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D44E6" w14:textId="77777777" w:rsidR="00A960BB" w:rsidRPr="00614B09" w:rsidRDefault="00A960BB" w:rsidP="00DC5B1F">
      <w:pPr>
        <w:pStyle w:val="Title"/>
        <w:jc w:val="center"/>
        <w:rPr>
          <w:rFonts w:asciiTheme="minorHAnsi" w:eastAsia="Segoe UI" w:hAnsiTheme="minorHAnsi" w:cstheme="minorHAnsi"/>
          <w:lang w:val="en-US" w:eastAsia="en-AU"/>
        </w:rPr>
      </w:pPr>
    </w:p>
    <w:p w14:paraId="282A1C1E" w14:textId="289BB975" w:rsidR="00DC5B1F" w:rsidRPr="00260C1D" w:rsidRDefault="00DC5B1F" w:rsidP="00DC5B1F">
      <w:pPr>
        <w:pStyle w:val="Title"/>
        <w:jc w:val="center"/>
        <w:rPr>
          <w:rFonts w:asciiTheme="minorHAnsi" w:eastAsia="Segoe UI" w:hAnsiTheme="minorHAnsi" w:cstheme="minorHAnsi"/>
          <w:lang w:val="en" w:eastAsia="en-AU"/>
        </w:rPr>
      </w:pPr>
    </w:p>
    <w:p w14:paraId="02B8CC95" w14:textId="77777777" w:rsidR="00DC5B1F" w:rsidRPr="00260C1D" w:rsidRDefault="00DC5B1F" w:rsidP="00DC5B1F">
      <w:pPr>
        <w:pStyle w:val="Title"/>
        <w:jc w:val="center"/>
        <w:rPr>
          <w:rFonts w:asciiTheme="minorHAnsi" w:eastAsia="Segoe UI" w:hAnsiTheme="minorHAnsi" w:cstheme="minorHAnsi"/>
          <w:lang w:val="en" w:eastAsia="en-AU"/>
        </w:rPr>
      </w:pPr>
    </w:p>
    <w:p w14:paraId="71DAA91D" w14:textId="77777777" w:rsidR="00DC5B1F" w:rsidRPr="00260C1D" w:rsidRDefault="00DC5B1F" w:rsidP="00DC5B1F">
      <w:pPr>
        <w:pStyle w:val="Title"/>
        <w:jc w:val="center"/>
        <w:rPr>
          <w:rFonts w:asciiTheme="minorHAnsi" w:eastAsia="Segoe UI" w:hAnsiTheme="minorHAnsi" w:cstheme="minorHAnsi"/>
          <w:lang w:val="en" w:eastAsia="en-AU"/>
        </w:rPr>
      </w:pPr>
    </w:p>
    <w:p w14:paraId="6E91CA9D" w14:textId="77777777" w:rsidR="00DC5B1F" w:rsidRPr="00260C1D" w:rsidRDefault="00DC5B1F" w:rsidP="00DC5B1F">
      <w:pPr>
        <w:pStyle w:val="Title"/>
        <w:jc w:val="center"/>
        <w:rPr>
          <w:rFonts w:asciiTheme="minorHAnsi" w:eastAsia="Segoe UI" w:hAnsiTheme="minorHAnsi" w:cstheme="minorHAnsi"/>
          <w:lang w:val="en" w:eastAsia="en-AU"/>
        </w:rPr>
      </w:pPr>
    </w:p>
    <w:p w14:paraId="09B9F509" w14:textId="77777777" w:rsidR="00DC5B1F" w:rsidRPr="00260C1D" w:rsidRDefault="00DC5B1F" w:rsidP="00DC5B1F">
      <w:pPr>
        <w:pStyle w:val="Title"/>
        <w:jc w:val="center"/>
        <w:rPr>
          <w:rFonts w:asciiTheme="minorHAnsi" w:eastAsia="Segoe UI" w:hAnsiTheme="minorHAnsi" w:cstheme="minorHAnsi"/>
          <w:lang w:val="en" w:eastAsia="en-AU"/>
        </w:rPr>
      </w:pPr>
    </w:p>
    <w:p w14:paraId="3C2D92B9" w14:textId="77777777" w:rsidR="00DC5B1F" w:rsidRPr="00260C1D" w:rsidRDefault="00DC5B1F" w:rsidP="00DC5B1F">
      <w:pPr>
        <w:pStyle w:val="Title"/>
        <w:jc w:val="center"/>
        <w:rPr>
          <w:rFonts w:asciiTheme="minorHAnsi" w:eastAsia="Segoe UI" w:hAnsiTheme="minorHAnsi" w:cstheme="minorHAnsi"/>
          <w:lang w:val="en" w:eastAsia="en-AU"/>
        </w:rPr>
      </w:pPr>
    </w:p>
    <w:p w14:paraId="5240BABF" w14:textId="77777777" w:rsidR="00DC5B1F" w:rsidRPr="00260C1D" w:rsidRDefault="00DC5B1F" w:rsidP="00DC5B1F">
      <w:pPr>
        <w:pStyle w:val="Title"/>
        <w:jc w:val="center"/>
        <w:rPr>
          <w:rFonts w:asciiTheme="minorHAnsi" w:eastAsia="Segoe UI" w:hAnsiTheme="minorHAnsi" w:cstheme="minorHAnsi"/>
          <w:lang w:val="en" w:eastAsia="en-AU"/>
        </w:rPr>
      </w:pPr>
    </w:p>
    <w:p w14:paraId="44017019" w14:textId="36978441" w:rsidR="00DC5B1F" w:rsidRPr="00260C1D" w:rsidRDefault="00DC5B1F" w:rsidP="00C13317">
      <w:pPr>
        <w:pStyle w:val="Title"/>
        <w:tabs>
          <w:tab w:val="left" w:pos="5715"/>
        </w:tabs>
        <w:jc w:val="center"/>
        <w:rPr>
          <w:rFonts w:asciiTheme="minorHAnsi" w:eastAsia="Segoe UI" w:hAnsiTheme="minorHAnsi" w:cstheme="minorHAnsi"/>
          <w:lang w:val="en" w:eastAsia="en-AU"/>
        </w:rPr>
      </w:pPr>
    </w:p>
    <w:p w14:paraId="3FD14CF6" w14:textId="2C2405BF" w:rsidR="004E59C0" w:rsidRPr="00260C1D" w:rsidRDefault="002A5C97" w:rsidP="00AA54CC">
      <w:pPr>
        <w:pStyle w:val="Title"/>
        <w:jc w:val="center"/>
        <w:rPr>
          <w:rFonts w:asciiTheme="minorHAnsi" w:eastAsia="Segoe UI" w:hAnsiTheme="minorHAnsi" w:cstheme="minorHAnsi"/>
          <w:b/>
          <w:color w:val="323E4F" w:themeColor="text2" w:themeShade="BF"/>
          <w:sz w:val="72"/>
          <w:szCs w:val="72"/>
          <w:lang w:val="en" w:eastAsia="en-AU"/>
        </w:rPr>
      </w:pPr>
      <w:r w:rsidRPr="00260C1D">
        <w:rPr>
          <w:rFonts w:asciiTheme="minorHAnsi" w:eastAsia="Segoe UI" w:hAnsiTheme="minorHAnsi" w:cstheme="minorHAnsi"/>
          <w:b/>
          <w:color w:val="323E4F" w:themeColor="text2" w:themeShade="BF"/>
          <w:sz w:val="72"/>
          <w:szCs w:val="72"/>
          <w:lang w:val="en" w:eastAsia="en-AU"/>
        </w:rPr>
        <w:t>202</w:t>
      </w:r>
      <w:r w:rsidR="00F446B7" w:rsidRPr="00260C1D">
        <w:rPr>
          <w:rFonts w:asciiTheme="minorHAnsi" w:eastAsia="Segoe UI" w:hAnsiTheme="minorHAnsi" w:cstheme="minorHAnsi"/>
          <w:b/>
          <w:color w:val="323E4F" w:themeColor="text2" w:themeShade="BF"/>
          <w:sz w:val="72"/>
          <w:szCs w:val="72"/>
          <w:lang w:val="en" w:eastAsia="en-AU"/>
        </w:rPr>
        <w:t>3 INDICATIVE</w:t>
      </w:r>
    </w:p>
    <w:p w14:paraId="02E21818" w14:textId="0B21E89E" w:rsidR="00C13317" w:rsidRPr="00260C1D" w:rsidRDefault="001E6AD4" w:rsidP="00C13317">
      <w:pPr>
        <w:pStyle w:val="Title"/>
        <w:jc w:val="center"/>
        <w:rPr>
          <w:rFonts w:asciiTheme="minorHAnsi" w:hAnsiTheme="minorHAnsi" w:cstheme="minorHAnsi"/>
          <w:lang w:val="en" w:eastAsia="en-AU"/>
        </w:rPr>
      </w:pPr>
      <w:r w:rsidRPr="00260C1D">
        <w:rPr>
          <w:rFonts w:asciiTheme="minorHAnsi" w:eastAsia="Segoe UI" w:hAnsiTheme="minorHAnsi" w:cstheme="minorHAnsi"/>
          <w:b/>
          <w:color w:val="323E4F" w:themeColor="text2" w:themeShade="BF"/>
          <w:sz w:val="72"/>
          <w:szCs w:val="72"/>
          <w:lang w:val="en" w:eastAsia="en-AU"/>
        </w:rPr>
        <w:t>STUDENT RESOURCE PACKAGE</w:t>
      </w:r>
      <w:r w:rsidR="00194BEE" w:rsidRPr="00260C1D">
        <w:rPr>
          <w:rFonts w:asciiTheme="minorHAnsi" w:eastAsia="Segoe UI" w:hAnsiTheme="minorHAnsi" w:cstheme="minorHAnsi"/>
          <w:b/>
          <w:color w:val="323E4F" w:themeColor="text2" w:themeShade="BF"/>
          <w:sz w:val="72"/>
          <w:szCs w:val="72"/>
          <w:lang w:val="en" w:eastAsia="en-AU"/>
        </w:rPr>
        <w:t xml:space="preserve"> GUIDE </w:t>
      </w:r>
      <w:r w:rsidRPr="00260C1D">
        <w:rPr>
          <w:rFonts w:asciiTheme="minorHAnsi" w:eastAsia="Segoe UI" w:hAnsiTheme="minorHAnsi" w:cstheme="minorHAnsi"/>
          <w:b/>
          <w:sz w:val="72"/>
          <w:szCs w:val="72"/>
          <w:lang w:val="en" w:eastAsia="en-AU"/>
        </w:rPr>
        <w:br/>
      </w:r>
    </w:p>
    <w:p w14:paraId="67918995" w14:textId="5B41B5A3" w:rsidR="00C13317" w:rsidRPr="00260C1D" w:rsidRDefault="00C13317" w:rsidP="00C13317">
      <w:pPr>
        <w:pStyle w:val="Title"/>
        <w:jc w:val="center"/>
        <w:rPr>
          <w:rFonts w:asciiTheme="minorHAnsi" w:hAnsiTheme="minorHAnsi" w:cstheme="minorHAnsi"/>
          <w:lang w:val="en" w:eastAsia="en-AU"/>
        </w:rPr>
      </w:pPr>
      <w:r w:rsidRPr="00260C1D">
        <w:rPr>
          <w:rFonts w:asciiTheme="minorHAnsi" w:hAnsiTheme="minorHAnsi" w:cstheme="minorHAnsi"/>
          <w:lang w:val="en" w:eastAsia="en-AU"/>
        </w:rPr>
        <w:br w:type="page"/>
      </w:r>
    </w:p>
    <w:p w14:paraId="56ED9C61" w14:textId="0A77E11E" w:rsidR="00DC5B1F" w:rsidRPr="00260C1D" w:rsidRDefault="00DC5B1F" w:rsidP="001E6AD4">
      <w:pPr>
        <w:rPr>
          <w:rFonts w:cstheme="minorHAnsi"/>
          <w:lang w:val="en" w:eastAsia="en-AU"/>
        </w:rPr>
      </w:pPr>
    </w:p>
    <w:sdt>
      <w:sdtPr>
        <w:rPr>
          <w:rFonts w:asciiTheme="minorHAnsi" w:eastAsiaTheme="minorHAnsi" w:hAnsiTheme="minorHAnsi" w:cstheme="minorBidi"/>
          <w:color w:val="000000"/>
          <w:sz w:val="22"/>
          <w:szCs w:val="22"/>
          <w:lang w:val="en-AU"/>
        </w:rPr>
        <w:id w:val="84042412"/>
        <w:docPartObj>
          <w:docPartGallery w:val="Table of Contents"/>
          <w:docPartUnique/>
        </w:docPartObj>
      </w:sdtPr>
      <w:sdtEndPr>
        <w:rPr>
          <w:rFonts w:cstheme="minorHAnsi"/>
          <w:b/>
        </w:rPr>
      </w:sdtEndPr>
      <w:sdtContent>
        <w:p w14:paraId="1DBFF339" w14:textId="7A64A7AB" w:rsidR="00787CC6" w:rsidRPr="00260C1D" w:rsidRDefault="00787CC6" w:rsidP="00B66F16">
          <w:pPr>
            <w:pStyle w:val="TOCHeading"/>
          </w:pPr>
          <w:r w:rsidRPr="00260C1D">
            <w:t>Contents</w:t>
          </w:r>
        </w:p>
        <w:p w14:paraId="6FC02BB6" w14:textId="2F6CDCF6" w:rsidR="009A7004" w:rsidRDefault="007016CD">
          <w:pPr>
            <w:pStyle w:val="TOC1"/>
            <w:rPr>
              <w:rFonts w:eastAsiaTheme="minorEastAsia"/>
              <w:noProof/>
              <w:lang w:eastAsia="en-AU"/>
            </w:rPr>
          </w:pPr>
          <w:r w:rsidRPr="00260C1D">
            <w:rPr>
              <w:rFonts w:cstheme="minorHAnsi"/>
              <w:color w:val="222A35" w:themeColor="text2" w:themeShade="80"/>
            </w:rPr>
            <w:fldChar w:fldCharType="begin"/>
          </w:r>
          <w:r w:rsidRPr="00260C1D">
            <w:rPr>
              <w:rFonts w:cstheme="minorHAnsi"/>
              <w:color w:val="222A35" w:themeColor="text2" w:themeShade="80"/>
            </w:rPr>
            <w:instrText xml:space="preserve"> TOC \o "1-2" \h \z </w:instrText>
          </w:r>
          <w:r w:rsidRPr="00260C1D">
            <w:rPr>
              <w:rFonts w:cstheme="minorHAnsi"/>
              <w:color w:val="222A35" w:themeColor="text2" w:themeShade="80"/>
            </w:rPr>
            <w:fldChar w:fldCharType="separate"/>
          </w:r>
          <w:hyperlink w:anchor="_Toc120789853" w:history="1">
            <w:r w:rsidR="009A7004" w:rsidRPr="00F93A6F">
              <w:rPr>
                <w:rStyle w:val="Hyperlink"/>
                <w:noProof/>
                <w:lang w:val="en"/>
              </w:rPr>
              <w:t>Core Student Learning Allocation funding (Student-based Funding)</w:t>
            </w:r>
            <w:r w:rsidR="009A7004">
              <w:rPr>
                <w:noProof/>
                <w:webHidden/>
              </w:rPr>
              <w:tab/>
            </w:r>
            <w:r w:rsidR="009A7004">
              <w:rPr>
                <w:noProof/>
                <w:webHidden/>
              </w:rPr>
              <w:fldChar w:fldCharType="begin"/>
            </w:r>
            <w:r w:rsidR="009A7004">
              <w:rPr>
                <w:noProof/>
                <w:webHidden/>
              </w:rPr>
              <w:instrText xml:space="preserve"> PAGEREF _Toc120789853 \h </w:instrText>
            </w:r>
            <w:r w:rsidR="009A7004">
              <w:rPr>
                <w:noProof/>
                <w:webHidden/>
              </w:rPr>
            </w:r>
            <w:r w:rsidR="009A7004">
              <w:rPr>
                <w:noProof/>
                <w:webHidden/>
              </w:rPr>
              <w:fldChar w:fldCharType="separate"/>
            </w:r>
            <w:r w:rsidR="002C0517">
              <w:rPr>
                <w:noProof/>
                <w:webHidden/>
              </w:rPr>
              <w:t>5</w:t>
            </w:r>
            <w:r w:rsidR="009A7004">
              <w:rPr>
                <w:noProof/>
                <w:webHidden/>
              </w:rPr>
              <w:fldChar w:fldCharType="end"/>
            </w:r>
          </w:hyperlink>
        </w:p>
        <w:p w14:paraId="3A59D9C8" w14:textId="14AC76B9" w:rsidR="009A7004" w:rsidRDefault="00000000">
          <w:pPr>
            <w:pStyle w:val="TOC2"/>
            <w:rPr>
              <w:rFonts w:eastAsiaTheme="minorEastAsia"/>
              <w:noProof/>
              <w:lang w:eastAsia="en-AU"/>
            </w:rPr>
          </w:pPr>
          <w:hyperlink w:anchor="_Toc120789854" w:history="1">
            <w:r w:rsidR="009A7004" w:rsidRPr="00F93A6F">
              <w:rPr>
                <w:rStyle w:val="Hyperlink"/>
                <w:noProof/>
              </w:rPr>
              <w:t>Student per capita funding Years Prep-12 Students (Reference 1)</w:t>
            </w:r>
            <w:r w:rsidR="009A7004">
              <w:rPr>
                <w:noProof/>
                <w:webHidden/>
              </w:rPr>
              <w:tab/>
            </w:r>
            <w:r w:rsidR="009A7004">
              <w:rPr>
                <w:noProof/>
                <w:webHidden/>
              </w:rPr>
              <w:fldChar w:fldCharType="begin"/>
            </w:r>
            <w:r w:rsidR="009A7004">
              <w:rPr>
                <w:noProof/>
                <w:webHidden/>
              </w:rPr>
              <w:instrText xml:space="preserve"> PAGEREF _Toc120789854 \h </w:instrText>
            </w:r>
            <w:r w:rsidR="009A7004">
              <w:rPr>
                <w:noProof/>
                <w:webHidden/>
              </w:rPr>
            </w:r>
            <w:r w:rsidR="009A7004">
              <w:rPr>
                <w:noProof/>
                <w:webHidden/>
              </w:rPr>
              <w:fldChar w:fldCharType="separate"/>
            </w:r>
            <w:r w:rsidR="002C0517">
              <w:rPr>
                <w:noProof/>
                <w:webHidden/>
              </w:rPr>
              <w:t>6</w:t>
            </w:r>
            <w:r w:rsidR="009A7004">
              <w:rPr>
                <w:noProof/>
                <w:webHidden/>
              </w:rPr>
              <w:fldChar w:fldCharType="end"/>
            </w:r>
          </w:hyperlink>
        </w:p>
        <w:p w14:paraId="2404A074" w14:textId="383812ED" w:rsidR="009A7004" w:rsidRDefault="00000000">
          <w:pPr>
            <w:pStyle w:val="TOC2"/>
            <w:rPr>
              <w:rFonts w:eastAsiaTheme="minorEastAsia"/>
              <w:noProof/>
              <w:lang w:eastAsia="en-AU"/>
            </w:rPr>
          </w:pPr>
          <w:hyperlink w:anchor="_Toc120789855" w:history="1">
            <w:r w:rsidR="009A7004" w:rsidRPr="00F93A6F">
              <w:rPr>
                <w:rStyle w:val="Hyperlink"/>
                <w:noProof/>
              </w:rPr>
              <w:t>Enrolment Linked Base (Reference 2)</w:t>
            </w:r>
            <w:r w:rsidR="009A7004">
              <w:rPr>
                <w:noProof/>
                <w:webHidden/>
              </w:rPr>
              <w:tab/>
            </w:r>
            <w:r w:rsidR="009A7004">
              <w:rPr>
                <w:noProof/>
                <w:webHidden/>
              </w:rPr>
              <w:fldChar w:fldCharType="begin"/>
            </w:r>
            <w:r w:rsidR="009A7004">
              <w:rPr>
                <w:noProof/>
                <w:webHidden/>
              </w:rPr>
              <w:instrText xml:space="preserve"> PAGEREF _Toc120789855 \h </w:instrText>
            </w:r>
            <w:r w:rsidR="009A7004">
              <w:rPr>
                <w:noProof/>
                <w:webHidden/>
              </w:rPr>
            </w:r>
            <w:r w:rsidR="009A7004">
              <w:rPr>
                <w:noProof/>
                <w:webHidden/>
              </w:rPr>
              <w:fldChar w:fldCharType="separate"/>
            </w:r>
            <w:r w:rsidR="002C0517">
              <w:rPr>
                <w:noProof/>
                <w:webHidden/>
              </w:rPr>
              <w:t>7</w:t>
            </w:r>
            <w:r w:rsidR="009A7004">
              <w:rPr>
                <w:noProof/>
                <w:webHidden/>
              </w:rPr>
              <w:fldChar w:fldCharType="end"/>
            </w:r>
          </w:hyperlink>
        </w:p>
        <w:p w14:paraId="608C50F7" w14:textId="1A879979" w:rsidR="009A7004" w:rsidRDefault="00000000">
          <w:pPr>
            <w:pStyle w:val="TOC2"/>
            <w:rPr>
              <w:rFonts w:eastAsiaTheme="minorEastAsia"/>
              <w:noProof/>
              <w:lang w:eastAsia="en-AU"/>
            </w:rPr>
          </w:pPr>
          <w:hyperlink w:anchor="_Toc120789856" w:history="1">
            <w:r w:rsidR="009A7004" w:rsidRPr="00F93A6F">
              <w:rPr>
                <w:rStyle w:val="Hyperlink"/>
                <w:noProof/>
              </w:rPr>
              <w:t>Small School Base (Reference 3)</w:t>
            </w:r>
            <w:r w:rsidR="009A7004">
              <w:rPr>
                <w:noProof/>
                <w:webHidden/>
              </w:rPr>
              <w:tab/>
            </w:r>
            <w:r w:rsidR="009A7004">
              <w:rPr>
                <w:noProof/>
                <w:webHidden/>
              </w:rPr>
              <w:fldChar w:fldCharType="begin"/>
            </w:r>
            <w:r w:rsidR="009A7004">
              <w:rPr>
                <w:noProof/>
                <w:webHidden/>
              </w:rPr>
              <w:instrText xml:space="preserve"> PAGEREF _Toc120789856 \h </w:instrText>
            </w:r>
            <w:r w:rsidR="009A7004">
              <w:rPr>
                <w:noProof/>
                <w:webHidden/>
              </w:rPr>
            </w:r>
            <w:r w:rsidR="009A7004">
              <w:rPr>
                <w:noProof/>
                <w:webHidden/>
              </w:rPr>
              <w:fldChar w:fldCharType="separate"/>
            </w:r>
            <w:r w:rsidR="002C0517">
              <w:rPr>
                <w:noProof/>
                <w:webHidden/>
              </w:rPr>
              <w:t>9</w:t>
            </w:r>
            <w:r w:rsidR="009A7004">
              <w:rPr>
                <w:noProof/>
                <w:webHidden/>
              </w:rPr>
              <w:fldChar w:fldCharType="end"/>
            </w:r>
          </w:hyperlink>
        </w:p>
        <w:p w14:paraId="020AF0DF" w14:textId="17BBB9C3" w:rsidR="009A7004" w:rsidRDefault="00000000">
          <w:pPr>
            <w:pStyle w:val="TOC2"/>
            <w:rPr>
              <w:rFonts w:eastAsiaTheme="minorEastAsia"/>
              <w:noProof/>
              <w:lang w:eastAsia="en-AU"/>
            </w:rPr>
          </w:pPr>
          <w:hyperlink w:anchor="_Toc120789857" w:history="1">
            <w:r w:rsidR="009A7004" w:rsidRPr="00F93A6F">
              <w:rPr>
                <w:rStyle w:val="Hyperlink"/>
                <w:noProof/>
              </w:rPr>
              <w:t>Rural School Size Adjustment Factor (Reference 4)</w:t>
            </w:r>
            <w:r w:rsidR="009A7004">
              <w:rPr>
                <w:noProof/>
                <w:webHidden/>
              </w:rPr>
              <w:tab/>
            </w:r>
            <w:r w:rsidR="009A7004">
              <w:rPr>
                <w:noProof/>
                <w:webHidden/>
              </w:rPr>
              <w:fldChar w:fldCharType="begin"/>
            </w:r>
            <w:r w:rsidR="009A7004">
              <w:rPr>
                <w:noProof/>
                <w:webHidden/>
              </w:rPr>
              <w:instrText xml:space="preserve"> PAGEREF _Toc120789857 \h </w:instrText>
            </w:r>
            <w:r w:rsidR="009A7004">
              <w:rPr>
                <w:noProof/>
                <w:webHidden/>
              </w:rPr>
            </w:r>
            <w:r w:rsidR="009A7004">
              <w:rPr>
                <w:noProof/>
                <w:webHidden/>
              </w:rPr>
              <w:fldChar w:fldCharType="separate"/>
            </w:r>
            <w:r w:rsidR="002C0517">
              <w:rPr>
                <w:noProof/>
                <w:webHidden/>
              </w:rPr>
              <w:t>10</w:t>
            </w:r>
            <w:r w:rsidR="009A7004">
              <w:rPr>
                <w:noProof/>
                <w:webHidden/>
              </w:rPr>
              <w:fldChar w:fldCharType="end"/>
            </w:r>
          </w:hyperlink>
        </w:p>
        <w:p w14:paraId="78C74604" w14:textId="0CA8791C" w:rsidR="009A7004" w:rsidRDefault="00000000">
          <w:pPr>
            <w:pStyle w:val="TOC2"/>
            <w:rPr>
              <w:rFonts w:eastAsiaTheme="minorEastAsia"/>
              <w:noProof/>
              <w:lang w:eastAsia="en-AU"/>
            </w:rPr>
          </w:pPr>
          <w:hyperlink w:anchor="_Toc120789858" w:history="1">
            <w:r w:rsidR="009A7004" w:rsidRPr="00F93A6F">
              <w:rPr>
                <w:rStyle w:val="Hyperlink"/>
                <w:noProof/>
              </w:rPr>
              <w:t>Core Index Stages 1-3 (Reference 5)</w:t>
            </w:r>
            <w:r w:rsidR="009A7004">
              <w:rPr>
                <w:noProof/>
                <w:webHidden/>
              </w:rPr>
              <w:tab/>
            </w:r>
            <w:r w:rsidR="009A7004">
              <w:rPr>
                <w:noProof/>
                <w:webHidden/>
              </w:rPr>
              <w:fldChar w:fldCharType="begin"/>
            </w:r>
            <w:r w:rsidR="009A7004">
              <w:rPr>
                <w:noProof/>
                <w:webHidden/>
              </w:rPr>
              <w:instrText xml:space="preserve"> PAGEREF _Toc120789858 \h </w:instrText>
            </w:r>
            <w:r w:rsidR="009A7004">
              <w:rPr>
                <w:noProof/>
                <w:webHidden/>
              </w:rPr>
            </w:r>
            <w:r w:rsidR="009A7004">
              <w:rPr>
                <w:noProof/>
                <w:webHidden/>
              </w:rPr>
              <w:fldChar w:fldCharType="separate"/>
            </w:r>
            <w:r w:rsidR="002C0517">
              <w:rPr>
                <w:noProof/>
                <w:webHidden/>
              </w:rPr>
              <w:t>13</w:t>
            </w:r>
            <w:r w:rsidR="009A7004">
              <w:rPr>
                <w:noProof/>
                <w:webHidden/>
              </w:rPr>
              <w:fldChar w:fldCharType="end"/>
            </w:r>
          </w:hyperlink>
        </w:p>
        <w:p w14:paraId="0FD611B4" w14:textId="7C5D552D" w:rsidR="009A7004" w:rsidRDefault="00000000">
          <w:pPr>
            <w:pStyle w:val="TOC2"/>
            <w:rPr>
              <w:rFonts w:eastAsiaTheme="minorEastAsia"/>
              <w:noProof/>
              <w:lang w:eastAsia="en-AU"/>
            </w:rPr>
          </w:pPr>
          <w:hyperlink w:anchor="_Toc120789859" w:history="1">
            <w:r w:rsidR="009A7004" w:rsidRPr="00F93A6F">
              <w:rPr>
                <w:rStyle w:val="Hyperlink"/>
                <w:noProof/>
              </w:rPr>
              <w:t>Size Adjustment Supplementation (Reference 6)</w:t>
            </w:r>
            <w:r w:rsidR="009A7004">
              <w:rPr>
                <w:noProof/>
                <w:webHidden/>
              </w:rPr>
              <w:tab/>
            </w:r>
            <w:r w:rsidR="009A7004">
              <w:rPr>
                <w:noProof/>
                <w:webHidden/>
              </w:rPr>
              <w:fldChar w:fldCharType="begin"/>
            </w:r>
            <w:r w:rsidR="009A7004">
              <w:rPr>
                <w:noProof/>
                <w:webHidden/>
              </w:rPr>
              <w:instrText xml:space="preserve"> PAGEREF _Toc120789859 \h </w:instrText>
            </w:r>
            <w:r w:rsidR="009A7004">
              <w:rPr>
                <w:noProof/>
                <w:webHidden/>
              </w:rPr>
            </w:r>
            <w:r w:rsidR="009A7004">
              <w:rPr>
                <w:noProof/>
                <w:webHidden/>
              </w:rPr>
              <w:fldChar w:fldCharType="separate"/>
            </w:r>
            <w:r w:rsidR="002C0517">
              <w:rPr>
                <w:noProof/>
                <w:webHidden/>
              </w:rPr>
              <w:t>15</w:t>
            </w:r>
            <w:r w:rsidR="009A7004">
              <w:rPr>
                <w:noProof/>
                <w:webHidden/>
              </w:rPr>
              <w:fldChar w:fldCharType="end"/>
            </w:r>
          </w:hyperlink>
        </w:p>
        <w:p w14:paraId="2271CF61" w14:textId="7613541B" w:rsidR="009A7004" w:rsidRDefault="00000000">
          <w:pPr>
            <w:pStyle w:val="TOC2"/>
            <w:rPr>
              <w:rFonts w:eastAsiaTheme="minorEastAsia"/>
              <w:noProof/>
              <w:lang w:eastAsia="en-AU"/>
            </w:rPr>
          </w:pPr>
          <w:hyperlink w:anchor="_Toc120789860" w:history="1">
            <w:r w:rsidR="009A7004" w:rsidRPr="00F93A6F">
              <w:rPr>
                <w:rStyle w:val="Hyperlink"/>
                <w:noProof/>
              </w:rPr>
              <w:t>Approved Early Education Program (Reference 7)</w:t>
            </w:r>
            <w:r w:rsidR="009A7004">
              <w:rPr>
                <w:noProof/>
                <w:webHidden/>
              </w:rPr>
              <w:tab/>
            </w:r>
            <w:r w:rsidR="009A7004">
              <w:rPr>
                <w:noProof/>
                <w:webHidden/>
              </w:rPr>
              <w:fldChar w:fldCharType="begin"/>
            </w:r>
            <w:r w:rsidR="009A7004">
              <w:rPr>
                <w:noProof/>
                <w:webHidden/>
              </w:rPr>
              <w:instrText xml:space="preserve"> PAGEREF _Toc120789860 \h </w:instrText>
            </w:r>
            <w:r w:rsidR="009A7004">
              <w:rPr>
                <w:noProof/>
                <w:webHidden/>
              </w:rPr>
            </w:r>
            <w:r w:rsidR="009A7004">
              <w:rPr>
                <w:noProof/>
                <w:webHidden/>
              </w:rPr>
              <w:fldChar w:fldCharType="separate"/>
            </w:r>
            <w:r w:rsidR="002C0517">
              <w:rPr>
                <w:noProof/>
                <w:webHidden/>
              </w:rPr>
              <w:t>16</w:t>
            </w:r>
            <w:r w:rsidR="009A7004">
              <w:rPr>
                <w:noProof/>
                <w:webHidden/>
              </w:rPr>
              <w:fldChar w:fldCharType="end"/>
            </w:r>
          </w:hyperlink>
        </w:p>
        <w:p w14:paraId="032D7D6E" w14:textId="25FCBD13" w:rsidR="009A7004" w:rsidRDefault="00000000">
          <w:pPr>
            <w:pStyle w:val="TOC2"/>
            <w:rPr>
              <w:rFonts w:eastAsiaTheme="minorEastAsia"/>
              <w:noProof/>
              <w:lang w:eastAsia="en-AU"/>
            </w:rPr>
          </w:pPr>
          <w:hyperlink w:anchor="_Toc120789861" w:history="1">
            <w:r w:rsidR="009A7004" w:rsidRPr="00F93A6F">
              <w:rPr>
                <w:rStyle w:val="Hyperlink"/>
                <w:noProof/>
              </w:rPr>
              <w:t>Principal Salary Adjustment (Reference 8)</w:t>
            </w:r>
            <w:r w:rsidR="009A7004">
              <w:rPr>
                <w:noProof/>
                <w:webHidden/>
              </w:rPr>
              <w:tab/>
            </w:r>
            <w:r w:rsidR="009A7004">
              <w:rPr>
                <w:noProof/>
                <w:webHidden/>
              </w:rPr>
              <w:fldChar w:fldCharType="begin"/>
            </w:r>
            <w:r w:rsidR="009A7004">
              <w:rPr>
                <w:noProof/>
                <w:webHidden/>
              </w:rPr>
              <w:instrText xml:space="preserve"> PAGEREF _Toc120789861 \h </w:instrText>
            </w:r>
            <w:r w:rsidR="009A7004">
              <w:rPr>
                <w:noProof/>
                <w:webHidden/>
              </w:rPr>
            </w:r>
            <w:r w:rsidR="009A7004">
              <w:rPr>
                <w:noProof/>
                <w:webHidden/>
              </w:rPr>
              <w:fldChar w:fldCharType="separate"/>
            </w:r>
            <w:r w:rsidR="002C0517">
              <w:rPr>
                <w:noProof/>
                <w:webHidden/>
              </w:rPr>
              <w:t>17</w:t>
            </w:r>
            <w:r w:rsidR="009A7004">
              <w:rPr>
                <w:noProof/>
                <w:webHidden/>
              </w:rPr>
              <w:fldChar w:fldCharType="end"/>
            </w:r>
          </w:hyperlink>
        </w:p>
        <w:p w14:paraId="0331997D" w14:textId="472458FF" w:rsidR="009A7004" w:rsidRDefault="00000000">
          <w:pPr>
            <w:pStyle w:val="TOC2"/>
            <w:rPr>
              <w:rFonts w:eastAsiaTheme="minorEastAsia"/>
              <w:noProof/>
              <w:lang w:eastAsia="en-AU"/>
            </w:rPr>
          </w:pPr>
          <w:hyperlink w:anchor="_Toc120789862" w:history="1">
            <w:r w:rsidR="009A7004" w:rsidRPr="00F93A6F">
              <w:rPr>
                <w:rStyle w:val="Hyperlink"/>
                <w:noProof/>
              </w:rPr>
              <w:t>Language and Learning Disabilities Support Program (Reference 10)</w:t>
            </w:r>
            <w:r w:rsidR="009A7004">
              <w:rPr>
                <w:noProof/>
                <w:webHidden/>
              </w:rPr>
              <w:tab/>
            </w:r>
            <w:r w:rsidR="009A7004">
              <w:rPr>
                <w:noProof/>
                <w:webHidden/>
              </w:rPr>
              <w:fldChar w:fldCharType="begin"/>
            </w:r>
            <w:r w:rsidR="009A7004">
              <w:rPr>
                <w:noProof/>
                <w:webHidden/>
              </w:rPr>
              <w:instrText xml:space="preserve"> PAGEREF _Toc120789862 \h </w:instrText>
            </w:r>
            <w:r w:rsidR="009A7004">
              <w:rPr>
                <w:noProof/>
                <w:webHidden/>
              </w:rPr>
            </w:r>
            <w:r w:rsidR="009A7004">
              <w:rPr>
                <w:noProof/>
                <w:webHidden/>
              </w:rPr>
              <w:fldChar w:fldCharType="separate"/>
            </w:r>
            <w:r w:rsidR="002C0517">
              <w:rPr>
                <w:noProof/>
                <w:webHidden/>
              </w:rPr>
              <w:t>18</w:t>
            </w:r>
            <w:r w:rsidR="009A7004">
              <w:rPr>
                <w:noProof/>
                <w:webHidden/>
              </w:rPr>
              <w:fldChar w:fldCharType="end"/>
            </w:r>
          </w:hyperlink>
        </w:p>
        <w:p w14:paraId="20DA108E" w14:textId="4F9A7657" w:rsidR="009A7004" w:rsidRDefault="00000000">
          <w:pPr>
            <w:pStyle w:val="TOC2"/>
            <w:rPr>
              <w:rFonts w:eastAsiaTheme="minorEastAsia"/>
              <w:noProof/>
              <w:lang w:eastAsia="en-AU"/>
            </w:rPr>
          </w:pPr>
          <w:hyperlink w:anchor="_Toc120789863" w:history="1">
            <w:r w:rsidR="009A7004" w:rsidRPr="00F93A6F">
              <w:rPr>
                <w:rStyle w:val="Hyperlink"/>
                <w:noProof/>
              </w:rPr>
              <w:t>Mental Health Practitioners (Reference 119)</w:t>
            </w:r>
            <w:r w:rsidR="009A7004">
              <w:rPr>
                <w:noProof/>
                <w:webHidden/>
              </w:rPr>
              <w:tab/>
            </w:r>
            <w:r w:rsidR="009A7004">
              <w:rPr>
                <w:noProof/>
                <w:webHidden/>
              </w:rPr>
              <w:fldChar w:fldCharType="begin"/>
            </w:r>
            <w:r w:rsidR="009A7004">
              <w:rPr>
                <w:noProof/>
                <w:webHidden/>
              </w:rPr>
              <w:instrText xml:space="preserve"> PAGEREF _Toc120789863 \h </w:instrText>
            </w:r>
            <w:r w:rsidR="009A7004">
              <w:rPr>
                <w:noProof/>
                <w:webHidden/>
              </w:rPr>
            </w:r>
            <w:r w:rsidR="009A7004">
              <w:rPr>
                <w:noProof/>
                <w:webHidden/>
              </w:rPr>
              <w:fldChar w:fldCharType="separate"/>
            </w:r>
            <w:r w:rsidR="002C0517">
              <w:rPr>
                <w:noProof/>
                <w:webHidden/>
              </w:rPr>
              <w:t>21</w:t>
            </w:r>
            <w:r w:rsidR="009A7004">
              <w:rPr>
                <w:noProof/>
                <w:webHidden/>
              </w:rPr>
              <w:fldChar w:fldCharType="end"/>
            </w:r>
          </w:hyperlink>
        </w:p>
        <w:p w14:paraId="68B9CE47" w14:textId="7708A2D7" w:rsidR="009A7004" w:rsidRDefault="00000000">
          <w:pPr>
            <w:pStyle w:val="TOC1"/>
            <w:rPr>
              <w:rFonts w:eastAsiaTheme="minorEastAsia"/>
              <w:noProof/>
              <w:lang w:eastAsia="en-AU"/>
            </w:rPr>
          </w:pPr>
          <w:hyperlink w:anchor="_Toc120789864" w:history="1">
            <w:r w:rsidR="009A7004" w:rsidRPr="00F93A6F">
              <w:rPr>
                <w:rStyle w:val="Hyperlink"/>
                <w:noProof/>
              </w:rPr>
              <w:t>Equity Funding (Student-based Funding)</w:t>
            </w:r>
            <w:r w:rsidR="009A7004">
              <w:rPr>
                <w:noProof/>
                <w:webHidden/>
              </w:rPr>
              <w:tab/>
            </w:r>
            <w:r w:rsidR="009A7004">
              <w:rPr>
                <w:noProof/>
                <w:webHidden/>
              </w:rPr>
              <w:fldChar w:fldCharType="begin"/>
            </w:r>
            <w:r w:rsidR="009A7004">
              <w:rPr>
                <w:noProof/>
                <w:webHidden/>
              </w:rPr>
              <w:instrText xml:space="preserve"> PAGEREF _Toc120789864 \h </w:instrText>
            </w:r>
            <w:r w:rsidR="009A7004">
              <w:rPr>
                <w:noProof/>
                <w:webHidden/>
              </w:rPr>
            </w:r>
            <w:r w:rsidR="009A7004">
              <w:rPr>
                <w:noProof/>
                <w:webHidden/>
              </w:rPr>
              <w:fldChar w:fldCharType="separate"/>
            </w:r>
            <w:r w:rsidR="002C0517">
              <w:rPr>
                <w:noProof/>
                <w:webHidden/>
              </w:rPr>
              <w:t>22</w:t>
            </w:r>
            <w:r w:rsidR="009A7004">
              <w:rPr>
                <w:noProof/>
                <w:webHidden/>
              </w:rPr>
              <w:fldChar w:fldCharType="end"/>
            </w:r>
          </w:hyperlink>
        </w:p>
        <w:p w14:paraId="3B2B62EB" w14:textId="36A000D0" w:rsidR="009A7004" w:rsidRDefault="00000000">
          <w:pPr>
            <w:pStyle w:val="TOC2"/>
            <w:rPr>
              <w:rFonts w:eastAsiaTheme="minorEastAsia"/>
              <w:noProof/>
              <w:lang w:eastAsia="en-AU"/>
            </w:rPr>
          </w:pPr>
          <w:hyperlink w:anchor="_Toc120789865" w:history="1">
            <w:r w:rsidR="009A7004" w:rsidRPr="00F93A6F">
              <w:rPr>
                <w:rStyle w:val="Hyperlink"/>
                <w:noProof/>
              </w:rPr>
              <w:t>Equity (Social Disadvantage) (Reference 11)</w:t>
            </w:r>
            <w:r w:rsidR="009A7004">
              <w:rPr>
                <w:noProof/>
                <w:webHidden/>
              </w:rPr>
              <w:tab/>
            </w:r>
            <w:r w:rsidR="009A7004">
              <w:rPr>
                <w:noProof/>
                <w:webHidden/>
              </w:rPr>
              <w:fldChar w:fldCharType="begin"/>
            </w:r>
            <w:r w:rsidR="009A7004">
              <w:rPr>
                <w:noProof/>
                <w:webHidden/>
              </w:rPr>
              <w:instrText xml:space="preserve"> PAGEREF _Toc120789865 \h </w:instrText>
            </w:r>
            <w:r w:rsidR="009A7004">
              <w:rPr>
                <w:noProof/>
                <w:webHidden/>
              </w:rPr>
            </w:r>
            <w:r w:rsidR="009A7004">
              <w:rPr>
                <w:noProof/>
                <w:webHidden/>
              </w:rPr>
              <w:fldChar w:fldCharType="separate"/>
            </w:r>
            <w:r w:rsidR="002C0517">
              <w:rPr>
                <w:noProof/>
                <w:webHidden/>
              </w:rPr>
              <w:t>24</w:t>
            </w:r>
            <w:r w:rsidR="009A7004">
              <w:rPr>
                <w:noProof/>
                <w:webHidden/>
              </w:rPr>
              <w:fldChar w:fldCharType="end"/>
            </w:r>
          </w:hyperlink>
        </w:p>
        <w:p w14:paraId="0A7EA525" w14:textId="37690698" w:rsidR="009A7004" w:rsidRDefault="00000000">
          <w:pPr>
            <w:pStyle w:val="TOC2"/>
            <w:rPr>
              <w:rFonts w:eastAsiaTheme="minorEastAsia"/>
              <w:noProof/>
              <w:lang w:eastAsia="en-AU"/>
            </w:rPr>
          </w:pPr>
          <w:hyperlink w:anchor="_Toc120789866" w:history="1">
            <w:r w:rsidR="009A7004" w:rsidRPr="00F93A6F">
              <w:rPr>
                <w:rStyle w:val="Hyperlink"/>
                <w:noProof/>
              </w:rPr>
              <w:t>Equity (Catch Up) (Reference 12)</w:t>
            </w:r>
            <w:r w:rsidR="009A7004">
              <w:rPr>
                <w:noProof/>
                <w:webHidden/>
              </w:rPr>
              <w:tab/>
            </w:r>
            <w:r w:rsidR="009A7004">
              <w:rPr>
                <w:noProof/>
                <w:webHidden/>
              </w:rPr>
              <w:fldChar w:fldCharType="begin"/>
            </w:r>
            <w:r w:rsidR="009A7004">
              <w:rPr>
                <w:noProof/>
                <w:webHidden/>
              </w:rPr>
              <w:instrText xml:space="preserve"> PAGEREF _Toc120789866 \h </w:instrText>
            </w:r>
            <w:r w:rsidR="009A7004">
              <w:rPr>
                <w:noProof/>
                <w:webHidden/>
              </w:rPr>
            </w:r>
            <w:r w:rsidR="009A7004">
              <w:rPr>
                <w:noProof/>
                <w:webHidden/>
              </w:rPr>
              <w:fldChar w:fldCharType="separate"/>
            </w:r>
            <w:r w:rsidR="002C0517">
              <w:rPr>
                <w:noProof/>
                <w:webHidden/>
              </w:rPr>
              <w:t>29</w:t>
            </w:r>
            <w:r w:rsidR="009A7004">
              <w:rPr>
                <w:noProof/>
                <w:webHidden/>
              </w:rPr>
              <w:fldChar w:fldCharType="end"/>
            </w:r>
          </w:hyperlink>
        </w:p>
        <w:p w14:paraId="379232C4" w14:textId="5A7541D1" w:rsidR="009A7004" w:rsidRDefault="00000000">
          <w:pPr>
            <w:pStyle w:val="TOC2"/>
            <w:rPr>
              <w:rFonts w:eastAsiaTheme="minorEastAsia"/>
              <w:noProof/>
              <w:lang w:eastAsia="en-AU"/>
            </w:rPr>
          </w:pPr>
          <w:hyperlink w:anchor="_Toc120789867" w:history="1">
            <w:r w:rsidR="009A7004" w:rsidRPr="00F93A6F">
              <w:rPr>
                <w:rStyle w:val="Hyperlink"/>
                <w:noProof/>
              </w:rPr>
              <w:t>Mobility (Reference 14)</w:t>
            </w:r>
            <w:r w:rsidR="009A7004">
              <w:rPr>
                <w:noProof/>
                <w:webHidden/>
              </w:rPr>
              <w:tab/>
            </w:r>
            <w:r w:rsidR="009A7004">
              <w:rPr>
                <w:noProof/>
                <w:webHidden/>
              </w:rPr>
              <w:fldChar w:fldCharType="begin"/>
            </w:r>
            <w:r w:rsidR="009A7004">
              <w:rPr>
                <w:noProof/>
                <w:webHidden/>
              </w:rPr>
              <w:instrText xml:space="preserve"> PAGEREF _Toc120789867 \h </w:instrText>
            </w:r>
            <w:r w:rsidR="009A7004">
              <w:rPr>
                <w:noProof/>
                <w:webHidden/>
              </w:rPr>
            </w:r>
            <w:r w:rsidR="009A7004">
              <w:rPr>
                <w:noProof/>
                <w:webHidden/>
              </w:rPr>
              <w:fldChar w:fldCharType="separate"/>
            </w:r>
            <w:r w:rsidR="002C0517">
              <w:rPr>
                <w:noProof/>
                <w:webHidden/>
              </w:rPr>
              <w:t>33</w:t>
            </w:r>
            <w:r w:rsidR="009A7004">
              <w:rPr>
                <w:noProof/>
                <w:webHidden/>
              </w:rPr>
              <w:fldChar w:fldCharType="end"/>
            </w:r>
          </w:hyperlink>
        </w:p>
        <w:p w14:paraId="7EB25720" w14:textId="643BA194" w:rsidR="009A7004" w:rsidRDefault="00000000">
          <w:pPr>
            <w:pStyle w:val="TOC2"/>
            <w:rPr>
              <w:rFonts w:eastAsiaTheme="minorEastAsia"/>
              <w:noProof/>
              <w:lang w:eastAsia="en-AU"/>
            </w:rPr>
          </w:pPr>
          <w:hyperlink w:anchor="_Toc120789868" w:history="1">
            <w:r w:rsidR="009A7004" w:rsidRPr="00F93A6F">
              <w:rPr>
                <w:rStyle w:val="Hyperlink"/>
                <w:noProof/>
              </w:rPr>
              <w:t>Program for Students with Disabilities Levels 1-6 (Reference 15)</w:t>
            </w:r>
            <w:r w:rsidR="009A7004">
              <w:rPr>
                <w:noProof/>
                <w:webHidden/>
              </w:rPr>
              <w:tab/>
            </w:r>
            <w:r w:rsidR="009A7004">
              <w:rPr>
                <w:noProof/>
                <w:webHidden/>
              </w:rPr>
              <w:fldChar w:fldCharType="begin"/>
            </w:r>
            <w:r w:rsidR="009A7004">
              <w:rPr>
                <w:noProof/>
                <w:webHidden/>
              </w:rPr>
              <w:instrText xml:space="preserve"> PAGEREF _Toc120789868 \h </w:instrText>
            </w:r>
            <w:r w:rsidR="009A7004">
              <w:rPr>
                <w:noProof/>
                <w:webHidden/>
              </w:rPr>
            </w:r>
            <w:r w:rsidR="009A7004">
              <w:rPr>
                <w:noProof/>
                <w:webHidden/>
              </w:rPr>
              <w:fldChar w:fldCharType="separate"/>
            </w:r>
            <w:r w:rsidR="002C0517">
              <w:rPr>
                <w:noProof/>
                <w:webHidden/>
              </w:rPr>
              <w:t>34</w:t>
            </w:r>
            <w:r w:rsidR="009A7004">
              <w:rPr>
                <w:noProof/>
                <w:webHidden/>
              </w:rPr>
              <w:fldChar w:fldCharType="end"/>
            </w:r>
          </w:hyperlink>
        </w:p>
        <w:p w14:paraId="1AC5633C" w14:textId="196DB69A" w:rsidR="009A7004" w:rsidRDefault="00000000">
          <w:pPr>
            <w:pStyle w:val="TOC2"/>
            <w:rPr>
              <w:rFonts w:eastAsiaTheme="minorEastAsia"/>
              <w:noProof/>
              <w:lang w:eastAsia="en-AU"/>
            </w:rPr>
          </w:pPr>
          <w:hyperlink w:anchor="_Toc120789869" w:history="1">
            <w:r w:rsidR="009A7004" w:rsidRPr="00F93A6F">
              <w:rPr>
                <w:rStyle w:val="Hyperlink"/>
                <w:noProof/>
              </w:rPr>
              <w:t>Program for Students with Disabilities — Transition Support Funding (Reference 66)</w:t>
            </w:r>
            <w:r w:rsidR="009A7004">
              <w:rPr>
                <w:noProof/>
                <w:webHidden/>
              </w:rPr>
              <w:tab/>
            </w:r>
            <w:r w:rsidR="009A7004">
              <w:rPr>
                <w:noProof/>
                <w:webHidden/>
              </w:rPr>
              <w:fldChar w:fldCharType="begin"/>
            </w:r>
            <w:r w:rsidR="009A7004">
              <w:rPr>
                <w:noProof/>
                <w:webHidden/>
              </w:rPr>
              <w:instrText xml:space="preserve"> PAGEREF _Toc120789869 \h </w:instrText>
            </w:r>
            <w:r w:rsidR="009A7004">
              <w:rPr>
                <w:noProof/>
                <w:webHidden/>
              </w:rPr>
            </w:r>
            <w:r w:rsidR="009A7004">
              <w:rPr>
                <w:noProof/>
                <w:webHidden/>
              </w:rPr>
              <w:fldChar w:fldCharType="separate"/>
            </w:r>
            <w:r w:rsidR="002C0517">
              <w:rPr>
                <w:noProof/>
                <w:webHidden/>
              </w:rPr>
              <w:t>37</w:t>
            </w:r>
            <w:r w:rsidR="009A7004">
              <w:rPr>
                <w:noProof/>
                <w:webHidden/>
              </w:rPr>
              <w:fldChar w:fldCharType="end"/>
            </w:r>
          </w:hyperlink>
        </w:p>
        <w:p w14:paraId="217CAAF9" w14:textId="1037CEB6" w:rsidR="009A7004" w:rsidRDefault="00000000">
          <w:pPr>
            <w:pStyle w:val="TOC2"/>
            <w:rPr>
              <w:rFonts w:eastAsiaTheme="minorEastAsia"/>
              <w:noProof/>
              <w:lang w:eastAsia="en-AU"/>
            </w:rPr>
          </w:pPr>
          <w:hyperlink w:anchor="_Toc120789870" w:history="1">
            <w:r w:rsidR="009A7004" w:rsidRPr="00F93A6F">
              <w:rPr>
                <w:rStyle w:val="Hyperlink"/>
                <w:noProof/>
              </w:rPr>
              <w:t>Special School Complexity Allowance (Reference 18)</w:t>
            </w:r>
            <w:r w:rsidR="009A7004">
              <w:rPr>
                <w:noProof/>
                <w:webHidden/>
              </w:rPr>
              <w:tab/>
            </w:r>
            <w:r w:rsidR="009A7004">
              <w:rPr>
                <w:noProof/>
                <w:webHidden/>
              </w:rPr>
              <w:fldChar w:fldCharType="begin"/>
            </w:r>
            <w:r w:rsidR="009A7004">
              <w:rPr>
                <w:noProof/>
                <w:webHidden/>
              </w:rPr>
              <w:instrText xml:space="preserve"> PAGEREF _Toc120789870 \h </w:instrText>
            </w:r>
            <w:r w:rsidR="009A7004">
              <w:rPr>
                <w:noProof/>
                <w:webHidden/>
              </w:rPr>
            </w:r>
            <w:r w:rsidR="009A7004">
              <w:rPr>
                <w:noProof/>
                <w:webHidden/>
              </w:rPr>
              <w:fldChar w:fldCharType="separate"/>
            </w:r>
            <w:r w:rsidR="002C0517">
              <w:rPr>
                <w:noProof/>
                <w:webHidden/>
              </w:rPr>
              <w:t>40</w:t>
            </w:r>
            <w:r w:rsidR="009A7004">
              <w:rPr>
                <w:noProof/>
                <w:webHidden/>
              </w:rPr>
              <w:fldChar w:fldCharType="end"/>
            </w:r>
          </w:hyperlink>
        </w:p>
        <w:p w14:paraId="46B7D272" w14:textId="333FD255" w:rsidR="009A7004" w:rsidRDefault="00000000">
          <w:pPr>
            <w:pStyle w:val="TOC2"/>
            <w:rPr>
              <w:rFonts w:eastAsiaTheme="minorEastAsia"/>
              <w:noProof/>
              <w:lang w:eastAsia="en-AU"/>
            </w:rPr>
          </w:pPr>
          <w:hyperlink w:anchor="_Toc120789871" w:history="1">
            <w:r w:rsidR="009A7004" w:rsidRPr="00F93A6F">
              <w:rPr>
                <w:rStyle w:val="Hyperlink"/>
                <w:noProof/>
              </w:rPr>
              <w:t>Paramedical and Interpreter Staff Salaries (Reference 19)</w:t>
            </w:r>
            <w:r w:rsidR="009A7004">
              <w:rPr>
                <w:noProof/>
                <w:webHidden/>
              </w:rPr>
              <w:tab/>
            </w:r>
            <w:r w:rsidR="009A7004">
              <w:rPr>
                <w:noProof/>
                <w:webHidden/>
              </w:rPr>
              <w:fldChar w:fldCharType="begin"/>
            </w:r>
            <w:r w:rsidR="009A7004">
              <w:rPr>
                <w:noProof/>
                <w:webHidden/>
              </w:rPr>
              <w:instrText xml:space="preserve"> PAGEREF _Toc120789871 \h </w:instrText>
            </w:r>
            <w:r w:rsidR="009A7004">
              <w:rPr>
                <w:noProof/>
                <w:webHidden/>
              </w:rPr>
            </w:r>
            <w:r w:rsidR="009A7004">
              <w:rPr>
                <w:noProof/>
                <w:webHidden/>
              </w:rPr>
              <w:fldChar w:fldCharType="separate"/>
            </w:r>
            <w:r w:rsidR="002C0517">
              <w:rPr>
                <w:noProof/>
                <w:webHidden/>
              </w:rPr>
              <w:t>42</w:t>
            </w:r>
            <w:r w:rsidR="009A7004">
              <w:rPr>
                <w:noProof/>
                <w:webHidden/>
              </w:rPr>
              <w:fldChar w:fldCharType="end"/>
            </w:r>
          </w:hyperlink>
        </w:p>
        <w:p w14:paraId="15113DE7" w14:textId="5DF73BD4" w:rsidR="009A7004" w:rsidRDefault="00000000">
          <w:pPr>
            <w:pStyle w:val="TOC2"/>
            <w:rPr>
              <w:rFonts w:eastAsiaTheme="minorEastAsia"/>
              <w:noProof/>
              <w:lang w:eastAsia="en-AU"/>
            </w:rPr>
          </w:pPr>
          <w:hyperlink w:anchor="_Toc120789872" w:history="1">
            <w:r w:rsidR="009A7004" w:rsidRPr="00F93A6F">
              <w:rPr>
                <w:rStyle w:val="Hyperlink"/>
                <w:noProof/>
              </w:rPr>
              <w:t>Medical Intervention Support (Reference 20)</w:t>
            </w:r>
            <w:r w:rsidR="009A7004">
              <w:rPr>
                <w:noProof/>
                <w:webHidden/>
              </w:rPr>
              <w:tab/>
            </w:r>
            <w:r w:rsidR="009A7004">
              <w:rPr>
                <w:noProof/>
                <w:webHidden/>
              </w:rPr>
              <w:fldChar w:fldCharType="begin"/>
            </w:r>
            <w:r w:rsidR="009A7004">
              <w:rPr>
                <w:noProof/>
                <w:webHidden/>
              </w:rPr>
              <w:instrText xml:space="preserve"> PAGEREF _Toc120789872 \h </w:instrText>
            </w:r>
            <w:r w:rsidR="009A7004">
              <w:rPr>
                <w:noProof/>
                <w:webHidden/>
              </w:rPr>
            </w:r>
            <w:r w:rsidR="009A7004">
              <w:rPr>
                <w:noProof/>
                <w:webHidden/>
              </w:rPr>
              <w:fldChar w:fldCharType="separate"/>
            </w:r>
            <w:r w:rsidR="002C0517">
              <w:rPr>
                <w:noProof/>
                <w:webHidden/>
              </w:rPr>
              <w:t>43</w:t>
            </w:r>
            <w:r w:rsidR="009A7004">
              <w:rPr>
                <w:noProof/>
                <w:webHidden/>
              </w:rPr>
              <w:fldChar w:fldCharType="end"/>
            </w:r>
          </w:hyperlink>
        </w:p>
        <w:p w14:paraId="51807C44" w14:textId="510B205B" w:rsidR="009A7004" w:rsidRDefault="00000000">
          <w:pPr>
            <w:pStyle w:val="TOC2"/>
            <w:rPr>
              <w:rFonts w:eastAsiaTheme="minorEastAsia"/>
              <w:noProof/>
              <w:lang w:eastAsia="en-AU"/>
            </w:rPr>
          </w:pPr>
          <w:hyperlink w:anchor="_Toc120789873" w:history="1">
            <w:r w:rsidR="009A7004" w:rsidRPr="00F93A6F">
              <w:rPr>
                <w:rStyle w:val="Hyperlink"/>
                <w:noProof/>
              </w:rPr>
              <w:t>Special School Transport Administration (Reference 25)</w:t>
            </w:r>
            <w:r w:rsidR="009A7004">
              <w:rPr>
                <w:noProof/>
                <w:webHidden/>
              </w:rPr>
              <w:tab/>
            </w:r>
            <w:r w:rsidR="009A7004">
              <w:rPr>
                <w:noProof/>
                <w:webHidden/>
              </w:rPr>
              <w:fldChar w:fldCharType="begin"/>
            </w:r>
            <w:r w:rsidR="009A7004">
              <w:rPr>
                <w:noProof/>
                <w:webHidden/>
              </w:rPr>
              <w:instrText xml:space="preserve"> PAGEREF _Toc120789873 \h </w:instrText>
            </w:r>
            <w:r w:rsidR="009A7004">
              <w:rPr>
                <w:noProof/>
                <w:webHidden/>
              </w:rPr>
            </w:r>
            <w:r w:rsidR="009A7004">
              <w:rPr>
                <w:noProof/>
                <w:webHidden/>
              </w:rPr>
              <w:fldChar w:fldCharType="separate"/>
            </w:r>
            <w:r w:rsidR="002C0517">
              <w:rPr>
                <w:noProof/>
                <w:webHidden/>
              </w:rPr>
              <w:t>44</w:t>
            </w:r>
            <w:r w:rsidR="009A7004">
              <w:rPr>
                <w:noProof/>
                <w:webHidden/>
              </w:rPr>
              <w:fldChar w:fldCharType="end"/>
            </w:r>
          </w:hyperlink>
        </w:p>
        <w:p w14:paraId="492C2321" w14:textId="20F61967" w:rsidR="009A7004" w:rsidRDefault="00000000">
          <w:pPr>
            <w:pStyle w:val="TOC2"/>
            <w:rPr>
              <w:rFonts w:eastAsiaTheme="minorEastAsia"/>
              <w:noProof/>
              <w:lang w:eastAsia="en-AU"/>
            </w:rPr>
          </w:pPr>
          <w:hyperlink w:anchor="_Toc120789874" w:history="1">
            <w:r w:rsidR="009A7004" w:rsidRPr="00F93A6F">
              <w:rPr>
                <w:rStyle w:val="Hyperlink"/>
                <w:noProof/>
              </w:rPr>
              <w:t>EAL Program Funding (Reference 26)</w:t>
            </w:r>
            <w:r w:rsidR="009A7004">
              <w:rPr>
                <w:noProof/>
                <w:webHidden/>
              </w:rPr>
              <w:tab/>
            </w:r>
            <w:r w:rsidR="009A7004">
              <w:rPr>
                <w:noProof/>
                <w:webHidden/>
              </w:rPr>
              <w:fldChar w:fldCharType="begin"/>
            </w:r>
            <w:r w:rsidR="009A7004">
              <w:rPr>
                <w:noProof/>
                <w:webHidden/>
              </w:rPr>
              <w:instrText xml:space="preserve"> PAGEREF _Toc120789874 \h </w:instrText>
            </w:r>
            <w:r w:rsidR="009A7004">
              <w:rPr>
                <w:noProof/>
                <w:webHidden/>
              </w:rPr>
            </w:r>
            <w:r w:rsidR="009A7004">
              <w:rPr>
                <w:noProof/>
                <w:webHidden/>
              </w:rPr>
              <w:fldChar w:fldCharType="separate"/>
            </w:r>
            <w:r w:rsidR="002C0517">
              <w:rPr>
                <w:noProof/>
                <w:webHidden/>
              </w:rPr>
              <w:t>45</w:t>
            </w:r>
            <w:r w:rsidR="009A7004">
              <w:rPr>
                <w:noProof/>
                <w:webHidden/>
              </w:rPr>
              <w:fldChar w:fldCharType="end"/>
            </w:r>
          </w:hyperlink>
        </w:p>
        <w:p w14:paraId="3D4C8E71" w14:textId="4BC4A954" w:rsidR="009A7004" w:rsidRDefault="00000000">
          <w:pPr>
            <w:pStyle w:val="TOC2"/>
            <w:rPr>
              <w:rFonts w:eastAsiaTheme="minorEastAsia"/>
              <w:noProof/>
              <w:lang w:eastAsia="en-AU"/>
            </w:rPr>
          </w:pPr>
          <w:hyperlink w:anchor="_Toc120789875" w:history="1">
            <w:r w:rsidR="009A7004" w:rsidRPr="00F93A6F">
              <w:rPr>
                <w:rStyle w:val="Hyperlink"/>
                <w:noProof/>
              </w:rPr>
              <w:t>EAL Contingency (Reference 27)</w:t>
            </w:r>
            <w:r w:rsidR="009A7004">
              <w:rPr>
                <w:noProof/>
                <w:webHidden/>
              </w:rPr>
              <w:tab/>
            </w:r>
            <w:r w:rsidR="009A7004">
              <w:rPr>
                <w:noProof/>
                <w:webHidden/>
              </w:rPr>
              <w:fldChar w:fldCharType="begin"/>
            </w:r>
            <w:r w:rsidR="009A7004">
              <w:rPr>
                <w:noProof/>
                <w:webHidden/>
              </w:rPr>
              <w:instrText xml:space="preserve"> PAGEREF _Toc120789875 \h </w:instrText>
            </w:r>
            <w:r w:rsidR="009A7004">
              <w:rPr>
                <w:noProof/>
                <w:webHidden/>
              </w:rPr>
            </w:r>
            <w:r w:rsidR="009A7004">
              <w:rPr>
                <w:noProof/>
                <w:webHidden/>
              </w:rPr>
              <w:fldChar w:fldCharType="separate"/>
            </w:r>
            <w:r w:rsidR="002C0517">
              <w:rPr>
                <w:noProof/>
                <w:webHidden/>
              </w:rPr>
              <w:t>50</w:t>
            </w:r>
            <w:r w:rsidR="009A7004">
              <w:rPr>
                <w:noProof/>
                <w:webHidden/>
              </w:rPr>
              <w:fldChar w:fldCharType="end"/>
            </w:r>
          </w:hyperlink>
        </w:p>
        <w:p w14:paraId="3D015CA4" w14:textId="67DC9679" w:rsidR="009A7004" w:rsidRDefault="00000000">
          <w:pPr>
            <w:pStyle w:val="TOC2"/>
            <w:rPr>
              <w:rFonts w:eastAsiaTheme="minorEastAsia"/>
              <w:noProof/>
              <w:lang w:eastAsia="en-AU"/>
            </w:rPr>
          </w:pPr>
          <w:hyperlink w:anchor="_Toc120789876" w:history="1">
            <w:r w:rsidR="009A7004" w:rsidRPr="00F93A6F">
              <w:rPr>
                <w:rStyle w:val="Hyperlink"/>
                <w:noProof/>
              </w:rPr>
              <w:t>Disability Inclusion Tier 2 School Level Funding (Reference 137)</w:t>
            </w:r>
            <w:r w:rsidR="009A7004">
              <w:rPr>
                <w:noProof/>
                <w:webHidden/>
              </w:rPr>
              <w:tab/>
            </w:r>
            <w:r w:rsidR="009A7004">
              <w:rPr>
                <w:noProof/>
                <w:webHidden/>
              </w:rPr>
              <w:fldChar w:fldCharType="begin"/>
            </w:r>
            <w:r w:rsidR="009A7004">
              <w:rPr>
                <w:noProof/>
                <w:webHidden/>
              </w:rPr>
              <w:instrText xml:space="preserve"> PAGEREF _Toc120789876 \h </w:instrText>
            </w:r>
            <w:r w:rsidR="009A7004">
              <w:rPr>
                <w:noProof/>
                <w:webHidden/>
              </w:rPr>
            </w:r>
            <w:r w:rsidR="009A7004">
              <w:rPr>
                <w:noProof/>
                <w:webHidden/>
              </w:rPr>
              <w:fldChar w:fldCharType="separate"/>
            </w:r>
            <w:r w:rsidR="002C0517">
              <w:rPr>
                <w:noProof/>
                <w:webHidden/>
              </w:rPr>
              <w:t>53</w:t>
            </w:r>
            <w:r w:rsidR="009A7004">
              <w:rPr>
                <w:noProof/>
                <w:webHidden/>
              </w:rPr>
              <w:fldChar w:fldCharType="end"/>
            </w:r>
          </w:hyperlink>
        </w:p>
        <w:p w14:paraId="784BE660" w14:textId="13C155AD" w:rsidR="009A7004" w:rsidRDefault="00000000">
          <w:pPr>
            <w:pStyle w:val="TOC2"/>
            <w:rPr>
              <w:rFonts w:eastAsiaTheme="minorEastAsia"/>
              <w:noProof/>
              <w:lang w:eastAsia="en-AU"/>
            </w:rPr>
          </w:pPr>
          <w:hyperlink w:anchor="_Toc120789877" w:history="1">
            <w:r w:rsidR="009A7004" w:rsidRPr="00F93A6F">
              <w:rPr>
                <w:rStyle w:val="Hyperlink"/>
                <w:noProof/>
              </w:rPr>
              <w:t>Disability Inclusion Tier 3 student-level funding (Reference 138)</w:t>
            </w:r>
            <w:r w:rsidR="009A7004">
              <w:rPr>
                <w:noProof/>
                <w:webHidden/>
              </w:rPr>
              <w:tab/>
            </w:r>
            <w:r w:rsidR="009A7004">
              <w:rPr>
                <w:noProof/>
                <w:webHidden/>
              </w:rPr>
              <w:fldChar w:fldCharType="begin"/>
            </w:r>
            <w:r w:rsidR="009A7004">
              <w:rPr>
                <w:noProof/>
                <w:webHidden/>
              </w:rPr>
              <w:instrText xml:space="preserve"> PAGEREF _Toc120789877 \h </w:instrText>
            </w:r>
            <w:r w:rsidR="009A7004">
              <w:rPr>
                <w:noProof/>
                <w:webHidden/>
              </w:rPr>
            </w:r>
            <w:r w:rsidR="009A7004">
              <w:rPr>
                <w:noProof/>
                <w:webHidden/>
              </w:rPr>
              <w:fldChar w:fldCharType="separate"/>
            </w:r>
            <w:r w:rsidR="002C0517">
              <w:rPr>
                <w:noProof/>
                <w:webHidden/>
              </w:rPr>
              <w:t>56</w:t>
            </w:r>
            <w:r w:rsidR="009A7004">
              <w:rPr>
                <w:noProof/>
                <w:webHidden/>
              </w:rPr>
              <w:fldChar w:fldCharType="end"/>
            </w:r>
          </w:hyperlink>
        </w:p>
        <w:p w14:paraId="12D1F92C" w14:textId="4701FB32" w:rsidR="009A7004" w:rsidRDefault="00000000">
          <w:pPr>
            <w:pStyle w:val="TOC2"/>
            <w:rPr>
              <w:rFonts w:eastAsiaTheme="minorEastAsia"/>
              <w:noProof/>
              <w:lang w:eastAsia="en-AU"/>
            </w:rPr>
          </w:pPr>
          <w:hyperlink w:anchor="_Toc120789878" w:history="1">
            <w:r w:rsidR="009A7004" w:rsidRPr="00F93A6F">
              <w:rPr>
                <w:rStyle w:val="Hyperlink"/>
                <w:noProof/>
              </w:rPr>
              <w:t>Disability Inclusion Transition Funding (Reference 140)</w:t>
            </w:r>
            <w:r w:rsidR="009A7004">
              <w:rPr>
                <w:noProof/>
                <w:webHidden/>
              </w:rPr>
              <w:tab/>
            </w:r>
            <w:r w:rsidR="009A7004">
              <w:rPr>
                <w:noProof/>
                <w:webHidden/>
              </w:rPr>
              <w:fldChar w:fldCharType="begin"/>
            </w:r>
            <w:r w:rsidR="009A7004">
              <w:rPr>
                <w:noProof/>
                <w:webHidden/>
              </w:rPr>
              <w:instrText xml:space="preserve"> PAGEREF _Toc120789878 \h </w:instrText>
            </w:r>
            <w:r w:rsidR="009A7004">
              <w:rPr>
                <w:noProof/>
                <w:webHidden/>
              </w:rPr>
            </w:r>
            <w:r w:rsidR="009A7004">
              <w:rPr>
                <w:noProof/>
                <w:webHidden/>
              </w:rPr>
              <w:fldChar w:fldCharType="separate"/>
            </w:r>
            <w:r w:rsidR="002C0517">
              <w:rPr>
                <w:noProof/>
                <w:webHidden/>
              </w:rPr>
              <w:t>60</w:t>
            </w:r>
            <w:r w:rsidR="009A7004">
              <w:rPr>
                <w:noProof/>
                <w:webHidden/>
              </w:rPr>
              <w:fldChar w:fldCharType="end"/>
            </w:r>
          </w:hyperlink>
        </w:p>
        <w:p w14:paraId="1C50D00C" w14:textId="527CB5D6" w:rsidR="009A7004" w:rsidRDefault="00000000">
          <w:pPr>
            <w:pStyle w:val="TOC1"/>
            <w:rPr>
              <w:rFonts w:eastAsiaTheme="minorEastAsia"/>
              <w:noProof/>
              <w:lang w:eastAsia="en-AU"/>
            </w:rPr>
          </w:pPr>
          <w:hyperlink w:anchor="_Toc120789879" w:history="1">
            <w:r w:rsidR="009A7004" w:rsidRPr="00F93A6F">
              <w:rPr>
                <w:rStyle w:val="Hyperlink"/>
                <w:noProof/>
              </w:rPr>
              <w:t>School Infrastructure</w:t>
            </w:r>
            <w:r w:rsidR="009A7004">
              <w:rPr>
                <w:noProof/>
                <w:webHidden/>
              </w:rPr>
              <w:tab/>
            </w:r>
            <w:r w:rsidR="009A7004">
              <w:rPr>
                <w:noProof/>
                <w:webHidden/>
              </w:rPr>
              <w:fldChar w:fldCharType="begin"/>
            </w:r>
            <w:r w:rsidR="009A7004">
              <w:rPr>
                <w:noProof/>
                <w:webHidden/>
              </w:rPr>
              <w:instrText xml:space="preserve"> PAGEREF _Toc120789879 \h </w:instrText>
            </w:r>
            <w:r w:rsidR="009A7004">
              <w:rPr>
                <w:noProof/>
                <w:webHidden/>
              </w:rPr>
            </w:r>
            <w:r w:rsidR="009A7004">
              <w:rPr>
                <w:noProof/>
                <w:webHidden/>
              </w:rPr>
              <w:fldChar w:fldCharType="separate"/>
            </w:r>
            <w:r w:rsidR="002C0517">
              <w:rPr>
                <w:noProof/>
                <w:webHidden/>
              </w:rPr>
              <w:t>63</w:t>
            </w:r>
            <w:r w:rsidR="009A7004">
              <w:rPr>
                <w:noProof/>
                <w:webHidden/>
              </w:rPr>
              <w:fldChar w:fldCharType="end"/>
            </w:r>
          </w:hyperlink>
        </w:p>
        <w:p w14:paraId="634A25A3" w14:textId="7CBE46AD" w:rsidR="009A7004" w:rsidRDefault="00000000">
          <w:pPr>
            <w:pStyle w:val="TOC2"/>
            <w:rPr>
              <w:rFonts w:eastAsiaTheme="minorEastAsia"/>
              <w:noProof/>
              <w:lang w:eastAsia="en-AU"/>
            </w:rPr>
          </w:pPr>
          <w:hyperlink w:anchor="_Toc120789880" w:history="1">
            <w:r w:rsidR="009A7004" w:rsidRPr="00F93A6F">
              <w:rPr>
                <w:rStyle w:val="Hyperlink"/>
                <w:noProof/>
              </w:rPr>
              <w:t>Contract cleaning (Reference 28)</w:t>
            </w:r>
            <w:r w:rsidR="009A7004">
              <w:rPr>
                <w:noProof/>
                <w:webHidden/>
              </w:rPr>
              <w:tab/>
            </w:r>
            <w:r w:rsidR="009A7004">
              <w:rPr>
                <w:noProof/>
                <w:webHidden/>
              </w:rPr>
              <w:fldChar w:fldCharType="begin"/>
            </w:r>
            <w:r w:rsidR="009A7004">
              <w:rPr>
                <w:noProof/>
                <w:webHidden/>
              </w:rPr>
              <w:instrText xml:space="preserve"> PAGEREF _Toc120789880 \h </w:instrText>
            </w:r>
            <w:r w:rsidR="009A7004">
              <w:rPr>
                <w:noProof/>
                <w:webHidden/>
              </w:rPr>
            </w:r>
            <w:r w:rsidR="009A7004">
              <w:rPr>
                <w:noProof/>
                <w:webHidden/>
              </w:rPr>
              <w:fldChar w:fldCharType="separate"/>
            </w:r>
            <w:r w:rsidR="002C0517">
              <w:rPr>
                <w:noProof/>
                <w:webHidden/>
              </w:rPr>
              <w:t>64</w:t>
            </w:r>
            <w:r w:rsidR="009A7004">
              <w:rPr>
                <w:noProof/>
                <w:webHidden/>
              </w:rPr>
              <w:fldChar w:fldCharType="end"/>
            </w:r>
          </w:hyperlink>
        </w:p>
        <w:p w14:paraId="2E92D0C8" w14:textId="3C95D51A" w:rsidR="009A7004" w:rsidRDefault="00000000">
          <w:pPr>
            <w:pStyle w:val="TOC2"/>
            <w:rPr>
              <w:rFonts w:eastAsiaTheme="minorEastAsia"/>
              <w:noProof/>
              <w:lang w:eastAsia="en-AU"/>
            </w:rPr>
          </w:pPr>
          <w:hyperlink w:anchor="_Toc120789881" w:history="1">
            <w:r w:rsidR="009A7004" w:rsidRPr="00F93A6F">
              <w:rPr>
                <w:rStyle w:val="Hyperlink"/>
                <w:noProof/>
              </w:rPr>
              <w:t>Cross Infection Prevention Allowance (Reference 29)</w:t>
            </w:r>
            <w:r w:rsidR="009A7004">
              <w:rPr>
                <w:noProof/>
                <w:webHidden/>
              </w:rPr>
              <w:tab/>
            </w:r>
            <w:r w:rsidR="009A7004">
              <w:rPr>
                <w:noProof/>
                <w:webHidden/>
              </w:rPr>
              <w:fldChar w:fldCharType="begin"/>
            </w:r>
            <w:r w:rsidR="009A7004">
              <w:rPr>
                <w:noProof/>
                <w:webHidden/>
              </w:rPr>
              <w:instrText xml:space="preserve"> PAGEREF _Toc120789881 \h </w:instrText>
            </w:r>
            <w:r w:rsidR="009A7004">
              <w:rPr>
                <w:noProof/>
                <w:webHidden/>
              </w:rPr>
            </w:r>
            <w:r w:rsidR="009A7004">
              <w:rPr>
                <w:noProof/>
                <w:webHidden/>
              </w:rPr>
              <w:fldChar w:fldCharType="separate"/>
            </w:r>
            <w:r w:rsidR="002C0517">
              <w:rPr>
                <w:noProof/>
                <w:webHidden/>
              </w:rPr>
              <w:t>67</w:t>
            </w:r>
            <w:r w:rsidR="009A7004">
              <w:rPr>
                <w:noProof/>
                <w:webHidden/>
              </w:rPr>
              <w:fldChar w:fldCharType="end"/>
            </w:r>
          </w:hyperlink>
        </w:p>
        <w:p w14:paraId="51605814" w14:textId="4CEEE036" w:rsidR="009A7004" w:rsidRDefault="00000000">
          <w:pPr>
            <w:pStyle w:val="TOC2"/>
            <w:rPr>
              <w:rFonts w:eastAsiaTheme="minorEastAsia"/>
              <w:noProof/>
              <w:lang w:eastAsia="en-AU"/>
            </w:rPr>
          </w:pPr>
          <w:hyperlink w:anchor="_Toc120789882" w:history="1">
            <w:r w:rsidR="009A7004" w:rsidRPr="00F93A6F">
              <w:rPr>
                <w:rStyle w:val="Hyperlink"/>
                <w:noProof/>
              </w:rPr>
              <w:t>Cleaning Minimum Allowance (Reference 30)</w:t>
            </w:r>
            <w:r w:rsidR="009A7004">
              <w:rPr>
                <w:noProof/>
                <w:webHidden/>
              </w:rPr>
              <w:tab/>
            </w:r>
            <w:r w:rsidR="009A7004">
              <w:rPr>
                <w:noProof/>
                <w:webHidden/>
              </w:rPr>
              <w:fldChar w:fldCharType="begin"/>
            </w:r>
            <w:r w:rsidR="009A7004">
              <w:rPr>
                <w:noProof/>
                <w:webHidden/>
              </w:rPr>
              <w:instrText xml:space="preserve"> PAGEREF _Toc120789882 \h </w:instrText>
            </w:r>
            <w:r w:rsidR="009A7004">
              <w:rPr>
                <w:noProof/>
                <w:webHidden/>
              </w:rPr>
            </w:r>
            <w:r w:rsidR="009A7004">
              <w:rPr>
                <w:noProof/>
                <w:webHidden/>
              </w:rPr>
              <w:fldChar w:fldCharType="separate"/>
            </w:r>
            <w:r w:rsidR="002C0517">
              <w:rPr>
                <w:noProof/>
                <w:webHidden/>
              </w:rPr>
              <w:t>68</w:t>
            </w:r>
            <w:r w:rsidR="009A7004">
              <w:rPr>
                <w:noProof/>
                <w:webHidden/>
              </w:rPr>
              <w:fldChar w:fldCharType="end"/>
            </w:r>
          </w:hyperlink>
        </w:p>
        <w:p w14:paraId="781FE5C8" w14:textId="2D0386D8" w:rsidR="009A7004" w:rsidRDefault="00000000">
          <w:pPr>
            <w:pStyle w:val="TOC2"/>
            <w:rPr>
              <w:rFonts w:eastAsiaTheme="minorEastAsia"/>
              <w:noProof/>
              <w:lang w:eastAsia="en-AU"/>
            </w:rPr>
          </w:pPr>
          <w:hyperlink w:anchor="_Toc120789883" w:history="1">
            <w:r w:rsidR="009A7004" w:rsidRPr="00F93A6F">
              <w:rPr>
                <w:rStyle w:val="Hyperlink"/>
                <w:noProof/>
              </w:rPr>
              <w:t>Grounds Allowance (Reference 31)</w:t>
            </w:r>
            <w:r w:rsidR="009A7004">
              <w:rPr>
                <w:noProof/>
                <w:webHidden/>
              </w:rPr>
              <w:tab/>
            </w:r>
            <w:r w:rsidR="009A7004">
              <w:rPr>
                <w:noProof/>
                <w:webHidden/>
              </w:rPr>
              <w:fldChar w:fldCharType="begin"/>
            </w:r>
            <w:r w:rsidR="009A7004">
              <w:rPr>
                <w:noProof/>
                <w:webHidden/>
              </w:rPr>
              <w:instrText xml:space="preserve"> PAGEREF _Toc120789883 \h </w:instrText>
            </w:r>
            <w:r w:rsidR="009A7004">
              <w:rPr>
                <w:noProof/>
                <w:webHidden/>
              </w:rPr>
            </w:r>
            <w:r w:rsidR="009A7004">
              <w:rPr>
                <w:noProof/>
                <w:webHidden/>
              </w:rPr>
              <w:fldChar w:fldCharType="separate"/>
            </w:r>
            <w:r w:rsidR="002C0517">
              <w:rPr>
                <w:noProof/>
                <w:webHidden/>
              </w:rPr>
              <w:t>69</w:t>
            </w:r>
            <w:r w:rsidR="009A7004">
              <w:rPr>
                <w:noProof/>
                <w:webHidden/>
              </w:rPr>
              <w:fldChar w:fldCharType="end"/>
            </w:r>
          </w:hyperlink>
        </w:p>
        <w:p w14:paraId="7ABF26C9" w14:textId="4E1AF9DD" w:rsidR="009A7004" w:rsidRDefault="00000000">
          <w:pPr>
            <w:pStyle w:val="TOC2"/>
            <w:rPr>
              <w:rFonts w:eastAsiaTheme="minorEastAsia"/>
              <w:noProof/>
              <w:lang w:eastAsia="en-AU"/>
            </w:rPr>
          </w:pPr>
          <w:hyperlink w:anchor="_Toc120789884" w:history="1">
            <w:r w:rsidR="009A7004" w:rsidRPr="00F93A6F">
              <w:rPr>
                <w:rStyle w:val="Hyperlink"/>
                <w:noProof/>
              </w:rPr>
              <w:t>Building Area Allowance (Reference 32)</w:t>
            </w:r>
            <w:r w:rsidR="009A7004">
              <w:rPr>
                <w:noProof/>
                <w:webHidden/>
              </w:rPr>
              <w:tab/>
            </w:r>
            <w:r w:rsidR="009A7004">
              <w:rPr>
                <w:noProof/>
                <w:webHidden/>
              </w:rPr>
              <w:fldChar w:fldCharType="begin"/>
            </w:r>
            <w:r w:rsidR="009A7004">
              <w:rPr>
                <w:noProof/>
                <w:webHidden/>
              </w:rPr>
              <w:instrText xml:space="preserve"> PAGEREF _Toc120789884 \h </w:instrText>
            </w:r>
            <w:r w:rsidR="009A7004">
              <w:rPr>
                <w:noProof/>
                <w:webHidden/>
              </w:rPr>
            </w:r>
            <w:r w:rsidR="009A7004">
              <w:rPr>
                <w:noProof/>
                <w:webHidden/>
              </w:rPr>
              <w:fldChar w:fldCharType="separate"/>
            </w:r>
            <w:r w:rsidR="002C0517">
              <w:rPr>
                <w:noProof/>
                <w:webHidden/>
              </w:rPr>
              <w:t>70</w:t>
            </w:r>
            <w:r w:rsidR="009A7004">
              <w:rPr>
                <w:noProof/>
                <w:webHidden/>
              </w:rPr>
              <w:fldChar w:fldCharType="end"/>
            </w:r>
          </w:hyperlink>
        </w:p>
        <w:p w14:paraId="123FD40D" w14:textId="1F130AC1" w:rsidR="009A7004" w:rsidRDefault="00000000">
          <w:pPr>
            <w:pStyle w:val="TOC2"/>
            <w:rPr>
              <w:rFonts w:eastAsiaTheme="minorEastAsia"/>
              <w:noProof/>
              <w:lang w:eastAsia="en-AU"/>
            </w:rPr>
          </w:pPr>
          <w:hyperlink w:anchor="_Toc120789885" w:history="1">
            <w:r w:rsidR="009A7004" w:rsidRPr="00F93A6F">
              <w:rPr>
                <w:rStyle w:val="Hyperlink"/>
                <w:noProof/>
              </w:rPr>
              <w:t>Split-Site/Multi-Site Allowance (Reference 33)</w:t>
            </w:r>
            <w:r w:rsidR="009A7004">
              <w:rPr>
                <w:noProof/>
                <w:webHidden/>
              </w:rPr>
              <w:tab/>
            </w:r>
            <w:r w:rsidR="009A7004">
              <w:rPr>
                <w:noProof/>
                <w:webHidden/>
              </w:rPr>
              <w:fldChar w:fldCharType="begin"/>
            </w:r>
            <w:r w:rsidR="009A7004">
              <w:rPr>
                <w:noProof/>
                <w:webHidden/>
              </w:rPr>
              <w:instrText xml:space="preserve"> PAGEREF _Toc120789885 \h </w:instrText>
            </w:r>
            <w:r w:rsidR="009A7004">
              <w:rPr>
                <w:noProof/>
                <w:webHidden/>
              </w:rPr>
            </w:r>
            <w:r w:rsidR="009A7004">
              <w:rPr>
                <w:noProof/>
                <w:webHidden/>
              </w:rPr>
              <w:fldChar w:fldCharType="separate"/>
            </w:r>
            <w:r w:rsidR="002C0517">
              <w:rPr>
                <w:noProof/>
                <w:webHidden/>
              </w:rPr>
              <w:t>71</w:t>
            </w:r>
            <w:r w:rsidR="009A7004">
              <w:rPr>
                <w:noProof/>
                <w:webHidden/>
              </w:rPr>
              <w:fldChar w:fldCharType="end"/>
            </w:r>
          </w:hyperlink>
        </w:p>
        <w:p w14:paraId="35B6A0E9" w14:textId="06750894" w:rsidR="009A7004" w:rsidRDefault="00000000">
          <w:pPr>
            <w:pStyle w:val="TOC2"/>
            <w:rPr>
              <w:rFonts w:eastAsiaTheme="minorEastAsia"/>
              <w:noProof/>
              <w:lang w:eastAsia="en-AU"/>
            </w:rPr>
          </w:pPr>
          <w:hyperlink w:anchor="_Toc120789886" w:history="1">
            <w:r w:rsidR="009A7004" w:rsidRPr="00F93A6F">
              <w:rPr>
                <w:rStyle w:val="Hyperlink"/>
                <w:noProof/>
              </w:rPr>
              <w:t>Utilities (Reference 34)</w:t>
            </w:r>
            <w:r w:rsidR="009A7004">
              <w:rPr>
                <w:noProof/>
                <w:webHidden/>
              </w:rPr>
              <w:tab/>
            </w:r>
            <w:r w:rsidR="009A7004">
              <w:rPr>
                <w:noProof/>
                <w:webHidden/>
              </w:rPr>
              <w:fldChar w:fldCharType="begin"/>
            </w:r>
            <w:r w:rsidR="009A7004">
              <w:rPr>
                <w:noProof/>
                <w:webHidden/>
              </w:rPr>
              <w:instrText xml:space="preserve"> PAGEREF _Toc120789886 \h </w:instrText>
            </w:r>
            <w:r w:rsidR="009A7004">
              <w:rPr>
                <w:noProof/>
                <w:webHidden/>
              </w:rPr>
            </w:r>
            <w:r w:rsidR="009A7004">
              <w:rPr>
                <w:noProof/>
                <w:webHidden/>
              </w:rPr>
              <w:fldChar w:fldCharType="separate"/>
            </w:r>
            <w:r w:rsidR="002C0517">
              <w:rPr>
                <w:noProof/>
                <w:webHidden/>
              </w:rPr>
              <w:t>73</w:t>
            </w:r>
            <w:r w:rsidR="009A7004">
              <w:rPr>
                <w:noProof/>
                <w:webHidden/>
              </w:rPr>
              <w:fldChar w:fldCharType="end"/>
            </w:r>
          </w:hyperlink>
        </w:p>
        <w:p w14:paraId="3A47C83C" w14:textId="7F10BD37" w:rsidR="009A7004" w:rsidRDefault="00000000">
          <w:pPr>
            <w:pStyle w:val="TOC2"/>
            <w:rPr>
              <w:rFonts w:eastAsiaTheme="minorEastAsia"/>
              <w:noProof/>
              <w:lang w:eastAsia="en-AU"/>
            </w:rPr>
          </w:pPr>
          <w:hyperlink w:anchor="_Toc120789887" w:history="1">
            <w:r w:rsidR="009A7004" w:rsidRPr="00F93A6F">
              <w:rPr>
                <w:rStyle w:val="Hyperlink"/>
                <w:noProof/>
              </w:rPr>
              <w:t>Maintenance (Reference 35)</w:t>
            </w:r>
            <w:r w:rsidR="009A7004">
              <w:rPr>
                <w:noProof/>
                <w:webHidden/>
              </w:rPr>
              <w:tab/>
            </w:r>
            <w:r w:rsidR="009A7004">
              <w:rPr>
                <w:noProof/>
                <w:webHidden/>
              </w:rPr>
              <w:fldChar w:fldCharType="begin"/>
            </w:r>
            <w:r w:rsidR="009A7004">
              <w:rPr>
                <w:noProof/>
                <w:webHidden/>
              </w:rPr>
              <w:instrText xml:space="preserve"> PAGEREF _Toc120789887 \h </w:instrText>
            </w:r>
            <w:r w:rsidR="009A7004">
              <w:rPr>
                <w:noProof/>
                <w:webHidden/>
              </w:rPr>
            </w:r>
            <w:r w:rsidR="009A7004">
              <w:rPr>
                <w:noProof/>
                <w:webHidden/>
              </w:rPr>
              <w:fldChar w:fldCharType="separate"/>
            </w:r>
            <w:r w:rsidR="002C0517">
              <w:rPr>
                <w:noProof/>
                <w:webHidden/>
              </w:rPr>
              <w:t>76</w:t>
            </w:r>
            <w:r w:rsidR="009A7004">
              <w:rPr>
                <w:noProof/>
                <w:webHidden/>
              </w:rPr>
              <w:fldChar w:fldCharType="end"/>
            </w:r>
          </w:hyperlink>
        </w:p>
        <w:p w14:paraId="6ED98B79" w14:textId="0404E1C2" w:rsidR="009A7004" w:rsidRDefault="00000000">
          <w:pPr>
            <w:pStyle w:val="TOC2"/>
            <w:rPr>
              <w:rFonts w:eastAsiaTheme="minorEastAsia"/>
              <w:noProof/>
              <w:lang w:eastAsia="en-AU"/>
            </w:rPr>
          </w:pPr>
          <w:hyperlink w:anchor="_Toc120789888" w:history="1">
            <w:r w:rsidR="009A7004" w:rsidRPr="00F93A6F">
              <w:rPr>
                <w:rStyle w:val="Hyperlink"/>
                <w:noProof/>
              </w:rPr>
              <w:t>Annual Contracts and Essential Safety Measures (ACES) (Reference 36)</w:t>
            </w:r>
            <w:r w:rsidR="009A7004">
              <w:rPr>
                <w:noProof/>
                <w:webHidden/>
              </w:rPr>
              <w:tab/>
            </w:r>
            <w:r w:rsidR="009A7004">
              <w:rPr>
                <w:noProof/>
                <w:webHidden/>
              </w:rPr>
              <w:fldChar w:fldCharType="begin"/>
            </w:r>
            <w:r w:rsidR="009A7004">
              <w:rPr>
                <w:noProof/>
                <w:webHidden/>
              </w:rPr>
              <w:instrText xml:space="preserve"> PAGEREF _Toc120789888 \h </w:instrText>
            </w:r>
            <w:r w:rsidR="009A7004">
              <w:rPr>
                <w:noProof/>
                <w:webHidden/>
              </w:rPr>
            </w:r>
            <w:r w:rsidR="009A7004">
              <w:rPr>
                <w:noProof/>
                <w:webHidden/>
              </w:rPr>
              <w:fldChar w:fldCharType="separate"/>
            </w:r>
            <w:r w:rsidR="002C0517">
              <w:rPr>
                <w:noProof/>
                <w:webHidden/>
              </w:rPr>
              <w:t>78</w:t>
            </w:r>
            <w:r w:rsidR="009A7004">
              <w:rPr>
                <w:noProof/>
                <w:webHidden/>
              </w:rPr>
              <w:fldChar w:fldCharType="end"/>
            </w:r>
          </w:hyperlink>
        </w:p>
        <w:p w14:paraId="2AC88D74" w14:textId="1173BC9D" w:rsidR="009A7004" w:rsidRDefault="00000000">
          <w:pPr>
            <w:pStyle w:val="TOC2"/>
            <w:rPr>
              <w:rFonts w:eastAsiaTheme="minorEastAsia"/>
              <w:noProof/>
              <w:lang w:eastAsia="en-AU"/>
            </w:rPr>
          </w:pPr>
          <w:hyperlink w:anchor="_Toc120789889" w:history="1">
            <w:r w:rsidR="009A7004" w:rsidRPr="00F93A6F">
              <w:rPr>
                <w:rStyle w:val="Hyperlink"/>
                <w:noProof/>
              </w:rPr>
              <w:t>Workers’ Compensation (Reference 37)</w:t>
            </w:r>
            <w:r w:rsidR="009A7004">
              <w:rPr>
                <w:noProof/>
                <w:webHidden/>
              </w:rPr>
              <w:tab/>
            </w:r>
            <w:r w:rsidR="009A7004">
              <w:rPr>
                <w:noProof/>
                <w:webHidden/>
              </w:rPr>
              <w:fldChar w:fldCharType="begin"/>
            </w:r>
            <w:r w:rsidR="009A7004">
              <w:rPr>
                <w:noProof/>
                <w:webHidden/>
              </w:rPr>
              <w:instrText xml:space="preserve"> PAGEREF _Toc120789889 \h </w:instrText>
            </w:r>
            <w:r w:rsidR="009A7004">
              <w:rPr>
                <w:noProof/>
                <w:webHidden/>
              </w:rPr>
            </w:r>
            <w:r w:rsidR="009A7004">
              <w:rPr>
                <w:noProof/>
                <w:webHidden/>
              </w:rPr>
              <w:fldChar w:fldCharType="separate"/>
            </w:r>
            <w:r w:rsidR="002C0517">
              <w:rPr>
                <w:noProof/>
                <w:webHidden/>
              </w:rPr>
              <w:t>81</w:t>
            </w:r>
            <w:r w:rsidR="009A7004">
              <w:rPr>
                <w:noProof/>
                <w:webHidden/>
              </w:rPr>
              <w:fldChar w:fldCharType="end"/>
            </w:r>
          </w:hyperlink>
        </w:p>
        <w:p w14:paraId="6AE77594" w14:textId="647CE679" w:rsidR="009A7004" w:rsidRDefault="00000000">
          <w:pPr>
            <w:pStyle w:val="TOC1"/>
            <w:rPr>
              <w:rFonts w:eastAsiaTheme="minorEastAsia"/>
              <w:noProof/>
              <w:lang w:eastAsia="en-AU"/>
            </w:rPr>
          </w:pPr>
          <w:hyperlink w:anchor="_Toc120789890" w:history="1">
            <w:r w:rsidR="009A7004" w:rsidRPr="00F93A6F">
              <w:rPr>
                <w:rStyle w:val="Hyperlink"/>
                <w:noProof/>
              </w:rPr>
              <w:t>School Specific Programs</w:t>
            </w:r>
            <w:r w:rsidR="009A7004">
              <w:rPr>
                <w:noProof/>
                <w:webHidden/>
              </w:rPr>
              <w:tab/>
            </w:r>
            <w:r w:rsidR="009A7004">
              <w:rPr>
                <w:noProof/>
                <w:webHidden/>
              </w:rPr>
              <w:fldChar w:fldCharType="begin"/>
            </w:r>
            <w:r w:rsidR="009A7004">
              <w:rPr>
                <w:noProof/>
                <w:webHidden/>
              </w:rPr>
              <w:instrText xml:space="preserve"> PAGEREF _Toc120789890 \h </w:instrText>
            </w:r>
            <w:r w:rsidR="009A7004">
              <w:rPr>
                <w:noProof/>
                <w:webHidden/>
              </w:rPr>
            </w:r>
            <w:r w:rsidR="009A7004">
              <w:rPr>
                <w:noProof/>
                <w:webHidden/>
              </w:rPr>
              <w:fldChar w:fldCharType="separate"/>
            </w:r>
            <w:r w:rsidR="002C0517">
              <w:rPr>
                <w:noProof/>
                <w:webHidden/>
              </w:rPr>
              <w:t>83</w:t>
            </w:r>
            <w:r w:rsidR="009A7004">
              <w:rPr>
                <w:noProof/>
                <w:webHidden/>
              </w:rPr>
              <w:fldChar w:fldCharType="end"/>
            </w:r>
          </w:hyperlink>
        </w:p>
        <w:p w14:paraId="4C9691D2" w14:textId="77CCC9AE" w:rsidR="009A7004" w:rsidRDefault="00000000">
          <w:pPr>
            <w:pStyle w:val="TOC2"/>
            <w:rPr>
              <w:rFonts w:eastAsiaTheme="minorEastAsia"/>
              <w:noProof/>
              <w:lang w:eastAsia="en-AU"/>
            </w:rPr>
          </w:pPr>
          <w:hyperlink w:anchor="_Toc120789891" w:history="1">
            <w:r w:rsidR="009A7004" w:rsidRPr="00F93A6F">
              <w:rPr>
                <w:rStyle w:val="Hyperlink"/>
                <w:noProof/>
              </w:rPr>
              <w:t>P-12 Complexity Allowance (Reference 38)</w:t>
            </w:r>
            <w:r w:rsidR="009A7004">
              <w:rPr>
                <w:noProof/>
                <w:webHidden/>
              </w:rPr>
              <w:tab/>
            </w:r>
            <w:r w:rsidR="009A7004">
              <w:rPr>
                <w:noProof/>
                <w:webHidden/>
              </w:rPr>
              <w:fldChar w:fldCharType="begin"/>
            </w:r>
            <w:r w:rsidR="009A7004">
              <w:rPr>
                <w:noProof/>
                <w:webHidden/>
              </w:rPr>
              <w:instrText xml:space="preserve"> PAGEREF _Toc120789891 \h </w:instrText>
            </w:r>
            <w:r w:rsidR="009A7004">
              <w:rPr>
                <w:noProof/>
                <w:webHidden/>
              </w:rPr>
            </w:r>
            <w:r w:rsidR="009A7004">
              <w:rPr>
                <w:noProof/>
                <w:webHidden/>
              </w:rPr>
              <w:fldChar w:fldCharType="separate"/>
            </w:r>
            <w:r w:rsidR="002C0517">
              <w:rPr>
                <w:noProof/>
                <w:webHidden/>
              </w:rPr>
              <w:t>84</w:t>
            </w:r>
            <w:r w:rsidR="009A7004">
              <w:rPr>
                <w:noProof/>
                <w:webHidden/>
              </w:rPr>
              <w:fldChar w:fldCharType="end"/>
            </w:r>
          </w:hyperlink>
        </w:p>
        <w:p w14:paraId="47650439" w14:textId="29ECB32C" w:rsidR="009A7004" w:rsidRDefault="00000000">
          <w:pPr>
            <w:pStyle w:val="TOC2"/>
            <w:rPr>
              <w:rFonts w:eastAsiaTheme="minorEastAsia"/>
              <w:noProof/>
              <w:lang w:eastAsia="en-AU"/>
            </w:rPr>
          </w:pPr>
          <w:hyperlink w:anchor="_Toc120789892" w:history="1">
            <w:r w:rsidR="009A7004" w:rsidRPr="00F93A6F">
              <w:rPr>
                <w:rStyle w:val="Hyperlink"/>
                <w:noProof/>
              </w:rPr>
              <w:t>Location Index Funding (Reference 39)</w:t>
            </w:r>
            <w:r w:rsidR="009A7004">
              <w:rPr>
                <w:noProof/>
                <w:webHidden/>
              </w:rPr>
              <w:tab/>
            </w:r>
            <w:r w:rsidR="009A7004">
              <w:rPr>
                <w:noProof/>
                <w:webHidden/>
              </w:rPr>
              <w:fldChar w:fldCharType="begin"/>
            </w:r>
            <w:r w:rsidR="009A7004">
              <w:rPr>
                <w:noProof/>
                <w:webHidden/>
              </w:rPr>
              <w:instrText xml:space="preserve"> PAGEREF _Toc120789892 \h </w:instrText>
            </w:r>
            <w:r w:rsidR="009A7004">
              <w:rPr>
                <w:noProof/>
                <w:webHidden/>
              </w:rPr>
            </w:r>
            <w:r w:rsidR="009A7004">
              <w:rPr>
                <w:noProof/>
                <w:webHidden/>
              </w:rPr>
              <w:fldChar w:fldCharType="separate"/>
            </w:r>
            <w:r w:rsidR="002C0517">
              <w:rPr>
                <w:noProof/>
                <w:webHidden/>
              </w:rPr>
              <w:t>85</w:t>
            </w:r>
            <w:r w:rsidR="009A7004">
              <w:rPr>
                <w:noProof/>
                <w:webHidden/>
              </w:rPr>
              <w:fldChar w:fldCharType="end"/>
            </w:r>
          </w:hyperlink>
        </w:p>
        <w:p w14:paraId="095FDDDF" w14:textId="026A15D0" w:rsidR="009A7004" w:rsidRDefault="00000000">
          <w:pPr>
            <w:pStyle w:val="TOC2"/>
            <w:rPr>
              <w:rFonts w:eastAsiaTheme="minorEastAsia"/>
              <w:noProof/>
              <w:lang w:eastAsia="en-AU"/>
            </w:rPr>
          </w:pPr>
          <w:hyperlink w:anchor="_Toc120789893" w:history="1">
            <w:r w:rsidR="009A7004" w:rsidRPr="00F93A6F">
              <w:rPr>
                <w:rStyle w:val="Hyperlink"/>
                <w:noProof/>
              </w:rPr>
              <w:t>MARC/MACC Teachers (Reference 40)</w:t>
            </w:r>
            <w:r w:rsidR="009A7004">
              <w:rPr>
                <w:noProof/>
                <w:webHidden/>
              </w:rPr>
              <w:tab/>
            </w:r>
            <w:r w:rsidR="009A7004">
              <w:rPr>
                <w:noProof/>
                <w:webHidden/>
              </w:rPr>
              <w:fldChar w:fldCharType="begin"/>
            </w:r>
            <w:r w:rsidR="009A7004">
              <w:rPr>
                <w:noProof/>
                <w:webHidden/>
              </w:rPr>
              <w:instrText xml:space="preserve"> PAGEREF _Toc120789893 \h </w:instrText>
            </w:r>
            <w:r w:rsidR="009A7004">
              <w:rPr>
                <w:noProof/>
                <w:webHidden/>
              </w:rPr>
            </w:r>
            <w:r w:rsidR="009A7004">
              <w:rPr>
                <w:noProof/>
                <w:webHidden/>
              </w:rPr>
              <w:fldChar w:fldCharType="separate"/>
            </w:r>
            <w:r w:rsidR="002C0517">
              <w:rPr>
                <w:noProof/>
                <w:webHidden/>
              </w:rPr>
              <w:t>87</w:t>
            </w:r>
            <w:r w:rsidR="009A7004">
              <w:rPr>
                <w:noProof/>
                <w:webHidden/>
              </w:rPr>
              <w:fldChar w:fldCharType="end"/>
            </w:r>
          </w:hyperlink>
        </w:p>
        <w:p w14:paraId="3DCF5B59" w14:textId="0C0364F9" w:rsidR="009A7004" w:rsidRDefault="00000000">
          <w:pPr>
            <w:pStyle w:val="TOC2"/>
            <w:rPr>
              <w:rFonts w:eastAsiaTheme="minorEastAsia"/>
              <w:noProof/>
              <w:lang w:eastAsia="en-AU"/>
            </w:rPr>
          </w:pPr>
          <w:hyperlink w:anchor="_Toc120789894" w:history="1">
            <w:r w:rsidR="009A7004" w:rsidRPr="00F93A6F">
              <w:rPr>
                <w:rStyle w:val="Hyperlink"/>
                <w:noProof/>
              </w:rPr>
              <w:t>Instrumental Music Programs (Reference 41)</w:t>
            </w:r>
            <w:r w:rsidR="009A7004">
              <w:rPr>
                <w:noProof/>
                <w:webHidden/>
              </w:rPr>
              <w:tab/>
            </w:r>
            <w:r w:rsidR="009A7004">
              <w:rPr>
                <w:noProof/>
                <w:webHidden/>
              </w:rPr>
              <w:fldChar w:fldCharType="begin"/>
            </w:r>
            <w:r w:rsidR="009A7004">
              <w:rPr>
                <w:noProof/>
                <w:webHidden/>
              </w:rPr>
              <w:instrText xml:space="preserve"> PAGEREF _Toc120789894 \h </w:instrText>
            </w:r>
            <w:r w:rsidR="009A7004">
              <w:rPr>
                <w:noProof/>
                <w:webHidden/>
              </w:rPr>
            </w:r>
            <w:r w:rsidR="009A7004">
              <w:rPr>
                <w:noProof/>
                <w:webHidden/>
              </w:rPr>
              <w:fldChar w:fldCharType="separate"/>
            </w:r>
            <w:r w:rsidR="002C0517">
              <w:rPr>
                <w:noProof/>
                <w:webHidden/>
              </w:rPr>
              <w:t>89</w:t>
            </w:r>
            <w:r w:rsidR="009A7004">
              <w:rPr>
                <w:noProof/>
                <w:webHidden/>
              </w:rPr>
              <w:fldChar w:fldCharType="end"/>
            </w:r>
          </w:hyperlink>
        </w:p>
        <w:p w14:paraId="56F04D08" w14:textId="586E4CF4" w:rsidR="009A7004" w:rsidRDefault="00000000">
          <w:pPr>
            <w:pStyle w:val="TOC2"/>
            <w:rPr>
              <w:rFonts w:eastAsiaTheme="minorEastAsia"/>
              <w:noProof/>
              <w:lang w:eastAsia="en-AU"/>
            </w:rPr>
          </w:pPr>
          <w:hyperlink w:anchor="_Toc120789895" w:history="1">
            <w:r w:rsidR="009A7004" w:rsidRPr="00F93A6F">
              <w:rPr>
                <w:rStyle w:val="Hyperlink"/>
                <w:noProof/>
              </w:rPr>
              <w:t>Language Assistants Program (Reference 42)</w:t>
            </w:r>
            <w:r w:rsidR="009A7004">
              <w:rPr>
                <w:noProof/>
                <w:webHidden/>
              </w:rPr>
              <w:tab/>
            </w:r>
            <w:r w:rsidR="009A7004">
              <w:rPr>
                <w:noProof/>
                <w:webHidden/>
              </w:rPr>
              <w:fldChar w:fldCharType="begin"/>
            </w:r>
            <w:r w:rsidR="009A7004">
              <w:rPr>
                <w:noProof/>
                <w:webHidden/>
              </w:rPr>
              <w:instrText xml:space="preserve"> PAGEREF _Toc120789895 \h </w:instrText>
            </w:r>
            <w:r w:rsidR="009A7004">
              <w:rPr>
                <w:noProof/>
                <w:webHidden/>
              </w:rPr>
            </w:r>
            <w:r w:rsidR="009A7004">
              <w:rPr>
                <w:noProof/>
                <w:webHidden/>
              </w:rPr>
              <w:fldChar w:fldCharType="separate"/>
            </w:r>
            <w:r w:rsidR="002C0517">
              <w:rPr>
                <w:noProof/>
                <w:webHidden/>
              </w:rPr>
              <w:t>90</w:t>
            </w:r>
            <w:r w:rsidR="009A7004">
              <w:rPr>
                <w:noProof/>
                <w:webHidden/>
              </w:rPr>
              <w:fldChar w:fldCharType="end"/>
            </w:r>
          </w:hyperlink>
        </w:p>
        <w:p w14:paraId="5BC814BB" w14:textId="7F0312EE" w:rsidR="009A7004" w:rsidRDefault="00000000">
          <w:pPr>
            <w:pStyle w:val="TOC2"/>
            <w:rPr>
              <w:rFonts w:eastAsiaTheme="minorEastAsia"/>
              <w:noProof/>
              <w:lang w:eastAsia="en-AU"/>
            </w:rPr>
          </w:pPr>
          <w:hyperlink w:anchor="_Toc120789896" w:history="1">
            <w:r w:rsidR="009A7004" w:rsidRPr="00F93A6F">
              <w:rPr>
                <w:rStyle w:val="Hyperlink"/>
                <w:noProof/>
              </w:rPr>
              <w:t>Bus coordination (Reference 43)</w:t>
            </w:r>
            <w:r w:rsidR="009A7004">
              <w:rPr>
                <w:noProof/>
                <w:webHidden/>
              </w:rPr>
              <w:tab/>
            </w:r>
            <w:r w:rsidR="009A7004">
              <w:rPr>
                <w:noProof/>
                <w:webHidden/>
              </w:rPr>
              <w:fldChar w:fldCharType="begin"/>
            </w:r>
            <w:r w:rsidR="009A7004">
              <w:rPr>
                <w:noProof/>
                <w:webHidden/>
              </w:rPr>
              <w:instrText xml:space="preserve"> PAGEREF _Toc120789896 \h </w:instrText>
            </w:r>
            <w:r w:rsidR="009A7004">
              <w:rPr>
                <w:noProof/>
                <w:webHidden/>
              </w:rPr>
            </w:r>
            <w:r w:rsidR="009A7004">
              <w:rPr>
                <w:noProof/>
                <w:webHidden/>
              </w:rPr>
              <w:fldChar w:fldCharType="separate"/>
            </w:r>
            <w:r w:rsidR="002C0517">
              <w:rPr>
                <w:noProof/>
                <w:webHidden/>
              </w:rPr>
              <w:t>91</w:t>
            </w:r>
            <w:r w:rsidR="009A7004">
              <w:rPr>
                <w:noProof/>
                <w:webHidden/>
              </w:rPr>
              <w:fldChar w:fldCharType="end"/>
            </w:r>
          </w:hyperlink>
        </w:p>
        <w:p w14:paraId="25D02832" w14:textId="3A6F0D62" w:rsidR="009A7004" w:rsidRDefault="00000000">
          <w:pPr>
            <w:pStyle w:val="TOC2"/>
            <w:rPr>
              <w:rFonts w:eastAsiaTheme="minorEastAsia"/>
              <w:noProof/>
              <w:lang w:eastAsia="en-AU"/>
            </w:rPr>
          </w:pPr>
          <w:hyperlink w:anchor="_Toc120789897" w:history="1">
            <w:r w:rsidR="009A7004" w:rsidRPr="00F93A6F">
              <w:rPr>
                <w:rStyle w:val="Hyperlink"/>
                <w:noProof/>
              </w:rPr>
              <w:t>Country Area Program Grant (Reference 45)</w:t>
            </w:r>
            <w:r w:rsidR="009A7004">
              <w:rPr>
                <w:noProof/>
                <w:webHidden/>
              </w:rPr>
              <w:tab/>
            </w:r>
            <w:r w:rsidR="009A7004">
              <w:rPr>
                <w:noProof/>
                <w:webHidden/>
              </w:rPr>
              <w:fldChar w:fldCharType="begin"/>
            </w:r>
            <w:r w:rsidR="009A7004">
              <w:rPr>
                <w:noProof/>
                <w:webHidden/>
              </w:rPr>
              <w:instrText xml:space="preserve"> PAGEREF _Toc120789897 \h </w:instrText>
            </w:r>
            <w:r w:rsidR="009A7004">
              <w:rPr>
                <w:noProof/>
                <w:webHidden/>
              </w:rPr>
            </w:r>
            <w:r w:rsidR="009A7004">
              <w:rPr>
                <w:noProof/>
                <w:webHidden/>
              </w:rPr>
              <w:fldChar w:fldCharType="separate"/>
            </w:r>
            <w:r w:rsidR="002C0517">
              <w:rPr>
                <w:noProof/>
                <w:webHidden/>
              </w:rPr>
              <w:t>92</w:t>
            </w:r>
            <w:r w:rsidR="009A7004">
              <w:rPr>
                <w:noProof/>
                <w:webHidden/>
              </w:rPr>
              <w:fldChar w:fldCharType="end"/>
            </w:r>
          </w:hyperlink>
        </w:p>
        <w:p w14:paraId="3DA2CCF9" w14:textId="0063920F" w:rsidR="009A7004" w:rsidRDefault="00000000">
          <w:pPr>
            <w:pStyle w:val="TOC2"/>
            <w:rPr>
              <w:rFonts w:eastAsiaTheme="minorEastAsia"/>
              <w:noProof/>
              <w:lang w:eastAsia="en-AU"/>
            </w:rPr>
          </w:pPr>
          <w:hyperlink w:anchor="_Toc120789898" w:history="1">
            <w:r w:rsidR="009A7004" w:rsidRPr="00F93A6F">
              <w:rPr>
                <w:rStyle w:val="Hyperlink"/>
                <w:noProof/>
              </w:rPr>
              <w:t>MARC/MACC Grant (Reference 46)</w:t>
            </w:r>
            <w:r w:rsidR="009A7004">
              <w:rPr>
                <w:noProof/>
                <w:webHidden/>
              </w:rPr>
              <w:tab/>
            </w:r>
            <w:r w:rsidR="009A7004">
              <w:rPr>
                <w:noProof/>
                <w:webHidden/>
              </w:rPr>
              <w:fldChar w:fldCharType="begin"/>
            </w:r>
            <w:r w:rsidR="009A7004">
              <w:rPr>
                <w:noProof/>
                <w:webHidden/>
              </w:rPr>
              <w:instrText xml:space="preserve"> PAGEREF _Toc120789898 \h </w:instrText>
            </w:r>
            <w:r w:rsidR="009A7004">
              <w:rPr>
                <w:noProof/>
                <w:webHidden/>
              </w:rPr>
            </w:r>
            <w:r w:rsidR="009A7004">
              <w:rPr>
                <w:noProof/>
                <w:webHidden/>
              </w:rPr>
              <w:fldChar w:fldCharType="separate"/>
            </w:r>
            <w:r w:rsidR="002C0517">
              <w:rPr>
                <w:noProof/>
                <w:webHidden/>
              </w:rPr>
              <w:t>94</w:t>
            </w:r>
            <w:r w:rsidR="009A7004">
              <w:rPr>
                <w:noProof/>
                <w:webHidden/>
              </w:rPr>
              <w:fldChar w:fldCharType="end"/>
            </w:r>
          </w:hyperlink>
        </w:p>
        <w:p w14:paraId="299E38E3" w14:textId="70C3889F" w:rsidR="009A7004" w:rsidRDefault="00000000">
          <w:pPr>
            <w:pStyle w:val="TOC2"/>
            <w:rPr>
              <w:rFonts w:eastAsiaTheme="minorEastAsia"/>
              <w:noProof/>
              <w:lang w:eastAsia="en-AU"/>
            </w:rPr>
          </w:pPr>
          <w:hyperlink w:anchor="_Toc120789899" w:history="1">
            <w:r w:rsidR="009A7004" w:rsidRPr="00F93A6F">
              <w:rPr>
                <w:rStyle w:val="Hyperlink"/>
                <w:noProof/>
              </w:rPr>
              <w:t>Alternative Settings Teachers (Reference 47)</w:t>
            </w:r>
            <w:r w:rsidR="009A7004">
              <w:rPr>
                <w:noProof/>
                <w:webHidden/>
              </w:rPr>
              <w:tab/>
            </w:r>
            <w:r w:rsidR="009A7004">
              <w:rPr>
                <w:noProof/>
                <w:webHidden/>
              </w:rPr>
              <w:fldChar w:fldCharType="begin"/>
            </w:r>
            <w:r w:rsidR="009A7004">
              <w:rPr>
                <w:noProof/>
                <w:webHidden/>
              </w:rPr>
              <w:instrText xml:space="preserve"> PAGEREF _Toc120789899 \h </w:instrText>
            </w:r>
            <w:r w:rsidR="009A7004">
              <w:rPr>
                <w:noProof/>
                <w:webHidden/>
              </w:rPr>
            </w:r>
            <w:r w:rsidR="009A7004">
              <w:rPr>
                <w:noProof/>
                <w:webHidden/>
              </w:rPr>
              <w:fldChar w:fldCharType="separate"/>
            </w:r>
            <w:r w:rsidR="002C0517">
              <w:rPr>
                <w:noProof/>
                <w:webHidden/>
              </w:rPr>
              <w:t>95</w:t>
            </w:r>
            <w:r w:rsidR="009A7004">
              <w:rPr>
                <w:noProof/>
                <w:webHidden/>
              </w:rPr>
              <w:fldChar w:fldCharType="end"/>
            </w:r>
          </w:hyperlink>
        </w:p>
        <w:p w14:paraId="35F91A6E" w14:textId="54FE4C6C" w:rsidR="009A7004" w:rsidRDefault="00000000">
          <w:pPr>
            <w:pStyle w:val="TOC2"/>
            <w:rPr>
              <w:rFonts w:eastAsiaTheme="minorEastAsia"/>
              <w:noProof/>
              <w:lang w:eastAsia="en-AU"/>
            </w:rPr>
          </w:pPr>
          <w:hyperlink w:anchor="_Toc120789900" w:history="1">
            <w:r w:rsidR="009A7004" w:rsidRPr="00F93A6F">
              <w:rPr>
                <w:rStyle w:val="Hyperlink"/>
                <w:noProof/>
              </w:rPr>
              <w:t>Ancillary Settings Teachers (Reference 48)</w:t>
            </w:r>
            <w:r w:rsidR="009A7004">
              <w:rPr>
                <w:noProof/>
                <w:webHidden/>
              </w:rPr>
              <w:tab/>
            </w:r>
            <w:r w:rsidR="009A7004">
              <w:rPr>
                <w:noProof/>
                <w:webHidden/>
              </w:rPr>
              <w:fldChar w:fldCharType="begin"/>
            </w:r>
            <w:r w:rsidR="009A7004">
              <w:rPr>
                <w:noProof/>
                <w:webHidden/>
              </w:rPr>
              <w:instrText xml:space="preserve"> PAGEREF _Toc120789900 \h </w:instrText>
            </w:r>
            <w:r w:rsidR="009A7004">
              <w:rPr>
                <w:noProof/>
                <w:webHidden/>
              </w:rPr>
            </w:r>
            <w:r w:rsidR="009A7004">
              <w:rPr>
                <w:noProof/>
                <w:webHidden/>
              </w:rPr>
              <w:fldChar w:fldCharType="separate"/>
            </w:r>
            <w:r w:rsidR="002C0517">
              <w:rPr>
                <w:noProof/>
                <w:webHidden/>
              </w:rPr>
              <w:t>96</w:t>
            </w:r>
            <w:r w:rsidR="009A7004">
              <w:rPr>
                <w:noProof/>
                <w:webHidden/>
              </w:rPr>
              <w:fldChar w:fldCharType="end"/>
            </w:r>
          </w:hyperlink>
        </w:p>
        <w:p w14:paraId="3077D01E" w14:textId="29B31184" w:rsidR="009A7004" w:rsidRDefault="00000000">
          <w:pPr>
            <w:pStyle w:val="TOC2"/>
            <w:rPr>
              <w:rFonts w:eastAsiaTheme="minorEastAsia"/>
              <w:noProof/>
              <w:lang w:eastAsia="en-AU"/>
            </w:rPr>
          </w:pPr>
          <w:hyperlink w:anchor="_Toc120789901" w:history="1">
            <w:r w:rsidR="009A7004" w:rsidRPr="00F93A6F">
              <w:rPr>
                <w:rStyle w:val="Hyperlink"/>
                <w:noProof/>
              </w:rPr>
              <w:t>Alternative programs — regional grants (Reference 49)</w:t>
            </w:r>
            <w:r w:rsidR="009A7004">
              <w:rPr>
                <w:noProof/>
                <w:webHidden/>
              </w:rPr>
              <w:tab/>
            </w:r>
            <w:r w:rsidR="009A7004">
              <w:rPr>
                <w:noProof/>
                <w:webHidden/>
              </w:rPr>
              <w:fldChar w:fldCharType="begin"/>
            </w:r>
            <w:r w:rsidR="009A7004">
              <w:rPr>
                <w:noProof/>
                <w:webHidden/>
              </w:rPr>
              <w:instrText xml:space="preserve"> PAGEREF _Toc120789901 \h </w:instrText>
            </w:r>
            <w:r w:rsidR="009A7004">
              <w:rPr>
                <w:noProof/>
                <w:webHidden/>
              </w:rPr>
            </w:r>
            <w:r w:rsidR="009A7004">
              <w:rPr>
                <w:noProof/>
                <w:webHidden/>
              </w:rPr>
              <w:fldChar w:fldCharType="separate"/>
            </w:r>
            <w:r w:rsidR="002C0517">
              <w:rPr>
                <w:noProof/>
                <w:webHidden/>
              </w:rPr>
              <w:t>97</w:t>
            </w:r>
            <w:r w:rsidR="009A7004">
              <w:rPr>
                <w:noProof/>
                <w:webHidden/>
              </w:rPr>
              <w:fldChar w:fldCharType="end"/>
            </w:r>
          </w:hyperlink>
        </w:p>
        <w:p w14:paraId="7F77E6C9" w14:textId="3239B6B1" w:rsidR="009A7004" w:rsidRDefault="00000000">
          <w:pPr>
            <w:pStyle w:val="TOC2"/>
            <w:rPr>
              <w:rFonts w:eastAsiaTheme="minorEastAsia"/>
              <w:noProof/>
              <w:lang w:eastAsia="en-AU"/>
            </w:rPr>
          </w:pPr>
          <w:hyperlink w:anchor="_Toc120789902" w:history="1">
            <w:r w:rsidR="009A7004" w:rsidRPr="00F93A6F">
              <w:rPr>
                <w:rStyle w:val="Hyperlink"/>
                <w:noProof/>
              </w:rPr>
              <w:t>Joint Community Program (Reference 123)</w:t>
            </w:r>
            <w:r w:rsidR="009A7004">
              <w:rPr>
                <w:noProof/>
                <w:webHidden/>
              </w:rPr>
              <w:tab/>
            </w:r>
            <w:r w:rsidR="009A7004">
              <w:rPr>
                <w:noProof/>
                <w:webHidden/>
              </w:rPr>
              <w:fldChar w:fldCharType="begin"/>
            </w:r>
            <w:r w:rsidR="009A7004">
              <w:rPr>
                <w:noProof/>
                <w:webHidden/>
              </w:rPr>
              <w:instrText xml:space="preserve"> PAGEREF _Toc120789902 \h </w:instrText>
            </w:r>
            <w:r w:rsidR="009A7004">
              <w:rPr>
                <w:noProof/>
                <w:webHidden/>
              </w:rPr>
            </w:r>
            <w:r w:rsidR="009A7004">
              <w:rPr>
                <w:noProof/>
                <w:webHidden/>
              </w:rPr>
              <w:fldChar w:fldCharType="separate"/>
            </w:r>
            <w:r w:rsidR="002C0517">
              <w:rPr>
                <w:noProof/>
                <w:webHidden/>
              </w:rPr>
              <w:t>98</w:t>
            </w:r>
            <w:r w:rsidR="009A7004">
              <w:rPr>
                <w:noProof/>
                <w:webHidden/>
              </w:rPr>
              <w:fldChar w:fldCharType="end"/>
            </w:r>
          </w:hyperlink>
        </w:p>
        <w:p w14:paraId="35DDAFB2" w14:textId="59A4AB2A" w:rsidR="009A7004" w:rsidRDefault="00000000">
          <w:pPr>
            <w:pStyle w:val="TOC2"/>
            <w:rPr>
              <w:rFonts w:eastAsiaTheme="minorEastAsia"/>
              <w:noProof/>
              <w:lang w:eastAsia="en-AU"/>
            </w:rPr>
          </w:pPr>
          <w:hyperlink w:anchor="_Toc120789903" w:history="1">
            <w:r w:rsidR="009A7004" w:rsidRPr="00F93A6F">
              <w:rPr>
                <w:rStyle w:val="Hyperlink"/>
                <w:noProof/>
              </w:rPr>
              <w:t>Designated Bilingual Program (Reference 124)</w:t>
            </w:r>
            <w:r w:rsidR="009A7004">
              <w:rPr>
                <w:noProof/>
                <w:webHidden/>
              </w:rPr>
              <w:tab/>
            </w:r>
            <w:r w:rsidR="009A7004">
              <w:rPr>
                <w:noProof/>
                <w:webHidden/>
              </w:rPr>
              <w:fldChar w:fldCharType="begin"/>
            </w:r>
            <w:r w:rsidR="009A7004">
              <w:rPr>
                <w:noProof/>
                <w:webHidden/>
              </w:rPr>
              <w:instrText xml:space="preserve"> PAGEREF _Toc120789903 \h </w:instrText>
            </w:r>
            <w:r w:rsidR="009A7004">
              <w:rPr>
                <w:noProof/>
                <w:webHidden/>
              </w:rPr>
            </w:r>
            <w:r w:rsidR="009A7004">
              <w:rPr>
                <w:noProof/>
                <w:webHidden/>
              </w:rPr>
              <w:fldChar w:fldCharType="separate"/>
            </w:r>
            <w:r w:rsidR="002C0517">
              <w:rPr>
                <w:noProof/>
                <w:webHidden/>
              </w:rPr>
              <w:t>99</w:t>
            </w:r>
            <w:r w:rsidR="009A7004">
              <w:rPr>
                <w:noProof/>
                <w:webHidden/>
              </w:rPr>
              <w:fldChar w:fldCharType="end"/>
            </w:r>
          </w:hyperlink>
        </w:p>
        <w:p w14:paraId="14AA111D" w14:textId="25746CA0" w:rsidR="009A7004" w:rsidRDefault="00000000">
          <w:pPr>
            <w:pStyle w:val="TOC1"/>
            <w:rPr>
              <w:rFonts w:eastAsiaTheme="minorEastAsia"/>
              <w:noProof/>
              <w:lang w:eastAsia="en-AU"/>
            </w:rPr>
          </w:pPr>
          <w:hyperlink w:anchor="_Toc120789904" w:history="1">
            <w:r w:rsidR="009A7004" w:rsidRPr="00F93A6F">
              <w:rPr>
                <w:rStyle w:val="Hyperlink"/>
                <w:noProof/>
              </w:rPr>
              <w:t>Targeted Initiatives</w:t>
            </w:r>
            <w:r w:rsidR="009A7004">
              <w:rPr>
                <w:noProof/>
                <w:webHidden/>
              </w:rPr>
              <w:tab/>
            </w:r>
            <w:r w:rsidR="009A7004">
              <w:rPr>
                <w:noProof/>
                <w:webHidden/>
              </w:rPr>
              <w:fldChar w:fldCharType="begin"/>
            </w:r>
            <w:r w:rsidR="009A7004">
              <w:rPr>
                <w:noProof/>
                <w:webHidden/>
              </w:rPr>
              <w:instrText xml:space="preserve"> PAGEREF _Toc120789904 \h </w:instrText>
            </w:r>
            <w:r w:rsidR="009A7004">
              <w:rPr>
                <w:noProof/>
                <w:webHidden/>
              </w:rPr>
            </w:r>
            <w:r w:rsidR="009A7004">
              <w:rPr>
                <w:noProof/>
                <w:webHidden/>
              </w:rPr>
              <w:fldChar w:fldCharType="separate"/>
            </w:r>
            <w:r w:rsidR="002C0517">
              <w:rPr>
                <w:noProof/>
                <w:webHidden/>
              </w:rPr>
              <w:t>100</w:t>
            </w:r>
            <w:r w:rsidR="009A7004">
              <w:rPr>
                <w:noProof/>
                <w:webHidden/>
              </w:rPr>
              <w:fldChar w:fldCharType="end"/>
            </w:r>
          </w:hyperlink>
        </w:p>
        <w:p w14:paraId="5B5F4A05" w14:textId="27C3BB75" w:rsidR="009A7004" w:rsidRDefault="00000000">
          <w:pPr>
            <w:pStyle w:val="TOC2"/>
            <w:rPr>
              <w:rFonts w:eastAsiaTheme="minorEastAsia"/>
              <w:noProof/>
              <w:lang w:eastAsia="en-AU"/>
            </w:rPr>
          </w:pPr>
          <w:hyperlink w:anchor="_Toc120789905" w:history="1">
            <w:r w:rsidR="009A7004" w:rsidRPr="00F93A6F">
              <w:rPr>
                <w:rStyle w:val="Hyperlink"/>
                <w:noProof/>
              </w:rPr>
              <w:t>Primary Welfare (Reference 50)</w:t>
            </w:r>
            <w:r w:rsidR="009A7004">
              <w:rPr>
                <w:noProof/>
                <w:webHidden/>
              </w:rPr>
              <w:tab/>
            </w:r>
            <w:r w:rsidR="009A7004">
              <w:rPr>
                <w:noProof/>
                <w:webHidden/>
              </w:rPr>
              <w:fldChar w:fldCharType="begin"/>
            </w:r>
            <w:r w:rsidR="009A7004">
              <w:rPr>
                <w:noProof/>
                <w:webHidden/>
              </w:rPr>
              <w:instrText xml:space="preserve"> PAGEREF _Toc120789905 \h </w:instrText>
            </w:r>
            <w:r w:rsidR="009A7004">
              <w:rPr>
                <w:noProof/>
                <w:webHidden/>
              </w:rPr>
            </w:r>
            <w:r w:rsidR="009A7004">
              <w:rPr>
                <w:noProof/>
                <w:webHidden/>
              </w:rPr>
              <w:fldChar w:fldCharType="separate"/>
            </w:r>
            <w:r w:rsidR="002C0517">
              <w:rPr>
                <w:noProof/>
                <w:webHidden/>
              </w:rPr>
              <w:t>101</w:t>
            </w:r>
            <w:r w:rsidR="009A7004">
              <w:rPr>
                <w:noProof/>
                <w:webHidden/>
              </w:rPr>
              <w:fldChar w:fldCharType="end"/>
            </w:r>
          </w:hyperlink>
        </w:p>
        <w:p w14:paraId="71A77C67" w14:textId="0F5DAA10" w:rsidR="009A7004" w:rsidRDefault="00000000">
          <w:pPr>
            <w:pStyle w:val="TOC2"/>
            <w:rPr>
              <w:rFonts w:eastAsiaTheme="minorEastAsia"/>
              <w:noProof/>
              <w:lang w:eastAsia="en-AU"/>
            </w:rPr>
          </w:pPr>
          <w:hyperlink w:anchor="_Toc120789906" w:history="1">
            <w:r w:rsidR="009A7004" w:rsidRPr="00F93A6F">
              <w:rPr>
                <w:rStyle w:val="Hyperlink"/>
                <w:noProof/>
              </w:rPr>
              <w:t>Respectful Relationships (Reference 86)</w:t>
            </w:r>
            <w:r w:rsidR="009A7004">
              <w:rPr>
                <w:noProof/>
                <w:webHidden/>
              </w:rPr>
              <w:tab/>
            </w:r>
            <w:r w:rsidR="009A7004">
              <w:rPr>
                <w:noProof/>
                <w:webHidden/>
              </w:rPr>
              <w:fldChar w:fldCharType="begin"/>
            </w:r>
            <w:r w:rsidR="009A7004">
              <w:rPr>
                <w:noProof/>
                <w:webHidden/>
              </w:rPr>
              <w:instrText xml:space="preserve"> PAGEREF _Toc120789906 \h </w:instrText>
            </w:r>
            <w:r w:rsidR="009A7004">
              <w:rPr>
                <w:noProof/>
                <w:webHidden/>
              </w:rPr>
            </w:r>
            <w:r w:rsidR="009A7004">
              <w:rPr>
                <w:noProof/>
                <w:webHidden/>
              </w:rPr>
              <w:fldChar w:fldCharType="separate"/>
            </w:r>
            <w:r w:rsidR="002C0517">
              <w:rPr>
                <w:noProof/>
                <w:webHidden/>
              </w:rPr>
              <w:t>103</w:t>
            </w:r>
            <w:r w:rsidR="009A7004">
              <w:rPr>
                <w:noProof/>
                <w:webHidden/>
              </w:rPr>
              <w:fldChar w:fldCharType="end"/>
            </w:r>
          </w:hyperlink>
        </w:p>
        <w:p w14:paraId="415C6C69" w14:textId="0E378A7C" w:rsidR="009A7004" w:rsidRDefault="00000000">
          <w:pPr>
            <w:pStyle w:val="TOC2"/>
            <w:rPr>
              <w:rFonts w:eastAsiaTheme="minorEastAsia"/>
              <w:noProof/>
              <w:lang w:eastAsia="en-AU"/>
            </w:rPr>
          </w:pPr>
          <w:hyperlink w:anchor="_Toc120789907" w:history="1">
            <w:r w:rsidR="009A7004" w:rsidRPr="00F93A6F">
              <w:rPr>
                <w:rStyle w:val="Hyperlink"/>
                <w:noProof/>
              </w:rPr>
              <w:t>Doctors in Secondary Schools — School program lead funding (Reference 64)</w:t>
            </w:r>
            <w:r w:rsidR="009A7004">
              <w:rPr>
                <w:noProof/>
                <w:webHidden/>
              </w:rPr>
              <w:tab/>
            </w:r>
            <w:r w:rsidR="009A7004">
              <w:rPr>
                <w:noProof/>
                <w:webHidden/>
              </w:rPr>
              <w:fldChar w:fldCharType="begin"/>
            </w:r>
            <w:r w:rsidR="009A7004">
              <w:rPr>
                <w:noProof/>
                <w:webHidden/>
              </w:rPr>
              <w:instrText xml:space="preserve"> PAGEREF _Toc120789907 \h </w:instrText>
            </w:r>
            <w:r w:rsidR="009A7004">
              <w:rPr>
                <w:noProof/>
                <w:webHidden/>
              </w:rPr>
            </w:r>
            <w:r w:rsidR="009A7004">
              <w:rPr>
                <w:noProof/>
                <w:webHidden/>
              </w:rPr>
              <w:fldChar w:fldCharType="separate"/>
            </w:r>
            <w:r w:rsidR="002C0517">
              <w:rPr>
                <w:noProof/>
                <w:webHidden/>
              </w:rPr>
              <w:t>104</w:t>
            </w:r>
            <w:r w:rsidR="009A7004">
              <w:rPr>
                <w:noProof/>
                <w:webHidden/>
              </w:rPr>
              <w:fldChar w:fldCharType="end"/>
            </w:r>
          </w:hyperlink>
        </w:p>
        <w:p w14:paraId="11B7CEB1" w14:textId="2764218B" w:rsidR="009A7004" w:rsidRDefault="00000000">
          <w:pPr>
            <w:pStyle w:val="TOC2"/>
            <w:rPr>
              <w:rFonts w:eastAsiaTheme="minorEastAsia"/>
              <w:noProof/>
              <w:lang w:eastAsia="en-AU"/>
            </w:rPr>
          </w:pPr>
          <w:hyperlink w:anchor="_Toc120789908" w:history="1">
            <w:r w:rsidR="009A7004" w:rsidRPr="00F93A6F">
              <w:rPr>
                <w:rStyle w:val="Hyperlink"/>
                <w:noProof/>
              </w:rPr>
              <w:t>Career Education Funding (Reference 91)</w:t>
            </w:r>
            <w:r w:rsidR="009A7004">
              <w:rPr>
                <w:noProof/>
                <w:webHidden/>
              </w:rPr>
              <w:tab/>
            </w:r>
            <w:r w:rsidR="009A7004">
              <w:rPr>
                <w:noProof/>
                <w:webHidden/>
              </w:rPr>
              <w:fldChar w:fldCharType="begin"/>
            </w:r>
            <w:r w:rsidR="009A7004">
              <w:rPr>
                <w:noProof/>
                <w:webHidden/>
              </w:rPr>
              <w:instrText xml:space="preserve"> PAGEREF _Toc120789908 \h </w:instrText>
            </w:r>
            <w:r w:rsidR="009A7004">
              <w:rPr>
                <w:noProof/>
                <w:webHidden/>
              </w:rPr>
            </w:r>
            <w:r w:rsidR="009A7004">
              <w:rPr>
                <w:noProof/>
                <w:webHidden/>
              </w:rPr>
              <w:fldChar w:fldCharType="separate"/>
            </w:r>
            <w:r w:rsidR="002C0517">
              <w:rPr>
                <w:noProof/>
                <w:webHidden/>
              </w:rPr>
              <w:t>106</w:t>
            </w:r>
            <w:r w:rsidR="009A7004">
              <w:rPr>
                <w:noProof/>
                <w:webHidden/>
              </w:rPr>
              <w:fldChar w:fldCharType="end"/>
            </w:r>
          </w:hyperlink>
        </w:p>
        <w:p w14:paraId="538107E8" w14:textId="1655BD9E" w:rsidR="009A7004" w:rsidRDefault="00000000">
          <w:pPr>
            <w:pStyle w:val="TOC2"/>
            <w:rPr>
              <w:rFonts w:eastAsiaTheme="minorEastAsia"/>
              <w:noProof/>
              <w:lang w:eastAsia="en-AU"/>
            </w:rPr>
          </w:pPr>
          <w:hyperlink w:anchor="_Toc120789909" w:history="1">
            <w:r w:rsidR="009A7004" w:rsidRPr="00F93A6F">
              <w:rPr>
                <w:rStyle w:val="Hyperlink"/>
                <w:noProof/>
              </w:rPr>
              <w:t>Swimming in Schools (Reference 115)</w:t>
            </w:r>
            <w:r w:rsidR="009A7004">
              <w:rPr>
                <w:noProof/>
                <w:webHidden/>
              </w:rPr>
              <w:tab/>
            </w:r>
            <w:r w:rsidR="009A7004">
              <w:rPr>
                <w:noProof/>
                <w:webHidden/>
              </w:rPr>
              <w:fldChar w:fldCharType="begin"/>
            </w:r>
            <w:r w:rsidR="009A7004">
              <w:rPr>
                <w:noProof/>
                <w:webHidden/>
              </w:rPr>
              <w:instrText xml:space="preserve"> PAGEREF _Toc120789909 \h </w:instrText>
            </w:r>
            <w:r w:rsidR="009A7004">
              <w:rPr>
                <w:noProof/>
                <w:webHidden/>
              </w:rPr>
            </w:r>
            <w:r w:rsidR="009A7004">
              <w:rPr>
                <w:noProof/>
                <w:webHidden/>
              </w:rPr>
              <w:fldChar w:fldCharType="separate"/>
            </w:r>
            <w:r w:rsidR="002C0517">
              <w:rPr>
                <w:noProof/>
                <w:webHidden/>
              </w:rPr>
              <w:t>109</w:t>
            </w:r>
            <w:r w:rsidR="009A7004">
              <w:rPr>
                <w:noProof/>
                <w:webHidden/>
              </w:rPr>
              <w:fldChar w:fldCharType="end"/>
            </w:r>
          </w:hyperlink>
        </w:p>
        <w:p w14:paraId="1819448C" w14:textId="42169FDA" w:rsidR="009A7004" w:rsidRDefault="00000000">
          <w:pPr>
            <w:pStyle w:val="TOC2"/>
            <w:rPr>
              <w:rFonts w:eastAsiaTheme="minorEastAsia"/>
              <w:noProof/>
              <w:lang w:eastAsia="en-AU"/>
            </w:rPr>
          </w:pPr>
          <w:hyperlink w:anchor="_Toc120789910" w:history="1">
            <w:r w:rsidR="009A7004" w:rsidRPr="00F93A6F">
              <w:rPr>
                <w:rStyle w:val="Hyperlink"/>
                <w:noProof/>
              </w:rPr>
              <w:t>Head Start (Reference 116)</w:t>
            </w:r>
            <w:r w:rsidR="009A7004">
              <w:rPr>
                <w:noProof/>
                <w:webHidden/>
              </w:rPr>
              <w:tab/>
            </w:r>
            <w:r w:rsidR="009A7004">
              <w:rPr>
                <w:noProof/>
                <w:webHidden/>
              </w:rPr>
              <w:fldChar w:fldCharType="begin"/>
            </w:r>
            <w:r w:rsidR="009A7004">
              <w:rPr>
                <w:noProof/>
                <w:webHidden/>
              </w:rPr>
              <w:instrText xml:space="preserve"> PAGEREF _Toc120789910 \h </w:instrText>
            </w:r>
            <w:r w:rsidR="009A7004">
              <w:rPr>
                <w:noProof/>
                <w:webHidden/>
              </w:rPr>
            </w:r>
            <w:r w:rsidR="009A7004">
              <w:rPr>
                <w:noProof/>
                <w:webHidden/>
              </w:rPr>
              <w:fldChar w:fldCharType="separate"/>
            </w:r>
            <w:r w:rsidR="002C0517">
              <w:rPr>
                <w:noProof/>
                <w:webHidden/>
              </w:rPr>
              <w:t>111</w:t>
            </w:r>
            <w:r w:rsidR="009A7004">
              <w:rPr>
                <w:noProof/>
                <w:webHidden/>
              </w:rPr>
              <w:fldChar w:fldCharType="end"/>
            </w:r>
          </w:hyperlink>
        </w:p>
        <w:p w14:paraId="1C676C9A" w14:textId="67F92D4D" w:rsidR="009A7004" w:rsidRDefault="00000000">
          <w:pPr>
            <w:pStyle w:val="TOC2"/>
            <w:rPr>
              <w:rFonts w:eastAsiaTheme="minorEastAsia"/>
              <w:noProof/>
              <w:lang w:eastAsia="en-AU"/>
            </w:rPr>
          </w:pPr>
          <w:hyperlink w:anchor="_Toc120789911" w:history="1">
            <w:r w:rsidR="009A7004" w:rsidRPr="00F93A6F">
              <w:rPr>
                <w:rStyle w:val="Hyperlink"/>
                <w:noProof/>
              </w:rPr>
              <w:t>National School Chaplaincy Program (NSCP) (Reference 117)</w:t>
            </w:r>
            <w:r w:rsidR="009A7004">
              <w:rPr>
                <w:noProof/>
                <w:webHidden/>
              </w:rPr>
              <w:tab/>
            </w:r>
            <w:r w:rsidR="009A7004">
              <w:rPr>
                <w:noProof/>
                <w:webHidden/>
              </w:rPr>
              <w:fldChar w:fldCharType="begin"/>
            </w:r>
            <w:r w:rsidR="009A7004">
              <w:rPr>
                <w:noProof/>
                <w:webHidden/>
              </w:rPr>
              <w:instrText xml:space="preserve"> PAGEREF _Toc120789911 \h </w:instrText>
            </w:r>
            <w:r w:rsidR="009A7004">
              <w:rPr>
                <w:noProof/>
                <w:webHidden/>
              </w:rPr>
            </w:r>
            <w:r w:rsidR="009A7004">
              <w:rPr>
                <w:noProof/>
                <w:webHidden/>
              </w:rPr>
              <w:fldChar w:fldCharType="separate"/>
            </w:r>
            <w:r w:rsidR="002C0517">
              <w:rPr>
                <w:noProof/>
                <w:webHidden/>
              </w:rPr>
              <w:t>112</w:t>
            </w:r>
            <w:r w:rsidR="009A7004">
              <w:rPr>
                <w:noProof/>
                <w:webHidden/>
              </w:rPr>
              <w:fldChar w:fldCharType="end"/>
            </w:r>
          </w:hyperlink>
        </w:p>
        <w:p w14:paraId="46BE1D32" w14:textId="34A29659" w:rsidR="009A7004" w:rsidRDefault="00000000">
          <w:pPr>
            <w:pStyle w:val="TOC2"/>
            <w:rPr>
              <w:rFonts w:eastAsiaTheme="minorEastAsia"/>
              <w:noProof/>
              <w:lang w:eastAsia="en-AU"/>
            </w:rPr>
          </w:pPr>
          <w:hyperlink w:anchor="_Toc120789912" w:history="1">
            <w:r w:rsidR="009A7004" w:rsidRPr="00F93A6F">
              <w:rPr>
                <w:rStyle w:val="Hyperlink"/>
                <w:noProof/>
              </w:rPr>
              <w:t>Middle Years Literacy and Numeracy Support Initiative (Reference 118)</w:t>
            </w:r>
            <w:r w:rsidR="009A7004">
              <w:rPr>
                <w:noProof/>
                <w:webHidden/>
              </w:rPr>
              <w:tab/>
            </w:r>
            <w:r w:rsidR="009A7004">
              <w:rPr>
                <w:noProof/>
                <w:webHidden/>
              </w:rPr>
              <w:fldChar w:fldCharType="begin"/>
            </w:r>
            <w:r w:rsidR="009A7004">
              <w:rPr>
                <w:noProof/>
                <w:webHidden/>
              </w:rPr>
              <w:instrText xml:space="preserve"> PAGEREF _Toc120789912 \h </w:instrText>
            </w:r>
            <w:r w:rsidR="009A7004">
              <w:rPr>
                <w:noProof/>
                <w:webHidden/>
              </w:rPr>
            </w:r>
            <w:r w:rsidR="009A7004">
              <w:rPr>
                <w:noProof/>
                <w:webHidden/>
              </w:rPr>
              <w:fldChar w:fldCharType="separate"/>
            </w:r>
            <w:r w:rsidR="002C0517">
              <w:rPr>
                <w:noProof/>
                <w:webHidden/>
              </w:rPr>
              <w:t>113</w:t>
            </w:r>
            <w:r w:rsidR="009A7004">
              <w:rPr>
                <w:noProof/>
                <w:webHidden/>
              </w:rPr>
              <w:fldChar w:fldCharType="end"/>
            </w:r>
          </w:hyperlink>
        </w:p>
        <w:p w14:paraId="0672EB6C" w14:textId="74760725" w:rsidR="009A7004" w:rsidRDefault="00000000">
          <w:pPr>
            <w:pStyle w:val="TOC2"/>
            <w:rPr>
              <w:rFonts w:eastAsiaTheme="minorEastAsia"/>
              <w:noProof/>
              <w:lang w:eastAsia="en-AU"/>
            </w:rPr>
          </w:pPr>
          <w:hyperlink w:anchor="_Toc120789913" w:history="1">
            <w:r w:rsidR="009A7004" w:rsidRPr="00F93A6F">
              <w:rPr>
                <w:rStyle w:val="Hyperlink"/>
                <w:noProof/>
              </w:rPr>
              <w:t>Student Excellence Program Funding (Reference 120)</w:t>
            </w:r>
            <w:r w:rsidR="009A7004">
              <w:rPr>
                <w:noProof/>
                <w:webHidden/>
              </w:rPr>
              <w:tab/>
            </w:r>
            <w:r w:rsidR="009A7004">
              <w:rPr>
                <w:noProof/>
                <w:webHidden/>
              </w:rPr>
              <w:fldChar w:fldCharType="begin"/>
            </w:r>
            <w:r w:rsidR="009A7004">
              <w:rPr>
                <w:noProof/>
                <w:webHidden/>
              </w:rPr>
              <w:instrText xml:space="preserve"> PAGEREF _Toc120789913 \h </w:instrText>
            </w:r>
            <w:r w:rsidR="009A7004">
              <w:rPr>
                <w:noProof/>
                <w:webHidden/>
              </w:rPr>
            </w:r>
            <w:r w:rsidR="009A7004">
              <w:rPr>
                <w:noProof/>
                <w:webHidden/>
              </w:rPr>
              <w:fldChar w:fldCharType="separate"/>
            </w:r>
            <w:r w:rsidR="002C0517">
              <w:rPr>
                <w:noProof/>
                <w:webHidden/>
              </w:rPr>
              <w:t>116</w:t>
            </w:r>
            <w:r w:rsidR="009A7004">
              <w:rPr>
                <w:noProof/>
                <w:webHidden/>
              </w:rPr>
              <w:fldChar w:fldCharType="end"/>
            </w:r>
          </w:hyperlink>
        </w:p>
        <w:p w14:paraId="01BE4310" w14:textId="66F7ACFC" w:rsidR="009A7004" w:rsidRDefault="00000000">
          <w:pPr>
            <w:pStyle w:val="TOC2"/>
            <w:rPr>
              <w:rFonts w:eastAsiaTheme="minorEastAsia"/>
              <w:noProof/>
              <w:lang w:eastAsia="en-AU"/>
            </w:rPr>
          </w:pPr>
          <w:hyperlink w:anchor="_Toc120789914" w:history="1">
            <w:r w:rsidR="009A7004" w:rsidRPr="00F93A6F">
              <w:rPr>
                <w:rStyle w:val="Hyperlink"/>
                <w:noProof/>
              </w:rPr>
              <w:t>VCE Revision Lectures (Reference 121)</w:t>
            </w:r>
            <w:r w:rsidR="009A7004">
              <w:rPr>
                <w:noProof/>
                <w:webHidden/>
              </w:rPr>
              <w:tab/>
            </w:r>
            <w:r w:rsidR="009A7004">
              <w:rPr>
                <w:noProof/>
                <w:webHidden/>
              </w:rPr>
              <w:fldChar w:fldCharType="begin"/>
            </w:r>
            <w:r w:rsidR="009A7004">
              <w:rPr>
                <w:noProof/>
                <w:webHidden/>
              </w:rPr>
              <w:instrText xml:space="preserve"> PAGEREF _Toc120789914 \h </w:instrText>
            </w:r>
            <w:r w:rsidR="009A7004">
              <w:rPr>
                <w:noProof/>
                <w:webHidden/>
              </w:rPr>
            </w:r>
            <w:r w:rsidR="009A7004">
              <w:rPr>
                <w:noProof/>
                <w:webHidden/>
              </w:rPr>
              <w:fldChar w:fldCharType="separate"/>
            </w:r>
            <w:r w:rsidR="002C0517">
              <w:rPr>
                <w:noProof/>
                <w:webHidden/>
              </w:rPr>
              <w:t>119</w:t>
            </w:r>
            <w:r w:rsidR="009A7004">
              <w:rPr>
                <w:noProof/>
                <w:webHidden/>
              </w:rPr>
              <w:fldChar w:fldCharType="end"/>
            </w:r>
          </w:hyperlink>
        </w:p>
        <w:p w14:paraId="7B1F7275" w14:textId="255C356F" w:rsidR="009A7004" w:rsidRDefault="00000000">
          <w:pPr>
            <w:pStyle w:val="TOC2"/>
            <w:rPr>
              <w:rFonts w:eastAsiaTheme="minorEastAsia"/>
              <w:noProof/>
              <w:lang w:eastAsia="en-AU"/>
            </w:rPr>
          </w:pPr>
          <w:hyperlink w:anchor="_Toc120789915" w:history="1">
            <w:r w:rsidR="009A7004" w:rsidRPr="00F93A6F">
              <w:rPr>
                <w:rStyle w:val="Hyperlink"/>
                <w:noProof/>
              </w:rPr>
              <w:t>Transition Funding (Rural) (Reference 126)</w:t>
            </w:r>
            <w:r w:rsidR="009A7004">
              <w:rPr>
                <w:noProof/>
                <w:webHidden/>
              </w:rPr>
              <w:tab/>
            </w:r>
            <w:r w:rsidR="009A7004">
              <w:rPr>
                <w:noProof/>
                <w:webHidden/>
              </w:rPr>
              <w:fldChar w:fldCharType="begin"/>
            </w:r>
            <w:r w:rsidR="009A7004">
              <w:rPr>
                <w:noProof/>
                <w:webHidden/>
              </w:rPr>
              <w:instrText xml:space="preserve"> PAGEREF _Toc120789915 \h </w:instrText>
            </w:r>
            <w:r w:rsidR="009A7004">
              <w:rPr>
                <w:noProof/>
                <w:webHidden/>
              </w:rPr>
            </w:r>
            <w:r w:rsidR="009A7004">
              <w:rPr>
                <w:noProof/>
                <w:webHidden/>
              </w:rPr>
              <w:fldChar w:fldCharType="separate"/>
            </w:r>
            <w:r w:rsidR="002C0517">
              <w:rPr>
                <w:noProof/>
                <w:webHidden/>
              </w:rPr>
              <w:t>121</w:t>
            </w:r>
            <w:r w:rsidR="009A7004">
              <w:rPr>
                <w:noProof/>
                <w:webHidden/>
              </w:rPr>
              <w:fldChar w:fldCharType="end"/>
            </w:r>
          </w:hyperlink>
        </w:p>
        <w:p w14:paraId="0076F4D0" w14:textId="20D705D9" w:rsidR="009A7004" w:rsidRDefault="00000000">
          <w:pPr>
            <w:pStyle w:val="TOC2"/>
            <w:rPr>
              <w:rFonts w:eastAsiaTheme="minorEastAsia"/>
              <w:noProof/>
              <w:lang w:eastAsia="en-AU"/>
            </w:rPr>
          </w:pPr>
          <w:hyperlink w:anchor="_Toc120789916" w:history="1">
            <w:r w:rsidR="009A7004" w:rsidRPr="00F93A6F">
              <w:rPr>
                <w:rStyle w:val="Hyperlink"/>
                <w:noProof/>
              </w:rPr>
              <w:t>Jobs, Skills and Pathways Coordination (Reference 127)</w:t>
            </w:r>
            <w:r w:rsidR="009A7004">
              <w:rPr>
                <w:noProof/>
                <w:webHidden/>
              </w:rPr>
              <w:tab/>
            </w:r>
            <w:r w:rsidR="009A7004">
              <w:rPr>
                <w:noProof/>
                <w:webHidden/>
              </w:rPr>
              <w:fldChar w:fldCharType="begin"/>
            </w:r>
            <w:r w:rsidR="009A7004">
              <w:rPr>
                <w:noProof/>
                <w:webHidden/>
              </w:rPr>
              <w:instrText xml:space="preserve"> PAGEREF _Toc120789916 \h </w:instrText>
            </w:r>
            <w:r w:rsidR="009A7004">
              <w:rPr>
                <w:noProof/>
                <w:webHidden/>
              </w:rPr>
            </w:r>
            <w:r w:rsidR="009A7004">
              <w:rPr>
                <w:noProof/>
                <w:webHidden/>
              </w:rPr>
              <w:fldChar w:fldCharType="separate"/>
            </w:r>
            <w:r w:rsidR="002C0517">
              <w:rPr>
                <w:noProof/>
                <w:webHidden/>
              </w:rPr>
              <w:t>123</w:t>
            </w:r>
            <w:r w:rsidR="009A7004">
              <w:rPr>
                <w:noProof/>
                <w:webHidden/>
              </w:rPr>
              <w:fldChar w:fldCharType="end"/>
            </w:r>
          </w:hyperlink>
        </w:p>
        <w:p w14:paraId="6E9A6ECE" w14:textId="068676F4" w:rsidR="009A7004" w:rsidRDefault="00000000">
          <w:pPr>
            <w:pStyle w:val="TOC2"/>
            <w:rPr>
              <w:rFonts w:eastAsiaTheme="minorEastAsia"/>
              <w:noProof/>
              <w:lang w:eastAsia="en-AU"/>
            </w:rPr>
          </w:pPr>
          <w:hyperlink w:anchor="_Toc120789917" w:history="1">
            <w:r w:rsidR="009A7004" w:rsidRPr="00F93A6F">
              <w:rPr>
                <w:rStyle w:val="Hyperlink"/>
                <w:noProof/>
              </w:rPr>
              <w:t>Tutor Learning Initiative (Reference 129)</w:t>
            </w:r>
            <w:r w:rsidR="009A7004">
              <w:rPr>
                <w:noProof/>
                <w:webHidden/>
              </w:rPr>
              <w:tab/>
            </w:r>
            <w:r w:rsidR="009A7004">
              <w:rPr>
                <w:noProof/>
                <w:webHidden/>
              </w:rPr>
              <w:fldChar w:fldCharType="begin"/>
            </w:r>
            <w:r w:rsidR="009A7004">
              <w:rPr>
                <w:noProof/>
                <w:webHidden/>
              </w:rPr>
              <w:instrText xml:space="preserve"> PAGEREF _Toc120789917 \h </w:instrText>
            </w:r>
            <w:r w:rsidR="009A7004">
              <w:rPr>
                <w:noProof/>
                <w:webHidden/>
              </w:rPr>
            </w:r>
            <w:r w:rsidR="009A7004">
              <w:rPr>
                <w:noProof/>
                <w:webHidden/>
              </w:rPr>
              <w:fldChar w:fldCharType="separate"/>
            </w:r>
            <w:r w:rsidR="002C0517">
              <w:rPr>
                <w:noProof/>
                <w:webHidden/>
              </w:rPr>
              <w:t>125</w:t>
            </w:r>
            <w:r w:rsidR="009A7004">
              <w:rPr>
                <w:noProof/>
                <w:webHidden/>
              </w:rPr>
              <w:fldChar w:fldCharType="end"/>
            </w:r>
          </w:hyperlink>
        </w:p>
        <w:p w14:paraId="3599CB3A" w14:textId="31301193" w:rsidR="009A7004" w:rsidRDefault="00000000">
          <w:pPr>
            <w:pStyle w:val="TOC2"/>
            <w:rPr>
              <w:rFonts w:eastAsiaTheme="minorEastAsia"/>
              <w:noProof/>
              <w:lang w:eastAsia="en-AU"/>
            </w:rPr>
          </w:pPr>
          <w:hyperlink w:anchor="_Toc120789918" w:history="1">
            <w:r w:rsidR="009A7004" w:rsidRPr="00F93A6F">
              <w:rPr>
                <w:rStyle w:val="Hyperlink"/>
                <w:noProof/>
              </w:rPr>
              <w:t>Mental Health in Primary Schools (Reference 130)</w:t>
            </w:r>
            <w:r w:rsidR="009A7004">
              <w:rPr>
                <w:noProof/>
                <w:webHidden/>
              </w:rPr>
              <w:tab/>
            </w:r>
            <w:r w:rsidR="009A7004">
              <w:rPr>
                <w:noProof/>
                <w:webHidden/>
              </w:rPr>
              <w:fldChar w:fldCharType="begin"/>
            </w:r>
            <w:r w:rsidR="009A7004">
              <w:rPr>
                <w:noProof/>
                <w:webHidden/>
              </w:rPr>
              <w:instrText xml:space="preserve"> PAGEREF _Toc120789918 \h </w:instrText>
            </w:r>
            <w:r w:rsidR="009A7004">
              <w:rPr>
                <w:noProof/>
                <w:webHidden/>
              </w:rPr>
            </w:r>
            <w:r w:rsidR="009A7004">
              <w:rPr>
                <w:noProof/>
                <w:webHidden/>
              </w:rPr>
              <w:fldChar w:fldCharType="separate"/>
            </w:r>
            <w:r w:rsidR="002C0517">
              <w:rPr>
                <w:noProof/>
                <w:webHidden/>
              </w:rPr>
              <w:t>127</w:t>
            </w:r>
            <w:r w:rsidR="009A7004">
              <w:rPr>
                <w:noProof/>
                <w:webHidden/>
              </w:rPr>
              <w:fldChar w:fldCharType="end"/>
            </w:r>
          </w:hyperlink>
        </w:p>
        <w:p w14:paraId="68162EC8" w14:textId="0D4A0527" w:rsidR="009A7004" w:rsidRDefault="00000000">
          <w:pPr>
            <w:pStyle w:val="TOC2"/>
            <w:rPr>
              <w:rFonts w:eastAsiaTheme="minorEastAsia"/>
              <w:noProof/>
              <w:lang w:eastAsia="en-AU"/>
            </w:rPr>
          </w:pPr>
          <w:hyperlink w:anchor="_Toc120789919" w:history="1">
            <w:r w:rsidR="009A7004" w:rsidRPr="00F93A6F">
              <w:rPr>
                <w:rStyle w:val="Hyperlink"/>
                <w:noProof/>
              </w:rPr>
              <w:t>Mental Health Practitioners in Specialist Schools (Reference 131)</w:t>
            </w:r>
            <w:r w:rsidR="009A7004">
              <w:rPr>
                <w:noProof/>
                <w:webHidden/>
              </w:rPr>
              <w:tab/>
            </w:r>
            <w:r w:rsidR="009A7004">
              <w:rPr>
                <w:noProof/>
                <w:webHidden/>
              </w:rPr>
              <w:fldChar w:fldCharType="begin"/>
            </w:r>
            <w:r w:rsidR="009A7004">
              <w:rPr>
                <w:noProof/>
                <w:webHidden/>
              </w:rPr>
              <w:instrText xml:space="preserve"> PAGEREF _Toc120789919 \h </w:instrText>
            </w:r>
            <w:r w:rsidR="009A7004">
              <w:rPr>
                <w:noProof/>
                <w:webHidden/>
              </w:rPr>
            </w:r>
            <w:r w:rsidR="009A7004">
              <w:rPr>
                <w:noProof/>
                <w:webHidden/>
              </w:rPr>
              <w:fldChar w:fldCharType="separate"/>
            </w:r>
            <w:r w:rsidR="002C0517">
              <w:rPr>
                <w:noProof/>
                <w:webHidden/>
              </w:rPr>
              <w:t>129</w:t>
            </w:r>
            <w:r w:rsidR="009A7004">
              <w:rPr>
                <w:noProof/>
                <w:webHidden/>
              </w:rPr>
              <w:fldChar w:fldCharType="end"/>
            </w:r>
          </w:hyperlink>
        </w:p>
        <w:p w14:paraId="360DB022" w14:textId="3222B091" w:rsidR="009A7004" w:rsidRDefault="00000000">
          <w:pPr>
            <w:pStyle w:val="TOC2"/>
            <w:rPr>
              <w:rFonts w:eastAsiaTheme="minorEastAsia"/>
              <w:noProof/>
              <w:lang w:eastAsia="en-AU"/>
            </w:rPr>
          </w:pPr>
          <w:hyperlink w:anchor="_Toc120789920" w:history="1">
            <w:r w:rsidR="009A7004" w:rsidRPr="00F93A6F">
              <w:rPr>
                <w:rStyle w:val="Hyperlink"/>
                <w:noProof/>
              </w:rPr>
              <w:t>Career Start – Transforming the First Years of the Teaching Career (Reference 132)</w:t>
            </w:r>
            <w:r w:rsidR="009A7004">
              <w:rPr>
                <w:noProof/>
                <w:webHidden/>
              </w:rPr>
              <w:tab/>
            </w:r>
            <w:r w:rsidR="009A7004">
              <w:rPr>
                <w:noProof/>
                <w:webHidden/>
              </w:rPr>
              <w:fldChar w:fldCharType="begin"/>
            </w:r>
            <w:r w:rsidR="009A7004">
              <w:rPr>
                <w:noProof/>
                <w:webHidden/>
              </w:rPr>
              <w:instrText xml:space="preserve"> PAGEREF _Toc120789920 \h </w:instrText>
            </w:r>
            <w:r w:rsidR="009A7004">
              <w:rPr>
                <w:noProof/>
                <w:webHidden/>
              </w:rPr>
            </w:r>
            <w:r w:rsidR="009A7004">
              <w:rPr>
                <w:noProof/>
                <w:webHidden/>
              </w:rPr>
              <w:fldChar w:fldCharType="separate"/>
            </w:r>
            <w:r w:rsidR="002C0517">
              <w:rPr>
                <w:noProof/>
                <w:webHidden/>
              </w:rPr>
              <w:t>130</w:t>
            </w:r>
            <w:r w:rsidR="009A7004">
              <w:rPr>
                <w:noProof/>
                <w:webHidden/>
              </w:rPr>
              <w:fldChar w:fldCharType="end"/>
            </w:r>
          </w:hyperlink>
        </w:p>
        <w:p w14:paraId="462ADD65" w14:textId="0CB1C22C" w:rsidR="009A7004" w:rsidRDefault="00000000">
          <w:pPr>
            <w:pStyle w:val="TOC2"/>
            <w:rPr>
              <w:rFonts w:eastAsiaTheme="minorEastAsia"/>
              <w:noProof/>
              <w:lang w:eastAsia="en-AU"/>
            </w:rPr>
          </w:pPr>
          <w:hyperlink w:anchor="_Toc120789921" w:history="1">
            <w:r w:rsidR="009A7004" w:rsidRPr="00F93A6F">
              <w:rPr>
                <w:rStyle w:val="Hyperlink"/>
                <w:noProof/>
              </w:rPr>
              <w:t>Inclusion Outreach Coaching (IOC) initiative (Reference 136)</w:t>
            </w:r>
            <w:r w:rsidR="009A7004">
              <w:rPr>
                <w:noProof/>
                <w:webHidden/>
              </w:rPr>
              <w:tab/>
            </w:r>
            <w:r w:rsidR="009A7004">
              <w:rPr>
                <w:noProof/>
                <w:webHidden/>
              </w:rPr>
              <w:fldChar w:fldCharType="begin"/>
            </w:r>
            <w:r w:rsidR="009A7004">
              <w:rPr>
                <w:noProof/>
                <w:webHidden/>
              </w:rPr>
              <w:instrText xml:space="preserve"> PAGEREF _Toc120789921 \h </w:instrText>
            </w:r>
            <w:r w:rsidR="009A7004">
              <w:rPr>
                <w:noProof/>
                <w:webHidden/>
              </w:rPr>
            </w:r>
            <w:r w:rsidR="009A7004">
              <w:rPr>
                <w:noProof/>
                <w:webHidden/>
              </w:rPr>
              <w:fldChar w:fldCharType="separate"/>
            </w:r>
            <w:r w:rsidR="002C0517">
              <w:rPr>
                <w:noProof/>
                <w:webHidden/>
              </w:rPr>
              <w:t>133</w:t>
            </w:r>
            <w:r w:rsidR="009A7004">
              <w:rPr>
                <w:noProof/>
                <w:webHidden/>
              </w:rPr>
              <w:fldChar w:fldCharType="end"/>
            </w:r>
          </w:hyperlink>
        </w:p>
        <w:p w14:paraId="757C4BBF" w14:textId="087D4AA3" w:rsidR="009A7004" w:rsidRDefault="00000000">
          <w:pPr>
            <w:pStyle w:val="TOC2"/>
            <w:rPr>
              <w:rFonts w:eastAsiaTheme="minorEastAsia"/>
              <w:noProof/>
              <w:lang w:eastAsia="en-AU"/>
            </w:rPr>
          </w:pPr>
          <w:hyperlink w:anchor="_Toc120789922" w:history="1">
            <w:r w:rsidR="009A7004" w:rsidRPr="00F93A6F">
              <w:rPr>
                <w:rStyle w:val="Hyperlink"/>
                <w:noProof/>
              </w:rPr>
              <w:t>Innovative Initial Teacher Education (ITE) Programs (Reference 135)</w:t>
            </w:r>
            <w:r w:rsidR="009A7004">
              <w:rPr>
                <w:noProof/>
                <w:webHidden/>
              </w:rPr>
              <w:tab/>
            </w:r>
            <w:r w:rsidR="009A7004">
              <w:rPr>
                <w:noProof/>
                <w:webHidden/>
              </w:rPr>
              <w:fldChar w:fldCharType="begin"/>
            </w:r>
            <w:r w:rsidR="009A7004">
              <w:rPr>
                <w:noProof/>
                <w:webHidden/>
              </w:rPr>
              <w:instrText xml:space="preserve"> PAGEREF _Toc120789922 \h </w:instrText>
            </w:r>
            <w:r w:rsidR="009A7004">
              <w:rPr>
                <w:noProof/>
                <w:webHidden/>
              </w:rPr>
            </w:r>
            <w:r w:rsidR="009A7004">
              <w:rPr>
                <w:noProof/>
                <w:webHidden/>
              </w:rPr>
              <w:fldChar w:fldCharType="separate"/>
            </w:r>
            <w:r w:rsidR="002C0517">
              <w:rPr>
                <w:noProof/>
                <w:webHidden/>
              </w:rPr>
              <w:t>135</w:t>
            </w:r>
            <w:r w:rsidR="009A7004">
              <w:rPr>
                <w:noProof/>
                <w:webHidden/>
              </w:rPr>
              <w:fldChar w:fldCharType="end"/>
            </w:r>
          </w:hyperlink>
        </w:p>
        <w:p w14:paraId="3C72D958" w14:textId="066D2858" w:rsidR="009A7004" w:rsidRDefault="00000000">
          <w:pPr>
            <w:pStyle w:val="TOC2"/>
            <w:rPr>
              <w:rFonts w:eastAsiaTheme="minorEastAsia"/>
              <w:noProof/>
              <w:lang w:eastAsia="en-AU"/>
            </w:rPr>
          </w:pPr>
          <w:hyperlink w:anchor="_Toc120789923" w:history="1">
            <w:r w:rsidR="009A7004" w:rsidRPr="00F93A6F">
              <w:rPr>
                <w:rStyle w:val="Hyperlink"/>
                <w:noProof/>
              </w:rPr>
              <w:t>School Mental Health Fund (Reference 139)</w:t>
            </w:r>
            <w:r w:rsidR="009A7004">
              <w:rPr>
                <w:noProof/>
                <w:webHidden/>
              </w:rPr>
              <w:tab/>
            </w:r>
            <w:r w:rsidR="009A7004">
              <w:rPr>
                <w:noProof/>
                <w:webHidden/>
              </w:rPr>
              <w:fldChar w:fldCharType="begin"/>
            </w:r>
            <w:r w:rsidR="009A7004">
              <w:rPr>
                <w:noProof/>
                <w:webHidden/>
              </w:rPr>
              <w:instrText xml:space="preserve"> PAGEREF _Toc120789923 \h </w:instrText>
            </w:r>
            <w:r w:rsidR="009A7004">
              <w:rPr>
                <w:noProof/>
                <w:webHidden/>
              </w:rPr>
            </w:r>
            <w:r w:rsidR="009A7004">
              <w:rPr>
                <w:noProof/>
                <w:webHidden/>
              </w:rPr>
              <w:fldChar w:fldCharType="separate"/>
            </w:r>
            <w:r w:rsidR="002C0517">
              <w:rPr>
                <w:noProof/>
                <w:webHidden/>
              </w:rPr>
              <w:t>136</w:t>
            </w:r>
            <w:r w:rsidR="009A7004">
              <w:rPr>
                <w:noProof/>
                <w:webHidden/>
              </w:rPr>
              <w:fldChar w:fldCharType="end"/>
            </w:r>
          </w:hyperlink>
        </w:p>
        <w:p w14:paraId="1D08E1A8" w14:textId="3E7D9DD6" w:rsidR="009A7004" w:rsidRDefault="00000000">
          <w:pPr>
            <w:pStyle w:val="TOC2"/>
            <w:rPr>
              <w:rFonts w:eastAsiaTheme="minorEastAsia"/>
              <w:noProof/>
              <w:lang w:eastAsia="en-AU"/>
            </w:rPr>
          </w:pPr>
          <w:hyperlink w:anchor="_Toc120789924" w:history="1">
            <w:r w:rsidR="009A7004" w:rsidRPr="00F93A6F">
              <w:rPr>
                <w:rStyle w:val="Hyperlink"/>
                <w:noProof/>
              </w:rPr>
              <w:t>Casual Relief Teacher (CRT) Travel Fund (Reference 141)</w:t>
            </w:r>
            <w:r w:rsidR="009A7004">
              <w:rPr>
                <w:noProof/>
                <w:webHidden/>
              </w:rPr>
              <w:tab/>
            </w:r>
            <w:r w:rsidR="009A7004">
              <w:rPr>
                <w:noProof/>
                <w:webHidden/>
              </w:rPr>
              <w:fldChar w:fldCharType="begin"/>
            </w:r>
            <w:r w:rsidR="009A7004">
              <w:rPr>
                <w:noProof/>
                <w:webHidden/>
              </w:rPr>
              <w:instrText xml:space="preserve"> PAGEREF _Toc120789924 \h </w:instrText>
            </w:r>
            <w:r w:rsidR="009A7004">
              <w:rPr>
                <w:noProof/>
                <w:webHidden/>
              </w:rPr>
            </w:r>
            <w:r w:rsidR="009A7004">
              <w:rPr>
                <w:noProof/>
                <w:webHidden/>
              </w:rPr>
              <w:fldChar w:fldCharType="separate"/>
            </w:r>
            <w:r w:rsidR="002C0517">
              <w:rPr>
                <w:noProof/>
                <w:webHidden/>
              </w:rPr>
              <w:t>138</w:t>
            </w:r>
            <w:r w:rsidR="009A7004">
              <w:rPr>
                <w:noProof/>
                <w:webHidden/>
              </w:rPr>
              <w:fldChar w:fldCharType="end"/>
            </w:r>
          </w:hyperlink>
        </w:p>
        <w:p w14:paraId="78C5B7F4" w14:textId="1D902E17" w:rsidR="009A7004" w:rsidRDefault="00000000">
          <w:pPr>
            <w:pStyle w:val="TOC2"/>
            <w:rPr>
              <w:rFonts w:eastAsiaTheme="minorEastAsia"/>
              <w:noProof/>
              <w:lang w:eastAsia="en-AU"/>
            </w:rPr>
          </w:pPr>
          <w:hyperlink w:anchor="_Toc120789925" w:history="1">
            <w:r w:rsidR="009A7004" w:rsidRPr="00F93A6F">
              <w:rPr>
                <w:rStyle w:val="Hyperlink"/>
                <w:noProof/>
              </w:rPr>
              <w:t>Active Schools (Reference 142)</w:t>
            </w:r>
            <w:r w:rsidR="009A7004">
              <w:rPr>
                <w:noProof/>
                <w:webHidden/>
              </w:rPr>
              <w:tab/>
            </w:r>
            <w:r w:rsidR="009A7004">
              <w:rPr>
                <w:noProof/>
                <w:webHidden/>
              </w:rPr>
              <w:fldChar w:fldCharType="begin"/>
            </w:r>
            <w:r w:rsidR="009A7004">
              <w:rPr>
                <w:noProof/>
                <w:webHidden/>
              </w:rPr>
              <w:instrText xml:space="preserve"> PAGEREF _Toc120789925 \h </w:instrText>
            </w:r>
            <w:r w:rsidR="009A7004">
              <w:rPr>
                <w:noProof/>
                <w:webHidden/>
              </w:rPr>
            </w:r>
            <w:r w:rsidR="009A7004">
              <w:rPr>
                <w:noProof/>
                <w:webHidden/>
              </w:rPr>
              <w:fldChar w:fldCharType="separate"/>
            </w:r>
            <w:r w:rsidR="002C0517">
              <w:rPr>
                <w:noProof/>
                <w:webHidden/>
              </w:rPr>
              <w:t>139</w:t>
            </w:r>
            <w:r w:rsidR="009A7004">
              <w:rPr>
                <w:noProof/>
                <w:webHidden/>
              </w:rPr>
              <w:fldChar w:fldCharType="end"/>
            </w:r>
          </w:hyperlink>
        </w:p>
        <w:p w14:paraId="542F083F" w14:textId="6DF3772B" w:rsidR="009A7004" w:rsidRDefault="00000000">
          <w:pPr>
            <w:pStyle w:val="TOC2"/>
            <w:rPr>
              <w:rFonts w:eastAsiaTheme="minorEastAsia"/>
              <w:noProof/>
              <w:lang w:eastAsia="en-AU"/>
            </w:rPr>
          </w:pPr>
          <w:hyperlink w:anchor="_Toc120789926" w:history="1">
            <w:r w:rsidR="009A7004" w:rsidRPr="00F93A6F">
              <w:rPr>
                <w:rStyle w:val="Hyperlink"/>
                <w:noProof/>
              </w:rPr>
              <w:t>Vocational Education and Training Delivered to Secondary Students (VDSS) (Reference 143)</w:t>
            </w:r>
            <w:r w:rsidR="009A7004">
              <w:rPr>
                <w:noProof/>
                <w:webHidden/>
              </w:rPr>
              <w:tab/>
            </w:r>
            <w:r w:rsidR="009A7004">
              <w:rPr>
                <w:noProof/>
                <w:webHidden/>
              </w:rPr>
              <w:fldChar w:fldCharType="begin"/>
            </w:r>
            <w:r w:rsidR="009A7004">
              <w:rPr>
                <w:noProof/>
                <w:webHidden/>
              </w:rPr>
              <w:instrText xml:space="preserve"> PAGEREF _Toc120789926 \h </w:instrText>
            </w:r>
            <w:r w:rsidR="009A7004">
              <w:rPr>
                <w:noProof/>
                <w:webHidden/>
              </w:rPr>
            </w:r>
            <w:r w:rsidR="009A7004">
              <w:rPr>
                <w:noProof/>
                <w:webHidden/>
              </w:rPr>
              <w:fldChar w:fldCharType="separate"/>
            </w:r>
            <w:r w:rsidR="002C0517">
              <w:rPr>
                <w:noProof/>
                <w:webHidden/>
              </w:rPr>
              <w:t>141</w:t>
            </w:r>
            <w:r w:rsidR="009A7004">
              <w:rPr>
                <w:noProof/>
                <w:webHidden/>
              </w:rPr>
              <w:fldChar w:fldCharType="end"/>
            </w:r>
          </w:hyperlink>
        </w:p>
        <w:p w14:paraId="2B5C356D" w14:textId="0A60BB98" w:rsidR="009A7004" w:rsidRDefault="00000000">
          <w:pPr>
            <w:pStyle w:val="TOC1"/>
            <w:rPr>
              <w:rFonts w:eastAsiaTheme="minorEastAsia"/>
              <w:noProof/>
              <w:lang w:eastAsia="en-AU"/>
            </w:rPr>
          </w:pPr>
          <w:hyperlink w:anchor="_Toc120789927" w:history="1">
            <w:r w:rsidR="009A7004" w:rsidRPr="00F93A6F">
              <w:rPr>
                <w:rStyle w:val="Hyperlink"/>
                <w:noProof/>
              </w:rPr>
              <w:t>Managing the Budget</w:t>
            </w:r>
            <w:r w:rsidR="009A7004">
              <w:rPr>
                <w:noProof/>
                <w:webHidden/>
              </w:rPr>
              <w:tab/>
            </w:r>
            <w:r w:rsidR="009A7004">
              <w:rPr>
                <w:noProof/>
                <w:webHidden/>
              </w:rPr>
              <w:fldChar w:fldCharType="begin"/>
            </w:r>
            <w:r w:rsidR="009A7004">
              <w:rPr>
                <w:noProof/>
                <w:webHidden/>
              </w:rPr>
              <w:instrText xml:space="preserve"> PAGEREF _Toc120789927 \h </w:instrText>
            </w:r>
            <w:r w:rsidR="009A7004">
              <w:rPr>
                <w:noProof/>
                <w:webHidden/>
              </w:rPr>
            </w:r>
            <w:r w:rsidR="009A7004">
              <w:rPr>
                <w:noProof/>
                <w:webHidden/>
              </w:rPr>
              <w:fldChar w:fldCharType="separate"/>
            </w:r>
            <w:r w:rsidR="002C0517">
              <w:rPr>
                <w:noProof/>
                <w:webHidden/>
              </w:rPr>
              <w:t>147</w:t>
            </w:r>
            <w:r w:rsidR="009A7004">
              <w:rPr>
                <w:noProof/>
                <w:webHidden/>
              </w:rPr>
              <w:fldChar w:fldCharType="end"/>
            </w:r>
          </w:hyperlink>
        </w:p>
        <w:p w14:paraId="0B7A5697" w14:textId="7F349D88" w:rsidR="009A7004" w:rsidRDefault="00000000">
          <w:pPr>
            <w:pStyle w:val="TOC2"/>
            <w:rPr>
              <w:rFonts w:eastAsiaTheme="minorEastAsia"/>
              <w:noProof/>
              <w:lang w:eastAsia="en-AU"/>
            </w:rPr>
          </w:pPr>
          <w:hyperlink w:anchor="_Toc120789928" w:history="1">
            <w:r w:rsidR="009A7004" w:rsidRPr="00F93A6F">
              <w:rPr>
                <w:rStyle w:val="Hyperlink"/>
                <w:noProof/>
              </w:rPr>
              <w:t>Salary and Related Expenditure</w:t>
            </w:r>
            <w:r w:rsidR="009A7004">
              <w:rPr>
                <w:noProof/>
                <w:webHidden/>
              </w:rPr>
              <w:tab/>
            </w:r>
            <w:r w:rsidR="009A7004">
              <w:rPr>
                <w:noProof/>
                <w:webHidden/>
              </w:rPr>
              <w:fldChar w:fldCharType="begin"/>
            </w:r>
            <w:r w:rsidR="009A7004">
              <w:rPr>
                <w:noProof/>
                <w:webHidden/>
              </w:rPr>
              <w:instrText xml:space="preserve"> PAGEREF _Toc120789928 \h </w:instrText>
            </w:r>
            <w:r w:rsidR="009A7004">
              <w:rPr>
                <w:noProof/>
                <w:webHidden/>
              </w:rPr>
            </w:r>
            <w:r w:rsidR="009A7004">
              <w:rPr>
                <w:noProof/>
                <w:webHidden/>
              </w:rPr>
              <w:fldChar w:fldCharType="separate"/>
            </w:r>
            <w:r w:rsidR="002C0517">
              <w:rPr>
                <w:noProof/>
                <w:webHidden/>
              </w:rPr>
              <w:t>149</w:t>
            </w:r>
            <w:r w:rsidR="009A7004">
              <w:rPr>
                <w:noProof/>
                <w:webHidden/>
              </w:rPr>
              <w:fldChar w:fldCharType="end"/>
            </w:r>
          </w:hyperlink>
        </w:p>
        <w:p w14:paraId="6F5896F9" w14:textId="1F212997" w:rsidR="009A7004" w:rsidRDefault="00000000">
          <w:pPr>
            <w:pStyle w:val="TOC2"/>
            <w:rPr>
              <w:rFonts w:eastAsiaTheme="minorEastAsia"/>
              <w:noProof/>
              <w:lang w:eastAsia="en-AU"/>
            </w:rPr>
          </w:pPr>
          <w:hyperlink w:anchor="_Toc120789929" w:history="1">
            <w:r w:rsidR="009A7004" w:rsidRPr="00F93A6F">
              <w:rPr>
                <w:rStyle w:val="Hyperlink"/>
                <w:noProof/>
              </w:rPr>
              <w:t>Relief staffing</w:t>
            </w:r>
            <w:r w:rsidR="009A7004">
              <w:rPr>
                <w:noProof/>
                <w:webHidden/>
              </w:rPr>
              <w:tab/>
            </w:r>
            <w:r w:rsidR="009A7004">
              <w:rPr>
                <w:noProof/>
                <w:webHidden/>
              </w:rPr>
              <w:fldChar w:fldCharType="begin"/>
            </w:r>
            <w:r w:rsidR="009A7004">
              <w:rPr>
                <w:noProof/>
                <w:webHidden/>
              </w:rPr>
              <w:instrText xml:space="preserve"> PAGEREF _Toc120789929 \h </w:instrText>
            </w:r>
            <w:r w:rsidR="009A7004">
              <w:rPr>
                <w:noProof/>
                <w:webHidden/>
              </w:rPr>
            </w:r>
            <w:r w:rsidR="009A7004">
              <w:rPr>
                <w:noProof/>
                <w:webHidden/>
              </w:rPr>
              <w:fldChar w:fldCharType="separate"/>
            </w:r>
            <w:r w:rsidR="002C0517">
              <w:rPr>
                <w:noProof/>
                <w:webHidden/>
              </w:rPr>
              <w:t>156</w:t>
            </w:r>
            <w:r w:rsidR="009A7004">
              <w:rPr>
                <w:noProof/>
                <w:webHidden/>
              </w:rPr>
              <w:fldChar w:fldCharType="end"/>
            </w:r>
          </w:hyperlink>
        </w:p>
        <w:p w14:paraId="34A4D089" w14:textId="57AFA306" w:rsidR="009A7004" w:rsidRDefault="00000000">
          <w:pPr>
            <w:pStyle w:val="TOC2"/>
            <w:rPr>
              <w:rFonts w:eastAsiaTheme="minorEastAsia"/>
              <w:noProof/>
              <w:lang w:eastAsia="en-AU"/>
            </w:rPr>
          </w:pPr>
          <w:hyperlink w:anchor="_Toc120789930" w:history="1">
            <w:r w:rsidR="009A7004" w:rsidRPr="00F93A6F">
              <w:rPr>
                <w:rStyle w:val="Hyperlink"/>
                <w:noProof/>
              </w:rPr>
              <w:t>Surplus or deficit</w:t>
            </w:r>
            <w:r w:rsidR="009A7004">
              <w:rPr>
                <w:noProof/>
                <w:webHidden/>
              </w:rPr>
              <w:tab/>
            </w:r>
            <w:r w:rsidR="009A7004">
              <w:rPr>
                <w:noProof/>
                <w:webHidden/>
              </w:rPr>
              <w:fldChar w:fldCharType="begin"/>
            </w:r>
            <w:r w:rsidR="009A7004">
              <w:rPr>
                <w:noProof/>
                <w:webHidden/>
              </w:rPr>
              <w:instrText xml:space="preserve"> PAGEREF _Toc120789930 \h </w:instrText>
            </w:r>
            <w:r w:rsidR="009A7004">
              <w:rPr>
                <w:noProof/>
                <w:webHidden/>
              </w:rPr>
            </w:r>
            <w:r w:rsidR="009A7004">
              <w:rPr>
                <w:noProof/>
                <w:webHidden/>
              </w:rPr>
              <w:fldChar w:fldCharType="separate"/>
            </w:r>
            <w:r w:rsidR="002C0517">
              <w:rPr>
                <w:noProof/>
                <w:webHidden/>
              </w:rPr>
              <w:t>165</w:t>
            </w:r>
            <w:r w:rsidR="009A7004">
              <w:rPr>
                <w:noProof/>
                <w:webHidden/>
              </w:rPr>
              <w:fldChar w:fldCharType="end"/>
            </w:r>
          </w:hyperlink>
        </w:p>
        <w:p w14:paraId="31E0D7D6" w14:textId="323AE2CB" w:rsidR="009A7004" w:rsidRDefault="00000000">
          <w:pPr>
            <w:pStyle w:val="TOC2"/>
            <w:rPr>
              <w:rFonts w:eastAsiaTheme="minorEastAsia"/>
              <w:noProof/>
              <w:lang w:eastAsia="en-AU"/>
            </w:rPr>
          </w:pPr>
          <w:hyperlink w:anchor="_Toc120789931" w:history="1">
            <w:r w:rsidR="009A7004" w:rsidRPr="00F93A6F">
              <w:rPr>
                <w:rStyle w:val="Hyperlink"/>
                <w:noProof/>
              </w:rPr>
              <w:t>Reports</w:t>
            </w:r>
            <w:r w:rsidR="009A7004">
              <w:rPr>
                <w:noProof/>
                <w:webHidden/>
              </w:rPr>
              <w:tab/>
            </w:r>
            <w:r w:rsidR="009A7004">
              <w:rPr>
                <w:noProof/>
                <w:webHidden/>
              </w:rPr>
              <w:fldChar w:fldCharType="begin"/>
            </w:r>
            <w:r w:rsidR="009A7004">
              <w:rPr>
                <w:noProof/>
                <w:webHidden/>
              </w:rPr>
              <w:instrText xml:space="preserve"> PAGEREF _Toc120789931 \h </w:instrText>
            </w:r>
            <w:r w:rsidR="009A7004">
              <w:rPr>
                <w:noProof/>
                <w:webHidden/>
              </w:rPr>
            </w:r>
            <w:r w:rsidR="009A7004">
              <w:rPr>
                <w:noProof/>
                <w:webHidden/>
              </w:rPr>
              <w:fldChar w:fldCharType="separate"/>
            </w:r>
            <w:r w:rsidR="002C0517">
              <w:rPr>
                <w:noProof/>
                <w:webHidden/>
              </w:rPr>
              <w:t>167</w:t>
            </w:r>
            <w:r w:rsidR="009A7004">
              <w:rPr>
                <w:noProof/>
                <w:webHidden/>
              </w:rPr>
              <w:fldChar w:fldCharType="end"/>
            </w:r>
          </w:hyperlink>
        </w:p>
        <w:p w14:paraId="19C4EBD6" w14:textId="7F312482" w:rsidR="009A7004" w:rsidRDefault="00000000">
          <w:pPr>
            <w:pStyle w:val="TOC2"/>
            <w:rPr>
              <w:rFonts w:eastAsiaTheme="minorEastAsia"/>
              <w:noProof/>
              <w:lang w:eastAsia="en-AU"/>
            </w:rPr>
          </w:pPr>
          <w:hyperlink w:anchor="_Toc120789932" w:history="1">
            <w:r w:rsidR="009A7004" w:rsidRPr="00F93A6F">
              <w:rPr>
                <w:rStyle w:val="Hyperlink"/>
                <w:noProof/>
              </w:rPr>
              <w:t>Planning</w:t>
            </w:r>
            <w:r w:rsidR="009A7004">
              <w:rPr>
                <w:noProof/>
                <w:webHidden/>
              </w:rPr>
              <w:tab/>
            </w:r>
            <w:r w:rsidR="009A7004">
              <w:rPr>
                <w:noProof/>
                <w:webHidden/>
              </w:rPr>
              <w:fldChar w:fldCharType="begin"/>
            </w:r>
            <w:r w:rsidR="009A7004">
              <w:rPr>
                <w:noProof/>
                <w:webHidden/>
              </w:rPr>
              <w:instrText xml:space="preserve"> PAGEREF _Toc120789932 \h </w:instrText>
            </w:r>
            <w:r w:rsidR="009A7004">
              <w:rPr>
                <w:noProof/>
                <w:webHidden/>
              </w:rPr>
            </w:r>
            <w:r w:rsidR="009A7004">
              <w:rPr>
                <w:noProof/>
                <w:webHidden/>
              </w:rPr>
              <w:fldChar w:fldCharType="separate"/>
            </w:r>
            <w:r w:rsidR="002C0517">
              <w:rPr>
                <w:noProof/>
                <w:webHidden/>
              </w:rPr>
              <w:t>169</w:t>
            </w:r>
            <w:r w:rsidR="009A7004">
              <w:rPr>
                <w:noProof/>
                <w:webHidden/>
              </w:rPr>
              <w:fldChar w:fldCharType="end"/>
            </w:r>
          </w:hyperlink>
        </w:p>
        <w:p w14:paraId="329821F9" w14:textId="2D649B93" w:rsidR="009A7004" w:rsidRDefault="00000000">
          <w:pPr>
            <w:pStyle w:val="TOC2"/>
            <w:rPr>
              <w:rFonts w:eastAsiaTheme="minorEastAsia"/>
              <w:noProof/>
              <w:lang w:eastAsia="en-AU"/>
            </w:rPr>
          </w:pPr>
          <w:hyperlink w:anchor="_Toc120789933" w:history="1">
            <w:r w:rsidR="009A7004" w:rsidRPr="00F93A6F">
              <w:rPr>
                <w:rStyle w:val="Hyperlink"/>
                <w:noProof/>
              </w:rPr>
              <w:t>Reconciliation</w:t>
            </w:r>
            <w:r w:rsidR="009A7004">
              <w:rPr>
                <w:noProof/>
                <w:webHidden/>
              </w:rPr>
              <w:tab/>
            </w:r>
            <w:r w:rsidR="009A7004">
              <w:rPr>
                <w:noProof/>
                <w:webHidden/>
              </w:rPr>
              <w:fldChar w:fldCharType="begin"/>
            </w:r>
            <w:r w:rsidR="009A7004">
              <w:rPr>
                <w:noProof/>
                <w:webHidden/>
              </w:rPr>
              <w:instrText xml:space="preserve"> PAGEREF _Toc120789933 \h </w:instrText>
            </w:r>
            <w:r w:rsidR="009A7004">
              <w:rPr>
                <w:noProof/>
                <w:webHidden/>
              </w:rPr>
            </w:r>
            <w:r w:rsidR="009A7004">
              <w:rPr>
                <w:noProof/>
                <w:webHidden/>
              </w:rPr>
              <w:fldChar w:fldCharType="separate"/>
            </w:r>
            <w:r w:rsidR="002C0517">
              <w:rPr>
                <w:noProof/>
                <w:webHidden/>
              </w:rPr>
              <w:t>170</w:t>
            </w:r>
            <w:r w:rsidR="009A7004">
              <w:rPr>
                <w:noProof/>
                <w:webHidden/>
              </w:rPr>
              <w:fldChar w:fldCharType="end"/>
            </w:r>
          </w:hyperlink>
        </w:p>
        <w:p w14:paraId="115C0DE6" w14:textId="75417721" w:rsidR="009A7004" w:rsidRDefault="00000000">
          <w:pPr>
            <w:pStyle w:val="TOC2"/>
            <w:rPr>
              <w:rFonts w:eastAsiaTheme="minorEastAsia"/>
              <w:noProof/>
              <w:lang w:eastAsia="en-AU"/>
            </w:rPr>
          </w:pPr>
          <w:hyperlink w:anchor="_Toc120789934" w:history="1">
            <w:r w:rsidR="009A7004" w:rsidRPr="00F93A6F">
              <w:rPr>
                <w:rStyle w:val="Hyperlink"/>
                <w:noProof/>
              </w:rPr>
              <w:t>Cash</w:t>
            </w:r>
            <w:r w:rsidR="009A7004">
              <w:rPr>
                <w:noProof/>
                <w:webHidden/>
              </w:rPr>
              <w:tab/>
            </w:r>
            <w:r w:rsidR="009A7004">
              <w:rPr>
                <w:noProof/>
                <w:webHidden/>
              </w:rPr>
              <w:fldChar w:fldCharType="begin"/>
            </w:r>
            <w:r w:rsidR="009A7004">
              <w:rPr>
                <w:noProof/>
                <w:webHidden/>
              </w:rPr>
              <w:instrText xml:space="preserve"> PAGEREF _Toc120789934 \h </w:instrText>
            </w:r>
            <w:r w:rsidR="009A7004">
              <w:rPr>
                <w:noProof/>
                <w:webHidden/>
              </w:rPr>
            </w:r>
            <w:r w:rsidR="009A7004">
              <w:rPr>
                <w:noProof/>
                <w:webHidden/>
              </w:rPr>
              <w:fldChar w:fldCharType="separate"/>
            </w:r>
            <w:r w:rsidR="002C0517">
              <w:rPr>
                <w:noProof/>
                <w:webHidden/>
              </w:rPr>
              <w:t>172</w:t>
            </w:r>
            <w:r w:rsidR="009A7004">
              <w:rPr>
                <w:noProof/>
                <w:webHidden/>
              </w:rPr>
              <w:fldChar w:fldCharType="end"/>
            </w:r>
          </w:hyperlink>
        </w:p>
        <w:p w14:paraId="138DEC20" w14:textId="43624A17" w:rsidR="009A7004" w:rsidRDefault="00000000">
          <w:pPr>
            <w:pStyle w:val="TOC2"/>
            <w:rPr>
              <w:rFonts w:eastAsiaTheme="minorEastAsia"/>
              <w:noProof/>
              <w:lang w:eastAsia="en-AU"/>
            </w:rPr>
          </w:pPr>
          <w:hyperlink w:anchor="_Toc120789935" w:history="1">
            <w:r w:rsidR="009A7004" w:rsidRPr="00F93A6F">
              <w:rPr>
                <w:rStyle w:val="Hyperlink"/>
                <w:noProof/>
              </w:rPr>
              <w:t>Deficit management and workforce bridging</w:t>
            </w:r>
            <w:r w:rsidR="009A7004">
              <w:rPr>
                <w:noProof/>
                <w:webHidden/>
              </w:rPr>
              <w:tab/>
            </w:r>
            <w:r w:rsidR="009A7004">
              <w:rPr>
                <w:noProof/>
                <w:webHidden/>
              </w:rPr>
              <w:fldChar w:fldCharType="begin"/>
            </w:r>
            <w:r w:rsidR="009A7004">
              <w:rPr>
                <w:noProof/>
                <w:webHidden/>
              </w:rPr>
              <w:instrText xml:space="preserve"> PAGEREF _Toc120789935 \h </w:instrText>
            </w:r>
            <w:r w:rsidR="009A7004">
              <w:rPr>
                <w:noProof/>
                <w:webHidden/>
              </w:rPr>
            </w:r>
            <w:r w:rsidR="009A7004">
              <w:rPr>
                <w:noProof/>
                <w:webHidden/>
              </w:rPr>
              <w:fldChar w:fldCharType="separate"/>
            </w:r>
            <w:r w:rsidR="002C0517">
              <w:rPr>
                <w:noProof/>
                <w:webHidden/>
              </w:rPr>
              <w:t>178</w:t>
            </w:r>
            <w:r w:rsidR="009A7004">
              <w:rPr>
                <w:noProof/>
                <w:webHidden/>
              </w:rPr>
              <w:fldChar w:fldCharType="end"/>
            </w:r>
          </w:hyperlink>
        </w:p>
        <w:p w14:paraId="46A84A9C" w14:textId="29ED778C" w:rsidR="009A7004" w:rsidRDefault="00000000">
          <w:pPr>
            <w:pStyle w:val="TOC2"/>
            <w:rPr>
              <w:rFonts w:eastAsiaTheme="minorEastAsia"/>
              <w:noProof/>
              <w:lang w:eastAsia="en-AU"/>
            </w:rPr>
          </w:pPr>
          <w:hyperlink w:anchor="_Toc120789936" w:history="1">
            <w:r w:rsidR="009A7004" w:rsidRPr="00F93A6F">
              <w:rPr>
                <w:rStyle w:val="Hyperlink"/>
                <w:noProof/>
              </w:rPr>
              <w:t>Principal classification budget</w:t>
            </w:r>
            <w:r w:rsidR="009A7004">
              <w:rPr>
                <w:noProof/>
                <w:webHidden/>
              </w:rPr>
              <w:tab/>
            </w:r>
            <w:r w:rsidR="009A7004">
              <w:rPr>
                <w:noProof/>
                <w:webHidden/>
              </w:rPr>
              <w:fldChar w:fldCharType="begin"/>
            </w:r>
            <w:r w:rsidR="009A7004">
              <w:rPr>
                <w:noProof/>
                <w:webHidden/>
              </w:rPr>
              <w:instrText xml:space="preserve"> PAGEREF _Toc120789936 \h </w:instrText>
            </w:r>
            <w:r w:rsidR="009A7004">
              <w:rPr>
                <w:noProof/>
                <w:webHidden/>
              </w:rPr>
            </w:r>
            <w:r w:rsidR="009A7004">
              <w:rPr>
                <w:noProof/>
                <w:webHidden/>
              </w:rPr>
              <w:fldChar w:fldCharType="separate"/>
            </w:r>
            <w:r w:rsidR="002C0517">
              <w:rPr>
                <w:noProof/>
                <w:webHidden/>
              </w:rPr>
              <w:t>181</w:t>
            </w:r>
            <w:r w:rsidR="009A7004">
              <w:rPr>
                <w:noProof/>
                <w:webHidden/>
              </w:rPr>
              <w:fldChar w:fldCharType="end"/>
            </w:r>
          </w:hyperlink>
        </w:p>
        <w:p w14:paraId="41432B59" w14:textId="2EA82376" w:rsidR="009A7004" w:rsidRDefault="00000000">
          <w:pPr>
            <w:pStyle w:val="TOC2"/>
            <w:rPr>
              <w:rFonts w:eastAsiaTheme="minorEastAsia"/>
              <w:noProof/>
              <w:lang w:eastAsia="en-AU"/>
            </w:rPr>
          </w:pPr>
          <w:hyperlink w:anchor="_Toc120789937" w:history="1">
            <w:r w:rsidR="009A7004" w:rsidRPr="00F93A6F">
              <w:rPr>
                <w:rStyle w:val="Hyperlink"/>
                <w:noProof/>
              </w:rPr>
              <w:t>Enrolment Variation Funding</w:t>
            </w:r>
            <w:r w:rsidR="009A7004">
              <w:rPr>
                <w:noProof/>
                <w:webHidden/>
              </w:rPr>
              <w:tab/>
            </w:r>
            <w:r w:rsidR="009A7004">
              <w:rPr>
                <w:noProof/>
                <w:webHidden/>
              </w:rPr>
              <w:fldChar w:fldCharType="begin"/>
            </w:r>
            <w:r w:rsidR="009A7004">
              <w:rPr>
                <w:noProof/>
                <w:webHidden/>
              </w:rPr>
              <w:instrText xml:space="preserve"> PAGEREF _Toc120789937 \h </w:instrText>
            </w:r>
            <w:r w:rsidR="009A7004">
              <w:rPr>
                <w:noProof/>
                <w:webHidden/>
              </w:rPr>
            </w:r>
            <w:r w:rsidR="009A7004">
              <w:rPr>
                <w:noProof/>
                <w:webHidden/>
              </w:rPr>
              <w:fldChar w:fldCharType="separate"/>
            </w:r>
            <w:r w:rsidR="002C0517">
              <w:rPr>
                <w:noProof/>
                <w:webHidden/>
              </w:rPr>
              <w:t>182</w:t>
            </w:r>
            <w:r w:rsidR="009A7004">
              <w:rPr>
                <w:noProof/>
                <w:webHidden/>
              </w:rPr>
              <w:fldChar w:fldCharType="end"/>
            </w:r>
          </w:hyperlink>
        </w:p>
        <w:p w14:paraId="67E28987" w14:textId="337DE930" w:rsidR="00787CC6" w:rsidRPr="00260C1D" w:rsidRDefault="007016CD">
          <w:pPr>
            <w:rPr>
              <w:rFonts w:cstheme="minorHAnsi"/>
            </w:rPr>
          </w:pPr>
          <w:r w:rsidRPr="00260C1D">
            <w:rPr>
              <w:rFonts w:cstheme="minorHAnsi"/>
              <w:color w:val="222A35" w:themeColor="text2" w:themeShade="80"/>
            </w:rPr>
            <w:fldChar w:fldCharType="end"/>
          </w:r>
        </w:p>
      </w:sdtContent>
    </w:sdt>
    <w:p w14:paraId="4AE73D1B" w14:textId="77777777" w:rsidR="006D204B" w:rsidRPr="00260C1D" w:rsidRDefault="006D204B">
      <w:pPr>
        <w:rPr>
          <w:rFonts w:eastAsia="Segoe UI" w:cstheme="minorHAnsi"/>
          <w:b/>
          <w:color w:val="323E4F" w:themeColor="text2" w:themeShade="BF"/>
          <w:kern w:val="36"/>
          <w:sz w:val="48"/>
          <w:szCs w:val="48"/>
          <w:lang w:val="en" w:eastAsia="en-AU"/>
        </w:rPr>
      </w:pPr>
      <w:r w:rsidRPr="00260C1D">
        <w:rPr>
          <w:rFonts w:cstheme="minorHAnsi"/>
          <w:lang w:val="en"/>
        </w:rPr>
        <w:br w:type="page"/>
      </w:r>
    </w:p>
    <w:p w14:paraId="25375CC7" w14:textId="4BC74E34" w:rsidR="00ED4312" w:rsidRPr="00260C1D" w:rsidRDefault="00ED4312" w:rsidP="00B66F16">
      <w:pPr>
        <w:pStyle w:val="Heading1"/>
        <w:rPr>
          <w:lang w:val="en"/>
        </w:rPr>
      </w:pPr>
      <w:bookmarkStart w:id="0" w:name="_Toc120789853"/>
      <w:r w:rsidRPr="00260C1D">
        <w:rPr>
          <w:lang w:val="en"/>
        </w:rPr>
        <w:lastRenderedPageBreak/>
        <w:t>Core Student Learning Allocation funding (Student</w:t>
      </w:r>
      <w:r w:rsidR="00E710D1">
        <w:rPr>
          <w:lang w:val="en"/>
        </w:rPr>
        <w:t>-b</w:t>
      </w:r>
      <w:r w:rsidRPr="00260C1D">
        <w:rPr>
          <w:lang w:val="en"/>
        </w:rPr>
        <w:t>ased Funding)</w:t>
      </w:r>
      <w:bookmarkEnd w:id="0"/>
    </w:p>
    <w:p w14:paraId="16308921" w14:textId="77777777" w:rsidR="00ED4312" w:rsidRPr="006C1424" w:rsidRDefault="00ED4312" w:rsidP="006C1424">
      <w:pPr>
        <w:pStyle w:val="Heading3"/>
      </w:pPr>
      <w:r w:rsidRPr="006C1424">
        <w:t>Policy</w:t>
      </w:r>
    </w:p>
    <w:p w14:paraId="5F096DD6" w14:textId="692FB5A6" w:rsidR="00ED4312" w:rsidRPr="00260C1D" w:rsidRDefault="00ED4312" w:rsidP="00ED431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policy provides information about how funding is allocated to schools through the Student Resource </w:t>
      </w:r>
      <w:r w:rsidR="00E913EB" w:rsidRPr="00260C1D">
        <w:rPr>
          <w:rFonts w:eastAsia="Segoe UI" w:cstheme="minorHAnsi"/>
          <w:color w:val="011A3C"/>
          <w:sz w:val="24"/>
          <w:szCs w:val="24"/>
          <w:lang w:val="en" w:eastAsia="en-AU"/>
        </w:rPr>
        <w:t>Package (</w:t>
      </w:r>
      <w:r w:rsidR="001039D9"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 xml:space="preserve"> for core student learning needs.</w:t>
      </w:r>
    </w:p>
    <w:p w14:paraId="07C78316" w14:textId="77777777" w:rsidR="00ED4312" w:rsidRPr="00260C1D" w:rsidRDefault="00ED4312" w:rsidP="00ED4312">
      <w:pPr>
        <w:spacing w:before="100" w:beforeAutospacing="1" w:after="100" w:afterAutospacing="1" w:line="312" w:lineRule="atLeast"/>
        <w:outlineLvl w:val="1"/>
        <w:rPr>
          <w:rFonts w:eastAsia="Segoe UI" w:cstheme="minorHAnsi"/>
          <w:b/>
          <w:color w:val="011A3C"/>
          <w:sz w:val="36"/>
          <w:szCs w:val="36"/>
          <w:lang w:val="en" w:eastAsia="en-AU"/>
        </w:rPr>
      </w:pPr>
      <w:r w:rsidRPr="00260C1D">
        <w:rPr>
          <w:rFonts w:eastAsia="Segoe UI" w:cstheme="minorHAnsi"/>
          <w:b/>
          <w:color w:val="011A3C"/>
          <w:sz w:val="36"/>
          <w:szCs w:val="36"/>
          <w:lang w:val="en" w:eastAsia="en-AU"/>
        </w:rPr>
        <w:t>Details</w:t>
      </w:r>
    </w:p>
    <w:p w14:paraId="0BFC9C64" w14:textId="7BF1E1E0" w:rsidR="00ED4312" w:rsidRPr="00260C1D" w:rsidRDefault="00ED4312"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student learning allocation funding is one of two types of </w:t>
      </w:r>
      <w:r w:rsidR="00DD35AA" w:rsidRPr="00260C1D">
        <w:rPr>
          <w:rFonts w:eastAsia="Segoe UI" w:cstheme="minorHAnsi"/>
          <w:color w:val="011A3C"/>
          <w:sz w:val="24"/>
          <w:szCs w:val="24"/>
          <w:lang w:val="en" w:eastAsia="en-AU"/>
        </w:rPr>
        <w:t>student-based</w:t>
      </w:r>
      <w:r w:rsidRPr="00260C1D">
        <w:rPr>
          <w:rFonts w:eastAsia="Segoe UI" w:cstheme="minorHAnsi"/>
          <w:color w:val="011A3C"/>
          <w:sz w:val="24"/>
          <w:szCs w:val="24"/>
          <w:lang w:val="en" w:eastAsia="en-AU"/>
        </w:rPr>
        <w:t xml:space="preserve"> funding. The other type of 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based funding is </w:t>
      </w:r>
      <w:hyperlink r:id="rId11" w:history="1">
        <w:r w:rsidRPr="00260C1D">
          <w:rPr>
            <w:rFonts w:eastAsia="Segoe UI" w:cstheme="minorHAnsi"/>
            <w:color w:val="011A3C"/>
            <w:sz w:val="24"/>
            <w:szCs w:val="24"/>
            <w:lang w:val="en" w:eastAsia="en-AU"/>
          </w:rPr>
          <w:t>Equity funding</w:t>
        </w:r>
      </w:hyperlink>
      <w:r w:rsidRPr="00260C1D">
        <w:rPr>
          <w:rFonts w:eastAsia="Segoe UI" w:cstheme="minorHAnsi"/>
          <w:color w:val="011A3C"/>
          <w:sz w:val="24"/>
          <w:szCs w:val="24"/>
          <w:lang w:val="en" w:eastAsia="en-AU"/>
        </w:rPr>
        <w:t>.</w:t>
      </w:r>
    </w:p>
    <w:p w14:paraId="7508610C" w14:textId="245B9AF7" w:rsidR="00ED4312" w:rsidRPr="00260C1D" w:rsidRDefault="00ED4312"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73D1DF94" w14:textId="5A3F1508" w:rsidR="00930B6B" w:rsidRPr="00260C1D" w:rsidRDefault="00ED4312"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ore Student Learning Allocation is designed to </w:t>
      </w:r>
      <w:proofErr w:type="spellStart"/>
      <w:r w:rsidRPr="00260C1D">
        <w:rPr>
          <w:rFonts w:eastAsia="Segoe UI" w:cstheme="minorHAnsi"/>
          <w:color w:val="011A3C"/>
          <w:sz w:val="24"/>
          <w:szCs w:val="24"/>
          <w:lang w:val="en" w:eastAsia="en-AU"/>
        </w:rPr>
        <w:t>recognise</w:t>
      </w:r>
      <w:proofErr w:type="spellEnd"/>
      <w:r w:rsidRPr="00260C1D">
        <w:rPr>
          <w:rFonts w:eastAsia="Segoe UI" w:cstheme="minorHAnsi"/>
          <w:color w:val="011A3C"/>
          <w:sz w:val="24"/>
          <w:szCs w:val="24"/>
          <w:lang w:val="en" w:eastAsia="en-AU"/>
        </w:rPr>
        <w:t xml:space="preserve"> the differing costs associated with different levels of learning, different types and sizes of schools, and the additional costs imposed by rurality and isolation. The specific types of Core Student Learning Allocation funding are listed below.</w:t>
      </w:r>
    </w:p>
    <w:p w14:paraId="111EABF7" w14:textId="3A24423E" w:rsidR="00ED4312" w:rsidRPr="00260C1D" w:rsidRDefault="00F45270" w:rsidP="00ED431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w:t>
      </w:r>
      <w:r w:rsidR="00ED4312" w:rsidRPr="00260C1D">
        <w:rPr>
          <w:rFonts w:eastAsia="Segoe UI" w:cstheme="minorHAnsi"/>
          <w:color w:val="011A3C"/>
          <w:sz w:val="24"/>
          <w:szCs w:val="24"/>
          <w:lang w:val="en" w:eastAsia="en-AU"/>
        </w:rPr>
        <w:t>of the specific types of Core Student Learning Allocation funding</w:t>
      </w:r>
      <w:r w:rsidRPr="00260C1D">
        <w:rPr>
          <w:rFonts w:eastAsia="Segoe UI" w:cstheme="minorHAnsi"/>
          <w:color w:val="011A3C"/>
          <w:sz w:val="24"/>
          <w:szCs w:val="24"/>
          <w:lang w:val="en" w:eastAsia="en-AU"/>
        </w:rPr>
        <w:t xml:space="preserve"> are listed below:</w:t>
      </w:r>
    </w:p>
    <w:p w14:paraId="60B7E4D1" w14:textId="77777777"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per capita funding Years Prep-12 Students</w:t>
      </w:r>
    </w:p>
    <w:p w14:paraId="09D207B6" w14:textId="77777777"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rolment Linked Base</w:t>
      </w:r>
    </w:p>
    <w:p w14:paraId="597E862A" w14:textId="77777777"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mall School Base</w:t>
      </w:r>
    </w:p>
    <w:p w14:paraId="65EDEA2C" w14:textId="77777777"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ural School Size Adjustment Factor</w:t>
      </w:r>
    </w:p>
    <w:p w14:paraId="733D8FEB" w14:textId="77777777"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re Index Stages 1-3</w:t>
      </w:r>
    </w:p>
    <w:p w14:paraId="1BC726D4" w14:textId="77777777"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ize Adjustment Supplementation</w:t>
      </w:r>
    </w:p>
    <w:p w14:paraId="4229619E" w14:textId="77777777"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pproved Early Education Program</w:t>
      </w:r>
    </w:p>
    <w:p w14:paraId="38EA3029" w14:textId="71608A5D" w:rsidR="00CE78A9" w:rsidRPr="00260C1D" w:rsidRDefault="00CE78A9"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ncipal Salary Adjustment</w:t>
      </w:r>
    </w:p>
    <w:p w14:paraId="4892B2A1" w14:textId="69B3FC7D"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w:t>
      </w:r>
    </w:p>
    <w:p w14:paraId="3EDBA839" w14:textId="1A06E234" w:rsidR="00ED4312" w:rsidRPr="00260C1D" w:rsidRDefault="00ED4312" w:rsidP="00CB178D">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w:t>
      </w:r>
      <w:r w:rsidR="00D47403" w:rsidRPr="00260C1D">
        <w:rPr>
          <w:rFonts w:eastAsia="Segoe UI" w:cstheme="minorHAnsi"/>
          <w:color w:val="011A3C"/>
          <w:sz w:val="24"/>
          <w:szCs w:val="24"/>
          <w:lang w:val="en" w:eastAsia="en-AU"/>
        </w:rPr>
        <w:t xml:space="preserve"> Practitioners</w:t>
      </w:r>
    </w:p>
    <w:p w14:paraId="0892F10F" w14:textId="77777777" w:rsidR="0094634B" w:rsidRPr="00260C1D" w:rsidRDefault="0094634B" w:rsidP="0094634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 all types of funding are available to all schools. Funding is assessed according to school or campus type and student need.</w:t>
      </w:r>
    </w:p>
    <w:p w14:paraId="7C98A508" w14:textId="38BCF2B3" w:rsidR="009E681D" w:rsidRPr="00260C1D" w:rsidRDefault="0094634B" w:rsidP="0094634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xpected to use SRP funds for the purpose for which it was allocated.</w:t>
      </w:r>
    </w:p>
    <w:p w14:paraId="5CB2F173" w14:textId="6954B86A" w:rsidR="001167A8" w:rsidRPr="00260C1D" w:rsidRDefault="001167A8" w:rsidP="00A92A6B">
      <w:pPr>
        <w:pStyle w:val="Heading2"/>
      </w:pPr>
      <w:bookmarkStart w:id="1" w:name="_Toc120789854"/>
      <w:r w:rsidRPr="00260C1D">
        <w:lastRenderedPageBreak/>
        <w:t xml:space="preserve">Student per capita </w:t>
      </w:r>
      <w:r w:rsidR="00CD2C77">
        <w:t>f</w:t>
      </w:r>
      <w:r w:rsidRPr="00260C1D">
        <w:t>unding Years Prep-12 Students (Reference 1)</w:t>
      </w:r>
      <w:bookmarkEnd w:id="1"/>
    </w:p>
    <w:p w14:paraId="57E5A1A4" w14:textId="5ECC43B7"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tudent Resource Package, the majority of funding provided to schools has been specified as per-student rates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in student per capita form). </w:t>
      </w:r>
    </w:p>
    <w:p w14:paraId="1F76FAC1" w14:textId="70E0F5E6"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search conducted by The University of Melbourne has allowed the differing costs associated with delivering effective educational outcomes at the various levels of learning to be </w:t>
      </w:r>
      <w:proofErr w:type="spellStart"/>
      <w:r w:rsidRPr="00260C1D">
        <w:rPr>
          <w:rFonts w:eastAsia="Segoe UI" w:cstheme="minorHAnsi"/>
          <w:color w:val="011A3C"/>
          <w:sz w:val="24"/>
          <w:szCs w:val="24"/>
          <w:lang w:val="en" w:eastAsia="en-AU"/>
        </w:rPr>
        <w:t>recognised</w:t>
      </w:r>
      <w:proofErr w:type="spellEnd"/>
      <w:r w:rsidRPr="00260C1D">
        <w:rPr>
          <w:rFonts w:eastAsia="Segoe UI" w:cstheme="minorHAnsi"/>
          <w:color w:val="011A3C"/>
          <w:sz w:val="24"/>
          <w:szCs w:val="24"/>
          <w:lang w:val="en" w:eastAsia="en-AU"/>
        </w:rPr>
        <w:t xml:space="preserve">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A0EC60D" w14:textId="7C8FFDC6"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student per capita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4A1E55">
        <w:rPr>
          <w:rFonts w:eastAsia="Segoe UI" w:cstheme="minorHAnsi"/>
          <w:color w:val="011A3C"/>
          <w:sz w:val="24"/>
          <w:szCs w:val="24"/>
          <w:lang w:val="en" w:eastAsia="en-AU"/>
        </w:rPr>
        <w:t>:</w:t>
      </w:r>
    </w:p>
    <w:p w14:paraId="63D0B3E4" w14:textId="77777777" w:rsidR="001167A8" w:rsidRPr="00260C1D" w:rsidRDefault="001167A8" w:rsidP="00CB178D">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5892237E" w14:textId="77777777" w:rsidR="001167A8" w:rsidRPr="00260C1D" w:rsidRDefault="001167A8" w:rsidP="00CB178D">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796887AA" w14:textId="77777777" w:rsidR="001167A8" w:rsidRPr="00260C1D" w:rsidRDefault="001167A8" w:rsidP="00CB178D">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79EFF6FA" w14:textId="77777777" w:rsidR="000F760D" w:rsidRPr="00260C1D" w:rsidRDefault="000F760D" w:rsidP="00CB178D">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bookmarkStart w:id="2" w:name="_Hlk46933012"/>
      <w:r w:rsidRPr="00260C1D">
        <w:rPr>
          <w:rFonts w:eastAsia="Segoe UI" w:cstheme="minorHAnsi"/>
          <w:color w:val="011A3C"/>
          <w:sz w:val="24"/>
          <w:szCs w:val="24"/>
          <w:lang w:val="en" w:eastAsia="en-AU"/>
        </w:rPr>
        <w:t>Community</w:t>
      </w:r>
    </w:p>
    <w:p w14:paraId="34D66DF6" w14:textId="2B251FCB" w:rsidR="00FF759D" w:rsidRPr="00260C1D" w:rsidRDefault="00FF759D" w:rsidP="00A6513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budget </w:t>
      </w:r>
      <w:r w:rsidR="00A65133" w:rsidRPr="00260C1D">
        <w:rPr>
          <w:rFonts w:eastAsia="Segoe UI" w:cstheme="minorHAnsi"/>
          <w:color w:val="011A3C"/>
          <w:sz w:val="24"/>
          <w:szCs w:val="24"/>
          <w:lang w:val="en" w:eastAsia="en-AU"/>
        </w:rPr>
        <w:t>cycles</w:t>
      </w:r>
      <w:r w:rsidR="008957F9">
        <w:rPr>
          <w:rFonts w:eastAsia="Segoe UI" w:cstheme="minorHAnsi"/>
          <w:color w:val="011A3C"/>
          <w:sz w:val="24"/>
          <w:szCs w:val="24"/>
          <w:lang w:val="en" w:eastAsia="en-AU"/>
        </w:rPr>
        <w:t>. F</w:t>
      </w:r>
      <w:r w:rsidR="00A65133"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through credit and cash funding</w:t>
      </w:r>
      <w:bookmarkEnd w:id="2"/>
      <w:r w:rsidR="00A65133" w:rsidRPr="00260C1D">
        <w:rPr>
          <w:rFonts w:eastAsia="Segoe UI" w:cstheme="minorHAnsi"/>
          <w:color w:val="011A3C"/>
          <w:sz w:val="24"/>
          <w:szCs w:val="24"/>
          <w:lang w:val="en" w:eastAsia="en-AU"/>
        </w:rPr>
        <w:t>.</w:t>
      </w:r>
    </w:p>
    <w:p w14:paraId="3A297E5E" w14:textId="4AFFF380" w:rsidR="001167A8" w:rsidRPr="00260C1D" w:rsidRDefault="001167A8" w:rsidP="0071527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4E1AE7E" w14:textId="04517003"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tudent per </w:t>
      </w:r>
      <w:r w:rsidR="008957F9">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 xml:space="preserve">apita </w:t>
      </w:r>
      <w:r w:rsidR="008957F9">
        <w:rPr>
          <w:rFonts w:eastAsia="Segoe UI" w:cstheme="minorHAnsi"/>
          <w:b/>
          <w:color w:val="011A3C"/>
          <w:sz w:val="24"/>
          <w:szCs w:val="24"/>
          <w:lang w:val="en" w:eastAsia="en-AU"/>
        </w:rPr>
        <w:t>f</w:t>
      </w:r>
      <w:r w:rsidRPr="00260C1D">
        <w:rPr>
          <w:rFonts w:eastAsia="Segoe UI" w:cstheme="minorHAnsi"/>
          <w:b/>
          <w:color w:val="011A3C"/>
          <w:sz w:val="24"/>
          <w:szCs w:val="24"/>
          <w:lang w:val="en" w:eastAsia="en-AU"/>
        </w:rPr>
        <w:t>unding</w:t>
      </w:r>
      <w:r w:rsidRPr="00260C1D">
        <w:rPr>
          <w:rFonts w:eastAsia="Segoe UI" w:cstheme="minorHAnsi"/>
          <w:color w:val="011A3C"/>
          <w:sz w:val="24"/>
          <w:szCs w:val="24"/>
          <w:lang w:val="en" w:eastAsia="en-AU"/>
        </w:rPr>
        <w:t xml:space="preserve"> = Student enrolments (P-12)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tudent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ce</w:t>
      </w:r>
    </w:p>
    <w:p w14:paraId="40F00984" w14:textId="4342E75A"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w:t>
      </w:r>
      <w:r w:rsidR="004E385A" w:rsidRPr="00260C1D">
        <w:rPr>
          <w:rFonts w:eastAsia="Segoe UI" w:cstheme="minorHAnsi"/>
          <w:color w:val="011A3C"/>
          <w:sz w:val="24"/>
          <w:szCs w:val="24"/>
          <w:lang w:val="en" w:eastAsia="en-AU"/>
        </w:rPr>
        <w:t>campus</w:t>
      </w:r>
      <w:r w:rsidRPr="00260C1D">
        <w:rPr>
          <w:rFonts w:eastAsia="Segoe UI" w:cstheme="minorHAnsi"/>
          <w:color w:val="011A3C"/>
          <w:sz w:val="24"/>
          <w:szCs w:val="24"/>
          <w:lang w:val="en" w:eastAsia="en-AU"/>
        </w:rPr>
        <w:t xml:space="preserve"> with 62 Year 2 students would calculate their funding as 62 (Year 2 stud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Year 2 Student Price.</w:t>
      </w:r>
    </w:p>
    <w:p w14:paraId="53A9DC73" w14:textId="774FE93E"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2C44BA"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44"/>
        <w:gridCol w:w="1498"/>
        <w:gridCol w:w="1500"/>
        <w:gridCol w:w="1500"/>
      </w:tblGrid>
      <w:tr w:rsidR="001167A8" w:rsidRPr="00DF4FFA" w14:paraId="78FDA1D9" w14:textId="77777777" w:rsidTr="00DF4FFA">
        <w:trPr>
          <w:tblHeader/>
        </w:trPr>
        <w:tc>
          <w:tcPr>
            <w:tcW w:w="2691" w:type="pct"/>
            <w:hideMark/>
          </w:tcPr>
          <w:p w14:paraId="367B1D44" w14:textId="56B62E61" w:rsidR="001167A8" w:rsidRPr="00DF4FFA" w:rsidRDefault="001167A8" w:rsidP="001167A8">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Student per Capita Years Prep </w:t>
            </w:r>
            <w:r w:rsidR="00854998" w:rsidRPr="00DF4FFA">
              <w:rPr>
                <w:rFonts w:eastAsia="Segoe UI" w:cstheme="minorHAnsi"/>
                <w:b/>
                <w:bCs/>
                <w:color w:val="323E4F" w:themeColor="text2" w:themeShade="BF"/>
                <w:sz w:val="24"/>
                <w:szCs w:val="24"/>
                <w:lang w:eastAsia="en-AU"/>
              </w:rPr>
              <w:t>to</w:t>
            </w:r>
            <w:r w:rsidRPr="00DF4FFA">
              <w:rPr>
                <w:rFonts w:eastAsia="Segoe UI" w:cstheme="minorHAnsi"/>
                <w:b/>
                <w:bCs/>
                <w:color w:val="323E4F" w:themeColor="text2" w:themeShade="BF"/>
                <w:sz w:val="24"/>
                <w:szCs w:val="24"/>
                <w:lang w:eastAsia="en-AU"/>
              </w:rPr>
              <w:t xml:space="preserve"> 12 Students</w:t>
            </w:r>
          </w:p>
        </w:tc>
        <w:tc>
          <w:tcPr>
            <w:tcW w:w="769" w:type="pct"/>
            <w:hideMark/>
          </w:tcPr>
          <w:p w14:paraId="2C1E8C5A"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770" w:type="pct"/>
            <w:hideMark/>
          </w:tcPr>
          <w:p w14:paraId="2AFB1996"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770" w:type="pct"/>
            <w:hideMark/>
          </w:tcPr>
          <w:p w14:paraId="7E114E81"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Student Price ($)</w:t>
            </w:r>
          </w:p>
        </w:tc>
      </w:tr>
      <w:tr w:rsidR="00076552" w:rsidRPr="00260C1D" w14:paraId="7A8BFA73" w14:textId="77777777" w:rsidTr="00DF4FFA">
        <w:tc>
          <w:tcPr>
            <w:tcW w:w="2691" w:type="pct"/>
            <w:hideMark/>
          </w:tcPr>
          <w:p w14:paraId="3536ECC1" w14:textId="77777777" w:rsidR="00076552" w:rsidRPr="00260C1D" w:rsidRDefault="00076552" w:rsidP="0007655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ep-Year 1</w:t>
            </w:r>
          </w:p>
        </w:tc>
        <w:tc>
          <w:tcPr>
            <w:tcW w:w="769" w:type="pct"/>
            <w:hideMark/>
          </w:tcPr>
          <w:p w14:paraId="172589BF" w14:textId="435FC289"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534</w:t>
            </w:r>
          </w:p>
        </w:tc>
        <w:tc>
          <w:tcPr>
            <w:tcW w:w="770" w:type="pct"/>
            <w:hideMark/>
          </w:tcPr>
          <w:p w14:paraId="162231DE" w14:textId="16BD1E46"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5</w:t>
            </w:r>
          </w:p>
        </w:tc>
        <w:tc>
          <w:tcPr>
            <w:tcW w:w="770" w:type="pct"/>
            <w:hideMark/>
          </w:tcPr>
          <w:p w14:paraId="38DFBE15" w14:textId="4191FA9B"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099</w:t>
            </w:r>
          </w:p>
        </w:tc>
      </w:tr>
      <w:tr w:rsidR="00962104" w:rsidRPr="00260C1D" w14:paraId="45250A0E" w14:textId="77777777" w:rsidTr="00DF4FFA">
        <w:tc>
          <w:tcPr>
            <w:tcW w:w="2691" w:type="pct"/>
            <w:hideMark/>
          </w:tcPr>
          <w:p w14:paraId="67141146"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2</w:t>
            </w:r>
          </w:p>
        </w:tc>
        <w:tc>
          <w:tcPr>
            <w:tcW w:w="769" w:type="pct"/>
            <w:hideMark/>
          </w:tcPr>
          <w:p w14:paraId="07E7A23E" w14:textId="18F9159E"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941</w:t>
            </w:r>
          </w:p>
        </w:tc>
        <w:tc>
          <w:tcPr>
            <w:tcW w:w="770" w:type="pct"/>
            <w:hideMark/>
          </w:tcPr>
          <w:p w14:paraId="5C47E902" w14:textId="744591E9"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0</w:t>
            </w:r>
          </w:p>
        </w:tc>
        <w:tc>
          <w:tcPr>
            <w:tcW w:w="770" w:type="pct"/>
            <w:hideMark/>
          </w:tcPr>
          <w:p w14:paraId="4DC2CC50" w14:textId="4EEBEAB9"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471</w:t>
            </w:r>
          </w:p>
        </w:tc>
      </w:tr>
      <w:tr w:rsidR="00962104" w:rsidRPr="00260C1D" w14:paraId="26633AF4" w14:textId="77777777" w:rsidTr="00DF4FFA">
        <w:tc>
          <w:tcPr>
            <w:tcW w:w="2691" w:type="pct"/>
            <w:hideMark/>
          </w:tcPr>
          <w:p w14:paraId="38FF91A1"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3-6 (and Primary Ungraded)</w:t>
            </w:r>
          </w:p>
        </w:tc>
        <w:tc>
          <w:tcPr>
            <w:tcW w:w="769" w:type="pct"/>
            <w:hideMark/>
          </w:tcPr>
          <w:p w14:paraId="3F829F76" w14:textId="3B27162A" w:rsidR="00962104" w:rsidRPr="00260C1D" w:rsidRDefault="001D6F2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301</w:t>
            </w:r>
          </w:p>
        </w:tc>
        <w:tc>
          <w:tcPr>
            <w:tcW w:w="770" w:type="pct"/>
            <w:hideMark/>
          </w:tcPr>
          <w:p w14:paraId="112C40C5" w14:textId="31E7AA19"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89</w:t>
            </w:r>
          </w:p>
        </w:tc>
        <w:tc>
          <w:tcPr>
            <w:tcW w:w="770" w:type="pct"/>
            <w:hideMark/>
          </w:tcPr>
          <w:p w14:paraId="69BD834E" w14:textId="2B12F8FC"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790</w:t>
            </w:r>
          </w:p>
        </w:tc>
      </w:tr>
      <w:tr w:rsidR="00962104" w:rsidRPr="00260C1D" w14:paraId="767E9F7A" w14:textId="77777777" w:rsidTr="00DF4FFA">
        <w:tc>
          <w:tcPr>
            <w:tcW w:w="2691" w:type="pct"/>
            <w:hideMark/>
          </w:tcPr>
          <w:p w14:paraId="47D96088"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7-12 Students (and Secondary Ungraded)</w:t>
            </w:r>
          </w:p>
        </w:tc>
        <w:tc>
          <w:tcPr>
            <w:tcW w:w="769" w:type="pct"/>
            <w:hideMark/>
          </w:tcPr>
          <w:p w14:paraId="79591C97" w14:textId="56965901"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686</w:t>
            </w:r>
          </w:p>
        </w:tc>
        <w:tc>
          <w:tcPr>
            <w:tcW w:w="770" w:type="pct"/>
            <w:hideMark/>
          </w:tcPr>
          <w:p w14:paraId="6AAACF3A" w14:textId="407FF2B3"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45</w:t>
            </w:r>
          </w:p>
        </w:tc>
        <w:tc>
          <w:tcPr>
            <w:tcW w:w="770" w:type="pct"/>
            <w:hideMark/>
          </w:tcPr>
          <w:p w14:paraId="35DCE65F" w14:textId="040AD6A7"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231</w:t>
            </w:r>
          </w:p>
        </w:tc>
      </w:tr>
    </w:tbl>
    <w:p w14:paraId="433B3182" w14:textId="55D1911D" w:rsidR="00B34DF3" w:rsidRPr="00260C1D" w:rsidRDefault="001167A8" w:rsidP="00A92A6B">
      <w:pPr>
        <w:pStyle w:val="Heading2"/>
      </w:pPr>
      <w:r w:rsidRPr="00260C1D">
        <w:br w:type="page"/>
      </w:r>
      <w:bookmarkStart w:id="3" w:name="_Toc120789855"/>
      <w:r w:rsidRPr="00260C1D">
        <w:lastRenderedPageBreak/>
        <w:t>Enrolment Linked Base (Reference 2)</w:t>
      </w:r>
      <w:bookmarkEnd w:id="3"/>
    </w:p>
    <w:p w14:paraId="40C1B1A8" w14:textId="24170BA8"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rolment Linked Base</w:t>
      </w:r>
      <w:r w:rsidR="004F5307" w:rsidRPr="00260C1D">
        <w:rPr>
          <w:rFonts w:eastAsia="Segoe UI" w:cstheme="minorHAnsi"/>
          <w:color w:val="011A3C"/>
          <w:sz w:val="24"/>
          <w:szCs w:val="24"/>
          <w:lang w:val="en" w:eastAsia="en-AU"/>
        </w:rPr>
        <w:t xml:space="preserve"> (ELB)</w:t>
      </w:r>
      <w:r w:rsidRPr="00260C1D">
        <w:rPr>
          <w:rFonts w:eastAsia="Segoe UI" w:cstheme="minorHAnsi"/>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w:t>
      </w:r>
      <w:proofErr w:type="spellStart"/>
      <w:r w:rsidRPr="00260C1D">
        <w:rPr>
          <w:rFonts w:eastAsia="Segoe UI" w:cstheme="minorHAnsi"/>
          <w:color w:val="011A3C"/>
          <w:sz w:val="24"/>
          <w:szCs w:val="24"/>
          <w:lang w:val="en" w:eastAsia="en-AU"/>
        </w:rPr>
        <w:t>recognises</w:t>
      </w:r>
      <w:proofErr w:type="spellEnd"/>
      <w:r w:rsidRPr="00260C1D">
        <w:rPr>
          <w:rFonts w:eastAsia="Segoe UI" w:cstheme="minorHAnsi"/>
          <w:color w:val="011A3C"/>
          <w:sz w:val="24"/>
          <w:szCs w:val="24"/>
          <w:lang w:val="en" w:eastAsia="en-AU"/>
        </w:rPr>
        <w:t xml:space="preserve"> the economies of scale achievable in larger schools through per student rates.</w:t>
      </w:r>
    </w:p>
    <w:p w14:paraId="61C96434" w14:textId="78B22D60"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ase is made up of a flat amount, adjusted by way of a per</w:t>
      </w:r>
      <w:r w:rsidR="00C343D9">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tudent taper that reduces the allocation beyond certain thresholds.</w:t>
      </w:r>
    </w:p>
    <w:p w14:paraId="0616077F" w14:textId="77777777" w:rsidR="001167A8" w:rsidRPr="00260C1D" w:rsidRDefault="001167A8"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ulti-campus colleges the formula is applied for each campus. To be eligible for multi-campus, each campus must be at least 1km apart.</w:t>
      </w:r>
    </w:p>
    <w:p w14:paraId="162A3622" w14:textId="77777777"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6B6328" w14:textId="46793F48"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w:t>
      </w:r>
      <w:r w:rsidR="00C343D9">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C343D9">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 xml:space="preserve">inked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C343D9">
        <w:rPr>
          <w:rFonts w:eastAsia="Segoe UI" w:cstheme="minorHAnsi"/>
          <w:color w:val="011A3C"/>
          <w:sz w:val="24"/>
          <w:szCs w:val="24"/>
          <w:lang w:val="en" w:eastAsia="en-AU"/>
        </w:rPr>
        <w:t>:</w:t>
      </w:r>
    </w:p>
    <w:p w14:paraId="6EC7E732" w14:textId="77777777" w:rsidR="001167A8" w:rsidRPr="00260C1D" w:rsidRDefault="001167A8" w:rsidP="00CB178D">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05FD5823" w14:textId="77777777" w:rsidR="001167A8" w:rsidRPr="00260C1D" w:rsidRDefault="001167A8" w:rsidP="00CB178D">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632AEAA3" w14:textId="16804160" w:rsidR="001167A8" w:rsidRPr="00260C1D" w:rsidRDefault="001167A8" w:rsidP="00CB178D">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5158B380" w14:textId="15B5EFFF" w:rsidR="0039304A" w:rsidRPr="00260C1D" w:rsidRDefault="0039304A" w:rsidP="00CB178D">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mmunity</w:t>
      </w:r>
    </w:p>
    <w:p w14:paraId="75C07B5B" w14:textId="01D62C54" w:rsidR="00A65133" w:rsidRPr="00260C1D" w:rsidRDefault="00A65133" w:rsidP="001167A8">
      <w:pPr>
        <w:spacing w:before="100" w:beforeAutospacing="1" w:after="100" w:afterAutospacing="1" w:line="288" w:lineRule="atLeast"/>
        <w:outlineLvl w:val="2"/>
        <w:rPr>
          <w:rFonts w:eastAsia="Segoe UI" w:cstheme="minorHAnsi"/>
          <w:color w:val="011A3C"/>
          <w:sz w:val="24"/>
          <w:szCs w:val="24"/>
          <w:lang w:val="en" w:eastAsia="en-AU"/>
        </w:rPr>
      </w:pPr>
      <w:bookmarkStart w:id="4" w:name="_Hlk47814683"/>
      <w:r w:rsidRPr="00260C1D">
        <w:rPr>
          <w:rFonts w:eastAsia="Segoe UI" w:cstheme="minorHAnsi"/>
          <w:color w:val="011A3C"/>
          <w:sz w:val="24"/>
          <w:szCs w:val="24"/>
          <w:lang w:val="en" w:eastAsia="en-AU"/>
        </w:rPr>
        <w:t>Funding is calculated at the Indicative, Confirmed and Revised budget cycles</w:t>
      </w:r>
      <w:r w:rsidR="00C343D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343D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 xml:space="preserve">through credit and cash funding. </w:t>
      </w:r>
    </w:p>
    <w:bookmarkEnd w:id="4"/>
    <w:p w14:paraId="00786AB3" w14:textId="71160B68"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6A215B1" w14:textId="3963D871"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Enrolment Linked Base Funding</w:t>
      </w:r>
      <w:r w:rsidRPr="00260C1D">
        <w:rPr>
          <w:rFonts w:eastAsia="Segoe UI" w:cstheme="minorHAnsi"/>
          <w:color w:val="011A3C"/>
          <w:sz w:val="24"/>
          <w:szCs w:val="24"/>
          <w:lang w:val="en" w:eastAsia="en-AU"/>
        </w:rPr>
        <w:t xml:space="preserve"> = Base + (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aper)</w:t>
      </w:r>
    </w:p>
    <w:p w14:paraId="3326F7C7" w14:textId="77777777" w:rsidR="001167A8" w:rsidRPr="00260C1D" w:rsidRDefault="001167A8" w:rsidP="00CB178D">
      <w:pPr>
        <w:pStyle w:val="ListParagraph"/>
        <w:numPr>
          <w:ilvl w:val="0"/>
          <w:numId w:val="6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fer to the matching school type configuration from the options below.</w:t>
      </w:r>
    </w:p>
    <w:p w14:paraId="78FC4F6A" w14:textId="77777777" w:rsidR="001167A8" w:rsidRPr="00260C1D" w:rsidRDefault="001167A8" w:rsidP="00CB178D">
      <w:pPr>
        <w:pStyle w:val="ListParagraph"/>
        <w:numPr>
          <w:ilvl w:val="0"/>
          <w:numId w:val="6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ase is fixed up to an enrolment threshold. Above this level, the per student taper is applied, until the base amount is exhausted.</w:t>
      </w:r>
    </w:p>
    <w:p w14:paraId="027F8DF6" w14:textId="60D2BCB0"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primary </w:t>
      </w:r>
      <w:r w:rsidR="004E385A"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with 600 enrolments would calculate their funding as</w:t>
      </w:r>
      <w:r w:rsidR="0029751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100 (enrolment &gt;50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w:t>
      </w:r>
    </w:p>
    <w:p w14:paraId="7275B635" w14:textId="1CA8CDAF" w:rsidR="001167A8" w:rsidRPr="00260C1D" w:rsidRDefault="001167A8" w:rsidP="00715277">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3D791E"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41"/>
        <w:gridCol w:w="2096"/>
        <w:gridCol w:w="2247"/>
        <w:gridCol w:w="1958"/>
      </w:tblGrid>
      <w:tr w:rsidR="00715277" w:rsidRPr="00715277" w14:paraId="3C9A76F0" w14:textId="77777777" w:rsidTr="00DF4FFA">
        <w:trPr>
          <w:trHeight w:val="302"/>
          <w:tblHeader/>
        </w:trPr>
        <w:tc>
          <w:tcPr>
            <w:tcW w:w="1766" w:type="pct"/>
            <w:hideMark/>
          </w:tcPr>
          <w:p w14:paraId="28DC1707" w14:textId="57005317" w:rsidR="001167A8" w:rsidRPr="00715277" w:rsidRDefault="004F5307" w:rsidP="001167A8">
            <w:pPr>
              <w:spacing w:after="0" w:line="240" w:lineRule="atLeast"/>
              <w:rPr>
                <w:rFonts w:eastAsia="Segoe UI" w:cstheme="minorHAnsi"/>
                <w:b/>
                <w:bCs/>
                <w:sz w:val="24"/>
                <w:szCs w:val="24"/>
                <w:lang w:eastAsia="en-AU"/>
              </w:rPr>
            </w:pPr>
            <w:r w:rsidRPr="00715277">
              <w:rPr>
                <w:rFonts w:eastAsia="Segoe UI" w:cstheme="minorHAnsi"/>
                <w:b/>
                <w:bCs/>
                <w:sz w:val="24"/>
                <w:szCs w:val="24"/>
                <w:lang w:eastAsia="en-AU"/>
              </w:rPr>
              <w:t>ELB applied</w:t>
            </w:r>
          </w:p>
        </w:tc>
        <w:tc>
          <w:tcPr>
            <w:tcW w:w="1076" w:type="pct"/>
            <w:hideMark/>
          </w:tcPr>
          <w:p w14:paraId="1E6C3732"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Credit ($)</w:t>
            </w:r>
          </w:p>
        </w:tc>
        <w:tc>
          <w:tcPr>
            <w:tcW w:w="1153" w:type="pct"/>
            <w:hideMark/>
          </w:tcPr>
          <w:p w14:paraId="388E2FDD"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Cash ($)</w:t>
            </w:r>
          </w:p>
        </w:tc>
        <w:tc>
          <w:tcPr>
            <w:tcW w:w="1005" w:type="pct"/>
            <w:hideMark/>
          </w:tcPr>
          <w:p w14:paraId="41CEFBB0"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Total ($)</w:t>
            </w:r>
          </w:p>
        </w:tc>
      </w:tr>
      <w:tr w:rsidR="00715277" w:rsidRPr="00715277" w14:paraId="0F027E8E" w14:textId="77777777" w:rsidTr="00DF4FFA">
        <w:trPr>
          <w:trHeight w:val="743"/>
        </w:trPr>
        <w:tc>
          <w:tcPr>
            <w:tcW w:w="1766" w:type="pct"/>
            <w:hideMark/>
          </w:tcPr>
          <w:p w14:paraId="0CD1B387" w14:textId="5BF0702C"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Primary (incl</w:t>
            </w:r>
            <w:r w:rsidR="00C343D9">
              <w:rPr>
                <w:rFonts w:eastAsia="Segoe UI" w:cstheme="minorHAnsi"/>
                <w:sz w:val="24"/>
                <w:szCs w:val="24"/>
                <w:lang w:eastAsia="en-AU"/>
              </w:rPr>
              <w:t>uding</w:t>
            </w:r>
            <w:r w:rsidRPr="00715277">
              <w:rPr>
                <w:rFonts w:eastAsia="Segoe UI" w:cstheme="minorHAnsi"/>
                <w:sz w:val="24"/>
                <w:szCs w:val="24"/>
                <w:lang w:eastAsia="en-AU"/>
              </w:rPr>
              <w:t xml:space="preserve"> </w:t>
            </w:r>
            <w:r w:rsidR="00C343D9">
              <w:rPr>
                <w:rFonts w:eastAsia="Segoe UI" w:cstheme="minorHAnsi"/>
                <w:sz w:val="24"/>
                <w:szCs w:val="24"/>
                <w:lang w:eastAsia="en-AU"/>
              </w:rPr>
              <w:t>h</w:t>
            </w:r>
            <w:r w:rsidRPr="00715277">
              <w:rPr>
                <w:rFonts w:eastAsia="Segoe UI" w:cstheme="minorHAnsi"/>
                <w:sz w:val="24"/>
                <w:szCs w:val="24"/>
                <w:lang w:eastAsia="en-AU"/>
              </w:rPr>
              <w:t>ub</w:t>
            </w:r>
            <w:r w:rsidR="00C343D9">
              <w:rPr>
                <w:rFonts w:eastAsia="Segoe UI" w:cstheme="minorHAnsi"/>
                <w:sz w:val="24"/>
                <w:szCs w:val="24"/>
                <w:lang w:eastAsia="en-AU"/>
              </w:rPr>
              <w:t>/a</w:t>
            </w:r>
            <w:r w:rsidRPr="00715277">
              <w:rPr>
                <w:rFonts w:eastAsia="Segoe UI" w:cstheme="minorHAnsi"/>
                <w:sz w:val="24"/>
                <w:szCs w:val="24"/>
                <w:lang w:eastAsia="en-AU"/>
              </w:rPr>
              <w:t>nnex)</w:t>
            </w:r>
          </w:p>
        </w:tc>
        <w:tc>
          <w:tcPr>
            <w:tcW w:w="1076" w:type="pct"/>
            <w:hideMark/>
          </w:tcPr>
          <w:p w14:paraId="63E0E974" w14:textId="12E76E85" w:rsidR="00962104" w:rsidRPr="00715277" w:rsidRDefault="004A3A03"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68,323</w:t>
            </w:r>
          </w:p>
        </w:tc>
        <w:tc>
          <w:tcPr>
            <w:tcW w:w="1153" w:type="pct"/>
            <w:hideMark/>
          </w:tcPr>
          <w:p w14:paraId="4668F5CF" w14:textId="29D2C8C5" w:rsidR="00962104" w:rsidRPr="00715277" w:rsidRDefault="00481E9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508</w:t>
            </w:r>
          </w:p>
        </w:tc>
        <w:tc>
          <w:tcPr>
            <w:tcW w:w="1005" w:type="pct"/>
            <w:hideMark/>
          </w:tcPr>
          <w:p w14:paraId="43AAEAE7" w14:textId="3C4060F8" w:rsidR="00962104" w:rsidRPr="00715277" w:rsidRDefault="001A5E28"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71,831</w:t>
            </w:r>
          </w:p>
        </w:tc>
      </w:tr>
      <w:tr w:rsidR="00715277" w:rsidRPr="00715277" w14:paraId="1FC44983" w14:textId="77777777" w:rsidTr="00DF4FFA">
        <w:trPr>
          <w:trHeight w:val="383"/>
        </w:trPr>
        <w:tc>
          <w:tcPr>
            <w:tcW w:w="1766" w:type="pct"/>
            <w:hideMark/>
          </w:tcPr>
          <w:p w14:paraId="6DBDD0DE" w14:textId="77777777"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Secondary</w:t>
            </w:r>
          </w:p>
        </w:tc>
        <w:tc>
          <w:tcPr>
            <w:tcW w:w="1076" w:type="pct"/>
            <w:hideMark/>
          </w:tcPr>
          <w:p w14:paraId="2602D933" w14:textId="0CD4E3F0" w:rsidR="00962104" w:rsidRPr="00715277" w:rsidRDefault="00837835"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69,051</w:t>
            </w:r>
          </w:p>
        </w:tc>
        <w:tc>
          <w:tcPr>
            <w:tcW w:w="1153" w:type="pct"/>
            <w:hideMark/>
          </w:tcPr>
          <w:p w14:paraId="56533971" w14:textId="7A656744" w:rsidR="00962104" w:rsidRPr="00715277" w:rsidRDefault="00F54B5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27,573</w:t>
            </w:r>
          </w:p>
        </w:tc>
        <w:tc>
          <w:tcPr>
            <w:tcW w:w="1005" w:type="pct"/>
            <w:hideMark/>
          </w:tcPr>
          <w:p w14:paraId="51CF7B91" w14:textId="44FD5A75" w:rsidR="00962104" w:rsidRPr="00715277" w:rsidRDefault="00CC6FF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96,624</w:t>
            </w:r>
          </w:p>
        </w:tc>
      </w:tr>
      <w:tr w:rsidR="00715277" w:rsidRPr="00715277" w14:paraId="6F504EB8" w14:textId="77777777" w:rsidTr="00DF4FFA">
        <w:trPr>
          <w:trHeight w:val="371"/>
        </w:trPr>
        <w:tc>
          <w:tcPr>
            <w:tcW w:w="1766" w:type="pct"/>
            <w:hideMark/>
          </w:tcPr>
          <w:p w14:paraId="4844E647" w14:textId="77777777"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lastRenderedPageBreak/>
              <w:t>P-9, P-</w:t>
            </w:r>
            <w:proofErr w:type="gramStart"/>
            <w:r w:rsidRPr="00715277">
              <w:rPr>
                <w:rFonts w:eastAsia="Segoe UI" w:cstheme="minorHAnsi"/>
                <w:sz w:val="24"/>
                <w:szCs w:val="24"/>
                <w:lang w:eastAsia="en-AU"/>
              </w:rPr>
              <w:t>10</w:t>
            </w:r>
            <w:proofErr w:type="gramEnd"/>
            <w:r w:rsidRPr="00715277">
              <w:rPr>
                <w:rFonts w:eastAsia="Segoe UI" w:cstheme="minorHAnsi"/>
                <w:sz w:val="24"/>
                <w:szCs w:val="24"/>
                <w:lang w:eastAsia="en-AU"/>
              </w:rPr>
              <w:t xml:space="preserve"> and P-12</w:t>
            </w:r>
          </w:p>
        </w:tc>
        <w:tc>
          <w:tcPr>
            <w:tcW w:w="1076" w:type="pct"/>
            <w:hideMark/>
          </w:tcPr>
          <w:p w14:paraId="16431AC5" w14:textId="46840AE7" w:rsidR="00962104" w:rsidRPr="00715277" w:rsidRDefault="00670F33"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97,599</w:t>
            </w:r>
          </w:p>
        </w:tc>
        <w:tc>
          <w:tcPr>
            <w:tcW w:w="1153" w:type="pct"/>
            <w:hideMark/>
          </w:tcPr>
          <w:p w14:paraId="2766BD67" w14:textId="2B9EE7C6" w:rsidR="00962104" w:rsidRPr="00715277" w:rsidRDefault="007D23E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1,869</w:t>
            </w:r>
          </w:p>
        </w:tc>
        <w:tc>
          <w:tcPr>
            <w:tcW w:w="1005" w:type="pct"/>
            <w:hideMark/>
          </w:tcPr>
          <w:p w14:paraId="2B7CD6FC" w14:textId="7CC1F160" w:rsidR="00962104" w:rsidRPr="00715277" w:rsidRDefault="00AF36BF"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629,468</w:t>
            </w:r>
          </w:p>
        </w:tc>
      </w:tr>
      <w:tr w:rsidR="00715277" w:rsidRPr="00715277" w14:paraId="5437D290" w14:textId="77777777" w:rsidTr="00DF4FFA">
        <w:trPr>
          <w:trHeight w:val="743"/>
        </w:trPr>
        <w:tc>
          <w:tcPr>
            <w:tcW w:w="1766" w:type="pct"/>
            <w:hideMark/>
          </w:tcPr>
          <w:p w14:paraId="76E8EC7D" w14:textId="320C372E"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P-8 (=0.5</w:t>
            </w:r>
            <w:r w:rsidR="00E655E4">
              <w:rPr>
                <w:rFonts w:eastAsia="Segoe UI" w:cstheme="minorHAnsi"/>
                <w:sz w:val="24"/>
                <w:szCs w:val="24"/>
                <w:lang w:eastAsia="en-AU"/>
              </w:rPr>
              <w:t xml:space="preserve"> × </w:t>
            </w:r>
            <w:r w:rsidRPr="00715277">
              <w:rPr>
                <w:rFonts w:eastAsia="Segoe UI" w:cstheme="minorHAnsi"/>
                <w:sz w:val="24"/>
                <w:szCs w:val="24"/>
                <w:lang w:eastAsia="en-AU"/>
              </w:rPr>
              <w:t>P-12 Base)</w:t>
            </w:r>
          </w:p>
        </w:tc>
        <w:tc>
          <w:tcPr>
            <w:tcW w:w="1076" w:type="pct"/>
            <w:hideMark/>
          </w:tcPr>
          <w:p w14:paraId="60C57D28" w14:textId="3755E450" w:rsidR="004F5307" w:rsidRPr="00715277" w:rsidRDefault="00E142B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298,799.50</w:t>
            </w:r>
          </w:p>
        </w:tc>
        <w:tc>
          <w:tcPr>
            <w:tcW w:w="1153" w:type="pct"/>
            <w:hideMark/>
          </w:tcPr>
          <w:p w14:paraId="135F4A37" w14:textId="35A63017" w:rsidR="004F5307" w:rsidRPr="00715277" w:rsidRDefault="006E08C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15,934.50</w:t>
            </w:r>
          </w:p>
        </w:tc>
        <w:tc>
          <w:tcPr>
            <w:tcW w:w="1005" w:type="pct"/>
            <w:hideMark/>
          </w:tcPr>
          <w:p w14:paraId="49AEDBEC" w14:textId="2C57082B" w:rsidR="004F5307" w:rsidRPr="00715277" w:rsidRDefault="006553C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14,734</w:t>
            </w:r>
          </w:p>
        </w:tc>
      </w:tr>
      <w:tr w:rsidR="00715277" w:rsidRPr="00715277" w14:paraId="43ECFA04" w14:textId="77777777" w:rsidTr="00DF4FFA">
        <w:trPr>
          <w:trHeight w:val="743"/>
        </w:trPr>
        <w:tc>
          <w:tcPr>
            <w:tcW w:w="1766" w:type="pct"/>
            <w:hideMark/>
          </w:tcPr>
          <w:p w14:paraId="7C95B261" w14:textId="19ADA878"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Sec-Split Site (=1.5</w:t>
            </w:r>
            <w:r w:rsidR="00E655E4">
              <w:rPr>
                <w:rFonts w:eastAsia="Segoe UI" w:cstheme="minorHAnsi"/>
                <w:sz w:val="24"/>
                <w:szCs w:val="24"/>
                <w:lang w:eastAsia="en-AU"/>
              </w:rPr>
              <w:t xml:space="preserve"> × </w:t>
            </w:r>
            <w:r w:rsidRPr="00715277">
              <w:rPr>
                <w:rFonts w:eastAsia="Segoe UI" w:cstheme="minorHAnsi"/>
                <w:sz w:val="24"/>
                <w:szCs w:val="24"/>
                <w:lang w:eastAsia="en-AU"/>
              </w:rPr>
              <w:t>Sec Base)</w:t>
            </w:r>
          </w:p>
        </w:tc>
        <w:tc>
          <w:tcPr>
            <w:tcW w:w="1076" w:type="pct"/>
            <w:hideMark/>
          </w:tcPr>
          <w:p w14:paraId="15E92BCD" w14:textId="568E9267" w:rsidR="004F5307" w:rsidRPr="00715277" w:rsidRDefault="008E0750"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53,57</w:t>
            </w:r>
            <w:r w:rsidR="009F6D66" w:rsidRPr="00715277">
              <w:rPr>
                <w:rFonts w:eastAsia="Segoe UI" w:cstheme="minorHAnsi"/>
                <w:sz w:val="24"/>
                <w:szCs w:val="24"/>
                <w:lang w:eastAsia="en-AU"/>
              </w:rPr>
              <w:t>6.5</w:t>
            </w:r>
          </w:p>
        </w:tc>
        <w:tc>
          <w:tcPr>
            <w:tcW w:w="1153" w:type="pct"/>
            <w:hideMark/>
          </w:tcPr>
          <w:p w14:paraId="2D4214FE" w14:textId="561FE1F2" w:rsidR="004F5307" w:rsidRPr="00715277" w:rsidRDefault="0030786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41,3</w:t>
            </w:r>
            <w:r w:rsidR="009658E9" w:rsidRPr="00715277">
              <w:rPr>
                <w:rFonts w:eastAsia="Segoe UI" w:cstheme="minorHAnsi"/>
                <w:sz w:val="24"/>
                <w:szCs w:val="24"/>
                <w:lang w:eastAsia="en-AU"/>
              </w:rPr>
              <w:t>59.5</w:t>
            </w:r>
          </w:p>
        </w:tc>
        <w:tc>
          <w:tcPr>
            <w:tcW w:w="1005" w:type="pct"/>
            <w:hideMark/>
          </w:tcPr>
          <w:p w14:paraId="5B2C0C9E" w14:textId="1E52E276" w:rsidR="004F5307" w:rsidRPr="00715277" w:rsidRDefault="00A95D9E"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94,936</w:t>
            </w:r>
          </w:p>
        </w:tc>
      </w:tr>
      <w:tr w:rsidR="00715277" w:rsidRPr="00715277" w14:paraId="0EB6FDEE" w14:textId="77777777" w:rsidTr="00DF4FFA">
        <w:trPr>
          <w:trHeight w:val="743"/>
        </w:trPr>
        <w:tc>
          <w:tcPr>
            <w:tcW w:w="1766" w:type="pct"/>
            <w:hideMark/>
          </w:tcPr>
          <w:p w14:paraId="75404584" w14:textId="3624C562"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Split Site P-12 (=1.5</w:t>
            </w:r>
            <w:r w:rsidR="00E655E4">
              <w:rPr>
                <w:rFonts w:eastAsia="Segoe UI" w:cstheme="minorHAnsi"/>
                <w:sz w:val="24"/>
                <w:szCs w:val="24"/>
                <w:lang w:eastAsia="en-AU"/>
              </w:rPr>
              <w:t xml:space="preserve"> × </w:t>
            </w:r>
            <w:r w:rsidRPr="00715277">
              <w:rPr>
                <w:rFonts w:eastAsia="Segoe UI" w:cstheme="minorHAnsi"/>
                <w:sz w:val="24"/>
                <w:szCs w:val="24"/>
                <w:lang w:eastAsia="en-AU"/>
              </w:rPr>
              <w:t>P-12 Base)</w:t>
            </w:r>
          </w:p>
        </w:tc>
        <w:tc>
          <w:tcPr>
            <w:tcW w:w="1076" w:type="pct"/>
            <w:hideMark/>
          </w:tcPr>
          <w:p w14:paraId="3DB7BF88" w14:textId="2DA239CD" w:rsidR="004F5307" w:rsidRPr="00715277" w:rsidRDefault="0037036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96,39</w:t>
            </w:r>
            <w:r w:rsidR="003675EF" w:rsidRPr="00715277">
              <w:rPr>
                <w:rFonts w:eastAsia="Segoe UI" w:cstheme="minorHAnsi"/>
                <w:sz w:val="24"/>
                <w:szCs w:val="24"/>
                <w:lang w:eastAsia="en-AU"/>
              </w:rPr>
              <w:t>8.5</w:t>
            </w:r>
          </w:p>
        </w:tc>
        <w:tc>
          <w:tcPr>
            <w:tcW w:w="1153" w:type="pct"/>
            <w:hideMark/>
          </w:tcPr>
          <w:p w14:paraId="4D3B9182" w14:textId="742CD24C" w:rsidR="004F5307" w:rsidRPr="00715277" w:rsidRDefault="00511ECF"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47,80</w:t>
            </w:r>
            <w:r w:rsidR="003675EF" w:rsidRPr="00715277">
              <w:rPr>
                <w:rFonts w:eastAsia="Segoe UI" w:cstheme="minorHAnsi"/>
                <w:sz w:val="24"/>
                <w:szCs w:val="24"/>
                <w:lang w:eastAsia="en-AU"/>
              </w:rPr>
              <w:t>3.5</w:t>
            </w:r>
          </w:p>
        </w:tc>
        <w:tc>
          <w:tcPr>
            <w:tcW w:w="1005" w:type="pct"/>
            <w:hideMark/>
          </w:tcPr>
          <w:p w14:paraId="0149FE8C" w14:textId="2C4DA3B2" w:rsidR="004F5307" w:rsidRPr="00715277" w:rsidRDefault="007A6E8E"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944,202</w:t>
            </w:r>
          </w:p>
        </w:tc>
      </w:tr>
    </w:tbl>
    <w:p w14:paraId="5C50734D" w14:textId="77777777" w:rsidR="00F04286" w:rsidRPr="00260C1D" w:rsidRDefault="00F04286">
      <w:pPr>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46"/>
        <w:gridCol w:w="2098"/>
        <w:gridCol w:w="2248"/>
        <w:gridCol w:w="1950"/>
      </w:tblGrid>
      <w:tr w:rsidR="001167A8" w:rsidRPr="00DF4FFA" w14:paraId="2E02DBC6" w14:textId="77777777" w:rsidTr="00DF4FFA">
        <w:trPr>
          <w:tblHeader/>
        </w:trPr>
        <w:tc>
          <w:tcPr>
            <w:tcW w:w="1768" w:type="pct"/>
            <w:hideMark/>
          </w:tcPr>
          <w:p w14:paraId="1D38485D" w14:textId="77777777" w:rsidR="001167A8" w:rsidRPr="00DF4FFA" w:rsidRDefault="001167A8" w:rsidP="001167A8">
            <w:pPr>
              <w:spacing w:after="0" w:line="240" w:lineRule="atLeas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Regular Enrolment Linked Base Taper</w:t>
            </w:r>
          </w:p>
        </w:tc>
        <w:tc>
          <w:tcPr>
            <w:tcW w:w="1077" w:type="pct"/>
            <w:hideMark/>
          </w:tcPr>
          <w:p w14:paraId="133CDFE8"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Credit ($)</w:t>
            </w:r>
          </w:p>
        </w:tc>
        <w:tc>
          <w:tcPr>
            <w:tcW w:w="1154" w:type="pct"/>
            <w:hideMark/>
          </w:tcPr>
          <w:p w14:paraId="21668762"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Cash ($)</w:t>
            </w:r>
          </w:p>
        </w:tc>
        <w:tc>
          <w:tcPr>
            <w:tcW w:w="1001" w:type="pct"/>
            <w:hideMark/>
          </w:tcPr>
          <w:p w14:paraId="7564905B"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Total ($)</w:t>
            </w:r>
          </w:p>
        </w:tc>
      </w:tr>
      <w:tr w:rsidR="004F5307" w:rsidRPr="00260C1D" w14:paraId="555BDA8C" w14:textId="77777777" w:rsidTr="00DF4FFA">
        <w:tc>
          <w:tcPr>
            <w:tcW w:w="1768" w:type="pct"/>
            <w:hideMark/>
          </w:tcPr>
          <w:p w14:paraId="3EB5FB98" w14:textId="77777777" w:rsidR="004F5307" w:rsidRPr="00715277" w:rsidRDefault="004F5307" w:rsidP="004F5307">
            <w:pPr>
              <w:spacing w:after="0" w:line="360" w:lineRule="atLeas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Primary Taper &gt;500 Per student reduction</w:t>
            </w:r>
          </w:p>
        </w:tc>
        <w:tc>
          <w:tcPr>
            <w:tcW w:w="1077" w:type="pct"/>
            <w:hideMark/>
          </w:tcPr>
          <w:p w14:paraId="6681C6B1" w14:textId="398D9E42" w:rsidR="004F5307" w:rsidRPr="00715277" w:rsidRDefault="00DA4B98"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182.54</w:t>
            </w:r>
          </w:p>
        </w:tc>
        <w:tc>
          <w:tcPr>
            <w:tcW w:w="1154" w:type="pct"/>
            <w:hideMark/>
          </w:tcPr>
          <w:p w14:paraId="1BB0514A" w14:textId="10031292" w:rsidR="004F5307" w:rsidRPr="00715277" w:rsidRDefault="00DA4B98"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9.3</w:t>
            </w:r>
            <w:r w:rsidR="00C32D46" w:rsidRPr="00715277">
              <w:rPr>
                <w:rFonts w:eastAsia="Segoe UI" w:cstheme="minorHAnsi"/>
                <w:color w:val="000000" w:themeColor="text1"/>
                <w:sz w:val="24"/>
                <w:szCs w:val="24"/>
                <w:lang w:eastAsia="en-AU"/>
              </w:rPr>
              <w:t>6</w:t>
            </w:r>
          </w:p>
        </w:tc>
        <w:tc>
          <w:tcPr>
            <w:tcW w:w="1001" w:type="pct"/>
            <w:hideMark/>
          </w:tcPr>
          <w:p w14:paraId="562B4751" w14:textId="2621C354" w:rsidR="004F5307" w:rsidRPr="00715277" w:rsidRDefault="002A7643"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191.9</w:t>
            </w:r>
            <w:r w:rsidR="00C32D46" w:rsidRPr="00715277">
              <w:rPr>
                <w:rFonts w:eastAsia="Segoe UI" w:cstheme="minorHAnsi"/>
                <w:color w:val="000000" w:themeColor="text1"/>
                <w:sz w:val="24"/>
                <w:szCs w:val="24"/>
                <w:lang w:eastAsia="en-AU"/>
              </w:rPr>
              <w:t>0</w:t>
            </w:r>
          </w:p>
        </w:tc>
      </w:tr>
      <w:tr w:rsidR="004F5307" w:rsidRPr="00260C1D" w14:paraId="2E161121" w14:textId="77777777" w:rsidTr="00DF4FFA">
        <w:tc>
          <w:tcPr>
            <w:tcW w:w="1768" w:type="pct"/>
            <w:hideMark/>
          </w:tcPr>
          <w:p w14:paraId="3FDC0AD2" w14:textId="77777777" w:rsidR="004F5307" w:rsidRPr="00715277" w:rsidRDefault="004F5307" w:rsidP="004F5307">
            <w:pPr>
              <w:spacing w:after="0" w:line="360" w:lineRule="atLeas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Secondary and Sec-Split Site Taper &gt;400 Per student reduction</w:t>
            </w:r>
          </w:p>
        </w:tc>
        <w:tc>
          <w:tcPr>
            <w:tcW w:w="1077" w:type="pct"/>
            <w:hideMark/>
          </w:tcPr>
          <w:p w14:paraId="7797EB95" w14:textId="784F2B41"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487.58</w:t>
            </w:r>
          </w:p>
        </w:tc>
        <w:tc>
          <w:tcPr>
            <w:tcW w:w="1154" w:type="pct"/>
            <w:hideMark/>
          </w:tcPr>
          <w:p w14:paraId="1A35B668" w14:textId="5EB31C36"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23.6</w:t>
            </w:r>
            <w:r w:rsidR="00C32D46" w:rsidRPr="00715277">
              <w:rPr>
                <w:rFonts w:eastAsia="Segoe UI" w:cstheme="minorHAnsi"/>
                <w:color w:val="000000" w:themeColor="text1"/>
                <w:sz w:val="24"/>
                <w:szCs w:val="24"/>
                <w:lang w:eastAsia="en-AU"/>
              </w:rPr>
              <w:t>4</w:t>
            </w:r>
          </w:p>
        </w:tc>
        <w:tc>
          <w:tcPr>
            <w:tcW w:w="1001" w:type="pct"/>
            <w:hideMark/>
          </w:tcPr>
          <w:p w14:paraId="19A37040" w14:textId="270D4D95"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511.2</w:t>
            </w:r>
            <w:r w:rsidR="007B1437" w:rsidRPr="00715277">
              <w:rPr>
                <w:rFonts w:eastAsia="Segoe UI" w:cstheme="minorHAnsi"/>
                <w:color w:val="000000" w:themeColor="text1"/>
                <w:sz w:val="24"/>
                <w:szCs w:val="24"/>
                <w:lang w:eastAsia="en-AU"/>
              </w:rPr>
              <w:t>2</w:t>
            </w:r>
          </w:p>
        </w:tc>
      </w:tr>
    </w:tbl>
    <w:p w14:paraId="1F9BFC93" w14:textId="5E7C75F7" w:rsidR="001167A8" w:rsidRPr="00260C1D" w:rsidRDefault="004F5307"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campus configurations </w:t>
      </w:r>
      <w:r w:rsidR="001167A8" w:rsidRPr="00260C1D">
        <w:rPr>
          <w:rFonts w:eastAsia="Segoe UI" w:cstheme="minorHAnsi"/>
          <w:color w:val="011A3C"/>
          <w:sz w:val="24"/>
          <w:szCs w:val="24"/>
          <w:lang w:val="en" w:eastAsia="en-AU"/>
        </w:rPr>
        <w:t>P-8, P-9, P-10, P-12 &amp; Split Site P-12 — </w:t>
      </w:r>
      <w:r w:rsidR="001167A8" w:rsidRPr="00260C1D">
        <w:rPr>
          <w:rFonts w:eastAsia="Segoe UI" w:cstheme="minorHAnsi"/>
          <w:b/>
          <w:color w:val="011A3C"/>
          <w:sz w:val="24"/>
          <w:szCs w:val="24"/>
          <w:lang w:val="en" w:eastAsia="en-AU"/>
        </w:rPr>
        <w:t xml:space="preserve">use Primary and Secondary </w:t>
      </w:r>
      <w:r w:rsidR="00842992" w:rsidRPr="00260C1D">
        <w:rPr>
          <w:rFonts w:eastAsia="Segoe UI" w:cstheme="minorHAnsi"/>
          <w:b/>
          <w:color w:val="011A3C"/>
          <w:sz w:val="24"/>
          <w:szCs w:val="24"/>
          <w:lang w:val="en" w:eastAsia="en-AU"/>
        </w:rPr>
        <w:t>tapers.</w:t>
      </w:r>
    </w:p>
    <w:p w14:paraId="398B4CF4" w14:textId="7A4261E0" w:rsidR="001167A8" w:rsidRPr="00260C1D" w:rsidRDefault="001167A8">
      <w:pPr>
        <w:rPr>
          <w:rFonts w:cstheme="minorHAnsi"/>
        </w:rPr>
      </w:pPr>
    </w:p>
    <w:p w14:paraId="5FB1D039" w14:textId="77777777" w:rsidR="001167A8" w:rsidRPr="00260C1D" w:rsidRDefault="001167A8">
      <w:pPr>
        <w:rPr>
          <w:rFonts w:cstheme="minorHAnsi"/>
        </w:rPr>
      </w:pPr>
      <w:r w:rsidRPr="00260C1D">
        <w:rPr>
          <w:rFonts w:cstheme="minorHAnsi"/>
        </w:rPr>
        <w:br w:type="page"/>
      </w:r>
    </w:p>
    <w:p w14:paraId="500CB4B4" w14:textId="77777777" w:rsidR="00DB5C39" w:rsidRPr="00260C1D" w:rsidRDefault="00DB5C39" w:rsidP="00A92A6B">
      <w:pPr>
        <w:pStyle w:val="Heading2"/>
      </w:pPr>
      <w:bookmarkStart w:id="5" w:name="_Toc120789856"/>
      <w:r w:rsidRPr="00260C1D">
        <w:lastRenderedPageBreak/>
        <w:t>Small School Base (Reference 3)</w:t>
      </w:r>
      <w:bookmarkEnd w:id="5"/>
    </w:p>
    <w:p w14:paraId="127D3343" w14:textId="3BB50683"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mall School Base is provided to primary schools with less than 80.1 students and secondary </w:t>
      </w:r>
      <w:r w:rsidR="00C343D9">
        <w:rPr>
          <w:rFonts w:eastAsia="Segoe UI" w:cstheme="minorHAnsi"/>
          <w:color w:val="011A3C"/>
          <w:sz w:val="24"/>
          <w:szCs w:val="24"/>
          <w:lang w:val="en" w:eastAsia="en-AU"/>
        </w:rPr>
        <w:t>schools</w:t>
      </w:r>
      <w:r w:rsidR="00C343D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ith less than 400 students.</w:t>
      </w:r>
    </w:p>
    <w:p w14:paraId="68244AF5" w14:textId="45B0B5AE"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primary schools, the base reduces as enrolments increase. For multi-site primary schools</w:t>
      </w:r>
      <w:r w:rsidR="00C343D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and </w:t>
      </w:r>
      <w:r w:rsidR="00C343D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aper </w:t>
      </w:r>
      <w:proofErr w:type="gramStart"/>
      <w:r w:rsidRPr="00260C1D">
        <w:rPr>
          <w:rFonts w:eastAsia="Segoe UI" w:cstheme="minorHAnsi"/>
          <w:color w:val="011A3C"/>
          <w:sz w:val="24"/>
          <w:szCs w:val="24"/>
          <w:lang w:val="en" w:eastAsia="en-AU"/>
        </w:rPr>
        <w:t>is</w:t>
      </w:r>
      <w:proofErr w:type="gramEnd"/>
      <w:r w:rsidRPr="00260C1D">
        <w:rPr>
          <w:rFonts w:eastAsia="Segoe UI" w:cstheme="minorHAnsi"/>
          <w:color w:val="011A3C"/>
          <w:sz w:val="24"/>
          <w:szCs w:val="24"/>
          <w:lang w:val="en" w:eastAsia="en-AU"/>
        </w:rPr>
        <w:t xml:space="preserve"> applied for each site.</w:t>
      </w:r>
    </w:p>
    <w:p w14:paraId="535C8CFE" w14:textId="12FCE682"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secondary </w:t>
      </w:r>
      <w:r w:rsidR="00C343D9">
        <w:rPr>
          <w:rFonts w:eastAsia="Segoe UI" w:cstheme="minorHAnsi"/>
          <w:color w:val="011A3C"/>
          <w:sz w:val="24"/>
          <w:szCs w:val="24"/>
          <w:lang w:val="en" w:eastAsia="en-AU"/>
        </w:rPr>
        <w:t>schools</w:t>
      </w:r>
      <w:r w:rsidRPr="00260C1D">
        <w:rPr>
          <w:rFonts w:eastAsia="Segoe UI" w:cstheme="minorHAnsi"/>
          <w:color w:val="011A3C"/>
          <w:sz w:val="24"/>
          <w:szCs w:val="24"/>
          <w:lang w:val="en" w:eastAsia="en-AU"/>
        </w:rPr>
        <w:t xml:space="preserve">, the base is a flat amount up to 110 enrolments after which it reduces as enrolments increase. For multi-campus colleges, the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and </w:t>
      </w:r>
      <w:r w:rsidR="00C343D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aper </w:t>
      </w:r>
      <w:proofErr w:type="gramStart"/>
      <w:r w:rsidRPr="00260C1D">
        <w:rPr>
          <w:rFonts w:eastAsia="Segoe UI" w:cstheme="minorHAnsi"/>
          <w:color w:val="011A3C"/>
          <w:sz w:val="24"/>
          <w:szCs w:val="24"/>
          <w:lang w:val="en" w:eastAsia="en-AU"/>
        </w:rPr>
        <w:t>is</w:t>
      </w:r>
      <w:proofErr w:type="gramEnd"/>
      <w:r w:rsidRPr="00260C1D">
        <w:rPr>
          <w:rFonts w:eastAsia="Segoe UI" w:cstheme="minorHAnsi"/>
          <w:color w:val="011A3C"/>
          <w:sz w:val="24"/>
          <w:szCs w:val="24"/>
          <w:lang w:val="en" w:eastAsia="en-AU"/>
        </w:rPr>
        <w:t xml:space="preserve"> applied for each campus.</w:t>
      </w:r>
    </w:p>
    <w:p w14:paraId="2099CD02" w14:textId="77777777" w:rsidR="00DB5C39" w:rsidRPr="00260C1D" w:rsidRDefault="00DB5C39" w:rsidP="0071527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75A8C4F" w14:textId="00C4CA6D"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w:t>
      </w:r>
      <w:r w:rsidR="00C343D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mall </w:t>
      </w:r>
      <w:r w:rsidR="00C343D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C343D9">
        <w:rPr>
          <w:rFonts w:eastAsia="Segoe UI" w:cstheme="minorHAnsi"/>
          <w:color w:val="011A3C"/>
          <w:sz w:val="24"/>
          <w:szCs w:val="24"/>
          <w:lang w:val="en" w:eastAsia="en-AU"/>
        </w:rPr>
        <w:t>:</w:t>
      </w:r>
    </w:p>
    <w:p w14:paraId="77C59095" w14:textId="77777777" w:rsidR="00DB5C39" w:rsidRPr="00260C1D" w:rsidRDefault="00DB5C39" w:rsidP="00CB178D">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714894D2" w14:textId="77777777" w:rsidR="00DB5C39" w:rsidRPr="00260C1D" w:rsidRDefault="00DB5C39" w:rsidP="00CB178D">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08821D53" w14:textId="7FC4C55A" w:rsidR="00DB5C39" w:rsidRPr="00260C1D" w:rsidRDefault="00DB5C39" w:rsidP="00CB178D">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bookmarkStart w:id="6" w:name="_Hlk66193413"/>
      <w:r w:rsidRPr="00260C1D">
        <w:rPr>
          <w:rFonts w:eastAsia="Segoe UI" w:cstheme="minorHAnsi"/>
          <w:color w:val="011A3C"/>
          <w:sz w:val="24"/>
          <w:szCs w:val="24"/>
          <w:lang w:val="en" w:eastAsia="en-AU"/>
        </w:rPr>
        <w:t xml:space="preserve">Primary/Secondary </w:t>
      </w:r>
      <w:bookmarkEnd w:id="6"/>
      <w:r w:rsidRPr="00260C1D">
        <w:rPr>
          <w:rFonts w:eastAsia="Segoe UI" w:cstheme="minorHAnsi"/>
          <w:color w:val="011A3C"/>
          <w:sz w:val="24"/>
          <w:szCs w:val="24"/>
          <w:lang w:val="en" w:eastAsia="en-AU"/>
        </w:rPr>
        <w:t>Combined</w:t>
      </w:r>
    </w:p>
    <w:p w14:paraId="3AD404FB" w14:textId="564921B7" w:rsidR="0039304A" w:rsidRPr="00260C1D" w:rsidRDefault="0039304A" w:rsidP="00CB178D">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mmunity</w:t>
      </w:r>
    </w:p>
    <w:p w14:paraId="1CCE8A10" w14:textId="51DAA35A" w:rsidR="00531290" w:rsidRPr="00260C1D" w:rsidRDefault="00531290" w:rsidP="00DB5C39">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0E35B7">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allocated</w:t>
      </w:r>
      <w:r w:rsidR="00A0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rough credit and cash funding. </w:t>
      </w:r>
    </w:p>
    <w:p w14:paraId="02ABB553" w14:textId="1DCB56D2" w:rsidR="00DB5C39" w:rsidRPr="00260C1D" w:rsidRDefault="00DB5C39" w:rsidP="00DB5C3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1057DF29" w14:textId="1DCE4A46"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mall School Base (Primary where enrolment is less than 80.1) </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Prim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Taper)</w:t>
      </w:r>
    </w:p>
    <w:p w14:paraId="1618EF9B" w14:textId="0558E724"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mall School Base (Secondary where enrolment is less than 400) </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Second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 11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Taper]</w:t>
      </w:r>
    </w:p>
    <w:p w14:paraId="55ACD144" w14:textId="4288DAC8"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secondary </w:t>
      </w:r>
      <w:r w:rsidR="00DD54B0"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with 300 enrolments would calculate their funding as</w:t>
      </w:r>
      <w:r w:rsidR="0029751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300 -11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w:t>
      </w:r>
    </w:p>
    <w:p w14:paraId="61E5143D" w14:textId="4B582301" w:rsidR="00DB5C39" w:rsidRPr="00260C1D" w:rsidRDefault="00DB5C39" w:rsidP="00DB5C3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0045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84"/>
        <w:gridCol w:w="1615"/>
        <w:gridCol w:w="1390"/>
        <w:gridCol w:w="1453"/>
      </w:tblGrid>
      <w:tr w:rsidR="00DB5C39" w:rsidRPr="00DF4FFA" w14:paraId="00974DDC" w14:textId="77777777" w:rsidTr="00124D27">
        <w:trPr>
          <w:tblHeader/>
        </w:trPr>
        <w:tc>
          <w:tcPr>
            <w:tcW w:w="0" w:type="auto"/>
            <w:hideMark/>
          </w:tcPr>
          <w:p w14:paraId="2C464FA3" w14:textId="173E10C9" w:rsidR="00DB5C39" w:rsidRPr="00DF4FFA" w:rsidRDefault="00DB5C39" w:rsidP="00DB5C39">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Small School Adjustment Base</w:t>
            </w:r>
          </w:p>
        </w:tc>
        <w:tc>
          <w:tcPr>
            <w:tcW w:w="0" w:type="auto"/>
            <w:hideMark/>
          </w:tcPr>
          <w:p w14:paraId="2069F423"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1BC7A6FA"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555D8A81"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w:t>
            </w:r>
          </w:p>
        </w:tc>
      </w:tr>
      <w:tr w:rsidR="00BE29E7" w:rsidRPr="00260C1D" w14:paraId="3FF53679" w14:textId="77777777" w:rsidTr="00124D27">
        <w:tc>
          <w:tcPr>
            <w:tcW w:w="0" w:type="auto"/>
            <w:hideMark/>
          </w:tcPr>
          <w:p w14:paraId="47929FFA"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5F10165B" w14:textId="32346A72" w:rsidR="00BE29E7" w:rsidRPr="00260C1D" w:rsidRDefault="00F64E0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921</w:t>
            </w:r>
          </w:p>
        </w:tc>
        <w:tc>
          <w:tcPr>
            <w:tcW w:w="0" w:type="auto"/>
            <w:hideMark/>
          </w:tcPr>
          <w:p w14:paraId="073692E1" w14:textId="6E17F846" w:rsidR="00BE29E7" w:rsidRPr="00260C1D" w:rsidRDefault="003D4CD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488</w:t>
            </w:r>
          </w:p>
        </w:tc>
        <w:tc>
          <w:tcPr>
            <w:tcW w:w="0" w:type="auto"/>
            <w:hideMark/>
          </w:tcPr>
          <w:p w14:paraId="53AD71D7" w14:textId="1F16A1E7" w:rsidR="00BE29E7" w:rsidRPr="00260C1D" w:rsidRDefault="003D4CD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409</w:t>
            </w:r>
          </w:p>
        </w:tc>
      </w:tr>
      <w:tr w:rsidR="00BE29E7" w:rsidRPr="00260C1D" w14:paraId="5DED63BD" w14:textId="77777777" w:rsidTr="00124D27">
        <w:tc>
          <w:tcPr>
            <w:tcW w:w="0" w:type="auto"/>
            <w:hideMark/>
          </w:tcPr>
          <w:p w14:paraId="3D3792FA"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180E648D" w14:textId="424DCDA5"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609</w:t>
            </w:r>
          </w:p>
        </w:tc>
        <w:tc>
          <w:tcPr>
            <w:tcW w:w="0" w:type="auto"/>
            <w:hideMark/>
          </w:tcPr>
          <w:p w14:paraId="7B3445FE" w14:textId="2335098C" w:rsidR="00BE29E7" w:rsidRPr="00260C1D" w:rsidRDefault="005166B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615</w:t>
            </w:r>
          </w:p>
        </w:tc>
        <w:tc>
          <w:tcPr>
            <w:tcW w:w="0" w:type="auto"/>
            <w:hideMark/>
          </w:tcPr>
          <w:p w14:paraId="1F6E1A23" w14:textId="21549259" w:rsidR="00BE29E7" w:rsidRPr="00260C1D" w:rsidRDefault="005166B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4,224</w:t>
            </w:r>
          </w:p>
        </w:tc>
      </w:tr>
      <w:tr w:rsidR="00DB5C39" w:rsidRPr="00260C1D" w14:paraId="6DE76AC3" w14:textId="77777777" w:rsidTr="00124D27">
        <w:trPr>
          <w:tblHeader/>
        </w:trPr>
        <w:tc>
          <w:tcPr>
            <w:tcW w:w="0" w:type="auto"/>
            <w:hideMark/>
          </w:tcPr>
          <w:p w14:paraId="77183E3F" w14:textId="77777777" w:rsidR="00DB5C39" w:rsidRPr="00614B09" w:rsidRDefault="00DB5C39" w:rsidP="00DB5C3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mall School Adjustment Taper</w:t>
            </w:r>
          </w:p>
        </w:tc>
        <w:tc>
          <w:tcPr>
            <w:tcW w:w="0" w:type="auto"/>
            <w:hideMark/>
          </w:tcPr>
          <w:p w14:paraId="7818E900"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6EAF976A"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6150A56F"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BE29E7" w:rsidRPr="00260C1D" w14:paraId="6728E007" w14:textId="77777777" w:rsidTr="00124D27">
        <w:tc>
          <w:tcPr>
            <w:tcW w:w="0" w:type="auto"/>
            <w:hideMark/>
          </w:tcPr>
          <w:p w14:paraId="61F7BA11"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77AA087F" w14:textId="003C06F2"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2134BF" w:rsidRPr="00260C1D">
              <w:rPr>
                <w:rFonts w:eastAsia="Segoe UI" w:cstheme="minorHAnsi"/>
                <w:color w:val="323E4F" w:themeColor="text2" w:themeShade="BF"/>
                <w:sz w:val="24"/>
                <w:szCs w:val="24"/>
                <w:lang w:eastAsia="en-AU"/>
              </w:rPr>
              <w:t>398.08</w:t>
            </w:r>
          </w:p>
        </w:tc>
        <w:tc>
          <w:tcPr>
            <w:tcW w:w="0" w:type="auto"/>
            <w:hideMark/>
          </w:tcPr>
          <w:p w14:paraId="5114E6AC" w14:textId="0FEA9D5F" w:rsidR="00BE29E7" w:rsidRPr="00260C1D" w:rsidRDefault="002134BF"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1</w:t>
            </w:r>
          </w:p>
        </w:tc>
        <w:tc>
          <w:tcPr>
            <w:tcW w:w="0" w:type="auto"/>
            <w:hideMark/>
          </w:tcPr>
          <w:p w14:paraId="29E23C1D" w14:textId="2A6FCA0A" w:rsidR="00BE29E7" w:rsidRPr="00260C1D" w:rsidRDefault="002134BF"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1.09</w:t>
            </w:r>
          </w:p>
        </w:tc>
      </w:tr>
      <w:tr w:rsidR="00BE29E7" w:rsidRPr="00260C1D" w14:paraId="34961AC6" w14:textId="77777777" w:rsidTr="00124D27">
        <w:tc>
          <w:tcPr>
            <w:tcW w:w="0" w:type="auto"/>
            <w:hideMark/>
          </w:tcPr>
          <w:p w14:paraId="26274EED"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4D0BA088" w14:textId="1DA698DB"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71.08</w:t>
            </w:r>
          </w:p>
        </w:tc>
        <w:tc>
          <w:tcPr>
            <w:tcW w:w="0" w:type="auto"/>
            <w:hideMark/>
          </w:tcPr>
          <w:p w14:paraId="521A515B" w14:textId="69E7AF48" w:rsidR="00BE29E7" w:rsidRPr="00260C1D" w:rsidRDefault="00B853B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70</w:t>
            </w:r>
          </w:p>
        </w:tc>
        <w:tc>
          <w:tcPr>
            <w:tcW w:w="0" w:type="auto"/>
            <w:hideMark/>
          </w:tcPr>
          <w:p w14:paraId="56AFE2A1" w14:textId="1864B3A3" w:rsidR="00BE29E7" w:rsidRPr="00260C1D" w:rsidRDefault="00B853B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0.78</w:t>
            </w:r>
          </w:p>
        </w:tc>
      </w:tr>
    </w:tbl>
    <w:p w14:paraId="49A1E31E" w14:textId="4316B899" w:rsidR="005811A8" w:rsidRPr="00260C1D" w:rsidRDefault="005811A8" w:rsidP="00A92A6B">
      <w:pPr>
        <w:pStyle w:val="Heading2"/>
      </w:pPr>
      <w:bookmarkStart w:id="7" w:name="_Toc120789857"/>
      <w:r w:rsidRPr="00260C1D">
        <w:lastRenderedPageBreak/>
        <w:t>Rural School Size Adjustment Factor (Reference 4)</w:t>
      </w:r>
      <w:bookmarkEnd w:id="7"/>
    </w:p>
    <w:p w14:paraId="0C418573" w14:textId="77777777"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funding line </w:t>
      </w:r>
      <w:proofErr w:type="spellStart"/>
      <w:r w:rsidRPr="00260C1D">
        <w:rPr>
          <w:rFonts w:eastAsia="Segoe UI" w:cstheme="minorHAnsi"/>
          <w:color w:val="011A3C"/>
          <w:sz w:val="24"/>
          <w:szCs w:val="24"/>
          <w:lang w:val="en" w:eastAsia="en-AU"/>
        </w:rPr>
        <w:t>recognises</w:t>
      </w:r>
      <w:proofErr w:type="spellEnd"/>
      <w:r w:rsidRPr="00260C1D">
        <w:rPr>
          <w:rFonts w:eastAsia="Segoe UI" w:cstheme="minorHAnsi"/>
          <w:color w:val="011A3C"/>
          <w:sz w:val="24"/>
          <w:szCs w:val="24"/>
          <w:lang w:val="en" w:eastAsia="en-AU"/>
        </w:rPr>
        <w:t xml:space="preserve"> that small rural schools require additional resources to provide a high-quality education that is equal to that of schools in urban areas. </w:t>
      </w:r>
    </w:p>
    <w:p w14:paraId="21717F82" w14:textId="37CEC1FB"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eligible primary schools, secondary schools and combined schools that are situated in non-metropolitan and non-provincial locations.</w:t>
      </w:r>
    </w:p>
    <w:p w14:paraId="6654D492" w14:textId="0F9F7D9C"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Pr="00260C1D" w:rsidRDefault="006A5663" w:rsidP="006A5663">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2543BAD6"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 with the following campus type, enrolments and location are eligible for RSAF funding.</w:t>
      </w:r>
    </w:p>
    <w:p w14:paraId="32637437" w14:textId="77777777" w:rsidR="006C05C4" w:rsidRPr="00260C1D" w:rsidRDefault="006C05C4" w:rsidP="006C05C4">
      <w:pPr>
        <w:spacing w:after="0" w:line="240" w:lineRule="auto"/>
        <w:rPr>
          <w:rFonts w:eastAsia="Segoe UI" w:cstheme="minorHAnsi"/>
          <w:color w:val="011A3C"/>
          <w:sz w:val="24"/>
          <w:szCs w:val="24"/>
          <w:lang w:val="en" w:eastAsia="en-AU"/>
        </w:rPr>
      </w:pPr>
    </w:p>
    <w:p w14:paraId="2C6E3EF8"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 type:</w:t>
      </w:r>
    </w:p>
    <w:p w14:paraId="1C727388" w14:textId="77777777" w:rsidR="006C05C4" w:rsidRPr="00AD4CC3" w:rsidRDefault="006C05C4"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w:t>
      </w:r>
    </w:p>
    <w:p w14:paraId="6DC6EE29" w14:textId="77777777" w:rsidR="006C05C4" w:rsidRPr="00AD4CC3" w:rsidRDefault="006C05C4"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econdary</w:t>
      </w:r>
    </w:p>
    <w:p w14:paraId="03AB9F39" w14:textId="4837099E" w:rsidR="006C05C4" w:rsidRPr="00AD4CC3" w:rsidRDefault="00170FD6"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Secondary Combined</w:t>
      </w:r>
    </w:p>
    <w:p w14:paraId="6A07F8CA" w14:textId="10738B2D" w:rsidR="006C05C4" w:rsidRPr="00AD4CC3" w:rsidRDefault="0039304A"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Community</w:t>
      </w:r>
    </w:p>
    <w:p w14:paraId="4EE0483B"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Enrolments:</w:t>
      </w:r>
    </w:p>
    <w:p w14:paraId="0D3FDA06" w14:textId="77777777" w:rsidR="006C05C4" w:rsidRPr="00AD4CC3" w:rsidRDefault="006C05C4"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Less than or equal to 200 Primary enrolments</w:t>
      </w:r>
    </w:p>
    <w:p w14:paraId="2858F5BE" w14:textId="14517C1D" w:rsidR="006C05C4" w:rsidRPr="00AD4CC3" w:rsidRDefault="006C05C4"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Less than or equal to 500 Secondary enrolments</w:t>
      </w:r>
    </w:p>
    <w:p w14:paraId="77D84BFE"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ocations:</w:t>
      </w:r>
    </w:p>
    <w:p w14:paraId="3FE84489" w14:textId="11F48437" w:rsidR="006C05C4" w:rsidRPr="00AD4CC3" w:rsidRDefault="000E35B7"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6C05C4" w:rsidRPr="00AD4CC3">
        <w:rPr>
          <w:rFonts w:eastAsia="Segoe UI" w:cstheme="minorHAnsi"/>
          <w:color w:val="011A3C"/>
          <w:sz w:val="24"/>
          <w:szCs w:val="24"/>
          <w:lang w:val="en" w:eastAsia="en-AU"/>
        </w:rPr>
        <w:t xml:space="preserve">utside the “Major Cities of Australia” Remoteness Area category, as defined by the Australian Bureau of Statistics (ABS), with reference to the 2016 Accessibility/Remoteness Index of Australia (ARIA). </w:t>
      </w:r>
    </w:p>
    <w:p w14:paraId="2704B8B5" w14:textId="6C80F723" w:rsidR="006C05C4" w:rsidRPr="00AD4CC3" w:rsidRDefault="000E35B7" w:rsidP="00CB178D">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6C05C4" w:rsidRPr="00AD4CC3">
        <w:rPr>
          <w:rFonts w:eastAsia="Segoe UI" w:cstheme="minorHAnsi"/>
          <w:color w:val="011A3C"/>
          <w:sz w:val="24"/>
          <w:szCs w:val="24"/>
          <w:lang w:val="en" w:eastAsia="en-AU"/>
        </w:rPr>
        <w:t xml:space="preserve">utside provincial locations with more than 20,000 population, as defined by the ABS Urban </w:t>
      </w:r>
      <w:proofErr w:type="spellStart"/>
      <w:r w:rsidR="006C05C4" w:rsidRPr="00AD4CC3">
        <w:rPr>
          <w:rFonts w:eastAsia="Segoe UI" w:cstheme="minorHAnsi"/>
          <w:color w:val="011A3C"/>
          <w:sz w:val="24"/>
          <w:szCs w:val="24"/>
          <w:lang w:val="en" w:eastAsia="en-AU"/>
        </w:rPr>
        <w:t>Centres</w:t>
      </w:r>
      <w:proofErr w:type="spellEnd"/>
      <w:r w:rsidR="006C05C4" w:rsidRPr="00AD4CC3">
        <w:rPr>
          <w:rFonts w:eastAsia="Segoe UI" w:cstheme="minorHAnsi"/>
          <w:color w:val="011A3C"/>
          <w:sz w:val="24"/>
          <w:szCs w:val="24"/>
          <w:lang w:val="en" w:eastAsia="en-AU"/>
        </w:rPr>
        <w:t xml:space="preserve"> and Localities (UCL). Using ABS 2016, campuses in Geelong, Ballarat, Bendigo, </w:t>
      </w:r>
      <w:proofErr w:type="spellStart"/>
      <w:r w:rsidR="006C05C4" w:rsidRPr="00AD4CC3">
        <w:rPr>
          <w:rFonts w:eastAsia="Segoe UI" w:cstheme="minorHAnsi"/>
          <w:color w:val="011A3C"/>
          <w:sz w:val="24"/>
          <w:szCs w:val="24"/>
          <w:lang w:val="en" w:eastAsia="en-AU"/>
        </w:rPr>
        <w:t>Shepparton-Mooroopna</w:t>
      </w:r>
      <w:proofErr w:type="spellEnd"/>
      <w:r w:rsidR="006C05C4" w:rsidRPr="00AD4CC3">
        <w:rPr>
          <w:rFonts w:eastAsia="Segoe UI" w:cstheme="minorHAnsi"/>
          <w:color w:val="011A3C"/>
          <w:sz w:val="24"/>
          <w:szCs w:val="24"/>
          <w:lang w:val="en" w:eastAsia="en-AU"/>
        </w:rPr>
        <w:t xml:space="preserve">, Warrnambool, Albury-Wodonga, Mildura and </w:t>
      </w:r>
      <w:proofErr w:type="spellStart"/>
      <w:r w:rsidR="006C05C4" w:rsidRPr="00AD4CC3">
        <w:rPr>
          <w:rFonts w:eastAsia="Segoe UI" w:cstheme="minorHAnsi"/>
          <w:color w:val="011A3C"/>
          <w:sz w:val="24"/>
          <w:szCs w:val="24"/>
          <w:lang w:val="en" w:eastAsia="en-AU"/>
        </w:rPr>
        <w:t>Traralgon</w:t>
      </w:r>
      <w:proofErr w:type="spellEnd"/>
      <w:r w:rsidR="006C05C4" w:rsidRPr="00AD4CC3">
        <w:rPr>
          <w:rFonts w:eastAsia="Segoe UI" w:cstheme="minorHAnsi"/>
          <w:color w:val="011A3C"/>
          <w:sz w:val="24"/>
          <w:szCs w:val="24"/>
          <w:lang w:val="en" w:eastAsia="en-AU"/>
        </w:rPr>
        <w:t xml:space="preserve"> are ineligible.</w:t>
      </w:r>
    </w:p>
    <w:p w14:paraId="3586F931" w14:textId="54A4B515" w:rsidR="00141B7F" w:rsidRPr="00260C1D" w:rsidRDefault="00395E28" w:rsidP="006A5663">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0E35B7">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 xml:space="preserve">through credit and cash funding. </w:t>
      </w:r>
    </w:p>
    <w:p w14:paraId="5CE2799F" w14:textId="60F1C106" w:rsidR="006A5663" w:rsidRPr="00260C1D" w:rsidRDefault="006A5663" w:rsidP="006A5663">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22EA95C" w14:textId="44B88C7E" w:rsidR="00E000E8" w:rsidRPr="00260C1D" w:rsidRDefault="00E000E8"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llocation = Prim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ate + Secondary 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A1E2FD6" w14:textId="77777777"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w:t>
      </w:r>
    </w:p>
    <w:p w14:paraId="231E076D" w14:textId="34A2D30B" w:rsidR="00E000E8" w:rsidRPr="00AD4CC3" w:rsidRDefault="00E000E8" w:rsidP="00AE3BE9">
      <w:pPr>
        <w:pStyle w:val="ListParagraph"/>
        <w:numPr>
          <w:ilvl w:val="0"/>
          <w:numId w:val="70"/>
        </w:numPr>
        <w:spacing w:before="100" w:beforeAutospacing="1" w:after="100" w:afterAutospacing="1" w:line="360" w:lineRule="atLeast"/>
        <w:jc w:val="both"/>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The rates for each enrolment level are provided in </w:t>
      </w:r>
      <w:r w:rsidR="003B16EE" w:rsidRPr="00AD4CC3">
        <w:rPr>
          <w:rFonts w:eastAsia="Segoe UI" w:cstheme="minorHAnsi"/>
          <w:color w:val="011A3C"/>
          <w:sz w:val="24"/>
          <w:szCs w:val="24"/>
          <w:lang w:val="en" w:eastAsia="en-AU"/>
        </w:rPr>
        <w:t xml:space="preserve">the </w:t>
      </w:r>
      <w:hyperlink r:id="rId12">
        <w:r w:rsidR="003B16EE" w:rsidRPr="00AD4CC3">
          <w:rPr>
            <w:rStyle w:val="Hyperlink"/>
            <w:rFonts w:eastAsia="Segoe UI" w:cstheme="minorHAnsi"/>
            <w:sz w:val="24"/>
            <w:szCs w:val="24"/>
            <w:lang w:val="en" w:eastAsia="en-AU"/>
          </w:rPr>
          <w:t xml:space="preserve">Rurality Rates </w:t>
        </w:r>
        <w:r w:rsidR="00270119" w:rsidRPr="00AD4CC3">
          <w:rPr>
            <w:rStyle w:val="Hyperlink"/>
            <w:rFonts w:eastAsia="Segoe UI" w:cstheme="minorHAnsi"/>
            <w:sz w:val="24"/>
            <w:szCs w:val="24"/>
            <w:lang w:val="en" w:eastAsia="en-AU"/>
          </w:rPr>
          <w:t>s</w:t>
        </w:r>
        <w:r w:rsidR="003B16EE" w:rsidRPr="00AD4CC3">
          <w:rPr>
            <w:rStyle w:val="Hyperlink"/>
            <w:rFonts w:eastAsia="Segoe UI" w:cstheme="minorHAnsi"/>
            <w:sz w:val="24"/>
            <w:szCs w:val="24"/>
            <w:lang w:val="en" w:eastAsia="en-AU"/>
          </w:rPr>
          <w:t>preadsheet</w:t>
        </w:r>
      </w:hyperlink>
      <w:r w:rsidR="00270119" w:rsidRPr="00AD4CC3">
        <w:rPr>
          <w:rStyle w:val="Hyperlink"/>
          <w:rFonts w:eastAsia="Segoe UI" w:cstheme="minorHAnsi"/>
          <w:sz w:val="24"/>
          <w:szCs w:val="24"/>
          <w:lang w:val="en" w:eastAsia="en-AU"/>
        </w:rPr>
        <w:t xml:space="preserve"> (XLSX)</w:t>
      </w:r>
      <w:r w:rsidR="00C97565" w:rsidRPr="00AD4CC3">
        <w:rPr>
          <w:rStyle w:val="Hyperlink"/>
          <w:rFonts w:eastAsia="Segoe UI" w:cstheme="minorHAnsi"/>
          <w:sz w:val="24"/>
          <w:szCs w:val="24"/>
          <w:lang w:val="en" w:eastAsia="en-AU"/>
        </w:rPr>
        <w:t>.</w:t>
      </w:r>
    </w:p>
    <w:p w14:paraId="520F9C8A" w14:textId="29862A5A" w:rsidR="00E000E8" w:rsidRPr="00AD4CC3" w:rsidRDefault="00E000E8" w:rsidP="00CB178D">
      <w:pPr>
        <w:pStyle w:val="ListParagraph"/>
        <w:numPr>
          <w:ilvl w:val="0"/>
          <w:numId w:val="7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260C1D" w:rsidRDefault="00E000E8" w:rsidP="00E000E8">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ther relevant information</w:t>
      </w:r>
    </w:p>
    <w:p w14:paraId="481F7237" w14:textId="76F29AE8"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intended that location measures will be updated with the release of new ABS data every 5 years. The </w:t>
      </w:r>
      <w:r w:rsidR="00D666FF" w:rsidRPr="00260C1D">
        <w:rPr>
          <w:rFonts w:eastAsia="Segoe UI" w:cstheme="minorHAnsi"/>
          <w:color w:val="011A3C"/>
          <w:sz w:val="24"/>
          <w:szCs w:val="24"/>
          <w:lang w:val="en" w:eastAsia="en-AU"/>
        </w:rPr>
        <w:t>last</w:t>
      </w:r>
      <w:r w:rsidRPr="00260C1D">
        <w:rPr>
          <w:rFonts w:eastAsia="Segoe UI" w:cstheme="minorHAnsi"/>
          <w:color w:val="011A3C"/>
          <w:sz w:val="24"/>
          <w:szCs w:val="24"/>
          <w:lang w:val="en" w:eastAsia="en-AU"/>
        </w:rPr>
        <w:t xml:space="preserve"> </w:t>
      </w:r>
      <w:r w:rsidR="00991B22" w:rsidRPr="00260C1D">
        <w:rPr>
          <w:rFonts w:eastAsia="Segoe UI" w:cstheme="minorHAnsi"/>
          <w:color w:val="011A3C"/>
          <w:sz w:val="24"/>
          <w:szCs w:val="24"/>
          <w:lang w:val="en" w:eastAsia="en-AU"/>
        </w:rPr>
        <w:t>ABS data survey was completed in August</w:t>
      </w:r>
      <w:r w:rsidRPr="00260C1D">
        <w:rPr>
          <w:rFonts w:eastAsia="Segoe UI" w:cstheme="minorHAnsi"/>
          <w:color w:val="011A3C"/>
          <w:sz w:val="24"/>
          <w:szCs w:val="24"/>
          <w:lang w:val="en" w:eastAsia="en-AU"/>
        </w:rPr>
        <w:t xml:space="preserve"> 2021.</w:t>
      </w:r>
      <w:r w:rsidR="00991B22" w:rsidRPr="00260C1D">
        <w:rPr>
          <w:rFonts w:eastAsia="Segoe UI" w:cstheme="minorHAnsi"/>
          <w:color w:val="011A3C"/>
          <w:sz w:val="24"/>
          <w:szCs w:val="24"/>
          <w:lang w:val="en" w:eastAsia="en-AU"/>
        </w:rPr>
        <w:t xml:space="preserve"> The result of this will be known in 2022 and applied in the future releases</w:t>
      </w:r>
      <w:r w:rsidR="00C56F7E">
        <w:rPr>
          <w:rFonts w:eastAsia="Segoe UI" w:cstheme="minorHAnsi"/>
          <w:color w:val="011A3C"/>
          <w:sz w:val="24"/>
          <w:szCs w:val="24"/>
          <w:lang w:val="en" w:eastAsia="en-AU"/>
        </w:rPr>
        <w:t xml:space="preserve"> post</w:t>
      </w:r>
      <w:r w:rsidR="006A4937">
        <w:rPr>
          <w:rFonts w:eastAsia="Segoe UI" w:cstheme="minorHAnsi"/>
          <w:color w:val="011A3C"/>
          <w:sz w:val="24"/>
          <w:szCs w:val="24"/>
          <w:lang w:val="en" w:eastAsia="en-AU"/>
        </w:rPr>
        <w:t>-</w:t>
      </w:r>
      <w:r w:rsidR="00C56F7E">
        <w:rPr>
          <w:rFonts w:eastAsia="Segoe UI" w:cstheme="minorHAnsi"/>
          <w:color w:val="011A3C"/>
          <w:sz w:val="24"/>
          <w:szCs w:val="24"/>
          <w:lang w:val="en" w:eastAsia="en-AU"/>
        </w:rPr>
        <w:t>2024</w:t>
      </w:r>
      <w:r w:rsidR="00991B22"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7959641D" w14:textId="40C3AFD4" w:rsidR="00E000E8" w:rsidRPr="00FD718F"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FD718F">
        <w:rPr>
          <w:rFonts w:eastAsia="Segoe UI" w:cstheme="minorHAnsi"/>
          <w:color w:val="011A3C"/>
          <w:sz w:val="24"/>
          <w:szCs w:val="24"/>
          <w:lang w:val="en" w:eastAsia="en-AU"/>
        </w:rPr>
        <w:t xml:space="preserve">ARIA+ is a continuous index, which the ABS uses to define the Remoteness Area categories, </w:t>
      </w:r>
      <w:proofErr w:type="gramStart"/>
      <w:r w:rsidRPr="00FD718F">
        <w:rPr>
          <w:rFonts w:eastAsia="Segoe UI" w:cstheme="minorHAnsi"/>
          <w:color w:val="011A3C"/>
          <w:sz w:val="24"/>
          <w:szCs w:val="24"/>
          <w:lang w:val="en" w:eastAsia="en-AU"/>
        </w:rPr>
        <w:t>including:</w:t>
      </w:r>
      <w:proofErr w:type="gramEnd"/>
      <w:r w:rsidRPr="00FD718F">
        <w:rPr>
          <w:rFonts w:eastAsia="Segoe UI" w:cstheme="minorHAnsi"/>
          <w:color w:val="011A3C"/>
          <w:sz w:val="24"/>
          <w:szCs w:val="24"/>
          <w:lang w:val="en" w:eastAsia="en-AU"/>
        </w:rPr>
        <w:t xml:space="preserve">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8614E4">
          <w:rPr>
            <w:rStyle w:val="Hyperlink"/>
            <w:rFonts w:eastAsia="Segoe UI" w:cstheme="minorHAnsi"/>
            <w:sz w:val="24"/>
            <w:szCs w:val="24"/>
            <w:lang w:val="en" w:eastAsia="en-AU"/>
          </w:rPr>
          <w:t>here</w:t>
        </w:r>
      </w:hyperlink>
      <w:r w:rsidRPr="00FD718F">
        <w:rPr>
          <w:rFonts w:eastAsia="Segoe UI" w:cstheme="minorHAnsi"/>
          <w:color w:val="011A3C"/>
          <w:sz w:val="24"/>
          <w:szCs w:val="24"/>
          <w:lang w:val="en" w:eastAsia="en-AU"/>
        </w:rPr>
        <w:t xml:space="preserve">. </w:t>
      </w:r>
    </w:p>
    <w:p w14:paraId="6361B93C" w14:textId="7D4E1588"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FD718F">
        <w:rPr>
          <w:rFonts w:eastAsia="Segoe UI" w:cstheme="minorHAnsi"/>
          <w:color w:val="011A3C"/>
          <w:sz w:val="24"/>
          <w:szCs w:val="24"/>
          <w:lang w:val="en" w:eastAsia="en-AU"/>
        </w:rPr>
        <w:t xml:space="preserve">More information about </w:t>
      </w:r>
      <w:hyperlink r:id="rId14" w:history="1">
        <w:r w:rsidRPr="00FD718F">
          <w:rPr>
            <w:rStyle w:val="Hyperlink"/>
            <w:rFonts w:eastAsia="Segoe UI" w:cstheme="minorHAnsi"/>
            <w:sz w:val="24"/>
            <w:szCs w:val="24"/>
            <w:lang w:val="en" w:eastAsia="en-AU"/>
          </w:rPr>
          <w:t>UCL definitions and sources</w:t>
        </w:r>
      </w:hyperlink>
      <w:r w:rsidR="001778CE" w:rsidRPr="00FD718F">
        <w:rPr>
          <w:rFonts w:eastAsia="Segoe UI" w:cstheme="minorHAnsi"/>
          <w:color w:val="011A3C"/>
          <w:sz w:val="24"/>
          <w:szCs w:val="24"/>
          <w:lang w:val="en" w:eastAsia="en-AU"/>
        </w:rPr>
        <w:t xml:space="preserve"> can be found o</w:t>
      </w:r>
      <w:r w:rsidR="001778CE" w:rsidRPr="00260C1D">
        <w:rPr>
          <w:rFonts w:eastAsia="Segoe UI" w:cstheme="minorHAnsi"/>
          <w:color w:val="011A3C"/>
          <w:sz w:val="24"/>
          <w:szCs w:val="24"/>
          <w:lang w:val="en" w:eastAsia="en-AU"/>
        </w:rPr>
        <w:t>n the ABS website</w:t>
      </w:r>
    </w:p>
    <w:p w14:paraId="16AA338B" w14:textId="7F7899F3" w:rsidR="00F04286"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a campus’</w:t>
      </w:r>
      <w:r w:rsidR="00FD718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Remoteness Area category and UCL boundary, use the </w:t>
      </w:r>
      <w:hyperlink r:id="rId15" w:history="1">
        <w:r w:rsidRPr="00260C1D">
          <w:rPr>
            <w:rStyle w:val="Hyperlink"/>
            <w:rFonts w:eastAsia="Segoe UI" w:cstheme="minorHAnsi"/>
            <w:sz w:val="24"/>
            <w:szCs w:val="24"/>
            <w:lang w:val="en" w:eastAsia="en-AU"/>
          </w:rPr>
          <w:t>ABS map tool</w:t>
        </w:r>
      </w:hyperlink>
      <w:r w:rsidR="001778CE"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4D07B5D0" w14:textId="542DAE04" w:rsidR="00286FA1" w:rsidRPr="00260C1D" w:rsidRDefault="00C8414A" w:rsidP="00D14A9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determine a school’s geographic parameters, refer to </w:t>
      </w:r>
      <w:hyperlink r:id="rId16" w:history="1">
        <w:r w:rsidRPr="00260C1D">
          <w:rPr>
            <w:rStyle w:val="Hyperlink"/>
            <w:rFonts w:eastAsia="Segoe UI" w:cstheme="minorHAnsi"/>
            <w:sz w:val="24"/>
            <w:szCs w:val="24"/>
            <w:lang w:val="en" w:eastAsia="en-AU"/>
          </w:rPr>
          <w:t xml:space="preserve">Steps to determine a school’s geographic parameters. </w:t>
        </w:r>
      </w:hyperlink>
    </w:p>
    <w:p w14:paraId="211F4053" w14:textId="62CDD189" w:rsidR="00C8414A" w:rsidRPr="00260C1D" w:rsidRDefault="00C8414A" w:rsidP="00614B09">
      <w:pPr>
        <w:spacing w:after="0" w:line="240" w:lineRule="auto"/>
      </w:pPr>
    </w:p>
    <w:p w14:paraId="0CEC5C19" w14:textId="6A4C3301" w:rsidR="00991B22" w:rsidRPr="00260C1D" w:rsidRDefault="00991B22" w:rsidP="00991B22">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eri-Urban Funding from 202</w:t>
      </w:r>
      <w:r w:rsidR="00235269" w:rsidRPr="00260C1D">
        <w:rPr>
          <w:rFonts w:eastAsia="Segoe UI" w:cstheme="minorHAnsi"/>
          <w:b/>
          <w:color w:val="011A3C"/>
          <w:sz w:val="24"/>
          <w:szCs w:val="24"/>
          <w:lang w:val="en" w:eastAsia="en-AU"/>
        </w:rPr>
        <w:t>3</w:t>
      </w:r>
    </w:p>
    <w:p w14:paraId="6EDE710E" w14:textId="7779B37B" w:rsidR="00991B22"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implementation of the location changes in 2021 affected schools in peri-urban areas. Substantial urban growth has meant that some schools</w:t>
      </w:r>
      <w:r w:rsidR="00FD718F">
        <w:rPr>
          <w:rFonts w:eastAsia="Segoe UI" w:cstheme="minorHAnsi"/>
          <w:color w:val="011A3C"/>
          <w:sz w:val="24"/>
          <w:szCs w:val="24"/>
          <w:lang w:val="en" w:eastAsia="en-AU"/>
        </w:rPr>
        <w:t xml:space="preserve"> that were</w:t>
      </w:r>
      <w:r w:rsidRPr="00260C1D">
        <w:rPr>
          <w:rFonts w:eastAsia="Segoe UI" w:cstheme="minorHAnsi"/>
          <w:color w:val="011A3C"/>
          <w:sz w:val="24"/>
          <w:szCs w:val="24"/>
          <w:lang w:val="en" w:eastAsia="en-AU"/>
        </w:rPr>
        <w:t xml:space="preserve"> once identified as rural, are now part of major city areas as identified through the ARIA.</w:t>
      </w:r>
    </w:p>
    <w:p w14:paraId="499EF9C2" w14:textId="21764D47" w:rsidR="00991B22"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located between the Urban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and Localities (UCL) boundary and the ABS metropolitan Melbourne boundary according to Remoteness Areas are eligible to receive 50 percent of the RSAF allocation from 2022. </w:t>
      </w:r>
    </w:p>
    <w:p w14:paraId="3D6D11FA" w14:textId="58804450" w:rsidR="00E2153A"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urrent schools in receipt of rural transition</w:t>
      </w:r>
      <w:r w:rsidR="00E2153A" w:rsidRPr="00260C1D">
        <w:rPr>
          <w:rFonts w:eastAsia="Segoe UI" w:cstheme="minorHAnsi"/>
          <w:color w:val="011A3C"/>
          <w:sz w:val="24"/>
          <w:szCs w:val="24"/>
          <w:lang w:val="en" w:eastAsia="en-AU"/>
        </w:rPr>
        <w:t xml:space="preserve"> and</w:t>
      </w:r>
      <w:r w:rsidRPr="00260C1D">
        <w:rPr>
          <w:rFonts w:eastAsia="Segoe UI" w:cstheme="minorHAnsi"/>
          <w:color w:val="011A3C"/>
          <w:sz w:val="24"/>
          <w:szCs w:val="24"/>
          <w:lang w:val="en" w:eastAsia="en-AU"/>
        </w:rPr>
        <w:t xml:space="preserve"> eligible</w:t>
      </w:r>
      <w:r w:rsidR="00E2153A" w:rsidRPr="00260C1D">
        <w:rPr>
          <w:rFonts w:eastAsia="Segoe UI" w:cstheme="minorHAnsi"/>
          <w:color w:val="011A3C"/>
          <w:sz w:val="24"/>
          <w:szCs w:val="24"/>
          <w:lang w:val="en" w:eastAsia="en-AU"/>
        </w:rPr>
        <w:t xml:space="preserve"> for peri-urban funding</w:t>
      </w:r>
      <w:r w:rsidRPr="00260C1D">
        <w:rPr>
          <w:rFonts w:eastAsia="Segoe UI" w:cstheme="minorHAnsi"/>
          <w:color w:val="011A3C"/>
          <w:sz w:val="24"/>
          <w:szCs w:val="24"/>
          <w:lang w:val="en" w:eastAsia="en-AU"/>
        </w:rPr>
        <w:t xml:space="preserve"> will transition to </w:t>
      </w:r>
      <w:r w:rsidR="00FD718F">
        <w:rPr>
          <w:rFonts w:eastAsia="Segoe UI" w:cstheme="minorHAnsi"/>
          <w:color w:val="011A3C"/>
          <w:sz w:val="24"/>
          <w:szCs w:val="24"/>
          <w:lang w:val="en" w:eastAsia="en-AU"/>
        </w:rPr>
        <w:t>peri-urban funding</w:t>
      </w:r>
      <w:r w:rsidRPr="00260C1D">
        <w:rPr>
          <w:rFonts w:eastAsia="Segoe UI" w:cstheme="minorHAnsi"/>
          <w:color w:val="011A3C"/>
          <w:sz w:val="24"/>
          <w:szCs w:val="24"/>
          <w:lang w:val="en" w:eastAsia="en-AU"/>
        </w:rPr>
        <w:t xml:space="preserve"> in 2023</w:t>
      </w:r>
      <w:r w:rsidR="00FD718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D71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f the per</w:t>
      </w:r>
      <w:r w:rsidR="00FD71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urban allocation is </w:t>
      </w:r>
      <w:r w:rsidR="00E2153A" w:rsidRPr="00260C1D">
        <w:rPr>
          <w:rFonts w:eastAsia="Segoe UI" w:cstheme="minorHAnsi"/>
          <w:color w:val="011A3C"/>
          <w:sz w:val="24"/>
          <w:szCs w:val="24"/>
          <w:lang w:val="en" w:eastAsia="en-AU"/>
        </w:rPr>
        <w:t xml:space="preserve">less </w:t>
      </w:r>
      <w:r w:rsidRPr="00260C1D">
        <w:rPr>
          <w:rFonts w:eastAsia="Segoe UI" w:cstheme="minorHAnsi"/>
          <w:color w:val="011A3C"/>
          <w:sz w:val="24"/>
          <w:szCs w:val="24"/>
          <w:lang w:val="en" w:eastAsia="en-AU"/>
        </w:rPr>
        <w:t>than</w:t>
      </w:r>
      <w:r w:rsidR="00E2153A" w:rsidRPr="00260C1D">
        <w:rPr>
          <w:rFonts w:eastAsia="Segoe UI" w:cstheme="minorHAnsi"/>
          <w:color w:val="011A3C"/>
          <w:sz w:val="24"/>
          <w:szCs w:val="24"/>
          <w:lang w:val="en" w:eastAsia="en-AU"/>
        </w:rPr>
        <w:t xml:space="preserve"> the scaled transition in 202</w:t>
      </w:r>
      <w:r w:rsidR="001A5884" w:rsidRPr="00260C1D">
        <w:rPr>
          <w:rFonts w:eastAsia="Segoe UI" w:cstheme="minorHAnsi"/>
          <w:color w:val="011A3C"/>
          <w:sz w:val="24"/>
          <w:szCs w:val="24"/>
          <w:lang w:val="en" w:eastAsia="en-AU"/>
        </w:rPr>
        <w:t>3</w:t>
      </w:r>
      <w:r w:rsidR="00846458" w:rsidRPr="00260C1D">
        <w:rPr>
          <w:rFonts w:eastAsia="Segoe UI" w:cstheme="minorHAnsi"/>
          <w:color w:val="011A3C"/>
          <w:sz w:val="24"/>
          <w:szCs w:val="24"/>
          <w:lang w:val="en" w:eastAsia="en-AU"/>
        </w:rPr>
        <w:t>, the higher allocation will prevail</w:t>
      </w:r>
      <w:r w:rsidR="00E2153A" w:rsidRPr="00260C1D">
        <w:rPr>
          <w:rFonts w:eastAsia="Segoe UI" w:cstheme="minorHAnsi"/>
          <w:color w:val="011A3C"/>
          <w:sz w:val="24"/>
          <w:szCs w:val="24"/>
          <w:lang w:val="en" w:eastAsia="en-AU"/>
        </w:rPr>
        <w:t xml:space="preserve">. </w:t>
      </w:r>
    </w:p>
    <w:p w14:paraId="1AB5F287" w14:textId="123C0E92" w:rsidR="00991B22" w:rsidRPr="00260C1D" w:rsidRDefault="00E2153A"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chools </w:t>
      </w:r>
      <w:r w:rsidR="00CB0C26" w:rsidRPr="00260C1D">
        <w:rPr>
          <w:rFonts w:eastAsia="Segoe UI" w:cstheme="minorHAnsi"/>
          <w:color w:val="011A3C"/>
          <w:sz w:val="24"/>
          <w:szCs w:val="24"/>
          <w:lang w:val="en" w:eastAsia="en-AU"/>
        </w:rPr>
        <w:t xml:space="preserve">in </w:t>
      </w:r>
      <w:r w:rsidR="00EC17B1" w:rsidRPr="00260C1D">
        <w:rPr>
          <w:rFonts w:eastAsia="Segoe UI" w:cstheme="minorHAnsi"/>
          <w:color w:val="011A3C"/>
          <w:sz w:val="24"/>
          <w:szCs w:val="24"/>
          <w:lang w:val="en" w:eastAsia="en-AU"/>
        </w:rPr>
        <w:t>receipt</w:t>
      </w:r>
      <w:r w:rsidR="00CB0C26" w:rsidRPr="00260C1D">
        <w:rPr>
          <w:rFonts w:eastAsia="Segoe UI" w:cstheme="minorHAnsi"/>
          <w:color w:val="011A3C"/>
          <w:sz w:val="24"/>
          <w:szCs w:val="24"/>
          <w:lang w:val="en" w:eastAsia="en-AU"/>
        </w:rPr>
        <w:t xml:space="preserve"> of </w:t>
      </w:r>
      <w:r w:rsidR="00EC17B1" w:rsidRPr="00260C1D">
        <w:rPr>
          <w:rFonts w:eastAsia="Segoe UI" w:cstheme="minorHAnsi"/>
          <w:color w:val="011A3C"/>
          <w:sz w:val="24"/>
          <w:szCs w:val="24"/>
          <w:lang w:val="en" w:eastAsia="en-AU"/>
        </w:rPr>
        <w:t xml:space="preserve">rural transition and have been designated </w:t>
      </w:r>
      <w:r w:rsidR="00FD718F">
        <w:rPr>
          <w:rFonts w:eastAsia="Segoe UI" w:cstheme="minorHAnsi"/>
          <w:color w:val="011A3C"/>
          <w:sz w:val="24"/>
          <w:szCs w:val="24"/>
          <w:lang w:val="en" w:eastAsia="en-AU"/>
        </w:rPr>
        <w:t xml:space="preserve">as </w:t>
      </w:r>
      <w:r w:rsidR="00EC17B1" w:rsidRPr="00260C1D">
        <w:rPr>
          <w:rFonts w:eastAsia="Segoe UI" w:cstheme="minorHAnsi"/>
          <w:color w:val="011A3C"/>
          <w:sz w:val="24"/>
          <w:szCs w:val="24"/>
          <w:lang w:val="en" w:eastAsia="en-AU"/>
        </w:rPr>
        <w:t>peri-urban</w:t>
      </w:r>
      <w:r w:rsidRPr="00260C1D">
        <w:rPr>
          <w:rFonts w:eastAsia="Segoe UI" w:cstheme="minorHAnsi"/>
          <w:color w:val="011A3C"/>
          <w:sz w:val="24"/>
          <w:szCs w:val="24"/>
          <w:lang w:val="en" w:eastAsia="en-AU"/>
        </w:rPr>
        <w:t xml:space="preserve"> have been contacted individually.</w:t>
      </w:r>
      <w:r w:rsidR="00991B22" w:rsidRPr="00260C1D">
        <w:rPr>
          <w:rFonts w:eastAsia="Segoe UI" w:cstheme="minorHAnsi"/>
          <w:color w:val="011A3C"/>
          <w:sz w:val="24"/>
          <w:szCs w:val="24"/>
          <w:lang w:val="en" w:eastAsia="en-AU"/>
        </w:rPr>
        <w:t xml:space="preserve"> </w:t>
      </w:r>
    </w:p>
    <w:p w14:paraId="22362CEF" w14:textId="48CBB8C6" w:rsidR="006A5663" w:rsidRPr="00260C1D" w:rsidRDefault="00341AB0" w:rsidP="00AD4CC3">
      <w:pPr>
        <w:spacing w:before="100" w:beforeAutospacing="1" w:after="100" w:afterAutospacing="1" w:line="360" w:lineRule="atLeast"/>
        <w:rPr>
          <w:rFonts w:eastAsia="Segoe UI" w:cstheme="minorHAnsi"/>
          <w:color w:val="011A3C"/>
          <w:sz w:val="24"/>
          <w:szCs w:val="24"/>
          <w:lang w:val="en" w:eastAsia="en-AU"/>
        </w:rPr>
      </w:pPr>
      <w:bookmarkStart w:id="8" w:name="_Hlk50546705"/>
      <w:r w:rsidRPr="00260C1D">
        <w:rPr>
          <w:rFonts w:eastAsia="Segoe UI" w:cstheme="minorHAnsi"/>
          <w:color w:val="011A3C"/>
          <w:sz w:val="24"/>
          <w:szCs w:val="24"/>
          <w:lang w:val="en" w:eastAsia="en-AU"/>
        </w:rPr>
        <w:t xml:space="preserve">Additionally, schools that may be eligible for transition should refer </w:t>
      </w:r>
      <w:r w:rsidR="00B25992" w:rsidRPr="00260C1D">
        <w:rPr>
          <w:rFonts w:eastAsia="Segoe UI" w:cstheme="minorHAnsi"/>
          <w:color w:val="011A3C"/>
          <w:sz w:val="24"/>
          <w:szCs w:val="24"/>
          <w:lang w:val="en" w:eastAsia="en-AU"/>
        </w:rPr>
        <w:t>to</w:t>
      </w:r>
      <w:r w:rsidR="00AD4CC3">
        <w:rPr>
          <w:rFonts w:eastAsia="Segoe UI" w:cstheme="minorHAnsi"/>
          <w:color w:val="011A3C"/>
          <w:sz w:val="24"/>
          <w:szCs w:val="24"/>
          <w:lang w:val="en" w:eastAsia="en-AU"/>
        </w:rPr>
        <w:t xml:space="preserve">: </w:t>
      </w:r>
      <w:hyperlink w:anchor="_Transition_Funding_(Rural)" w:history="1">
        <w:r w:rsidR="00B25992" w:rsidRPr="00260C1D">
          <w:rPr>
            <w:rStyle w:val="Hyperlink"/>
            <w:rFonts w:eastAsia="Segoe UI" w:cstheme="minorHAnsi"/>
            <w:sz w:val="24"/>
            <w:szCs w:val="24"/>
            <w:lang w:val="en" w:eastAsia="en-AU"/>
          </w:rPr>
          <w:t>Transition Funding (Rural) (Ref 126)</w:t>
        </w:r>
        <w:bookmarkEnd w:id="8"/>
      </w:hyperlink>
      <w:r w:rsidR="006A5663" w:rsidRPr="00260C1D">
        <w:rPr>
          <w:rFonts w:eastAsia="Segoe UI" w:cstheme="minorHAnsi"/>
          <w:color w:val="011A3C"/>
          <w:sz w:val="24"/>
          <w:szCs w:val="24"/>
          <w:lang w:val="en" w:eastAsia="en-AU"/>
        </w:rPr>
        <w:br w:type="page"/>
      </w:r>
    </w:p>
    <w:p w14:paraId="088E3097" w14:textId="0B0A8A5D" w:rsidR="00D0026E" w:rsidRPr="00260C1D" w:rsidRDefault="00D0026E" w:rsidP="00A92A6B">
      <w:pPr>
        <w:pStyle w:val="Heading2"/>
      </w:pPr>
      <w:bookmarkStart w:id="9" w:name="_Toc120789858"/>
      <w:r w:rsidRPr="00260C1D">
        <w:lastRenderedPageBreak/>
        <w:t>Core Index Stages 1-3 (Reference 5)</w:t>
      </w:r>
      <w:bookmarkEnd w:id="9"/>
    </w:p>
    <w:p w14:paraId="51EAD4F7" w14:textId="4BC998EA"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Index Stages 1-3 provides funding to specialist schools for enrolments based on </w:t>
      </w:r>
      <w:r w:rsidR="00FD718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tudent</w:t>
      </w:r>
      <w:r w:rsidR="00FD718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 age range.</w:t>
      </w:r>
    </w:p>
    <w:p w14:paraId="12BBA6BB" w14:textId="77777777" w:rsidR="00CC77CA" w:rsidRPr="00260C1D" w:rsidRDefault="00CC77CA" w:rsidP="00CC77CA">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43F7FCC5" w14:textId="2EE4457F" w:rsidR="00CC77CA" w:rsidRPr="00260C1D" w:rsidRDefault="00CC77CA" w:rsidP="00CC77C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school types receive the Core Index funding</w:t>
      </w:r>
      <w:r w:rsidR="00800331" w:rsidRPr="00260C1D">
        <w:rPr>
          <w:rFonts w:eastAsia="Segoe UI" w:cstheme="minorHAnsi"/>
          <w:color w:val="011A3C"/>
          <w:sz w:val="24"/>
          <w:szCs w:val="24"/>
          <w:lang w:val="en" w:eastAsia="en-AU"/>
        </w:rPr>
        <w:t xml:space="preserve"> at </w:t>
      </w:r>
      <w:r w:rsidR="00286FA1">
        <w:rPr>
          <w:rFonts w:eastAsia="Segoe UI" w:cstheme="minorHAnsi"/>
          <w:color w:val="011A3C"/>
          <w:sz w:val="24"/>
          <w:szCs w:val="24"/>
          <w:lang w:val="en" w:eastAsia="en-AU"/>
        </w:rPr>
        <w:t xml:space="preserve">a </w:t>
      </w:r>
      <w:r w:rsidR="00800331" w:rsidRPr="00260C1D">
        <w:rPr>
          <w:rFonts w:eastAsia="Segoe UI" w:cstheme="minorHAnsi"/>
          <w:color w:val="011A3C"/>
          <w:sz w:val="24"/>
          <w:szCs w:val="24"/>
          <w:lang w:val="en" w:eastAsia="en-AU"/>
        </w:rPr>
        <w:t>school level</w:t>
      </w:r>
      <w:r w:rsidR="00380806">
        <w:rPr>
          <w:rFonts w:eastAsia="Segoe UI" w:cstheme="minorHAnsi"/>
          <w:color w:val="011A3C"/>
          <w:sz w:val="24"/>
          <w:szCs w:val="24"/>
          <w:lang w:val="en" w:eastAsia="en-AU"/>
        </w:rPr>
        <w:t>:</w:t>
      </w:r>
    </w:p>
    <w:p w14:paraId="2305EBDC" w14:textId="2472F148" w:rsidR="00CC77CA" w:rsidRPr="00AD4CC3" w:rsidRDefault="00CC77CA" w:rsidP="00CB178D">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w:t>
      </w:r>
      <w:r w:rsidR="00335627" w:rsidRPr="00AD4CC3">
        <w:rPr>
          <w:rFonts w:eastAsia="Segoe UI" w:cstheme="minorHAnsi"/>
          <w:color w:val="011A3C"/>
          <w:sz w:val="24"/>
          <w:szCs w:val="24"/>
          <w:lang w:val="en" w:eastAsia="en-AU"/>
        </w:rPr>
        <w:t xml:space="preserve">ist </w:t>
      </w:r>
      <w:r w:rsidR="00395E28" w:rsidRPr="00AD4CC3">
        <w:rPr>
          <w:rFonts w:eastAsia="Segoe UI" w:cstheme="minorHAnsi"/>
          <w:color w:val="011A3C"/>
          <w:sz w:val="24"/>
          <w:szCs w:val="24"/>
          <w:lang w:val="en" w:eastAsia="en-AU"/>
        </w:rPr>
        <w:t>Schools</w:t>
      </w:r>
    </w:p>
    <w:p w14:paraId="0EA87F06" w14:textId="0FFC1969" w:rsidR="00C42D86" w:rsidRPr="00614B09" w:rsidRDefault="004A334A" w:rsidP="00614B09">
      <w:pPr>
        <w:spacing w:before="100" w:beforeAutospacing="1" w:after="100" w:afterAutospacing="1" w:line="288" w:lineRule="atLeast"/>
        <w:outlineLvl w:val="2"/>
        <w:rPr>
          <w:rFonts w:eastAsia="Segoe UI" w:cstheme="minorHAnsi"/>
          <w:color w:val="011A3C"/>
          <w:sz w:val="27"/>
          <w:szCs w:val="27"/>
          <w:lang w:val="en" w:eastAsia="en-AU"/>
        </w:rPr>
      </w:pPr>
      <w:bookmarkStart w:id="10" w:name="_Hlk47884304"/>
      <w:r w:rsidRPr="00614B09">
        <w:rPr>
          <w:rFonts w:eastAsia="Segoe UI" w:cstheme="minorHAnsi"/>
          <w:color w:val="011A3C"/>
          <w:sz w:val="24"/>
          <w:szCs w:val="24"/>
          <w:lang w:val="en" w:eastAsia="en-AU"/>
        </w:rPr>
        <w:t>Funding is calculated at the Indicative, Confirmed and Revised budget cycles</w:t>
      </w:r>
      <w:r w:rsidR="00380806" w:rsidRPr="00614B09">
        <w:rPr>
          <w:rFonts w:eastAsia="Segoe UI" w:cstheme="minorHAnsi"/>
          <w:color w:val="011A3C"/>
          <w:sz w:val="24"/>
          <w:szCs w:val="24"/>
          <w:lang w:val="en" w:eastAsia="en-AU"/>
        </w:rPr>
        <w:t>. Funding</w:t>
      </w:r>
      <w:r w:rsidRPr="00614B09">
        <w:rPr>
          <w:rFonts w:eastAsia="Segoe UI" w:cstheme="minorHAnsi"/>
          <w:color w:val="011A3C"/>
          <w:sz w:val="24"/>
          <w:szCs w:val="24"/>
          <w:lang w:val="en" w:eastAsia="en-AU"/>
        </w:rPr>
        <w:t xml:space="preserve"> </w:t>
      </w:r>
      <w:r w:rsidR="009D3396" w:rsidRPr="00614B09">
        <w:rPr>
          <w:rFonts w:eastAsia="Segoe UI" w:cstheme="minorHAnsi"/>
          <w:color w:val="011A3C"/>
          <w:sz w:val="24"/>
          <w:szCs w:val="24"/>
          <w:lang w:val="en" w:eastAsia="en-AU"/>
        </w:rPr>
        <w:t>is allocated through credit and cash funding.</w:t>
      </w:r>
      <w:r w:rsidR="00C42D86" w:rsidRPr="00614B09">
        <w:rPr>
          <w:rFonts w:eastAsia="Segoe UI" w:cstheme="minorHAnsi"/>
          <w:color w:val="011A3C"/>
          <w:sz w:val="24"/>
          <w:szCs w:val="24"/>
          <w:lang w:val="en" w:eastAsia="en-AU"/>
        </w:rPr>
        <w:t xml:space="preserve"> </w:t>
      </w:r>
    </w:p>
    <w:bookmarkEnd w:id="10"/>
    <w:p w14:paraId="38F8E5D7" w14:textId="28425F0B"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3F964857" w14:textId="669EF84A"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Index allocations are </w:t>
      </w:r>
      <w:r w:rsidR="004A334A" w:rsidRPr="00260C1D">
        <w:rPr>
          <w:rFonts w:eastAsia="Segoe UI" w:cstheme="minorHAnsi"/>
          <w:color w:val="011A3C"/>
          <w:sz w:val="24"/>
          <w:szCs w:val="24"/>
          <w:lang w:val="en" w:eastAsia="en-AU"/>
        </w:rPr>
        <w:t xml:space="preserve">determined </w:t>
      </w:r>
      <w:r w:rsidRPr="00260C1D">
        <w:rPr>
          <w:rFonts w:eastAsia="Segoe UI" w:cstheme="minorHAnsi"/>
          <w:color w:val="011A3C"/>
          <w:sz w:val="24"/>
          <w:szCs w:val="24"/>
          <w:lang w:val="en" w:eastAsia="en-AU"/>
        </w:rPr>
        <w:t>based on</w:t>
      </w:r>
      <w:r w:rsidR="00335627" w:rsidRPr="00260C1D">
        <w:rPr>
          <w:rFonts w:eastAsia="Segoe UI" w:cstheme="minorHAnsi"/>
          <w:color w:val="011A3C"/>
          <w:sz w:val="24"/>
          <w:szCs w:val="24"/>
          <w:lang w:val="en" w:eastAsia="en-AU"/>
        </w:rPr>
        <w:t xml:space="preserve"> </w:t>
      </w:r>
      <w:r w:rsidR="00380806">
        <w:rPr>
          <w:rFonts w:eastAsia="Segoe UI" w:cstheme="minorHAnsi"/>
          <w:color w:val="011A3C"/>
          <w:sz w:val="24"/>
          <w:szCs w:val="24"/>
          <w:lang w:val="en" w:eastAsia="en-AU"/>
        </w:rPr>
        <w:t>c</w:t>
      </w:r>
      <w:r w:rsidR="00335627" w:rsidRPr="00260C1D">
        <w:rPr>
          <w:rFonts w:eastAsia="Segoe UI" w:cstheme="minorHAnsi"/>
          <w:color w:val="011A3C"/>
          <w:sz w:val="24"/>
          <w:szCs w:val="24"/>
          <w:lang w:val="en" w:eastAsia="en-AU"/>
        </w:rPr>
        <w:t xml:space="preserve">ensus </w:t>
      </w:r>
      <w:r w:rsidR="00CA1FF9" w:rsidRPr="00260C1D">
        <w:rPr>
          <w:rFonts w:eastAsia="Segoe UI" w:cstheme="minorHAnsi"/>
          <w:color w:val="011A3C"/>
          <w:sz w:val="24"/>
          <w:szCs w:val="24"/>
          <w:lang w:val="en" w:eastAsia="en-AU"/>
        </w:rPr>
        <w:t xml:space="preserve">student </w:t>
      </w:r>
      <w:r w:rsidRPr="00260C1D">
        <w:rPr>
          <w:rFonts w:eastAsia="Segoe UI" w:cstheme="minorHAnsi"/>
          <w:color w:val="011A3C"/>
          <w:sz w:val="24"/>
          <w:szCs w:val="24"/>
          <w:lang w:val="en" w:eastAsia="en-AU"/>
        </w:rPr>
        <w:t>enrolment details</w:t>
      </w:r>
      <w:r w:rsidR="00CA1FF9" w:rsidRPr="00260C1D">
        <w:rPr>
          <w:rFonts w:eastAsia="Segoe UI" w:cstheme="minorHAnsi"/>
          <w:color w:val="011A3C"/>
          <w:sz w:val="24"/>
          <w:szCs w:val="24"/>
          <w:lang w:val="en" w:eastAsia="en-AU"/>
        </w:rPr>
        <w:t>.</w:t>
      </w:r>
    </w:p>
    <w:p w14:paraId="03620647" w14:textId="798E656D"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Core Index allocation</w:t>
      </w:r>
      <w:r w:rsidRPr="00260C1D">
        <w:rPr>
          <w:rFonts w:eastAsia="Segoe UI" w:cstheme="minorHAnsi"/>
          <w:color w:val="011A3C"/>
          <w:sz w:val="24"/>
          <w:szCs w:val="24"/>
          <w:lang w:val="en" w:eastAsia="en-AU"/>
        </w:rPr>
        <w:t xml:space="preserve"> =</w:t>
      </w:r>
      <w:r w:rsidR="00CA1FF9" w:rsidRPr="00260C1D">
        <w:rPr>
          <w:rFonts w:eastAsia="Segoe UI" w:cstheme="minorHAnsi"/>
          <w:color w:val="011A3C"/>
          <w:sz w:val="24"/>
          <w:szCs w:val="24"/>
          <w:lang w:val="en" w:eastAsia="en-AU"/>
        </w:rPr>
        <w:t xml:space="preserve"> Census </w:t>
      </w:r>
      <w:r w:rsidRPr="00260C1D">
        <w:rPr>
          <w:rFonts w:eastAsia="Segoe UI" w:cstheme="minorHAnsi"/>
          <w:color w:val="011A3C"/>
          <w:sz w:val="24"/>
          <w:szCs w:val="24"/>
          <w:lang w:val="en" w:eastAsia="en-AU"/>
        </w:rPr>
        <w:t xml:space="preserve">student 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tage funding rate</w:t>
      </w:r>
    </w:p>
    <w:p w14:paraId="00EFDFB0" w14:textId="3AC7441E" w:rsidR="00D603B5" w:rsidRPr="00260C1D" w:rsidRDefault="00D603B5"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A school with 10 stage 2 enrolments would calculate their Stage 2 funding as:</w:t>
      </w:r>
      <w:r w:rsidRPr="00260C1D">
        <w:rPr>
          <w:rFonts w:eastAsia="Segoe UI" w:cstheme="minorHAnsi"/>
          <w:color w:val="011A3C"/>
          <w:sz w:val="24"/>
          <w:szCs w:val="24"/>
          <w:lang w:val="en" w:eastAsia="en-AU"/>
        </w:rPr>
        <w:br/>
        <w:t xml:space="preserve">Stage 2 enrolments (1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tage 2 rate.</w:t>
      </w:r>
      <w:r w:rsidR="00D36A42"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is </w:t>
      </w:r>
      <w:r w:rsidR="00380806">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repeated for all stages</w:t>
      </w:r>
      <w:r w:rsidR="002F4A99" w:rsidRPr="00260C1D">
        <w:rPr>
          <w:rFonts w:eastAsia="Segoe UI" w:cstheme="minorHAnsi"/>
          <w:color w:val="011A3C"/>
          <w:sz w:val="24"/>
          <w:szCs w:val="24"/>
          <w:lang w:val="en" w:eastAsia="en-AU"/>
        </w:rPr>
        <w:t xml:space="preserve"> dependent on school enrolments</w:t>
      </w:r>
      <w:r w:rsidRPr="00260C1D">
        <w:rPr>
          <w:rFonts w:eastAsia="Segoe UI" w:cstheme="minorHAnsi"/>
          <w:color w:val="011A3C"/>
          <w:sz w:val="24"/>
          <w:szCs w:val="24"/>
          <w:lang w:val="en" w:eastAsia="en-AU"/>
        </w:rPr>
        <w:t>.</w:t>
      </w:r>
    </w:p>
    <w:p w14:paraId="62978F02" w14:textId="31B50FDB"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EF01F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7"/>
        <w:gridCol w:w="4241"/>
        <w:gridCol w:w="1635"/>
        <w:gridCol w:w="1407"/>
        <w:gridCol w:w="1472"/>
      </w:tblGrid>
      <w:tr w:rsidR="00D0026E" w:rsidRPr="00260C1D" w14:paraId="25960045" w14:textId="77777777" w:rsidTr="00124D27">
        <w:trPr>
          <w:tblHeader/>
        </w:trPr>
        <w:tc>
          <w:tcPr>
            <w:tcW w:w="0" w:type="auto"/>
            <w:hideMark/>
          </w:tcPr>
          <w:p w14:paraId="6B5628EC" w14:textId="77777777" w:rsidR="00D0026E" w:rsidRPr="00614B09" w:rsidRDefault="00D0026E" w:rsidP="00614B09">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age</w:t>
            </w:r>
          </w:p>
        </w:tc>
        <w:tc>
          <w:tcPr>
            <w:tcW w:w="0" w:type="auto"/>
            <w:hideMark/>
          </w:tcPr>
          <w:p w14:paraId="636CE6D6" w14:textId="7BDFD2BB" w:rsidR="00D0026E" w:rsidRPr="00614B09" w:rsidRDefault="00D0026E" w:rsidP="00614B09">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Age Range</w:t>
            </w:r>
            <w:r w:rsidR="004A334A" w:rsidRPr="00614B09">
              <w:rPr>
                <w:rFonts w:eastAsia="Segoe UI" w:cstheme="minorHAnsi"/>
                <w:b/>
                <w:bCs/>
                <w:color w:val="323E4F" w:themeColor="text2" w:themeShade="BF"/>
                <w:sz w:val="24"/>
                <w:szCs w:val="24"/>
                <w:lang w:eastAsia="en-AU"/>
              </w:rPr>
              <w:t xml:space="preserve"> (</w:t>
            </w:r>
            <w:proofErr w:type="gramStart"/>
            <w:r w:rsidR="004A334A" w:rsidRPr="00614B09">
              <w:rPr>
                <w:rFonts w:eastAsia="Segoe UI" w:cstheme="minorHAnsi"/>
                <w:b/>
                <w:bCs/>
                <w:color w:val="323E4F" w:themeColor="text2" w:themeShade="BF"/>
                <w:sz w:val="24"/>
                <w:szCs w:val="24"/>
                <w:lang w:eastAsia="en-AU"/>
              </w:rPr>
              <w:t>at</w:t>
            </w:r>
            <w:proofErr w:type="gramEnd"/>
            <w:r w:rsidR="004A334A" w:rsidRPr="00614B09">
              <w:rPr>
                <w:rFonts w:eastAsia="Segoe UI" w:cstheme="minorHAnsi"/>
                <w:b/>
                <w:bCs/>
                <w:color w:val="323E4F" w:themeColor="text2" w:themeShade="BF"/>
                <w:sz w:val="24"/>
                <w:szCs w:val="24"/>
                <w:lang w:eastAsia="en-AU"/>
              </w:rPr>
              <w:t xml:space="preserve"> 1 January)</w:t>
            </w:r>
          </w:p>
        </w:tc>
        <w:tc>
          <w:tcPr>
            <w:tcW w:w="0" w:type="auto"/>
            <w:hideMark/>
          </w:tcPr>
          <w:p w14:paraId="63E07861"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35771CDF"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359B659D"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D36A42" w:rsidRPr="00260C1D" w14:paraId="135462D4" w14:textId="77777777" w:rsidTr="00124D27">
        <w:tc>
          <w:tcPr>
            <w:tcW w:w="0" w:type="auto"/>
            <w:hideMark/>
          </w:tcPr>
          <w:p w14:paraId="06950E71" w14:textId="77777777" w:rsidR="00D36A42" w:rsidRPr="00260C1D" w:rsidRDefault="00D36A42" w:rsidP="00D36A4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1F57C172" w14:textId="77777777" w:rsidR="00D36A42" w:rsidRPr="00260C1D" w:rsidRDefault="00D36A42" w:rsidP="00D36A4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 to 10</w:t>
            </w:r>
          </w:p>
        </w:tc>
        <w:tc>
          <w:tcPr>
            <w:tcW w:w="0" w:type="auto"/>
            <w:hideMark/>
          </w:tcPr>
          <w:p w14:paraId="04A4F554" w14:textId="23C19E37" w:rsidR="00D36A42" w:rsidRPr="00260C1D" w:rsidRDefault="000F62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473</w:t>
            </w:r>
          </w:p>
        </w:tc>
        <w:tc>
          <w:tcPr>
            <w:tcW w:w="0" w:type="auto"/>
            <w:hideMark/>
          </w:tcPr>
          <w:p w14:paraId="476452DC" w14:textId="55DF69E3" w:rsidR="00D36A42" w:rsidRPr="00260C1D" w:rsidRDefault="00060F1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72</w:t>
            </w:r>
          </w:p>
        </w:tc>
        <w:tc>
          <w:tcPr>
            <w:tcW w:w="0" w:type="auto"/>
            <w:hideMark/>
          </w:tcPr>
          <w:p w14:paraId="6ECB965D" w14:textId="178C9CDD" w:rsidR="00D36A42" w:rsidRPr="00260C1D" w:rsidRDefault="00E73AE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345</w:t>
            </w:r>
          </w:p>
        </w:tc>
      </w:tr>
      <w:tr w:rsidR="00532A6E" w:rsidRPr="00260C1D" w14:paraId="569904C0" w14:textId="77777777" w:rsidTr="00124D27">
        <w:tc>
          <w:tcPr>
            <w:tcW w:w="0" w:type="auto"/>
            <w:hideMark/>
          </w:tcPr>
          <w:p w14:paraId="27600801"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2A1FCF8D"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 to 16</w:t>
            </w:r>
          </w:p>
        </w:tc>
        <w:tc>
          <w:tcPr>
            <w:tcW w:w="0" w:type="auto"/>
            <w:hideMark/>
          </w:tcPr>
          <w:p w14:paraId="216A2F1D" w14:textId="25A39241" w:rsidR="00532A6E" w:rsidRPr="00260C1D" w:rsidRDefault="00356CB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954</w:t>
            </w:r>
          </w:p>
        </w:tc>
        <w:tc>
          <w:tcPr>
            <w:tcW w:w="0" w:type="auto"/>
            <w:hideMark/>
          </w:tcPr>
          <w:p w14:paraId="019E2BAE" w14:textId="0A6AB706" w:rsidR="00532A6E" w:rsidRPr="00260C1D" w:rsidRDefault="0036186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24</w:t>
            </w:r>
          </w:p>
        </w:tc>
        <w:tc>
          <w:tcPr>
            <w:tcW w:w="0" w:type="auto"/>
            <w:hideMark/>
          </w:tcPr>
          <w:p w14:paraId="2BFE51E8" w14:textId="7485F921" w:rsidR="00532A6E" w:rsidRPr="00260C1D" w:rsidRDefault="006C62C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678</w:t>
            </w:r>
          </w:p>
        </w:tc>
      </w:tr>
      <w:tr w:rsidR="00532A6E" w:rsidRPr="00260C1D" w14:paraId="03A70AF9" w14:textId="77777777" w:rsidTr="00124D27">
        <w:tc>
          <w:tcPr>
            <w:tcW w:w="0" w:type="auto"/>
            <w:hideMark/>
          </w:tcPr>
          <w:p w14:paraId="47582C6D"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1CAD3EB2"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 to 18</w:t>
            </w:r>
          </w:p>
        </w:tc>
        <w:tc>
          <w:tcPr>
            <w:tcW w:w="0" w:type="auto"/>
            <w:hideMark/>
          </w:tcPr>
          <w:p w14:paraId="3D4AF820" w14:textId="47C411F6" w:rsidR="00532A6E" w:rsidRPr="00260C1D" w:rsidRDefault="008D7577"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579</w:t>
            </w:r>
          </w:p>
        </w:tc>
        <w:tc>
          <w:tcPr>
            <w:tcW w:w="0" w:type="auto"/>
            <w:hideMark/>
          </w:tcPr>
          <w:p w14:paraId="001DA5B7" w14:textId="25EC3581" w:rsidR="00532A6E" w:rsidRPr="00260C1D" w:rsidRDefault="008C3B9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73</w:t>
            </w:r>
          </w:p>
        </w:tc>
        <w:tc>
          <w:tcPr>
            <w:tcW w:w="0" w:type="auto"/>
            <w:hideMark/>
          </w:tcPr>
          <w:p w14:paraId="0C6B18E7" w14:textId="70268ADD" w:rsidR="00532A6E" w:rsidRPr="00260C1D" w:rsidRDefault="006C4E7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352</w:t>
            </w:r>
          </w:p>
        </w:tc>
      </w:tr>
    </w:tbl>
    <w:p w14:paraId="3A5CA506" w14:textId="650B4DB0"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tes</w:t>
      </w:r>
    </w:p>
    <w:p w14:paraId="0F33B911" w14:textId="3A039DC2" w:rsidR="00D0026E" w:rsidRPr="00260C1D" w:rsidRDefault="00CA1FF9"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t>
      </w:r>
      <w:r w:rsidR="00D0026E" w:rsidRPr="00260C1D">
        <w:rPr>
          <w:rFonts w:eastAsia="Segoe UI" w:cstheme="minorHAnsi"/>
          <w:color w:val="011A3C"/>
          <w:sz w:val="24"/>
          <w:szCs w:val="24"/>
          <w:lang w:val="en" w:eastAsia="en-AU"/>
        </w:rPr>
        <w:t xml:space="preserve">pecialist school </w:t>
      </w:r>
      <w:r w:rsidRPr="00260C1D">
        <w:rPr>
          <w:rFonts w:eastAsia="Segoe UI" w:cstheme="minorHAnsi"/>
          <w:color w:val="011A3C"/>
          <w:sz w:val="24"/>
          <w:szCs w:val="24"/>
          <w:lang w:val="en" w:eastAsia="en-AU"/>
        </w:rPr>
        <w:t xml:space="preserve">enrolment </w:t>
      </w:r>
      <w:r w:rsidR="00D0026E" w:rsidRPr="00260C1D">
        <w:rPr>
          <w:rFonts w:eastAsia="Segoe UI" w:cstheme="minorHAnsi"/>
          <w:color w:val="011A3C"/>
          <w:sz w:val="24"/>
          <w:szCs w:val="24"/>
          <w:lang w:val="en" w:eastAsia="en-AU"/>
        </w:rPr>
        <w:t>eligibility and regional approval need</w:t>
      </w:r>
      <w:r w:rsidRPr="00260C1D">
        <w:rPr>
          <w:rFonts w:eastAsia="Segoe UI" w:cstheme="minorHAnsi"/>
          <w:color w:val="011A3C"/>
          <w:sz w:val="24"/>
          <w:szCs w:val="24"/>
          <w:lang w:val="en" w:eastAsia="en-AU"/>
        </w:rPr>
        <w:t>s</w:t>
      </w:r>
      <w:r w:rsidR="00D0026E" w:rsidRPr="00260C1D">
        <w:rPr>
          <w:rFonts w:eastAsia="Segoe UI" w:cstheme="minorHAnsi"/>
          <w:color w:val="011A3C"/>
          <w:sz w:val="24"/>
          <w:szCs w:val="24"/>
          <w:lang w:val="en" w:eastAsia="en-AU"/>
        </w:rPr>
        <w:t xml:space="preserve"> to be established for each student. </w:t>
      </w:r>
    </w:p>
    <w:p w14:paraId="708E54B9" w14:textId="679851C3" w:rsidR="00D0026E" w:rsidRPr="00260C1D" w:rsidRDefault="00D0026E"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it is deemed appropriate, a regional director has the discretion and the authority to approve the enrolment of a student </w:t>
      </w:r>
      <w:r w:rsidR="00CA1FF9" w:rsidRPr="00260C1D">
        <w:rPr>
          <w:rFonts w:eastAsia="Segoe UI" w:cstheme="minorHAnsi"/>
          <w:color w:val="011A3C"/>
          <w:sz w:val="24"/>
          <w:szCs w:val="24"/>
          <w:lang w:val="en" w:eastAsia="en-AU"/>
        </w:rPr>
        <w:t xml:space="preserve">that does not meet the specialist school’s enrolment criteria. </w:t>
      </w:r>
    </w:p>
    <w:p w14:paraId="24552D27" w14:textId="77777777" w:rsidR="00E111AD" w:rsidRDefault="00E111A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the Indicative budget cycle, total</w:t>
      </w:r>
      <w:r>
        <w:rPr>
          <w:rFonts w:eastAsia="Segoe UI" w:cstheme="minorHAnsi"/>
          <w:color w:val="011A3C"/>
          <w:sz w:val="24"/>
          <w:szCs w:val="24"/>
          <w:lang w:val="en" w:eastAsia="en-AU"/>
        </w:rPr>
        <w:t xml:space="preserve"> enrolments</w:t>
      </w:r>
      <w:r w:rsidRPr="00260C1D">
        <w:rPr>
          <w:rFonts w:eastAsia="Segoe UI" w:cstheme="minorHAnsi"/>
          <w:color w:val="011A3C"/>
          <w:sz w:val="24"/>
          <w:szCs w:val="24"/>
          <w:lang w:val="en" w:eastAsia="en-AU"/>
        </w:rPr>
        <w:t xml:space="preserve"> are sourced from the Principal Projections and distributed by existing age profiles. If Principal Projections totals are not provided, existing totals will be rolled over.</w:t>
      </w:r>
    </w:p>
    <w:p w14:paraId="7D2CB6E3" w14:textId="098D0EC4" w:rsidR="00C116FE" w:rsidRPr="00260C1D" w:rsidRDefault="004A334A"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For the Confirmed budget cycle, total</w:t>
      </w:r>
      <w:r w:rsidR="00380806">
        <w:rPr>
          <w:rFonts w:eastAsia="Segoe UI" w:cstheme="minorHAnsi"/>
          <w:color w:val="011A3C"/>
          <w:sz w:val="24"/>
          <w:szCs w:val="24"/>
          <w:lang w:val="en" w:eastAsia="en-AU"/>
        </w:rPr>
        <w:t xml:space="preserve"> enrolments</w:t>
      </w:r>
      <w:r w:rsidRPr="00260C1D">
        <w:rPr>
          <w:rFonts w:eastAsia="Segoe UI" w:cstheme="minorHAnsi"/>
          <w:color w:val="011A3C"/>
          <w:sz w:val="24"/>
          <w:szCs w:val="24"/>
          <w:lang w:val="en" w:eastAsia="en-AU"/>
        </w:rPr>
        <w:t xml:space="preserve"> are sourced from the February Census. </w:t>
      </w:r>
    </w:p>
    <w:p w14:paraId="5F5FE38E" w14:textId="4B6B4151" w:rsidR="00F126FF" w:rsidRPr="00260C1D" w:rsidRDefault="00F126FF" w:rsidP="002558B6">
      <w:pPr>
        <w:spacing w:before="100" w:beforeAutospacing="1" w:after="100" w:afterAutospacing="1" w:line="360" w:lineRule="atLeast"/>
        <w:rPr>
          <w:rFonts w:cstheme="minorHAnsi"/>
        </w:rPr>
      </w:pPr>
      <w:r w:rsidRPr="00260C1D">
        <w:rPr>
          <w:rFonts w:cstheme="minorHAnsi"/>
        </w:rPr>
        <w:br w:type="page"/>
      </w:r>
    </w:p>
    <w:p w14:paraId="019F1361" w14:textId="41B0D6A7" w:rsidR="00B6662C" w:rsidRPr="00260C1D" w:rsidRDefault="00B6662C" w:rsidP="00A92A6B">
      <w:pPr>
        <w:pStyle w:val="Heading2"/>
      </w:pPr>
      <w:bookmarkStart w:id="11" w:name="_Toc120789859"/>
      <w:r w:rsidRPr="00260C1D">
        <w:lastRenderedPageBreak/>
        <w:t>Size Adjustment Supplementation (Reference 6)</w:t>
      </w:r>
      <w:bookmarkEnd w:id="11"/>
    </w:p>
    <w:p w14:paraId="4EB72031" w14:textId="1BDD048A" w:rsidR="00B6662C" w:rsidRPr="00260C1D" w:rsidRDefault="00286FA1" w:rsidP="00B6662C">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e S</w:t>
      </w:r>
      <w:r w:rsidR="00B6662C" w:rsidRPr="00260C1D">
        <w:rPr>
          <w:rFonts w:eastAsia="Segoe UI" w:cstheme="minorHAnsi"/>
          <w:color w:val="011A3C"/>
          <w:sz w:val="24"/>
          <w:szCs w:val="24"/>
          <w:lang w:val="en" w:eastAsia="en-AU"/>
        </w:rPr>
        <w:t xml:space="preserve">ize </w:t>
      </w:r>
      <w:r>
        <w:rPr>
          <w:rFonts w:eastAsia="Segoe UI" w:cstheme="minorHAnsi"/>
          <w:color w:val="011A3C"/>
          <w:sz w:val="24"/>
          <w:szCs w:val="24"/>
          <w:lang w:val="en" w:eastAsia="en-AU"/>
        </w:rPr>
        <w:t>A</w:t>
      </w:r>
      <w:r w:rsidR="00B6662C" w:rsidRPr="00260C1D">
        <w:rPr>
          <w:rFonts w:eastAsia="Segoe UI" w:cstheme="minorHAnsi"/>
          <w:color w:val="011A3C"/>
          <w:sz w:val="24"/>
          <w:szCs w:val="24"/>
          <w:lang w:val="en" w:eastAsia="en-AU"/>
        </w:rPr>
        <w:t xml:space="preserve">djustment </w:t>
      </w:r>
      <w:r>
        <w:rPr>
          <w:rFonts w:eastAsia="Segoe UI" w:cstheme="minorHAnsi"/>
          <w:color w:val="011A3C"/>
          <w:sz w:val="24"/>
          <w:szCs w:val="24"/>
          <w:lang w:val="en" w:eastAsia="en-AU"/>
        </w:rPr>
        <w:t>Supplementation</w:t>
      </w:r>
      <w:r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applies</w:t>
      </w:r>
      <w:r w:rsidR="00B6662C" w:rsidRPr="00260C1D">
        <w:rPr>
          <w:rFonts w:eastAsia="Segoe UI" w:cstheme="minorHAnsi"/>
          <w:color w:val="011A3C"/>
          <w:sz w:val="24"/>
          <w:szCs w:val="24"/>
          <w:lang w:val="en" w:eastAsia="en-AU"/>
        </w:rPr>
        <w:t xml:space="preserve"> to all specialist schools </w:t>
      </w:r>
      <w:r>
        <w:rPr>
          <w:rFonts w:eastAsia="Segoe UI" w:cstheme="minorHAnsi"/>
          <w:color w:val="011A3C"/>
          <w:sz w:val="24"/>
          <w:szCs w:val="24"/>
          <w:lang w:val="en" w:eastAsia="en-AU"/>
        </w:rPr>
        <w:t>where the number of</w:t>
      </w:r>
      <w:r w:rsidR="00B6662C" w:rsidRPr="00260C1D">
        <w:rPr>
          <w:rFonts w:eastAsia="Segoe UI" w:cstheme="minorHAnsi"/>
          <w:color w:val="011A3C"/>
          <w:sz w:val="24"/>
          <w:szCs w:val="24"/>
          <w:lang w:val="en" w:eastAsia="en-AU"/>
        </w:rPr>
        <w:t xml:space="preserve"> school aged enrolment</w:t>
      </w:r>
      <w:r>
        <w:rPr>
          <w:rFonts w:eastAsia="Segoe UI" w:cstheme="minorHAnsi"/>
          <w:color w:val="011A3C"/>
          <w:sz w:val="24"/>
          <w:szCs w:val="24"/>
          <w:lang w:val="en" w:eastAsia="en-AU"/>
        </w:rPr>
        <w:t>s</w:t>
      </w:r>
      <w:r w:rsidR="00B6662C"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is</w:t>
      </w:r>
      <w:r w:rsidR="00B6662C" w:rsidRPr="00260C1D">
        <w:rPr>
          <w:rFonts w:eastAsia="Segoe UI" w:cstheme="minorHAnsi"/>
          <w:color w:val="011A3C"/>
          <w:sz w:val="24"/>
          <w:szCs w:val="24"/>
          <w:lang w:val="en" w:eastAsia="en-AU"/>
        </w:rPr>
        <w:t xml:space="preserve"> less than the enrolment threshold.</w:t>
      </w:r>
    </w:p>
    <w:p w14:paraId="496BD57C" w14:textId="77777777" w:rsidR="00A11F95" w:rsidRPr="00260C1D" w:rsidRDefault="00A11F95" w:rsidP="00A11F9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48E9E218" w14:textId="57426837" w:rsidR="00A11F95" w:rsidRPr="00260C1D" w:rsidRDefault="00A11F95" w:rsidP="00A11F9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school campus types receive the </w:t>
      </w:r>
      <w:r w:rsidR="004A340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ize </w:t>
      </w:r>
      <w:r w:rsidR="004A3407">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djustment </w:t>
      </w:r>
      <w:r w:rsidR="004A340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plementation</w:t>
      </w:r>
      <w:r w:rsidR="009D3396" w:rsidRPr="00260C1D">
        <w:rPr>
          <w:rFonts w:eastAsia="Segoe UI" w:cstheme="minorHAnsi"/>
          <w:color w:val="011A3C"/>
          <w:sz w:val="24"/>
          <w:szCs w:val="24"/>
          <w:lang w:val="en" w:eastAsia="en-AU"/>
        </w:rPr>
        <w:t xml:space="preserve"> </w:t>
      </w:r>
      <w:r w:rsidR="002F4A99" w:rsidRPr="00260C1D">
        <w:rPr>
          <w:rFonts w:eastAsia="Segoe UI" w:cstheme="minorHAnsi"/>
          <w:color w:val="011A3C"/>
          <w:sz w:val="24"/>
          <w:szCs w:val="24"/>
          <w:lang w:val="en" w:eastAsia="en-AU"/>
        </w:rPr>
        <w:t xml:space="preserve">funding </w:t>
      </w:r>
      <w:r w:rsidR="009D3396" w:rsidRPr="00260C1D">
        <w:rPr>
          <w:rFonts w:eastAsia="Segoe UI" w:cstheme="minorHAnsi"/>
          <w:color w:val="011A3C"/>
          <w:sz w:val="24"/>
          <w:szCs w:val="24"/>
          <w:lang w:val="en" w:eastAsia="en-AU"/>
        </w:rPr>
        <w:t xml:space="preserve">at </w:t>
      </w:r>
      <w:r w:rsidR="00286FA1">
        <w:rPr>
          <w:rFonts w:eastAsia="Segoe UI" w:cstheme="minorHAnsi"/>
          <w:color w:val="011A3C"/>
          <w:sz w:val="24"/>
          <w:szCs w:val="24"/>
          <w:lang w:val="en" w:eastAsia="en-AU"/>
        </w:rPr>
        <w:t xml:space="preserve">a </w:t>
      </w:r>
      <w:r w:rsidR="009D3396" w:rsidRPr="00260C1D">
        <w:rPr>
          <w:rFonts w:eastAsia="Segoe UI" w:cstheme="minorHAnsi"/>
          <w:color w:val="011A3C"/>
          <w:sz w:val="24"/>
          <w:szCs w:val="24"/>
          <w:lang w:val="en" w:eastAsia="en-AU"/>
        </w:rPr>
        <w:t>school level</w:t>
      </w:r>
      <w:r w:rsidRPr="00260C1D">
        <w:rPr>
          <w:rFonts w:eastAsia="Segoe UI" w:cstheme="minorHAnsi"/>
          <w:color w:val="011A3C"/>
          <w:sz w:val="24"/>
          <w:szCs w:val="24"/>
          <w:lang w:val="en" w:eastAsia="en-AU"/>
        </w:rPr>
        <w:t>:</w:t>
      </w:r>
    </w:p>
    <w:p w14:paraId="4F9389B6" w14:textId="77777777" w:rsidR="00A11F95" w:rsidRPr="00AD4CC3" w:rsidRDefault="00A11F95"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Day special</w:t>
      </w:r>
    </w:p>
    <w:p w14:paraId="36C037E2" w14:textId="5415102C" w:rsidR="009D3396" w:rsidRPr="00AD4CC3" w:rsidRDefault="00A11F95"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 developmental</w:t>
      </w:r>
    </w:p>
    <w:p w14:paraId="471A4C03" w14:textId="699C3B28" w:rsidR="00C05DD4" w:rsidRPr="00AD4CC3" w:rsidRDefault="00C05DD4"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Disability</w:t>
      </w:r>
    </w:p>
    <w:p w14:paraId="29964A25" w14:textId="6C20B3A1" w:rsidR="0039304A" w:rsidRPr="00AD4CC3" w:rsidRDefault="0039304A"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w:t>
      </w:r>
    </w:p>
    <w:p w14:paraId="66BA4DAD" w14:textId="77777777" w:rsidR="00533493" w:rsidRPr="00AD4CC3" w:rsidRDefault="0039304A"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Furlong Park School </w:t>
      </w:r>
      <w:proofErr w:type="gramStart"/>
      <w:r w:rsidRPr="00AD4CC3">
        <w:rPr>
          <w:rFonts w:eastAsia="Segoe UI" w:cstheme="minorHAnsi"/>
          <w:color w:val="011A3C"/>
          <w:sz w:val="24"/>
          <w:szCs w:val="24"/>
          <w:lang w:val="en" w:eastAsia="en-AU"/>
        </w:rPr>
        <w:t>For</w:t>
      </w:r>
      <w:proofErr w:type="gramEnd"/>
      <w:r w:rsidRPr="00AD4CC3">
        <w:rPr>
          <w:rFonts w:eastAsia="Segoe UI" w:cstheme="minorHAnsi"/>
          <w:color w:val="011A3C"/>
          <w:sz w:val="24"/>
          <w:szCs w:val="24"/>
          <w:lang w:val="en" w:eastAsia="en-AU"/>
        </w:rPr>
        <w:t xml:space="preserve"> Deaf Children </w:t>
      </w:r>
    </w:p>
    <w:p w14:paraId="3D981BC7" w14:textId="29A4F434" w:rsidR="0039304A" w:rsidRPr="00260C1D" w:rsidRDefault="0039304A" w:rsidP="0039304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for each of the </w:t>
      </w:r>
      <w:r w:rsidR="00286FA1">
        <w:rPr>
          <w:rFonts w:eastAsia="Segoe UI" w:cstheme="minorHAnsi"/>
          <w:color w:val="011A3C"/>
          <w:sz w:val="24"/>
          <w:szCs w:val="24"/>
          <w:lang w:val="en" w:eastAsia="en-AU"/>
        </w:rPr>
        <w:t>four</w:t>
      </w:r>
      <w:r w:rsidRPr="00260C1D">
        <w:rPr>
          <w:rFonts w:eastAsia="Segoe UI" w:cstheme="minorHAnsi"/>
          <w:color w:val="011A3C"/>
          <w:sz w:val="24"/>
          <w:szCs w:val="24"/>
          <w:lang w:val="en" w:eastAsia="en-AU"/>
        </w:rPr>
        <w:t xml:space="preserve"> school terms and allocated through credit and cash funding.</w:t>
      </w:r>
    </w:p>
    <w:p w14:paraId="0AB0C44F" w14:textId="03204150" w:rsidR="00A11F95" w:rsidRPr="00260C1D" w:rsidRDefault="00A11F95" w:rsidP="00A11F9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81EA550" w14:textId="486CE1DB" w:rsidR="00B6662C" w:rsidRPr="00260C1D" w:rsidRDefault="00B6662C"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total enrolments at the school are less than 45 (enrolment threshold): Size Adjustment Supplementation = [45(</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 </w:t>
      </w:r>
      <w:r w:rsidR="00F1266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12663" w:rsidRPr="00260C1D">
        <w:rPr>
          <w:rFonts w:eastAsia="Segoe UI" w:cstheme="minorHAnsi"/>
          <w:color w:val="011A3C"/>
          <w:sz w:val="24"/>
          <w:szCs w:val="24"/>
          <w:lang w:val="en" w:eastAsia="en-AU"/>
        </w:rPr>
        <w:t xml:space="preserve">Core Index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 Rate</w:t>
      </w:r>
    </w:p>
    <w:p w14:paraId="16737B47" w14:textId="0D5A9651" w:rsidR="00800331" w:rsidRPr="00260C1D" w:rsidRDefault="00800331" w:rsidP="00B6662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w:t>
      </w:r>
    </w:p>
    <w:p w14:paraId="674554C0" w14:textId="14215B83" w:rsidR="00800331" w:rsidRPr="00260C1D" w:rsidRDefault="00800331"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school with 35 enrolments would calculate their Size </w:t>
      </w:r>
      <w:r w:rsidR="004E099D" w:rsidRPr="00260C1D">
        <w:rPr>
          <w:rFonts w:eastAsia="Segoe UI" w:cstheme="minorHAnsi"/>
          <w:color w:val="011A3C"/>
          <w:sz w:val="24"/>
          <w:szCs w:val="24"/>
          <w:lang w:val="en" w:eastAsia="en-AU"/>
        </w:rPr>
        <w:t xml:space="preserve">Adjustment </w:t>
      </w:r>
      <w:r w:rsidR="00297511">
        <w:rPr>
          <w:rFonts w:eastAsia="Segoe UI" w:cstheme="minorHAnsi"/>
          <w:color w:val="011A3C"/>
          <w:sz w:val="24"/>
          <w:szCs w:val="24"/>
          <w:lang w:val="en" w:eastAsia="en-AU"/>
        </w:rPr>
        <w:t xml:space="preserve">Supplementation </w:t>
      </w:r>
      <w:r w:rsidR="004E099D" w:rsidRPr="00260C1D">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as:</w:t>
      </w:r>
      <w:r w:rsidRPr="00260C1D">
        <w:rPr>
          <w:rFonts w:eastAsia="Segoe UI" w:cstheme="minorHAnsi"/>
          <w:color w:val="011A3C"/>
          <w:sz w:val="24"/>
          <w:szCs w:val="24"/>
          <w:lang w:val="en" w:eastAsia="en-AU"/>
        </w:rPr>
        <w:br/>
        <w:t xml:space="preserve">[45(enrolment threshold) – </w:t>
      </w:r>
      <w:r w:rsidR="00F12663" w:rsidRPr="00260C1D">
        <w:rPr>
          <w:rFonts w:eastAsia="Segoe UI" w:cstheme="minorHAnsi"/>
          <w:color w:val="011A3C"/>
          <w:sz w:val="24"/>
          <w:szCs w:val="24"/>
          <w:lang w:val="en" w:eastAsia="en-AU"/>
        </w:rPr>
        <w:t xml:space="preserve">Core Index </w:t>
      </w:r>
      <w:r w:rsidR="00297511">
        <w:rPr>
          <w:rFonts w:eastAsia="Segoe UI" w:cstheme="minorHAnsi"/>
          <w:color w:val="011A3C"/>
          <w:sz w:val="24"/>
          <w:szCs w:val="24"/>
          <w:lang w:val="en" w:eastAsia="en-AU"/>
        </w:rPr>
        <w:t>e</w:t>
      </w:r>
      <w:r w:rsidR="004E099D" w:rsidRPr="00260C1D">
        <w:rPr>
          <w:rFonts w:eastAsia="Segoe UI" w:cstheme="minorHAnsi"/>
          <w:color w:val="011A3C"/>
          <w:sz w:val="24"/>
          <w:szCs w:val="24"/>
          <w:lang w:val="en" w:eastAsia="en-AU"/>
        </w:rPr>
        <w:t>nrolment (</w:t>
      </w:r>
      <w:r w:rsidRPr="00260C1D">
        <w:rPr>
          <w:rFonts w:eastAsia="Segoe UI" w:cstheme="minorHAnsi"/>
          <w:color w:val="011A3C"/>
          <w:sz w:val="24"/>
          <w:szCs w:val="24"/>
          <w:lang w:val="en" w:eastAsia="en-AU"/>
        </w:rPr>
        <w:t>35)] × Rate</w:t>
      </w:r>
    </w:p>
    <w:p w14:paraId="7AB8D1B7" w14:textId="33B55CA3" w:rsidR="00B6662C" w:rsidRPr="00260C1D" w:rsidRDefault="00B6662C"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maximum amount funded is limited to </w:t>
      </w:r>
      <w:r w:rsidR="00800331" w:rsidRPr="00260C1D">
        <w:rPr>
          <w:rFonts w:eastAsia="Segoe UI" w:cstheme="minorHAnsi"/>
          <w:color w:val="011A3C"/>
          <w:sz w:val="24"/>
          <w:szCs w:val="24"/>
          <w:lang w:val="en" w:eastAsia="en-AU"/>
        </w:rPr>
        <w:t>cap listed below</w:t>
      </w:r>
      <w:r w:rsidRPr="00260C1D">
        <w:rPr>
          <w:rFonts w:eastAsia="Segoe UI" w:cstheme="minorHAnsi"/>
          <w:color w:val="011A3C"/>
          <w:sz w:val="24"/>
          <w:szCs w:val="24"/>
          <w:lang w:val="en" w:eastAsia="en-AU"/>
        </w:rPr>
        <w:t>.</w:t>
      </w:r>
    </w:p>
    <w:p w14:paraId="1F5249A7" w14:textId="7A5BA170" w:rsidR="00B6662C" w:rsidRPr="00260C1D" w:rsidRDefault="00B6662C" w:rsidP="00B6662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A01D7C" w:rsidRPr="00260C1D">
        <w:rPr>
          <w:rFonts w:eastAsia="Segoe UI" w:cstheme="minorHAnsi"/>
          <w:b/>
          <w:color w:val="011A3C"/>
          <w:sz w:val="27"/>
          <w:szCs w:val="27"/>
          <w:lang w:val="en" w:eastAsia="en-AU"/>
        </w:rPr>
        <w:t>3</w:t>
      </w:r>
    </w:p>
    <w:p w14:paraId="32E03BFF" w14:textId="713012B7" w:rsidR="00B6662C" w:rsidRPr="00AD4CC3" w:rsidRDefault="00B6662C"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Per student rate: </w:t>
      </w:r>
      <w:r w:rsidR="009A4CFA" w:rsidRPr="00AD4CC3">
        <w:rPr>
          <w:rFonts w:eastAsia="Segoe UI" w:cstheme="minorHAnsi"/>
          <w:color w:val="011A3C"/>
          <w:sz w:val="24"/>
          <w:szCs w:val="24"/>
          <w:lang w:val="en" w:eastAsia="en-AU"/>
        </w:rPr>
        <w:t>$</w:t>
      </w:r>
      <w:r w:rsidR="00686E97">
        <w:rPr>
          <w:rFonts w:eastAsia="Segoe UI" w:cstheme="minorHAnsi"/>
          <w:color w:val="011A3C"/>
          <w:sz w:val="24"/>
          <w:szCs w:val="24"/>
          <w:lang w:val="en" w:eastAsia="en-AU"/>
        </w:rPr>
        <w:t>6,059</w:t>
      </w:r>
    </w:p>
    <w:p w14:paraId="5F6A858B" w14:textId="77777777" w:rsidR="00B6662C" w:rsidRPr="00AD4CC3" w:rsidRDefault="00B6662C"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nrolment threshold: 45</w:t>
      </w:r>
    </w:p>
    <w:p w14:paraId="078589B6" w14:textId="0C24C06E" w:rsidR="00B6662C" w:rsidRPr="00AD4CC3" w:rsidRDefault="00B6662C" w:rsidP="00CB178D">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Maximum funded: </w:t>
      </w:r>
      <w:r w:rsidR="00701354" w:rsidRPr="00AD4CC3">
        <w:rPr>
          <w:rFonts w:eastAsia="Segoe UI" w:cstheme="minorHAnsi"/>
          <w:color w:val="011A3C"/>
          <w:sz w:val="24"/>
          <w:szCs w:val="24"/>
          <w:lang w:val="en" w:eastAsia="en-AU"/>
        </w:rPr>
        <w:t>$</w:t>
      </w:r>
      <w:r w:rsidR="00740AFB" w:rsidRPr="00AD4CC3">
        <w:rPr>
          <w:rFonts w:eastAsia="Segoe UI" w:cstheme="minorHAnsi"/>
          <w:color w:val="011A3C"/>
          <w:sz w:val="24"/>
          <w:szCs w:val="24"/>
          <w:lang w:val="en" w:eastAsia="en-AU"/>
        </w:rPr>
        <w:t>137,768</w:t>
      </w:r>
    </w:p>
    <w:p w14:paraId="68BF67AB" w14:textId="77777777" w:rsidR="00B6662C" w:rsidRPr="00260C1D" w:rsidRDefault="00B6662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17EACCC" w14:textId="337AEC16" w:rsidR="00A46A99" w:rsidRPr="00260C1D" w:rsidRDefault="00A46A99" w:rsidP="00A92A6B">
      <w:pPr>
        <w:pStyle w:val="Heading2"/>
      </w:pPr>
      <w:bookmarkStart w:id="12" w:name="_Toc120789860"/>
      <w:r w:rsidRPr="00260C1D">
        <w:lastRenderedPageBreak/>
        <w:t>Approved Early Education Program (Reference 7)</w:t>
      </w:r>
      <w:bookmarkEnd w:id="12"/>
    </w:p>
    <w:p w14:paraId="73B7BE5C" w14:textId="0B2A10AC" w:rsidR="00A46A99" w:rsidRPr="00260C1D" w:rsidRDefault="00A46A99"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defined group of specialist schools maintain early education programs for pre</w:t>
      </w:r>
      <w:r w:rsidR="00286FA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chool aged children with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disability between the ages of 2 years and 8 months and 4 years and 8 months.</w:t>
      </w:r>
      <w:r w:rsidR="0052364D" w:rsidRPr="00260C1D">
        <w:rPr>
          <w:rFonts w:eastAsia="Segoe UI" w:cstheme="minorHAnsi"/>
          <w:color w:val="011A3C"/>
          <w:sz w:val="24"/>
          <w:szCs w:val="24"/>
          <w:lang w:val="en" w:eastAsia="en-AU"/>
        </w:rPr>
        <w:t xml:space="preserve"> Funding is allocated at </w:t>
      </w:r>
      <w:r w:rsidR="00286FA1">
        <w:rPr>
          <w:rFonts w:eastAsia="Segoe UI" w:cstheme="minorHAnsi"/>
          <w:color w:val="011A3C"/>
          <w:sz w:val="24"/>
          <w:szCs w:val="24"/>
          <w:lang w:val="en" w:eastAsia="en-AU"/>
        </w:rPr>
        <w:t xml:space="preserve">a </w:t>
      </w:r>
      <w:r w:rsidR="0052364D" w:rsidRPr="00260C1D">
        <w:rPr>
          <w:rFonts w:eastAsia="Segoe UI" w:cstheme="minorHAnsi"/>
          <w:color w:val="011A3C"/>
          <w:sz w:val="24"/>
          <w:szCs w:val="24"/>
          <w:lang w:val="en" w:eastAsia="en-AU"/>
        </w:rPr>
        <w:t>school level.</w:t>
      </w:r>
    </w:p>
    <w:p w14:paraId="47F209DF" w14:textId="3E65025F" w:rsidR="00AD03DE" w:rsidRPr="00260C1D" w:rsidRDefault="00A46A99"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to these schools are based on a resource agreement.</w:t>
      </w:r>
    </w:p>
    <w:p w14:paraId="4418C32A" w14:textId="46DDC09C" w:rsidR="00AD03DE" w:rsidRPr="00260C1D" w:rsidRDefault="00AD03DE" w:rsidP="00AA54C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547A36E" w14:textId="660CFAFD" w:rsidR="00AD03DE" w:rsidRPr="00260C1D" w:rsidRDefault="00AD03DE"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roved Early Education </w:t>
      </w:r>
      <w:r w:rsidR="004A334A"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calculated as:</w:t>
      </w:r>
    </w:p>
    <w:p w14:paraId="6B0ECEB9" w14:textId="5C4AE081" w:rsidR="00A46A99" w:rsidRPr="00260C1D" w:rsidRDefault="00AD03DE"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TE at school level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Resource agreement rate </w:t>
      </w:r>
    </w:p>
    <w:p w14:paraId="118E4269" w14:textId="5200CA43" w:rsidR="0052364D" w:rsidRPr="00260C1D" w:rsidRDefault="00AD03DE"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Furlong Park School</w:t>
      </w:r>
      <w:r w:rsidR="009A4CFA" w:rsidRPr="00260C1D">
        <w:rPr>
          <w:rFonts w:eastAsia="Segoe UI" w:cstheme="minorHAnsi"/>
          <w:color w:val="011A3C"/>
          <w:sz w:val="24"/>
          <w:szCs w:val="24"/>
          <w:lang w:val="en" w:eastAsia="en-AU"/>
        </w:rPr>
        <w:t xml:space="preserve"> </w:t>
      </w:r>
      <w:r w:rsidR="004A334A" w:rsidRPr="00260C1D">
        <w:rPr>
          <w:rFonts w:eastAsia="Segoe UI" w:cstheme="minorHAnsi"/>
          <w:color w:val="011A3C"/>
          <w:sz w:val="24"/>
          <w:szCs w:val="24"/>
          <w:lang w:val="en" w:eastAsia="en-AU"/>
        </w:rPr>
        <w:t xml:space="preserve">for Deaf Children </w:t>
      </w:r>
      <w:r w:rsidR="009A4CFA" w:rsidRPr="00260C1D">
        <w:rPr>
          <w:rFonts w:eastAsia="Segoe UI" w:cstheme="minorHAnsi"/>
          <w:color w:val="011A3C"/>
          <w:sz w:val="24"/>
          <w:szCs w:val="24"/>
          <w:lang w:val="en" w:eastAsia="en-AU"/>
        </w:rPr>
        <w:t>is the exception</w:t>
      </w:r>
      <w:r w:rsidRPr="00260C1D">
        <w:rPr>
          <w:rFonts w:eastAsia="Segoe UI" w:cstheme="minorHAnsi"/>
          <w:color w:val="011A3C"/>
          <w:sz w:val="24"/>
          <w:szCs w:val="24"/>
          <w:lang w:val="en" w:eastAsia="en-AU"/>
        </w:rPr>
        <w:t>.</w:t>
      </w:r>
    </w:p>
    <w:p w14:paraId="14B49C31" w14:textId="117B678D" w:rsidR="00A46A99" w:rsidRPr="00260C1D" w:rsidRDefault="00AD03DE"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budget </w:t>
      </w:r>
      <w:r w:rsidR="00C53D2A" w:rsidRPr="00260C1D">
        <w:rPr>
          <w:rFonts w:eastAsia="Segoe UI" w:cstheme="minorHAnsi"/>
          <w:color w:val="011A3C"/>
          <w:sz w:val="24"/>
          <w:szCs w:val="24"/>
          <w:lang w:val="en" w:eastAsia="en-AU"/>
        </w:rPr>
        <w:t>cycle</w:t>
      </w:r>
      <w:r w:rsidR="00286FA1">
        <w:rPr>
          <w:rFonts w:eastAsia="Segoe UI" w:cstheme="minorHAnsi"/>
          <w:color w:val="011A3C"/>
          <w:sz w:val="24"/>
          <w:szCs w:val="24"/>
          <w:lang w:val="en" w:eastAsia="en-AU"/>
        </w:rPr>
        <w:t xml:space="preserve">. Funding is </w:t>
      </w:r>
      <w:r w:rsidR="00A05D7F">
        <w:rPr>
          <w:rFonts w:eastAsia="Segoe UI" w:cstheme="minorHAnsi"/>
          <w:color w:val="011A3C"/>
          <w:sz w:val="24"/>
          <w:szCs w:val="24"/>
          <w:lang w:val="en" w:eastAsia="en-AU"/>
        </w:rPr>
        <w:t>allocated</w:t>
      </w:r>
      <w:r w:rsidRPr="00260C1D">
        <w:rPr>
          <w:rFonts w:eastAsia="Segoe UI" w:cstheme="minorHAnsi"/>
          <w:color w:val="011A3C"/>
          <w:sz w:val="24"/>
          <w:szCs w:val="24"/>
          <w:lang w:val="en" w:eastAsia="en-AU"/>
        </w:rPr>
        <w:t xml:space="preserve"> through credit and cash funding.</w:t>
      </w:r>
    </w:p>
    <w:p w14:paraId="7C1DC3C3" w14:textId="78F6E4CB" w:rsidR="000935F0" w:rsidRPr="00260C1D" w:rsidRDefault="000935F0" w:rsidP="000935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EC0BD8" w:rsidRPr="00260C1D">
        <w:rPr>
          <w:rFonts w:eastAsia="Segoe UI" w:cstheme="minorHAnsi"/>
          <w:b/>
          <w:color w:val="011A3C"/>
          <w:sz w:val="27"/>
          <w:szCs w:val="27"/>
          <w:lang w:val="en" w:eastAsia="en-AU"/>
        </w:rPr>
        <w:t>3</w:t>
      </w:r>
    </w:p>
    <w:p w14:paraId="5EE61136" w14:textId="25C662B9" w:rsidR="00A46A99" w:rsidRPr="00260C1D" w:rsidRDefault="000935F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source agreement rate </w:t>
      </w:r>
      <w:r w:rsidR="00C53D2A" w:rsidRPr="00260C1D">
        <w:rPr>
          <w:rFonts w:eastAsia="Segoe UI" w:cstheme="minorHAnsi"/>
          <w:color w:val="011A3C"/>
          <w:sz w:val="24"/>
          <w:szCs w:val="24"/>
          <w:lang w:val="en" w:eastAsia="en-AU"/>
        </w:rPr>
        <w:t xml:space="preserve">= </w:t>
      </w:r>
      <w:r w:rsidR="00C53D2A" w:rsidRPr="00260C1D">
        <w:rPr>
          <w:rFonts w:cstheme="minorHAnsi"/>
        </w:rPr>
        <w:t>$</w:t>
      </w:r>
      <w:r w:rsidR="006F687D" w:rsidRPr="00260C1D">
        <w:rPr>
          <w:rFonts w:eastAsia="Segoe UI" w:cstheme="minorHAnsi"/>
          <w:color w:val="011A3C"/>
          <w:sz w:val="24"/>
          <w:szCs w:val="24"/>
          <w:lang w:val="en" w:eastAsia="en-AU"/>
        </w:rPr>
        <w:t>29,</w:t>
      </w:r>
      <w:r w:rsidR="00877DB1" w:rsidRPr="00260C1D">
        <w:rPr>
          <w:rFonts w:eastAsia="Segoe UI" w:cstheme="minorHAnsi"/>
          <w:color w:val="011A3C"/>
          <w:sz w:val="24"/>
          <w:szCs w:val="24"/>
          <w:lang w:val="en" w:eastAsia="en-AU"/>
        </w:rPr>
        <w:t>021</w:t>
      </w:r>
      <w:r w:rsidR="000203AB" w:rsidRPr="00260C1D" w:rsidDel="000203AB">
        <w:rPr>
          <w:rFonts w:eastAsia="Segoe UI" w:cstheme="minorHAnsi"/>
          <w:color w:val="011A3C"/>
          <w:sz w:val="24"/>
          <w:szCs w:val="24"/>
          <w:lang w:val="en" w:eastAsia="en-AU"/>
        </w:rPr>
        <w:t xml:space="preserve"> </w:t>
      </w:r>
      <w:r w:rsidR="00CC363B" w:rsidRPr="00260C1D">
        <w:rPr>
          <w:rFonts w:eastAsia="Segoe UI" w:cstheme="minorHAnsi"/>
          <w:color w:val="011A3C"/>
          <w:sz w:val="24"/>
          <w:szCs w:val="24"/>
          <w:lang w:val="en" w:eastAsia="en-AU"/>
        </w:rPr>
        <w:t xml:space="preserve">and </w:t>
      </w:r>
      <w:r w:rsidR="004A334A" w:rsidRPr="00260C1D">
        <w:rPr>
          <w:rFonts w:eastAsia="Segoe UI" w:cstheme="minorHAnsi"/>
          <w:color w:val="011A3C"/>
          <w:sz w:val="24"/>
          <w:szCs w:val="24"/>
          <w:lang w:val="en" w:eastAsia="en-AU"/>
        </w:rPr>
        <w:t>Furlong Park School for Deaf Children rate: $</w:t>
      </w:r>
      <w:r w:rsidR="006F687D" w:rsidRPr="00260C1D">
        <w:rPr>
          <w:rFonts w:eastAsia="Segoe UI" w:cstheme="minorHAnsi"/>
          <w:color w:val="011A3C"/>
          <w:sz w:val="24"/>
          <w:szCs w:val="24"/>
          <w:lang w:val="en" w:eastAsia="en-AU"/>
        </w:rPr>
        <w:t>35,</w:t>
      </w:r>
      <w:r w:rsidR="003F7742" w:rsidRPr="00260C1D">
        <w:rPr>
          <w:rFonts w:eastAsia="Segoe UI" w:cstheme="minorHAnsi"/>
          <w:color w:val="011A3C"/>
          <w:sz w:val="24"/>
          <w:szCs w:val="24"/>
          <w:lang w:val="en" w:eastAsia="en-AU"/>
        </w:rPr>
        <w:t>478</w:t>
      </w:r>
      <w:r w:rsidR="00A46A99" w:rsidRPr="00260C1D">
        <w:rPr>
          <w:rFonts w:eastAsia="Segoe UI" w:cstheme="minorHAnsi"/>
          <w:color w:val="011A3C"/>
          <w:sz w:val="24"/>
          <w:szCs w:val="24"/>
          <w:lang w:val="en" w:eastAsia="en-AU"/>
        </w:rPr>
        <w:br w:type="page"/>
      </w:r>
    </w:p>
    <w:p w14:paraId="4FA69578" w14:textId="551A472D" w:rsidR="00731961" w:rsidRPr="00260C1D" w:rsidRDefault="00731961" w:rsidP="00A92A6B">
      <w:pPr>
        <w:pStyle w:val="Heading2"/>
      </w:pPr>
      <w:bookmarkStart w:id="13" w:name="_Toc120789861"/>
      <w:r w:rsidRPr="00260C1D">
        <w:lastRenderedPageBreak/>
        <w:t>Principal Salary Adjustment (Reference 8)</w:t>
      </w:r>
      <w:bookmarkEnd w:id="13"/>
    </w:p>
    <w:p w14:paraId="328F46D7" w14:textId="772E2933" w:rsidR="00731961" w:rsidRPr="00260C1D" w:rsidRDefault="00731961"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tem is included in the </w:t>
      </w:r>
      <w:r w:rsidR="001039D9"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039D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for specialist schools. Its continuation will be subject to review</w:t>
      </w:r>
      <w:r w:rsidR="00157739" w:rsidRPr="00260C1D">
        <w:rPr>
          <w:rFonts w:eastAsia="Segoe UI" w:cstheme="minorHAnsi"/>
          <w:color w:val="011A3C"/>
          <w:sz w:val="24"/>
          <w:szCs w:val="24"/>
          <w:lang w:val="en" w:eastAsia="en-AU"/>
        </w:rPr>
        <w:t xml:space="preserve"> which is yet to be completed</w:t>
      </w:r>
      <w:r w:rsidRPr="00260C1D">
        <w:rPr>
          <w:rFonts w:eastAsia="Segoe UI" w:cstheme="minorHAnsi"/>
          <w:color w:val="011A3C"/>
          <w:sz w:val="24"/>
          <w:szCs w:val="24"/>
          <w:lang w:val="en" w:eastAsia="en-AU"/>
        </w:rPr>
        <w:t>.</w:t>
      </w:r>
      <w:r w:rsidR="009A4CFA" w:rsidRPr="00260C1D">
        <w:rPr>
          <w:rFonts w:eastAsia="Segoe UI" w:cstheme="minorHAnsi"/>
          <w:color w:val="011A3C"/>
          <w:sz w:val="24"/>
          <w:szCs w:val="24"/>
          <w:lang w:val="en" w:eastAsia="en-AU"/>
        </w:rPr>
        <w:t xml:space="preserve"> Changes associated with the review will be </w:t>
      </w:r>
      <w:r w:rsidR="00C53D2A" w:rsidRPr="00260C1D">
        <w:rPr>
          <w:rFonts w:eastAsia="Segoe UI" w:cstheme="minorHAnsi"/>
          <w:color w:val="011A3C"/>
          <w:sz w:val="24"/>
          <w:szCs w:val="24"/>
          <w:lang w:val="en" w:eastAsia="en-AU"/>
        </w:rPr>
        <w:t>implemented</w:t>
      </w:r>
      <w:r w:rsidR="005811A8">
        <w:rPr>
          <w:rFonts w:eastAsia="Segoe UI" w:cstheme="minorHAnsi"/>
          <w:color w:val="011A3C"/>
          <w:sz w:val="24"/>
          <w:szCs w:val="24"/>
          <w:lang w:val="en" w:eastAsia="en-AU"/>
        </w:rPr>
        <w:t xml:space="preserve"> </w:t>
      </w:r>
      <w:r w:rsidR="00C56F7E">
        <w:rPr>
          <w:rFonts w:eastAsia="Segoe UI" w:cstheme="minorHAnsi"/>
          <w:color w:val="011A3C"/>
          <w:sz w:val="24"/>
          <w:szCs w:val="24"/>
          <w:lang w:val="en" w:eastAsia="en-AU"/>
        </w:rPr>
        <w:t>post</w:t>
      </w:r>
      <w:r w:rsidR="006A4937">
        <w:rPr>
          <w:rFonts w:eastAsia="Segoe UI" w:cstheme="minorHAnsi"/>
          <w:color w:val="011A3C"/>
          <w:sz w:val="24"/>
          <w:szCs w:val="24"/>
          <w:lang w:val="en" w:eastAsia="en-AU"/>
        </w:rPr>
        <w:t>-</w:t>
      </w:r>
      <w:r w:rsidR="00C56F7E">
        <w:rPr>
          <w:rFonts w:eastAsia="Segoe UI" w:cstheme="minorHAnsi"/>
          <w:color w:val="011A3C"/>
          <w:sz w:val="24"/>
          <w:szCs w:val="24"/>
          <w:lang w:val="en" w:eastAsia="en-AU"/>
        </w:rPr>
        <w:t>2024</w:t>
      </w:r>
      <w:r w:rsidR="00A23F6B" w:rsidRPr="00260C1D">
        <w:rPr>
          <w:rFonts w:eastAsia="Segoe UI" w:cstheme="minorHAnsi"/>
          <w:color w:val="011A3C"/>
          <w:sz w:val="24"/>
          <w:szCs w:val="24"/>
          <w:lang w:val="en" w:eastAsia="en-AU"/>
        </w:rPr>
        <w:t>.</w:t>
      </w:r>
    </w:p>
    <w:p w14:paraId="6C76BA64" w14:textId="77777777" w:rsidR="00731961" w:rsidRPr="00260C1D" w:rsidRDefault="0073196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F281BDE" w14:textId="47689E10" w:rsidR="00017551" w:rsidRPr="00260C1D" w:rsidRDefault="00017551" w:rsidP="00A92A6B">
      <w:pPr>
        <w:pStyle w:val="Heading2"/>
      </w:pPr>
      <w:bookmarkStart w:id="14" w:name="_Toc120789862"/>
      <w:r w:rsidRPr="00260C1D">
        <w:lastRenderedPageBreak/>
        <w:t>Language and Learning Disabilities Support Program (Reference 10)</w:t>
      </w:r>
      <w:bookmarkEnd w:id="14"/>
    </w:p>
    <w:p w14:paraId="10C1BC1D"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anguage and Learning Disabilities Support Program provides schools with resources to support the delivery of teaching and learning programs for students with autism, dyslexia, </w:t>
      </w:r>
      <w:proofErr w:type="gramStart"/>
      <w:r w:rsidRPr="00260C1D">
        <w:rPr>
          <w:rFonts w:eastAsia="Segoe UI" w:cstheme="minorHAnsi"/>
          <w:color w:val="011A3C"/>
          <w:sz w:val="24"/>
          <w:szCs w:val="24"/>
          <w:lang w:val="en" w:eastAsia="en-AU"/>
        </w:rPr>
        <w:t>language</w:t>
      </w:r>
      <w:proofErr w:type="gramEnd"/>
      <w:r w:rsidRPr="00260C1D">
        <w:rPr>
          <w:rFonts w:eastAsia="Segoe UI" w:cstheme="minorHAnsi"/>
          <w:color w:val="011A3C"/>
          <w:sz w:val="24"/>
          <w:szCs w:val="24"/>
          <w:lang w:val="en" w:eastAsia="en-AU"/>
        </w:rPr>
        <w:t xml:space="preserve"> or other learning disabilities. Supports may include:</w:t>
      </w:r>
    </w:p>
    <w:p w14:paraId="735A5B4E" w14:textId="77777777" w:rsidR="00017551" w:rsidRPr="00AD4CC3" w:rsidRDefault="00017551"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Teaching staff</w:t>
      </w:r>
    </w:p>
    <w:p w14:paraId="6C6DB712" w14:textId="77777777" w:rsidR="00017551" w:rsidRPr="00AD4CC3" w:rsidRDefault="00017551"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ist education or allied health staff</w:t>
      </w:r>
    </w:p>
    <w:p w14:paraId="48151191" w14:textId="77777777" w:rsidR="00017551" w:rsidRPr="00AD4CC3" w:rsidRDefault="00017551"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Consultancy or professional development</w:t>
      </w:r>
    </w:p>
    <w:p w14:paraId="6B4FD465" w14:textId="77777777" w:rsidR="00017551" w:rsidRPr="00AD4CC3" w:rsidRDefault="00017551"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ist equipment or materials</w:t>
      </w:r>
    </w:p>
    <w:p w14:paraId="70941608" w14:textId="77777777" w:rsidR="00017551" w:rsidRPr="00AD4CC3" w:rsidRDefault="00017551"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ducation support staff</w:t>
      </w:r>
    </w:p>
    <w:p w14:paraId="7C1E2E1C"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delivering effective programs for students with disabilities and additional learning needs, school leaders and teachers should ensure their practice is:</w:t>
      </w:r>
    </w:p>
    <w:p w14:paraId="08B11C2E" w14:textId="40EF7846" w:rsidR="00017551" w:rsidRPr="00AD4CC3" w:rsidRDefault="00877D3A"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G</w:t>
      </w:r>
      <w:r w:rsidR="00017551" w:rsidRPr="00AD4CC3">
        <w:rPr>
          <w:rFonts w:eastAsia="Segoe UI" w:cstheme="minorHAnsi"/>
          <w:color w:val="011A3C"/>
          <w:sz w:val="24"/>
          <w:szCs w:val="24"/>
          <w:lang w:val="en" w:eastAsia="en-AU"/>
        </w:rPr>
        <w:t xml:space="preserve">uided by the </w:t>
      </w:r>
      <w:hyperlink r:id="rId17" w:history="1">
        <w:r w:rsidR="00017551" w:rsidRPr="008614E4">
          <w:rPr>
            <w:rFonts w:eastAsia="Segoe UI" w:cstheme="minorHAnsi"/>
            <w:color w:val="4472C4" w:themeColor="accent1"/>
            <w:sz w:val="24"/>
            <w:szCs w:val="24"/>
            <w:u w:val="single"/>
            <w:lang w:val="en" w:eastAsia="en-AU"/>
          </w:rPr>
          <w:t>Victorian Curriculum, inclusive of Levels A-D and Foundation to 10</w:t>
        </w:r>
      </w:hyperlink>
    </w:p>
    <w:p w14:paraId="0D92D2CD" w14:textId="3DE5DAE3" w:rsidR="00017551" w:rsidRPr="00AD4CC3" w:rsidRDefault="00877D3A"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017551" w:rsidRPr="00AD4CC3">
        <w:rPr>
          <w:rFonts w:eastAsia="Segoe UI" w:cstheme="minorHAnsi"/>
          <w:color w:val="011A3C"/>
          <w:sz w:val="24"/>
          <w:szCs w:val="24"/>
          <w:lang w:val="en" w:eastAsia="en-AU"/>
        </w:rPr>
        <w:t xml:space="preserve">nformed by </w:t>
      </w:r>
      <w:hyperlink r:id="rId18" w:history="1">
        <w:r w:rsidR="00017551" w:rsidRPr="008614E4">
          <w:rPr>
            <w:rFonts w:eastAsia="Segoe UI" w:cstheme="minorHAnsi"/>
            <w:color w:val="4472C4" w:themeColor="accent1"/>
            <w:sz w:val="24"/>
            <w:szCs w:val="24"/>
            <w:u w:val="single"/>
            <w:lang w:val="en" w:eastAsia="en-AU"/>
          </w:rPr>
          <w:t>disability specific professional learning activities undertaken annually as part of teacher registration requirements</w:t>
        </w:r>
      </w:hyperlink>
    </w:p>
    <w:p w14:paraId="54ADBDE4" w14:textId="360B1EEA" w:rsidR="00017551" w:rsidRPr="00AD4CC3" w:rsidRDefault="00877D3A" w:rsidP="00CB178D">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017551" w:rsidRPr="00AD4CC3">
        <w:rPr>
          <w:rFonts w:eastAsia="Segoe UI" w:cstheme="minorHAnsi"/>
          <w:color w:val="011A3C"/>
          <w:sz w:val="24"/>
          <w:szCs w:val="24"/>
          <w:lang w:val="en" w:eastAsia="en-AU"/>
        </w:rPr>
        <w:t xml:space="preserve">vidence based and planned, </w:t>
      </w:r>
      <w:proofErr w:type="gramStart"/>
      <w:r w:rsidR="00017551" w:rsidRPr="00AD4CC3">
        <w:rPr>
          <w:rFonts w:eastAsia="Segoe UI" w:cstheme="minorHAnsi"/>
          <w:color w:val="011A3C"/>
          <w:sz w:val="24"/>
          <w:szCs w:val="24"/>
          <w:lang w:val="en" w:eastAsia="en-AU"/>
        </w:rPr>
        <w:t>implemented</w:t>
      </w:r>
      <w:proofErr w:type="gramEnd"/>
      <w:r w:rsidR="00017551" w:rsidRPr="00AD4CC3">
        <w:rPr>
          <w:rFonts w:eastAsia="Segoe UI" w:cstheme="minorHAnsi"/>
          <w:color w:val="011A3C"/>
          <w:sz w:val="24"/>
          <w:szCs w:val="24"/>
          <w:lang w:val="en" w:eastAsia="en-AU"/>
        </w:rPr>
        <w:t xml:space="preserve"> and monitored in line with the </w:t>
      </w:r>
      <w:hyperlink r:id="rId19" w:history="1">
        <w:r w:rsidR="00017551" w:rsidRPr="008614E4">
          <w:rPr>
            <w:rFonts w:eastAsia="Segoe UI" w:cstheme="minorHAnsi"/>
            <w:color w:val="4472C4" w:themeColor="accent1"/>
            <w:sz w:val="24"/>
            <w:szCs w:val="24"/>
            <w:u w:val="single"/>
            <w:lang w:val="en" w:eastAsia="en-AU"/>
          </w:rPr>
          <w:t>Framework for Improving Student Outcomes</w:t>
        </w:r>
      </w:hyperlink>
    </w:p>
    <w:p w14:paraId="285AAF3E" w14:textId="63ADD8CA"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addition, school policy and practice should reflect collaboration between the school leaders and teachers, parent/</w:t>
      </w:r>
      <w:proofErr w:type="spellStart"/>
      <w:r w:rsidRPr="00260C1D">
        <w:rPr>
          <w:rFonts w:eastAsia="Segoe UI" w:cstheme="minorHAnsi"/>
          <w:color w:val="011A3C"/>
          <w:sz w:val="24"/>
          <w:szCs w:val="24"/>
          <w:lang w:val="en" w:eastAsia="en-AU"/>
        </w:rPr>
        <w:t>carer</w:t>
      </w:r>
      <w:proofErr w:type="spellEnd"/>
      <w:r w:rsidRPr="00260C1D">
        <w:rPr>
          <w:rFonts w:eastAsia="Segoe UI" w:cstheme="minorHAnsi"/>
          <w:color w:val="011A3C"/>
          <w:sz w:val="24"/>
          <w:szCs w:val="24"/>
          <w:lang w:val="en" w:eastAsia="en-AU"/>
        </w:rPr>
        <w:t xml:space="preserve">(s), specialist education or allied health staff to develop agreed understandings and responses to students' needs, including students with autism, dyslexia, </w:t>
      </w:r>
      <w:proofErr w:type="gramStart"/>
      <w:r w:rsidRPr="00260C1D">
        <w:rPr>
          <w:rFonts w:eastAsia="Segoe UI" w:cstheme="minorHAnsi"/>
          <w:color w:val="011A3C"/>
          <w:sz w:val="24"/>
          <w:szCs w:val="24"/>
          <w:lang w:val="en" w:eastAsia="en-AU"/>
        </w:rPr>
        <w:t>language</w:t>
      </w:r>
      <w:proofErr w:type="gramEnd"/>
      <w:r w:rsidRPr="00260C1D">
        <w:rPr>
          <w:rFonts w:eastAsia="Segoe UI" w:cstheme="minorHAnsi"/>
          <w:color w:val="011A3C"/>
          <w:sz w:val="24"/>
          <w:szCs w:val="24"/>
          <w:lang w:val="en" w:eastAsia="en-AU"/>
        </w:rPr>
        <w:t xml:space="preserve"> or other learning disabilities.    </w:t>
      </w:r>
    </w:p>
    <w:p w14:paraId="3A01A814" w14:textId="3D31B14A"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uidelines are available to assist schools in supporting students with disabilities and additional learning needs, </w:t>
      </w:r>
      <w:r w:rsidR="00920576" w:rsidRPr="00260C1D">
        <w:rPr>
          <w:rFonts w:eastAsia="Segoe UI" w:cstheme="minorHAnsi"/>
          <w:color w:val="011A3C"/>
          <w:sz w:val="24"/>
          <w:szCs w:val="24"/>
          <w:lang w:val="en" w:eastAsia="en-AU"/>
        </w:rPr>
        <w:t>refer to</w:t>
      </w:r>
      <w:r w:rsidRPr="00260C1D">
        <w:rPr>
          <w:rFonts w:eastAsia="Segoe UI" w:cstheme="minorHAnsi"/>
          <w:color w:val="011A3C"/>
          <w:sz w:val="24"/>
          <w:szCs w:val="24"/>
          <w:lang w:val="en" w:eastAsia="en-AU"/>
        </w:rPr>
        <w:t xml:space="preserve">: </w:t>
      </w:r>
      <w:hyperlink r:id="rId20" w:history="1">
        <w:r w:rsidRPr="00614B09">
          <w:rPr>
            <w:rFonts w:eastAsia="Segoe UI" w:cstheme="minorHAnsi"/>
            <w:color w:val="4472C4" w:themeColor="accent1"/>
            <w:sz w:val="24"/>
            <w:szCs w:val="24"/>
            <w:u w:val="single"/>
            <w:lang w:val="en" w:eastAsia="en-AU"/>
          </w:rPr>
          <w:t>Student Support Groups</w:t>
        </w:r>
      </w:hyperlink>
      <w:r w:rsidRPr="00260C1D">
        <w:rPr>
          <w:rFonts w:eastAsia="Segoe UI" w:cstheme="minorHAnsi"/>
          <w:color w:val="011A3C"/>
          <w:sz w:val="24"/>
          <w:szCs w:val="24"/>
          <w:lang w:val="en" w:eastAsia="en-AU"/>
        </w:rPr>
        <w:t>.</w:t>
      </w:r>
    </w:p>
    <w:p w14:paraId="6C99D6D6" w14:textId="58CF47F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w:t>
      </w:r>
      <w:r w:rsidR="00920576" w:rsidRPr="00260C1D">
        <w:rPr>
          <w:rFonts w:eastAsia="Segoe UI" w:cstheme="minorHAnsi"/>
          <w:color w:val="011A3C"/>
          <w:sz w:val="24"/>
          <w:szCs w:val="24"/>
          <w:lang w:val="en" w:eastAsia="en-AU"/>
        </w:rPr>
        <w:t xml:space="preserve">refer to </w:t>
      </w:r>
      <w:hyperlink r:id="rId21" w:history="1">
        <w:r w:rsidRPr="00AD4CC3">
          <w:rPr>
            <w:rFonts w:eastAsia="Segoe UI" w:cstheme="minorHAnsi"/>
            <w:color w:val="4472C4" w:themeColor="accent1"/>
            <w:sz w:val="24"/>
            <w:szCs w:val="24"/>
            <w:u w:val="single"/>
            <w:lang w:val="en" w:eastAsia="en-AU"/>
          </w:rPr>
          <w:t>Students with Disability</w:t>
        </w:r>
      </w:hyperlink>
      <w:r w:rsidRPr="00260C1D">
        <w:rPr>
          <w:rFonts w:eastAsia="Segoe UI" w:cstheme="minorHAnsi"/>
          <w:color w:val="011A3C"/>
          <w:sz w:val="24"/>
          <w:szCs w:val="24"/>
          <w:lang w:val="en" w:eastAsia="en-AU"/>
        </w:rPr>
        <w:t>.</w:t>
      </w:r>
    </w:p>
    <w:p w14:paraId="64D3CC32" w14:textId="68396D72"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 resources should not be targeted to students in receipt of supplementary funding through the Program for Students with Disabilities. </w:t>
      </w:r>
    </w:p>
    <w:p w14:paraId="7E289297" w14:textId="6FB02C76" w:rsidR="003357B4"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 (LLDSP) funding allocations will be progressively replaced by</w:t>
      </w:r>
      <w:r w:rsidR="00B241D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Disability Inclusion</w:t>
      </w:r>
      <w:r w:rsidR="00B241D3" w:rsidRPr="00260C1D">
        <w:rPr>
          <w:rFonts w:eastAsia="Segoe UI" w:cstheme="minorHAnsi"/>
          <w:color w:val="011A3C"/>
          <w:sz w:val="24"/>
          <w:szCs w:val="24"/>
          <w:lang w:val="en" w:eastAsia="en-AU"/>
        </w:rPr>
        <w:t xml:space="preserve"> Tier 2 school-level</w:t>
      </w:r>
      <w:r w:rsidRPr="00260C1D">
        <w:rPr>
          <w:rFonts w:eastAsia="Segoe UI" w:cstheme="minorHAnsi"/>
          <w:color w:val="011A3C"/>
          <w:sz w:val="24"/>
          <w:szCs w:val="24"/>
          <w:lang w:val="en" w:eastAsia="en-AU"/>
        </w:rPr>
        <w:t xml:space="preserve"> funding</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B241D3" w:rsidRPr="00260C1D">
        <w:rPr>
          <w:rFonts w:eastAsia="Segoe UI" w:cstheme="minorHAnsi"/>
          <w:color w:val="011A3C"/>
          <w:sz w:val="24"/>
          <w:szCs w:val="24"/>
          <w:lang w:val="en" w:eastAsia="en-AU"/>
        </w:rPr>
        <w:t xml:space="preserve">as the Disability Inclusion model is implemented in </w:t>
      </w:r>
      <w:r w:rsidR="00150D85" w:rsidRPr="00260C1D">
        <w:rPr>
          <w:rFonts w:eastAsia="Segoe UI" w:cstheme="minorHAnsi"/>
          <w:color w:val="011A3C"/>
          <w:sz w:val="24"/>
          <w:szCs w:val="24"/>
          <w:lang w:val="en" w:eastAsia="en-AU"/>
        </w:rPr>
        <w:t>schools.</w:t>
      </w:r>
    </w:p>
    <w:p w14:paraId="2C4D8F21" w14:textId="77777777"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Eligibility</w:t>
      </w:r>
    </w:p>
    <w:p w14:paraId="4CF31AD3" w14:textId="77777777" w:rsidR="003357B4"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through the Language and Learning Disabilities Support Program will continue to be available to schools until they transition to Disability Inclusion during the staged 5-year roll-out schedule between 2021 to 2025.</w:t>
      </w:r>
    </w:p>
    <w:p w14:paraId="3678AD38" w14:textId="1F6298CC" w:rsidR="00017551"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maining s</w:t>
      </w:r>
      <w:r w:rsidR="00017551" w:rsidRPr="00260C1D">
        <w:rPr>
          <w:rFonts w:eastAsia="Segoe UI" w:cstheme="minorHAnsi"/>
          <w:color w:val="011A3C"/>
          <w:sz w:val="24"/>
          <w:szCs w:val="24"/>
          <w:lang w:val="en" w:eastAsia="en-AU"/>
        </w:rPr>
        <w:t xml:space="preserve">chools with the following campus types and enrolments are eligible for the </w:t>
      </w:r>
      <w:r w:rsidR="00920576" w:rsidRPr="00260C1D">
        <w:rPr>
          <w:rFonts w:eastAsia="Segoe UI" w:cstheme="minorHAnsi"/>
          <w:color w:val="011A3C"/>
          <w:sz w:val="24"/>
          <w:szCs w:val="24"/>
          <w:lang w:val="en" w:eastAsia="en-AU"/>
        </w:rPr>
        <w:t>L</w:t>
      </w:r>
      <w:r w:rsidR="00017551" w:rsidRPr="00260C1D">
        <w:rPr>
          <w:rFonts w:eastAsia="Segoe UI" w:cstheme="minorHAnsi"/>
          <w:color w:val="011A3C"/>
          <w:sz w:val="24"/>
          <w:szCs w:val="24"/>
          <w:lang w:val="en" w:eastAsia="en-AU"/>
        </w:rPr>
        <w:t xml:space="preserve">anguage and </w:t>
      </w:r>
      <w:r w:rsidR="00920576" w:rsidRPr="00260C1D">
        <w:rPr>
          <w:rFonts w:eastAsia="Segoe UI" w:cstheme="minorHAnsi"/>
          <w:color w:val="011A3C"/>
          <w:sz w:val="24"/>
          <w:szCs w:val="24"/>
          <w:lang w:val="en" w:eastAsia="en-AU"/>
        </w:rPr>
        <w:t>L</w:t>
      </w:r>
      <w:r w:rsidR="00017551" w:rsidRPr="00260C1D">
        <w:rPr>
          <w:rFonts w:eastAsia="Segoe UI" w:cstheme="minorHAnsi"/>
          <w:color w:val="011A3C"/>
          <w:sz w:val="24"/>
          <w:szCs w:val="24"/>
          <w:lang w:val="en" w:eastAsia="en-AU"/>
        </w:rPr>
        <w:t xml:space="preserve">earning </w:t>
      </w:r>
      <w:r w:rsidR="00920576" w:rsidRPr="00260C1D">
        <w:rPr>
          <w:rFonts w:eastAsia="Segoe UI" w:cstheme="minorHAnsi"/>
          <w:color w:val="011A3C"/>
          <w:sz w:val="24"/>
          <w:szCs w:val="24"/>
          <w:lang w:val="en" w:eastAsia="en-AU"/>
        </w:rPr>
        <w:t>D</w:t>
      </w:r>
      <w:r w:rsidR="00017551" w:rsidRPr="00260C1D">
        <w:rPr>
          <w:rFonts w:eastAsia="Segoe UI" w:cstheme="minorHAnsi"/>
          <w:color w:val="011A3C"/>
          <w:sz w:val="24"/>
          <w:szCs w:val="24"/>
          <w:lang w:val="en" w:eastAsia="en-AU"/>
        </w:rPr>
        <w:t xml:space="preserve">isabilities </w:t>
      </w:r>
      <w:r w:rsidR="00920576" w:rsidRPr="00260C1D">
        <w:rPr>
          <w:rFonts w:eastAsia="Segoe UI" w:cstheme="minorHAnsi"/>
          <w:color w:val="011A3C"/>
          <w:sz w:val="24"/>
          <w:szCs w:val="24"/>
          <w:lang w:val="en" w:eastAsia="en-AU"/>
        </w:rPr>
        <w:t>S</w:t>
      </w:r>
      <w:r w:rsidR="00017551" w:rsidRPr="00260C1D">
        <w:rPr>
          <w:rFonts w:eastAsia="Segoe UI" w:cstheme="minorHAnsi"/>
          <w:color w:val="011A3C"/>
          <w:sz w:val="24"/>
          <w:szCs w:val="24"/>
          <w:lang w:val="en" w:eastAsia="en-AU"/>
        </w:rPr>
        <w:t xml:space="preserve">upport </w:t>
      </w:r>
      <w:r w:rsidR="00920576" w:rsidRPr="00260C1D">
        <w:rPr>
          <w:rFonts w:eastAsia="Segoe UI" w:cstheme="minorHAnsi"/>
          <w:color w:val="011A3C"/>
          <w:sz w:val="24"/>
          <w:szCs w:val="24"/>
          <w:lang w:val="en" w:eastAsia="en-AU"/>
        </w:rPr>
        <w:t>P</w:t>
      </w:r>
      <w:r w:rsidR="00017551" w:rsidRPr="00260C1D">
        <w:rPr>
          <w:rFonts w:eastAsia="Segoe UI" w:cstheme="minorHAnsi"/>
          <w:color w:val="011A3C"/>
          <w:sz w:val="24"/>
          <w:szCs w:val="24"/>
          <w:lang w:val="en" w:eastAsia="en-AU"/>
        </w:rPr>
        <w:t xml:space="preserve">rogram funding at </w:t>
      </w:r>
      <w:r w:rsidR="00F23395">
        <w:rPr>
          <w:rFonts w:eastAsia="Segoe UI" w:cstheme="minorHAnsi"/>
          <w:color w:val="011A3C"/>
          <w:sz w:val="24"/>
          <w:szCs w:val="24"/>
          <w:lang w:val="en" w:eastAsia="en-AU"/>
        </w:rPr>
        <w:t xml:space="preserve">a </w:t>
      </w:r>
      <w:r w:rsidR="00017551" w:rsidRPr="00260C1D">
        <w:rPr>
          <w:rFonts w:eastAsia="Segoe UI" w:cstheme="minorHAnsi"/>
          <w:color w:val="011A3C"/>
          <w:sz w:val="24"/>
          <w:szCs w:val="24"/>
          <w:lang w:val="en" w:eastAsia="en-AU"/>
        </w:rPr>
        <w:t>campus level</w:t>
      </w:r>
      <w:r w:rsidR="00F23395">
        <w:rPr>
          <w:rFonts w:eastAsia="Segoe UI" w:cstheme="minorHAnsi"/>
          <w:color w:val="011A3C"/>
          <w:sz w:val="24"/>
          <w:szCs w:val="24"/>
          <w:lang w:val="en" w:eastAsia="en-AU"/>
        </w:rPr>
        <w:t>:</w:t>
      </w:r>
    </w:p>
    <w:p w14:paraId="4E9A1B14" w14:textId="77777777" w:rsidR="00017551" w:rsidRPr="00AD4CC3" w:rsidRDefault="00017551" w:rsidP="00CB178D">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w:t>
      </w:r>
    </w:p>
    <w:p w14:paraId="090DB106" w14:textId="77777777" w:rsidR="00017551" w:rsidRPr="00AD4CC3" w:rsidRDefault="00017551" w:rsidP="00CB178D">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econdary — Years 7 to 9 only</w:t>
      </w:r>
    </w:p>
    <w:p w14:paraId="71EC83D3" w14:textId="695CF692" w:rsidR="00317934" w:rsidRPr="00AD4CC3" w:rsidRDefault="00017551" w:rsidP="00CB178D">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Primary/Secondary </w:t>
      </w:r>
      <w:r w:rsidR="00317934" w:rsidRPr="00AD4CC3">
        <w:rPr>
          <w:rFonts w:eastAsia="Segoe UI" w:cstheme="minorHAnsi"/>
          <w:color w:val="011A3C"/>
          <w:sz w:val="24"/>
          <w:szCs w:val="24"/>
          <w:lang w:val="en" w:eastAsia="en-AU"/>
        </w:rPr>
        <w:t xml:space="preserve">Combined </w:t>
      </w:r>
      <w:r w:rsidRPr="00AD4CC3">
        <w:rPr>
          <w:rFonts w:eastAsia="Segoe UI" w:cstheme="minorHAnsi"/>
          <w:color w:val="011A3C"/>
          <w:sz w:val="24"/>
          <w:szCs w:val="24"/>
          <w:lang w:val="en" w:eastAsia="en-AU"/>
        </w:rPr>
        <w:t xml:space="preserve">— Years 7 to 9 only </w:t>
      </w:r>
    </w:p>
    <w:p w14:paraId="2E6C24B8" w14:textId="5549A56E" w:rsidR="00B52991" w:rsidRPr="00AD4CC3" w:rsidRDefault="00B52991" w:rsidP="00CB178D">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Community – Years 7 to 9 only</w:t>
      </w:r>
    </w:p>
    <w:p w14:paraId="672ADF73" w14:textId="0E7C4BFA" w:rsidR="005E41D9" w:rsidRPr="00260C1D" w:rsidRDefault="005E41D9" w:rsidP="0031793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1A4415">
        <w:rPr>
          <w:rFonts w:eastAsia="Segoe UI" w:cstheme="minorHAnsi"/>
          <w:color w:val="011A3C"/>
          <w:sz w:val="24"/>
          <w:szCs w:val="24"/>
          <w:lang w:val="en" w:eastAsia="en-AU"/>
        </w:rPr>
        <w:t>. F</w:t>
      </w:r>
      <w:r w:rsidR="004E1F6F"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through credit funding</w:t>
      </w:r>
      <w:r w:rsidR="004E1F6F" w:rsidRPr="00260C1D">
        <w:rPr>
          <w:rFonts w:eastAsia="Segoe UI" w:cstheme="minorHAnsi"/>
          <w:color w:val="011A3C"/>
          <w:sz w:val="24"/>
          <w:szCs w:val="24"/>
          <w:lang w:val="en" w:eastAsia="en-AU"/>
        </w:rPr>
        <w:t>.</w:t>
      </w:r>
    </w:p>
    <w:p w14:paraId="4241747C" w14:textId="06D2897F" w:rsidR="00E70EC6" w:rsidRPr="00260C1D" w:rsidRDefault="00E70EC6" w:rsidP="0031793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202</w:t>
      </w:r>
      <w:r w:rsidR="008F0BBB"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schools that have funding allocated for Disability Inclusion</w:t>
      </w:r>
      <w:r w:rsidR="003E4DAD">
        <w:rPr>
          <w:rFonts w:eastAsia="Segoe UI" w:cstheme="minorHAnsi"/>
          <w:color w:val="011A3C"/>
          <w:sz w:val="24"/>
          <w:szCs w:val="24"/>
          <w:lang w:val="en" w:eastAsia="en-AU"/>
        </w:rPr>
        <w:t xml:space="preserve"> Tier 2</w:t>
      </w:r>
      <w:r w:rsidRPr="00260C1D">
        <w:rPr>
          <w:rFonts w:eastAsia="Segoe UI" w:cstheme="minorHAnsi"/>
          <w:color w:val="011A3C"/>
          <w:sz w:val="24"/>
          <w:szCs w:val="24"/>
          <w:lang w:val="en" w:eastAsia="en-AU"/>
        </w:rPr>
        <w:t xml:space="preserve"> (Ref 137) will no longer be eligible for this allocation regardless of school or campus type.</w:t>
      </w:r>
    </w:p>
    <w:p w14:paraId="3C89B210" w14:textId="3D296A67"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0980E443" w14:textId="517B5DF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sidRPr="00260C1D">
        <w:rPr>
          <w:rFonts w:eastAsia="Segoe UI" w:cstheme="minorHAnsi"/>
          <w:color w:val="011A3C"/>
          <w:sz w:val="24"/>
          <w:szCs w:val="24"/>
          <w:lang w:val="en" w:eastAsia="en-AU"/>
        </w:rPr>
        <w:t xml:space="preserve">campuses </w:t>
      </w:r>
      <w:r w:rsidRPr="00260C1D">
        <w:rPr>
          <w:rFonts w:eastAsia="Segoe UI" w:cstheme="minorHAnsi"/>
          <w:color w:val="011A3C"/>
          <w:sz w:val="24"/>
          <w:szCs w:val="24"/>
          <w:lang w:val="en" w:eastAsia="en-AU"/>
        </w:rPr>
        <w:t>with a Student Family Occupation (SFO) index above a density threshold of 0.4606.</w:t>
      </w:r>
    </w:p>
    <w:p w14:paraId="30C186A7" w14:textId="7FF3233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Per </w:t>
      </w:r>
      <w:r w:rsidR="00297511">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 xml:space="preserve">tudent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1)</w:t>
      </w:r>
      <w:r w:rsidRPr="00260C1D">
        <w:rPr>
          <w:rFonts w:eastAsia="Segoe UI" w:cstheme="minorHAnsi"/>
          <w:color w:val="011A3C"/>
          <w:sz w:val="24"/>
          <w:szCs w:val="24"/>
          <w:lang w:val="en" w:eastAsia="en-AU"/>
        </w:rPr>
        <w:t xml:space="preserve"> = Base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Stages of Schooling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9E042D">
        <w:rPr>
          <w:rFonts w:eastAsia="Segoe UI" w:cstheme="minorHAnsi"/>
          <w:color w:val="011A3C"/>
          <w:sz w:val="24"/>
          <w:szCs w:val="24"/>
          <w:lang w:val="en" w:eastAsia="en-AU"/>
        </w:rPr>
        <w: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tages of Schooling weighted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B5783DF" w14:textId="425C85C2"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FO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2 if applicable)</w:t>
      </w:r>
      <w:r w:rsidRPr="00260C1D">
        <w:rPr>
          <w:rFonts w:eastAsia="Segoe UI" w:cstheme="minorHAnsi"/>
          <w:color w:val="011A3C"/>
          <w:sz w:val="24"/>
          <w:szCs w:val="24"/>
          <w:lang w:val="en" w:eastAsia="en-AU"/>
        </w:rPr>
        <w:t xml:space="preserve"> = Stages of Schooling enrolment</w:t>
      </w:r>
      <w:r w:rsidR="009E042D">
        <w:rPr>
          <w:rFonts w:eastAsia="Segoe UI" w:cstheme="minorHAnsi"/>
          <w:color w:val="011A3C"/>
          <w:sz w:val="24"/>
          <w:szCs w:val="24"/>
          <w:lang w:val="en" w:eastAsia="en-AU"/>
        </w:rPr>
        <w: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tages of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ing weighted SFO student rate</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chool SFO </w:t>
      </w:r>
      <w:r w:rsidR="0034579A">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dex – SFO threshold)</w:t>
      </w:r>
    </w:p>
    <w:p w14:paraId="376AB543" w14:textId="29F3263D"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bookmarkStart w:id="15" w:name="_Hlk48116568"/>
      <w:r w:rsidRPr="00260C1D">
        <w:rPr>
          <w:rFonts w:eastAsia="Segoe UI" w:cstheme="minorHAnsi"/>
          <w:b/>
          <w:color w:val="011A3C"/>
          <w:sz w:val="24"/>
          <w:szCs w:val="24"/>
          <w:lang w:val="en" w:eastAsia="en-AU"/>
        </w:rPr>
        <w:t xml:space="preserve">Total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r w:rsidRPr="00260C1D">
        <w:rPr>
          <w:rFonts w:eastAsia="Segoe UI" w:cstheme="minorHAnsi"/>
          <w:color w:val="011A3C"/>
          <w:sz w:val="24"/>
          <w:szCs w:val="24"/>
          <w:lang w:val="en" w:eastAsia="en-AU"/>
        </w:rPr>
        <w:t xml:space="preserve"> = P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allocation + SFO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bookmarkEnd w:id="15"/>
    <w:p w14:paraId="13B8AE79" w14:textId="2D2E61AF"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for all primary and secondary </w:t>
      </w:r>
      <w:r w:rsidR="00CF1CCA" w:rsidRPr="00260C1D">
        <w:rPr>
          <w:rFonts w:eastAsia="Segoe UI" w:cstheme="minorHAnsi"/>
          <w:color w:val="011A3C"/>
          <w:sz w:val="24"/>
          <w:szCs w:val="24"/>
          <w:lang w:val="en" w:eastAsia="en-AU"/>
        </w:rPr>
        <w:t xml:space="preserve">campuses </w:t>
      </w:r>
      <w:r w:rsidRPr="00260C1D">
        <w:rPr>
          <w:rFonts w:eastAsia="Segoe UI" w:cstheme="minorHAnsi"/>
          <w:color w:val="011A3C"/>
          <w:sz w:val="24"/>
          <w:szCs w:val="24"/>
          <w:lang w:val="en" w:eastAsia="en-AU"/>
        </w:rPr>
        <w:t>= $5,000.00</w:t>
      </w:r>
    </w:p>
    <w:p w14:paraId="67F28D39" w14:textId="5F10042F" w:rsidR="009D3396" w:rsidRPr="00260C1D" w:rsidRDefault="009D3396" w:rsidP="009D3396">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w:t>
      </w:r>
      <w:r w:rsidR="00B7706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 A </w:t>
      </w:r>
      <w:r w:rsidR="00B77069" w:rsidRPr="00260C1D">
        <w:rPr>
          <w:rFonts w:eastAsia="Segoe UI" w:cstheme="minorHAnsi"/>
          <w:color w:val="011A3C"/>
          <w:sz w:val="24"/>
          <w:szCs w:val="24"/>
          <w:lang w:val="en" w:eastAsia="en-AU"/>
        </w:rPr>
        <w:t xml:space="preserve">primary school with 21 </w:t>
      </w:r>
      <w:r w:rsidR="003E4DAD">
        <w:rPr>
          <w:rFonts w:eastAsia="Segoe UI" w:cstheme="minorHAnsi"/>
          <w:color w:val="011A3C"/>
          <w:sz w:val="24"/>
          <w:szCs w:val="24"/>
          <w:lang w:val="en" w:eastAsia="en-AU"/>
        </w:rPr>
        <w:t>P</w:t>
      </w:r>
      <w:r w:rsidR="00B77069" w:rsidRPr="00260C1D">
        <w:rPr>
          <w:rFonts w:eastAsia="Segoe UI" w:cstheme="minorHAnsi"/>
          <w:color w:val="011A3C"/>
          <w:sz w:val="24"/>
          <w:szCs w:val="24"/>
          <w:lang w:val="en" w:eastAsia="en-AU"/>
        </w:rPr>
        <w:t xml:space="preserve">rep </w:t>
      </w:r>
      <w:r w:rsidR="0085324B" w:rsidRPr="00260C1D">
        <w:rPr>
          <w:rFonts w:eastAsia="Segoe UI" w:cstheme="minorHAnsi"/>
          <w:color w:val="011A3C"/>
          <w:sz w:val="24"/>
          <w:szCs w:val="24"/>
          <w:lang w:val="en" w:eastAsia="en-AU"/>
        </w:rPr>
        <w:t>to</w:t>
      </w:r>
      <w:r w:rsidR="00B77069" w:rsidRPr="00260C1D">
        <w:rPr>
          <w:rFonts w:eastAsia="Segoe UI" w:cstheme="minorHAnsi"/>
          <w:color w:val="011A3C"/>
          <w:sz w:val="24"/>
          <w:szCs w:val="24"/>
          <w:lang w:val="en" w:eastAsia="en-AU"/>
        </w:rPr>
        <w:t xml:space="preserve">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ear</w:t>
      </w:r>
      <w:r w:rsidR="00B77069" w:rsidRPr="00260C1D">
        <w:rPr>
          <w:rFonts w:eastAsia="Segoe UI" w:cstheme="minorHAnsi"/>
          <w:color w:val="011A3C"/>
          <w:sz w:val="24"/>
          <w:szCs w:val="24"/>
          <w:lang w:val="en" w:eastAsia="en-AU"/>
        </w:rPr>
        <w:t xml:space="preserve"> 1 enrolments, 11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 xml:space="preserve">ear </w:t>
      </w:r>
      <w:r w:rsidR="00B77069" w:rsidRPr="00260C1D">
        <w:rPr>
          <w:rFonts w:eastAsia="Segoe UI" w:cstheme="minorHAnsi"/>
          <w:color w:val="011A3C"/>
          <w:sz w:val="24"/>
          <w:szCs w:val="24"/>
          <w:lang w:val="en" w:eastAsia="en-AU"/>
        </w:rPr>
        <w:t xml:space="preserve">2 enrolments, 50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 xml:space="preserve">ear </w:t>
      </w:r>
      <w:r w:rsidR="00B77069" w:rsidRPr="00260C1D">
        <w:rPr>
          <w:rFonts w:eastAsia="Segoe UI" w:cstheme="minorHAnsi"/>
          <w:color w:val="011A3C"/>
          <w:sz w:val="24"/>
          <w:szCs w:val="24"/>
          <w:lang w:val="en" w:eastAsia="en-AU"/>
        </w:rPr>
        <w:t>3</w:t>
      </w:r>
      <w:r w:rsidR="0085324B" w:rsidRPr="00260C1D">
        <w:rPr>
          <w:rFonts w:eastAsia="Segoe UI" w:cstheme="minorHAnsi"/>
          <w:color w:val="011A3C"/>
          <w:sz w:val="24"/>
          <w:szCs w:val="24"/>
          <w:lang w:val="en" w:eastAsia="en-AU"/>
        </w:rPr>
        <w:t xml:space="preserve"> to </w:t>
      </w:r>
      <w:r w:rsidR="00B77069" w:rsidRPr="00260C1D">
        <w:rPr>
          <w:rFonts w:eastAsia="Segoe UI" w:cstheme="minorHAnsi"/>
          <w:color w:val="011A3C"/>
          <w:sz w:val="24"/>
          <w:szCs w:val="24"/>
          <w:lang w:val="en" w:eastAsia="en-AU"/>
        </w:rPr>
        <w:t>6 enrolments and a</w:t>
      </w:r>
      <w:r w:rsidR="0085324B" w:rsidRPr="00260C1D">
        <w:rPr>
          <w:rFonts w:eastAsia="Segoe UI" w:cstheme="minorHAnsi"/>
          <w:color w:val="011A3C"/>
          <w:sz w:val="24"/>
          <w:szCs w:val="24"/>
          <w:lang w:val="en" w:eastAsia="en-AU"/>
        </w:rPr>
        <w:t xml:space="preserve"> school</w:t>
      </w:r>
      <w:r w:rsidR="00B77069" w:rsidRPr="00260C1D">
        <w:rPr>
          <w:rFonts w:eastAsia="Segoe UI" w:cstheme="minorHAnsi"/>
          <w:color w:val="011A3C"/>
          <w:sz w:val="24"/>
          <w:szCs w:val="24"/>
          <w:lang w:val="en" w:eastAsia="en-AU"/>
        </w:rPr>
        <w:t xml:space="preserve"> SFO density of </w:t>
      </w:r>
      <w:r w:rsidR="0085324B" w:rsidRPr="00260C1D">
        <w:rPr>
          <w:rFonts w:eastAsia="Segoe UI" w:cstheme="minorHAnsi"/>
          <w:color w:val="011A3C"/>
          <w:sz w:val="24"/>
          <w:szCs w:val="24"/>
          <w:lang w:val="en" w:eastAsia="en-AU"/>
        </w:rPr>
        <w:t>0</w:t>
      </w:r>
      <w:r w:rsidR="00B77069" w:rsidRPr="00260C1D">
        <w:rPr>
          <w:rFonts w:eastAsia="Segoe UI" w:cstheme="minorHAnsi"/>
          <w:color w:val="011A3C"/>
          <w:sz w:val="24"/>
          <w:szCs w:val="24"/>
          <w:lang w:val="en" w:eastAsia="en-AU"/>
        </w:rPr>
        <w:t xml:space="preserve">.5543 would </w:t>
      </w:r>
      <w:r w:rsidR="00953A7E" w:rsidRPr="00260C1D">
        <w:rPr>
          <w:rFonts w:eastAsia="Segoe UI" w:cstheme="minorHAnsi"/>
          <w:color w:val="011A3C"/>
          <w:sz w:val="24"/>
          <w:szCs w:val="24"/>
          <w:lang w:val="en" w:eastAsia="en-AU"/>
        </w:rPr>
        <w:t>calculate</w:t>
      </w:r>
      <w:r w:rsidR="00B77069" w:rsidRPr="00260C1D">
        <w:rPr>
          <w:rFonts w:eastAsia="Segoe UI" w:cstheme="minorHAnsi"/>
          <w:color w:val="011A3C"/>
          <w:sz w:val="24"/>
          <w:szCs w:val="24"/>
          <w:lang w:val="en" w:eastAsia="en-AU"/>
        </w:rPr>
        <w:t xml:space="preserve"> their funding as follows:</w:t>
      </w:r>
    </w:p>
    <w:p w14:paraId="5B28E033" w14:textId="76A44739" w:rsidR="00B77069" w:rsidRPr="00260C1D" w:rsidRDefault="009D3396" w:rsidP="00B77069">
      <w:pPr>
        <w:spacing w:before="100" w:beforeAutospacing="1" w:after="100" w:afterAutospacing="1" w:line="360" w:lineRule="atLeast"/>
        <w:rPr>
          <w:rFonts w:eastAsia="Segoe UI" w:cstheme="minorHAnsi"/>
          <w:color w:val="011A3C"/>
          <w:sz w:val="24"/>
          <w:szCs w:val="24"/>
          <w:lang w:val="en" w:eastAsia="en-AU"/>
        </w:rPr>
      </w:pPr>
      <w:r w:rsidRPr="00260C1D">
        <w:rPr>
          <w:rFonts w:cstheme="minorHAnsi"/>
          <w:b/>
          <w:lang w:val="en" w:eastAsia="en-AU"/>
        </w:rPr>
        <w:t xml:space="preserve">Part 1 </w:t>
      </w:r>
      <w:r w:rsidR="00B77069" w:rsidRPr="00260C1D">
        <w:rPr>
          <w:rFonts w:cstheme="minorHAnsi"/>
          <w:b/>
          <w:lang w:val="en" w:eastAsia="en-AU"/>
        </w:rPr>
        <w:t xml:space="preserve">Student </w:t>
      </w:r>
      <w:r w:rsidR="00297511">
        <w:rPr>
          <w:rFonts w:cstheme="minorHAnsi"/>
          <w:b/>
          <w:lang w:val="en" w:eastAsia="en-AU"/>
        </w:rPr>
        <w:t>a</w:t>
      </w:r>
      <w:r w:rsidR="00B77069" w:rsidRPr="00260C1D">
        <w:rPr>
          <w:rFonts w:cstheme="minorHAnsi"/>
          <w:b/>
          <w:lang w:val="en" w:eastAsia="en-AU"/>
        </w:rPr>
        <w:t>llocation</w:t>
      </w:r>
      <w:r w:rsidRPr="00260C1D">
        <w:rPr>
          <w:rFonts w:cstheme="minorHAnsi"/>
          <w:lang w:val="en" w:eastAsia="en-AU"/>
        </w:rPr>
        <w:t xml:space="preserve"> = </w:t>
      </w:r>
      <w:r w:rsidR="00B77069" w:rsidRPr="00260C1D">
        <w:rPr>
          <w:rFonts w:eastAsia="Segoe UI" w:cstheme="minorHAnsi"/>
          <w:color w:val="011A3C"/>
          <w:sz w:val="24"/>
          <w:szCs w:val="24"/>
          <w:lang w:val="en" w:eastAsia="en-AU"/>
        </w:rPr>
        <w:t xml:space="preserve">Base </w:t>
      </w:r>
      <w:r w:rsidR="00297511">
        <w:rPr>
          <w:rFonts w:eastAsia="Segoe UI" w:cstheme="minorHAnsi"/>
          <w:color w:val="011A3C"/>
          <w:sz w:val="24"/>
          <w:szCs w:val="24"/>
          <w:lang w:val="en" w:eastAsia="en-AU"/>
        </w:rPr>
        <w:t>a</w:t>
      </w:r>
      <w:r w:rsidR="00B77069" w:rsidRPr="00260C1D">
        <w:rPr>
          <w:rFonts w:eastAsia="Segoe UI" w:cstheme="minorHAnsi"/>
          <w:color w:val="011A3C"/>
          <w:sz w:val="24"/>
          <w:szCs w:val="24"/>
          <w:lang w:val="en" w:eastAsia="en-AU"/>
        </w:rPr>
        <w:t>llocation + (Prep</w:t>
      </w:r>
      <w:r w:rsidR="0085324B" w:rsidRPr="00260C1D">
        <w:rPr>
          <w:rFonts w:eastAsia="Segoe UI" w:cstheme="minorHAnsi"/>
          <w:color w:val="011A3C"/>
          <w:sz w:val="24"/>
          <w:szCs w:val="24"/>
          <w:lang w:val="en" w:eastAsia="en-AU"/>
        </w:rPr>
        <w:t xml:space="preserve"> to Y</w:t>
      </w:r>
      <w:r w:rsidR="00B77069" w:rsidRPr="00260C1D">
        <w:rPr>
          <w:rFonts w:eastAsia="Segoe UI" w:cstheme="minorHAnsi"/>
          <w:color w:val="011A3C"/>
          <w:sz w:val="24"/>
          <w:szCs w:val="24"/>
          <w:lang w:val="en" w:eastAsia="en-AU"/>
        </w:rPr>
        <w:t>1 Enrolment (21)</w:t>
      </w:r>
      <w:r w:rsidR="00E655E4">
        <w:rPr>
          <w:rFonts w:eastAsia="Segoe UI" w:cstheme="minorHAnsi"/>
          <w:color w:val="011A3C"/>
          <w:sz w:val="24"/>
          <w:szCs w:val="24"/>
          <w:lang w:val="en" w:eastAsia="en-AU"/>
        </w:rPr>
        <w:t xml:space="preserve"> × </w:t>
      </w:r>
      <w:r w:rsidR="00B77069" w:rsidRPr="00260C1D">
        <w:rPr>
          <w:rFonts w:eastAsia="Segoe UI" w:cstheme="minorHAnsi"/>
          <w:color w:val="011A3C"/>
          <w:sz w:val="24"/>
          <w:szCs w:val="24"/>
          <w:lang w:val="en" w:eastAsia="en-AU"/>
        </w:rPr>
        <w:t>Prep</w:t>
      </w:r>
      <w:r w:rsidR="0085324B" w:rsidRPr="00260C1D">
        <w:rPr>
          <w:rFonts w:eastAsia="Segoe UI" w:cstheme="minorHAnsi"/>
          <w:color w:val="011A3C"/>
          <w:sz w:val="24"/>
          <w:szCs w:val="24"/>
          <w:lang w:val="en" w:eastAsia="en-AU"/>
        </w:rPr>
        <w:t xml:space="preserve"> t</w:t>
      </w:r>
      <w:r w:rsidR="0061396E" w:rsidRPr="00260C1D">
        <w:rPr>
          <w:rFonts w:eastAsia="Segoe UI" w:cstheme="minorHAnsi"/>
          <w:color w:val="011A3C"/>
          <w:sz w:val="24"/>
          <w:szCs w:val="24"/>
          <w:lang w:val="en" w:eastAsia="en-AU"/>
        </w:rPr>
        <w:t>o Y</w:t>
      </w:r>
      <w:r w:rsidR="00B77069" w:rsidRPr="00260C1D">
        <w:rPr>
          <w:rFonts w:eastAsia="Segoe UI" w:cstheme="minorHAnsi"/>
          <w:color w:val="011A3C"/>
          <w:sz w:val="24"/>
          <w:szCs w:val="24"/>
          <w:lang w:val="en" w:eastAsia="en-AU"/>
        </w:rPr>
        <w:t xml:space="preserve">1 weighted </w:t>
      </w:r>
      <w:r w:rsidR="00A11F3F">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2 Enrolment (11)</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 xml:space="preserve">2 weighted </w:t>
      </w:r>
      <w:r w:rsidR="00A11F3F">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w:t>
      </w:r>
      <w:r w:rsidR="00606E43" w:rsidRPr="00260C1D">
        <w:rPr>
          <w:rFonts w:eastAsia="Segoe UI" w:cstheme="minorHAnsi"/>
          <w:color w:val="011A3C"/>
          <w:sz w:val="24"/>
          <w:szCs w:val="24"/>
          <w:lang w:val="en" w:eastAsia="en-AU"/>
        </w:rPr>
        <w:t xml:space="preserve"> </w:t>
      </w:r>
      <w:r w:rsidR="00B77069" w:rsidRPr="00260C1D">
        <w:rPr>
          <w:rFonts w:eastAsia="Segoe UI" w:cstheme="minorHAnsi"/>
          <w:color w:val="011A3C"/>
          <w:sz w:val="24"/>
          <w:szCs w:val="24"/>
          <w:lang w:val="en" w:eastAsia="en-AU"/>
        </w:rPr>
        <w:t>6 Enrolment (50)</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B77069" w:rsidRPr="00260C1D">
        <w:rPr>
          <w:rFonts w:eastAsia="Segoe UI" w:cstheme="minorHAnsi"/>
          <w:color w:val="011A3C"/>
          <w:sz w:val="24"/>
          <w:szCs w:val="24"/>
          <w:lang w:val="en" w:eastAsia="en-AU"/>
        </w:rPr>
        <w:t xml:space="preserve">6 weighted </w:t>
      </w:r>
      <w:r w:rsidR="00622A75">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w:t>
      </w:r>
    </w:p>
    <w:p w14:paraId="61CB3D55" w14:textId="5916FD37" w:rsidR="00AF1F09" w:rsidRPr="00260C1D" w:rsidRDefault="009D3396" w:rsidP="000D106B">
      <w:pPr>
        <w:rPr>
          <w:rFonts w:eastAsia="Segoe UI" w:cstheme="minorHAnsi"/>
          <w:color w:val="011A3C"/>
          <w:sz w:val="24"/>
          <w:szCs w:val="24"/>
          <w:lang w:val="en" w:eastAsia="en-AU"/>
        </w:rPr>
      </w:pPr>
      <w:r w:rsidRPr="00260C1D">
        <w:rPr>
          <w:rFonts w:cstheme="minorHAnsi"/>
          <w:b/>
          <w:lang w:val="en" w:eastAsia="en-AU"/>
        </w:rPr>
        <w:lastRenderedPageBreak/>
        <w:t xml:space="preserve">Part 2 </w:t>
      </w:r>
      <w:r w:rsidR="00B77069" w:rsidRPr="00260C1D">
        <w:rPr>
          <w:rFonts w:cstheme="minorHAnsi"/>
          <w:b/>
          <w:lang w:val="en" w:eastAsia="en-AU"/>
        </w:rPr>
        <w:t>SFO Allocation</w:t>
      </w:r>
      <w:r w:rsidRPr="00260C1D">
        <w:rPr>
          <w:rFonts w:cstheme="minorHAnsi"/>
          <w:lang w:val="en" w:eastAsia="en-AU"/>
        </w:rPr>
        <w:t xml:space="preserve"> = </w:t>
      </w:r>
      <w:r w:rsidR="00AF1F09" w:rsidRPr="00260C1D">
        <w:rPr>
          <w:rFonts w:eastAsia="Segoe UI" w:cstheme="minorHAnsi"/>
          <w:color w:val="011A3C"/>
          <w:sz w:val="24"/>
          <w:szCs w:val="24"/>
          <w:lang w:val="en" w:eastAsia="en-AU"/>
        </w:rPr>
        <w:t>(Prep</w:t>
      </w:r>
      <w:r w:rsidR="0061396E" w:rsidRPr="00260C1D">
        <w:rPr>
          <w:rFonts w:eastAsia="Segoe UI" w:cstheme="minorHAnsi"/>
          <w:color w:val="011A3C"/>
          <w:sz w:val="24"/>
          <w:szCs w:val="24"/>
          <w:lang w:val="en" w:eastAsia="en-AU"/>
        </w:rPr>
        <w:t xml:space="preserve"> to Y</w:t>
      </w:r>
      <w:r w:rsidR="00AF1F09" w:rsidRPr="00260C1D">
        <w:rPr>
          <w:rFonts w:eastAsia="Segoe UI" w:cstheme="minorHAnsi"/>
          <w:color w:val="011A3C"/>
          <w:sz w:val="24"/>
          <w:szCs w:val="24"/>
          <w:lang w:val="en" w:eastAsia="en-AU"/>
        </w:rPr>
        <w:t>1 Enrolment (21)</w:t>
      </w:r>
      <w:r w:rsidR="00E655E4">
        <w:rPr>
          <w:rFonts w:eastAsia="Segoe UI" w:cstheme="minorHAnsi"/>
          <w:color w:val="011A3C"/>
          <w:sz w:val="24"/>
          <w:szCs w:val="24"/>
          <w:lang w:val="en" w:eastAsia="en-AU"/>
        </w:rPr>
        <w:t xml:space="preserve"> × </w:t>
      </w:r>
      <w:r w:rsidR="00AF1F09" w:rsidRPr="00260C1D">
        <w:rPr>
          <w:rFonts w:eastAsia="Segoe UI" w:cstheme="minorHAnsi"/>
          <w:color w:val="011A3C"/>
          <w:sz w:val="24"/>
          <w:szCs w:val="24"/>
          <w:lang w:val="en" w:eastAsia="en-AU"/>
        </w:rPr>
        <w:t>Prep</w:t>
      </w:r>
      <w:r w:rsidR="00337C31" w:rsidRPr="00260C1D">
        <w:rPr>
          <w:rFonts w:eastAsia="Segoe UI" w:cstheme="minorHAnsi"/>
          <w:color w:val="011A3C"/>
          <w:sz w:val="24"/>
          <w:szCs w:val="24"/>
          <w:lang w:val="en" w:eastAsia="en-AU"/>
        </w:rPr>
        <w:t xml:space="preserve"> </w:t>
      </w:r>
      <w:r w:rsidR="0061396E" w:rsidRPr="00260C1D">
        <w:rPr>
          <w:rFonts w:eastAsia="Segoe UI" w:cstheme="minorHAnsi"/>
          <w:color w:val="011A3C"/>
          <w:sz w:val="24"/>
          <w:szCs w:val="24"/>
          <w:lang w:val="en" w:eastAsia="en-AU"/>
        </w:rPr>
        <w:t>to Y</w:t>
      </w:r>
      <w:r w:rsidR="00AF1F09" w:rsidRPr="00260C1D">
        <w:rPr>
          <w:rFonts w:eastAsia="Segoe UI" w:cstheme="minorHAnsi"/>
          <w:color w:val="011A3C"/>
          <w:sz w:val="24"/>
          <w:szCs w:val="24"/>
          <w:lang w:val="en" w:eastAsia="en-AU"/>
        </w:rPr>
        <w:t xml:space="preserve">1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2 Enrolment (11)</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 xml:space="preserve">2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AF1F09" w:rsidRPr="00260C1D">
        <w:rPr>
          <w:rFonts w:eastAsia="Segoe UI" w:cstheme="minorHAnsi"/>
          <w:color w:val="011A3C"/>
          <w:sz w:val="24"/>
          <w:szCs w:val="24"/>
          <w:lang w:val="en" w:eastAsia="en-AU"/>
        </w:rPr>
        <w:t>6 Enrolment (50)</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AF1F09" w:rsidRPr="00260C1D">
        <w:rPr>
          <w:rFonts w:eastAsia="Segoe UI" w:cstheme="minorHAnsi"/>
          <w:color w:val="011A3C"/>
          <w:sz w:val="24"/>
          <w:szCs w:val="24"/>
          <w:lang w:val="en" w:eastAsia="en-AU"/>
        </w:rPr>
        <w:t xml:space="preserve">6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w:t>
      </w:r>
      <w:r w:rsidR="00E655E4">
        <w:rPr>
          <w:rFonts w:eastAsia="Segoe UI" w:cstheme="minorHAnsi"/>
          <w:color w:val="011A3C"/>
          <w:sz w:val="24"/>
          <w:szCs w:val="24"/>
          <w:lang w:val="en" w:eastAsia="en-AU"/>
        </w:rPr>
        <w:t xml:space="preserve"> × </w:t>
      </w:r>
      <w:r w:rsidR="00AF1F09" w:rsidRPr="00260C1D">
        <w:rPr>
          <w:rFonts w:eastAsia="Segoe UI" w:cstheme="minorHAnsi"/>
          <w:color w:val="011A3C"/>
          <w:sz w:val="24"/>
          <w:szCs w:val="24"/>
          <w:lang w:val="en" w:eastAsia="en-AU"/>
        </w:rPr>
        <w:t xml:space="preserve">(School SFO </w:t>
      </w:r>
      <w:r w:rsidR="009E042D">
        <w:rPr>
          <w:rFonts w:eastAsia="Segoe UI" w:cstheme="minorHAnsi"/>
          <w:color w:val="011A3C"/>
          <w:sz w:val="24"/>
          <w:szCs w:val="24"/>
          <w:lang w:val="en" w:eastAsia="en-AU"/>
        </w:rPr>
        <w:t>i</w:t>
      </w:r>
      <w:r w:rsidR="00AF1F09" w:rsidRPr="00260C1D">
        <w:rPr>
          <w:rFonts w:eastAsia="Segoe UI" w:cstheme="minorHAnsi"/>
          <w:color w:val="011A3C"/>
          <w:sz w:val="24"/>
          <w:szCs w:val="24"/>
          <w:lang w:val="en" w:eastAsia="en-AU"/>
        </w:rPr>
        <w:t>ndex (</w:t>
      </w:r>
      <w:r w:rsidR="00953A7E" w:rsidRPr="00260C1D">
        <w:rPr>
          <w:rFonts w:eastAsia="Segoe UI" w:cstheme="minorHAnsi"/>
          <w:color w:val="011A3C"/>
          <w:sz w:val="24"/>
          <w:szCs w:val="24"/>
          <w:lang w:val="en" w:eastAsia="en-AU"/>
        </w:rPr>
        <w:t>0</w:t>
      </w:r>
      <w:r w:rsidR="00AF1F09" w:rsidRPr="00260C1D">
        <w:rPr>
          <w:rFonts w:eastAsia="Segoe UI" w:cstheme="minorHAnsi"/>
          <w:color w:val="011A3C"/>
          <w:sz w:val="24"/>
          <w:szCs w:val="24"/>
          <w:lang w:val="en" w:eastAsia="en-AU"/>
        </w:rPr>
        <w:t xml:space="preserve">.5543) – SFO </w:t>
      </w:r>
      <w:r w:rsidR="0061396E" w:rsidRPr="00260C1D">
        <w:rPr>
          <w:rFonts w:eastAsia="Segoe UI" w:cstheme="minorHAnsi"/>
          <w:color w:val="011A3C"/>
          <w:sz w:val="24"/>
          <w:szCs w:val="24"/>
          <w:lang w:val="en" w:eastAsia="en-AU"/>
        </w:rPr>
        <w:t xml:space="preserve">density </w:t>
      </w:r>
      <w:r w:rsidR="00AF1F09" w:rsidRPr="00260C1D">
        <w:rPr>
          <w:rFonts w:eastAsia="Segoe UI" w:cstheme="minorHAnsi"/>
          <w:color w:val="011A3C"/>
          <w:sz w:val="24"/>
          <w:szCs w:val="24"/>
          <w:lang w:val="en" w:eastAsia="en-AU"/>
        </w:rPr>
        <w:t>threshold)</w:t>
      </w:r>
    </w:p>
    <w:p w14:paraId="6CCB0661" w14:textId="237816ED" w:rsidR="00B77069" w:rsidRPr="00260C1D" w:rsidRDefault="00AF1F09"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T</w:t>
      </w:r>
      <w:r w:rsidR="00B77069" w:rsidRPr="00260C1D">
        <w:rPr>
          <w:rFonts w:eastAsia="Segoe UI" w:cstheme="minorHAnsi"/>
          <w:b/>
          <w:color w:val="011A3C"/>
          <w:sz w:val="24"/>
          <w:szCs w:val="24"/>
          <w:lang w:val="en" w:eastAsia="en-AU"/>
        </w:rPr>
        <w:t>otal Allocation</w:t>
      </w:r>
      <w:r w:rsidR="00B77069" w:rsidRPr="00260C1D">
        <w:rPr>
          <w:rFonts w:eastAsia="Segoe UI" w:cstheme="minorHAnsi"/>
          <w:color w:val="011A3C"/>
          <w:sz w:val="24"/>
          <w:szCs w:val="24"/>
          <w:lang w:val="en" w:eastAsia="en-AU"/>
        </w:rPr>
        <w:t xml:space="preserve"> = Student allocation</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 1)</w:t>
      </w:r>
      <w:r w:rsidR="00B77069" w:rsidRPr="00260C1D">
        <w:rPr>
          <w:rFonts w:eastAsia="Segoe UI" w:cstheme="minorHAnsi"/>
          <w:color w:val="011A3C"/>
          <w:sz w:val="24"/>
          <w:szCs w:val="24"/>
          <w:lang w:val="en" w:eastAsia="en-AU"/>
        </w:rPr>
        <w:t xml:space="preserve"> + SFO </w:t>
      </w:r>
      <w:r w:rsidR="009E042D">
        <w:rPr>
          <w:rFonts w:eastAsia="Segoe UI" w:cstheme="minorHAnsi"/>
          <w:color w:val="011A3C"/>
          <w:sz w:val="24"/>
          <w:szCs w:val="24"/>
          <w:lang w:val="en" w:eastAsia="en-AU"/>
        </w:rPr>
        <w:t>a</w:t>
      </w:r>
      <w:r w:rsidR="00B77069" w:rsidRPr="00260C1D">
        <w:rPr>
          <w:rFonts w:eastAsia="Segoe UI" w:cstheme="minorHAnsi"/>
          <w:color w:val="011A3C"/>
          <w:sz w:val="24"/>
          <w:szCs w:val="24"/>
          <w:lang w:val="en" w:eastAsia="en-AU"/>
        </w:rPr>
        <w:t>llocation</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 2)</w:t>
      </w:r>
      <w:r w:rsidR="004555EC">
        <w:rPr>
          <w:rFonts w:eastAsia="Segoe UI" w:cstheme="minorHAnsi"/>
          <w:color w:val="011A3C"/>
          <w:sz w:val="24"/>
          <w:szCs w:val="24"/>
          <w:lang w:val="en" w:eastAsia="en-AU"/>
        </w:rPr>
        <w:t>.</w:t>
      </w:r>
      <w:r w:rsidR="0061396E" w:rsidRPr="00260C1D">
        <w:rPr>
          <w:rFonts w:eastAsia="Segoe UI" w:cstheme="minorHAnsi"/>
          <w:color w:val="011A3C"/>
          <w:sz w:val="24"/>
          <w:szCs w:val="24"/>
          <w:lang w:val="en" w:eastAsia="en-AU"/>
        </w:rPr>
        <w:t xml:space="preserve"> </w:t>
      </w:r>
      <w:r w:rsidR="004555EC">
        <w:rPr>
          <w:rFonts w:eastAsia="Segoe UI" w:cstheme="minorHAnsi"/>
          <w:color w:val="011A3C"/>
          <w:sz w:val="24"/>
          <w:szCs w:val="24"/>
          <w:lang w:val="en" w:eastAsia="en-AU"/>
        </w:rPr>
        <w:t>A</w:t>
      </w:r>
      <w:r w:rsidR="00557615" w:rsidRPr="00260C1D">
        <w:rPr>
          <w:rFonts w:eastAsia="Segoe UI" w:cstheme="minorHAnsi"/>
          <w:color w:val="011A3C"/>
          <w:sz w:val="24"/>
          <w:szCs w:val="24"/>
          <w:lang w:val="en" w:eastAsia="en-AU"/>
        </w:rPr>
        <w:t xml:space="preserve"> minimum allocation </w:t>
      </w:r>
      <w:r w:rsidR="0061396E" w:rsidRPr="00260C1D">
        <w:rPr>
          <w:rFonts w:eastAsia="Segoe UI" w:cstheme="minorHAnsi"/>
          <w:color w:val="011A3C"/>
          <w:sz w:val="24"/>
          <w:szCs w:val="24"/>
          <w:lang w:val="en" w:eastAsia="en-AU"/>
        </w:rPr>
        <w:t xml:space="preserve">is </w:t>
      </w:r>
      <w:r w:rsidR="00337C31" w:rsidRPr="00260C1D">
        <w:rPr>
          <w:rFonts w:eastAsia="Segoe UI" w:cstheme="minorHAnsi"/>
          <w:color w:val="011A3C"/>
          <w:sz w:val="24"/>
          <w:szCs w:val="24"/>
          <w:lang w:val="en" w:eastAsia="en-AU"/>
        </w:rPr>
        <w:t>provided if</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s 1 and 2 do not generate the minimum funding of $5,000.</w:t>
      </w:r>
    </w:p>
    <w:p w14:paraId="2F0A1759" w14:textId="39861F2A"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D01CE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1"/>
        <w:gridCol w:w="1111"/>
        <w:gridCol w:w="3163"/>
        <w:gridCol w:w="3217"/>
      </w:tblGrid>
      <w:tr w:rsidR="00017551" w:rsidRPr="00260C1D" w14:paraId="6C86C548" w14:textId="77777777" w:rsidTr="00124D27">
        <w:trPr>
          <w:tblHeader/>
        </w:trPr>
        <w:tc>
          <w:tcPr>
            <w:tcW w:w="0" w:type="auto"/>
            <w:hideMark/>
          </w:tcPr>
          <w:p w14:paraId="312E7E6F" w14:textId="77777777" w:rsidR="00017551" w:rsidRPr="00614B09" w:rsidRDefault="00017551" w:rsidP="00017551">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udent Rates</w:t>
            </w:r>
          </w:p>
        </w:tc>
        <w:tc>
          <w:tcPr>
            <w:tcW w:w="0" w:type="auto"/>
            <w:hideMark/>
          </w:tcPr>
          <w:p w14:paraId="5FB53EA4" w14:textId="77777777" w:rsidR="00017551" w:rsidRPr="00614B09" w:rsidRDefault="00017551" w:rsidP="00017551">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ing</w:t>
            </w:r>
          </w:p>
        </w:tc>
        <w:tc>
          <w:tcPr>
            <w:tcW w:w="0" w:type="auto"/>
            <w:hideMark/>
          </w:tcPr>
          <w:p w14:paraId="4730FD02"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ed per student rate ($)</w:t>
            </w:r>
          </w:p>
          <w:p w14:paraId="3D6710FD"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art 1)</w:t>
            </w:r>
          </w:p>
        </w:tc>
        <w:tc>
          <w:tcPr>
            <w:tcW w:w="0" w:type="auto"/>
            <w:hideMark/>
          </w:tcPr>
          <w:p w14:paraId="36039CE4"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ed SFO student rate ($)</w:t>
            </w:r>
          </w:p>
          <w:p w14:paraId="43A6AEA5"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art 2, if applicable)</w:t>
            </w:r>
          </w:p>
        </w:tc>
      </w:tr>
      <w:tr w:rsidR="00017551" w:rsidRPr="00260C1D" w14:paraId="4EE4952E" w14:textId="77777777" w:rsidTr="00124D27">
        <w:tc>
          <w:tcPr>
            <w:tcW w:w="0" w:type="auto"/>
            <w:hideMark/>
          </w:tcPr>
          <w:p w14:paraId="094B5717"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ep-1</w:t>
            </w:r>
          </w:p>
        </w:tc>
        <w:tc>
          <w:tcPr>
            <w:tcW w:w="0" w:type="auto"/>
            <w:hideMark/>
          </w:tcPr>
          <w:p w14:paraId="2A58D19E"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750</w:t>
            </w:r>
          </w:p>
        </w:tc>
        <w:tc>
          <w:tcPr>
            <w:tcW w:w="0" w:type="auto"/>
            <w:hideMark/>
          </w:tcPr>
          <w:p w14:paraId="2C6E6015" w14:textId="69665D88" w:rsidR="00017551" w:rsidRPr="00260C1D" w:rsidRDefault="00A05E7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4.26</w:t>
            </w:r>
          </w:p>
        </w:tc>
        <w:tc>
          <w:tcPr>
            <w:tcW w:w="0" w:type="auto"/>
            <w:hideMark/>
          </w:tcPr>
          <w:p w14:paraId="2168DC9F" w14:textId="1CF56AEC" w:rsidR="00017551" w:rsidRPr="00260C1D" w:rsidRDefault="00D3328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44.98</w:t>
            </w:r>
          </w:p>
        </w:tc>
      </w:tr>
      <w:tr w:rsidR="00017551" w:rsidRPr="00260C1D" w14:paraId="18E5D519" w14:textId="77777777" w:rsidTr="00124D27">
        <w:tc>
          <w:tcPr>
            <w:tcW w:w="0" w:type="auto"/>
            <w:hideMark/>
          </w:tcPr>
          <w:p w14:paraId="323BE240"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2</w:t>
            </w:r>
          </w:p>
        </w:tc>
        <w:tc>
          <w:tcPr>
            <w:tcW w:w="0" w:type="auto"/>
            <w:hideMark/>
          </w:tcPr>
          <w:p w14:paraId="3E63713D"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910</w:t>
            </w:r>
          </w:p>
        </w:tc>
        <w:tc>
          <w:tcPr>
            <w:tcW w:w="0" w:type="auto"/>
            <w:hideMark/>
          </w:tcPr>
          <w:p w14:paraId="07FC0FA6" w14:textId="0E139F80"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10</w:t>
            </w:r>
          </w:p>
        </w:tc>
        <w:tc>
          <w:tcPr>
            <w:tcW w:w="0" w:type="auto"/>
            <w:hideMark/>
          </w:tcPr>
          <w:p w14:paraId="6BF108A7" w14:textId="5F47D657" w:rsidR="00017551" w:rsidRPr="00260C1D" w:rsidRDefault="0073509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84.57</w:t>
            </w:r>
          </w:p>
        </w:tc>
      </w:tr>
      <w:tr w:rsidR="00017551" w:rsidRPr="00260C1D" w14:paraId="7D6ECD01" w14:textId="77777777" w:rsidTr="00124D27">
        <w:tc>
          <w:tcPr>
            <w:tcW w:w="0" w:type="auto"/>
            <w:hideMark/>
          </w:tcPr>
          <w:p w14:paraId="442CDF3F"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3-6 (Base rates)</w:t>
            </w:r>
          </w:p>
        </w:tc>
        <w:tc>
          <w:tcPr>
            <w:tcW w:w="0" w:type="auto"/>
            <w:hideMark/>
          </w:tcPr>
          <w:p w14:paraId="087D5273"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00</w:t>
            </w:r>
          </w:p>
        </w:tc>
        <w:tc>
          <w:tcPr>
            <w:tcW w:w="0" w:type="auto"/>
            <w:hideMark/>
          </w:tcPr>
          <w:p w14:paraId="4AD0C218" w14:textId="61F6ACE8"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7.67</w:t>
            </w:r>
          </w:p>
        </w:tc>
        <w:tc>
          <w:tcPr>
            <w:tcW w:w="0" w:type="auto"/>
            <w:hideMark/>
          </w:tcPr>
          <w:p w14:paraId="45B2F506" w14:textId="4F54304C" w:rsidR="00017551" w:rsidRPr="00260C1D" w:rsidRDefault="00786F8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19.13</w:t>
            </w:r>
          </w:p>
        </w:tc>
      </w:tr>
      <w:tr w:rsidR="00017551" w:rsidRPr="00260C1D" w14:paraId="0F8CC413" w14:textId="77777777" w:rsidTr="00124D27">
        <w:tc>
          <w:tcPr>
            <w:tcW w:w="0" w:type="auto"/>
            <w:hideMark/>
          </w:tcPr>
          <w:p w14:paraId="1EBB99CC"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7-9</w:t>
            </w:r>
          </w:p>
        </w:tc>
        <w:tc>
          <w:tcPr>
            <w:tcW w:w="0" w:type="auto"/>
            <w:hideMark/>
          </w:tcPr>
          <w:p w14:paraId="1E07F975"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51</w:t>
            </w:r>
          </w:p>
        </w:tc>
        <w:tc>
          <w:tcPr>
            <w:tcW w:w="0" w:type="auto"/>
            <w:hideMark/>
          </w:tcPr>
          <w:p w14:paraId="32F9C8E2" w14:textId="6BCDC2A7"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9.17</w:t>
            </w:r>
          </w:p>
        </w:tc>
        <w:tc>
          <w:tcPr>
            <w:tcW w:w="0" w:type="auto"/>
            <w:hideMark/>
          </w:tcPr>
          <w:p w14:paraId="339C559A" w14:textId="6303B24C" w:rsidR="00017551" w:rsidRPr="00260C1D" w:rsidRDefault="00DC49A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38.54</w:t>
            </w:r>
          </w:p>
        </w:tc>
      </w:tr>
    </w:tbl>
    <w:p w14:paraId="264AB930" w14:textId="20B6528E" w:rsidR="00017551" w:rsidRPr="00AD4CC3" w:rsidRDefault="00017551" w:rsidP="00CB178D">
      <w:pPr>
        <w:pStyle w:val="ListParagraph"/>
        <w:numPr>
          <w:ilvl w:val="0"/>
          <w:numId w:val="7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FO Threshold</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0.4606</w:t>
      </w:r>
    </w:p>
    <w:p w14:paraId="1BAF2754" w14:textId="4FD85352" w:rsidR="00017551" w:rsidRPr="00AD4CC3" w:rsidRDefault="00017551" w:rsidP="00CB178D">
      <w:pPr>
        <w:pStyle w:val="ListParagraph"/>
        <w:numPr>
          <w:ilvl w:val="0"/>
          <w:numId w:val="7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Guaranteed Minimum</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5</w:t>
      </w:r>
      <w:r w:rsidR="00B473C1" w:rsidRPr="00AD4CC3">
        <w:rPr>
          <w:rFonts w:eastAsia="Segoe UI" w:cstheme="minorHAnsi"/>
          <w:color w:val="011A3C"/>
          <w:sz w:val="24"/>
          <w:szCs w:val="24"/>
          <w:lang w:val="en" w:eastAsia="en-AU"/>
        </w:rPr>
        <w:t>,</w:t>
      </w:r>
      <w:r w:rsidRPr="00AD4CC3">
        <w:rPr>
          <w:rFonts w:eastAsia="Segoe UI" w:cstheme="minorHAnsi"/>
          <w:color w:val="011A3C"/>
          <w:sz w:val="24"/>
          <w:szCs w:val="24"/>
          <w:lang w:val="en" w:eastAsia="en-AU"/>
        </w:rPr>
        <w:t>000</w:t>
      </w:r>
    </w:p>
    <w:p w14:paraId="7DF222FB" w14:textId="0B096F15" w:rsidR="00F7405B" w:rsidRPr="00AD4CC3" w:rsidRDefault="00017551" w:rsidP="00CB178D">
      <w:pPr>
        <w:pStyle w:val="ListParagraph"/>
        <w:numPr>
          <w:ilvl w:val="0"/>
          <w:numId w:val="75"/>
        </w:numPr>
        <w:spacing w:before="100" w:beforeAutospacing="1" w:after="100" w:afterAutospacing="1" w:line="360" w:lineRule="atLeast"/>
        <w:rPr>
          <w:rFonts w:eastAsia="Segoe UI" w:cstheme="minorHAnsi"/>
          <w:color w:val="011A3C"/>
          <w:sz w:val="36"/>
          <w:szCs w:val="36"/>
          <w:lang w:val="en" w:eastAsia="en-AU"/>
        </w:rPr>
      </w:pPr>
      <w:r w:rsidRPr="00AD4CC3">
        <w:rPr>
          <w:rFonts w:eastAsia="Segoe UI" w:cstheme="minorHAnsi"/>
          <w:color w:val="011A3C"/>
          <w:sz w:val="24"/>
          <w:szCs w:val="24"/>
          <w:lang w:val="en" w:eastAsia="en-AU"/>
        </w:rPr>
        <w:t>Base Allocation</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3</w:t>
      </w:r>
      <w:r w:rsidR="00B473C1" w:rsidRPr="00AD4CC3">
        <w:rPr>
          <w:rFonts w:eastAsia="Segoe UI" w:cstheme="minorHAnsi"/>
          <w:color w:val="011A3C"/>
          <w:sz w:val="24"/>
          <w:szCs w:val="24"/>
          <w:lang w:val="en" w:eastAsia="en-AU"/>
        </w:rPr>
        <w:t>,</w:t>
      </w:r>
      <w:r w:rsidRPr="00AD4CC3">
        <w:rPr>
          <w:rFonts w:eastAsia="Segoe UI" w:cstheme="minorHAnsi"/>
          <w:color w:val="011A3C"/>
          <w:sz w:val="24"/>
          <w:szCs w:val="24"/>
          <w:lang w:val="en" w:eastAsia="en-AU"/>
        </w:rPr>
        <w:t>000</w:t>
      </w:r>
    </w:p>
    <w:p w14:paraId="230D0F26" w14:textId="470AE7B7" w:rsidR="00CA3357" w:rsidRPr="00260C1D" w:rsidRDefault="00CA3357">
      <w:pPr>
        <w:rPr>
          <w:rFonts w:eastAsia="Segoe UI" w:cstheme="minorHAnsi"/>
          <w:color w:val="011A3C"/>
          <w:sz w:val="36"/>
          <w:szCs w:val="36"/>
          <w:lang w:val="en" w:eastAsia="en-AU"/>
        </w:rPr>
      </w:pPr>
      <w:r w:rsidRPr="00260C1D">
        <w:rPr>
          <w:rFonts w:eastAsia="Segoe UI" w:cstheme="minorHAnsi"/>
          <w:color w:val="011A3C"/>
          <w:sz w:val="36"/>
          <w:szCs w:val="36"/>
          <w:lang w:val="en" w:eastAsia="en-AU"/>
        </w:rPr>
        <w:br w:type="page"/>
      </w:r>
    </w:p>
    <w:p w14:paraId="11C5C54B" w14:textId="64FFE9EF" w:rsidR="009B668A" w:rsidRPr="00260C1D" w:rsidRDefault="00C95606" w:rsidP="00A92A6B">
      <w:pPr>
        <w:pStyle w:val="Heading2"/>
      </w:pPr>
      <w:bookmarkStart w:id="16" w:name="_Toc120789863"/>
      <w:r w:rsidRPr="00260C1D">
        <w:lastRenderedPageBreak/>
        <w:t>M</w:t>
      </w:r>
      <w:r w:rsidR="009B668A" w:rsidRPr="00260C1D">
        <w:t>ental Health</w:t>
      </w:r>
      <w:r w:rsidR="00AA54CC" w:rsidRPr="00260C1D">
        <w:t xml:space="preserve"> Practi</w:t>
      </w:r>
      <w:r w:rsidR="00920576" w:rsidRPr="00260C1D">
        <w:t>ti</w:t>
      </w:r>
      <w:r w:rsidR="00AA54CC" w:rsidRPr="00260C1D">
        <w:t>oners</w:t>
      </w:r>
      <w:r w:rsidR="009B668A" w:rsidRPr="00260C1D">
        <w:t xml:space="preserve"> (Reference 119)</w:t>
      </w:r>
      <w:bookmarkEnd w:id="16"/>
    </w:p>
    <w:p w14:paraId="6B2E7CB3" w14:textId="2056C5F2" w:rsidR="009B668A" w:rsidRPr="00260C1D" w:rsidRDefault="009B668A"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Mental Health Practitioners (MHP) initiative provide</w:t>
      </w:r>
      <w:r w:rsidR="00400DB6"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funding to government school campuses with secondary enrolments to employ a mental health practitioner (mental health nurse, occupational therapist, </w:t>
      </w:r>
      <w:proofErr w:type="gramStart"/>
      <w:r w:rsidRPr="00260C1D">
        <w:rPr>
          <w:rFonts w:eastAsia="Segoe UI" w:cstheme="minorHAnsi"/>
          <w:color w:val="011A3C"/>
          <w:sz w:val="24"/>
          <w:szCs w:val="24"/>
          <w:lang w:val="en" w:eastAsia="en-AU"/>
        </w:rPr>
        <w:t>psychologist</w:t>
      </w:r>
      <w:proofErr w:type="gramEnd"/>
      <w:r w:rsidRPr="00260C1D">
        <w:rPr>
          <w:rFonts w:eastAsia="Segoe UI" w:cstheme="minorHAnsi"/>
          <w:color w:val="011A3C"/>
          <w:sz w:val="24"/>
          <w:szCs w:val="24"/>
          <w:lang w:val="en" w:eastAsia="en-AU"/>
        </w:rPr>
        <w:t xml:space="preserve"> or social worker) for between one and five days a week.</w:t>
      </w:r>
    </w:p>
    <w:p w14:paraId="7172D08B" w14:textId="6185322C"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 practitioners provide direct counselling support to students and other early intervention and whole-school health promotion activities, as well as coordinating support for students with complex needs.</w:t>
      </w:r>
    </w:p>
    <w:p w14:paraId="564D426B" w14:textId="269BCDCD" w:rsidR="00D836DB" w:rsidRPr="00260C1D" w:rsidRDefault="00D836DB"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on the MHP initiative, refer to </w:t>
      </w:r>
      <w:hyperlink r:id="rId22" w:history="1">
        <w:r w:rsidRPr="0095231B">
          <w:rPr>
            <w:rStyle w:val="Hyperlink"/>
            <w:rFonts w:eastAsia="Segoe UI" w:cstheme="minorHAnsi"/>
            <w:sz w:val="24"/>
            <w:szCs w:val="24"/>
            <w:lang w:val="en" w:eastAsia="en-AU"/>
          </w:rPr>
          <w:t xml:space="preserve">Mental </w:t>
        </w:r>
        <w:r w:rsidR="00A61561">
          <w:rPr>
            <w:rStyle w:val="Hyperlink"/>
            <w:rFonts w:eastAsia="Segoe UI" w:cstheme="minorHAnsi"/>
            <w:sz w:val="24"/>
            <w:szCs w:val="24"/>
            <w:lang w:val="en" w:eastAsia="en-AU"/>
          </w:rPr>
          <w:t>h</w:t>
        </w:r>
        <w:r w:rsidRPr="0095231B">
          <w:rPr>
            <w:rStyle w:val="Hyperlink"/>
            <w:rFonts w:eastAsia="Segoe UI" w:cstheme="minorHAnsi"/>
            <w:sz w:val="24"/>
            <w:szCs w:val="24"/>
            <w:lang w:val="en" w:eastAsia="en-AU"/>
          </w:rPr>
          <w:t xml:space="preserve">ealth </w:t>
        </w:r>
        <w:r w:rsidR="00A61561">
          <w:rPr>
            <w:rStyle w:val="Hyperlink"/>
            <w:rFonts w:eastAsia="Segoe UI" w:cstheme="minorHAnsi"/>
            <w:sz w:val="24"/>
            <w:szCs w:val="24"/>
            <w:lang w:val="en" w:eastAsia="en-AU"/>
          </w:rPr>
          <w:t>p</w:t>
        </w:r>
        <w:r w:rsidRPr="0095231B">
          <w:rPr>
            <w:rStyle w:val="Hyperlink"/>
            <w:rFonts w:eastAsia="Segoe UI" w:cstheme="minorHAnsi"/>
            <w:sz w:val="24"/>
            <w:szCs w:val="24"/>
            <w:lang w:val="en" w:eastAsia="en-AU"/>
          </w:rPr>
          <w:t xml:space="preserve">ractitioners in </w:t>
        </w:r>
        <w:r w:rsidR="00A61561">
          <w:rPr>
            <w:rStyle w:val="Hyperlink"/>
            <w:rFonts w:eastAsia="Segoe UI" w:cstheme="minorHAnsi"/>
            <w:sz w:val="24"/>
            <w:szCs w:val="24"/>
            <w:lang w:val="en" w:eastAsia="en-AU"/>
          </w:rPr>
          <w:t>s</w:t>
        </w:r>
        <w:r w:rsidRPr="0095231B">
          <w:rPr>
            <w:rStyle w:val="Hyperlink"/>
            <w:rFonts w:eastAsia="Segoe UI" w:cstheme="minorHAnsi"/>
            <w:sz w:val="24"/>
            <w:szCs w:val="24"/>
            <w:lang w:val="en" w:eastAsia="en-AU"/>
          </w:rPr>
          <w:t xml:space="preserve">econdary </w:t>
        </w:r>
        <w:r w:rsidR="00A61561">
          <w:rPr>
            <w:rStyle w:val="Hyperlink"/>
            <w:rFonts w:eastAsia="Segoe UI" w:cstheme="minorHAnsi"/>
            <w:sz w:val="24"/>
            <w:szCs w:val="24"/>
            <w:lang w:val="en" w:eastAsia="en-AU"/>
          </w:rPr>
          <w:t>s</w:t>
        </w:r>
        <w:r w:rsidRPr="0095231B">
          <w:rPr>
            <w:rStyle w:val="Hyperlink"/>
            <w:rFonts w:eastAsia="Segoe UI" w:cstheme="minorHAnsi"/>
            <w:sz w:val="24"/>
            <w:szCs w:val="24"/>
            <w:lang w:val="en" w:eastAsia="en-AU"/>
          </w:rPr>
          <w:t>chools</w:t>
        </w:r>
      </w:hyperlink>
      <w:r w:rsidRPr="00260C1D">
        <w:rPr>
          <w:rFonts w:eastAsia="Segoe UI" w:cstheme="minorHAnsi"/>
          <w:color w:val="011A3C"/>
          <w:sz w:val="24"/>
          <w:szCs w:val="24"/>
          <w:lang w:val="en" w:eastAsia="en-AU"/>
        </w:rPr>
        <w:t xml:space="preserve"> in the </w:t>
      </w:r>
      <w:r w:rsidR="00A61561">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w:t>
      </w:r>
      <w:hyperlink r:id="rId23" w:history="1">
        <w:r w:rsidRPr="00260C1D">
          <w:rPr>
            <w:rStyle w:val="Hyperlink"/>
            <w:rFonts w:eastAsia="Segoe UI" w:cstheme="minorHAnsi"/>
            <w:sz w:val="24"/>
            <w:szCs w:val="24"/>
            <w:lang w:val="en" w:eastAsia="en-AU"/>
          </w:rPr>
          <w:t xml:space="preserve">Mental </w:t>
        </w:r>
        <w:r w:rsidR="00A61561">
          <w:rPr>
            <w:rStyle w:val="Hyperlink"/>
            <w:rFonts w:eastAsia="Segoe UI" w:cstheme="minorHAnsi"/>
            <w:sz w:val="24"/>
            <w:szCs w:val="24"/>
            <w:lang w:val="en" w:eastAsia="en-AU"/>
          </w:rPr>
          <w:t>h</w:t>
        </w:r>
        <w:r w:rsidRPr="00260C1D">
          <w:rPr>
            <w:rStyle w:val="Hyperlink"/>
            <w:rFonts w:eastAsia="Segoe UI" w:cstheme="minorHAnsi"/>
            <w:sz w:val="24"/>
            <w:szCs w:val="24"/>
            <w:lang w:val="en" w:eastAsia="en-AU"/>
          </w:rPr>
          <w:t>ealth</w:t>
        </w:r>
        <w:r w:rsidR="00A61561">
          <w:rPr>
            <w:rStyle w:val="Hyperlink"/>
            <w:rFonts w:eastAsia="Segoe UI" w:cstheme="minorHAnsi"/>
            <w:sz w:val="24"/>
            <w:szCs w:val="24"/>
            <w:lang w:val="en" w:eastAsia="en-AU"/>
          </w:rPr>
          <w:t xml:space="preserve"> and wellbeing</w:t>
        </w:r>
        <w:r w:rsidRPr="00260C1D">
          <w:rPr>
            <w:rStyle w:val="Hyperlink"/>
            <w:rFonts w:eastAsia="Segoe UI" w:cstheme="minorHAnsi"/>
            <w:sz w:val="24"/>
            <w:szCs w:val="24"/>
            <w:lang w:val="en" w:eastAsia="en-AU"/>
          </w:rPr>
          <w:t xml:space="preserve"> </w:t>
        </w:r>
        <w:r w:rsidR="00A61561">
          <w:rPr>
            <w:rStyle w:val="Hyperlink"/>
            <w:rFonts w:eastAsia="Segoe UI" w:cstheme="minorHAnsi"/>
            <w:sz w:val="24"/>
            <w:szCs w:val="24"/>
            <w:lang w:val="en" w:eastAsia="en-AU"/>
          </w:rPr>
          <w:t>t</w:t>
        </w:r>
        <w:r w:rsidRPr="00260C1D">
          <w:rPr>
            <w:rStyle w:val="Hyperlink"/>
            <w:rFonts w:eastAsia="Segoe UI" w:cstheme="minorHAnsi"/>
            <w:sz w:val="24"/>
            <w:szCs w:val="24"/>
            <w:lang w:val="en" w:eastAsia="en-AU"/>
          </w:rPr>
          <w:t>oolkit</w:t>
        </w:r>
      </w:hyperlink>
      <w:r w:rsidRPr="00260C1D">
        <w:rPr>
          <w:rFonts w:eastAsia="Segoe UI" w:cstheme="minorHAnsi"/>
          <w:color w:val="011A3C"/>
          <w:sz w:val="24"/>
          <w:szCs w:val="24"/>
          <w:lang w:val="en" w:eastAsia="en-AU"/>
        </w:rPr>
        <w:t>.</w:t>
      </w:r>
    </w:p>
    <w:p w14:paraId="5CB74587" w14:textId="24A96E9B" w:rsidR="009B668A" w:rsidRPr="00260C1D" w:rsidRDefault="001039D9"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w:t>
      </w:r>
      <w:r w:rsidR="009B668A"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r w:rsidR="009B668A" w:rsidRPr="00260C1D">
        <w:rPr>
          <w:rFonts w:eastAsia="Segoe UI" w:cstheme="minorHAnsi"/>
          <w:color w:val="011A3C"/>
          <w:sz w:val="24"/>
          <w:szCs w:val="24"/>
          <w:lang w:val="en" w:eastAsia="en-AU"/>
        </w:rPr>
        <w:t xml:space="preserve"> funding </w:t>
      </w:r>
      <w:r w:rsidR="00400DB6" w:rsidRPr="00260C1D">
        <w:rPr>
          <w:rFonts w:eastAsia="Segoe UI" w:cstheme="minorHAnsi"/>
          <w:color w:val="011A3C"/>
          <w:sz w:val="24"/>
          <w:szCs w:val="24"/>
          <w:lang w:val="en" w:eastAsia="en-AU"/>
        </w:rPr>
        <w:t>is</w:t>
      </w:r>
      <w:r w:rsidR="009B668A" w:rsidRPr="00260C1D">
        <w:rPr>
          <w:rFonts w:eastAsia="Segoe UI" w:cstheme="minorHAnsi"/>
          <w:color w:val="011A3C"/>
          <w:sz w:val="24"/>
          <w:szCs w:val="24"/>
          <w:lang w:val="en" w:eastAsia="en-AU"/>
        </w:rPr>
        <w:t xml:space="preserve"> provided to cover the salary of an ongoing school-based mental health practitioner. </w:t>
      </w:r>
      <w:r w:rsidR="00EA153E" w:rsidRPr="00260C1D">
        <w:rPr>
          <w:rFonts w:eastAsia="Segoe UI" w:cstheme="minorHAnsi"/>
          <w:color w:val="011A3C"/>
          <w:sz w:val="24"/>
          <w:szCs w:val="24"/>
          <w:lang w:val="en" w:eastAsia="en-AU"/>
        </w:rPr>
        <w:t>All secondary school campuses</w:t>
      </w:r>
      <w:r w:rsidR="009B668A" w:rsidRPr="00260C1D">
        <w:rPr>
          <w:rFonts w:eastAsia="Segoe UI" w:cstheme="minorHAnsi"/>
          <w:color w:val="011A3C"/>
          <w:sz w:val="24"/>
          <w:szCs w:val="24"/>
          <w:lang w:val="en" w:eastAsia="en-AU"/>
        </w:rPr>
        <w:t xml:space="preserve"> will receive </w:t>
      </w:r>
      <w:r w:rsidR="000514AD" w:rsidRPr="00260C1D">
        <w:rPr>
          <w:rFonts w:eastAsia="Segoe UI" w:cstheme="minorHAnsi"/>
          <w:color w:val="011A3C"/>
          <w:sz w:val="24"/>
          <w:szCs w:val="24"/>
          <w:lang w:val="en" w:eastAsia="en-AU"/>
        </w:rPr>
        <w:t xml:space="preserve">an allocation </w:t>
      </w:r>
      <w:r w:rsidR="009B668A" w:rsidRPr="00260C1D">
        <w:rPr>
          <w:rFonts w:eastAsia="Segoe UI" w:cstheme="minorHAnsi"/>
          <w:color w:val="011A3C"/>
          <w:sz w:val="24"/>
          <w:szCs w:val="24"/>
          <w:lang w:val="en" w:eastAsia="en-AU"/>
        </w:rPr>
        <w:t xml:space="preserve">between a minimum of 0.2 FTE and a maximum of 1.0 FTE, depending on </w:t>
      </w:r>
      <w:r w:rsidR="000514AD" w:rsidRPr="00260C1D">
        <w:rPr>
          <w:rFonts w:eastAsia="Segoe UI" w:cstheme="minorHAnsi"/>
          <w:color w:val="011A3C"/>
          <w:sz w:val="24"/>
          <w:szCs w:val="24"/>
          <w:lang w:val="en" w:eastAsia="en-AU"/>
        </w:rPr>
        <w:t xml:space="preserve">the number of </w:t>
      </w:r>
      <w:r w:rsidR="009B668A" w:rsidRPr="00260C1D">
        <w:rPr>
          <w:rFonts w:eastAsia="Segoe UI" w:cstheme="minorHAnsi"/>
          <w:color w:val="011A3C"/>
          <w:sz w:val="24"/>
          <w:szCs w:val="24"/>
          <w:lang w:val="en" w:eastAsia="en-AU"/>
        </w:rPr>
        <w:t>secondary student enrolments.</w:t>
      </w:r>
    </w:p>
    <w:p w14:paraId="754E91C5" w14:textId="5136A24B"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TE allocations will be fixed from</w:t>
      </w:r>
      <w:r w:rsidR="00DC5407" w:rsidRPr="00260C1D">
        <w:rPr>
          <w:rFonts w:eastAsia="Segoe UI" w:cstheme="minorHAnsi"/>
          <w:color w:val="011A3C"/>
          <w:sz w:val="24"/>
          <w:szCs w:val="24"/>
          <w:lang w:val="en" w:eastAsia="en-AU"/>
        </w:rPr>
        <w:t xml:space="preserve"> </w:t>
      </w:r>
      <w:r w:rsidR="00BD1340" w:rsidRPr="00260C1D">
        <w:rPr>
          <w:rFonts w:eastAsia="Segoe UI" w:cstheme="minorHAnsi"/>
          <w:color w:val="011A3C"/>
          <w:sz w:val="24"/>
          <w:szCs w:val="24"/>
          <w:lang w:val="en" w:eastAsia="en-AU"/>
        </w:rPr>
        <w:t>the release of the</w:t>
      </w:r>
      <w:r w:rsidR="00BD1340" w:rsidRPr="00260C1D" w:rsidDel="002C18FC">
        <w:rPr>
          <w:rFonts w:eastAsia="Segoe UI" w:cstheme="minorHAnsi"/>
          <w:color w:val="011A3C"/>
          <w:sz w:val="24"/>
          <w:szCs w:val="24"/>
          <w:lang w:val="en" w:eastAsia="en-AU"/>
        </w:rPr>
        <w:t xml:space="preserve"> </w:t>
      </w:r>
      <w:r w:rsidR="00BD1340" w:rsidRPr="00260C1D">
        <w:rPr>
          <w:rFonts w:eastAsia="Segoe UI" w:cstheme="minorHAnsi"/>
          <w:color w:val="011A3C"/>
          <w:sz w:val="24"/>
          <w:szCs w:val="24"/>
          <w:lang w:val="en" w:eastAsia="en-AU"/>
        </w:rPr>
        <w:t>Confirmed SRP</w:t>
      </w:r>
      <w:r w:rsidR="00DC5407" w:rsidRPr="00260C1D">
        <w:rPr>
          <w:rFonts w:eastAsia="Segoe UI" w:cstheme="minorHAnsi"/>
          <w:color w:val="011A3C"/>
          <w:sz w:val="24"/>
          <w:szCs w:val="24"/>
          <w:lang w:val="en" w:eastAsia="en-AU"/>
        </w:rPr>
        <w:t xml:space="preserve"> (March 2023) for two</w:t>
      </w:r>
      <w:r w:rsidR="003E31D3" w:rsidRPr="00260C1D">
        <w:rPr>
          <w:rFonts w:eastAsia="Segoe UI" w:cstheme="minorHAnsi"/>
          <w:color w:val="011A3C"/>
          <w:sz w:val="24"/>
          <w:szCs w:val="24"/>
          <w:lang w:val="en" w:eastAsia="en-AU"/>
        </w:rPr>
        <w:t xml:space="preserve"> </w:t>
      </w:r>
      <w:r w:rsidR="00DC5407" w:rsidRPr="00260C1D">
        <w:rPr>
          <w:rFonts w:eastAsia="Segoe UI" w:cstheme="minorHAnsi"/>
          <w:color w:val="011A3C"/>
          <w:sz w:val="24"/>
          <w:szCs w:val="24"/>
          <w:lang w:val="en" w:eastAsia="en-AU"/>
        </w:rPr>
        <w:t>year</w:t>
      </w:r>
      <w:r w:rsidR="003E31D3" w:rsidRPr="00260C1D">
        <w:rPr>
          <w:rFonts w:eastAsia="Segoe UI" w:cstheme="minorHAnsi"/>
          <w:color w:val="011A3C"/>
          <w:sz w:val="24"/>
          <w:szCs w:val="24"/>
          <w:lang w:val="en" w:eastAsia="en-AU"/>
        </w:rPr>
        <w:t>s</w:t>
      </w:r>
      <w:r w:rsidR="00DC5407"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484823" w:rsidRPr="00260C1D">
        <w:rPr>
          <w:rFonts w:eastAsia="Segoe UI" w:cstheme="minorHAnsi"/>
          <w:color w:val="011A3C"/>
          <w:sz w:val="24"/>
          <w:szCs w:val="24"/>
          <w:lang w:val="en" w:eastAsia="en-AU"/>
        </w:rPr>
        <w:t>At the conclusion of the</w:t>
      </w:r>
      <w:r w:rsidR="003E31D3" w:rsidRPr="00260C1D">
        <w:rPr>
          <w:rFonts w:eastAsia="Segoe UI" w:cstheme="minorHAnsi"/>
          <w:color w:val="011A3C"/>
          <w:sz w:val="24"/>
          <w:szCs w:val="24"/>
          <w:lang w:val="en" w:eastAsia="en-AU"/>
        </w:rPr>
        <w:t xml:space="preserve"> two-year period</w:t>
      </w:r>
      <w:r w:rsidR="000E7C67" w:rsidRPr="00260C1D">
        <w:rPr>
          <w:rFonts w:eastAsia="Segoe UI" w:cstheme="minorHAnsi"/>
          <w:color w:val="011A3C"/>
          <w:sz w:val="24"/>
          <w:szCs w:val="24"/>
          <w:lang w:val="en" w:eastAsia="en-AU"/>
        </w:rPr>
        <w:t>,</w:t>
      </w:r>
      <w:r w:rsidR="002C18F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FTE allocations will be </w:t>
      </w:r>
      <w:proofErr w:type="gramStart"/>
      <w:r w:rsidRPr="00260C1D">
        <w:rPr>
          <w:rFonts w:eastAsia="Segoe UI" w:cstheme="minorHAnsi"/>
          <w:color w:val="011A3C"/>
          <w:sz w:val="24"/>
          <w:szCs w:val="24"/>
          <w:lang w:val="en" w:eastAsia="en-AU"/>
        </w:rPr>
        <w:t>reviewed</w:t>
      </w:r>
      <w:proofErr w:type="gramEnd"/>
      <w:r w:rsidRPr="00260C1D">
        <w:rPr>
          <w:rFonts w:eastAsia="Segoe UI" w:cstheme="minorHAnsi"/>
          <w:color w:val="011A3C"/>
          <w:sz w:val="24"/>
          <w:szCs w:val="24"/>
          <w:lang w:val="en" w:eastAsia="en-AU"/>
        </w:rPr>
        <w:t xml:space="preserve"> and adjustments may be made.</w:t>
      </w:r>
    </w:p>
    <w:p w14:paraId="2B861B15" w14:textId="1304F818" w:rsidR="00DF78FB" w:rsidRPr="00260C1D" w:rsidRDefault="00DF78FB" w:rsidP="00DF78FB">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funding is provided for the Mental Health Practitioners initiative only and allocated funding must be spent for this purpose. Prior to spending any accrued unused funding, schools </w:t>
      </w:r>
      <w:r w:rsidR="002C18FC" w:rsidRPr="00260C1D">
        <w:rPr>
          <w:rFonts w:eastAsia="Segoe UI" w:cstheme="minorHAnsi"/>
          <w:color w:val="011A3C"/>
          <w:sz w:val="24"/>
          <w:szCs w:val="24"/>
          <w:lang w:val="en" w:eastAsia="en-AU"/>
        </w:rPr>
        <w:t>must</w:t>
      </w:r>
      <w:r w:rsidRPr="00260C1D">
        <w:rPr>
          <w:rFonts w:eastAsia="Segoe UI" w:cstheme="minorHAnsi"/>
          <w:color w:val="011A3C"/>
          <w:sz w:val="24"/>
          <w:szCs w:val="24"/>
          <w:lang w:val="en" w:eastAsia="en-AU"/>
        </w:rPr>
        <w:t xml:space="preserve"> engage with their </w:t>
      </w:r>
      <w:r w:rsidR="000A70B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based Mental Health Coordinator and refer to the MHP initiative School Implementation Guide</w:t>
      </w:r>
      <w:r w:rsidR="00FD140C" w:rsidRPr="00260C1D">
        <w:rPr>
          <w:rFonts w:eastAsia="Segoe UI" w:cstheme="minorHAnsi"/>
          <w:color w:val="011A3C"/>
          <w:sz w:val="24"/>
          <w:szCs w:val="24"/>
          <w:lang w:val="en" w:eastAsia="en-AU"/>
        </w:rPr>
        <w:t xml:space="preserve"> for guidance</w:t>
      </w:r>
      <w:r w:rsidRPr="00260C1D">
        <w:rPr>
          <w:rFonts w:eastAsia="Segoe UI" w:cstheme="minorHAnsi"/>
          <w:color w:val="011A3C"/>
          <w:sz w:val="24"/>
          <w:szCs w:val="24"/>
          <w:lang w:val="en" w:eastAsia="en-AU"/>
        </w:rPr>
        <w:t>.</w:t>
      </w:r>
    </w:p>
    <w:p w14:paraId="623B20C9" w14:textId="77777777" w:rsidR="009B668A" w:rsidRPr="00260C1D" w:rsidRDefault="009B668A" w:rsidP="00B61E9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2C79778C" w14:textId="100C259B" w:rsidR="00BC3588" w:rsidRPr="00260C1D" w:rsidRDefault="009B668A" w:rsidP="009B668A">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w:t>
      </w:r>
      <w:r w:rsidR="00586FF1" w:rsidRPr="00260C1D">
        <w:rPr>
          <w:rFonts w:eastAsia="Segoe UI" w:cstheme="minorHAnsi"/>
          <w:color w:val="011A3C"/>
          <w:sz w:val="24"/>
          <w:szCs w:val="24"/>
          <w:lang w:val="en" w:eastAsia="en-AU"/>
        </w:rPr>
        <w:t>is provided</w:t>
      </w:r>
      <w:r w:rsidRPr="00260C1D">
        <w:rPr>
          <w:rFonts w:eastAsia="Segoe UI" w:cstheme="minorHAnsi"/>
          <w:color w:val="011A3C"/>
          <w:sz w:val="24"/>
          <w:szCs w:val="24"/>
          <w:lang w:val="en" w:eastAsia="en-AU"/>
        </w:rPr>
        <w:t xml:space="preserve"> to </w:t>
      </w:r>
      <w:r w:rsidR="004E1F6F" w:rsidRPr="00260C1D">
        <w:rPr>
          <w:rFonts w:eastAsia="Segoe UI" w:cstheme="minorHAnsi"/>
          <w:color w:val="011A3C"/>
          <w:sz w:val="24"/>
          <w:szCs w:val="24"/>
          <w:lang w:val="en" w:eastAsia="en-AU"/>
        </w:rPr>
        <w:t xml:space="preserve">Secondary and Primary/Secondary Combined </w:t>
      </w:r>
      <w:r w:rsidRPr="00260C1D">
        <w:rPr>
          <w:rFonts w:eastAsia="Segoe UI" w:cstheme="minorHAnsi"/>
          <w:color w:val="011A3C"/>
          <w:sz w:val="24"/>
          <w:szCs w:val="24"/>
          <w:lang w:val="en" w:eastAsia="en-AU"/>
        </w:rPr>
        <w:t>campuses with secondary enrolments</w:t>
      </w:r>
      <w:r w:rsidR="00586FF1" w:rsidRPr="00260C1D">
        <w:rPr>
          <w:rFonts w:eastAsia="Segoe UI" w:cstheme="minorHAnsi"/>
          <w:color w:val="011A3C"/>
          <w:sz w:val="24"/>
          <w:szCs w:val="24"/>
          <w:lang w:val="en" w:eastAsia="en-AU"/>
        </w:rPr>
        <w:t>.</w:t>
      </w:r>
      <w:r w:rsidR="00B046EE" w:rsidRPr="00260C1D">
        <w:rPr>
          <w:rFonts w:eastAsia="Segoe UI" w:cstheme="minorHAnsi"/>
          <w:color w:val="011A3C"/>
          <w:sz w:val="24"/>
          <w:szCs w:val="24"/>
          <w:lang w:val="en" w:eastAsia="en-AU"/>
        </w:rPr>
        <w:t xml:space="preserve"> </w:t>
      </w:r>
      <w:r w:rsidR="00B63F2C" w:rsidRPr="00260C1D">
        <w:rPr>
          <w:rFonts w:eastAsia="Segoe UI" w:cstheme="minorHAnsi"/>
          <w:color w:val="011A3C"/>
          <w:sz w:val="24"/>
          <w:szCs w:val="24"/>
          <w:lang w:val="en" w:eastAsia="en-AU"/>
        </w:rPr>
        <w:t>F</w:t>
      </w:r>
      <w:r w:rsidR="007A6795"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allocated</w:t>
      </w:r>
      <w:r w:rsidR="0009028F" w:rsidRPr="00260C1D">
        <w:rPr>
          <w:rFonts w:eastAsia="Segoe UI" w:cstheme="minorHAnsi"/>
          <w:color w:val="011A3C"/>
          <w:sz w:val="24"/>
          <w:szCs w:val="24"/>
          <w:lang w:val="en" w:eastAsia="en-AU"/>
        </w:rPr>
        <w:t xml:space="preserve"> </w:t>
      </w:r>
      <w:r w:rsidR="007A6795" w:rsidRPr="00260C1D">
        <w:rPr>
          <w:rFonts w:eastAsia="Segoe UI" w:cstheme="minorHAnsi"/>
          <w:color w:val="011A3C"/>
          <w:sz w:val="24"/>
          <w:szCs w:val="24"/>
          <w:lang w:val="en" w:eastAsia="en-AU"/>
        </w:rPr>
        <w:t>as credit and cash</w:t>
      </w:r>
      <w:r w:rsidR="00A05D7F">
        <w:rPr>
          <w:rFonts w:eastAsia="Segoe UI" w:cstheme="minorHAnsi"/>
          <w:color w:val="011A3C"/>
          <w:sz w:val="24"/>
          <w:szCs w:val="24"/>
          <w:lang w:val="en" w:eastAsia="en-AU"/>
        </w:rPr>
        <w:t xml:space="preserve"> funding</w:t>
      </w:r>
      <w:r w:rsidR="00B046EE" w:rsidRPr="00260C1D">
        <w:rPr>
          <w:rFonts w:eastAsia="Segoe UI" w:cstheme="minorHAnsi"/>
          <w:color w:val="011A3C"/>
          <w:sz w:val="24"/>
          <w:szCs w:val="24"/>
          <w:lang w:val="en" w:eastAsia="en-AU"/>
        </w:rPr>
        <w:t>.</w:t>
      </w:r>
    </w:p>
    <w:p w14:paraId="02C574AA" w14:textId="62533086" w:rsidR="009B668A" w:rsidRPr="00260C1D" w:rsidRDefault="009B668A" w:rsidP="009B668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C195AAC" w14:textId="5D28B86A"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Campus FTE </w:t>
      </w:r>
      <w:r w:rsidR="00F11AC8">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1)</w:t>
      </w:r>
      <w:r w:rsidRPr="00260C1D">
        <w:rPr>
          <w:rFonts w:eastAsia="Segoe UI" w:cstheme="minorHAnsi"/>
          <w:color w:val="011A3C"/>
          <w:sz w:val="24"/>
          <w:szCs w:val="24"/>
          <w:lang w:val="en" w:eastAsia="en-AU"/>
        </w:rPr>
        <w:t xml:space="preserve"> = Secondary </w:t>
      </w:r>
      <w:r w:rsidR="00F11AC8">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s </w:t>
      </w:r>
      <w:r w:rsidR="00AE1ECA"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0.0008119</w:t>
      </w:r>
      <w:r w:rsidR="004E099D" w:rsidRPr="00260C1D">
        <w:rPr>
          <w:rFonts w:eastAsia="Segoe UI" w:cstheme="minorHAnsi"/>
          <w:color w:val="011A3C"/>
          <w:sz w:val="24"/>
          <w:szCs w:val="24"/>
          <w:lang w:val="en" w:eastAsia="en-AU"/>
        </w:rPr>
        <w:t xml:space="preserve"> </w:t>
      </w:r>
    </w:p>
    <w:p w14:paraId="23B86C2E" w14:textId="4D800658"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Funding </w:t>
      </w:r>
      <w:r w:rsidR="00F11AC8">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alculation (Part 2)</w:t>
      </w:r>
      <w:r w:rsidRPr="00260C1D">
        <w:rPr>
          <w:rFonts w:eastAsia="Segoe UI" w:cstheme="minorHAnsi"/>
          <w:color w:val="011A3C"/>
          <w:sz w:val="24"/>
          <w:szCs w:val="24"/>
          <w:lang w:val="en" w:eastAsia="en-AU"/>
        </w:rPr>
        <w:t xml:space="preserve"> = Campus FTE </w:t>
      </w:r>
      <w:r w:rsidR="00AE1EC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4E099D" w:rsidRPr="00260C1D">
        <w:rPr>
          <w:rFonts w:eastAsia="Segoe UI" w:cstheme="minorHAnsi"/>
          <w:color w:val="011A3C"/>
          <w:sz w:val="24"/>
          <w:szCs w:val="24"/>
          <w:lang w:val="en" w:eastAsia="en-AU"/>
        </w:rPr>
        <w:t xml:space="preserve"> (rounded to 1 decimal)</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Rate</w:t>
      </w:r>
    </w:p>
    <w:p w14:paraId="219B837E" w14:textId="77777777" w:rsidR="009B668A" w:rsidRPr="00260C1D" w:rsidRDefault="009B668A" w:rsidP="009B668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66102BA6" w14:textId="352B17FC"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w:t>
      </w:r>
      <w:r w:rsidR="00C53D2A" w:rsidRPr="00260C1D">
        <w:rPr>
          <w:rFonts w:eastAsia="Segoe UI" w:cstheme="minorHAnsi"/>
          <w:color w:val="011A3C"/>
          <w:sz w:val="24"/>
          <w:szCs w:val="24"/>
          <w:lang w:val="en" w:eastAsia="en-AU"/>
        </w:rPr>
        <w:t xml:space="preserve">= </w:t>
      </w:r>
      <w:r w:rsidR="00FC074C" w:rsidRPr="00260C1D">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idpoint of an Education Support, Level 1 Range </w:t>
      </w:r>
      <w:r w:rsidR="003D5DA2" w:rsidRPr="00260C1D">
        <w:rPr>
          <w:rFonts w:eastAsia="Segoe UI" w:cstheme="minorHAnsi"/>
          <w:color w:val="011A3C"/>
          <w:sz w:val="24"/>
          <w:szCs w:val="24"/>
          <w:lang w:val="en" w:eastAsia="en-AU"/>
        </w:rPr>
        <w:t>1 to 6</w:t>
      </w:r>
      <w:r w:rsidRPr="00260C1D">
        <w:rPr>
          <w:rFonts w:eastAsia="Segoe UI" w:cstheme="minorHAnsi"/>
          <w:color w:val="011A3C"/>
          <w:sz w:val="24"/>
          <w:szCs w:val="24"/>
          <w:lang w:val="en" w:eastAsia="en-AU"/>
        </w:rPr>
        <w:t>, position including school SRP on</w:t>
      </w:r>
      <w:r w:rsidR="00CD653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osts</w:t>
      </w:r>
    </w:p>
    <w:p w14:paraId="579AFFD9" w14:textId="70561394" w:rsidR="00AD16F0" w:rsidRPr="00260C1D" w:rsidRDefault="000D106B" w:rsidP="006A5663">
      <w:pPr>
        <w:spacing w:before="100" w:beforeAutospacing="1" w:after="100" w:afterAutospacing="1" w:line="360" w:lineRule="atLeast"/>
        <w:rPr>
          <w:rStyle w:val="Hyperlink"/>
          <w:rFonts w:cstheme="minorHAnsi"/>
        </w:rPr>
      </w:pPr>
      <w:r w:rsidRPr="00260C1D">
        <w:rPr>
          <w:rStyle w:val="Hyperlink"/>
          <w:rFonts w:cstheme="minorHAnsi"/>
        </w:rPr>
        <w:br w:type="page"/>
      </w:r>
    </w:p>
    <w:p w14:paraId="26FB9095" w14:textId="5143F7A3" w:rsidR="00ED4312" w:rsidRPr="00260C1D" w:rsidRDefault="00ED4312" w:rsidP="00B66F16">
      <w:pPr>
        <w:pStyle w:val="Heading1"/>
      </w:pPr>
      <w:bookmarkStart w:id="17" w:name="_Toc120789864"/>
      <w:r w:rsidRPr="00260C1D">
        <w:lastRenderedPageBreak/>
        <w:t>Equity Funding (Student</w:t>
      </w:r>
      <w:r w:rsidR="00E710D1">
        <w:t>-b</w:t>
      </w:r>
      <w:r w:rsidRPr="00260C1D">
        <w:t>ased Funding)</w:t>
      </w:r>
      <w:bookmarkEnd w:id="17"/>
    </w:p>
    <w:p w14:paraId="43E8830D" w14:textId="77777777" w:rsidR="004923E8" w:rsidRPr="00AD4CC3" w:rsidRDefault="004923E8" w:rsidP="00AD4CC3">
      <w:pPr>
        <w:spacing w:before="100" w:beforeAutospacing="1" w:after="100" w:afterAutospacing="1" w:line="312" w:lineRule="atLeast"/>
        <w:outlineLvl w:val="1"/>
        <w:rPr>
          <w:rFonts w:eastAsia="Segoe UI" w:cstheme="minorHAnsi"/>
          <w:b/>
          <w:color w:val="011A3C"/>
          <w:sz w:val="36"/>
          <w:szCs w:val="36"/>
          <w:lang w:val="en" w:eastAsia="en-AU"/>
        </w:rPr>
      </w:pPr>
      <w:r w:rsidRPr="00AD4CC3">
        <w:rPr>
          <w:rFonts w:eastAsia="Segoe UI" w:cstheme="minorHAnsi"/>
          <w:b/>
          <w:color w:val="011A3C"/>
          <w:sz w:val="36"/>
          <w:szCs w:val="36"/>
          <w:lang w:val="en" w:eastAsia="en-AU"/>
        </w:rPr>
        <w:t>Policy</w:t>
      </w:r>
    </w:p>
    <w:p w14:paraId="49F856AC" w14:textId="77777777"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policy provides information about how funding is allocated to schools through the Student Resource Package (SRP) for additional learning needs.</w:t>
      </w:r>
    </w:p>
    <w:p w14:paraId="5721F33A" w14:textId="77777777" w:rsidR="004923E8" w:rsidRPr="00AD4CC3" w:rsidRDefault="004923E8" w:rsidP="00AD4CC3">
      <w:pPr>
        <w:spacing w:before="100" w:beforeAutospacing="1" w:after="100" w:afterAutospacing="1" w:line="312" w:lineRule="atLeast"/>
        <w:outlineLvl w:val="1"/>
        <w:rPr>
          <w:rFonts w:eastAsia="Segoe UI" w:cstheme="minorHAnsi"/>
          <w:b/>
          <w:color w:val="011A3C"/>
          <w:sz w:val="36"/>
          <w:szCs w:val="36"/>
          <w:lang w:val="en" w:eastAsia="en-AU"/>
        </w:rPr>
      </w:pPr>
      <w:r w:rsidRPr="00AD4CC3">
        <w:rPr>
          <w:rFonts w:eastAsia="Segoe UI" w:cstheme="minorHAnsi"/>
          <w:b/>
          <w:color w:val="011A3C"/>
          <w:sz w:val="36"/>
          <w:szCs w:val="36"/>
          <w:lang w:val="en" w:eastAsia="en-AU"/>
        </w:rPr>
        <w:t>Details</w:t>
      </w:r>
    </w:p>
    <w:p w14:paraId="4C7CE3BE" w14:textId="25FCFF98"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quity funding is one of two types of </w:t>
      </w:r>
      <w:r w:rsidR="00A92C40" w:rsidRPr="00260C1D">
        <w:rPr>
          <w:rFonts w:eastAsia="Segoe UI" w:cstheme="minorHAnsi"/>
          <w:color w:val="011A3C"/>
          <w:sz w:val="24"/>
          <w:szCs w:val="24"/>
          <w:lang w:val="en" w:eastAsia="en-AU"/>
        </w:rPr>
        <w:t>student-based</w:t>
      </w:r>
      <w:r w:rsidRPr="00260C1D">
        <w:rPr>
          <w:rFonts w:eastAsia="Segoe UI" w:cstheme="minorHAnsi"/>
          <w:color w:val="011A3C"/>
          <w:sz w:val="24"/>
          <w:szCs w:val="24"/>
          <w:lang w:val="en" w:eastAsia="en-AU"/>
        </w:rPr>
        <w:t xml:space="preserve"> funding. The other type of 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is </w:t>
      </w:r>
      <w:hyperlink r:id="rId24" w:history="1">
        <w:r w:rsidRPr="00260C1D">
          <w:rPr>
            <w:rStyle w:val="Hyperlink"/>
            <w:rFonts w:eastAsia="Segoe UI" w:cstheme="minorHAnsi"/>
            <w:sz w:val="24"/>
            <w:szCs w:val="24"/>
            <w:lang w:val="en" w:eastAsia="en-AU"/>
          </w:rPr>
          <w:t>Core Student Learning Allocation Funding.</w:t>
        </w:r>
      </w:hyperlink>
    </w:p>
    <w:p w14:paraId="6E39CA89" w14:textId="1C0D594C"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3A1BD3CB" w14:textId="77777777" w:rsidR="004923E8" w:rsidRPr="00260C1D" w:rsidRDefault="004923E8" w:rsidP="004923E8">
      <w:pPr>
        <w:pStyle w:val="NormalWeb"/>
        <w:rPr>
          <w:rFonts w:asciiTheme="minorHAnsi" w:hAnsiTheme="minorHAnsi" w:cstheme="minorHAnsi"/>
          <w:color w:val="011A3C"/>
          <w:lang w:val="en"/>
        </w:rPr>
      </w:pPr>
      <w:r w:rsidRPr="00260C1D">
        <w:rPr>
          <w:rFonts w:asciiTheme="minorHAnsi" w:hAnsiTheme="minorHAnsi" w:cstheme="minorHAnsi"/>
          <w:color w:val="011A3C"/>
          <w:lang w:val="en"/>
        </w:rPr>
        <w:t>The SRP provides equity funding where additional funding is required to compensate for additional learning needs. The specific types of Equity funding are listed below.</w:t>
      </w:r>
    </w:p>
    <w:p w14:paraId="5898ED7C" w14:textId="77777777" w:rsidR="004923E8" w:rsidRPr="0058362E" w:rsidRDefault="004923E8" w:rsidP="004923E8">
      <w:pPr>
        <w:pStyle w:val="NormalWeb"/>
        <w:rPr>
          <w:rFonts w:asciiTheme="minorHAnsi" w:hAnsiTheme="minorHAnsi" w:cstheme="minorHAnsi"/>
          <w:color w:val="011A3C"/>
        </w:rPr>
      </w:pPr>
      <w:r w:rsidRPr="0058362E">
        <w:rPr>
          <w:rFonts w:asciiTheme="minorHAnsi" w:hAnsiTheme="minorHAnsi" w:cstheme="minorHAnsi"/>
          <w:color w:val="011A3C"/>
        </w:rPr>
        <w:t>The </w:t>
      </w:r>
      <w:hyperlink r:id="rId25" w:history="1">
        <w:r w:rsidRPr="00614B09">
          <w:rPr>
            <w:rStyle w:val="Hyperlink"/>
            <w:rFonts w:asciiTheme="minorHAnsi" w:eastAsiaTheme="minorHAnsi" w:hAnsiTheme="minorHAnsi" w:cstheme="minorHAnsi"/>
            <w:lang w:val="en"/>
          </w:rPr>
          <w:t>Guidance tab</w:t>
        </w:r>
      </w:hyperlink>
      <w:r w:rsidRPr="0058362E">
        <w:rPr>
          <w:rFonts w:asciiTheme="minorHAnsi" w:hAnsiTheme="minorHAnsi" w:cstheme="minorHAnsi"/>
          <w:color w:val="011A3C"/>
        </w:rPr>
        <w:t> </w:t>
      </w:r>
      <w:r w:rsidRPr="00614B09">
        <w:rPr>
          <w:rFonts w:asciiTheme="minorHAnsi" w:eastAsiaTheme="minorHAnsi" w:hAnsiTheme="minorHAnsi" w:cstheme="minorHAnsi"/>
          <w:color w:val="011A3C"/>
          <w:lang w:eastAsia="en-US"/>
        </w:rPr>
        <w:t>provides information about each of the specific types of equity funding:</w:t>
      </w:r>
    </w:p>
    <w:p w14:paraId="7DDB869C" w14:textId="77777777" w:rsidR="004923E8" w:rsidRPr="00260C1D" w:rsidRDefault="004923E8" w:rsidP="006C1424">
      <w:pPr>
        <w:pStyle w:val="Heading3"/>
      </w:pPr>
      <w:r w:rsidRPr="00260C1D">
        <w:rPr>
          <w:rStyle w:val="Strong"/>
        </w:rPr>
        <w:t>Education State (Including additional Gonski) </w:t>
      </w:r>
    </w:p>
    <w:p w14:paraId="69C80355"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quity (Social Disadvantage)</w:t>
      </w:r>
    </w:p>
    <w:p w14:paraId="3934CD0A"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quity (Catch Up)</w:t>
      </w:r>
    </w:p>
    <w:p w14:paraId="39AAC775" w14:textId="77777777" w:rsidR="004923E8" w:rsidRPr="00260C1D" w:rsidRDefault="004923E8" w:rsidP="006C1424">
      <w:pPr>
        <w:pStyle w:val="Heading3"/>
      </w:pPr>
      <w:r w:rsidRPr="00260C1D">
        <w:rPr>
          <w:rStyle w:val="Strong"/>
        </w:rPr>
        <w:t>Other Equity</w:t>
      </w:r>
    </w:p>
    <w:p w14:paraId="67B2B0A3"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Mobility</w:t>
      </w:r>
    </w:p>
    <w:p w14:paraId="4D2F54F3" w14:textId="77777777" w:rsidR="004923E8" w:rsidRPr="00260C1D" w:rsidRDefault="004923E8" w:rsidP="006C1424">
      <w:pPr>
        <w:pStyle w:val="Heading3"/>
      </w:pPr>
      <w:r w:rsidRPr="00260C1D">
        <w:rPr>
          <w:rStyle w:val="Strong"/>
        </w:rPr>
        <w:t>Programs for Students with Disabilities</w:t>
      </w:r>
    </w:p>
    <w:p w14:paraId="2BDAD229" w14:textId="4B519FE4"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Program for Students with Disabilities Levels 1-6</w:t>
      </w:r>
    </w:p>
    <w:p w14:paraId="04BD273F"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Program for Students with Disabilities — Transition Support Funding</w:t>
      </w:r>
    </w:p>
    <w:p w14:paraId="67973FC6"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Special School Complexity</w:t>
      </w:r>
    </w:p>
    <w:p w14:paraId="30768F5C"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Interpreter Staff Salaries</w:t>
      </w:r>
    </w:p>
    <w:p w14:paraId="4F667CA3"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Medical Intervention Support</w:t>
      </w:r>
    </w:p>
    <w:p w14:paraId="29C8463E" w14:textId="5D0DA170"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Special School Transport Administrative Cost</w:t>
      </w:r>
    </w:p>
    <w:p w14:paraId="033B87E0" w14:textId="77777777" w:rsidR="004923E8" w:rsidRPr="00260C1D" w:rsidRDefault="004923E8" w:rsidP="004923E8">
      <w:pPr>
        <w:rPr>
          <w:rFonts w:cstheme="minorHAnsi"/>
        </w:rPr>
      </w:pPr>
      <w:r w:rsidRPr="00260C1D">
        <w:rPr>
          <w:rStyle w:val="Strong"/>
          <w:rFonts w:cstheme="minorHAnsi"/>
          <w:color w:val="011A3C"/>
        </w:rPr>
        <w:t>English as an Additional Language</w:t>
      </w:r>
    </w:p>
    <w:p w14:paraId="1DD85D91"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AL Program Funding</w:t>
      </w:r>
    </w:p>
    <w:p w14:paraId="108A3835" w14:textId="77777777"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AL Contingency Funding</w:t>
      </w:r>
    </w:p>
    <w:p w14:paraId="08F9152C" w14:textId="77777777" w:rsidR="00DF4FFA" w:rsidRDefault="00DF4FFA" w:rsidP="0012059E">
      <w:pPr>
        <w:rPr>
          <w:rStyle w:val="Strong"/>
          <w:rFonts w:cstheme="minorHAnsi"/>
          <w:color w:val="011A3C"/>
        </w:rPr>
      </w:pPr>
    </w:p>
    <w:p w14:paraId="4386459A" w14:textId="2D6EA693" w:rsidR="0012059E" w:rsidRPr="00260C1D" w:rsidRDefault="004923E8" w:rsidP="0012059E">
      <w:pPr>
        <w:rPr>
          <w:rStyle w:val="Strong"/>
          <w:rFonts w:cstheme="minorHAnsi"/>
          <w:color w:val="011A3C"/>
        </w:rPr>
      </w:pPr>
      <w:r w:rsidRPr="00260C1D">
        <w:rPr>
          <w:rStyle w:val="Strong"/>
          <w:rFonts w:cstheme="minorHAnsi"/>
          <w:color w:val="011A3C"/>
        </w:rPr>
        <w:lastRenderedPageBreak/>
        <w:t>Disability Inclusion</w:t>
      </w:r>
    </w:p>
    <w:p w14:paraId="219AFA09" w14:textId="11D755BF" w:rsidR="004923E8" w:rsidRPr="00614B09" w:rsidRDefault="0012059E" w:rsidP="004923E8">
      <w:pPr>
        <w:spacing w:before="100" w:beforeAutospacing="1" w:after="100" w:afterAutospacing="1" w:line="240" w:lineRule="auto"/>
        <w:rPr>
          <w:rFonts w:cstheme="minorHAnsi"/>
          <w:color w:val="011A3C"/>
          <w:sz w:val="24"/>
          <w:szCs w:val="24"/>
        </w:rPr>
      </w:pPr>
      <w:bookmarkStart w:id="18" w:name="_Hlk99872727"/>
      <w:r w:rsidRPr="00614B09">
        <w:rPr>
          <w:rFonts w:cstheme="minorHAnsi"/>
          <w:color w:val="011A3C"/>
          <w:sz w:val="24"/>
          <w:szCs w:val="24"/>
        </w:rPr>
        <w:t>A</w:t>
      </w:r>
      <w:r w:rsidR="004923E8" w:rsidRPr="00614B09">
        <w:rPr>
          <w:rFonts w:cstheme="minorHAnsi"/>
          <w:color w:val="011A3C"/>
          <w:sz w:val="24"/>
          <w:szCs w:val="24"/>
        </w:rPr>
        <w:t>pplicable to schools in Bayside Peninsula, Barwon</w:t>
      </w:r>
      <w:r w:rsidR="008C6E3C" w:rsidRPr="00614B09">
        <w:rPr>
          <w:rFonts w:cstheme="minorHAnsi"/>
          <w:color w:val="011A3C"/>
          <w:sz w:val="24"/>
          <w:szCs w:val="24"/>
        </w:rPr>
        <w:t>, Central Highlands</w:t>
      </w:r>
      <w:r w:rsidR="009E56BE" w:rsidRPr="00614B09">
        <w:rPr>
          <w:rFonts w:cstheme="minorHAnsi"/>
          <w:color w:val="011A3C"/>
          <w:sz w:val="24"/>
          <w:szCs w:val="24"/>
        </w:rPr>
        <w:t>, Inner Gippsland,</w:t>
      </w:r>
      <w:r w:rsidR="008C6E3C" w:rsidRPr="00614B09">
        <w:rPr>
          <w:rFonts w:cstheme="minorHAnsi"/>
          <w:color w:val="011A3C"/>
          <w:sz w:val="24"/>
          <w:szCs w:val="24"/>
        </w:rPr>
        <w:t xml:space="preserve"> </w:t>
      </w:r>
      <w:r w:rsidR="004923E8" w:rsidRPr="00614B09">
        <w:rPr>
          <w:rFonts w:cstheme="minorHAnsi"/>
          <w:color w:val="011A3C"/>
          <w:sz w:val="24"/>
          <w:szCs w:val="24"/>
        </w:rPr>
        <w:t xml:space="preserve">Loddon Campaspe </w:t>
      </w:r>
      <w:r w:rsidR="008C6E3C" w:rsidRPr="00614B09">
        <w:rPr>
          <w:rFonts w:cstheme="minorHAnsi"/>
          <w:color w:val="011A3C"/>
          <w:sz w:val="24"/>
          <w:szCs w:val="24"/>
        </w:rPr>
        <w:t>Mallee</w:t>
      </w:r>
      <w:r w:rsidR="009E56BE" w:rsidRPr="00614B09">
        <w:rPr>
          <w:rFonts w:cstheme="minorHAnsi"/>
          <w:color w:val="011A3C"/>
          <w:sz w:val="24"/>
          <w:szCs w:val="24"/>
        </w:rPr>
        <w:t xml:space="preserve">, </w:t>
      </w:r>
      <w:r w:rsidR="008C6E3C" w:rsidRPr="00614B09">
        <w:rPr>
          <w:rFonts w:cstheme="minorHAnsi"/>
          <w:color w:val="011A3C"/>
          <w:sz w:val="24"/>
          <w:szCs w:val="24"/>
        </w:rPr>
        <w:t>Outer Eastern Melbourne</w:t>
      </w:r>
      <w:r w:rsidR="009E56BE" w:rsidRPr="00614B09">
        <w:rPr>
          <w:rFonts w:cstheme="minorHAnsi"/>
          <w:color w:val="011A3C"/>
          <w:sz w:val="24"/>
          <w:szCs w:val="24"/>
        </w:rPr>
        <w:t xml:space="preserve">, Ovens Murray and Western Melbourne </w:t>
      </w:r>
      <w:r w:rsidR="004923E8" w:rsidRPr="00614B09">
        <w:rPr>
          <w:rFonts w:cstheme="minorHAnsi"/>
          <w:color w:val="011A3C"/>
          <w:sz w:val="24"/>
          <w:szCs w:val="24"/>
        </w:rPr>
        <w:t xml:space="preserve">Areas, </w:t>
      </w:r>
      <w:r w:rsidR="008C6E3C" w:rsidRPr="00614B09">
        <w:rPr>
          <w:rFonts w:cstheme="minorHAnsi"/>
          <w:color w:val="011A3C"/>
          <w:sz w:val="24"/>
          <w:szCs w:val="24"/>
        </w:rPr>
        <w:t xml:space="preserve">as well as </w:t>
      </w:r>
      <w:r w:rsidR="009B65A2" w:rsidRPr="00614B09">
        <w:rPr>
          <w:rFonts w:cstheme="minorHAnsi"/>
          <w:color w:val="011A3C"/>
          <w:sz w:val="24"/>
          <w:szCs w:val="24"/>
        </w:rPr>
        <w:t xml:space="preserve">10 </w:t>
      </w:r>
      <w:r w:rsidR="008C6E3C" w:rsidRPr="00614B09">
        <w:rPr>
          <w:rFonts w:cstheme="minorHAnsi"/>
          <w:color w:val="011A3C"/>
          <w:sz w:val="24"/>
          <w:szCs w:val="24"/>
        </w:rPr>
        <w:t xml:space="preserve">specified </w:t>
      </w:r>
      <w:hyperlink r:id="rId26" w:tgtFrame="_blank" w:history="1">
        <w:r w:rsidR="004923E8" w:rsidRPr="00614B09">
          <w:rPr>
            <w:rStyle w:val="Hyperlink"/>
            <w:rFonts w:eastAsia="Segoe UI" w:cstheme="minorHAnsi"/>
            <w:sz w:val="24"/>
            <w:szCs w:val="24"/>
            <w:lang w:val="en" w:eastAsia="en-AU"/>
          </w:rPr>
          <w:t>supported inclusion schools</w:t>
        </w:r>
      </w:hyperlink>
      <w:r w:rsidR="004923E8" w:rsidRPr="00614B09">
        <w:rPr>
          <w:rFonts w:cstheme="minorHAnsi"/>
          <w:color w:val="011A3C"/>
          <w:sz w:val="24"/>
          <w:szCs w:val="24"/>
        </w:rPr>
        <w:t xml:space="preserve"> in </w:t>
      </w:r>
      <w:r w:rsidR="008C6E3C" w:rsidRPr="00614B09">
        <w:rPr>
          <w:rFonts w:cstheme="minorHAnsi"/>
          <w:color w:val="011A3C"/>
          <w:sz w:val="24"/>
          <w:szCs w:val="24"/>
        </w:rPr>
        <w:t>202</w:t>
      </w:r>
      <w:r w:rsidR="009B65A2" w:rsidRPr="00614B09">
        <w:rPr>
          <w:rFonts w:cstheme="minorHAnsi"/>
          <w:color w:val="011A3C"/>
          <w:sz w:val="24"/>
          <w:szCs w:val="24"/>
        </w:rPr>
        <w:t>3</w:t>
      </w:r>
      <w:r w:rsidR="004923E8" w:rsidRPr="00614B09">
        <w:rPr>
          <w:rFonts w:cstheme="minorHAnsi"/>
          <w:color w:val="011A3C"/>
          <w:sz w:val="24"/>
          <w:szCs w:val="24"/>
        </w:rPr>
        <w:t xml:space="preserve">. </w:t>
      </w:r>
    </w:p>
    <w:bookmarkEnd w:id="18"/>
    <w:p w14:paraId="5176E843" w14:textId="2BE9EDAF"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 xml:space="preserve">Tier 2 School level </w:t>
      </w:r>
      <w:r w:rsidR="002A4A14" w:rsidRPr="00614B09">
        <w:rPr>
          <w:rFonts w:cstheme="minorHAnsi"/>
          <w:color w:val="011A3C"/>
          <w:sz w:val="24"/>
          <w:szCs w:val="24"/>
        </w:rPr>
        <w:t>f</w:t>
      </w:r>
      <w:r w:rsidRPr="00614B09">
        <w:rPr>
          <w:rFonts w:cstheme="minorHAnsi"/>
          <w:color w:val="011A3C"/>
          <w:sz w:val="24"/>
          <w:szCs w:val="24"/>
        </w:rPr>
        <w:t xml:space="preserve">unding </w:t>
      </w:r>
    </w:p>
    <w:p w14:paraId="59B926A2" w14:textId="73AEC7CD" w:rsidR="004923E8" w:rsidRPr="00614B09" w:rsidRDefault="004923E8"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 xml:space="preserve">Tier 3 Student level </w:t>
      </w:r>
      <w:r w:rsidR="002A4A14" w:rsidRPr="00614B09">
        <w:rPr>
          <w:rFonts w:cstheme="minorHAnsi"/>
          <w:color w:val="011A3C"/>
          <w:sz w:val="24"/>
          <w:szCs w:val="24"/>
        </w:rPr>
        <w:t>funding</w:t>
      </w:r>
    </w:p>
    <w:p w14:paraId="4D970DA4" w14:textId="0FBD782A" w:rsidR="009B65A2" w:rsidRPr="00614B09" w:rsidRDefault="009B65A2" w:rsidP="00CB178D">
      <w:pPr>
        <w:pStyle w:val="ListParagraph"/>
        <w:numPr>
          <w:ilvl w:val="0"/>
          <w:numId w:val="76"/>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Disability Transition Inclusion funding</w:t>
      </w:r>
    </w:p>
    <w:p w14:paraId="2F0BFBF4" w14:textId="00544A9C"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Not all types of funding are available to all schools. Funding is assessed according to school and student need</w:t>
      </w:r>
      <w:r w:rsidR="007F4652">
        <w:rPr>
          <w:rFonts w:asciiTheme="minorHAnsi" w:eastAsiaTheme="minorHAnsi" w:hAnsiTheme="minorHAnsi" w:cstheme="minorHAnsi"/>
          <w:color w:val="011A3C"/>
          <w:lang w:eastAsia="en-US"/>
        </w:rPr>
        <w:t>s</w:t>
      </w:r>
      <w:r w:rsidRPr="00614B09">
        <w:rPr>
          <w:rFonts w:asciiTheme="minorHAnsi" w:eastAsiaTheme="minorHAnsi" w:hAnsiTheme="minorHAnsi" w:cstheme="minorHAnsi"/>
          <w:color w:val="011A3C"/>
          <w:lang w:eastAsia="en-US"/>
        </w:rPr>
        <w:t>.</w:t>
      </w:r>
    </w:p>
    <w:p w14:paraId="79CD9714" w14:textId="77777777"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Schools are expected to use SRP funds for the purpose for which it was allocated.</w:t>
      </w:r>
    </w:p>
    <w:p w14:paraId="5F29D97E" w14:textId="77777777"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For more general information on the SRP, please refer to the </w:t>
      </w:r>
      <w:hyperlink r:id="rId27" w:history="1">
        <w:r w:rsidRPr="00614B09">
          <w:rPr>
            <w:rFonts w:asciiTheme="minorHAnsi" w:eastAsiaTheme="minorHAnsi" w:hAnsiTheme="minorHAnsi" w:cstheme="minorHAnsi"/>
            <w:color w:val="011A3C"/>
            <w:lang w:eastAsia="en-US"/>
          </w:rPr>
          <w:t>Student Resource Package — Overview page</w:t>
        </w:r>
      </w:hyperlink>
      <w:r w:rsidRPr="00614B09">
        <w:rPr>
          <w:rFonts w:asciiTheme="minorHAnsi" w:eastAsiaTheme="minorHAnsi" w:hAnsiTheme="minorHAnsi" w:cstheme="minorHAnsi"/>
          <w:color w:val="011A3C"/>
          <w:lang w:eastAsia="en-US"/>
        </w:rPr>
        <w:t>.</w:t>
      </w:r>
    </w:p>
    <w:p w14:paraId="6389A118" w14:textId="77777777" w:rsidR="004923E8" w:rsidRPr="00260C1D" w:rsidRDefault="004923E8" w:rsidP="00C116F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ated policies</w:t>
      </w:r>
    </w:p>
    <w:p w14:paraId="31F60C42" w14:textId="4C233688"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28" w:history="1">
        <w:r w:rsidR="004923E8" w:rsidRPr="007F4652">
          <w:rPr>
            <w:rStyle w:val="Hyperlink"/>
            <w:rFonts w:eastAsia="Segoe UI" w:cstheme="minorHAnsi"/>
            <w:sz w:val="24"/>
            <w:szCs w:val="24"/>
            <w:lang w:val="en" w:eastAsia="en-AU"/>
          </w:rPr>
          <w:t>Disability Inclusion Funding and Support</w:t>
        </w:r>
      </w:hyperlink>
    </w:p>
    <w:p w14:paraId="47410117"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29" w:history="1">
        <w:r w:rsidR="004923E8" w:rsidRPr="00DF4FFA">
          <w:rPr>
            <w:rStyle w:val="Hyperlink"/>
            <w:rFonts w:eastAsia="Segoe UI" w:cstheme="minorHAnsi"/>
            <w:sz w:val="24"/>
            <w:szCs w:val="24"/>
            <w:lang w:val="en" w:eastAsia="en-AU"/>
          </w:rPr>
          <w:t>EAL — Support and Funding</w:t>
        </w:r>
      </w:hyperlink>
    </w:p>
    <w:p w14:paraId="23D3A347"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0" w:history="1">
        <w:r w:rsidR="004923E8" w:rsidRPr="00DF4FFA">
          <w:rPr>
            <w:rStyle w:val="Hyperlink"/>
            <w:rFonts w:eastAsia="Segoe UI" w:cstheme="minorHAnsi"/>
            <w:sz w:val="24"/>
            <w:szCs w:val="24"/>
            <w:lang w:val="en" w:eastAsia="en-AU"/>
          </w:rPr>
          <w:t>Finance Manual — Financial Management for Schools</w:t>
        </w:r>
      </w:hyperlink>
    </w:p>
    <w:p w14:paraId="092B9F0E"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1" w:history="1">
        <w:r w:rsidR="004923E8" w:rsidRPr="00DF4FFA">
          <w:rPr>
            <w:rStyle w:val="Hyperlink"/>
            <w:rFonts w:eastAsia="Segoe UI" w:cstheme="minorHAnsi"/>
            <w:sz w:val="24"/>
            <w:szCs w:val="24"/>
            <w:lang w:val="en" w:eastAsia="en-AU"/>
          </w:rPr>
          <w:t>Framework for Improving School Outcomes</w:t>
        </w:r>
      </w:hyperlink>
    </w:p>
    <w:p w14:paraId="6981A1C4"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2" w:history="1">
        <w:r w:rsidR="004923E8" w:rsidRPr="00DF4FFA">
          <w:rPr>
            <w:rStyle w:val="Hyperlink"/>
            <w:rFonts w:eastAsia="Segoe UI" w:cstheme="minorHAnsi"/>
            <w:sz w:val="24"/>
            <w:szCs w:val="24"/>
            <w:lang w:val="en" w:eastAsia="en-AU"/>
          </w:rPr>
          <w:t>Student Enrolment Census</w:t>
        </w:r>
      </w:hyperlink>
    </w:p>
    <w:p w14:paraId="2D27D98F"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3" w:history="1">
        <w:r w:rsidR="004923E8" w:rsidRPr="00DF4FFA">
          <w:rPr>
            <w:rStyle w:val="Hyperlink"/>
            <w:rFonts w:eastAsia="Segoe UI" w:cstheme="minorHAnsi"/>
            <w:sz w:val="24"/>
            <w:szCs w:val="24"/>
            <w:lang w:val="en" w:eastAsia="en-AU"/>
          </w:rPr>
          <w:t>Student Resource Package — Overview</w:t>
        </w:r>
      </w:hyperlink>
    </w:p>
    <w:p w14:paraId="6CD2185D"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4" w:history="1">
        <w:r w:rsidR="004923E8" w:rsidRPr="00DF4FFA">
          <w:rPr>
            <w:rStyle w:val="Hyperlink"/>
            <w:rFonts w:eastAsia="Segoe UI" w:cstheme="minorHAnsi"/>
            <w:sz w:val="24"/>
            <w:szCs w:val="24"/>
            <w:lang w:val="en" w:eastAsia="en-AU"/>
          </w:rPr>
          <w:t>Student Resource Package — Core Student Learning Allocation funding (Student Based Funding)</w:t>
        </w:r>
      </w:hyperlink>
    </w:p>
    <w:p w14:paraId="52FDAAAF"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5" w:history="1">
        <w:r w:rsidR="004923E8" w:rsidRPr="00DF4FFA">
          <w:rPr>
            <w:rStyle w:val="Hyperlink"/>
            <w:rFonts w:eastAsia="Segoe UI" w:cstheme="minorHAnsi"/>
            <w:sz w:val="24"/>
            <w:szCs w:val="24"/>
            <w:lang w:val="en" w:eastAsia="en-AU"/>
          </w:rPr>
          <w:t>Student Resource Package — Managing the Budget</w:t>
        </w:r>
      </w:hyperlink>
    </w:p>
    <w:p w14:paraId="6889E200"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6" w:history="1">
        <w:r w:rsidR="004923E8" w:rsidRPr="00DF4FFA">
          <w:rPr>
            <w:rStyle w:val="Hyperlink"/>
            <w:rFonts w:eastAsia="Segoe UI" w:cstheme="minorHAnsi"/>
            <w:sz w:val="24"/>
            <w:szCs w:val="24"/>
            <w:lang w:val="en" w:eastAsia="en-AU"/>
          </w:rPr>
          <w:t>Student Resource Package — School Infrastructure</w:t>
        </w:r>
      </w:hyperlink>
    </w:p>
    <w:p w14:paraId="0CAFFF75"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7" w:history="1">
        <w:r w:rsidR="004923E8" w:rsidRPr="00DF4FFA">
          <w:rPr>
            <w:rStyle w:val="Hyperlink"/>
            <w:rFonts w:eastAsia="Segoe UI" w:cstheme="minorHAnsi"/>
            <w:sz w:val="24"/>
            <w:szCs w:val="24"/>
            <w:lang w:val="en" w:eastAsia="en-AU"/>
          </w:rPr>
          <w:t>Student Resource Package — School Specific Programs</w:t>
        </w:r>
      </w:hyperlink>
    </w:p>
    <w:p w14:paraId="56E7DCBB"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8" w:history="1">
        <w:r w:rsidR="004923E8" w:rsidRPr="00DF4FFA">
          <w:rPr>
            <w:rStyle w:val="Hyperlink"/>
            <w:rFonts w:eastAsia="Segoe UI" w:cstheme="minorHAnsi"/>
            <w:sz w:val="24"/>
            <w:szCs w:val="24"/>
            <w:lang w:val="en" w:eastAsia="en-AU"/>
          </w:rPr>
          <w:t>Student Resource Package — Targeted Initiatives</w:t>
        </w:r>
      </w:hyperlink>
    </w:p>
    <w:p w14:paraId="180BD8BD" w14:textId="77777777" w:rsidR="004923E8" w:rsidRPr="00DF4FFA" w:rsidRDefault="00000000" w:rsidP="00CB178D">
      <w:pPr>
        <w:pStyle w:val="ListParagraph"/>
        <w:numPr>
          <w:ilvl w:val="0"/>
          <w:numId w:val="106"/>
        </w:numPr>
        <w:spacing w:before="100" w:beforeAutospacing="1" w:after="100" w:afterAutospacing="1" w:line="240" w:lineRule="auto"/>
        <w:rPr>
          <w:rStyle w:val="Hyperlink"/>
          <w:rFonts w:eastAsia="Segoe UI" w:cstheme="minorHAnsi"/>
          <w:sz w:val="24"/>
          <w:szCs w:val="24"/>
          <w:lang w:val="en" w:eastAsia="en-AU"/>
        </w:rPr>
      </w:pPr>
      <w:hyperlink r:id="rId39" w:history="1">
        <w:r w:rsidR="004923E8" w:rsidRPr="00DF4FFA">
          <w:rPr>
            <w:rStyle w:val="Hyperlink"/>
            <w:rFonts w:eastAsia="Segoe UI" w:cstheme="minorHAnsi"/>
            <w:sz w:val="24"/>
            <w:szCs w:val="24"/>
            <w:lang w:val="en" w:eastAsia="en-AU"/>
          </w:rPr>
          <w:t>Students with Disability</w:t>
        </w:r>
      </w:hyperlink>
    </w:p>
    <w:p w14:paraId="1986863B" w14:textId="77777777" w:rsidR="004923E8" w:rsidRPr="00260C1D" w:rsidRDefault="004923E8" w:rsidP="004D307F">
      <w:pPr>
        <w:spacing w:before="100" w:beforeAutospacing="1" w:after="100" w:afterAutospacing="1" w:line="312" w:lineRule="atLeast"/>
        <w:outlineLvl w:val="1"/>
        <w:rPr>
          <w:rFonts w:eastAsia="Segoe UI" w:cstheme="minorHAnsi"/>
          <w:b/>
          <w:color w:val="011A3C"/>
          <w:sz w:val="36"/>
          <w:szCs w:val="36"/>
          <w:lang w:val="en" w:eastAsia="en-AU"/>
        </w:rPr>
      </w:pPr>
      <w:r w:rsidRPr="00260C1D">
        <w:rPr>
          <w:rFonts w:eastAsia="Segoe UI" w:cstheme="minorHAnsi"/>
          <w:b/>
          <w:color w:val="011A3C"/>
          <w:sz w:val="36"/>
          <w:szCs w:val="36"/>
          <w:lang w:val="en" w:eastAsia="en-AU"/>
        </w:rPr>
        <w:t>Contacts</w:t>
      </w:r>
    </w:p>
    <w:p w14:paraId="58D8486B" w14:textId="77777777" w:rsidR="004923E8" w:rsidRPr="00260C1D" w:rsidRDefault="004923E8" w:rsidP="006D6E02">
      <w:pPr>
        <w:pStyle w:val="NormalWeb"/>
        <w:rPr>
          <w:rFonts w:asciiTheme="minorHAnsi" w:hAnsiTheme="minorHAnsi" w:cstheme="minorHAnsi"/>
          <w:color w:val="011A3C"/>
        </w:rPr>
      </w:pPr>
      <w:r w:rsidRPr="00260C1D">
        <w:rPr>
          <w:rStyle w:val="Strong"/>
          <w:rFonts w:asciiTheme="minorHAnsi" w:hAnsiTheme="minorHAnsi" w:cstheme="minorHAnsi"/>
          <w:color w:val="011A3C"/>
        </w:rPr>
        <w:t>SRP Support</w:t>
      </w:r>
      <w:r w:rsidRPr="00260C1D">
        <w:rPr>
          <w:rFonts w:asciiTheme="minorHAnsi" w:hAnsiTheme="minorHAnsi" w:cstheme="minorHAnsi"/>
          <w:color w:val="011A3C"/>
        </w:rPr>
        <w:br/>
      </w:r>
      <w:r w:rsidRPr="00260C1D">
        <w:rPr>
          <w:rFonts w:asciiTheme="minorHAnsi" w:eastAsiaTheme="minorHAnsi" w:hAnsiTheme="minorHAnsi" w:cstheme="minorHAnsi"/>
          <w:color w:val="011A3C"/>
          <w:sz w:val="22"/>
          <w:szCs w:val="22"/>
          <w:lang w:eastAsia="en-US"/>
        </w:rPr>
        <w:t>Phone: </w:t>
      </w:r>
      <w:hyperlink r:id="rId40" w:history="1">
        <w:r w:rsidRPr="00260C1D">
          <w:rPr>
            <w:rStyle w:val="rpl-text-label"/>
            <w:rFonts w:asciiTheme="minorHAnsi" w:hAnsiTheme="minorHAnsi" w:cstheme="minorHAnsi"/>
            <w:color w:val="1855BF"/>
          </w:rPr>
          <w:t>1800 641 943</w:t>
        </w:r>
      </w:hyperlink>
      <w:r w:rsidRPr="00260C1D">
        <w:rPr>
          <w:rFonts w:asciiTheme="minorHAnsi" w:hAnsiTheme="minorHAnsi" w:cstheme="minorHAnsi"/>
          <w:color w:val="011A3C"/>
        </w:rPr>
        <w:br/>
      </w:r>
      <w:r w:rsidRPr="00260C1D">
        <w:rPr>
          <w:rFonts w:asciiTheme="minorHAnsi" w:eastAsiaTheme="minorHAnsi" w:hAnsiTheme="minorHAnsi" w:cstheme="minorHAnsi"/>
          <w:color w:val="011A3C"/>
          <w:sz w:val="22"/>
          <w:szCs w:val="22"/>
          <w:lang w:eastAsia="en-US"/>
        </w:rPr>
        <w:t>Email:</w:t>
      </w:r>
      <w:r w:rsidRPr="00260C1D">
        <w:rPr>
          <w:rFonts w:asciiTheme="minorHAnsi" w:hAnsiTheme="minorHAnsi" w:cstheme="minorHAnsi"/>
          <w:color w:val="011A3C"/>
        </w:rPr>
        <w:t> </w:t>
      </w:r>
      <w:hyperlink r:id="rId41" w:history="1">
        <w:r w:rsidRPr="00260C1D">
          <w:rPr>
            <w:rStyle w:val="rpl-text-label"/>
            <w:rFonts w:asciiTheme="minorHAnsi" w:hAnsiTheme="minorHAnsi" w:cstheme="minorHAnsi"/>
            <w:color w:val="1855BF"/>
          </w:rPr>
          <w:t>studentresourcepackage@education.vic.gov.au</w:t>
        </w:r>
      </w:hyperlink>
    </w:p>
    <w:p w14:paraId="7C5F198B" w14:textId="77777777" w:rsidR="004923E8" w:rsidRPr="00260C1D" w:rsidRDefault="004923E8" w:rsidP="004923E8">
      <w:pPr>
        <w:pStyle w:val="NormalWeb"/>
        <w:rPr>
          <w:rFonts w:asciiTheme="minorHAnsi" w:hAnsiTheme="minorHAnsi" w:cstheme="minorHAnsi"/>
          <w:color w:val="011A3C"/>
        </w:rPr>
      </w:pPr>
      <w:r w:rsidRPr="00260C1D">
        <w:rPr>
          <w:rStyle w:val="Strong"/>
          <w:rFonts w:asciiTheme="minorHAnsi" w:hAnsiTheme="minorHAnsi" w:cstheme="minorHAnsi"/>
          <w:color w:val="011A3C"/>
        </w:rPr>
        <w:t>Contact details</w:t>
      </w:r>
      <w:r w:rsidRPr="00260C1D">
        <w:rPr>
          <w:rFonts w:asciiTheme="minorHAnsi" w:hAnsiTheme="minorHAnsi" w:cstheme="minorHAnsi"/>
          <w:color w:val="011A3C"/>
        </w:rPr>
        <w:t>: </w:t>
      </w:r>
      <w:hyperlink r:id="rId42" w:tgtFrame="_blank" w:history="1">
        <w:r w:rsidRPr="00260C1D">
          <w:rPr>
            <w:rStyle w:val="rpl-text-label"/>
            <w:rFonts w:asciiTheme="minorHAnsi" w:hAnsiTheme="minorHAnsi" w:cstheme="minorHAnsi"/>
            <w:color w:val="1855BF"/>
          </w:rPr>
          <w:t>Services Portal (Service Request SRP </w:t>
        </w:r>
        <w:r w:rsidRPr="00260C1D">
          <w:rPr>
            <w:rStyle w:val="rpl-text-icongroup"/>
            <w:rFonts w:asciiTheme="minorHAnsi" w:hAnsiTheme="minorHAnsi" w:cstheme="minorHAnsi"/>
            <w:color w:val="1855BF"/>
          </w:rPr>
          <w:t>Option)</w:t>
        </w:r>
      </w:hyperlink>
      <w:r w:rsidRPr="00260C1D">
        <w:rPr>
          <w:rFonts w:asciiTheme="minorHAnsi" w:hAnsiTheme="minorHAnsi" w:cstheme="minorHAnsi"/>
          <w:color w:val="011A3C"/>
        </w:rPr>
        <w:t> </w:t>
      </w:r>
      <w:hyperlink r:id="rId43" w:history="1">
        <w:r w:rsidRPr="00260C1D">
          <w:rPr>
            <w:rStyle w:val="rpl-text-label"/>
            <w:rFonts w:asciiTheme="minorHAnsi" w:hAnsiTheme="minorHAnsi" w:cstheme="minorHAnsi"/>
            <w:color w:val="1855BF"/>
          </w:rPr>
          <w:t>1800 641 943</w:t>
        </w:r>
      </w:hyperlink>
    </w:p>
    <w:p w14:paraId="6763E02E" w14:textId="77777777" w:rsidR="004923E8" w:rsidRPr="00260C1D" w:rsidRDefault="004923E8" w:rsidP="004923E8">
      <w:pPr>
        <w:pStyle w:val="NormalWeb"/>
        <w:rPr>
          <w:rFonts w:asciiTheme="minorHAnsi" w:hAnsiTheme="minorHAnsi" w:cstheme="minorHAnsi"/>
          <w:color w:val="011A3C"/>
        </w:rPr>
      </w:pPr>
      <w:r w:rsidRPr="00260C1D">
        <w:rPr>
          <w:rStyle w:val="Strong"/>
          <w:rFonts w:asciiTheme="minorHAnsi" w:hAnsiTheme="minorHAnsi" w:cstheme="minorHAnsi"/>
          <w:color w:val="011A3C"/>
        </w:rPr>
        <w:t>For queries regarding the PSD</w:t>
      </w:r>
      <w:r w:rsidRPr="00260C1D">
        <w:rPr>
          <w:rFonts w:asciiTheme="minorHAnsi" w:hAnsiTheme="minorHAnsi" w:cstheme="minorHAnsi"/>
          <w:color w:val="011A3C"/>
        </w:rPr>
        <w:t>: </w:t>
      </w:r>
      <w:hyperlink r:id="rId44" w:tgtFrame="_blank" w:history="1">
        <w:r w:rsidRPr="00260C1D">
          <w:rPr>
            <w:rStyle w:val="rpl-text-label"/>
            <w:rFonts w:asciiTheme="minorHAnsi" w:hAnsiTheme="minorHAnsi" w:cstheme="minorHAnsi"/>
            <w:color w:val="1855BF"/>
          </w:rPr>
          <w:t>Services </w:t>
        </w:r>
        <w:r w:rsidRPr="00260C1D">
          <w:rPr>
            <w:rStyle w:val="rpl-text-icongroup"/>
            <w:rFonts w:asciiTheme="minorHAnsi" w:hAnsiTheme="minorHAnsi" w:cstheme="minorHAnsi"/>
            <w:color w:val="1855BF"/>
          </w:rPr>
          <w:t>Portal</w:t>
        </w:r>
      </w:hyperlink>
      <w:r w:rsidRPr="00260C1D">
        <w:rPr>
          <w:rFonts w:asciiTheme="minorHAnsi" w:hAnsiTheme="minorHAnsi" w:cstheme="minorHAnsi"/>
          <w:color w:val="011A3C"/>
        </w:rPr>
        <w:t> </w:t>
      </w:r>
      <w:r w:rsidRPr="00260C1D">
        <w:rPr>
          <w:rFonts w:asciiTheme="minorHAnsi" w:eastAsiaTheme="minorHAnsi" w:hAnsiTheme="minorHAnsi" w:cstheme="minorHAnsi"/>
          <w:color w:val="011A3C"/>
          <w:sz w:val="22"/>
          <w:szCs w:val="22"/>
          <w:lang w:eastAsia="en-US"/>
        </w:rPr>
        <w:t>(‘log a request’ and select ‘PSDMS’)</w:t>
      </w:r>
    </w:p>
    <w:p w14:paraId="70B40B90" w14:textId="16FDD5E5" w:rsidR="00ED4312" w:rsidRPr="00260C1D" w:rsidRDefault="004923E8" w:rsidP="00614B09">
      <w:pPr>
        <w:pStyle w:val="NormalWeb"/>
        <w:rPr>
          <w:rFonts w:eastAsia="Segoe UI"/>
          <w:lang w:val="en"/>
        </w:rPr>
      </w:pPr>
      <w:r w:rsidRPr="00260C1D">
        <w:rPr>
          <w:rStyle w:val="Strong"/>
          <w:rFonts w:asciiTheme="minorHAnsi" w:hAnsiTheme="minorHAnsi" w:cstheme="minorHAnsi"/>
          <w:color w:val="011A3C"/>
        </w:rPr>
        <w:t>For queries regarding EAL</w:t>
      </w:r>
      <w:r w:rsidRPr="00260C1D">
        <w:rPr>
          <w:rFonts w:asciiTheme="minorHAnsi" w:hAnsiTheme="minorHAnsi" w:cstheme="minorHAnsi"/>
          <w:color w:val="011A3C"/>
        </w:rPr>
        <w:t>:</w:t>
      </w:r>
      <w:r w:rsidRPr="00260C1D">
        <w:rPr>
          <w:rFonts w:asciiTheme="minorHAnsi" w:hAnsiTheme="minorHAnsi" w:cstheme="minorHAnsi"/>
          <w:color w:val="011A3C"/>
        </w:rPr>
        <w:br/>
        <w:t>Phone: </w:t>
      </w:r>
      <w:hyperlink r:id="rId45" w:history="1">
        <w:r w:rsidRPr="00260C1D">
          <w:rPr>
            <w:rStyle w:val="rpl-text-label"/>
            <w:rFonts w:asciiTheme="minorHAnsi" w:hAnsiTheme="minorHAnsi" w:cstheme="minorHAnsi"/>
            <w:color w:val="1855BF"/>
          </w:rPr>
          <w:t>03 7022 1111</w:t>
        </w:r>
      </w:hyperlink>
      <w:r w:rsidRPr="00260C1D">
        <w:rPr>
          <w:rFonts w:asciiTheme="minorHAnsi" w:hAnsiTheme="minorHAnsi" w:cstheme="minorHAnsi"/>
          <w:color w:val="011A3C"/>
        </w:rPr>
        <w:br/>
        <w:t>Email: </w:t>
      </w:r>
      <w:hyperlink r:id="rId46" w:history="1">
        <w:r w:rsidRPr="00260C1D">
          <w:rPr>
            <w:rStyle w:val="rpl-text-label"/>
            <w:rFonts w:asciiTheme="minorHAnsi" w:hAnsiTheme="minorHAnsi" w:cstheme="minorHAnsi"/>
            <w:color w:val="1855BF"/>
          </w:rPr>
          <w:t>eal@education.vic.gov.au</w:t>
        </w:r>
      </w:hyperlink>
    </w:p>
    <w:p w14:paraId="78D3554F" w14:textId="35BFAFEB" w:rsidR="00AD16F0" w:rsidRPr="00260C1D" w:rsidRDefault="00AD16F0" w:rsidP="00A92A6B">
      <w:pPr>
        <w:pStyle w:val="Heading2"/>
      </w:pPr>
      <w:bookmarkStart w:id="19" w:name="_Toc120789865"/>
      <w:r w:rsidRPr="00260C1D">
        <w:lastRenderedPageBreak/>
        <w:t>Equity (Social Disadvantage) (Reference 11)</w:t>
      </w:r>
      <w:bookmarkEnd w:id="19"/>
    </w:p>
    <w:p w14:paraId="5E7CAAF0"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B7D1B3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Equity (Social Disadvantage) loading allocates funding based on parental occupation, parental </w:t>
      </w:r>
      <w:proofErr w:type="gramStart"/>
      <w:r w:rsidRPr="00260C1D">
        <w:rPr>
          <w:rFonts w:eastAsia="Segoe UI" w:cstheme="minorHAnsi"/>
          <w:color w:val="011A3C"/>
          <w:sz w:val="24"/>
          <w:szCs w:val="24"/>
          <w:lang w:val="en" w:eastAsia="en-AU"/>
        </w:rPr>
        <w:t>education</w:t>
      </w:r>
      <w:proofErr w:type="gramEnd"/>
      <w:r w:rsidRPr="00260C1D">
        <w:rPr>
          <w:rFonts w:eastAsia="Segoe UI" w:cstheme="minorHAnsi"/>
          <w:color w:val="011A3C"/>
          <w:sz w:val="24"/>
          <w:szCs w:val="24"/>
          <w:lang w:val="en" w:eastAsia="en-AU"/>
        </w:rPr>
        <w:t xml:space="preserve"> and the level of concentration of disadvantage in a school. Students with the highest level of need will be targeted with the most funding to ensure schools have the resources to support them. The loading is need</w:t>
      </w:r>
      <w:r w:rsidR="00A05D7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based, </w:t>
      </w:r>
      <w:r w:rsidR="00C53D2A" w:rsidRPr="00260C1D">
        <w:rPr>
          <w:rFonts w:eastAsia="Segoe UI" w:cstheme="minorHAnsi"/>
          <w:color w:val="011A3C"/>
          <w:sz w:val="24"/>
          <w:szCs w:val="24"/>
          <w:lang w:val="en" w:eastAsia="en-AU"/>
        </w:rPr>
        <w:t>however,</w:t>
      </w:r>
      <w:r w:rsidRPr="00260C1D">
        <w:rPr>
          <w:rFonts w:eastAsia="Segoe UI" w:cstheme="minorHAnsi"/>
          <w:color w:val="011A3C"/>
          <w:sz w:val="24"/>
          <w:szCs w:val="24"/>
          <w:lang w:val="en" w:eastAsia="en-AU"/>
        </w:rPr>
        <w:t xml:space="preserve"> to increase year</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on</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year stability for schools, a floor on negative funding changes and a weighted rolling average is applied to this loading.</w:t>
      </w:r>
    </w:p>
    <w:p w14:paraId="4C4FACE7" w14:textId="798A26A8"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il</w:t>
      </w:r>
      <w:r w:rsidR="00A05D7F">
        <w:rPr>
          <w:rFonts w:eastAsia="Segoe UI" w:cstheme="minorHAnsi"/>
          <w:color w:val="011A3C"/>
          <w:sz w:val="24"/>
          <w:szCs w:val="24"/>
          <w:lang w:val="en" w:eastAsia="en-AU"/>
        </w:rPr>
        <w:t>st</w:t>
      </w:r>
      <w:r w:rsidRPr="00260C1D">
        <w:rPr>
          <w:rFonts w:eastAsia="Segoe UI" w:cstheme="minorHAnsi"/>
          <w:color w:val="011A3C"/>
          <w:sz w:val="24"/>
          <w:szCs w:val="24"/>
          <w:lang w:val="en" w:eastAsia="en-AU"/>
        </w:rPr>
        <w:t xml:space="preserve"> having similarities to the former Student Family Occupation (SFO) index, the Equity (Social Disadvantage) funding contains some important differences:</w:t>
      </w:r>
    </w:p>
    <w:p w14:paraId="27A8EBF7" w14:textId="77777777"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Social Disadvantage </w:t>
      </w:r>
      <w:proofErr w:type="spellStart"/>
      <w:r w:rsidRPr="009E56BE">
        <w:rPr>
          <w:rFonts w:eastAsia="Segoe UI" w:cstheme="minorHAnsi"/>
          <w:color w:val="011A3C"/>
          <w:sz w:val="24"/>
          <w:szCs w:val="24"/>
          <w:lang w:val="en" w:eastAsia="en-AU"/>
        </w:rPr>
        <w:t>utilises</w:t>
      </w:r>
      <w:proofErr w:type="spellEnd"/>
      <w:r w:rsidRPr="009E56BE">
        <w:rPr>
          <w:rFonts w:eastAsia="Segoe UI" w:cstheme="minorHAnsi"/>
          <w:color w:val="011A3C"/>
          <w:sz w:val="24"/>
          <w:szCs w:val="24"/>
          <w:lang w:val="en" w:eastAsia="en-AU"/>
        </w:rPr>
        <w:t xml:space="preserve"> both the Student Family Education (SFE) and SFO index, further strengthening the targeting of existing and new equity funding.</w:t>
      </w:r>
    </w:p>
    <w:p w14:paraId="1671389A" w14:textId="77777777"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he median threshold previously used under the SFO for equity no longer exists.</w:t>
      </w:r>
    </w:p>
    <w:p w14:paraId="10952592" w14:textId="77777777"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All students identified with high needs will be provided with funding.</w:t>
      </w:r>
    </w:p>
    <w:p w14:paraId="44CEF94D"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533EDFB4" w14:textId="658A3CC0"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All </w:t>
      </w:r>
      <w:r w:rsidR="00A05D7F">
        <w:rPr>
          <w:rFonts w:eastAsia="Segoe UI" w:cstheme="minorHAnsi"/>
          <w:color w:val="011A3C"/>
          <w:sz w:val="24"/>
          <w:szCs w:val="24"/>
          <w:lang w:val="en" w:eastAsia="en-AU"/>
        </w:rPr>
        <w:t>s</w:t>
      </w:r>
      <w:r w:rsidRPr="009E56BE">
        <w:rPr>
          <w:rFonts w:eastAsia="Segoe UI" w:cstheme="minorHAnsi"/>
          <w:color w:val="011A3C"/>
          <w:sz w:val="24"/>
          <w:szCs w:val="24"/>
          <w:lang w:val="en" w:eastAsia="en-AU"/>
        </w:rPr>
        <w:t>chool types are eligible</w:t>
      </w:r>
      <w:r w:rsidR="00A05D7F">
        <w:rPr>
          <w:rFonts w:eastAsia="Segoe UI" w:cstheme="minorHAnsi"/>
          <w:color w:val="011A3C"/>
          <w:sz w:val="24"/>
          <w:szCs w:val="24"/>
          <w:lang w:val="en" w:eastAsia="en-AU"/>
        </w:rPr>
        <w:t>. S</w:t>
      </w:r>
      <w:r w:rsidRPr="009E56BE">
        <w:rPr>
          <w:rFonts w:eastAsia="Segoe UI" w:cstheme="minorHAnsi"/>
          <w:color w:val="011A3C"/>
          <w:sz w:val="24"/>
          <w:szCs w:val="24"/>
          <w:lang w:val="en" w:eastAsia="en-AU"/>
        </w:rPr>
        <w:t xml:space="preserve">tudents identified with high needs will be provided with funding at </w:t>
      </w:r>
      <w:r w:rsidR="00EC143E" w:rsidRPr="009E56BE">
        <w:rPr>
          <w:rFonts w:eastAsia="Segoe UI" w:cstheme="minorHAnsi"/>
          <w:color w:val="011A3C"/>
          <w:sz w:val="24"/>
          <w:szCs w:val="24"/>
          <w:lang w:val="en" w:eastAsia="en-AU"/>
        </w:rPr>
        <w:t xml:space="preserve">school </w:t>
      </w:r>
      <w:r w:rsidR="00C53D2A" w:rsidRPr="009E56BE">
        <w:rPr>
          <w:rFonts w:eastAsia="Segoe UI" w:cstheme="minorHAnsi"/>
          <w:color w:val="011A3C"/>
          <w:sz w:val="24"/>
          <w:szCs w:val="24"/>
          <w:lang w:val="en" w:eastAsia="en-AU"/>
        </w:rPr>
        <w:t>level. *</w:t>
      </w:r>
    </w:p>
    <w:p w14:paraId="71A599AD" w14:textId="77777777" w:rsidR="00A05D7F" w:rsidRDefault="00A05D7F" w:rsidP="000E2834">
      <w:pPr>
        <w:pStyle w:val="ListParagraph"/>
        <w:spacing w:before="100" w:beforeAutospacing="1" w:after="100" w:afterAutospacing="1" w:line="360" w:lineRule="atLeast"/>
        <w:ind w:left="0"/>
        <w:rPr>
          <w:rFonts w:eastAsia="Segoe UI" w:cstheme="minorHAnsi"/>
          <w:color w:val="011A3C"/>
          <w:sz w:val="24"/>
          <w:szCs w:val="24"/>
          <w:lang w:val="en" w:eastAsia="en-AU"/>
        </w:rPr>
      </w:pPr>
    </w:p>
    <w:p w14:paraId="0FD86462" w14:textId="2F4F66FD" w:rsidR="00EC143E" w:rsidRPr="00260C1D" w:rsidRDefault="00EC143E" w:rsidP="000E2834">
      <w:pPr>
        <w:pStyle w:val="ListParagraph"/>
        <w:spacing w:before="100" w:beforeAutospacing="1" w:after="100" w:afterAutospacing="1" w:line="360" w:lineRule="atLeast"/>
        <w:ind w:left="0"/>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calculated at the Indicative budget cycle</w:t>
      </w:r>
      <w:r w:rsidR="00FB4A51" w:rsidRPr="00260C1D">
        <w:rPr>
          <w:rFonts w:eastAsia="Segoe UI" w:cstheme="minorHAnsi"/>
          <w:color w:val="011A3C"/>
          <w:sz w:val="24"/>
          <w:szCs w:val="24"/>
          <w:lang w:val="en" w:eastAsia="en-AU"/>
        </w:rPr>
        <w:t xml:space="preserve"> only</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Funding is</w:t>
      </w:r>
      <w:r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allocated</w:t>
      </w:r>
      <w:r w:rsidR="00A05D7F"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as</w:t>
      </w:r>
      <w:r w:rsidR="00A0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sh and credit funding.</w:t>
      </w:r>
    </w:p>
    <w:p w14:paraId="0CBC6621" w14:textId="6291D655" w:rsidR="00AD16F0" w:rsidRPr="00260C1D" w:rsidRDefault="00AD16F0" w:rsidP="00AF025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How social disadvantage is identified</w:t>
      </w:r>
    </w:p>
    <w:p w14:paraId="32A6CA51"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ould attract. There are two levels of Social Disadvantage loadings available, depending on the student’s level of need: </w:t>
      </w:r>
    </w:p>
    <w:p w14:paraId="43AC6675" w14:textId="08E2006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Level 1</w:t>
      </w:r>
      <w:r w:rsidRPr="00260C1D">
        <w:rPr>
          <w:rFonts w:eastAsia="Segoe UI" w:cstheme="minorHAnsi"/>
          <w:color w:val="011A3C"/>
          <w:sz w:val="24"/>
          <w:szCs w:val="24"/>
          <w:lang w:val="en" w:eastAsia="en-AU"/>
        </w:rPr>
        <w:t>: For students with parents who are unemployed with below diploma level education or have lower skilled jobs with very low or low education</w:t>
      </w:r>
      <w:r w:rsidR="003C39A1">
        <w:rPr>
          <w:rFonts w:eastAsia="Segoe UI" w:cstheme="minorHAnsi"/>
          <w:color w:val="011A3C"/>
          <w:sz w:val="24"/>
          <w:szCs w:val="24"/>
          <w:lang w:val="en" w:eastAsia="en-AU"/>
        </w:rPr>
        <w:t>.</w:t>
      </w:r>
    </w:p>
    <w:p w14:paraId="47E378F6" w14:textId="05C0CCC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Level 2</w:t>
      </w:r>
      <w:r w:rsidRPr="00260C1D">
        <w:rPr>
          <w:rFonts w:eastAsia="Segoe UI" w:cstheme="minorHAnsi"/>
          <w:color w:val="011A3C"/>
          <w:sz w:val="24"/>
          <w:szCs w:val="24"/>
          <w:lang w:val="en" w:eastAsia="en-AU"/>
        </w:rPr>
        <w:t xml:space="preserve">: For students with parents who have various combinations of medium and low skilled jobs and education </w:t>
      </w:r>
      <w:proofErr w:type="gramStart"/>
      <w:r w:rsidRPr="00260C1D">
        <w:rPr>
          <w:rFonts w:eastAsia="Segoe UI" w:cstheme="minorHAnsi"/>
          <w:color w:val="011A3C"/>
          <w:sz w:val="24"/>
          <w:szCs w:val="24"/>
          <w:lang w:val="en" w:eastAsia="en-AU"/>
        </w:rPr>
        <w:t>levels, or</w:t>
      </w:r>
      <w:proofErr w:type="gramEnd"/>
      <w:r w:rsidRPr="00260C1D">
        <w:rPr>
          <w:rFonts w:eastAsia="Segoe UI" w:cstheme="minorHAnsi"/>
          <w:color w:val="011A3C"/>
          <w:sz w:val="24"/>
          <w:szCs w:val="24"/>
          <w:lang w:val="en" w:eastAsia="en-AU"/>
        </w:rPr>
        <w:t xml:space="preserve"> are unemployed with a diploma level education</w:t>
      </w:r>
      <w:r w:rsidR="003C39A1">
        <w:rPr>
          <w:rFonts w:eastAsia="Segoe UI" w:cstheme="minorHAnsi"/>
          <w:color w:val="011A3C"/>
          <w:sz w:val="24"/>
          <w:szCs w:val="24"/>
          <w:lang w:val="en" w:eastAsia="en-AU"/>
        </w:rPr>
        <w:t>.</w:t>
      </w:r>
    </w:p>
    <w:p w14:paraId="7CA442C4"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1</w:t>
      </w:r>
    </w:p>
    <w:p w14:paraId="44A24B65" w14:textId="12DAB92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letters</w:t>
      </w:r>
      <w:r w:rsidR="000E2834" w:rsidRPr="00260C1D">
        <w:rPr>
          <w:rFonts w:eastAsia="Segoe UI" w:cstheme="minorHAnsi"/>
          <w:color w:val="011A3C"/>
          <w:sz w:val="24"/>
          <w:szCs w:val="24"/>
          <w:lang w:val="en" w:eastAsia="en-AU"/>
        </w:rPr>
        <w:t xml:space="preserve"> (A to U)</w:t>
      </w:r>
      <w:r w:rsidRPr="00260C1D">
        <w:rPr>
          <w:rFonts w:eastAsia="Segoe UI" w:cstheme="minorHAnsi"/>
          <w:color w:val="011A3C"/>
          <w:sz w:val="24"/>
          <w:szCs w:val="24"/>
          <w:lang w:val="en" w:eastAsia="en-AU"/>
        </w:rPr>
        <w:t xml:space="preserve"> in the </w:t>
      </w:r>
      <w:r w:rsidR="00992D19" w:rsidRPr="00260C1D">
        <w:rPr>
          <w:rFonts w:eastAsia="Segoe UI" w:cstheme="minorHAnsi"/>
          <w:color w:val="011A3C"/>
          <w:sz w:val="24"/>
          <w:szCs w:val="24"/>
          <w:lang w:val="en" w:eastAsia="en-AU"/>
        </w:rPr>
        <w:t>far-right</w:t>
      </w:r>
      <w:r w:rsidRPr="00260C1D">
        <w:rPr>
          <w:rFonts w:eastAsia="Segoe UI" w:cstheme="minorHAnsi"/>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542"/>
        <w:gridCol w:w="5051"/>
        <w:gridCol w:w="424"/>
        <w:gridCol w:w="411"/>
        <w:gridCol w:w="406"/>
        <w:gridCol w:w="439"/>
        <w:gridCol w:w="451"/>
        <w:gridCol w:w="449"/>
      </w:tblGrid>
      <w:tr w:rsidR="00124D27" w:rsidRPr="00260C1D" w14:paraId="4EF03356" w14:textId="77777777" w:rsidTr="009E56BE">
        <w:trPr>
          <w:trHeight w:val="275"/>
          <w:tblHeader/>
        </w:trPr>
        <w:tc>
          <w:tcPr>
            <w:tcW w:w="0" w:type="auto"/>
            <w:hideMark/>
          </w:tcPr>
          <w:p w14:paraId="213334A4" w14:textId="77777777" w:rsidR="00124D27" w:rsidRPr="00260C1D" w:rsidRDefault="00124D27"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SES21 Code</w:t>
            </w:r>
          </w:p>
        </w:tc>
        <w:tc>
          <w:tcPr>
            <w:tcW w:w="0" w:type="auto"/>
            <w:hideMark/>
          </w:tcPr>
          <w:p w14:paraId="44772DFA" w14:textId="77777777" w:rsidR="00124D27" w:rsidRPr="00260C1D" w:rsidRDefault="00124D27"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ducation Category</w:t>
            </w:r>
          </w:p>
        </w:tc>
        <w:tc>
          <w:tcPr>
            <w:tcW w:w="0" w:type="auto"/>
            <w:gridSpan w:val="6"/>
            <w:hideMark/>
          </w:tcPr>
          <w:p w14:paraId="74E6A260" w14:textId="1CF55EC9" w:rsidR="00124D27" w:rsidRPr="00260C1D" w:rsidRDefault="00124D27" w:rsidP="00124D27">
            <w:pPr>
              <w:spacing w:after="0" w:line="24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O Category</w:t>
            </w:r>
          </w:p>
        </w:tc>
      </w:tr>
      <w:tr w:rsidR="00AD16F0" w:rsidRPr="00260C1D" w14:paraId="269767A4" w14:textId="77777777" w:rsidTr="009E56BE">
        <w:trPr>
          <w:trHeight w:val="344"/>
        </w:trPr>
        <w:tc>
          <w:tcPr>
            <w:tcW w:w="0" w:type="auto"/>
            <w:hideMark/>
          </w:tcPr>
          <w:p w14:paraId="6FEE4AD2" w14:textId="77777777" w:rsidR="00AD16F0" w:rsidRPr="00260C1D" w:rsidRDefault="00AD16F0" w:rsidP="00AD16F0">
            <w:pPr>
              <w:spacing w:after="0" w:line="240" w:lineRule="atLeast"/>
              <w:rPr>
                <w:rFonts w:eastAsia="Segoe UI" w:cstheme="minorHAnsi"/>
                <w:color w:val="323E4F" w:themeColor="text2" w:themeShade="BF"/>
                <w:sz w:val="20"/>
                <w:szCs w:val="20"/>
                <w:lang w:eastAsia="en-AU"/>
              </w:rPr>
            </w:pPr>
          </w:p>
        </w:tc>
        <w:tc>
          <w:tcPr>
            <w:tcW w:w="0" w:type="auto"/>
            <w:hideMark/>
          </w:tcPr>
          <w:p w14:paraId="23B95FAA" w14:textId="77777777" w:rsidR="00AD16F0" w:rsidRPr="00260C1D" w:rsidRDefault="00AD16F0" w:rsidP="00AD16F0">
            <w:pPr>
              <w:spacing w:after="0" w:line="360" w:lineRule="atLeast"/>
              <w:rPr>
                <w:rFonts w:eastAsia="Segoe UI" w:cstheme="minorHAnsi"/>
                <w:color w:val="323E4F" w:themeColor="text2" w:themeShade="BF"/>
                <w:sz w:val="20"/>
                <w:szCs w:val="20"/>
                <w:lang w:eastAsia="en-AU"/>
              </w:rPr>
            </w:pPr>
          </w:p>
        </w:tc>
        <w:tc>
          <w:tcPr>
            <w:tcW w:w="0" w:type="auto"/>
            <w:hideMark/>
          </w:tcPr>
          <w:p w14:paraId="1997BC8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w:t>
            </w:r>
          </w:p>
        </w:tc>
        <w:tc>
          <w:tcPr>
            <w:tcW w:w="0" w:type="auto"/>
            <w:hideMark/>
          </w:tcPr>
          <w:p w14:paraId="6D282A4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B</w:t>
            </w:r>
          </w:p>
        </w:tc>
        <w:tc>
          <w:tcPr>
            <w:tcW w:w="0" w:type="auto"/>
            <w:hideMark/>
          </w:tcPr>
          <w:p w14:paraId="38EA0E0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w:t>
            </w:r>
          </w:p>
        </w:tc>
        <w:tc>
          <w:tcPr>
            <w:tcW w:w="0" w:type="auto"/>
            <w:hideMark/>
          </w:tcPr>
          <w:p w14:paraId="0629EE1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w:t>
            </w:r>
          </w:p>
        </w:tc>
        <w:tc>
          <w:tcPr>
            <w:tcW w:w="0" w:type="auto"/>
            <w:hideMark/>
          </w:tcPr>
          <w:p w14:paraId="11A02C1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w:t>
            </w:r>
          </w:p>
        </w:tc>
        <w:tc>
          <w:tcPr>
            <w:tcW w:w="0" w:type="auto"/>
            <w:hideMark/>
          </w:tcPr>
          <w:p w14:paraId="48C7731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U</w:t>
            </w:r>
          </w:p>
        </w:tc>
      </w:tr>
      <w:tr w:rsidR="00AD16F0" w:rsidRPr="00260C1D" w14:paraId="3AAD9EFF" w14:textId="77777777" w:rsidTr="009E56BE">
        <w:trPr>
          <w:trHeight w:val="344"/>
        </w:trPr>
        <w:tc>
          <w:tcPr>
            <w:tcW w:w="0" w:type="auto"/>
            <w:hideMark/>
          </w:tcPr>
          <w:p w14:paraId="196FC51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FE8B3E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Not Stated/Unknown</w:t>
            </w:r>
          </w:p>
        </w:tc>
        <w:tc>
          <w:tcPr>
            <w:tcW w:w="0" w:type="auto"/>
            <w:hideMark/>
          </w:tcPr>
          <w:p w14:paraId="4D4AC01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7B8397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180DDB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7C6E01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338FC30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D3A8FD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5E241894" w14:textId="77777777" w:rsidTr="009E56BE">
        <w:trPr>
          <w:trHeight w:val="344"/>
        </w:trPr>
        <w:tc>
          <w:tcPr>
            <w:tcW w:w="0" w:type="auto"/>
            <w:hideMark/>
          </w:tcPr>
          <w:p w14:paraId="31B97FB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34648816"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xml:space="preserve"> 9 or below</w:t>
            </w:r>
          </w:p>
        </w:tc>
        <w:tc>
          <w:tcPr>
            <w:tcW w:w="0" w:type="auto"/>
            <w:hideMark/>
          </w:tcPr>
          <w:p w14:paraId="0FC5853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79464E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2F098B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631E617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1F8D0D2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013EB7F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3430E808" w14:textId="77777777" w:rsidTr="009E56BE">
        <w:trPr>
          <w:trHeight w:val="344"/>
        </w:trPr>
        <w:tc>
          <w:tcPr>
            <w:tcW w:w="0" w:type="auto"/>
            <w:hideMark/>
          </w:tcPr>
          <w:p w14:paraId="29CFD92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25CAAE59"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xml:space="preserve"> 10 or equivalent</w:t>
            </w:r>
          </w:p>
        </w:tc>
        <w:tc>
          <w:tcPr>
            <w:tcW w:w="0" w:type="auto"/>
            <w:hideMark/>
          </w:tcPr>
          <w:p w14:paraId="6B8F458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26A300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EC1E93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201DC1DF"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30A3537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04C5D2B4"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37456050" w14:textId="77777777" w:rsidTr="009E56BE">
        <w:trPr>
          <w:trHeight w:val="344"/>
        </w:trPr>
        <w:tc>
          <w:tcPr>
            <w:tcW w:w="0" w:type="auto"/>
            <w:hideMark/>
          </w:tcPr>
          <w:p w14:paraId="53424DE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31B460D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11 or equivalent</w:t>
            </w:r>
          </w:p>
        </w:tc>
        <w:tc>
          <w:tcPr>
            <w:tcW w:w="0" w:type="auto"/>
            <w:hideMark/>
          </w:tcPr>
          <w:p w14:paraId="6FF375C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9FA98E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DC7C92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047BC53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1B499AB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71C1EA4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41C4DDDB" w14:textId="77777777" w:rsidTr="009E56BE">
        <w:trPr>
          <w:trHeight w:val="344"/>
        </w:trPr>
        <w:tc>
          <w:tcPr>
            <w:tcW w:w="0" w:type="auto"/>
            <w:hideMark/>
          </w:tcPr>
          <w:p w14:paraId="7B8CB1A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5F8856A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xml:space="preserve"> 12 or equivalent</w:t>
            </w:r>
          </w:p>
        </w:tc>
        <w:tc>
          <w:tcPr>
            <w:tcW w:w="0" w:type="auto"/>
            <w:hideMark/>
          </w:tcPr>
          <w:p w14:paraId="0C70BEE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5C5857E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431AE7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0FEA1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038309FF"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55232EB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1E072772" w14:textId="77777777" w:rsidTr="009E56BE">
        <w:trPr>
          <w:trHeight w:val="344"/>
        </w:trPr>
        <w:tc>
          <w:tcPr>
            <w:tcW w:w="0" w:type="auto"/>
            <w:hideMark/>
          </w:tcPr>
          <w:p w14:paraId="387FE23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D153E2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Certificate I to IV</w:t>
            </w:r>
          </w:p>
        </w:tc>
        <w:tc>
          <w:tcPr>
            <w:tcW w:w="0" w:type="auto"/>
            <w:hideMark/>
          </w:tcPr>
          <w:p w14:paraId="52FE3B8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E3E905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133714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D8E9D2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133060A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41F98F9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03FAA323" w14:textId="77777777" w:rsidTr="009E56BE">
        <w:trPr>
          <w:trHeight w:val="344"/>
        </w:trPr>
        <w:tc>
          <w:tcPr>
            <w:tcW w:w="0" w:type="auto"/>
            <w:hideMark/>
          </w:tcPr>
          <w:p w14:paraId="1380F6B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55867E96"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Advanced Dip/Diploma</w:t>
            </w:r>
          </w:p>
        </w:tc>
        <w:tc>
          <w:tcPr>
            <w:tcW w:w="0" w:type="auto"/>
            <w:hideMark/>
          </w:tcPr>
          <w:p w14:paraId="23B316B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87C06C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391C1FD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6FF1D8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41C9F6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591B363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01EAA570" w14:textId="77777777" w:rsidTr="009E56BE">
        <w:trPr>
          <w:trHeight w:val="344"/>
        </w:trPr>
        <w:tc>
          <w:tcPr>
            <w:tcW w:w="0" w:type="auto"/>
            <w:hideMark/>
          </w:tcPr>
          <w:p w14:paraId="41512512"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p>
        </w:tc>
        <w:tc>
          <w:tcPr>
            <w:tcW w:w="0" w:type="auto"/>
            <w:hideMark/>
          </w:tcPr>
          <w:p w14:paraId="6107F595"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gramStart"/>
            <w:r w:rsidRPr="00260C1D">
              <w:rPr>
                <w:rFonts w:eastAsia="Segoe UI" w:cstheme="minorHAnsi"/>
                <w:color w:val="323E4F" w:themeColor="text2" w:themeShade="BF"/>
                <w:sz w:val="24"/>
                <w:szCs w:val="24"/>
                <w:lang w:eastAsia="en-AU"/>
              </w:rPr>
              <w:t>Bachelor</w:t>
            </w:r>
            <w:proofErr w:type="gramEnd"/>
            <w:r w:rsidRPr="00260C1D">
              <w:rPr>
                <w:rFonts w:eastAsia="Segoe UI" w:cstheme="minorHAnsi"/>
                <w:color w:val="323E4F" w:themeColor="text2" w:themeShade="BF"/>
                <w:sz w:val="24"/>
                <w:szCs w:val="24"/>
                <w:lang w:eastAsia="en-AU"/>
              </w:rPr>
              <w:t xml:space="preserve"> degree or above</w:t>
            </w:r>
          </w:p>
        </w:tc>
        <w:tc>
          <w:tcPr>
            <w:tcW w:w="0" w:type="auto"/>
            <w:hideMark/>
          </w:tcPr>
          <w:p w14:paraId="0965515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EEF16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53B61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5214B38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F37958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127086A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bl>
    <w:p w14:paraId="21D97B5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density of need according to each school’s new SFOE index will further weight the Social Disadvantage loadings.</w:t>
      </w:r>
    </w:p>
    <w:p w14:paraId="2F5CFD7E" w14:textId="1386E78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calculate the SFO index, the parent’s occupation is </w:t>
      </w:r>
      <w:proofErr w:type="spellStart"/>
      <w:r w:rsidRPr="00260C1D">
        <w:rPr>
          <w:rFonts w:eastAsia="Segoe UI" w:cstheme="minorHAnsi"/>
          <w:color w:val="011A3C"/>
          <w:sz w:val="24"/>
          <w:szCs w:val="24"/>
          <w:lang w:val="en" w:eastAsia="en-AU"/>
        </w:rPr>
        <w:t>categorised</w:t>
      </w:r>
      <w:proofErr w:type="spellEnd"/>
      <w:r w:rsidRPr="00260C1D">
        <w:rPr>
          <w:rFonts w:eastAsia="Segoe UI" w:cstheme="minorHAnsi"/>
          <w:color w:val="011A3C"/>
          <w:sz w:val="24"/>
          <w:szCs w:val="24"/>
          <w:lang w:val="en" w:eastAsia="en-AU"/>
        </w:rPr>
        <w:t xml:space="preserve"> and weighted according to the categories found in Table 2 below. Data regarding occupational categories is collected each year as part of the August census</w:t>
      </w:r>
      <w:r w:rsidR="001101C8">
        <w:rPr>
          <w:rFonts w:eastAsia="Segoe UI" w:cstheme="minorHAnsi"/>
          <w:color w:val="011A3C"/>
          <w:sz w:val="24"/>
          <w:szCs w:val="24"/>
          <w:lang w:val="en" w:eastAsia="en-AU"/>
        </w:rPr>
        <w:t>.</w:t>
      </w:r>
    </w:p>
    <w:p w14:paraId="1D758931"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22"/>
        <w:gridCol w:w="7706"/>
        <w:gridCol w:w="1782"/>
      </w:tblGrid>
      <w:tr w:rsidR="00AD16F0" w:rsidRPr="00DF4FFA" w14:paraId="22C6F4D3" w14:textId="77777777" w:rsidTr="000E2834">
        <w:trPr>
          <w:tblHeader/>
        </w:trPr>
        <w:tc>
          <w:tcPr>
            <w:tcW w:w="0" w:type="auto"/>
            <w:hideMark/>
          </w:tcPr>
          <w:p w14:paraId="411CDC0A" w14:textId="77777777" w:rsidR="00AD16F0" w:rsidRPr="00DF4FFA" w:rsidRDefault="00AD16F0" w:rsidP="000E28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egory</w:t>
            </w:r>
          </w:p>
        </w:tc>
        <w:tc>
          <w:tcPr>
            <w:tcW w:w="0" w:type="auto"/>
            <w:hideMark/>
          </w:tcPr>
          <w:p w14:paraId="0B32512A"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Occupation Grouping</w:t>
            </w:r>
          </w:p>
        </w:tc>
        <w:tc>
          <w:tcPr>
            <w:tcW w:w="856" w:type="pct"/>
            <w:hideMark/>
          </w:tcPr>
          <w:p w14:paraId="24607075" w14:textId="77777777" w:rsidR="00AD16F0" w:rsidRPr="00DF4FFA" w:rsidRDefault="00AD16F0" w:rsidP="000E28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ing</w:t>
            </w:r>
          </w:p>
        </w:tc>
      </w:tr>
      <w:tr w:rsidR="00AD16F0" w:rsidRPr="00260C1D" w14:paraId="20B03929" w14:textId="77777777" w:rsidTr="000E2834">
        <w:tc>
          <w:tcPr>
            <w:tcW w:w="0" w:type="auto"/>
            <w:hideMark/>
          </w:tcPr>
          <w:p w14:paraId="45AAFE9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w:t>
            </w:r>
          </w:p>
        </w:tc>
        <w:tc>
          <w:tcPr>
            <w:tcW w:w="0" w:type="auto"/>
            <w:hideMark/>
          </w:tcPr>
          <w:p w14:paraId="4BF5F30C"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4E55E16C" w14:textId="77777777" w:rsidTr="000E2834">
        <w:tc>
          <w:tcPr>
            <w:tcW w:w="0" w:type="auto"/>
            <w:hideMark/>
          </w:tcPr>
          <w:p w14:paraId="238D975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B</w:t>
            </w:r>
          </w:p>
        </w:tc>
        <w:tc>
          <w:tcPr>
            <w:tcW w:w="0" w:type="auto"/>
            <w:hideMark/>
          </w:tcPr>
          <w:p w14:paraId="09F395F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ther business managers, arts/media/sports </w:t>
            </w:r>
            <w:proofErr w:type="gramStart"/>
            <w:r w:rsidRPr="00260C1D">
              <w:rPr>
                <w:rFonts w:eastAsia="Segoe UI" w:cstheme="minorHAnsi"/>
                <w:color w:val="323E4F" w:themeColor="text2" w:themeShade="BF"/>
                <w:sz w:val="24"/>
                <w:szCs w:val="24"/>
                <w:lang w:eastAsia="en-AU"/>
              </w:rPr>
              <w:t>persons</w:t>
            </w:r>
            <w:proofErr w:type="gramEnd"/>
            <w:r w:rsidRPr="00260C1D">
              <w:rPr>
                <w:rFonts w:eastAsia="Segoe UI" w:cstheme="minorHAnsi"/>
                <w:color w:val="323E4F" w:themeColor="text2" w:themeShade="BF"/>
                <w:sz w:val="24"/>
                <w:szCs w:val="24"/>
                <w:lang w:eastAsia="en-AU"/>
              </w:rPr>
              <w:t xml:space="preserve"> and associate professionals</w:t>
            </w:r>
          </w:p>
        </w:tc>
        <w:tc>
          <w:tcPr>
            <w:tcW w:w="856" w:type="pct"/>
            <w:hideMark/>
          </w:tcPr>
          <w:p w14:paraId="60CDB2E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25</w:t>
            </w:r>
          </w:p>
        </w:tc>
      </w:tr>
      <w:tr w:rsidR="00AD16F0" w:rsidRPr="00260C1D" w14:paraId="58D1EDF8" w14:textId="77777777" w:rsidTr="000E2834">
        <w:tc>
          <w:tcPr>
            <w:tcW w:w="0" w:type="auto"/>
            <w:hideMark/>
          </w:tcPr>
          <w:p w14:paraId="4FB5D65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w:t>
            </w:r>
          </w:p>
        </w:tc>
        <w:tc>
          <w:tcPr>
            <w:tcW w:w="0" w:type="auto"/>
            <w:hideMark/>
          </w:tcPr>
          <w:p w14:paraId="0DEC5C8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Tradesmen/women, skilled office, </w:t>
            </w:r>
            <w:proofErr w:type="gramStart"/>
            <w:r w:rsidRPr="00260C1D">
              <w:rPr>
                <w:rFonts w:eastAsia="Segoe UI" w:cstheme="minorHAnsi"/>
                <w:color w:val="323E4F" w:themeColor="text2" w:themeShade="BF"/>
                <w:sz w:val="24"/>
                <w:szCs w:val="24"/>
                <w:lang w:eastAsia="en-AU"/>
              </w:rPr>
              <w:t>sales</w:t>
            </w:r>
            <w:proofErr w:type="gramEnd"/>
            <w:r w:rsidRPr="00260C1D">
              <w:rPr>
                <w:rFonts w:eastAsia="Segoe UI" w:cstheme="minorHAnsi"/>
                <w:color w:val="323E4F" w:themeColor="text2" w:themeShade="BF"/>
                <w:sz w:val="24"/>
                <w:szCs w:val="24"/>
                <w:lang w:eastAsia="en-AU"/>
              </w:rPr>
              <w:t xml:space="preserve"> and service staff</w:t>
            </w:r>
          </w:p>
        </w:tc>
        <w:tc>
          <w:tcPr>
            <w:tcW w:w="856" w:type="pct"/>
            <w:hideMark/>
          </w:tcPr>
          <w:p w14:paraId="3FA5DB1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0</w:t>
            </w:r>
          </w:p>
        </w:tc>
      </w:tr>
      <w:tr w:rsidR="00AD16F0" w:rsidRPr="00260C1D" w14:paraId="30C2DE6E" w14:textId="77777777" w:rsidTr="000E2834">
        <w:tc>
          <w:tcPr>
            <w:tcW w:w="0" w:type="auto"/>
            <w:hideMark/>
          </w:tcPr>
          <w:p w14:paraId="08A3384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w:t>
            </w:r>
          </w:p>
        </w:tc>
        <w:tc>
          <w:tcPr>
            <w:tcW w:w="0" w:type="auto"/>
            <w:hideMark/>
          </w:tcPr>
          <w:p w14:paraId="78B2FF4A"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Machine operators, hospitality staff, assistants, </w:t>
            </w:r>
            <w:proofErr w:type="gramStart"/>
            <w:r w:rsidRPr="00260C1D">
              <w:rPr>
                <w:rFonts w:eastAsia="Segoe UI" w:cstheme="minorHAnsi"/>
                <w:color w:val="323E4F" w:themeColor="text2" w:themeShade="BF"/>
                <w:sz w:val="24"/>
                <w:szCs w:val="24"/>
                <w:lang w:eastAsia="en-AU"/>
              </w:rPr>
              <w:t>labourers</w:t>
            </w:r>
            <w:proofErr w:type="gramEnd"/>
            <w:r w:rsidRPr="00260C1D">
              <w:rPr>
                <w:rFonts w:eastAsia="Segoe UI" w:cstheme="minorHAnsi"/>
                <w:color w:val="323E4F" w:themeColor="text2" w:themeShade="BF"/>
                <w:sz w:val="24"/>
                <w:szCs w:val="24"/>
                <w:lang w:eastAsia="en-AU"/>
              </w:rPr>
              <w:t xml:space="preserve"> and related workers</w:t>
            </w:r>
          </w:p>
        </w:tc>
        <w:tc>
          <w:tcPr>
            <w:tcW w:w="856" w:type="pct"/>
            <w:hideMark/>
          </w:tcPr>
          <w:p w14:paraId="05F8B19F"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5</w:t>
            </w:r>
          </w:p>
        </w:tc>
      </w:tr>
      <w:tr w:rsidR="00AD16F0" w:rsidRPr="00260C1D" w14:paraId="365A89AF" w14:textId="77777777" w:rsidTr="000E2834">
        <w:tc>
          <w:tcPr>
            <w:tcW w:w="0" w:type="auto"/>
            <w:hideMark/>
          </w:tcPr>
          <w:p w14:paraId="3EDBE83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w:t>
            </w:r>
          </w:p>
        </w:tc>
        <w:tc>
          <w:tcPr>
            <w:tcW w:w="0" w:type="auto"/>
            <w:hideMark/>
          </w:tcPr>
          <w:p w14:paraId="15697AE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Unemployed &amp; pensioners (for 12 months or longer)</w:t>
            </w:r>
          </w:p>
        </w:tc>
        <w:tc>
          <w:tcPr>
            <w:tcW w:w="856" w:type="pct"/>
            <w:hideMark/>
          </w:tcPr>
          <w:p w14:paraId="0A9CA45F"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w:t>
            </w:r>
          </w:p>
        </w:tc>
      </w:tr>
    </w:tbl>
    <w:p w14:paraId="4A60C8C1" w14:textId="16AC38A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ata recorded in the August census as “unknown” is </w:t>
      </w:r>
      <w:r w:rsidR="000E2834" w:rsidRPr="00260C1D">
        <w:rPr>
          <w:rFonts w:eastAsia="Segoe UI" w:cstheme="minorHAnsi"/>
          <w:color w:val="011A3C"/>
          <w:sz w:val="24"/>
          <w:szCs w:val="24"/>
          <w:lang w:val="en" w:eastAsia="en-AU"/>
        </w:rPr>
        <w:t xml:space="preserve">allocated to </w:t>
      </w:r>
      <w:r w:rsidRPr="00260C1D">
        <w:rPr>
          <w:rFonts w:eastAsia="Segoe UI" w:cstheme="minorHAnsi"/>
          <w:color w:val="011A3C"/>
          <w:sz w:val="24"/>
          <w:szCs w:val="24"/>
          <w:lang w:val="en" w:eastAsia="en-AU"/>
        </w:rPr>
        <w:t xml:space="preserve">the SFO density </w:t>
      </w:r>
      <w:r w:rsidR="00113120" w:rsidRPr="00260C1D">
        <w:rPr>
          <w:rFonts w:eastAsia="Segoe UI" w:cstheme="minorHAnsi"/>
          <w:color w:val="011A3C"/>
          <w:sz w:val="24"/>
          <w:szCs w:val="24"/>
          <w:lang w:val="en" w:eastAsia="en-AU"/>
        </w:rPr>
        <w:t>category as ‘</w:t>
      </w:r>
      <w:r w:rsidRPr="00260C1D">
        <w:rPr>
          <w:rFonts w:eastAsia="Segoe UI" w:cstheme="minorHAnsi"/>
          <w:color w:val="011A3C"/>
          <w:sz w:val="24"/>
          <w:szCs w:val="24"/>
          <w:lang w:val="en" w:eastAsia="en-AU"/>
        </w:rPr>
        <w:t>Occupation Group A</w:t>
      </w:r>
      <w:r w:rsidR="0011312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nd attracts a zero weighting.</w:t>
      </w:r>
    </w:p>
    <w:p w14:paraId="7E026735" w14:textId="680710B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detailed </w:t>
      </w:r>
      <w:proofErr w:type="spellStart"/>
      <w:r w:rsidRPr="00260C1D">
        <w:rPr>
          <w:rFonts w:eastAsia="Segoe UI" w:cstheme="minorHAnsi"/>
          <w:color w:val="011A3C"/>
          <w:sz w:val="24"/>
          <w:szCs w:val="24"/>
          <w:lang w:val="en" w:eastAsia="en-AU"/>
        </w:rPr>
        <w:t>categorisation</w:t>
      </w:r>
      <w:proofErr w:type="spellEnd"/>
      <w:r w:rsidRPr="00260C1D">
        <w:rPr>
          <w:rFonts w:eastAsia="Segoe UI" w:cstheme="minorHAnsi"/>
          <w:color w:val="011A3C"/>
          <w:sz w:val="24"/>
          <w:szCs w:val="24"/>
          <w:lang w:val="en" w:eastAsia="en-AU"/>
        </w:rPr>
        <w:t xml:space="preserve"> of SFO occupational categories</w:t>
      </w:r>
      <w:r w:rsidR="00D836DB" w:rsidRPr="00260C1D">
        <w:rPr>
          <w:rFonts w:eastAsia="Segoe UI" w:cstheme="minorHAnsi"/>
          <w:color w:val="011A3C"/>
          <w:sz w:val="24"/>
          <w:szCs w:val="24"/>
          <w:lang w:val="en" w:eastAsia="en-AU"/>
        </w:rPr>
        <w:t>, refer to the</w:t>
      </w:r>
      <w:r w:rsidRPr="00260C1D">
        <w:rPr>
          <w:rFonts w:eastAsia="Segoe UI" w:cstheme="minorHAnsi"/>
          <w:color w:val="011A3C"/>
          <w:sz w:val="24"/>
          <w:szCs w:val="24"/>
          <w:lang w:val="en" w:eastAsia="en-AU"/>
        </w:rPr>
        <w:t xml:space="preserve"> link below:</w:t>
      </w:r>
    </w:p>
    <w:p w14:paraId="3D3E46F4" w14:textId="57D4F3B4" w:rsidR="00AD16F0" w:rsidRPr="00260C1D" w:rsidRDefault="00000000" w:rsidP="00AD16F0">
      <w:pPr>
        <w:spacing w:before="100" w:beforeAutospacing="1" w:after="100" w:afterAutospacing="1" w:line="360" w:lineRule="atLeast"/>
        <w:rPr>
          <w:rFonts w:eastAsia="Segoe UI" w:cstheme="minorHAnsi"/>
          <w:color w:val="011A3C"/>
          <w:sz w:val="24"/>
          <w:szCs w:val="24"/>
          <w:u w:val="single"/>
          <w:lang w:val="en" w:eastAsia="en-AU"/>
        </w:rPr>
      </w:pPr>
      <w:hyperlink r:id="rId47" w:history="1">
        <w:r w:rsidR="00B12989">
          <w:rPr>
            <w:rFonts w:eastAsia="Segoe UI" w:cstheme="minorHAnsi"/>
            <w:color w:val="4472C4" w:themeColor="accent1"/>
            <w:sz w:val="24"/>
            <w:szCs w:val="24"/>
            <w:u w:val="single"/>
            <w:lang w:val="en" w:eastAsia="en-AU"/>
          </w:rPr>
          <w:t>Student Family Occupation Education Portal</w:t>
        </w:r>
      </w:hyperlink>
    </w:p>
    <w:p w14:paraId="1934CB4C" w14:textId="77777777" w:rsidR="00AD16F0" w:rsidRPr="00260C1D" w:rsidRDefault="00AD16F0" w:rsidP="00C53D2A">
      <w:pPr>
        <w:rPr>
          <w:rFonts w:cstheme="minorHAnsi"/>
          <w:b/>
          <w:lang w:val="en" w:eastAsia="en-AU"/>
        </w:rPr>
      </w:pPr>
      <w:r w:rsidRPr="00260C1D">
        <w:rPr>
          <w:rFonts w:cstheme="minorHAnsi"/>
          <w:b/>
          <w:lang w:val="en" w:eastAsia="en-AU"/>
        </w:rPr>
        <w:t>SFO, SFO and SFOE index calculation</w:t>
      </w:r>
    </w:p>
    <w:p w14:paraId="1967CF1F" w14:textId="428569F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FO index is then calculated using the method below: </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r>
      <w:r w:rsidRPr="00260C1D">
        <w:rPr>
          <w:rFonts w:eastAsia="Segoe UI" w:cstheme="minorHAnsi"/>
          <w:b/>
          <w:color w:val="011A3C"/>
          <w:sz w:val="24"/>
          <w:szCs w:val="24"/>
          <w:lang w:val="en" w:eastAsia="en-AU"/>
        </w:rPr>
        <w:t>SFO calculation =</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umber of students</w:t>
      </w:r>
      <w:r w:rsidR="00E655E4">
        <w:rPr>
          <w:rFonts w:eastAsia="Segoe UI" w:cstheme="minorHAnsi"/>
          <w:color w:val="011A3C"/>
          <w:sz w:val="24"/>
          <w:szCs w:val="24"/>
          <w:lang w:val="en" w:eastAsia="en-AU"/>
        </w:rPr>
        <w:t xml:space="preserve"> × </w:t>
      </w:r>
      <w:r w:rsidR="002265F9">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 for each occupational category)/</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otal number of students based on the occupational groupings and weightings in Table 2</w:t>
      </w:r>
    </w:p>
    <w:p w14:paraId="3E8187B1"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calculate the SFE index, the parent’s educational qualification is </w:t>
      </w:r>
      <w:proofErr w:type="spellStart"/>
      <w:r w:rsidRPr="00260C1D">
        <w:rPr>
          <w:rFonts w:eastAsia="Segoe UI" w:cstheme="minorHAnsi"/>
          <w:color w:val="011A3C"/>
          <w:sz w:val="24"/>
          <w:szCs w:val="24"/>
          <w:lang w:val="en" w:eastAsia="en-AU"/>
        </w:rPr>
        <w:t>categorised</w:t>
      </w:r>
      <w:proofErr w:type="spellEnd"/>
      <w:r w:rsidRPr="00260C1D">
        <w:rPr>
          <w:rFonts w:eastAsia="Segoe UI" w:cstheme="minorHAnsi"/>
          <w:color w:val="011A3C"/>
          <w:sz w:val="24"/>
          <w:szCs w:val="24"/>
          <w:lang w:val="en" w:eastAsia="en-AU"/>
        </w:rPr>
        <w:t xml:space="preserve"> and weighted according to the categories found in Table 3 below. Data regarding educational qualification is collected annually as part of the August census.</w:t>
      </w:r>
    </w:p>
    <w:p w14:paraId="0A3F6A52"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30"/>
        <w:gridCol w:w="5889"/>
        <w:gridCol w:w="1623"/>
      </w:tblGrid>
      <w:tr w:rsidR="00AD16F0" w:rsidRPr="00DF4FFA" w14:paraId="0FCD0208" w14:textId="77777777" w:rsidTr="00080034">
        <w:trPr>
          <w:tblHeader/>
        </w:trPr>
        <w:tc>
          <w:tcPr>
            <w:tcW w:w="0" w:type="auto"/>
            <w:hideMark/>
          </w:tcPr>
          <w:p w14:paraId="3DDE772C"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ES21 Code</w:t>
            </w:r>
          </w:p>
        </w:tc>
        <w:tc>
          <w:tcPr>
            <w:tcW w:w="0" w:type="auto"/>
            <w:hideMark/>
          </w:tcPr>
          <w:p w14:paraId="1A8EB358"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Qualification Grouping</w:t>
            </w:r>
          </w:p>
        </w:tc>
        <w:tc>
          <w:tcPr>
            <w:tcW w:w="0" w:type="auto"/>
            <w:hideMark/>
          </w:tcPr>
          <w:p w14:paraId="6F830112"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ing</w:t>
            </w:r>
          </w:p>
        </w:tc>
      </w:tr>
      <w:tr w:rsidR="00AD16F0" w:rsidRPr="00260C1D" w14:paraId="71D9A649" w14:textId="77777777" w:rsidTr="00080034">
        <w:tc>
          <w:tcPr>
            <w:tcW w:w="0" w:type="auto"/>
            <w:hideMark/>
          </w:tcPr>
          <w:p w14:paraId="46D3B55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2E17D10"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ot stated/Unknown</w:t>
            </w:r>
          </w:p>
        </w:tc>
        <w:tc>
          <w:tcPr>
            <w:tcW w:w="0" w:type="auto"/>
            <w:hideMark/>
          </w:tcPr>
          <w:p w14:paraId="5F87A534"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62361FF4" w14:textId="77777777" w:rsidTr="00080034">
        <w:tc>
          <w:tcPr>
            <w:tcW w:w="0" w:type="auto"/>
            <w:hideMark/>
          </w:tcPr>
          <w:p w14:paraId="45CD3C0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p>
        </w:tc>
        <w:tc>
          <w:tcPr>
            <w:tcW w:w="0" w:type="auto"/>
            <w:hideMark/>
          </w:tcPr>
          <w:p w14:paraId="6D84959B"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proofErr w:type="gramStart"/>
            <w:r w:rsidRPr="00260C1D">
              <w:rPr>
                <w:rFonts w:eastAsia="Segoe UI" w:cstheme="minorHAnsi"/>
                <w:color w:val="323E4F" w:themeColor="text2" w:themeShade="BF"/>
                <w:sz w:val="24"/>
                <w:szCs w:val="24"/>
                <w:lang w:eastAsia="en-AU"/>
              </w:rPr>
              <w:t>Bachelor</w:t>
            </w:r>
            <w:proofErr w:type="gramEnd"/>
            <w:r w:rsidRPr="00260C1D">
              <w:rPr>
                <w:rFonts w:eastAsia="Segoe UI" w:cstheme="minorHAnsi"/>
                <w:color w:val="323E4F" w:themeColor="text2" w:themeShade="BF"/>
                <w:sz w:val="24"/>
                <w:szCs w:val="24"/>
                <w:lang w:eastAsia="en-AU"/>
              </w:rPr>
              <w:t xml:space="preserve"> degree or above</w:t>
            </w:r>
          </w:p>
        </w:tc>
        <w:tc>
          <w:tcPr>
            <w:tcW w:w="0" w:type="auto"/>
            <w:hideMark/>
          </w:tcPr>
          <w:p w14:paraId="126C5CF0"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61C3873E" w14:textId="77777777" w:rsidTr="00080034">
        <w:tc>
          <w:tcPr>
            <w:tcW w:w="0" w:type="auto"/>
            <w:hideMark/>
          </w:tcPr>
          <w:p w14:paraId="5174B964"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05F924CC"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dvanced diploma/Diploma</w:t>
            </w:r>
          </w:p>
        </w:tc>
        <w:tc>
          <w:tcPr>
            <w:tcW w:w="0" w:type="auto"/>
            <w:hideMark/>
          </w:tcPr>
          <w:p w14:paraId="42055610"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0</w:t>
            </w:r>
          </w:p>
        </w:tc>
      </w:tr>
      <w:tr w:rsidR="00AD16F0" w:rsidRPr="00260C1D" w14:paraId="1947C446" w14:textId="77777777" w:rsidTr="00080034">
        <w:tc>
          <w:tcPr>
            <w:tcW w:w="0" w:type="auto"/>
            <w:hideMark/>
          </w:tcPr>
          <w:p w14:paraId="252830C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1E4720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ertificate I to IV (inc. trade certificate)</w:t>
            </w:r>
          </w:p>
        </w:tc>
        <w:tc>
          <w:tcPr>
            <w:tcW w:w="0" w:type="auto"/>
            <w:hideMark/>
          </w:tcPr>
          <w:p w14:paraId="03F641D2"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0</w:t>
            </w:r>
          </w:p>
        </w:tc>
      </w:tr>
      <w:tr w:rsidR="00AD16F0" w:rsidRPr="00260C1D" w14:paraId="72867884" w14:textId="77777777" w:rsidTr="00080034">
        <w:tc>
          <w:tcPr>
            <w:tcW w:w="0" w:type="auto"/>
            <w:hideMark/>
          </w:tcPr>
          <w:p w14:paraId="714160A2"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74251152"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2 or equivalent</w:t>
            </w:r>
          </w:p>
        </w:tc>
        <w:tc>
          <w:tcPr>
            <w:tcW w:w="0" w:type="auto"/>
            <w:hideMark/>
          </w:tcPr>
          <w:p w14:paraId="4D167B5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0</w:t>
            </w:r>
          </w:p>
        </w:tc>
      </w:tr>
      <w:tr w:rsidR="00AD16F0" w:rsidRPr="00260C1D" w14:paraId="06FAA619" w14:textId="77777777" w:rsidTr="00080034">
        <w:tc>
          <w:tcPr>
            <w:tcW w:w="0" w:type="auto"/>
            <w:hideMark/>
          </w:tcPr>
          <w:p w14:paraId="2BCA5DD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0D7E943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1 or equivalent</w:t>
            </w:r>
          </w:p>
        </w:tc>
        <w:tc>
          <w:tcPr>
            <w:tcW w:w="0" w:type="auto"/>
            <w:hideMark/>
          </w:tcPr>
          <w:p w14:paraId="4C08C1AB"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0</w:t>
            </w:r>
          </w:p>
        </w:tc>
      </w:tr>
      <w:tr w:rsidR="00AD16F0" w:rsidRPr="00260C1D" w14:paraId="4A507812" w14:textId="77777777" w:rsidTr="00080034">
        <w:tc>
          <w:tcPr>
            <w:tcW w:w="0" w:type="auto"/>
            <w:hideMark/>
          </w:tcPr>
          <w:p w14:paraId="58C2D2E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45223FF0"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0 or equivalent</w:t>
            </w:r>
          </w:p>
        </w:tc>
        <w:tc>
          <w:tcPr>
            <w:tcW w:w="0" w:type="auto"/>
            <w:hideMark/>
          </w:tcPr>
          <w:p w14:paraId="4DFBA75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90</w:t>
            </w:r>
          </w:p>
        </w:tc>
      </w:tr>
      <w:tr w:rsidR="00AD16F0" w:rsidRPr="00260C1D" w14:paraId="3FD6984C" w14:textId="77777777" w:rsidTr="00080034">
        <w:tc>
          <w:tcPr>
            <w:tcW w:w="0" w:type="auto"/>
            <w:hideMark/>
          </w:tcPr>
          <w:p w14:paraId="0C1B29D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09214579"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9 or equivalent or below</w:t>
            </w:r>
          </w:p>
        </w:tc>
        <w:tc>
          <w:tcPr>
            <w:tcW w:w="0" w:type="auto"/>
            <w:hideMark/>
          </w:tcPr>
          <w:p w14:paraId="5C72EC0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w:t>
            </w:r>
          </w:p>
        </w:tc>
      </w:tr>
    </w:tbl>
    <w:p w14:paraId="269D72D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CASES21 Code 8 is No non-school qualification and defaults to the highest year of school completion.</w:t>
      </w:r>
    </w:p>
    <w:p w14:paraId="014AF2FB"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FE index is then calculated using the method below: </w:t>
      </w:r>
    </w:p>
    <w:p w14:paraId="335830FF" w14:textId="2E18942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FE calculation = (</w:t>
      </w:r>
      <w:r w:rsidR="002265F9">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umber of students</w:t>
      </w:r>
      <w:r w:rsidR="00E655E4">
        <w:rPr>
          <w:rFonts w:eastAsia="Segoe UI" w:cstheme="minorHAnsi"/>
          <w:color w:val="011A3C"/>
          <w:sz w:val="24"/>
          <w:szCs w:val="24"/>
          <w:lang w:val="en" w:eastAsia="en-AU"/>
        </w:rPr>
        <w:t xml:space="preserve"> × </w:t>
      </w:r>
      <w:r w:rsidR="002265F9">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 for each educational category)/</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otal number of students</w:t>
      </w:r>
    </w:p>
    <w:p w14:paraId="595C67C0"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the SFOE index with the SFO and SFE indices, the following calculation is used:</w:t>
      </w:r>
    </w:p>
    <w:p w14:paraId="4905102C" w14:textId="17FFC0E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FOE calculation =</w:t>
      </w:r>
      <w:r w:rsidRPr="00260C1D">
        <w:rPr>
          <w:rFonts w:eastAsia="Segoe UI" w:cstheme="minorHAnsi"/>
          <w:color w:val="011A3C"/>
          <w:sz w:val="24"/>
          <w:szCs w:val="24"/>
          <w:lang w:val="en" w:eastAsia="en-AU"/>
        </w:rPr>
        <w:t xml:space="preserve"> (SFO index + SFE index)/2</w:t>
      </w:r>
    </w:p>
    <w:p w14:paraId="624A3ADA"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If a school has an SFO of 0.6342 and an SFE of 0.6156, the SFOE index would be 0.6249.</w:t>
      </w:r>
    </w:p>
    <w:p w14:paraId="54C0B95A" w14:textId="77777777" w:rsidR="00AD16F0" w:rsidRPr="00260C1D" w:rsidRDefault="00AD16F0" w:rsidP="00AD16F0">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How social disadvantage funding is calculated</w:t>
      </w:r>
    </w:p>
    <w:p w14:paraId="00938AB7" w14:textId="6BDFCA5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w:t>
      </w:r>
      <w:r w:rsidR="002265F9">
        <w:rPr>
          <w:rFonts w:eastAsia="Segoe UI" w:cstheme="minorHAnsi"/>
          <w:color w:val="011A3C"/>
          <w:sz w:val="24"/>
          <w:szCs w:val="24"/>
          <w:lang w:val="en" w:eastAsia="en-AU"/>
        </w:rPr>
        <w:t>to calculate</w:t>
      </w:r>
      <w:r w:rsidR="002265F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ocial Disadvantage funding allocations.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5772C4B5"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The school’s SFOE will be used to calculate the rate of Social Disadvantage loading each student will attract. Where a school’s SFOE is at or below the Minimum SFOE </w:t>
      </w:r>
      <w:r w:rsidR="002265F9">
        <w:rPr>
          <w:rFonts w:eastAsia="Segoe UI" w:cstheme="minorHAnsi"/>
          <w:color w:val="011A3C"/>
          <w:sz w:val="24"/>
          <w:szCs w:val="24"/>
          <w:lang w:val="en" w:eastAsia="en-AU"/>
        </w:rPr>
        <w:t>t</w:t>
      </w:r>
      <w:r w:rsidRPr="009E56BE">
        <w:rPr>
          <w:rFonts w:eastAsia="Segoe UI" w:cstheme="minorHAnsi"/>
          <w:color w:val="011A3C"/>
          <w:sz w:val="24"/>
          <w:szCs w:val="24"/>
          <w:lang w:val="en" w:eastAsia="en-AU"/>
        </w:rPr>
        <w:t xml:space="preserve">hreshold, the minimum rate of each loading will be applied and, where it is at or above the Maximum SFOE </w:t>
      </w:r>
      <w:r w:rsidR="002265F9">
        <w:rPr>
          <w:rFonts w:eastAsia="Segoe UI" w:cstheme="minorHAnsi"/>
          <w:color w:val="011A3C"/>
          <w:sz w:val="24"/>
          <w:szCs w:val="24"/>
          <w:lang w:val="en" w:eastAsia="en-AU"/>
        </w:rPr>
        <w:t>t</w:t>
      </w:r>
      <w:r w:rsidRPr="009E56BE">
        <w:rPr>
          <w:rFonts w:eastAsia="Segoe UI" w:cstheme="minorHAnsi"/>
          <w:color w:val="011A3C"/>
          <w:sz w:val="24"/>
          <w:szCs w:val="24"/>
          <w:lang w:val="en" w:eastAsia="en-AU"/>
        </w:rPr>
        <w:t xml:space="preserve">hreshold, each student attracts the Maximum </w:t>
      </w:r>
      <w:r w:rsidR="002265F9">
        <w:rPr>
          <w:rFonts w:eastAsia="Segoe UI" w:cstheme="minorHAnsi"/>
          <w:color w:val="011A3C"/>
          <w:sz w:val="24"/>
          <w:szCs w:val="24"/>
          <w:lang w:val="en" w:eastAsia="en-AU"/>
        </w:rPr>
        <w:t>r</w:t>
      </w:r>
      <w:r w:rsidRPr="009E56BE">
        <w:rPr>
          <w:rFonts w:eastAsia="Segoe UI" w:cstheme="minorHAnsi"/>
          <w:color w:val="011A3C"/>
          <w:sz w:val="24"/>
          <w:szCs w:val="24"/>
          <w:lang w:val="en" w:eastAsia="en-AU"/>
        </w:rPr>
        <w:t>ate for their loading. (Thresholds and rates can be found in Table 4). </w:t>
      </w:r>
    </w:p>
    <w:p w14:paraId="67B59682" w14:textId="77777777"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445BAD2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mpus SFOE – Min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hreshold) / (Max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r w:rsidR="00770357"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Min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p>
    <w:p w14:paraId="2C3B282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then applied to each loading rate by:</w:t>
      </w:r>
    </w:p>
    <w:p w14:paraId="747FA5F2" w14:textId="139316DC"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in</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Taper</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Max</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Min</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00E2FF2" w14:textId="20AD2CCA"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Once the Social Disadvantage loading rates are determined for the school, it is multiplied by the number of enrolled students eligible for either the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1 loading or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evel 2 loading, respectively. The enrolment is based on the students recorded in the August census of the preceding year.</w:t>
      </w:r>
    </w:p>
    <w:p w14:paraId="1B523AA5" w14:textId="5A31ACB4"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The school’s overall Social Disadvantage funding is calculated by combining both the total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1 and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2 loadings </w:t>
      </w:r>
      <w:r w:rsidR="00292520">
        <w:rPr>
          <w:rFonts w:eastAsia="Segoe UI" w:cstheme="minorHAnsi"/>
          <w:color w:val="011A3C"/>
          <w:sz w:val="24"/>
          <w:szCs w:val="24"/>
          <w:lang w:val="en" w:eastAsia="en-AU"/>
        </w:rPr>
        <w:t>for eligible students</w:t>
      </w:r>
      <w:r w:rsidRPr="009E56BE">
        <w:rPr>
          <w:rFonts w:eastAsia="Segoe UI" w:cstheme="minorHAnsi"/>
          <w:color w:val="011A3C"/>
          <w:sz w:val="24"/>
          <w:szCs w:val="24"/>
          <w:lang w:val="en" w:eastAsia="en-AU"/>
        </w:rPr>
        <w:t>. </w:t>
      </w:r>
    </w:p>
    <w:p w14:paraId="3CA09CB7" w14:textId="3234A39C" w:rsidR="00AD16F0" w:rsidRPr="009E56BE" w:rsidRDefault="00AD16F0" w:rsidP="00CB178D">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o further reduce negative funding variability, a $90,000 floor on negative funding changes is applied to a school’s Social Disadvantage funding allocation from one year to the next. This means that a school’s Social Disadvantage funding allocation will not reduce by more than $90,000 year</w:t>
      </w:r>
      <w:r w:rsidR="00246E78">
        <w:rPr>
          <w:rFonts w:eastAsia="Segoe UI" w:cstheme="minorHAnsi"/>
          <w:color w:val="011A3C"/>
          <w:sz w:val="24"/>
          <w:szCs w:val="24"/>
          <w:lang w:val="en" w:eastAsia="en-AU"/>
        </w:rPr>
        <w:t>-</w:t>
      </w:r>
      <w:r w:rsidRPr="009E56BE">
        <w:rPr>
          <w:rFonts w:eastAsia="Segoe UI" w:cstheme="minorHAnsi"/>
          <w:color w:val="011A3C"/>
          <w:sz w:val="24"/>
          <w:szCs w:val="24"/>
          <w:lang w:val="en" w:eastAsia="en-AU"/>
        </w:rPr>
        <w:t>on</w:t>
      </w:r>
      <w:r w:rsidR="00246E78">
        <w:rPr>
          <w:rFonts w:eastAsia="Segoe UI" w:cstheme="minorHAnsi"/>
          <w:color w:val="011A3C"/>
          <w:sz w:val="24"/>
          <w:szCs w:val="24"/>
          <w:lang w:val="en" w:eastAsia="en-AU"/>
        </w:rPr>
        <w:t>-</w:t>
      </w:r>
      <w:r w:rsidRPr="009E56BE">
        <w:rPr>
          <w:rFonts w:eastAsia="Segoe UI" w:cstheme="minorHAnsi"/>
          <w:color w:val="011A3C"/>
          <w:sz w:val="24"/>
          <w:szCs w:val="24"/>
          <w:lang w:val="en" w:eastAsia="en-AU"/>
        </w:rPr>
        <w:t>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32"/>
        <w:gridCol w:w="1158"/>
        <w:gridCol w:w="1158"/>
        <w:gridCol w:w="1158"/>
        <w:gridCol w:w="1159"/>
        <w:gridCol w:w="1159"/>
        <w:gridCol w:w="1159"/>
        <w:gridCol w:w="1159"/>
      </w:tblGrid>
      <w:tr w:rsidR="00AD16F0" w:rsidRPr="00260C1D" w14:paraId="034B5224" w14:textId="77777777" w:rsidTr="00113120">
        <w:trPr>
          <w:tblHeader/>
        </w:trPr>
        <w:tc>
          <w:tcPr>
            <w:tcW w:w="500" w:type="pct"/>
            <w:gridSpan w:val="8"/>
            <w:vAlign w:val="center"/>
            <w:hideMark/>
          </w:tcPr>
          <w:p w14:paraId="78A8EAF9" w14:textId="77777777" w:rsidR="00AD16F0" w:rsidRPr="00260C1D" w:rsidRDefault="00AD16F0" w:rsidP="00AD16F0">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lastRenderedPageBreak/>
              <w:t>Example</w:t>
            </w:r>
            <w:r w:rsidRPr="00260C1D">
              <w:rPr>
                <w:rFonts w:eastAsia="Segoe UI" w:cstheme="minorHAnsi"/>
                <w:color w:val="323E4F" w:themeColor="text2" w:themeShade="BF"/>
                <w:sz w:val="24"/>
                <w:szCs w:val="24"/>
                <w:lang w:eastAsia="en-AU"/>
              </w:rPr>
              <w:t xml:space="preserve"> - Social Disadvantage funding for a primary school with the following SFOE and enrolment numbers over three years:</w:t>
            </w:r>
          </w:p>
        </w:tc>
      </w:tr>
      <w:tr w:rsidR="00124D27" w:rsidRPr="00DF4FFA" w14:paraId="1257E45A" w14:textId="77777777" w:rsidTr="00113120">
        <w:trPr>
          <w:tblHeader/>
        </w:trPr>
        <w:tc>
          <w:tcPr>
            <w:tcW w:w="705" w:type="pct"/>
            <w:hideMark/>
          </w:tcPr>
          <w:p w14:paraId="7B9ACFF8" w14:textId="77777777" w:rsidR="00AD16F0" w:rsidRPr="00DF4FFA" w:rsidRDefault="00AD16F0" w:rsidP="00AD16F0">
            <w:pPr>
              <w:spacing w:after="0" w:line="240" w:lineRule="auto"/>
              <w:rPr>
                <w:rFonts w:eastAsia="Segoe UI" w:cstheme="minorHAnsi"/>
                <w:b/>
                <w:bCs/>
                <w:color w:val="323E4F" w:themeColor="text2" w:themeShade="BF"/>
                <w:sz w:val="24"/>
                <w:szCs w:val="24"/>
                <w:lang w:eastAsia="en-AU"/>
              </w:rPr>
            </w:pPr>
          </w:p>
        </w:tc>
        <w:tc>
          <w:tcPr>
            <w:tcW w:w="500" w:type="pct"/>
            <w:vAlign w:val="center"/>
            <w:hideMark/>
          </w:tcPr>
          <w:p w14:paraId="7D295354" w14:textId="4CFA92AA"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3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356EC68F" w14:textId="7F2E414D"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2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75C43E54" w14:textId="0812CE83"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1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04980951" w14:textId="475D9D62"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3 </w:t>
            </w:r>
            <w:r w:rsidR="00AD16F0" w:rsidRPr="00DF4FFA">
              <w:rPr>
                <w:rFonts w:eastAsia="Segoe UI" w:cstheme="minorHAnsi"/>
                <w:b/>
                <w:bCs/>
                <w:color w:val="323E4F" w:themeColor="text2" w:themeShade="BF"/>
                <w:sz w:val="24"/>
                <w:szCs w:val="24"/>
                <w:lang w:eastAsia="en-AU"/>
              </w:rPr>
              <w:t>Weighted (70%)</w:t>
            </w:r>
          </w:p>
        </w:tc>
        <w:tc>
          <w:tcPr>
            <w:tcW w:w="500" w:type="pct"/>
            <w:vAlign w:val="center"/>
            <w:hideMark/>
          </w:tcPr>
          <w:p w14:paraId="57AA1203" w14:textId="000B8F6A"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2 </w:t>
            </w:r>
            <w:r w:rsidR="00AD16F0" w:rsidRPr="00DF4FFA">
              <w:rPr>
                <w:rFonts w:eastAsia="Segoe UI" w:cstheme="minorHAnsi"/>
                <w:b/>
                <w:bCs/>
                <w:color w:val="323E4F" w:themeColor="text2" w:themeShade="BF"/>
                <w:sz w:val="24"/>
                <w:szCs w:val="24"/>
                <w:lang w:eastAsia="en-AU"/>
              </w:rPr>
              <w:t>Weighted (20%)</w:t>
            </w:r>
          </w:p>
        </w:tc>
        <w:tc>
          <w:tcPr>
            <w:tcW w:w="500" w:type="pct"/>
            <w:vAlign w:val="center"/>
            <w:hideMark/>
          </w:tcPr>
          <w:p w14:paraId="3281CFA9" w14:textId="07BCCCD3"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1 </w:t>
            </w:r>
            <w:r w:rsidR="00AD16F0" w:rsidRPr="00DF4FFA">
              <w:rPr>
                <w:rFonts w:eastAsia="Segoe UI" w:cstheme="minorHAnsi"/>
                <w:b/>
                <w:bCs/>
                <w:color w:val="323E4F" w:themeColor="text2" w:themeShade="BF"/>
                <w:sz w:val="24"/>
                <w:szCs w:val="24"/>
                <w:lang w:eastAsia="en-AU"/>
              </w:rPr>
              <w:t>Weighted (10%)</w:t>
            </w:r>
          </w:p>
        </w:tc>
        <w:tc>
          <w:tcPr>
            <w:tcW w:w="500" w:type="pct"/>
            <w:vAlign w:val="center"/>
            <w:hideMark/>
          </w:tcPr>
          <w:p w14:paraId="390866AE"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ed Average</w:t>
            </w:r>
          </w:p>
        </w:tc>
      </w:tr>
      <w:tr w:rsidR="00124D27" w:rsidRPr="00260C1D" w14:paraId="674B9DF9" w14:textId="77777777" w:rsidTr="00113120">
        <w:tc>
          <w:tcPr>
            <w:tcW w:w="705" w:type="pct"/>
            <w:hideMark/>
          </w:tcPr>
          <w:p w14:paraId="50DFFA94"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OE</w:t>
            </w:r>
          </w:p>
        </w:tc>
        <w:tc>
          <w:tcPr>
            <w:tcW w:w="500" w:type="pct"/>
            <w:vAlign w:val="center"/>
            <w:hideMark/>
          </w:tcPr>
          <w:p w14:paraId="3B9CEE3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021</w:t>
            </w:r>
          </w:p>
        </w:tc>
        <w:tc>
          <w:tcPr>
            <w:tcW w:w="500" w:type="pct"/>
            <w:vAlign w:val="center"/>
            <w:hideMark/>
          </w:tcPr>
          <w:p w14:paraId="0E6B5D6B"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313</w:t>
            </w:r>
          </w:p>
        </w:tc>
        <w:tc>
          <w:tcPr>
            <w:tcW w:w="500" w:type="pct"/>
            <w:vAlign w:val="center"/>
            <w:hideMark/>
          </w:tcPr>
          <w:p w14:paraId="47EB9681"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189</w:t>
            </w:r>
          </w:p>
        </w:tc>
        <w:tc>
          <w:tcPr>
            <w:tcW w:w="500" w:type="pct"/>
            <w:vAlign w:val="center"/>
            <w:hideMark/>
          </w:tcPr>
          <w:p w14:paraId="33F9BB6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215</w:t>
            </w:r>
          </w:p>
        </w:tc>
        <w:tc>
          <w:tcPr>
            <w:tcW w:w="500" w:type="pct"/>
            <w:vAlign w:val="center"/>
            <w:hideMark/>
          </w:tcPr>
          <w:p w14:paraId="0E96ADB8"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1063</w:t>
            </w:r>
          </w:p>
        </w:tc>
        <w:tc>
          <w:tcPr>
            <w:tcW w:w="500" w:type="pct"/>
            <w:vAlign w:val="center"/>
            <w:hideMark/>
          </w:tcPr>
          <w:p w14:paraId="45931CC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519</w:t>
            </w:r>
          </w:p>
        </w:tc>
        <w:tc>
          <w:tcPr>
            <w:tcW w:w="500" w:type="pct"/>
            <w:vAlign w:val="center"/>
            <w:hideMark/>
          </w:tcPr>
          <w:p w14:paraId="37C3A2DC"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797</w:t>
            </w:r>
          </w:p>
        </w:tc>
      </w:tr>
      <w:tr w:rsidR="00124D27" w:rsidRPr="00260C1D" w14:paraId="5AD3BADF" w14:textId="77777777" w:rsidTr="00113120">
        <w:tc>
          <w:tcPr>
            <w:tcW w:w="705" w:type="pct"/>
            <w:hideMark/>
          </w:tcPr>
          <w:p w14:paraId="5AF8414E"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w:t>
            </w:r>
          </w:p>
        </w:tc>
        <w:tc>
          <w:tcPr>
            <w:tcW w:w="500" w:type="pct"/>
            <w:vAlign w:val="center"/>
            <w:hideMark/>
          </w:tcPr>
          <w:p w14:paraId="00EE441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6</w:t>
            </w:r>
          </w:p>
        </w:tc>
        <w:tc>
          <w:tcPr>
            <w:tcW w:w="500" w:type="pct"/>
            <w:vAlign w:val="center"/>
            <w:hideMark/>
          </w:tcPr>
          <w:p w14:paraId="4FB74919"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4</w:t>
            </w:r>
          </w:p>
        </w:tc>
        <w:tc>
          <w:tcPr>
            <w:tcW w:w="500" w:type="pct"/>
            <w:vAlign w:val="center"/>
            <w:hideMark/>
          </w:tcPr>
          <w:p w14:paraId="457C3201"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0</w:t>
            </w:r>
          </w:p>
        </w:tc>
        <w:tc>
          <w:tcPr>
            <w:tcW w:w="500" w:type="pct"/>
            <w:vAlign w:val="center"/>
            <w:hideMark/>
          </w:tcPr>
          <w:p w14:paraId="4897213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6.2</w:t>
            </w:r>
          </w:p>
        </w:tc>
        <w:tc>
          <w:tcPr>
            <w:tcW w:w="500" w:type="pct"/>
            <w:vAlign w:val="center"/>
            <w:hideMark/>
          </w:tcPr>
          <w:p w14:paraId="68E1EE1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4.8</w:t>
            </w:r>
          </w:p>
        </w:tc>
        <w:tc>
          <w:tcPr>
            <w:tcW w:w="500" w:type="pct"/>
            <w:vAlign w:val="center"/>
            <w:hideMark/>
          </w:tcPr>
          <w:p w14:paraId="3E7770D3"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w:t>
            </w:r>
          </w:p>
        </w:tc>
        <w:tc>
          <w:tcPr>
            <w:tcW w:w="500" w:type="pct"/>
            <w:vAlign w:val="center"/>
            <w:hideMark/>
          </w:tcPr>
          <w:p w14:paraId="0730164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7</w:t>
            </w:r>
          </w:p>
        </w:tc>
      </w:tr>
      <w:tr w:rsidR="00124D27" w:rsidRPr="00260C1D" w14:paraId="6CE60405" w14:textId="77777777" w:rsidTr="00113120">
        <w:tc>
          <w:tcPr>
            <w:tcW w:w="705" w:type="pct"/>
            <w:hideMark/>
          </w:tcPr>
          <w:p w14:paraId="07B4DA60"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w:t>
            </w:r>
          </w:p>
        </w:tc>
        <w:tc>
          <w:tcPr>
            <w:tcW w:w="500" w:type="pct"/>
            <w:vAlign w:val="center"/>
            <w:hideMark/>
          </w:tcPr>
          <w:p w14:paraId="402A54C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8</w:t>
            </w:r>
          </w:p>
        </w:tc>
        <w:tc>
          <w:tcPr>
            <w:tcW w:w="500" w:type="pct"/>
            <w:vAlign w:val="center"/>
            <w:hideMark/>
          </w:tcPr>
          <w:p w14:paraId="3303A0E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0</w:t>
            </w:r>
          </w:p>
        </w:tc>
        <w:tc>
          <w:tcPr>
            <w:tcW w:w="500" w:type="pct"/>
            <w:vAlign w:val="center"/>
            <w:hideMark/>
          </w:tcPr>
          <w:p w14:paraId="2D40776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4</w:t>
            </w:r>
          </w:p>
        </w:tc>
        <w:tc>
          <w:tcPr>
            <w:tcW w:w="500" w:type="pct"/>
            <w:vAlign w:val="center"/>
            <w:hideMark/>
          </w:tcPr>
          <w:p w14:paraId="1D30F705"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2.6</w:t>
            </w:r>
          </w:p>
        </w:tc>
        <w:tc>
          <w:tcPr>
            <w:tcW w:w="500" w:type="pct"/>
            <w:vAlign w:val="center"/>
            <w:hideMark/>
          </w:tcPr>
          <w:p w14:paraId="7A813D6D"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8</w:t>
            </w:r>
          </w:p>
        </w:tc>
        <w:tc>
          <w:tcPr>
            <w:tcW w:w="500" w:type="pct"/>
            <w:vAlign w:val="center"/>
            <w:hideMark/>
          </w:tcPr>
          <w:p w14:paraId="4B1E6ACB"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4</w:t>
            </w:r>
          </w:p>
        </w:tc>
        <w:tc>
          <w:tcPr>
            <w:tcW w:w="500" w:type="pct"/>
            <w:vAlign w:val="center"/>
            <w:hideMark/>
          </w:tcPr>
          <w:p w14:paraId="68F3D2AC"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5</w:t>
            </w:r>
          </w:p>
        </w:tc>
      </w:tr>
    </w:tbl>
    <w:p w14:paraId="4F353777" w14:textId="1DC08067" w:rsidR="00AD16F0" w:rsidRPr="00260C1D" w:rsidRDefault="00AD16F0" w:rsidP="00AD16F0">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Example of Loading </w:t>
      </w:r>
      <w:r w:rsidR="00C53D2A" w:rsidRPr="00260C1D">
        <w:rPr>
          <w:rFonts w:eastAsia="Segoe UI" w:cstheme="minorHAnsi"/>
          <w:b/>
          <w:color w:val="011A3C"/>
          <w:sz w:val="24"/>
          <w:szCs w:val="24"/>
          <w:lang w:val="en" w:eastAsia="en-AU"/>
        </w:rPr>
        <w:t>calculations for</w:t>
      </w:r>
      <w:r w:rsidR="00E70DB3" w:rsidRPr="00260C1D">
        <w:rPr>
          <w:rFonts w:eastAsia="Segoe UI" w:cstheme="minorHAnsi"/>
          <w:b/>
          <w:color w:val="011A3C"/>
          <w:sz w:val="24"/>
          <w:szCs w:val="24"/>
          <w:lang w:val="en" w:eastAsia="en-AU"/>
        </w:rPr>
        <w:t xml:space="preserve"> a primary school </w:t>
      </w:r>
      <w:r w:rsidRPr="00260C1D">
        <w:rPr>
          <w:rFonts w:eastAsia="Segoe UI" w:cstheme="minorHAnsi"/>
          <w:b/>
          <w:color w:val="011A3C"/>
          <w:sz w:val="24"/>
          <w:szCs w:val="24"/>
          <w:lang w:val="en" w:eastAsia="en-AU"/>
        </w:rPr>
        <w:t>(excluding the floor):</w:t>
      </w:r>
    </w:p>
    <w:p w14:paraId="479DAF9D" w14:textId="3812B3FE"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w:t>
      </w:r>
      <w:bookmarkStart w:id="20" w:name="_Hlk50714244"/>
      <w:bookmarkStart w:id="21" w:name="_Hlk50720787"/>
      <w:r w:rsidRPr="00260C1D">
        <w:rPr>
          <w:rFonts w:eastAsia="Segoe UI" w:cstheme="minorHAnsi"/>
          <w:color w:val="011A3C"/>
          <w:sz w:val="24"/>
          <w:szCs w:val="24"/>
          <w:lang w:val="en" w:eastAsia="en-AU"/>
        </w:rPr>
        <w:t>Level 1 student: ($</w:t>
      </w:r>
      <w:r w:rsidR="00D26D0E" w:rsidRPr="00260C1D">
        <w:rPr>
          <w:rFonts w:eastAsia="Segoe UI" w:cstheme="minorHAnsi"/>
          <w:color w:val="011A3C"/>
          <w:sz w:val="24"/>
          <w:szCs w:val="24"/>
          <w:lang w:val="en" w:eastAsia="en-AU"/>
        </w:rPr>
        <w:t>1,135</w:t>
      </w:r>
      <w:r w:rsidRPr="00260C1D">
        <w:rPr>
          <w:rFonts w:eastAsia="Segoe UI" w:cstheme="minorHAnsi"/>
          <w:color w:val="011A3C"/>
          <w:sz w:val="24"/>
          <w:szCs w:val="24"/>
          <w:lang w:val="en" w:eastAsia="en-AU"/>
        </w:rPr>
        <w:t xml:space="preserve">+ ((0.5797 – </w:t>
      </w:r>
      <w:r w:rsidR="008E1172"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xml:space="preserve">) / (0.6192 – </w:t>
      </w:r>
      <w:r w:rsidR="008E1172"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96AEF" w:rsidRPr="00260C1D">
        <w:rPr>
          <w:rFonts w:eastAsia="Segoe UI" w:cstheme="minorHAnsi"/>
          <w:color w:val="011A3C"/>
          <w:sz w:val="24"/>
          <w:szCs w:val="24"/>
          <w:lang w:val="en" w:eastAsia="en-AU"/>
        </w:rPr>
        <w:t>5,538</w:t>
      </w:r>
      <w:r w:rsidRPr="00260C1D">
        <w:rPr>
          <w:rFonts w:eastAsia="Segoe UI" w:cstheme="minorHAnsi"/>
          <w:color w:val="011A3C"/>
          <w:sz w:val="24"/>
          <w:szCs w:val="24"/>
          <w:lang w:val="en" w:eastAsia="en-AU"/>
        </w:rPr>
        <w:t xml:space="preserve"> – $</w:t>
      </w:r>
      <w:r w:rsidR="00D26D0E" w:rsidRPr="00260C1D">
        <w:rPr>
          <w:rFonts w:eastAsia="Segoe UI" w:cstheme="minorHAnsi"/>
          <w:color w:val="011A3C"/>
          <w:sz w:val="24"/>
          <w:szCs w:val="24"/>
          <w:lang w:val="en" w:eastAsia="en-AU"/>
        </w:rPr>
        <w:t>1,135</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67 enrolment</w:t>
      </w:r>
      <w:r w:rsidR="00770357"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C53D2A" w:rsidRPr="00260C1D">
        <w:rPr>
          <w:rFonts w:eastAsia="Segoe UI" w:cstheme="minorHAnsi"/>
          <w:color w:val="011A3C"/>
          <w:sz w:val="24"/>
          <w:szCs w:val="24"/>
          <w:lang w:val="en" w:eastAsia="en-AU"/>
        </w:rPr>
        <w:t xml:space="preserve">= </w:t>
      </w:r>
      <w:r w:rsidR="002A4B59" w:rsidRPr="00260C1D">
        <w:rPr>
          <w:rFonts w:eastAsia="Segoe UI" w:cstheme="minorHAnsi"/>
          <w:color w:val="011A3C"/>
          <w:sz w:val="24"/>
          <w:szCs w:val="24"/>
          <w:lang w:val="en" w:eastAsia="en-AU"/>
        </w:rPr>
        <w:t>$</w:t>
      </w:r>
      <w:r w:rsidR="00CD7835" w:rsidRPr="00260C1D">
        <w:rPr>
          <w:rFonts w:eastAsia="Segoe UI" w:cstheme="minorHAnsi"/>
          <w:color w:val="011A3C"/>
          <w:sz w:val="24"/>
          <w:szCs w:val="24"/>
          <w:lang w:val="en" w:eastAsia="en-AU"/>
        </w:rPr>
        <w:t>815,162</w:t>
      </w:r>
    </w:p>
    <w:p w14:paraId="18CE1507" w14:textId="6CE27A0D" w:rsidR="00160275" w:rsidRPr="00260C1D" w:rsidRDefault="00AD16F0" w:rsidP="00AD16F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Level 2 student: ($</w:t>
      </w:r>
      <w:r w:rsidR="00136385" w:rsidRPr="00260C1D">
        <w:rPr>
          <w:rFonts w:eastAsia="Segoe UI" w:cstheme="minorHAnsi"/>
          <w:color w:val="011A3C"/>
          <w:sz w:val="24"/>
          <w:szCs w:val="24"/>
          <w:lang w:val="en" w:eastAsia="en-AU"/>
        </w:rPr>
        <w:t xml:space="preserve">568 </w:t>
      </w:r>
      <w:r w:rsidRPr="00260C1D">
        <w:rPr>
          <w:rFonts w:eastAsia="Segoe UI" w:cstheme="minorHAnsi"/>
          <w:color w:val="011A3C"/>
          <w:sz w:val="24"/>
          <w:szCs w:val="24"/>
          <w:lang w:val="en" w:eastAsia="en-AU"/>
        </w:rPr>
        <w:t xml:space="preserve">+ ((0.5797 – </w:t>
      </w:r>
      <w:r w:rsidR="00DA4C34"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 (0.6192 – 0.</w:t>
      </w:r>
      <w:r w:rsidR="002A55E3" w:rsidRPr="00260C1D">
        <w:rPr>
          <w:rFonts w:eastAsia="Segoe UI" w:cstheme="minorHAnsi"/>
          <w:color w:val="011A3C"/>
          <w:sz w:val="24"/>
          <w:szCs w:val="24"/>
          <w:lang w:val="en" w:eastAsia="en-AU"/>
        </w:rPr>
        <w:t>3544</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0E6D82" w:rsidRPr="00260C1D">
        <w:rPr>
          <w:rFonts w:eastAsia="Segoe UI" w:cstheme="minorHAnsi"/>
          <w:color w:val="011A3C"/>
          <w:sz w:val="24"/>
          <w:szCs w:val="24"/>
          <w:lang w:val="en" w:eastAsia="en-AU"/>
        </w:rPr>
        <w:t>2</w:t>
      </w:r>
      <w:r w:rsidR="009A3E93" w:rsidRPr="00260C1D">
        <w:rPr>
          <w:rFonts w:eastAsia="Segoe UI" w:cstheme="minorHAnsi"/>
          <w:color w:val="011A3C"/>
          <w:sz w:val="24"/>
          <w:szCs w:val="24"/>
          <w:lang w:val="en" w:eastAsia="en-AU"/>
        </w:rPr>
        <w:t>,</w:t>
      </w:r>
      <w:r w:rsidR="00D079EC" w:rsidRPr="00260C1D">
        <w:rPr>
          <w:rFonts w:eastAsia="Segoe UI" w:cstheme="minorHAnsi"/>
          <w:color w:val="011A3C"/>
          <w:sz w:val="24"/>
          <w:szCs w:val="24"/>
          <w:lang w:val="en" w:eastAsia="en-AU"/>
        </w:rPr>
        <w:t>77</w:t>
      </w:r>
      <w:r w:rsidR="001B703E" w:rsidRPr="00260C1D">
        <w:rPr>
          <w:rFonts w:eastAsia="Segoe UI" w:cstheme="minorHAnsi"/>
          <w:color w:val="011A3C"/>
          <w:sz w:val="24"/>
          <w:szCs w:val="24"/>
          <w:lang w:val="en" w:eastAsia="en-AU"/>
        </w:rPr>
        <w:t>0</w:t>
      </w:r>
      <w:r w:rsidRPr="00260C1D">
        <w:rPr>
          <w:rFonts w:eastAsia="Segoe UI" w:cstheme="minorHAnsi"/>
          <w:color w:val="011A3C"/>
          <w:sz w:val="24"/>
          <w:szCs w:val="24"/>
          <w:lang w:val="en" w:eastAsia="en-AU"/>
        </w:rPr>
        <w:t>– $</w:t>
      </w:r>
      <w:r w:rsidR="00136385" w:rsidRPr="00260C1D">
        <w:rPr>
          <w:rFonts w:eastAsia="Segoe UI" w:cstheme="minorHAnsi"/>
          <w:color w:val="011A3C"/>
          <w:sz w:val="24"/>
          <w:szCs w:val="24"/>
          <w:lang w:val="en" w:eastAsia="en-AU"/>
        </w:rPr>
        <w:t>568</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25 enrolment</w:t>
      </w:r>
      <w:r w:rsidR="00770357"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C53D2A" w:rsidRPr="00260C1D">
        <w:rPr>
          <w:rFonts w:eastAsia="Segoe UI" w:cstheme="minorHAnsi"/>
          <w:color w:val="011A3C"/>
          <w:sz w:val="24"/>
          <w:szCs w:val="24"/>
          <w:lang w:val="en" w:eastAsia="en-AU"/>
        </w:rPr>
        <w:t xml:space="preserve">= </w:t>
      </w:r>
      <w:r w:rsidR="00ED1B92" w:rsidRPr="00260C1D">
        <w:rPr>
          <w:rFonts w:eastAsia="Segoe UI" w:cstheme="minorHAnsi"/>
          <w:color w:val="011A3C"/>
          <w:sz w:val="24"/>
          <w:szCs w:val="24"/>
          <w:lang w:val="en" w:eastAsia="en-AU"/>
        </w:rPr>
        <w:t>$</w:t>
      </w:r>
      <w:r w:rsidR="00861AE9" w:rsidRPr="00260C1D">
        <w:rPr>
          <w:rFonts w:eastAsia="Segoe UI" w:cstheme="minorHAnsi"/>
          <w:color w:val="011A3C"/>
          <w:sz w:val="24"/>
          <w:szCs w:val="24"/>
          <w:lang w:val="en" w:eastAsia="en-AU"/>
        </w:rPr>
        <w:t>305,191</w:t>
      </w:r>
      <w:bookmarkEnd w:id="20"/>
    </w:p>
    <w:p w14:paraId="1EFED2ED" w14:textId="47712C0C" w:rsidR="00A12061" w:rsidRPr="00260C1D" w:rsidRDefault="00AD16F0" w:rsidP="00AD16F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Total Social Disadvantage funding:</w:t>
      </w:r>
      <w:r w:rsidR="00CB2F50" w:rsidRPr="00260C1D">
        <w:rPr>
          <w:rFonts w:cstheme="minorHAnsi"/>
        </w:rPr>
        <w:t xml:space="preserve"> </w:t>
      </w:r>
      <w:r w:rsidR="00CB2F50" w:rsidRPr="00260C1D">
        <w:rPr>
          <w:rFonts w:eastAsia="Segoe UI" w:cstheme="minorHAnsi"/>
          <w:color w:val="011A3C"/>
          <w:sz w:val="24"/>
          <w:szCs w:val="24"/>
          <w:lang w:val="en" w:eastAsia="en-AU"/>
        </w:rPr>
        <w:t>$</w:t>
      </w:r>
      <w:r w:rsidR="00ED1B92" w:rsidRPr="00260C1D">
        <w:rPr>
          <w:rFonts w:eastAsia="Segoe UI" w:cstheme="minorHAnsi"/>
          <w:color w:val="011A3C"/>
          <w:sz w:val="24"/>
          <w:szCs w:val="24"/>
          <w:lang w:val="en" w:eastAsia="en-AU"/>
        </w:rPr>
        <w:t>815,162</w:t>
      </w:r>
      <w:r w:rsidR="00A23E60"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CB2F50" w:rsidRPr="00260C1D">
        <w:rPr>
          <w:rFonts w:eastAsia="Segoe UI" w:cstheme="minorHAnsi"/>
          <w:color w:val="011A3C"/>
          <w:sz w:val="24"/>
          <w:szCs w:val="24"/>
          <w:lang w:val="en" w:eastAsia="en-AU"/>
        </w:rPr>
        <w:t xml:space="preserve"> $</w:t>
      </w:r>
      <w:r w:rsidR="00861AE9" w:rsidRPr="00260C1D">
        <w:rPr>
          <w:rFonts w:eastAsia="Segoe UI" w:cstheme="minorHAnsi"/>
          <w:color w:val="011A3C"/>
          <w:sz w:val="24"/>
          <w:szCs w:val="24"/>
          <w:lang w:val="en" w:eastAsia="en-AU"/>
        </w:rPr>
        <w:t>305,191</w:t>
      </w:r>
      <w:r w:rsidRPr="00260C1D">
        <w:rPr>
          <w:rFonts w:eastAsia="Segoe UI" w:cstheme="minorHAnsi"/>
          <w:color w:val="011A3C"/>
          <w:sz w:val="24"/>
          <w:szCs w:val="24"/>
          <w:lang w:val="en" w:eastAsia="en-AU"/>
        </w:rPr>
        <w:t>=</w:t>
      </w:r>
      <w:r w:rsidR="00CB2F50" w:rsidRPr="00260C1D">
        <w:rPr>
          <w:rFonts w:eastAsia="Segoe UI" w:cstheme="minorHAnsi"/>
          <w:color w:val="011A3C"/>
          <w:sz w:val="24"/>
          <w:szCs w:val="24"/>
          <w:lang w:val="en" w:eastAsia="en-AU"/>
        </w:rPr>
        <w:t xml:space="preserve"> $1,</w:t>
      </w:r>
      <w:r w:rsidR="00447905" w:rsidRPr="00260C1D">
        <w:rPr>
          <w:rFonts w:eastAsia="Segoe UI" w:cstheme="minorHAnsi"/>
          <w:color w:val="011A3C"/>
          <w:sz w:val="24"/>
          <w:szCs w:val="24"/>
          <w:lang w:val="en" w:eastAsia="en-AU"/>
        </w:rPr>
        <w:t>1</w:t>
      </w:r>
      <w:r w:rsidR="00BE158E" w:rsidRPr="00260C1D">
        <w:rPr>
          <w:rFonts w:eastAsia="Segoe UI" w:cstheme="minorHAnsi"/>
          <w:color w:val="011A3C"/>
          <w:sz w:val="24"/>
          <w:szCs w:val="24"/>
          <w:lang w:val="en" w:eastAsia="en-AU"/>
        </w:rPr>
        <w:t>20</w:t>
      </w:r>
      <w:r w:rsidR="00447905" w:rsidRPr="00260C1D">
        <w:rPr>
          <w:rFonts w:eastAsia="Segoe UI" w:cstheme="minorHAnsi"/>
          <w:color w:val="011A3C"/>
          <w:sz w:val="24"/>
          <w:szCs w:val="24"/>
          <w:lang w:val="en" w:eastAsia="en-AU"/>
        </w:rPr>
        <w:t>,</w:t>
      </w:r>
      <w:r w:rsidR="00BE158E" w:rsidRPr="00260C1D">
        <w:rPr>
          <w:rFonts w:eastAsia="Segoe UI" w:cstheme="minorHAnsi"/>
          <w:color w:val="011A3C"/>
          <w:sz w:val="24"/>
          <w:szCs w:val="24"/>
          <w:lang w:val="en" w:eastAsia="en-AU"/>
        </w:rPr>
        <w:t>353</w:t>
      </w:r>
      <w:bookmarkEnd w:id="21"/>
    </w:p>
    <w:p w14:paraId="6204CCF4" w14:textId="553CF7E4"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4</w:t>
      </w: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0"/>
        <w:gridCol w:w="1112"/>
        <w:gridCol w:w="1482"/>
        <w:gridCol w:w="1554"/>
        <w:gridCol w:w="1595"/>
        <w:gridCol w:w="1554"/>
        <w:gridCol w:w="1595"/>
      </w:tblGrid>
      <w:tr w:rsidR="00AD16F0" w:rsidRPr="00DF4FFA" w14:paraId="65190952" w14:textId="77777777" w:rsidTr="002558B6">
        <w:trPr>
          <w:trHeight w:val="1023"/>
          <w:tblHeader/>
        </w:trPr>
        <w:tc>
          <w:tcPr>
            <w:tcW w:w="577" w:type="pct"/>
            <w:hideMark/>
          </w:tcPr>
          <w:p w14:paraId="6D37A6B2" w14:textId="77777777" w:rsidR="00AD16F0" w:rsidRPr="00DF4FFA" w:rsidRDefault="00AD16F0" w:rsidP="00AD16F0">
            <w:pPr>
              <w:spacing w:after="0" w:line="240" w:lineRule="auto"/>
              <w:rPr>
                <w:rFonts w:eastAsia="Segoe UI" w:cstheme="minorHAnsi"/>
                <w:b/>
                <w:bCs/>
                <w:color w:val="323E4F" w:themeColor="text2" w:themeShade="BF"/>
                <w:sz w:val="24"/>
                <w:szCs w:val="24"/>
                <w:lang w:val="en" w:eastAsia="en-AU"/>
              </w:rPr>
            </w:pPr>
          </w:p>
        </w:tc>
        <w:tc>
          <w:tcPr>
            <w:tcW w:w="553" w:type="pct"/>
            <w:hideMark/>
          </w:tcPr>
          <w:p w14:paraId="0B02F6C0" w14:textId="57EEE2D8"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Minimum SFOE </w:t>
            </w:r>
            <w:r w:rsidR="00292520">
              <w:rPr>
                <w:rFonts w:eastAsia="Segoe UI" w:cstheme="minorHAnsi"/>
                <w:b/>
                <w:bCs/>
                <w:color w:val="323E4F" w:themeColor="text2" w:themeShade="BF"/>
                <w:sz w:val="24"/>
                <w:szCs w:val="24"/>
                <w:lang w:eastAsia="en-AU"/>
              </w:rPr>
              <w:t>t</w:t>
            </w:r>
            <w:r w:rsidRPr="00DF4FFA">
              <w:rPr>
                <w:rFonts w:eastAsia="Segoe UI" w:cstheme="minorHAnsi"/>
                <w:b/>
                <w:bCs/>
                <w:color w:val="323E4F" w:themeColor="text2" w:themeShade="BF"/>
                <w:sz w:val="24"/>
                <w:szCs w:val="24"/>
                <w:lang w:eastAsia="en-AU"/>
              </w:rPr>
              <w:t>hreshold</w:t>
            </w:r>
          </w:p>
        </w:tc>
        <w:tc>
          <w:tcPr>
            <w:tcW w:w="0" w:type="auto"/>
            <w:hideMark/>
          </w:tcPr>
          <w:p w14:paraId="0BC0CF70" w14:textId="02816305"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Maximum SFOE </w:t>
            </w:r>
            <w:r w:rsidR="00292520">
              <w:rPr>
                <w:rFonts w:eastAsia="Segoe UI" w:cstheme="minorHAnsi"/>
                <w:b/>
                <w:bCs/>
                <w:color w:val="323E4F" w:themeColor="text2" w:themeShade="BF"/>
                <w:sz w:val="24"/>
                <w:szCs w:val="24"/>
                <w:lang w:eastAsia="en-AU"/>
              </w:rPr>
              <w:t>t</w:t>
            </w:r>
            <w:r w:rsidRPr="00DF4FFA">
              <w:rPr>
                <w:rFonts w:eastAsia="Segoe UI" w:cstheme="minorHAnsi"/>
                <w:b/>
                <w:bCs/>
                <w:color w:val="323E4F" w:themeColor="text2" w:themeShade="BF"/>
                <w:sz w:val="24"/>
                <w:szCs w:val="24"/>
                <w:lang w:eastAsia="en-AU"/>
              </w:rPr>
              <w:t>hreshold</w:t>
            </w:r>
          </w:p>
        </w:tc>
        <w:tc>
          <w:tcPr>
            <w:tcW w:w="0" w:type="auto"/>
            <w:hideMark/>
          </w:tcPr>
          <w:p w14:paraId="7EE2AB30" w14:textId="5598835D"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1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in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58CE56C8" w14:textId="5FF6D2A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1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ax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7EE42AB7" w14:textId="50676493"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2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in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1247BC8C" w14:textId="717EAFA3"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2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ax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r>
      <w:tr w:rsidR="00AD16F0" w:rsidRPr="00260C1D" w14:paraId="10724C14" w14:textId="77777777" w:rsidTr="002558B6">
        <w:trPr>
          <w:trHeight w:val="309"/>
        </w:trPr>
        <w:tc>
          <w:tcPr>
            <w:tcW w:w="577" w:type="pct"/>
            <w:hideMark/>
          </w:tcPr>
          <w:p w14:paraId="0C876D0D" w14:textId="77777777" w:rsidR="00AD16F0" w:rsidRPr="00260C1D" w:rsidRDefault="00AD16F0"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553" w:type="pct"/>
            <w:hideMark/>
          </w:tcPr>
          <w:p w14:paraId="426F5288" w14:textId="3E816AA4" w:rsidR="00AD16F0" w:rsidRPr="00260C1D" w:rsidRDefault="0085540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43BDF7D5"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69D98AB5" w14:textId="5483D64C"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3D647B" w:rsidRPr="00260C1D">
              <w:rPr>
                <w:rFonts w:cstheme="minorHAnsi"/>
              </w:rPr>
              <w:t xml:space="preserve"> </w:t>
            </w:r>
            <w:r w:rsidR="003D647B" w:rsidRPr="00260C1D">
              <w:rPr>
                <w:rFonts w:eastAsia="Segoe UI" w:cstheme="minorHAnsi"/>
                <w:color w:val="323E4F" w:themeColor="text2" w:themeShade="BF"/>
                <w:sz w:val="24"/>
                <w:szCs w:val="24"/>
                <w:lang w:eastAsia="en-AU"/>
              </w:rPr>
              <w:t>1,135</w:t>
            </w:r>
          </w:p>
        </w:tc>
        <w:tc>
          <w:tcPr>
            <w:tcW w:w="0" w:type="auto"/>
            <w:hideMark/>
          </w:tcPr>
          <w:p w14:paraId="59AB23E9" w14:textId="15043177" w:rsidR="00AD16F0" w:rsidRPr="00260C1D" w:rsidRDefault="00C43BE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5,</w:t>
            </w:r>
            <w:r w:rsidR="000E67C9" w:rsidRPr="00260C1D">
              <w:rPr>
                <w:rFonts w:eastAsia="Segoe UI" w:cstheme="minorHAnsi"/>
                <w:color w:val="323E4F" w:themeColor="text2" w:themeShade="BF"/>
                <w:sz w:val="24"/>
                <w:szCs w:val="24"/>
                <w:lang w:eastAsia="en-AU"/>
              </w:rPr>
              <w:t>5</w:t>
            </w:r>
            <w:r w:rsidR="0003719E" w:rsidRPr="00260C1D">
              <w:rPr>
                <w:rFonts w:eastAsia="Segoe UI" w:cstheme="minorHAnsi"/>
                <w:color w:val="323E4F" w:themeColor="text2" w:themeShade="BF"/>
                <w:sz w:val="24"/>
                <w:szCs w:val="24"/>
                <w:lang w:eastAsia="en-AU"/>
              </w:rPr>
              <w:t>38</w:t>
            </w:r>
          </w:p>
        </w:tc>
        <w:tc>
          <w:tcPr>
            <w:tcW w:w="0" w:type="auto"/>
            <w:hideMark/>
          </w:tcPr>
          <w:p w14:paraId="158D798A" w14:textId="27BB31D6"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5AFB" w:rsidRPr="00260C1D">
              <w:rPr>
                <w:rFonts w:cstheme="minorHAnsi"/>
              </w:rPr>
              <w:t xml:space="preserve"> </w:t>
            </w:r>
            <w:r w:rsidR="00965AFB" w:rsidRPr="00260C1D">
              <w:rPr>
                <w:rFonts w:eastAsia="Segoe UI" w:cstheme="minorHAnsi"/>
                <w:color w:val="323E4F" w:themeColor="text2" w:themeShade="BF"/>
                <w:sz w:val="24"/>
                <w:szCs w:val="24"/>
                <w:lang w:eastAsia="en-AU"/>
              </w:rPr>
              <w:t>568</w:t>
            </w:r>
          </w:p>
        </w:tc>
        <w:tc>
          <w:tcPr>
            <w:tcW w:w="0" w:type="auto"/>
            <w:hideMark/>
          </w:tcPr>
          <w:p w14:paraId="6F7C5914" w14:textId="53941B74" w:rsidR="00AD16F0" w:rsidRPr="00260C1D" w:rsidRDefault="00337C3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2,</w:t>
            </w:r>
            <w:r w:rsidR="007325A2" w:rsidRPr="00260C1D">
              <w:rPr>
                <w:rFonts w:eastAsia="Segoe UI" w:cstheme="minorHAnsi"/>
                <w:color w:val="323E4F" w:themeColor="text2" w:themeShade="BF"/>
                <w:sz w:val="24"/>
                <w:szCs w:val="24"/>
                <w:lang w:eastAsia="en-AU"/>
              </w:rPr>
              <w:t>77</w:t>
            </w:r>
            <w:r w:rsidR="00F44C5B" w:rsidRPr="00260C1D">
              <w:rPr>
                <w:rFonts w:eastAsia="Segoe UI" w:cstheme="minorHAnsi"/>
                <w:color w:val="323E4F" w:themeColor="text2" w:themeShade="BF"/>
                <w:sz w:val="24"/>
                <w:szCs w:val="24"/>
                <w:lang w:eastAsia="en-AU"/>
              </w:rPr>
              <w:t>0</w:t>
            </w:r>
          </w:p>
        </w:tc>
      </w:tr>
      <w:tr w:rsidR="00AD16F0" w:rsidRPr="00260C1D" w14:paraId="455A4776" w14:textId="77777777" w:rsidTr="002558B6">
        <w:trPr>
          <w:trHeight w:val="352"/>
        </w:trPr>
        <w:tc>
          <w:tcPr>
            <w:tcW w:w="577" w:type="pct"/>
            <w:hideMark/>
          </w:tcPr>
          <w:p w14:paraId="0BDD5FD4" w14:textId="77777777" w:rsidR="00AD16F0" w:rsidRPr="00260C1D" w:rsidRDefault="00AD16F0"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553" w:type="pct"/>
            <w:hideMark/>
          </w:tcPr>
          <w:p w14:paraId="46B20335" w14:textId="73EE15FE" w:rsidR="00AD16F0" w:rsidRPr="00260C1D" w:rsidRDefault="00A06A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3631F520"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3595A38B" w14:textId="2D9857C0"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95F90" w:rsidRPr="00260C1D">
              <w:rPr>
                <w:rFonts w:cstheme="minorHAnsi"/>
              </w:rPr>
              <w:t xml:space="preserve"> </w:t>
            </w:r>
            <w:r w:rsidR="00A95F90" w:rsidRPr="00260C1D">
              <w:rPr>
                <w:rFonts w:eastAsia="Segoe UI" w:cstheme="minorHAnsi"/>
                <w:color w:val="323E4F" w:themeColor="text2" w:themeShade="BF"/>
                <w:sz w:val="24"/>
                <w:szCs w:val="24"/>
                <w:lang w:eastAsia="en-AU"/>
              </w:rPr>
              <w:t>1,010</w:t>
            </w:r>
            <w:r w:rsidR="00A95F90" w:rsidRPr="00260C1D" w:rsidDel="00A95F90">
              <w:rPr>
                <w:rFonts w:eastAsia="Segoe UI" w:cstheme="minorHAnsi"/>
                <w:color w:val="323E4F" w:themeColor="text2" w:themeShade="BF"/>
                <w:sz w:val="24"/>
                <w:szCs w:val="24"/>
                <w:lang w:eastAsia="en-AU"/>
              </w:rPr>
              <w:t xml:space="preserve"> </w:t>
            </w:r>
          </w:p>
        </w:tc>
        <w:tc>
          <w:tcPr>
            <w:tcW w:w="0" w:type="auto"/>
            <w:hideMark/>
          </w:tcPr>
          <w:p w14:paraId="48AFD9F2" w14:textId="64C11799"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4,</w:t>
            </w:r>
            <w:r w:rsidR="00ED6A02" w:rsidRPr="00260C1D">
              <w:rPr>
                <w:rFonts w:eastAsia="Segoe UI" w:cstheme="minorHAnsi"/>
                <w:color w:val="323E4F" w:themeColor="text2" w:themeShade="BF"/>
                <w:sz w:val="24"/>
                <w:szCs w:val="24"/>
                <w:lang w:eastAsia="en-AU"/>
              </w:rPr>
              <w:t>91</w:t>
            </w:r>
            <w:r w:rsidR="004B1173" w:rsidRPr="00260C1D">
              <w:rPr>
                <w:rFonts w:eastAsia="Segoe UI" w:cstheme="minorHAnsi"/>
                <w:color w:val="323E4F" w:themeColor="text2" w:themeShade="BF"/>
                <w:sz w:val="24"/>
                <w:szCs w:val="24"/>
                <w:lang w:eastAsia="en-AU"/>
              </w:rPr>
              <w:t>7</w:t>
            </w:r>
          </w:p>
        </w:tc>
        <w:tc>
          <w:tcPr>
            <w:tcW w:w="0" w:type="auto"/>
            <w:hideMark/>
          </w:tcPr>
          <w:p w14:paraId="1D48F993" w14:textId="1A2DD00C"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B25AAF" w:rsidRPr="00260C1D">
              <w:rPr>
                <w:rFonts w:cstheme="minorHAnsi"/>
              </w:rPr>
              <w:t xml:space="preserve"> </w:t>
            </w:r>
            <w:r w:rsidR="00B25AAF" w:rsidRPr="00260C1D">
              <w:rPr>
                <w:rFonts w:eastAsia="Segoe UI" w:cstheme="minorHAnsi"/>
                <w:color w:val="323E4F" w:themeColor="text2" w:themeShade="BF"/>
                <w:sz w:val="24"/>
                <w:szCs w:val="24"/>
                <w:lang w:eastAsia="en-AU"/>
              </w:rPr>
              <w:t>506</w:t>
            </w:r>
            <w:r w:rsidR="00B25AAF" w:rsidRPr="00260C1D" w:rsidDel="00B25AAF">
              <w:rPr>
                <w:rFonts w:eastAsia="Segoe UI" w:cstheme="minorHAnsi"/>
                <w:color w:val="323E4F" w:themeColor="text2" w:themeShade="BF"/>
                <w:sz w:val="24"/>
                <w:szCs w:val="24"/>
                <w:lang w:eastAsia="en-AU"/>
              </w:rPr>
              <w:t xml:space="preserve"> </w:t>
            </w:r>
          </w:p>
        </w:tc>
        <w:tc>
          <w:tcPr>
            <w:tcW w:w="0" w:type="auto"/>
            <w:hideMark/>
          </w:tcPr>
          <w:p w14:paraId="139B3C05" w14:textId="53B387DD"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2,</w:t>
            </w:r>
            <w:r w:rsidR="00074AA8" w:rsidRPr="00260C1D">
              <w:rPr>
                <w:rFonts w:eastAsia="Segoe UI" w:cstheme="minorHAnsi"/>
                <w:color w:val="323E4F" w:themeColor="text2" w:themeShade="BF"/>
                <w:sz w:val="24"/>
                <w:szCs w:val="24"/>
                <w:lang w:eastAsia="en-AU"/>
              </w:rPr>
              <w:t>45</w:t>
            </w:r>
            <w:r w:rsidR="00485BCA" w:rsidRPr="00260C1D">
              <w:rPr>
                <w:rFonts w:eastAsia="Segoe UI" w:cstheme="minorHAnsi"/>
                <w:color w:val="323E4F" w:themeColor="text2" w:themeShade="BF"/>
                <w:sz w:val="24"/>
                <w:szCs w:val="24"/>
                <w:lang w:eastAsia="en-AU"/>
              </w:rPr>
              <w:t>8</w:t>
            </w:r>
          </w:p>
        </w:tc>
      </w:tr>
      <w:tr w:rsidR="00B1065C" w:rsidRPr="00260C1D" w14:paraId="151B1C73" w14:textId="77777777" w:rsidTr="002558B6">
        <w:trPr>
          <w:trHeight w:val="309"/>
        </w:trPr>
        <w:tc>
          <w:tcPr>
            <w:tcW w:w="577" w:type="pct"/>
            <w:hideMark/>
          </w:tcPr>
          <w:p w14:paraId="337443D3" w14:textId="77777777" w:rsidR="00B1065C" w:rsidRPr="00260C1D" w:rsidRDefault="00B1065C" w:rsidP="00B1065C">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pecial</w:t>
            </w:r>
          </w:p>
        </w:tc>
        <w:tc>
          <w:tcPr>
            <w:tcW w:w="553" w:type="pct"/>
            <w:hideMark/>
          </w:tcPr>
          <w:p w14:paraId="0E5AB3D9" w14:textId="29701722" w:rsidR="00B1065C" w:rsidRPr="00260C1D" w:rsidRDefault="0050580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972</w:t>
            </w:r>
          </w:p>
        </w:tc>
        <w:tc>
          <w:tcPr>
            <w:tcW w:w="0" w:type="auto"/>
            <w:hideMark/>
          </w:tcPr>
          <w:p w14:paraId="48B2362B" w14:textId="777777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336</w:t>
            </w:r>
          </w:p>
        </w:tc>
        <w:tc>
          <w:tcPr>
            <w:tcW w:w="0" w:type="auto"/>
            <w:hideMark/>
          </w:tcPr>
          <w:p w14:paraId="77D4DB25" w14:textId="3891BF9D"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1,135</w:t>
            </w:r>
          </w:p>
        </w:tc>
        <w:tc>
          <w:tcPr>
            <w:tcW w:w="0" w:type="auto"/>
            <w:hideMark/>
          </w:tcPr>
          <w:p w14:paraId="3BE81E3E" w14:textId="6C491E3C"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38</w:t>
            </w:r>
          </w:p>
        </w:tc>
        <w:tc>
          <w:tcPr>
            <w:tcW w:w="0" w:type="auto"/>
            <w:hideMark/>
          </w:tcPr>
          <w:p w14:paraId="52DCF77B" w14:textId="0D3DCC51"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568</w:t>
            </w:r>
          </w:p>
        </w:tc>
        <w:tc>
          <w:tcPr>
            <w:tcW w:w="0" w:type="auto"/>
            <w:hideMark/>
          </w:tcPr>
          <w:p w14:paraId="020F040D" w14:textId="1D5EFB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70</w:t>
            </w:r>
          </w:p>
        </w:tc>
      </w:tr>
      <w:tr w:rsidR="00B1065C" w:rsidRPr="00260C1D" w14:paraId="3DF81935" w14:textId="77777777" w:rsidTr="002558B6">
        <w:trPr>
          <w:trHeight w:val="309"/>
        </w:trPr>
        <w:tc>
          <w:tcPr>
            <w:tcW w:w="577" w:type="pct"/>
            <w:hideMark/>
          </w:tcPr>
          <w:p w14:paraId="4C1F2452" w14:textId="77777777" w:rsidR="00B1065C" w:rsidRPr="00260C1D" w:rsidRDefault="00B1065C" w:rsidP="00B1065C">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anguage</w:t>
            </w:r>
          </w:p>
        </w:tc>
        <w:tc>
          <w:tcPr>
            <w:tcW w:w="553" w:type="pct"/>
            <w:hideMark/>
          </w:tcPr>
          <w:p w14:paraId="61C145A3" w14:textId="5FE1D1B4" w:rsidR="00B1065C" w:rsidRPr="00260C1D" w:rsidRDefault="00DE350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4E9974FA" w14:textId="777777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702970D6" w14:textId="70503E55"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1,135</w:t>
            </w:r>
          </w:p>
        </w:tc>
        <w:tc>
          <w:tcPr>
            <w:tcW w:w="0" w:type="auto"/>
            <w:hideMark/>
          </w:tcPr>
          <w:p w14:paraId="00DAAFAB" w14:textId="297167B5"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38</w:t>
            </w:r>
          </w:p>
        </w:tc>
        <w:tc>
          <w:tcPr>
            <w:tcW w:w="0" w:type="auto"/>
            <w:hideMark/>
          </w:tcPr>
          <w:p w14:paraId="6091D237" w14:textId="5C75302A"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568</w:t>
            </w:r>
          </w:p>
        </w:tc>
        <w:tc>
          <w:tcPr>
            <w:tcW w:w="0" w:type="auto"/>
            <w:hideMark/>
          </w:tcPr>
          <w:p w14:paraId="553A706E" w14:textId="50349E13"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70</w:t>
            </w:r>
          </w:p>
        </w:tc>
      </w:tr>
    </w:tbl>
    <w:p w14:paraId="71EBD9A5" w14:textId="2424E8E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292520">
        <w:rPr>
          <w:rFonts w:eastAsia="Segoe UI" w:cstheme="minorHAnsi"/>
          <w:color w:val="011A3C"/>
          <w:sz w:val="24"/>
          <w:szCs w:val="24"/>
          <w:lang w:val="en" w:eastAsia="en-AU"/>
        </w:rPr>
        <w:t>The</w:t>
      </w:r>
      <w:r w:rsidRPr="00260C1D">
        <w:rPr>
          <w:rFonts w:eastAsia="Segoe UI" w:cstheme="minorHAnsi"/>
          <w:color w:val="011A3C"/>
          <w:sz w:val="24"/>
          <w:szCs w:val="24"/>
          <w:lang w:val="en" w:eastAsia="en-AU"/>
        </w:rPr>
        <w:t xml:space="preserve"> minimum funding allocation = $5</w:t>
      </w:r>
      <w:r w:rsidR="0011312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000</w:t>
      </w:r>
    </w:p>
    <w:p w14:paraId="00099584" w14:textId="7A997F3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rolment is based on the numbers of Level 1 and 2 students recorded in annually in the August census of the preceding year. </w:t>
      </w:r>
      <w:bookmarkStart w:id="22" w:name="_Hlk94698274"/>
      <w:r w:rsidRPr="00260C1D">
        <w:rPr>
          <w:rFonts w:eastAsia="Segoe UI" w:cstheme="minorHAnsi"/>
          <w:color w:val="011A3C"/>
          <w:sz w:val="24"/>
          <w:szCs w:val="24"/>
          <w:lang w:val="en" w:eastAsia="en-AU"/>
        </w:rPr>
        <w:t xml:space="preserve">Data for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3</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is calculated using August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2</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census data submitted by schools and is not adjusted for the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3</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lendar year. The rolling weighted average also relies on August census data from the two periods prior (</w:t>
      </w:r>
      <w:r w:rsidR="00EC0EB3" w:rsidRPr="00260C1D">
        <w:rPr>
          <w:rFonts w:eastAsia="Segoe UI" w:cstheme="minorHAnsi"/>
          <w:color w:val="011A3C"/>
          <w:sz w:val="24"/>
          <w:szCs w:val="24"/>
          <w:lang w:val="en" w:eastAsia="en-AU"/>
        </w:rPr>
        <w:t>202</w:t>
      </w:r>
      <w:r w:rsidR="003709B1" w:rsidRPr="00260C1D">
        <w:rPr>
          <w:rFonts w:eastAsia="Segoe UI" w:cstheme="minorHAnsi"/>
          <w:color w:val="011A3C"/>
          <w:sz w:val="24"/>
          <w:szCs w:val="24"/>
          <w:lang w:val="en" w:eastAsia="en-AU"/>
        </w:rPr>
        <w:t>1</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and </w:t>
      </w:r>
      <w:r w:rsidR="003709B1" w:rsidRPr="00260C1D">
        <w:rPr>
          <w:rFonts w:eastAsia="Segoe UI" w:cstheme="minorHAnsi"/>
          <w:color w:val="011A3C"/>
          <w:sz w:val="24"/>
          <w:szCs w:val="24"/>
          <w:lang w:val="en" w:eastAsia="en-AU"/>
        </w:rPr>
        <w:t>2020</w:t>
      </w:r>
      <w:r w:rsidRPr="00260C1D">
        <w:rPr>
          <w:rFonts w:eastAsia="Segoe UI" w:cstheme="minorHAnsi"/>
          <w:color w:val="011A3C"/>
          <w:sz w:val="24"/>
          <w:szCs w:val="24"/>
          <w:lang w:val="en" w:eastAsia="en-AU"/>
        </w:rPr>
        <w:t>).</w:t>
      </w:r>
    </w:p>
    <w:bookmarkEnd w:id="22"/>
    <w:p w14:paraId="0AB9A520" w14:textId="2CAADE17" w:rsidR="00AD16F0" w:rsidRPr="00260C1D" w:rsidRDefault="00AD16F0" w:rsidP="00AD16F0">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Equity (</w:t>
      </w:r>
      <w:r w:rsidR="00562C4F">
        <w:rPr>
          <w:rFonts w:eastAsia="Segoe UI" w:cstheme="minorHAnsi"/>
          <w:color w:val="011A3C"/>
          <w:sz w:val="27"/>
          <w:szCs w:val="27"/>
          <w:lang w:val="en" w:eastAsia="en-AU"/>
        </w:rPr>
        <w:t>S</w:t>
      </w:r>
      <w:r w:rsidRPr="00260C1D">
        <w:rPr>
          <w:rFonts w:eastAsia="Segoe UI" w:cstheme="minorHAnsi"/>
          <w:color w:val="011A3C"/>
          <w:sz w:val="27"/>
          <w:szCs w:val="27"/>
          <w:lang w:val="en" w:eastAsia="en-AU"/>
        </w:rPr>
        <w:t xml:space="preserve">ocial </w:t>
      </w:r>
      <w:r w:rsidR="00562C4F">
        <w:rPr>
          <w:rFonts w:eastAsia="Segoe UI" w:cstheme="minorHAnsi"/>
          <w:color w:val="011A3C"/>
          <w:sz w:val="27"/>
          <w:szCs w:val="27"/>
          <w:lang w:val="en" w:eastAsia="en-AU"/>
        </w:rPr>
        <w:t>D</w:t>
      </w:r>
      <w:r w:rsidRPr="00260C1D">
        <w:rPr>
          <w:rFonts w:eastAsia="Segoe UI" w:cstheme="minorHAnsi"/>
          <w:color w:val="011A3C"/>
          <w:sz w:val="27"/>
          <w:szCs w:val="27"/>
          <w:lang w:val="en" w:eastAsia="en-AU"/>
        </w:rPr>
        <w:t xml:space="preserve">isadvantage) funding displayed in the </w:t>
      </w:r>
      <w:r w:rsidR="001039D9" w:rsidRPr="00260C1D">
        <w:rPr>
          <w:rFonts w:eastAsia="Segoe UI" w:cstheme="minorHAnsi"/>
          <w:color w:val="011A3C"/>
          <w:sz w:val="27"/>
          <w:szCs w:val="27"/>
          <w:lang w:val="en" w:eastAsia="en-AU"/>
        </w:rPr>
        <w:t>Student Resource Package (</w:t>
      </w:r>
      <w:r w:rsidRPr="00260C1D">
        <w:rPr>
          <w:rFonts w:eastAsia="Segoe UI" w:cstheme="minorHAnsi"/>
          <w:color w:val="011A3C"/>
          <w:sz w:val="27"/>
          <w:szCs w:val="27"/>
          <w:lang w:val="en" w:eastAsia="en-AU"/>
        </w:rPr>
        <w:t>SRP</w:t>
      </w:r>
      <w:r w:rsidR="001039D9" w:rsidRPr="00260C1D">
        <w:rPr>
          <w:rFonts w:eastAsia="Segoe UI" w:cstheme="minorHAnsi"/>
          <w:color w:val="011A3C"/>
          <w:sz w:val="27"/>
          <w:szCs w:val="27"/>
          <w:lang w:val="en" w:eastAsia="en-AU"/>
        </w:rPr>
        <w:t>)</w:t>
      </w:r>
      <w:r w:rsidRPr="00260C1D">
        <w:rPr>
          <w:rFonts w:eastAsia="Segoe UI" w:cstheme="minorHAnsi"/>
          <w:color w:val="011A3C"/>
          <w:sz w:val="27"/>
          <w:szCs w:val="27"/>
          <w:lang w:val="en" w:eastAsia="en-AU"/>
        </w:rPr>
        <w:t xml:space="preserve"> reports</w:t>
      </w:r>
    </w:p>
    <w:p w14:paraId="1E079E37" w14:textId="3216DFEA" w:rsidR="00AD16F0" w:rsidRPr="00260C1D" w:rsidRDefault="00AD16F0"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calculated through the Equity (Social Disadvantage) formula is displayed in the SRP reports under the section titled </w:t>
      </w:r>
      <w:r w:rsidR="00DC0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Education State (Including Additional Gonski)</w:t>
      </w:r>
      <w:r w:rsidR="00DC0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254D71B4" w14:textId="1FF2E2D3" w:rsidR="00AD16F0" w:rsidRPr="00260C1D" w:rsidRDefault="00C05DD4" w:rsidP="00AD16F0">
      <w:pPr>
        <w:rPr>
          <w:rFonts w:cstheme="minorHAnsi"/>
          <w:sz w:val="20"/>
          <w:szCs w:val="20"/>
        </w:rPr>
      </w:pPr>
      <w:r w:rsidRPr="00260C1D">
        <w:rPr>
          <w:rFonts w:eastAsia="Segoe UI" w:cstheme="minorHAnsi"/>
          <w:color w:val="011A3C"/>
          <w:sz w:val="20"/>
          <w:szCs w:val="20"/>
          <w:lang w:val="en" w:eastAsia="en-AU"/>
        </w:rPr>
        <w:t>*The equity calculation for Parkville College is undertaken outside the standard formulation outlined in this section.</w:t>
      </w:r>
      <w:r w:rsidRPr="00260C1D">
        <w:rPr>
          <w:rFonts w:cstheme="minorHAnsi"/>
          <w:sz w:val="20"/>
          <w:szCs w:val="20"/>
        </w:rPr>
        <w:t xml:space="preserve"> </w:t>
      </w:r>
      <w:r w:rsidR="00AD16F0" w:rsidRPr="00260C1D">
        <w:rPr>
          <w:rFonts w:cstheme="minorHAnsi"/>
          <w:sz w:val="20"/>
          <w:szCs w:val="20"/>
        </w:rPr>
        <w:br w:type="page"/>
      </w:r>
    </w:p>
    <w:p w14:paraId="270FBFDD" w14:textId="4FABF694" w:rsidR="00AD16F0" w:rsidRPr="00260C1D" w:rsidRDefault="00AD16F0" w:rsidP="00A92A6B">
      <w:pPr>
        <w:pStyle w:val="Heading2"/>
      </w:pPr>
      <w:bookmarkStart w:id="23" w:name="_Toc120789866"/>
      <w:r w:rsidRPr="00260C1D">
        <w:lastRenderedPageBreak/>
        <w:t>Equity (Catch Up) (Reference 12)</w:t>
      </w:r>
      <w:bookmarkEnd w:id="23"/>
    </w:p>
    <w:p w14:paraId="224040FA" w14:textId="64FB201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proofErr w:type="gramStart"/>
      <w:r w:rsidR="00A84CF7">
        <w:rPr>
          <w:rFonts w:eastAsia="Segoe UI" w:cstheme="minorHAnsi"/>
          <w:color w:val="011A3C"/>
          <w:sz w:val="24"/>
          <w:szCs w:val="24"/>
          <w:lang w:val="en" w:eastAsia="en-AU"/>
        </w:rPr>
        <w:t>C</w:t>
      </w:r>
      <w:r w:rsidR="00992D19" w:rsidRPr="00260C1D">
        <w:rPr>
          <w:rFonts w:eastAsia="Segoe UI" w:cstheme="minorHAnsi"/>
          <w:color w:val="011A3C"/>
          <w:sz w:val="24"/>
          <w:szCs w:val="24"/>
          <w:lang w:val="en" w:eastAsia="en-AU"/>
        </w:rPr>
        <w:t>atch</w:t>
      </w:r>
      <w:r w:rsidR="00A84CF7">
        <w:rPr>
          <w:rFonts w:eastAsia="Segoe UI" w:cstheme="minorHAnsi"/>
          <w:color w:val="011A3C"/>
          <w:sz w:val="24"/>
          <w:szCs w:val="24"/>
          <w:lang w:val="en" w:eastAsia="en-AU"/>
        </w:rPr>
        <w:t xml:space="preserve"> U</w:t>
      </w:r>
      <w:r w:rsidR="00992D19"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This </w:t>
      </w:r>
      <w:proofErr w:type="gramStart"/>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is not affected by the school’s or student’s level of disadvantage and is based only of the academic achievement of the student. </w:t>
      </w:r>
    </w:p>
    <w:p w14:paraId="1609796F" w14:textId="1AA4680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w:t>
      </w:r>
      <w:proofErr w:type="gramStart"/>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04845D29"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Identifying eligible students</w:t>
      </w:r>
    </w:p>
    <w:p w14:paraId="64F6AC75"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6642F80B" w14:textId="5D6865E3"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bookmarkStart w:id="24" w:name="_Hlk81822417"/>
      <w:r w:rsidRPr="00260C1D">
        <w:rPr>
          <w:rFonts w:eastAsia="Segoe UI" w:cstheme="minorHAnsi"/>
          <w:color w:val="011A3C"/>
          <w:sz w:val="24"/>
          <w:szCs w:val="24"/>
          <w:lang w:val="en" w:eastAsia="en-AU"/>
        </w:rPr>
        <w:t xml:space="preserve">An update of student movements using updated NAPLAN data </w:t>
      </w:r>
      <w:r w:rsidR="001E1E44" w:rsidRPr="00260C1D">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applied </w:t>
      </w:r>
      <w:r w:rsidR="00150D85" w:rsidRPr="00260C1D">
        <w:rPr>
          <w:rFonts w:eastAsia="Segoe UI" w:cstheme="minorHAnsi"/>
          <w:color w:val="011A3C"/>
          <w:sz w:val="24"/>
          <w:szCs w:val="24"/>
          <w:lang w:val="en" w:eastAsia="en-AU"/>
        </w:rPr>
        <w:t>annually during the</w:t>
      </w:r>
      <w:r w:rsidR="001E1E44"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onfirmed SRP release.</w:t>
      </w:r>
    </w:p>
    <w:bookmarkEnd w:id="24"/>
    <w:p w14:paraId="32329B4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Year level match to NAPLAN results</w:t>
      </w:r>
    </w:p>
    <w:p w14:paraId="7E026763" w14:textId="41201184" w:rsidR="001E1E44" w:rsidRPr="00260C1D" w:rsidRDefault="001E1E44" w:rsidP="004D307F">
      <w:pPr>
        <w:spacing w:after="100" w:afterAutospacing="1" w:line="360" w:lineRule="atLeast"/>
        <w:rPr>
          <w:rFonts w:cstheme="minorHAnsi"/>
          <w:color w:val="0070C0"/>
          <w:lang w:eastAsia="en-AU"/>
        </w:rPr>
      </w:pPr>
      <w:r w:rsidRPr="00260C1D">
        <w:rPr>
          <w:rFonts w:eastAsia="Segoe UI" w:cstheme="minorHAnsi"/>
          <w:color w:val="011A3C"/>
          <w:sz w:val="24"/>
          <w:szCs w:val="24"/>
          <w:lang w:val="en" w:eastAsia="en-AU"/>
        </w:rPr>
        <w:t>In most cases, a student’s Year 5 NAPLAN result will be used to determine their eligibility for Catch</w:t>
      </w:r>
      <w:r w:rsidR="006870DA" w:rsidRPr="00260C1D">
        <w:rPr>
          <w:rFonts w:eastAsia="Segoe UI" w:cstheme="minorHAnsi"/>
          <w:color w:val="011A3C"/>
          <w:sz w:val="24"/>
          <w:szCs w:val="24"/>
          <w:lang w:val="en" w:eastAsia="en-AU"/>
        </w:rPr>
        <w:t xml:space="preserve"> </w:t>
      </w:r>
      <w:r w:rsidR="00E54A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p loading. The number of eligible FTE enrolments at each campus </w:t>
      </w:r>
      <w:r w:rsidR="00A84CF7">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determined by matching the current year Feb</w:t>
      </w:r>
      <w:r w:rsidR="00E54AA9" w:rsidRPr="00260C1D">
        <w:rPr>
          <w:rFonts w:eastAsia="Segoe UI" w:cstheme="minorHAnsi"/>
          <w:color w:val="011A3C"/>
          <w:sz w:val="24"/>
          <w:szCs w:val="24"/>
          <w:lang w:val="en" w:eastAsia="en-AU"/>
        </w:rPr>
        <w:t>ruary</w:t>
      </w:r>
      <w:r w:rsidRPr="00260C1D">
        <w:rPr>
          <w:rFonts w:eastAsia="Segoe UI" w:cstheme="minorHAnsi"/>
          <w:color w:val="011A3C"/>
          <w:sz w:val="24"/>
          <w:szCs w:val="24"/>
          <w:lang w:val="en" w:eastAsia="en-AU"/>
        </w:rPr>
        <w:t xml:space="preserve"> census enrolment records to their corresponding NAPLAN Catch</w:t>
      </w:r>
      <w:r w:rsidR="006870D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Up record (as per the table below for 202</w:t>
      </w:r>
      <w:r w:rsidR="007F35F2"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Catch</w:t>
      </w:r>
      <w:r w:rsidR="006870D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Up)</w:t>
      </w:r>
      <w:r w:rsidR="00A966AD" w:rsidRPr="00260C1D">
        <w:rPr>
          <w:rFonts w:eastAsia="Segoe UI" w:cstheme="minorHAnsi"/>
          <w:color w:val="011A3C"/>
          <w:sz w:val="24"/>
          <w:szCs w:val="24"/>
          <w:lang w:val="en" w:eastAsia="en-AU"/>
        </w:rPr>
        <w:t>.</w:t>
      </w:r>
      <w:r w:rsidR="00E31F6D" w:rsidRPr="00260C1D">
        <w:rPr>
          <w:rFonts w:eastAsia="Segoe UI" w:cstheme="minorHAnsi"/>
          <w:color w:val="011A3C"/>
          <w:sz w:val="24"/>
          <w:szCs w:val="24"/>
          <w:lang w:val="en" w:eastAsia="en-AU"/>
        </w:rPr>
        <w:t xml:space="preserve"> </w:t>
      </w:r>
      <w:r w:rsidR="00823D4C" w:rsidRPr="00260C1D">
        <w:rPr>
          <w:rFonts w:eastAsia="Segoe UI" w:cstheme="minorHAnsi"/>
          <w:color w:val="011A3C"/>
          <w:sz w:val="24"/>
          <w:szCs w:val="24"/>
          <w:lang w:val="en" w:eastAsia="en-AU"/>
        </w:rPr>
        <w:t>Th</w:t>
      </w:r>
      <w:r w:rsidR="003B53A3" w:rsidRPr="00260C1D">
        <w:rPr>
          <w:rFonts w:eastAsia="Segoe UI" w:cstheme="minorHAnsi"/>
          <w:color w:val="011A3C"/>
          <w:sz w:val="24"/>
          <w:szCs w:val="24"/>
          <w:lang w:val="en" w:eastAsia="en-AU"/>
        </w:rPr>
        <w:t xml:space="preserve">e </w:t>
      </w:r>
      <w:r w:rsidR="007F1024">
        <w:rPr>
          <w:rFonts w:eastAsia="Segoe UI" w:cstheme="minorHAnsi"/>
          <w:color w:val="011A3C"/>
          <w:sz w:val="24"/>
          <w:szCs w:val="24"/>
          <w:lang w:val="en" w:eastAsia="en-AU"/>
        </w:rPr>
        <w:t>I</w:t>
      </w:r>
      <w:r w:rsidR="003B53A3" w:rsidRPr="00260C1D">
        <w:rPr>
          <w:rFonts w:eastAsia="Segoe UI" w:cstheme="minorHAnsi"/>
          <w:color w:val="011A3C"/>
          <w:sz w:val="24"/>
          <w:szCs w:val="24"/>
          <w:lang w:val="en" w:eastAsia="en-AU"/>
        </w:rPr>
        <w:t>ndicative SRP uses previous year</w:t>
      </w:r>
      <w:r w:rsidR="007F1024">
        <w:rPr>
          <w:rFonts w:eastAsia="Segoe UI" w:cstheme="minorHAnsi"/>
          <w:color w:val="011A3C"/>
          <w:sz w:val="24"/>
          <w:szCs w:val="24"/>
          <w:lang w:val="en" w:eastAsia="en-AU"/>
        </w:rPr>
        <w:t>’</w:t>
      </w:r>
      <w:r w:rsidR="003B53A3" w:rsidRPr="00260C1D">
        <w:rPr>
          <w:rFonts w:eastAsia="Segoe UI" w:cstheme="minorHAnsi"/>
          <w:color w:val="011A3C"/>
          <w:sz w:val="24"/>
          <w:szCs w:val="24"/>
          <w:lang w:val="en" w:eastAsia="en-AU"/>
        </w:rPr>
        <w:t xml:space="preserve">s </w:t>
      </w:r>
      <w:proofErr w:type="gramStart"/>
      <w:r w:rsidR="00E11691">
        <w:rPr>
          <w:rFonts w:eastAsia="Segoe UI" w:cstheme="minorHAnsi"/>
          <w:color w:val="011A3C"/>
          <w:sz w:val="24"/>
          <w:szCs w:val="24"/>
          <w:lang w:val="en" w:eastAsia="en-AU"/>
        </w:rPr>
        <w:t>C</w:t>
      </w:r>
      <w:r w:rsidR="003B53A3" w:rsidRPr="00260C1D">
        <w:rPr>
          <w:rFonts w:eastAsia="Segoe UI" w:cstheme="minorHAnsi"/>
          <w:color w:val="011A3C"/>
          <w:sz w:val="24"/>
          <w:szCs w:val="24"/>
          <w:lang w:val="en" w:eastAsia="en-AU"/>
        </w:rPr>
        <w:t>atch</w:t>
      </w:r>
      <w:r w:rsidR="00E11691">
        <w:rPr>
          <w:rFonts w:eastAsia="Segoe UI" w:cstheme="minorHAnsi"/>
          <w:color w:val="011A3C"/>
          <w:sz w:val="24"/>
          <w:szCs w:val="24"/>
          <w:lang w:val="en" w:eastAsia="en-AU"/>
        </w:rPr>
        <w:t xml:space="preserve"> U</w:t>
      </w:r>
      <w:r w:rsidR="003B53A3" w:rsidRPr="00260C1D">
        <w:rPr>
          <w:rFonts w:eastAsia="Segoe UI" w:cstheme="minorHAnsi"/>
          <w:color w:val="011A3C"/>
          <w:sz w:val="24"/>
          <w:szCs w:val="24"/>
          <w:lang w:val="en" w:eastAsia="en-AU"/>
        </w:rPr>
        <w:t>p</w:t>
      </w:r>
      <w:proofErr w:type="gramEnd"/>
      <w:r w:rsidR="003B53A3" w:rsidRPr="00260C1D">
        <w:rPr>
          <w:rFonts w:eastAsia="Segoe UI" w:cstheme="minorHAnsi"/>
          <w:color w:val="011A3C"/>
          <w:sz w:val="24"/>
          <w:szCs w:val="24"/>
          <w:lang w:val="en" w:eastAsia="en-AU"/>
        </w:rPr>
        <w:t xml:space="preserve"> FTE. </w:t>
      </w:r>
      <w:r w:rsidR="00E31F6D" w:rsidRPr="00260C1D">
        <w:rPr>
          <w:rFonts w:eastAsia="Segoe UI" w:cstheme="minorHAnsi"/>
          <w:color w:val="011A3C"/>
          <w:sz w:val="24"/>
          <w:szCs w:val="24"/>
          <w:lang w:val="en" w:eastAsia="en-AU"/>
        </w:rPr>
        <w:t xml:space="preserve">The </w:t>
      </w:r>
      <w:r w:rsidR="00995EF6" w:rsidRPr="00260C1D">
        <w:rPr>
          <w:rFonts w:eastAsia="Segoe UI" w:cstheme="minorHAnsi"/>
          <w:color w:val="011A3C"/>
          <w:sz w:val="24"/>
          <w:szCs w:val="24"/>
          <w:lang w:val="en" w:eastAsia="en-AU"/>
        </w:rPr>
        <w:t xml:space="preserve">FTE </w:t>
      </w:r>
      <w:r w:rsidR="00E31F6D" w:rsidRPr="00260C1D">
        <w:rPr>
          <w:rFonts w:eastAsia="Segoe UI" w:cstheme="minorHAnsi"/>
          <w:color w:val="011A3C"/>
          <w:sz w:val="24"/>
          <w:szCs w:val="24"/>
          <w:lang w:val="en" w:eastAsia="en-AU"/>
        </w:rPr>
        <w:t xml:space="preserve">update </w:t>
      </w:r>
      <w:r w:rsidR="006C5D89" w:rsidRPr="00260C1D">
        <w:rPr>
          <w:rFonts w:eastAsia="Segoe UI" w:cstheme="minorHAnsi"/>
          <w:color w:val="011A3C"/>
          <w:sz w:val="24"/>
          <w:szCs w:val="24"/>
          <w:lang w:val="en" w:eastAsia="en-AU"/>
        </w:rPr>
        <w:t>for 2023 wil</w:t>
      </w:r>
      <w:r w:rsidR="00995EF6" w:rsidRPr="00260C1D">
        <w:rPr>
          <w:rFonts w:eastAsia="Segoe UI" w:cstheme="minorHAnsi"/>
          <w:color w:val="011A3C"/>
          <w:sz w:val="24"/>
          <w:szCs w:val="24"/>
          <w:lang w:val="en" w:eastAsia="en-AU"/>
        </w:rPr>
        <w:t xml:space="preserve">l </w:t>
      </w:r>
      <w:r w:rsidR="00514F5A">
        <w:rPr>
          <w:rFonts w:eastAsia="Segoe UI" w:cstheme="minorHAnsi"/>
          <w:color w:val="011A3C"/>
          <w:sz w:val="24"/>
          <w:szCs w:val="24"/>
          <w:lang w:val="en" w:eastAsia="en-AU"/>
        </w:rPr>
        <w:t>occur</w:t>
      </w:r>
      <w:r w:rsidR="00995EF6" w:rsidRPr="00260C1D">
        <w:rPr>
          <w:rFonts w:eastAsia="Segoe UI" w:cstheme="minorHAnsi"/>
          <w:color w:val="011A3C"/>
          <w:sz w:val="24"/>
          <w:szCs w:val="24"/>
          <w:lang w:val="en" w:eastAsia="en-AU"/>
        </w:rPr>
        <w:t xml:space="preserve"> at the </w:t>
      </w:r>
      <w:r w:rsidR="00E11691">
        <w:rPr>
          <w:rFonts w:eastAsia="Segoe UI" w:cstheme="minorHAnsi"/>
          <w:color w:val="011A3C"/>
          <w:sz w:val="24"/>
          <w:szCs w:val="24"/>
          <w:lang w:val="en" w:eastAsia="en-AU"/>
        </w:rPr>
        <w:t>C</w:t>
      </w:r>
      <w:r w:rsidR="00995EF6" w:rsidRPr="00260C1D">
        <w:rPr>
          <w:rFonts w:eastAsia="Segoe UI" w:cstheme="minorHAnsi"/>
          <w:color w:val="011A3C"/>
          <w:sz w:val="24"/>
          <w:szCs w:val="24"/>
          <w:lang w:val="en" w:eastAsia="en-AU"/>
        </w:rPr>
        <w:t xml:space="preserve">onfirmed </w:t>
      </w:r>
      <w:r w:rsidR="00E11691">
        <w:rPr>
          <w:rFonts w:eastAsia="Segoe UI" w:cstheme="minorHAnsi"/>
          <w:color w:val="011A3C"/>
          <w:sz w:val="24"/>
          <w:szCs w:val="24"/>
          <w:lang w:val="en" w:eastAsia="en-AU"/>
        </w:rPr>
        <w:t xml:space="preserve">SRP </w:t>
      </w:r>
      <w:r w:rsidR="00995EF6" w:rsidRPr="00260C1D">
        <w:rPr>
          <w:rFonts w:eastAsia="Segoe UI" w:cstheme="minorHAnsi"/>
          <w:color w:val="011A3C"/>
          <w:sz w:val="24"/>
          <w:szCs w:val="24"/>
          <w:lang w:val="en" w:eastAsia="en-AU"/>
        </w:rPr>
        <w:t xml:space="preserve">budget release. </w:t>
      </w:r>
    </w:p>
    <w:p w14:paraId="23B9CD9E" w14:textId="17A3333E" w:rsidR="001E1E44" w:rsidRPr="00260C1D" w:rsidRDefault="001E1E44" w:rsidP="004D307F">
      <w:pPr>
        <w:spacing w:before="100" w:beforeAutospacing="1" w:after="100" w:afterAutospacing="1" w:line="288" w:lineRule="atLeast"/>
        <w:outlineLvl w:val="3"/>
        <w:rPr>
          <w:rFonts w:cstheme="minorHAnsi"/>
          <w:color w:val="0070C0"/>
          <w:lang w:eastAsia="en-AU"/>
        </w:rPr>
      </w:pPr>
      <w:r w:rsidRPr="00260C1D">
        <w:rPr>
          <w:rFonts w:eastAsia="Segoe UI" w:cstheme="minorHAnsi"/>
          <w:b/>
          <w:color w:val="011A3C"/>
          <w:sz w:val="24"/>
          <w:szCs w:val="24"/>
          <w:lang w:val="en" w:eastAsia="en-AU"/>
        </w:rPr>
        <w:t>202</w:t>
      </w:r>
      <w:r w:rsidR="002D3C72" w:rsidRPr="00260C1D">
        <w:rPr>
          <w:rFonts w:eastAsia="Segoe UI" w:cstheme="minorHAnsi"/>
          <w:b/>
          <w:color w:val="011A3C"/>
          <w:sz w:val="24"/>
          <w:szCs w:val="24"/>
          <w:lang w:val="en" w:eastAsia="en-AU"/>
        </w:rPr>
        <w:t>3</w:t>
      </w:r>
      <w:r w:rsidRPr="00260C1D">
        <w:rPr>
          <w:rFonts w:eastAsia="Segoe UI" w:cstheme="minorHAnsi"/>
          <w:b/>
          <w:color w:val="011A3C"/>
          <w:sz w:val="24"/>
          <w:szCs w:val="24"/>
          <w:lang w:val="en" w:eastAsia="en-AU"/>
        </w:rPr>
        <w:t xml:space="preserve"> funded year</w:t>
      </w:r>
    </w:p>
    <w:tbl>
      <w:tblPr>
        <w:tblW w:w="0" w:type="auto"/>
        <w:tblInd w:w="-118" w:type="dxa"/>
        <w:tblLayout w:type="fixed"/>
        <w:tblCellMar>
          <w:left w:w="0" w:type="dxa"/>
          <w:right w:w="0" w:type="dxa"/>
        </w:tblCellMar>
        <w:tblLook w:val="04A0" w:firstRow="1" w:lastRow="0" w:firstColumn="1" w:lastColumn="0" w:noHBand="0" w:noVBand="1"/>
      </w:tblPr>
      <w:tblGrid>
        <w:gridCol w:w="1101"/>
        <w:gridCol w:w="1505"/>
        <w:gridCol w:w="1304"/>
        <w:gridCol w:w="1303"/>
        <w:gridCol w:w="1304"/>
        <w:gridCol w:w="1303"/>
        <w:gridCol w:w="1304"/>
      </w:tblGrid>
      <w:tr w:rsidR="000F3581" w:rsidRPr="00DF4FFA" w14:paraId="638AF594" w14:textId="77777777" w:rsidTr="002558B6">
        <w:trPr>
          <w:trHeight w:val="397"/>
        </w:trPr>
        <w:tc>
          <w:tcPr>
            <w:tcW w:w="11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11DBE6"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7</w:t>
            </w:r>
          </w:p>
        </w:tc>
        <w:tc>
          <w:tcPr>
            <w:tcW w:w="150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A2DD48F"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8</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B4028CD"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9</w:t>
            </w:r>
          </w:p>
        </w:tc>
        <w:tc>
          <w:tcPr>
            <w:tcW w:w="13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69F274"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0</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87058A"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1</w:t>
            </w:r>
          </w:p>
        </w:tc>
        <w:tc>
          <w:tcPr>
            <w:tcW w:w="13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4EC37DC"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2</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27934A" w14:textId="064CC342"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Un</w:t>
            </w:r>
            <w:r w:rsidR="004667A8">
              <w:rPr>
                <w:rFonts w:eastAsia="Segoe UI" w:cstheme="minorHAnsi"/>
                <w:b/>
                <w:bCs/>
                <w:color w:val="323E4F" w:themeColor="text2" w:themeShade="BF"/>
                <w:sz w:val="24"/>
                <w:szCs w:val="24"/>
                <w:lang w:eastAsia="en-AU"/>
              </w:rPr>
              <w:t>g</w:t>
            </w:r>
            <w:r w:rsidRPr="00DF4FFA">
              <w:rPr>
                <w:rFonts w:eastAsia="Segoe UI" w:cstheme="minorHAnsi"/>
                <w:b/>
                <w:bCs/>
                <w:color w:val="323E4F" w:themeColor="text2" w:themeShade="BF"/>
                <w:sz w:val="24"/>
                <w:szCs w:val="24"/>
                <w:lang w:eastAsia="en-AU"/>
              </w:rPr>
              <w:t>raded</w:t>
            </w:r>
          </w:p>
        </w:tc>
      </w:tr>
      <w:tr w:rsidR="000F3581" w:rsidRPr="00260C1D" w14:paraId="6302B2C4" w14:textId="77777777" w:rsidTr="002558B6">
        <w:trPr>
          <w:trHeight w:val="397"/>
        </w:trPr>
        <w:tc>
          <w:tcPr>
            <w:tcW w:w="11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1C0EAD" w14:textId="77777777" w:rsidR="00E1203C" w:rsidRPr="00260C1D" w:rsidRDefault="001E1E44"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2</w:t>
            </w:r>
            <w:r w:rsidR="002D3C72" w:rsidRPr="00260C1D">
              <w:rPr>
                <w:rFonts w:eastAsia="Segoe UI" w:cstheme="minorHAnsi"/>
                <w:color w:val="323E4F" w:themeColor="text2" w:themeShade="BF"/>
                <w:sz w:val="24"/>
                <w:szCs w:val="24"/>
                <w:lang w:eastAsia="en-AU"/>
              </w:rPr>
              <w:t>1</w:t>
            </w:r>
          </w:p>
          <w:p w14:paraId="63C606EA" w14:textId="286D1E07" w:rsidR="001E1E44" w:rsidRPr="00260C1D" w:rsidRDefault="00E1203C"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5</w:t>
            </w:r>
            <w:r w:rsidR="001E1E44" w:rsidRPr="00260C1D">
              <w:rPr>
                <w:rFonts w:eastAsia="Segoe UI" w:cstheme="minorHAnsi"/>
                <w:color w:val="323E4F" w:themeColor="text2" w:themeShade="BF"/>
                <w:sz w:val="24"/>
                <w:szCs w:val="24"/>
                <w:lang w:eastAsia="en-AU"/>
              </w:rPr>
              <w:t xml:space="preserve"> </w:t>
            </w:r>
          </w:p>
        </w:tc>
        <w:tc>
          <w:tcPr>
            <w:tcW w:w="15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427C2" w14:textId="49EB6755"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r w:rsidR="002D3C72" w:rsidRPr="00260C1D">
              <w:rPr>
                <w:rFonts w:eastAsia="Segoe UI" w:cstheme="minorHAnsi"/>
                <w:color w:val="323E4F" w:themeColor="text2" w:themeShade="BF"/>
                <w:sz w:val="24"/>
                <w:szCs w:val="24"/>
                <w:lang w:eastAsia="en-AU"/>
              </w:rPr>
              <w:t>20</w:t>
            </w:r>
            <w:r w:rsidRPr="00260C1D">
              <w:rPr>
                <w:rFonts w:eastAsia="Segoe UI" w:cstheme="minorHAnsi"/>
                <w:color w:val="323E4F" w:themeColor="text2" w:themeShade="BF"/>
                <w:sz w:val="24"/>
                <w:szCs w:val="24"/>
                <w:lang w:eastAsia="en-AU"/>
              </w:rPr>
              <w:t xml:space="preserve"> </w:t>
            </w:r>
            <w:r w:rsidR="004667A8">
              <w:rPr>
                <w:rFonts w:eastAsia="Segoe UI" w:cstheme="minorHAnsi"/>
                <w:color w:val="323E4F" w:themeColor="text2" w:themeShade="BF"/>
                <w:sz w:val="24"/>
                <w:szCs w:val="24"/>
                <w:lang w:eastAsia="en-AU"/>
              </w:rPr>
              <w:t>Yea</w:t>
            </w:r>
            <w:r w:rsidR="00BF5461" w:rsidRPr="00260C1D">
              <w:rPr>
                <w:rFonts w:eastAsia="Segoe UI" w:cstheme="minorHAnsi"/>
                <w:color w:val="323E4F" w:themeColor="text2" w:themeShade="BF"/>
                <w:sz w:val="24"/>
                <w:szCs w:val="24"/>
                <w:lang w:eastAsia="en-AU"/>
              </w:rPr>
              <w:t>r 5 (estimated)*</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614C5" w14:textId="5692798D"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2D3C72" w:rsidRPr="00260C1D">
              <w:rPr>
                <w:rFonts w:eastAsia="Segoe UI" w:cstheme="minorHAnsi"/>
                <w:color w:val="323E4F" w:themeColor="text2" w:themeShade="BF"/>
                <w:sz w:val="24"/>
                <w:szCs w:val="24"/>
                <w:lang w:eastAsia="en-AU"/>
              </w:rPr>
              <w:t>9</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7947E" w14:textId="4C4DEDAA"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2D3C72" w:rsidRPr="00260C1D">
              <w:rPr>
                <w:rFonts w:eastAsia="Segoe UI" w:cstheme="minorHAnsi"/>
                <w:color w:val="323E4F" w:themeColor="text2" w:themeShade="BF"/>
                <w:sz w:val="24"/>
                <w:szCs w:val="24"/>
                <w:lang w:eastAsia="en-AU"/>
              </w:rPr>
              <w:t>8</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89830" w14:textId="64A36B9F"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2D3C72" w:rsidRPr="00260C1D">
              <w:rPr>
                <w:rFonts w:eastAsia="Segoe UI" w:cstheme="minorHAnsi"/>
                <w:color w:val="323E4F" w:themeColor="text2" w:themeShade="BF"/>
                <w:sz w:val="24"/>
                <w:szCs w:val="24"/>
                <w:lang w:eastAsia="en-AU"/>
              </w:rPr>
              <w:t>7</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53514A" w14:textId="6C649CEF"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6A38D3" w:rsidRPr="00260C1D">
              <w:rPr>
                <w:rFonts w:eastAsia="Segoe UI" w:cstheme="minorHAnsi"/>
                <w:color w:val="323E4F" w:themeColor="text2" w:themeShade="BF"/>
                <w:sz w:val="24"/>
                <w:szCs w:val="24"/>
                <w:lang w:eastAsia="en-AU"/>
              </w:rPr>
              <w:t>6</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2546D" w14:textId="77777777"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5</w:t>
            </w:r>
          </w:p>
        </w:tc>
      </w:tr>
    </w:tbl>
    <w:p w14:paraId="2C2D6DD6" w14:textId="77777777" w:rsidR="001E1E44" w:rsidRPr="00260C1D" w:rsidRDefault="001E1E44" w:rsidP="001E1E44">
      <w:pPr>
        <w:rPr>
          <w:rFonts w:cstheme="minorHAnsi"/>
          <w:color w:val="0070C0"/>
          <w:lang w:eastAsia="en-AU"/>
        </w:rPr>
      </w:pPr>
    </w:p>
    <w:p w14:paraId="65DB7ECF" w14:textId="083754D1" w:rsidR="001E1E44" w:rsidRPr="00260C1D" w:rsidRDefault="001E1E44" w:rsidP="001E1E44">
      <w:pPr>
        <w:rPr>
          <w:rFonts w:eastAsia="Segoe UI" w:cstheme="minorHAnsi"/>
          <w:color w:val="011A3C"/>
          <w:sz w:val="20"/>
          <w:szCs w:val="20"/>
          <w:lang w:val="en" w:eastAsia="en-AU"/>
        </w:rPr>
      </w:pPr>
      <w:r w:rsidRPr="00260C1D">
        <w:rPr>
          <w:rFonts w:eastAsia="Segoe UI" w:cstheme="minorHAnsi"/>
          <w:color w:val="011A3C"/>
          <w:sz w:val="20"/>
          <w:szCs w:val="20"/>
          <w:lang w:val="en" w:eastAsia="en-AU"/>
        </w:rPr>
        <w:t xml:space="preserve">* </w:t>
      </w:r>
      <w:r w:rsidR="00150D85" w:rsidRPr="00260C1D">
        <w:rPr>
          <w:rFonts w:eastAsia="Segoe UI" w:cstheme="minorHAnsi"/>
          <w:color w:val="011A3C"/>
          <w:sz w:val="20"/>
          <w:szCs w:val="20"/>
          <w:lang w:val="en" w:eastAsia="en-AU"/>
        </w:rPr>
        <w:t>As t</w:t>
      </w:r>
      <w:r w:rsidRPr="00260C1D">
        <w:rPr>
          <w:rFonts w:eastAsia="Segoe UI" w:cstheme="minorHAnsi"/>
          <w:color w:val="011A3C"/>
          <w:sz w:val="20"/>
          <w:szCs w:val="20"/>
          <w:lang w:val="en" w:eastAsia="en-AU"/>
        </w:rPr>
        <w:t xml:space="preserve">here were no NAPLAN assessments </w:t>
      </w:r>
      <w:r w:rsidR="00150D85" w:rsidRPr="00260C1D">
        <w:rPr>
          <w:rFonts w:eastAsia="Segoe UI" w:cstheme="minorHAnsi"/>
          <w:color w:val="011A3C"/>
          <w:sz w:val="20"/>
          <w:szCs w:val="20"/>
          <w:lang w:val="en" w:eastAsia="en-AU"/>
        </w:rPr>
        <w:t>during</w:t>
      </w:r>
      <w:r w:rsidRPr="00260C1D">
        <w:rPr>
          <w:rFonts w:eastAsia="Segoe UI" w:cstheme="minorHAnsi"/>
          <w:color w:val="011A3C"/>
          <w:sz w:val="20"/>
          <w:szCs w:val="20"/>
          <w:lang w:val="en" w:eastAsia="en-AU"/>
        </w:rPr>
        <w:t xml:space="preserve"> 2020. In the absence of 2020 NAPLAN data, the number of eligible </w:t>
      </w:r>
      <w:proofErr w:type="gramStart"/>
      <w:r w:rsidRPr="00260C1D">
        <w:rPr>
          <w:rFonts w:eastAsia="Segoe UI" w:cstheme="minorHAnsi"/>
          <w:color w:val="011A3C"/>
          <w:sz w:val="20"/>
          <w:szCs w:val="20"/>
          <w:lang w:val="en" w:eastAsia="en-AU"/>
        </w:rPr>
        <w:t>year</w:t>
      </w:r>
      <w:proofErr w:type="gramEnd"/>
      <w:r w:rsidRPr="00260C1D">
        <w:rPr>
          <w:rFonts w:eastAsia="Segoe UI" w:cstheme="minorHAnsi"/>
          <w:color w:val="011A3C"/>
          <w:sz w:val="20"/>
          <w:szCs w:val="20"/>
          <w:lang w:val="en" w:eastAsia="en-AU"/>
        </w:rPr>
        <w:t xml:space="preserve"> </w:t>
      </w:r>
      <w:r w:rsidR="00E1203C" w:rsidRPr="00260C1D">
        <w:rPr>
          <w:rFonts w:eastAsia="Segoe UI" w:cstheme="minorHAnsi"/>
          <w:color w:val="011A3C"/>
          <w:sz w:val="20"/>
          <w:szCs w:val="20"/>
          <w:lang w:val="en" w:eastAsia="en-AU"/>
        </w:rPr>
        <w:t>8</w:t>
      </w:r>
      <w:r w:rsidRPr="00260C1D">
        <w:rPr>
          <w:rFonts w:eastAsia="Segoe UI" w:cstheme="minorHAnsi"/>
          <w:color w:val="011A3C"/>
          <w:sz w:val="20"/>
          <w:szCs w:val="20"/>
          <w:lang w:val="en" w:eastAsia="en-AU"/>
        </w:rPr>
        <w:t xml:space="preserve"> catch</w:t>
      </w:r>
      <w:r w:rsidR="006870DA" w:rsidRPr="00260C1D">
        <w:rPr>
          <w:rFonts w:eastAsia="Segoe UI" w:cstheme="minorHAnsi"/>
          <w:color w:val="011A3C"/>
          <w:sz w:val="20"/>
          <w:szCs w:val="20"/>
          <w:lang w:val="en" w:eastAsia="en-AU"/>
        </w:rPr>
        <w:t xml:space="preserve"> </w:t>
      </w:r>
      <w:r w:rsidRPr="00260C1D">
        <w:rPr>
          <w:rFonts w:eastAsia="Segoe UI" w:cstheme="minorHAnsi"/>
          <w:color w:val="011A3C"/>
          <w:sz w:val="20"/>
          <w:szCs w:val="20"/>
          <w:lang w:val="en" w:eastAsia="en-AU"/>
        </w:rPr>
        <w:t xml:space="preserve">up students for each campus </w:t>
      </w:r>
      <w:r w:rsidR="008D35EC" w:rsidRPr="00260C1D">
        <w:rPr>
          <w:rFonts w:eastAsia="Segoe UI" w:cstheme="minorHAnsi"/>
          <w:color w:val="011A3C"/>
          <w:sz w:val="20"/>
          <w:szCs w:val="20"/>
          <w:lang w:val="en" w:eastAsia="en-AU"/>
        </w:rPr>
        <w:t>will be</w:t>
      </w:r>
      <w:r w:rsidRPr="00260C1D">
        <w:rPr>
          <w:rFonts w:eastAsia="Segoe UI" w:cstheme="minorHAnsi"/>
          <w:color w:val="011A3C"/>
          <w:sz w:val="20"/>
          <w:szCs w:val="20"/>
          <w:lang w:val="en" w:eastAsia="en-AU"/>
        </w:rPr>
        <w:t xml:space="preserve"> estimated by averaging Catch</w:t>
      </w:r>
      <w:r w:rsidR="006870DA" w:rsidRPr="00260C1D">
        <w:rPr>
          <w:rFonts w:eastAsia="Segoe UI" w:cstheme="minorHAnsi"/>
          <w:color w:val="011A3C"/>
          <w:sz w:val="20"/>
          <w:szCs w:val="20"/>
          <w:lang w:val="en" w:eastAsia="en-AU"/>
        </w:rPr>
        <w:t xml:space="preserve"> </w:t>
      </w:r>
      <w:r w:rsidRPr="00260C1D">
        <w:rPr>
          <w:rFonts w:eastAsia="Segoe UI" w:cstheme="minorHAnsi"/>
          <w:color w:val="011A3C"/>
          <w:sz w:val="20"/>
          <w:szCs w:val="20"/>
          <w:lang w:val="en" w:eastAsia="en-AU"/>
        </w:rPr>
        <w:t>Up enrolments for the past 4 years (2018</w:t>
      </w:r>
      <w:r w:rsidR="00A77971" w:rsidRPr="00260C1D">
        <w:rPr>
          <w:rFonts w:eastAsia="Segoe UI" w:cstheme="minorHAnsi"/>
          <w:color w:val="011A3C"/>
          <w:sz w:val="20"/>
          <w:szCs w:val="20"/>
          <w:lang w:val="en" w:eastAsia="en-AU"/>
        </w:rPr>
        <w:t xml:space="preserve"> to 20</w:t>
      </w:r>
      <w:r w:rsidRPr="00260C1D">
        <w:rPr>
          <w:rFonts w:eastAsia="Segoe UI" w:cstheme="minorHAnsi"/>
          <w:color w:val="011A3C"/>
          <w:sz w:val="20"/>
          <w:szCs w:val="20"/>
          <w:lang w:val="en" w:eastAsia="en-AU"/>
        </w:rPr>
        <w:t>21).</w:t>
      </w:r>
    </w:p>
    <w:p w14:paraId="2702A5D4" w14:textId="66E81619"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 xml:space="preserve">Catch </w:t>
      </w:r>
      <w:r w:rsidR="00E11691">
        <w:rPr>
          <w:rFonts w:eastAsia="Segoe UI" w:cstheme="minorHAnsi"/>
          <w:b/>
          <w:color w:val="011A3C"/>
          <w:sz w:val="27"/>
          <w:szCs w:val="27"/>
          <w:lang w:val="en" w:eastAsia="en-AU"/>
        </w:rPr>
        <w:t>U</w:t>
      </w:r>
      <w:r w:rsidRPr="00260C1D">
        <w:rPr>
          <w:rFonts w:eastAsia="Segoe UI" w:cstheme="minorHAnsi"/>
          <w:b/>
          <w:color w:val="011A3C"/>
          <w:sz w:val="27"/>
          <w:szCs w:val="27"/>
          <w:lang w:val="en" w:eastAsia="en-AU"/>
        </w:rPr>
        <w:t>p loading and students funded under the Program for Students with Disability (PSD)</w:t>
      </w:r>
    </w:p>
    <w:p w14:paraId="2BA06CDD" w14:textId="5A56723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w:t>
      </w:r>
      <w:proofErr w:type="gramStart"/>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w:t>
      </w:r>
      <w:r w:rsidR="00AF025A" w:rsidRPr="00260C1D">
        <w:rPr>
          <w:rFonts w:eastAsia="Segoe UI" w:cstheme="minorHAnsi"/>
          <w:color w:val="011A3C"/>
          <w:sz w:val="24"/>
          <w:szCs w:val="24"/>
          <w:lang w:val="en" w:eastAsia="en-AU"/>
        </w:rPr>
        <w:t xml:space="preserve">loading </w:t>
      </w:r>
      <w:r w:rsidR="00E11691">
        <w:rPr>
          <w:rFonts w:eastAsia="Segoe UI" w:cstheme="minorHAnsi"/>
          <w:color w:val="011A3C"/>
          <w:sz w:val="24"/>
          <w:szCs w:val="24"/>
          <w:lang w:val="en" w:eastAsia="en-AU"/>
        </w:rPr>
        <w:t xml:space="preserve">of </w:t>
      </w:r>
      <w:r w:rsidR="00AF025A" w:rsidRPr="00260C1D">
        <w:rPr>
          <w:rFonts w:cstheme="minorHAnsi"/>
        </w:rPr>
        <w:t>$</w:t>
      </w:r>
      <w:r w:rsidR="00FB4A51" w:rsidRPr="00260C1D">
        <w:rPr>
          <w:rFonts w:eastAsia="Segoe UI" w:cstheme="minorHAnsi"/>
          <w:color w:val="011A3C"/>
          <w:sz w:val="24"/>
          <w:szCs w:val="24"/>
          <w:lang w:val="en" w:eastAsia="en-AU"/>
        </w:rPr>
        <w:t>1,</w:t>
      </w:r>
      <w:r w:rsidR="00B91129" w:rsidRPr="00260C1D">
        <w:rPr>
          <w:rFonts w:eastAsia="Segoe UI" w:cstheme="minorHAnsi"/>
          <w:color w:val="011A3C"/>
          <w:sz w:val="24"/>
          <w:szCs w:val="24"/>
          <w:lang w:val="en" w:eastAsia="en-AU"/>
        </w:rPr>
        <w:t>200</w:t>
      </w:r>
      <w:r w:rsidR="00272111"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in 202</w:t>
      </w:r>
      <w:r w:rsidR="000A5E02"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Students from specialist schools will not receive </w:t>
      </w:r>
      <w:r w:rsidR="00E11691">
        <w:rPr>
          <w:rFonts w:eastAsia="Segoe UI" w:cstheme="minorHAnsi"/>
          <w:color w:val="011A3C"/>
          <w:sz w:val="24"/>
          <w:szCs w:val="24"/>
          <w:lang w:val="en" w:eastAsia="en-AU"/>
        </w:rPr>
        <w:t xml:space="preserve">the </w:t>
      </w:r>
      <w:proofErr w:type="gramStart"/>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w:t>
      </w:r>
    </w:p>
    <w:p w14:paraId="447D32A0" w14:textId="0214FC2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proofErr w:type="gramStart"/>
      <w:r w:rsidR="00E11691">
        <w:rPr>
          <w:rFonts w:eastAsia="Segoe UI" w:cstheme="minorHAnsi"/>
          <w:color w:val="011A3C"/>
          <w:sz w:val="24"/>
          <w:szCs w:val="24"/>
          <w:lang w:val="en" w:eastAsia="en-AU"/>
        </w:rPr>
        <w:t>C</w:t>
      </w:r>
      <w:r w:rsidR="00C53D2A" w:rsidRPr="00260C1D">
        <w:rPr>
          <w:rFonts w:eastAsia="Segoe UI" w:cstheme="minorHAnsi"/>
          <w:color w:val="011A3C"/>
          <w:sz w:val="24"/>
          <w:szCs w:val="24"/>
          <w:lang w:val="en" w:eastAsia="en-AU"/>
        </w:rPr>
        <w:t>atch</w:t>
      </w:r>
      <w:r w:rsidR="00E11691">
        <w:rPr>
          <w:rFonts w:eastAsia="Segoe UI" w:cstheme="minorHAnsi"/>
          <w:color w:val="011A3C"/>
          <w:sz w:val="24"/>
          <w:szCs w:val="24"/>
          <w:lang w:val="en" w:eastAsia="en-AU"/>
        </w:rPr>
        <w:t xml:space="preserve"> U</w:t>
      </w:r>
      <w:r w:rsidR="00C53D2A"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approach for PSD students will be reassessed. </w:t>
      </w:r>
    </w:p>
    <w:p w14:paraId="120C03E3"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ithdrawn/absent students</w:t>
      </w:r>
    </w:p>
    <w:p w14:paraId="71FDD42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31C1FC2C" w14:textId="605E6FA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tudent is absent, they will be eligible for a portion of the </w:t>
      </w:r>
      <w:proofErr w:type="gramStart"/>
      <w:r w:rsidR="00514F5A">
        <w:rPr>
          <w:rFonts w:eastAsia="Segoe UI" w:cstheme="minorHAnsi"/>
          <w:color w:val="011A3C"/>
          <w:sz w:val="24"/>
          <w:szCs w:val="24"/>
          <w:lang w:val="en" w:eastAsia="en-AU"/>
        </w:rPr>
        <w:t>C</w:t>
      </w:r>
      <w:r w:rsidR="00AF025A" w:rsidRPr="00260C1D">
        <w:rPr>
          <w:rFonts w:eastAsia="Segoe UI" w:cstheme="minorHAnsi"/>
          <w:color w:val="011A3C"/>
          <w:sz w:val="24"/>
          <w:szCs w:val="24"/>
          <w:lang w:val="en" w:eastAsia="en-AU"/>
        </w:rPr>
        <w:t>atch</w:t>
      </w:r>
      <w:r w:rsidR="00514F5A">
        <w:rPr>
          <w:rFonts w:eastAsia="Segoe UI" w:cstheme="minorHAnsi"/>
          <w:color w:val="011A3C"/>
          <w:sz w:val="24"/>
          <w:szCs w:val="24"/>
          <w:lang w:val="en" w:eastAsia="en-AU"/>
        </w:rPr>
        <w:t xml:space="preserve"> U</w:t>
      </w:r>
      <w:r w:rsidR="00AF025A"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based on the rating they receive in relation to their likelihood of being below the national minimum standard at Year 5. </w:t>
      </w:r>
    </w:p>
    <w:p w14:paraId="79F3E971" w14:textId="6703DB52" w:rsidR="00AD16F0" w:rsidRPr="00260C1D" w:rsidRDefault="00CA2F05"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s who are recorded as withdrawn because their </w:t>
      </w:r>
      <w:r w:rsidR="00C53D2A" w:rsidRPr="00260C1D">
        <w:rPr>
          <w:rFonts w:eastAsia="Segoe UI" w:cstheme="minorHAnsi"/>
          <w:color w:val="011A3C"/>
          <w:sz w:val="24"/>
          <w:szCs w:val="24"/>
          <w:lang w:val="en" w:eastAsia="en-AU"/>
        </w:rPr>
        <w:t>p</w:t>
      </w:r>
      <w:r w:rsidR="00AD16F0" w:rsidRPr="00260C1D">
        <w:rPr>
          <w:rFonts w:eastAsia="Segoe UI" w:cstheme="minorHAnsi"/>
          <w:color w:val="011A3C"/>
          <w:sz w:val="24"/>
          <w:szCs w:val="24"/>
          <w:lang w:val="en" w:eastAsia="en-AU"/>
        </w:rPr>
        <w:t>arents</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have</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made</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a</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decision</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for</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their</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child</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not</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to</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sit</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 xml:space="preserve">Year 5 NAPLAN will not be eligible for the </w:t>
      </w:r>
      <w:proofErr w:type="gramStart"/>
      <w:r w:rsidR="00514F5A">
        <w:rPr>
          <w:rFonts w:eastAsia="Segoe UI" w:cstheme="minorHAnsi"/>
          <w:color w:val="011A3C"/>
          <w:sz w:val="24"/>
          <w:szCs w:val="24"/>
          <w:lang w:val="en" w:eastAsia="en-AU"/>
        </w:rPr>
        <w:t>C</w:t>
      </w:r>
      <w:r w:rsidR="00992D19" w:rsidRPr="00260C1D">
        <w:rPr>
          <w:rFonts w:eastAsia="Segoe UI" w:cstheme="minorHAnsi"/>
          <w:color w:val="011A3C"/>
          <w:sz w:val="24"/>
          <w:szCs w:val="24"/>
          <w:lang w:val="en" w:eastAsia="en-AU"/>
        </w:rPr>
        <w:t>atch</w:t>
      </w:r>
      <w:r w:rsidR="00514F5A">
        <w:rPr>
          <w:rFonts w:eastAsia="Segoe UI" w:cstheme="minorHAnsi"/>
          <w:color w:val="011A3C"/>
          <w:sz w:val="24"/>
          <w:szCs w:val="24"/>
          <w:lang w:val="en" w:eastAsia="en-AU"/>
        </w:rPr>
        <w:t xml:space="preserve"> U</w:t>
      </w:r>
      <w:r w:rsidR="00992D19" w:rsidRPr="00260C1D">
        <w:rPr>
          <w:rFonts w:eastAsia="Segoe UI" w:cstheme="minorHAnsi"/>
          <w:color w:val="011A3C"/>
          <w:sz w:val="24"/>
          <w:szCs w:val="24"/>
          <w:lang w:val="en" w:eastAsia="en-AU"/>
        </w:rPr>
        <w:t>p</w:t>
      </w:r>
      <w:proofErr w:type="gramEnd"/>
      <w:r w:rsidR="00AD16F0" w:rsidRPr="00260C1D">
        <w:rPr>
          <w:rFonts w:eastAsia="Segoe UI" w:cstheme="minorHAnsi"/>
          <w:color w:val="011A3C"/>
          <w:sz w:val="24"/>
          <w:szCs w:val="24"/>
          <w:lang w:val="en" w:eastAsia="en-AU"/>
        </w:rPr>
        <w:t xml:space="preserve"> loading.</w:t>
      </w:r>
    </w:p>
    <w:p w14:paraId="59B9FE58" w14:textId="36F57DA4" w:rsidR="0087250D" w:rsidRPr="00260C1D" w:rsidRDefault="0087250D" w:rsidP="0087250D">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4F5F6DEE" w14:textId="1A01BDCC" w:rsidR="0087250D" w:rsidRPr="00260C1D" w:rsidRDefault="00221E62"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ainstream </w:t>
      </w:r>
      <w:r w:rsidR="00990FAC">
        <w:rPr>
          <w:rFonts w:eastAsia="Segoe UI" w:cstheme="minorHAnsi"/>
          <w:color w:val="011A3C"/>
          <w:sz w:val="24"/>
          <w:szCs w:val="24"/>
          <w:lang w:val="en" w:eastAsia="en-AU"/>
        </w:rPr>
        <w:t>s</w:t>
      </w:r>
      <w:r w:rsidR="0087250D" w:rsidRPr="00260C1D">
        <w:rPr>
          <w:rFonts w:eastAsia="Segoe UI" w:cstheme="minorHAnsi"/>
          <w:color w:val="011A3C"/>
          <w:sz w:val="24"/>
          <w:szCs w:val="24"/>
          <w:lang w:val="en" w:eastAsia="en-AU"/>
        </w:rPr>
        <w:t xml:space="preserve">chools with the following campus types are eligible for Equity (Catch Up) funding at </w:t>
      </w:r>
      <w:r w:rsidR="00990FAC">
        <w:rPr>
          <w:rFonts w:eastAsia="Segoe UI" w:cstheme="minorHAnsi"/>
          <w:color w:val="011A3C"/>
          <w:sz w:val="24"/>
          <w:szCs w:val="24"/>
          <w:lang w:val="en" w:eastAsia="en-AU"/>
        </w:rPr>
        <w:t xml:space="preserve">a </w:t>
      </w:r>
      <w:r w:rsidR="0087250D" w:rsidRPr="00260C1D">
        <w:rPr>
          <w:rFonts w:eastAsia="Segoe UI" w:cstheme="minorHAnsi"/>
          <w:color w:val="011A3C"/>
          <w:sz w:val="24"/>
          <w:szCs w:val="24"/>
          <w:lang w:val="en" w:eastAsia="en-AU"/>
        </w:rPr>
        <w:t>campus level</w:t>
      </w:r>
      <w:r w:rsidR="00990FAC">
        <w:rPr>
          <w:rFonts w:eastAsia="Segoe UI" w:cstheme="minorHAnsi"/>
          <w:color w:val="011A3C"/>
          <w:sz w:val="24"/>
          <w:szCs w:val="24"/>
          <w:lang w:val="en" w:eastAsia="en-AU"/>
        </w:rPr>
        <w:t>:</w:t>
      </w:r>
    </w:p>
    <w:p w14:paraId="1B0915E2" w14:textId="77777777" w:rsidR="0087250D" w:rsidRPr="00614B09" w:rsidRDefault="0087250D"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econdary</w:t>
      </w:r>
    </w:p>
    <w:p w14:paraId="46995173" w14:textId="1C254BFF" w:rsidR="0087250D" w:rsidRPr="00614B09" w:rsidRDefault="0087250D"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Primary/Secondary Combined </w:t>
      </w:r>
    </w:p>
    <w:p w14:paraId="6B5CA7D6" w14:textId="7D0AE90A" w:rsidR="00221E62" w:rsidRPr="00614B09" w:rsidRDefault="00221E62"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Community</w:t>
      </w:r>
    </w:p>
    <w:p w14:paraId="269B1FAB" w14:textId="1981C180" w:rsidR="00221E62" w:rsidRPr="00614B09" w:rsidRDefault="00221E62"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 Dev</w:t>
      </w:r>
    </w:p>
    <w:p w14:paraId="0CC5C48C" w14:textId="07D274D8" w:rsidR="00221E62" w:rsidRPr="00614B09" w:rsidRDefault="00221E62"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Language</w:t>
      </w:r>
    </w:p>
    <w:p w14:paraId="3537797D" w14:textId="4BD32928" w:rsidR="0087250D" w:rsidRPr="00260C1D" w:rsidRDefault="0087250D" w:rsidP="0087250D">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4"/>
          <w:szCs w:val="24"/>
          <w:lang w:val="en" w:eastAsia="en-AU"/>
        </w:rPr>
        <w:t xml:space="preserve">Funding is calculated at the Confirmed budget </w:t>
      </w:r>
      <w:r w:rsidR="00AF025A" w:rsidRPr="00260C1D">
        <w:rPr>
          <w:rFonts w:eastAsia="Segoe UI" w:cstheme="minorHAnsi"/>
          <w:color w:val="011A3C"/>
          <w:sz w:val="24"/>
          <w:szCs w:val="24"/>
          <w:lang w:val="en" w:eastAsia="en-AU"/>
        </w:rPr>
        <w:t>cycle</w:t>
      </w:r>
      <w:r w:rsidR="0081477E">
        <w:rPr>
          <w:rFonts w:eastAsia="Segoe UI" w:cstheme="minorHAnsi"/>
          <w:color w:val="011A3C"/>
          <w:sz w:val="24"/>
          <w:szCs w:val="24"/>
          <w:lang w:val="en" w:eastAsia="en-AU"/>
        </w:rPr>
        <w:t xml:space="preserve">. </w:t>
      </w:r>
      <w:r w:rsidR="00354567">
        <w:rPr>
          <w:rFonts w:eastAsia="Segoe UI" w:cstheme="minorHAnsi"/>
          <w:color w:val="011A3C"/>
          <w:sz w:val="24"/>
          <w:szCs w:val="24"/>
          <w:lang w:val="en" w:eastAsia="en-AU"/>
        </w:rPr>
        <w:t>Funding is allocated as</w:t>
      </w:r>
      <w:r w:rsidRPr="00260C1D">
        <w:rPr>
          <w:rFonts w:eastAsia="Segoe UI" w:cstheme="minorHAnsi"/>
          <w:color w:val="011A3C"/>
          <w:sz w:val="24"/>
          <w:szCs w:val="24"/>
          <w:lang w:val="en" w:eastAsia="en-AU"/>
        </w:rPr>
        <w:t xml:space="preserve"> cash and credit funding.</w:t>
      </w:r>
      <w:r w:rsidR="00FB4A51" w:rsidRPr="00260C1D">
        <w:rPr>
          <w:rFonts w:eastAsia="Segoe UI" w:cstheme="minorHAnsi"/>
          <w:color w:val="011A3C"/>
          <w:sz w:val="24"/>
          <w:szCs w:val="24"/>
          <w:lang w:val="en" w:eastAsia="en-AU"/>
        </w:rPr>
        <w:t xml:space="preserve"> </w:t>
      </w:r>
      <w:bookmarkStart w:id="25" w:name="_Hlk81822764"/>
      <w:r w:rsidR="00FB4A51" w:rsidRPr="00260C1D">
        <w:rPr>
          <w:rFonts w:eastAsia="Segoe UI" w:cstheme="minorHAnsi"/>
          <w:color w:val="011A3C"/>
          <w:sz w:val="24"/>
          <w:szCs w:val="24"/>
          <w:lang w:val="en" w:eastAsia="en-AU"/>
        </w:rPr>
        <w:t xml:space="preserve">Allocations </w:t>
      </w:r>
      <w:r w:rsidR="0073434C" w:rsidRPr="00260C1D">
        <w:rPr>
          <w:rFonts w:eastAsia="Segoe UI" w:cstheme="minorHAnsi"/>
          <w:color w:val="011A3C"/>
          <w:sz w:val="24"/>
          <w:szCs w:val="24"/>
          <w:lang w:val="en" w:eastAsia="en-AU"/>
        </w:rPr>
        <w:t>provided</w:t>
      </w:r>
      <w:r w:rsidR="00FB4A51" w:rsidRPr="00260C1D">
        <w:rPr>
          <w:rFonts w:eastAsia="Segoe UI" w:cstheme="minorHAnsi"/>
          <w:color w:val="011A3C"/>
          <w:sz w:val="24"/>
          <w:szCs w:val="24"/>
          <w:lang w:val="en" w:eastAsia="en-AU"/>
        </w:rPr>
        <w:t xml:space="preserve"> in the Indicative budget cycle reflect </w:t>
      </w:r>
      <w:r w:rsidR="0073434C" w:rsidRPr="00260C1D">
        <w:rPr>
          <w:rFonts w:eastAsia="Segoe UI" w:cstheme="minorHAnsi"/>
          <w:color w:val="011A3C"/>
          <w:sz w:val="24"/>
          <w:szCs w:val="24"/>
          <w:lang w:val="en" w:eastAsia="en-AU"/>
        </w:rPr>
        <w:t xml:space="preserve">student data as </w:t>
      </w:r>
      <w:proofErr w:type="gramStart"/>
      <w:r w:rsidR="00FC2A10" w:rsidRPr="00260C1D">
        <w:rPr>
          <w:rFonts w:eastAsia="Segoe UI" w:cstheme="minorHAnsi"/>
          <w:color w:val="011A3C"/>
          <w:sz w:val="24"/>
          <w:szCs w:val="24"/>
          <w:lang w:val="en" w:eastAsia="en-AU"/>
        </w:rPr>
        <w:t>at</w:t>
      </w:r>
      <w:proofErr w:type="gramEnd"/>
      <w:r w:rsidR="0073434C" w:rsidRPr="00260C1D">
        <w:rPr>
          <w:rFonts w:eastAsia="Segoe UI" w:cstheme="minorHAnsi"/>
          <w:color w:val="011A3C"/>
          <w:sz w:val="24"/>
          <w:szCs w:val="24"/>
          <w:lang w:val="en" w:eastAsia="en-AU"/>
        </w:rPr>
        <w:t xml:space="preserve"> March </w:t>
      </w:r>
      <w:r w:rsidR="00FB4A51" w:rsidRPr="00260C1D">
        <w:rPr>
          <w:rFonts w:eastAsia="Segoe UI" w:cstheme="minorHAnsi"/>
          <w:color w:val="011A3C"/>
          <w:sz w:val="24"/>
          <w:szCs w:val="24"/>
          <w:lang w:val="en" w:eastAsia="en-AU"/>
        </w:rPr>
        <w:t>202</w:t>
      </w:r>
      <w:r w:rsidR="00A66C31" w:rsidRPr="00260C1D">
        <w:rPr>
          <w:rFonts w:eastAsia="Segoe UI" w:cstheme="minorHAnsi"/>
          <w:color w:val="011A3C"/>
          <w:sz w:val="24"/>
          <w:szCs w:val="24"/>
          <w:lang w:val="en" w:eastAsia="en-AU"/>
        </w:rPr>
        <w:t>2</w:t>
      </w:r>
      <w:r w:rsidR="0073434C" w:rsidRPr="00260C1D">
        <w:rPr>
          <w:rFonts w:eastAsia="Segoe UI" w:cstheme="minorHAnsi"/>
          <w:color w:val="011A3C"/>
          <w:sz w:val="24"/>
          <w:szCs w:val="24"/>
          <w:lang w:val="en" w:eastAsia="en-AU"/>
        </w:rPr>
        <w:t>.</w:t>
      </w:r>
      <w:bookmarkEnd w:id="25"/>
    </w:p>
    <w:p w14:paraId="1CB9A673"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Calculation</w:t>
      </w:r>
    </w:p>
    <w:p w14:paraId="19335156" w14:textId="312D1D6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chool’s overall </w:t>
      </w:r>
      <w:proofErr w:type="gramStart"/>
      <w:r w:rsidR="0081477E">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81477E">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funding allocation is determined by combining the amounts from the following calculations: </w:t>
      </w:r>
    </w:p>
    <w:p w14:paraId="60C415A0" w14:textId="2ACE39A9"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umber of secondary graded students below Y</w:t>
      </w:r>
      <w:r w:rsidR="00C70C39">
        <w:rPr>
          <w:rFonts w:eastAsia="Segoe UI" w:cstheme="minorHAnsi"/>
          <w:color w:val="011A3C"/>
          <w:sz w:val="24"/>
          <w:szCs w:val="24"/>
          <w:lang w:val="en" w:eastAsia="en-AU"/>
        </w:rPr>
        <w:t xml:space="preserve">ear </w:t>
      </w:r>
      <w:r w:rsidRPr="00260C1D">
        <w:rPr>
          <w:rFonts w:eastAsia="Segoe UI" w:cstheme="minorHAnsi"/>
          <w:color w:val="011A3C"/>
          <w:sz w:val="24"/>
          <w:szCs w:val="24"/>
          <w:lang w:val="en" w:eastAsia="en-AU"/>
        </w:rPr>
        <w:t>5 national minimum standard</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Level 1 per capita rate (non-PSD funded)</w:t>
      </w:r>
    </w:p>
    <w:p w14:paraId="5D7E7C9B" w14:textId="4486CD2E"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umber of Secondary graded students below Y</w:t>
      </w:r>
      <w:r w:rsidR="00C70C39">
        <w:rPr>
          <w:rFonts w:eastAsia="Segoe UI" w:cstheme="minorHAnsi"/>
          <w:color w:val="011A3C"/>
          <w:sz w:val="24"/>
          <w:szCs w:val="24"/>
          <w:lang w:val="en" w:eastAsia="en-AU"/>
        </w:rPr>
        <w:t xml:space="preserve">ear </w:t>
      </w:r>
      <w:r w:rsidRPr="00260C1D">
        <w:rPr>
          <w:rFonts w:eastAsia="Segoe UI" w:cstheme="minorHAnsi"/>
          <w:color w:val="011A3C"/>
          <w:sz w:val="24"/>
          <w:szCs w:val="24"/>
          <w:lang w:val="en" w:eastAsia="en-AU"/>
        </w:rPr>
        <w:t>5 national minimum standard</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Level 2 per capita rate (PSD funded)</w:t>
      </w:r>
    </w:p>
    <w:p w14:paraId="587F2C36" w14:textId="1DAA1425"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447905"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86"/>
        <w:gridCol w:w="1534"/>
        <w:gridCol w:w="1320"/>
        <w:gridCol w:w="2902"/>
      </w:tblGrid>
      <w:tr w:rsidR="00AD16F0" w:rsidRPr="00260C1D" w14:paraId="4103711B" w14:textId="77777777" w:rsidTr="00080034">
        <w:trPr>
          <w:tblHeader/>
        </w:trPr>
        <w:tc>
          <w:tcPr>
            <w:tcW w:w="0" w:type="auto"/>
            <w:gridSpan w:val="4"/>
            <w:vAlign w:val="center"/>
            <w:hideMark/>
          </w:tcPr>
          <w:p w14:paraId="21CFEEA8" w14:textId="77777777" w:rsidR="00AD16F0" w:rsidRPr="00260C1D" w:rsidRDefault="00AD16F0" w:rsidP="00AD16F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Catch up loading</w:t>
            </w:r>
          </w:p>
        </w:tc>
      </w:tr>
      <w:tr w:rsidR="00AD16F0" w:rsidRPr="00DF4FFA" w14:paraId="35254B25" w14:textId="77777777" w:rsidTr="00080034">
        <w:trPr>
          <w:tblHeader/>
        </w:trPr>
        <w:tc>
          <w:tcPr>
            <w:tcW w:w="0" w:type="auto"/>
            <w:hideMark/>
          </w:tcPr>
          <w:p w14:paraId="3C16FCFD"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ch Up</w:t>
            </w:r>
          </w:p>
        </w:tc>
        <w:tc>
          <w:tcPr>
            <w:tcW w:w="0" w:type="auto"/>
            <w:hideMark/>
          </w:tcPr>
          <w:p w14:paraId="58F44A21"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2ECCB41F"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7E26E4D2"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Catch Up ($)</w:t>
            </w:r>
          </w:p>
        </w:tc>
      </w:tr>
      <w:tr w:rsidR="00FB4A51" w:rsidRPr="00260C1D" w14:paraId="602470B4" w14:textId="77777777" w:rsidTr="00080034">
        <w:tc>
          <w:tcPr>
            <w:tcW w:w="0" w:type="auto"/>
            <w:hideMark/>
          </w:tcPr>
          <w:p w14:paraId="72C091D8" w14:textId="77777777" w:rsidR="00FB4A51" w:rsidRPr="00260C1D" w:rsidRDefault="00FB4A51" w:rsidP="00FB4A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 (non-PSD funded)</w:t>
            </w:r>
          </w:p>
        </w:tc>
        <w:tc>
          <w:tcPr>
            <w:tcW w:w="0" w:type="auto"/>
            <w:hideMark/>
          </w:tcPr>
          <w:p w14:paraId="60A80FA4" w14:textId="20D38D42" w:rsidR="00FB4A51" w:rsidRPr="00260C1D" w:rsidRDefault="0047699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16</w:t>
            </w:r>
          </w:p>
        </w:tc>
        <w:tc>
          <w:tcPr>
            <w:tcW w:w="0" w:type="auto"/>
            <w:hideMark/>
          </w:tcPr>
          <w:p w14:paraId="2A6CF04E" w14:textId="6B6A9E3F" w:rsidR="00FB4A51" w:rsidRPr="00260C1D" w:rsidRDefault="00E1575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8</w:t>
            </w:r>
            <w:r w:rsidR="00A313C5" w:rsidRPr="00260C1D">
              <w:rPr>
                <w:rFonts w:eastAsia="Segoe UI" w:cstheme="minorHAnsi"/>
                <w:color w:val="323E4F" w:themeColor="text2" w:themeShade="BF"/>
                <w:sz w:val="24"/>
                <w:szCs w:val="24"/>
                <w:lang w:eastAsia="en-AU"/>
              </w:rPr>
              <w:t>3</w:t>
            </w:r>
          </w:p>
        </w:tc>
        <w:tc>
          <w:tcPr>
            <w:tcW w:w="0" w:type="auto"/>
            <w:hideMark/>
          </w:tcPr>
          <w:p w14:paraId="304B9F21" w14:textId="4DB5F08C" w:rsidR="00FB4A51" w:rsidRPr="00260C1D" w:rsidRDefault="001F46D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r w:rsidR="00A313C5" w:rsidRPr="00260C1D">
              <w:rPr>
                <w:rFonts w:eastAsia="Segoe UI" w:cstheme="minorHAnsi"/>
                <w:color w:val="323E4F" w:themeColor="text2" w:themeShade="BF"/>
                <w:sz w:val="24"/>
                <w:szCs w:val="24"/>
                <w:lang w:eastAsia="en-AU"/>
              </w:rPr>
              <w:t>399</w:t>
            </w:r>
          </w:p>
        </w:tc>
      </w:tr>
      <w:tr w:rsidR="00FB4A51" w:rsidRPr="00260C1D" w14:paraId="5DE138C5" w14:textId="77777777" w:rsidTr="00080034">
        <w:tc>
          <w:tcPr>
            <w:tcW w:w="0" w:type="auto"/>
            <w:hideMark/>
          </w:tcPr>
          <w:p w14:paraId="7104A0AC" w14:textId="77777777" w:rsidR="00FB4A51" w:rsidRPr="00260C1D" w:rsidRDefault="00FB4A51" w:rsidP="00FB4A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 (PSD funded)</w:t>
            </w:r>
          </w:p>
        </w:tc>
        <w:tc>
          <w:tcPr>
            <w:tcW w:w="0" w:type="auto"/>
            <w:hideMark/>
          </w:tcPr>
          <w:p w14:paraId="5994ED47" w14:textId="57DA1867" w:rsidR="00FB4A51" w:rsidRPr="00260C1D" w:rsidRDefault="00774CC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8</w:t>
            </w:r>
          </w:p>
        </w:tc>
        <w:tc>
          <w:tcPr>
            <w:tcW w:w="0" w:type="auto"/>
            <w:hideMark/>
          </w:tcPr>
          <w:p w14:paraId="415FB44E" w14:textId="105E2DAA" w:rsidR="00FB4A51" w:rsidRPr="00260C1D" w:rsidRDefault="00774CC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2</w:t>
            </w:r>
          </w:p>
        </w:tc>
        <w:tc>
          <w:tcPr>
            <w:tcW w:w="0" w:type="auto"/>
            <w:hideMark/>
          </w:tcPr>
          <w:p w14:paraId="0F94E350" w14:textId="18536BE2" w:rsidR="00FB4A51" w:rsidRPr="00260C1D" w:rsidRDefault="00774CC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00</w:t>
            </w:r>
          </w:p>
        </w:tc>
      </w:tr>
    </w:tbl>
    <w:p w14:paraId="244BCD10" w14:textId="027A2DD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mportant to note:</w:t>
      </w:r>
    </w:p>
    <w:p w14:paraId="17C4DFEF" w14:textId="363E7DCC" w:rsidR="00AD16F0" w:rsidRPr="00260C1D" w:rsidRDefault="00AD16F0" w:rsidP="005D0F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names </w:t>
      </w:r>
      <w:r w:rsidR="00FB6384">
        <w:rPr>
          <w:rFonts w:eastAsia="Segoe UI" w:cstheme="minorHAnsi"/>
          <w:color w:val="011A3C"/>
          <w:sz w:val="24"/>
          <w:szCs w:val="24"/>
          <w:lang w:val="en" w:eastAsia="en-AU"/>
        </w:rPr>
        <w:t>and</w:t>
      </w:r>
      <w:r w:rsidRPr="00260C1D">
        <w:rPr>
          <w:rFonts w:eastAsia="Segoe UI" w:cstheme="minorHAnsi"/>
          <w:color w:val="011A3C"/>
          <w:sz w:val="24"/>
          <w:szCs w:val="24"/>
          <w:lang w:val="en" w:eastAsia="en-AU"/>
        </w:rPr>
        <w:t xml:space="preserve"> VSNs </w:t>
      </w:r>
      <w:r w:rsidR="00FB6384">
        <w:rPr>
          <w:rFonts w:eastAsia="Segoe UI" w:cstheme="minorHAnsi"/>
          <w:color w:val="011A3C"/>
          <w:sz w:val="24"/>
          <w:szCs w:val="24"/>
          <w:lang w:val="en" w:eastAsia="en-AU"/>
        </w:rPr>
        <w:t xml:space="preserve">of eligible students </w:t>
      </w:r>
      <w:r w:rsidRPr="00260C1D">
        <w:rPr>
          <w:rFonts w:eastAsia="Segoe UI" w:cstheme="minorHAnsi"/>
          <w:color w:val="011A3C"/>
          <w:sz w:val="24"/>
          <w:szCs w:val="24"/>
          <w:lang w:val="en" w:eastAsia="en-AU"/>
        </w:rPr>
        <w:t>are not available to schools.</w:t>
      </w:r>
    </w:p>
    <w:p w14:paraId="76CF9B3A"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tch Up (Special Circumstances)</w:t>
      </w:r>
    </w:p>
    <w:p w14:paraId="1583043F" w14:textId="33D543B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tch Up (Special Circumstances) funding applies to students who are exempt from sitting NAPLAN and students who cannot be matched with their NAPLAN data (</w:t>
      </w:r>
      <w:r w:rsidR="00C02DB9" w:rsidRPr="00260C1D">
        <w:rPr>
          <w:rFonts w:eastAsia="Segoe UI" w:cstheme="minorHAnsi"/>
          <w:color w:val="011A3C"/>
          <w:sz w:val="24"/>
          <w:szCs w:val="24"/>
          <w:lang w:val="en" w:eastAsia="en-AU"/>
        </w:rPr>
        <w:t>for example,</w:t>
      </w:r>
      <w:r w:rsidRPr="00260C1D">
        <w:rPr>
          <w:rFonts w:eastAsia="Segoe UI" w:cstheme="minorHAnsi"/>
          <w:color w:val="011A3C"/>
          <w:sz w:val="24"/>
          <w:szCs w:val="24"/>
          <w:lang w:val="en" w:eastAsia="en-AU"/>
        </w:rPr>
        <w:t xml:space="preserve"> students who sat their test interstate).</w:t>
      </w:r>
    </w:p>
    <w:p w14:paraId="5E46A83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campus will be eligible for Catch Up (Special Circumstances) funding where it has at least 10 Special Circumstances students, and these students make up at least 10% of the secondary cohort.</w:t>
      </w:r>
    </w:p>
    <w:p w14:paraId="57B15E0A" w14:textId="685A7E23"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exempt students at eligible campuses will receive </w:t>
      </w:r>
      <w:r w:rsidR="0081477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pecial </w:t>
      </w:r>
      <w:r w:rsidR="0081477E">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ircumstance funding.</w:t>
      </w:r>
    </w:p>
    <w:p w14:paraId="4A7187B7"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ithout a NAPLAN score at eligible campuses are funded at a proportional FTE based on the campus they are attending.</w:t>
      </w:r>
    </w:p>
    <w:p w14:paraId="00704868"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is an example of the eligibility and calculation:</w:t>
      </w:r>
    </w:p>
    <w:p w14:paraId="6E9677D9" w14:textId="77777777"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campus has 100 secondary students, 20 of these students are currently funded for Equity (Catch Up) (= 20%).</w:t>
      </w:r>
    </w:p>
    <w:p w14:paraId="1D80B745" w14:textId="63209F2F"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ampus has 5 exempt students and 5 students who cannot be matched with NAPLAN data. The campus has 10 </w:t>
      </w:r>
      <w:r w:rsidR="00F64C6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pecial </w:t>
      </w:r>
      <w:r w:rsidR="00F64C67">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ircumstances students in total and these students represent 10% of the secondary cohort, meaning the campus satisfies the eligibility criteria.</w:t>
      </w:r>
    </w:p>
    <w:p w14:paraId="6E03A59C" w14:textId="77777777"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5 exempt students will receive Catch Up (Special Circumstances) loading.</w:t>
      </w:r>
    </w:p>
    <w:p w14:paraId="1CF53FD2" w14:textId="7587B566"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he campus will also receive Catch Up (Special Circumstances) loading for 1 FTE based on the 5 students who cannot be matched with NAPLAN data (2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5 = 1 funded FTE).</w:t>
      </w:r>
    </w:p>
    <w:p w14:paraId="079E0F5E" w14:textId="535E7F1D"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6 students will be funded at half the </w:t>
      </w:r>
      <w:proofErr w:type="gramStart"/>
      <w:r w:rsidRPr="00260C1D">
        <w:rPr>
          <w:rFonts w:eastAsia="Segoe UI" w:cstheme="minorHAnsi"/>
          <w:color w:val="011A3C"/>
          <w:sz w:val="24"/>
          <w:szCs w:val="24"/>
          <w:lang w:val="en" w:eastAsia="en-AU"/>
        </w:rPr>
        <w:t>Catch Up</w:t>
      </w:r>
      <w:proofErr w:type="gramEnd"/>
      <w:r w:rsidRPr="00260C1D">
        <w:rPr>
          <w:rFonts w:eastAsia="Segoe UI" w:cstheme="minorHAnsi"/>
          <w:color w:val="011A3C"/>
          <w:sz w:val="24"/>
          <w:szCs w:val="24"/>
          <w:lang w:val="en" w:eastAsia="en-AU"/>
        </w:rPr>
        <w:t xml:space="preserve">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76"/>
        <w:gridCol w:w="1350"/>
        <w:gridCol w:w="1162"/>
        <w:gridCol w:w="2554"/>
      </w:tblGrid>
      <w:tr w:rsidR="00371B75" w:rsidRPr="00260C1D" w14:paraId="4C4427E4" w14:textId="77777777" w:rsidTr="00080034">
        <w:trPr>
          <w:tblHeader/>
        </w:trPr>
        <w:tc>
          <w:tcPr>
            <w:tcW w:w="0" w:type="auto"/>
            <w:gridSpan w:val="4"/>
            <w:vAlign w:val="center"/>
            <w:hideMark/>
          </w:tcPr>
          <w:p w14:paraId="55C045D7" w14:textId="449E7F85" w:rsidR="00AD16F0" w:rsidRPr="00260C1D" w:rsidRDefault="00AD16F0" w:rsidP="00AD16F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bookmarkStart w:id="26" w:name="_Hlk81823640"/>
            <w:r w:rsidRPr="00260C1D">
              <w:rPr>
                <w:rFonts w:eastAsia="Segoe UI" w:cstheme="minorHAnsi"/>
                <w:b/>
                <w:color w:val="323E4F" w:themeColor="text2" w:themeShade="BF"/>
                <w:sz w:val="24"/>
                <w:szCs w:val="24"/>
                <w:lang w:eastAsia="en-AU"/>
              </w:rPr>
              <w:t>Catch Up (Special Circumstances) Loading</w:t>
            </w:r>
            <w:bookmarkEnd w:id="26"/>
          </w:p>
        </w:tc>
      </w:tr>
      <w:tr w:rsidR="00371B75" w:rsidRPr="00DF4FFA" w14:paraId="4D39B0C2" w14:textId="77777777" w:rsidTr="00080034">
        <w:trPr>
          <w:tblHeader/>
        </w:trPr>
        <w:tc>
          <w:tcPr>
            <w:tcW w:w="0" w:type="auto"/>
            <w:hideMark/>
          </w:tcPr>
          <w:p w14:paraId="6DBB270C"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ch Up (Special Circumstances)</w:t>
            </w:r>
          </w:p>
        </w:tc>
        <w:tc>
          <w:tcPr>
            <w:tcW w:w="0" w:type="auto"/>
            <w:hideMark/>
          </w:tcPr>
          <w:p w14:paraId="3FD5F3AA" w14:textId="77777777" w:rsidR="00AD16F0" w:rsidRPr="00DF4FFA" w:rsidRDefault="00AD16F0" w:rsidP="000800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0DF1A7CA" w14:textId="77777777" w:rsidR="00AD16F0" w:rsidRPr="00DF4FFA" w:rsidRDefault="00AD16F0" w:rsidP="000800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0ABE9A7F" w14:textId="77777777" w:rsidR="00AD16F0" w:rsidRPr="00DF4FFA" w:rsidRDefault="00AD16F0" w:rsidP="000800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Catch Up ($)</w:t>
            </w:r>
          </w:p>
        </w:tc>
      </w:tr>
      <w:tr w:rsidR="00371B75" w:rsidRPr="00260C1D" w14:paraId="75BDF56B" w14:textId="77777777" w:rsidTr="00080034">
        <w:tc>
          <w:tcPr>
            <w:tcW w:w="0" w:type="auto"/>
            <w:hideMark/>
          </w:tcPr>
          <w:p w14:paraId="393EEC47" w14:textId="77777777" w:rsidR="0073434C" w:rsidRPr="00260C1D" w:rsidRDefault="0073434C" w:rsidP="0073434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 (non-PSD funded)</w:t>
            </w:r>
          </w:p>
        </w:tc>
        <w:tc>
          <w:tcPr>
            <w:tcW w:w="0" w:type="auto"/>
            <w:hideMark/>
          </w:tcPr>
          <w:p w14:paraId="3DFB258D" w14:textId="77E073DD" w:rsidR="0073434C" w:rsidRPr="00260C1D" w:rsidRDefault="00ED562F" w:rsidP="0073434C">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6</w:t>
            </w:r>
            <w:r w:rsidR="00D65E3A" w:rsidRPr="00260C1D">
              <w:rPr>
                <w:rFonts w:eastAsia="Segoe UI" w:cstheme="minorHAnsi"/>
                <w:color w:val="323E4F" w:themeColor="text2" w:themeShade="BF"/>
                <w:sz w:val="24"/>
                <w:szCs w:val="24"/>
                <w:lang w:eastAsia="en-AU"/>
              </w:rPr>
              <w:t>.00</w:t>
            </w:r>
          </w:p>
        </w:tc>
        <w:tc>
          <w:tcPr>
            <w:tcW w:w="0" w:type="auto"/>
            <w:hideMark/>
          </w:tcPr>
          <w:p w14:paraId="66DC702E" w14:textId="721FD90E" w:rsidR="0073434C" w:rsidRPr="00260C1D" w:rsidRDefault="00ED562F" w:rsidP="0073434C">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2</w:t>
            </w:r>
            <w:r w:rsidR="00D65E3A" w:rsidRPr="00260C1D">
              <w:rPr>
                <w:rFonts w:eastAsia="Segoe UI" w:cstheme="minorHAnsi"/>
                <w:color w:val="323E4F" w:themeColor="text2" w:themeShade="BF"/>
                <w:sz w:val="24"/>
                <w:szCs w:val="24"/>
                <w:lang w:eastAsia="en-AU"/>
              </w:rPr>
              <w:t>.00</w:t>
            </w:r>
          </w:p>
        </w:tc>
        <w:tc>
          <w:tcPr>
            <w:tcW w:w="0" w:type="auto"/>
            <w:hideMark/>
          </w:tcPr>
          <w:p w14:paraId="31C88C5F" w14:textId="2D8491F7" w:rsidR="0073434C" w:rsidRPr="00260C1D" w:rsidRDefault="00D65E3A" w:rsidP="0073434C">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ED562F" w:rsidRPr="00260C1D">
              <w:rPr>
                <w:rFonts w:eastAsia="Segoe UI" w:cstheme="minorHAnsi"/>
                <w:color w:val="323E4F" w:themeColor="text2" w:themeShade="BF"/>
                <w:sz w:val="24"/>
                <w:szCs w:val="24"/>
                <w:lang w:eastAsia="en-AU"/>
              </w:rPr>
              <w:t>178</w:t>
            </w:r>
            <w:r w:rsidRPr="00260C1D">
              <w:rPr>
                <w:rFonts w:eastAsia="Segoe UI" w:cstheme="minorHAnsi"/>
                <w:color w:val="323E4F" w:themeColor="text2" w:themeShade="BF"/>
                <w:sz w:val="24"/>
                <w:szCs w:val="24"/>
                <w:lang w:eastAsia="en-AU"/>
              </w:rPr>
              <w:t>.00</w:t>
            </w:r>
          </w:p>
        </w:tc>
      </w:tr>
      <w:tr w:rsidR="00AD16F0" w:rsidRPr="00260C1D" w14:paraId="0B0871B2" w14:textId="77777777" w:rsidTr="00080034">
        <w:tc>
          <w:tcPr>
            <w:tcW w:w="0" w:type="auto"/>
            <w:hideMark/>
          </w:tcPr>
          <w:p w14:paraId="137D131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 (PSD funded)</w:t>
            </w:r>
          </w:p>
        </w:tc>
        <w:tc>
          <w:tcPr>
            <w:tcW w:w="0" w:type="auto"/>
            <w:hideMark/>
          </w:tcPr>
          <w:p w14:paraId="40513D21" w14:textId="29684BCE" w:rsidR="00AD16F0" w:rsidRPr="00260C1D" w:rsidRDefault="00EE17C3"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8</w:t>
            </w:r>
            <w:r w:rsidR="00D65E3A" w:rsidRPr="00260C1D">
              <w:rPr>
                <w:rFonts w:eastAsia="Segoe UI" w:cstheme="minorHAnsi"/>
                <w:color w:val="323E4F" w:themeColor="text2" w:themeShade="BF"/>
                <w:sz w:val="24"/>
                <w:szCs w:val="24"/>
                <w:lang w:eastAsia="en-AU"/>
              </w:rPr>
              <w:t>.00</w:t>
            </w:r>
          </w:p>
        </w:tc>
        <w:tc>
          <w:tcPr>
            <w:tcW w:w="0" w:type="auto"/>
            <w:hideMark/>
          </w:tcPr>
          <w:p w14:paraId="07A2FF8C" w14:textId="6D2A8A12" w:rsidR="00AD16F0" w:rsidRPr="00260C1D" w:rsidRDefault="00EE17C3"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1</w:t>
            </w:r>
            <w:r w:rsidR="00D65E3A" w:rsidRPr="00260C1D">
              <w:rPr>
                <w:rFonts w:eastAsia="Segoe UI" w:cstheme="minorHAnsi"/>
                <w:color w:val="323E4F" w:themeColor="text2" w:themeShade="BF"/>
                <w:sz w:val="24"/>
                <w:szCs w:val="24"/>
                <w:lang w:eastAsia="en-AU"/>
              </w:rPr>
              <w:t>.00</w:t>
            </w:r>
          </w:p>
        </w:tc>
        <w:tc>
          <w:tcPr>
            <w:tcW w:w="0" w:type="auto"/>
            <w:hideMark/>
          </w:tcPr>
          <w:p w14:paraId="13324832" w14:textId="57102019" w:rsidR="00AD16F0" w:rsidRPr="00260C1D" w:rsidRDefault="00EE17C3"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9</w:t>
            </w:r>
            <w:r w:rsidR="00D65E3A" w:rsidRPr="00260C1D">
              <w:rPr>
                <w:rFonts w:eastAsia="Segoe UI" w:cstheme="minorHAnsi"/>
                <w:color w:val="323E4F" w:themeColor="text2" w:themeShade="BF"/>
                <w:sz w:val="24"/>
                <w:szCs w:val="24"/>
                <w:lang w:eastAsia="en-AU"/>
              </w:rPr>
              <w:t>.00</w:t>
            </w:r>
          </w:p>
        </w:tc>
      </w:tr>
    </w:tbl>
    <w:p w14:paraId="5DFE70BC" w14:textId="77777777" w:rsidR="00AD16F0" w:rsidRPr="00260C1D" w:rsidRDefault="00AD16F0" w:rsidP="00AD16F0">
      <w:pPr>
        <w:rPr>
          <w:rFonts w:cstheme="minorHAnsi"/>
          <w:color w:val="323E4F" w:themeColor="text2" w:themeShade="BF"/>
        </w:rPr>
      </w:pPr>
    </w:p>
    <w:p w14:paraId="0537C98C" w14:textId="77777777" w:rsidR="00AD16F0" w:rsidRPr="00260C1D" w:rsidRDefault="00AD16F0" w:rsidP="00AD16F0">
      <w:pPr>
        <w:rPr>
          <w:rFonts w:cstheme="minorHAnsi"/>
        </w:rPr>
      </w:pPr>
      <w:r w:rsidRPr="00260C1D">
        <w:rPr>
          <w:rFonts w:cstheme="minorHAnsi"/>
        </w:rPr>
        <w:br w:type="page"/>
      </w:r>
    </w:p>
    <w:p w14:paraId="483BACE4" w14:textId="540AB3E4" w:rsidR="00AD16F0" w:rsidRPr="00260C1D" w:rsidRDefault="00AD16F0" w:rsidP="00A92A6B">
      <w:pPr>
        <w:pStyle w:val="Heading2"/>
      </w:pPr>
      <w:bookmarkStart w:id="27" w:name="_Toc120789867"/>
      <w:r w:rsidRPr="00260C1D">
        <w:lastRenderedPageBreak/>
        <w:t>Mobility (Reference 14)</w:t>
      </w:r>
      <w:bookmarkEnd w:id="27"/>
    </w:p>
    <w:p w14:paraId="34648709"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high levels of student mobility over a sustained </w:t>
      </w:r>
      <w:proofErr w:type="gramStart"/>
      <w:r w:rsidRPr="00260C1D">
        <w:rPr>
          <w:rFonts w:eastAsia="Segoe UI" w:cstheme="minorHAnsi"/>
          <w:color w:val="011A3C"/>
          <w:sz w:val="24"/>
          <w:szCs w:val="24"/>
          <w:lang w:val="en" w:eastAsia="en-AU"/>
        </w:rPr>
        <w:t>period of time</w:t>
      </w:r>
      <w:proofErr w:type="gramEnd"/>
      <w:r w:rsidRPr="00260C1D">
        <w:rPr>
          <w:rFonts w:eastAsia="Segoe UI" w:cstheme="minorHAnsi"/>
          <w:color w:val="011A3C"/>
          <w:sz w:val="24"/>
          <w:szCs w:val="24"/>
          <w:lang w:val="en" w:eastAsia="en-AU"/>
        </w:rPr>
        <w:t xml:space="preserve"> receive mobility funding. This funding should be used by schools to design and provide programs that are specific to the needs of mobile students.</w:t>
      </w:r>
    </w:p>
    <w:p w14:paraId="0F9D46CE" w14:textId="64DD80D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eligible for mobility funding are those with a transient enrolment density equal to or greater than 10 per cent when averaged over three years</w:t>
      </w:r>
      <w:r w:rsidR="004B3B0C" w:rsidRPr="00260C1D">
        <w:rPr>
          <w:rFonts w:eastAsia="Segoe UI" w:cstheme="minorHAnsi"/>
          <w:color w:val="011A3C"/>
          <w:sz w:val="24"/>
          <w:szCs w:val="24"/>
          <w:lang w:val="en" w:eastAsia="en-AU"/>
        </w:rPr>
        <w:t xml:space="preserve"> and must have mobility enrolments in all three years. </w:t>
      </w:r>
      <w:r w:rsidRPr="00260C1D">
        <w:rPr>
          <w:rFonts w:eastAsia="Segoe UI" w:cstheme="minorHAnsi"/>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E95625" w14:textId="150FC951" w:rsidR="00AD16F0" w:rsidRPr="00260C1D" w:rsidRDefault="00AD16F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mobility funding at campus level </w:t>
      </w:r>
      <w:r w:rsidR="0087250D" w:rsidRPr="00260C1D">
        <w:rPr>
          <w:rFonts w:eastAsia="Segoe UI" w:cstheme="minorHAnsi"/>
          <w:color w:val="011A3C"/>
          <w:sz w:val="24"/>
          <w:szCs w:val="24"/>
          <w:lang w:val="en" w:eastAsia="en-AU"/>
        </w:rPr>
        <w:t>if they meet the transient criteria above.</w:t>
      </w:r>
    </w:p>
    <w:p w14:paraId="0076D5B0" w14:textId="466B6219" w:rsidR="0087250D" w:rsidRPr="00260C1D" w:rsidRDefault="0087250D"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760AC74B" w14:textId="77777777" w:rsidR="0073434C"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2361AED3" w14:textId="1A9B5E49"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bookmarkStart w:id="28" w:name="_Hlk50129305"/>
      <w:r w:rsidRPr="00260C1D">
        <w:rPr>
          <w:rFonts w:eastAsia="Segoe UI" w:cstheme="minorHAnsi"/>
          <w:color w:val="011A3C"/>
          <w:sz w:val="24"/>
          <w:szCs w:val="24"/>
          <w:lang w:val="en" w:eastAsia="en-AU"/>
        </w:rPr>
        <w:t>Primary/Secondary Combined</w:t>
      </w:r>
    </w:p>
    <w:p w14:paraId="557CDE26" w14:textId="23786489" w:rsidR="00837558" w:rsidRPr="00260C1D" w:rsidRDefault="00837558"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mmunity</w:t>
      </w:r>
    </w:p>
    <w:bookmarkEnd w:id="28"/>
    <w:p w14:paraId="03C74AB7" w14:textId="64442569"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budget </w:t>
      </w:r>
      <w:r w:rsidR="00AF025A" w:rsidRPr="00260C1D">
        <w:rPr>
          <w:rFonts w:eastAsia="Segoe UI" w:cstheme="minorHAnsi"/>
          <w:color w:val="011A3C"/>
          <w:sz w:val="24"/>
          <w:szCs w:val="24"/>
          <w:lang w:val="en" w:eastAsia="en-AU"/>
        </w:rPr>
        <w:t>cycle</w:t>
      </w:r>
      <w:r w:rsidR="00CA56B0">
        <w:rPr>
          <w:rFonts w:eastAsia="Segoe UI" w:cstheme="minorHAnsi"/>
          <w:color w:val="011A3C"/>
          <w:sz w:val="24"/>
          <w:szCs w:val="24"/>
          <w:lang w:val="en" w:eastAsia="en-AU"/>
        </w:rPr>
        <w:t>. Funding is allocated as</w:t>
      </w:r>
      <w:r w:rsidRPr="00260C1D">
        <w:rPr>
          <w:rFonts w:eastAsia="Segoe UI" w:cstheme="minorHAnsi"/>
          <w:color w:val="011A3C"/>
          <w:sz w:val="24"/>
          <w:szCs w:val="24"/>
          <w:lang w:val="en" w:eastAsia="en-AU"/>
        </w:rPr>
        <w:t xml:space="preserve"> cash and credit funding.</w:t>
      </w:r>
    </w:p>
    <w:p w14:paraId="49C09AA5"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7CF9906B" w14:textId="5A7E557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Mobility </w:t>
      </w:r>
      <w:r w:rsidR="000A1973">
        <w:rPr>
          <w:rFonts w:eastAsia="Segoe UI" w:cstheme="minorHAnsi"/>
          <w:b/>
          <w:color w:val="011A3C"/>
          <w:sz w:val="24"/>
          <w:szCs w:val="24"/>
          <w:lang w:val="en" w:eastAsia="en-AU"/>
        </w:rPr>
        <w:t>f</w:t>
      </w:r>
      <w:r w:rsidRPr="00260C1D">
        <w:rPr>
          <w:rFonts w:eastAsia="Segoe UI" w:cstheme="minorHAnsi"/>
          <w:b/>
          <w:color w:val="011A3C"/>
          <w:sz w:val="24"/>
          <w:szCs w:val="24"/>
          <w:lang w:val="en" w:eastAsia="en-AU"/>
        </w:rPr>
        <w:t>unding</w:t>
      </w:r>
      <w:r w:rsidRPr="00260C1D">
        <w:rPr>
          <w:rFonts w:eastAsia="Segoe UI" w:cstheme="minorHAnsi"/>
          <w:color w:val="011A3C"/>
          <w:sz w:val="24"/>
          <w:szCs w:val="24"/>
          <w:lang w:val="en" w:eastAsia="en-AU"/>
        </w:rPr>
        <w:t xml:space="preserve"> = Base + (Total transient e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tudent per capita rate)</w:t>
      </w:r>
    </w:p>
    <w:p w14:paraId="16EAE438" w14:textId="77777777" w:rsidR="0087250D" w:rsidRPr="00260C1D" w:rsidRDefault="0087250D"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a school with 25 transient enrolments would calculate their funding as:</w:t>
      </w:r>
    </w:p>
    <w:p w14:paraId="4D4142DE" w14:textId="3BA08207" w:rsidR="00985091" w:rsidRPr="00260C1D" w:rsidRDefault="0087250D"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 (Total transient enrolments (2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tudent per capita rate)</w:t>
      </w:r>
    </w:p>
    <w:p w14:paraId="2FBD954D" w14:textId="6E737F73" w:rsidR="00AD16F0" w:rsidRPr="00260C1D" w:rsidRDefault="00AD16F0" w:rsidP="00AD16F0">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6E26B6" w:rsidRPr="00260C1D">
        <w:rPr>
          <w:rFonts w:eastAsia="Segoe UI" w:cstheme="minorHAnsi"/>
          <w:b/>
          <w:color w:val="011A3C"/>
          <w:sz w:val="27"/>
          <w:szCs w:val="27"/>
          <w:lang w:val="en" w:eastAsia="en-AU"/>
        </w:rPr>
        <w:t>3</w:t>
      </w:r>
    </w:p>
    <w:p w14:paraId="17157561" w14:textId="4F2F370E" w:rsidR="00AD16F0" w:rsidRPr="00260C1D" w:rsidRDefault="00AD16F0" w:rsidP="00614B09">
      <w:pPr>
        <w:pStyle w:val="ListParagraph"/>
        <w:numPr>
          <w:ilvl w:val="0"/>
          <w:numId w:val="7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rate</w:t>
      </w:r>
      <w:r w:rsidR="000A197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070FA1" w:rsidRPr="00260C1D">
        <w:rPr>
          <w:rFonts w:eastAsia="Segoe UI" w:cstheme="minorHAnsi"/>
          <w:color w:val="011A3C"/>
          <w:sz w:val="24"/>
          <w:szCs w:val="24"/>
          <w:lang w:val="en" w:eastAsia="en-AU"/>
        </w:rPr>
        <w:t>2,</w:t>
      </w:r>
      <w:r w:rsidR="00084AC5" w:rsidRPr="00260C1D">
        <w:rPr>
          <w:rFonts w:eastAsia="Segoe UI" w:cstheme="minorHAnsi"/>
          <w:color w:val="011A3C"/>
          <w:sz w:val="24"/>
          <w:szCs w:val="24"/>
          <w:lang w:val="en" w:eastAsia="en-AU"/>
        </w:rPr>
        <w:t>7</w:t>
      </w:r>
      <w:r w:rsidR="000625EF" w:rsidRPr="00260C1D">
        <w:rPr>
          <w:rFonts w:eastAsia="Segoe UI" w:cstheme="minorHAnsi"/>
          <w:color w:val="011A3C"/>
          <w:sz w:val="24"/>
          <w:szCs w:val="24"/>
          <w:lang w:val="en" w:eastAsia="en-AU"/>
        </w:rPr>
        <w:t>19</w:t>
      </w:r>
    </w:p>
    <w:p w14:paraId="2D44CBE0" w14:textId="3B1A2D89" w:rsidR="00AD16F0" w:rsidRPr="00260C1D" w:rsidRDefault="00AD16F0" w:rsidP="00614B09">
      <w:pPr>
        <w:pStyle w:val="ListParagraph"/>
        <w:numPr>
          <w:ilvl w:val="0"/>
          <w:numId w:val="74"/>
        </w:numPr>
        <w:spacing w:before="100" w:beforeAutospacing="1" w:after="100" w:afterAutospacing="1" w:line="360" w:lineRule="atLeast"/>
        <w:rPr>
          <w:rFonts w:cstheme="minorHAnsi"/>
        </w:rPr>
      </w:pPr>
      <w:r w:rsidRPr="00260C1D">
        <w:rPr>
          <w:rFonts w:eastAsia="Segoe UI" w:cstheme="minorHAnsi"/>
          <w:color w:val="011A3C"/>
          <w:sz w:val="24"/>
          <w:szCs w:val="24"/>
          <w:lang w:val="en" w:eastAsia="en-AU"/>
        </w:rPr>
        <w:t>Per capita</w:t>
      </w:r>
      <w:r w:rsidR="000A197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7F690A" w:rsidRPr="00260C1D">
        <w:rPr>
          <w:rFonts w:eastAsia="Segoe UI" w:cstheme="minorHAnsi"/>
          <w:color w:val="011A3C"/>
          <w:sz w:val="24"/>
          <w:szCs w:val="24"/>
          <w:lang w:val="en" w:eastAsia="en-AU"/>
        </w:rPr>
        <w:t>377</w:t>
      </w:r>
      <w:r w:rsidRPr="00260C1D">
        <w:rPr>
          <w:rFonts w:cstheme="minorHAnsi"/>
        </w:rPr>
        <w:br w:type="page"/>
      </w:r>
    </w:p>
    <w:p w14:paraId="434E2EB6" w14:textId="27814E83" w:rsidR="00AD16F0" w:rsidRPr="00260C1D" w:rsidRDefault="00AD16F0" w:rsidP="00A92A6B">
      <w:pPr>
        <w:pStyle w:val="Heading2"/>
      </w:pPr>
      <w:bookmarkStart w:id="29" w:name="_Toc120789868"/>
      <w:r w:rsidRPr="00260C1D">
        <w:lastRenderedPageBreak/>
        <w:t>Program for Students with Disabilities Levels 1-6 (Reference 15)</w:t>
      </w:r>
      <w:bookmarkEnd w:id="29"/>
    </w:p>
    <w:p w14:paraId="2962C9E5"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se of funding</w:t>
      </w:r>
    </w:p>
    <w:p w14:paraId="1E3360B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sources provided to the school can be used in </w:t>
      </w:r>
      <w:proofErr w:type="gramStart"/>
      <w:r w:rsidRPr="00260C1D">
        <w:rPr>
          <w:rFonts w:eastAsia="Segoe UI" w:cstheme="minorHAnsi"/>
          <w:color w:val="011A3C"/>
          <w:sz w:val="24"/>
          <w:szCs w:val="24"/>
          <w:lang w:val="en" w:eastAsia="en-AU"/>
        </w:rPr>
        <w:t>a number of</w:t>
      </w:r>
      <w:proofErr w:type="gramEnd"/>
      <w:r w:rsidRPr="00260C1D">
        <w:rPr>
          <w:rFonts w:eastAsia="Segoe UI" w:cstheme="minorHAnsi"/>
          <w:color w:val="011A3C"/>
          <w:sz w:val="24"/>
          <w:szCs w:val="24"/>
          <w:lang w:val="en" w:eastAsia="en-AU"/>
        </w:rPr>
        <w:t xml:space="preserve"> ways to support students, including:</w:t>
      </w:r>
    </w:p>
    <w:p w14:paraId="34131C4F" w14:textId="77777777" w:rsidR="00AD16F0" w:rsidRPr="009E56BE" w:rsidRDefault="00AD16F0" w:rsidP="00CB178D">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eaching staff</w:t>
      </w:r>
    </w:p>
    <w:p w14:paraId="5C31E0E2" w14:textId="77777777" w:rsidR="00AD16F0" w:rsidRPr="009E56BE" w:rsidRDefault="00AD16F0" w:rsidP="00CB178D">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ist staff (</w:t>
      </w:r>
      <w:proofErr w:type="gramStart"/>
      <w:r w:rsidRPr="009E56BE">
        <w:rPr>
          <w:rFonts w:eastAsia="Segoe UI" w:cstheme="minorHAnsi"/>
          <w:color w:val="011A3C"/>
          <w:sz w:val="24"/>
          <w:szCs w:val="24"/>
          <w:lang w:val="en" w:eastAsia="en-AU"/>
        </w:rPr>
        <w:t>e.g.</w:t>
      </w:r>
      <w:proofErr w:type="gramEnd"/>
      <w:r w:rsidRPr="009E56BE">
        <w:rPr>
          <w:rFonts w:eastAsia="Segoe UI" w:cstheme="minorHAnsi"/>
          <w:color w:val="011A3C"/>
          <w:sz w:val="24"/>
          <w:szCs w:val="24"/>
          <w:lang w:val="en" w:eastAsia="en-AU"/>
        </w:rPr>
        <w:t xml:space="preserve"> Special Needs Coordinator, occupational therapist, speech pathologists)</w:t>
      </w:r>
    </w:p>
    <w:p w14:paraId="008D244F" w14:textId="77777777" w:rsidR="00AD16F0" w:rsidRPr="009E56BE" w:rsidRDefault="00AD16F0" w:rsidP="00CB178D">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Consultancy or professional development</w:t>
      </w:r>
    </w:p>
    <w:p w14:paraId="41B694E2" w14:textId="77777777" w:rsidR="00AD16F0" w:rsidRPr="009E56BE" w:rsidRDefault="00AD16F0" w:rsidP="00CB178D">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ist equipment or materials</w:t>
      </w:r>
    </w:p>
    <w:p w14:paraId="147A860F" w14:textId="77777777" w:rsidR="00AD16F0" w:rsidRPr="009E56BE" w:rsidRDefault="00AD16F0" w:rsidP="00CB178D">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Education support staff</w:t>
      </w:r>
    </w:p>
    <w:p w14:paraId="3B75B83A" w14:textId="77777777" w:rsidR="00AD16F0" w:rsidRPr="009E56BE" w:rsidRDefault="00AD16F0" w:rsidP="00CB178D">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Associated payroll tax</w:t>
      </w:r>
    </w:p>
    <w:p w14:paraId="2E296D8D" w14:textId="77777777" w:rsidR="00AD16F0" w:rsidRPr="009E56BE" w:rsidRDefault="00AD16F0" w:rsidP="00CB178D">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uperannuation</w:t>
      </w:r>
    </w:p>
    <w:p w14:paraId="065C83F5" w14:textId="41AD677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SD resources assist schools to meet their obligations under the </w:t>
      </w:r>
      <w:hyperlink r:id="rId48" w:history="1">
        <w:r w:rsidRPr="00112A1D">
          <w:rPr>
            <w:rStyle w:val="Hyperlink"/>
            <w:rFonts w:eastAsia="Segoe UI" w:cstheme="minorHAnsi"/>
            <w:sz w:val="24"/>
            <w:szCs w:val="24"/>
            <w:lang w:val="en" w:eastAsia="en-AU"/>
          </w:rPr>
          <w:t>Disability Discrimination Act</w:t>
        </w:r>
        <w:r w:rsidR="00AB7BB2" w:rsidRPr="00112A1D">
          <w:rPr>
            <w:rStyle w:val="Hyperlink"/>
            <w:rFonts w:eastAsia="Segoe UI" w:cstheme="minorHAnsi"/>
            <w:sz w:val="24"/>
            <w:szCs w:val="24"/>
            <w:lang w:val="en" w:eastAsia="en-AU"/>
          </w:rPr>
          <w:t xml:space="preserve"> 1992 (</w:t>
        </w:r>
        <w:proofErr w:type="spellStart"/>
        <w:r w:rsidR="00AB7BB2" w:rsidRPr="00112A1D">
          <w:rPr>
            <w:rStyle w:val="Hyperlink"/>
            <w:rFonts w:eastAsia="Segoe UI" w:cstheme="minorHAnsi"/>
            <w:sz w:val="24"/>
            <w:szCs w:val="24"/>
            <w:lang w:val="en" w:eastAsia="en-AU"/>
          </w:rPr>
          <w:t>Cth</w:t>
        </w:r>
        <w:proofErr w:type="spellEnd"/>
        <w:r w:rsidR="00AB7BB2" w:rsidRPr="00112A1D">
          <w:rPr>
            <w:rStyle w:val="Hyperlink"/>
            <w:rFonts w:eastAsia="Segoe UI" w:cstheme="minorHAnsi"/>
            <w:sz w:val="24"/>
            <w:szCs w:val="24"/>
            <w:lang w:val="en" w:eastAsia="en-AU"/>
          </w:rPr>
          <w:t>)</w:t>
        </w:r>
      </w:hyperlink>
      <w:r w:rsidRPr="00260C1D">
        <w:rPr>
          <w:rFonts w:eastAsia="Segoe UI" w:cstheme="minorHAnsi"/>
          <w:color w:val="011A3C"/>
          <w:sz w:val="24"/>
          <w:szCs w:val="24"/>
          <w:lang w:val="en" w:eastAsia="en-AU"/>
        </w:rPr>
        <w:t>; they do not define or limit the support provided by a school for a student with a disability. </w:t>
      </w:r>
    </w:p>
    <w:p w14:paraId="263EF74B" w14:textId="60D468E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tudent Support Group is the primary source of advice to the principal on the </w:t>
      </w:r>
      <w:proofErr w:type="spellStart"/>
      <w:r w:rsidRPr="00260C1D">
        <w:rPr>
          <w:rFonts w:eastAsia="Segoe UI" w:cstheme="minorHAnsi"/>
          <w:color w:val="011A3C"/>
          <w:sz w:val="24"/>
          <w:szCs w:val="24"/>
          <w:lang w:val="en" w:eastAsia="en-AU"/>
        </w:rPr>
        <w:t>personalised</w:t>
      </w:r>
      <w:proofErr w:type="spellEnd"/>
      <w:r w:rsidRPr="00260C1D">
        <w:rPr>
          <w:rFonts w:eastAsia="Segoe UI" w:cstheme="minorHAnsi"/>
          <w:color w:val="011A3C"/>
          <w:sz w:val="24"/>
          <w:szCs w:val="24"/>
          <w:lang w:val="en" w:eastAsia="en-AU"/>
        </w:rPr>
        <w:t xml:space="preserve"> learning and support required. Schools are required to establish Student Support Groups for all students supported under the PSD, </w:t>
      </w:r>
      <w:r w:rsidR="00AB7BB2" w:rsidRPr="00260C1D">
        <w:rPr>
          <w:rFonts w:eastAsia="Segoe UI" w:cstheme="minorHAnsi"/>
          <w:color w:val="011A3C"/>
          <w:sz w:val="24"/>
          <w:szCs w:val="24"/>
          <w:lang w:val="en" w:eastAsia="en-AU"/>
        </w:rPr>
        <w:t>refer to</w:t>
      </w:r>
      <w:r w:rsidRPr="00260C1D">
        <w:rPr>
          <w:rFonts w:eastAsia="Segoe UI" w:cstheme="minorHAnsi"/>
          <w:color w:val="011A3C"/>
          <w:sz w:val="24"/>
          <w:szCs w:val="24"/>
          <w:lang w:val="en" w:eastAsia="en-AU"/>
        </w:rPr>
        <w:t xml:space="preserve"> </w:t>
      </w:r>
      <w:hyperlink r:id="rId49" w:history="1">
        <w:r w:rsidRPr="008614E4">
          <w:rPr>
            <w:rStyle w:val="Hyperlink"/>
            <w:sz w:val="24"/>
            <w:szCs w:val="24"/>
          </w:rPr>
          <w:t>Student Support Groups</w:t>
        </w:r>
      </w:hyperlink>
      <w:r w:rsidRPr="005811A8">
        <w:rPr>
          <w:rFonts w:eastAsia="Segoe UI" w:cstheme="minorHAnsi"/>
          <w:color w:val="011A3C"/>
          <w:sz w:val="24"/>
          <w:szCs w:val="24"/>
          <w:lang w:val="en" w:eastAsia="en-AU"/>
        </w:rPr>
        <w:t>.</w:t>
      </w:r>
    </w:p>
    <w:p w14:paraId="3D08EC5E" w14:textId="7321B4FD" w:rsidR="00B846F8" w:rsidRPr="00260C1D" w:rsidRDefault="00AD16F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t is the responsibility of the school, in consultation with parents/</w:t>
      </w:r>
      <w:proofErr w:type="spellStart"/>
      <w:r w:rsidRPr="00260C1D">
        <w:rPr>
          <w:rFonts w:eastAsia="Segoe UI" w:cstheme="minorHAnsi"/>
          <w:color w:val="011A3C"/>
          <w:sz w:val="24"/>
          <w:szCs w:val="24"/>
          <w:lang w:val="en" w:eastAsia="en-AU"/>
        </w:rPr>
        <w:t>carers</w:t>
      </w:r>
      <w:proofErr w:type="spellEnd"/>
      <w:r w:rsidRPr="00260C1D">
        <w:rPr>
          <w:rFonts w:eastAsia="Segoe UI" w:cstheme="minorHAnsi"/>
          <w:color w:val="011A3C"/>
          <w:sz w:val="24"/>
          <w:szCs w:val="24"/>
          <w:lang w:val="en" w:eastAsia="en-AU"/>
        </w:rPr>
        <w:t xml:space="preserve"> in the Student Support Group, to determine the specific nature of the support required, and schools are required to consider their total budget in supporting a student with a disability.</w:t>
      </w:r>
    </w:p>
    <w:p w14:paraId="78976592" w14:textId="1CDC7C31" w:rsidR="00C34127" w:rsidRPr="00260C1D" w:rsidRDefault="004D676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ogram for Students with Disabilities funding allocations will be progressively replaced by Disability Inclusion funding as it is introduced during the staged 5-year roll-out schedule between 2021 to 2025.</w:t>
      </w:r>
    </w:p>
    <w:p w14:paraId="3302DBCB" w14:textId="632085E0" w:rsidR="0087250D" w:rsidRPr="00260C1D" w:rsidRDefault="0087250D" w:rsidP="0087250D">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0FB6CF7E" w14:textId="5A736EC3" w:rsidR="0087250D" w:rsidRPr="00260C1D" w:rsidRDefault="0087250D" w:rsidP="0087250D">
      <w:p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sz w:val="24"/>
          <w:szCs w:val="24"/>
          <w:lang w:val="en" w:eastAsia="en-AU"/>
        </w:rPr>
        <w:t xml:space="preserve">Schools with the following campus types </w:t>
      </w:r>
      <w:r w:rsidR="004D6760" w:rsidRPr="00260C1D">
        <w:rPr>
          <w:rFonts w:eastAsia="Segoe UI" w:cstheme="minorHAnsi"/>
          <w:color w:val="011A3C"/>
          <w:sz w:val="24"/>
          <w:szCs w:val="24"/>
          <w:lang w:val="en" w:eastAsia="en-AU"/>
        </w:rPr>
        <w:t xml:space="preserve">will receive </w:t>
      </w:r>
      <w:r w:rsidRPr="00260C1D">
        <w:rPr>
          <w:rFonts w:eastAsia="Segoe UI" w:cstheme="minorHAnsi"/>
          <w:color w:val="011A3C"/>
          <w:sz w:val="24"/>
          <w:szCs w:val="24"/>
          <w:lang w:val="en" w:eastAsia="en-AU"/>
        </w:rPr>
        <w:t>Programs for Students with Disabilities funding at school level</w:t>
      </w:r>
      <w:r w:rsidR="004D6760" w:rsidRPr="00260C1D">
        <w:rPr>
          <w:rFonts w:eastAsia="Segoe UI" w:cstheme="minorHAnsi"/>
          <w:color w:val="011A3C"/>
          <w:sz w:val="24"/>
          <w:szCs w:val="24"/>
          <w:lang w:val="en" w:eastAsia="en-AU"/>
        </w:rPr>
        <w:t xml:space="preserve"> for eligible students</w:t>
      </w:r>
      <w:r w:rsidRPr="00260C1D">
        <w:rPr>
          <w:rFonts w:eastAsia="Segoe UI" w:cstheme="minorHAnsi"/>
          <w:color w:val="011A3C"/>
          <w:sz w:val="24"/>
          <w:szCs w:val="24"/>
          <w:lang w:val="en" w:eastAsia="en-AU"/>
        </w:rPr>
        <w:t>.</w:t>
      </w:r>
    </w:p>
    <w:p w14:paraId="7342D8F5" w14:textId="77777777" w:rsidR="0087250D" w:rsidRPr="00260C1D" w:rsidRDefault="0087250D" w:rsidP="00614B09">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668A1415" w14:textId="77777777" w:rsidR="0087250D" w:rsidRPr="00260C1D" w:rsidRDefault="0087250D" w:rsidP="00614B09">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econdary</w:t>
      </w:r>
    </w:p>
    <w:p w14:paraId="21DFDFDF" w14:textId="77777777" w:rsidR="0073434C" w:rsidRPr="00260C1D" w:rsidRDefault="0073434C" w:rsidP="00614B09">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2F29E1F0" w14:textId="77777777" w:rsidR="0087250D" w:rsidRPr="00260C1D" w:rsidRDefault="0087250D" w:rsidP="00614B09">
      <w:pPr>
        <w:pStyle w:val="ListParagraph"/>
        <w:numPr>
          <w:ilvl w:val="0"/>
          <w:numId w:val="7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74CD901F" w14:textId="77777777" w:rsidR="0087250D" w:rsidRPr="00260C1D" w:rsidRDefault="0087250D" w:rsidP="0087250D">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4"/>
          <w:szCs w:val="24"/>
          <w:lang w:val="en" w:eastAsia="en-AU"/>
        </w:rPr>
        <w:t xml:space="preserve">Funding is calculated for each of the four school terms and allocated through credit funding. </w:t>
      </w:r>
    </w:p>
    <w:p w14:paraId="46877527" w14:textId="0F79B242"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 details</w:t>
      </w:r>
    </w:p>
    <w:p w14:paraId="55A63E52" w14:textId="5250364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SD resources are allocated according to enrolment information provided by schools via the </w:t>
      </w:r>
      <w:hyperlink r:id="rId50" w:history="1">
        <w:r w:rsidR="004D6760" w:rsidRPr="008614E4">
          <w:rPr>
            <w:rStyle w:val="Hyperlink"/>
            <w:sz w:val="24"/>
            <w:szCs w:val="24"/>
          </w:rPr>
          <w:t>Program for Students with Disabilities Management System (PSDMS)</w:t>
        </w:r>
      </w:hyperlink>
      <w:r w:rsidR="004D6760" w:rsidRPr="00260C1D" w:rsidDel="004D6760">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prior to budget-critical dates early each term.</w:t>
      </w:r>
    </w:p>
    <w:p w14:paraId="3B2D0B04" w14:textId="77777777" w:rsidR="004D6760" w:rsidRPr="00260C1D" w:rsidRDefault="004D6760" w:rsidP="004D676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students in specialist schools, enrolment eligibility and regional approval needs to be established. </w:t>
      </w:r>
    </w:p>
    <w:p w14:paraId="65B1B1DE" w14:textId="37C2B58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w:t>
      </w:r>
      <w:r w:rsidR="004D6760" w:rsidRPr="00260C1D">
        <w:rPr>
          <w:rFonts w:eastAsia="Segoe UI" w:cstheme="minorHAnsi"/>
          <w:color w:val="011A3C"/>
          <w:sz w:val="24"/>
          <w:szCs w:val="24"/>
          <w:lang w:val="en" w:eastAsia="en-AU"/>
        </w:rPr>
        <w:t xml:space="preserve">enrolment </w:t>
      </w:r>
      <w:r w:rsidRPr="00260C1D">
        <w:rPr>
          <w:rFonts w:eastAsia="Segoe UI" w:cstheme="minorHAnsi"/>
          <w:color w:val="011A3C"/>
          <w:sz w:val="24"/>
          <w:szCs w:val="24"/>
          <w:lang w:val="en" w:eastAsia="en-AU"/>
        </w:rPr>
        <w:t xml:space="preserve">details are </w:t>
      </w:r>
      <w:r w:rsidR="004D6760" w:rsidRPr="00260C1D">
        <w:rPr>
          <w:rFonts w:eastAsia="Segoe UI" w:cstheme="minorHAnsi"/>
          <w:color w:val="011A3C"/>
          <w:sz w:val="24"/>
          <w:szCs w:val="24"/>
          <w:lang w:val="en" w:eastAsia="en-AU"/>
        </w:rPr>
        <w:t>not correct</w:t>
      </w:r>
      <w:r w:rsidRPr="00260C1D">
        <w:rPr>
          <w:rFonts w:eastAsia="Segoe UI" w:cstheme="minorHAnsi"/>
          <w:color w:val="011A3C"/>
          <w:sz w:val="24"/>
          <w:szCs w:val="24"/>
          <w:lang w:val="en" w:eastAsia="en-AU"/>
        </w:rPr>
        <w:t xml:space="preserve"> in CASES21, or enrolments are not registered in PSDMS prior to budget critical dates each term,</w:t>
      </w:r>
      <w:r w:rsidR="004D6760" w:rsidRPr="00260C1D">
        <w:rPr>
          <w:rFonts w:eastAsia="Segoe UI" w:cstheme="minorHAnsi"/>
          <w:color w:val="011A3C"/>
          <w:sz w:val="24"/>
          <w:szCs w:val="24"/>
          <w:lang w:val="en" w:eastAsia="en-AU"/>
        </w:rPr>
        <w:t xml:space="preserve"> or (for specialist schools) regionally approved,</w:t>
      </w:r>
      <w:r w:rsidRPr="00260C1D">
        <w:rPr>
          <w:rFonts w:eastAsia="Segoe UI" w:cstheme="minorHAnsi"/>
          <w:color w:val="011A3C"/>
          <w:sz w:val="24"/>
          <w:szCs w:val="24"/>
          <w:lang w:val="en" w:eastAsia="en-AU"/>
        </w:rPr>
        <w:t xml:space="preserve"> Program for Students with Disabilities funding cannot be guaranteed.</w:t>
      </w:r>
    </w:p>
    <w:p w14:paraId="6D0188E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w:t>
      </w:r>
      <w:proofErr w:type="gramStart"/>
      <w:r w:rsidRPr="00260C1D">
        <w:rPr>
          <w:rFonts w:eastAsia="Segoe UI" w:cstheme="minorHAnsi"/>
          <w:color w:val="011A3C"/>
          <w:sz w:val="24"/>
          <w:szCs w:val="24"/>
          <w:lang w:val="en" w:eastAsia="en-AU"/>
        </w:rPr>
        <w:t>CASES21</w:t>
      </w:r>
      <w:proofErr w:type="gramEnd"/>
      <w:r w:rsidRPr="00260C1D">
        <w:rPr>
          <w:rFonts w:eastAsia="Segoe UI" w:cstheme="minorHAnsi"/>
          <w:color w:val="011A3C"/>
          <w:sz w:val="24"/>
          <w:szCs w:val="24"/>
          <w:lang w:val="en" w:eastAsia="en-AU"/>
        </w:rPr>
        <w:t xml:space="preserve"> and registered in PSDMS, see </w:t>
      </w:r>
      <w:hyperlink r:id="rId51" w:history="1">
        <w:r w:rsidRPr="008614E4">
          <w:rPr>
            <w:rStyle w:val="Hyperlink"/>
            <w:sz w:val="24"/>
            <w:szCs w:val="24"/>
          </w:rPr>
          <w:t>PSDMS</w:t>
        </w:r>
      </w:hyperlink>
      <w:r w:rsidRPr="00260C1D">
        <w:rPr>
          <w:rFonts w:eastAsia="Segoe UI" w:cstheme="minorHAnsi"/>
          <w:color w:val="011A3C"/>
          <w:sz w:val="24"/>
          <w:szCs w:val="24"/>
          <w:lang w:val="en" w:eastAsia="en-AU"/>
        </w:rPr>
        <w:t>.</w:t>
      </w:r>
    </w:p>
    <w:p w14:paraId="6EEF1941" w14:textId="43BA022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PSDMS). The </w:t>
      </w:r>
      <w:r w:rsidR="001B66F8" w:rsidRPr="00260C1D">
        <w:rPr>
          <w:rFonts w:eastAsia="Segoe UI" w:cstheme="minorHAnsi"/>
          <w:color w:val="011A3C"/>
          <w:sz w:val="24"/>
          <w:szCs w:val="24"/>
          <w:lang w:val="en" w:eastAsia="en-AU"/>
        </w:rPr>
        <w:t xml:space="preserve">Student Resource </w:t>
      </w:r>
      <w:r w:rsidR="001039D9" w:rsidRPr="00260C1D">
        <w:rPr>
          <w:rFonts w:eastAsia="Segoe UI" w:cstheme="minorHAnsi"/>
          <w:color w:val="011A3C"/>
          <w:sz w:val="24"/>
          <w:szCs w:val="24"/>
          <w:lang w:val="en" w:eastAsia="en-AU"/>
        </w:rPr>
        <w:t>Package (</w:t>
      </w:r>
      <w:r w:rsidR="001B66F8" w:rsidRPr="00260C1D">
        <w:rPr>
          <w:rFonts w:eastAsia="Segoe UI" w:cstheme="minorHAnsi"/>
          <w:color w:val="011A3C"/>
          <w:sz w:val="24"/>
          <w:szCs w:val="24"/>
          <w:lang w:val="en" w:eastAsia="en-AU"/>
        </w:rPr>
        <w:t xml:space="preserve">SRP) </w:t>
      </w:r>
      <w:r w:rsidRPr="00260C1D">
        <w:rPr>
          <w:rFonts w:eastAsia="Segoe UI" w:cstheme="minorHAnsi"/>
          <w:color w:val="011A3C"/>
          <w:sz w:val="24"/>
          <w:szCs w:val="24"/>
          <w:lang w:val="en" w:eastAsia="en-AU"/>
        </w:rPr>
        <w:t>is revised at the end of each term to capture these changes. </w:t>
      </w:r>
    </w:p>
    <w:p w14:paraId="65A8CA1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make local arrangements to transfer resources for enrolment changes occurring during term.</w:t>
      </w:r>
    </w:p>
    <w:p w14:paraId="4D96BA77" w14:textId="1BBF664F" w:rsidR="00985091" w:rsidRPr="00260C1D" w:rsidRDefault="00AD16F0"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greement has been reached that a student is enrolled and attends two schools, the allocation will be provided on a pro-rata basis consistent with the enrolment details contained in CASES21 and registered on PSDMS.</w:t>
      </w:r>
    </w:p>
    <w:p w14:paraId="32104487" w14:textId="71C8925A"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B83324" w:rsidRPr="00260C1D">
        <w:rPr>
          <w:rFonts w:eastAsia="Segoe UI" w:cstheme="minorHAnsi"/>
          <w:b/>
          <w:color w:val="011A3C"/>
          <w:sz w:val="24"/>
          <w:szCs w:val="24"/>
          <w:lang w:val="en" w:eastAsia="en-AU"/>
        </w:rPr>
        <w:t>3</w:t>
      </w:r>
    </w:p>
    <w:p w14:paraId="3B0E3E15" w14:textId="0267E7E4" w:rsidR="007F0F4A" w:rsidRPr="009E56BE" w:rsidRDefault="00AD16F0" w:rsidP="00CB178D">
      <w:pPr>
        <w:pStyle w:val="ListParagraph"/>
        <w:numPr>
          <w:ilvl w:val="0"/>
          <w:numId w:val="8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1</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070FA1" w:rsidRPr="009E56BE">
        <w:rPr>
          <w:rFonts w:eastAsia="Segoe UI" w:cstheme="minorHAnsi"/>
          <w:color w:val="011A3C"/>
          <w:sz w:val="24"/>
          <w:szCs w:val="24"/>
          <w:lang w:val="en" w:eastAsia="en-AU"/>
        </w:rPr>
        <w:t>8,</w:t>
      </w:r>
      <w:r w:rsidR="008F62EB" w:rsidRPr="009E56BE">
        <w:rPr>
          <w:rFonts w:eastAsia="Segoe UI" w:cstheme="minorHAnsi"/>
          <w:color w:val="011A3C"/>
          <w:sz w:val="24"/>
          <w:szCs w:val="24"/>
          <w:lang w:val="en" w:eastAsia="en-AU"/>
        </w:rPr>
        <w:t>380</w:t>
      </w:r>
    </w:p>
    <w:p w14:paraId="71EB7337" w14:textId="612CF2C7" w:rsidR="007F0F4A" w:rsidRPr="009E56BE" w:rsidRDefault="00AD16F0" w:rsidP="00CB178D">
      <w:pPr>
        <w:pStyle w:val="ListParagraph"/>
        <w:numPr>
          <w:ilvl w:val="0"/>
          <w:numId w:val="8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2</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8F62EB" w:rsidRPr="009E56BE">
        <w:rPr>
          <w:rFonts w:eastAsia="Segoe UI" w:cstheme="minorHAnsi"/>
          <w:color w:val="011A3C"/>
          <w:sz w:val="24"/>
          <w:szCs w:val="24"/>
          <w:lang w:val="en" w:eastAsia="en-AU"/>
        </w:rPr>
        <w:t>19,381</w:t>
      </w:r>
    </w:p>
    <w:p w14:paraId="08D122B8" w14:textId="5A250FF8" w:rsidR="00AD16F0" w:rsidRPr="009E56BE" w:rsidRDefault="00AD16F0" w:rsidP="00CB178D">
      <w:pPr>
        <w:pStyle w:val="ListParagraph"/>
        <w:numPr>
          <w:ilvl w:val="0"/>
          <w:numId w:val="8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3</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30,594</w:t>
      </w:r>
    </w:p>
    <w:p w14:paraId="5A2D9FA5" w14:textId="3D04FFFB" w:rsidR="00AD16F0" w:rsidRPr="009E56BE" w:rsidRDefault="00AD16F0" w:rsidP="00CB178D">
      <w:pPr>
        <w:pStyle w:val="ListParagraph"/>
        <w:numPr>
          <w:ilvl w:val="0"/>
          <w:numId w:val="8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4</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41,754</w:t>
      </w:r>
    </w:p>
    <w:p w14:paraId="2842D62C" w14:textId="51B28714" w:rsidR="007F0F4A" w:rsidRPr="009E56BE" w:rsidRDefault="00AD16F0" w:rsidP="00CB178D">
      <w:pPr>
        <w:pStyle w:val="ListParagraph"/>
        <w:numPr>
          <w:ilvl w:val="0"/>
          <w:numId w:val="8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5</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52,829</w:t>
      </w:r>
    </w:p>
    <w:p w14:paraId="74989440" w14:textId="77669FE4" w:rsidR="0087250D" w:rsidRPr="009E56BE" w:rsidRDefault="00AD16F0" w:rsidP="00CB178D">
      <w:pPr>
        <w:pStyle w:val="ListParagraph"/>
        <w:numPr>
          <w:ilvl w:val="0"/>
          <w:numId w:val="8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6</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63,965</w:t>
      </w:r>
    </w:p>
    <w:p w14:paraId="18337D72" w14:textId="77777777" w:rsidR="004B67E8" w:rsidRPr="00260C1D" w:rsidRDefault="0087250D" w:rsidP="004B67E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Example </w:t>
      </w:r>
    </w:p>
    <w:p w14:paraId="3C65C6A6" w14:textId="6DD11D44" w:rsidR="0087250D" w:rsidRPr="00260C1D" w:rsidRDefault="004B67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w:t>
      </w:r>
      <w:r w:rsidR="0087250D" w:rsidRPr="00260C1D">
        <w:rPr>
          <w:rFonts w:eastAsia="Segoe UI" w:cstheme="minorHAnsi"/>
          <w:color w:val="011A3C"/>
          <w:sz w:val="24"/>
          <w:szCs w:val="24"/>
          <w:lang w:val="en" w:eastAsia="en-AU"/>
        </w:rPr>
        <w:t>school with 5 Level 3 enrolments would calculate their funding as:</w:t>
      </w:r>
    </w:p>
    <w:p w14:paraId="278295DD" w14:textId="1BF663C8"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evel 3 enrolments (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Level 3 </w:t>
      </w:r>
      <w:r w:rsidR="0069349C">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46978D89" w14:textId="565EAFCB"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lculation </w:t>
      </w:r>
      <w:r w:rsidR="0069349C">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repeated for all enrolment levels at the school.</w:t>
      </w:r>
    </w:p>
    <w:p w14:paraId="5B698EDD"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mportant items to note:</w:t>
      </w:r>
    </w:p>
    <w:p w14:paraId="7B9A8DD2" w14:textId="77777777" w:rsidR="00AD16F0" w:rsidRPr="009E56BE" w:rsidRDefault="00AD16F0" w:rsidP="00CB178D">
      <w:pPr>
        <w:pStyle w:val="ListParagraph"/>
        <w:numPr>
          <w:ilvl w:val="0"/>
          <w:numId w:val="7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9E56BE" w:rsidRDefault="00AD16F0" w:rsidP="00CB178D">
      <w:pPr>
        <w:pStyle w:val="ListParagraph"/>
        <w:numPr>
          <w:ilvl w:val="0"/>
          <w:numId w:val="7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urther information</w:t>
      </w:r>
    </w:p>
    <w:p w14:paraId="166F813C" w14:textId="1B54B13F" w:rsidR="00AD16F0" w:rsidRPr="009E56BE" w:rsidRDefault="00000000" w:rsidP="00CB178D">
      <w:pPr>
        <w:pStyle w:val="ListParagraph"/>
        <w:numPr>
          <w:ilvl w:val="0"/>
          <w:numId w:val="81"/>
        </w:numPr>
        <w:spacing w:before="100" w:beforeAutospacing="1" w:after="100" w:afterAutospacing="1" w:line="360" w:lineRule="atLeast"/>
        <w:rPr>
          <w:rStyle w:val="Hyperlink"/>
          <w:rFonts w:cstheme="minorHAnsi"/>
          <w:sz w:val="24"/>
          <w:szCs w:val="24"/>
        </w:rPr>
      </w:pPr>
      <w:hyperlink r:id="rId52" w:history="1">
        <w:r w:rsidR="00AD16F0" w:rsidRPr="009E56BE">
          <w:rPr>
            <w:rStyle w:val="Hyperlink"/>
            <w:rFonts w:cstheme="minorHAnsi"/>
            <w:sz w:val="24"/>
            <w:szCs w:val="24"/>
          </w:rPr>
          <w:t>Program for Students with Disabilities — guidelines for schools</w:t>
        </w:r>
      </w:hyperlink>
    </w:p>
    <w:p w14:paraId="4EBD8D13" w14:textId="4FCA31C6" w:rsidR="00AD16F0" w:rsidRPr="009E56BE" w:rsidRDefault="00000000" w:rsidP="00CB178D">
      <w:pPr>
        <w:pStyle w:val="ListParagraph"/>
        <w:numPr>
          <w:ilvl w:val="0"/>
          <w:numId w:val="81"/>
        </w:numPr>
        <w:spacing w:before="100" w:beforeAutospacing="1" w:after="100" w:afterAutospacing="1" w:line="360" w:lineRule="atLeast"/>
        <w:rPr>
          <w:rStyle w:val="Hyperlink"/>
          <w:rFonts w:cstheme="minorHAnsi"/>
          <w:sz w:val="24"/>
          <w:szCs w:val="24"/>
        </w:rPr>
      </w:pPr>
      <w:hyperlink r:id="rId53" w:history="1">
        <w:r w:rsidR="00AD16F0" w:rsidRPr="009E56BE">
          <w:rPr>
            <w:rStyle w:val="Hyperlink"/>
            <w:rFonts w:cstheme="minorHAnsi"/>
            <w:sz w:val="24"/>
            <w:szCs w:val="24"/>
          </w:rPr>
          <w:t>Student Support Groups</w:t>
        </w:r>
      </w:hyperlink>
    </w:p>
    <w:p w14:paraId="58D9E72B" w14:textId="77777777" w:rsidR="00AD16F0" w:rsidRPr="009E56BE" w:rsidRDefault="00000000" w:rsidP="00CB178D">
      <w:pPr>
        <w:pStyle w:val="ListParagraph"/>
        <w:numPr>
          <w:ilvl w:val="0"/>
          <w:numId w:val="81"/>
        </w:numPr>
        <w:spacing w:before="100" w:beforeAutospacing="1" w:after="100" w:afterAutospacing="1" w:line="360" w:lineRule="atLeast"/>
        <w:rPr>
          <w:rStyle w:val="Hyperlink"/>
          <w:rFonts w:cstheme="minorHAnsi"/>
          <w:sz w:val="24"/>
          <w:szCs w:val="24"/>
        </w:rPr>
      </w:pPr>
      <w:hyperlink r:id="rId54" w:history="1">
        <w:r w:rsidR="00AD16F0" w:rsidRPr="009E56BE">
          <w:rPr>
            <w:rStyle w:val="Hyperlink"/>
            <w:rFonts w:cstheme="minorHAnsi"/>
            <w:sz w:val="24"/>
            <w:szCs w:val="24"/>
          </w:rPr>
          <w:t>Program for Students with Disabilities Management System (PSDMS) — information and user guides</w:t>
        </w:r>
      </w:hyperlink>
      <w:r w:rsidR="00AD16F0" w:rsidRPr="009E56BE">
        <w:rPr>
          <w:rStyle w:val="Hyperlink"/>
          <w:rFonts w:cstheme="minorHAnsi"/>
          <w:sz w:val="24"/>
          <w:szCs w:val="24"/>
        </w:rPr>
        <w:t xml:space="preserve"> </w:t>
      </w:r>
    </w:p>
    <w:p w14:paraId="3A865196" w14:textId="77777777" w:rsidR="00AD16F0" w:rsidRPr="009E56BE" w:rsidRDefault="00000000" w:rsidP="00CB178D">
      <w:pPr>
        <w:pStyle w:val="ListParagraph"/>
        <w:numPr>
          <w:ilvl w:val="1"/>
          <w:numId w:val="81"/>
        </w:numPr>
        <w:spacing w:before="100" w:beforeAutospacing="1" w:after="100" w:afterAutospacing="1" w:line="360" w:lineRule="atLeast"/>
        <w:rPr>
          <w:rStyle w:val="Hyperlink"/>
          <w:rFonts w:cstheme="minorHAnsi"/>
          <w:sz w:val="24"/>
          <w:szCs w:val="24"/>
        </w:rPr>
      </w:pPr>
      <w:hyperlink r:id="rId55" w:history="1">
        <w:r w:rsidR="00AD16F0" w:rsidRPr="009E56BE">
          <w:rPr>
            <w:rStyle w:val="Hyperlink"/>
            <w:rFonts w:cstheme="minorHAnsi"/>
            <w:sz w:val="24"/>
            <w:szCs w:val="24"/>
          </w:rPr>
          <w:t>PSDMS log in (for registered users)</w:t>
        </w:r>
      </w:hyperlink>
    </w:p>
    <w:p w14:paraId="3C167809" w14:textId="77777777" w:rsidR="004D6760" w:rsidRPr="009E56BE" w:rsidRDefault="00000000" w:rsidP="00CB178D">
      <w:pPr>
        <w:pStyle w:val="ListParagraph"/>
        <w:numPr>
          <w:ilvl w:val="0"/>
          <w:numId w:val="81"/>
        </w:numPr>
        <w:spacing w:before="100" w:beforeAutospacing="1" w:after="100" w:afterAutospacing="1" w:line="360" w:lineRule="atLeast"/>
        <w:rPr>
          <w:rStyle w:val="Hyperlink"/>
          <w:rFonts w:cstheme="minorHAnsi"/>
          <w:sz w:val="24"/>
          <w:szCs w:val="24"/>
        </w:rPr>
      </w:pPr>
      <w:hyperlink r:id="rId56" w:history="1">
        <w:r w:rsidR="004D6760" w:rsidRPr="009E56BE">
          <w:rPr>
            <w:rStyle w:val="Hyperlink"/>
            <w:rFonts w:cstheme="minorHAnsi"/>
            <w:sz w:val="24"/>
            <w:szCs w:val="24"/>
          </w:rPr>
          <w:t>DET Services Portal</w:t>
        </w:r>
      </w:hyperlink>
    </w:p>
    <w:p w14:paraId="10111DAB" w14:textId="121FA041" w:rsidR="00A12061" w:rsidRPr="009E56BE" w:rsidRDefault="00000000" w:rsidP="00CB178D">
      <w:pPr>
        <w:pStyle w:val="ListParagraph"/>
        <w:numPr>
          <w:ilvl w:val="0"/>
          <w:numId w:val="81"/>
        </w:numPr>
        <w:spacing w:before="100" w:beforeAutospacing="1" w:after="100" w:afterAutospacing="1" w:line="360" w:lineRule="atLeast"/>
        <w:rPr>
          <w:rFonts w:eastAsia="Segoe UI" w:cstheme="minorHAnsi"/>
          <w:color w:val="011A3C"/>
          <w:sz w:val="24"/>
          <w:szCs w:val="24"/>
          <w:lang w:val="en" w:eastAsia="en-AU"/>
        </w:rPr>
      </w:pPr>
      <w:hyperlink r:id="rId57" w:history="1">
        <w:r w:rsidR="004D6760" w:rsidRPr="009E56BE">
          <w:rPr>
            <w:rStyle w:val="Hyperlink"/>
            <w:rFonts w:eastAsia="Segoe UI" w:cstheme="minorHAnsi"/>
            <w:sz w:val="24"/>
            <w:szCs w:val="24"/>
            <w:lang w:val="en" w:eastAsia="en-AU"/>
          </w:rPr>
          <w:t>Disability Inclusion funding and support</w:t>
        </w:r>
      </w:hyperlink>
      <w:r w:rsidR="00A12061" w:rsidRPr="009E56BE">
        <w:rPr>
          <w:rFonts w:cstheme="minorHAnsi"/>
          <w:sz w:val="24"/>
          <w:szCs w:val="24"/>
        </w:rPr>
        <w:br w:type="page"/>
      </w:r>
    </w:p>
    <w:p w14:paraId="4DC5249A" w14:textId="22254EC1" w:rsidR="00A266A0" w:rsidRPr="00260C1D" w:rsidRDefault="00A266A0" w:rsidP="00A92A6B">
      <w:pPr>
        <w:pStyle w:val="Heading2"/>
      </w:pPr>
      <w:bookmarkStart w:id="30" w:name="_Toc120789869"/>
      <w:r w:rsidRPr="00260C1D">
        <w:lastRenderedPageBreak/>
        <w:t>Program for Students with Disabilities — Transition Support Funding (Reference 66)</w:t>
      </w:r>
      <w:bookmarkEnd w:id="30"/>
    </w:p>
    <w:p w14:paraId="2B019A71" w14:textId="173B386B" w:rsidR="00A266A0" w:rsidRPr="00260C1D" w:rsidRDefault="00A266A0" w:rsidP="00A266A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is available to government secondary schools to support students starting Year 7 in 202</w:t>
      </w:r>
      <w:r w:rsidR="00205123"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 xml:space="preserve"> who are no longer eligible for the Program for Students with Disabilities (PSD) after their Year 6-7 Review.</w:t>
      </w:r>
    </w:p>
    <w:p w14:paraId="778EBC9C" w14:textId="77777777" w:rsidR="00A266A0" w:rsidRPr="00260C1D" w:rsidRDefault="00A266A0" w:rsidP="00A266A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unding supports the delivery of </w:t>
      </w:r>
      <w:proofErr w:type="spellStart"/>
      <w:r w:rsidRPr="00260C1D">
        <w:rPr>
          <w:rFonts w:eastAsia="Segoe UI" w:cstheme="minorHAnsi"/>
          <w:color w:val="011A3C"/>
          <w:sz w:val="24"/>
          <w:szCs w:val="24"/>
          <w:lang w:val="en" w:eastAsia="en-AU"/>
        </w:rPr>
        <w:t>personalised</w:t>
      </w:r>
      <w:proofErr w:type="spellEnd"/>
      <w:r w:rsidRPr="00260C1D">
        <w:rPr>
          <w:rFonts w:eastAsia="Segoe UI" w:cstheme="minorHAnsi"/>
          <w:color w:val="011A3C"/>
          <w:sz w:val="24"/>
          <w:szCs w:val="24"/>
          <w:lang w:val="en" w:eastAsia="en-AU"/>
        </w:rPr>
        <w:t xml:space="preserve"> teaching and learning programs that respond to students' needs.</w:t>
      </w:r>
    </w:p>
    <w:p w14:paraId="39E6AB87" w14:textId="76AB279B"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encouraged to use the </w:t>
      </w:r>
      <w:hyperlink r:id="rId58" w:history="1">
        <w:r w:rsidR="00205123" w:rsidRPr="00260C1D">
          <w:rPr>
            <w:rStyle w:val="Hyperlink"/>
            <w:rFonts w:cstheme="minorHAnsi"/>
            <w:sz w:val="24"/>
            <w:szCs w:val="24"/>
          </w:rPr>
          <w:t>Student Support Group (SSG</w:t>
        </w:r>
        <w:r w:rsidR="00205123" w:rsidRPr="00260C1D">
          <w:rPr>
            <w:rStyle w:val="Hyperlink"/>
            <w:rFonts w:eastAsia="Segoe UI" w:cstheme="minorHAnsi"/>
            <w:sz w:val="24"/>
            <w:szCs w:val="24"/>
            <w:lang w:val="en" w:eastAsia="en-AU"/>
          </w:rPr>
          <w:t>)</w:t>
        </w:r>
      </w:hyperlink>
      <w:r w:rsidRPr="00260C1D">
        <w:rPr>
          <w:rFonts w:eastAsia="Segoe UI" w:cstheme="minorHAnsi"/>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347C5301" w14:textId="7C045979" w:rsidR="00205123" w:rsidRPr="00260C1D" w:rsidRDefault="00205123"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allocations will be progressively replaced by Disability Inclusion Tier 2 school-level funding as part of the implementation of</w:t>
      </w:r>
      <w:r w:rsidR="00B241D3" w:rsidRPr="00260C1D">
        <w:rPr>
          <w:rFonts w:eastAsia="Segoe UI" w:cstheme="minorHAnsi"/>
          <w:color w:val="011A3C"/>
          <w:sz w:val="24"/>
          <w:szCs w:val="24"/>
          <w:lang w:val="en" w:eastAsia="en-AU"/>
        </w:rPr>
        <w:t xml:space="preserve"> the </w:t>
      </w:r>
      <w:r w:rsidRPr="00260C1D">
        <w:rPr>
          <w:rFonts w:eastAsia="Segoe UI" w:cstheme="minorHAnsi"/>
          <w:color w:val="011A3C"/>
          <w:sz w:val="24"/>
          <w:szCs w:val="24"/>
          <w:lang w:val="en" w:eastAsia="en-AU"/>
        </w:rPr>
        <w:t>Disability Inclusion funding and suppor</w:t>
      </w:r>
      <w:r w:rsidR="00B241D3" w:rsidRPr="00260C1D">
        <w:rPr>
          <w:rFonts w:eastAsia="Segoe UI" w:cstheme="minorHAnsi"/>
          <w:color w:val="011A3C"/>
          <w:sz w:val="24"/>
          <w:szCs w:val="24"/>
          <w:lang w:val="en" w:eastAsia="en-AU"/>
        </w:rPr>
        <w:t>t model</w:t>
      </w:r>
      <w:r w:rsidRPr="00260C1D">
        <w:rPr>
          <w:rFonts w:eastAsia="Segoe UI" w:cstheme="minorHAnsi"/>
          <w:color w:val="011A3C"/>
          <w:sz w:val="24"/>
          <w:szCs w:val="24"/>
          <w:lang w:val="en" w:eastAsia="en-AU"/>
        </w:rPr>
        <w:t>.</w:t>
      </w:r>
    </w:p>
    <w:p w14:paraId="44309C3B" w14:textId="77777777" w:rsidR="001059CF" w:rsidRPr="00260C1D" w:rsidRDefault="001059CF" w:rsidP="001059C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7F51513" w14:textId="77777777" w:rsidR="00205123" w:rsidRPr="00260C1D" w:rsidRDefault="00205123" w:rsidP="001059C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will continue to be available to schools until they transition to Disability Inclusion during the staged 5-year roll-out schedule between 2021 to 2025.</w:t>
      </w:r>
    </w:p>
    <w:p w14:paraId="17E65F86" w14:textId="7540D04E" w:rsidR="001059CF" w:rsidRPr="00260C1D" w:rsidRDefault="00205123" w:rsidP="001059C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maining s</w:t>
      </w:r>
      <w:r w:rsidR="001059CF" w:rsidRPr="00260C1D">
        <w:rPr>
          <w:rFonts w:eastAsia="Segoe UI" w:cstheme="minorHAnsi"/>
          <w:color w:val="011A3C"/>
          <w:sz w:val="24"/>
          <w:szCs w:val="24"/>
          <w:lang w:val="en" w:eastAsia="en-AU"/>
        </w:rPr>
        <w:t>chools with the following campus types are eligible for Transition Support funding at school level.</w:t>
      </w:r>
    </w:p>
    <w:p w14:paraId="7BEB5438" w14:textId="77777777" w:rsidR="001059CF" w:rsidRPr="009E56BE" w:rsidRDefault="001059CF" w:rsidP="00CB178D">
      <w:pPr>
        <w:pStyle w:val="ListParagraph"/>
        <w:numPr>
          <w:ilvl w:val="0"/>
          <w:numId w:val="82"/>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econdary</w:t>
      </w:r>
    </w:p>
    <w:p w14:paraId="0E0ADF8F" w14:textId="6955809B" w:rsidR="001059CF" w:rsidRPr="009E56BE" w:rsidRDefault="001059CF" w:rsidP="00CB178D">
      <w:pPr>
        <w:pStyle w:val="ListParagraph"/>
        <w:numPr>
          <w:ilvl w:val="0"/>
          <w:numId w:val="82"/>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Pri</w:t>
      </w:r>
      <w:r w:rsidR="00AB7BB2" w:rsidRPr="009E56BE">
        <w:rPr>
          <w:rFonts w:eastAsia="Segoe UI" w:cstheme="minorHAnsi"/>
          <w:color w:val="011A3C"/>
          <w:sz w:val="24"/>
          <w:szCs w:val="24"/>
          <w:lang w:val="en" w:eastAsia="en-AU"/>
        </w:rPr>
        <w:t>mary</w:t>
      </w:r>
      <w:r w:rsidRPr="009E56BE">
        <w:rPr>
          <w:rFonts w:eastAsia="Segoe UI" w:cstheme="minorHAnsi"/>
          <w:color w:val="011A3C"/>
          <w:sz w:val="24"/>
          <w:szCs w:val="24"/>
          <w:lang w:val="en" w:eastAsia="en-AU"/>
        </w:rPr>
        <w:t>/Sec</w:t>
      </w:r>
      <w:r w:rsidR="00AB7BB2" w:rsidRPr="009E56BE">
        <w:rPr>
          <w:rFonts w:eastAsia="Segoe UI" w:cstheme="minorHAnsi"/>
          <w:color w:val="011A3C"/>
          <w:sz w:val="24"/>
          <w:szCs w:val="24"/>
          <w:lang w:val="en" w:eastAsia="en-AU"/>
        </w:rPr>
        <w:t>ondary</w:t>
      </w:r>
      <w:r w:rsidR="005B40E3" w:rsidRPr="009E56BE">
        <w:rPr>
          <w:rFonts w:eastAsia="Segoe UI" w:cstheme="minorHAnsi"/>
          <w:color w:val="011A3C"/>
          <w:sz w:val="24"/>
          <w:szCs w:val="24"/>
          <w:lang w:val="en" w:eastAsia="en-AU"/>
        </w:rPr>
        <w:t xml:space="preserve"> Combined</w:t>
      </w:r>
    </w:p>
    <w:p w14:paraId="522F2420" w14:textId="77777777" w:rsidR="001059CF" w:rsidRPr="009E56BE" w:rsidRDefault="001059CF" w:rsidP="00CB178D">
      <w:pPr>
        <w:pStyle w:val="ListParagraph"/>
        <w:numPr>
          <w:ilvl w:val="0"/>
          <w:numId w:val="82"/>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w:t>
      </w:r>
    </w:p>
    <w:p w14:paraId="7589BBC9" w14:textId="098AEB2C" w:rsidR="001059CF" w:rsidRPr="00260C1D" w:rsidRDefault="001059CF" w:rsidP="001059CF">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Confirmed and Revised budget cycles</w:t>
      </w:r>
      <w:r w:rsidR="0069349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B7BB2"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614F2173" w14:textId="77777777"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se of funding</w:t>
      </w:r>
    </w:p>
    <w:p w14:paraId="33C31697"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in consultation with the Student Support Group, can be used to access:</w:t>
      </w:r>
    </w:p>
    <w:p w14:paraId="5E466237" w14:textId="316CA418" w:rsidR="00A266A0" w:rsidRPr="009E56BE" w:rsidRDefault="00793E91" w:rsidP="00CB178D">
      <w:pPr>
        <w:pStyle w:val="ListParagraph"/>
        <w:numPr>
          <w:ilvl w:val="0"/>
          <w:numId w:val="83"/>
        </w:numPr>
        <w:rPr>
          <w:rFonts w:eastAsia="Segoe UI" w:cstheme="minorHAnsi"/>
          <w:color w:val="011A3C"/>
          <w:sz w:val="24"/>
          <w:szCs w:val="24"/>
          <w:lang w:val="en" w:eastAsia="en-AU"/>
        </w:rPr>
      </w:pPr>
      <w:r>
        <w:rPr>
          <w:rFonts w:eastAsia="Segoe UI" w:cstheme="minorHAnsi"/>
          <w:color w:val="011A3C"/>
          <w:sz w:val="24"/>
          <w:szCs w:val="24"/>
          <w:lang w:val="en" w:eastAsia="en-AU"/>
        </w:rPr>
        <w:t>C</w:t>
      </w:r>
      <w:r w:rsidR="00A266A0" w:rsidRPr="009E56BE">
        <w:rPr>
          <w:rFonts w:eastAsia="Segoe UI" w:cstheme="minorHAnsi"/>
          <w:color w:val="011A3C"/>
          <w:sz w:val="24"/>
          <w:szCs w:val="24"/>
          <w:lang w:val="en" w:eastAsia="en-AU"/>
        </w:rPr>
        <w:t>onsultation or support from specialist education or allied health staff</w:t>
      </w:r>
    </w:p>
    <w:p w14:paraId="4D32BD22" w14:textId="2FDFED88" w:rsidR="00A266A0" w:rsidRPr="009E56BE" w:rsidRDefault="00793E91" w:rsidP="00CB178D">
      <w:pPr>
        <w:pStyle w:val="ListParagraph"/>
        <w:numPr>
          <w:ilvl w:val="0"/>
          <w:numId w:val="83"/>
        </w:numPr>
        <w:rPr>
          <w:rFonts w:eastAsia="Segoe UI" w:cstheme="minorHAnsi"/>
          <w:color w:val="011A3C"/>
          <w:sz w:val="24"/>
          <w:szCs w:val="24"/>
          <w:lang w:val="en" w:eastAsia="en-AU"/>
        </w:rPr>
      </w:pPr>
      <w:r>
        <w:rPr>
          <w:rFonts w:eastAsia="Segoe UI" w:cstheme="minorHAnsi"/>
          <w:color w:val="011A3C"/>
          <w:sz w:val="24"/>
          <w:szCs w:val="24"/>
          <w:lang w:val="en" w:eastAsia="en-AU"/>
        </w:rPr>
        <w:t>P</w:t>
      </w:r>
      <w:r w:rsidR="00A266A0" w:rsidRPr="009E56BE">
        <w:rPr>
          <w:rFonts w:eastAsia="Segoe UI" w:cstheme="minorHAnsi"/>
          <w:color w:val="011A3C"/>
          <w:sz w:val="24"/>
          <w:szCs w:val="24"/>
          <w:lang w:val="en" w:eastAsia="en-AU"/>
        </w:rPr>
        <w:t>rofessional development</w:t>
      </w:r>
    </w:p>
    <w:p w14:paraId="2E8EA36F" w14:textId="3CA858D1" w:rsidR="00A266A0" w:rsidRPr="009E56BE" w:rsidRDefault="00793E91" w:rsidP="00CB178D">
      <w:pPr>
        <w:pStyle w:val="ListParagraph"/>
        <w:numPr>
          <w:ilvl w:val="0"/>
          <w:numId w:val="83"/>
        </w:numPr>
        <w:rPr>
          <w:rFonts w:eastAsia="Segoe UI" w:cstheme="minorHAnsi"/>
          <w:color w:val="011A3C"/>
          <w:sz w:val="24"/>
          <w:szCs w:val="24"/>
          <w:lang w:val="en" w:eastAsia="en-AU"/>
        </w:rPr>
      </w:pPr>
      <w:r>
        <w:rPr>
          <w:rFonts w:eastAsia="Segoe UI" w:cstheme="minorHAnsi"/>
          <w:color w:val="011A3C"/>
          <w:sz w:val="24"/>
          <w:szCs w:val="24"/>
          <w:lang w:val="en" w:eastAsia="en-AU"/>
        </w:rPr>
        <w:t>S</w:t>
      </w:r>
      <w:r w:rsidR="00A266A0" w:rsidRPr="009E56BE">
        <w:rPr>
          <w:rFonts w:eastAsia="Segoe UI" w:cstheme="minorHAnsi"/>
          <w:color w:val="011A3C"/>
          <w:sz w:val="24"/>
          <w:szCs w:val="24"/>
          <w:lang w:val="en" w:eastAsia="en-AU"/>
        </w:rPr>
        <w:t>pecialist equipment or materials.</w:t>
      </w:r>
    </w:p>
    <w:p w14:paraId="3120AA3F" w14:textId="69C11D18"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s are provided </w:t>
      </w:r>
      <w:r w:rsidR="00793E91">
        <w:rPr>
          <w:rFonts w:eastAsia="Segoe UI" w:cstheme="minorHAnsi"/>
          <w:color w:val="011A3C"/>
          <w:sz w:val="24"/>
          <w:szCs w:val="24"/>
          <w:lang w:val="en" w:eastAsia="en-AU"/>
        </w:rPr>
        <w:t xml:space="preserve">further </w:t>
      </w:r>
      <w:r w:rsidRPr="00260C1D">
        <w:rPr>
          <w:rFonts w:eastAsia="Segoe UI" w:cstheme="minorHAnsi"/>
          <w:color w:val="011A3C"/>
          <w:sz w:val="24"/>
          <w:szCs w:val="24"/>
          <w:lang w:val="en" w:eastAsia="en-AU"/>
        </w:rPr>
        <w:t xml:space="preserve">below. </w:t>
      </w:r>
    </w:p>
    <w:p w14:paraId="4D301352" w14:textId="5AFCB741"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do not define or limit the support provided by a school for a student. It is the responsibility of the school, in consultation with parents/</w:t>
      </w:r>
      <w:proofErr w:type="spellStart"/>
      <w:r w:rsidRPr="00260C1D">
        <w:rPr>
          <w:rFonts w:eastAsia="Segoe UI" w:cstheme="minorHAnsi"/>
          <w:color w:val="011A3C"/>
          <w:sz w:val="24"/>
          <w:szCs w:val="24"/>
          <w:lang w:val="en" w:eastAsia="en-AU"/>
        </w:rPr>
        <w:t>carers</w:t>
      </w:r>
      <w:proofErr w:type="spellEnd"/>
      <w:r w:rsidRPr="00260C1D">
        <w:rPr>
          <w:rFonts w:eastAsia="Segoe UI" w:cstheme="minorHAnsi"/>
          <w:color w:val="011A3C"/>
          <w:sz w:val="24"/>
          <w:szCs w:val="24"/>
          <w:lang w:val="en" w:eastAsia="en-AU"/>
        </w:rPr>
        <w:t xml:space="preserve"> in the Student </w:t>
      </w:r>
      <w:r w:rsidRPr="00260C1D">
        <w:rPr>
          <w:rFonts w:eastAsia="Segoe UI" w:cstheme="minorHAnsi"/>
          <w:color w:val="011A3C"/>
          <w:sz w:val="24"/>
          <w:szCs w:val="24"/>
          <w:lang w:val="en" w:eastAsia="en-AU"/>
        </w:rPr>
        <w:lastRenderedPageBreak/>
        <w:t>Support Group, to determine the specific nature of the support required, and schools are required to consider their total budget in supporting students with disability and diverse learning needs.</w:t>
      </w:r>
    </w:p>
    <w:p w14:paraId="486201DC"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should not be targeted to students in receipt of supplementary funding through the Program for Students with Disabilities.</w:t>
      </w:r>
    </w:p>
    <w:p w14:paraId="69FC007B" w14:textId="77777777" w:rsidR="00793E91" w:rsidRPr="00260C1D" w:rsidRDefault="00793E91" w:rsidP="00793E91">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s for use of funding</w:t>
      </w:r>
    </w:p>
    <w:p w14:paraId="03AB4EBF"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consultation with the Student Support Group, consideration can be given to providing more intense support at the beginning of the school year or identifying equipment and materials that will be used over a longer </w:t>
      </w:r>
      <w:proofErr w:type="gramStart"/>
      <w:r w:rsidRPr="00260C1D">
        <w:rPr>
          <w:rFonts w:eastAsia="Segoe UI" w:cstheme="minorHAnsi"/>
          <w:color w:val="011A3C"/>
          <w:sz w:val="24"/>
          <w:szCs w:val="24"/>
          <w:lang w:val="en" w:eastAsia="en-AU"/>
        </w:rPr>
        <w:t>period of time</w:t>
      </w:r>
      <w:proofErr w:type="gramEnd"/>
      <w:r w:rsidRPr="00260C1D">
        <w:rPr>
          <w:rFonts w:eastAsia="Segoe UI" w:cstheme="minorHAnsi"/>
          <w:color w:val="011A3C"/>
          <w:sz w:val="24"/>
          <w:szCs w:val="24"/>
          <w:lang w:val="en" w:eastAsia="en-AU"/>
        </w:rPr>
        <w:t>. For example:</w:t>
      </w:r>
    </w:p>
    <w:p w14:paraId="5DF8AF14" w14:textId="77777777" w:rsidR="00793E91" w:rsidRPr="00260C1D" w:rsidRDefault="00793E91" w:rsidP="00793E91">
      <w:pPr>
        <w:rPr>
          <w:rFonts w:cstheme="minorHAnsi"/>
          <w:b/>
          <w:sz w:val="24"/>
          <w:szCs w:val="24"/>
          <w:lang w:val="en"/>
        </w:rPr>
      </w:pPr>
      <w:r w:rsidRPr="00260C1D">
        <w:rPr>
          <w:rFonts w:cstheme="minorHAnsi"/>
          <w:b/>
          <w:sz w:val="24"/>
          <w:szCs w:val="24"/>
          <w:lang w:val="en"/>
        </w:rPr>
        <w:t xml:space="preserve">For a student with </w:t>
      </w:r>
      <w:proofErr w:type="spellStart"/>
      <w:r w:rsidRPr="00260C1D">
        <w:rPr>
          <w:rFonts w:cstheme="minorHAnsi"/>
          <w:b/>
          <w:sz w:val="24"/>
          <w:szCs w:val="24"/>
          <w:lang w:val="en"/>
        </w:rPr>
        <w:t>behaviour</w:t>
      </w:r>
      <w:proofErr w:type="spellEnd"/>
      <w:r w:rsidRPr="00260C1D">
        <w:rPr>
          <w:rFonts w:cstheme="minorHAnsi"/>
          <w:b/>
          <w:sz w:val="24"/>
          <w:szCs w:val="24"/>
          <w:lang w:val="en"/>
        </w:rPr>
        <w:t xml:space="preserve"> support needs</w:t>
      </w:r>
    </w:p>
    <w:p w14:paraId="28618D3A"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Support Funding may be used for professional development and consultation focused </w:t>
      </w:r>
      <w:proofErr w:type="gramStart"/>
      <w:r w:rsidRPr="00260C1D">
        <w:rPr>
          <w:rFonts w:eastAsia="Segoe UI" w:cstheme="minorHAnsi"/>
          <w:color w:val="011A3C"/>
          <w:sz w:val="24"/>
          <w:szCs w:val="24"/>
          <w:lang w:val="en" w:eastAsia="en-AU"/>
        </w:rPr>
        <w:t>at</w:t>
      </w:r>
      <w:proofErr w:type="gramEnd"/>
      <w:r w:rsidRPr="00260C1D">
        <w:rPr>
          <w:rFonts w:eastAsia="Segoe UI" w:cstheme="minorHAnsi"/>
          <w:color w:val="011A3C"/>
          <w:sz w:val="24"/>
          <w:szCs w:val="24"/>
          <w:lang w:val="en" w:eastAsia="en-AU"/>
        </w:rPr>
        <w:t xml:space="preserve"> the beginning of the school year. Transition Support Funding could be used to: </w:t>
      </w:r>
    </w:p>
    <w:p w14:paraId="4173A052" w14:textId="21641EAC" w:rsidR="00793E91" w:rsidRPr="009E56BE" w:rsidRDefault="00793E91" w:rsidP="00793E91">
      <w:pPr>
        <w:pStyle w:val="ListParagraph"/>
        <w:numPr>
          <w:ilvl w:val="0"/>
          <w:numId w:val="84"/>
        </w:numPr>
        <w:rPr>
          <w:rFonts w:eastAsia="Segoe UI" w:cstheme="minorHAnsi"/>
          <w:color w:val="011A3C"/>
          <w:sz w:val="24"/>
          <w:szCs w:val="24"/>
          <w:lang w:val="en" w:eastAsia="en-AU"/>
        </w:rPr>
      </w:pPr>
      <w:r>
        <w:rPr>
          <w:rFonts w:eastAsia="Segoe UI" w:cstheme="minorHAnsi"/>
          <w:color w:val="011A3C"/>
          <w:sz w:val="24"/>
          <w:szCs w:val="24"/>
          <w:lang w:val="en" w:eastAsia="en-AU"/>
        </w:rPr>
        <w:t>P</w:t>
      </w:r>
      <w:r w:rsidRPr="009E56BE">
        <w:rPr>
          <w:rFonts w:eastAsia="Segoe UI" w:cstheme="minorHAnsi"/>
          <w:color w:val="011A3C"/>
          <w:sz w:val="24"/>
          <w:szCs w:val="24"/>
          <w:lang w:val="en" w:eastAsia="en-AU"/>
        </w:rPr>
        <w:t>rovide school staff with the necessary knowledge and skills</w:t>
      </w:r>
    </w:p>
    <w:p w14:paraId="0BDA30C0" w14:textId="165CFFD1" w:rsidR="00793E91" w:rsidRPr="009E56BE" w:rsidRDefault="00793E91" w:rsidP="00793E91">
      <w:pPr>
        <w:pStyle w:val="ListParagraph"/>
        <w:numPr>
          <w:ilvl w:val="0"/>
          <w:numId w:val="84"/>
        </w:numPr>
        <w:rPr>
          <w:rFonts w:eastAsia="Segoe UI" w:cstheme="minorHAnsi"/>
          <w:color w:val="011A3C"/>
          <w:sz w:val="24"/>
          <w:szCs w:val="24"/>
          <w:lang w:val="en" w:eastAsia="en-AU"/>
        </w:rPr>
      </w:pPr>
      <w:r>
        <w:rPr>
          <w:rFonts w:eastAsia="Segoe UI" w:cstheme="minorHAnsi"/>
          <w:color w:val="011A3C"/>
          <w:sz w:val="24"/>
          <w:szCs w:val="24"/>
          <w:lang w:val="en" w:eastAsia="en-AU"/>
        </w:rPr>
        <w:t>D</w:t>
      </w:r>
      <w:r w:rsidRPr="009E56BE">
        <w:rPr>
          <w:rFonts w:eastAsia="Segoe UI" w:cstheme="minorHAnsi"/>
          <w:color w:val="011A3C"/>
          <w:sz w:val="24"/>
          <w:szCs w:val="24"/>
          <w:lang w:val="en" w:eastAsia="en-AU"/>
        </w:rPr>
        <w:t xml:space="preserve">evelop and implement </w:t>
      </w:r>
      <w:hyperlink r:id="rId59" w:history="1">
        <w:proofErr w:type="spellStart"/>
        <w:r w:rsidRPr="001343EC">
          <w:rPr>
            <w:rStyle w:val="Hyperlink"/>
            <w:rFonts w:eastAsia="Segoe UI" w:cstheme="minorHAnsi"/>
            <w:sz w:val="24"/>
            <w:szCs w:val="24"/>
            <w:lang w:val="en" w:eastAsia="en-AU"/>
          </w:rPr>
          <w:t>Behaviour</w:t>
        </w:r>
        <w:proofErr w:type="spellEnd"/>
        <w:r w:rsidRPr="001343EC">
          <w:rPr>
            <w:rStyle w:val="Hyperlink"/>
            <w:rFonts w:eastAsia="Segoe UI" w:cstheme="minorHAnsi"/>
            <w:sz w:val="24"/>
            <w:szCs w:val="24"/>
            <w:lang w:val="en" w:eastAsia="en-AU"/>
          </w:rPr>
          <w:t xml:space="preserve"> Support Plans</w:t>
        </w:r>
      </w:hyperlink>
      <w:r w:rsidRPr="009E56BE">
        <w:rPr>
          <w:rFonts w:eastAsia="Segoe UI" w:cstheme="minorHAnsi"/>
          <w:color w:val="011A3C"/>
          <w:sz w:val="24"/>
          <w:szCs w:val="24"/>
          <w:lang w:val="en" w:eastAsia="en-AU"/>
        </w:rPr>
        <w:t xml:space="preserve"> and resources across the school </w:t>
      </w:r>
    </w:p>
    <w:p w14:paraId="4C8CE9C0" w14:textId="34643533" w:rsidR="00793E91" w:rsidRPr="009E56BE" w:rsidRDefault="00793E91" w:rsidP="00793E91">
      <w:pPr>
        <w:pStyle w:val="ListParagraph"/>
        <w:numPr>
          <w:ilvl w:val="0"/>
          <w:numId w:val="84"/>
        </w:numPr>
        <w:rPr>
          <w:rFonts w:eastAsia="Segoe UI" w:cstheme="minorHAnsi"/>
          <w:color w:val="011A3C"/>
          <w:sz w:val="24"/>
          <w:szCs w:val="24"/>
          <w:lang w:val="en" w:eastAsia="en-AU"/>
        </w:rPr>
      </w:pPr>
      <w:r>
        <w:rPr>
          <w:rFonts w:eastAsia="Segoe UI" w:cstheme="minorHAnsi"/>
          <w:color w:val="011A3C"/>
          <w:sz w:val="24"/>
          <w:szCs w:val="24"/>
          <w:lang w:val="en" w:eastAsia="en-AU"/>
        </w:rPr>
        <w:t>S</w:t>
      </w:r>
      <w:r w:rsidRPr="009E56BE">
        <w:rPr>
          <w:rFonts w:eastAsia="Segoe UI" w:cstheme="minorHAnsi"/>
          <w:color w:val="011A3C"/>
          <w:sz w:val="24"/>
          <w:szCs w:val="24"/>
          <w:lang w:val="en" w:eastAsia="en-AU"/>
        </w:rPr>
        <w:t>upport other adjustments to the school environment as the student begins secondary school.</w:t>
      </w:r>
    </w:p>
    <w:p w14:paraId="54F046D6" w14:textId="77777777" w:rsidR="00793E91" w:rsidRPr="00260C1D" w:rsidRDefault="00793E91" w:rsidP="00793E91">
      <w:pPr>
        <w:rPr>
          <w:rFonts w:cstheme="minorHAnsi"/>
          <w:b/>
          <w:sz w:val="24"/>
          <w:szCs w:val="24"/>
          <w:lang w:val="en"/>
        </w:rPr>
      </w:pPr>
      <w:r w:rsidRPr="00260C1D">
        <w:rPr>
          <w:rFonts w:cstheme="minorHAnsi"/>
          <w:b/>
          <w:sz w:val="24"/>
          <w:szCs w:val="24"/>
          <w:lang w:val="en"/>
        </w:rPr>
        <w:t>For a student with learning support needs</w:t>
      </w:r>
    </w:p>
    <w:p w14:paraId="20DA62A6"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Support Funding may be used to access specialist education or allied health support. This may identify specialist equipment and educational resources that the school can purchase for the student's </w:t>
      </w:r>
      <w:proofErr w:type="spellStart"/>
      <w:r w:rsidRPr="00260C1D">
        <w:rPr>
          <w:rFonts w:eastAsia="Segoe UI" w:cstheme="minorHAnsi"/>
          <w:color w:val="011A3C"/>
          <w:sz w:val="24"/>
          <w:szCs w:val="24"/>
          <w:lang w:val="en" w:eastAsia="en-AU"/>
        </w:rPr>
        <w:t>personalised</w:t>
      </w:r>
      <w:proofErr w:type="spellEnd"/>
      <w:r w:rsidRPr="00260C1D">
        <w:rPr>
          <w:rFonts w:eastAsia="Segoe UI" w:cstheme="minorHAnsi"/>
          <w:color w:val="011A3C"/>
          <w:sz w:val="24"/>
          <w:szCs w:val="24"/>
          <w:lang w:val="en" w:eastAsia="en-AU"/>
        </w:rPr>
        <w:t xml:space="preserve"> learning and support needs.</w:t>
      </w:r>
    </w:p>
    <w:p w14:paraId="75074B26" w14:textId="77777777" w:rsidR="00793E91" w:rsidRPr="00260C1D" w:rsidRDefault="00793E91" w:rsidP="00793E91">
      <w:pPr>
        <w:rPr>
          <w:rFonts w:cstheme="minorHAnsi"/>
          <w:b/>
          <w:sz w:val="24"/>
          <w:szCs w:val="24"/>
          <w:lang w:val="en"/>
        </w:rPr>
      </w:pPr>
      <w:r w:rsidRPr="00260C1D">
        <w:rPr>
          <w:rFonts w:cstheme="minorHAnsi"/>
          <w:b/>
          <w:sz w:val="24"/>
          <w:szCs w:val="24"/>
          <w:lang w:val="en"/>
        </w:rPr>
        <w:t>For a student with sensory or health support needs</w:t>
      </w:r>
    </w:p>
    <w:p w14:paraId="33DAF0A2"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72EE434A" w14:textId="7AC58D99"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Calculation </w:t>
      </w:r>
    </w:p>
    <w:p w14:paraId="39985D14" w14:textId="77777777" w:rsidR="00A266A0" w:rsidRPr="00260C1D" w:rsidRDefault="00A266A0" w:rsidP="00A266A0">
      <w:pPr>
        <w:rPr>
          <w:rFonts w:cstheme="minorHAnsi"/>
          <w:sz w:val="24"/>
          <w:szCs w:val="24"/>
          <w:lang w:val="en"/>
        </w:rPr>
      </w:pPr>
      <w:r w:rsidRPr="00260C1D">
        <w:rPr>
          <w:rFonts w:eastAsia="Segoe UI" w:cstheme="minorHAnsi"/>
          <w:color w:val="011A3C"/>
          <w:sz w:val="24"/>
          <w:szCs w:val="24"/>
          <w:lang w:val="en" w:eastAsia="en-AU"/>
        </w:rPr>
        <w:t>Transition Support Funding is calculated on a pro-rata basis according to enrolment information provided by schools via the</w:t>
      </w:r>
      <w:r w:rsidRPr="00260C1D">
        <w:rPr>
          <w:rFonts w:cstheme="minorHAnsi"/>
          <w:sz w:val="24"/>
          <w:szCs w:val="24"/>
          <w:lang w:val="en"/>
        </w:rPr>
        <w:t xml:space="preserve"> </w:t>
      </w:r>
      <w:hyperlink r:id="rId60" w:history="1">
        <w:r w:rsidRPr="008614E4">
          <w:rPr>
            <w:rStyle w:val="Hyperlink"/>
            <w:sz w:val="24"/>
            <w:szCs w:val="24"/>
          </w:rPr>
          <w:t>Program for Students with Disabilities Management System (PSDMS)</w:t>
        </w:r>
      </w:hyperlink>
      <w:r w:rsidRPr="00260C1D">
        <w:rPr>
          <w:rFonts w:cstheme="minorHAnsi"/>
          <w:sz w:val="24"/>
          <w:szCs w:val="24"/>
          <w:lang w:val="en"/>
        </w:rPr>
        <w:t xml:space="preserve"> </w:t>
      </w:r>
      <w:r w:rsidRPr="00260C1D">
        <w:rPr>
          <w:rFonts w:eastAsia="Segoe UI" w:cstheme="minorHAnsi"/>
          <w:color w:val="011A3C"/>
          <w:sz w:val="24"/>
          <w:szCs w:val="24"/>
          <w:lang w:val="en" w:eastAsia="en-AU"/>
        </w:rPr>
        <w:t>in Term 1.</w:t>
      </w:r>
    </w:p>
    <w:p w14:paraId="25379106" w14:textId="58268084"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 principals will be emailed directly to detail Transition Support Funding allocations following the release of the Confirmed Student Resource Package</w:t>
      </w:r>
      <w:r w:rsidR="00793E91">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5FC354F7" w14:textId="77777777" w:rsidR="00A266A0" w:rsidRPr="00260C1D" w:rsidRDefault="00A266A0" w:rsidP="00A266A0">
      <w:pPr>
        <w:rPr>
          <w:rFonts w:cstheme="minorHAnsi"/>
          <w:sz w:val="24"/>
          <w:szCs w:val="24"/>
        </w:rPr>
      </w:pPr>
      <w:r w:rsidRPr="00260C1D">
        <w:rPr>
          <w:rFonts w:eastAsia="Segoe UI" w:cstheme="minorHAnsi"/>
          <w:color w:val="011A3C"/>
          <w:sz w:val="24"/>
          <w:szCs w:val="24"/>
          <w:lang w:val="en" w:eastAsia="en-AU"/>
        </w:rPr>
        <w:t xml:space="preserve">If a school identifies a student for Transition Support Funding after Term 1, a pro-rata allocation will be considered. In these instances, schools are advised to log a request through the </w:t>
      </w:r>
      <w:hyperlink r:id="rId61" w:tgtFrame="_blank" w:history="1">
        <w:r w:rsidRPr="008614E4">
          <w:rPr>
            <w:rStyle w:val="Hyperlink"/>
            <w:sz w:val="24"/>
            <w:szCs w:val="24"/>
          </w:rPr>
          <w:t>DET Services Portal</w:t>
        </w:r>
      </w:hyperlink>
      <w:r w:rsidRPr="00260C1D">
        <w:rPr>
          <w:rFonts w:cstheme="minorHAnsi"/>
          <w:sz w:val="24"/>
          <w:szCs w:val="24"/>
          <w:lang w:val="en"/>
        </w:rPr>
        <w:t>.</w:t>
      </w:r>
    </w:p>
    <w:p w14:paraId="639F7400"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255170D3"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B83324" w:rsidRPr="00260C1D">
        <w:rPr>
          <w:rFonts w:eastAsia="Segoe UI" w:cstheme="minorHAnsi"/>
          <w:b/>
          <w:color w:val="011A3C"/>
          <w:sz w:val="27"/>
          <w:szCs w:val="27"/>
          <w:lang w:val="en" w:eastAsia="en-AU"/>
        </w:rPr>
        <w:t>3</w:t>
      </w:r>
    </w:p>
    <w:p w14:paraId="7026B490" w14:textId="254028A0" w:rsidR="001059CF" w:rsidRPr="00DF4FFA" w:rsidRDefault="00A266A0" w:rsidP="00CB178D">
      <w:pPr>
        <w:pStyle w:val="ListParagraph"/>
        <w:numPr>
          <w:ilvl w:val="0"/>
          <w:numId w:val="84"/>
        </w:numPr>
        <w:rPr>
          <w:rFonts w:eastAsia="Segoe UI" w:cstheme="minorHAnsi"/>
          <w:color w:val="011A3C"/>
          <w:sz w:val="24"/>
          <w:szCs w:val="24"/>
          <w:lang w:val="en" w:eastAsia="en-AU"/>
        </w:rPr>
      </w:pPr>
      <w:r w:rsidRPr="009E56BE">
        <w:rPr>
          <w:rFonts w:eastAsia="Segoe UI" w:cstheme="minorHAnsi"/>
          <w:color w:val="011A3C"/>
          <w:sz w:val="24"/>
          <w:szCs w:val="24"/>
          <w:lang w:val="en" w:eastAsia="en-AU"/>
        </w:rPr>
        <w:lastRenderedPageBreak/>
        <w:t>Per eligible student (pro-rata)</w:t>
      </w:r>
      <w:r w:rsidR="00E73C8F">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Cash $3,000</w:t>
      </w:r>
    </w:p>
    <w:p w14:paraId="1C732D4D" w14:textId="77777777"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099DA25E" w14:textId="77777777" w:rsidR="00A266A0" w:rsidRPr="00260C1D" w:rsidRDefault="00000000" w:rsidP="00614B09">
      <w:pPr>
        <w:numPr>
          <w:ilvl w:val="0"/>
          <w:numId w:val="116"/>
        </w:numPr>
        <w:spacing w:after="0" w:line="240" w:lineRule="auto"/>
        <w:rPr>
          <w:rStyle w:val="Hyperlink"/>
          <w:rFonts w:eastAsia="Segoe UI" w:cstheme="minorHAnsi"/>
          <w:sz w:val="24"/>
          <w:szCs w:val="24"/>
          <w:lang w:eastAsia="en-AU"/>
        </w:rPr>
      </w:pPr>
      <w:hyperlink r:id="rId62" w:history="1">
        <w:r w:rsidR="00A266A0" w:rsidRPr="00260C1D">
          <w:rPr>
            <w:rStyle w:val="Hyperlink"/>
            <w:rFonts w:eastAsia="Segoe UI" w:cstheme="minorHAnsi"/>
            <w:sz w:val="24"/>
            <w:szCs w:val="24"/>
            <w:lang w:eastAsia="en-AU"/>
          </w:rPr>
          <w:t xml:space="preserve">Students with Disability </w:t>
        </w:r>
      </w:hyperlink>
    </w:p>
    <w:p w14:paraId="7F6A96E2" w14:textId="2AA21ED6" w:rsidR="00A266A0" w:rsidRPr="009E56BE" w:rsidRDefault="00AE3868" w:rsidP="00614B09">
      <w:pPr>
        <w:pStyle w:val="ListParagraph"/>
        <w:numPr>
          <w:ilvl w:val="0"/>
          <w:numId w:val="116"/>
        </w:numPr>
        <w:spacing w:after="0" w:line="240" w:lineRule="auto"/>
        <w:rPr>
          <w:rStyle w:val="Hyperlink"/>
          <w:rFonts w:eastAsia="Segoe UI" w:cstheme="minorHAnsi"/>
          <w:sz w:val="24"/>
          <w:szCs w:val="24"/>
          <w:lang w:eastAsia="en-AU"/>
        </w:rPr>
      </w:pPr>
      <w:r w:rsidRPr="00260C1D">
        <w:rPr>
          <w:rFonts w:eastAsia="Segoe UI" w:cstheme="minorHAnsi"/>
          <w:sz w:val="24"/>
          <w:szCs w:val="24"/>
          <w:lang w:eastAsia="en-AU"/>
        </w:rPr>
        <w:fldChar w:fldCharType="begin"/>
      </w:r>
      <w:r w:rsidRPr="009E56BE">
        <w:rPr>
          <w:rFonts w:eastAsia="Times New Roman" w:cstheme="minorHAnsi"/>
          <w:sz w:val="24"/>
          <w:szCs w:val="24"/>
          <w:lang w:eastAsia="en-AU"/>
        </w:rPr>
        <w:instrText xml:space="preserve"> HYPERLINK "https://www2.education.vic.gov.au/pal/student-support-groups/policy" </w:instrText>
      </w:r>
      <w:r w:rsidRPr="00260C1D">
        <w:rPr>
          <w:rFonts w:eastAsia="Segoe UI" w:cstheme="minorHAnsi"/>
          <w:sz w:val="24"/>
          <w:szCs w:val="24"/>
          <w:lang w:eastAsia="en-AU"/>
        </w:rPr>
      </w:r>
      <w:r w:rsidRPr="00260C1D">
        <w:rPr>
          <w:rFonts w:eastAsia="Segoe UI" w:cstheme="minorHAnsi"/>
          <w:sz w:val="24"/>
          <w:szCs w:val="24"/>
          <w:lang w:eastAsia="en-AU"/>
        </w:rPr>
        <w:fldChar w:fldCharType="separate"/>
      </w:r>
      <w:r w:rsidR="00A266A0" w:rsidRPr="009E56BE">
        <w:rPr>
          <w:rStyle w:val="Hyperlink"/>
          <w:rFonts w:eastAsia="Segoe UI" w:cstheme="minorHAnsi"/>
          <w:sz w:val="24"/>
          <w:szCs w:val="24"/>
          <w:lang w:eastAsia="en-AU"/>
        </w:rPr>
        <w:t>Student Support Groups</w:t>
      </w:r>
      <w:r w:rsidRPr="009E56BE">
        <w:rPr>
          <w:rStyle w:val="Hyperlink"/>
          <w:rFonts w:eastAsia="Segoe UI" w:cstheme="minorHAnsi"/>
          <w:sz w:val="24"/>
          <w:szCs w:val="24"/>
          <w:lang w:eastAsia="en-AU"/>
        </w:rPr>
        <w:t xml:space="preserve"> </w:t>
      </w:r>
    </w:p>
    <w:p w14:paraId="372B58C8" w14:textId="167CE72E" w:rsidR="00A266A0" w:rsidRPr="00260C1D" w:rsidRDefault="00AE3868" w:rsidP="00614B09">
      <w:pPr>
        <w:pStyle w:val="ListParagraph"/>
        <w:numPr>
          <w:ilvl w:val="0"/>
          <w:numId w:val="116"/>
        </w:numPr>
        <w:rPr>
          <w:rStyle w:val="Hyperlink"/>
          <w:rFonts w:eastAsia="Segoe UI" w:cstheme="minorHAnsi"/>
          <w:sz w:val="24"/>
          <w:szCs w:val="24"/>
          <w:lang w:eastAsia="en-AU"/>
        </w:rPr>
      </w:pPr>
      <w:r w:rsidRPr="00260C1D">
        <w:rPr>
          <w:rFonts w:eastAsia="Segoe UI"/>
          <w:sz w:val="24"/>
          <w:szCs w:val="24"/>
          <w:lang w:eastAsia="en-AU"/>
        </w:rPr>
        <w:fldChar w:fldCharType="end"/>
      </w:r>
      <w:hyperlink r:id="rId63" w:history="1">
        <w:r w:rsidR="00A266A0" w:rsidRPr="00260C1D">
          <w:rPr>
            <w:rStyle w:val="Hyperlink"/>
            <w:rFonts w:eastAsia="Segoe UI" w:cstheme="minorHAnsi"/>
            <w:sz w:val="24"/>
            <w:szCs w:val="24"/>
            <w:lang w:eastAsia="en-AU"/>
          </w:rPr>
          <w:t>Program for Students with Disabilities Management System (PSDMS) — information and user guides</w:t>
        </w:r>
      </w:hyperlink>
    </w:p>
    <w:p w14:paraId="14F9D417" w14:textId="77777777" w:rsidR="00A266A0" w:rsidRPr="009E56BE" w:rsidRDefault="00000000" w:rsidP="00614B09">
      <w:pPr>
        <w:pStyle w:val="ListParagraph"/>
        <w:numPr>
          <w:ilvl w:val="1"/>
          <w:numId w:val="116"/>
        </w:numPr>
        <w:spacing w:after="0" w:line="240" w:lineRule="auto"/>
        <w:rPr>
          <w:rStyle w:val="Hyperlink"/>
          <w:rFonts w:eastAsia="Segoe UI" w:cstheme="minorHAnsi"/>
          <w:sz w:val="24"/>
          <w:szCs w:val="24"/>
          <w:lang w:eastAsia="en-AU"/>
        </w:rPr>
      </w:pPr>
      <w:hyperlink r:id="rId64" w:history="1">
        <w:r w:rsidR="00A266A0" w:rsidRPr="009E56BE">
          <w:rPr>
            <w:rStyle w:val="Hyperlink"/>
            <w:rFonts w:eastAsia="Segoe UI" w:cstheme="minorHAnsi"/>
            <w:sz w:val="24"/>
            <w:szCs w:val="24"/>
            <w:lang w:eastAsia="en-AU"/>
          </w:rPr>
          <w:t>PSDMS log in (for registered users)</w:t>
        </w:r>
      </w:hyperlink>
    </w:p>
    <w:p w14:paraId="4F4A2B41" w14:textId="19497892" w:rsidR="00A266A0" w:rsidRPr="009E56BE" w:rsidRDefault="00000000" w:rsidP="00614B09">
      <w:pPr>
        <w:pStyle w:val="ListParagraph"/>
        <w:numPr>
          <w:ilvl w:val="0"/>
          <w:numId w:val="116"/>
        </w:numPr>
        <w:spacing w:after="0" w:line="240" w:lineRule="auto"/>
        <w:rPr>
          <w:rStyle w:val="Hyperlink"/>
          <w:rFonts w:eastAsia="Segoe UI" w:cstheme="minorHAnsi"/>
          <w:sz w:val="24"/>
          <w:szCs w:val="24"/>
          <w:lang w:eastAsia="en-AU"/>
        </w:rPr>
      </w:pPr>
      <w:hyperlink r:id="rId65" w:tgtFrame="_blank" w:history="1">
        <w:r w:rsidR="00A266A0" w:rsidRPr="009E56BE">
          <w:rPr>
            <w:rStyle w:val="Hyperlink"/>
            <w:rFonts w:eastAsia="Segoe UI" w:cstheme="minorHAnsi"/>
            <w:sz w:val="24"/>
            <w:szCs w:val="24"/>
            <w:lang w:eastAsia="en-AU"/>
          </w:rPr>
          <w:t>DET Services Portal</w:t>
        </w:r>
      </w:hyperlink>
    </w:p>
    <w:p w14:paraId="7A7D977A" w14:textId="77777777" w:rsidR="00BF1637" w:rsidRPr="009E56BE" w:rsidRDefault="00000000" w:rsidP="00614B09">
      <w:pPr>
        <w:pStyle w:val="ListParagraph"/>
        <w:numPr>
          <w:ilvl w:val="0"/>
          <w:numId w:val="116"/>
        </w:numPr>
        <w:spacing w:after="0" w:line="240" w:lineRule="auto"/>
        <w:rPr>
          <w:rStyle w:val="Hyperlink"/>
          <w:rFonts w:eastAsia="Segoe UI" w:cstheme="minorHAnsi"/>
          <w:sz w:val="24"/>
          <w:szCs w:val="24"/>
          <w:lang w:eastAsia="en-AU"/>
        </w:rPr>
      </w:pPr>
      <w:hyperlink r:id="rId66" w:history="1">
        <w:proofErr w:type="spellStart"/>
        <w:r w:rsidR="00BF1637" w:rsidRPr="009E56BE">
          <w:rPr>
            <w:rStyle w:val="Hyperlink"/>
            <w:rFonts w:eastAsia="Segoe UI" w:cstheme="minorHAnsi"/>
            <w:sz w:val="24"/>
            <w:szCs w:val="24"/>
            <w:lang w:val="en" w:eastAsia="en-AU"/>
          </w:rPr>
          <w:t>Behaviour</w:t>
        </w:r>
        <w:proofErr w:type="spellEnd"/>
        <w:r w:rsidR="00BF1637" w:rsidRPr="009E56BE">
          <w:rPr>
            <w:rStyle w:val="Hyperlink"/>
            <w:rFonts w:eastAsia="Segoe UI" w:cstheme="minorHAnsi"/>
            <w:sz w:val="24"/>
            <w:szCs w:val="24"/>
            <w:lang w:val="en" w:eastAsia="en-AU"/>
          </w:rPr>
          <w:t xml:space="preserve"> Support Plans</w:t>
        </w:r>
      </w:hyperlink>
    </w:p>
    <w:p w14:paraId="32A32C97" w14:textId="3A417F23" w:rsidR="00BF1637" w:rsidRPr="009E56BE" w:rsidRDefault="00000000" w:rsidP="00614B09">
      <w:pPr>
        <w:pStyle w:val="ListParagraph"/>
        <w:numPr>
          <w:ilvl w:val="0"/>
          <w:numId w:val="116"/>
        </w:numPr>
        <w:spacing w:after="0" w:line="240" w:lineRule="auto"/>
        <w:rPr>
          <w:rStyle w:val="Hyperlink"/>
          <w:rFonts w:eastAsia="Segoe UI" w:cstheme="minorHAnsi"/>
          <w:sz w:val="24"/>
          <w:szCs w:val="24"/>
          <w:lang w:eastAsia="en-AU"/>
        </w:rPr>
      </w:pPr>
      <w:hyperlink r:id="rId67" w:history="1">
        <w:r w:rsidR="00BF1637" w:rsidRPr="009E56BE">
          <w:rPr>
            <w:rStyle w:val="Hyperlink"/>
            <w:rFonts w:eastAsia="Segoe UI" w:cstheme="minorHAnsi"/>
            <w:sz w:val="24"/>
            <w:szCs w:val="24"/>
            <w:lang w:val="en" w:eastAsia="en-AU"/>
          </w:rPr>
          <w:t>Health Care Needs</w:t>
        </w:r>
      </w:hyperlink>
      <w:r w:rsidR="00BF1637" w:rsidRPr="009E56BE">
        <w:rPr>
          <w:rStyle w:val="Hyperlink"/>
          <w:rFonts w:eastAsia="Segoe UI" w:cstheme="minorHAnsi"/>
          <w:sz w:val="24"/>
          <w:szCs w:val="24"/>
          <w:lang w:eastAsia="en-AU"/>
        </w:rPr>
        <w:t xml:space="preserve"> </w:t>
      </w:r>
    </w:p>
    <w:p w14:paraId="667B809B" w14:textId="77777777" w:rsidR="00A266A0" w:rsidRPr="00614B09" w:rsidRDefault="00A266A0" w:rsidP="00614B09">
      <w:pPr>
        <w:pStyle w:val="ListParagraph"/>
        <w:numPr>
          <w:ilvl w:val="0"/>
          <w:numId w:val="116"/>
        </w:numPr>
        <w:rPr>
          <w:rFonts w:eastAsia="Segoe UI" w:cstheme="minorHAnsi"/>
          <w:b/>
          <w:color w:val="2F5496" w:themeColor="accent1" w:themeShade="BF"/>
          <w:sz w:val="36"/>
          <w:szCs w:val="26"/>
          <w:lang w:val="en" w:eastAsia="en-AU"/>
        </w:rPr>
      </w:pPr>
      <w:r w:rsidRPr="00511670">
        <w:rPr>
          <w:rFonts w:cstheme="minorHAnsi"/>
        </w:rPr>
        <w:br w:type="page"/>
      </w:r>
    </w:p>
    <w:p w14:paraId="314B5FAA" w14:textId="5CF892C9" w:rsidR="00AD16F0" w:rsidRPr="00260C1D" w:rsidRDefault="00AD16F0" w:rsidP="00A92A6B">
      <w:pPr>
        <w:pStyle w:val="Heading2"/>
      </w:pPr>
      <w:bookmarkStart w:id="31" w:name="_Toc120789870"/>
      <w:r w:rsidRPr="00260C1D">
        <w:lastRenderedPageBreak/>
        <w:t>Special School Complexity Allowance (Reference 18)</w:t>
      </w:r>
      <w:bookmarkEnd w:id="31"/>
    </w:p>
    <w:p w14:paraId="33A1CC2F" w14:textId="090D74D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lexity </w:t>
      </w:r>
      <w:r w:rsidR="007800B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wance will apply to specialist schools receiving per capita student</w:t>
      </w:r>
      <w:r w:rsidR="007800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based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re </w:t>
      </w:r>
      <w:r w:rsidR="007800B8">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dex and Program for Student with Disabilities </w:t>
      </w:r>
      <w:r w:rsidR="007800B8">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vel 1-6 allocations.</w:t>
      </w:r>
    </w:p>
    <w:p w14:paraId="6122EF3A" w14:textId="68C367F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lexity </w:t>
      </w:r>
      <w:r w:rsidR="007800B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wance is calculated once a year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firmed budget cycle) by multiplying the Core Index enrolment totals (Reference 5) by a school specific index point from the chart below. The index point is determined by calculating the weighted mean of the Students with Disabilities index </w:t>
      </w:r>
      <w:r w:rsidR="007800B8">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vels 1-6 in the school</w:t>
      </w:r>
      <w:r w:rsidR="00443B74" w:rsidRPr="00260C1D">
        <w:rPr>
          <w:rFonts w:eastAsia="Segoe UI" w:cstheme="minorHAnsi"/>
          <w:color w:val="011A3C"/>
          <w:sz w:val="24"/>
          <w:szCs w:val="24"/>
          <w:lang w:val="en" w:eastAsia="en-AU"/>
        </w:rPr>
        <w:t xml:space="preserve"> as</w:t>
      </w:r>
      <w:r w:rsidRPr="00260C1D">
        <w:rPr>
          <w:rFonts w:eastAsia="Segoe UI" w:cstheme="minorHAnsi"/>
          <w:color w:val="011A3C"/>
          <w:sz w:val="24"/>
          <w:szCs w:val="24"/>
          <w:lang w:val="en" w:eastAsia="en-AU"/>
        </w:rPr>
        <w:t xml:space="preserve"> at</w:t>
      </w:r>
      <w:r w:rsidR="00443B74" w:rsidRPr="00260C1D">
        <w:rPr>
          <w:rFonts w:eastAsia="Segoe UI" w:cstheme="minorHAnsi"/>
          <w:color w:val="011A3C"/>
          <w:sz w:val="24"/>
          <w:szCs w:val="24"/>
          <w:lang w:val="en" w:eastAsia="en-AU"/>
        </w:rPr>
        <w:t xml:space="preserve"> </w:t>
      </w:r>
      <w:r w:rsidR="00F12663" w:rsidRPr="00260C1D">
        <w:rPr>
          <w:rFonts w:eastAsia="Segoe UI" w:cstheme="minorHAnsi"/>
          <w:color w:val="011A3C"/>
          <w:sz w:val="24"/>
          <w:szCs w:val="24"/>
          <w:lang w:val="en" w:eastAsia="en-AU"/>
        </w:rPr>
        <w:t>Term 1</w:t>
      </w:r>
      <w:r w:rsidRPr="00260C1D">
        <w:rPr>
          <w:rFonts w:eastAsia="Segoe UI" w:cstheme="minorHAnsi"/>
          <w:color w:val="011A3C"/>
          <w:sz w:val="24"/>
          <w:szCs w:val="24"/>
          <w:lang w:val="en" w:eastAsia="en-AU"/>
        </w:rPr>
        <w:t>.</w:t>
      </w:r>
    </w:p>
    <w:p w14:paraId="1440813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33"/>
        <w:gridCol w:w="1950"/>
        <w:gridCol w:w="5759"/>
      </w:tblGrid>
      <w:tr w:rsidR="00371B75" w:rsidRPr="00260C1D" w14:paraId="43172051" w14:textId="77777777" w:rsidTr="00080034">
        <w:tc>
          <w:tcPr>
            <w:tcW w:w="0" w:type="auto"/>
            <w:gridSpan w:val="3"/>
            <w:vAlign w:val="center"/>
            <w:hideMark/>
          </w:tcPr>
          <w:p w14:paraId="09A96868" w14:textId="7602B047" w:rsidR="00AD16F0" w:rsidRPr="00260C1D" w:rsidRDefault="00AD16F0" w:rsidP="00AD16F0">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w:t>
            </w:r>
            <w:r w:rsidRPr="007800B8">
              <w:rPr>
                <w:rFonts w:eastAsia="Segoe UI" w:cstheme="minorHAnsi"/>
                <w:b/>
                <w:color w:val="323E4F" w:themeColor="text2" w:themeShade="BF"/>
                <w:sz w:val="24"/>
                <w:szCs w:val="24"/>
                <w:lang w:eastAsia="en-AU"/>
              </w:rPr>
              <w:t xml:space="preserve">mple </w:t>
            </w:r>
            <w:r w:rsidRPr="00614B09">
              <w:rPr>
                <w:rFonts w:eastAsia="Segoe UI" w:cstheme="minorHAnsi"/>
                <w:b/>
                <w:color w:val="323E4F" w:themeColor="text2" w:themeShade="BF"/>
                <w:sz w:val="24"/>
                <w:szCs w:val="24"/>
                <w:lang w:eastAsia="en-AU"/>
              </w:rPr>
              <w:t>— Special School Complexity Allowance calculation</w:t>
            </w:r>
            <w:r w:rsidR="007667A1" w:rsidRPr="00614B09">
              <w:rPr>
                <w:rFonts w:eastAsia="Segoe UI" w:cstheme="minorHAnsi"/>
                <w:b/>
                <w:color w:val="323E4F" w:themeColor="text2" w:themeShade="BF"/>
                <w:sz w:val="24"/>
                <w:szCs w:val="24"/>
                <w:lang w:eastAsia="en-AU"/>
              </w:rPr>
              <w:t xml:space="preserve"> to derive the index point</w:t>
            </w:r>
          </w:p>
        </w:tc>
      </w:tr>
      <w:tr w:rsidR="00371B75" w:rsidRPr="00260C1D" w14:paraId="5BA40CBF" w14:textId="77777777" w:rsidTr="00080034">
        <w:tc>
          <w:tcPr>
            <w:tcW w:w="0" w:type="auto"/>
            <w:hideMark/>
          </w:tcPr>
          <w:p w14:paraId="693FA8A7" w14:textId="77777777"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SD Level</w:t>
            </w:r>
          </w:p>
        </w:tc>
        <w:tc>
          <w:tcPr>
            <w:tcW w:w="0" w:type="auto"/>
            <w:hideMark/>
          </w:tcPr>
          <w:p w14:paraId="4A35F7B8" w14:textId="77777777"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No of Students</w:t>
            </w:r>
          </w:p>
        </w:tc>
        <w:tc>
          <w:tcPr>
            <w:tcW w:w="0" w:type="auto"/>
            <w:hideMark/>
          </w:tcPr>
          <w:p w14:paraId="136D1AA6" w14:textId="2B78D00B"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Weighting Value </w:t>
            </w:r>
            <w:r w:rsidR="007667A1" w:rsidRPr="00614B09">
              <w:rPr>
                <w:rFonts w:eastAsia="Segoe UI" w:cstheme="minorHAnsi"/>
                <w:b/>
                <w:bCs/>
                <w:color w:val="323E4F" w:themeColor="text2" w:themeShade="BF"/>
                <w:sz w:val="24"/>
                <w:szCs w:val="24"/>
                <w:lang w:eastAsia="en-AU"/>
              </w:rPr>
              <w:t>PSD Level</w:t>
            </w:r>
            <w:r w:rsidR="00E655E4">
              <w:rPr>
                <w:rFonts w:eastAsia="Segoe UI" w:cstheme="minorHAnsi"/>
                <w:b/>
                <w:bCs/>
                <w:color w:val="323E4F" w:themeColor="text2" w:themeShade="BF"/>
                <w:sz w:val="24"/>
                <w:szCs w:val="24"/>
                <w:lang w:eastAsia="en-AU"/>
              </w:rPr>
              <w:t xml:space="preserve"> × </w:t>
            </w:r>
            <w:r w:rsidR="007667A1" w:rsidRPr="00614B09">
              <w:rPr>
                <w:rFonts w:eastAsia="Segoe UI" w:cstheme="minorHAnsi"/>
                <w:b/>
                <w:bCs/>
                <w:color w:val="323E4F" w:themeColor="text2" w:themeShade="BF"/>
                <w:sz w:val="24"/>
                <w:szCs w:val="24"/>
                <w:lang w:eastAsia="en-AU"/>
              </w:rPr>
              <w:t>No. of Students</w:t>
            </w:r>
          </w:p>
        </w:tc>
      </w:tr>
      <w:tr w:rsidR="00371B75" w:rsidRPr="00260C1D" w14:paraId="34FEBC4C" w14:textId="77777777" w:rsidTr="00080034">
        <w:tc>
          <w:tcPr>
            <w:tcW w:w="0" w:type="auto"/>
            <w:hideMark/>
          </w:tcPr>
          <w:p w14:paraId="3F89EF4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29AE36B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c>
          <w:tcPr>
            <w:tcW w:w="0" w:type="auto"/>
            <w:hideMark/>
          </w:tcPr>
          <w:p w14:paraId="1B76BB5E"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r>
      <w:tr w:rsidR="00371B75" w:rsidRPr="00260C1D" w14:paraId="095AA27B" w14:textId="77777777" w:rsidTr="00080034">
        <w:tc>
          <w:tcPr>
            <w:tcW w:w="0" w:type="auto"/>
            <w:hideMark/>
          </w:tcPr>
          <w:p w14:paraId="2B8A7D76"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7AFBE723"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c>
          <w:tcPr>
            <w:tcW w:w="0" w:type="auto"/>
            <w:hideMark/>
          </w:tcPr>
          <w:p w14:paraId="2CDF30A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r>
      <w:tr w:rsidR="00371B75" w:rsidRPr="00260C1D" w14:paraId="6E0F9461" w14:textId="77777777" w:rsidTr="00080034">
        <w:tc>
          <w:tcPr>
            <w:tcW w:w="0" w:type="auto"/>
            <w:hideMark/>
          </w:tcPr>
          <w:p w14:paraId="75180F6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37144155"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F1B1C0B"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r>
      <w:tr w:rsidR="00371B75" w:rsidRPr="00260C1D" w14:paraId="12A1C9CF" w14:textId="77777777" w:rsidTr="00080034">
        <w:tc>
          <w:tcPr>
            <w:tcW w:w="0" w:type="auto"/>
            <w:hideMark/>
          </w:tcPr>
          <w:p w14:paraId="66BC4AE4"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6091FE31"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5BD1972F"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p>
        </w:tc>
      </w:tr>
      <w:tr w:rsidR="00371B75" w:rsidRPr="00260C1D" w14:paraId="37C82F72" w14:textId="77777777" w:rsidTr="00080034">
        <w:tc>
          <w:tcPr>
            <w:tcW w:w="0" w:type="auto"/>
            <w:hideMark/>
          </w:tcPr>
          <w:p w14:paraId="63C7B49B"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7F68972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6A7C25EF"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w:t>
            </w:r>
          </w:p>
        </w:tc>
      </w:tr>
      <w:tr w:rsidR="00371B75" w:rsidRPr="00260C1D" w14:paraId="3DF263E7" w14:textId="77777777" w:rsidTr="00080034">
        <w:tc>
          <w:tcPr>
            <w:tcW w:w="0" w:type="auto"/>
            <w:hideMark/>
          </w:tcPr>
          <w:p w14:paraId="15D0F84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0CD1FA7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6E834B73" w14:textId="0F74D2AF"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r>
      <w:tr w:rsidR="00371B75" w:rsidRPr="00260C1D" w14:paraId="316EE53E" w14:textId="77777777" w:rsidTr="00080034">
        <w:tc>
          <w:tcPr>
            <w:tcW w:w="0" w:type="auto"/>
            <w:hideMark/>
          </w:tcPr>
          <w:p w14:paraId="16EF68C4" w14:textId="3F7595CC" w:rsidR="00AD16F0" w:rsidRPr="00614B09" w:rsidRDefault="007667A1"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No. of Students</w:t>
            </w:r>
          </w:p>
        </w:tc>
        <w:tc>
          <w:tcPr>
            <w:tcW w:w="0" w:type="auto"/>
            <w:hideMark/>
          </w:tcPr>
          <w:p w14:paraId="7992E47E" w14:textId="77777777" w:rsidR="00AD16F0" w:rsidRPr="00614B09" w:rsidRDefault="00AD16F0"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45</w:t>
            </w:r>
          </w:p>
        </w:tc>
        <w:tc>
          <w:tcPr>
            <w:tcW w:w="0" w:type="auto"/>
            <w:hideMark/>
          </w:tcPr>
          <w:p w14:paraId="1354A5F2" w14:textId="77777777" w:rsidR="00AD16F0" w:rsidRPr="00614B09" w:rsidRDefault="00AD16F0"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130</w:t>
            </w:r>
          </w:p>
        </w:tc>
      </w:tr>
    </w:tbl>
    <w:p w14:paraId="468977FB" w14:textId="1B85250E" w:rsidR="00AD16F0" w:rsidRPr="00260C1D" w:rsidRDefault="007667A1"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323E4F" w:themeColor="text2" w:themeShade="BF"/>
          <w:sz w:val="24"/>
          <w:szCs w:val="24"/>
          <w:lang w:val="en" w:eastAsia="en-AU"/>
        </w:rPr>
        <w:t xml:space="preserve">Index </w:t>
      </w:r>
      <w:r w:rsidR="007800B8">
        <w:rPr>
          <w:rFonts w:eastAsia="Segoe UI" w:cstheme="minorHAnsi"/>
          <w:color w:val="323E4F" w:themeColor="text2" w:themeShade="BF"/>
          <w:sz w:val="24"/>
          <w:szCs w:val="24"/>
          <w:lang w:val="en" w:eastAsia="en-AU"/>
        </w:rPr>
        <w:t>p</w:t>
      </w:r>
      <w:r w:rsidRPr="00260C1D">
        <w:rPr>
          <w:rFonts w:eastAsia="Segoe UI" w:cstheme="minorHAnsi"/>
          <w:color w:val="323E4F" w:themeColor="text2" w:themeShade="BF"/>
          <w:sz w:val="24"/>
          <w:szCs w:val="24"/>
          <w:lang w:val="en" w:eastAsia="en-AU"/>
        </w:rPr>
        <w:t>oint = 130 (weighted value)/45 (</w:t>
      </w:r>
      <w:r w:rsidR="007800B8">
        <w:rPr>
          <w:rFonts w:eastAsia="Segoe UI" w:cstheme="minorHAnsi"/>
          <w:color w:val="323E4F" w:themeColor="text2" w:themeShade="BF"/>
          <w:sz w:val="24"/>
          <w:szCs w:val="24"/>
          <w:lang w:val="en" w:eastAsia="en-AU"/>
        </w:rPr>
        <w:t>number</w:t>
      </w:r>
      <w:r w:rsidRPr="00260C1D">
        <w:rPr>
          <w:rFonts w:eastAsia="Segoe UI" w:cstheme="minorHAnsi"/>
          <w:color w:val="323E4F" w:themeColor="text2" w:themeShade="BF"/>
          <w:sz w:val="24"/>
          <w:szCs w:val="24"/>
          <w:lang w:val="en" w:eastAsia="en-AU"/>
        </w:rPr>
        <w:t xml:space="preserve"> of students) = 2.9</w:t>
      </w:r>
      <w:r w:rsidR="00711257" w:rsidRPr="00260C1D">
        <w:rPr>
          <w:rFonts w:eastAsia="Segoe UI" w:cstheme="minorHAnsi"/>
          <w:color w:val="323E4F" w:themeColor="text2" w:themeShade="BF"/>
          <w:sz w:val="24"/>
          <w:szCs w:val="24"/>
          <w:lang w:val="en" w:eastAsia="en-AU"/>
        </w:rPr>
        <w:t xml:space="preserve"> </w:t>
      </w:r>
      <w:r w:rsidR="00AD16F0" w:rsidRPr="00260C1D">
        <w:rPr>
          <w:rFonts w:eastAsia="Segoe UI" w:cstheme="minorHAnsi"/>
          <w:color w:val="323E4F" w:themeColor="text2" w:themeShade="BF"/>
          <w:sz w:val="24"/>
          <w:szCs w:val="24"/>
          <w:lang w:val="en" w:eastAsia="en-AU"/>
        </w:rPr>
        <w:t>Supplemen</w:t>
      </w:r>
      <w:r w:rsidR="00AD16F0" w:rsidRPr="00260C1D">
        <w:rPr>
          <w:rFonts w:eastAsia="Segoe UI" w:cstheme="minorHAnsi"/>
          <w:color w:val="011A3C"/>
          <w:sz w:val="24"/>
          <w:szCs w:val="24"/>
          <w:lang w:val="en" w:eastAsia="en-AU"/>
        </w:rPr>
        <w:t xml:space="preserve">tation per student = </w:t>
      </w:r>
      <w:r w:rsidR="00C9456F" w:rsidRPr="00260C1D">
        <w:rPr>
          <w:rFonts w:eastAsia="Segoe UI" w:cstheme="minorHAnsi"/>
          <w:color w:val="011A3C"/>
          <w:sz w:val="24"/>
          <w:szCs w:val="24"/>
          <w:lang w:val="en" w:eastAsia="en-AU"/>
        </w:rPr>
        <w:t>$</w:t>
      </w:r>
      <w:r w:rsidR="008464F8" w:rsidRPr="00260C1D">
        <w:rPr>
          <w:rFonts w:eastAsia="Segoe UI" w:cstheme="minorHAnsi"/>
          <w:color w:val="011A3C"/>
          <w:sz w:val="24"/>
          <w:szCs w:val="24"/>
          <w:lang w:val="en" w:eastAsia="en-AU"/>
        </w:rPr>
        <w:t>1,022.</w:t>
      </w:r>
      <w:r w:rsidR="00DE41C4" w:rsidRPr="00260C1D">
        <w:rPr>
          <w:rFonts w:eastAsia="Segoe UI" w:cstheme="minorHAnsi"/>
          <w:color w:val="011A3C"/>
          <w:sz w:val="24"/>
          <w:szCs w:val="24"/>
          <w:lang w:val="en" w:eastAsia="en-AU"/>
        </w:rPr>
        <w:t>60</w:t>
      </w:r>
      <w:r w:rsidR="008464F8" w:rsidRPr="00260C1D" w:rsidDel="008464F8">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from rates table</w:t>
      </w:r>
      <w:r w:rsidRPr="00260C1D">
        <w:rPr>
          <w:rFonts w:cstheme="minorHAnsi"/>
        </w:rPr>
        <w:t xml:space="preserve"> </w:t>
      </w:r>
      <w:r w:rsidRPr="00260C1D">
        <w:rPr>
          <w:rFonts w:eastAsia="Segoe UI" w:cstheme="minorHAnsi"/>
          <w:color w:val="011A3C"/>
          <w:sz w:val="24"/>
          <w:szCs w:val="24"/>
          <w:lang w:val="en" w:eastAsia="en-AU"/>
        </w:rPr>
        <w:t>for index point 2.9)</w:t>
      </w:r>
      <w:r w:rsidR="00AD16F0" w:rsidRPr="00260C1D">
        <w:rPr>
          <w:rFonts w:eastAsia="Segoe UI" w:cstheme="minorHAnsi"/>
          <w:color w:val="011A3C"/>
          <w:sz w:val="24"/>
          <w:szCs w:val="24"/>
          <w:lang w:val="en" w:eastAsia="en-AU"/>
        </w:rPr>
        <w:t>)</w:t>
      </w:r>
    </w:p>
    <w:p w14:paraId="22CCBD0A" w14:textId="2876E30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School Complexity Allowance = </w:t>
      </w:r>
      <w:r w:rsidR="00C9456F" w:rsidRPr="00260C1D">
        <w:rPr>
          <w:rFonts w:eastAsia="Segoe UI" w:cstheme="minorHAnsi"/>
          <w:color w:val="011A3C"/>
          <w:sz w:val="24"/>
          <w:szCs w:val="24"/>
          <w:lang w:val="en" w:eastAsia="en-AU"/>
        </w:rPr>
        <w:t>$</w:t>
      </w:r>
      <w:r w:rsidR="008464F8" w:rsidRPr="00260C1D">
        <w:rPr>
          <w:rFonts w:eastAsia="Segoe UI" w:cstheme="minorHAnsi"/>
          <w:color w:val="011A3C"/>
          <w:sz w:val="24"/>
          <w:szCs w:val="24"/>
          <w:lang w:val="en" w:eastAsia="en-AU"/>
        </w:rPr>
        <w:t>1,022.</w:t>
      </w:r>
      <w:r w:rsidR="00DE41C4" w:rsidRPr="00260C1D">
        <w:rPr>
          <w:rFonts w:eastAsia="Segoe UI" w:cstheme="minorHAnsi"/>
          <w:color w:val="011A3C"/>
          <w:sz w:val="24"/>
          <w:szCs w:val="24"/>
          <w:lang w:val="en" w:eastAsia="en-AU"/>
        </w:rPr>
        <w:t>6</w:t>
      </w:r>
      <w:r w:rsidR="008464F8" w:rsidRPr="00260C1D">
        <w:rPr>
          <w:rFonts w:eastAsia="Segoe UI" w:cstheme="minorHAnsi"/>
          <w:color w:val="011A3C"/>
          <w:sz w:val="24"/>
          <w:szCs w:val="24"/>
          <w:lang w:val="en" w:eastAsia="en-AU"/>
        </w:rPr>
        <w:t>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45 = </w:t>
      </w:r>
      <w:r w:rsidR="00C9456F" w:rsidRPr="00260C1D">
        <w:rPr>
          <w:rFonts w:eastAsia="Segoe UI" w:cstheme="minorHAnsi"/>
          <w:color w:val="011A3C"/>
          <w:sz w:val="24"/>
          <w:szCs w:val="24"/>
          <w:lang w:val="en" w:eastAsia="en-AU"/>
        </w:rPr>
        <w:t>$</w:t>
      </w:r>
      <w:r w:rsidR="00D31916" w:rsidRPr="00260C1D">
        <w:rPr>
          <w:rFonts w:eastAsia="Segoe UI" w:cstheme="minorHAnsi"/>
          <w:color w:val="011A3C"/>
          <w:sz w:val="24"/>
          <w:szCs w:val="24"/>
          <w:lang w:val="en" w:eastAsia="en-AU"/>
        </w:rPr>
        <w:t>46,0</w:t>
      </w:r>
      <w:r w:rsidR="00C33F79" w:rsidRPr="00260C1D">
        <w:rPr>
          <w:rFonts w:eastAsia="Segoe UI" w:cstheme="minorHAnsi"/>
          <w:color w:val="011A3C"/>
          <w:sz w:val="24"/>
          <w:szCs w:val="24"/>
          <w:lang w:val="en" w:eastAsia="en-AU"/>
        </w:rPr>
        <w:t>17</w:t>
      </w:r>
    </w:p>
    <w:p w14:paraId="237CEED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0AE38F84" w14:textId="73EFD5C2" w:rsidR="00AD16F0" w:rsidRDefault="00AD16F0" w:rsidP="00AD16F0">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Schools with the following campus types are eligible for</w:t>
      </w:r>
      <w:r w:rsidR="009758B9" w:rsidRPr="00260C1D">
        <w:rPr>
          <w:rFonts w:cstheme="minorHAnsi"/>
          <w:color w:val="011A3C"/>
          <w:lang w:val="en"/>
        </w:rPr>
        <w:t xml:space="preserve"> the specialist school complexity allowance</w:t>
      </w:r>
      <w:r w:rsidR="007800B8">
        <w:rPr>
          <w:rFonts w:cstheme="minorHAnsi"/>
          <w:color w:val="011A3C"/>
          <w:lang w:val="en"/>
        </w:rPr>
        <w:t>:</w:t>
      </w:r>
    </w:p>
    <w:p w14:paraId="76E1D514" w14:textId="77777777" w:rsidR="007800B8" w:rsidRPr="00614B09" w:rsidRDefault="007800B8" w:rsidP="00614B09">
      <w:pPr>
        <w:pStyle w:val="ListParagraph"/>
        <w:numPr>
          <w:ilvl w:val="0"/>
          <w:numId w:val="84"/>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Day Special</w:t>
      </w:r>
      <w:r w:rsidRPr="00614B09">
        <w:rPr>
          <w:rFonts w:eastAsia="Segoe UI" w:cstheme="minorHAnsi"/>
          <w:color w:val="011A3C"/>
          <w:sz w:val="24"/>
          <w:szCs w:val="24"/>
          <w:lang w:val="en" w:eastAsia="en-AU"/>
        </w:rPr>
        <w:br/>
      </w:r>
      <w:proofErr w:type="spellStart"/>
      <w:r w:rsidRPr="00614B09">
        <w:rPr>
          <w:rFonts w:eastAsia="Segoe UI" w:cstheme="minorHAnsi"/>
          <w:color w:val="011A3C"/>
          <w:sz w:val="24"/>
          <w:szCs w:val="24"/>
          <w:lang w:val="en" w:eastAsia="en-AU"/>
        </w:rPr>
        <w:t>Special</w:t>
      </w:r>
      <w:proofErr w:type="spellEnd"/>
      <w:r w:rsidRPr="00614B09">
        <w:rPr>
          <w:rFonts w:eastAsia="Segoe UI" w:cstheme="minorHAnsi"/>
          <w:color w:val="011A3C"/>
          <w:sz w:val="24"/>
          <w:szCs w:val="24"/>
          <w:lang w:val="en" w:eastAsia="en-AU"/>
        </w:rPr>
        <w:t xml:space="preserve"> Development</w:t>
      </w:r>
    </w:p>
    <w:p w14:paraId="50B84B56" w14:textId="77777777" w:rsidR="007800B8" w:rsidRPr="00614B09" w:rsidRDefault="007800B8" w:rsidP="00614B09">
      <w:pPr>
        <w:pStyle w:val="ListParagraph"/>
        <w:numPr>
          <w:ilvl w:val="0"/>
          <w:numId w:val="84"/>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Disability</w:t>
      </w:r>
    </w:p>
    <w:p w14:paraId="492F11CF" w14:textId="77777777" w:rsidR="007800B8" w:rsidRPr="00614B09" w:rsidRDefault="007800B8" w:rsidP="00614B09">
      <w:pPr>
        <w:pStyle w:val="ListParagraph"/>
        <w:numPr>
          <w:ilvl w:val="0"/>
          <w:numId w:val="84"/>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ial</w:t>
      </w:r>
    </w:p>
    <w:p w14:paraId="2DCB1DCC" w14:textId="77777777" w:rsidR="007800B8" w:rsidRPr="00614B09" w:rsidRDefault="007800B8" w:rsidP="00614B09">
      <w:pPr>
        <w:pStyle w:val="ListParagraph"/>
        <w:numPr>
          <w:ilvl w:val="0"/>
          <w:numId w:val="84"/>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Furlong Park School for Deaf Children</w:t>
      </w:r>
    </w:p>
    <w:p w14:paraId="72AAED9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269CCDE" w14:textId="52E8745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School Complexity Allowance = Core Index enrolment × Supplementation per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31"/>
        <w:gridCol w:w="2417"/>
        <w:gridCol w:w="830"/>
        <w:gridCol w:w="2417"/>
        <w:gridCol w:w="830"/>
        <w:gridCol w:w="2417"/>
      </w:tblGrid>
      <w:tr w:rsidR="00371B75" w:rsidRPr="00260C1D" w14:paraId="247547F3" w14:textId="77777777" w:rsidTr="006C7CCA">
        <w:trPr>
          <w:tblHeader/>
          <w:jc w:val="center"/>
        </w:trPr>
        <w:tc>
          <w:tcPr>
            <w:tcW w:w="0" w:type="auto"/>
            <w:gridSpan w:val="6"/>
            <w:vAlign w:val="center"/>
            <w:hideMark/>
          </w:tcPr>
          <w:p w14:paraId="4FE522CF" w14:textId="210A8F82" w:rsidR="00AD16F0" w:rsidRPr="00260C1D" w:rsidRDefault="007667A1" w:rsidP="00AD16F0">
            <w:pPr>
              <w:spacing w:after="0" w:line="360" w:lineRule="atLeast"/>
              <w:textAlignment w:val="top"/>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lastRenderedPageBreak/>
              <w:t xml:space="preserve">Index </w:t>
            </w:r>
            <w:r w:rsidR="007800B8">
              <w:rPr>
                <w:rFonts w:eastAsia="Segoe UI" w:cstheme="minorHAnsi"/>
                <w:b/>
                <w:color w:val="323E4F" w:themeColor="text2" w:themeShade="BF"/>
                <w:sz w:val="24"/>
                <w:szCs w:val="24"/>
                <w:lang w:eastAsia="en-AU"/>
              </w:rPr>
              <w:t>p</w:t>
            </w:r>
            <w:r w:rsidRPr="00260C1D">
              <w:rPr>
                <w:rFonts w:eastAsia="Segoe UI" w:cstheme="minorHAnsi"/>
                <w:b/>
                <w:color w:val="323E4F" w:themeColor="text2" w:themeShade="BF"/>
                <w:sz w:val="24"/>
                <w:szCs w:val="24"/>
                <w:lang w:eastAsia="en-AU"/>
              </w:rPr>
              <w:t xml:space="preserve">oint </w:t>
            </w:r>
            <w:r w:rsidR="007800B8">
              <w:rPr>
                <w:rFonts w:eastAsia="Segoe UI" w:cstheme="minorHAnsi"/>
                <w:b/>
                <w:color w:val="323E4F" w:themeColor="text2" w:themeShade="BF"/>
                <w:sz w:val="24"/>
                <w:szCs w:val="24"/>
                <w:lang w:eastAsia="en-AU"/>
              </w:rPr>
              <w:t>r</w:t>
            </w:r>
            <w:r w:rsidR="00AD16F0" w:rsidRPr="00260C1D">
              <w:rPr>
                <w:rFonts w:eastAsia="Segoe UI" w:cstheme="minorHAnsi"/>
                <w:b/>
                <w:color w:val="323E4F" w:themeColor="text2" w:themeShade="BF"/>
                <w:sz w:val="24"/>
                <w:szCs w:val="24"/>
                <w:lang w:eastAsia="en-AU"/>
              </w:rPr>
              <w:t>ates — 202</w:t>
            </w:r>
            <w:r w:rsidR="004B3BE3" w:rsidRPr="00260C1D">
              <w:rPr>
                <w:rFonts w:eastAsia="Segoe UI" w:cstheme="minorHAnsi"/>
                <w:b/>
                <w:color w:val="323E4F" w:themeColor="text2" w:themeShade="BF"/>
                <w:sz w:val="24"/>
                <w:szCs w:val="24"/>
                <w:lang w:eastAsia="en-AU"/>
              </w:rPr>
              <w:t>3</w:t>
            </w:r>
          </w:p>
        </w:tc>
      </w:tr>
      <w:tr w:rsidR="00371B75" w:rsidRPr="00260C1D" w14:paraId="7FA3AD1F" w14:textId="77777777" w:rsidTr="006C7CCA">
        <w:trPr>
          <w:tblHeader/>
          <w:jc w:val="center"/>
        </w:trPr>
        <w:tc>
          <w:tcPr>
            <w:tcW w:w="0" w:type="auto"/>
            <w:hideMark/>
          </w:tcPr>
          <w:p w14:paraId="42560C92"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7A2D07F7"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upplementation per Student ($)</w:t>
            </w:r>
          </w:p>
        </w:tc>
        <w:tc>
          <w:tcPr>
            <w:tcW w:w="0" w:type="auto"/>
            <w:hideMark/>
          </w:tcPr>
          <w:p w14:paraId="2C978126"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4B42505E"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upplementation per Student ($)</w:t>
            </w:r>
          </w:p>
        </w:tc>
        <w:tc>
          <w:tcPr>
            <w:tcW w:w="0" w:type="auto"/>
            <w:hideMark/>
          </w:tcPr>
          <w:p w14:paraId="4A11FD84"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2F3782DA"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upplementation per Student ($)</w:t>
            </w:r>
          </w:p>
        </w:tc>
      </w:tr>
      <w:tr w:rsidR="00A93920" w:rsidRPr="00260C1D" w14:paraId="0496726F" w14:textId="77777777" w:rsidTr="006C7CCA">
        <w:trPr>
          <w:jc w:val="center"/>
        </w:trPr>
        <w:tc>
          <w:tcPr>
            <w:tcW w:w="0" w:type="auto"/>
            <w:hideMark/>
          </w:tcPr>
          <w:p w14:paraId="45358CDA"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c>
          <w:tcPr>
            <w:tcW w:w="0" w:type="auto"/>
            <w:hideMark/>
          </w:tcPr>
          <w:p w14:paraId="32695426" w14:textId="08419E6E"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61.60</w:t>
            </w:r>
          </w:p>
        </w:tc>
        <w:tc>
          <w:tcPr>
            <w:tcW w:w="0" w:type="auto"/>
            <w:hideMark/>
          </w:tcPr>
          <w:p w14:paraId="0DCDFE3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w:t>
            </w:r>
          </w:p>
        </w:tc>
        <w:tc>
          <w:tcPr>
            <w:tcW w:w="0" w:type="auto"/>
            <w:hideMark/>
          </w:tcPr>
          <w:p w14:paraId="329D3CBF" w14:textId="3D6844F9"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42.50</w:t>
            </w:r>
          </w:p>
        </w:tc>
        <w:tc>
          <w:tcPr>
            <w:tcW w:w="0" w:type="auto"/>
            <w:hideMark/>
          </w:tcPr>
          <w:p w14:paraId="553045E6"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4</w:t>
            </w:r>
          </w:p>
        </w:tc>
        <w:tc>
          <w:tcPr>
            <w:tcW w:w="0" w:type="auto"/>
            <w:hideMark/>
          </w:tcPr>
          <w:p w14:paraId="37F67294" w14:textId="5CC6EDF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23.50</w:t>
            </w:r>
          </w:p>
        </w:tc>
      </w:tr>
      <w:tr w:rsidR="00A93920" w:rsidRPr="00260C1D" w14:paraId="033A8E7E" w14:textId="77777777" w:rsidTr="006C7CCA">
        <w:trPr>
          <w:jc w:val="center"/>
        </w:trPr>
        <w:tc>
          <w:tcPr>
            <w:tcW w:w="0" w:type="auto"/>
            <w:hideMark/>
          </w:tcPr>
          <w:p w14:paraId="1AB0B78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w:t>
            </w:r>
          </w:p>
        </w:tc>
        <w:tc>
          <w:tcPr>
            <w:tcW w:w="0" w:type="auto"/>
            <w:hideMark/>
          </w:tcPr>
          <w:p w14:paraId="087EBB60" w14:textId="650737F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01.60</w:t>
            </w:r>
          </w:p>
        </w:tc>
        <w:tc>
          <w:tcPr>
            <w:tcW w:w="0" w:type="auto"/>
            <w:hideMark/>
          </w:tcPr>
          <w:p w14:paraId="00E6FDD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8</w:t>
            </w:r>
          </w:p>
        </w:tc>
        <w:tc>
          <w:tcPr>
            <w:tcW w:w="0" w:type="auto"/>
            <w:hideMark/>
          </w:tcPr>
          <w:p w14:paraId="38A5AC4D" w14:textId="19187CBB"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82.60</w:t>
            </w:r>
          </w:p>
        </w:tc>
        <w:tc>
          <w:tcPr>
            <w:tcW w:w="0" w:type="auto"/>
            <w:hideMark/>
          </w:tcPr>
          <w:p w14:paraId="46CFD57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5</w:t>
            </w:r>
          </w:p>
        </w:tc>
        <w:tc>
          <w:tcPr>
            <w:tcW w:w="0" w:type="auto"/>
            <w:hideMark/>
          </w:tcPr>
          <w:p w14:paraId="2E3D5D8C" w14:textId="515C70B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63.50</w:t>
            </w:r>
          </w:p>
        </w:tc>
      </w:tr>
      <w:tr w:rsidR="00A93920" w:rsidRPr="00260C1D" w14:paraId="2D013839" w14:textId="77777777" w:rsidTr="006C7CCA">
        <w:trPr>
          <w:jc w:val="center"/>
        </w:trPr>
        <w:tc>
          <w:tcPr>
            <w:tcW w:w="0" w:type="auto"/>
            <w:hideMark/>
          </w:tcPr>
          <w:p w14:paraId="787927F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w:t>
            </w:r>
          </w:p>
        </w:tc>
        <w:tc>
          <w:tcPr>
            <w:tcW w:w="0" w:type="auto"/>
            <w:hideMark/>
          </w:tcPr>
          <w:p w14:paraId="5AFE8D9D" w14:textId="2ABD44C1"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41.70</w:t>
            </w:r>
          </w:p>
        </w:tc>
        <w:tc>
          <w:tcPr>
            <w:tcW w:w="0" w:type="auto"/>
            <w:hideMark/>
          </w:tcPr>
          <w:p w14:paraId="728BA60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w:t>
            </w:r>
          </w:p>
        </w:tc>
        <w:tc>
          <w:tcPr>
            <w:tcW w:w="0" w:type="auto"/>
            <w:hideMark/>
          </w:tcPr>
          <w:p w14:paraId="726CA318" w14:textId="3045500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022.60</w:t>
            </w:r>
          </w:p>
        </w:tc>
        <w:tc>
          <w:tcPr>
            <w:tcW w:w="0" w:type="auto"/>
            <w:hideMark/>
          </w:tcPr>
          <w:p w14:paraId="4CB9C00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6</w:t>
            </w:r>
          </w:p>
        </w:tc>
        <w:tc>
          <w:tcPr>
            <w:tcW w:w="0" w:type="auto"/>
            <w:hideMark/>
          </w:tcPr>
          <w:p w14:paraId="0D08FDE7" w14:textId="2DB166A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03.60</w:t>
            </w:r>
          </w:p>
        </w:tc>
      </w:tr>
      <w:tr w:rsidR="00A93920" w:rsidRPr="00260C1D" w14:paraId="4AC88BEC" w14:textId="77777777" w:rsidTr="006C7CCA">
        <w:trPr>
          <w:jc w:val="center"/>
        </w:trPr>
        <w:tc>
          <w:tcPr>
            <w:tcW w:w="0" w:type="auto"/>
            <w:hideMark/>
          </w:tcPr>
          <w:p w14:paraId="22D6AA1E"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w:t>
            </w:r>
          </w:p>
        </w:tc>
        <w:tc>
          <w:tcPr>
            <w:tcW w:w="0" w:type="auto"/>
            <w:hideMark/>
          </w:tcPr>
          <w:p w14:paraId="2048F859" w14:textId="73B200A2"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81.70</w:t>
            </w:r>
          </w:p>
        </w:tc>
        <w:tc>
          <w:tcPr>
            <w:tcW w:w="0" w:type="auto"/>
            <w:hideMark/>
          </w:tcPr>
          <w:p w14:paraId="2A6C31B2"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c>
          <w:tcPr>
            <w:tcW w:w="0" w:type="auto"/>
            <w:hideMark/>
          </w:tcPr>
          <w:p w14:paraId="13BB3875" w14:textId="3F75C66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062.70</w:t>
            </w:r>
          </w:p>
        </w:tc>
        <w:tc>
          <w:tcPr>
            <w:tcW w:w="0" w:type="auto"/>
            <w:hideMark/>
          </w:tcPr>
          <w:p w14:paraId="10719C3A"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7</w:t>
            </w:r>
          </w:p>
        </w:tc>
        <w:tc>
          <w:tcPr>
            <w:tcW w:w="0" w:type="auto"/>
            <w:hideMark/>
          </w:tcPr>
          <w:p w14:paraId="718307A0" w14:textId="08C4941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43.60</w:t>
            </w:r>
          </w:p>
        </w:tc>
      </w:tr>
      <w:tr w:rsidR="00A93920" w:rsidRPr="00260C1D" w14:paraId="44003AAF" w14:textId="77777777" w:rsidTr="006C7CCA">
        <w:trPr>
          <w:jc w:val="center"/>
        </w:trPr>
        <w:tc>
          <w:tcPr>
            <w:tcW w:w="0" w:type="auto"/>
            <w:hideMark/>
          </w:tcPr>
          <w:p w14:paraId="0AACADE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w:t>
            </w:r>
          </w:p>
        </w:tc>
        <w:tc>
          <w:tcPr>
            <w:tcW w:w="0" w:type="auto"/>
            <w:hideMark/>
          </w:tcPr>
          <w:p w14:paraId="1D978614" w14:textId="581887BF"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21.80</w:t>
            </w:r>
          </w:p>
        </w:tc>
        <w:tc>
          <w:tcPr>
            <w:tcW w:w="0" w:type="auto"/>
            <w:hideMark/>
          </w:tcPr>
          <w:p w14:paraId="58FF71F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w:t>
            </w:r>
          </w:p>
        </w:tc>
        <w:tc>
          <w:tcPr>
            <w:tcW w:w="0" w:type="auto"/>
            <w:hideMark/>
          </w:tcPr>
          <w:p w14:paraId="5AC44CF3" w14:textId="24DACAC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02.70</w:t>
            </w:r>
          </w:p>
        </w:tc>
        <w:tc>
          <w:tcPr>
            <w:tcW w:w="0" w:type="auto"/>
            <w:hideMark/>
          </w:tcPr>
          <w:p w14:paraId="37C8EAE8"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8</w:t>
            </w:r>
          </w:p>
        </w:tc>
        <w:tc>
          <w:tcPr>
            <w:tcW w:w="0" w:type="auto"/>
            <w:hideMark/>
          </w:tcPr>
          <w:p w14:paraId="31E89DF3" w14:textId="7331A5A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83.70</w:t>
            </w:r>
          </w:p>
        </w:tc>
      </w:tr>
      <w:tr w:rsidR="00A93920" w:rsidRPr="00260C1D" w14:paraId="41B297C9" w14:textId="77777777" w:rsidTr="006C7CCA">
        <w:trPr>
          <w:jc w:val="center"/>
        </w:trPr>
        <w:tc>
          <w:tcPr>
            <w:tcW w:w="0" w:type="auto"/>
            <w:hideMark/>
          </w:tcPr>
          <w:p w14:paraId="57D82962"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c>
          <w:tcPr>
            <w:tcW w:w="0" w:type="auto"/>
            <w:hideMark/>
          </w:tcPr>
          <w:p w14:paraId="1AB87E54" w14:textId="6A19D2F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61.80</w:t>
            </w:r>
          </w:p>
        </w:tc>
        <w:tc>
          <w:tcPr>
            <w:tcW w:w="0" w:type="auto"/>
            <w:hideMark/>
          </w:tcPr>
          <w:p w14:paraId="32D31B4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2</w:t>
            </w:r>
          </w:p>
        </w:tc>
        <w:tc>
          <w:tcPr>
            <w:tcW w:w="0" w:type="auto"/>
            <w:hideMark/>
          </w:tcPr>
          <w:p w14:paraId="67CB616A" w14:textId="6F2CFFE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42.80</w:t>
            </w:r>
          </w:p>
        </w:tc>
        <w:tc>
          <w:tcPr>
            <w:tcW w:w="0" w:type="auto"/>
            <w:hideMark/>
          </w:tcPr>
          <w:p w14:paraId="006516CC"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9</w:t>
            </w:r>
          </w:p>
        </w:tc>
        <w:tc>
          <w:tcPr>
            <w:tcW w:w="0" w:type="auto"/>
            <w:hideMark/>
          </w:tcPr>
          <w:p w14:paraId="41284A2E" w14:textId="551A9DF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23.80</w:t>
            </w:r>
          </w:p>
        </w:tc>
      </w:tr>
      <w:tr w:rsidR="00A93920" w:rsidRPr="00260C1D" w14:paraId="3D5541D4" w14:textId="77777777" w:rsidTr="006C7CCA">
        <w:trPr>
          <w:jc w:val="center"/>
        </w:trPr>
        <w:tc>
          <w:tcPr>
            <w:tcW w:w="0" w:type="auto"/>
            <w:hideMark/>
          </w:tcPr>
          <w:p w14:paraId="7B75D06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w:t>
            </w:r>
          </w:p>
        </w:tc>
        <w:tc>
          <w:tcPr>
            <w:tcW w:w="0" w:type="auto"/>
            <w:hideMark/>
          </w:tcPr>
          <w:p w14:paraId="71C9368A" w14:textId="686717D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01.90</w:t>
            </w:r>
          </w:p>
        </w:tc>
        <w:tc>
          <w:tcPr>
            <w:tcW w:w="0" w:type="auto"/>
            <w:hideMark/>
          </w:tcPr>
          <w:p w14:paraId="4F3E49A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3</w:t>
            </w:r>
          </w:p>
        </w:tc>
        <w:tc>
          <w:tcPr>
            <w:tcW w:w="0" w:type="auto"/>
            <w:hideMark/>
          </w:tcPr>
          <w:p w14:paraId="239BD5A6" w14:textId="7BD3F8D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82.90</w:t>
            </w:r>
          </w:p>
        </w:tc>
        <w:tc>
          <w:tcPr>
            <w:tcW w:w="0" w:type="auto"/>
            <w:hideMark/>
          </w:tcPr>
          <w:p w14:paraId="2C5FF635"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0</w:t>
            </w:r>
          </w:p>
        </w:tc>
        <w:tc>
          <w:tcPr>
            <w:tcW w:w="0" w:type="auto"/>
            <w:hideMark/>
          </w:tcPr>
          <w:p w14:paraId="78750BDE" w14:textId="3CF17C9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3.80</w:t>
            </w:r>
          </w:p>
        </w:tc>
      </w:tr>
      <w:tr w:rsidR="00A93920" w:rsidRPr="00260C1D" w14:paraId="1E37C75E" w14:textId="77777777" w:rsidTr="006C7CCA">
        <w:trPr>
          <w:jc w:val="center"/>
        </w:trPr>
        <w:tc>
          <w:tcPr>
            <w:tcW w:w="0" w:type="auto"/>
            <w:hideMark/>
          </w:tcPr>
          <w:p w14:paraId="0ACB375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w:t>
            </w:r>
          </w:p>
        </w:tc>
        <w:tc>
          <w:tcPr>
            <w:tcW w:w="0" w:type="auto"/>
            <w:hideMark/>
          </w:tcPr>
          <w:p w14:paraId="311799FE" w14:textId="4C3C9EF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42.00</w:t>
            </w:r>
          </w:p>
        </w:tc>
        <w:tc>
          <w:tcPr>
            <w:tcW w:w="0" w:type="auto"/>
            <w:hideMark/>
          </w:tcPr>
          <w:p w14:paraId="717B696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4</w:t>
            </w:r>
          </w:p>
        </w:tc>
        <w:tc>
          <w:tcPr>
            <w:tcW w:w="0" w:type="auto"/>
            <w:hideMark/>
          </w:tcPr>
          <w:p w14:paraId="2686B2B7" w14:textId="4D3E30B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222.90</w:t>
            </w:r>
          </w:p>
        </w:tc>
        <w:tc>
          <w:tcPr>
            <w:tcW w:w="0" w:type="auto"/>
            <w:hideMark/>
          </w:tcPr>
          <w:p w14:paraId="1882CF5B"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1</w:t>
            </w:r>
          </w:p>
        </w:tc>
        <w:tc>
          <w:tcPr>
            <w:tcW w:w="0" w:type="auto"/>
            <w:hideMark/>
          </w:tcPr>
          <w:p w14:paraId="6D59845D" w14:textId="293E135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03.90</w:t>
            </w:r>
          </w:p>
        </w:tc>
      </w:tr>
      <w:tr w:rsidR="00A93920" w:rsidRPr="00260C1D" w14:paraId="1111ABB1" w14:textId="77777777" w:rsidTr="006C7CCA">
        <w:trPr>
          <w:jc w:val="center"/>
        </w:trPr>
        <w:tc>
          <w:tcPr>
            <w:tcW w:w="0" w:type="auto"/>
            <w:hideMark/>
          </w:tcPr>
          <w:p w14:paraId="5CE8240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8</w:t>
            </w:r>
          </w:p>
        </w:tc>
        <w:tc>
          <w:tcPr>
            <w:tcW w:w="0" w:type="auto"/>
            <w:hideMark/>
          </w:tcPr>
          <w:p w14:paraId="50BC3528" w14:textId="0355F44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82.00</w:t>
            </w:r>
          </w:p>
        </w:tc>
        <w:tc>
          <w:tcPr>
            <w:tcW w:w="0" w:type="auto"/>
            <w:hideMark/>
          </w:tcPr>
          <w:p w14:paraId="5F5013F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5</w:t>
            </w:r>
          </w:p>
        </w:tc>
        <w:tc>
          <w:tcPr>
            <w:tcW w:w="0" w:type="auto"/>
            <w:hideMark/>
          </w:tcPr>
          <w:p w14:paraId="1E1B2C7F" w14:textId="7D7A5DB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263.00</w:t>
            </w:r>
          </w:p>
        </w:tc>
        <w:tc>
          <w:tcPr>
            <w:tcW w:w="0" w:type="auto"/>
            <w:hideMark/>
          </w:tcPr>
          <w:p w14:paraId="1386D357"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2</w:t>
            </w:r>
          </w:p>
        </w:tc>
        <w:tc>
          <w:tcPr>
            <w:tcW w:w="0" w:type="auto"/>
            <w:hideMark/>
          </w:tcPr>
          <w:p w14:paraId="366663DB" w14:textId="393279F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43.90</w:t>
            </w:r>
          </w:p>
        </w:tc>
      </w:tr>
      <w:tr w:rsidR="00A93920" w:rsidRPr="00260C1D" w14:paraId="1CBB737B" w14:textId="77777777" w:rsidTr="006C7CCA">
        <w:trPr>
          <w:jc w:val="center"/>
        </w:trPr>
        <w:tc>
          <w:tcPr>
            <w:tcW w:w="0" w:type="auto"/>
            <w:hideMark/>
          </w:tcPr>
          <w:p w14:paraId="6DF464B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9</w:t>
            </w:r>
          </w:p>
        </w:tc>
        <w:tc>
          <w:tcPr>
            <w:tcW w:w="0" w:type="auto"/>
            <w:hideMark/>
          </w:tcPr>
          <w:p w14:paraId="53C7A767" w14:textId="4A08E6B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22.10</w:t>
            </w:r>
          </w:p>
        </w:tc>
        <w:tc>
          <w:tcPr>
            <w:tcW w:w="0" w:type="auto"/>
            <w:hideMark/>
          </w:tcPr>
          <w:p w14:paraId="2D6DF0D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6</w:t>
            </w:r>
          </w:p>
        </w:tc>
        <w:tc>
          <w:tcPr>
            <w:tcW w:w="0" w:type="auto"/>
            <w:hideMark/>
          </w:tcPr>
          <w:p w14:paraId="6DBC1F98" w14:textId="2C68201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03.00</w:t>
            </w:r>
          </w:p>
        </w:tc>
        <w:tc>
          <w:tcPr>
            <w:tcW w:w="0" w:type="auto"/>
            <w:hideMark/>
          </w:tcPr>
          <w:p w14:paraId="651507B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w:t>
            </w:r>
          </w:p>
        </w:tc>
        <w:tc>
          <w:tcPr>
            <w:tcW w:w="0" w:type="auto"/>
            <w:hideMark/>
          </w:tcPr>
          <w:p w14:paraId="72D627A2" w14:textId="077E410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84.00</w:t>
            </w:r>
          </w:p>
        </w:tc>
      </w:tr>
      <w:tr w:rsidR="00A93920" w:rsidRPr="00260C1D" w14:paraId="5AD63067" w14:textId="77777777" w:rsidTr="006C7CCA">
        <w:trPr>
          <w:jc w:val="center"/>
        </w:trPr>
        <w:tc>
          <w:tcPr>
            <w:tcW w:w="0" w:type="auto"/>
            <w:hideMark/>
          </w:tcPr>
          <w:p w14:paraId="5E49F27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p>
        </w:tc>
        <w:tc>
          <w:tcPr>
            <w:tcW w:w="0" w:type="auto"/>
            <w:hideMark/>
          </w:tcPr>
          <w:p w14:paraId="55E70B87" w14:textId="68E7C46E"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62.10</w:t>
            </w:r>
          </w:p>
        </w:tc>
        <w:tc>
          <w:tcPr>
            <w:tcW w:w="0" w:type="auto"/>
            <w:hideMark/>
          </w:tcPr>
          <w:p w14:paraId="1BB22D8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7</w:t>
            </w:r>
          </w:p>
        </w:tc>
        <w:tc>
          <w:tcPr>
            <w:tcW w:w="0" w:type="auto"/>
            <w:hideMark/>
          </w:tcPr>
          <w:p w14:paraId="1D88AA8C" w14:textId="073D96B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43.10</w:t>
            </w:r>
          </w:p>
        </w:tc>
        <w:tc>
          <w:tcPr>
            <w:tcW w:w="0" w:type="auto"/>
            <w:hideMark/>
          </w:tcPr>
          <w:p w14:paraId="1F0379EE"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4</w:t>
            </w:r>
          </w:p>
        </w:tc>
        <w:tc>
          <w:tcPr>
            <w:tcW w:w="0" w:type="auto"/>
            <w:hideMark/>
          </w:tcPr>
          <w:p w14:paraId="6369545C" w14:textId="71294AE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24.00</w:t>
            </w:r>
          </w:p>
        </w:tc>
      </w:tr>
      <w:tr w:rsidR="00A93920" w:rsidRPr="00260C1D" w14:paraId="73E0C55B" w14:textId="77777777" w:rsidTr="006C7CCA">
        <w:trPr>
          <w:jc w:val="center"/>
        </w:trPr>
        <w:tc>
          <w:tcPr>
            <w:tcW w:w="0" w:type="auto"/>
            <w:hideMark/>
          </w:tcPr>
          <w:p w14:paraId="660BB73B"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1</w:t>
            </w:r>
          </w:p>
        </w:tc>
        <w:tc>
          <w:tcPr>
            <w:tcW w:w="0" w:type="auto"/>
            <w:hideMark/>
          </w:tcPr>
          <w:p w14:paraId="6A814E23" w14:textId="363E791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02.20</w:t>
            </w:r>
          </w:p>
        </w:tc>
        <w:tc>
          <w:tcPr>
            <w:tcW w:w="0" w:type="auto"/>
            <w:hideMark/>
          </w:tcPr>
          <w:p w14:paraId="7D9F90A5"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8</w:t>
            </w:r>
          </w:p>
        </w:tc>
        <w:tc>
          <w:tcPr>
            <w:tcW w:w="0" w:type="auto"/>
            <w:hideMark/>
          </w:tcPr>
          <w:p w14:paraId="6D7CF469" w14:textId="64534BA0" w:rsidR="00A93920" w:rsidRPr="00260C1D" w:rsidRDefault="004B3BE3"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83.20</w:t>
            </w:r>
          </w:p>
        </w:tc>
        <w:tc>
          <w:tcPr>
            <w:tcW w:w="0" w:type="auto"/>
            <w:hideMark/>
          </w:tcPr>
          <w:p w14:paraId="6DB964B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w:t>
            </w:r>
          </w:p>
        </w:tc>
        <w:tc>
          <w:tcPr>
            <w:tcW w:w="0" w:type="auto"/>
            <w:hideMark/>
          </w:tcPr>
          <w:p w14:paraId="7C58C093" w14:textId="292D6DF2"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64.10</w:t>
            </w:r>
          </w:p>
        </w:tc>
      </w:tr>
      <w:tr w:rsidR="00A93920" w:rsidRPr="00260C1D" w14:paraId="511E217D" w14:textId="77777777" w:rsidTr="006C7CCA">
        <w:trPr>
          <w:jc w:val="center"/>
        </w:trPr>
        <w:tc>
          <w:tcPr>
            <w:tcW w:w="0" w:type="auto"/>
            <w:hideMark/>
          </w:tcPr>
          <w:p w14:paraId="11001AF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2</w:t>
            </w:r>
          </w:p>
        </w:tc>
        <w:tc>
          <w:tcPr>
            <w:tcW w:w="0" w:type="auto"/>
            <w:hideMark/>
          </w:tcPr>
          <w:p w14:paraId="4C162BCC" w14:textId="747EDDC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42.30</w:t>
            </w:r>
          </w:p>
        </w:tc>
        <w:tc>
          <w:tcPr>
            <w:tcW w:w="0" w:type="auto"/>
            <w:hideMark/>
          </w:tcPr>
          <w:p w14:paraId="099B1D4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9</w:t>
            </w:r>
          </w:p>
        </w:tc>
        <w:tc>
          <w:tcPr>
            <w:tcW w:w="0" w:type="auto"/>
            <w:hideMark/>
          </w:tcPr>
          <w:p w14:paraId="1EC01E44" w14:textId="70FF303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423.20</w:t>
            </w:r>
          </w:p>
        </w:tc>
        <w:tc>
          <w:tcPr>
            <w:tcW w:w="0" w:type="auto"/>
            <w:hideMark/>
          </w:tcPr>
          <w:p w14:paraId="4B55E3E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w:t>
            </w:r>
          </w:p>
        </w:tc>
        <w:tc>
          <w:tcPr>
            <w:tcW w:w="0" w:type="auto"/>
            <w:hideMark/>
          </w:tcPr>
          <w:p w14:paraId="39140C06" w14:textId="6059F93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04.20</w:t>
            </w:r>
          </w:p>
        </w:tc>
      </w:tr>
      <w:tr w:rsidR="00A93920" w:rsidRPr="00260C1D" w14:paraId="03065435" w14:textId="77777777" w:rsidTr="006C7CCA">
        <w:trPr>
          <w:jc w:val="center"/>
        </w:trPr>
        <w:tc>
          <w:tcPr>
            <w:tcW w:w="0" w:type="auto"/>
            <w:hideMark/>
          </w:tcPr>
          <w:p w14:paraId="0BF7940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3</w:t>
            </w:r>
          </w:p>
        </w:tc>
        <w:tc>
          <w:tcPr>
            <w:tcW w:w="0" w:type="auto"/>
            <w:hideMark/>
          </w:tcPr>
          <w:p w14:paraId="33F76FD2" w14:textId="42FD9D4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82.30</w:t>
            </w:r>
          </w:p>
        </w:tc>
        <w:tc>
          <w:tcPr>
            <w:tcW w:w="0" w:type="auto"/>
            <w:hideMark/>
          </w:tcPr>
          <w:p w14:paraId="36898E8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w:t>
            </w:r>
          </w:p>
        </w:tc>
        <w:tc>
          <w:tcPr>
            <w:tcW w:w="0" w:type="auto"/>
            <w:hideMark/>
          </w:tcPr>
          <w:p w14:paraId="562C9BB7" w14:textId="59EB2BC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463.30</w:t>
            </w:r>
          </w:p>
        </w:tc>
        <w:tc>
          <w:tcPr>
            <w:tcW w:w="0" w:type="auto"/>
            <w:hideMark/>
          </w:tcPr>
          <w:p w14:paraId="085EA5C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7</w:t>
            </w:r>
          </w:p>
        </w:tc>
        <w:tc>
          <w:tcPr>
            <w:tcW w:w="0" w:type="auto"/>
            <w:hideMark/>
          </w:tcPr>
          <w:p w14:paraId="320BA003" w14:textId="408F09A1"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44.20</w:t>
            </w:r>
          </w:p>
        </w:tc>
      </w:tr>
      <w:tr w:rsidR="00A93920" w:rsidRPr="00260C1D" w14:paraId="5AC1EC96" w14:textId="77777777" w:rsidTr="006C7CCA">
        <w:trPr>
          <w:jc w:val="center"/>
        </w:trPr>
        <w:tc>
          <w:tcPr>
            <w:tcW w:w="0" w:type="auto"/>
            <w:hideMark/>
          </w:tcPr>
          <w:p w14:paraId="24D922D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4</w:t>
            </w:r>
          </w:p>
        </w:tc>
        <w:tc>
          <w:tcPr>
            <w:tcW w:w="0" w:type="auto"/>
            <w:hideMark/>
          </w:tcPr>
          <w:p w14:paraId="391949D3" w14:textId="754C8E8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822.40</w:t>
            </w:r>
          </w:p>
        </w:tc>
        <w:tc>
          <w:tcPr>
            <w:tcW w:w="0" w:type="auto"/>
            <w:hideMark/>
          </w:tcPr>
          <w:p w14:paraId="1A320057"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w:t>
            </w:r>
          </w:p>
        </w:tc>
        <w:tc>
          <w:tcPr>
            <w:tcW w:w="0" w:type="auto"/>
            <w:hideMark/>
          </w:tcPr>
          <w:p w14:paraId="0B43D789" w14:textId="1058F30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03.30</w:t>
            </w:r>
          </w:p>
        </w:tc>
        <w:tc>
          <w:tcPr>
            <w:tcW w:w="0" w:type="auto"/>
            <w:hideMark/>
          </w:tcPr>
          <w:p w14:paraId="44B052A6"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w:t>
            </w:r>
          </w:p>
        </w:tc>
        <w:tc>
          <w:tcPr>
            <w:tcW w:w="0" w:type="auto"/>
            <w:hideMark/>
          </w:tcPr>
          <w:p w14:paraId="3B5F86C4" w14:textId="65B0E41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84.30</w:t>
            </w:r>
          </w:p>
        </w:tc>
      </w:tr>
      <w:tr w:rsidR="00A93920" w:rsidRPr="00260C1D" w14:paraId="0B72EC83" w14:textId="77777777" w:rsidTr="006C7CCA">
        <w:trPr>
          <w:jc w:val="center"/>
        </w:trPr>
        <w:tc>
          <w:tcPr>
            <w:tcW w:w="0" w:type="auto"/>
            <w:hideMark/>
          </w:tcPr>
          <w:p w14:paraId="5C9E191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w:t>
            </w:r>
          </w:p>
        </w:tc>
        <w:tc>
          <w:tcPr>
            <w:tcW w:w="0" w:type="auto"/>
            <w:hideMark/>
          </w:tcPr>
          <w:p w14:paraId="3835AF6C" w14:textId="6CCE92A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862.40</w:t>
            </w:r>
          </w:p>
        </w:tc>
        <w:tc>
          <w:tcPr>
            <w:tcW w:w="0" w:type="auto"/>
            <w:hideMark/>
          </w:tcPr>
          <w:p w14:paraId="7E9785D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2</w:t>
            </w:r>
          </w:p>
        </w:tc>
        <w:tc>
          <w:tcPr>
            <w:tcW w:w="0" w:type="auto"/>
            <w:hideMark/>
          </w:tcPr>
          <w:p w14:paraId="15F59CFD" w14:textId="07621CA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43.40</w:t>
            </w:r>
          </w:p>
        </w:tc>
        <w:tc>
          <w:tcPr>
            <w:tcW w:w="0" w:type="auto"/>
            <w:hideMark/>
          </w:tcPr>
          <w:p w14:paraId="0A944558"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w:t>
            </w:r>
          </w:p>
        </w:tc>
        <w:tc>
          <w:tcPr>
            <w:tcW w:w="0" w:type="auto"/>
            <w:hideMark/>
          </w:tcPr>
          <w:p w14:paraId="7534F39E" w14:textId="1C67EDD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224.30</w:t>
            </w:r>
          </w:p>
        </w:tc>
      </w:tr>
      <w:tr w:rsidR="00A93920" w:rsidRPr="00260C1D" w14:paraId="0B519080" w14:textId="77777777" w:rsidTr="006C7CCA">
        <w:trPr>
          <w:jc w:val="center"/>
        </w:trPr>
        <w:tc>
          <w:tcPr>
            <w:tcW w:w="0" w:type="auto"/>
            <w:hideMark/>
          </w:tcPr>
          <w:p w14:paraId="52E817A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6</w:t>
            </w:r>
          </w:p>
        </w:tc>
        <w:tc>
          <w:tcPr>
            <w:tcW w:w="0" w:type="auto"/>
            <w:hideMark/>
          </w:tcPr>
          <w:p w14:paraId="2CE07F78" w14:textId="6AA16EDF"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02.50</w:t>
            </w:r>
          </w:p>
        </w:tc>
        <w:tc>
          <w:tcPr>
            <w:tcW w:w="0" w:type="auto"/>
            <w:hideMark/>
          </w:tcPr>
          <w:p w14:paraId="3B86E69A" w14:textId="7FADE1E1"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3</w:t>
            </w:r>
          </w:p>
        </w:tc>
        <w:tc>
          <w:tcPr>
            <w:tcW w:w="0" w:type="auto"/>
            <w:hideMark/>
          </w:tcPr>
          <w:p w14:paraId="41496AC7" w14:textId="55370A4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83.40</w:t>
            </w:r>
          </w:p>
        </w:tc>
        <w:tc>
          <w:tcPr>
            <w:tcW w:w="0" w:type="auto"/>
            <w:hideMark/>
          </w:tcPr>
          <w:p w14:paraId="38921D0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w:t>
            </w:r>
          </w:p>
        </w:tc>
        <w:tc>
          <w:tcPr>
            <w:tcW w:w="0" w:type="auto"/>
            <w:hideMark/>
          </w:tcPr>
          <w:p w14:paraId="58713D82" w14:textId="61F65B3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264.40</w:t>
            </w:r>
          </w:p>
        </w:tc>
      </w:tr>
    </w:tbl>
    <w:p w14:paraId="53214408" w14:textId="77777777" w:rsidR="00AD16F0" w:rsidRPr="00260C1D" w:rsidRDefault="00AD16F0" w:rsidP="00AD16F0">
      <w:pPr>
        <w:rPr>
          <w:rFonts w:cstheme="minorHAnsi"/>
          <w:color w:val="323E4F" w:themeColor="text2" w:themeShade="BF"/>
        </w:rPr>
      </w:pPr>
    </w:p>
    <w:p w14:paraId="3E3BD653" w14:textId="77777777" w:rsidR="00AD16F0" w:rsidRPr="00260C1D" w:rsidRDefault="00AD16F0" w:rsidP="00AD16F0">
      <w:pPr>
        <w:rPr>
          <w:rFonts w:cstheme="minorHAnsi"/>
        </w:rPr>
      </w:pPr>
      <w:r w:rsidRPr="00260C1D">
        <w:rPr>
          <w:rFonts w:cstheme="minorHAnsi"/>
        </w:rPr>
        <w:br w:type="page"/>
      </w:r>
    </w:p>
    <w:p w14:paraId="189A0BD1" w14:textId="67ACCF8F" w:rsidR="00AD16F0" w:rsidRPr="00260C1D" w:rsidRDefault="00AD16F0" w:rsidP="00A92A6B">
      <w:pPr>
        <w:pStyle w:val="Heading2"/>
      </w:pPr>
      <w:bookmarkStart w:id="32" w:name="_Toc120789871"/>
      <w:r w:rsidRPr="00260C1D">
        <w:lastRenderedPageBreak/>
        <w:t>Paramedical and Interpreter Staff Salaries (Reference 19)</w:t>
      </w:r>
      <w:bookmarkEnd w:id="32"/>
    </w:p>
    <w:p w14:paraId="31155E55" w14:textId="4317261A" w:rsidR="009758B9" w:rsidRPr="00260C1D" w:rsidRDefault="009758B9" w:rsidP="009758B9">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Paramedical and Interpreter Staff funding is allocated to deaf facilities with secondary enrolments. The funding is inclusive of on costs, (</w:t>
      </w:r>
      <w:r w:rsidR="00154195" w:rsidRPr="00260C1D">
        <w:rPr>
          <w:rFonts w:asciiTheme="minorHAnsi" w:hAnsiTheme="minorHAnsi" w:cstheme="minorHAnsi"/>
          <w:color w:val="011A3C"/>
          <w:lang w:val="en"/>
        </w:rPr>
        <w:t>11</w:t>
      </w:r>
      <w:r w:rsidR="00EF09A2" w:rsidRPr="00260C1D">
        <w:rPr>
          <w:rFonts w:asciiTheme="minorHAnsi" w:hAnsiTheme="minorHAnsi" w:cstheme="minorHAnsi"/>
          <w:color w:val="011A3C"/>
          <w:lang w:val="en"/>
        </w:rPr>
        <w:t>.00</w:t>
      </w:r>
      <w:r w:rsidRPr="00260C1D">
        <w:rPr>
          <w:rFonts w:asciiTheme="minorHAnsi" w:hAnsiTheme="minorHAnsi" w:cstheme="minorHAnsi"/>
          <w:color w:val="011A3C"/>
          <w:lang w:val="en"/>
        </w:rPr>
        <w:t>% superannuation and 5.</w:t>
      </w:r>
      <w:r w:rsidR="00F114BF" w:rsidRPr="00260C1D">
        <w:rPr>
          <w:rFonts w:asciiTheme="minorHAnsi" w:hAnsiTheme="minorHAnsi" w:cstheme="minorHAnsi"/>
          <w:color w:val="011A3C"/>
          <w:lang w:val="en"/>
        </w:rPr>
        <w:t>3</w:t>
      </w:r>
      <w:r w:rsidR="001E1E44" w:rsidRPr="00260C1D">
        <w:rPr>
          <w:rFonts w:asciiTheme="minorHAnsi" w:hAnsiTheme="minorHAnsi" w:cstheme="minorHAnsi"/>
          <w:color w:val="011A3C"/>
          <w:lang w:val="en"/>
        </w:rPr>
        <w:t>5</w:t>
      </w:r>
      <w:r w:rsidRPr="00260C1D">
        <w:rPr>
          <w:rFonts w:asciiTheme="minorHAnsi" w:hAnsiTheme="minorHAnsi" w:cstheme="minorHAnsi"/>
          <w:color w:val="011A3C"/>
          <w:lang w:val="en"/>
        </w:rPr>
        <w:t>% payroll tax), 1.35% leave loading, plus 1.5% for short-term relief costs.</w:t>
      </w:r>
    </w:p>
    <w:p w14:paraId="2B157413" w14:textId="77777777" w:rsidR="009758B9" w:rsidRPr="00260C1D" w:rsidRDefault="009758B9"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112B7F1" w14:textId="3D4DA317" w:rsidR="009758B9" w:rsidRPr="00260C1D" w:rsidRDefault="009758B9"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the following campus types with secondary enrolments are eligible for Interpreter funding at</w:t>
      </w:r>
      <w:r w:rsidR="008C1180">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campus level</w:t>
      </w:r>
      <w:r w:rsidR="008C1180">
        <w:rPr>
          <w:rFonts w:eastAsia="Segoe UI" w:cstheme="minorHAnsi"/>
          <w:color w:val="011A3C"/>
          <w:sz w:val="24"/>
          <w:szCs w:val="24"/>
          <w:lang w:val="en" w:eastAsia="en-AU"/>
        </w:rPr>
        <w:t>:</w:t>
      </w:r>
    </w:p>
    <w:p w14:paraId="76279DD8" w14:textId="3E44FA94" w:rsidR="009758B9" w:rsidRPr="00260C1D" w:rsidRDefault="009758B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af</w:t>
      </w:r>
      <w:r w:rsidR="00877911" w:rsidRPr="00260C1D">
        <w:rPr>
          <w:rFonts w:eastAsia="Segoe UI" w:cstheme="minorHAnsi"/>
          <w:color w:val="011A3C"/>
          <w:sz w:val="24"/>
          <w:szCs w:val="24"/>
          <w:lang w:val="en" w:eastAsia="en-AU"/>
        </w:rPr>
        <w:t>*</w:t>
      </w:r>
    </w:p>
    <w:p w14:paraId="7BA7AA1C" w14:textId="77777777" w:rsidR="008C1180" w:rsidRDefault="008C1180" w:rsidP="004D307F">
      <w:pPr>
        <w:spacing w:before="100" w:beforeAutospacing="1" w:after="100" w:afterAutospacing="1" w:line="360" w:lineRule="atLeast"/>
        <w:rPr>
          <w:rFonts w:eastAsia="Segoe UI" w:cstheme="minorHAnsi"/>
          <w:color w:val="011A3C"/>
          <w:sz w:val="20"/>
          <w:szCs w:val="20"/>
          <w:lang w:val="en" w:eastAsia="en-AU"/>
        </w:rPr>
      </w:pPr>
      <w:r w:rsidRPr="00260C1D">
        <w:rPr>
          <w:rFonts w:eastAsia="Segoe UI" w:cstheme="minorHAnsi"/>
          <w:color w:val="011A3C"/>
          <w:sz w:val="20"/>
          <w:szCs w:val="20"/>
          <w:lang w:val="en" w:eastAsia="en-AU"/>
        </w:rPr>
        <w:t xml:space="preserve">*Deaf campuses must be attached to a primary, </w:t>
      </w:r>
      <w:proofErr w:type="gramStart"/>
      <w:r w:rsidRPr="00260C1D">
        <w:rPr>
          <w:rFonts w:eastAsia="Segoe UI" w:cstheme="minorHAnsi"/>
          <w:color w:val="011A3C"/>
          <w:sz w:val="20"/>
          <w:szCs w:val="20"/>
          <w:lang w:val="en" w:eastAsia="en-AU"/>
        </w:rPr>
        <w:t>secondary</w:t>
      </w:r>
      <w:proofErr w:type="gramEnd"/>
      <w:r w:rsidRPr="00260C1D">
        <w:rPr>
          <w:rFonts w:eastAsia="Segoe UI" w:cstheme="minorHAnsi"/>
          <w:color w:val="011A3C"/>
          <w:sz w:val="20"/>
          <w:szCs w:val="20"/>
          <w:lang w:val="en" w:eastAsia="en-AU"/>
        </w:rPr>
        <w:t xml:space="preserve"> or primary/secondary combined school.</w:t>
      </w:r>
    </w:p>
    <w:p w14:paraId="4CA32D80" w14:textId="2F0D5413" w:rsidR="009758B9" w:rsidRPr="00260C1D" w:rsidRDefault="009758B9" w:rsidP="004D307F">
      <w:pPr>
        <w:spacing w:before="100" w:beforeAutospacing="1" w:after="100" w:afterAutospacing="1" w:line="360" w:lineRule="atLeast"/>
        <w:rPr>
          <w:rFonts w:cstheme="minorHAnsi"/>
          <w:lang w:val="en"/>
        </w:rPr>
      </w:pPr>
      <w:r w:rsidRPr="00260C1D">
        <w:rPr>
          <w:rFonts w:eastAsia="Segoe UI" w:cstheme="minorHAnsi"/>
          <w:color w:val="011A3C"/>
          <w:sz w:val="24"/>
          <w:szCs w:val="24"/>
          <w:lang w:val="en" w:eastAsia="en-AU"/>
        </w:rPr>
        <w:t>Funding is calculated at the Indicative, Confirmed and Revised cycles</w:t>
      </w:r>
      <w:r w:rsidR="008C1180">
        <w:rPr>
          <w:rFonts w:eastAsia="Segoe UI" w:cstheme="minorHAnsi"/>
          <w:color w:val="011A3C"/>
          <w:sz w:val="24"/>
          <w:szCs w:val="24"/>
          <w:lang w:val="en" w:eastAsia="en-AU"/>
        </w:rPr>
        <w:t xml:space="preserve">. Funding is allocated </w:t>
      </w:r>
      <w:r w:rsidR="00554F86" w:rsidRPr="00260C1D">
        <w:rPr>
          <w:rFonts w:eastAsia="Segoe UI" w:cstheme="minorHAnsi"/>
          <w:color w:val="011A3C"/>
          <w:sz w:val="24"/>
          <w:szCs w:val="24"/>
          <w:lang w:val="en" w:eastAsia="en-AU"/>
        </w:rPr>
        <w:t xml:space="preserve">as </w:t>
      </w:r>
      <w:r w:rsidRPr="00260C1D">
        <w:rPr>
          <w:rFonts w:eastAsia="Segoe UI" w:cstheme="minorHAnsi"/>
          <w:color w:val="011A3C"/>
          <w:sz w:val="24"/>
          <w:szCs w:val="24"/>
          <w:lang w:val="en" w:eastAsia="en-AU"/>
        </w:rPr>
        <w:t>credit funding</w:t>
      </w:r>
      <w:r w:rsidR="008C1180">
        <w:rPr>
          <w:rFonts w:eastAsia="Segoe UI" w:cstheme="minorHAnsi"/>
          <w:color w:val="011A3C"/>
          <w:sz w:val="24"/>
          <w:szCs w:val="24"/>
          <w:lang w:val="en" w:eastAsia="en-AU"/>
        </w:rPr>
        <w:t>.</w:t>
      </w:r>
    </w:p>
    <w:p w14:paraId="1BD0A8DD" w14:textId="77777777" w:rsidR="009758B9" w:rsidRPr="00260C1D" w:rsidRDefault="009758B9" w:rsidP="006C1424">
      <w:pPr>
        <w:pStyle w:val="Heading3"/>
      </w:pPr>
      <w:r w:rsidRPr="00260C1D">
        <w:t>Calculation details</w:t>
      </w:r>
    </w:p>
    <w:p w14:paraId="2EEAF2CA" w14:textId="284E3855" w:rsidR="009758B9" w:rsidRPr="00260C1D" w:rsidRDefault="009758B9" w:rsidP="009758B9">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Funding is allocated based </w:t>
      </w:r>
      <w:r w:rsidR="00554F86" w:rsidRPr="00260C1D">
        <w:rPr>
          <w:rFonts w:asciiTheme="minorHAnsi" w:hAnsiTheme="minorHAnsi" w:cstheme="minorHAnsi"/>
          <w:color w:val="011A3C"/>
          <w:lang w:val="en"/>
        </w:rPr>
        <w:t xml:space="preserve">on </w:t>
      </w:r>
      <w:r w:rsidRPr="00260C1D">
        <w:rPr>
          <w:rFonts w:asciiTheme="minorHAnsi" w:hAnsiTheme="minorHAnsi" w:cstheme="minorHAnsi"/>
          <w:color w:val="011A3C"/>
          <w:lang w:val="en"/>
        </w:rPr>
        <w:t>enrolments and resourcing model for deaf facilities.</w:t>
      </w:r>
    </w:p>
    <w:p w14:paraId="69053A41" w14:textId="2D5F2F40" w:rsidR="00A515CE" w:rsidRPr="00260C1D" w:rsidRDefault="00A515CE"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eaf schools with secondary enrolments are funded at a rate of 1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for every 6 enrolments.</w:t>
      </w:r>
    </w:p>
    <w:p w14:paraId="1E95E83F" w14:textId="3B4170FD" w:rsidR="00AD16F0" w:rsidRPr="00260C1D" w:rsidRDefault="009758B9"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xample: A school with 8 secondary enrolments will be funded for 8 secondary enrolments divided by 6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3D146E"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8/6) = 1.33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rounded)</w:t>
      </w:r>
      <w:r w:rsidR="00AC1B4F">
        <w:rPr>
          <w:rFonts w:eastAsia="Segoe UI" w:cstheme="minorHAnsi"/>
          <w:color w:val="011A3C"/>
          <w:sz w:val="24"/>
          <w:szCs w:val="24"/>
          <w:lang w:val="en" w:eastAsia="en-AU"/>
        </w:rPr>
        <w:t>.</w:t>
      </w:r>
    </w:p>
    <w:p w14:paraId="77FB6D7C" w14:textId="2D303FD3" w:rsidR="00AD16F0" w:rsidRPr="00260C1D" w:rsidRDefault="00AD16F0" w:rsidP="00AD16F0">
      <w:pPr>
        <w:rPr>
          <w:rFonts w:eastAsia="Segoe UI" w:cstheme="minorHAnsi"/>
          <w:color w:val="011A3C"/>
          <w:sz w:val="20"/>
          <w:szCs w:val="20"/>
          <w:lang w:val="en" w:eastAsia="en-AU"/>
        </w:rPr>
      </w:pPr>
      <w:r w:rsidRPr="00260C1D">
        <w:rPr>
          <w:rFonts w:eastAsia="Segoe UI" w:cstheme="minorHAnsi"/>
          <w:color w:val="011A3C"/>
          <w:sz w:val="20"/>
          <w:szCs w:val="20"/>
          <w:lang w:val="en" w:eastAsia="en-AU"/>
        </w:rPr>
        <w:br w:type="page"/>
      </w:r>
    </w:p>
    <w:p w14:paraId="03A41B85" w14:textId="4AC80599" w:rsidR="00AD16F0" w:rsidRPr="00260C1D" w:rsidRDefault="00AD16F0" w:rsidP="00A92A6B">
      <w:pPr>
        <w:pStyle w:val="Heading2"/>
      </w:pPr>
      <w:bookmarkStart w:id="33" w:name="_Toc120789872"/>
      <w:r w:rsidRPr="00260C1D">
        <w:lastRenderedPageBreak/>
        <w:t>Medical Intervention Support (Reference 20)</w:t>
      </w:r>
      <w:bookmarkEnd w:id="33"/>
    </w:p>
    <w:p w14:paraId="49C07F5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S funding is available to support schools to put in place the necessary work arrangements for the delivery of </w:t>
      </w:r>
      <w:proofErr w:type="spellStart"/>
      <w:r w:rsidRPr="00260C1D">
        <w:rPr>
          <w:rFonts w:eastAsia="Segoe UI" w:cstheme="minorHAnsi"/>
          <w:color w:val="011A3C"/>
          <w:sz w:val="24"/>
          <w:szCs w:val="24"/>
          <w:lang w:val="en" w:eastAsia="en-AU"/>
        </w:rPr>
        <w:t>specialised</w:t>
      </w:r>
      <w:proofErr w:type="spellEnd"/>
      <w:r w:rsidRPr="00260C1D">
        <w:rPr>
          <w:rFonts w:eastAsia="Segoe UI" w:cstheme="minorHAnsi"/>
          <w:color w:val="011A3C"/>
          <w:sz w:val="24"/>
          <w:szCs w:val="24"/>
          <w:lang w:val="en" w:eastAsia="en-AU"/>
        </w:rPr>
        <w:t xml:space="preserve"> assistance to these students. This involves engagement of appropriately trained Education Support (ES) staff to undertake duties and responsibilities for delivering supporting procedures, consistent with Level 1, Range 2 of the ES Class.</w:t>
      </w:r>
    </w:p>
    <w:p w14:paraId="01043A0E" w14:textId="60A9586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ES staff member must have undergone specific training to support the student’s medical needs. Training may be provided by an appropriate healthcare provider, or through the School </w:t>
      </w:r>
      <w:r w:rsidR="0005396A"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re Program.</w:t>
      </w:r>
    </w:p>
    <w:p w14:paraId="44D2B47C" w14:textId="77777777" w:rsidR="009758B9" w:rsidRPr="00260C1D" w:rsidRDefault="009758B9" w:rsidP="009758B9">
      <w:pPr>
        <w:spacing w:before="100" w:beforeAutospacing="1" w:after="100" w:afterAutospacing="1" w:line="360" w:lineRule="atLeast"/>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262C519" w14:textId="3B34B15B" w:rsidR="009758B9" w:rsidRPr="00260C1D" w:rsidRDefault="009758B9"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Medical Intervention funding at </w:t>
      </w:r>
      <w:r w:rsidR="00AC1B4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AC1B4F">
        <w:rPr>
          <w:rFonts w:eastAsia="Segoe UI" w:cstheme="minorHAnsi"/>
          <w:color w:val="011A3C"/>
          <w:sz w:val="24"/>
          <w:szCs w:val="24"/>
          <w:lang w:val="en" w:eastAsia="en-AU"/>
        </w:rPr>
        <w:t>:</w:t>
      </w:r>
    </w:p>
    <w:p w14:paraId="023037F0" w14:textId="77777777" w:rsidR="009758B9" w:rsidRPr="00260C1D" w:rsidRDefault="009758B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0EDE9C3A" w14:textId="77777777" w:rsidR="009758B9" w:rsidRPr="00260C1D" w:rsidRDefault="009758B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0D1C0CBB" w14:textId="6F84C0C1" w:rsidR="009758B9" w:rsidRPr="00260C1D" w:rsidRDefault="009758B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Secondary Combined </w:t>
      </w:r>
    </w:p>
    <w:p w14:paraId="08211A22" w14:textId="77777777" w:rsidR="009758B9" w:rsidRPr="00260C1D" w:rsidRDefault="009758B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4EB1F3E1" w14:textId="77777777" w:rsidR="00A12061" w:rsidRPr="00260C1D" w:rsidRDefault="009758B9" w:rsidP="00AD16F0">
      <w:pPr>
        <w:spacing w:before="100" w:beforeAutospacing="1" w:after="100" w:afterAutospacing="1" w:line="288" w:lineRule="atLeast"/>
        <w:outlineLvl w:val="2"/>
        <w:rPr>
          <w:rFonts w:cstheme="minorHAnsi"/>
          <w:sz w:val="24"/>
          <w:szCs w:val="24"/>
          <w:lang w:val="en" w:eastAsia="en-AU"/>
        </w:rPr>
      </w:pPr>
      <w:r w:rsidRPr="00260C1D">
        <w:rPr>
          <w:rFonts w:cstheme="minorHAnsi"/>
          <w:color w:val="323E4F" w:themeColor="text2" w:themeShade="BF"/>
          <w:sz w:val="24"/>
          <w:szCs w:val="24"/>
          <w:lang w:val="en" w:eastAsia="en-AU"/>
        </w:rPr>
        <w:t>Funding is calculated for each of the four school terms and is allocated through credit funding</w:t>
      </w:r>
      <w:r w:rsidRPr="00260C1D">
        <w:rPr>
          <w:rFonts w:cstheme="minorHAnsi"/>
          <w:sz w:val="24"/>
          <w:szCs w:val="24"/>
          <w:lang w:val="en" w:eastAsia="en-AU"/>
        </w:rPr>
        <w:t xml:space="preserve">. </w:t>
      </w:r>
    </w:p>
    <w:p w14:paraId="49C4E909" w14:textId="6A1D7F58"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C83080" w:rsidRPr="00260C1D">
        <w:rPr>
          <w:rFonts w:eastAsia="Segoe UI" w:cstheme="minorHAnsi"/>
          <w:b/>
          <w:color w:val="011A3C"/>
          <w:sz w:val="27"/>
          <w:szCs w:val="27"/>
          <w:lang w:val="en" w:eastAsia="en-AU"/>
        </w:rPr>
        <w:t>3</w:t>
      </w:r>
    </w:p>
    <w:p w14:paraId="2B90A5E2" w14:textId="78DAC04F" w:rsidR="008E7838"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per eligible student: </w:t>
      </w:r>
      <w:r w:rsidR="0061578B" w:rsidRPr="00260C1D">
        <w:rPr>
          <w:rFonts w:eastAsia="Segoe UI" w:cstheme="minorHAnsi"/>
          <w:color w:val="011A3C"/>
          <w:sz w:val="24"/>
          <w:szCs w:val="24"/>
          <w:lang w:val="en" w:eastAsia="en-AU"/>
        </w:rPr>
        <w:t>$</w:t>
      </w:r>
      <w:r w:rsidR="004A1671" w:rsidRPr="00260C1D">
        <w:rPr>
          <w:rFonts w:eastAsia="Segoe UI" w:cstheme="minorHAnsi"/>
          <w:color w:val="011A3C"/>
          <w:sz w:val="24"/>
          <w:szCs w:val="24"/>
          <w:lang w:val="en" w:eastAsia="en-AU"/>
        </w:rPr>
        <w:t>15,096</w:t>
      </w:r>
    </w:p>
    <w:p w14:paraId="2EA1EDE1" w14:textId="52E39E01"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is allocated on a pro</w:t>
      </w:r>
      <w:r w:rsidR="0051167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ata basis according to applications received from schools and the enrolment of an eligible student.</w:t>
      </w:r>
    </w:p>
    <w:p w14:paraId="152F930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260C1D" w:rsidRDefault="00AD16F0" w:rsidP="00474C70">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0F3EDD69" w14:textId="77777777" w:rsidR="00AD16F0" w:rsidRPr="00260C1D" w:rsidRDefault="00AD16F0" w:rsidP="00474C70">
      <w:pPr>
        <w:keepNext/>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guidelines are available at:</w:t>
      </w:r>
    </w:p>
    <w:p w14:paraId="79C0D0D2" w14:textId="77777777" w:rsidR="00AD16F0" w:rsidRPr="00260C1D" w:rsidRDefault="00000000" w:rsidP="00CB178D">
      <w:pPr>
        <w:numPr>
          <w:ilvl w:val="0"/>
          <w:numId w:val="40"/>
        </w:numPr>
        <w:spacing w:after="0" w:line="240" w:lineRule="auto"/>
        <w:ind w:hanging="357"/>
        <w:rPr>
          <w:rFonts w:cstheme="minorHAnsi"/>
        </w:rPr>
      </w:pPr>
      <w:hyperlink r:id="rId68" w:history="1">
        <w:r w:rsidR="00AD16F0" w:rsidRPr="00260C1D">
          <w:rPr>
            <w:rStyle w:val="Hyperlink"/>
            <w:rFonts w:cstheme="minorHAnsi"/>
            <w:sz w:val="24"/>
            <w:szCs w:val="24"/>
          </w:rPr>
          <w:t>Medical Intervention Support</w:t>
        </w:r>
      </w:hyperlink>
      <w:r w:rsidR="00AD16F0" w:rsidRPr="00260C1D">
        <w:rPr>
          <w:rFonts w:cstheme="minorHAnsi"/>
        </w:rPr>
        <w:br w:type="page"/>
      </w:r>
    </w:p>
    <w:p w14:paraId="7517F3A9" w14:textId="4D05B149" w:rsidR="00AD16F0" w:rsidRPr="00260C1D" w:rsidRDefault="00AD16F0" w:rsidP="00A92A6B">
      <w:pPr>
        <w:pStyle w:val="Heading2"/>
      </w:pPr>
      <w:bookmarkStart w:id="34" w:name="_Toc120789873"/>
      <w:r w:rsidRPr="00260C1D">
        <w:lastRenderedPageBreak/>
        <w:t>Special School Transport Administration (Reference 25)</w:t>
      </w:r>
      <w:bookmarkEnd w:id="34"/>
    </w:p>
    <w:p w14:paraId="32EB7F79" w14:textId="2C255B4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720A0F" w:rsidRDefault="00820471" w:rsidP="00720A0F">
      <w:pPr>
        <w:spacing w:before="100" w:beforeAutospacing="1" w:after="100" w:afterAutospacing="1" w:line="288" w:lineRule="atLeast"/>
        <w:outlineLvl w:val="2"/>
        <w:rPr>
          <w:rFonts w:eastAsia="Segoe UI" w:cstheme="minorHAnsi"/>
          <w:b/>
          <w:color w:val="011A3C"/>
          <w:sz w:val="27"/>
          <w:szCs w:val="27"/>
          <w:lang w:val="en" w:eastAsia="en-AU"/>
        </w:rPr>
      </w:pPr>
      <w:bookmarkStart w:id="35" w:name="_Hlk46925874"/>
      <w:r w:rsidRPr="00720A0F">
        <w:rPr>
          <w:rFonts w:eastAsia="Segoe UI" w:cstheme="minorHAnsi"/>
          <w:b/>
          <w:color w:val="011A3C"/>
          <w:sz w:val="27"/>
          <w:szCs w:val="27"/>
          <w:lang w:val="en" w:eastAsia="en-AU"/>
        </w:rPr>
        <w:t>Eligibility</w:t>
      </w:r>
    </w:p>
    <w:p w14:paraId="7034E518" w14:textId="2CD95FA4" w:rsidR="00820471" w:rsidRPr="00614B09" w:rsidRDefault="00820471"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ial Schools</w:t>
      </w:r>
      <w:r w:rsidR="008E7838" w:rsidRPr="00614B09">
        <w:rPr>
          <w:rFonts w:eastAsia="Segoe UI" w:cstheme="minorHAnsi"/>
          <w:color w:val="011A3C"/>
          <w:sz w:val="24"/>
          <w:szCs w:val="24"/>
          <w:lang w:val="en" w:eastAsia="en-AU"/>
        </w:rPr>
        <w:t xml:space="preserve">*  </w:t>
      </w:r>
    </w:p>
    <w:p w14:paraId="3845B970" w14:textId="35997A72" w:rsidR="00820471" w:rsidRPr="00614B09" w:rsidRDefault="005320C7"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Autistic</w:t>
      </w:r>
      <w:r w:rsidR="00820471" w:rsidRPr="00614B09">
        <w:rPr>
          <w:rFonts w:eastAsia="Segoe UI" w:cstheme="minorHAnsi"/>
          <w:color w:val="011A3C"/>
          <w:sz w:val="24"/>
          <w:szCs w:val="24"/>
          <w:lang w:val="en" w:eastAsia="en-AU"/>
        </w:rPr>
        <w:t xml:space="preserve"> Schools</w:t>
      </w:r>
    </w:p>
    <w:bookmarkEnd w:id="35"/>
    <w:p w14:paraId="2E8C3F03" w14:textId="77777777" w:rsidR="00511670" w:rsidRPr="00614B09" w:rsidRDefault="00511670" w:rsidP="00614B09">
      <w:pPr>
        <w:rPr>
          <w:rFonts w:eastAsia="Segoe UI" w:cstheme="minorHAnsi"/>
          <w:color w:val="011A3C"/>
          <w:sz w:val="20"/>
          <w:szCs w:val="20"/>
          <w:lang w:val="en" w:eastAsia="en-AU"/>
        </w:rPr>
      </w:pPr>
      <w:r w:rsidRPr="00614B09">
        <w:rPr>
          <w:rFonts w:eastAsia="Segoe UI" w:cstheme="minorHAnsi"/>
          <w:color w:val="011A3C"/>
          <w:sz w:val="20"/>
          <w:szCs w:val="20"/>
          <w:lang w:val="en" w:eastAsia="en-AU"/>
        </w:rPr>
        <w:t xml:space="preserve">*Including primary, </w:t>
      </w:r>
      <w:proofErr w:type="gramStart"/>
      <w:r w:rsidRPr="00614B09">
        <w:rPr>
          <w:rFonts w:eastAsia="Segoe UI" w:cstheme="minorHAnsi"/>
          <w:color w:val="011A3C"/>
          <w:sz w:val="20"/>
          <w:szCs w:val="20"/>
          <w:lang w:val="en" w:eastAsia="en-AU"/>
        </w:rPr>
        <w:t>secondary</w:t>
      </w:r>
      <w:proofErr w:type="gramEnd"/>
      <w:r w:rsidRPr="00614B09">
        <w:rPr>
          <w:rFonts w:eastAsia="Segoe UI" w:cstheme="minorHAnsi"/>
          <w:color w:val="011A3C"/>
          <w:sz w:val="20"/>
          <w:szCs w:val="20"/>
          <w:lang w:val="en" w:eastAsia="en-AU"/>
        </w:rPr>
        <w:t xml:space="preserve"> and primary/secondary combined schools with a defined special school campus.</w:t>
      </w:r>
    </w:p>
    <w:p w14:paraId="65E7D0EE" w14:textId="30120A75" w:rsidR="00820471" w:rsidRPr="00260C1D" w:rsidRDefault="00820471" w:rsidP="00820471">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4"/>
          <w:szCs w:val="24"/>
          <w:lang w:val="en" w:eastAsia="en-AU"/>
        </w:rPr>
        <w:t>Funding is calculated for each of the four school terms</w:t>
      </w:r>
      <w:r w:rsidR="00511670">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allocated through cash funding. </w:t>
      </w:r>
    </w:p>
    <w:p w14:paraId="09473319" w14:textId="77777777" w:rsidR="00820471" w:rsidRPr="00720A0F" w:rsidRDefault="00820471" w:rsidP="00720A0F">
      <w:pPr>
        <w:spacing w:before="100" w:beforeAutospacing="1" w:after="100" w:afterAutospacing="1" w:line="288" w:lineRule="atLeast"/>
        <w:outlineLvl w:val="2"/>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Calculation</w:t>
      </w:r>
    </w:p>
    <w:p w14:paraId="0B800A7F" w14:textId="77777777" w:rsidR="00820471" w:rsidRPr="00260C1D" w:rsidRDefault="00820471" w:rsidP="0082047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based on enrolment ranges provided in the rates section below.</w:t>
      </w:r>
    </w:p>
    <w:p w14:paraId="302B32A5" w14:textId="3F27EFD0" w:rsidR="00820471" w:rsidRPr="00260C1D" w:rsidRDefault="00511670" w:rsidP="000D106B">
      <w:pPr>
        <w:rPr>
          <w:rFonts w:eastAsia="Segoe UI" w:cstheme="minorHAnsi"/>
          <w:color w:val="011A3C"/>
          <w:sz w:val="24"/>
          <w:szCs w:val="24"/>
          <w:lang w:val="en" w:eastAsia="en-AU"/>
        </w:rPr>
      </w:pPr>
      <w:r>
        <w:rPr>
          <w:rFonts w:eastAsia="Segoe UI" w:cstheme="minorHAnsi"/>
          <w:color w:val="011A3C"/>
          <w:sz w:val="24"/>
          <w:szCs w:val="24"/>
          <w:lang w:val="en" w:eastAsia="en-AU"/>
        </w:rPr>
        <w:t>For e</w:t>
      </w:r>
      <w:r w:rsidR="00820471" w:rsidRPr="00260C1D">
        <w:rPr>
          <w:rFonts w:eastAsia="Segoe UI" w:cstheme="minorHAnsi"/>
          <w:color w:val="011A3C"/>
          <w:sz w:val="24"/>
          <w:szCs w:val="24"/>
          <w:lang w:val="en" w:eastAsia="en-AU"/>
        </w:rPr>
        <w:t>xample</w:t>
      </w:r>
      <w:r>
        <w:rPr>
          <w:rFonts w:eastAsia="Segoe UI" w:cstheme="minorHAnsi"/>
          <w:color w:val="011A3C"/>
          <w:sz w:val="24"/>
          <w:szCs w:val="24"/>
          <w:lang w:val="en" w:eastAsia="en-AU"/>
        </w:rPr>
        <w:t>,</w:t>
      </w:r>
      <w:r w:rsidR="00820471" w:rsidRPr="00260C1D">
        <w:rPr>
          <w:rFonts w:eastAsia="Segoe UI" w:cstheme="minorHAnsi"/>
          <w:color w:val="011A3C"/>
          <w:sz w:val="24"/>
          <w:szCs w:val="24"/>
          <w:lang w:val="en" w:eastAsia="en-AU"/>
        </w:rPr>
        <w:t xml:space="preserve"> a school with 27 enrolments would fall into the 26-50 enrolment range.</w:t>
      </w:r>
    </w:p>
    <w:p w14:paraId="5C8BD0C1" w14:textId="7B108BA9"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255C41" w:rsidRPr="00260C1D">
        <w:rPr>
          <w:rFonts w:eastAsia="Segoe UI" w:cstheme="minorHAnsi"/>
          <w:b/>
          <w:color w:val="011A3C"/>
          <w:sz w:val="27"/>
          <w:szCs w:val="27"/>
          <w:lang w:val="en" w:eastAsia="en-AU"/>
        </w:rPr>
        <w:t>3</w:t>
      </w:r>
    </w:p>
    <w:p w14:paraId="7AD46B14" w14:textId="675BF175" w:rsidR="00AD16F0" w:rsidRPr="00614B09" w:rsidRDefault="00AD16F0" w:rsidP="00614B09">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0 to 24: </w:t>
      </w:r>
      <w:r w:rsidR="0005396A" w:rsidRPr="00614B09">
        <w:rPr>
          <w:rFonts w:eastAsia="Segoe UI" w:cstheme="minorHAnsi"/>
          <w:color w:val="011A3C"/>
          <w:sz w:val="24"/>
          <w:szCs w:val="24"/>
          <w:lang w:val="en" w:eastAsia="en-AU"/>
        </w:rPr>
        <w:t>$</w:t>
      </w:r>
      <w:r w:rsidR="0061578B" w:rsidRPr="00614B09">
        <w:rPr>
          <w:rFonts w:eastAsia="Segoe UI" w:cstheme="minorHAnsi"/>
          <w:color w:val="011A3C"/>
          <w:sz w:val="24"/>
          <w:szCs w:val="24"/>
          <w:lang w:val="en" w:eastAsia="en-AU"/>
        </w:rPr>
        <w:t>2,</w:t>
      </w:r>
      <w:r w:rsidR="00363DE3" w:rsidRPr="00614B09">
        <w:rPr>
          <w:rFonts w:eastAsia="Segoe UI" w:cstheme="minorHAnsi"/>
          <w:color w:val="011A3C"/>
          <w:sz w:val="24"/>
          <w:szCs w:val="24"/>
          <w:lang w:val="en" w:eastAsia="en-AU"/>
        </w:rPr>
        <w:t>718</w:t>
      </w:r>
    </w:p>
    <w:p w14:paraId="15C7DF7C" w14:textId="55EEF7E9" w:rsidR="00423EBD" w:rsidRPr="00614B09" w:rsidRDefault="00AD16F0" w:rsidP="00614B09">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26 to 50: </w:t>
      </w:r>
      <w:r w:rsidR="0005396A" w:rsidRPr="00614B09">
        <w:rPr>
          <w:rFonts w:eastAsia="Segoe UI" w:cstheme="minorHAnsi"/>
          <w:color w:val="011A3C"/>
          <w:sz w:val="24"/>
          <w:szCs w:val="24"/>
          <w:lang w:val="en" w:eastAsia="en-AU"/>
        </w:rPr>
        <w:t>$</w:t>
      </w:r>
      <w:r w:rsidR="0061578B" w:rsidRPr="00614B09">
        <w:rPr>
          <w:rFonts w:eastAsia="Segoe UI" w:cstheme="minorHAnsi"/>
          <w:color w:val="011A3C"/>
          <w:sz w:val="24"/>
          <w:szCs w:val="24"/>
          <w:lang w:val="en" w:eastAsia="en-AU"/>
        </w:rPr>
        <w:t>3,</w:t>
      </w:r>
      <w:r w:rsidR="00065F4C" w:rsidRPr="00614B09">
        <w:rPr>
          <w:rFonts w:eastAsia="Segoe UI" w:cstheme="minorHAnsi"/>
          <w:color w:val="011A3C"/>
          <w:sz w:val="24"/>
          <w:szCs w:val="24"/>
          <w:lang w:val="en" w:eastAsia="en-AU"/>
        </w:rPr>
        <w:t>400</w:t>
      </w:r>
    </w:p>
    <w:p w14:paraId="7A487A96" w14:textId="41D15B1B" w:rsidR="00423EBD" w:rsidRPr="00614B09" w:rsidRDefault="00AD16F0" w:rsidP="00614B09">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51+: </w:t>
      </w:r>
      <w:r w:rsidR="0005396A" w:rsidRPr="00614B09">
        <w:rPr>
          <w:rFonts w:eastAsia="Segoe UI" w:cstheme="minorHAnsi"/>
          <w:color w:val="011A3C"/>
          <w:sz w:val="24"/>
          <w:szCs w:val="24"/>
          <w:lang w:val="en" w:eastAsia="en-AU"/>
        </w:rPr>
        <w:t>$</w:t>
      </w:r>
      <w:r w:rsidR="00423EBD" w:rsidRPr="00614B09">
        <w:rPr>
          <w:rFonts w:eastAsia="Segoe UI" w:cstheme="minorHAnsi"/>
          <w:color w:val="011A3C"/>
          <w:sz w:val="24"/>
          <w:szCs w:val="24"/>
          <w:lang w:val="en" w:eastAsia="en-AU"/>
        </w:rPr>
        <w:t>4,</w:t>
      </w:r>
      <w:r w:rsidR="00065F4C" w:rsidRPr="00614B09">
        <w:rPr>
          <w:rFonts w:eastAsia="Segoe UI" w:cstheme="minorHAnsi"/>
          <w:color w:val="011A3C"/>
          <w:sz w:val="24"/>
          <w:szCs w:val="24"/>
          <w:lang w:val="en" w:eastAsia="en-AU"/>
        </w:rPr>
        <w:t>081</w:t>
      </w:r>
    </w:p>
    <w:p w14:paraId="365CDE6D" w14:textId="33EDF651" w:rsidR="00AD16F0" w:rsidRPr="00260C1D" w:rsidRDefault="00AD16F0" w:rsidP="00A92A6B">
      <w:pPr>
        <w:pStyle w:val="Heading2"/>
      </w:pPr>
      <w:r w:rsidRPr="00260C1D">
        <w:br w:type="page"/>
      </w:r>
      <w:bookmarkStart w:id="36" w:name="_Toc120789874"/>
      <w:bookmarkStart w:id="37" w:name="_Hlk98251232"/>
      <w:r w:rsidRPr="00260C1D">
        <w:lastRenderedPageBreak/>
        <w:t>EAL Program Funding (Reference 26)</w:t>
      </w:r>
      <w:bookmarkEnd w:id="36"/>
    </w:p>
    <w:p w14:paraId="136F4A41" w14:textId="289B9F4F" w:rsidR="005D5E2A" w:rsidRPr="00260C1D" w:rsidRDefault="00FA3059" w:rsidP="006D6E02">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5D5E2A" w:rsidRPr="00260C1D">
        <w:rPr>
          <w:rFonts w:eastAsia="Segoe UI" w:cstheme="minorHAnsi"/>
          <w:color w:val="011A3C"/>
          <w:sz w:val="24"/>
          <w:szCs w:val="24"/>
          <w:lang w:val="en" w:eastAsia="en-AU"/>
        </w:rPr>
        <w:t xml:space="preserve">EAL program funding for primary and secondary schools in the </w:t>
      </w:r>
      <w:r w:rsidR="001B66F8" w:rsidRPr="00260C1D">
        <w:rPr>
          <w:rFonts w:eastAsia="Segoe UI" w:cstheme="minorHAnsi"/>
          <w:color w:val="011A3C"/>
          <w:sz w:val="24"/>
          <w:szCs w:val="24"/>
          <w:lang w:val="en" w:eastAsia="en-AU"/>
        </w:rPr>
        <w:t>Student Resource Package (</w:t>
      </w:r>
      <w:r w:rsidR="005D5E2A"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005D5E2A" w:rsidRPr="00260C1D">
        <w:rPr>
          <w:rFonts w:eastAsia="Segoe UI" w:cstheme="minorHAnsi"/>
          <w:color w:val="011A3C"/>
          <w:sz w:val="24"/>
          <w:szCs w:val="24"/>
          <w:lang w:val="en" w:eastAsia="en-AU"/>
        </w:rPr>
        <w:t xml:space="preserve"> consists primarily of EAL Index funding (Levels 1</w:t>
      </w:r>
      <w:r w:rsidR="001F27FE">
        <w:rPr>
          <w:rFonts w:eastAsia="Segoe UI" w:cstheme="minorHAnsi"/>
          <w:color w:val="011A3C"/>
          <w:sz w:val="24"/>
          <w:szCs w:val="24"/>
          <w:lang w:val="en" w:eastAsia="en-AU"/>
        </w:rPr>
        <w:t>-</w:t>
      </w:r>
      <w:r w:rsidR="005D5E2A" w:rsidRPr="00260C1D">
        <w:rPr>
          <w:rFonts w:eastAsia="Segoe UI" w:cstheme="minorHAnsi"/>
          <w:color w:val="011A3C"/>
          <w:sz w:val="24"/>
          <w:szCs w:val="24"/>
          <w:lang w:val="en" w:eastAsia="en-AU"/>
        </w:rPr>
        <w:t xml:space="preserve">5) and is provided to schools that meet a pre-determined threshold. Schools that experience an increase to their EAL student profile during the school year which takes them beyond that threshold are also eligible for EAL </w:t>
      </w:r>
      <w:r w:rsidR="001F27FE">
        <w:rPr>
          <w:rFonts w:eastAsia="Segoe UI" w:cstheme="minorHAnsi"/>
          <w:color w:val="011A3C"/>
          <w:sz w:val="24"/>
          <w:szCs w:val="24"/>
          <w:lang w:val="en" w:eastAsia="en-AU"/>
        </w:rPr>
        <w:t>C</w:t>
      </w:r>
      <w:r w:rsidR="005D5E2A" w:rsidRPr="00260C1D">
        <w:rPr>
          <w:rFonts w:eastAsia="Segoe UI" w:cstheme="minorHAnsi"/>
          <w:color w:val="011A3C"/>
          <w:sz w:val="24"/>
          <w:szCs w:val="24"/>
          <w:lang w:val="en" w:eastAsia="en-AU"/>
        </w:rPr>
        <w:t>ontingency funding. Refer to </w:t>
      </w:r>
      <w:hyperlink r:id="rId69" w:history="1">
        <w:r w:rsidR="005D5E2A" w:rsidRPr="00260C1D">
          <w:rPr>
            <w:rFonts w:eastAsia="Segoe UI" w:cstheme="minorHAnsi"/>
            <w:color w:val="011A3C"/>
            <w:sz w:val="24"/>
            <w:szCs w:val="24"/>
            <w:lang w:val="en" w:eastAsia="en-AU"/>
          </w:rPr>
          <w:t>EAL Contingency</w:t>
        </w:r>
      </w:hyperlink>
      <w:r w:rsidR="005D5E2A" w:rsidRPr="00260C1D">
        <w:rPr>
          <w:rFonts w:eastAsia="Segoe UI" w:cstheme="minorHAnsi"/>
          <w:color w:val="011A3C"/>
          <w:sz w:val="24"/>
          <w:szCs w:val="24"/>
          <w:lang w:val="en" w:eastAsia="en-AU"/>
        </w:rPr>
        <w:t xml:space="preserve"> (</w:t>
      </w:r>
      <w:r w:rsidR="009212A4" w:rsidRPr="00260C1D">
        <w:rPr>
          <w:rFonts w:eastAsia="Segoe UI" w:cstheme="minorHAnsi"/>
          <w:color w:val="011A3C"/>
          <w:sz w:val="24"/>
          <w:szCs w:val="24"/>
          <w:lang w:val="en" w:eastAsia="en-AU"/>
        </w:rPr>
        <w:t>R</w:t>
      </w:r>
      <w:r w:rsidR="005D5E2A" w:rsidRPr="00260C1D">
        <w:rPr>
          <w:rFonts w:eastAsia="Segoe UI" w:cstheme="minorHAnsi"/>
          <w:color w:val="011A3C"/>
          <w:sz w:val="24"/>
          <w:szCs w:val="24"/>
          <w:lang w:val="en" w:eastAsia="en-AU"/>
        </w:rPr>
        <w:t>eference 27).</w:t>
      </w:r>
    </w:p>
    <w:p w14:paraId="2F805A49" w14:textId="1AE4656E" w:rsidR="005D5E2A" w:rsidRPr="00260C1D" w:rsidRDefault="005D5E2A"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program funding for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support</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 target</w:t>
      </w:r>
      <w:r w:rsidR="00FA3059">
        <w:rPr>
          <w:rFonts w:eastAsia="Segoe UI" w:cstheme="minorHAnsi"/>
          <w:color w:val="011A3C"/>
          <w:sz w:val="24"/>
          <w:szCs w:val="24"/>
          <w:lang w:val="en" w:eastAsia="en-AU"/>
        </w:rPr>
        <w:t>ed</w:t>
      </w:r>
      <w:r w:rsidRPr="00260C1D">
        <w:rPr>
          <w:rFonts w:eastAsia="Segoe UI" w:cstheme="minorHAnsi"/>
          <w:color w:val="011A3C"/>
          <w:sz w:val="24"/>
          <w:szCs w:val="24"/>
          <w:lang w:val="en" w:eastAsia="en-AU"/>
        </w:rPr>
        <w:t xml:space="preserve"> number of students and provide services to newly arrived students who are not currently enrolled in a full-time new arrivals program.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that experience a significant increase to their enrolments during the school year may also be eligible for EAL </w:t>
      </w:r>
      <w:r w:rsidR="001F27FE">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Refer to </w:t>
      </w:r>
      <w:hyperlink r:id="rId70" w:history="1">
        <w:r w:rsidR="000B607F" w:rsidRPr="000B607F">
          <w:rPr>
            <w:rStyle w:val="Hyperlink"/>
            <w:rFonts w:eastAsia="Segoe UI" w:cstheme="minorHAnsi"/>
            <w:sz w:val="24"/>
            <w:szCs w:val="24"/>
            <w:lang w:val="en" w:eastAsia="en-AU"/>
          </w:rPr>
          <w:t>EAL Contingency</w:t>
        </w:r>
        <w:r w:rsidRPr="000B607F">
          <w:rPr>
            <w:rStyle w:val="Hyperlink"/>
            <w:rFonts w:eastAsia="Segoe UI" w:cstheme="minorHAnsi"/>
            <w:sz w:val="24"/>
            <w:szCs w:val="24"/>
            <w:lang w:val="en" w:eastAsia="en-AU"/>
          </w:rPr>
          <w:t xml:space="preserve"> (Reference 27)</w:t>
        </w:r>
      </w:hyperlink>
      <w:r w:rsidRPr="00260C1D">
        <w:rPr>
          <w:rFonts w:eastAsia="Segoe UI" w:cstheme="minorHAnsi"/>
          <w:color w:val="011A3C"/>
          <w:sz w:val="24"/>
          <w:szCs w:val="24"/>
          <w:lang w:val="en" w:eastAsia="en-AU"/>
        </w:rPr>
        <w:t>.</w:t>
      </w:r>
    </w:p>
    <w:p w14:paraId="6A145E9C" w14:textId="58DBEB6F" w:rsidR="005D5E2A" w:rsidRPr="00260C1D" w:rsidRDefault="005D5E2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AL Index funding (Levels 1</w:t>
      </w:r>
      <w:r w:rsidR="001F27FE">
        <w:rPr>
          <w:rFonts w:eastAsia="Segoe UI" w:cstheme="minorHAnsi"/>
          <w:b/>
          <w:color w:val="011A3C"/>
          <w:sz w:val="27"/>
          <w:szCs w:val="27"/>
          <w:lang w:val="en" w:eastAsia="en-AU"/>
        </w:rPr>
        <w:t>-</w:t>
      </w:r>
      <w:r w:rsidRPr="00260C1D">
        <w:rPr>
          <w:rFonts w:eastAsia="Segoe UI" w:cstheme="minorHAnsi"/>
          <w:b/>
          <w:color w:val="011A3C"/>
          <w:sz w:val="27"/>
          <w:szCs w:val="27"/>
          <w:lang w:val="en" w:eastAsia="en-AU"/>
        </w:rPr>
        <w:t>5)</w:t>
      </w:r>
    </w:p>
    <w:p w14:paraId="2A7E7A70"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Index funding is made available to schools to staff EAL programs with appropriately qualified EAL teachers and Multicultural Education Aides (MEAs).</w:t>
      </w:r>
    </w:p>
    <w:p w14:paraId="512BE684" w14:textId="0C2812F5"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Index funding is based on data collected from schools in the preceding August </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FA3059">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ensus. New schools that did not participate in the preceding August census can apply for </w:t>
      </w:r>
      <w:r w:rsidR="00FA3059">
        <w:rPr>
          <w:rFonts w:eastAsia="Segoe UI" w:cstheme="minorHAnsi"/>
          <w:color w:val="011A3C"/>
          <w:sz w:val="24"/>
          <w:szCs w:val="24"/>
          <w:lang w:val="en" w:eastAsia="en-AU"/>
        </w:rPr>
        <w:t>EAL C</w:t>
      </w:r>
      <w:r w:rsidRPr="00260C1D">
        <w:rPr>
          <w:rFonts w:eastAsia="Segoe UI" w:cstheme="minorHAnsi"/>
          <w:color w:val="011A3C"/>
          <w:sz w:val="24"/>
          <w:szCs w:val="24"/>
          <w:lang w:val="en" w:eastAsia="en-AU"/>
        </w:rPr>
        <w:t>ontingency funding if their EAL student profile meets the EAL Index funding threshold.</w:t>
      </w:r>
    </w:p>
    <w:p w14:paraId="1C3728E7" w14:textId="77777777" w:rsidR="005D5E2A" w:rsidRPr="00260C1D" w:rsidRDefault="005D5E2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0B28DC52" w14:textId="77777777" w:rsidR="005D5E2A" w:rsidRPr="0082534A" w:rsidRDefault="005D5E2A" w:rsidP="00CB178D">
      <w:pPr>
        <w:pStyle w:val="ListParagraph"/>
        <w:numPr>
          <w:ilvl w:val="0"/>
          <w:numId w:val="8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3998E452" w14:textId="77777777" w:rsidR="005D5E2A" w:rsidRPr="0082534A" w:rsidRDefault="005D5E2A" w:rsidP="00CB178D">
      <w:pPr>
        <w:pStyle w:val="ListParagraph"/>
        <w:numPr>
          <w:ilvl w:val="0"/>
          <w:numId w:val="8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397BEFE9" w14:textId="77777777" w:rsidR="005D5E2A" w:rsidRPr="0082534A" w:rsidRDefault="005D5E2A" w:rsidP="00CB178D">
      <w:pPr>
        <w:pStyle w:val="ListParagraph"/>
        <w:numPr>
          <w:ilvl w:val="0"/>
          <w:numId w:val="8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Secondary Combined</w:t>
      </w:r>
    </w:p>
    <w:p w14:paraId="62AF9A7B"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llocation of EAL Index funding</w:t>
      </w:r>
    </w:p>
    <w:p w14:paraId="05C63C8D"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Index funding is allocated to schools at campus level to provide EAL programs for students based on the number of students who:</w:t>
      </w:r>
    </w:p>
    <w:p w14:paraId="210D94DD" w14:textId="786BE903" w:rsidR="005D5E2A" w:rsidRPr="0082534A" w:rsidRDefault="00FA3059" w:rsidP="00CB178D">
      <w:pPr>
        <w:pStyle w:val="ListParagraph"/>
        <w:numPr>
          <w:ilvl w:val="0"/>
          <w:numId w:val="8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C</w:t>
      </w:r>
      <w:r w:rsidR="005D5E2A" w:rsidRPr="0082534A">
        <w:rPr>
          <w:rFonts w:eastAsia="Segoe UI" w:cstheme="minorHAnsi"/>
          <w:color w:val="011A3C"/>
          <w:sz w:val="24"/>
          <w:szCs w:val="24"/>
          <w:lang w:val="en" w:eastAsia="en-AU"/>
        </w:rPr>
        <w:t>ome from a language background other than English</w:t>
      </w:r>
    </w:p>
    <w:p w14:paraId="21149923" w14:textId="5ED71824" w:rsidR="005D5E2A" w:rsidRPr="0082534A" w:rsidRDefault="00FA3059" w:rsidP="00CB178D">
      <w:pPr>
        <w:pStyle w:val="ListParagraph"/>
        <w:numPr>
          <w:ilvl w:val="0"/>
          <w:numId w:val="8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S</w:t>
      </w:r>
      <w:r w:rsidR="005D5E2A" w:rsidRPr="0082534A">
        <w:rPr>
          <w:rFonts w:eastAsia="Segoe UI" w:cstheme="minorHAnsi"/>
          <w:color w:val="011A3C"/>
          <w:sz w:val="24"/>
          <w:szCs w:val="24"/>
          <w:lang w:val="en" w:eastAsia="en-AU"/>
        </w:rPr>
        <w:t>peak a language other than English at home as their main language</w:t>
      </w:r>
    </w:p>
    <w:p w14:paraId="2E4385B2" w14:textId="7CC60740" w:rsidR="005D5E2A" w:rsidRPr="0082534A" w:rsidRDefault="00FA3059" w:rsidP="00CB178D">
      <w:pPr>
        <w:pStyle w:val="ListParagraph"/>
        <w:numPr>
          <w:ilvl w:val="0"/>
          <w:numId w:val="8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H</w:t>
      </w:r>
      <w:r w:rsidR="005D5E2A" w:rsidRPr="0082534A">
        <w:rPr>
          <w:rFonts w:eastAsia="Segoe UI" w:cstheme="minorHAnsi"/>
          <w:color w:val="011A3C"/>
          <w:sz w:val="24"/>
          <w:szCs w:val="24"/>
          <w:lang w:val="en" w:eastAsia="en-AU"/>
        </w:rPr>
        <w:t>ave been enrolled in an Australian school for less than five years</w:t>
      </w:r>
    </w:p>
    <w:p w14:paraId="6F6CB70E" w14:textId="54110AD9" w:rsidR="005D5E2A" w:rsidRPr="0082534A" w:rsidRDefault="00FA3059" w:rsidP="00CB178D">
      <w:pPr>
        <w:pStyle w:val="ListParagraph"/>
        <w:numPr>
          <w:ilvl w:val="0"/>
          <w:numId w:val="8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w:t>
      </w:r>
      <w:r w:rsidR="005D5E2A" w:rsidRPr="0082534A">
        <w:rPr>
          <w:rFonts w:eastAsia="Segoe UI" w:cstheme="minorHAnsi"/>
          <w:color w:val="011A3C"/>
          <w:sz w:val="24"/>
          <w:szCs w:val="24"/>
          <w:lang w:val="en" w:eastAsia="en-AU"/>
        </w:rPr>
        <w:t>ttract SRP funding.</w:t>
      </w:r>
    </w:p>
    <w:p w14:paraId="7689E393" w14:textId="47ADBFC3" w:rsidR="005D5E2A" w:rsidRPr="00260C1D" w:rsidRDefault="005D5E2A" w:rsidP="00C116FE">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22EC7132"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63BF4921"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AL funding is based on an integrated weighted index for primary and secondary students.</w:t>
      </w:r>
    </w:p>
    <w:p w14:paraId="3C655925" w14:textId="67C51A2A"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s applied to the number of students identified in the August </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 census as meeting the EAL Index funding criteria.</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A school’s EAL allocation includes a weighting based on the school’s densities of Student Family Occupations (SFO </w:t>
      </w:r>
      <w:r w:rsidR="00674B57">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w:t>
      </w:r>
      <w:r w:rsidR="00F01784" w:rsidRPr="00260C1D">
        <w:rPr>
          <w:rFonts w:eastAsia="Segoe UI" w:cstheme="minorHAnsi"/>
          <w:color w:val="011A3C"/>
          <w:sz w:val="24"/>
          <w:szCs w:val="24"/>
          <w:lang w:val="en" w:eastAsia="en-AU"/>
        </w:rPr>
        <w:t xml:space="preserve"> Refer </w:t>
      </w:r>
      <w:r w:rsidR="009212A4" w:rsidRPr="00260C1D">
        <w:rPr>
          <w:rFonts w:eastAsia="Segoe UI" w:cstheme="minorHAnsi"/>
          <w:color w:val="011A3C"/>
          <w:sz w:val="24"/>
          <w:szCs w:val="24"/>
          <w:lang w:val="en" w:eastAsia="en-AU"/>
        </w:rPr>
        <w:t>R</w:t>
      </w:r>
      <w:r w:rsidR="00F01784" w:rsidRPr="00260C1D">
        <w:rPr>
          <w:rFonts w:eastAsia="Segoe UI" w:cstheme="minorHAnsi"/>
          <w:color w:val="011A3C"/>
          <w:sz w:val="24"/>
          <w:szCs w:val="24"/>
          <w:lang w:val="en" w:eastAsia="en-AU"/>
        </w:rPr>
        <w:t xml:space="preserve">eference </w:t>
      </w:r>
      <w:r w:rsidR="000D3CC4" w:rsidRPr="00260C1D">
        <w:rPr>
          <w:rFonts w:eastAsia="Segoe UI" w:cstheme="minorHAnsi"/>
          <w:color w:val="011A3C"/>
          <w:sz w:val="24"/>
          <w:szCs w:val="24"/>
          <w:lang w:val="en" w:eastAsia="en-AU"/>
        </w:rPr>
        <w:t>11 for the calculation of SFO.</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The SFO </w:t>
      </w:r>
      <w:r w:rsidR="00674B57">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eighting reflects the high correlation between student outcomes and family occupation to target funding to schools with EAL learners </w:t>
      </w:r>
      <w:r w:rsidR="00674B57">
        <w:rPr>
          <w:rFonts w:eastAsia="Segoe UI" w:cstheme="minorHAnsi"/>
          <w:color w:val="011A3C"/>
          <w:sz w:val="24"/>
          <w:szCs w:val="24"/>
          <w:lang w:val="en" w:eastAsia="en-AU"/>
        </w:rPr>
        <w:t>who have the</w:t>
      </w:r>
      <w:r w:rsidR="00674B57"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greatest need.</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A campus is required to reach a threshold before funding will apply. Thresholds are applied separately to primary and secondary students for Pri</w:t>
      </w:r>
      <w:r w:rsidR="00C54355">
        <w:rPr>
          <w:rFonts w:eastAsia="Segoe UI" w:cstheme="minorHAnsi"/>
          <w:color w:val="011A3C"/>
          <w:sz w:val="24"/>
          <w:szCs w:val="24"/>
          <w:lang w:val="en" w:eastAsia="en-AU"/>
        </w:rPr>
        <w:t>mary</w:t>
      </w:r>
      <w:r w:rsidRPr="00260C1D">
        <w:rPr>
          <w:rFonts w:eastAsia="Segoe UI" w:cstheme="minorHAnsi"/>
          <w:color w:val="011A3C"/>
          <w:sz w:val="24"/>
          <w:szCs w:val="24"/>
          <w:lang w:val="en" w:eastAsia="en-AU"/>
        </w:rPr>
        <w:t>/Sec</w:t>
      </w:r>
      <w:r w:rsidR="00F01784" w:rsidRPr="00260C1D">
        <w:rPr>
          <w:rFonts w:eastAsia="Segoe UI" w:cstheme="minorHAnsi"/>
          <w:color w:val="011A3C"/>
          <w:sz w:val="24"/>
          <w:szCs w:val="24"/>
          <w:lang w:val="en" w:eastAsia="en-AU"/>
        </w:rPr>
        <w:t>ondary combined</w:t>
      </w:r>
      <w:r w:rsidRPr="00260C1D">
        <w:rPr>
          <w:rFonts w:eastAsia="Segoe UI" w:cstheme="minorHAnsi"/>
          <w:color w:val="011A3C"/>
          <w:sz w:val="24"/>
          <w:szCs w:val="24"/>
          <w:lang w:val="en" w:eastAsia="en-AU"/>
        </w:rPr>
        <w:t xml:space="preserve"> campuses. </w:t>
      </w:r>
    </w:p>
    <w:p w14:paraId="50C17131" w14:textId="17A0EEE2"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bookmarkStart w:id="38" w:name="_Hlk48394809"/>
      <w:r w:rsidRPr="00260C1D">
        <w:rPr>
          <w:rFonts w:eastAsia="Segoe UI" w:cstheme="minorHAnsi"/>
          <w:b/>
          <w:color w:val="011A3C"/>
          <w:sz w:val="24"/>
          <w:szCs w:val="24"/>
          <w:lang w:val="en" w:eastAsia="en-AU"/>
        </w:rPr>
        <w:t>Rates — 202</w:t>
      </w:r>
      <w:r w:rsidR="002E5BF6" w:rsidRPr="00260C1D">
        <w:rPr>
          <w:rFonts w:eastAsia="Segoe UI" w:cstheme="minorHAnsi"/>
          <w:b/>
          <w:color w:val="011A3C"/>
          <w:sz w:val="24"/>
          <w:szCs w:val="24"/>
          <w:lang w:val="en" w:eastAsia="en-AU"/>
        </w:rPr>
        <w:t>3</w:t>
      </w:r>
    </w:p>
    <w:p w14:paraId="16A8286E" w14:textId="0F89B6DF" w:rsidR="00674B57" w:rsidRPr="00260C1D" w:rsidRDefault="00674B57" w:rsidP="00674B5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resholds are determined by</w:t>
      </w:r>
      <w:r>
        <w:rPr>
          <w:rFonts w:eastAsia="Segoe UI" w:cstheme="minorHAnsi"/>
          <w:color w:val="011A3C"/>
          <w:sz w:val="24"/>
          <w:szCs w:val="24"/>
          <w:lang w:val="en" w:eastAsia="en-AU"/>
        </w:rPr>
        <w:t>:</w:t>
      </w:r>
    </w:p>
    <w:p w14:paraId="28203640"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1: EAL Index funding thresholds</w:t>
      </w:r>
    </w:p>
    <w:p w14:paraId="76CDF9BB" w14:textId="7A51933A" w:rsidR="005D5E2A" w:rsidRPr="0082534A" w:rsidRDefault="000A6EFD"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r w:rsidR="00221E62" w:rsidRPr="0082534A">
        <w:rPr>
          <w:rFonts w:eastAsia="Segoe UI" w:cstheme="minorHAnsi"/>
          <w:color w:val="011A3C"/>
          <w:sz w:val="24"/>
          <w:szCs w:val="24"/>
          <w:lang w:val="en" w:eastAsia="en-AU"/>
        </w:rPr>
        <w:t xml:space="preserve"> </w:t>
      </w:r>
      <w:r w:rsidR="007F696E" w:rsidRPr="0082534A">
        <w:rPr>
          <w:rFonts w:eastAsia="Segoe UI" w:cstheme="minorHAnsi"/>
          <w:color w:val="011A3C"/>
          <w:sz w:val="24"/>
          <w:szCs w:val="24"/>
          <w:lang w:val="en" w:eastAsia="en-AU"/>
        </w:rPr>
        <w:t>$27,582.69</w:t>
      </w:r>
    </w:p>
    <w:p w14:paraId="56F27BE2" w14:textId="277949BA" w:rsidR="005D5E2A" w:rsidRPr="0082534A" w:rsidRDefault="000A6EFD" w:rsidP="00CB178D">
      <w:pPr>
        <w:pStyle w:val="ListParagraph"/>
        <w:numPr>
          <w:ilvl w:val="0"/>
          <w:numId w:val="87"/>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r w:rsidR="00132503" w:rsidRPr="0082534A">
        <w:rPr>
          <w:rFonts w:eastAsia="Segoe UI" w:cstheme="minorHAnsi"/>
          <w:color w:val="011A3C"/>
          <w:sz w:val="24"/>
          <w:szCs w:val="24"/>
          <w:lang w:val="en" w:eastAsia="en-AU"/>
        </w:rPr>
        <w:t xml:space="preserve"> </w:t>
      </w:r>
      <w:r w:rsidR="00BB6028" w:rsidRPr="0082534A">
        <w:rPr>
          <w:rFonts w:eastAsia="Segoe UI" w:cstheme="minorHAnsi"/>
          <w:color w:val="011A3C"/>
          <w:sz w:val="24"/>
          <w:szCs w:val="24"/>
          <w:lang w:val="en" w:eastAsia="en-AU"/>
        </w:rPr>
        <w:t>$52,607.17</w:t>
      </w:r>
    </w:p>
    <w:bookmarkEnd w:id="38"/>
    <w:p w14:paraId="2F877E2B" w14:textId="77777777" w:rsidR="005D5E2A" w:rsidRPr="00260C1D" w:rsidRDefault="005D5E2A" w:rsidP="00000933">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2: Index levels and level descriptions</w:t>
      </w:r>
    </w:p>
    <w:p w14:paraId="7C001521" w14:textId="3B7DE541"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1 — Foundation — weighting of 1.00</w:t>
      </w:r>
      <w:r w:rsidR="00F01784" w:rsidRPr="0082534A">
        <w:rPr>
          <w:rFonts w:eastAsia="Segoe UI" w:cstheme="minorHAnsi"/>
          <w:color w:val="011A3C"/>
          <w:sz w:val="24"/>
          <w:szCs w:val="24"/>
          <w:lang w:val="en" w:eastAsia="en-AU"/>
        </w:rPr>
        <w:t xml:space="preserve"> applied</w:t>
      </w:r>
    </w:p>
    <w:p w14:paraId="2A378734" w14:textId="22BB6CF9"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2 — 2-5 years in Australian school Years 1-6 — weighting of 2.00</w:t>
      </w:r>
      <w:r w:rsidR="00F01784" w:rsidRPr="0082534A">
        <w:rPr>
          <w:rFonts w:eastAsia="Segoe UI" w:cstheme="minorHAnsi"/>
          <w:color w:val="011A3C"/>
          <w:sz w:val="24"/>
          <w:szCs w:val="24"/>
          <w:lang w:val="en" w:eastAsia="en-AU"/>
        </w:rPr>
        <w:t xml:space="preserve"> applied</w:t>
      </w:r>
    </w:p>
    <w:p w14:paraId="2F4AA53E" w14:textId="156D4BCB"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3 — &lt;2 years in Australian school Years 1-6 — weighting of 4.00</w:t>
      </w:r>
      <w:r w:rsidR="00F01784" w:rsidRPr="0082534A">
        <w:rPr>
          <w:rFonts w:eastAsia="Segoe UI" w:cstheme="minorHAnsi"/>
          <w:color w:val="011A3C"/>
          <w:sz w:val="24"/>
          <w:szCs w:val="24"/>
          <w:lang w:val="en" w:eastAsia="en-AU"/>
        </w:rPr>
        <w:t xml:space="preserve"> applied</w:t>
      </w:r>
    </w:p>
    <w:p w14:paraId="5DB1FCB6" w14:textId="791E18ED"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4 — 2-5 years in Australian school Years 7-12 — weighting of 5.09</w:t>
      </w:r>
      <w:r w:rsidR="00F01784" w:rsidRPr="0082534A">
        <w:rPr>
          <w:rFonts w:eastAsia="Segoe UI" w:cstheme="minorHAnsi"/>
          <w:color w:val="011A3C"/>
          <w:sz w:val="24"/>
          <w:szCs w:val="24"/>
          <w:lang w:val="en" w:eastAsia="en-AU"/>
        </w:rPr>
        <w:t xml:space="preserve"> applied</w:t>
      </w:r>
    </w:p>
    <w:p w14:paraId="1038AD02" w14:textId="6F9AFDF4"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5 — &lt;2 years in Australian school Years 7-12 — weighting of 7.64</w:t>
      </w:r>
      <w:r w:rsidR="00F01784" w:rsidRPr="0082534A">
        <w:rPr>
          <w:rFonts w:eastAsia="Segoe UI" w:cstheme="minorHAnsi"/>
          <w:color w:val="011A3C"/>
          <w:sz w:val="24"/>
          <w:szCs w:val="24"/>
          <w:lang w:val="en" w:eastAsia="en-AU"/>
        </w:rPr>
        <w:t xml:space="preserve"> applied</w:t>
      </w:r>
    </w:p>
    <w:p w14:paraId="6951E5DD" w14:textId="49213F5F"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3: </w:t>
      </w:r>
      <w:r w:rsidR="000D3CC4" w:rsidRPr="00260C1D">
        <w:rPr>
          <w:rFonts w:eastAsia="Segoe UI" w:cstheme="minorHAnsi"/>
          <w:b/>
          <w:color w:val="011A3C"/>
          <w:sz w:val="24"/>
          <w:szCs w:val="24"/>
          <w:lang w:val="en" w:eastAsia="en-AU"/>
        </w:rPr>
        <w:t>Further w</w:t>
      </w:r>
      <w:r w:rsidRPr="00260C1D">
        <w:rPr>
          <w:rFonts w:eastAsia="Segoe UI" w:cstheme="minorHAnsi"/>
          <w:b/>
          <w:color w:val="011A3C"/>
          <w:sz w:val="24"/>
          <w:szCs w:val="24"/>
          <w:lang w:val="en" w:eastAsia="en-AU"/>
        </w:rPr>
        <w:t xml:space="preserve">eightings </w:t>
      </w:r>
      <w:r w:rsidR="000D3CC4" w:rsidRPr="00260C1D">
        <w:rPr>
          <w:rFonts w:eastAsia="Segoe UI" w:cstheme="minorHAnsi"/>
          <w:b/>
          <w:color w:val="011A3C"/>
          <w:sz w:val="24"/>
          <w:szCs w:val="24"/>
          <w:lang w:val="en" w:eastAsia="en-AU"/>
        </w:rPr>
        <w:t xml:space="preserve">are </w:t>
      </w:r>
      <w:r w:rsidRPr="00260C1D">
        <w:rPr>
          <w:rFonts w:eastAsia="Segoe UI" w:cstheme="minorHAnsi"/>
          <w:b/>
          <w:color w:val="011A3C"/>
          <w:sz w:val="24"/>
          <w:szCs w:val="24"/>
          <w:lang w:val="en" w:eastAsia="en-AU"/>
        </w:rPr>
        <w:t xml:space="preserve">applied to campuses </w:t>
      </w:r>
      <w:r w:rsidR="000D3CC4" w:rsidRPr="00260C1D">
        <w:rPr>
          <w:rFonts w:eastAsia="Segoe UI" w:cstheme="minorHAnsi"/>
          <w:b/>
          <w:color w:val="011A3C"/>
          <w:sz w:val="24"/>
          <w:szCs w:val="24"/>
          <w:lang w:val="en" w:eastAsia="en-AU"/>
        </w:rPr>
        <w:t xml:space="preserve">based on the campus </w:t>
      </w:r>
      <w:r w:rsidRPr="00260C1D">
        <w:rPr>
          <w:rFonts w:eastAsia="Segoe UI" w:cstheme="minorHAnsi"/>
          <w:b/>
          <w:color w:val="011A3C"/>
          <w:sz w:val="24"/>
          <w:szCs w:val="24"/>
          <w:lang w:val="en" w:eastAsia="en-AU"/>
        </w:rPr>
        <w:t>densities of Student Family Occupations (SFO)</w:t>
      </w:r>
    </w:p>
    <w:p w14:paraId="05EC3BB6" w14:textId="73481943"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1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 xml:space="preserve">SFO density </w:t>
      </w:r>
      <w:r w:rsidR="000D3CC4" w:rsidRPr="0082534A">
        <w:rPr>
          <w:rFonts w:eastAsia="Segoe UI" w:cstheme="minorHAnsi"/>
          <w:color w:val="011A3C"/>
          <w:sz w:val="24"/>
          <w:szCs w:val="24"/>
          <w:lang w:val="en" w:eastAsia="en-AU"/>
        </w:rPr>
        <w:t xml:space="preserve">is </w:t>
      </w:r>
      <w:r w:rsidRPr="0082534A">
        <w:rPr>
          <w:rFonts w:eastAsia="Segoe UI" w:cstheme="minorHAnsi"/>
          <w:color w:val="011A3C"/>
          <w:sz w:val="24"/>
          <w:szCs w:val="24"/>
          <w:lang w:val="en" w:eastAsia="en-AU"/>
        </w:rPr>
        <w:t>less than or equal to 52.73%</w:t>
      </w:r>
      <w:r w:rsidR="000D3CC4" w:rsidRPr="0082534A">
        <w:rPr>
          <w:rFonts w:eastAsia="Segoe UI" w:cstheme="minorHAnsi"/>
          <w:color w:val="011A3C"/>
          <w:sz w:val="24"/>
          <w:szCs w:val="24"/>
          <w:lang w:val="en" w:eastAsia="en-AU"/>
        </w:rPr>
        <w:t xml:space="preserve"> (0.5273)</w:t>
      </w:r>
      <w:r w:rsidRPr="0082534A">
        <w:rPr>
          <w:rFonts w:eastAsia="Segoe UI" w:cstheme="minorHAnsi"/>
          <w:color w:val="011A3C"/>
          <w:sz w:val="24"/>
          <w:szCs w:val="24"/>
          <w:lang w:val="en" w:eastAsia="en-AU"/>
        </w:rPr>
        <w:t xml:space="preserve"> — </w:t>
      </w:r>
      <w:r w:rsidR="000D3CC4" w:rsidRPr="0082534A">
        <w:rPr>
          <w:rFonts w:eastAsia="Segoe UI" w:cstheme="minorHAnsi"/>
          <w:color w:val="011A3C"/>
          <w:sz w:val="24"/>
          <w:szCs w:val="24"/>
          <w:lang w:val="en" w:eastAsia="en-AU"/>
        </w:rPr>
        <w:t xml:space="preserve">a 0.6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applied</w:t>
      </w:r>
    </w:p>
    <w:p w14:paraId="52BB6239" w14:textId="421B741B"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2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SFO density greater than 52.74%</w:t>
      </w:r>
      <w:r w:rsidR="000D3CC4" w:rsidRPr="0082534A">
        <w:rPr>
          <w:rFonts w:eastAsia="Segoe UI" w:cstheme="minorHAnsi"/>
          <w:color w:val="011A3C"/>
          <w:sz w:val="24"/>
          <w:szCs w:val="24"/>
          <w:lang w:val="en" w:eastAsia="en-AU"/>
        </w:rPr>
        <w:t xml:space="preserve"> (0.5274)</w:t>
      </w:r>
      <w:r w:rsidRPr="0082534A">
        <w:rPr>
          <w:rFonts w:eastAsia="Segoe UI" w:cstheme="minorHAnsi"/>
          <w:color w:val="011A3C"/>
          <w:sz w:val="24"/>
          <w:szCs w:val="24"/>
          <w:lang w:val="en" w:eastAsia="en-AU"/>
        </w:rPr>
        <w:t xml:space="preserve"> but less than or equal to 54.69% </w:t>
      </w:r>
      <w:r w:rsidR="000D3CC4" w:rsidRPr="0082534A">
        <w:rPr>
          <w:rFonts w:eastAsia="Segoe UI" w:cstheme="minorHAnsi"/>
          <w:color w:val="011A3C"/>
          <w:sz w:val="24"/>
          <w:szCs w:val="24"/>
          <w:lang w:val="en" w:eastAsia="en-AU"/>
        </w:rPr>
        <w:t>(0.5469)</w:t>
      </w:r>
      <w:r w:rsidRPr="0082534A">
        <w:rPr>
          <w:rFonts w:eastAsia="Segoe UI" w:cstheme="minorHAnsi"/>
          <w:color w:val="011A3C"/>
          <w:sz w:val="24"/>
          <w:szCs w:val="24"/>
          <w:lang w:val="en" w:eastAsia="en-AU"/>
        </w:rPr>
        <w:t xml:space="preserve">— </w:t>
      </w:r>
      <w:r w:rsidR="000D3CC4" w:rsidRPr="0082534A">
        <w:rPr>
          <w:rFonts w:eastAsia="Segoe UI" w:cstheme="minorHAnsi"/>
          <w:color w:val="011A3C"/>
          <w:sz w:val="24"/>
          <w:szCs w:val="24"/>
          <w:lang w:val="en" w:eastAsia="en-AU"/>
        </w:rPr>
        <w:t xml:space="preserve">0 1.00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applied</w:t>
      </w:r>
    </w:p>
    <w:p w14:paraId="79B40BE1" w14:textId="2B958A2D" w:rsidR="005D5E2A" w:rsidRPr="0082534A" w:rsidRDefault="005D5E2A" w:rsidP="00CB178D">
      <w:pPr>
        <w:pStyle w:val="ListParagraph"/>
        <w:numPr>
          <w:ilvl w:val="0"/>
          <w:numId w:val="8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3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 xml:space="preserve">SFO density </w:t>
      </w:r>
      <w:r w:rsidR="000D3CC4" w:rsidRPr="0082534A">
        <w:rPr>
          <w:rFonts w:eastAsia="Segoe UI" w:cstheme="minorHAnsi"/>
          <w:color w:val="011A3C"/>
          <w:sz w:val="24"/>
          <w:szCs w:val="24"/>
          <w:lang w:val="en" w:eastAsia="en-AU"/>
        </w:rPr>
        <w:t xml:space="preserve">is </w:t>
      </w:r>
      <w:r w:rsidRPr="0082534A">
        <w:rPr>
          <w:rFonts w:eastAsia="Segoe UI" w:cstheme="minorHAnsi"/>
          <w:color w:val="011A3C"/>
          <w:sz w:val="24"/>
          <w:szCs w:val="24"/>
          <w:lang w:val="en" w:eastAsia="en-AU"/>
        </w:rPr>
        <w:t>greater</w:t>
      </w:r>
      <w:r w:rsidR="000D3CC4" w:rsidRPr="0082534A">
        <w:rPr>
          <w:rFonts w:eastAsia="Segoe UI" w:cstheme="minorHAnsi"/>
          <w:color w:val="011A3C"/>
          <w:sz w:val="24"/>
          <w:szCs w:val="24"/>
          <w:lang w:val="en" w:eastAsia="en-AU"/>
        </w:rPr>
        <w:t xml:space="preserve"> or equal to</w:t>
      </w:r>
      <w:r w:rsidRPr="0082534A">
        <w:rPr>
          <w:rFonts w:eastAsia="Segoe UI" w:cstheme="minorHAnsi"/>
          <w:color w:val="011A3C"/>
          <w:sz w:val="24"/>
          <w:szCs w:val="24"/>
          <w:lang w:val="en" w:eastAsia="en-AU"/>
        </w:rPr>
        <w:t xml:space="preserve"> 54.70% </w:t>
      </w:r>
      <w:r w:rsidR="000D3CC4" w:rsidRPr="0082534A">
        <w:rPr>
          <w:rFonts w:eastAsia="Segoe UI" w:cstheme="minorHAnsi"/>
          <w:color w:val="011A3C"/>
          <w:sz w:val="24"/>
          <w:szCs w:val="24"/>
          <w:lang w:val="en" w:eastAsia="en-AU"/>
        </w:rPr>
        <w:t>(0.5470)</w:t>
      </w:r>
      <w:r w:rsidRPr="0082534A">
        <w:rPr>
          <w:rFonts w:eastAsia="Segoe UI" w:cstheme="minorHAnsi"/>
          <w:color w:val="011A3C"/>
          <w:sz w:val="24"/>
          <w:szCs w:val="24"/>
          <w:lang w:val="en" w:eastAsia="en-AU"/>
        </w:rPr>
        <w:t xml:space="preserve">— </w:t>
      </w:r>
      <w:r w:rsidR="000D3CC4" w:rsidRPr="0082534A">
        <w:rPr>
          <w:rFonts w:eastAsia="Segoe UI" w:cstheme="minorHAnsi"/>
          <w:color w:val="011A3C"/>
          <w:sz w:val="24"/>
          <w:szCs w:val="24"/>
          <w:lang w:val="en" w:eastAsia="en-AU"/>
        </w:rPr>
        <w:t xml:space="preserve">a 1.40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applied</w:t>
      </w:r>
    </w:p>
    <w:p w14:paraId="63C01417" w14:textId="77777777" w:rsidR="00F85311" w:rsidRPr="00260C1D" w:rsidRDefault="005D5E2A" w:rsidP="00F8531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ombined effect of Lists 1, 2 and 3 results in the following matrix: </w:t>
      </w:r>
    </w:p>
    <w:p w14:paraId="1A7E6556" w14:textId="1B88A21E" w:rsidR="005D5E2A" w:rsidRPr="00260C1D" w:rsidRDefault="005D5E2A" w:rsidP="00F8531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b/>
          <w:color w:val="011A3C"/>
          <w:sz w:val="24"/>
          <w:szCs w:val="24"/>
          <w:lang w:val="en" w:eastAsia="en-AU"/>
        </w:rPr>
        <w:t>List 4: Allocation matrix for total EAL Index funding</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6"/>
        <w:gridCol w:w="2113"/>
        <w:gridCol w:w="1055"/>
        <w:gridCol w:w="1950"/>
        <w:gridCol w:w="2112"/>
        <w:gridCol w:w="2142"/>
      </w:tblGrid>
      <w:tr w:rsidR="005D5E2A" w:rsidRPr="00260C1D" w14:paraId="749DC306" w14:textId="77777777" w:rsidTr="0097098C">
        <w:trPr>
          <w:tblHeader/>
        </w:trPr>
        <w:tc>
          <w:tcPr>
            <w:tcW w:w="0" w:type="auto"/>
            <w:shd w:val="clear" w:color="auto" w:fill="auto"/>
            <w:hideMark/>
          </w:tcPr>
          <w:p w14:paraId="7E02586C" w14:textId="77777777" w:rsidR="005D5E2A" w:rsidRPr="00614B09" w:rsidRDefault="005D5E2A" w:rsidP="007F1D90">
            <w:pPr>
              <w:spacing w:after="0" w:line="240" w:lineRule="atLeast"/>
              <w:rPr>
                <w:rFonts w:eastAsia="Segoe UI" w:cstheme="minorHAnsi"/>
                <w:b/>
                <w:bCs/>
                <w:color w:val="011A3C"/>
                <w:sz w:val="24"/>
                <w:szCs w:val="24"/>
                <w:lang w:val="en" w:eastAsia="en-AU"/>
              </w:rPr>
            </w:pPr>
            <w:bookmarkStart w:id="39" w:name="_Hlk109913232"/>
            <w:r w:rsidRPr="00614B09">
              <w:rPr>
                <w:rFonts w:eastAsia="Segoe UI" w:cstheme="minorHAnsi"/>
                <w:b/>
                <w:bCs/>
                <w:color w:val="011A3C"/>
                <w:sz w:val="24"/>
                <w:szCs w:val="24"/>
                <w:lang w:val="en" w:eastAsia="en-AU"/>
              </w:rPr>
              <w:lastRenderedPageBreak/>
              <w:t>Level</w:t>
            </w:r>
          </w:p>
        </w:tc>
        <w:tc>
          <w:tcPr>
            <w:tcW w:w="2113" w:type="dxa"/>
            <w:shd w:val="clear" w:color="auto" w:fill="auto"/>
            <w:hideMark/>
          </w:tcPr>
          <w:p w14:paraId="3B0732AD" w14:textId="77777777" w:rsidR="005D5E2A" w:rsidRPr="00614B09" w:rsidRDefault="005D5E2A" w:rsidP="007F1D90">
            <w:pPr>
              <w:spacing w:after="0" w:line="240" w:lineRule="atLeast"/>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Description</w:t>
            </w:r>
          </w:p>
        </w:tc>
        <w:tc>
          <w:tcPr>
            <w:tcW w:w="1043" w:type="dxa"/>
            <w:shd w:val="clear" w:color="auto" w:fill="auto"/>
            <w:hideMark/>
          </w:tcPr>
          <w:p w14:paraId="1E2FF20A" w14:textId="77777777" w:rsidR="005D5E2A" w:rsidRPr="00614B09" w:rsidRDefault="005D5E2A" w:rsidP="007F1D90">
            <w:pPr>
              <w:spacing w:after="0" w:line="240" w:lineRule="atLeast"/>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Weighting</w:t>
            </w:r>
          </w:p>
        </w:tc>
        <w:tc>
          <w:tcPr>
            <w:tcW w:w="0" w:type="auto"/>
            <w:shd w:val="clear" w:color="auto" w:fill="auto"/>
            <w:hideMark/>
          </w:tcPr>
          <w:p w14:paraId="30651F48" w14:textId="1B9B3297"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1</w:t>
            </w:r>
          </w:p>
        </w:tc>
        <w:tc>
          <w:tcPr>
            <w:tcW w:w="2112" w:type="dxa"/>
            <w:shd w:val="clear" w:color="auto" w:fill="auto"/>
            <w:hideMark/>
          </w:tcPr>
          <w:p w14:paraId="326DE918" w14:textId="48EE1DB7"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2</w:t>
            </w:r>
          </w:p>
        </w:tc>
        <w:tc>
          <w:tcPr>
            <w:tcW w:w="2142" w:type="dxa"/>
            <w:shd w:val="clear" w:color="auto" w:fill="auto"/>
            <w:hideMark/>
          </w:tcPr>
          <w:p w14:paraId="3D9412B0" w14:textId="2705F13C"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3</w:t>
            </w:r>
          </w:p>
        </w:tc>
      </w:tr>
      <w:tr w:rsidR="005D5E2A" w:rsidRPr="00260C1D" w14:paraId="5C754E63" w14:textId="77777777" w:rsidTr="0097098C">
        <w:tc>
          <w:tcPr>
            <w:tcW w:w="0" w:type="auto"/>
            <w:shd w:val="clear" w:color="auto" w:fill="auto"/>
            <w:hideMark/>
          </w:tcPr>
          <w:p w14:paraId="634FBC42" w14:textId="77777777" w:rsidR="005D5E2A" w:rsidRPr="00260C1D" w:rsidRDefault="005D5E2A" w:rsidP="007F1D90">
            <w:pPr>
              <w:spacing w:after="0" w:line="240" w:lineRule="atLeast"/>
              <w:rPr>
                <w:rFonts w:eastAsia="Segoe UI" w:cstheme="minorHAnsi"/>
                <w:color w:val="011A3C"/>
                <w:sz w:val="24"/>
                <w:szCs w:val="24"/>
                <w:lang w:val="en" w:eastAsia="en-AU"/>
              </w:rPr>
            </w:pPr>
          </w:p>
        </w:tc>
        <w:tc>
          <w:tcPr>
            <w:tcW w:w="2113" w:type="dxa"/>
            <w:shd w:val="clear" w:color="auto" w:fill="auto"/>
            <w:hideMark/>
          </w:tcPr>
          <w:p w14:paraId="04F60C38" w14:textId="77777777" w:rsidR="005D5E2A" w:rsidRPr="00260C1D" w:rsidRDefault="005D5E2A" w:rsidP="007F1D90">
            <w:pPr>
              <w:spacing w:after="0" w:line="240" w:lineRule="auto"/>
              <w:rPr>
                <w:rFonts w:eastAsia="Segoe UI" w:cstheme="minorHAnsi"/>
                <w:color w:val="011A3C"/>
                <w:sz w:val="24"/>
                <w:szCs w:val="24"/>
                <w:lang w:val="en" w:eastAsia="en-AU"/>
              </w:rPr>
            </w:pPr>
          </w:p>
        </w:tc>
        <w:tc>
          <w:tcPr>
            <w:tcW w:w="1043" w:type="dxa"/>
            <w:shd w:val="clear" w:color="auto" w:fill="auto"/>
            <w:hideMark/>
          </w:tcPr>
          <w:p w14:paraId="6E3F6475" w14:textId="77777777" w:rsidR="005D5E2A" w:rsidRPr="00260C1D" w:rsidRDefault="005D5E2A" w:rsidP="007F1D90">
            <w:pPr>
              <w:spacing w:after="0" w:line="240" w:lineRule="auto"/>
              <w:rPr>
                <w:rFonts w:eastAsia="Segoe UI" w:cstheme="minorHAnsi"/>
                <w:color w:val="011A3C"/>
                <w:sz w:val="24"/>
                <w:szCs w:val="24"/>
                <w:lang w:val="en" w:eastAsia="en-AU"/>
              </w:rPr>
            </w:pPr>
          </w:p>
        </w:tc>
        <w:tc>
          <w:tcPr>
            <w:tcW w:w="0" w:type="auto"/>
            <w:shd w:val="clear" w:color="auto" w:fill="auto"/>
            <w:hideMark/>
          </w:tcPr>
          <w:p w14:paraId="10FDCB7A"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0.6</w:t>
            </w:r>
            <w:r w:rsidRPr="00260C1D">
              <w:rPr>
                <w:rFonts w:eastAsia="Segoe UI" w:cstheme="minorHAnsi"/>
                <w:color w:val="011A3C"/>
                <w:sz w:val="24"/>
                <w:szCs w:val="24"/>
                <w:lang w:val="en" w:eastAsia="en-AU"/>
              </w:rPr>
              <w:br/>
              <w:t>$</w:t>
            </w:r>
          </w:p>
        </w:tc>
        <w:tc>
          <w:tcPr>
            <w:tcW w:w="2112" w:type="dxa"/>
            <w:shd w:val="clear" w:color="auto" w:fill="auto"/>
            <w:hideMark/>
          </w:tcPr>
          <w:p w14:paraId="7373BB3E"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0</w:t>
            </w:r>
            <w:r w:rsidRPr="00260C1D">
              <w:rPr>
                <w:rFonts w:eastAsia="Segoe UI" w:cstheme="minorHAnsi"/>
                <w:color w:val="011A3C"/>
                <w:sz w:val="24"/>
                <w:szCs w:val="24"/>
                <w:lang w:val="en" w:eastAsia="en-AU"/>
              </w:rPr>
              <w:br/>
              <w:t>$</w:t>
            </w:r>
          </w:p>
        </w:tc>
        <w:tc>
          <w:tcPr>
            <w:tcW w:w="2142" w:type="dxa"/>
            <w:shd w:val="clear" w:color="auto" w:fill="auto"/>
            <w:hideMark/>
          </w:tcPr>
          <w:p w14:paraId="39E33502"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4</w:t>
            </w:r>
            <w:r w:rsidRPr="00260C1D">
              <w:rPr>
                <w:rFonts w:eastAsia="Segoe UI" w:cstheme="minorHAnsi"/>
                <w:color w:val="011A3C"/>
                <w:sz w:val="24"/>
                <w:szCs w:val="24"/>
                <w:lang w:val="en" w:eastAsia="en-AU"/>
              </w:rPr>
              <w:br/>
              <w:t>$</w:t>
            </w:r>
          </w:p>
        </w:tc>
      </w:tr>
      <w:tr w:rsidR="005D5E2A" w:rsidRPr="00260C1D" w14:paraId="277A34E1" w14:textId="77777777" w:rsidTr="0097098C">
        <w:tc>
          <w:tcPr>
            <w:tcW w:w="0" w:type="auto"/>
            <w:shd w:val="clear" w:color="auto" w:fill="auto"/>
            <w:hideMark/>
          </w:tcPr>
          <w:p w14:paraId="1B4D22CE"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p>
        </w:tc>
        <w:tc>
          <w:tcPr>
            <w:tcW w:w="2113" w:type="dxa"/>
            <w:shd w:val="clear" w:color="auto" w:fill="auto"/>
            <w:hideMark/>
          </w:tcPr>
          <w:p w14:paraId="793CEF75"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In year Foundation</w:t>
            </w:r>
          </w:p>
        </w:tc>
        <w:tc>
          <w:tcPr>
            <w:tcW w:w="1043" w:type="dxa"/>
            <w:shd w:val="clear" w:color="auto" w:fill="auto"/>
            <w:hideMark/>
          </w:tcPr>
          <w:p w14:paraId="31BB454E"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1.00</w:t>
            </w:r>
          </w:p>
        </w:tc>
        <w:tc>
          <w:tcPr>
            <w:tcW w:w="0" w:type="auto"/>
            <w:shd w:val="clear" w:color="auto" w:fill="auto"/>
            <w:hideMark/>
          </w:tcPr>
          <w:p w14:paraId="683EC7A5" w14:textId="5CF46AC6"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9352E8" w:rsidRPr="00260C1D">
              <w:rPr>
                <w:rFonts w:eastAsia="Segoe UI" w:cstheme="minorHAnsi"/>
                <w:color w:val="011A3C"/>
                <w:sz w:val="24"/>
                <w:szCs w:val="24"/>
                <w:lang w:val="en" w:eastAsia="en-AU"/>
              </w:rPr>
              <w:t>372.57</w:t>
            </w:r>
          </w:p>
          <w:p w14:paraId="785E8717" w14:textId="503B82F1"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5E6341" w:rsidRPr="00260C1D">
              <w:rPr>
                <w:rFonts w:eastAsia="Segoe UI" w:cstheme="minorHAnsi"/>
                <w:color w:val="011A3C"/>
                <w:lang w:val="en" w:eastAsia="en-AU"/>
              </w:rPr>
              <w:t>365.49</w:t>
            </w:r>
            <w:r w:rsidRPr="00260C1D">
              <w:rPr>
                <w:rFonts w:eastAsia="Segoe UI" w:cstheme="minorHAnsi"/>
                <w:color w:val="011A3C"/>
                <w:lang w:val="en" w:eastAsia="en-AU"/>
              </w:rPr>
              <w:t xml:space="preserve">cr + </w:t>
            </w:r>
            <w:r w:rsidR="00000A88" w:rsidRPr="00260C1D">
              <w:rPr>
                <w:rFonts w:eastAsia="Segoe UI" w:cstheme="minorHAnsi"/>
                <w:color w:val="011A3C"/>
                <w:lang w:val="en" w:eastAsia="en-AU"/>
              </w:rPr>
              <w:t>$</w:t>
            </w:r>
            <w:r w:rsidR="001F5351" w:rsidRPr="00260C1D">
              <w:rPr>
                <w:rFonts w:eastAsia="Segoe UI" w:cstheme="minorHAnsi"/>
                <w:color w:val="011A3C"/>
                <w:lang w:val="en" w:eastAsia="en-AU"/>
              </w:rPr>
              <w:t>7.08</w:t>
            </w:r>
            <w:r w:rsidRPr="00260C1D">
              <w:rPr>
                <w:rFonts w:eastAsia="Segoe UI" w:cstheme="minorHAnsi"/>
                <w:color w:val="011A3C"/>
                <w:lang w:val="en" w:eastAsia="en-AU"/>
              </w:rPr>
              <w:t>ca)</w:t>
            </w:r>
          </w:p>
        </w:tc>
        <w:tc>
          <w:tcPr>
            <w:tcW w:w="2112" w:type="dxa"/>
            <w:shd w:val="clear" w:color="auto" w:fill="auto"/>
            <w:hideMark/>
          </w:tcPr>
          <w:p w14:paraId="2E6E40C1" w14:textId="2C371B85" w:rsidR="005D5E2A" w:rsidRPr="00260C1D" w:rsidRDefault="001428F2"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620.95</w:t>
            </w:r>
          </w:p>
          <w:p w14:paraId="5D7181AD" w14:textId="212D12F6"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EB2A55" w:rsidRPr="00260C1D">
              <w:rPr>
                <w:rFonts w:eastAsia="Segoe UI" w:cstheme="minorHAnsi"/>
                <w:color w:val="011A3C"/>
                <w:lang w:val="en" w:eastAsia="en-AU"/>
              </w:rPr>
              <w:t>609.1</w:t>
            </w:r>
            <w:r w:rsidR="008E0110" w:rsidRPr="00260C1D">
              <w:rPr>
                <w:rFonts w:eastAsia="Segoe UI" w:cstheme="minorHAnsi"/>
                <w:color w:val="011A3C"/>
                <w:lang w:val="en" w:eastAsia="en-AU"/>
              </w:rPr>
              <w:t>5</w:t>
            </w:r>
            <w:r w:rsidRPr="00260C1D">
              <w:rPr>
                <w:rFonts w:eastAsia="Segoe UI" w:cstheme="minorHAnsi"/>
                <w:color w:val="011A3C"/>
                <w:lang w:val="en" w:eastAsia="en-AU"/>
              </w:rPr>
              <w:t>cr + $11.</w:t>
            </w:r>
            <w:r w:rsidR="00DE2B84" w:rsidRPr="00260C1D">
              <w:rPr>
                <w:rFonts w:eastAsia="Segoe UI" w:cstheme="minorHAnsi"/>
                <w:color w:val="011A3C"/>
                <w:lang w:val="en" w:eastAsia="en-AU"/>
              </w:rPr>
              <w:t>80</w:t>
            </w:r>
            <w:r w:rsidRPr="00260C1D">
              <w:rPr>
                <w:rFonts w:eastAsia="Segoe UI" w:cstheme="minorHAnsi"/>
                <w:color w:val="011A3C"/>
                <w:lang w:val="en" w:eastAsia="en-AU"/>
              </w:rPr>
              <w:t>ca)</w:t>
            </w:r>
          </w:p>
        </w:tc>
        <w:tc>
          <w:tcPr>
            <w:tcW w:w="2142" w:type="dxa"/>
            <w:shd w:val="clear" w:color="auto" w:fill="auto"/>
            <w:hideMark/>
          </w:tcPr>
          <w:p w14:paraId="6688C1A8" w14:textId="3858865C" w:rsidR="005D5E2A" w:rsidRPr="00260C1D" w:rsidRDefault="00D15881"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869.33</w:t>
            </w:r>
            <w:r w:rsidRPr="00260C1D" w:rsidDel="00D15881">
              <w:rPr>
                <w:rFonts w:eastAsia="Segoe UI" w:cstheme="minorHAnsi"/>
                <w:color w:val="011A3C"/>
                <w:sz w:val="24"/>
                <w:szCs w:val="24"/>
                <w:lang w:val="en" w:eastAsia="en-AU"/>
              </w:rPr>
              <w:t xml:space="preserve"> </w:t>
            </w:r>
            <w:r w:rsidR="0097098C" w:rsidRPr="00260C1D">
              <w:rPr>
                <w:rFonts w:eastAsia="Segoe UI" w:cstheme="minorHAnsi"/>
                <w:color w:val="011A3C"/>
                <w:lang w:val="en" w:eastAsia="en-AU"/>
              </w:rPr>
              <w:t>($</w:t>
            </w:r>
            <w:r w:rsidRPr="00260C1D">
              <w:rPr>
                <w:rFonts w:eastAsia="Segoe UI" w:cstheme="minorHAnsi"/>
                <w:color w:val="011A3C"/>
                <w:lang w:val="en" w:eastAsia="en-AU"/>
              </w:rPr>
              <w:t>852.82</w:t>
            </w:r>
            <w:r w:rsidR="0097098C" w:rsidRPr="00260C1D">
              <w:rPr>
                <w:rFonts w:eastAsia="Segoe UI" w:cstheme="minorHAnsi"/>
                <w:color w:val="011A3C"/>
                <w:lang w:val="en" w:eastAsia="en-AU"/>
              </w:rPr>
              <w:t>cr +$16.</w:t>
            </w:r>
            <w:r w:rsidR="00C22FA0" w:rsidRPr="00260C1D">
              <w:rPr>
                <w:rFonts w:eastAsia="Segoe UI" w:cstheme="minorHAnsi"/>
                <w:color w:val="011A3C"/>
                <w:lang w:val="en" w:eastAsia="en-AU"/>
              </w:rPr>
              <w:t>51</w:t>
            </w:r>
            <w:r w:rsidR="0097098C" w:rsidRPr="00260C1D">
              <w:rPr>
                <w:rFonts w:eastAsia="Segoe UI" w:cstheme="minorHAnsi"/>
                <w:color w:val="011A3C"/>
                <w:lang w:val="en" w:eastAsia="en-AU"/>
              </w:rPr>
              <w:t>ca)</w:t>
            </w:r>
          </w:p>
        </w:tc>
      </w:tr>
      <w:tr w:rsidR="005D5E2A" w:rsidRPr="00260C1D" w14:paraId="59FA1906" w14:textId="77777777" w:rsidTr="0097098C">
        <w:tc>
          <w:tcPr>
            <w:tcW w:w="0" w:type="auto"/>
            <w:shd w:val="clear" w:color="auto" w:fill="auto"/>
            <w:hideMark/>
          </w:tcPr>
          <w:p w14:paraId="164B7654"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w:t>
            </w:r>
          </w:p>
        </w:tc>
        <w:tc>
          <w:tcPr>
            <w:tcW w:w="2113" w:type="dxa"/>
            <w:shd w:val="clear" w:color="auto" w:fill="auto"/>
            <w:hideMark/>
          </w:tcPr>
          <w:p w14:paraId="68073F24"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5 years in Australian school Years 1-6</w:t>
            </w:r>
          </w:p>
        </w:tc>
        <w:tc>
          <w:tcPr>
            <w:tcW w:w="1043" w:type="dxa"/>
            <w:shd w:val="clear" w:color="auto" w:fill="auto"/>
            <w:hideMark/>
          </w:tcPr>
          <w:p w14:paraId="790E44FB"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00</w:t>
            </w:r>
          </w:p>
        </w:tc>
        <w:tc>
          <w:tcPr>
            <w:tcW w:w="0" w:type="auto"/>
            <w:shd w:val="clear" w:color="auto" w:fill="auto"/>
            <w:hideMark/>
          </w:tcPr>
          <w:p w14:paraId="4BD8FF73" w14:textId="37274559"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AB4670" w:rsidRPr="00260C1D">
              <w:rPr>
                <w:rFonts w:eastAsia="Segoe UI" w:cstheme="minorHAnsi"/>
                <w:color w:val="011A3C"/>
                <w:sz w:val="24"/>
                <w:szCs w:val="24"/>
                <w:lang w:val="en" w:eastAsia="en-AU"/>
              </w:rPr>
              <w:t>745.14</w:t>
            </w:r>
          </w:p>
          <w:p w14:paraId="33794985" w14:textId="05037D49"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CD5EC1" w:rsidRPr="00260C1D">
              <w:rPr>
                <w:rFonts w:eastAsia="Segoe UI" w:cstheme="minorHAnsi"/>
                <w:color w:val="011A3C"/>
                <w:lang w:val="en" w:eastAsia="en-AU"/>
              </w:rPr>
              <w:t>731.00</w:t>
            </w:r>
            <w:r w:rsidRPr="00260C1D">
              <w:rPr>
                <w:rFonts w:eastAsia="Segoe UI" w:cstheme="minorHAnsi"/>
                <w:color w:val="011A3C"/>
                <w:lang w:val="en" w:eastAsia="en-AU"/>
              </w:rPr>
              <w:t xml:space="preserve">cr + </w:t>
            </w:r>
            <w:r w:rsidR="00000A88" w:rsidRPr="00260C1D">
              <w:rPr>
                <w:rFonts w:eastAsia="Segoe UI" w:cstheme="minorHAnsi"/>
                <w:color w:val="011A3C"/>
                <w:lang w:val="en" w:eastAsia="en-AU"/>
              </w:rPr>
              <w:t>$</w:t>
            </w:r>
            <w:r w:rsidR="00D61A44" w:rsidRPr="00260C1D">
              <w:rPr>
                <w:rFonts w:eastAsia="Segoe UI" w:cstheme="minorHAnsi"/>
                <w:color w:val="011A3C"/>
                <w:lang w:val="en" w:eastAsia="en-AU"/>
              </w:rPr>
              <w:t>14.14</w:t>
            </w:r>
            <w:r w:rsidRPr="00260C1D">
              <w:rPr>
                <w:rFonts w:eastAsia="Segoe UI" w:cstheme="minorHAnsi"/>
                <w:color w:val="011A3C"/>
                <w:lang w:val="en" w:eastAsia="en-AU"/>
              </w:rPr>
              <w:t>ca)</w:t>
            </w:r>
          </w:p>
        </w:tc>
        <w:tc>
          <w:tcPr>
            <w:tcW w:w="2112" w:type="dxa"/>
            <w:shd w:val="clear" w:color="auto" w:fill="auto"/>
            <w:hideMark/>
          </w:tcPr>
          <w:p w14:paraId="6F374F40" w14:textId="07A97E6F" w:rsidR="004F28C5" w:rsidRPr="00260C1D" w:rsidRDefault="00550346"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241.90</w:t>
            </w:r>
            <w:r w:rsidRPr="00260C1D" w:rsidDel="00550346">
              <w:rPr>
                <w:rFonts w:eastAsia="Segoe UI" w:cstheme="minorHAnsi"/>
                <w:color w:val="011A3C"/>
                <w:sz w:val="24"/>
                <w:szCs w:val="24"/>
                <w:lang w:val="en" w:eastAsia="en-AU"/>
              </w:rPr>
              <w:t xml:space="preserve"> </w:t>
            </w:r>
            <w:r w:rsidR="004F28C5" w:rsidRPr="00260C1D">
              <w:rPr>
                <w:rFonts w:eastAsia="Segoe UI" w:cstheme="minorHAnsi"/>
                <w:color w:val="011A3C"/>
                <w:lang w:val="en" w:eastAsia="en-AU"/>
              </w:rPr>
              <w:t>($</w:t>
            </w:r>
            <w:r w:rsidR="00930F15" w:rsidRPr="00260C1D">
              <w:rPr>
                <w:rFonts w:eastAsia="Segoe UI" w:cstheme="minorHAnsi"/>
                <w:color w:val="011A3C"/>
                <w:lang w:val="en" w:eastAsia="en-AU"/>
              </w:rPr>
              <w:t>1,</w:t>
            </w:r>
            <w:r w:rsidR="003D5D63" w:rsidRPr="00260C1D">
              <w:rPr>
                <w:rFonts w:eastAsia="Segoe UI" w:cstheme="minorHAnsi"/>
                <w:color w:val="011A3C"/>
                <w:lang w:val="en" w:eastAsia="en-AU"/>
              </w:rPr>
              <w:t>218.33</w:t>
            </w:r>
            <w:r w:rsidR="004F28C5" w:rsidRPr="00260C1D">
              <w:rPr>
                <w:rFonts w:eastAsia="Segoe UI" w:cstheme="minorHAnsi"/>
                <w:color w:val="011A3C"/>
                <w:lang w:val="en" w:eastAsia="en-AU"/>
              </w:rPr>
              <w:t>cr + $</w:t>
            </w:r>
            <w:r w:rsidR="00930F15" w:rsidRPr="00260C1D">
              <w:rPr>
                <w:rFonts w:eastAsia="Segoe UI" w:cstheme="minorHAnsi"/>
                <w:color w:val="011A3C"/>
                <w:lang w:val="en" w:eastAsia="en-AU"/>
              </w:rPr>
              <w:t>2</w:t>
            </w:r>
            <w:r w:rsidR="004F28C5" w:rsidRPr="00260C1D">
              <w:rPr>
                <w:rFonts w:eastAsia="Segoe UI" w:cstheme="minorHAnsi"/>
                <w:color w:val="011A3C"/>
                <w:lang w:val="en" w:eastAsia="en-AU"/>
              </w:rPr>
              <w:t>3.</w:t>
            </w:r>
            <w:r w:rsidR="003D5D63" w:rsidRPr="00260C1D">
              <w:rPr>
                <w:rFonts w:eastAsia="Segoe UI" w:cstheme="minorHAnsi"/>
                <w:color w:val="011A3C"/>
                <w:lang w:val="en" w:eastAsia="en-AU"/>
              </w:rPr>
              <w:t>57</w:t>
            </w:r>
            <w:r w:rsidR="004F28C5" w:rsidRPr="00260C1D">
              <w:rPr>
                <w:rFonts w:eastAsia="Segoe UI" w:cstheme="minorHAnsi"/>
                <w:color w:val="011A3C"/>
                <w:lang w:val="en" w:eastAsia="en-AU"/>
              </w:rPr>
              <w:t>ca)</w:t>
            </w:r>
          </w:p>
          <w:p w14:paraId="4F06425D" w14:textId="2244A351" w:rsidR="004F28C5" w:rsidRPr="00260C1D" w:rsidRDefault="004F28C5" w:rsidP="0061578B">
            <w:pPr>
              <w:spacing w:after="0" w:line="240" w:lineRule="auto"/>
              <w:jc w:val="center"/>
              <w:rPr>
                <w:rFonts w:eastAsia="Segoe UI" w:cstheme="minorHAnsi"/>
                <w:color w:val="011A3C"/>
                <w:sz w:val="24"/>
                <w:szCs w:val="24"/>
                <w:lang w:val="en" w:eastAsia="en-AU"/>
              </w:rPr>
            </w:pPr>
          </w:p>
        </w:tc>
        <w:tc>
          <w:tcPr>
            <w:tcW w:w="2142" w:type="dxa"/>
            <w:shd w:val="clear" w:color="auto" w:fill="auto"/>
            <w:hideMark/>
          </w:tcPr>
          <w:p w14:paraId="47F9E591" w14:textId="784ED059"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r w:rsidR="000328DD" w:rsidRPr="00260C1D">
              <w:rPr>
                <w:rFonts w:eastAsia="Segoe UI" w:cstheme="minorHAnsi"/>
                <w:color w:val="011A3C"/>
                <w:sz w:val="24"/>
                <w:szCs w:val="24"/>
                <w:lang w:val="en" w:eastAsia="en-AU"/>
              </w:rPr>
              <w:t>738.67</w:t>
            </w:r>
          </w:p>
          <w:p w14:paraId="3E2CDBD4" w14:textId="635493A1" w:rsidR="00930F15" w:rsidRPr="00260C1D" w:rsidRDefault="00930F15"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1,</w:t>
            </w:r>
            <w:r w:rsidR="006730FA" w:rsidRPr="00260C1D">
              <w:rPr>
                <w:rFonts w:eastAsia="Segoe UI" w:cstheme="minorHAnsi"/>
                <w:color w:val="011A3C"/>
                <w:lang w:val="en" w:eastAsia="en-AU"/>
              </w:rPr>
              <w:t>705.66</w:t>
            </w:r>
            <w:r w:rsidRPr="00260C1D">
              <w:rPr>
                <w:rFonts w:eastAsia="Segoe UI" w:cstheme="minorHAnsi"/>
                <w:color w:val="011A3C"/>
                <w:lang w:val="en" w:eastAsia="en-AU"/>
              </w:rPr>
              <w:t>cr + $</w:t>
            </w:r>
            <w:r w:rsidR="00D44D52" w:rsidRPr="00260C1D">
              <w:rPr>
                <w:rFonts w:eastAsia="Segoe UI" w:cstheme="minorHAnsi"/>
                <w:color w:val="011A3C"/>
                <w:lang w:val="en" w:eastAsia="en-AU"/>
              </w:rPr>
              <w:t>33.0</w:t>
            </w:r>
            <w:r w:rsidR="006D0986" w:rsidRPr="00260C1D">
              <w:rPr>
                <w:rFonts w:eastAsia="Segoe UI" w:cstheme="minorHAnsi"/>
                <w:color w:val="011A3C"/>
                <w:lang w:val="en" w:eastAsia="en-AU"/>
              </w:rPr>
              <w:t>1</w:t>
            </w:r>
            <w:r w:rsidRPr="00260C1D">
              <w:rPr>
                <w:rFonts w:eastAsia="Segoe UI" w:cstheme="minorHAnsi"/>
                <w:color w:val="011A3C"/>
                <w:lang w:val="en" w:eastAsia="en-AU"/>
              </w:rPr>
              <w:t>ca)</w:t>
            </w:r>
          </w:p>
        </w:tc>
      </w:tr>
      <w:bookmarkEnd w:id="39"/>
      <w:tr w:rsidR="00F42171" w:rsidRPr="00260C1D" w14:paraId="73AF5D27" w14:textId="77777777" w:rsidTr="0097098C">
        <w:tc>
          <w:tcPr>
            <w:tcW w:w="0" w:type="auto"/>
            <w:shd w:val="clear" w:color="auto" w:fill="auto"/>
            <w:hideMark/>
          </w:tcPr>
          <w:p w14:paraId="6A9EE02E"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3</w:t>
            </w:r>
          </w:p>
        </w:tc>
        <w:tc>
          <w:tcPr>
            <w:tcW w:w="2113" w:type="dxa"/>
            <w:shd w:val="clear" w:color="auto" w:fill="auto"/>
            <w:hideMark/>
          </w:tcPr>
          <w:p w14:paraId="6C0B3F37"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t;2 years in Australian school Years 1-6</w:t>
            </w:r>
          </w:p>
        </w:tc>
        <w:tc>
          <w:tcPr>
            <w:tcW w:w="1043" w:type="dxa"/>
            <w:shd w:val="clear" w:color="auto" w:fill="auto"/>
            <w:hideMark/>
          </w:tcPr>
          <w:p w14:paraId="06852083"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4.00</w:t>
            </w:r>
          </w:p>
        </w:tc>
        <w:tc>
          <w:tcPr>
            <w:tcW w:w="0" w:type="auto"/>
            <w:shd w:val="clear" w:color="auto" w:fill="auto"/>
            <w:hideMark/>
          </w:tcPr>
          <w:p w14:paraId="2948BE79" w14:textId="79D55A7A" w:rsidR="00F42171" w:rsidRPr="00260C1D" w:rsidRDefault="00094A05"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r w:rsidR="003911CA" w:rsidRPr="00260C1D">
              <w:rPr>
                <w:rFonts w:eastAsia="Segoe UI" w:cstheme="minorHAnsi"/>
                <w:color w:val="011A3C"/>
                <w:sz w:val="24"/>
                <w:szCs w:val="24"/>
                <w:lang w:val="en" w:eastAsia="en-AU"/>
              </w:rPr>
              <w:t>490.28</w:t>
            </w:r>
          </w:p>
          <w:p w14:paraId="3C3CFB0F" w14:textId="336B8B06" w:rsidR="00000A88" w:rsidRPr="00260C1D" w:rsidRDefault="00000A88"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1,</w:t>
            </w:r>
            <w:r w:rsidR="001D204F" w:rsidRPr="00260C1D">
              <w:rPr>
                <w:rFonts w:eastAsia="Segoe UI" w:cstheme="minorHAnsi"/>
                <w:color w:val="011A3C"/>
                <w:lang w:val="en" w:eastAsia="en-AU"/>
              </w:rPr>
              <w:t>462.00</w:t>
            </w:r>
            <w:r w:rsidRPr="00260C1D">
              <w:rPr>
                <w:rFonts w:eastAsia="Segoe UI" w:cstheme="minorHAnsi"/>
                <w:color w:val="011A3C"/>
                <w:lang w:val="en" w:eastAsia="en-AU"/>
              </w:rPr>
              <w:t>cr + $</w:t>
            </w:r>
            <w:r w:rsidR="00815818" w:rsidRPr="00260C1D">
              <w:rPr>
                <w:rFonts w:eastAsia="Segoe UI" w:cstheme="minorHAnsi"/>
                <w:color w:val="011A3C"/>
                <w:lang w:val="en" w:eastAsia="en-AU"/>
              </w:rPr>
              <w:t>28.29</w:t>
            </w:r>
            <w:r w:rsidRPr="00260C1D">
              <w:rPr>
                <w:rFonts w:eastAsia="Segoe UI" w:cstheme="minorHAnsi"/>
                <w:color w:val="011A3C"/>
                <w:lang w:val="en" w:eastAsia="en-AU"/>
              </w:rPr>
              <w:t>ca)</w:t>
            </w:r>
          </w:p>
        </w:tc>
        <w:tc>
          <w:tcPr>
            <w:tcW w:w="2112" w:type="dxa"/>
            <w:shd w:val="clear" w:color="auto" w:fill="auto"/>
            <w:hideMark/>
          </w:tcPr>
          <w:p w14:paraId="0A785481" w14:textId="39B2DD88" w:rsidR="00930F15" w:rsidRPr="00260C1D" w:rsidRDefault="00B60088"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2,483.81</w:t>
            </w:r>
            <w:r w:rsidRPr="00260C1D" w:rsidDel="00B60088">
              <w:rPr>
                <w:rFonts w:eastAsia="Segoe UI" w:cstheme="minorHAnsi"/>
                <w:color w:val="011A3C"/>
                <w:sz w:val="24"/>
                <w:szCs w:val="24"/>
                <w:lang w:val="en" w:eastAsia="en-AU"/>
              </w:rPr>
              <w:t xml:space="preserve"> </w:t>
            </w:r>
            <w:r w:rsidR="00930F15" w:rsidRPr="00260C1D">
              <w:rPr>
                <w:rFonts w:eastAsia="Segoe UI" w:cstheme="minorHAnsi"/>
                <w:color w:val="011A3C"/>
                <w:lang w:val="en" w:eastAsia="en-AU"/>
              </w:rPr>
              <w:t>($2,</w:t>
            </w:r>
            <w:r w:rsidR="00C37D46" w:rsidRPr="00260C1D">
              <w:rPr>
                <w:rFonts w:eastAsia="Segoe UI" w:cstheme="minorHAnsi"/>
                <w:color w:val="011A3C"/>
                <w:lang w:val="en" w:eastAsia="en-AU"/>
              </w:rPr>
              <w:t>436.66</w:t>
            </w:r>
            <w:r w:rsidR="00930F15" w:rsidRPr="00260C1D">
              <w:rPr>
                <w:rFonts w:eastAsia="Segoe UI" w:cstheme="minorHAnsi"/>
                <w:color w:val="011A3C"/>
                <w:lang w:val="en" w:eastAsia="en-AU"/>
              </w:rPr>
              <w:t>cr + $</w:t>
            </w:r>
            <w:r w:rsidR="00C37D46" w:rsidRPr="00260C1D">
              <w:rPr>
                <w:rFonts w:eastAsia="Segoe UI" w:cstheme="minorHAnsi"/>
                <w:color w:val="011A3C"/>
                <w:lang w:val="en" w:eastAsia="en-AU"/>
              </w:rPr>
              <w:t>47.15</w:t>
            </w:r>
            <w:r w:rsidR="00930F15" w:rsidRPr="00260C1D">
              <w:rPr>
                <w:rFonts w:eastAsia="Segoe UI" w:cstheme="minorHAnsi"/>
                <w:color w:val="011A3C"/>
                <w:lang w:val="en" w:eastAsia="en-AU"/>
              </w:rPr>
              <w:t>ca)</w:t>
            </w:r>
          </w:p>
        </w:tc>
        <w:tc>
          <w:tcPr>
            <w:tcW w:w="2142" w:type="dxa"/>
            <w:shd w:val="clear" w:color="auto" w:fill="auto"/>
            <w:hideMark/>
          </w:tcPr>
          <w:p w14:paraId="70E2C124" w14:textId="1FD9F536" w:rsidR="00F42171" w:rsidRPr="00260C1D" w:rsidRDefault="00094A05"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3,</w:t>
            </w:r>
            <w:r w:rsidR="00DA7E6C" w:rsidRPr="00260C1D">
              <w:rPr>
                <w:rFonts w:eastAsia="Segoe UI" w:cstheme="minorHAnsi"/>
                <w:color w:val="011A3C"/>
                <w:sz w:val="24"/>
                <w:szCs w:val="24"/>
                <w:lang w:val="en" w:eastAsia="en-AU"/>
              </w:rPr>
              <w:t>477.33</w:t>
            </w:r>
          </w:p>
          <w:p w14:paraId="454E9B79" w14:textId="66CFB680" w:rsidR="00930F15" w:rsidRPr="00260C1D" w:rsidRDefault="00930F15"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3,</w:t>
            </w:r>
            <w:r w:rsidR="00A30916" w:rsidRPr="00260C1D">
              <w:rPr>
                <w:rFonts w:eastAsia="Segoe UI" w:cstheme="minorHAnsi"/>
                <w:color w:val="011A3C"/>
                <w:lang w:val="en" w:eastAsia="en-AU"/>
              </w:rPr>
              <w:t>411.32</w:t>
            </w:r>
            <w:r w:rsidRPr="00260C1D">
              <w:rPr>
                <w:rFonts w:eastAsia="Segoe UI" w:cstheme="minorHAnsi"/>
                <w:color w:val="011A3C"/>
                <w:lang w:val="en" w:eastAsia="en-AU"/>
              </w:rPr>
              <w:t>cr + $</w:t>
            </w:r>
            <w:r w:rsidR="0075152D" w:rsidRPr="00260C1D">
              <w:rPr>
                <w:rFonts w:eastAsia="Segoe UI" w:cstheme="minorHAnsi"/>
                <w:color w:val="011A3C"/>
                <w:lang w:val="en" w:eastAsia="en-AU"/>
              </w:rPr>
              <w:t>66.01</w:t>
            </w:r>
            <w:r w:rsidRPr="00260C1D">
              <w:rPr>
                <w:rFonts w:eastAsia="Segoe UI" w:cstheme="minorHAnsi"/>
                <w:color w:val="011A3C"/>
                <w:lang w:val="en" w:eastAsia="en-AU"/>
              </w:rPr>
              <w:t>ca)</w:t>
            </w:r>
          </w:p>
        </w:tc>
      </w:tr>
      <w:tr w:rsidR="00F42171" w:rsidRPr="00260C1D" w14:paraId="1FCD0536" w14:textId="77777777" w:rsidTr="0097098C">
        <w:tc>
          <w:tcPr>
            <w:tcW w:w="0" w:type="auto"/>
            <w:shd w:val="clear" w:color="auto" w:fill="auto"/>
            <w:hideMark/>
          </w:tcPr>
          <w:p w14:paraId="29958619"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4</w:t>
            </w:r>
          </w:p>
        </w:tc>
        <w:tc>
          <w:tcPr>
            <w:tcW w:w="2113" w:type="dxa"/>
            <w:shd w:val="clear" w:color="auto" w:fill="auto"/>
            <w:hideMark/>
          </w:tcPr>
          <w:p w14:paraId="68463A55" w14:textId="77777777" w:rsidR="00F42171" w:rsidRPr="00260C1D" w:rsidRDefault="00F42171" w:rsidP="00F4217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5 years in Australian school Years 7-12</w:t>
            </w:r>
          </w:p>
        </w:tc>
        <w:tc>
          <w:tcPr>
            <w:tcW w:w="1043" w:type="dxa"/>
            <w:shd w:val="clear" w:color="auto" w:fill="auto"/>
            <w:hideMark/>
          </w:tcPr>
          <w:p w14:paraId="6938B321"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5.09</w:t>
            </w:r>
          </w:p>
        </w:tc>
        <w:tc>
          <w:tcPr>
            <w:tcW w:w="0" w:type="auto"/>
            <w:shd w:val="clear" w:color="auto" w:fill="auto"/>
            <w:hideMark/>
          </w:tcPr>
          <w:p w14:paraId="3F3CFA8A" w14:textId="1471C698" w:rsidR="00000A88" w:rsidRPr="00260C1D" w:rsidRDefault="003B640E"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896.39</w:t>
            </w:r>
            <w:r w:rsidRPr="00260C1D" w:rsidDel="003B640E">
              <w:rPr>
                <w:rFonts w:eastAsia="Segoe UI" w:cstheme="minorHAnsi"/>
                <w:color w:val="011A3C"/>
                <w:sz w:val="24"/>
                <w:szCs w:val="24"/>
                <w:lang w:val="en" w:eastAsia="en-AU"/>
              </w:rPr>
              <w:t xml:space="preserve"> </w:t>
            </w:r>
            <w:r w:rsidR="00000A88" w:rsidRPr="00260C1D">
              <w:rPr>
                <w:rFonts w:eastAsia="Segoe UI" w:cstheme="minorHAnsi"/>
                <w:color w:val="011A3C"/>
                <w:lang w:val="en" w:eastAsia="en-AU"/>
              </w:rPr>
              <w:t>($1,</w:t>
            </w:r>
            <w:r w:rsidRPr="00260C1D">
              <w:rPr>
                <w:rFonts w:eastAsia="Segoe UI" w:cstheme="minorHAnsi"/>
                <w:color w:val="011A3C"/>
                <w:lang w:val="en" w:eastAsia="en-AU"/>
              </w:rPr>
              <w:t>860.39</w:t>
            </w:r>
            <w:r w:rsidR="00000A88" w:rsidRPr="00260C1D">
              <w:rPr>
                <w:rFonts w:eastAsia="Segoe UI" w:cstheme="minorHAnsi"/>
                <w:color w:val="011A3C"/>
                <w:lang w:val="en" w:eastAsia="en-AU"/>
              </w:rPr>
              <w:t>cr + $</w:t>
            </w:r>
            <w:r w:rsidRPr="00260C1D">
              <w:rPr>
                <w:rFonts w:eastAsia="Segoe UI" w:cstheme="minorHAnsi"/>
                <w:color w:val="011A3C"/>
                <w:lang w:val="en" w:eastAsia="en-AU"/>
              </w:rPr>
              <w:t>36.00</w:t>
            </w:r>
            <w:r w:rsidR="00000A88" w:rsidRPr="00260C1D">
              <w:rPr>
                <w:rFonts w:eastAsia="Segoe UI" w:cstheme="minorHAnsi"/>
                <w:color w:val="011A3C"/>
                <w:lang w:val="en" w:eastAsia="en-AU"/>
              </w:rPr>
              <w:t>ca)</w:t>
            </w:r>
          </w:p>
        </w:tc>
        <w:tc>
          <w:tcPr>
            <w:tcW w:w="2112" w:type="dxa"/>
            <w:shd w:val="clear" w:color="auto" w:fill="auto"/>
            <w:hideMark/>
          </w:tcPr>
          <w:p w14:paraId="21645C26" w14:textId="7A7FE1DC" w:rsidR="00CA1637" w:rsidRPr="00260C1D" w:rsidRDefault="00AA4161" w:rsidP="00F42171">
            <w:pPr>
              <w:spacing w:after="0" w:line="240" w:lineRule="auto"/>
              <w:jc w:val="center"/>
              <w:rPr>
                <w:rFonts w:eastAsia="Segoe UI" w:cstheme="minorHAnsi"/>
                <w:color w:val="011A3C"/>
                <w:sz w:val="24"/>
                <w:szCs w:val="24"/>
                <w:lang w:val="en" w:eastAsia="en-AU"/>
              </w:rPr>
            </w:pPr>
            <w:r w:rsidRPr="00260C1D">
              <w:rPr>
                <w:rFonts w:cstheme="minorHAnsi"/>
              </w:rPr>
              <w:t>$3,160.65</w:t>
            </w:r>
            <w:r w:rsidRPr="00260C1D" w:rsidDel="00AA4161">
              <w:rPr>
                <w:rFonts w:cstheme="minorHAnsi"/>
              </w:rPr>
              <w:t xml:space="preserve"> </w:t>
            </w:r>
            <w:r w:rsidR="00CA1637" w:rsidRPr="00260C1D">
              <w:rPr>
                <w:rFonts w:eastAsia="Segoe UI" w:cstheme="minorHAnsi"/>
                <w:color w:val="011A3C"/>
                <w:lang w:val="en" w:eastAsia="en-AU"/>
              </w:rPr>
              <w:t>($3,</w:t>
            </w:r>
            <w:r w:rsidRPr="00260C1D">
              <w:rPr>
                <w:rFonts w:eastAsia="Segoe UI" w:cstheme="minorHAnsi"/>
                <w:color w:val="011A3C"/>
                <w:lang w:val="en" w:eastAsia="en-AU"/>
              </w:rPr>
              <w:t>100.65</w:t>
            </w:r>
            <w:r w:rsidR="00CA1637" w:rsidRPr="00260C1D">
              <w:rPr>
                <w:rFonts w:eastAsia="Segoe UI" w:cstheme="minorHAnsi"/>
                <w:color w:val="011A3C"/>
                <w:lang w:val="en" w:eastAsia="en-AU"/>
              </w:rPr>
              <w:t>cr + $</w:t>
            </w:r>
            <w:r w:rsidR="0039048A" w:rsidRPr="00260C1D">
              <w:rPr>
                <w:rFonts w:eastAsia="Segoe UI" w:cstheme="minorHAnsi"/>
                <w:color w:val="011A3C"/>
                <w:lang w:val="en" w:eastAsia="en-AU"/>
              </w:rPr>
              <w:t>60.00</w:t>
            </w:r>
            <w:r w:rsidR="00CA1637" w:rsidRPr="00260C1D">
              <w:rPr>
                <w:rFonts w:eastAsia="Segoe UI" w:cstheme="minorHAnsi"/>
                <w:color w:val="011A3C"/>
                <w:lang w:val="en" w:eastAsia="en-AU"/>
              </w:rPr>
              <w:t>ca)</w:t>
            </w:r>
          </w:p>
        </w:tc>
        <w:tc>
          <w:tcPr>
            <w:tcW w:w="2142" w:type="dxa"/>
            <w:shd w:val="clear" w:color="auto" w:fill="auto"/>
            <w:hideMark/>
          </w:tcPr>
          <w:p w14:paraId="222FD361" w14:textId="4E77804E" w:rsidR="00CA1637" w:rsidRPr="00260C1D" w:rsidRDefault="0027124D"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4,424.91</w:t>
            </w:r>
            <w:r w:rsidRPr="00260C1D" w:rsidDel="0027124D">
              <w:rPr>
                <w:rFonts w:eastAsia="Segoe UI" w:cstheme="minorHAnsi"/>
                <w:color w:val="011A3C"/>
                <w:sz w:val="24"/>
                <w:szCs w:val="24"/>
                <w:lang w:val="en" w:eastAsia="en-AU"/>
              </w:rPr>
              <w:t xml:space="preserve"> </w:t>
            </w:r>
            <w:r w:rsidR="00CA1637" w:rsidRPr="00260C1D">
              <w:rPr>
                <w:rFonts w:eastAsia="Segoe UI" w:cstheme="minorHAnsi"/>
                <w:color w:val="011A3C"/>
                <w:lang w:val="en" w:eastAsia="en-AU"/>
              </w:rPr>
              <w:t>($4,</w:t>
            </w:r>
            <w:r w:rsidR="001C236F" w:rsidRPr="00260C1D">
              <w:rPr>
                <w:rFonts w:eastAsia="Segoe UI" w:cstheme="minorHAnsi"/>
                <w:color w:val="011A3C"/>
                <w:lang w:val="en" w:eastAsia="en-AU"/>
              </w:rPr>
              <w:t>340.91</w:t>
            </w:r>
            <w:r w:rsidR="00CA1637" w:rsidRPr="00260C1D">
              <w:rPr>
                <w:rFonts w:eastAsia="Segoe UI" w:cstheme="minorHAnsi"/>
                <w:color w:val="011A3C"/>
                <w:lang w:val="en" w:eastAsia="en-AU"/>
              </w:rPr>
              <w:t>cr + $</w:t>
            </w:r>
            <w:r w:rsidR="001C236F" w:rsidRPr="00260C1D">
              <w:rPr>
                <w:rFonts w:eastAsia="Segoe UI" w:cstheme="minorHAnsi"/>
                <w:color w:val="011A3C"/>
                <w:lang w:val="en" w:eastAsia="en-AU"/>
              </w:rPr>
              <w:t>84.00</w:t>
            </w:r>
            <w:r w:rsidR="00CA1637" w:rsidRPr="00260C1D">
              <w:rPr>
                <w:rFonts w:eastAsia="Segoe UI" w:cstheme="minorHAnsi"/>
                <w:color w:val="011A3C"/>
                <w:lang w:val="en" w:eastAsia="en-AU"/>
              </w:rPr>
              <w:t>ca)</w:t>
            </w:r>
          </w:p>
        </w:tc>
      </w:tr>
      <w:tr w:rsidR="005D5E2A" w:rsidRPr="00260C1D" w14:paraId="6AE3450B" w14:textId="77777777" w:rsidTr="0097098C">
        <w:tc>
          <w:tcPr>
            <w:tcW w:w="0" w:type="auto"/>
            <w:shd w:val="clear" w:color="auto" w:fill="auto"/>
            <w:hideMark/>
          </w:tcPr>
          <w:p w14:paraId="174D9B59"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5</w:t>
            </w:r>
          </w:p>
        </w:tc>
        <w:tc>
          <w:tcPr>
            <w:tcW w:w="2113" w:type="dxa"/>
            <w:shd w:val="clear" w:color="auto" w:fill="auto"/>
            <w:hideMark/>
          </w:tcPr>
          <w:p w14:paraId="174D57B0"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t;2 years in Australian school Years 7-12</w:t>
            </w:r>
          </w:p>
        </w:tc>
        <w:tc>
          <w:tcPr>
            <w:tcW w:w="1043" w:type="dxa"/>
            <w:shd w:val="clear" w:color="auto" w:fill="auto"/>
            <w:hideMark/>
          </w:tcPr>
          <w:p w14:paraId="0D29B0D0"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7.64</w:t>
            </w:r>
          </w:p>
        </w:tc>
        <w:tc>
          <w:tcPr>
            <w:tcW w:w="0" w:type="auto"/>
            <w:shd w:val="clear" w:color="auto" w:fill="auto"/>
            <w:hideMark/>
          </w:tcPr>
          <w:p w14:paraId="1370E60B" w14:textId="572F5C0D" w:rsidR="00000A88" w:rsidRPr="00260C1D" w:rsidRDefault="00EA64F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2,846.44</w:t>
            </w:r>
            <w:r w:rsidRPr="00260C1D" w:rsidDel="00EA64F5">
              <w:rPr>
                <w:rFonts w:eastAsia="Segoe UI" w:cstheme="minorHAnsi"/>
                <w:color w:val="011A3C"/>
                <w:sz w:val="24"/>
                <w:szCs w:val="24"/>
                <w:lang w:val="en" w:eastAsia="en-AU"/>
              </w:rPr>
              <w:t xml:space="preserve"> </w:t>
            </w:r>
            <w:r w:rsidR="00000A88" w:rsidRPr="00260C1D">
              <w:rPr>
                <w:rFonts w:eastAsia="Segoe UI" w:cstheme="minorHAnsi"/>
                <w:color w:val="011A3C"/>
                <w:lang w:val="en" w:eastAsia="en-AU"/>
              </w:rPr>
              <w:t>($2,</w:t>
            </w:r>
            <w:r w:rsidR="00F23B40" w:rsidRPr="00260C1D">
              <w:rPr>
                <w:rFonts w:eastAsia="Segoe UI" w:cstheme="minorHAnsi"/>
                <w:color w:val="011A3C"/>
                <w:lang w:val="en" w:eastAsia="en-AU"/>
              </w:rPr>
              <w:t>792.41</w:t>
            </w:r>
            <w:r w:rsidR="00000A88" w:rsidRPr="00260C1D">
              <w:rPr>
                <w:rFonts w:eastAsia="Segoe UI" w:cstheme="minorHAnsi"/>
                <w:color w:val="011A3C"/>
                <w:lang w:val="en" w:eastAsia="en-AU"/>
              </w:rPr>
              <w:t>cr + $</w:t>
            </w:r>
            <w:r w:rsidR="00F23B40" w:rsidRPr="00260C1D">
              <w:rPr>
                <w:rFonts w:eastAsia="Segoe UI" w:cstheme="minorHAnsi"/>
                <w:color w:val="011A3C"/>
                <w:lang w:val="en" w:eastAsia="en-AU"/>
              </w:rPr>
              <w:t>54.03</w:t>
            </w:r>
            <w:r w:rsidR="00000A88" w:rsidRPr="00260C1D">
              <w:rPr>
                <w:rFonts w:eastAsia="Segoe UI" w:cstheme="minorHAnsi"/>
                <w:color w:val="011A3C"/>
                <w:lang w:val="en" w:eastAsia="en-AU"/>
              </w:rPr>
              <w:t>ca)</w:t>
            </w:r>
          </w:p>
        </w:tc>
        <w:tc>
          <w:tcPr>
            <w:tcW w:w="2112" w:type="dxa"/>
            <w:shd w:val="clear" w:color="auto" w:fill="auto"/>
            <w:hideMark/>
          </w:tcPr>
          <w:p w14:paraId="6D35FC99" w14:textId="30DBE1ED" w:rsidR="00CA1637" w:rsidRPr="00260C1D" w:rsidRDefault="00A6449F"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4,744.07</w:t>
            </w:r>
            <w:r w:rsidRPr="00260C1D" w:rsidDel="00A6449F">
              <w:rPr>
                <w:rFonts w:eastAsia="Segoe UI" w:cstheme="minorHAnsi"/>
                <w:color w:val="011A3C"/>
                <w:sz w:val="24"/>
                <w:szCs w:val="24"/>
                <w:lang w:val="en" w:eastAsia="en-AU"/>
              </w:rPr>
              <w:t xml:space="preserve"> </w:t>
            </w:r>
            <w:r w:rsidR="00CA1637" w:rsidRPr="00260C1D">
              <w:rPr>
                <w:rFonts w:eastAsia="Segoe UI" w:cstheme="minorHAnsi"/>
                <w:color w:val="011A3C"/>
                <w:lang w:val="en" w:eastAsia="en-AU"/>
              </w:rPr>
              <w:t>($4,</w:t>
            </w:r>
            <w:r w:rsidR="00432046" w:rsidRPr="00260C1D">
              <w:rPr>
                <w:rFonts w:eastAsia="Segoe UI" w:cstheme="minorHAnsi"/>
                <w:color w:val="011A3C"/>
                <w:lang w:val="en" w:eastAsia="en-AU"/>
              </w:rPr>
              <w:t>654.02</w:t>
            </w:r>
            <w:r w:rsidR="00CA1637" w:rsidRPr="00260C1D">
              <w:rPr>
                <w:rFonts w:eastAsia="Segoe UI" w:cstheme="minorHAnsi"/>
                <w:color w:val="011A3C"/>
                <w:lang w:val="en" w:eastAsia="en-AU"/>
              </w:rPr>
              <w:t>cr + $</w:t>
            </w:r>
            <w:r w:rsidR="00432046" w:rsidRPr="00260C1D">
              <w:rPr>
                <w:rFonts w:eastAsia="Segoe UI" w:cstheme="minorHAnsi"/>
                <w:color w:val="011A3C"/>
                <w:lang w:val="en" w:eastAsia="en-AU"/>
              </w:rPr>
              <w:t>90.0</w:t>
            </w:r>
            <w:r w:rsidR="00FA4052" w:rsidRPr="00260C1D">
              <w:rPr>
                <w:rFonts w:eastAsia="Segoe UI" w:cstheme="minorHAnsi"/>
                <w:color w:val="011A3C"/>
                <w:lang w:val="en" w:eastAsia="en-AU"/>
              </w:rPr>
              <w:t>5</w:t>
            </w:r>
            <w:r w:rsidR="00CA1637" w:rsidRPr="00260C1D">
              <w:rPr>
                <w:rFonts w:eastAsia="Segoe UI" w:cstheme="minorHAnsi"/>
                <w:color w:val="011A3C"/>
                <w:lang w:val="en" w:eastAsia="en-AU"/>
              </w:rPr>
              <w:t>ca)</w:t>
            </w:r>
          </w:p>
        </w:tc>
        <w:tc>
          <w:tcPr>
            <w:tcW w:w="2142" w:type="dxa"/>
            <w:shd w:val="clear" w:color="auto" w:fill="auto"/>
            <w:hideMark/>
          </w:tcPr>
          <w:p w14:paraId="4B287A29" w14:textId="773F4641" w:rsidR="00CA1637" w:rsidRPr="00260C1D" w:rsidRDefault="00432046"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6,641.69</w:t>
            </w:r>
            <w:r w:rsidRPr="00260C1D" w:rsidDel="00432046">
              <w:rPr>
                <w:rFonts w:eastAsia="Segoe UI" w:cstheme="minorHAnsi"/>
                <w:color w:val="011A3C"/>
                <w:sz w:val="24"/>
                <w:szCs w:val="24"/>
                <w:lang w:val="en" w:eastAsia="en-AU"/>
              </w:rPr>
              <w:t xml:space="preserve"> </w:t>
            </w:r>
            <w:r w:rsidR="00521EE4" w:rsidRPr="00260C1D">
              <w:rPr>
                <w:rFonts w:eastAsia="Segoe UI" w:cstheme="minorHAnsi"/>
                <w:color w:val="011A3C"/>
                <w:lang w:val="en" w:eastAsia="en-AU"/>
              </w:rPr>
              <w:t>($6,</w:t>
            </w:r>
            <w:r w:rsidRPr="00260C1D">
              <w:rPr>
                <w:rFonts w:eastAsia="Segoe UI" w:cstheme="minorHAnsi"/>
                <w:color w:val="011A3C"/>
                <w:lang w:val="en" w:eastAsia="en-AU"/>
              </w:rPr>
              <w:t>515.63</w:t>
            </w:r>
            <w:r w:rsidR="00CA1637" w:rsidRPr="00260C1D">
              <w:rPr>
                <w:rFonts w:eastAsia="Segoe UI" w:cstheme="minorHAnsi"/>
                <w:color w:val="011A3C"/>
                <w:lang w:val="en" w:eastAsia="en-AU"/>
              </w:rPr>
              <w:t xml:space="preserve">cr + </w:t>
            </w:r>
            <w:r w:rsidR="00521EE4" w:rsidRPr="00260C1D">
              <w:rPr>
                <w:rFonts w:eastAsia="Segoe UI" w:cstheme="minorHAnsi"/>
                <w:color w:val="011A3C"/>
                <w:lang w:val="en" w:eastAsia="en-AU"/>
              </w:rPr>
              <w:t>$</w:t>
            </w:r>
            <w:r w:rsidR="00E55065" w:rsidRPr="00260C1D">
              <w:rPr>
                <w:rFonts w:eastAsia="Segoe UI" w:cstheme="minorHAnsi"/>
                <w:color w:val="011A3C"/>
                <w:lang w:val="en" w:eastAsia="en-AU"/>
              </w:rPr>
              <w:t>126.06</w:t>
            </w:r>
            <w:r w:rsidR="00CA1637" w:rsidRPr="00260C1D">
              <w:rPr>
                <w:rFonts w:eastAsia="Segoe UI" w:cstheme="minorHAnsi"/>
                <w:color w:val="011A3C"/>
                <w:lang w:val="en" w:eastAsia="en-AU"/>
              </w:rPr>
              <w:t>ca)</w:t>
            </w:r>
          </w:p>
        </w:tc>
      </w:tr>
    </w:tbl>
    <w:p w14:paraId="3F6A4A7F" w14:textId="04703112" w:rsidR="00DB47A1" w:rsidRPr="00260C1D" w:rsidRDefault="00DB47A1" w:rsidP="00DB47A1">
      <w:pPr>
        <w:spacing w:after="100" w:afterAutospacing="1" w:line="240" w:lineRule="auto"/>
        <w:rPr>
          <w:rFonts w:eastAsia="Segoe UI" w:cstheme="minorHAnsi"/>
          <w:color w:val="011A3C"/>
          <w:sz w:val="18"/>
          <w:szCs w:val="18"/>
          <w:lang w:val="en" w:eastAsia="en-AU"/>
        </w:rPr>
      </w:pPr>
      <w:r w:rsidRPr="00260C1D">
        <w:rPr>
          <w:rFonts w:eastAsia="Segoe UI" w:cstheme="minorHAnsi"/>
          <w:color w:val="011A3C"/>
          <w:sz w:val="18"/>
          <w:szCs w:val="18"/>
          <w:lang w:val="en" w:eastAsia="en-AU"/>
        </w:rPr>
        <w:t>*Due to rounding</w:t>
      </w:r>
      <w:r w:rsidR="00F400EC">
        <w:rPr>
          <w:rFonts w:eastAsia="Segoe UI" w:cstheme="minorHAnsi"/>
          <w:color w:val="011A3C"/>
          <w:sz w:val="18"/>
          <w:szCs w:val="18"/>
          <w:lang w:val="en" w:eastAsia="en-AU"/>
        </w:rPr>
        <w:t>,</w:t>
      </w:r>
      <w:r w:rsidRPr="00260C1D">
        <w:rPr>
          <w:rFonts w:eastAsia="Segoe UI" w:cstheme="minorHAnsi"/>
          <w:color w:val="011A3C"/>
          <w:sz w:val="18"/>
          <w:szCs w:val="18"/>
          <w:lang w:val="en" w:eastAsia="en-AU"/>
        </w:rPr>
        <w:t xml:space="preserve"> </w:t>
      </w:r>
      <w:r w:rsidR="005B5651" w:rsidRPr="00260C1D">
        <w:rPr>
          <w:rFonts w:eastAsia="Segoe UI" w:cstheme="minorHAnsi"/>
          <w:color w:val="011A3C"/>
          <w:sz w:val="18"/>
          <w:szCs w:val="18"/>
          <w:lang w:val="en" w:eastAsia="en-AU"/>
        </w:rPr>
        <w:t>some</w:t>
      </w:r>
      <w:r w:rsidRPr="00260C1D">
        <w:rPr>
          <w:rFonts w:eastAsia="Segoe UI" w:cstheme="minorHAnsi"/>
          <w:color w:val="011A3C"/>
          <w:sz w:val="18"/>
          <w:szCs w:val="18"/>
          <w:lang w:val="en" w:eastAsia="en-AU"/>
        </w:rPr>
        <w:t xml:space="preserve"> rates do not multiply exactly by the weightings</w:t>
      </w:r>
      <w:r w:rsidR="005B5651" w:rsidRPr="00260C1D">
        <w:rPr>
          <w:rFonts w:eastAsia="Segoe UI" w:cstheme="minorHAnsi"/>
          <w:color w:val="011A3C"/>
          <w:sz w:val="18"/>
          <w:szCs w:val="18"/>
          <w:lang w:val="en" w:eastAsia="en-AU"/>
        </w:rPr>
        <w:t xml:space="preserve"> above</w:t>
      </w:r>
      <w:r w:rsidRPr="00260C1D">
        <w:rPr>
          <w:rFonts w:eastAsia="Segoe UI" w:cstheme="minorHAnsi"/>
          <w:color w:val="011A3C"/>
          <w:sz w:val="18"/>
          <w:szCs w:val="18"/>
          <w:lang w:val="en" w:eastAsia="en-AU"/>
        </w:rPr>
        <w:t>.</w:t>
      </w:r>
    </w:p>
    <w:p w14:paraId="2BDCA225" w14:textId="6CBD8A59"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in </w:t>
      </w:r>
      <w:r w:rsidR="007B40C1" w:rsidRPr="00260C1D">
        <w:rPr>
          <w:rFonts w:eastAsia="Segoe UI" w:cstheme="minorHAnsi"/>
          <w:color w:val="011A3C"/>
          <w:sz w:val="24"/>
          <w:szCs w:val="24"/>
          <w:lang w:val="en" w:eastAsia="en-AU"/>
        </w:rPr>
        <w:t xml:space="preserve">2023 </w:t>
      </w:r>
      <w:r w:rsidRPr="00260C1D">
        <w:rPr>
          <w:rFonts w:eastAsia="Segoe UI" w:cstheme="minorHAnsi"/>
          <w:color w:val="011A3C"/>
          <w:sz w:val="24"/>
          <w:szCs w:val="24"/>
          <w:lang w:val="en" w:eastAsia="en-AU"/>
        </w:rPr>
        <w:t xml:space="preserve">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p w14:paraId="4A4535B0" w14:textId="77777777" w:rsidR="005D5E2A" w:rsidRPr="00260C1D" w:rsidRDefault="005D5E2A" w:rsidP="000D106B">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5: Salary rates</w:t>
      </w:r>
    </w:p>
    <w:p w14:paraId="5C298F61" w14:textId="7B48DF36"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schools receive a total of </w:t>
      </w:r>
      <w:r w:rsidR="0005396A" w:rsidRPr="00260C1D">
        <w:rPr>
          <w:rFonts w:eastAsia="Segoe UI" w:cstheme="minorHAnsi"/>
          <w:color w:val="011A3C"/>
          <w:sz w:val="24"/>
          <w:szCs w:val="24"/>
          <w:lang w:val="en" w:eastAsia="en-AU"/>
        </w:rPr>
        <w:t>$</w:t>
      </w:r>
      <w:r w:rsidR="00A542F8" w:rsidRPr="00260C1D">
        <w:rPr>
          <w:rFonts w:eastAsia="Segoe UI" w:cstheme="minorHAnsi"/>
          <w:color w:val="011A3C"/>
          <w:sz w:val="24"/>
          <w:szCs w:val="24"/>
          <w:lang w:val="en" w:eastAsia="en-AU"/>
        </w:rPr>
        <w:t>130,83</w:t>
      </w:r>
      <w:r w:rsidR="006A703C" w:rsidRPr="00260C1D">
        <w:rPr>
          <w:rFonts w:eastAsia="Segoe UI" w:cstheme="minorHAnsi"/>
          <w:color w:val="011A3C"/>
          <w:sz w:val="24"/>
          <w:szCs w:val="24"/>
          <w:lang w:val="en" w:eastAsia="en-AU"/>
        </w:rPr>
        <w:t>2</w:t>
      </w:r>
      <w:r w:rsidR="00A542F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416E7267" w14:textId="313934EC" w:rsidR="005D5E2A" w:rsidRPr="0082534A" w:rsidRDefault="005D5E2A" w:rsidP="00CB178D">
      <w:pPr>
        <w:pStyle w:val="ListParagraph"/>
        <w:numPr>
          <w:ilvl w:val="0"/>
          <w:numId w:val="8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63F95">
        <w:rPr>
          <w:rFonts w:eastAsia="Segoe UI" w:cstheme="minorHAnsi"/>
          <w:color w:val="011A3C"/>
          <w:sz w:val="24"/>
          <w:szCs w:val="24"/>
          <w:lang w:val="en" w:eastAsia="en-AU"/>
        </w:rPr>
        <w:t>$</w:t>
      </w:r>
      <w:r w:rsidR="005E3F5D" w:rsidRPr="0082534A">
        <w:rPr>
          <w:rFonts w:eastAsia="Segoe UI" w:cstheme="minorHAnsi"/>
          <w:color w:val="011A3C"/>
          <w:sz w:val="24"/>
          <w:szCs w:val="24"/>
          <w:lang w:val="en" w:eastAsia="en-AU"/>
        </w:rPr>
        <w:t>127,650</w:t>
      </w:r>
    </w:p>
    <w:p w14:paraId="45279E0D" w14:textId="7AB00624" w:rsidR="005D5E2A" w:rsidRPr="0082534A" w:rsidRDefault="005D5E2A" w:rsidP="00CB178D">
      <w:pPr>
        <w:pStyle w:val="ListParagraph"/>
        <w:numPr>
          <w:ilvl w:val="0"/>
          <w:numId w:val="8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63F95">
        <w:rPr>
          <w:rFonts w:eastAsia="Segoe UI" w:cstheme="minorHAnsi"/>
          <w:color w:val="011A3C"/>
          <w:sz w:val="24"/>
          <w:szCs w:val="24"/>
          <w:lang w:val="en" w:eastAsia="en-AU"/>
        </w:rPr>
        <w:t>$</w:t>
      </w:r>
      <w:r w:rsidR="000F64CB" w:rsidRPr="0082534A">
        <w:rPr>
          <w:rFonts w:eastAsia="Segoe UI" w:cstheme="minorHAnsi"/>
          <w:color w:val="011A3C"/>
          <w:sz w:val="24"/>
          <w:szCs w:val="24"/>
          <w:lang w:val="en" w:eastAsia="en-AU"/>
        </w:rPr>
        <w:t>3,</w:t>
      </w:r>
      <w:r w:rsidR="00815BD4" w:rsidRPr="0082534A">
        <w:rPr>
          <w:rFonts w:eastAsia="Segoe UI" w:cstheme="minorHAnsi"/>
          <w:color w:val="011A3C"/>
          <w:sz w:val="24"/>
          <w:szCs w:val="24"/>
          <w:lang w:val="en" w:eastAsia="en-AU"/>
        </w:rPr>
        <w:t>18</w:t>
      </w:r>
      <w:r w:rsidR="006A703C" w:rsidRPr="0082534A">
        <w:rPr>
          <w:rFonts w:eastAsia="Segoe UI" w:cstheme="minorHAnsi"/>
          <w:color w:val="011A3C"/>
          <w:sz w:val="24"/>
          <w:szCs w:val="24"/>
          <w:lang w:val="en" w:eastAsia="en-AU"/>
        </w:rPr>
        <w:t>2</w:t>
      </w:r>
    </w:p>
    <w:p w14:paraId="1BE74140" w14:textId="0FCA54D4"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econdary schools receive a total of </w:t>
      </w:r>
      <w:r w:rsidR="0005396A" w:rsidRPr="00260C1D">
        <w:rPr>
          <w:rFonts w:eastAsia="Segoe UI" w:cstheme="minorHAnsi"/>
          <w:color w:val="011A3C"/>
          <w:sz w:val="24"/>
          <w:szCs w:val="24"/>
          <w:lang w:val="en" w:eastAsia="en-AU"/>
        </w:rPr>
        <w:t>$</w:t>
      </w:r>
      <w:r w:rsidR="007F04C9" w:rsidRPr="00260C1D">
        <w:rPr>
          <w:rFonts w:eastAsia="Segoe UI" w:cstheme="minorHAnsi"/>
          <w:color w:val="011A3C"/>
          <w:sz w:val="24"/>
          <w:szCs w:val="24"/>
          <w:lang w:val="en" w:eastAsia="en-AU"/>
        </w:rPr>
        <w:t>130,42</w:t>
      </w:r>
      <w:r w:rsidR="001963B6" w:rsidRPr="00260C1D">
        <w:rPr>
          <w:rFonts w:eastAsia="Segoe UI" w:cstheme="minorHAnsi"/>
          <w:color w:val="011A3C"/>
          <w:sz w:val="24"/>
          <w:szCs w:val="24"/>
          <w:lang w:val="en" w:eastAsia="en-AU"/>
        </w:rPr>
        <w:t>2</w:t>
      </w:r>
      <w:r w:rsidR="007F04C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1BEF6A4" w14:textId="4DE88D10" w:rsidR="005D5E2A" w:rsidRPr="0082534A" w:rsidRDefault="005D5E2A" w:rsidP="00CB178D">
      <w:pPr>
        <w:pStyle w:val="ListParagraph"/>
        <w:numPr>
          <w:ilvl w:val="0"/>
          <w:numId w:val="8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63F95">
        <w:rPr>
          <w:rFonts w:eastAsia="Segoe UI" w:cstheme="minorHAnsi"/>
          <w:color w:val="011A3C"/>
          <w:sz w:val="24"/>
          <w:szCs w:val="24"/>
          <w:lang w:val="en" w:eastAsia="en-AU"/>
        </w:rPr>
        <w:t>$</w:t>
      </w:r>
      <w:r w:rsidR="007F04C9" w:rsidRPr="0082534A">
        <w:rPr>
          <w:rFonts w:eastAsia="Segoe UI" w:cstheme="minorHAnsi"/>
          <w:color w:val="011A3C"/>
          <w:sz w:val="24"/>
          <w:szCs w:val="24"/>
          <w:lang w:val="en" w:eastAsia="en-AU"/>
        </w:rPr>
        <w:t>128,769</w:t>
      </w:r>
    </w:p>
    <w:p w14:paraId="6608A281" w14:textId="6D786D8F" w:rsidR="005D5E2A" w:rsidRPr="0082534A" w:rsidRDefault="005D5E2A" w:rsidP="00CB178D">
      <w:pPr>
        <w:pStyle w:val="ListParagraph"/>
        <w:numPr>
          <w:ilvl w:val="0"/>
          <w:numId w:val="8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63F95">
        <w:rPr>
          <w:rFonts w:eastAsia="Segoe UI" w:cstheme="minorHAnsi"/>
          <w:color w:val="011A3C"/>
          <w:sz w:val="24"/>
          <w:szCs w:val="24"/>
          <w:lang w:val="en" w:eastAsia="en-AU"/>
        </w:rPr>
        <w:t>$</w:t>
      </w:r>
      <w:r w:rsidR="000F64CB" w:rsidRPr="0082534A">
        <w:rPr>
          <w:rFonts w:eastAsia="Segoe UI" w:cstheme="minorHAnsi"/>
          <w:color w:val="011A3C"/>
          <w:sz w:val="24"/>
          <w:szCs w:val="24"/>
          <w:lang w:val="en" w:eastAsia="en-AU"/>
        </w:rPr>
        <w:t>1,</w:t>
      </w:r>
      <w:r w:rsidR="00A46B13" w:rsidRPr="0082534A">
        <w:rPr>
          <w:rFonts w:eastAsia="Segoe UI" w:cstheme="minorHAnsi"/>
          <w:color w:val="011A3C"/>
          <w:sz w:val="24"/>
          <w:szCs w:val="24"/>
          <w:lang w:val="en" w:eastAsia="en-AU"/>
        </w:rPr>
        <w:t>65</w:t>
      </w:r>
      <w:r w:rsidR="001963B6" w:rsidRPr="0082534A">
        <w:rPr>
          <w:rFonts w:eastAsia="Segoe UI" w:cstheme="minorHAnsi"/>
          <w:color w:val="011A3C"/>
          <w:sz w:val="24"/>
          <w:szCs w:val="24"/>
          <w:lang w:val="en" w:eastAsia="en-AU"/>
        </w:rPr>
        <w:t>3</w:t>
      </w:r>
    </w:p>
    <w:p w14:paraId="744F2027" w14:textId="77777777" w:rsidR="005D5E2A" w:rsidRPr="00260C1D" w:rsidRDefault="005D5E2A" w:rsidP="000D3CC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ther funding for EAL programs</w:t>
      </w:r>
    </w:p>
    <w:p w14:paraId="1A916A96" w14:textId="789770AB"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If applicable, the following lines will also appear in a school’s SRP budget details.</w:t>
      </w:r>
    </w:p>
    <w:p w14:paraId="57B2BE0E" w14:textId="12963742" w:rsidR="005D5E2A" w:rsidRPr="00260C1D" w:rsidRDefault="005D5E2A" w:rsidP="000D3CC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AL for Refugees — Primary</w:t>
      </w:r>
      <w:r w:rsidR="007E6349" w:rsidRPr="00260C1D">
        <w:rPr>
          <w:rFonts w:eastAsia="Segoe UI" w:cstheme="minorHAnsi"/>
          <w:b/>
          <w:color w:val="011A3C"/>
          <w:sz w:val="24"/>
          <w:szCs w:val="24"/>
          <w:lang w:val="en" w:eastAsia="en-AU"/>
        </w:rPr>
        <w:t xml:space="preserve"> and </w:t>
      </w:r>
      <w:r w:rsidRPr="00260C1D">
        <w:rPr>
          <w:rFonts w:eastAsia="Segoe UI" w:cstheme="minorHAnsi"/>
          <w:b/>
          <w:color w:val="011A3C"/>
          <w:sz w:val="24"/>
          <w:szCs w:val="24"/>
          <w:lang w:val="en" w:eastAsia="en-AU"/>
        </w:rPr>
        <w:t>EAL for Refugees — Secondary</w:t>
      </w:r>
      <w:r w:rsidR="007E6349" w:rsidRPr="00260C1D">
        <w:rPr>
          <w:rFonts w:eastAsia="Segoe UI" w:cstheme="minorHAnsi"/>
          <w:b/>
          <w:color w:val="011A3C"/>
          <w:sz w:val="24"/>
          <w:szCs w:val="24"/>
          <w:lang w:val="en" w:eastAsia="en-AU"/>
        </w:rPr>
        <w:t xml:space="preserve"> Students</w:t>
      </w:r>
    </w:p>
    <w:p w14:paraId="7F31F673"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n additional loading is provided to campuses:</w:t>
      </w:r>
    </w:p>
    <w:p w14:paraId="3AC8920A" w14:textId="4010037B" w:rsidR="005D5E2A" w:rsidRPr="0082534A" w:rsidRDefault="00526518" w:rsidP="00CB178D">
      <w:pPr>
        <w:pStyle w:val="ListParagraph"/>
        <w:numPr>
          <w:ilvl w:val="0"/>
          <w:numId w:val="8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5D5E2A" w:rsidRPr="0082534A">
        <w:rPr>
          <w:rFonts w:eastAsia="Segoe UI" w:cstheme="minorHAnsi"/>
          <w:color w:val="011A3C"/>
          <w:sz w:val="24"/>
          <w:szCs w:val="24"/>
          <w:lang w:val="en" w:eastAsia="en-AU"/>
        </w:rPr>
        <w:t>hat receive EAL Index funding and</w:t>
      </w:r>
    </w:p>
    <w:p w14:paraId="3B9751A4" w14:textId="41625B54" w:rsidR="005D5E2A" w:rsidRPr="0082534A" w:rsidRDefault="00526518" w:rsidP="00CB178D">
      <w:pPr>
        <w:pStyle w:val="ListParagraph"/>
        <w:numPr>
          <w:ilvl w:val="0"/>
          <w:numId w:val="8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H</w:t>
      </w:r>
      <w:r w:rsidR="005D5E2A" w:rsidRPr="0082534A">
        <w:rPr>
          <w:rFonts w:eastAsia="Segoe UI" w:cstheme="minorHAnsi"/>
          <w:color w:val="011A3C"/>
          <w:sz w:val="24"/>
          <w:szCs w:val="24"/>
          <w:lang w:val="en" w:eastAsia="en-AU"/>
        </w:rPr>
        <w:t>ave an SFO weighting below 1.4 (this equates to an SFO density greater than 0.547) and</w:t>
      </w:r>
    </w:p>
    <w:p w14:paraId="3723C969" w14:textId="75567097" w:rsidR="005D5E2A" w:rsidRPr="0082534A" w:rsidRDefault="00526518" w:rsidP="00CB178D">
      <w:pPr>
        <w:pStyle w:val="ListParagraph"/>
        <w:numPr>
          <w:ilvl w:val="0"/>
          <w:numId w:val="8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H</w:t>
      </w:r>
      <w:r w:rsidR="005D5E2A" w:rsidRPr="0082534A">
        <w:rPr>
          <w:rFonts w:eastAsia="Segoe UI" w:cstheme="minorHAnsi"/>
          <w:color w:val="011A3C"/>
          <w:sz w:val="24"/>
          <w:szCs w:val="24"/>
          <w:lang w:val="en" w:eastAsia="en-AU"/>
        </w:rPr>
        <w:t>ave 10 or more refugee students enrolled.</w:t>
      </w:r>
    </w:p>
    <w:p w14:paraId="72F289E6"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se cases, the school is provided with funding for the refugee students at an SFO weighting of 1.4.</w:t>
      </w:r>
    </w:p>
    <w:p w14:paraId="3BC17408" w14:textId="77777777" w:rsidR="005D5E2A" w:rsidRPr="00260C1D" w:rsidRDefault="005D5E2A" w:rsidP="005D5E2A">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nding for English language schools and </w:t>
      </w:r>
      <w:proofErr w:type="spellStart"/>
      <w:r w:rsidRPr="00260C1D">
        <w:rPr>
          <w:rFonts w:eastAsia="Segoe UI" w:cstheme="minorHAnsi"/>
          <w:b/>
          <w:color w:val="011A3C"/>
          <w:sz w:val="24"/>
          <w:szCs w:val="24"/>
          <w:lang w:val="en" w:eastAsia="en-AU"/>
        </w:rPr>
        <w:t>centres</w:t>
      </w:r>
      <w:proofErr w:type="spellEnd"/>
    </w:p>
    <w:p w14:paraId="078D3E16" w14:textId="77E3799C"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is based on target enrolments established by the Learning</w:t>
      </w:r>
      <w:r w:rsidR="009212A4" w:rsidRPr="00260C1D">
        <w:rPr>
          <w:rFonts w:eastAsia="Segoe UI" w:cstheme="minorHAnsi"/>
          <w:color w:val="011A3C"/>
          <w:sz w:val="24"/>
          <w:szCs w:val="24"/>
          <w:lang w:val="en" w:eastAsia="en-AU"/>
        </w:rPr>
        <w:t xml:space="preserve"> and</w:t>
      </w:r>
      <w:r w:rsidRPr="00260C1D">
        <w:rPr>
          <w:rFonts w:eastAsia="Segoe UI" w:cstheme="minorHAnsi"/>
          <w:color w:val="011A3C"/>
          <w:sz w:val="24"/>
          <w:szCs w:val="24"/>
          <w:lang w:val="en" w:eastAsia="en-AU"/>
        </w:rPr>
        <w:t xml:space="preserve"> Teaching Division in consultation with regions</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roofErr w:type="gramStart"/>
      <w:r w:rsidRPr="00260C1D">
        <w:rPr>
          <w:rFonts w:eastAsia="Segoe UI" w:cstheme="minorHAnsi"/>
          <w:color w:val="011A3C"/>
          <w:sz w:val="24"/>
          <w:szCs w:val="24"/>
          <w:lang w:val="en" w:eastAsia="en-AU"/>
        </w:rPr>
        <w:t>schools</w:t>
      </w:r>
      <w:proofErr w:type="gramEnd"/>
      <w:r w:rsidRPr="00260C1D">
        <w:rPr>
          <w:rFonts w:eastAsia="Segoe UI" w:cstheme="minorHAnsi"/>
          <w:color w:val="011A3C"/>
          <w:sz w:val="24"/>
          <w:szCs w:val="24"/>
          <w:lang w:val="en" w:eastAsia="en-AU"/>
        </w:rPr>
        <w:t xml:space="preserve">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Classes are funded at a student to teacher ratio of 13:1.</w:t>
      </w:r>
    </w:p>
    <w:p w14:paraId="50938A0A"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s receive a per target enrolment rate and a base to provide both safety net and support. Both allocations are multiples of the rates that apply in standard settings.</w:t>
      </w:r>
    </w:p>
    <w:p w14:paraId="47237660" w14:textId="035BD44D"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glish language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are campuses of a primary or secondary school</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ase support is provided by the primary or secondary school and the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receives a per target enrolment rate.</w:t>
      </w:r>
      <w:r w:rsidR="009212A4" w:rsidRPr="00260C1D">
        <w:rPr>
          <w:rFonts w:eastAsia="Segoe UI" w:cstheme="minorHAnsi"/>
          <w:color w:val="011A3C"/>
          <w:sz w:val="24"/>
          <w:szCs w:val="24"/>
          <w:lang w:val="en" w:eastAsia="en-AU"/>
        </w:rPr>
        <w:t xml:space="preserve"> The Virtual New Arrivals Program receives a per target enrolment rate.</w:t>
      </w:r>
    </w:p>
    <w:p w14:paraId="36812B6D" w14:textId="77777777" w:rsidR="005D5E2A" w:rsidRPr="00260C1D" w:rsidRDefault="005D5E2A" w:rsidP="00C370BC">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146BB351" w14:textId="77777777"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schools</w:t>
      </w:r>
    </w:p>
    <w:p w14:paraId="02CADF2E" w14:textId="77777777"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English language </w:t>
      </w:r>
      <w:proofErr w:type="spellStart"/>
      <w:r w:rsidRPr="0082534A">
        <w:rPr>
          <w:rFonts w:eastAsia="Segoe UI" w:cstheme="minorHAnsi"/>
          <w:color w:val="011A3C"/>
          <w:sz w:val="24"/>
          <w:szCs w:val="24"/>
          <w:lang w:val="en" w:eastAsia="en-AU"/>
        </w:rPr>
        <w:t>centres</w:t>
      </w:r>
      <w:proofErr w:type="spellEnd"/>
    </w:p>
    <w:p w14:paraId="3BE09664" w14:textId="74EC3BD3"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Virtual New Arrivals Program</w:t>
      </w:r>
    </w:p>
    <w:p w14:paraId="31F65A64" w14:textId="105CBB83" w:rsidR="005D5E2A" w:rsidRPr="00260C1D" w:rsidRDefault="007E7079" w:rsidP="00C370BC">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2023</w:t>
      </w:r>
      <w:r w:rsidR="005D5E2A" w:rsidRPr="00260C1D">
        <w:rPr>
          <w:rFonts w:eastAsia="Segoe UI" w:cstheme="minorHAnsi"/>
          <w:b/>
          <w:color w:val="011A3C"/>
          <w:sz w:val="24"/>
          <w:szCs w:val="24"/>
          <w:lang w:val="en" w:eastAsia="en-AU"/>
        </w:rPr>
        <w:t xml:space="preserve"> English language school and </w:t>
      </w:r>
      <w:proofErr w:type="spellStart"/>
      <w:r w:rsidR="005D5E2A" w:rsidRPr="00260C1D">
        <w:rPr>
          <w:rFonts w:eastAsia="Segoe UI" w:cstheme="minorHAnsi"/>
          <w:b/>
          <w:color w:val="011A3C"/>
          <w:sz w:val="24"/>
          <w:szCs w:val="24"/>
          <w:lang w:val="en" w:eastAsia="en-AU"/>
        </w:rPr>
        <w:t>centre</w:t>
      </w:r>
      <w:proofErr w:type="spellEnd"/>
      <w:r w:rsidR="005D5E2A" w:rsidRPr="00260C1D">
        <w:rPr>
          <w:rFonts w:eastAsia="Segoe UI" w:cstheme="minorHAnsi"/>
          <w:b/>
          <w:color w:val="011A3C"/>
          <w:sz w:val="24"/>
          <w:szCs w:val="24"/>
          <w:lang w:val="en" w:eastAsia="en-AU"/>
        </w:rPr>
        <w:t xml:space="preserve"> target enrolment rates</w:t>
      </w:r>
    </w:p>
    <w:p w14:paraId="52F67390" w14:textId="53B16311"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school, primary target enrolments receive a total of </w:t>
      </w:r>
      <w:r w:rsidR="008008E8" w:rsidRPr="00260C1D">
        <w:rPr>
          <w:rFonts w:eastAsia="Segoe UI" w:cstheme="minorHAnsi"/>
          <w:color w:val="011A3C"/>
          <w:sz w:val="24"/>
          <w:szCs w:val="24"/>
          <w:lang w:val="en" w:eastAsia="en-AU"/>
        </w:rPr>
        <w:t>$</w:t>
      </w:r>
      <w:r w:rsidR="00DB5075" w:rsidRPr="00260C1D">
        <w:rPr>
          <w:rFonts w:eastAsia="Segoe UI" w:cstheme="minorHAnsi"/>
          <w:color w:val="011A3C"/>
          <w:sz w:val="24"/>
          <w:szCs w:val="24"/>
          <w:lang w:val="en" w:eastAsia="en-AU"/>
        </w:rPr>
        <w:t>14,033</w:t>
      </w:r>
      <w:r w:rsidR="000F0C4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53BC2EDB" w14:textId="102A5136"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410D3">
        <w:rPr>
          <w:rFonts w:eastAsia="Segoe UI" w:cstheme="minorHAnsi"/>
          <w:color w:val="011A3C"/>
          <w:sz w:val="24"/>
          <w:szCs w:val="24"/>
          <w:lang w:val="en" w:eastAsia="en-AU"/>
        </w:rPr>
        <w:t>$</w:t>
      </w:r>
      <w:r w:rsidR="00DB5075" w:rsidRPr="0082534A">
        <w:rPr>
          <w:rFonts w:eastAsia="Segoe UI" w:cstheme="minorHAnsi"/>
          <w:color w:val="011A3C"/>
          <w:sz w:val="24"/>
          <w:szCs w:val="24"/>
          <w:lang w:val="en" w:eastAsia="en-AU"/>
        </w:rPr>
        <w:t>13,156</w:t>
      </w:r>
      <w:r w:rsidR="00DB5075" w:rsidRPr="0082534A" w:rsidDel="00DB5075">
        <w:rPr>
          <w:rFonts w:eastAsia="Segoe UI" w:cstheme="minorHAnsi"/>
          <w:color w:val="011A3C"/>
          <w:sz w:val="24"/>
          <w:szCs w:val="24"/>
          <w:lang w:val="en" w:eastAsia="en-AU"/>
        </w:rPr>
        <w:t xml:space="preserve"> </w:t>
      </w:r>
    </w:p>
    <w:p w14:paraId="755E75B3" w14:textId="427A3DF0"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410D3">
        <w:rPr>
          <w:rFonts w:eastAsia="Segoe UI" w:cstheme="minorHAnsi"/>
          <w:color w:val="011A3C"/>
          <w:sz w:val="24"/>
          <w:szCs w:val="24"/>
          <w:lang w:val="en" w:eastAsia="en-AU"/>
        </w:rPr>
        <w:t>$</w:t>
      </w:r>
      <w:r w:rsidR="009B40E4" w:rsidRPr="0082534A">
        <w:rPr>
          <w:rFonts w:eastAsia="Segoe UI" w:cstheme="minorHAnsi"/>
          <w:color w:val="011A3C"/>
          <w:sz w:val="24"/>
          <w:szCs w:val="24"/>
          <w:lang w:val="en" w:eastAsia="en-AU"/>
        </w:rPr>
        <w:t>877</w:t>
      </w:r>
    </w:p>
    <w:p w14:paraId="43D654AE" w14:textId="66A6F84D"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school, secondary target enrolments receive a total of </w:t>
      </w:r>
      <w:r w:rsidR="007C6B18" w:rsidRPr="00260C1D">
        <w:rPr>
          <w:rFonts w:eastAsia="Segoe UI" w:cstheme="minorHAnsi"/>
          <w:color w:val="011A3C"/>
          <w:sz w:val="24"/>
          <w:szCs w:val="24"/>
          <w:lang w:val="en" w:eastAsia="en-AU"/>
        </w:rPr>
        <w:t>$</w:t>
      </w:r>
      <w:r w:rsidR="009B40E4" w:rsidRPr="00260C1D">
        <w:rPr>
          <w:rFonts w:eastAsia="Segoe UI" w:cstheme="minorHAnsi"/>
          <w:color w:val="011A3C"/>
          <w:sz w:val="24"/>
          <w:szCs w:val="24"/>
          <w:lang w:val="en" w:eastAsia="en-AU"/>
        </w:rPr>
        <w:t>16,984</w:t>
      </w:r>
      <w:r w:rsidR="008008E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07B6C68" w14:textId="2E909331"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CC0694">
        <w:rPr>
          <w:rFonts w:eastAsia="Segoe UI" w:cstheme="minorHAnsi"/>
          <w:color w:val="011A3C"/>
          <w:sz w:val="24"/>
          <w:szCs w:val="24"/>
          <w:lang w:val="en" w:eastAsia="en-AU"/>
        </w:rPr>
        <w:t>$</w:t>
      </w:r>
      <w:r w:rsidR="009B40E4" w:rsidRPr="0082534A">
        <w:rPr>
          <w:rFonts w:eastAsia="Segoe UI" w:cstheme="minorHAnsi"/>
          <w:color w:val="011A3C"/>
          <w:sz w:val="24"/>
          <w:szCs w:val="24"/>
          <w:lang w:val="en" w:eastAsia="en-AU"/>
        </w:rPr>
        <w:t>16,079</w:t>
      </w:r>
      <w:r w:rsidR="009B40E4" w:rsidRPr="0082534A" w:rsidDel="009B40E4">
        <w:rPr>
          <w:rFonts w:eastAsia="Segoe UI" w:cstheme="minorHAnsi"/>
          <w:color w:val="011A3C"/>
          <w:sz w:val="24"/>
          <w:szCs w:val="24"/>
          <w:lang w:val="en" w:eastAsia="en-AU"/>
        </w:rPr>
        <w:t xml:space="preserve"> </w:t>
      </w:r>
    </w:p>
    <w:p w14:paraId="3C471AF4" w14:textId="7B6B83E2" w:rsidR="000A6EFD"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CC0694">
        <w:rPr>
          <w:rFonts w:eastAsia="Segoe UI" w:cstheme="minorHAnsi"/>
          <w:color w:val="011A3C"/>
          <w:sz w:val="24"/>
          <w:szCs w:val="24"/>
          <w:lang w:val="en" w:eastAsia="en-AU"/>
        </w:rPr>
        <w:t>$</w:t>
      </w:r>
      <w:r w:rsidR="00984E79" w:rsidRPr="0082534A">
        <w:rPr>
          <w:rFonts w:eastAsia="Segoe UI" w:cstheme="minorHAnsi"/>
          <w:color w:val="011A3C"/>
          <w:sz w:val="24"/>
          <w:szCs w:val="24"/>
          <w:lang w:val="en" w:eastAsia="en-AU"/>
        </w:rPr>
        <w:t>90</w:t>
      </w:r>
      <w:r w:rsidR="006A4CB6" w:rsidRPr="0082534A">
        <w:rPr>
          <w:rFonts w:eastAsia="Segoe UI" w:cstheme="minorHAnsi"/>
          <w:color w:val="011A3C"/>
          <w:sz w:val="24"/>
          <w:szCs w:val="24"/>
          <w:lang w:val="en" w:eastAsia="en-AU"/>
        </w:rPr>
        <w:t>5</w:t>
      </w:r>
    </w:p>
    <w:p w14:paraId="4DDC43DC" w14:textId="2A1B8605"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primary target enrolments receive a total of </w:t>
      </w:r>
      <w:r w:rsidR="007C6B18" w:rsidRPr="00260C1D">
        <w:rPr>
          <w:rFonts w:eastAsia="Segoe UI" w:cstheme="minorHAnsi"/>
          <w:color w:val="011A3C"/>
          <w:sz w:val="24"/>
          <w:szCs w:val="24"/>
          <w:lang w:val="en" w:eastAsia="en-AU"/>
        </w:rPr>
        <w:t>$</w:t>
      </w:r>
      <w:r w:rsidR="001F6C8D" w:rsidRPr="00260C1D">
        <w:rPr>
          <w:rFonts w:eastAsia="Segoe UI" w:cstheme="minorHAnsi"/>
          <w:color w:val="011A3C"/>
          <w:sz w:val="24"/>
          <w:szCs w:val="24"/>
          <w:lang w:val="en" w:eastAsia="en-AU"/>
        </w:rPr>
        <w:t>14,</w:t>
      </w:r>
      <w:r w:rsidR="00EB6CC9" w:rsidRPr="00260C1D">
        <w:rPr>
          <w:rFonts w:eastAsia="Segoe UI" w:cstheme="minorHAnsi"/>
          <w:color w:val="011A3C"/>
          <w:sz w:val="24"/>
          <w:szCs w:val="24"/>
          <w:lang w:val="en" w:eastAsia="en-AU"/>
        </w:rPr>
        <w:t>713</w:t>
      </w:r>
      <w:r w:rsidR="00160893">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6242C49" w14:textId="66AF6112"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160893">
        <w:rPr>
          <w:rFonts w:eastAsia="Segoe UI" w:cstheme="minorHAnsi"/>
          <w:color w:val="011A3C"/>
          <w:sz w:val="24"/>
          <w:szCs w:val="24"/>
          <w:lang w:val="en" w:eastAsia="en-AU"/>
        </w:rPr>
        <w:t>$</w:t>
      </w:r>
      <w:r w:rsidR="001F6C8D" w:rsidRPr="0082534A">
        <w:rPr>
          <w:rFonts w:eastAsia="Segoe UI" w:cstheme="minorHAnsi"/>
          <w:color w:val="011A3C"/>
          <w:sz w:val="24"/>
          <w:szCs w:val="24"/>
          <w:lang w:val="en" w:eastAsia="en-AU"/>
        </w:rPr>
        <w:t>13,</w:t>
      </w:r>
      <w:r w:rsidR="00866C85" w:rsidRPr="0082534A">
        <w:rPr>
          <w:rFonts w:eastAsia="Segoe UI" w:cstheme="minorHAnsi"/>
          <w:color w:val="011A3C"/>
          <w:sz w:val="24"/>
          <w:szCs w:val="24"/>
          <w:lang w:val="en" w:eastAsia="en-AU"/>
        </w:rPr>
        <w:t>933</w:t>
      </w:r>
    </w:p>
    <w:p w14:paraId="04C3AC70" w14:textId="712BE5FF" w:rsidR="005D5E2A" w:rsidRPr="0082534A" w:rsidRDefault="005D5E2A" w:rsidP="00CB178D">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160893">
        <w:rPr>
          <w:rFonts w:eastAsia="Segoe UI" w:cstheme="minorHAnsi"/>
          <w:color w:val="011A3C"/>
          <w:sz w:val="24"/>
          <w:szCs w:val="24"/>
          <w:lang w:val="en" w:eastAsia="en-AU"/>
        </w:rPr>
        <w:t>$</w:t>
      </w:r>
      <w:r w:rsidR="00E95FFC" w:rsidRPr="0082534A">
        <w:rPr>
          <w:rFonts w:eastAsia="Segoe UI" w:cstheme="minorHAnsi"/>
          <w:color w:val="011A3C"/>
          <w:sz w:val="24"/>
          <w:szCs w:val="24"/>
          <w:lang w:val="en" w:eastAsia="en-AU"/>
        </w:rPr>
        <w:t>78</w:t>
      </w:r>
      <w:r w:rsidR="00CE6192" w:rsidRPr="0082534A">
        <w:rPr>
          <w:rFonts w:eastAsia="Segoe UI" w:cstheme="minorHAnsi"/>
          <w:color w:val="011A3C"/>
          <w:sz w:val="24"/>
          <w:szCs w:val="24"/>
          <w:lang w:val="en" w:eastAsia="en-AU"/>
        </w:rPr>
        <w:t>0</w:t>
      </w:r>
    </w:p>
    <w:p w14:paraId="61BAF5D7" w14:textId="3C236E82"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secondary target enrolments receive a total of </w:t>
      </w:r>
      <w:r w:rsidR="0005396A" w:rsidRPr="00260C1D">
        <w:rPr>
          <w:rFonts w:eastAsia="Segoe UI" w:cstheme="minorHAnsi"/>
          <w:color w:val="011A3C"/>
          <w:sz w:val="24"/>
          <w:szCs w:val="24"/>
          <w:lang w:val="en" w:eastAsia="en-AU"/>
        </w:rPr>
        <w:t>$</w:t>
      </w:r>
      <w:r w:rsidR="00CE6192" w:rsidRPr="00260C1D">
        <w:rPr>
          <w:rFonts w:eastAsia="Segoe UI" w:cstheme="minorHAnsi"/>
          <w:color w:val="011A3C"/>
          <w:sz w:val="24"/>
          <w:szCs w:val="24"/>
          <w:lang w:val="en" w:eastAsia="en-AU"/>
        </w:rPr>
        <w:t>17,872</w:t>
      </w:r>
      <w:r w:rsidR="00D73D76"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5C7618F0" w14:textId="36534945" w:rsidR="005D5E2A" w:rsidRPr="00260C1D" w:rsidRDefault="005D5E2A" w:rsidP="00614B09">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036647">
        <w:rPr>
          <w:rFonts w:eastAsia="Segoe UI" w:cstheme="minorHAnsi"/>
          <w:color w:val="011A3C"/>
          <w:sz w:val="24"/>
          <w:szCs w:val="24"/>
          <w:lang w:val="en" w:eastAsia="en-AU"/>
        </w:rPr>
        <w:t>$</w:t>
      </w:r>
      <w:r w:rsidR="001F6C8D" w:rsidRPr="00260C1D">
        <w:rPr>
          <w:rFonts w:eastAsia="Segoe UI" w:cstheme="minorHAnsi"/>
          <w:color w:val="011A3C"/>
          <w:sz w:val="24"/>
          <w:szCs w:val="24"/>
          <w:lang w:val="en" w:eastAsia="en-AU"/>
        </w:rPr>
        <w:t>16,</w:t>
      </w:r>
      <w:r w:rsidR="00CE6192" w:rsidRPr="00260C1D">
        <w:rPr>
          <w:rFonts w:eastAsia="Segoe UI" w:cstheme="minorHAnsi"/>
          <w:color w:val="011A3C"/>
          <w:sz w:val="24"/>
          <w:szCs w:val="24"/>
          <w:lang w:val="en" w:eastAsia="en-AU"/>
        </w:rPr>
        <w:t>993</w:t>
      </w:r>
    </w:p>
    <w:p w14:paraId="39A7953E" w14:textId="342E9FF4" w:rsidR="005D5E2A" w:rsidRPr="00260C1D" w:rsidRDefault="005D5E2A" w:rsidP="00614B09">
      <w:pPr>
        <w:pStyle w:val="ListParagraph"/>
        <w:numPr>
          <w:ilvl w:val="0"/>
          <w:numId w:val="89"/>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036647">
        <w:rPr>
          <w:rFonts w:eastAsia="Segoe UI" w:cstheme="minorHAnsi"/>
          <w:color w:val="011A3C"/>
          <w:sz w:val="24"/>
          <w:szCs w:val="24"/>
          <w:lang w:val="en" w:eastAsia="en-AU"/>
        </w:rPr>
        <w:t>$</w:t>
      </w:r>
      <w:r w:rsidR="00CE6192" w:rsidRPr="00260C1D">
        <w:rPr>
          <w:rFonts w:eastAsia="Segoe UI" w:cstheme="minorHAnsi"/>
          <w:color w:val="011A3C"/>
          <w:sz w:val="24"/>
          <w:szCs w:val="24"/>
          <w:lang w:val="en" w:eastAsia="en-AU"/>
        </w:rPr>
        <w:t>879</w:t>
      </w:r>
    </w:p>
    <w:p w14:paraId="6D152E22" w14:textId="77777777" w:rsidR="005D5E2A" w:rsidRPr="00260C1D" w:rsidRDefault="005D5E2A" w:rsidP="000D106B">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lastRenderedPageBreak/>
        <w:t>Multicultural Education Aides (MEAs)</w:t>
      </w:r>
    </w:p>
    <w:p w14:paraId="6097BA8C" w14:textId="7BBB1CD8"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n allocation for the employment of Multicultural Education Aides (MEAs) is made to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based on target enrolments. The current student to MEA ratio is 65:1. Campuses with target enrolments below 65 are entitled to a 1.0 FTE MEA</w:t>
      </w:r>
      <w:r w:rsidR="00C5040A">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or campuses</w:t>
      </w:r>
      <w:r w:rsidR="00C5040A">
        <w:rPr>
          <w:rFonts w:eastAsia="Segoe UI" w:cstheme="minorHAnsi"/>
          <w:color w:val="011A3C"/>
          <w:sz w:val="24"/>
          <w:szCs w:val="24"/>
          <w:lang w:val="en" w:eastAsia="en-AU"/>
        </w:rPr>
        <w:t xml:space="preserve"> with target enrolments</w:t>
      </w:r>
      <w:r w:rsidRPr="00260C1D">
        <w:rPr>
          <w:rFonts w:eastAsia="Segoe UI" w:cstheme="minorHAnsi"/>
          <w:color w:val="011A3C"/>
          <w:sz w:val="24"/>
          <w:szCs w:val="24"/>
          <w:lang w:val="en" w:eastAsia="en-AU"/>
        </w:rPr>
        <w:t xml:space="preserve"> above 65</w:t>
      </w:r>
      <w:r w:rsidR="00C5040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65:1 ratio applies.</w:t>
      </w:r>
    </w:p>
    <w:p w14:paraId="107658C2" w14:textId="2109DD68" w:rsidR="00CB1045" w:rsidRPr="00260C1D" w:rsidRDefault="005D5E2A" w:rsidP="00C370BC">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5256BB" w:rsidRPr="00260C1D">
        <w:rPr>
          <w:rFonts w:eastAsia="Segoe UI" w:cstheme="minorHAnsi"/>
          <w:color w:val="011A3C"/>
          <w:sz w:val="24"/>
          <w:szCs w:val="24"/>
          <w:lang w:val="en" w:eastAsia="en-AU"/>
        </w:rPr>
        <w:t xml:space="preserve">2023 </w:t>
      </w:r>
      <w:r w:rsidRPr="00260C1D">
        <w:rPr>
          <w:rFonts w:eastAsia="Segoe UI" w:cstheme="minorHAnsi"/>
          <w:color w:val="011A3C"/>
          <w:sz w:val="24"/>
          <w:szCs w:val="24"/>
          <w:lang w:val="en" w:eastAsia="en-AU"/>
        </w:rPr>
        <w:t xml:space="preserve">MEA rate is </w:t>
      </w:r>
      <w:r w:rsidR="00DC006A" w:rsidRPr="00260C1D">
        <w:rPr>
          <w:rFonts w:eastAsia="Segoe UI" w:cstheme="minorHAnsi"/>
          <w:color w:val="011A3C"/>
          <w:sz w:val="24"/>
          <w:szCs w:val="24"/>
          <w:lang w:val="en" w:eastAsia="en-AU"/>
        </w:rPr>
        <w:t>$65,931.00</w:t>
      </w:r>
    </w:p>
    <w:p w14:paraId="1F061F90" w14:textId="16DFD4E7" w:rsidR="005D5E2A" w:rsidRPr="00260C1D" w:rsidRDefault="005D5E2A" w:rsidP="00C370BC">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AL student services</w:t>
      </w:r>
    </w:p>
    <w:p w14:paraId="3572AE72" w14:textId="08DAC061" w:rsidR="005D5E2A" w:rsidRPr="00260C1D" w:rsidRDefault="005D5E2A" w:rsidP="000D106B">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ddition,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receive funding to provide services to EAL students who are not yet or no longer enrolled in a full-time intensive program. These services include outreach services</w:t>
      </w:r>
      <w:r w:rsidR="009212A4" w:rsidRPr="00260C1D">
        <w:rPr>
          <w:rFonts w:eastAsia="Segoe UI" w:cstheme="minorHAnsi"/>
          <w:color w:val="011A3C"/>
          <w:sz w:val="24"/>
          <w:szCs w:val="24"/>
          <w:lang w:val="en" w:eastAsia="en-AU"/>
        </w:rPr>
        <w:t xml:space="preserve"> and</w:t>
      </w:r>
      <w:r w:rsidRPr="00260C1D">
        <w:rPr>
          <w:rFonts w:eastAsia="Segoe UI" w:cstheme="minorHAnsi"/>
          <w:color w:val="011A3C"/>
          <w:sz w:val="24"/>
          <w:szCs w:val="24"/>
          <w:lang w:val="en" w:eastAsia="en-AU"/>
        </w:rPr>
        <w:t xml:space="preserve"> transition support for high needs refugee students</w:t>
      </w:r>
      <w:r w:rsidR="009212A4" w:rsidRPr="00260C1D">
        <w:rPr>
          <w:rFonts w:eastAsia="Segoe UI" w:cstheme="minorHAnsi"/>
          <w:color w:val="011A3C"/>
          <w:sz w:val="24"/>
          <w:szCs w:val="24"/>
          <w:lang w:val="en" w:eastAsia="en-AU"/>
        </w:rPr>
        <w:t>.</w:t>
      </w:r>
    </w:p>
    <w:p w14:paraId="727991D5" w14:textId="77777777" w:rsidR="00966C65" w:rsidRPr="00614B09" w:rsidRDefault="00966C65" w:rsidP="00614B09">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EAL student services (Cluster funding)</w:t>
      </w:r>
    </w:p>
    <w:p w14:paraId="3CDC85B3" w14:textId="77777777" w:rsidR="00966C65" w:rsidRPr="00260C1D" w:rsidRDefault="00966C65" w:rsidP="00966C65">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and secondary schools that coordinate EAL cluster programs are provided with funding to employ EAL specialists to provide advice and guidance to teachers in cluster schools to build their understanding, </w:t>
      </w:r>
      <w:proofErr w:type="gramStart"/>
      <w:r w:rsidRPr="00260C1D">
        <w:rPr>
          <w:rFonts w:eastAsia="Segoe UI" w:cstheme="minorHAnsi"/>
          <w:color w:val="011A3C"/>
          <w:sz w:val="24"/>
          <w:szCs w:val="24"/>
          <w:lang w:val="en" w:eastAsia="en-AU"/>
        </w:rPr>
        <w:t>knowledge</w:t>
      </w:r>
      <w:proofErr w:type="gramEnd"/>
      <w:r w:rsidRPr="00260C1D">
        <w:rPr>
          <w:rFonts w:eastAsia="Segoe UI" w:cstheme="minorHAnsi"/>
          <w:color w:val="011A3C"/>
          <w:sz w:val="24"/>
          <w:szCs w:val="24"/>
          <w:lang w:val="en" w:eastAsia="en-AU"/>
        </w:rPr>
        <w:t xml:space="preserve"> and capacity to meet EAL student learning needs.</w:t>
      </w:r>
    </w:p>
    <w:p w14:paraId="4B13100C" w14:textId="77777777" w:rsidR="00966C65" w:rsidRPr="00260C1D" w:rsidRDefault="00966C65" w:rsidP="000D106B">
      <w:pPr>
        <w:spacing w:before="100" w:beforeAutospacing="1" w:after="100" w:afterAutospacing="1" w:line="240" w:lineRule="auto"/>
        <w:rPr>
          <w:rFonts w:eastAsia="Segoe UI" w:cstheme="minorHAnsi"/>
          <w:color w:val="011A3C"/>
          <w:sz w:val="24"/>
          <w:szCs w:val="24"/>
          <w:lang w:val="en" w:eastAsia="en-AU"/>
        </w:rPr>
      </w:pPr>
    </w:p>
    <w:p w14:paraId="2E8C1682" w14:textId="66D715EF" w:rsidR="00AD16F0" w:rsidRPr="00260C1D" w:rsidRDefault="005D5E2A" w:rsidP="00A92A6B">
      <w:pPr>
        <w:pStyle w:val="Heading2"/>
      </w:pPr>
      <w:r w:rsidRPr="00260C1D">
        <w:br w:type="page"/>
      </w:r>
      <w:bookmarkStart w:id="40" w:name="_Toc120789875"/>
      <w:r w:rsidR="00AD16F0" w:rsidRPr="00260C1D">
        <w:lastRenderedPageBreak/>
        <w:t>EAL Contingency (Reference 27)</w:t>
      </w:r>
      <w:bookmarkEnd w:id="40"/>
    </w:p>
    <w:p w14:paraId="4BD87BD2" w14:textId="22260F88" w:rsidR="005D5E2A" w:rsidRPr="00260C1D" w:rsidRDefault="005D5E2A" w:rsidP="005D5E2A">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Contingency funding is provided, budget allowing, to enable the employment of additional EAL teachers and Multicultural Education Aides where schools experience a significant increase to their EAL student profile after their EAL funding has been established for the year.</w:t>
      </w:r>
    </w:p>
    <w:p w14:paraId="4B12F524"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ignificant increase’ for a primary, </w:t>
      </w:r>
      <w:proofErr w:type="gramStart"/>
      <w:r w:rsidRPr="00260C1D">
        <w:rPr>
          <w:rFonts w:eastAsia="Segoe UI" w:cstheme="minorHAnsi"/>
          <w:color w:val="011A3C"/>
          <w:sz w:val="24"/>
          <w:szCs w:val="24"/>
          <w:lang w:val="en" w:eastAsia="en-AU"/>
        </w:rPr>
        <w:t>secondary</w:t>
      </w:r>
      <w:proofErr w:type="gramEnd"/>
      <w:r w:rsidRPr="00260C1D">
        <w:rPr>
          <w:rFonts w:eastAsia="Segoe UI" w:cstheme="minorHAnsi"/>
          <w:color w:val="011A3C"/>
          <w:sz w:val="24"/>
          <w:szCs w:val="24"/>
          <w:lang w:val="en" w:eastAsia="en-AU"/>
        </w:rPr>
        <w:t xml:space="preserve"> or combined primary/secondary school means that the cohort of additional students, based on the rates and weightings outlined in Reference 26, attract funding above the relevant EAL Index funding threshold (primary or secondary). This means there is no set number of students a school must </w:t>
      </w:r>
      <w:proofErr w:type="spellStart"/>
      <w:r w:rsidRPr="00260C1D">
        <w:rPr>
          <w:rFonts w:eastAsia="Segoe UI" w:cstheme="minorHAnsi"/>
          <w:color w:val="011A3C"/>
          <w:sz w:val="24"/>
          <w:szCs w:val="24"/>
          <w:lang w:val="en" w:eastAsia="en-AU"/>
        </w:rPr>
        <w:t>enrol</w:t>
      </w:r>
      <w:proofErr w:type="spellEnd"/>
      <w:r w:rsidRPr="00260C1D">
        <w:rPr>
          <w:rFonts w:eastAsia="Segoe UI" w:cstheme="minorHAnsi"/>
          <w:color w:val="011A3C"/>
          <w:sz w:val="24"/>
          <w:szCs w:val="24"/>
          <w:lang w:val="en" w:eastAsia="en-AU"/>
        </w:rPr>
        <w:t xml:space="preserve"> to be eligible for EAL Contingency. Each student’s year level and length of time in Australia determines the level of funding he or she attracts.</w:t>
      </w:r>
    </w:p>
    <w:p w14:paraId="3153355A" w14:textId="127FB5C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ignificant increase’ for an English language school or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or the Virtual New Arrivals Program is one which requires provision of an additional class.</w:t>
      </w:r>
    </w:p>
    <w:p w14:paraId="60329E47" w14:textId="544E7611" w:rsidR="005D5E2A" w:rsidRPr="00260C1D" w:rsidRDefault="005D5E2A" w:rsidP="005D5E2A">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lications for </w:t>
      </w:r>
      <w:r w:rsidR="00C5040A">
        <w:rPr>
          <w:rFonts w:eastAsia="Segoe UI" w:cstheme="minorHAnsi"/>
          <w:color w:val="011A3C"/>
          <w:sz w:val="24"/>
          <w:szCs w:val="24"/>
          <w:lang w:val="en" w:eastAsia="en-AU"/>
        </w:rPr>
        <w:t>EAL C</w:t>
      </w:r>
      <w:r w:rsidRPr="00260C1D">
        <w:rPr>
          <w:rFonts w:eastAsia="Segoe UI" w:cstheme="minorHAnsi"/>
          <w:color w:val="011A3C"/>
          <w:sz w:val="24"/>
          <w:szCs w:val="24"/>
          <w:lang w:val="en" w:eastAsia="en-AU"/>
        </w:rPr>
        <w:t xml:space="preserve">ontingency funding can be submitted at any time of the school year. </w:t>
      </w:r>
    </w:p>
    <w:p w14:paraId="10EEE8CE" w14:textId="77777777" w:rsidR="005D5E2A" w:rsidRPr="00260C1D"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865E69A" w14:textId="77777777"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384C6B87" w14:textId="77777777"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66C5DBC1" w14:textId="77777777"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Secondary Combined</w:t>
      </w:r>
    </w:p>
    <w:p w14:paraId="4F8C606A" w14:textId="77777777"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schools</w:t>
      </w:r>
    </w:p>
    <w:p w14:paraId="575BB286" w14:textId="77777777"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English language </w:t>
      </w:r>
      <w:proofErr w:type="spellStart"/>
      <w:r w:rsidRPr="0082534A">
        <w:rPr>
          <w:rFonts w:eastAsia="Segoe UI" w:cstheme="minorHAnsi"/>
          <w:color w:val="011A3C"/>
          <w:sz w:val="24"/>
          <w:szCs w:val="24"/>
          <w:lang w:val="en" w:eastAsia="en-AU"/>
        </w:rPr>
        <w:t>centres</w:t>
      </w:r>
      <w:proofErr w:type="spellEnd"/>
    </w:p>
    <w:p w14:paraId="73DCADB8" w14:textId="486D4259"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Virtual New Arrivals Program</w:t>
      </w:r>
    </w:p>
    <w:p w14:paraId="74017363" w14:textId="77777777" w:rsidR="005D5E2A" w:rsidRPr="00720A0F"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Applications</w:t>
      </w:r>
    </w:p>
    <w:p w14:paraId="76B48D6E" w14:textId="61143DB8"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and secondary schools that have enrolled an increased number of students since their EAL Index funding was established by the preceding year’s August census may apply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Each application is assessed based on the additional students’ eligibility for EAL Index level funding and the rates and weightings outlined in Reference 26.</w:t>
      </w:r>
    </w:p>
    <w:p w14:paraId="07A2A788" w14:textId="6090A9FD"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ew primary and secondary schools will not have participated in the preceding August census. They can apply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to establish their EAL program following the February school census.</w:t>
      </w:r>
    </w:p>
    <w:p w14:paraId="0601B58C" w14:textId="626964AF"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apply, primary and secondary schools should run a Contingency Report ST21038 from CASES21 and email this with a request to be considered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to the EAL Unit at </w:t>
      </w:r>
      <w:hyperlink r:id="rId71" w:history="1">
        <w:r w:rsidRPr="0085211C">
          <w:rPr>
            <w:rStyle w:val="Hyperlink"/>
            <w:rFonts w:eastAsia="Segoe UI" w:cstheme="minorHAnsi"/>
            <w:sz w:val="24"/>
            <w:szCs w:val="24"/>
            <w:lang w:val="en" w:eastAsia="en-AU"/>
          </w:rPr>
          <w:t>eal</w:t>
        </w:r>
        <w:r w:rsidRPr="0085211C">
          <w:rPr>
            <w:rStyle w:val="Hyperlink"/>
            <w:rFonts w:eastAsia="Century Gothic"/>
            <w:lang w:val="en-GB"/>
          </w:rPr>
          <w:t>@education.vic.gov.au</w:t>
        </w:r>
      </w:hyperlink>
      <w:r w:rsidRPr="00260C1D">
        <w:rPr>
          <w:rFonts w:eastAsia="Segoe UI" w:cstheme="minorHAnsi"/>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0A9E64A0" w14:textId="3AF75EA6"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should use the Request for EAL Contingency Funding for New Arrivals Provision form to discuss changed provision needs with their Regional Service Support Branch Manager, then email the form to: </w:t>
      </w:r>
      <w:hyperlink r:id="rId72" w:history="1">
        <w:r w:rsidRPr="008614E4">
          <w:rPr>
            <w:rStyle w:val="Hyperlink"/>
            <w:rFonts w:eastAsia="Century Gothic"/>
            <w:sz w:val="24"/>
            <w:szCs w:val="24"/>
            <w:lang w:val="en-GB"/>
          </w:rPr>
          <w:t>eal@education.vic.gov.au</w:t>
        </w:r>
      </w:hyperlink>
    </w:p>
    <w:p w14:paraId="7986FA68"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that apply within the first five weeks of term and meet eligibility requirements are funded for that term and any other remaining terms in the school year.</w:t>
      </w:r>
    </w:p>
    <w:p w14:paraId="4A414F08"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t the end of each applicable term.</w:t>
      </w:r>
    </w:p>
    <w:p w14:paraId="7C663FE1" w14:textId="77777777" w:rsidR="005D5E2A" w:rsidRPr="00720A0F" w:rsidRDefault="005D5E2A" w:rsidP="005A7E0A">
      <w:pPr>
        <w:spacing w:before="100" w:beforeAutospacing="1" w:after="100" w:afterAutospacing="1" w:line="288" w:lineRule="atLeast"/>
        <w:outlineLvl w:val="3"/>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Calculation</w:t>
      </w:r>
    </w:p>
    <w:p w14:paraId="79ADA3C7" w14:textId="3EF6C6F8"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Contingency = FTE allocation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verage teacher rate</w:t>
      </w:r>
    </w:p>
    <w:p w14:paraId="1571120A" w14:textId="1C3BE892"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primary and secondary schools,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tingency is calculated based on the change in the school’s EAL student profile between the previous August census and the date of application, as outlined above.  Any additional entitlement to EAL Index funding using the levels and weightings outlined in Reference 26, is converted to </w:t>
      </w:r>
      <w:proofErr w:type="gramStart"/>
      <w:r w:rsidRPr="00260C1D">
        <w:rPr>
          <w:rFonts w:eastAsia="Segoe UI" w:cstheme="minorHAnsi"/>
          <w:color w:val="011A3C"/>
          <w:sz w:val="24"/>
          <w:szCs w:val="24"/>
          <w:lang w:val="en" w:eastAsia="en-AU"/>
        </w:rPr>
        <w:t>FTE</w:t>
      </w:r>
      <w:proofErr w:type="gramEnd"/>
      <w:r w:rsidRPr="00260C1D">
        <w:rPr>
          <w:rFonts w:eastAsia="Segoe UI" w:cstheme="minorHAnsi"/>
          <w:color w:val="011A3C"/>
          <w:sz w:val="24"/>
          <w:szCs w:val="24"/>
          <w:lang w:val="en" w:eastAsia="en-AU"/>
        </w:rPr>
        <w:t xml:space="preserve"> and paid pro-rata for the remainder of the school year. </w:t>
      </w:r>
    </w:p>
    <w:p w14:paraId="2DCDD024"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secondary FTE allocations are calculated separately.</w:t>
      </w:r>
    </w:p>
    <w:p w14:paraId="4BB6CBFF" w14:textId="22972CDF"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and the Virtual New Arrivals Program, each additional class to be provided attracts 1.0 FTE at the average teacher rate, paid pro-rata for the period for which the class will be required.</w:t>
      </w:r>
    </w:p>
    <w:p w14:paraId="771DE4EE" w14:textId="77777777" w:rsidR="00000933" w:rsidRPr="00260C1D" w:rsidRDefault="00000933">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br w:type="page"/>
      </w:r>
    </w:p>
    <w:p w14:paraId="3EBCC416" w14:textId="6D62097B" w:rsidR="005D5E2A" w:rsidRPr="00260C1D"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ates — </w:t>
      </w:r>
      <w:r w:rsidR="000A09C4" w:rsidRPr="00260C1D">
        <w:rPr>
          <w:rFonts w:eastAsia="Segoe UI" w:cstheme="minorHAnsi"/>
          <w:b/>
          <w:color w:val="011A3C"/>
          <w:sz w:val="27"/>
          <w:szCs w:val="27"/>
          <w:lang w:val="en" w:eastAsia="en-AU"/>
        </w:rPr>
        <w:t>2023</w:t>
      </w:r>
    </w:p>
    <w:p w14:paraId="6ABB60A6" w14:textId="77777777" w:rsidR="005D5E2A" w:rsidRPr="00260C1D" w:rsidRDefault="005D5E2A" w:rsidP="005D5E2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List 1: </w:t>
      </w:r>
      <w:bookmarkStart w:id="41" w:name="_Hlk81828572"/>
      <w:r w:rsidRPr="00260C1D">
        <w:rPr>
          <w:rFonts w:eastAsia="Segoe UI" w:cstheme="minorHAnsi"/>
          <w:b/>
          <w:color w:val="011A3C"/>
          <w:sz w:val="24"/>
          <w:szCs w:val="24"/>
          <w:lang w:val="en" w:eastAsia="en-AU"/>
        </w:rPr>
        <w:t>EAL Index funding thresholds</w:t>
      </w:r>
      <w:bookmarkEnd w:id="41"/>
    </w:p>
    <w:p w14:paraId="3177A649" w14:textId="16724032"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r w:rsidR="00AE1CE2">
        <w:rPr>
          <w:rFonts w:eastAsia="Segoe UI" w:cstheme="minorHAnsi"/>
          <w:color w:val="011A3C"/>
          <w:sz w:val="24"/>
          <w:szCs w:val="24"/>
          <w:lang w:val="en" w:eastAsia="en-AU"/>
        </w:rPr>
        <w:t>:</w:t>
      </w:r>
      <w:r w:rsidRPr="0082534A">
        <w:rPr>
          <w:rFonts w:eastAsia="Segoe UI" w:cstheme="minorHAnsi"/>
          <w:color w:val="011A3C"/>
          <w:sz w:val="24"/>
          <w:szCs w:val="24"/>
          <w:lang w:val="en" w:eastAsia="en-AU"/>
        </w:rPr>
        <w:t xml:space="preserve"> </w:t>
      </w:r>
      <w:r w:rsidR="00E02E7A" w:rsidRPr="0082534A">
        <w:rPr>
          <w:rFonts w:eastAsia="Segoe UI" w:cstheme="minorHAnsi"/>
          <w:color w:val="011A3C"/>
          <w:sz w:val="24"/>
          <w:szCs w:val="24"/>
          <w:lang w:val="en" w:eastAsia="en-AU"/>
        </w:rPr>
        <w:t>$27,582.69</w:t>
      </w:r>
      <w:r w:rsidR="00E02E7A" w:rsidRPr="0082534A" w:rsidDel="00E02E7A">
        <w:rPr>
          <w:rFonts w:eastAsia="Segoe UI" w:cstheme="minorHAnsi"/>
          <w:color w:val="011A3C"/>
          <w:sz w:val="24"/>
          <w:szCs w:val="24"/>
          <w:lang w:val="en" w:eastAsia="en-AU"/>
        </w:rPr>
        <w:t xml:space="preserve"> </w:t>
      </w:r>
    </w:p>
    <w:p w14:paraId="5632FA29" w14:textId="2C72D2B2" w:rsidR="005D5E2A" w:rsidRPr="0082534A"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r w:rsidR="00AE1CE2">
        <w:rPr>
          <w:rFonts w:eastAsia="Segoe UI" w:cstheme="minorHAnsi"/>
          <w:color w:val="011A3C"/>
          <w:sz w:val="24"/>
          <w:szCs w:val="24"/>
          <w:lang w:val="en" w:eastAsia="en-AU"/>
        </w:rPr>
        <w:t>:</w:t>
      </w:r>
      <w:r w:rsidRPr="0082534A">
        <w:rPr>
          <w:rFonts w:eastAsia="Segoe UI" w:cstheme="minorHAnsi"/>
          <w:color w:val="011A3C"/>
          <w:sz w:val="24"/>
          <w:szCs w:val="24"/>
          <w:lang w:val="en" w:eastAsia="en-AU"/>
        </w:rPr>
        <w:t xml:space="preserve"> </w:t>
      </w:r>
      <w:r w:rsidR="0084608C" w:rsidRPr="0082534A">
        <w:rPr>
          <w:rFonts w:eastAsia="Segoe UI" w:cstheme="minorHAnsi"/>
          <w:color w:val="011A3C"/>
          <w:sz w:val="24"/>
          <w:szCs w:val="24"/>
          <w:lang w:val="en" w:eastAsia="en-AU"/>
        </w:rPr>
        <w:t>$52,607.17</w:t>
      </w:r>
      <w:r w:rsidR="0084608C" w:rsidRPr="0082534A" w:rsidDel="0084608C">
        <w:rPr>
          <w:rFonts w:eastAsia="Segoe UI" w:cstheme="minorHAnsi"/>
          <w:color w:val="011A3C"/>
          <w:sz w:val="24"/>
          <w:szCs w:val="24"/>
          <w:lang w:val="en" w:eastAsia="en-AU"/>
        </w:rPr>
        <w:t xml:space="preserve"> </w:t>
      </w:r>
    </w:p>
    <w:p w14:paraId="1CB9E72C" w14:textId="77777777" w:rsidR="005D5E2A" w:rsidRPr="00260C1D" w:rsidRDefault="005D5E2A" w:rsidP="00C370BC">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2: Average Teacher Rates</w:t>
      </w:r>
    </w:p>
    <w:p w14:paraId="22E653D6" w14:textId="1AC4CD4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schools receive a total of </w:t>
      </w:r>
      <w:r w:rsidR="000F5F3F" w:rsidRPr="00260C1D">
        <w:rPr>
          <w:rFonts w:eastAsia="Segoe UI" w:cstheme="minorHAnsi"/>
          <w:color w:val="011A3C"/>
          <w:sz w:val="24"/>
          <w:szCs w:val="24"/>
          <w:lang w:val="en" w:eastAsia="en-AU"/>
        </w:rPr>
        <w:t>$</w:t>
      </w:r>
      <w:r w:rsidR="00F16820" w:rsidRPr="00260C1D">
        <w:rPr>
          <w:rFonts w:eastAsia="Segoe UI" w:cstheme="minorHAnsi"/>
          <w:color w:val="011A3C"/>
          <w:sz w:val="24"/>
          <w:szCs w:val="24"/>
          <w:lang w:val="en" w:eastAsia="en-AU"/>
        </w:rPr>
        <w:t>130,8</w:t>
      </w:r>
      <w:r w:rsidR="00245CA9" w:rsidRPr="00260C1D">
        <w:rPr>
          <w:rFonts w:eastAsia="Segoe UI" w:cstheme="minorHAnsi"/>
          <w:color w:val="011A3C"/>
          <w:sz w:val="24"/>
          <w:szCs w:val="24"/>
          <w:lang w:val="en" w:eastAsia="en-AU"/>
        </w:rPr>
        <w:t>32</w:t>
      </w:r>
      <w:r w:rsidR="008552B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792AEBD7" w14:textId="4C09C7F6" w:rsidR="005D5E2A" w:rsidRPr="00260C1D"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AE1CE2">
        <w:rPr>
          <w:rFonts w:eastAsia="Segoe UI" w:cstheme="minorHAnsi"/>
          <w:color w:val="011A3C"/>
          <w:sz w:val="24"/>
          <w:szCs w:val="24"/>
          <w:lang w:val="en" w:eastAsia="en-AU"/>
        </w:rPr>
        <w:t>$</w:t>
      </w:r>
      <w:r w:rsidR="005263BA" w:rsidRPr="00260C1D">
        <w:rPr>
          <w:rFonts w:eastAsia="Segoe UI" w:cstheme="minorHAnsi"/>
          <w:color w:val="011A3C"/>
          <w:sz w:val="24"/>
          <w:szCs w:val="24"/>
          <w:lang w:val="en" w:eastAsia="en-AU"/>
        </w:rPr>
        <w:t>127,650</w:t>
      </w:r>
    </w:p>
    <w:p w14:paraId="7EA692A9" w14:textId="2E490548" w:rsidR="005D5E2A" w:rsidRPr="00260C1D"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AE1CE2">
        <w:rPr>
          <w:rFonts w:eastAsia="Segoe UI" w:cstheme="minorHAnsi"/>
          <w:color w:val="011A3C"/>
          <w:sz w:val="24"/>
          <w:szCs w:val="24"/>
          <w:lang w:val="en" w:eastAsia="en-AU"/>
        </w:rPr>
        <w:t>$</w:t>
      </w:r>
      <w:r w:rsidR="000F0F73" w:rsidRPr="00260C1D">
        <w:rPr>
          <w:rFonts w:eastAsia="Segoe UI" w:cstheme="minorHAnsi"/>
          <w:color w:val="011A3C"/>
          <w:sz w:val="24"/>
          <w:szCs w:val="24"/>
          <w:lang w:val="en" w:eastAsia="en-AU"/>
        </w:rPr>
        <w:t>3,18</w:t>
      </w:r>
      <w:r w:rsidR="009D33D7" w:rsidRPr="00260C1D">
        <w:rPr>
          <w:rFonts w:eastAsia="Segoe UI" w:cstheme="minorHAnsi"/>
          <w:color w:val="011A3C"/>
          <w:sz w:val="24"/>
          <w:szCs w:val="24"/>
          <w:lang w:val="en" w:eastAsia="en-AU"/>
        </w:rPr>
        <w:t>2</w:t>
      </w:r>
    </w:p>
    <w:p w14:paraId="57554B77" w14:textId="6FD4306E"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econdary schools receive a total of </w:t>
      </w:r>
      <w:r w:rsidR="000F5F3F" w:rsidRPr="00260C1D">
        <w:rPr>
          <w:rFonts w:eastAsia="Segoe UI" w:cstheme="minorHAnsi"/>
          <w:color w:val="011A3C"/>
          <w:sz w:val="24"/>
          <w:szCs w:val="24"/>
          <w:lang w:val="en" w:eastAsia="en-AU"/>
        </w:rPr>
        <w:t>$</w:t>
      </w:r>
      <w:r w:rsidR="00DA411B" w:rsidRPr="00260C1D">
        <w:rPr>
          <w:rFonts w:eastAsia="Segoe UI" w:cstheme="minorHAnsi"/>
          <w:color w:val="011A3C"/>
          <w:sz w:val="24"/>
          <w:szCs w:val="24"/>
          <w:lang w:val="en" w:eastAsia="en-AU"/>
        </w:rPr>
        <w:t>130,42</w:t>
      </w:r>
      <w:r w:rsidR="00640F1E" w:rsidRPr="00260C1D">
        <w:rPr>
          <w:rFonts w:eastAsia="Segoe UI" w:cstheme="minorHAnsi"/>
          <w:color w:val="011A3C"/>
          <w:sz w:val="24"/>
          <w:szCs w:val="24"/>
          <w:lang w:val="en" w:eastAsia="en-AU"/>
        </w:rPr>
        <w:t>2</w:t>
      </w:r>
      <w:r w:rsidR="008552B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7D6419C1" w14:textId="425C57A0" w:rsidR="008552BC" w:rsidRPr="00260C1D"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94237B">
        <w:rPr>
          <w:rFonts w:eastAsia="Segoe UI" w:cstheme="minorHAnsi"/>
          <w:color w:val="011A3C"/>
          <w:sz w:val="24"/>
          <w:szCs w:val="24"/>
          <w:lang w:val="en" w:eastAsia="en-AU"/>
        </w:rPr>
        <w:t>$</w:t>
      </w:r>
      <w:r w:rsidR="000F5F3F" w:rsidRPr="00260C1D">
        <w:rPr>
          <w:rFonts w:eastAsia="Segoe UI" w:cstheme="minorHAnsi"/>
          <w:color w:val="011A3C"/>
          <w:sz w:val="24"/>
          <w:szCs w:val="24"/>
          <w:lang w:val="en" w:eastAsia="en-AU"/>
        </w:rPr>
        <w:t>128,769</w:t>
      </w:r>
    </w:p>
    <w:p w14:paraId="269EC976" w14:textId="6B9A5F01" w:rsidR="008552BC" w:rsidRPr="00260C1D" w:rsidRDefault="005D5E2A" w:rsidP="00CB178D">
      <w:pPr>
        <w:pStyle w:val="ListParagraph"/>
        <w:numPr>
          <w:ilvl w:val="0"/>
          <w:numId w:val="9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94237B">
        <w:rPr>
          <w:rFonts w:eastAsia="Segoe UI" w:cstheme="minorHAnsi"/>
          <w:color w:val="011A3C"/>
          <w:sz w:val="24"/>
          <w:szCs w:val="24"/>
          <w:lang w:val="en" w:eastAsia="en-AU"/>
        </w:rPr>
        <w:t>$</w:t>
      </w:r>
      <w:r w:rsidR="006A5DA1" w:rsidRPr="00260C1D">
        <w:rPr>
          <w:rFonts w:eastAsia="Segoe UI" w:cstheme="minorHAnsi"/>
          <w:color w:val="011A3C"/>
          <w:sz w:val="24"/>
          <w:szCs w:val="24"/>
          <w:lang w:val="en" w:eastAsia="en-AU"/>
        </w:rPr>
        <w:t>1,65</w:t>
      </w:r>
      <w:r w:rsidR="00640F1E" w:rsidRPr="00260C1D">
        <w:rPr>
          <w:rFonts w:eastAsia="Segoe UI" w:cstheme="minorHAnsi"/>
          <w:color w:val="011A3C"/>
          <w:sz w:val="24"/>
          <w:szCs w:val="24"/>
          <w:lang w:val="en" w:eastAsia="en-AU"/>
        </w:rPr>
        <w:t>3</w:t>
      </w:r>
    </w:p>
    <w:p w14:paraId="2D95572A" w14:textId="692AB641" w:rsidR="0076693A" w:rsidRPr="00260C1D" w:rsidRDefault="005D5E2A" w:rsidP="003F76E5">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bookmarkEnd w:id="37"/>
    <w:p w14:paraId="64278694" w14:textId="77777777" w:rsidR="009E615E" w:rsidRPr="00260C1D" w:rsidRDefault="009E615E" w:rsidP="003F76E5">
      <w:pPr>
        <w:spacing w:before="100" w:beforeAutospacing="1" w:after="100" w:afterAutospacing="1" w:line="240" w:lineRule="auto"/>
        <w:rPr>
          <w:rFonts w:eastAsia="Segoe UI" w:cstheme="minorHAnsi"/>
          <w:color w:val="011A3C"/>
          <w:sz w:val="24"/>
          <w:szCs w:val="24"/>
          <w:lang w:val="en" w:eastAsia="en-AU"/>
        </w:rPr>
      </w:pPr>
    </w:p>
    <w:p w14:paraId="437DFFEA" w14:textId="77777777" w:rsidR="005D5E2A" w:rsidRPr="00260C1D" w:rsidRDefault="005D5E2A">
      <w:pPr>
        <w:rPr>
          <w:rFonts w:eastAsia="Segoe UI" w:cstheme="minorHAnsi"/>
          <w:b/>
          <w:kern w:val="36"/>
          <w:sz w:val="48"/>
          <w:szCs w:val="48"/>
          <w:lang w:eastAsia="en-AU"/>
        </w:rPr>
      </w:pPr>
      <w:r w:rsidRPr="00260C1D">
        <w:rPr>
          <w:rFonts w:cstheme="minorHAnsi"/>
        </w:rPr>
        <w:br w:type="page"/>
      </w:r>
    </w:p>
    <w:p w14:paraId="3DD39C0E" w14:textId="75AE814B" w:rsidR="000E377B" w:rsidRPr="00260C1D" w:rsidRDefault="000E377B" w:rsidP="00A92A6B">
      <w:pPr>
        <w:pStyle w:val="Heading2"/>
      </w:pPr>
      <w:bookmarkStart w:id="42" w:name="_Hlk76723291"/>
      <w:bookmarkStart w:id="43" w:name="_Toc120789876"/>
      <w:bookmarkStart w:id="44" w:name="_Hlk112067924"/>
      <w:r w:rsidRPr="00260C1D">
        <w:lastRenderedPageBreak/>
        <w:t xml:space="preserve">Disability Inclusion Tier 2 School Level Funding </w:t>
      </w:r>
      <w:bookmarkEnd w:id="42"/>
      <w:r w:rsidRPr="00260C1D">
        <w:t>(Reference 137)</w:t>
      </w:r>
      <w:bookmarkEnd w:id="43"/>
    </w:p>
    <w:bookmarkEnd w:id="44"/>
    <w:p w14:paraId="61BAA8B7" w14:textId="77777777" w:rsidR="00AF025A" w:rsidRPr="00260C1D" w:rsidRDefault="00AF025A" w:rsidP="00AF025A">
      <w:pPr>
        <w:rPr>
          <w:rFonts w:cstheme="minorHAnsi"/>
          <w:lang w:val="en" w:eastAsia="en-AU"/>
        </w:rPr>
      </w:pPr>
    </w:p>
    <w:p w14:paraId="7A16A2AB" w14:textId="5BC7D986" w:rsidR="000E377B" w:rsidRPr="00260C1D" w:rsidRDefault="000E377B" w:rsidP="004D307F">
      <w:pPr>
        <w:spacing w:before="120" w:after="120" w:line="360" w:lineRule="atLeast"/>
        <w:rPr>
          <w:rFonts w:eastAsia="Century Gothic" w:cstheme="minorHAnsi"/>
          <w:color w:val="9454C3"/>
          <w:sz w:val="24"/>
          <w:szCs w:val="24"/>
          <w:u w:val="single"/>
          <w:lang w:val="en-GB"/>
        </w:rPr>
      </w:pPr>
      <w:r w:rsidRPr="00260C1D">
        <w:rPr>
          <w:rFonts w:eastAsia="Century Gothic" w:cstheme="minorHAnsi"/>
          <w:color w:val="011A3C"/>
          <w:sz w:val="24"/>
          <w:szCs w:val="24"/>
          <w:lang w:val="en-GB"/>
        </w:rPr>
        <w:t>The Disability Inclusion reform package will introduce a new funding and support model for students with disability over a staged rollout between 2021 to 2025. Refer to:</w:t>
      </w:r>
      <w:r w:rsidRPr="00260C1D">
        <w:rPr>
          <w:rFonts w:eastAsia="Century Gothic" w:cstheme="minorHAnsi"/>
          <w:color w:val="011A3C"/>
          <w:szCs w:val="24"/>
          <w:lang w:val="en-GB"/>
        </w:rPr>
        <w:t xml:space="preserve"> </w:t>
      </w:r>
      <w:r w:rsidRPr="00260C1D">
        <w:rPr>
          <w:rFonts w:eastAsia="Century Gothic" w:cstheme="minorHAnsi"/>
          <w:sz w:val="24"/>
          <w:szCs w:val="24"/>
          <w:lang w:val="en-GB"/>
        </w:rPr>
        <w:fldChar w:fldCharType="begin"/>
      </w:r>
      <w:r w:rsidRPr="00260C1D">
        <w:rPr>
          <w:rFonts w:eastAsia="Arial" w:cstheme="minorHAnsi"/>
          <w:sz w:val="24"/>
          <w:szCs w:val="24"/>
          <w:lang w:val="en-GB"/>
        </w:rPr>
        <w:instrText xml:space="preserve"> HYPERLINK "https://www2.education.vic.gov.au/pal/disability-inclusion-funding-support/policy" </w:instrText>
      </w:r>
      <w:r w:rsidRPr="00260C1D">
        <w:rPr>
          <w:rFonts w:eastAsia="Century Gothic" w:cstheme="minorHAnsi"/>
          <w:sz w:val="24"/>
          <w:szCs w:val="24"/>
          <w:lang w:val="en-GB"/>
        </w:rPr>
      </w:r>
      <w:r w:rsidRPr="00260C1D">
        <w:rPr>
          <w:rFonts w:eastAsia="Century Gothic" w:cstheme="minorHAnsi"/>
          <w:sz w:val="24"/>
          <w:szCs w:val="24"/>
          <w:lang w:val="en-GB"/>
        </w:rPr>
        <w:fldChar w:fldCharType="separate"/>
      </w:r>
      <w:r w:rsidRPr="00260C1D">
        <w:rPr>
          <w:rStyle w:val="Hyperlink"/>
          <w:rFonts w:cstheme="minorHAnsi"/>
          <w:sz w:val="24"/>
          <w:szCs w:val="24"/>
        </w:rPr>
        <w:t>Disability Inclusion Funding and Support</w:t>
      </w:r>
      <w:r w:rsidR="004318A7" w:rsidRPr="00260C1D">
        <w:rPr>
          <w:rStyle w:val="Hyperlink"/>
          <w:rFonts w:cstheme="minorHAnsi"/>
          <w:sz w:val="24"/>
          <w:szCs w:val="24"/>
        </w:rPr>
        <w:t>.</w:t>
      </w:r>
    </w:p>
    <w:p w14:paraId="516B754D"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sz w:val="24"/>
          <w:szCs w:val="24"/>
          <w:lang w:val="en-GB"/>
        </w:rPr>
        <w:fldChar w:fldCharType="end"/>
      </w:r>
      <w:r w:rsidRPr="00260C1D">
        <w:rPr>
          <w:rFonts w:eastAsia="Century Gothic" w:cstheme="minorHAnsi"/>
          <w:color w:val="011A3C"/>
          <w:sz w:val="24"/>
          <w:szCs w:val="24"/>
          <w:lang w:val="en-GB"/>
        </w:rPr>
        <w:t xml:space="preserve">Tier 2 school-level funding builds on the </w:t>
      </w:r>
      <w:hyperlink r:id="rId73" w:history="1">
        <w:r w:rsidRPr="00260C1D">
          <w:rPr>
            <w:rStyle w:val="Hyperlink"/>
            <w:rFonts w:eastAsia="Century Gothic" w:cstheme="minorHAnsi"/>
            <w:sz w:val="24"/>
            <w:szCs w:val="24"/>
            <w:lang w:val="en-GB"/>
          </w:rPr>
          <w:t>Core student learning allocation</w:t>
        </w:r>
      </w:hyperlink>
      <w:r w:rsidRPr="00260C1D">
        <w:rPr>
          <w:rFonts w:eastAsia="Century Gothic" w:cstheme="minorHAnsi"/>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It is important to note that Tier 2 school level funding builds on the quality teaching and differentiated practice for all students, including students with disability delivered through Core student learning allocation funding.</w:t>
      </w:r>
    </w:p>
    <w:p w14:paraId="2306285F"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Schools will use Tier 2 funding to develop more inclusive education environments, with flexibility to tailor support to their local context and needs of their student cohort. </w:t>
      </w:r>
      <w:r w:rsidRPr="00260C1D">
        <w:rPr>
          <w:rFonts w:eastAsia="Segoe UI" w:cstheme="minorHAnsi"/>
          <w:color w:val="011A3C"/>
          <w:sz w:val="24"/>
          <w:szCs w:val="24"/>
          <w:lang w:eastAsia="en-AU"/>
        </w:rPr>
        <w:t>Refer to the </w:t>
      </w:r>
      <w:hyperlink r:id="rId74" w:history="1">
        <w:r w:rsidRPr="00260C1D">
          <w:rPr>
            <w:rStyle w:val="Hyperlink"/>
            <w:rFonts w:cstheme="minorHAnsi"/>
            <w:sz w:val="24"/>
            <w:szCs w:val="24"/>
          </w:rPr>
          <w:t>Disability Inclusion Funding and Support Guidance tab</w:t>
        </w:r>
      </w:hyperlink>
      <w:r w:rsidRPr="00260C1D">
        <w:rPr>
          <w:rFonts w:eastAsia="Segoe UI" w:cstheme="minorHAnsi"/>
          <w:color w:val="011A3C"/>
          <w:sz w:val="24"/>
          <w:szCs w:val="24"/>
          <w:lang w:eastAsia="en-AU"/>
        </w:rPr>
        <w:t xml:space="preserve"> for Tier 2 funding and support implementation.</w:t>
      </w:r>
    </w:p>
    <w:p w14:paraId="3E4779A3"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5" w:history="1">
        <w:r w:rsidRPr="00260C1D">
          <w:rPr>
            <w:rStyle w:val="Hyperlink"/>
            <w:rFonts w:cstheme="minorHAnsi"/>
            <w:sz w:val="24"/>
            <w:szCs w:val="24"/>
          </w:rPr>
          <w:t>Students with Disability</w:t>
        </w:r>
      </w:hyperlink>
      <w:r w:rsidRPr="00260C1D">
        <w:rPr>
          <w:rFonts w:eastAsia="Century Gothic" w:cstheme="minorHAnsi"/>
          <w:color w:val="011A3C"/>
          <w:sz w:val="24"/>
          <w:szCs w:val="24"/>
          <w:lang w:val="en-GB"/>
        </w:rPr>
        <w:t>.</w:t>
      </w:r>
    </w:p>
    <w:p w14:paraId="7057A51C"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D662000"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following school types are eligible for Tier 2 school-level funding:</w:t>
      </w:r>
    </w:p>
    <w:p w14:paraId="01E69185" w14:textId="77777777" w:rsidR="000E377B" w:rsidRPr="0082534A" w:rsidRDefault="000E377B" w:rsidP="00CB178D">
      <w:pPr>
        <w:pStyle w:val="ListParagraph"/>
        <w:numPr>
          <w:ilvl w:val="0"/>
          <w:numId w:val="9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Primary</w:t>
      </w:r>
    </w:p>
    <w:p w14:paraId="056955FD" w14:textId="77777777" w:rsidR="000E377B" w:rsidRPr="0082534A" w:rsidRDefault="000E377B" w:rsidP="00CB178D">
      <w:pPr>
        <w:pStyle w:val="ListParagraph"/>
        <w:numPr>
          <w:ilvl w:val="0"/>
          <w:numId w:val="9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econdary</w:t>
      </w:r>
    </w:p>
    <w:p w14:paraId="35148702" w14:textId="77777777" w:rsidR="000E377B" w:rsidRPr="0082534A" w:rsidRDefault="000E377B" w:rsidP="00CB178D">
      <w:pPr>
        <w:pStyle w:val="ListParagraph"/>
        <w:numPr>
          <w:ilvl w:val="0"/>
          <w:numId w:val="9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Primary/Secondary Combined </w:t>
      </w:r>
    </w:p>
    <w:p w14:paraId="6F8C15C1" w14:textId="77777777" w:rsidR="000E377B" w:rsidRPr="0082534A" w:rsidRDefault="000E377B" w:rsidP="00CB178D">
      <w:pPr>
        <w:pStyle w:val="ListParagraph"/>
        <w:numPr>
          <w:ilvl w:val="0"/>
          <w:numId w:val="9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Specialist </w:t>
      </w:r>
    </w:p>
    <w:p w14:paraId="6C2B8D5A" w14:textId="61FB831B"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Funding is allocated as a credit and cash </w:t>
      </w:r>
      <w:r w:rsidR="00257564">
        <w:rPr>
          <w:rFonts w:eastAsia="Century Gothic" w:cstheme="minorHAnsi"/>
          <w:color w:val="011A3C"/>
          <w:sz w:val="24"/>
          <w:szCs w:val="24"/>
          <w:lang w:val="en-GB"/>
        </w:rPr>
        <w:t>funding</w:t>
      </w:r>
      <w:r w:rsidRPr="00260C1D">
        <w:rPr>
          <w:rFonts w:eastAsia="Century Gothic" w:cstheme="minorHAnsi"/>
          <w:color w:val="011A3C"/>
          <w:sz w:val="24"/>
          <w:szCs w:val="24"/>
          <w:lang w:val="en-GB"/>
        </w:rPr>
        <w:t>.</w:t>
      </w:r>
    </w:p>
    <w:p w14:paraId="26EEF36E"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ier 2 school-level formula</w:t>
      </w:r>
    </w:p>
    <w:p w14:paraId="37FD831A"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ier 2 funding is calculated using a formula, which is comprised of two parts:</w:t>
      </w:r>
    </w:p>
    <w:p w14:paraId="139B4282" w14:textId="77777777" w:rsidR="000E377B" w:rsidRPr="0082534A" w:rsidRDefault="000E377B" w:rsidP="00CB178D">
      <w:pPr>
        <w:pStyle w:val="ListParagraph"/>
        <w:numPr>
          <w:ilvl w:val="0"/>
          <w:numId w:val="92"/>
        </w:numPr>
        <w:spacing w:before="120" w:after="120" w:line="360" w:lineRule="atLeast"/>
        <w:jc w:val="both"/>
        <w:rPr>
          <w:rFonts w:eastAsia="Century Gothic" w:cstheme="minorHAnsi"/>
          <w:color w:val="011A3C"/>
          <w:sz w:val="24"/>
        </w:rPr>
      </w:pPr>
      <w:r w:rsidRPr="0082534A">
        <w:rPr>
          <w:rFonts w:eastAsia="Century Gothic" w:cstheme="minorHAnsi"/>
          <w:color w:val="011A3C"/>
          <w:sz w:val="24"/>
        </w:rPr>
        <w:t xml:space="preserve">Part 1: a </w:t>
      </w:r>
      <w:r w:rsidRPr="0082534A">
        <w:rPr>
          <w:rFonts w:eastAsia="Century Gothic" w:cstheme="minorHAnsi"/>
          <w:b/>
          <w:color w:val="011A3C"/>
          <w:sz w:val="24"/>
        </w:rPr>
        <w:t>base</w:t>
      </w:r>
      <w:r w:rsidRPr="0082534A">
        <w:rPr>
          <w:rFonts w:eastAsia="Century Gothic" w:cstheme="minorHAnsi"/>
          <w:color w:val="011A3C"/>
          <w:sz w:val="24"/>
        </w:rPr>
        <w:t xml:space="preserve"> funding component, which ensures all schools have a basic level of resources required to enhance overall school-level capacity to provide inclusive education and engage in new Disability Inclusion processes.</w:t>
      </w:r>
    </w:p>
    <w:p w14:paraId="46532255" w14:textId="77777777" w:rsidR="000E377B" w:rsidRPr="0082534A" w:rsidRDefault="000E377B" w:rsidP="00CB178D">
      <w:pPr>
        <w:pStyle w:val="ListParagraph"/>
        <w:numPr>
          <w:ilvl w:val="0"/>
          <w:numId w:val="92"/>
        </w:numPr>
        <w:spacing w:before="120" w:after="120" w:line="360" w:lineRule="atLeast"/>
        <w:jc w:val="both"/>
        <w:rPr>
          <w:rFonts w:eastAsia="Century Gothic" w:cstheme="minorHAnsi"/>
          <w:color w:val="011A3C"/>
          <w:sz w:val="24"/>
        </w:rPr>
      </w:pPr>
      <w:r w:rsidRPr="0082534A">
        <w:rPr>
          <w:rFonts w:eastAsia="Century Gothic" w:cstheme="minorHAnsi"/>
          <w:color w:val="011A3C"/>
          <w:sz w:val="24"/>
        </w:rPr>
        <w:t xml:space="preserve">Part 2: a </w:t>
      </w:r>
      <w:r w:rsidRPr="0082534A">
        <w:rPr>
          <w:rFonts w:eastAsia="Century Gothic" w:cstheme="minorHAnsi"/>
          <w:b/>
          <w:color w:val="011A3C"/>
          <w:sz w:val="24"/>
        </w:rPr>
        <w:t>variable</w:t>
      </w:r>
      <w:r w:rsidRPr="0082534A">
        <w:rPr>
          <w:rFonts w:eastAsia="Century Gothic" w:cstheme="minorHAnsi"/>
          <w:color w:val="011A3C"/>
          <w:sz w:val="24"/>
        </w:rPr>
        <w:t xml:space="preserve"> funding component, which builds on the base component to provide additional resources calculated based on the school’s characteristics, to support schools to further enhance capacity and strengthen adjustments for students with disability. This means </w:t>
      </w:r>
      <w:r w:rsidRPr="0082534A">
        <w:rPr>
          <w:rFonts w:eastAsia="Century Gothic" w:cstheme="minorHAnsi"/>
          <w:color w:val="011A3C"/>
          <w:sz w:val="24"/>
        </w:rPr>
        <w:lastRenderedPageBreak/>
        <w:t>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260C1D" w:rsidRDefault="000E377B" w:rsidP="004D307F">
      <w:pPr>
        <w:spacing w:before="12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art 1: Base funding component</w:t>
      </w:r>
    </w:p>
    <w:p w14:paraId="369F2D54" w14:textId="77777777" w:rsidR="00400982" w:rsidRPr="00260C1D" w:rsidRDefault="00400982" w:rsidP="004D307F">
      <w:pPr>
        <w:spacing w:before="120" w:after="120" w:line="360" w:lineRule="atLeast"/>
        <w:rPr>
          <w:rFonts w:eastAsia="Century Gothic" w:cstheme="minorHAnsi"/>
          <w:color w:val="011A3C"/>
          <w:sz w:val="24"/>
          <w:szCs w:val="24"/>
          <w:lang w:val="en-GB" w:eastAsia="en-AU"/>
        </w:rPr>
      </w:pPr>
      <w:r w:rsidRPr="00260C1D">
        <w:rPr>
          <w:rFonts w:eastAsia="Century Gothic" w:cstheme="minorHAnsi"/>
          <w:color w:val="011A3C"/>
          <w:sz w:val="24"/>
          <w:szCs w:val="24"/>
          <w:lang w:val="en-GB" w:eastAsia="en-AU"/>
        </w:rPr>
        <w:t>This component allocates each school a ‘base amount’ based on enrolments that increases linearly up to 100 enrolments, as outlined below:</w:t>
      </w:r>
    </w:p>
    <w:p w14:paraId="139AC9A8" w14:textId="2640F410" w:rsidR="00400982" w:rsidRPr="0082534A" w:rsidRDefault="00400982" w:rsidP="00CB178D">
      <w:pPr>
        <w:pStyle w:val="ListParagraph"/>
        <w:numPr>
          <w:ilvl w:val="0"/>
          <w:numId w:val="9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schools with 5 students or less, the base amount is $5,</w:t>
      </w:r>
      <w:r w:rsidR="0009695E" w:rsidRPr="0082534A">
        <w:rPr>
          <w:rFonts w:eastAsia="Century Gothic" w:cstheme="minorHAnsi"/>
          <w:color w:val="011A3C"/>
          <w:sz w:val="24"/>
          <w:szCs w:val="24"/>
          <w:lang w:val="en-GB" w:eastAsia="en-AU"/>
        </w:rPr>
        <w:t>14</w:t>
      </w:r>
      <w:r w:rsidR="00E14E6B" w:rsidRPr="0082534A">
        <w:rPr>
          <w:rFonts w:eastAsia="Century Gothic" w:cstheme="minorHAnsi"/>
          <w:color w:val="011A3C"/>
          <w:sz w:val="24"/>
          <w:szCs w:val="24"/>
          <w:lang w:val="en-GB" w:eastAsia="en-AU"/>
        </w:rPr>
        <w:t>0</w:t>
      </w:r>
      <w:r w:rsidR="00675A23" w:rsidRPr="0082534A">
        <w:rPr>
          <w:rFonts w:eastAsia="Century Gothic" w:cstheme="minorHAnsi"/>
          <w:color w:val="011A3C"/>
          <w:sz w:val="24"/>
          <w:szCs w:val="24"/>
          <w:lang w:val="en-GB" w:eastAsia="en-AU"/>
        </w:rPr>
        <w:t>.17</w:t>
      </w:r>
    </w:p>
    <w:p w14:paraId="3436F937" w14:textId="2C00AAA8" w:rsidR="00400982" w:rsidRPr="0082534A" w:rsidRDefault="00400982" w:rsidP="00CB178D">
      <w:pPr>
        <w:pStyle w:val="ListParagraph"/>
        <w:numPr>
          <w:ilvl w:val="0"/>
          <w:numId w:val="9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schools with between 6 and 99 enrolments, the base amount is $5,</w:t>
      </w:r>
      <w:r w:rsidR="00C01130" w:rsidRPr="0082534A">
        <w:rPr>
          <w:rFonts w:eastAsia="Century Gothic" w:cstheme="minorHAnsi"/>
          <w:color w:val="011A3C"/>
          <w:sz w:val="24"/>
          <w:szCs w:val="24"/>
          <w:lang w:val="en-GB" w:eastAsia="en-AU"/>
        </w:rPr>
        <w:t>14</w:t>
      </w:r>
      <w:r w:rsidR="00C93C56" w:rsidRPr="0082534A">
        <w:rPr>
          <w:rFonts w:eastAsia="Century Gothic" w:cstheme="minorHAnsi"/>
          <w:color w:val="011A3C"/>
          <w:sz w:val="24"/>
          <w:szCs w:val="24"/>
          <w:lang w:val="en-GB" w:eastAsia="en-AU"/>
        </w:rPr>
        <w:t>0</w:t>
      </w:r>
      <w:r w:rsidR="00675A23" w:rsidRPr="0082534A">
        <w:rPr>
          <w:rFonts w:eastAsia="Century Gothic" w:cstheme="minorHAnsi"/>
          <w:color w:val="011A3C"/>
          <w:sz w:val="24"/>
          <w:szCs w:val="24"/>
          <w:lang w:val="en-GB" w:eastAsia="en-AU"/>
        </w:rPr>
        <w:t>.17</w:t>
      </w:r>
      <w:r w:rsidR="00C01130" w:rsidRPr="0082534A">
        <w:rPr>
          <w:rFonts w:eastAsia="Century Gothic" w:cstheme="minorHAnsi"/>
          <w:color w:val="011A3C"/>
          <w:sz w:val="24"/>
          <w:szCs w:val="24"/>
          <w:lang w:val="en-GB" w:eastAsia="en-AU"/>
        </w:rPr>
        <w:t xml:space="preserve"> </w:t>
      </w:r>
      <w:r w:rsidRPr="0082534A">
        <w:rPr>
          <w:rFonts w:eastAsia="Century Gothic" w:cstheme="minorHAnsi"/>
          <w:color w:val="011A3C"/>
          <w:sz w:val="24"/>
          <w:szCs w:val="24"/>
          <w:lang w:val="en-GB" w:eastAsia="en-AU"/>
        </w:rPr>
        <w:t>+ (number enrolments − 5) × $27</w:t>
      </w:r>
      <w:r w:rsidR="001B3E96" w:rsidRPr="0082534A">
        <w:rPr>
          <w:rFonts w:eastAsia="Century Gothic" w:cstheme="minorHAnsi"/>
          <w:color w:val="011A3C"/>
          <w:sz w:val="24"/>
          <w:szCs w:val="24"/>
          <w:lang w:val="en-GB" w:eastAsia="en-AU"/>
        </w:rPr>
        <w:t>0.</w:t>
      </w:r>
      <w:r w:rsidR="00C93C56" w:rsidRPr="0082534A">
        <w:rPr>
          <w:rFonts w:eastAsia="Century Gothic" w:cstheme="minorHAnsi"/>
          <w:color w:val="011A3C"/>
          <w:sz w:val="24"/>
          <w:szCs w:val="24"/>
          <w:lang w:val="en-GB" w:eastAsia="en-AU"/>
        </w:rPr>
        <w:t>54</w:t>
      </w:r>
    </w:p>
    <w:p w14:paraId="3C037BE3" w14:textId="6BC4E8A9" w:rsidR="00400982" w:rsidRPr="0082534A" w:rsidRDefault="00400982" w:rsidP="00CB178D">
      <w:pPr>
        <w:pStyle w:val="ListParagraph"/>
        <w:numPr>
          <w:ilvl w:val="0"/>
          <w:numId w:val="9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schools with 100 students or more, the base amount is capped at a maximum of $</w:t>
      </w:r>
      <w:r w:rsidR="0019503A" w:rsidRPr="0082534A">
        <w:rPr>
          <w:rFonts w:eastAsia="Century Gothic" w:cstheme="minorHAnsi"/>
          <w:color w:val="011A3C"/>
          <w:sz w:val="24"/>
          <w:szCs w:val="24"/>
          <w:lang w:val="en-GB" w:eastAsia="en-AU"/>
        </w:rPr>
        <w:t>30</w:t>
      </w:r>
      <w:r w:rsidRPr="0082534A">
        <w:rPr>
          <w:rFonts w:eastAsia="Century Gothic" w:cstheme="minorHAnsi"/>
          <w:color w:val="011A3C"/>
          <w:sz w:val="24"/>
          <w:szCs w:val="24"/>
          <w:lang w:val="en-GB" w:eastAsia="en-AU"/>
        </w:rPr>
        <w:t>,</w:t>
      </w:r>
      <w:r w:rsidR="0019503A" w:rsidRPr="0082534A">
        <w:rPr>
          <w:rFonts w:eastAsia="Century Gothic" w:cstheme="minorHAnsi"/>
          <w:color w:val="011A3C"/>
          <w:sz w:val="24"/>
          <w:szCs w:val="24"/>
          <w:lang w:val="en-GB" w:eastAsia="en-AU"/>
        </w:rPr>
        <w:t>8</w:t>
      </w:r>
      <w:r w:rsidR="0078221F" w:rsidRPr="0082534A">
        <w:rPr>
          <w:rFonts w:eastAsia="Century Gothic" w:cstheme="minorHAnsi"/>
          <w:color w:val="011A3C"/>
          <w:sz w:val="24"/>
          <w:szCs w:val="24"/>
          <w:lang w:val="en-GB" w:eastAsia="en-AU"/>
        </w:rPr>
        <w:t>41</w:t>
      </w:r>
      <w:r w:rsidR="007B1D64">
        <w:rPr>
          <w:rFonts w:eastAsia="Century Gothic" w:cstheme="minorHAnsi"/>
          <w:color w:val="011A3C"/>
          <w:sz w:val="24"/>
          <w:szCs w:val="24"/>
          <w:lang w:val="en-GB" w:eastAsia="en-AU"/>
        </w:rPr>
        <w:t>.00</w:t>
      </w:r>
      <w:r w:rsidRPr="0082534A">
        <w:rPr>
          <w:rFonts w:eastAsia="Century Gothic" w:cstheme="minorHAnsi"/>
          <w:color w:val="011A3C"/>
          <w:sz w:val="24"/>
          <w:szCs w:val="24"/>
          <w:lang w:val="en-GB" w:eastAsia="en-AU"/>
        </w:rPr>
        <w:t>*.</w:t>
      </w:r>
    </w:p>
    <w:p w14:paraId="6CB48330" w14:textId="4ABD9F67" w:rsidR="00400982" w:rsidRPr="00260C1D" w:rsidRDefault="00400982" w:rsidP="004D307F">
      <w:pPr>
        <w:spacing w:before="120" w:after="120" w:line="360" w:lineRule="atLeast"/>
        <w:rPr>
          <w:rFonts w:eastAsia="Century Gothic" w:cstheme="minorHAnsi"/>
          <w:color w:val="011A3C"/>
          <w:sz w:val="24"/>
          <w:szCs w:val="24"/>
          <w:lang w:val="en-GB" w:eastAsia="en-AU"/>
        </w:rPr>
      </w:pPr>
      <w:r w:rsidRPr="00260C1D">
        <w:rPr>
          <w:rFonts w:eastAsia="Century Gothic" w:cstheme="minorHAnsi"/>
          <w:color w:val="011A3C"/>
          <w:sz w:val="24"/>
          <w:szCs w:val="24"/>
          <w:lang w:val="en-GB" w:eastAsia="en-AU"/>
        </w:rPr>
        <w:t>*Due to their special circumstances, the capping of $</w:t>
      </w:r>
      <w:r w:rsidR="00DB473D" w:rsidRPr="00260C1D">
        <w:rPr>
          <w:rFonts w:eastAsia="Century Gothic" w:cstheme="minorHAnsi"/>
          <w:color w:val="011A3C"/>
          <w:sz w:val="24"/>
          <w:szCs w:val="24"/>
          <w:lang w:val="en-GB" w:eastAsia="en-AU"/>
        </w:rPr>
        <w:t>30</w:t>
      </w:r>
      <w:r w:rsidRPr="00260C1D">
        <w:rPr>
          <w:rFonts w:eastAsia="Century Gothic" w:cstheme="minorHAnsi"/>
          <w:color w:val="011A3C"/>
          <w:sz w:val="24"/>
          <w:szCs w:val="24"/>
          <w:lang w:val="en-GB" w:eastAsia="en-AU"/>
        </w:rPr>
        <w:t>,</w:t>
      </w:r>
      <w:r w:rsidR="00DB473D" w:rsidRPr="00260C1D">
        <w:rPr>
          <w:rFonts w:eastAsia="Century Gothic" w:cstheme="minorHAnsi"/>
          <w:color w:val="011A3C"/>
          <w:sz w:val="24"/>
          <w:szCs w:val="24"/>
          <w:lang w:val="en-GB" w:eastAsia="en-AU"/>
        </w:rPr>
        <w:t>8</w:t>
      </w:r>
      <w:r w:rsidR="0078221F" w:rsidRPr="00260C1D">
        <w:rPr>
          <w:rFonts w:eastAsia="Century Gothic" w:cstheme="minorHAnsi"/>
          <w:color w:val="011A3C"/>
          <w:sz w:val="24"/>
          <w:szCs w:val="24"/>
          <w:lang w:val="en-GB" w:eastAsia="en-AU"/>
        </w:rPr>
        <w:t>41</w:t>
      </w:r>
      <w:r w:rsidR="007B1D64">
        <w:rPr>
          <w:rFonts w:eastAsia="Century Gothic" w:cstheme="minorHAnsi"/>
          <w:color w:val="011A3C"/>
          <w:sz w:val="24"/>
          <w:szCs w:val="24"/>
          <w:lang w:val="en-GB" w:eastAsia="en-AU"/>
        </w:rPr>
        <w:t>.00</w:t>
      </w:r>
      <w:r w:rsidR="00DB473D" w:rsidRPr="00260C1D">
        <w:rPr>
          <w:rFonts w:eastAsia="Century Gothic" w:cstheme="minorHAnsi"/>
          <w:color w:val="011A3C"/>
          <w:sz w:val="24"/>
          <w:szCs w:val="24"/>
          <w:lang w:val="en-GB" w:eastAsia="en-AU"/>
        </w:rPr>
        <w:t xml:space="preserve"> </w:t>
      </w:r>
      <w:r w:rsidRPr="00260C1D">
        <w:rPr>
          <w:rFonts w:eastAsia="Century Gothic" w:cstheme="minorHAnsi"/>
          <w:color w:val="011A3C"/>
          <w:sz w:val="24"/>
          <w:szCs w:val="24"/>
          <w:lang w:val="en-GB" w:eastAsia="en-AU"/>
        </w:rPr>
        <w:t>will not apply to the total base allocation of a mainstream school which also has a special development campus. The base allocation will be calculated separately for enrolments of special development campuses of mainstream schools.</w:t>
      </w:r>
    </w:p>
    <w:p w14:paraId="0A1DA5B6" w14:textId="77777777" w:rsidR="000E377B" w:rsidRPr="00260C1D" w:rsidRDefault="000E377B" w:rsidP="004D307F">
      <w:pPr>
        <w:spacing w:before="12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art 2: Variable funding component</w:t>
      </w:r>
    </w:p>
    <w:p w14:paraId="2E6AF0D0" w14:textId="77777777" w:rsidR="000E377B" w:rsidRPr="00260C1D" w:rsidRDefault="000E377B" w:rsidP="004D307F">
      <w:pPr>
        <w:spacing w:before="120" w:after="120" w:line="360" w:lineRule="atLeast"/>
        <w:rPr>
          <w:rFonts w:eastAsia="Century Gothic" w:cstheme="minorHAnsi"/>
          <w:color w:val="011A3C"/>
          <w:sz w:val="24"/>
          <w:szCs w:val="24"/>
          <w:lang w:val="en-GB" w:eastAsia="en-AU"/>
        </w:rPr>
      </w:pPr>
      <w:r w:rsidRPr="00260C1D">
        <w:rPr>
          <w:rFonts w:eastAsia="Century Gothic" w:cstheme="minorHAnsi"/>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260C1D" w:rsidRDefault="000E377B" w:rsidP="00CB178D">
      <w:pPr>
        <w:numPr>
          <w:ilvl w:val="0"/>
          <w:numId w:val="9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An index, calculated using statistical weights based on:</w:t>
      </w:r>
    </w:p>
    <w:p w14:paraId="77354B24" w14:textId="77777777" w:rsidR="000E377B" w:rsidRPr="00260C1D" w:rsidRDefault="000E377B" w:rsidP="00CB178D">
      <w:pPr>
        <w:numPr>
          <w:ilvl w:val="1"/>
          <w:numId w:val="9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Student Family Education (SFE) – which is an indicator of socio-educational disadvantage</w:t>
      </w:r>
    </w:p>
    <w:p w14:paraId="52909166" w14:textId="77777777" w:rsidR="000E377B" w:rsidRPr="00260C1D" w:rsidRDefault="000E377B" w:rsidP="00CB178D">
      <w:pPr>
        <w:numPr>
          <w:ilvl w:val="1"/>
          <w:numId w:val="9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School type (primary)</w:t>
      </w:r>
    </w:p>
    <w:p w14:paraId="0F26D07F" w14:textId="77777777" w:rsidR="000E377B" w:rsidRPr="00260C1D" w:rsidRDefault="000E377B" w:rsidP="00CB178D">
      <w:pPr>
        <w:numPr>
          <w:ilvl w:val="1"/>
          <w:numId w:val="9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School size (small school with less than 100 enrolments)</w:t>
      </w:r>
    </w:p>
    <w:p w14:paraId="5F1954D4" w14:textId="34146F92" w:rsidR="000E377B" w:rsidRPr="00260C1D" w:rsidRDefault="007B1D64" w:rsidP="00CB178D">
      <w:pPr>
        <w:numPr>
          <w:ilvl w:val="0"/>
          <w:numId w:val="9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N</w:t>
      </w:r>
      <w:r w:rsidR="000E377B" w:rsidRPr="00260C1D">
        <w:rPr>
          <w:rFonts w:eastAsia="Century Gothic" w:cstheme="minorHAnsi"/>
          <w:color w:val="011A3C"/>
          <w:sz w:val="24"/>
          <w:lang w:eastAsia="en-AU"/>
        </w:rPr>
        <w:t>umber of enrolled students</w:t>
      </w:r>
    </w:p>
    <w:p w14:paraId="69D827CC" w14:textId="08E17FA6" w:rsidR="000E377B" w:rsidRPr="00260C1D" w:rsidRDefault="007B1D64" w:rsidP="00CB178D">
      <w:pPr>
        <w:numPr>
          <w:ilvl w:val="0"/>
          <w:numId w:val="94"/>
        </w:numPr>
        <w:spacing w:before="120" w:after="120" w:line="360" w:lineRule="atLeast"/>
        <w:contextualSpacing/>
        <w:rPr>
          <w:rFonts w:eastAsia="Century Gothic" w:cstheme="minorHAnsi"/>
          <w:color w:val="011A3C"/>
          <w:sz w:val="24"/>
          <w:lang w:eastAsia="en-AU"/>
        </w:rPr>
      </w:pPr>
      <w:r>
        <w:rPr>
          <w:rFonts w:eastAsia="Century Gothic" w:cstheme="minorHAnsi"/>
          <w:color w:val="011A3C"/>
          <w:sz w:val="24"/>
          <w:lang w:eastAsia="en-AU"/>
        </w:rPr>
        <w:t>A</w:t>
      </w:r>
      <w:r w:rsidR="000E377B" w:rsidRPr="00260C1D">
        <w:rPr>
          <w:rFonts w:eastAsia="Century Gothic" w:cstheme="minorHAnsi"/>
          <w:color w:val="011A3C"/>
          <w:sz w:val="24"/>
          <w:lang w:eastAsia="en-AU"/>
        </w:rPr>
        <w:t xml:space="preserve"> variable funding </w:t>
      </w:r>
      <w:proofErr w:type="gramStart"/>
      <w:r w:rsidR="000E377B" w:rsidRPr="00260C1D">
        <w:rPr>
          <w:rFonts w:eastAsia="Century Gothic" w:cstheme="minorHAnsi"/>
          <w:color w:val="011A3C"/>
          <w:sz w:val="24"/>
          <w:lang w:eastAsia="en-AU"/>
        </w:rPr>
        <w:t>rate</w:t>
      </w:r>
      <w:proofErr w:type="gramEnd"/>
    </w:p>
    <w:p w14:paraId="247BB4B2"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index value is multiplied by the number of enrolments in the school and the variable funding rate to calculate the school-level funding amount.</w:t>
      </w:r>
    </w:p>
    <w:p w14:paraId="38CFE69C" w14:textId="77777777" w:rsidR="000E377B" w:rsidRPr="00260C1D" w:rsidRDefault="000E377B" w:rsidP="004D307F">
      <w:pPr>
        <w:spacing w:before="100" w:beforeAutospacing="1" w:after="100" w:afterAutospacing="1"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ndex Calculation</w:t>
      </w:r>
    </w:p>
    <w:p w14:paraId="1ACEAF43"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index is calculated using the weights for the index categories outlined in Table 1 below. The weights are used directly within the funding formula.</w:t>
      </w:r>
    </w:p>
    <w:p w14:paraId="062666D9"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For SFE, the weight is multiplied by the share of students in each SFE category (SFE 1 – SFE 7). </w:t>
      </w:r>
    </w:p>
    <w:p w14:paraId="0A444D94"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Weights result in the allocation of relatively more funding to schools with those attributes.</w:t>
      </w:r>
    </w:p>
    <w:p w14:paraId="5A150C88" w14:textId="5B381D16" w:rsidR="00AF025A"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Each school</w:t>
      </w:r>
      <w:r w:rsidR="00995B3B" w:rsidRPr="00260C1D">
        <w:rPr>
          <w:rFonts w:eastAsia="Century Gothic" w:cstheme="minorHAnsi"/>
          <w:color w:val="011A3C"/>
          <w:sz w:val="24"/>
          <w:szCs w:val="24"/>
          <w:lang w:val="en-GB"/>
        </w:rPr>
        <w:t>’</w:t>
      </w:r>
      <w:r w:rsidRPr="00260C1D">
        <w:rPr>
          <w:rFonts w:eastAsia="Century Gothic" w:cstheme="minorHAnsi"/>
          <w:color w:val="011A3C"/>
          <w:sz w:val="24"/>
          <w:szCs w:val="24"/>
          <w:lang w:val="en-GB"/>
        </w:rPr>
        <w:t>s index value is updated each year based on the latest available data.</w:t>
      </w:r>
    </w:p>
    <w:p w14:paraId="15F7334C" w14:textId="39E8653A" w:rsidR="000E377B" w:rsidRPr="00260C1D" w:rsidRDefault="000E377B" w:rsidP="004D307F">
      <w:pPr>
        <w:spacing w:before="120" w:after="200" w:line="360" w:lineRule="atLeast"/>
        <w:rPr>
          <w:rFonts w:eastAsia="Century Gothic" w:cstheme="minorHAnsi"/>
          <w:i/>
          <w:color w:val="011A3C"/>
          <w:sz w:val="24"/>
          <w:szCs w:val="24"/>
        </w:rPr>
      </w:pPr>
      <w:r w:rsidRPr="00260C1D">
        <w:rPr>
          <w:rFonts w:eastAsia="Century Gothic" w:cstheme="minorHAnsi"/>
          <w:i/>
          <w:color w:val="011A3C"/>
          <w:sz w:val="24"/>
          <w:szCs w:val="24"/>
          <w:lang w:val="en-GB"/>
        </w:rPr>
        <w:t xml:space="preserve">Table </w:t>
      </w:r>
      <w:r w:rsidRPr="00260C1D">
        <w:rPr>
          <w:rFonts w:eastAsia="Century Gothic" w:cstheme="minorHAnsi"/>
          <w:i/>
          <w:color w:val="011A3C"/>
          <w:sz w:val="24"/>
          <w:szCs w:val="24"/>
          <w:lang w:val="en-GB"/>
        </w:rPr>
        <w:fldChar w:fldCharType="begin"/>
      </w:r>
      <w:r w:rsidRPr="00260C1D">
        <w:rPr>
          <w:rFonts w:eastAsia="Century Gothic" w:cstheme="minorHAnsi"/>
          <w:i/>
          <w:color w:val="011A3C"/>
          <w:sz w:val="24"/>
          <w:szCs w:val="24"/>
          <w:lang w:val="en-GB"/>
        </w:rPr>
        <w:instrText xml:space="preserve"> SEQ Table \* ARABIC </w:instrText>
      </w:r>
      <w:r w:rsidRPr="00260C1D">
        <w:rPr>
          <w:rFonts w:eastAsia="Century Gothic" w:cstheme="minorHAnsi"/>
          <w:i/>
          <w:color w:val="011A3C"/>
          <w:sz w:val="24"/>
          <w:szCs w:val="24"/>
          <w:lang w:val="en-GB"/>
        </w:rPr>
        <w:fldChar w:fldCharType="separate"/>
      </w:r>
      <w:r w:rsidR="00B82F7D" w:rsidRPr="00260C1D">
        <w:rPr>
          <w:rFonts w:eastAsia="Century Gothic" w:cstheme="minorHAnsi"/>
          <w:i/>
          <w:color w:val="011A3C"/>
          <w:sz w:val="24"/>
          <w:szCs w:val="24"/>
          <w:lang w:val="en-GB"/>
        </w:rPr>
        <w:t>1</w:t>
      </w:r>
      <w:r w:rsidRPr="00260C1D">
        <w:rPr>
          <w:rFonts w:eastAsia="Century Gothic" w:cstheme="minorHAnsi"/>
          <w:i/>
          <w:color w:val="011A3C"/>
          <w:sz w:val="24"/>
          <w:szCs w:val="24"/>
          <w:lang w:val="en-GB"/>
        </w:rPr>
        <w:fldChar w:fldCharType="end"/>
      </w:r>
      <w:r w:rsidRPr="00260C1D">
        <w:rPr>
          <w:rFonts w:eastAsia="Century Gothic" w:cstheme="minorHAnsi"/>
          <w:i/>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260C1D"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b/>
                <w:color w:val="011A3C"/>
                <w:sz w:val="24"/>
                <w:szCs w:val="24"/>
                <w:lang w:val="en-GB"/>
              </w:rPr>
              <w:lastRenderedPageBreak/>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b/>
                <w:color w:val="011A3C"/>
                <w:sz w:val="24"/>
                <w:szCs w:val="24"/>
                <w:lang w:val="en-GB"/>
              </w:rPr>
              <w:t>Weighting </w:t>
            </w:r>
          </w:p>
        </w:tc>
      </w:tr>
      <w:tr w:rsidR="000E377B" w:rsidRPr="00260C1D"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1800</w:t>
            </w:r>
          </w:p>
        </w:tc>
      </w:tr>
      <w:tr w:rsidR="000E377B" w:rsidRPr="00260C1D"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1158</w:t>
            </w:r>
          </w:p>
        </w:tc>
      </w:tr>
      <w:tr w:rsidR="000E377B" w:rsidRPr="00260C1D"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1127</w:t>
            </w:r>
          </w:p>
        </w:tc>
      </w:tr>
      <w:tr w:rsidR="000E377B" w:rsidRPr="00260C1D"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6,7</w:t>
            </w:r>
            <w:r w:rsidRPr="00260C1D">
              <w:rPr>
                <w:rFonts w:eastAsia="Century Gothic" w:cstheme="minorHAnsi"/>
                <w:b/>
                <w:color w:val="011A3C"/>
                <w:sz w:val="24"/>
                <w:szCs w:val="24"/>
                <w:lang w:val="en-GB"/>
              </w:rPr>
              <w:t xml:space="preserve"> </w:t>
            </w:r>
            <w:r w:rsidRPr="00260C1D">
              <w:rPr>
                <w:rFonts w:eastAsia="Century Gothic" w:cstheme="minorHAnsi"/>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0117</w:t>
            </w:r>
          </w:p>
        </w:tc>
      </w:tr>
      <w:tr w:rsidR="000E377B" w:rsidRPr="00260C1D"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chool enrolments (&lt;100 enrolment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0202</w:t>
            </w:r>
          </w:p>
        </w:tc>
      </w:tr>
      <w:tr w:rsidR="000E377B" w:rsidRPr="00260C1D"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0348</w:t>
            </w:r>
          </w:p>
        </w:tc>
      </w:tr>
    </w:tbl>
    <w:p w14:paraId="4BE68A8C"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ier 2 school-level funding calculation</w:t>
      </w:r>
    </w:p>
    <w:p w14:paraId="665E00E3"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otal Tier 2 school-level funding is calculated as: </w:t>
      </w:r>
    </w:p>
    <w:p w14:paraId="3F54F11C" w14:textId="40C084D6" w:rsidR="000E377B" w:rsidRPr="0082534A" w:rsidRDefault="000E377B" w:rsidP="00CB178D">
      <w:pPr>
        <w:pStyle w:val="ListParagraph"/>
        <w:numPr>
          <w:ilvl w:val="0"/>
          <w:numId w:val="95"/>
        </w:numPr>
        <w:spacing w:before="120" w:after="120" w:line="360" w:lineRule="atLeast"/>
        <w:rPr>
          <w:rFonts w:eastAsia="Century Gothic" w:cstheme="minorHAnsi"/>
          <w:color w:val="011A3C"/>
          <w:sz w:val="24"/>
        </w:rPr>
      </w:pPr>
      <w:r w:rsidRPr="0082534A">
        <w:rPr>
          <w:rFonts w:eastAsia="Century Gothic" w:cstheme="minorHAnsi"/>
          <w:color w:val="011A3C"/>
          <w:sz w:val="24"/>
        </w:rPr>
        <w:t>Base funding component + (Index</w:t>
      </w:r>
      <w:r w:rsidR="00E655E4">
        <w:rPr>
          <w:rFonts w:eastAsia="Century Gothic" w:cstheme="minorHAnsi"/>
          <w:color w:val="011A3C"/>
          <w:sz w:val="24"/>
        </w:rPr>
        <w:t xml:space="preserve"> × </w:t>
      </w:r>
      <w:r w:rsidRPr="0082534A">
        <w:rPr>
          <w:rFonts w:eastAsia="Century Gothic" w:cstheme="minorHAnsi"/>
          <w:color w:val="011A3C"/>
          <w:sz w:val="24"/>
        </w:rPr>
        <w:t>Enrolments</w:t>
      </w:r>
      <w:r w:rsidR="00E655E4">
        <w:rPr>
          <w:rFonts w:eastAsia="Century Gothic" w:cstheme="minorHAnsi"/>
          <w:color w:val="011A3C"/>
          <w:sz w:val="24"/>
        </w:rPr>
        <w:t xml:space="preserve"> × </w:t>
      </w:r>
      <w:r w:rsidRPr="0082534A">
        <w:rPr>
          <w:rFonts w:eastAsia="Century Gothic" w:cstheme="minorHAnsi"/>
          <w:color w:val="011A3C"/>
          <w:sz w:val="24"/>
        </w:rPr>
        <w:t xml:space="preserve">Variable Funding Rate). </w:t>
      </w:r>
    </w:p>
    <w:p w14:paraId="253C855D" w14:textId="6FF49120" w:rsidR="003E37AA" w:rsidRPr="0082534A" w:rsidRDefault="000E377B" w:rsidP="00CB178D">
      <w:pPr>
        <w:pStyle w:val="ListParagraph"/>
        <w:numPr>
          <w:ilvl w:val="0"/>
          <w:numId w:val="95"/>
        </w:numPr>
        <w:spacing w:before="120" w:after="240" w:line="360" w:lineRule="atLeast"/>
        <w:rPr>
          <w:rFonts w:eastAsia="Segoe UI" w:cstheme="minorHAnsi"/>
          <w:b/>
          <w:color w:val="011A3C"/>
          <w:sz w:val="24"/>
          <w:szCs w:val="24"/>
          <w:lang w:val="en" w:eastAsia="en-AU"/>
        </w:rPr>
      </w:pPr>
      <w:r w:rsidRPr="0082534A">
        <w:rPr>
          <w:rFonts w:eastAsia="Century Gothic" w:cstheme="minorHAnsi"/>
          <w:color w:val="011A3C"/>
          <w:sz w:val="24"/>
        </w:rPr>
        <w:t xml:space="preserve">Where: the variable funding rate for </w:t>
      </w:r>
      <w:r w:rsidR="00FC1BAB" w:rsidRPr="0082534A">
        <w:rPr>
          <w:rFonts w:eastAsia="Century Gothic" w:cstheme="minorHAnsi"/>
          <w:color w:val="011A3C"/>
          <w:sz w:val="24"/>
        </w:rPr>
        <w:t xml:space="preserve">2023 </w:t>
      </w:r>
      <w:r w:rsidRPr="0082534A">
        <w:rPr>
          <w:rFonts w:eastAsia="Century Gothic" w:cstheme="minorHAnsi"/>
          <w:color w:val="011A3C"/>
          <w:sz w:val="24"/>
        </w:rPr>
        <w:t>is $</w:t>
      </w:r>
      <w:r w:rsidR="00650A72" w:rsidRPr="0082534A">
        <w:rPr>
          <w:rFonts w:eastAsia="Century Gothic" w:cstheme="minorHAnsi"/>
          <w:color w:val="011A3C"/>
          <w:sz w:val="24"/>
        </w:rPr>
        <w:t>4</w:t>
      </w:r>
      <w:r w:rsidR="00244A7D" w:rsidRPr="0082534A">
        <w:rPr>
          <w:rFonts w:eastAsia="Century Gothic" w:cstheme="minorHAnsi"/>
          <w:color w:val="011A3C"/>
          <w:sz w:val="24"/>
        </w:rPr>
        <w:t>,545</w:t>
      </w:r>
      <w:r w:rsidR="00244863" w:rsidRPr="0082534A">
        <w:rPr>
          <w:rFonts w:eastAsia="Century Gothic" w:cstheme="minorHAnsi"/>
          <w:color w:val="011A3C"/>
          <w:sz w:val="24"/>
        </w:rPr>
        <w:t>.32</w:t>
      </w:r>
      <w:r w:rsidRPr="0082534A">
        <w:rPr>
          <w:rFonts w:eastAsia="Century Gothic" w:cstheme="minorHAnsi"/>
          <w:color w:val="011A3C"/>
          <w:sz w:val="24"/>
        </w:rPr>
        <w:t xml:space="preserve">. </w:t>
      </w:r>
    </w:p>
    <w:p w14:paraId="3576A4E2" w14:textId="498F9B10" w:rsidR="000E377B" w:rsidRPr="00260C1D" w:rsidRDefault="000E377B" w:rsidP="004D307F">
      <w:pPr>
        <w:spacing w:before="120" w:after="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of Tier 2 school-level funding calculation for a school</w:t>
      </w:r>
    </w:p>
    <w:p w14:paraId="23A04460"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Consider a </w:t>
      </w:r>
      <w:r w:rsidRPr="00260C1D">
        <w:rPr>
          <w:rFonts w:eastAsia="Century Gothic" w:cstheme="minorHAnsi"/>
          <w:color w:val="011A3C"/>
          <w:sz w:val="24"/>
          <w:szCs w:val="24"/>
          <w:u w:val="single"/>
          <w:lang w:val="en-GB"/>
        </w:rPr>
        <w:t>primary</w:t>
      </w:r>
      <w:r w:rsidRPr="00260C1D">
        <w:rPr>
          <w:rFonts w:eastAsia="Century Gothic" w:cstheme="minorHAnsi"/>
          <w:color w:val="011A3C"/>
          <w:sz w:val="24"/>
          <w:szCs w:val="24"/>
          <w:lang w:val="en-GB"/>
        </w:rPr>
        <w:t xml:space="preserve"> school with </w:t>
      </w:r>
      <w:r w:rsidRPr="00260C1D">
        <w:rPr>
          <w:rFonts w:eastAsia="Century Gothic" w:cstheme="minorHAnsi"/>
          <w:color w:val="011A3C"/>
          <w:sz w:val="24"/>
          <w:szCs w:val="24"/>
          <w:u w:val="single"/>
          <w:lang w:val="en-GB"/>
        </w:rPr>
        <w:t>90 enrolments</w:t>
      </w:r>
      <w:r w:rsidRPr="00260C1D">
        <w:rPr>
          <w:rFonts w:eastAsia="Century Gothic" w:cstheme="minorHAnsi"/>
          <w:color w:val="011A3C"/>
          <w:sz w:val="24"/>
          <w:szCs w:val="24"/>
          <w:lang w:val="en-GB"/>
        </w:rPr>
        <w:t xml:space="preserve"> and the following </w:t>
      </w:r>
      <w:r w:rsidRPr="00260C1D">
        <w:rPr>
          <w:rFonts w:eastAsia="Century Gothic" w:cstheme="minorHAnsi"/>
          <w:color w:val="011A3C"/>
          <w:sz w:val="24"/>
          <w:szCs w:val="24"/>
          <w:u w:val="single"/>
          <w:lang w:val="en-GB"/>
        </w:rPr>
        <w:t>SFE</w:t>
      </w:r>
      <w:r w:rsidRPr="00260C1D">
        <w:rPr>
          <w:rFonts w:eastAsia="Century Gothic" w:cstheme="minorHAnsi"/>
          <w:color w:val="011A3C"/>
          <w:sz w:val="24"/>
          <w:szCs w:val="24"/>
          <w:lang w:val="en-GB"/>
        </w:rPr>
        <w:t xml:space="preserve"> distribution: 15% of enrolments are in SFE 1 and SFE 2 category; 15% of enrolments are in SFE 3 and SFE 4 category; 25% of enrolments are in SFE 5 category; 45% of enrolments are in SFE 6 and SFE 7 category. </w:t>
      </w:r>
    </w:p>
    <w:p w14:paraId="02C85325"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Base calculation</w:t>
      </w:r>
    </w:p>
    <w:p w14:paraId="5A2A5AD4"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base would be calculated as:</w:t>
      </w:r>
    </w:p>
    <w:p w14:paraId="3E56AEC5" w14:textId="5C74B6F1" w:rsidR="00ED2F0A" w:rsidRPr="00260C1D" w:rsidRDefault="00ED2F0A" w:rsidP="004D307F">
      <w:pPr>
        <w:pStyle w:val="NormalWeb"/>
        <w:spacing w:before="120" w:beforeAutospacing="0" w:line="360" w:lineRule="atLeast"/>
        <w:rPr>
          <w:rFonts w:asciiTheme="minorHAnsi" w:hAnsiTheme="minorHAnsi" w:cstheme="minorHAnsi"/>
          <w:color w:val="011A3C"/>
        </w:rPr>
      </w:pPr>
      <w:r w:rsidRPr="00260C1D">
        <w:rPr>
          <w:rFonts w:asciiTheme="minorHAnsi" w:hAnsiTheme="minorHAnsi" w:cstheme="minorHAnsi"/>
          <w:color w:val="011A3C"/>
        </w:rPr>
        <w:t>$5,</w:t>
      </w:r>
      <w:r w:rsidR="00120CA0" w:rsidRPr="00260C1D">
        <w:rPr>
          <w:rFonts w:asciiTheme="minorHAnsi" w:hAnsiTheme="minorHAnsi" w:cstheme="minorHAnsi"/>
          <w:color w:val="011A3C"/>
        </w:rPr>
        <w:t>14</w:t>
      </w:r>
      <w:r w:rsidR="002012E6" w:rsidRPr="00260C1D">
        <w:rPr>
          <w:rFonts w:asciiTheme="minorHAnsi" w:hAnsiTheme="minorHAnsi" w:cstheme="minorHAnsi"/>
          <w:color w:val="011A3C"/>
        </w:rPr>
        <w:t>0</w:t>
      </w:r>
      <w:r w:rsidR="00244863" w:rsidRPr="00260C1D">
        <w:rPr>
          <w:rFonts w:asciiTheme="minorHAnsi" w:hAnsiTheme="minorHAnsi" w:cstheme="minorHAnsi"/>
          <w:color w:val="011A3C"/>
        </w:rPr>
        <w:t>.17</w:t>
      </w:r>
      <w:r w:rsidR="00120CA0" w:rsidRPr="00260C1D">
        <w:rPr>
          <w:rFonts w:asciiTheme="minorHAnsi" w:hAnsiTheme="minorHAnsi" w:cstheme="minorHAnsi"/>
          <w:color w:val="011A3C"/>
        </w:rPr>
        <w:t xml:space="preserve"> </w:t>
      </w:r>
      <w:r w:rsidRPr="00260C1D">
        <w:rPr>
          <w:rFonts w:asciiTheme="minorHAnsi" w:hAnsiTheme="minorHAnsi" w:cstheme="minorHAnsi"/>
          <w:color w:val="011A3C"/>
        </w:rPr>
        <w:t>+ (90 − 5 enrolments = 85 enrolments) × $</w:t>
      </w:r>
      <w:r w:rsidR="00120CA0" w:rsidRPr="00260C1D">
        <w:rPr>
          <w:rFonts w:asciiTheme="minorHAnsi" w:hAnsiTheme="minorHAnsi" w:cstheme="minorHAnsi"/>
          <w:color w:val="011A3C"/>
        </w:rPr>
        <w:t>270</w:t>
      </w:r>
      <w:r w:rsidRPr="00260C1D">
        <w:rPr>
          <w:rFonts w:asciiTheme="minorHAnsi" w:hAnsiTheme="minorHAnsi" w:cstheme="minorHAnsi"/>
          <w:color w:val="011A3C"/>
        </w:rPr>
        <w:t>.</w:t>
      </w:r>
      <w:r w:rsidR="002012E6" w:rsidRPr="00260C1D">
        <w:rPr>
          <w:rFonts w:asciiTheme="minorHAnsi" w:hAnsiTheme="minorHAnsi" w:cstheme="minorHAnsi"/>
          <w:color w:val="011A3C"/>
        </w:rPr>
        <w:t>54</w:t>
      </w:r>
      <w:r w:rsidR="00120CA0" w:rsidRPr="00260C1D">
        <w:rPr>
          <w:rFonts w:asciiTheme="minorHAnsi" w:hAnsiTheme="minorHAnsi" w:cstheme="minorHAnsi"/>
          <w:color w:val="011A3C"/>
        </w:rPr>
        <w:t xml:space="preserve"> </w:t>
      </w:r>
      <w:r w:rsidRPr="00260C1D">
        <w:rPr>
          <w:rFonts w:asciiTheme="minorHAnsi" w:hAnsiTheme="minorHAnsi" w:cstheme="minorHAnsi"/>
          <w:color w:val="011A3C"/>
        </w:rPr>
        <w:t>= $28,</w:t>
      </w:r>
      <w:r w:rsidR="000E3B35" w:rsidRPr="00260C1D">
        <w:rPr>
          <w:rFonts w:asciiTheme="minorHAnsi" w:hAnsiTheme="minorHAnsi" w:cstheme="minorHAnsi"/>
          <w:color w:val="011A3C"/>
        </w:rPr>
        <w:t>1</w:t>
      </w:r>
      <w:r w:rsidR="00244863" w:rsidRPr="00260C1D">
        <w:rPr>
          <w:rFonts w:asciiTheme="minorHAnsi" w:hAnsiTheme="minorHAnsi" w:cstheme="minorHAnsi"/>
          <w:color w:val="011A3C"/>
        </w:rPr>
        <w:t>3</w:t>
      </w:r>
      <w:r w:rsidR="00543C94">
        <w:rPr>
          <w:rFonts w:asciiTheme="minorHAnsi" w:hAnsiTheme="minorHAnsi" w:cstheme="minorHAnsi"/>
          <w:color w:val="011A3C"/>
        </w:rPr>
        <w:t>6.07</w:t>
      </w:r>
    </w:p>
    <w:p w14:paraId="58A5EB7A"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Index calculation</w:t>
      </w:r>
    </w:p>
    <w:p w14:paraId="70478A5F"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he index would be calculated as: </w:t>
      </w:r>
    </w:p>
    <w:p w14:paraId="21692E3A" w14:textId="3E929509" w:rsidR="00AF025A"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color w:val="011A3C"/>
          <w:sz w:val="24"/>
          <w:szCs w:val="24"/>
          <w:lang w:val="en-GB"/>
        </w:rPr>
        <w:t>(1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800) + (1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158) + (2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127) + (4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0117) + (1</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0202) + (1</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 xml:space="preserve">0.0348) = </w:t>
      </w:r>
      <w:r w:rsidRPr="00260C1D">
        <w:rPr>
          <w:rFonts w:eastAsia="Century Gothic" w:cstheme="minorHAnsi"/>
          <w:b/>
          <w:color w:val="011A3C"/>
          <w:sz w:val="24"/>
          <w:szCs w:val="24"/>
          <w:lang w:val="en-GB"/>
        </w:rPr>
        <w:t>0.1328</w:t>
      </w:r>
    </w:p>
    <w:p w14:paraId="6EC01BB0"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Total annual school allocation</w:t>
      </w:r>
    </w:p>
    <w:p w14:paraId="5AF33236"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otal Tier 2 funding for the example school would be: </w:t>
      </w:r>
    </w:p>
    <w:p w14:paraId="3C664A64" w14:textId="7DD35610" w:rsidR="001112BF" w:rsidRPr="00260C1D" w:rsidRDefault="00ED2F0A" w:rsidP="004D307F">
      <w:pPr>
        <w:pStyle w:val="NormalWeb"/>
        <w:spacing w:before="120" w:beforeAutospacing="0" w:line="360" w:lineRule="atLeast"/>
        <w:rPr>
          <w:rFonts w:asciiTheme="minorHAnsi" w:eastAsia="Century Gothic" w:hAnsiTheme="minorHAnsi" w:cstheme="minorHAnsi"/>
        </w:rPr>
      </w:pPr>
      <w:r w:rsidRPr="00260C1D">
        <w:rPr>
          <w:rFonts w:asciiTheme="minorHAnsi" w:hAnsiTheme="minorHAnsi" w:cstheme="minorHAnsi"/>
          <w:color w:val="011A3C"/>
        </w:rPr>
        <w:t>$28,</w:t>
      </w:r>
      <w:r w:rsidR="000E3B35" w:rsidRPr="00260C1D">
        <w:rPr>
          <w:rFonts w:asciiTheme="minorHAnsi" w:hAnsiTheme="minorHAnsi" w:cstheme="minorHAnsi"/>
          <w:color w:val="011A3C"/>
        </w:rPr>
        <w:t>1</w:t>
      </w:r>
      <w:r w:rsidR="00DC5F6A" w:rsidRPr="00260C1D">
        <w:rPr>
          <w:rFonts w:asciiTheme="minorHAnsi" w:hAnsiTheme="minorHAnsi" w:cstheme="minorHAnsi"/>
          <w:color w:val="011A3C"/>
        </w:rPr>
        <w:t>3</w:t>
      </w:r>
      <w:r w:rsidR="00543C94">
        <w:rPr>
          <w:rFonts w:asciiTheme="minorHAnsi" w:hAnsiTheme="minorHAnsi" w:cstheme="minorHAnsi"/>
          <w:color w:val="011A3C"/>
        </w:rPr>
        <w:t>6.07</w:t>
      </w:r>
      <w:r w:rsidR="000E3B35" w:rsidRPr="00260C1D">
        <w:rPr>
          <w:rFonts w:asciiTheme="minorHAnsi" w:hAnsiTheme="minorHAnsi" w:cstheme="minorHAnsi"/>
          <w:color w:val="011A3C"/>
        </w:rPr>
        <w:t xml:space="preserve"> </w:t>
      </w:r>
      <w:r w:rsidRPr="00260C1D">
        <w:rPr>
          <w:rFonts w:asciiTheme="minorHAnsi" w:hAnsiTheme="minorHAnsi" w:cstheme="minorHAnsi"/>
          <w:color w:val="011A3C"/>
        </w:rPr>
        <w:t>+ (0.1328 × 90 × $4,</w:t>
      </w:r>
      <w:r w:rsidR="00FF5C0D" w:rsidRPr="00260C1D">
        <w:rPr>
          <w:rFonts w:asciiTheme="minorHAnsi" w:hAnsiTheme="minorHAnsi" w:cstheme="minorHAnsi"/>
          <w:color w:val="011A3C"/>
        </w:rPr>
        <w:t>54</w:t>
      </w:r>
      <w:r w:rsidR="00DC5F6A" w:rsidRPr="00260C1D">
        <w:rPr>
          <w:rFonts w:asciiTheme="minorHAnsi" w:hAnsiTheme="minorHAnsi" w:cstheme="minorHAnsi"/>
          <w:color w:val="011A3C"/>
        </w:rPr>
        <w:t>5.32</w:t>
      </w:r>
      <w:r w:rsidRPr="00260C1D">
        <w:rPr>
          <w:rFonts w:asciiTheme="minorHAnsi" w:hAnsiTheme="minorHAnsi" w:cstheme="minorHAnsi"/>
          <w:color w:val="011A3C"/>
        </w:rPr>
        <w:t>) = $</w:t>
      </w:r>
      <w:r w:rsidR="00871574" w:rsidRPr="00260C1D">
        <w:rPr>
          <w:rFonts w:asciiTheme="minorHAnsi" w:hAnsiTheme="minorHAnsi" w:cstheme="minorHAnsi"/>
          <w:color w:val="011A3C"/>
        </w:rPr>
        <w:t>82</w:t>
      </w:r>
      <w:r w:rsidRPr="00260C1D">
        <w:rPr>
          <w:rFonts w:asciiTheme="minorHAnsi" w:hAnsiTheme="minorHAnsi" w:cstheme="minorHAnsi"/>
          <w:color w:val="011A3C"/>
        </w:rPr>
        <w:t>,</w:t>
      </w:r>
      <w:r w:rsidR="00994D62" w:rsidRPr="00260C1D">
        <w:rPr>
          <w:rFonts w:asciiTheme="minorHAnsi" w:hAnsiTheme="minorHAnsi" w:cstheme="minorHAnsi"/>
          <w:color w:val="011A3C"/>
        </w:rPr>
        <w:t>461</w:t>
      </w:r>
      <w:r w:rsidRPr="00260C1D">
        <w:rPr>
          <w:rFonts w:asciiTheme="minorHAnsi" w:hAnsiTheme="minorHAnsi" w:cstheme="minorHAnsi"/>
          <w:color w:val="011A3C"/>
        </w:rPr>
        <w:t>.</w:t>
      </w:r>
      <w:r w:rsidR="00C35439">
        <w:rPr>
          <w:rFonts w:asciiTheme="minorHAnsi" w:hAnsiTheme="minorHAnsi" w:cstheme="minorHAnsi"/>
          <w:color w:val="011A3C"/>
        </w:rPr>
        <w:t>7</w:t>
      </w:r>
      <w:r w:rsidR="00994D62" w:rsidRPr="00260C1D">
        <w:rPr>
          <w:rFonts w:asciiTheme="minorHAnsi" w:hAnsiTheme="minorHAnsi" w:cstheme="minorHAnsi"/>
          <w:color w:val="011A3C"/>
        </w:rPr>
        <w:t>3</w:t>
      </w:r>
      <w:r w:rsidRPr="00260C1D">
        <w:rPr>
          <w:rFonts w:asciiTheme="minorHAnsi" w:hAnsiTheme="minorHAnsi" w:cstheme="minorHAnsi"/>
          <w:color w:val="011A3C"/>
        </w:rPr>
        <w:t>*</w:t>
      </w:r>
    </w:p>
    <w:p w14:paraId="51B519A8" w14:textId="7D781B9A" w:rsidR="00E072B7" w:rsidRPr="00260C1D" w:rsidRDefault="000E377B" w:rsidP="004D307F">
      <w:pPr>
        <w:spacing w:line="360" w:lineRule="atLeast"/>
        <w:rPr>
          <w:rFonts w:eastAsia="Segoe UI" w:cstheme="minorHAnsi"/>
          <w:color w:val="011A3C"/>
          <w:sz w:val="20"/>
          <w:szCs w:val="20"/>
          <w:lang w:val="en" w:eastAsia="en-AU"/>
        </w:rPr>
      </w:pPr>
      <w:r w:rsidRPr="00260C1D">
        <w:rPr>
          <w:rFonts w:eastAsia="Segoe UI" w:cstheme="minorHAnsi"/>
          <w:color w:val="011A3C"/>
          <w:sz w:val="20"/>
          <w:szCs w:val="20"/>
          <w:lang w:val="en" w:eastAsia="en-AU"/>
        </w:rPr>
        <w:t xml:space="preserve">*Note this value includes </w:t>
      </w:r>
      <w:r w:rsidR="00E8746D">
        <w:rPr>
          <w:rFonts w:eastAsia="Segoe UI" w:cstheme="minorHAnsi"/>
          <w:color w:val="011A3C"/>
          <w:sz w:val="20"/>
          <w:szCs w:val="20"/>
          <w:lang w:val="en" w:eastAsia="en-AU"/>
        </w:rPr>
        <w:t>school</w:t>
      </w:r>
      <w:r w:rsidR="00E8746D" w:rsidRPr="00260C1D">
        <w:rPr>
          <w:rFonts w:eastAsia="Segoe UI" w:cstheme="minorHAnsi"/>
          <w:color w:val="011A3C"/>
          <w:sz w:val="20"/>
          <w:szCs w:val="20"/>
          <w:lang w:val="en" w:eastAsia="en-AU"/>
        </w:rPr>
        <w:t xml:space="preserve"> </w:t>
      </w:r>
      <w:r w:rsidRPr="00260C1D">
        <w:rPr>
          <w:rFonts w:eastAsia="Segoe UI" w:cstheme="minorHAnsi"/>
          <w:color w:val="011A3C"/>
          <w:sz w:val="20"/>
          <w:szCs w:val="20"/>
          <w:lang w:val="en" w:eastAsia="en-AU"/>
        </w:rPr>
        <w:t>on-costs</w:t>
      </w:r>
      <w:r w:rsidR="00E8746D">
        <w:rPr>
          <w:rFonts w:eastAsia="Segoe UI" w:cstheme="minorHAnsi"/>
          <w:color w:val="011A3C"/>
          <w:sz w:val="20"/>
          <w:szCs w:val="20"/>
          <w:lang w:val="en" w:eastAsia="en-AU"/>
        </w:rPr>
        <w:t xml:space="preserve"> relating to salaries</w:t>
      </w:r>
      <w:r w:rsidRPr="00260C1D">
        <w:rPr>
          <w:rFonts w:eastAsia="Segoe UI" w:cstheme="minorHAnsi"/>
          <w:color w:val="011A3C"/>
          <w:sz w:val="20"/>
          <w:szCs w:val="20"/>
          <w:lang w:val="en" w:eastAsia="en-AU"/>
        </w:rPr>
        <w:t xml:space="preserve">. </w:t>
      </w:r>
      <w:r w:rsidR="00DF65EC" w:rsidRPr="00260C1D">
        <w:rPr>
          <w:rFonts w:eastAsia="Segoe UI" w:cstheme="minorHAnsi"/>
          <w:color w:val="011A3C"/>
          <w:sz w:val="20"/>
          <w:szCs w:val="20"/>
          <w:lang w:val="en" w:eastAsia="en-AU"/>
        </w:rPr>
        <w:t xml:space="preserve">Previous SRP Guides had included </w:t>
      </w:r>
      <w:r w:rsidRPr="00260C1D">
        <w:rPr>
          <w:rFonts w:eastAsia="Segoe UI" w:cstheme="minorHAnsi"/>
          <w:color w:val="011A3C"/>
          <w:sz w:val="20"/>
          <w:szCs w:val="20"/>
          <w:lang w:val="en" w:eastAsia="en-AU"/>
        </w:rPr>
        <w:t>central on</w:t>
      </w:r>
      <w:r w:rsidR="00C35439">
        <w:rPr>
          <w:rFonts w:eastAsia="Segoe UI" w:cstheme="minorHAnsi"/>
          <w:color w:val="011A3C"/>
          <w:sz w:val="20"/>
          <w:szCs w:val="20"/>
          <w:lang w:val="en" w:eastAsia="en-AU"/>
        </w:rPr>
        <w:t>-</w:t>
      </w:r>
      <w:r w:rsidRPr="00260C1D">
        <w:rPr>
          <w:rFonts w:eastAsia="Segoe UI" w:cstheme="minorHAnsi"/>
          <w:color w:val="011A3C"/>
          <w:sz w:val="20"/>
          <w:szCs w:val="20"/>
          <w:lang w:val="en" w:eastAsia="en-AU"/>
        </w:rPr>
        <w:t xml:space="preserve">costs </w:t>
      </w:r>
      <w:r w:rsidR="00E8746D">
        <w:rPr>
          <w:rFonts w:eastAsia="Segoe UI" w:cstheme="minorHAnsi"/>
          <w:color w:val="011A3C"/>
          <w:sz w:val="20"/>
          <w:szCs w:val="20"/>
          <w:lang w:val="en" w:eastAsia="en-AU"/>
        </w:rPr>
        <w:t>in the Tier 2 rates, which are</w:t>
      </w:r>
      <w:r w:rsidR="000171C8" w:rsidRPr="00260C1D">
        <w:rPr>
          <w:rFonts w:eastAsia="Segoe UI" w:cstheme="minorHAnsi"/>
          <w:color w:val="011A3C"/>
          <w:sz w:val="20"/>
          <w:szCs w:val="20"/>
          <w:lang w:val="en" w:eastAsia="en-AU"/>
        </w:rPr>
        <w:t xml:space="preserve"> </w:t>
      </w:r>
      <w:r w:rsidRPr="00260C1D">
        <w:rPr>
          <w:rFonts w:eastAsia="Segoe UI" w:cstheme="minorHAnsi"/>
          <w:color w:val="011A3C"/>
          <w:sz w:val="20"/>
          <w:szCs w:val="20"/>
          <w:lang w:val="en" w:eastAsia="en-AU"/>
        </w:rPr>
        <w:t>not reflected in school budgets.</w:t>
      </w:r>
    </w:p>
    <w:p w14:paraId="3BB9A787" w14:textId="317011C9" w:rsidR="00AD6B17" w:rsidRPr="00260C1D" w:rsidRDefault="00AD6B17" w:rsidP="00A92A6B">
      <w:pPr>
        <w:pStyle w:val="Heading2"/>
      </w:pPr>
      <w:bookmarkStart w:id="45" w:name="_Toc120789877"/>
      <w:r w:rsidRPr="00260C1D">
        <w:lastRenderedPageBreak/>
        <w:t xml:space="preserve">Disability Inclusion Tier 3 student-level funding (Reference </w:t>
      </w:r>
      <w:r w:rsidR="00DF6FB6" w:rsidRPr="00260C1D">
        <w:t>138</w:t>
      </w:r>
      <w:r w:rsidRPr="00260C1D">
        <w:t>)</w:t>
      </w:r>
      <w:bookmarkEnd w:id="45"/>
      <w:r w:rsidRPr="00260C1D">
        <w:t> </w:t>
      </w:r>
    </w:p>
    <w:p w14:paraId="5C5CC700"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Disability Inclusion reform package introduces a new funding and support model for students with disability over a staged rollout between 2021 to 2025. Refer to: </w:t>
      </w:r>
      <w:hyperlink r:id="rId76" w:history="1">
        <w:r w:rsidRPr="00260C1D">
          <w:rPr>
            <w:rStyle w:val="Hyperlink"/>
            <w:rFonts w:cstheme="minorHAnsi"/>
            <w:color w:val="1855BF"/>
            <w:sz w:val="24"/>
            <w:szCs w:val="24"/>
          </w:rPr>
          <w:t>Disability Inclusion Funding and Support</w:t>
        </w:r>
      </w:hyperlink>
      <w:r w:rsidRPr="00260C1D">
        <w:rPr>
          <w:rFonts w:eastAsia="Segoe UI" w:cstheme="minorHAnsi"/>
          <w:color w:val="011A3C"/>
          <w:sz w:val="24"/>
          <w:szCs w:val="24"/>
          <w:lang w:eastAsia="en-AU"/>
        </w:rPr>
        <w:t>.</w:t>
      </w:r>
    </w:p>
    <w:p w14:paraId="6E4B267C"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ier 3 individual-level funding builds on the </w:t>
      </w:r>
      <w:hyperlink r:id="rId77" w:history="1">
        <w:r w:rsidRPr="00260C1D">
          <w:rPr>
            <w:rStyle w:val="Hyperlink"/>
            <w:rFonts w:cstheme="minorHAnsi"/>
            <w:color w:val="1855BF"/>
            <w:sz w:val="24"/>
            <w:szCs w:val="24"/>
          </w:rPr>
          <w:t>core student learning allocation</w:t>
        </w:r>
      </w:hyperlink>
      <w:r w:rsidRPr="00260C1D">
        <w:rPr>
          <w:rFonts w:eastAsia="Segoe UI" w:cstheme="minorHAnsi"/>
          <w:color w:val="011A3C"/>
          <w:sz w:val="24"/>
          <w:szCs w:val="24"/>
          <w:lang w:eastAsia="en-AU"/>
        </w:rPr>
        <w:t xml:space="preserve"> and </w:t>
      </w:r>
      <w:hyperlink r:id="rId78" w:history="1">
        <w:r w:rsidRPr="00260C1D">
          <w:rPr>
            <w:rStyle w:val="Hyperlink"/>
            <w:rFonts w:cstheme="minorHAnsi"/>
            <w:sz w:val="24"/>
            <w:szCs w:val="24"/>
          </w:rPr>
          <w:t>Tier 2</w:t>
        </w:r>
      </w:hyperlink>
      <w:r w:rsidRPr="00260C1D">
        <w:rPr>
          <w:rFonts w:eastAsia="Segoe UI" w:cstheme="minorHAnsi"/>
          <w:color w:val="011A3C"/>
          <w:sz w:val="24"/>
          <w:szCs w:val="24"/>
          <w:lang w:eastAsia="en-AU"/>
        </w:rPr>
        <w:t xml:space="preserve"> funding, providing individualised funding to support students with high and complex needs relating to their disability. Through the Disability Inclusion reform rollout period, the Tier 3 student-level funding will gradually replace the existing individualised disability funding provided through the </w:t>
      </w:r>
      <w:hyperlink r:id="rId79" w:history="1">
        <w:r w:rsidRPr="00614B09">
          <w:rPr>
            <w:rStyle w:val="Hyperlink"/>
            <w:rFonts w:cstheme="minorHAnsi"/>
            <w:color w:val="1855BF"/>
            <w:sz w:val="24"/>
            <w:szCs w:val="24"/>
          </w:rPr>
          <w:t>Program for Students with Disabilities</w:t>
        </w:r>
      </w:hyperlink>
      <w:r w:rsidRPr="00260C1D">
        <w:rPr>
          <w:rFonts w:eastAsia="Segoe UI" w:cstheme="minorHAnsi"/>
          <w:color w:val="011A3C"/>
          <w:sz w:val="24"/>
          <w:szCs w:val="24"/>
          <w:lang w:eastAsia="en-AU"/>
        </w:rPr>
        <w:t>.</w:t>
      </w:r>
    </w:p>
    <w:p w14:paraId="54105AEE" w14:textId="0AB2B3FE"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allocations are based on</w:t>
      </w:r>
      <w:r w:rsidRPr="00260C1D">
        <w:rPr>
          <w:rFonts w:cstheme="minorHAnsi"/>
        </w:rPr>
        <w:t xml:space="preserve"> </w:t>
      </w:r>
      <w:r w:rsidRPr="00260C1D">
        <w:rPr>
          <w:rFonts w:eastAsia="Segoe UI" w:cstheme="minorHAnsi"/>
          <w:color w:val="011A3C"/>
          <w:sz w:val="24"/>
          <w:szCs w:val="24"/>
          <w:lang w:eastAsia="en-AU"/>
        </w:rPr>
        <w:t xml:space="preserve">the strengths and needs of students with disabilities and the associated levels of adjustment captured in the </w:t>
      </w:r>
      <w:r w:rsidRPr="00260C1D">
        <w:rPr>
          <w:rFonts w:cstheme="minorHAnsi"/>
          <w:sz w:val="24"/>
          <w:szCs w:val="24"/>
        </w:rPr>
        <w:t>Disability Inclusion Profile</w:t>
      </w:r>
      <w:r w:rsidRPr="00260C1D">
        <w:rPr>
          <w:rFonts w:eastAsia="Segoe UI" w:cstheme="minorHAnsi"/>
          <w:color w:val="011A3C"/>
          <w:sz w:val="24"/>
          <w:szCs w:val="24"/>
          <w:lang w:eastAsia="en-AU"/>
        </w:rPr>
        <w:t xml:space="preserve"> (the Profile). The Profile record levels of adjustment against 31 educational activities, across 6 domains. Refer to: </w:t>
      </w:r>
      <w:hyperlink r:id="rId80" w:history="1">
        <w:r w:rsidRPr="00614B09">
          <w:rPr>
            <w:rStyle w:val="Hyperlink"/>
            <w:rFonts w:cstheme="minorHAnsi"/>
            <w:color w:val="1855BF"/>
            <w:sz w:val="24"/>
            <w:szCs w:val="24"/>
          </w:rPr>
          <w:t>Disability Inclusion Profile</w:t>
        </w:r>
      </w:hyperlink>
      <w:r w:rsidRPr="00260C1D">
        <w:rPr>
          <w:rFonts w:eastAsia="Segoe UI" w:cstheme="minorHAnsi"/>
          <w:color w:val="011A3C"/>
          <w:sz w:val="24"/>
          <w:szCs w:val="24"/>
          <w:lang w:eastAsia="en-AU"/>
        </w:rPr>
        <w:t xml:space="preserve">. </w:t>
      </w:r>
    </w:p>
    <w:p w14:paraId="127D4E48"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30D042"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following school types are eligible for Tier 3 funding:</w:t>
      </w:r>
    </w:p>
    <w:p w14:paraId="27B26558" w14:textId="5D29DE16" w:rsidR="00AD6B17" w:rsidRPr="0082534A" w:rsidRDefault="00AD6B17" w:rsidP="00CB178D">
      <w:pPr>
        <w:pStyle w:val="ListParagraph"/>
        <w:numPr>
          <w:ilvl w:val="0"/>
          <w:numId w:val="9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Primary (excluding </w:t>
      </w:r>
      <w:r w:rsidR="00AC2E56" w:rsidRPr="0082534A">
        <w:rPr>
          <w:rFonts w:eastAsia="Segoe UI" w:cstheme="minorHAnsi"/>
          <w:color w:val="011A3C"/>
          <w:sz w:val="24"/>
          <w:szCs w:val="24"/>
          <w:lang w:eastAsia="en-AU"/>
        </w:rPr>
        <w:t>d</w:t>
      </w:r>
      <w:r w:rsidRPr="0082534A">
        <w:rPr>
          <w:rFonts w:eastAsia="Segoe UI" w:cstheme="minorHAnsi"/>
          <w:color w:val="011A3C"/>
          <w:sz w:val="24"/>
          <w:szCs w:val="24"/>
          <w:lang w:eastAsia="en-AU"/>
        </w:rPr>
        <w:t>eaf facilities)</w:t>
      </w:r>
    </w:p>
    <w:p w14:paraId="01E6B411" w14:textId="77777777" w:rsidR="00AD6B17" w:rsidRPr="0082534A" w:rsidRDefault="00AD6B17" w:rsidP="00CB178D">
      <w:pPr>
        <w:pStyle w:val="ListParagraph"/>
        <w:numPr>
          <w:ilvl w:val="0"/>
          <w:numId w:val="9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econdary</w:t>
      </w:r>
    </w:p>
    <w:p w14:paraId="0A96B484" w14:textId="77777777" w:rsidR="00AD6B17" w:rsidRPr="0082534A" w:rsidRDefault="00AD6B17" w:rsidP="00CB178D">
      <w:pPr>
        <w:pStyle w:val="ListParagraph"/>
        <w:numPr>
          <w:ilvl w:val="0"/>
          <w:numId w:val="9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Primary/Secondary Combined</w:t>
      </w:r>
    </w:p>
    <w:p w14:paraId="5297D23E" w14:textId="77777777" w:rsidR="00AD6B17" w:rsidRPr="0082534A" w:rsidRDefault="00AD6B17" w:rsidP="00CB178D">
      <w:pPr>
        <w:pStyle w:val="ListParagraph"/>
        <w:numPr>
          <w:ilvl w:val="0"/>
          <w:numId w:val="9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pecialist</w:t>
      </w:r>
    </w:p>
    <w:p w14:paraId="25697E6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 student is considered eligible for Tier 3 dependent meeting two criteria summarised as follows:</w:t>
      </w:r>
    </w:p>
    <w:p w14:paraId="5B227FC5" w14:textId="77777777" w:rsidR="00AD6B17" w:rsidRPr="00260C1D" w:rsidRDefault="00AD6B17" w:rsidP="00CB178D">
      <w:pPr>
        <w:pStyle w:val="ListParagraph"/>
        <w:numPr>
          <w:ilvl w:val="0"/>
          <w:numId w:val="42"/>
        </w:num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Evidence of disability or functional need as determined by (at least one of):</w:t>
      </w:r>
    </w:p>
    <w:p w14:paraId="558C804E" w14:textId="03C7DC1C" w:rsidR="00AD6B17" w:rsidRPr="00260C1D" w:rsidRDefault="00DC7536" w:rsidP="00CB178D">
      <w:pPr>
        <w:pStyle w:val="ListParagraph"/>
        <w:numPr>
          <w:ilvl w:val="1"/>
          <w:numId w:val="42"/>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M</w:t>
      </w:r>
      <w:r w:rsidR="00AD6B17" w:rsidRPr="00260C1D">
        <w:rPr>
          <w:rFonts w:eastAsia="Segoe UI" w:cstheme="minorHAnsi"/>
          <w:color w:val="011A3C"/>
          <w:sz w:val="24"/>
          <w:szCs w:val="24"/>
          <w:lang w:eastAsia="en-AU"/>
        </w:rPr>
        <w:t>easured functional capacity limit (Vineland Composite score of 70 or below)</w:t>
      </w:r>
    </w:p>
    <w:p w14:paraId="0A232514" w14:textId="2553C6B6" w:rsidR="00AD6B17" w:rsidRPr="00260C1D" w:rsidRDefault="00DC7536" w:rsidP="00CB178D">
      <w:pPr>
        <w:pStyle w:val="ListParagraph"/>
        <w:numPr>
          <w:ilvl w:val="1"/>
          <w:numId w:val="42"/>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E</w:t>
      </w:r>
      <w:r w:rsidR="00AD6B17" w:rsidRPr="00260C1D">
        <w:rPr>
          <w:rFonts w:eastAsia="Segoe UI" w:cstheme="minorHAnsi"/>
          <w:color w:val="011A3C"/>
          <w:sz w:val="24"/>
          <w:szCs w:val="24"/>
          <w:lang w:eastAsia="en-AU"/>
        </w:rPr>
        <w:t xml:space="preserve">vidence of a diagnosed condition </w:t>
      </w:r>
    </w:p>
    <w:p w14:paraId="01522398" w14:textId="19FAF1DC" w:rsidR="00AD6B17" w:rsidRPr="00260C1D" w:rsidRDefault="00DC7536" w:rsidP="00CB178D">
      <w:pPr>
        <w:pStyle w:val="ListParagraph"/>
        <w:numPr>
          <w:ilvl w:val="1"/>
          <w:numId w:val="42"/>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E</w:t>
      </w:r>
      <w:r w:rsidR="00AD6B17" w:rsidRPr="00260C1D">
        <w:rPr>
          <w:rFonts w:eastAsia="Segoe UI" w:cstheme="minorHAnsi"/>
          <w:color w:val="011A3C"/>
          <w:sz w:val="24"/>
          <w:szCs w:val="24"/>
          <w:lang w:eastAsia="en-AU"/>
        </w:rPr>
        <w:t>nhanced moderation pathway</w:t>
      </w:r>
    </w:p>
    <w:p w14:paraId="472C41F4" w14:textId="77777777" w:rsidR="00AD6B17" w:rsidRPr="00260C1D" w:rsidRDefault="00AD6B17" w:rsidP="00CB178D">
      <w:pPr>
        <w:pStyle w:val="ListParagraph"/>
        <w:numPr>
          <w:ilvl w:val="0"/>
          <w:numId w:val="42"/>
        </w:num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Profile-related (at least one of):</w:t>
      </w:r>
    </w:p>
    <w:p w14:paraId="07EB0F47" w14:textId="4B1D522C" w:rsidR="00AD6B17" w:rsidRPr="00260C1D" w:rsidRDefault="00DC7536" w:rsidP="00CB178D">
      <w:pPr>
        <w:pStyle w:val="ListParagraph"/>
        <w:numPr>
          <w:ilvl w:val="1"/>
          <w:numId w:val="42"/>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G</w:t>
      </w:r>
      <w:r w:rsidR="000C1ED7" w:rsidRPr="00260C1D">
        <w:rPr>
          <w:rFonts w:eastAsia="Segoe UI" w:cstheme="minorHAnsi"/>
          <w:color w:val="011A3C"/>
          <w:sz w:val="24"/>
          <w:szCs w:val="24"/>
          <w:lang w:eastAsia="en-AU"/>
        </w:rPr>
        <w:t>reater than or equal to</w:t>
      </w:r>
      <w:r w:rsidR="00AD6B17" w:rsidRPr="00260C1D">
        <w:rPr>
          <w:rFonts w:eastAsia="Segoe UI" w:cstheme="minorHAnsi"/>
          <w:color w:val="011A3C"/>
          <w:sz w:val="24"/>
          <w:szCs w:val="24"/>
          <w:lang w:eastAsia="en-AU"/>
        </w:rPr>
        <w:t xml:space="preserve"> 8 educational activities requiring Substantial or higher adjustment </w:t>
      </w:r>
    </w:p>
    <w:p w14:paraId="5FB5C95E" w14:textId="3EE6463D" w:rsidR="00AD6B17" w:rsidRPr="00260C1D" w:rsidRDefault="00DC7536" w:rsidP="00CB178D">
      <w:pPr>
        <w:pStyle w:val="ListParagraph"/>
        <w:numPr>
          <w:ilvl w:val="1"/>
          <w:numId w:val="42"/>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G</w:t>
      </w:r>
      <w:r w:rsidR="000C1ED7" w:rsidRPr="00260C1D">
        <w:rPr>
          <w:rFonts w:eastAsia="Segoe UI" w:cstheme="minorHAnsi"/>
          <w:color w:val="011A3C"/>
          <w:sz w:val="24"/>
          <w:szCs w:val="24"/>
          <w:lang w:eastAsia="en-AU"/>
        </w:rPr>
        <w:t>reater than or equal to</w:t>
      </w:r>
      <w:r w:rsidR="00AD6B17" w:rsidRPr="00260C1D">
        <w:rPr>
          <w:rFonts w:eastAsia="Segoe UI" w:cstheme="minorHAnsi"/>
          <w:color w:val="011A3C"/>
          <w:sz w:val="24"/>
          <w:szCs w:val="24"/>
          <w:lang w:eastAsia="en-AU"/>
        </w:rPr>
        <w:t xml:space="preserve"> 3 educational activities requiring Extensive adjustment</w:t>
      </w:r>
    </w:p>
    <w:p w14:paraId="4913575D" w14:textId="53F5B79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For more information on Tier 3 eligibility refer to: </w:t>
      </w:r>
      <w:hyperlink r:id="rId81" w:history="1">
        <w:r w:rsidRPr="00614B09">
          <w:rPr>
            <w:rStyle w:val="Hyperlink"/>
            <w:rFonts w:cstheme="minorHAnsi"/>
            <w:color w:val="1855BF"/>
            <w:sz w:val="24"/>
            <w:szCs w:val="24"/>
          </w:rPr>
          <w:t>Disability Inclusion Funding and Support</w:t>
        </w:r>
      </w:hyperlink>
      <w:r w:rsidRPr="00260C1D">
        <w:rPr>
          <w:rFonts w:eastAsia="Segoe UI" w:cstheme="minorHAnsi"/>
          <w:color w:val="011A3C"/>
          <w:sz w:val="24"/>
          <w:szCs w:val="24"/>
          <w:lang w:eastAsia="en-AU"/>
        </w:rPr>
        <w:t>.</w:t>
      </w:r>
    </w:p>
    <w:p w14:paraId="060B5485"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ier 3 calculation</w:t>
      </w:r>
    </w:p>
    <w:p w14:paraId="7BB61B9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 is calculated using the following formula:</w:t>
      </w:r>
    </w:p>
    <w:p w14:paraId="144DC002" w14:textId="546CCB58"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lastRenderedPageBreak/>
        <w:t xml:space="preserve">Tier 3 funding </w:t>
      </w:r>
      <w:r w:rsidRPr="00260C1D">
        <w:rPr>
          <w:rFonts w:eastAsia="Segoe UI" w:cstheme="minorHAnsi"/>
          <w:color w:val="011A3C"/>
          <w:sz w:val="24"/>
          <w:szCs w:val="24"/>
          <w:lang w:eastAsia="en-AU"/>
        </w:rPr>
        <w:tab/>
        <w:t xml:space="preserve">= </w:t>
      </w:r>
      <w:r w:rsidR="00DC7536">
        <w:rPr>
          <w:rFonts w:eastAsia="Segoe UI" w:cstheme="minorHAnsi"/>
          <w:color w:val="011A3C"/>
          <w:sz w:val="24"/>
          <w:szCs w:val="24"/>
          <w:lang w:eastAsia="en-AU"/>
        </w:rPr>
        <w:t>W</w:t>
      </w:r>
      <w:r w:rsidRPr="00260C1D">
        <w:rPr>
          <w:rFonts w:eastAsia="Segoe UI" w:cstheme="minorHAnsi"/>
          <w:color w:val="011A3C"/>
          <w:sz w:val="24"/>
          <w:szCs w:val="24"/>
          <w:lang w:eastAsia="en-AU"/>
        </w:rPr>
        <w:t xml:space="preserve">eighted score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DC7536">
        <w:rPr>
          <w:rFonts w:eastAsia="Segoe UI" w:cstheme="minorHAnsi"/>
          <w:color w:val="011A3C"/>
          <w:sz w:val="24"/>
          <w:szCs w:val="24"/>
          <w:lang w:eastAsia="en-AU"/>
        </w:rPr>
        <w:t>F</w:t>
      </w:r>
      <w:r w:rsidRPr="00260C1D">
        <w:rPr>
          <w:rFonts w:eastAsia="Segoe UI" w:cstheme="minorHAnsi"/>
          <w:color w:val="011A3C"/>
          <w:sz w:val="24"/>
          <w:szCs w:val="24"/>
          <w:lang w:eastAsia="en-AU"/>
        </w:rPr>
        <w:t xml:space="preserve">unding rate </w:t>
      </w:r>
    </w:p>
    <w:p w14:paraId="05CBD749"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Weighted score</w:t>
      </w:r>
    </w:p>
    <w:p w14:paraId="780EB4BA"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 weighted score is calculated using a student’s Profile. The Profile records levels of adjustment against 31 educational activities, across 6 domains. The levels of adjustment are given a numerical score ranging from 0 (Present Environment of Supports) to 4 (Extensive Adjustments). </w:t>
      </w:r>
    </w:p>
    <w:p w14:paraId="67384006"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se unweighted scores are then weighted according to their domain and standardised. Weightings balance funding requirements across domains. For example, activities in the Self-care Domain will be weighted differently compared to those in the Learning and Applying Knowledge Domain. </w:t>
      </w:r>
    </w:p>
    <w:p w14:paraId="73FD1B24"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Funding rate</w:t>
      </w:r>
    </w:p>
    <w:p w14:paraId="500722AC" w14:textId="5A2379D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A </w:t>
      </w:r>
      <w:r w:rsidR="00100EEF" w:rsidRPr="00260C1D">
        <w:rPr>
          <w:rFonts w:eastAsia="Segoe UI" w:cstheme="minorHAnsi"/>
          <w:color w:val="011A3C"/>
          <w:sz w:val="24"/>
          <w:szCs w:val="24"/>
          <w:lang w:eastAsia="en-AU"/>
        </w:rPr>
        <w:t xml:space="preserve">funding </w:t>
      </w:r>
      <w:r w:rsidRPr="00260C1D">
        <w:rPr>
          <w:rFonts w:eastAsia="Segoe UI" w:cstheme="minorHAnsi"/>
          <w:color w:val="011A3C"/>
          <w:sz w:val="24"/>
          <w:szCs w:val="24"/>
          <w:lang w:eastAsia="en-AU"/>
        </w:rPr>
        <w:t>rate of $</w:t>
      </w:r>
      <w:r w:rsidR="00C15D9C" w:rsidRPr="00260C1D">
        <w:rPr>
          <w:rFonts w:eastAsia="Segoe UI" w:cstheme="minorHAnsi"/>
          <w:color w:val="011A3C"/>
          <w:sz w:val="24"/>
          <w:szCs w:val="24"/>
          <w:lang w:eastAsia="en-AU"/>
        </w:rPr>
        <w:t>678</w:t>
      </w:r>
      <w:r w:rsidR="00215953" w:rsidRPr="00260C1D">
        <w:rPr>
          <w:rFonts w:eastAsia="Segoe UI" w:cstheme="minorHAnsi"/>
          <w:color w:val="011A3C"/>
          <w:sz w:val="24"/>
          <w:szCs w:val="24"/>
          <w:lang w:eastAsia="en-AU"/>
        </w:rPr>
        <w:t>.</w:t>
      </w:r>
      <w:r w:rsidR="00C15D9C" w:rsidRPr="00260C1D">
        <w:rPr>
          <w:rFonts w:eastAsia="Segoe UI" w:cstheme="minorHAnsi"/>
          <w:color w:val="011A3C"/>
          <w:sz w:val="24"/>
          <w:szCs w:val="24"/>
          <w:lang w:eastAsia="en-AU"/>
        </w:rPr>
        <w:t xml:space="preserve">65 </w:t>
      </w:r>
      <w:r w:rsidRPr="00260C1D">
        <w:rPr>
          <w:rFonts w:eastAsia="Segoe UI" w:cstheme="minorHAnsi"/>
          <w:color w:val="011A3C"/>
          <w:sz w:val="24"/>
          <w:szCs w:val="24"/>
          <w:lang w:eastAsia="en-AU"/>
        </w:rPr>
        <w:t xml:space="preserve">applies in </w:t>
      </w:r>
      <w:r w:rsidR="004A7811" w:rsidRPr="00260C1D">
        <w:rPr>
          <w:rFonts w:eastAsia="Segoe UI" w:cstheme="minorHAnsi"/>
          <w:color w:val="011A3C"/>
          <w:sz w:val="24"/>
          <w:szCs w:val="24"/>
          <w:lang w:eastAsia="en-AU"/>
        </w:rPr>
        <w:t>2023</w:t>
      </w:r>
      <w:r w:rsidRPr="00260C1D">
        <w:rPr>
          <w:rFonts w:eastAsia="Segoe UI" w:cstheme="minorHAnsi"/>
          <w:color w:val="011A3C"/>
          <w:sz w:val="24"/>
          <w:szCs w:val="24"/>
          <w:lang w:eastAsia="en-AU"/>
        </w:rPr>
        <w:t>.</w:t>
      </w:r>
    </w:p>
    <w:p w14:paraId="3CC9FE38"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Annual allocation</w:t>
      </w:r>
    </w:p>
    <w:p w14:paraId="7773E15A" w14:textId="61D8EACE"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nnual allocation</w:t>
      </w:r>
      <w:r w:rsidR="00E2043C">
        <w:rPr>
          <w:rFonts w:eastAsia="Segoe UI" w:cstheme="minorHAnsi"/>
          <w:color w:val="011A3C"/>
          <w:sz w:val="24"/>
          <w:szCs w:val="24"/>
          <w:lang w:eastAsia="en-AU"/>
        </w:rPr>
        <w:t xml:space="preserve"> </w:t>
      </w:r>
      <w:r w:rsidRPr="00260C1D">
        <w:rPr>
          <w:rFonts w:eastAsia="Segoe UI" w:cstheme="minorHAnsi"/>
          <w:color w:val="011A3C"/>
          <w:sz w:val="24"/>
          <w:szCs w:val="24"/>
          <w:lang w:eastAsia="en-AU"/>
        </w:rPr>
        <w:t xml:space="preserve">= Tier 3 funding </w:t>
      </w:r>
      <w:r w:rsidR="00AE1ECA">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E2043C">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nrolment time fraction </w:t>
      </w:r>
      <w:r w:rsidR="00AE1ECA">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E2043C">
        <w:rPr>
          <w:rFonts w:eastAsia="Segoe UI" w:cstheme="minorHAnsi"/>
          <w:color w:val="011A3C"/>
          <w:sz w:val="24"/>
          <w:szCs w:val="24"/>
          <w:lang w:eastAsia="en-AU"/>
        </w:rPr>
        <w:t>P</w:t>
      </w:r>
      <w:r w:rsidRPr="00260C1D">
        <w:rPr>
          <w:rFonts w:eastAsia="Segoe UI" w:cstheme="minorHAnsi"/>
          <w:color w:val="011A3C"/>
          <w:sz w:val="24"/>
          <w:szCs w:val="24"/>
          <w:lang w:eastAsia="en-AU"/>
        </w:rPr>
        <w:t>ortion of the year funding is active</w:t>
      </w:r>
    </w:p>
    <w:p w14:paraId="197CD0A6" w14:textId="59B4D280"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nnual allocation factors in the student’s enrolment time fraction at the school and the portion of the year for which the Profile is active. For example, a Profile with an associated Tier 3 funding start date of Term 2 would be active for 3 terms (0.75) of the year, then typically active for the whole year (4 terms = 1) in the following years.</w:t>
      </w:r>
    </w:p>
    <w:p w14:paraId="645D3EFA"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of Tier 3 student-level funding calculation</w:t>
      </w:r>
    </w:p>
    <w:p w14:paraId="6845F261"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 student with disability undertakes a Profile process. The Profile record levels of adjustment against 31 educational activities, across 6 domains. The student’s Profile shows the student receives an ‘extensive’ level of adjustment against educational activities in the Communication and Self-care domains.</w:t>
      </w:r>
    </w:p>
    <w:p w14:paraId="5E707337" w14:textId="6ACEFF30"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re is evidence of the student having a functional need as indicated by the Vineland and the Profile contains 5 Extensive and 7 Substantial levels of adjustment, meaning the student meets the Tier 3 student-level funding eligibility criteria. The Profile is finalised with a Tier 3 funding start date of Term 2</w:t>
      </w:r>
      <w:r w:rsidR="00120BCB">
        <w:rPr>
          <w:rFonts w:eastAsia="Segoe UI" w:cstheme="minorHAnsi"/>
          <w:color w:val="011A3C"/>
          <w:sz w:val="24"/>
          <w:szCs w:val="24"/>
          <w:lang w:eastAsia="en-AU"/>
        </w:rPr>
        <w:t>.</w:t>
      </w:r>
    </w:p>
    <w:p w14:paraId="1B00E81D"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Weighted score calculation</w:t>
      </w:r>
    </w:p>
    <w:p w14:paraId="0CD55FEE" w14:textId="07B7EF4F" w:rsidR="00AD6B17" w:rsidRPr="00260C1D" w:rsidRDefault="00AD6B17" w:rsidP="004D307F">
      <w:pPr>
        <w:spacing w:before="100" w:beforeAutospacing="1" w:after="100" w:afterAutospacing="1" w:line="360" w:lineRule="atLeast"/>
        <w:outlineLvl w:val="3"/>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 student’s levels of adjustment across the 31 educational activities </w:t>
      </w:r>
      <w:r w:rsidR="00120BCB">
        <w:rPr>
          <w:rFonts w:eastAsia="Segoe UI" w:cstheme="minorHAnsi"/>
          <w:color w:val="011A3C"/>
          <w:sz w:val="24"/>
          <w:szCs w:val="24"/>
          <w:lang w:eastAsia="en-AU"/>
        </w:rPr>
        <w:t xml:space="preserve">are </w:t>
      </w:r>
      <w:r w:rsidRPr="00260C1D">
        <w:rPr>
          <w:rFonts w:eastAsia="Segoe UI" w:cstheme="minorHAnsi"/>
          <w:color w:val="011A3C"/>
          <w:sz w:val="24"/>
          <w:szCs w:val="24"/>
          <w:lang w:eastAsia="en-AU"/>
        </w:rPr>
        <w:t>transformed into scores between 0</w:t>
      </w:r>
      <w:r w:rsidR="003457D4" w:rsidRPr="00260C1D">
        <w:rPr>
          <w:rFonts w:eastAsia="Segoe UI" w:cstheme="minorHAnsi"/>
          <w:color w:val="011A3C"/>
          <w:sz w:val="24"/>
          <w:szCs w:val="24"/>
          <w:lang w:eastAsia="en-AU"/>
        </w:rPr>
        <w:t xml:space="preserve"> to </w:t>
      </w:r>
      <w:r w:rsidRPr="00260C1D">
        <w:rPr>
          <w:rFonts w:eastAsia="Segoe UI" w:cstheme="minorHAnsi"/>
          <w:color w:val="011A3C"/>
          <w:sz w:val="24"/>
          <w:szCs w:val="24"/>
          <w:lang w:eastAsia="en-AU"/>
        </w:rPr>
        <w:t>4 and are weighted based on their domain and standardised to produce a total weighted score of 47.25.</w:t>
      </w:r>
    </w:p>
    <w:p w14:paraId="70CDD432"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lastRenderedPageBreak/>
        <w:t>Allocation calculation</w:t>
      </w:r>
    </w:p>
    <w:p w14:paraId="23527ED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llocation would be calculated as:</w:t>
      </w:r>
    </w:p>
    <w:p w14:paraId="2ED907E6" w14:textId="33E7D84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w:t>
      </w:r>
      <w:r w:rsidRPr="00260C1D">
        <w:rPr>
          <w:rFonts w:eastAsia="Segoe UI" w:cstheme="minorHAnsi"/>
          <w:color w:val="011A3C"/>
          <w:sz w:val="24"/>
          <w:szCs w:val="24"/>
          <w:lang w:eastAsia="en-AU"/>
        </w:rPr>
        <w:tab/>
        <w:t xml:space="preserve">= </w:t>
      </w:r>
      <w:r w:rsidR="00120BCB">
        <w:rPr>
          <w:rFonts w:eastAsia="Segoe UI" w:cstheme="minorHAnsi"/>
          <w:color w:val="011A3C"/>
          <w:sz w:val="24"/>
          <w:szCs w:val="24"/>
          <w:lang w:eastAsia="en-AU"/>
        </w:rPr>
        <w:t>W</w:t>
      </w:r>
      <w:r w:rsidRPr="00260C1D">
        <w:rPr>
          <w:rFonts w:eastAsia="Segoe UI" w:cstheme="minorHAnsi"/>
          <w:color w:val="011A3C"/>
          <w:sz w:val="24"/>
          <w:szCs w:val="24"/>
          <w:lang w:eastAsia="en-AU"/>
        </w:rPr>
        <w:t>eighted score</w:t>
      </w:r>
      <w:r w:rsidR="00120BCB">
        <w:rPr>
          <w:rFonts w:eastAsia="Segoe UI" w:cstheme="minorHAnsi"/>
          <w:color w:val="011A3C"/>
          <w:sz w:val="24"/>
          <w:szCs w:val="24"/>
          <w:lang w:eastAsia="en-AU"/>
        </w:rPr>
        <w:t xml:space="preserve"> </w:t>
      </w:r>
      <w:r w:rsidR="003457D4" w:rsidRPr="00260C1D">
        <w:rPr>
          <w:rFonts w:eastAsia="Segoe UI" w:cstheme="minorHAnsi"/>
          <w:color w:val="011A3C"/>
          <w:sz w:val="24"/>
          <w:szCs w:val="24"/>
          <w:lang w:eastAsia="en-AU"/>
        </w:rPr>
        <w:t>×</w:t>
      </w:r>
      <w:r w:rsidR="00120BCB">
        <w:rPr>
          <w:rFonts w:eastAsia="Segoe UI" w:cstheme="minorHAnsi"/>
          <w:color w:val="011A3C"/>
          <w:sz w:val="24"/>
          <w:szCs w:val="24"/>
          <w:lang w:eastAsia="en-AU"/>
        </w:rPr>
        <w:t xml:space="preserve"> F</w:t>
      </w:r>
      <w:r w:rsidRPr="00260C1D">
        <w:rPr>
          <w:rFonts w:eastAsia="Segoe UI" w:cstheme="minorHAnsi"/>
          <w:color w:val="011A3C"/>
          <w:sz w:val="24"/>
          <w:szCs w:val="24"/>
          <w:lang w:eastAsia="en-AU"/>
        </w:rPr>
        <w:t>unding rate</w:t>
      </w:r>
    </w:p>
    <w:p w14:paraId="5710DDD1" w14:textId="4457AE25"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47.25</w:t>
      </w:r>
      <w:r w:rsidR="00120BCB">
        <w:rPr>
          <w:rFonts w:eastAsia="Segoe UI" w:cstheme="minorHAnsi"/>
          <w:color w:val="011A3C"/>
          <w:sz w:val="24"/>
          <w:szCs w:val="24"/>
          <w:lang w:eastAsia="en-AU"/>
        </w:rPr>
        <w:t xml:space="preserve"> </w:t>
      </w:r>
      <w:r w:rsidR="003457D4" w:rsidRPr="00260C1D">
        <w:rPr>
          <w:rFonts w:eastAsia="Segoe UI" w:cstheme="minorHAnsi"/>
          <w:color w:val="011A3C"/>
          <w:sz w:val="24"/>
          <w:szCs w:val="24"/>
          <w:lang w:eastAsia="en-AU"/>
        </w:rPr>
        <w:t>×</w:t>
      </w:r>
      <w:r w:rsidR="00120BCB">
        <w:rPr>
          <w:rFonts w:eastAsia="Segoe UI" w:cstheme="minorHAnsi"/>
          <w:color w:val="011A3C"/>
          <w:sz w:val="24"/>
          <w:szCs w:val="24"/>
          <w:lang w:eastAsia="en-AU"/>
        </w:rPr>
        <w:t xml:space="preserve"> </w:t>
      </w:r>
      <w:r w:rsidRPr="00260C1D">
        <w:rPr>
          <w:rFonts w:eastAsia="Segoe UI" w:cstheme="minorHAnsi"/>
          <w:color w:val="011A3C"/>
          <w:sz w:val="24"/>
          <w:szCs w:val="24"/>
          <w:lang w:eastAsia="en-AU"/>
        </w:rPr>
        <w:t>$</w:t>
      </w:r>
      <w:r w:rsidR="00AF5025" w:rsidRPr="00260C1D">
        <w:rPr>
          <w:rFonts w:eastAsia="Segoe UI" w:cstheme="minorHAnsi"/>
          <w:color w:val="011A3C"/>
          <w:sz w:val="24"/>
          <w:szCs w:val="24"/>
          <w:lang w:eastAsia="en-AU"/>
        </w:rPr>
        <w:t>678</w:t>
      </w:r>
      <w:r w:rsidR="00215953" w:rsidRPr="00260C1D">
        <w:rPr>
          <w:rFonts w:eastAsia="Segoe UI" w:cstheme="minorHAnsi"/>
          <w:color w:val="011A3C"/>
          <w:sz w:val="24"/>
          <w:szCs w:val="24"/>
          <w:lang w:eastAsia="en-AU"/>
        </w:rPr>
        <w:t>.</w:t>
      </w:r>
      <w:r w:rsidR="00AF5025" w:rsidRPr="00260C1D">
        <w:rPr>
          <w:rFonts w:eastAsia="Segoe UI" w:cstheme="minorHAnsi"/>
          <w:color w:val="011A3C"/>
          <w:sz w:val="24"/>
          <w:szCs w:val="24"/>
          <w:lang w:eastAsia="en-AU"/>
        </w:rPr>
        <w:t>65</w:t>
      </w:r>
    </w:p>
    <w:p w14:paraId="3D1A7DE8" w14:textId="72C096EF"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w:t>
      </w:r>
      <w:r w:rsidR="00FE6407" w:rsidRPr="00260C1D">
        <w:rPr>
          <w:rFonts w:eastAsia="Segoe UI" w:cstheme="minorHAnsi"/>
          <w:color w:val="011A3C"/>
          <w:sz w:val="24"/>
          <w:szCs w:val="24"/>
          <w:lang w:eastAsia="en-AU"/>
        </w:rPr>
        <w:t>32</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066</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21</w:t>
      </w:r>
    </w:p>
    <w:p w14:paraId="3C5D051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llocation that the student attracts for the year is determined as follows:</w:t>
      </w:r>
    </w:p>
    <w:p w14:paraId="32D4DC2B" w14:textId="3E5110E5"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nnual allocation</w:t>
      </w:r>
      <w:r w:rsidR="00120BCB">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ab/>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A</w:t>
      </w:r>
      <w:r w:rsidRPr="00260C1D">
        <w:rPr>
          <w:rFonts w:eastAsia="Segoe UI" w:cstheme="minorHAnsi"/>
          <w:color w:val="011A3C"/>
          <w:sz w:val="24"/>
          <w:szCs w:val="24"/>
          <w:lang w:eastAsia="en-AU"/>
        </w:rPr>
        <w:t xml:space="preserve">nnual rate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nrolment time fraction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P</w:t>
      </w:r>
      <w:r w:rsidRPr="00260C1D">
        <w:rPr>
          <w:rFonts w:eastAsia="Segoe UI" w:cstheme="minorHAnsi"/>
          <w:color w:val="011A3C"/>
          <w:sz w:val="24"/>
          <w:szCs w:val="24"/>
          <w:lang w:eastAsia="en-AU"/>
        </w:rPr>
        <w:t>ortion of the year funding is active</w:t>
      </w:r>
    </w:p>
    <w:p w14:paraId="2B0F21BC" w14:textId="47020752"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r>
      <w:r w:rsidR="00120BCB">
        <w:rPr>
          <w:rFonts w:eastAsia="Segoe UI" w:cstheme="minorHAnsi"/>
          <w:color w:val="011A3C"/>
          <w:sz w:val="24"/>
          <w:szCs w:val="24"/>
          <w:lang w:eastAsia="en-AU"/>
        </w:rPr>
        <w:tab/>
      </w:r>
      <w:r w:rsidRPr="00260C1D">
        <w:rPr>
          <w:rFonts w:eastAsia="Segoe UI" w:cstheme="minorHAnsi"/>
          <w:color w:val="011A3C"/>
          <w:sz w:val="24"/>
          <w:szCs w:val="24"/>
          <w:lang w:eastAsia="en-AU"/>
        </w:rPr>
        <w:t>= $</w:t>
      </w:r>
      <w:r w:rsidR="00FE6407" w:rsidRPr="00260C1D">
        <w:rPr>
          <w:rFonts w:eastAsia="Segoe UI" w:cstheme="minorHAnsi"/>
          <w:color w:val="011A3C"/>
          <w:sz w:val="24"/>
          <w:szCs w:val="24"/>
          <w:lang w:eastAsia="en-AU"/>
        </w:rPr>
        <w:t>32</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066</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 xml:space="preserve">21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1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0.75</w:t>
      </w:r>
    </w:p>
    <w:p w14:paraId="7E8DE10A" w14:textId="74868454"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w:t>
      </w:r>
      <w:r w:rsidR="002F4CBD" w:rsidRPr="00260C1D">
        <w:rPr>
          <w:rFonts w:eastAsia="Segoe UI" w:cstheme="minorHAnsi"/>
          <w:color w:val="011A3C"/>
          <w:sz w:val="24"/>
          <w:szCs w:val="24"/>
          <w:lang w:eastAsia="en-AU"/>
        </w:rPr>
        <w:t>24</w:t>
      </w:r>
      <w:r w:rsidR="00215953" w:rsidRPr="00260C1D">
        <w:rPr>
          <w:rFonts w:eastAsia="Segoe UI" w:cstheme="minorHAnsi"/>
          <w:color w:val="011A3C"/>
          <w:sz w:val="24"/>
          <w:szCs w:val="24"/>
          <w:lang w:eastAsia="en-AU"/>
        </w:rPr>
        <w:t>,</w:t>
      </w:r>
      <w:r w:rsidR="002F4CBD" w:rsidRPr="00260C1D">
        <w:rPr>
          <w:rFonts w:eastAsia="Segoe UI" w:cstheme="minorHAnsi"/>
          <w:color w:val="011A3C"/>
          <w:sz w:val="24"/>
          <w:szCs w:val="24"/>
          <w:lang w:eastAsia="en-AU"/>
        </w:rPr>
        <w:t>049.66</w:t>
      </w:r>
    </w:p>
    <w:p w14:paraId="129CA62E" w14:textId="02B3864C"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Student Support Group (SSG) is notified by the school contact of the Tier 3 funding via the School Resource Notification, which provides an indication of the annual rate. The allocation is then typically reflected in the school’s budget at the end of the term.</w:t>
      </w:r>
    </w:p>
    <w:p w14:paraId="1E9FF6E6"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Enrolment, </w:t>
      </w:r>
      <w:proofErr w:type="gramStart"/>
      <w:r w:rsidRPr="00260C1D">
        <w:rPr>
          <w:rFonts w:eastAsia="Segoe UI" w:cstheme="minorHAnsi"/>
          <w:b/>
          <w:color w:val="011A3C"/>
          <w:sz w:val="27"/>
          <w:szCs w:val="27"/>
          <w:lang w:val="en" w:eastAsia="en-AU"/>
        </w:rPr>
        <w:t>budget</w:t>
      </w:r>
      <w:proofErr w:type="gramEnd"/>
      <w:r w:rsidRPr="00260C1D">
        <w:rPr>
          <w:rFonts w:eastAsia="Segoe UI" w:cstheme="minorHAnsi"/>
          <w:b/>
          <w:color w:val="011A3C"/>
          <w:sz w:val="27"/>
          <w:szCs w:val="27"/>
          <w:lang w:val="en" w:eastAsia="en-AU"/>
        </w:rPr>
        <w:t xml:space="preserve"> and reporting information</w:t>
      </w:r>
    </w:p>
    <w:p w14:paraId="79CF944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 allocations are made according to Profiles completed prior to budget-critical dates early in each term.</w:t>
      </w:r>
    </w:p>
    <w:p w14:paraId="2B77F62E" w14:textId="558A73C1"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Indicative Student Resource Package (SRP) is based on Profile and enrolment information as at Term 3</w:t>
      </w:r>
      <w:r w:rsidR="00120BCB">
        <w:rPr>
          <w:rFonts w:eastAsia="Segoe UI" w:cstheme="minorHAnsi"/>
          <w:color w:val="011A3C"/>
          <w:sz w:val="24"/>
          <w:szCs w:val="24"/>
          <w:lang w:eastAsia="en-AU"/>
        </w:rPr>
        <w:t xml:space="preserve"> of</w:t>
      </w:r>
      <w:r w:rsidRPr="00260C1D">
        <w:rPr>
          <w:rFonts w:eastAsia="Segoe UI" w:cstheme="minorHAnsi"/>
          <w:color w:val="011A3C"/>
          <w:sz w:val="24"/>
          <w:szCs w:val="24"/>
          <w:lang w:eastAsia="en-AU"/>
        </w:rPr>
        <w:t xml:space="preserve"> the year prior. Allocations are updated in the Confirmed SRP, capturing enrolment and application changes that occur between Term 3</w:t>
      </w:r>
      <w:r w:rsidR="00120BCB">
        <w:rPr>
          <w:rFonts w:eastAsia="Segoe UI" w:cstheme="minorHAnsi"/>
          <w:color w:val="011A3C"/>
          <w:sz w:val="24"/>
          <w:szCs w:val="24"/>
          <w:lang w:eastAsia="en-AU"/>
        </w:rPr>
        <w:t xml:space="preserve"> of the prior year</w:t>
      </w:r>
      <w:r w:rsidRPr="00260C1D">
        <w:rPr>
          <w:rFonts w:eastAsia="Segoe UI" w:cstheme="minorHAnsi"/>
          <w:color w:val="011A3C"/>
          <w:sz w:val="24"/>
          <w:szCs w:val="24"/>
          <w:lang w:eastAsia="en-AU"/>
        </w:rPr>
        <w:t xml:space="preserve"> and Term 1</w:t>
      </w:r>
      <w:r w:rsidR="00120BCB">
        <w:rPr>
          <w:rFonts w:eastAsia="Segoe UI" w:cstheme="minorHAnsi"/>
          <w:color w:val="011A3C"/>
          <w:sz w:val="24"/>
          <w:szCs w:val="24"/>
          <w:lang w:eastAsia="en-AU"/>
        </w:rPr>
        <w:t xml:space="preserve"> of the current year</w:t>
      </w:r>
      <w:r w:rsidRPr="00260C1D">
        <w:rPr>
          <w:rFonts w:eastAsia="Segoe UI" w:cstheme="minorHAnsi"/>
          <w:color w:val="011A3C"/>
          <w:sz w:val="24"/>
          <w:szCs w:val="24"/>
          <w:lang w:eastAsia="en-AU"/>
        </w:rPr>
        <w:t>.</w:t>
      </w:r>
    </w:p>
    <w:p w14:paraId="342C17C1"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Where enrolment details are not correct in CASES21 prior to budget critical dates each term, Tier 3 student-level funding cannot be guaranteed. Enrolment details for new or current students must be promptly uploaded from CASES21. </w:t>
      </w:r>
    </w:p>
    <w:p w14:paraId="1A98272D"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Where a student transfers during the school year, resources remaining for the year will be adjusted and made available to the new school from the commencement of the next school term. The SRP is revised at the end of each term to capture these changes.</w:t>
      </w:r>
    </w:p>
    <w:p w14:paraId="5A23979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should make local arrangements to transfer resources for enrolment changes occurring during term.</w:t>
      </w:r>
    </w:p>
    <w:p w14:paraId="227AE561" w14:textId="21BE716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lastRenderedPageBreak/>
        <w:t xml:space="preserve">Where agreement has been reached that a student is enrolled and attends two schools, the allocation will be provided on a pro-rata basis </w:t>
      </w:r>
      <w:r w:rsidR="001A47F8">
        <w:rPr>
          <w:rFonts w:eastAsia="Segoe UI" w:cstheme="minorHAnsi"/>
          <w:color w:val="011A3C"/>
          <w:sz w:val="24"/>
          <w:szCs w:val="24"/>
          <w:lang w:eastAsia="en-AU"/>
        </w:rPr>
        <w:t xml:space="preserve">that is </w:t>
      </w:r>
      <w:r w:rsidRPr="00260C1D">
        <w:rPr>
          <w:rFonts w:eastAsia="Segoe UI" w:cstheme="minorHAnsi"/>
          <w:color w:val="011A3C"/>
          <w:sz w:val="24"/>
          <w:szCs w:val="24"/>
          <w:lang w:eastAsia="en-AU"/>
        </w:rPr>
        <w:t>consistent with the enrolment details contained in CASES21.</w:t>
      </w:r>
    </w:p>
    <w:p w14:paraId="4F6AC124" w14:textId="24CB643A" w:rsidR="00DA517B" w:rsidRPr="00260C1D" w:rsidRDefault="00AD6B17" w:rsidP="00C16001">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are provided with School Resource Notifications</w:t>
      </w:r>
      <w:r w:rsidR="001A47F8">
        <w:rPr>
          <w:rFonts w:eastAsia="Segoe UI" w:cstheme="minorHAnsi"/>
          <w:color w:val="011A3C"/>
          <w:sz w:val="24"/>
          <w:szCs w:val="24"/>
          <w:lang w:eastAsia="en-AU"/>
        </w:rPr>
        <w:t xml:space="preserve"> that</w:t>
      </w:r>
      <w:r w:rsidRPr="00260C1D">
        <w:rPr>
          <w:rFonts w:eastAsia="Segoe UI" w:cstheme="minorHAnsi"/>
          <w:color w:val="011A3C"/>
          <w:sz w:val="24"/>
          <w:szCs w:val="24"/>
          <w:lang w:eastAsia="en-AU"/>
        </w:rPr>
        <w:t xml:space="preserve"> provid</w:t>
      </w:r>
      <w:r w:rsidR="001A47F8">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 an indication of a student’s annual rate at </w:t>
      </w:r>
      <w:r w:rsidR="001A47F8">
        <w:rPr>
          <w:rFonts w:eastAsia="Segoe UI" w:cstheme="minorHAnsi"/>
          <w:color w:val="011A3C"/>
          <w:sz w:val="24"/>
          <w:szCs w:val="24"/>
          <w:lang w:eastAsia="en-AU"/>
        </w:rPr>
        <w:t xml:space="preserve">the </w:t>
      </w:r>
      <w:r w:rsidRPr="00260C1D">
        <w:rPr>
          <w:rFonts w:eastAsia="Segoe UI" w:cstheme="minorHAnsi"/>
          <w:color w:val="011A3C"/>
          <w:sz w:val="24"/>
          <w:szCs w:val="24"/>
          <w:lang w:eastAsia="en-AU"/>
        </w:rPr>
        <w:t>finalisation of their Disability Inclusion Profile. Accurate allocation information is provided to schools through termly Tier 3 student-level funding allocation reports. Allocation detail</w:t>
      </w:r>
      <w:r w:rsidR="001A47F8">
        <w:rPr>
          <w:rFonts w:eastAsia="Segoe UI" w:cstheme="minorHAnsi"/>
          <w:color w:val="011A3C"/>
          <w:sz w:val="24"/>
          <w:szCs w:val="24"/>
          <w:lang w:eastAsia="en-AU"/>
        </w:rPr>
        <w:t>s</w:t>
      </w:r>
      <w:r w:rsidRPr="00260C1D">
        <w:rPr>
          <w:rFonts w:eastAsia="Segoe UI" w:cstheme="minorHAnsi"/>
          <w:color w:val="011A3C"/>
          <w:sz w:val="24"/>
          <w:szCs w:val="24"/>
          <w:lang w:eastAsia="en-AU"/>
        </w:rPr>
        <w:t xml:space="preserve"> in these reports should be reviewed against School Resource Notifications and students’ CASES</w:t>
      </w:r>
      <w:r w:rsidR="001A47F8">
        <w:rPr>
          <w:rFonts w:eastAsia="Segoe UI" w:cstheme="minorHAnsi"/>
          <w:color w:val="011A3C"/>
          <w:sz w:val="24"/>
          <w:szCs w:val="24"/>
          <w:lang w:eastAsia="en-AU"/>
        </w:rPr>
        <w:t>21</w:t>
      </w:r>
      <w:r w:rsidRPr="00260C1D">
        <w:rPr>
          <w:rFonts w:eastAsia="Segoe UI" w:cstheme="minorHAnsi"/>
          <w:color w:val="011A3C"/>
          <w:sz w:val="24"/>
          <w:szCs w:val="24"/>
          <w:lang w:eastAsia="en-AU"/>
        </w:rPr>
        <w:t xml:space="preserve"> enrolment information</w:t>
      </w:r>
      <w:r w:rsidR="001A47F8">
        <w:rPr>
          <w:rFonts w:eastAsia="Segoe UI" w:cstheme="minorHAnsi"/>
          <w:color w:val="011A3C"/>
          <w:sz w:val="24"/>
          <w:szCs w:val="24"/>
          <w:lang w:eastAsia="en-AU"/>
        </w:rPr>
        <w:t>. A</w:t>
      </w:r>
      <w:r w:rsidRPr="00260C1D">
        <w:rPr>
          <w:rFonts w:eastAsia="Segoe UI" w:cstheme="minorHAnsi"/>
          <w:color w:val="011A3C"/>
          <w:sz w:val="24"/>
          <w:szCs w:val="24"/>
          <w:lang w:eastAsia="en-AU"/>
        </w:rPr>
        <w:t xml:space="preserve">ny queries </w:t>
      </w:r>
      <w:r w:rsidR="001A47F8">
        <w:rPr>
          <w:rFonts w:eastAsia="Segoe UI" w:cstheme="minorHAnsi"/>
          <w:color w:val="011A3C"/>
          <w:sz w:val="24"/>
          <w:szCs w:val="24"/>
          <w:lang w:eastAsia="en-AU"/>
        </w:rPr>
        <w:t xml:space="preserve">can </w:t>
      </w:r>
      <w:r w:rsidR="00ED29D8">
        <w:rPr>
          <w:rFonts w:eastAsia="Segoe UI" w:cstheme="minorHAnsi"/>
          <w:color w:val="011A3C"/>
          <w:sz w:val="24"/>
          <w:szCs w:val="24"/>
          <w:lang w:eastAsia="en-AU"/>
        </w:rPr>
        <w:t xml:space="preserve">be </w:t>
      </w:r>
      <w:r w:rsidRPr="00260C1D">
        <w:rPr>
          <w:rFonts w:eastAsia="Segoe UI" w:cstheme="minorHAnsi"/>
          <w:color w:val="011A3C"/>
          <w:sz w:val="24"/>
          <w:szCs w:val="24"/>
          <w:lang w:eastAsia="en-AU"/>
        </w:rPr>
        <w:t xml:space="preserve">raised through an email to the </w:t>
      </w:r>
      <w:hyperlink r:id="rId82" w:history="1">
        <w:r w:rsidRPr="00614B09">
          <w:rPr>
            <w:rStyle w:val="Hyperlink"/>
            <w:rFonts w:cstheme="minorHAnsi"/>
            <w:color w:val="1855BF"/>
            <w:sz w:val="24"/>
            <w:szCs w:val="24"/>
          </w:rPr>
          <w:t>Disability Inclusion Outcomes mailbox</w:t>
        </w:r>
      </w:hyperlink>
      <w:r w:rsidRPr="00260C1D">
        <w:rPr>
          <w:rFonts w:eastAsia="Segoe UI" w:cstheme="minorHAnsi"/>
          <w:color w:val="011A3C"/>
          <w:sz w:val="24"/>
          <w:szCs w:val="24"/>
          <w:lang w:eastAsia="en-AU"/>
        </w:rPr>
        <w:t>. Reconciliation requests can be logged via the DET Service Gateway and will only be considered on a one-term basis. Requests for budget adjustments cannot be considered beyond the previous term.</w:t>
      </w:r>
    </w:p>
    <w:p w14:paraId="537513F6" w14:textId="77777777" w:rsidR="00DA517B" w:rsidRPr="00260C1D" w:rsidRDefault="00DA517B">
      <w:pPr>
        <w:rPr>
          <w:rFonts w:eastAsia="Segoe UI" w:cstheme="minorHAnsi"/>
          <w:color w:val="011A3C"/>
          <w:sz w:val="24"/>
          <w:szCs w:val="24"/>
          <w:lang w:eastAsia="en-AU"/>
        </w:rPr>
      </w:pPr>
      <w:r w:rsidRPr="00260C1D">
        <w:rPr>
          <w:rFonts w:eastAsia="Segoe UI" w:cstheme="minorHAnsi"/>
          <w:color w:val="011A3C"/>
          <w:sz w:val="24"/>
          <w:szCs w:val="24"/>
          <w:lang w:eastAsia="en-AU"/>
        </w:rPr>
        <w:br w:type="page"/>
      </w:r>
    </w:p>
    <w:p w14:paraId="4E8FABEC" w14:textId="77777777" w:rsidR="00DA517B" w:rsidRPr="00260C1D" w:rsidRDefault="00DA517B" w:rsidP="00A92A6B">
      <w:pPr>
        <w:pStyle w:val="Heading2"/>
      </w:pPr>
      <w:bookmarkStart w:id="46" w:name="_Toc120789878"/>
      <w:r w:rsidRPr="00260C1D">
        <w:lastRenderedPageBreak/>
        <w:t>Disability Inclusion Transition Funding (Reference 140)</w:t>
      </w:r>
      <w:bookmarkEnd w:id="46"/>
    </w:p>
    <w:p w14:paraId="79B080D5"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The Disability Inclusion reform package introduces a new funding and support model for students with disability over a staged rollout between 2021 to 2025. Refer to: </w:t>
      </w:r>
      <w:hyperlink r:id="rId83" w:history="1">
        <w:r w:rsidRPr="00260C1D">
          <w:rPr>
            <w:rStyle w:val="Hyperlink"/>
            <w:rFonts w:cstheme="minorHAnsi"/>
            <w:color w:val="1855BF"/>
            <w:sz w:val="24"/>
            <w:szCs w:val="24"/>
          </w:rPr>
          <w:t>Disability Inclusion Funding and Support</w:t>
        </w:r>
      </w:hyperlink>
      <w:r w:rsidRPr="00260C1D">
        <w:rPr>
          <w:rFonts w:eastAsia="Times New Roman" w:cstheme="minorHAnsi"/>
          <w:color w:val="011A3C"/>
          <w:sz w:val="24"/>
          <w:szCs w:val="24"/>
          <w:lang w:eastAsia="en-AU"/>
        </w:rPr>
        <w:t>.</w:t>
      </w:r>
    </w:p>
    <w:p w14:paraId="034B5E19"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Disability Inclusion Transition Funding provides schools with funding continuity for students moving from Program for Students with Disabilities (PSD) Level funding to the new individualised disability funding model, </w:t>
      </w:r>
      <w:hyperlink r:id="rId84" w:history="1">
        <w:r w:rsidRPr="00614B09">
          <w:rPr>
            <w:rStyle w:val="Hyperlink"/>
            <w:rFonts w:cstheme="minorHAnsi"/>
            <w:color w:val="1855BF"/>
            <w:sz w:val="24"/>
            <w:szCs w:val="24"/>
          </w:rPr>
          <w:t>Disability Inclusion Tier 3 Student-Level Funding</w:t>
        </w:r>
      </w:hyperlink>
      <w:r w:rsidRPr="00260C1D">
        <w:rPr>
          <w:rFonts w:eastAsia="Times New Roman" w:cstheme="minorHAnsi"/>
          <w:color w:val="011A3C"/>
          <w:sz w:val="24"/>
          <w:szCs w:val="24"/>
          <w:lang w:eastAsia="en-AU"/>
        </w:rPr>
        <w:t xml:space="preserve">. </w:t>
      </w:r>
    </w:p>
    <w:p w14:paraId="3E24716B"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Eligibility</w:t>
      </w:r>
    </w:p>
    <w:p w14:paraId="171FD9FC" w14:textId="77777777" w:rsidR="00DA517B" w:rsidRPr="00260C1D" w:rsidRDefault="00DA517B" w:rsidP="002558B6">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receive a Disability Inclusion Transition Funding allocation for students meeting the applicable eligibility requirements. Eligibility requirements vary dependent on the student’s PSD Level.</w:t>
      </w:r>
    </w:p>
    <w:p w14:paraId="3BFA504B" w14:textId="77777777" w:rsidR="00DA517B" w:rsidRPr="00614B09" w:rsidRDefault="00DA517B" w:rsidP="00614B09">
      <w:pPr>
        <w:spacing w:before="100" w:beforeAutospacing="1" w:after="100" w:afterAutospacing="1"/>
        <w:rPr>
          <w:rFonts w:eastAsia="Times New Roman" w:cstheme="minorHAnsi"/>
          <w:i/>
          <w:color w:val="011A3C"/>
          <w:sz w:val="24"/>
          <w:szCs w:val="24"/>
          <w:lang w:val="en-US" w:eastAsia="en-AU"/>
        </w:rPr>
      </w:pPr>
      <w:r w:rsidRPr="00614B09">
        <w:rPr>
          <w:rFonts w:eastAsia="Times New Roman" w:cstheme="minorHAnsi"/>
          <w:i/>
          <w:color w:val="011A3C"/>
          <w:sz w:val="24"/>
          <w:szCs w:val="24"/>
          <w:lang w:val="en-US" w:eastAsia="en-AU"/>
        </w:rPr>
        <w:t>PSD Levels 5 and 6</w:t>
      </w:r>
    </w:p>
    <w:p w14:paraId="0CE72C7C" w14:textId="77777777" w:rsidR="00DA517B" w:rsidRPr="00260C1D" w:rsidRDefault="00DA517B" w:rsidP="002558B6">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Disability Inclusion Transition Funding is provided to schools for eligible students in this cohort until they complete their schooling.</w:t>
      </w:r>
    </w:p>
    <w:p w14:paraId="1BA23F5B"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For this cohort, eligibility is achieved when the following criterion is met:</w:t>
      </w:r>
    </w:p>
    <w:p w14:paraId="3A654347" w14:textId="77777777" w:rsidR="00DA517B" w:rsidRPr="00260C1D" w:rsidRDefault="00DA517B" w:rsidP="00CB178D">
      <w:pPr>
        <w:numPr>
          <w:ilvl w:val="0"/>
          <w:numId w:val="57"/>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rate &gt; Tier 3 funding rate</w:t>
      </w:r>
    </w:p>
    <w:p w14:paraId="59D2BDA1" w14:textId="77777777" w:rsidR="00DA517B" w:rsidRPr="00260C1D" w:rsidRDefault="00DA517B" w:rsidP="00DA517B">
      <w:pPr>
        <w:spacing w:before="100" w:beforeAutospacing="1" w:after="100" w:afterAutospacing="1"/>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PSD Levels 1-4</w:t>
      </w:r>
    </w:p>
    <w:p w14:paraId="04C1A43B"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Disability Inclusion Transition Funding is provided to schools for eligible students in this cohort until the end of 2024.</w:t>
      </w:r>
    </w:p>
    <w:p w14:paraId="13C61DA3"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For this cohort, eligibility is achieved when the following criteria are met:</w:t>
      </w:r>
    </w:p>
    <w:p w14:paraId="326BC484" w14:textId="77777777" w:rsidR="00DA517B" w:rsidRPr="00260C1D" w:rsidRDefault="00DA517B" w:rsidP="00CB178D">
      <w:pPr>
        <w:numPr>
          <w:ilvl w:val="0"/>
          <w:numId w:val="58"/>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rate &gt; Tier 3 funding rate</w:t>
      </w:r>
    </w:p>
    <w:p w14:paraId="6B5ECEAC" w14:textId="77777777" w:rsidR="00DA517B" w:rsidRPr="00260C1D" w:rsidRDefault="00DA517B" w:rsidP="00DA517B">
      <w:pPr>
        <w:pStyle w:val="ListParagraph"/>
        <w:spacing w:before="100" w:beforeAutospacing="1" w:after="100" w:afterAutospacing="1"/>
        <w:ind w:left="1440"/>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nd</w:t>
      </w:r>
    </w:p>
    <w:p w14:paraId="3474FCB9" w14:textId="072CD3C6" w:rsidR="00DA517B" w:rsidRPr="00260C1D" w:rsidRDefault="00DA517B" w:rsidP="00CB178D">
      <w:pPr>
        <w:numPr>
          <w:ilvl w:val="0"/>
          <w:numId w:val="58"/>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eligibility is active, or ceased less than 1 year ago</w:t>
      </w:r>
    </w:p>
    <w:p w14:paraId="07101D2D"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Calculation</w:t>
      </w:r>
    </w:p>
    <w:p w14:paraId="697C7207" w14:textId="5DC4F59F" w:rsidR="00DA517B" w:rsidRPr="00260C1D" w:rsidRDefault="00DA517B" w:rsidP="002558B6">
      <w:pPr>
        <w:spacing w:before="100" w:beforeAutospacing="1" w:after="100" w:afterAutospacing="1" w:line="240" w:lineRule="auto"/>
        <w:rPr>
          <w:rFonts w:cstheme="minorHAnsi"/>
          <w:sz w:val="24"/>
          <w:szCs w:val="24"/>
        </w:rPr>
      </w:pPr>
      <w:r w:rsidRPr="00260C1D">
        <w:rPr>
          <w:rFonts w:eastAsia="Times New Roman" w:cstheme="minorHAnsi"/>
          <w:color w:val="011A3C"/>
          <w:sz w:val="24"/>
          <w:szCs w:val="24"/>
          <w:lang w:eastAsia="en-AU"/>
        </w:rPr>
        <w:t>Disability Inclusion Transition Funding = PSD Level funding rate – Tier 3 funding rate</w:t>
      </w:r>
    </w:p>
    <w:p w14:paraId="662F61C3"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Examples of Disability Inclusion Transition Funding</w:t>
      </w:r>
    </w:p>
    <w:p w14:paraId="42C67345"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1 – PSD Level 5 and 6</w:t>
      </w:r>
    </w:p>
    <w:p w14:paraId="5240FA74" w14:textId="1A7642A5"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lastRenderedPageBreak/>
        <w:t>A Year 3 student attending a Pri</w:t>
      </w:r>
      <w:r w:rsidR="00325BDD">
        <w:rPr>
          <w:rFonts w:eastAsia="Times New Roman" w:cstheme="minorHAnsi"/>
          <w:color w:val="011A3C"/>
          <w:sz w:val="24"/>
          <w:szCs w:val="24"/>
          <w:lang w:val="en-US" w:eastAsia="en-AU"/>
        </w:rPr>
        <w:t>mary</w:t>
      </w:r>
      <w:r w:rsidRPr="00260C1D">
        <w:rPr>
          <w:rFonts w:eastAsia="Times New Roman" w:cstheme="minorHAnsi"/>
          <w:color w:val="011A3C"/>
          <w:sz w:val="24"/>
          <w:szCs w:val="24"/>
          <w:lang w:val="en-US" w:eastAsia="en-AU"/>
        </w:rPr>
        <w:t>/Sec</w:t>
      </w:r>
      <w:r w:rsidR="00325BDD">
        <w:rPr>
          <w:rFonts w:eastAsia="Times New Roman" w:cstheme="minorHAnsi"/>
          <w:color w:val="011A3C"/>
          <w:sz w:val="24"/>
          <w:szCs w:val="24"/>
          <w:lang w:val="en-US" w:eastAsia="en-AU"/>
        </w:rPr>
        <w:t>ondary</w:t>
      </w:r>
      <w:r w:rsidRPr="00260C1D">
        <w:rPr>
          <w:rFonts w:eastAsia="Times New Roman" w:cstheme="minorHAnsi"/>
          <w:color w:val="011A3C"/>
          <w:sz w:val="24"/>
          <w:szCs w:val="24"/>
          <w:lang w:val="en-US" w:eastAsia="en-AU"/>
        </w:rPr>
        <w:t xml:space="preserve"> school in a Disability Inclusion rollout area in 2023 is PSD Level 5 funded. This student’s PSD funding is not subject to review. A Disability Inclusion Profile is completed for the student and results in a Tier 3 funding rate of $51,000.</w:t>
      </w:r>
    </w:p>
    <w:p w14:paraId="054F8A51" w14:textId="435B2B8D" w:rsidR="00DA517B" w:rsidRPr="00720A0F"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meets the Disability Inclusion Transition Funding eligibility criteria for their cohort. </w:t>
      </w:r>
      <w:r w:rsidR="00897300">
        <w:rPr>
          <w:rFonts w:eastAsia="Times New Roman" w:cstheme="minorHAnsi"/>
          <w:color w:val="011A3C"/>
          <w:sz w:val="24"/>
          <w:szCs w:val="24"/>
          <w:lang w:val="en-US" w:eastAsia="en-AU"/>
        </w:rPr>
        <w:t xml:space="preserve">The PSD Level 5 funding rate is $52,829 in 2023. </w:t>
      </w:r>
      <w:r w:rsidRPr="00260C1D">
        <w:rPr>
          <w:rFonts w:eastAsia="Times New Roman" w:cstheme="minorHAnsi"/>
          <w:color w:val="011A3C"/>
          <w:sz w:val="24"/>
          <w:szCs w:val="24"/>
          <w:lang w:val="en-US" w:eastAsia="en-AU"/>
        </w:rPr>
        <w:t>The school is provided with a Tier 3 allocation at a rate of $51,000 and a Disability Inclusion Transition Funding allocation at a rate of $1,829 in 2023. The student maintains their enrolment at the school in 2024 and beyond, and the school continues to receive Disability Inclusion Transition Funding in addition to the Tier 3 funding.</w:t>
      </w:r>
    </w:p>
    <w:p w14:paraId="5779FA06"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2 – PSD Level 1-4, Disability Inclusion Profile prior to PSD review year</w:t>
      </w:r>
    </w:p>
    <w:p w14:paraId="7D79A5A6" w14:textId="77777777"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 Year 5-age equivalent student attending a Specialist school in a Disability Inclusion rollout area in 2023 is PSD Level 3 funded. This student’s PSD funding is due for review in 2024. A Disability Inclusion Profile is completed for the student and results in a Tier 3 funding rate of $27,500.</w:t>
      </w:r>
    </w:p>
    <w:p w14:paraId="01E14328" w14:textId="692CDD95"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meets both aspects of the Disability Inclusion Transition Funding eligibility criteria for their cohort. </w:t>
      </w:r>
      <w:r w:rsidR="00897300">
        <w:rPr>
          <w:rFonts w:eastAsia="Times New Roman" w:cstheme="minorHAnsi"/>
          <w:color w:val="011A3C"/>
          <w:sz w:val="24"/>
          <w:szCs w:val="24"/>
          <w:lang w:val="en-US" w:eastAsia="en-AU"/>
        </w:rPr>
        <w:t xml:space="preserve">The PSD Level 3 funding rate is $30,594 in 2023. </w:t>
      </w:r>
      <w:r w:rsidRPr="00260C1D">
        <w:rPr>
          <w:rFonts w:eastAsia="Times New Roman" w:cstheme="minorHAnsi"/>
          <w:color w:val="011A3C"/>
          <w:sz w:val="24"/>
          <w:szCs w:val="24"/>
          <w:lang w:val="en-US" w:eastAsia="en-AU"/>
        </w:rPr>
        <w:t>The school is provided with a Tier 3 allocation at a rate of $27,500 and a Disability Inclusion Transition Funding allocation at a rate of $3,094 in 2023. The student maintains their enrolment at the school in 2024 and the school again receives Disability Inclusion Transition Funding in addition to the Tier 3 funding.</w:t>
      </w:r>
    </w:p>
    <w:p w14:paraId="39DA12D3"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3 – PSD Level 1-4, Disability Inclusion Profile after PSD review year</w:t>
      </w:r>
    </w:p>
    <w:p w14:paraId="7E10F275" w14:textId="77777777"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 Year 6 student attending a Primary school in a Disability Inclusion rollout area in 2022 is PSD Level 2 funded. This student’s PSD funding is due for review in 2022. The student is moving to a Secondary school in the same area in 2023 and therefore does not complete a PSD Review nor Disability Inclusion Profile in 2022.</w:t>
      </w:r>
    </w:p>
    <w:p w14:paraId="08F7890D" w14:textId="11E851AC"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technically meets both aspects of the Disability Inclusion Transition Funding eligibility criteria for their cohort from the beginning of 2023. </w:t>
      </w:r>
      <w:r w:rsidR="009A4944">
        <w:rPr>
          <w:rFonts w:eastAsia="Times New Roman" w:cstheme="minorHAnsi"/>
          <w:color w:val="011A3C"/>
          <w:sz w:val="24"/>
          <w:szCs w:val="24"/>
          <w:lang w:val="en-US" w:eastAsia="en-AU"/>
        </w:rPr>
        <w:t xml:space="preserve">The PSD Level 2 funding rate is $19,381 in 2023. </w:t>
      </w:r>
      <w:r w:rsidRPr="00260C1D">
        <w:rPr>
          <w:rFonts w:eastAsia="Times New Roman" w:cstheme="minorHAnsi"/>
          <w:color w:val="011A3C"/>
          <w:sz w:val="24"/>
          <w:szCs w:val="24"/>
          <w:lang w:val="en-US" w:eastAsia="en-AU"/>
        </w:rPr>
        <w:t>The Secondary school is provided with a Disability Inclusion Transition Funding allocation at the PSD Level 2 rate in the 2023 Confirmed SRP. The school initiates the Disability Inclusion Profile process in Term 2, which is completed in early Term 3 and results in a Tier 3 allocation at a rate of $15,000. The budget update at the end of Term 3 2023 reflects the Tier 3 allocation and the Disability Inclusion Transition Funding allocation is updated to reflect the difference of $4,381.</w:t>
      </w:r>
    </w:p>
    <w:p w14:paraId="1B51789D" w14:textId="77777777" w:rsidR="00DA517B" w:rsidRPr="00260C1D" w:rsidRDefault="00DA517B" w:rsidP="002558B6">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 xml:space="preserve">Enrolment, </w:t>
      </w:r>
      <w:proofErr w:type="gramStart"/>
      <w:r w:rsidRPr="00260C1D">
        <w:rPr>
          <w:rFonts w:cstheme="minorHAnsi"/>
          <w:b/>
          <w:color w:val="011A3C"/>
          <w:sz w:val="24"/>
          <w:szCs w:val="24"/>
          <w:lang w:val="en" w:eastAsia="en-AU"/>
        </w:rPr>
        <w:t>budget</w:t>
      </w:r>
      <w:proofErr w:type="gramEnd"/>
      <w:r w:rsidRPr="00260C1D">
        <w:rPr>
          <w:rFonts w:cstheme="minorHAnsi"/>
          <w:b/>
          <w:color w:val="011A3C"/>
          <w:sz w:val="24"/>
          <w:szCs w:val="24"/>
          <w:lang w:val="en" w:eastAsia="en-AU"/>
        </w:rPr>
        <w:t xml:space="preserve"> and reporting information</w:t>
      </w:r>
    </w:p>
    <w:p w14:paraId="1F8CDE0D"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Disability Inclusion Transition Funding allocations are made according to Disability Inclusion Profiles completed prior to budget-critical dates early in each term.</w:t>
      </w:r>
    </w:p>
    <w:p w14:paraId="7A2F6958"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Where enrolment details are not correct in CASES21 prior to budget critical dates each term, Disability Inclusion Transition Funding cannot be guaranteed. Enrolment details for new or current students must be promptly reflected in CASES21. </w:t>
      </w:r>
    </w:p>
    <w:p w14:paraId="07E93FE5"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Where a student transfers during the school year, resources remaining for the year will be adjusted and made available to the new school from the commencement of the next school term. The SRP is revised at the end of each term to capture these changes.</w:t>
      </w:r>
    </w:p>
    <w:p w14:paraId="1A44EF76" w14:textId="04B3A11E"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lastRenderedPageBreak/>
        <w:t>Schools should make local arrangements to transfer resources for enrolment changes occurring during term</w:t>
      </w:r>
      <w:r w:rsidR="00E615BF">
        <w:rPr>
          <w:rFonts w:eastAsia="Times New Roman" w:cstheme="minorHAnsi"/>
          <w:color w:val="011A3C"/>
          <w:sz w:val="24"/>
          <w:szCs w:val="24"/>
          <w:lang w:eastAsia="en-AU"/>
        </w:rPr>
        <w:t>s</w:t>
      </w:r>
      <w:r w:rsidRPr="00260C1D">
        <w:rPr>
          <w:rFonts w:eastAsia="Times New Roman" w:cstheme="minorHAnsi"/>
          <w:color w:val="011A3C"/>
          <w:sz w:val="24"/>
          <w:szCs w:val="24"/>
          <w:lang w:eastAsia="en-AU"/>
        </w:rPr>
        <w:t>.</w:t>
      </w:r>
    </w:p>
    <w:p w14:paraId="61A34F57" w14:textId="51AF88AF"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Where agreement has been reached that a student is enrolled and attends two schools, the allocation will be provided on a pro-rata basis </w:t>
      </w:r>
      <w:r w:rsidR="00CC7C14">
        <w:rPr>
          <w:rFonts w:eastAsia="Times New Roman" w:cstheme="minorHAnsi"/>
          <w:color w:val="011A3C"/>
          <w:sz w:val="24"/>
          <w:szCs w:val="24"/>
          <w:lang w:eastAsia="en-AU"/>
        </w:rPr>
        <w:t xml:space="preserve">that is </w:t>
      </w:r>
      <w:r w:rsidRPr="00260C1D">
        <w:rPr>
          <w:rFonts w:eastAsia="Times New Roman" w:cstheme="minorHAnsi"/>
          <w:color w:val="011A3C"/>
          <w:sz w:val="24"/>
          <w:szCs w:val="24"/>
          <w:lang w:eastAsia="en-AU"/>
        </w:rPr>
        <w:t>consistent with the enrolment details contained in CASES21.</w:t>
      </w:r>
    </w:p>
    <w:p w14:paraId="5127B5C4" w14:textId="29D0C403"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Schools are provided with School Resource Notifications</w:t>
      </w:r>
      <w:r w:rsidR="00CC7C14">
        <w:rPr>
          <w:rFonts w:eastAsia="Times New Roman" w:cstheme="minorHAnsi"/>
          <w:color w:val="011A3C"/>
          <w:sz w:val="24"/>
          <w:szCs w:val="24"/>
          <w:lang w:eastAsia="en-AU"/>
        </w:rPr>
        <w:t xml:space="preserve"> that</w:t>
      </w:r>
      <w:r w:rsidRPr="00260C1D">
        <w:rPr>
          <w:rFonts w:eastAsia="Times New Roman" w:cstheme="minorHAnsi"/>
          <w:color w:val="011A3C"/>
          <w:sz w:val="24"/>
          <w:szCs w:val="24"/>
          <w:lang w:eastAsia="en-AU"/>
        </w:rPr>
        <w:t xml:space="preserve"> provid</w:t>
      </w:r>
      <w:r w:rsidR="00CC7C14">
        <w:rPr>
          <w:rFonts w:eastAsia="Times New Roman" w:cstheme="minorHAnsi"/>
          <w:color w:val="011A3C"/>
          <w:sz w:val="24"/>
          <w:szCs w:val="24"/>
          <w:lang w:eastAsia="en-AU"/>
        </w:rPr>
        <w:t>e</w:t>
      </w:r>
      <w:r w:rsidRPr="00260C1D">
        <w:rPr>
          <w:rFonts w:eastAsia="Times New Roman" w:cstheme="minorHAnsi"/>
          <w:color w:val="011A3C"/>
          <w:sz w:val="24"/>
          <w:szCs w:val="24"/>
          <w:lang w:eastAsia="en-AU"/>
        </w:rPr>
        <w:t xml:space="preserve"> an indication of a student’s annual funding rate at </w:t>
      </w:r>
      <w:r w:rsidR="00CC7C14">
        <w:rPr>
          <w:rFonts w:eastAsia="Times New Roman" w:cstheme="minorHAnsi"/>
          <w:color w:val="011A3C"/>
          <w:sz w:val="24"/>
          <w:szCs w:val="24"/>
          <w:lang w:eastAsia="en-AU"/>
        </w:rPr>
        <w:t xml:space="preserve">the </w:t>
      </w:r>
      <w:r w:rsidRPr="00260C1D">
        <w:rPr>
          <w:rFonts w:eastAsia="Times New Roman" w:cstheme="minorHAnsi"/>
          <w:color w:val="011A3C"/>
          <w:sz w:val="24"/>
          <w:szCs w:val="24"/>
          <w:lang w:eastAsia="en-AU"/>
        </w:rPr>
        <w:t>finalisation of their Disability Inclusion Profile. Disability Inclusion Transition Funding information will be provided in the School Resource Notifications where applicable.</w:t>
      </w:r>
    </w:p>
    <w:p w14:paraId="7B74EF06" w14:textId="177E1812"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Accurate allocation information is provided to schools through termly Disability Inclusion Tier 3 and Disability Inclusion Transition Funding allocation reports. Allocation detail</w:t>
      </w:r>
      <w:r w:rsidR="00511A3F">
        <w:rPr>
          <w:rFonts w:eastAsia="Times New Roman" w:cstheme="minorHAnsi"/>
          <w:color w:val="011A3C"/>
          <w:sz w:val="24"/>
          <w:szCs w:val="24"/>
          <w:lang w:eastAsia="en-AU"/>
        </w:rPr>
        <w:t>s</w:t>
      </w:r>
      <w:r w:rsidRPr="00260C1D">
        <w:rPr>
          <w:rFonts w:eastAsia="Times New Roman" w:cstheme="minorHAnsi"/>
          <w:color w:val="011A3C"/>
          <w:sz w:val="24"/>
          <w:szCs w:val="24"/>
          <w:lang w:eastAsia="en-AU"/>
        </w:rPr>
        <w:t xml:space="preserve"> in these reports should be reviewed against School Resource Notifications and students’ CASES</w:t>
      </w:r>
      <w:r w:rsidR="00511A3F">
        <w:rPr>
          <w:rFonts w:eastAsia="Times New Roman" w:cstheme="minorHAnsi"/>
          <w:color w:val="011A3C"/>
          <w:sz w:val="24"/>
          <w:szCs w:val="24"/>
          <w:lang w:eastAsia="en-AU"/>
        </w:rPr>
        <w:t>21</w:t>
      </w:r>
      <w:r w:rsidRPr="00260C1D">
        <w:rPr>
          <w:rFonts w:eastAsia="Times New Roman" w:cstheme="minorHAnsi"/>
          <w:color w:val="011A3C"/>
          <w:sz w:val="24"/>
          <w:szCs w:val="24"/>
          <w:lang w:eastAsia="en-AU"/>
        </w:rPr>
        <w:t xml:space="preserve"> enrolment information</w:t>
      </w:r>
      <w:r w:rsidR="00511A3F">
        <w:rPr>
          <w:rFonts w:eastAsia="Times New Roman" w:cstheme="minorHAnsi"/>
          <w:color w:val="011A3C"/>
          <w:sz w:val="24"/>
          <w:szCs w:val="24"/>
          <w:lang w:eastAsia="en-AU"/>
        </w:rPr>
        <w:t>.</w:t>
      </w:r>
      <w:r w:rsidRPr="00260C1D">
        <w:rPr>
          <w:rFonts w:eastAsia="Times New Roman" w:cstheme="minorHAnsi"/>
          <w:color w:val="011A3C"/>
          <w:sz w:val="24"/>
          <w:szCs w:val="24"/>
          <w:lang w:eastAsia="en-AU"/>
        </w:rPr>
        <w:t xml:space="preserve"> </w:t>
      </w:r>
      <w:r w:rsidR="00511A3F">
        <w:rPr>
          <w:rFonts w:eastAsia="Times New Roman" w:cstheme="minorHAnsi"/>
          <w:color w:val="011A3C"/>
          <w:sz w:val="24"/>
          <w:szCs w:val="24"/>
          <w:lang w:eastAsia="en-AU"/>
        </w:rPr>
        <w:t>A</w:t>
      </w:r>
      <w:r w:rsidRPr="00260C1D">
        <w:rPr>
          <w:rFonts w:eastAsia="Times New Roman" w:cstheme="minorHAnsi"/>
          <w:color w:val="011A3C"/>
          <w:sz w:val="24"/>
          <w:szCs w:val="24"/>
          <w:lang w:eastAsia="en-AU"/>
        </w:rPr>
        <w:t xml:space="preserve">ny queries </w:t>
      </w:r>
      <w:r w:rsidR="00511A3F">
        <w:rPr>
          <w:rFonts w:eastAsia="Times New Roman" w:cstheme="minorHAnsi"/>
          <w:color w:val="011A3C"/>
          <w:sz w:val="24"/>
          <w:szCs w:val="24"/>
          <w:lang w:eastAsia="en-AU"/>
        </w:rPr>
        <w:t xml:space="preserve">can be </w:t>
      </w:r>
      <w:r w:rsidRPr="00260C1D">
        <w:rPr>
          <w:rFonts w:eastAsia="Times New Roman" w:cstheme="minorHAnsi"/>
          <w:color w:val="011A3C"/>
          <w:sz w:val="24"/>
          <w:szCs w:val="24"/>
          <w:lang w:eastAsia="en-AU"/>
        </w:rPr>
        <w:t xml:space="preserve">raised through an email to the </w:t>
      </w:r>
      <w:hyperlink r:id="rId85" w:history="1">
        <w:r w:rsidRPr="00260C1D">
          <w:rPr>
            <w:rStyle w:val="Hyperlink"/>
            <w:rFonts w:cstheme="minorHAnsi"/>
            <w:sz w:val="24"/>
            <w:szCs w:val="24"/>
          </w:rPr>
          <w:t>Disability Inclusion Outcomes mailbox</w:t>
        </w:r>
      </w:hyperlink>
      <w:r w:rsidRPr="00260C1D">
        <w:rPr>
          <w:rFonts w:eastAsia="Times New Roman" w:cstheme="minorHAnsi"/>
          <w:color w:val="011A3C"/>
          <w:sz w:val="24"/>
          <w:szCs w:val="24"/>
          <w:lang w:eastAsia="en-AU"/>
        </w:rPr>
        <w:t>. Reconciliation requests can be logged via the DET Service Gateway and will only be considered on a one-term basis. Requests for budget adjustments cannot be considered beyond the previous term.</w:t>
      </w:r>
    </w:p>
    <w:p w14:paraId="724D256D" w14:textId="4D8070D2" w:rsidR="007B0EF6" w:rsidRPr="00260C1D" w:rsidRDefault="007B0EF6" w:rsidP="00C16001">
      <w:pPr>
        <w:spacing w:before="100" w:beforeAutospacing="1" w:after="100" w:afterAutospacing="1" w:line="360" w:lineRule="atLeast"/>
        <w:rPr>
          <w:rFonts w:eastAsia="Segoe UI" w:cstheme="minorHAnsi"/>
          <w:color w:val="011A3C"/>
          <w:sz w:val="24"/>
          <w:szCs w:val="24"/>
          <w:lang w:eastAsia="en-AU"/>
        </w:rPr>
      </w:pPr>
      <w:r w:rsidRPr="00260C1D">
        <w:rPr>
          <w:rFonts w:cstheme="minorHAnsi"/>
        </w:rPr>
        <w:br w:type="page"/>
      </w:r>
    </w:p>
    <w:p w14:paraId="71655CB5" w14:textId="77F0D10D" w:rsidR="00ED4312" w:rsidRPr="00260C1D" w:rsidRDefault="00ED4312" w:rsidP="00B66F16">
      <w:pPr>
        <w:pStyle w:val="Heading1"/>
      </w:pPr>
      <w:bookmarkStart w:id="47" w:name="_Toc120789879"/>
      <w:r w:rsidRPr="00260C1D">
        <w:lastRenderedPageBreak/>
        <w:t>School Infrastructure</w:t>
      </w:r>
      <w:bookmarkEnd w:id="47"/>
      <w:r w:rsidRPr="00260C1D">
        <w:t xml:space="preserve"> </w:t>
      </w:r>
    </w:p>
    <w:p w14:paraId="19C0FD4F" w14:textId="77777777" w:rsidR="00ED4312" w:rsidRPr="00260C1D" w:rsidRDefault="00ED4312" w:rsidP="004D307F">
      <w:pPr>
        <w:spacing w:before="100" w:beforeAutospacing="1" w:after="100" w:afterAutospacing="1" w:line="312" w:lineRule="atLeast"/>
        <w:outlineLvl w:val="1"/>
        <w:rPr>
          <w:rFonts w:eastAsia="Segoe UI" w:cstheme="minorHAnsi"/>
          <w:b/>
          <w:sz w:val="36"/>
          <w:szCs w:val="36"/>
          <w:lang w:val="en"/>
        </w:rPr>
      </w:pPr>
      <w:r w:rsidRPr="00260C1D">
        <w:rPr>
          <w:rFonts w:eastAsia="Segoe UI" w:cstheme="minorHAnsi"/>
          <w:sz w:val="36"/>
          <w:szCs w:val="36"/>
          <w:lang w:val="en" w:eastAsia="en-AU"/>
        </w:rPr>
        <w:t>Policy</w:t>
      </w:r>
    </w:p>
    <w:p w14:paraId="1BC26F35" w14:textId="372A5B5D"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Package </w:t>
      </w:r>
      <w:r w:rsidR="00010EF6">
        <w:rPr>
          <w:rFonts w:asciiTheme="minorHAnsi" w:hAnsiTheme="minorHAnsi" w:cstheme="minorHAnsi"/>
          <w:color w:val="011A3C"/>
          <w:lang w:val="en"/>
        </w:rPr>
        <w:t xml:space="preserve">(SRP) </w:t>
      </w:r>
      <w:r w:rsidRPr="00260C1D">
        <w:rPr>
          <w:rFonts w:asciiTheme="minorHAnsi" w:hAnsiTheme="minorHAnsi" w:cstheme="minorHAnsi"/>
          <w:color w:val="011A3C"/>
          <w:lang w:val="en"/>
        </w:rPr>
        <w:t>for school infrastructure.</w:t>
      </w:r>
    </w:p>
    <w:p w14:paraId="0D30FDE1" w14:textId="77777777" w:rsidR="00ED4312" w:rsidRPr="00260C1D" w:rsidRDefault="00ED4312" w:rsidP="004D307F">
      <w:pPr>
        <w:spacing w:before="100" w:beforeAutospacing="1" w:after="100" w:afterAutospacing="1" w:line="312" w:lineRule="atLeast"/>
        <w:outlineLvl w:val="1"/>
        <w:rPr>
          <w:rFonts w:eastAsia="Segoe UI" w:cstheme="minorHAnsi"/>
          <w:sz w:val="36"/>
          <w:szCs w:val="36"/>
          <w:lang w:val="en"/>
        </w:rPr>
      </w:pPr>
      <w:r w:rsidRPr="00260C1D">
        <w:rPr>
          <w:rFonts w:eastAsia="Segoe UI" w:cstheme="minorHAnsi"/>
          <w:sz w:val="36"/>
          <w:szCs w:val="36"/>
          <w:lang w:val="en" w:eastAsia="en-AU"/>
        </w:rPr>
        <w:t>Details</w:t>
      </w:r>
    </w:p>
    <w:p w14:paraId="2B884801" w14:textId="5B6E255B"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w:t>
      </w:r>
      <w:r w:rsidR="00010EF6">
        <w:rPr>
          <w:rFonts w:asciiTheme="minorHAnsi" w:hAnsiTheme="minorHAnsi" w:cstheme="minorHAnsi"/>
          <w:color w:val="011A3C"/>
          <w:lang w:val="en"/>
        </w:rPr>
        <w:t>-</w:t>
      </w:r>
      <w:r w:rsidRPr="00260C1D">
        <w:rPr>
          <w:rFonts w:asciiTheme="minorHAnsi" w:hAnsiTheme="minorHAnsi" w:cstheme="minorHAnsi"/>
          <w:color w:val="011A3C"/>
          <w:lang w:val="en"/>
        </w:rPr>
        <w:t xml:space="preserve">based funding’ is one of three categories of funding provided for by the Student Resource Package (SRP). Funding for ‘school infrastructure’ is one type of school-based funding provided to schools. The other type of </w:t>
      </w:r>
      <w:r w:rsidR="00AF025A" w:rsidRPr="00260C1D">
        <w:rPr>
          <w:rFonts w:asciiTheme="minorHAnsi" w:hAnsiTheme="minorHAnsi" w:cstheme="minorHAnsi"/>
          <w:color w:val="011A3C"/>
          <w:lang w:val="en"/>
        </w:rPr>
        <w:t>school-based</w:t>
      </w:r>
      <w:r w:rsidRPr="00260C1D">
        <w:rPr>
          <w:rFonts w:asciiTheme="minorHAnsi" w:hAnsiTheme="minorHAnsi" w:cstheme="minorHAnsi"/>
          <w:color w:val="011A3C"/>
          <w:lang w:val="en"/>
        </w:rPr>
        <w:t xml:space="preserve"> funding is funding for School Specific Programs.</w:t>
      </w:r>
    </w:p>
    <w:p w14:paraId="263F08BC" w14:textId="1087F21C"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school infrastructure component provides funding for school facilities and programs specific to individual schools. The </w:t>
      </w:r>
      <w:r w:rsidR="009C379F" w:rsidRPr="00260C1D">
        <w:rPr>
          <w:rFonts w:asciiTheme="minorHAnsi" w:hAnsiTheme="minorHAnsi" w:cstheme="minorHAnsi"/>
          <w:color w:val="011A3C"/>
          <w:lang w:val="en"/>
        </w:rPr>
        <w:t xml:space="preserve">infrastructure </w:t>
      </w:r>
      <w:r w:rsidR="00D97AC3" w:rsidRPr="00260C1D">
        <w:rPr>
          <w:rFonts w:asciiTheme="minorHAnsi" w:hAnsiTheme="minorHAnsi" w:cstheme="minorHAnsi"/>
          <w:color w:val="011A3C"/>
          <w:lang w:val="en"/>
        </w:rPr>
        <w:t>section provides</w:t>
      </w:r>
      <w:r w:rsidRPr="00260C1D">
        <w:rPr>
          <w:rFonts w:asciiTheme="minorHAnsi" w:hAnsiTheme="minorHAnsi" w:cstheme="minorHAnsi"/>
          <w:color w:val="011A3C"/>
          <w:lang w:val="en"/>
        </w:rPr>
        <w:t xml:space="preserve"> information about the following specific types of infrastructure funding:</w:t>
      </w:r>
    </w:p>
    <w:p w14:paraId="5B3EDAE1"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ontract cleaning</w:t>
      </w:r>
    </w:p>
    <w:p w14:paraId="155FC7A0"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ross infection prevention allowance</w:t>
      </w:r>
    </w:p>
    <w:p w14:paraId="167A0F75"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leaning minimum allowance</w:t>
      </w:r>
    </w:p>
    <w:p w14:paraId="63AFB62C"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Grounds allowance</w:t>
      </w:r>
    </w:p>
    <w:p w14:paraId="66EC9870"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Building area allowance</w:t>
      </w:r>
    </w:p>
    <w:p w14:paraId="1DA0F474"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Split-site/</w:t>
      </w:r>
      <w:proofErr w:type="gramStart"/>
      <w:r w:rsidRPr="00614B09">
        <w:rPr>
          <w:rFonts w:cstheme="minorHAnsi"/>
          <w:color w:val="011A3C"/>
          <w:sz w:val="24"/>
          <w:szCs w:val="24"/>
          <w:lang w:val="en"/>
        </w:rPr>
        <w:t>Multi-site</w:t>
      </w:r>
      <w:proofErr w:type="gramEnd"/>
      <w:r w:rsidRPr="00614B09">
        <w:rPr>
          <w:rFonts w:cstheme="minorHAnsi"/>
          <w:color w:val="011A3C"/>
          <w:sz w:val="24"/>
          <w:szCs w:val="24"/>
          <w:lang w:val="en"/>
        </w:rPr>
        <w:t xml:space="preserve"> allowance</w:t>
      </w:r>
    </w:p>
    <w:p w14:paraId="42CED1F8"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Utilities</w:t>
      </w:r>
    </w:p>
    <w:p w14:paraId="1359EA0B"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Maintenance</w:t>
      </w:r>
    </w:p>
    <w:p w14:paraId="7B745E64" w14:textId="4A5FDA23"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 xml:space="preserve">Annual contracts and </w:t>
      </w:r>
      <w:r w:rsidR="009C379F" w:rsidRPr="00614B09">
        <w:rPr>
          <w:rFonts w:cstheme="minorHAnsi"/>
          <w:color w:val="011A3C"/>
          <w:sz w:val="24"/>
          <w:szCs w:val="24"/>
          <w:lang w:val="en"/>
        </w:rPr>
        <w:t>Essential Safety Measures (ESM)</w:t>
      </w:r>
    </w:p>
    <w:p w14:paraId="3A561D96" w14:textId="77777777" w:rsidR="00ED4312" w:rsidRPr="00614B09" w:rsidRDefault="00ED4312" w:rsidP="00CB178D">
      <w:pPr>
        <w:pStyle w:val="ListParagraph"/>
        <w:numPr>
          <w:ilvl w:val="0"/>
          <w:numId w:val="9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Workers’ compensation</w:t>
      </w:r>
    </w:p>
    <w:p w14:paraId="4564E8F4" w14:textId="12F818A6" w:rsidR="00D97AC3" w:rsidRPr="00260C1D" w:rsidRDefault="00ED4312" w:rsidP="000D106B">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s are expected to use SRP funds for the purpose for which it was allocated.</w:t>
      </w:r>
    </w:p>
    <w:p w14:paraId="67A6CF74" w14:textId="77777777" w:rsidR="00D97AC3" w:rsidRPr="00260C1D" w:rsidRDefault="00D97AC3">
      <w:pPr>
        <w:rPr>
          <w:rFonts w:eastAsia="Segoe UI" w:cstheme="minorHAnsi"/>
          <w:b/>
          <w:color w:val="2F5496" w:themeColor="accent1" w:themeShade="BF"/>
          <w:sz w:val="36"/>
          <w:szCs w:val="26"/>
          <w:lang w:val="en" w:eastAsia="en-AU"/>
        </w:rPr>
      </w:pPr>
      <w:r w:rsidRPr="00260C1D">
        <w:rPr>
          <w:rFonts w:cstheme="minorHAnsi"/>
        </w:rPr>
        <w:br w:type="page"/>
      </w:r>
    </w:p>
    <w:p w14:paraId="17F0541E" w14:textId="2D54C26D" w:rsidR="6ACA85B7" w:rsidRPr="00720A0F" w:rsidRDefault="00F01BB5" w:rsidP="00A92A6B">
      <w:pPr>
        <w:pStyle w:val="Heading2"/>
      </w:pPr>
      <w:bookmarkStart w:id="48" w:name="_Toc120789880"/>
      <w:bookmarkStart w:id="49" w:name="_Hlk83632973"/>
      <w:r w:rsidRPr="00260C1D">
        <w:lastRenderedPageBreak/>
        <w:t>Contract cleaning (Reference 28)</w:t>
      </w:r>
      <w:bookmarkEnd w:id="48"/>
    </w:p>
    <w:p w14:paraId="4D5EE9B9" w14:textId="77777777" w:rsidR="00F01BB5" w:rsidRPr="00260C1D" w:rsidRDefault="00F01BB5" w:rsidP="004D307F">
      <w:pPr>
        <w:spacing w:before="100" w:beforeAutospacing="1" w:after="100" w:afterAutospacing="1" w:line="360" w:lineRule="atLeast"/>
        <w:outlineLvl w:val="2"/>
        <w:rPr>
          <w:rFonts w:eastAsia="Segoe UI" w:cstheme="minorHAnsi"/>
          <w:b/>
          <w:color w:val="011A3C"/>
          <w:sz w:val="27"/>
          <w:szCs w:val="27"/>
          <w:lang w:val="en" w:eastAsia="en-AU"/>
        </w:rPr>
      </w:pPr>
      <w:bookmarkStart w:id="50" w:name="_Hlk97902551"/>
      <w:r w:rsidRPr="00260C1D">
        <w:rPr>
          <w:rFonts w:eastAsia="Segoe UI" w:cstheme="minorHAnsi"/>
          <w:b/>
          <w:color w:val="011A3C"/>
          <w:sz w:val="27"/>
          <w:szCs w:val="27"/>
          <w:lang w:val="en" w:eastAsia="en-AU"/>
        </w:rPr>
        <w:t>Funding for contract cleaning</w:t>
      </w:r>
    </w:p>
    <w:p w14:paraId="4D39454F" w14:textId="00F8E85C"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 funding for contract cleaning is included in the </w:t>
      </w:r>
      <w:r w:rsidR="0035413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35413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ased on normal and low-use areas as determined by cleanable spaces identified in the </w:t>
      </w:r>
      <w:hyperlink r:id="rId86" w:history="1">
        <w:r w:rsidRPr="00260C1D">
          <w:rPr>
            <w:rFonts w:eastAsia="Segoe UI" w:cstheme="minorHAnsi"/>
            <w:color w:val="011A3C"/>
            <w:sz w:val="24"/>
            <w:szCs w:val="24"/>
            <w:lang w:val="en" w:eastAsia="en-AU"/>
          </w:rPr>
          <w:t>school's facilities schedule</w:t>
        </w:r>
      </w:hyperlink>
      <w:r w:rsidRPr="00260C1D">
        <w:rPr>
          <w:rFonts w:eastAsia="Segoe UI" w:cstheme="minorHAnsi"/>
          <w:color w:val="011A3C"/>
          <w:sz w:val="24"/>
          <w:szCs w:val="24"/>
          <w:lang w:val="en" w:eastAsia="en-AU"/>
        </w:rPr>
        <w:t>.</w:t>
      </w:r>
    </w:p>
    <w:p w14:paraId="2924BF24" w14:textId="2B9C0474"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ing allocation </w:t>
      </w:r>
      <w:r w:rsidRPr="00260C1D">
        <w:rPr>
          <w:rFonts w:eastAsia="Segoe UI" w:cstheme="minorHAnsi"/>
          <w:color w:val="011A3C"/>
          <w:sz w:val="24"/>
          <w:szCs w:val="24"/>
          <w:u w:val="single"/>
          <w:lang w:val="en" w:eastAsia="en-AU"/>
        </w:rPr>
        <w:t>does not</w:t>
      </w:r>
      <w:r w:rsidRPr="00260C1D">
        <w:rPr>
          <w:rFonts w:eastAsia="Segoe UI" w:cstheme="minorHAnsi"/>
          <w:color w:val="011A3C"/>
          <w:sz w:val="24"/>
          <w:szCs w:val="24"/>
          <w:lang w:val="en" w:eastAsia="en-AU"/>
        </w:rPr>
        <w:t xml:space="preserve"> include provision for the cost of school consumables such as toilet paper, paper towels, soap, disinfectant blocks, hand </w:t>
      </w:r>
      <w:proofErr w:type="spellStart"/>
      <w:r w:rsidRPr="00260C1D">
        <w:rPr>
          <w:rFonts w:eastAsia="Segoe UI" w:cstheme="minorHAnsi"/>
          <w:color w:val="011A3C"/>
          <w:sz w:val="24"/>
          <w:szCs w:val="24"/>
          <w:lang w:val="en" w:eastAsia="en-AU"/>
        </w:rPr>
        <w:t>sanitiser</w:t>
      </w:r>
      <w:proofErr w:type="spellEnd"/>
      <w:r w:rsidRPr="00260C1D">
        <w:rPr>
          <w:rFonts w:eastAsia="Segoe UI" w:cstheme="minorHAnsi"/>
          <w:color w:val="011A3C"/>
          <w:sz w:val="24"/>
          <w:szCs w:val="24"/>
          <w:lang w:val="en" w:eastAsia="en-AU"/>
        </w:rPr>
        <w:t xml:space="preserve">, or bin liners. Funding for these items is in the cash component of the </w:t>
      </w:r>
      <w:r w:rsidR="0035413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p>
    <w:p w14:paraId="01C5A0F2" w14:textId="1B639B4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bookmarkStart w:id="51" w:name="_Hlk97901985"/>
      <w:r w:rsidRPr="00260C1D">
        <w:rPr>
          <w:rFonts w:eastAsia="Segoe UI" w:cstheme="minorHAnsi"/>
          <w:color w:val="011A3C"/>
          <w:sz w:val="24"/>
          <w:szCs w:val="24"/>
          <w:lang w:val="en" w:eastAsia="en-AU"/>
        </w:rPr>
        <w:t>The Cleaning Model excludes the provision of cleaning services for school</w:t>
      </w:r>
      <w:r w:rsidR="0035413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owned assets and the use of school facilities that are outside the normal school (such as external hirer, fetes, sports events, and out of hours use).</w:t>
      </w:r>
    </w:p>
    <w:bookmarkEnd w:id="51"/>
    <w:p w14:paraId="15BC27BA" w14:textId="5749A58C"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onfirmed SRP is based on the February </w:t>
      </w:r>
      <w:r w:rsidR="0035413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ensus. As with other elements of the SRP, the contract cleaning allocation is subject to change based on confirmed enrolments as per the February census.</w:t>
      </w:r>
    </w:p>
    <w:p w14:paraId="6E4CCCCF" w14:textId="7777777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ract cleaning allocations are adjusted for any building configuration changes that occur. Where the cleanable area is reduced, the area change is applied from the following term onwards. Where the cleanable area is increased, the cleaning area change is applied from the beginning of the term in which the change was made.</w:t>
      </w:r>
    </w:p>
    <w:p w14:paraId="135A018F" w14:textId="77FCC5C5"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bookmarkStart w:id="52" w:name="_Hlk97902021"/>
      <w:r w:rsidRPr="00260C1D">
        <w:rPr>
          <w:rFonts w:eastAsia="Segoe UI" w:cstheme="minorHAnsi"/>
          <w:color w:val="011A3C"/>
          <w:sz w:val="24"/>
          <w:szCs w:val="24"/>
          <w:lang w:val="en" w:eastAsia="en-AU"/>
        </w:rPr>
        <w:t xml:space="preserve">With the introduction of the Victorian Government school cleaning reform, metropolitan schools are advised of the equivalent SRP funding. However, funding for cleaning is no longer provided directly to metropolitan schools as part of their SRP but is held centrally, so the </w:t>
      </w:r>
      <w:r w:rsidR="0035413D">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 can pay the metropolitan school cleaning companies directly.   </w:t>
      </w:r>
    </w:p>
    <w:bookmarkEnd w:id="52"/>
    <w:p w14:paraId="7EFA9533" w14:textId="77777777" w:rsidR="00F01BB5" w:rsidRPr="00260C1D" w:rsidRDefault="00F01BB5"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information for this program</w:t>
      </w:r>
    </w:p>
    <w:p w14:paraId="6E3AC5F4"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otal cleaning area</w:t>
      </w:r>
    </w:p>
    <w:p w14:paraId="5FC9085E" w14:textId="16931435"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s the total of the cleanable areas of the school as per the School Cleanable Area Report (CAR). The Total Cleaning Area used to calculate your budget which is contained in your </w:t>
      </w:r>
      <w:r w:rsidR="00C56F7E">
        <w:rPr>
          <w:rFonts w:eastAsia="Segoe UI" w:cstheme="minorHAnsi"/>
          <w:color w:val="011A3C"/>
          <w:sz w:val="24"/>
          <w:szCs w:val="24"/>
          <w:lang w:val="en" w:eastAsia="en-AU"/>
        </w:rPr>
        <w:t>SRP Cleaning Statement</w:t>
      </w:r>
      <w:r w:rsidRPr="00260C1D">
        <w:rPr>
          <w:rFonts w:eastAsia="Segoe UI" w:cstheme="minorHAnsi"/>
          <w:color w:val="011A3C"/>
          <w:sz w:val="24"/>
          <w:szCs w:val="24"/>
          <w:lang w:val="en" w:eastAsia="en-AU"/>
        </w:rPr>
        <w:t xml:space="preserve"> and in the Quarterly Cash Grant advice. Any subsequent changes will be reflected in your School Cleanable Area Report (CAR).  The CAR lists all rooms at a school and their cleanable eligibility, to provide a total cleanable area for the school. It is provided to schools by the </w:t>
      </w:r>
      <w:r w:rsidR="00E07A65" w:rsidRPr="00260C1D">
        <w:rPr>
          <w:rFonts w:eastAsia="Segoe UI" w:cstheme="minorHAnsi"/>
          <w:color w:val="011A3C"/>
          <w:sz w:val="24"/>
          <w:szCs w:val="24"/>
          <w:lang w:val="en" w:eastAsia="en-AU"/>
        </w:rPr>
        <w:t>V</w:t>
      </w:r>
      <w:r w:rsidR="00E07A65">
        <w:rPr>
          <w:rFonts w:eastAsia="Segoe UI" w:cstheme="minorHAnsi"/>
          <w:color w:val="011A3C"/>
          <w:sz w:val="24"/>
          <w:szCs w:val="24"/>
          <w:lang w:val="en" w:eastAsia="en-AU"/>
        </w:rPr>
        <w:t>ictorian School Building Authority (VSBA)</w:t>
      </w:r>
      <w:r w:rsidR="00E07A6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each month through the School Facility Profile website.  </w:t>
      </w:r>
    </w:p>
    <w:p w14:paraId="3E52D930"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leaning area entitlement</w:t>
      </w:r>
    </w:p>
    <w:p w14:paraId="0B62D484" w14:textId="77777777"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The cleaning area entitlement (normal use) for both secondary and primary schools is allocated in square </w:t>
      </w:r>
      <w:proofErr w:type="spellStart"/>
      <w:r w:rsidRPr="00260C1D">
        <w:rPr>
          <w:rFonts w:eastAsia="Segoe UI" w:cstheme="minorHAnsi"/>
          <w:color w:val="011A3C"/>
          <w:sz w:val="24"/>
          <w:szCs w:val="24"/>
          <w:lang w:val="en" w:eastAsia="en-AU"/>
        </w:rPr>
        <w:t>metres</w:t>
      </w:r>
      <w:proofErr w:type="spellEnd"/>
      <w:r w:rsidRPr="00260C1D">
        <w:rPr>
          <w:rFonts w:eastAsia="Segoe UI" w:cstheme="minorHAnsi"/>
          <w:color w:val="011A3C"/>
          <w:sz w:val="24"/>
          <w:szCs w:val="24"/>
          <w:lang w:val="en" w:eastAsia="en-AU"/>
        </w:rPr>
        <w:t xml:space="preserve"> according to enrolment bands of 25 students.</w:t>
      </w:r>
    </w:p>
    <w:p w14:paraId="697F89C4" w14:textId="7777777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able area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entitlement is deemed as low use area.</w:t>
      </w:r>
    </w:p>
    <w:p w14:paraId="5CD51EC9" w14:textId="053329F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nrolment or area entitlements, see: </w:t>
      </w:r>
      <w:hyperlink r:id="rId87" w:history="1">
        <w:r w:rsidRPr="00614B09">
          <w:rPr>
            <w:rFonts w:eastAsia="Segoe UI" w:cstheme="minorHAnsi"/>
            <w:color w:val="0563C1" w:themeColor="hyperlink"/>
            <w:sz w:val="24"/>
            <w:szCs w:val="24"/>
            <w:u w:val="single"/>
            <w:lang w:val="en" w:eastAsia="en-AU"/>
          </w:rPr>
          <w:t>Contract Cleaning Schedule spreadsheet</w:t>
        </w:r>
      </w:hyperlink>
      <w:r w:rsidR="005614F1" w:rsidRPr="00614B09">
        <w:rPr>
          <w:rFonts w:eastAsia="Segoe UI" w:cstheme="minorHAnsi"/>
          <w:color w:val="0563C1" w:themeColor="hyperlink"/>
          <w:sz w:val="24"/>
          <w:szCs w:val="24"/>
          <w:u w:val="single"/>
          <w:lang w:val="en" w:eastAsia="en-AU"/>
        </w:rPr>
        <w:t>.</w:t>
      </w:r>
    </w:p>
    <w:p w14:paraId="770AE526" w14:textId="5D565E9A"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a small number of primary schools disadvantaged by the 1:25 Schedule introduced in 2001</w:t>
      </w:r>
      <w:r w:rsidR="0033070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dditional m2 area is added to the school’s entitlement on AIMS to restore the school to the better of the former entitlement schedules. The adjustment is removed when the school moves into line with the 1:25 Schedule due to enrolment changes or if the school undergoes a facilities provision or upgrade program.</w:t>
      </w:r>
    </w:p>
    <w:p w14:paraId="7805E4BA"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uilding area changes</w:t>
      </w:r>
    </w:p>
    <w:p w14:paraId="1524B294" w14:textId="77777777"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budget impact of area changes notified depends on whether the areas are part of the school’s area entitlement and whether they involve designated cleanable areas. Where areas change, schools should refer to the School Cleanable Area Report (CAR). </w:t>
      </w:r>
    </w:p>
    <w:p w14:paraId="3BE386BF" w14:textId="237AFB64"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changes are required to the CAR or SAMS Plan, the school should download the latest SAMS plan, mark the areas that have changed or are missing, scan and forward to the </w:t>
      </w:r>
      <w:r w:rsidR="0033070B">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formation and Analysis Unit (IAU) at </w:t>
      </w:r>
      <w:hyperlink r:id="rId88" w:history="1">
        <w:r w:rsidRPr="00260C1D">
          <w:rPr>
            <w:rFonts w:eastAsia="Segoe UI" w:cstheme="minorHAnsi"/>
            <w:color w:val="0563C1" w:themeColor="hyperlink"/>
            <w:sz w:val="24"/>
            <w:szCs w:val="24"/>
            <w:u w:val="single"/>
            <w:lang w:val="en" w:eastAsia="en-AU"/>
          </w:rPr>
          <w:t>sams@education.vic.gov.au</w:t>
        </w:r>
      </w:hyperlink>
      <w:r w:rsidRPr="00260C1D">
        <w:rPr>
          <w:rFonts w:eastAsia="Segoe UI" w:cstheme="minorHAnsi"/>
          <w:color w:val="011A3C"/>
          <w:sz w:val="24"/>
          <w:szCs w:val="24"/>
          <w:lang w:val="en" w:eastAsia="en-AU"/>
        </w:rPr>
        <w:t>. It may take a few weeks for changes to appear due to the time required to obtain architectural plans and other documentation which confirm the exact changes and building room measurements.</w:t>
      </w:r>
    </w:p>
    <w:p w14:paraId="22B522F5" w14:textId="400ADF6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currently, the school should contact the School Cleaning Unit (</w:t>
      </w:r>
      <w:hyperlink r:id="rId89" w:history="1">
        <w:r w:rsidRPr="00260C1D">
          <w:rPr>
            <w:rFonts w:eastAsia="Segoe UI" w:cstheme="minorHAnsi"/>
            <w:color w:val="0563C1" w:themeColor="hyperlink"/>
            <w:sz w:val="24"/>
            <w:szCs w:val="24"/>
            <w:u w:val="single"/>
            <w:lang w:val="en" w:eastAsia="en-AU"/>
          </w:rPr>
          <w:t>cleaning@education.vic.gov.au</w:t>
        </w:r>
      </w:hyperlink>
      <w:r w:rsidRPr="00260C1D">
        <w:rPr>
          <w:rFonts w:eastAsia="Segoe UI" w:cstheme="minorHAnsi"/>
          <w:color w:val="011A3C"/>
          <w:sz w:val="24"/>
          <w:szCs w:val="24"/>
          <w:lang w:val="en" w:eastAsia="en-AU"/>
        </w:rPr>
        <w:t xml:space="preserve">) and their cleaning services provider to ensure </w:t>
      </w:r>
      <w:r w:rsidR="008C0435">
        <w:rPr>
          <w:rFonts w:eastAsia="Segoe UI" w:cstheme="minorHAnsi"/>
          <w:color w:val="011A3C"/>
          <w:sz w:val="24"/>
          <w:szCs w:val="24"/>
          <w:lang w:val="en" w:eastAsia="en-AU"/>
        </w:rPr>
        <w:t>that</w:t>
      </w:r>
      <w:r w:rsidR="008C043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e areas are included in the cleaning schedule.  </w:t>
      </w:r>
    </w:p>
    <w:p w14:paraId="1A0AD51E" w14:textId="58C0E1B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BB305C">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ash funding.</w:t>
      </w:r>
    </w:p>
    <w:bookmarkEnd w:id="50"/>
    <w:p w14:paraId="5B2C742D"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5371B704" w14:textId="0EA2B1B4"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Normal_Use_Area</w:t>
      </w:r>
      <w:proofErr w:type="spellEnd"/>
      <w:r w:rsidRPr="00260C1D">
        <w:rPr>
          <w:rFonts w:eastAsia="Segoe UI" w:cstheme="minorHAnsi"/>
          <w:color w:val="011A3C"/>
          <w:sz w:val="24"/>
          <w:szCs w:val="24"/>
          <w:lang w:val="en" w:eastAsia="en-AU"/>
        </w:rPr>
        <w:t>]</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Normal_Use_Rate</w:t>
      </w:r>
      <w:proofErr w:type="spellEnd"/>
      <w:r w:rsidRPr="00260C1D">
        <w:rPr>
          <w:rFonts w:eastAsia="Segoe UI" w:cstheme="minorHAnsi"/>
          <w:color w:val="011A3C"/>
          <w:sz w:val="24"/>
          <w:szCs w:val="24"/>
          <w:lang w:val="en" w:eastAsia="en-AU"/>
        </w:rPr>
        <w:t>] plus [</w:t>
      </w:r>
      <w:proofErr w:type="spellStart"/>
      <w:r w:rsidRPr="00260C1D">
        <w:rPr>
          <w:rFonts w:eastAsia="Segoe UI" w:cstheme="minorHAnsi"/>
          <w:color w:val="011A3C"/>
          <w:sz w:val="24"/>
          <w:szCs w:val="24"/>
          <w:lang w:val="en" w:eastAsia="en-AU"/>
        </w:rPr>
        <w:t>Low_Use_Area</w:t>
      </w:r>
      <w:proofErr w:type="spellEnd"/>
      <w:r w:rsidRPr="00260C1D">
        <w:rPr>
          <w:rFonts w:eastAsia="Segoe UI" w:cstheme="minorHAnsi"/>
          <w:color w:val="011A3C"/>
          <w:sz w:val="24"/>
          <w:szCs w:val="24"/>
          <w:lang w:val="en" w:eastAsia="en-AU"/>
        </w:rPr>
        <w:t>]</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Low_Use_Rate</w:t>
      </w:r>
      <w:proofErr w:type="spellEnd"/>
      <w:r w:rsidRPr="00260C1D">
        <w:rPr>
          <w:rFonts w:eastAsia="Segoe UI" w:cstheme="minorHAnsi"/>
          <w:color w:val="011A3C"/>
          <w:sz w:val="24"/>
          <w:szCs w:val="24"/>
          <w:lang w:val="en" w:eastAsia="en-AU"/>
        </w:rPr>
        <w:t>]</w:t>
      </w:r>
    </w:p>
    <w:p w14:paraId="4C86F808" w14:textId="77777777" w:rsidR="00F01BB5" w:rsidRPr="00260C1D" w:rsidRDefault="00F01BB5" w:rsidP="00C96E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fer to Rates Section for stipulated minimum dollar allocation.</w:t>
      </w:r>
    </w:p>
    <w:p w14:paraId="70E6341A" w14:textId="77777777" w:rsidR="00F01BB5" w:rsidRPr="00260C1D" w:rsidRDefault="00F01BB5" w:rsidP="00C96E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titlement cannot exceed Total Cleanable Area.</w:t>
      </w:r>
    </w:p>
    <w:p w14:paraId="4A69CA8C" w14:textId="5CF96E36"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0717F0"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2"/>
        <w:gridCol w:w="1864"/>
        <w:gridCol w:w="1456"/>
      </w:tblGrid>
      <w:tr w:rsidR="000F3581" w:rsidRPr="00260C1D" w14:paraId="049FBAA2" w14:textId="77777777" w:rsidTr="00776A5E">
        <w:trPr>
          <w:tblHeader/>
        </w:trPr>
        <w:tc>
          <w:tcPr>
            <w:tcW w:w="0" w:type="auto"/>
            <w:hideMark/>
          </w:tcPr>
          <w:p w14:paraId="578C3580" w14:textId="77777777" w:rsidR="00F01BB5" w:rsidRPr="00260C1D" w:rsidRDefault="00F01BB5" w:rsidP="00776A5E">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mpus Type</w:t>
            </w:r>
          </w:p>
        </w:tc>
        <w:tc>
          <w:tcPr>
            <w:tcW w:w="0" w:type="auto"/>
            <w:hideMark/>
          </w:tcPr>
          <w:p w14:paraId="38ED44C5" w14:textId="77777777" w:rsidR="00F01BB5" w:rsidRPr="00260C1D" w:rsidRDefault="00F01BB5" w:rsidP="00614B09">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ormal Use ($)</w:t>
            </w:r>
          </w:p>
        </w:tc>
        <w:tc>
          <w:tcPr>
            <w:tcW w:w="0" w:type="auto"/>
            <w:hideMark/>
          </w:tcPr>
          <w:p w14:paraId="0174082C" w14:textId="77777777" w:rsidR="00F01BB5" w:rsidRPr="00260C1D" w:rsidRDefault="00F01BB5" w:rsidP="00614B09">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ow Use ($)</w:t>
            </w:r>
          </w:p>
        </w:tc>
      </w:tr>
      <w:tr w:rsidR="000F3581" w:rsidRPr="00260C1D" w14:paraId="5F710A20" w14:textId="77777777" w:rsidTr="00776A5E">
        <w:tc>
          <w:tcPr>
            <w:tcW w:w="0" w:type="auto"/>
            <w:hideMark/>
          </w:tcPr>
          <w:p w14:paraId="11A185EF"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pecial Development School, Day Special and Special</w:t>
            </w:r>
          </w:p>
        </w:tc>
        <w:tc>
          <w:tcPr>
            <w:tcW w:w="0" w:type="auto"/>
            <w:hideMark/>
          </w:tcPr>
          <w:p w14:paraId="7C9BE9AD" w14:textId="6805EEF2" w:rsidR="00F01BB5" w:rsidRPr="00260C1D" w:rsidRDefault="00A050D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26</w:t>
            </w:r>
          </w:p>
        </w:tc>
        <w:tc>
          <w:tcPr>
            <w:tcW w:w="0" w:type="auto"/>
            <w:hideMark/>
          </w:tcPr>
          <w:p w14:paraId="04609979"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r w:rsidR="000F3581" w:rsidRPr="00260C1D" w14:paraId="32513FD2" w14:textId="77777777" w:rsidTr="00776A5E">
        <w:tc>
          <w:tcPr>
            <w:tcW w:w="0" w:type="auto"/>
            <w:hideMark/>
          </w:tcPr>
          <w:p w14:paraId="6F6E84FF"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lastRenderedPageBreak/>
              <w:t>All Others</w:t>
            </w:r>
          </w:p>
        </w:tc>
        <w:tc>
          <w:tcPr>
            <w:tcW w:w="0" w:type="auto"/>
            <w:hideMark/>
          </w:tcPr>
          <w:p w14:paraId="7DF115B5" w14:textId="46ACB83E" w:rsidR="00F01BB5" w:rsidRPr="00260C1D" w:rsidRDefault="00FF3DA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13</w:t>
            </w:r>
          </w:p>
        </w:tc>
        <w:tc>
          <w:tcPr>
            <w:tcW w:w="0" w:type="auto"/>
            <w:hideMark/>
          </w:tcPr>
          <w:p w14:paraId="24DAB053" w14:textId="6B2505CD" w:rsidR="00F01BB5" w:rsidRPr="00260C1D" w:rsidRDefault="00FF3DA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25</w:t>
            </w:r>
          </w:p>
        </w:tc>
      </w:tr>
      <w:tr w:rsidR="000F3581" w:rsidRPr="00260C1D" w14:paraId="2E2D1AB4" w14:textId="77777777" w:rsidTr="00776A5E">
        <w:tc>
          <w:tcPr>
            <w:tcW w:w="0" w:type="auto"/>
            <w:hideMark/>
          </w:tcPr>
          <w:p w14:paraId="64C8FA61"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mall schools under 372m</w:t>
            </w:r>
            <w:r w:rsidRPr="00260C1D">
              <w:rPr>
                <w:rFonts w:eastAsia="Segoe UI" w:cstheme="minorHAnsi"/>
                <w:color w:val="323E4F" w:themeColor="text2" w:themeShade="BF"/>
                <w:sz w:val="18"/>
                <w:szCs w:val="18"/>
                <w:vertAlign w:val="superscript"/>
                <w:lang w:eastAsia="en-AU"/>
              </w:rPr>
              <w:t>2</w:t>
            </w:r>
          </w:p>
        </w:tc>
        <w:tc>
          <w:tcPr>
            <w:tcW w:w="0" w:type="auto"/>
            <w:hideMark/>
          </w:tcPr>
          <w:p w14:paraId="0D3A4544" w14:textId="065C7D2A" w:rsidR="00F01BB5" w:rsidRPr="00260C1D" w:rsidRDefault="00312B9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3.52</w:t>
            </w:r>
          </w:p>
        </w:tc>
        <w:tc>
          <w:tcPr>
            <w:tcW w:w="0" w:type="auto"/>
            <w:hideMark/>
          </w:tcPr>
          <w:p w14:paraId="0F7FF602"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r w:rsidR="000F3581" w:rsidRPr="00260C1D" w14:paraId="0E48B900" w14:textId="77777777" w:rsidTr="00776A5E">
        <w:tc>
          <w:tcPr>
            <w:tcW w:w="0" w:type="auto"/>
            <w:hideMark/>
          </w:tcPr>
          <w:p w14:paraId="09A790CB"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Minimum Allocation</w:t>
            </w:r>
          </w:p>
        </w:tc>
        <w:tc>
          <w:tcPr>
            <w:tcW w:w="0" w:type="auto"/>
            <w:hideMark/>
          </w:tcPr>
          <w:p w14:paraId="7C6A67BA" w14:textId="253A791E" w:rsidR="00F01BB5" w:rsidRPr="00260C1D" w:rsidRDefault="00312B9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145</w:t>
            </w:r>
          </w:p>
        </w:tc>
        <w:tc>
          <w:tcPr>
            <w:tcW w:w="0" w:type="auto"/>
            <w:hideMark/>
          </w:tcPr>
          <w:p w14:paraId="191A3C50"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bl>
    <w:p w14:paraId="79575B2D"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tes</w:t>
      </w:r>
    </w:p>
    <w:p w14:paraId="2751BE1E"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lit site and multi-campus locations are calculated as separate entities.</w:t>
      </w:r>
    </w:p>
    <w:p w14:paraId="05F7469D"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7A5CB3F9" w14:textId="77777777" w:rsidR="00F01BB5" w:rsidRPr="0082534A"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ub Program Code: 6001 – Building Services and Utilities</w:t>
      </w:r>
    </w:p>
    <w:p w14:paraId="407EED08" w14:textId="128802DC" w:rsidR="007B0EF6" w:rsidRPr="00260C1D" w:rsidRDefault="00F01BB5" w:rsidP="00614B09">
      <w:pPr>
        <w:pStyle w:val="ListParagraph"/>
        <w:numPr>
          <w:ilvl w:val="0"/>
          <w:numId w:val="98"/>
        </w:numPr>
        <w:spacing w:before="100" w:beforeAutospacing="1" w:after="100" w:afterAutospacing="1" w:line="360" w:lineRule="atLeast"/>
      </w:pPr>
      <w:r w:rsidRPr="0082534A">
        <w:rPr>
          <w:rFonts w:eastAsia="Segoe UI" w:cstheme="minorHAnsi"/>
          <w:color w:val="011A3C"/>
          <w:sz w:val="24"/>
          <w:szCs w:val="24"/>
          <w:lang w:val="en" w:eastAsia="en-AU"/>
        </w:rPr>
        <w:t>General Ledger Account Code: 86502 – Contract Cleaning</w:t>
      </w:r>
      <w:bookmarkEnd w:id="49"/>
      <w:r w:rsidR="007B0EF6" w:rsidRPr="00260C1D">
        <w:br w:type="page"/>
      </w:r>
    </w:p>
    <w:p w14:paraId="68651DE2" w14:textId="554A2F27" w:rsidR="0076693A" w:rsidRPr="00260C1D" w:rsidRDefault="0076693A" w:rsidP="00A92A6B">
      <w:pPr>
        <w:pStyle w:val="Heading2"/>
      </w:pPr>
      <w:bookmarkStart w:id="53" w:name="_Toc120789881"/>
      <w:bookmarkStart w:id="54" w:name="_Hlk65739654"/>
      <w:r w:rsidRPr="00260C1D">
        <w:lastRenderedPageBreak/>
        <w:t>Cross Infection Prevention Allowance (Reference 29)</w:t>
      </w:r>
      <w:bookmarkEnd w:id="53"/>
    </w:p>
    <w:p w14:paraId="737AFC94" w14:textId="7599FDD2" w:rsidR="00EA42F1" w:rsidRPr="00260C1D" w:rsidRDefault="00EA42F1" w:rsidP="00EA42F1">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Additional cleaning funds are provided to special developmental schools and physical disability special schools to reduce the risk of cross infection.</w:t>
      </w:r>
    </w:p>
    <w:p w14:paraId="0DB6AC8D" w14:textId="77777777" w:rsidR="00CC07DD" w:rsidRPr="00260C1D" w:rsidRDefault="00CC07DD" w:rsidP="00CC07DD">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3406612F" w14:textId="77777777" w:rsidR="00CC07DD" w:rsidRPr="00260C1D" w:rsidRDefault="00CC07D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001 – Building Services and Utilities</w:t>
      </w:r>
    </w:p>
    <w:p w14:paraId="2FAB453F" w14:textId="73CB183F" w:rsidR="00CC07DD" w:rsidRPr="00260C1D" w:rsidRDefault="00CC07D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2 – Contract Cleaning</w:t>
      </w:r>
    </w:p>
    <w:p w14:paraId="5B11933F" w14:textId="77777777" w:rsidR="00EA42F1" w:rsidRPr="00260C1D" w:rsidRDefault="00EA42F1" w:rsidP="00EA42F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C4AB300" w14:textId="2E5E5EF3" w:rsidR="00EA42F1" w:rsidRPr="00260C1D" w:rsidRDefault="006C1522" w:rsidP="00EA42F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EA42F1" w:rsidRPr="00260C1D">
        <w:rPr>
          <w:rFonts w:eastAsia="Segoe UI" w:cstheme="minorHAnsi"/>
          <w:color w:val="011A3C"/>
          <w:sz w:val="24"/>
          <w:szCs w:val="24"/>
          <w:lang w:val="en" w:eastAsia="en-AU"/>
        </w:rPr>
        <w:t xml:space="preserve">with the following campus types are eligible for Cross Infection Prevention Allowance at </w:t>
      </w:r>
      <w:r w:rsidR="00931ECA">
        <w:rPr>
          <w:rFonts w:eastAsia="Segoe UI" w:cstheme="minorHAnsi"/>
          <w:color w:val="011A3C"/>
          <w:sz w:val="24"/>
          <w:szCs w:val="24"/>
          <w:lang w:val="en" w:eastAsia="en-AU"/>
        </w:rPr>
        <w:t xml:space="preserve">a </w:t>
      </w:r>
      <w:r w:rsidR="00EA42F1" w:rsidRPr="00260C1D">
        <w:rPr>
          <w:rFonts w:eastAsia="Segoe UI" w:cstheme="minorHAnsi"/>
          <w:color w:val="011A3C"/>
          <w:sz w:val="24"/>
          <w:szCs w:val="24"/>
          <w:lang w:val="en" w:eastAsia="en-AU"/>
        </w:rPr>
        <w:t>campus level:</w:t>
      </w:r>
    </w:p>
    <w:p w14:paraId="68C1DC0B" w14:textId="77777777" w:rsidR="00EA42F1" w:rsidRPr="00260C1D" w:rsidRDefault="00EA42F1"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 development</w:t>
      </w:r>
    </w:p>
    <w:p w14:paraId="7023720D" w14:textId="04A021A0" w:rsidR="00EA42F1" w:rsidRPr="00260C1D" w:rsidRDefault="00EA42F1"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isability</w:t>
      </w:r>
    </w:p>
    <w:p w14:paraId="0E36BACA" w14:textId="030A244E" w:rsidR="00FC586C" w:rsidRPr="00260C1D" w:rsidRDefault="00FC586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ay Special</w:t>
      </w:r>
    </w:p>
    <w:p w14:paraId="371F835B" w14:textId="62C23020" w:rsidR="00FC586C" w:rsidRPr="00260C1D" w:rsidRDefault="00FC586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339AD141" w14:textId="018C3D65" w:rsidR="004C0591" w:rsidRPr="00720A0F" w:rsidRDefault="00EA42F1" w:rsidP="00720A0F">
      <w:pPr>
        <w:spacing w:before="100" w:beforeAutospacing="1" w:after="100" w:afterAutospacing="1" w:line="360" w:lineRule="atLeast"/>
        <w:rPr>
          <w:rFonts w:eastAsia="Segoe UI" w:cstheme="minorHAnsi"/>
          <w:color w:val="011A3C"/>
          <w:sz w:val="24"/>
          <w:szCs w:val="24"/>
          <w:lang w:val="en" w:eastAsia="en-AU"/>
        </w:rPr>
      </w:pPr>
      <w:r w:rsidRPr="00720A0F">
        <w:rPr>
          <w:rFonts w:eastAsia="Segoe UI" w:cstheme="minorHAnsi"/>
          <w:color w:val="011A3C"/>
          <w:sz w:val="24"/>
          <w:szCs w:val="24"/>
          <w:lang w:val="en" w:eastAsia="en-AU"/>
        </w:rPr>
        <w:t>Funding is calculated at the Indicative, Confirmed and Revised cycles</w:t>
      </w:r>
      <w:r w:rsidR="00BC1A31">
        <w:rPr>
          <w:rFonts w:eastAsia="Segoe UI" w:cstheme="minorHAnsi"/>
          <w:color w:val="011A3C"/>
          <w:sz w:val="24"/>
          <w:szCs w:val="24"/>
          <w:lang w:val="en" w:eastAsia="en-AU"/>
        </w:rPr>
        <w:t xml:space="preserve">. Funding </w:t>
      </w:r>
      <w:r w:rsidRPr="00720A0F">
        <w:rPr>
          <w:rFonts w:eastAsia="Segoe UI" w:cstheme="minorHAnsi"/>
          <w:color w:val="011A3C"/>
          <w:sz w:val="24"/>
          <w:szCs w:val="24"/>
          <w:lang w:val="en" w:eastAsia="en-AU"/>
        </w:rPr>
        <w:t xml:space="preserve">is </w:t>
      </w:r>
      <w:r w:rsidR="00BB4781">
        <w:rPr>
          <w:rFonts w:eastAsia="Segoe UI" w:cstheme="minorHAnsi"/>
          <w:color w:val="011A3C"/>
          <w:sz w:val="24"/>
          <w:szCs w:val="24"/>
          <w:lang w:val="en" w:eastAsia="en-AU"/>
        </w:rPr>
        <w:t>allocated</w:t>
      </w:r>
      <w:r w:rsidRPr="00720A0F">
        <w:rPr>
          <w:rFonts w:eastAsia="Segoe UI" w:cstheme="minorHAnsi"/>
          <w:color w:val="011A3C"/>
          <w:sz w:val="24"/>
          <w:szCs w:val="24"/>
          <w:lang w:val="en" w:eastAsia="en-AU"/>
        </w:rPr>
        <w:t xml:space="preserve"> through cash funding.</w:t>
      </w:r>
      <w:r w:rsidR="004C0591" w:rsidRPr="00720A0F">
        <w:rPr>
          <w:rFonts w:eastAsia="Segoe UI" w:cstheme="minorHAnsi"/>
          <w:color w:val="011A3C"/>
          <w:sz w:val="24"/>
          <w:szCs w:val="24"/>
          <w:lang w:val="en" w:eastAsia="en-AU"/>
        </w:rPr>
        <w:t xml:space="preserve"> </w:t>
      </w:r>
    </w:p>
    <w:p w14:paraId="5038B672" w14:textId="4288CA77" w:rsidR="00EA42F1" w:rsidRPr="00260C1D" w:rsidRDefault="00EA42F1" w:rsidP="00B846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B7CC9" w:rsidRPr="00260C1D">
        <w:rPr>
          <w:rFonts w:eastAsia="Segoe UI" w:cstheme="minorHAnsi"/>
          <w:b/>
          <w:color w:val="011A3C"/>
          <w:sz w:val="27"/>
          <w:szCs w:val="27"/>
          <w:lang w:val="en" w:eastAsia="en-AU"/>
        </w:rPr>
        <w:t>3</w:t>
      </w:r>
    </w:p>
    <w:p w14:paraId="0A386788" w14:textId="7C1BF0C7" w:rsidR="0076693A" w:rsidRPr="0082534A" w:rsidRDefault="00117C90"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A flat rate is provided for </w:t>
      </w:r>
      <w:r w:rsidR="008E7838" w:rsidRPr="0082534A">
        <w:rPr>
          <w:rFonts w:eastAsia="Segoe UI" w:cstheme="minorHAnsi"/>
          <w:color w:val="011A3C"/>
          <w:sz w:val="24"/>
          <w:szCs w:val="24"/>
          <w:lang w:val="en" w:eastAsia="en-AU"/>
        </w:rPr>
        <w:t xml:space="preserve">eligible </w:t>
      </w:r>
      <w:r w:rsidR="008F4825" w:rsidRPr="0082534A">
        <w:rPr>
          <w:rFonts w:eastAsia="Segoe UI" w:cstheme="minorHAnsi"/>
          <w:color w:val="011A3C"/>
          <w:sz w:val="24"/>
          <w:szCs w:val="24"/>
          <w:lang w:val="en" w:eastAsia="en-AU"/>
        </w:rPr>
        <w:t>schools</w:t>
      </w:r>
      <w:r w:rsidR="00BB4781">
        <w:rPr>
          <w:rFonts w:eastAsia="Segoe UI" w:cstheme="minorHAnsi"/>
          <w:color w:val="011A3C"/>
          <w:sz w:val="24"/>
          <w:szCs w:val="24"/>
          <w:lang w:val="en" w:eastAsia="en-AU"/>
        </w:rPr>
        <w:t>:</w:t>
      </w:r>
      <w:r w:rsidR="008F4825" w:rsidRPr="0082534A">
        <w:rPr>
          <w:rFonts w:eastAsia="Segoe UI" w:cstheme="minorHAnsi"/>
          <w:color w:val="011A3C"/>
          <w:sz w:val="24"/>
          <w:szCs w:val="24"/>
          <w:lang w:val="en" w:eastAsia="en-AU"/>
        </w:rPr>
        <w:t xml:space="preserve"> </w:t>
      </w:r>
      <w:r w:rsidR="00337C31" w:rsidRPr="0082534A">
        <w:rPr>
          <w:rFonts w:eastAsia="Segoe UI" w:cstheme="minorHAnsi"/>
          <w:color w:val="011A3C"/>
          <w:sz w:val="24"/>
          <w:szCs w:val="24"/>
          <w:lang w:val="en" w:eastAsia="en-AU"/>
        </w:rPr>
        <w:t>$</w:t>
      </w:r>
      <w:r w:rsidR="00990116" w:rsidRPr="0082534A">
        <w:rPr>
          <w:rFonts w:eastAsia="Segoe UI" w:cstheme="minorHAnsi"/>
          <w:color w:val="011A3C"/>
          <w:sz w:val="24"/>
          <w:szCs w:val="24"/>
          <w:lang w:val="en" w:eastAsia="en-AU"/>
        </w:rPr>
        <w:t>13,</w:t>
      </w:r>
      <w:r w:rsidR="00903348" w:rsidRPr="0082534A">
        <w:rPr>
          <w:rFonts w:eastAsia="Segoe UI" w:cstheme="minorHAnsi"/>
          <w:color w:val="011A3C"/>
          <w:sz w:val="24"/>
          <w:szCs w:val="24"/>
          <w:lang w:val="en" w:eastAsia="en-AU"/>
        </w:rPr>
        <w:t>762</w:t>
      </w:r>
      <w:r w:rsidR="0076693A" w:rsidRPr="0082534A">
        <w:rPr>
          <w:rFonts w:eastAsia="Segoe UI" w:cstheme="minorHAnsi"/>
          <w:color w:val="011A3C"/>
          <w:sz w:val="24"/>
          <w:szCs w:val="24"/>
          <w:lang w:val="en" w:eastAsia="en-AU"/>
        </w:rPr>
        <w:br w:type="page"/>
      </w:r>
    </w:p>
    <w:p w14:paraId="30E88C9F" w14:textId="66BEFDA6" w:rsidR="0076693A" w:rsidRPr="00260C1D" w:rsidRDefault="0076693A" w:rsidP="00A92A6B">
      <w:pPr>
        <w:pStyle w:val="Heading2"/>
      </w:pPr>
      <w:bookmarkStart w:id="55" w:name="_Toc120789882"/>
      <w:bookmarkEnd w:id="54"/>
      <w:r w:rsidRPr="00260C1D">
        <w:lastRenderedPageBreak/>
        <w:t>Cleaning Minimum Allowance (Reference 30)</w:t>
      </w:r>
      <w:bookmarkEnd w:id="55"/>
    </w:p>
    <w:p w14:paraId="64677CC9" w14:textId="641CE5CB"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minimum </w:t>
      </w:r>
      <w:r w:rsidR="008E7838" w:rsidRPr="00260C1D">
        <w:rPr>
          <w:rFonts w:eastAsia="Segoe UI" w:cstheme="minorHAnsi"/>
          <w:color w:val="011A3C"/>
          <w:sz w:val="24"/>
          <w:szCs w:val="24"/>
          <w:lang w:val="en" w:eastAsia="en-AU"/>
        </w:rPr>
        <w:t xml:space="preserve">allowance </w:t>
      </w:r>
      <w:r w:rsidRPr="00260C1D">
        <w:rPr>
          <w:rFonts w:eastAsia="Segoe UI" w:cstheme="minorHAnsi"/>
          <w:color w:val="011A3C"/>
          <w:sz w:val="24"/>
          <w:szCs w:val="24"/>
          <w:lang w:val="en" w:eastAsia="en-AU"/>
        </w:rPr>
        <w:t xml:space="preserve">is applied to schools and </w:t>
      </w:r>
      <w:proofErr w:type="spellStart"/>
      <w:r w:rsidR="008F4825" w:rsidRPr="00260C1D">
        <w:rPr>
          <w:rFonts w:eastAsia="Segoe UI" w:cstheme="minorHAnsi"/>
          <w:color w:val="011A3C"/>
          <w:sz w:val="24"/>
          <w:szCs w:val="24"/>
          <w:lang w:val="en" w:eastAsia="en-AU"/>
        </w:rPr>
        <w:t>centres</w:t>
      </w:r>
      <w:proofErr w:type="spellEnd"/>
      <w:r w:rsidR="008F4825" w:rsidRPr="00260C1D">
        <w:rPr>
          <w:rFonts w:eastAsia="Segoe UI" w:cstheme="minorHAnsi"/>
          <w:color w:val="011A3C"/>
          <w:sz w:val="24"/>
          <w:szCs w:val="24"/>
          <w:lang w:val="en" w:eastAsia="en-AU"/>
        </w:rPr>
        <w:t>, that</w:t>
      </w:r>
      <w:r w:rsidR="00E1487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are not included in the metropolitan area-based cleaning model.  </w:t>
      </w:r>
    </w:p>
    <w:p w14:paraId="6068086E" w14:textId="77777777" w:rsidR="00CC07DD" w:rsidRPr="00260C1D" w:rsidRDefault="00CC07DD" w:rsidP="00CC07DD">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121860DF" w14:textId="77777777" w:rsidR="00CC07DD" w:rsidRPr="00260C1D" w:rsidRDefault="00CC07D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001 – Building Services and Utilities</w:t>
      </w:r>
    </w:p>
    <w:p w14:paraId="1DF57B8B" w14:textId="132C956D" w:rsidR="00CC07DD" w:rsidRPr="00260C1D" w:rsidRDefault="00CC07D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2 – Contract Cleaning</w:t>
      </w:r>
    </w:p>
    <w:p w14:paraId="242EC633" w14:textId="5B1BF996" w:rsidR="00947063" w:rsidRPr="00260C1D" w:rsidRDefault="00947063"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BB4781">
        <w:rPr>
          <w:rFonts w:eastAsia="Segoe UI" w:cstheme="minorHAnsi"/>
          <w:color w:val="011A3C"/>
          <w:sz w:val="24"/>
          <w:szCs w:val="24"/>
          <w:lang w:val="en" w:eastAsia="en-AU"/>
        </w:rPr>
        <w:t>. Funding is allocated</w:t>
      </w:r>
      <w:r w:rsidRPr="00260C1D">
        <w:rPr>
          <w:rFonts w:eastAsia="Segoe UI" w:cstheme="minorHAnsi"/>
          <w:color w:val="011A3C"/>
          <w:sz w:val="24"/>
          <w:szCs w:val="24"/>
          <w:lang w:val="en" w:eastAsia="en-AU"/>
        </w:rPr>
        <w:t xml:space="preserve"> through cash funding.</w:t>
      </w:r>
    </w:p>
    <w:p w14:paraId="712B20BB" w14:textId="474153FB"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312B95" w:rsidRPr="00260C1D">
        <w:rPr>
          <w:rFonts w:eastAsia="Segoe UI" w:cstheme="minorHAnsi"/>
          <w:b/>
          <w:color w:val="011A3C"/>
          <w:sz w:val="27"/>
          <w:szCs w:val="27"/>
          <w:lang w:val="en" w:eastAsia="en-AU"/>
        </w:rPr>
        <w:t>3</w:t>
      </w:r>
    </w:p>
    <w:p w14:paraId="1DA7A916" w14:textId="303FB135" w:rsidR="0076693A" w:rsidRPr="00260C1D" w:rsidRDefault="0076693A" w:rsidP="00550811">
      <w:pPr>
        <w:spacing w:before="100" w:beforeAutospacing="1" w:after="100" w:afterAutospacing="1" w:line="360" w:lineRule="atLeast"/>
        <w:rPr>
          <w:rFonts w:cstheme="minorHAnsi"/>
        </w:rPr>
      </w:pPr>
      <w:r w:rsidRPr="00260C1D">
        <w:rPr>
          <w:rFonts w:eastAsia="Segoe UI" w:cstheme="minorHAnsi"/>
          <w:color w:val="011A3C"/>
          <w:sz w:val="24"/>
          <w:szCs w:val="24"/>
          <w:lang w:val="en" w:eastAsia="en-AU"/>
        </w:rPr>
        <w:t xml:space="preserve">Minimum: </w:t>
      </w:r>
      <w:r w:rsidR="00337C31" w:rsidRPr="00260C1D">
        <w:rPr>
          <w:rFonts w:eastAsia="Segoe UI" w:cstheme="minorHAnsi"/>
          <w:color w:val="011A3C"/>
          <w:sz w:val="24"/>
          <w:szCs w:val="24"/>
          <w:lang w:val="en" w:eastAsia="en-AU"/>
        </w:rPr>
        <w:t>$</w:t>
      </w:r>
      <w:r w:rsidR="00E4353D" w:rsidRPr="00260C1D">
        <w:rPr>
          <w:rFonts w:eastAsia="Segoe UI" w:cstheme="minorHAnsi"/>
          <w:color w:val="011A3C"/>
          <w:sz w:val="24"/>
          <w:szCs w:val="24"/>
          <w:lang w:val="en" w:eastAsia="en-AU"/>
        </w:rPr>
        <w:t>6,145</w:t>
      </w:r>
    </w:p>
    <w:p w14:paraId="440E7F11" w14:textId="77777777" w:rsidR="0076693A" w:rsidRPr="00260C1D" w:rsidRDefault="0076693A" w:rsidP="0076693A">
      <w:pPr>
        <w:rPr>
          <w:rFonts w:cstheme="minorHAnsi"/>
        </w:rPr>
      </w:pPr>
      <w:r w:rsidRPr="00260C1D">
        <w:rPr>
          <w:rFonts w:cstheme="minorHAnsi"/>
        </w:rPr>
        <w:br w:type="page"/>
      </w:r>
    </w:p>
    <w:p w14:paraId="7D56A57B" w14:textId="77777777" w:rsidR="00F01BB5" w:rsidRPr="00260C1D" w:rsidRDefault="00F01BB5" w:rsidP="00A92A6B">
      <w:pPr>
        <w:pStyle w:val="Heading2"/>
      </w:pPr>
      <w:bookmarkStart w:id="56" w:name="_Toc120789883"/>
      <w:r w:rsidRPr="00260C1D">
        <w:lastRenderedPageBreak/>
        <w:t>Grounds Allowance (Reference 31)</w:t>
      </w:r>
      <w:bookmarkEnd w:id="56"/>
    </w:p>
    <w:p w14:paraId="7A6FAEC7" w14:textId="680D9880" w:rsidR="00F01BB5" w:rsidRPr="00260C1D" w:rsidRDefault="009B124F" w:rsidP="00F01BB5">
      <w:pPr>
        <w:rPr>
          <w:rFonts w:cstheme="minorHAnsi"/>
          <w:color w:val="011A3C"/>
          <w:sz w:val="24"/>
          <w:szCs w:val="24"/>
        </w:rPr>
      </w:pPr>
      <w:r w:rsidRPr="00260C1D">
        <w:rPr>
          <w:rFonts w:eastAsia="Segoe UI" w:cstheme="minorHAnsi"/>
          <w:color w:val="011A3C"/>
          <w:sz w:val="24"/>
          <w:szCs w:val="24"/>
          <w:lang w:val="en" w:eastAsia="en-AU"/>
        </w:rPr>
        <w:t xml:space="preserve">The Student Resource Package (SRP) </w:t>
      </w:r>
      <w:r w:rsidR="00F01BB5" w:rsidRPr="00260C1D">
        <w:rPr>
          <w:rFonts w:eastAsia="Segoe UI" w:cstheme="minorHAnsi"/>
          <w:color w:val="011A3C"/>
          <w:sz w:val="24"/>
          <w:szCs w:val="24"/>
          <w:lang w:val="en" w:eastAsia="en-AU"/>
        </w:rPr>
        <w:t>Grounds Allowance is provided to schools to ensure the grounds of the school are properly maintained.</w:t>
      </w:r>
    </w:p>
    <w:p w14:paraId="2990FABB" w14:textId="77777777" w:rsidR="00F01BB5" w:rsidRPr="00260C1D" w:rsidRDefault="00F01BB5" w:rsidP="00F01BB5">
      <w:pPr>
        <w:rPr>
          <w:rFonts w:cstheme="minorHAnsi"/>
          <w:color w:val="011A3C"/>
          <w:sz w:val="24"/>
          <w:szCs w:val="24"/>
        </w:rPr>
      </w:pPr>
      <w:r w:rsidRPr="00260C1D">
        <w:rPr>
          <w:rFonts w:eastAsia="Segoe UI" w:cstheme="minorHAnsi"/>
          <w:color w:val="011A3C"/>
          <w:sz w:val="24"/>
          <w:szCs w:val="24"/>
          <w:lang w:val="en" w:eastAsia="en-AU"/>
        </w:rPr>
        <w:t>The types of specific tasks that should be undertaken include:</w:t>
      </w:r>
    </w:p>
    <w:p w14:paraId="39EF91B4" w14:textId="5B42C403" w:rsidR="00F01BB5" w:rsidRPr="0082534A" w:rsidRDefault="00084A5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F01BB5" w:rsidRPr="00260C1D">
        <w:rPr>
          <w:rFonts w:eastAsia="Segoe UI" w:cstheme="minorHAnsi"/>
          <w:color w:val="011A3C"/>
          <w:sz w:val="24"/>
          <w:szCs w:val="24"/>
          <w:lang w:val="en" w:eastAsia="en-AU"/>
        </w:rPr>
        <w:t>awn mowing</w:t>
      </w:r>
    </w:p>
    <w:p w14:paraId="36B581F4" w14:textId="2B667CBC" w:rsidR="00F01BB5" w:rsidRPr="0082534A" w:rsidRDefault="00084A5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F01BB5" w:rsidRPr="00260C1D">
        <w:rPr>
          <w:rFonts w:eastAsia="Segoe UI" w:cstheme="minorHAnsi"/>
          <w:color w:val="011A3C"/>
          <w:sz w:val="24"/>
          <w:szCs w:val="24"/>
          <w:lang w:val="en" w:eastAsia="en-AU"/>
        </w:rPr>
        <w:t>andscaping services</w:t>
      </w:r>
    </w:p>
    <w:p w14:paraId="6C474621" w14:textId="15CC0361" w:rsidR="00F01BB5" w:rsidRPr="0082534A" w:rsidRDefault="00084A5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F01BB5" w:rsidRPr="00260C1D">
        <w:rPr>
          <w:rFonts w:eastAsia="Segoe UI" w:cstheme="minorHAnsi"/>
          <w:color w:val="011A3C"/>
          <w:sz w:val="24"/>
          <w:szCs w:val="24"/>
          <w:lang w:val="en" w:eastAsia="en-AU"/>
        </w:rPr>
        <w:t>ports field maintenance</w:t>
      </w:r>
    </w:p>
    <w:p w14:paraId="055A4DB0" w14:textId="4EAA53DD" w:rsidR="00F01BB5" w:rsidRPr="0082534A" w:rsidRDefault="00084A5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F01BB5" w:rsidRPr="00260C1D">
        <w:rPr>
          <w:rFonts w:eastAsia="Segoe UI" w:cstheme="minorHAnsi"/>
          <w:color w:val="011A3C"/>
          <w:sz w:val="24"/>
          <w:szCs w:val="24"/>
          <w:lang w:val="en" w:eastAsia="en-AU"/>
        </w:rPr>
        <w:t>ree management</w:t>
      </w:r>
    </w:p>
    <w:p w14:paraId="7463096A" w14:textId="776024E4" w:rsidR="00F01BB5" w:rsidRPr="0082534A" w:rsidRDefault="00084A5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D</w:t>
      </w:r>
      <w:r w:rsidR="00F01BB5" w:rsidRPr="00260C1D">
        <w:rPr>
          <w:rFonts w:eastAsia="Segoe UI" w:cstheme="minorHAnsi"/>
          <w:color w:val="011A3C"/>
          <w:sz w:val="24"/>
          <w:szCs w:val="24"/>
          <w:lang w:val="en" w:eastAsia="en-AU"/>
        </w:rPr>
        <w:t>rainage and flooding issues</w:t>
      </w:r>
    </w:p>
    <w:p w14:paraId="166D155B" w14:textId="05880BB9" w:rsidR="00F01BB5" w:rsidRPr="00260C1D" w:rsidRDefault="00F01BB5" w:rsidP="00F01BB5">
      <w:pPr>
        <w:rPr>
          <w:rFonts w:eastAsia="Segoe UI" w:cstheme="minorHAnsi"/>
          <w:lang w:val="en" w:eastAsia="en-AU"/>
        </w:rPr>
      </w:pPr>
      <w:r w:rsidRPr="00260C1D">
        <w:rPr>
          <w:rFonts w:eastAsia="Segoe UI" w:cstheme="minorHAnsi"/>
          <w:color w:val="011A3C"/>
          <w:sz w:val="24"/>
          <w:szCs w:val="24"/>
          <w:lang w:val="en" w:eastAsia="en-AU"/>
        </w:rPr>
        <w:t>Schools that have already taken part in the Rolling Facilities Evaluation should be using the School Maintenance Plan portal to plan and schedule maintenance tasks. For further information</w:t>
      </w:r>
      <w:r w:rsidR="00607AB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refer to </w:t>
      </w:r>
      <w:hyperlink r:id="rId90" w:history="1">
        <w:r w:rsidRPr="00260C1D">
          <w:rPr>
            <w:rStyle w:val="Hyperlink"/>
            <w:rFonts w:eastAsia="Segoe UI" w:cstheme="minorHAnsi"/>
            <w:sz w:val="24"/>
            <w:szCs w:val="24"/>
            <w:lang w:val="en" w:eastAsia="en-AU"/>
          </w:rPr>
          <w:t>School Maintenance Plans</w:t>
        </w:r>
      </w:hyperlink>
      <w:r w:rsidRPr="00260C1D">
        <w:rPr>
          <w:rFonts w:eastAsia="Segoe UI" w:cstheme="minorHAnsi"/>
          <w:color w:val="011A3C"/>
          <w:sz w:val="24"/>
          <w:szCs w:val="24"/>
          <w:lang w:val="en" w:eastAsia="en-AU"/>
        </w:rPr>
        <w:t>.</w:t>
      </w:r>
    </w:p>
    <w:p w14:paraId="71D9029F"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D46814D" w14:textId="22FAC921"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rounds </w:t>
      </w:r>
      <w:r w:rsidR="00A344AB">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 (m2)</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Grounds </w:t>
      </w:r>
      <w:r w:rsidR="00A344AB">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r w:rsidR="00A344AB">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4DB446A" w14:textId="167DFCBF"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04D4D" w:rsidRPr="00260C1D">
        <w:rPr>
          <w:rFonts w:eastAsia="Segoe UI" w:cstheme="minorHAnsi"/>
          <w:b/>
          <w:color w:val="011A3C"/>
          <w:sz w:val="27"/>
          <w:szCs w:val="27"/>
          <w:lang w:val="en" w:eastAsia="en-AU"/>
        </w:rPr>
        <w:t>3</w:t>
      </w:r>
    </w:p>
    <w:p w14:paraId="6ADC3706" w14:textId="24FEB5A2" w:rsidR="00F01BB5" w:rsidRPr="00260C1D" w:rsidRDefault="00F01BB5" w:rsidP="00F01BB5">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rounds </w:t>
      </w:r>
      <w:r w:rsidR="00025F95">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r w:rsidR="00025F95">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0.</w:t>
      </w:r>
      <w:r w:rsidR="00FD37EA" w:rsidRPr="00260C1D">
        <w:rPr>
          <w:rFonts w:eastAsia="Segoe UI" w:cstheme="minorHAnsi"/>
          <w:color w:val="011A3C"/>
          <w:sz w:val="24"/>
          <w:szCs w:val="24"/>
          <w:lang w:val="en" w:eastAsia="en-AU"/>
        </w:rPr>
        <w:t xml:space="preserve">34 </w:t>
      </w:r>
      <w:r w:rsidRPr="00260C1D">
        <w:rPr>
          <w:rFonts w:eastAsia="Segoe UI" w:cstheme="minorHAnsi"/>
          <w:color w:val="011A3C"/>
          <w:sz w:val="24"/>
          <w:szCs w:val="24"/>
          <w:lang w:val="en" w:eastAsia="en-AU"/>
        </w:rPr>
        <w:t xml:space="preserve">cents per square </w:t>
      </w:r>
      <w:proofErr w:type="spellStart"/>
      <w:r w:rsidRPr="00260C1D">
        <w:rPr>
          <w:rFonts w:eastAsia="Segoe UI" w:cstheme="minorHAnsi"/>
          <w:color w:val="011A3C"/>
          <w:sz w:val="24"/>
          <w:szCs w:val="24"/>
          <w:lang w:val="en" w:eastAsia="en-AU"/>
        </w:rPr>
        <w:t>metre</w:t>
      </w:r>
      <w:proofErr w:type="spellEnd"/>
    </w:p>
    <w:p w14:paraId="1D37DAF1"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02D70979"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0E932A19" w14:textId="77777777" w:rsidR="00F01BB5" w:rsidRPr="0082534A"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ub Program Code: 6502 – Grounds</w:t>
      </w:r>
    </w:p>
    <w:p w14:paraId="3EC2AAF8" w14:textId="77777777" w:rsidR="00F01BB5" w:rsidRPr="0082534A"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General Ledger Account Code: 86505 – </w:t>
      </w:r>
      <w:proofErr w:type="gramStart"/>
      <w:r w:rsidRPr="0082534A">
        <w:rPr>
          <w:rFonts w:eastAsia="Segoe UI" w:cstheme="minorHAnsi"/>
          <w:color w:val="011A3C"/>
          <w:sz w:val="24"/>
          <w:szCs w:val="24"/>
          <w:lang w:val="en" w:eastAsia="en-AU"/>
        </w:rPr>
        <w:t>Ground Work</w:t>
      </w:r>
      <w:proofErr w:type="gramEnd"/>
    </w:p>
    <w:p w14:paraId="4D25CB2D" w14:textId="77777777" w:rsidR="00F01BB5" w:rsidRPr="00260C1D" w:rsidRDefault="00F01BB5" w:rsidP="00F01BB5">
      <w:pPr>
        <w:spacing w:after="0" w:line="240" w:lineRule="auto"/>
        <w:ind w:left="720"/>
        <w:contextualSpacing/>
        <w:rPr>
          <w:rFonts w:eastAsia="Segoe UI" w:cstheme="minorHAnsi"/>
          <w:color w:val="011A3C"/>
          <w:sz w:val="24"/>
          <w:szCs w:val="24"/>
          <w:lang w:eastAsia="en-AU"/>
        </w:rPr>
      </w:pPr>
    </w:p>
    <w:p w14:paraId="05FD36A4" w14:textId="5A8AE104" w:rsidR="005965D3" w:rsidRPr="00260C1D" w:rsidRDefault="00F01BB5" w:rsidP="00C116FE">
      <w:pPr>
        <w:rPr>
          <w:rFonts w:cstheme="minorHAnsi"/>
          <w:lang w:val="en" w:eastAsia="en-AU"/>
        </w:rPr>
      </w:pPr>
      <w:r w:rsidRPr="00260C1D">
        <w:rPr>
          <w:rFonts w:eastAsia="Segoe UI" w:cstheme="minorHAnsi"/>
          <w:color w:val="011A3C"/>
          <w:sz w:val="24"/>
          <w:szCs w:val="24"/>
          <w:lang w:val="en" w:eastAsia="en-AU"/>
        </w:rPr>
        <w:t>SRP funding for Grounds Allowance is calculated at the Confirmed cycle using updated data and may be updated at the Revised cycle</w:t>
      </w:r>
      <w:r w:rsidR="00F472CD">
        <w:rPr>
          <w:rFonts w:eastAsia="Segoe UI" w:cstheme="minorHAnsi"/>
          <w:color w:val="011A3C"/>
          <w:sz w:val="24"/>
          <w:szCs w:val="24"/>
          <w:lang w:val="en" w:eastAsia="en-AU"/>
        </w:rPr>
        <w:t>. Funding</w:t>
      </w:r>
      <w:r w:rsidRPr="00260C1D">
        <w:rPr>
          <w:rFonts w:eastAsia="Segoe UI" w:cstheme="minorHAnsi"/>
          <w:color w:val="011A3C"/>
          <w:sz w:val="24"/>
          <w:szCs w:val="24"/>
          <w:lang w:val="en" w:eastAsia="en-AU"/>
        </w:rPr>
        <w:t xml:space="preserve"> is allocated through cash funding. Grounds area is sourced from the Victorian Schools Building Authority </w:t>
      </w:r>
      <w:r w:rsidR="007110F4">
        <w:rPr>
          <w:rFonts w:eastAsia="Segoe UI" w:cstheme="minorHAnsi"/>
          <w:color w:val="011A3C"/>
          <w:sz w:val="24"/>
          <w:szCs w:val="24"/>
          <w:lang w:val="en" w:eastAsia="en-AU"/>
        </w:rPr>
        <w:t xml:space="preserve">(VSBA) </w:t>
      </w:r>
      <w:r w:rsidRPr="00260C1D">
        <w:rPr>
          <w:rFonts w:eastAsia="Segoe UI" w:cstheme="minorHAnsi"/>
          <w:color w:val="011A3C"/>
          <w:sz w:val="24"/>
          <w:szCs w:val="24"/>
          <w:lang w:val="en" w:eastAsia="en-AU"/>
        </w:rPr>
        <w:t>annually.</w:t>
      </w:r>
    </w:p>
    <w:p w14:paraId="4019614C" w14:textId="77777777" w:rsidR="007B0EF6" w:rsidRPr="00260C1D" w:rsidRDefault="007B0EF6" w:rsidP="00F01BB5">
      <w:pPr>
        <w:keepNext/>
        <w:keepLines/>
        <w:spacing w:before="40" w:after="0"/>
        <w:outlineLvl w:val="1"/>
        <w:rPr>
          <w:rFonts w:eastAsia="Segoe UI" w:cstheme="minorHAnsi"/>
          <w:b/>
          <w:color w:val="2F5496" w:themeColor="accent1" w:themeShade="BF"/>
          <w:sz w:val="36"/>
          <w:szCs w:val="26"/>
          <w:lang w:val="en" w:eastAsia="en-AU"/>
        </w:rPr>
      </w:pPr>
      <w:bookmarkStart w:id="57" w:name="_Hlk50213227"/>
      <w:r w:rsidRPr="00260C1D">
        <w:rPr>
          <w:rFonts w:eastAsia="Segoe UI" w:cstheme="minorHAnsi"/>
          <w:b/>
          <w:color w:val="2F5496" w:themeColor="accent1" w:themeShade="BF"/>
          <w:sz w:val="36"/>
          <w:szCs w:val="26"/>
          <w:lang w:val="en" w:eastAsia="en-AU"/>
        </w:rPr>
        <w:br w:type="page"/>
      </w:r>
    </w:p>
    <w:p w14:paraId="3144FD97" w14:textId="3B6F83A0" w:rsidR="00F01BB5" w:rsidRPr="00260C1D" w:rsidRDefault="00F01BB5" w:rsidP="00A92A6B">
      <w:pPr>
        <w:pStyle w:val="Heading2"/>
      </w:pPr>
      <w:bookmarkStart w:id="58" w:name="_Toc120789884"/>
      <w:r w:rsidRPr="00260C1D">
        <w:lastRenderedPageBreak/>
        <w:t>Building Area Allowance (Reference 32)</w:t>
      </w:r>
      <w:bookmarkEnd w:id="58"/>
    </w:p>
    <w:p w14:paraId="3EC15AB4" w14:textId="77777777" w:rsidR="00F01BB5" w:rsidRPr="00260C1D" w:rsidRDefault="00F01BB5" w:rsidP="00F01BB5">
      <w:pPr>
        <w:spacing w:after="0" w:line="240" w:lineRule="auto"/>
        <w:rPr>
          <w:rFonts w:eastAsia="Segoe UI" w:cstheme="minorHAnsi"/>
          <w:color w:val="011A3C"/>
          <w:sz w:val="24"/>
          <w:szCs w:val="24"/>
          <w:lang w:val="en" w:eastAsia="en-AU"/>
        </w:rPr>
      </w:pPr>
    </w:p>
    <w:p w14:paraId="1AC184DC" w14:textId="2771645C" w:rsidR="00F01BB5" w:rsidRPr="00260C1D" w:rsidRDefault="00F01BB5" w:rsidP="00F01BB5">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the building area allowance is </w:t>
      </w:r>
      <w:proofErr w:type="gramStart"/>
      <w:r w:rsidRPr="00260C1D">
        <w:rPr>
          <w:rFonts w:eastAsia="Segoe UI" w:cstheme="minorHAnsi"/>
          <w:color w:val="011A3C"/>
          <w:sz w:val="24"/>
          <w:szCs w:val="24"/>
          <w:lang w:val="en" w:eastAsia="en-AU"/>
        </w:rPr>
        <w:t>on the basis of</w:t>
      </w:r>
      <w:proofErr w:type="gramEnd"/>
      <w:r w:rsidRPr="00260C1D">
        <w:rPr>
          <w:rFonts w:eastAsia="Segoe UI" w:cstheme="minorHAnsi"/>
          <w:color w:val="011A3C"/>
          <w:sz w:val="24"/>
          <w:szCs w:val="24"/>
          <w:lang w:val="en" w:eastAsia="en-AU"/>
        </w:rPr>
        <w:t xml:space="preserve"> the school’s total building area in square </w:t>
      </w:r>
      <w:proofErr w:type="spellStart"/>
      <w:r w:rsidRPr="00260C1D">
        <w:rPr>
          <w:rFonts w:eastAsia="Segoe UI" w:cstheme="minorHAnsi"/>
          <w:color w:val="011A3C"/>
          <w:sz w:val="24"/>
          <w:szCs w:val="24"/>
          <w:lang w:val="en" w:eastAsia="en-AU"/>
        </w:rPr>
        <w:t>metres</w:t>
      </w:r>
      <w:proofErr w:type="spellEnd"/>
      <w:r w:rsidRPr="00260C1D">
        <w:rPr>
          <w:rFonts w:eastAsia="Segoe UI" w:cstheme="minorHAnsi"/>
          <w:color w:val="011A3C"/>
          <w:sz w:val="24"/>
          <w:szCs w:val="24"/>
          <w:lang w:val="en" w:eastAsia="en-AU"/>
        </w:rPr>
        <w:t xml:space="preserve">. Total building area is sourced from the </w:t>
      </w:r>
      <w:r w:rsidR="001E4CAA">
        <w:rPr>
          <w:rFonts w:eastAsia="Segoe UI" w:cstheme="minorHAnsi"/>
          <w:color w:val="011A3C"/>
          <w:sz w:val="24"/>
          <w:szCs w:val="24"/>
          <w:lang w:val="en" w:eastAsia="en-AU"/>
        </w:rPr>
        <w:t>Victorian School Building Authority (</w:t>
      </w:r>
      <w:r w:rsidRPr="00260C1D">
        <w:rPr>
          <w:rFonts w:eastAsia="Segoe UI" w:cstheme="minorHAnsi"/>
          <w:color w:val="011A3C"/>
          <w:sz w:val="24"/>
          <w:szCs w:val="24"/>
          <w:lang w:val="en" w:eastAsia="en-AU"/>
        </w:rPr>
        <w:t>VSBA</w:t>
      </w:r>
      <w:r w:rsidR="001E4CA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nnually.</w:t>
      </w:r>
    </w:p>
    <w:p w14:paraId="0D129AC1"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1DC7A5BF" w14:textId="1CE73624"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campus types listed below are eligible for Building Area Allowance funding provided at </w:t>
      </w:r>
      <w:r w:rsidR="0051660A">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51660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0F2E5CBE"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ay special</w:t>
      </w:r>
    </w:p>
    <w:p w14:paraId="00A89C06"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 development school</w:t>
      </w:r>
    </w:p>
    <w:p w14:paraId="5F765218"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hysical disability</w:t>
      </w:r>
    </w:p>
    <w:p w14:paraId="59383A3C"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5D1EFB18"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ospital special</w:t>
      </w:r>
    </w:p>
    <w:p w14:paraId="0893A5C2"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af</w:t>
      </w:r>
    </w:p>
    <w:p w14:paraId="234AB562"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w:t>
      </w:r>
    </w:p>
    <w:p w14:paraId="041D2308"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Youth training </w:t>
      </w:r>
      <w:proofErr w:type="spellStart"/>
      <w:r w:rsidRPr="00260C1D">
        <w:rPr>
          <w:rFonts w:eastAsia="Segoe UI" w:cstheme="minorHAnsi"/>
          <w:color w:val="011A3C"/>
          <w:sz w:val="24"/>
          <w:szCs w:val="24"/>
          <w:lang w:val="en" w:eastAsia="en-AU"/>
        </w:rPr>
        <w:t>centre</w:t>
      </w:r>
      <w:proofErr w:type="spellEnd"/>
    </w:p>
    <w:p w14:paraId="6CD5A6BF" w14:textId="77777777"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only and allocated through cash funding.</w:t>
      </w:r>
    </w:p>
    <w:p w14:paraId="5B6ADA1B"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D3E2D3A" w14:textId="42438B08"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uilding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rea square </w:t>
      </w:r>
      <w:proofErr w:type="spellStart"/>
      <w:r w:rsidRPr="00260C1D">
        <w:rPr>
          <w:rFonts w:eastAsia="Segoe UI" w:cstheme="minorHAnsi"/>
          <w:color w:val="011A3C"/>
          <w:sz w:val="24"/>
          <w:szCs w:val="24"/>
          <w:lang w:val="en" w:eastAsia="en-AU"/>
        </w:rPr>
        <w:t>metres</w:t>
      </w:r>
      <w:proofErr w:type="spellEnd"/>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uilding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rea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r w:rsidR="0070157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4559E7BB" w14:textId="4E2235A0"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Rates 202</w:t>
      </w:r>
      <w:r w:rsidR="00C3017A"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m2 annually)</w:t>
      </w:r>
    </w:p>
    <w:p w14:paraId="251BCCB9" w14:textId="11701A10"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0125B7" w:rsidRPr="00260C1D">
        <w:rPr>
          <w:rFonts w:eastAsia="Segoe UI" w:cstheme="minorHAnsi"/>
          <w:color w:val="011A3C"/>
          <w:sz w:val="24"/>
          <w:szCs w:val="24"/>
          <w:lang w:val="en" w:eastAsia="en-AU"/>
        </w:rPr>
        <w:t>3.07</w:t>
      </w:r>
      <w:r w:rsidRPr="00260C1D">
        <w:rPr>
          <w:rFonts w:eastAsia="Segoe UI" w:cstheme="minorHAnsi"/>
          <w:color w:val="011A3C"/>
          <w:sz w:val="24"/>
          <w:szCs w:val="24"/>
          <w:lang w:val="en" w:eastAsia="en-AU"/>
        </w:rPr>
        <w:t>/m2</w:t>
      </w:r>
    </w:p>
    <w:p w14:paraId="6A20AAF1" w14:textId="34398BE5" w:rsidR="00F01BB5" w:rsidRPr="00260C1D" w:rsidRDefault="00F01BB5" w:rsidP="00B129DC">
      <w:pPr>
        <w:pStyle w:val="NormalWeb"/>
        <w:spacing w:line="360" w:lineRule="atLeast"/>
        <w:rPr>
          <w:rFonts w:asciiTheme="minorHAnsi" w:hAnsiTheme="minorHAnsi" w:cstheme="minorHAnsi"/>
          <w:color w:val="323E4F" w:themeColor="text2" w:themeShade="BF"/>
          <w:lang w:val="en"/>
        </w:rPr>
      </w:pPr>
      <w:r w:rsidRPr="00260C1D">
        <w:rPr>
          <w:rFonts w:asciiTheme="minorHAnsi" w:hAnsiTheme="minorHAnsi" w:cstheme="minorHAnsi"/>
          <w:color w:val="323E4F" w:themeColor="text2" w:themeShade="BF"/>
        </w:rPr>
        <w:t>Example: A Special Development campus with a total building area of 1,000 sqm</w:t>
      </w:r>
      <w:r w:rsidR="00E655E4">
        <w:rPr>
          <w:rFonts w:asciiTheme="minorHAnsi" w:hAnsiTheme="minorHAnsi" w:cstheme="minorHAnsi"/>
          <w:color w:val="323E4F" w:themeColor="text2" w:themeShade="BF"/>
        </w:rPr>
        <w:t xml:space="preserve"> × </w:t>
      </w:r>
      <w:r w:rsidRPr="00260C1D">
        <w:rPr>
          <w:rFonts w:asciiTheme="minorHAnsi" w:hAnsiTheme="minorHAnsi" w:cstheme="minorHAnsi"/>
          <w:color w:val="323E4F" w:themeColor="text2" w:themeShade="BF"/>
        </w:rPr>
        <w:t>$3.0</w:t>
      </w:r>
      <w:r w:rsidR="000125B7" w:rsidRPr="00260C1D">
        <w:rPr>
          <w:rFonts w:asciiTheme="minorHAnsi" w:hAnsiTheme="minorHAnsi" w:cstheme="minorHAnsi"/>
          <w:color w:val="323E4F" w:themeColor="text2" w:themeShade="BF"/>
        </w:rPr>
        <w:t>7</w:t>
      </w:r>
      <w:r w:rsidRPr="00260C1D">
        <w:rPr>
          <w:rFonts w:asciiTheme="minorHAnsi" w:hAnsiTheme="minorHAnsi" w:cstheme="minorHAnsi"/>
          <w:color w:val="323E4F" w:themeColor="text2" w:themeShade="BF"/>
        </w:rPr>
        <w:t xml:space="preserve"> = $3,00</w:t>
      </w:r>
      <w:r w:rsidR="000125B7" w:rsidRPr="00260C1D">
        <w:rPr>
          <w:rFonts w:asciiTheme="minorHAnsi" w:hAnsiTheme="minorHAnsi" w:cstheme="minorHAnsi"/>
          <w:color w:val="323E4F" w:themeColor="text2" w:themeShade="BF"/>
        </w:rPr>
        <w:t>7</w:t>
      </w:r>
      <w:bookmarkEnd w:id="57"/>
    </w:p>
    <w:p w14:paraId="07F10C26" w14:textId="3991C8F1" w:rsidR="0076693A" w:rsidRPr="00260C1D" w:rsidRDefault="0076693A" w:rsidP="0076693A">
      <w:pPr>
        <w:rPr>
          <w:rFonts w:cstheme="minorHAnsi"/>
        </w:rPr>
      </w:pPr>
    </w:p>
    <w:p w14:paraId="19221484" w14:textId="77777777" w:rsidR="007B0EF6" w:rsidRPr="00260C1D" w:rsidRDefault="007B0EF6" w:rsidP="00A92A6B">
      <w:pPr>
        <w:pStyle w:val="Heading2"/>
      </w:pPr>
      <w:r w:rsidRPr="00260C1D">
        <w:br w:type="page"/>
      </w:r>
    </w:p>
    <w:p w14:paraId="456BC8B3" w14:textId="303B59DA" w:rsidR="0076693A" w:rsidRPr="00260C1D" w:rsidRDefault="0076693A" w:rsidP="00A92A6B">
      <w:pPr>
        <w:pStyle w:val="Heading2"/>
      </w:pPr>
      <w:bookmarkStart w:id="59" w:name="_Toc120789885"/>
      <w:r w:rsidRPr="00260C1D">
        <w:lastRenderedPageBreak/>
        <w:t>Split-Site/Multi-Site Allowance (Reference 33)</w:t>
      </w:r>
      <w:bookmarkEnd w:id="59"/>
    </w:p>
    <w:p w14:paraId="52FF4C06" w14:textId="4D82476E"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lit-site/multi-site allowances are paid to designated primary, P-12 and secondary colleges which are not being funded for a separate enrolment linked base (</w:t>
      </w:r>
      <w:hyperlink r:id="rId91" w:history="1">
        <w:r w:rsidRPr="00260C1D">
          <w:rPr>
            <w:rFonts w:eastAsia="Segoe UI" w:cstheme="minorHAnsi"/>
            <w:color w:val="011A3C"/>
            <w:sz w:val="24"/>
            <w:szCs w:val="24"/>
            <w:lang w:val="en" w:eastAsia="en-AU"/>
          </w:rPr>
          <w:t>Reference 2</w:t>
        </w:r>
      </w:hyperlink>
      <w:r w:rsidRPr="00260C1D">
        <w:rPr>
          <w:rFonts w:eastAsia="Segoe UI" w:cstheme="minorHAnsi"/>
          <w:color w:val="011A3C"/>
          <w:sz w:val="24"/>
          <w:szCs w:val="24"/>
          <w:lang w:val="en" w:eastAsia="en-AU"/>
        </w:rPr>
        <w:t>).</w:t>
      </w:r>
      <w:r w:rsidR="007F1D90" w:rsidRPr="00260C1D">
        <w:rPr>
          <w:rFonts w:eastAsia="Segoe UI" w:cstheme="minorHAnsi"/>
          <w:color w:val="011A3C"/>
          <w:sz w:val="24"/>
          <w:szCs w:val="24"/>
          <w:lang w:val="en" w:eastAsia="en-AU"/>
        </w:rPr>
        <w:t xml:space="preserve"> Specialist and Language Schools are also eligible if applied criteria is satisfied. </w:t>
      </w:r>
    </w:p>
    <w:p w14:paraId="27146995"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school may be eligible for the allowance if:</w:t>
      </w:r>
    </w:p>
    <w:p w14:paraId="0425E9A1" w14:textId="04E11EB8" w:rsidR="00720A0F" w:rsidRDefault="00B11157"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76693A" w:rsidRPr="00260C1D">
        <w:rPr>
          <w:rFonts w:eastAsia="Segoe UI" w:cstheme="minorHAnsi"/>
          <w:color w:val="011A3C"/>
          <w:sz w:val="24"/>
          <w:szCs w:val="24"/>
          <w:lang w:val="en" w:eastAsia="en-AU"/>
        </w:rPr>
        <w:t xml:space="preserve">t is a specialist school operating on sites that are more than one </w:t>
      </w:r>
      <w:proofErr w:type="spellStart"/>
      <w:r w:rsidR="0076693A" w:rsidRPr="00260C1D">
        <w:rPr>
          <w:rFonts w:eastAsia="Segoe UI" w:cstheme="minorHAnsi"/>
          <w:color w:val="011A3C"/>
          <w:sz w:val="24"/>
          <w:szCs w:val="24"/>
          <w:lang w:val="en" w:eastAsia="en-AU"/>
        </w:rPr>
        <w:t>kilometre</w:t>
      </w:r>
      <w:proofErr w:type="spellEnd"/>
      <w:r w:rsidR="0076693A" w:rsidRPr="00260C1D">
        <w:rPr>
          <w:rFonts w:eastAsia="Segoe UI" w:cstheme="minorHAnsi"/>
          <w:color w:val="011A3C"/>
          <w:sz w:val="24"/>
          <w:szCs w:val="24"/>
          <w:lang w:val="en" w:eastAsia="en-AU"/>
        </w:rPr>
        <w:t xml:space="preserve"> apart (not including base rooms)</w:t>
      </w:r>
    </w:p>
    <w:p w14:paraId="45445C02" w14:textId="4923F975" w:rsidR="0076693A" w:rsidRPr="00720A0F" w:rsidRDefault="0076693A" w:rsidP="00720A0F">
      <w:pPr>
        <w:spacing w:before="100" w:beforeAutospacing="1" w:after="100" w:afterAutospacing="1" w:line="360" w:lineRule="atLeast"/>
        <w:rPr>
          <w:rFonts w:eastAsia="Segoe UI" w:cstheme="minorHAnsi"/>
          <w:color w:val="011A3C"/>
          <w:sz w:val="24"/>
          <w:szCs w:val="24"/>
          <w:lang w:val="en" w:eastAsia="en-AU"/>
        </w:rPr>
      </w:pPr>
      <w:r w:rsidRPr="00720A0F">
        <w:rPr>
          <w:rFonts w:eastAsia="Segoe UI" w:cstheme="minorHAnsi"/>
          <w:color w:val="011A3C"/>
          <w:sz w:val="24"/>
          <w:szCs w:val="24"/>
          <w:lang w:val="en" w:eastAsia="en-AU"/>
        </w:rPr>
        <w:t>or</w:t>
      </w:r>
    </w:p>
    <w:p w14:paraId="6A8AA465" w14:textId="4B643E14" w:rsidR="0076693A" w:rsidRPr="00260C1D" w:rsidRDefault="00B11157" w:rsidP="00CB178D">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76693A" w:rsidRPr="00260C1D">
        <w:rPr>
          <w:rFonts w:eastAsia="Segoe UI" w:cstheme="minorHAnsi"/>
          <w:color w:val="011A3C"/>
          <w:sz w:val="24"/>
          <w:szCs w:val="24"/>
          <w:lang w:val="en" w:eastAsia="en-AU"/>
        </w:rPr>
        <w:t>he configuration of the school represents a historical merging of two or more schools</w:t>
      </w:r>
    </w:p>
    <w:p w14:paraId="63D1B79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w:t>
      </w:r>
    </w:p>
    <w:p w14:paraId="7F7C1FB2" w14:textId="5FAE58CF" w:rsidR="0076693A" w:rsidRPr="00260C1D" w:rsidRDefault="00B11157" w:rsidP="00CB178D">
      <w:pPr>
        <w:pStyle w:val="ListParagraph"/>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76693A" w:rsidRPr="00260C1D">
        <w:rPr>
          <w:rFonts w:eastAsia="Segoe UI" w:cstheme="minorHAnsi"/>
          <w:color w:val="011A3C"/>
          <w:sz w:val="24"/>
          <w:szCs w:val="24"/>
          <w:lang w:val="en" w:eastAsia="en-AU"/>
        </w:rPr>
        <w:t xml:space="preserve">t has classrooms operating on two or more sites </w:t>
      </w:r>
      <w:proofErr w:type="gramStart"/>
      <w:r w:rsidR="0076693A" w:rsidRPr="00260C1D">
        <w:rPr>
          <w:rFonts w:eastAsia="Segoe UI" w:cstheme="minorHAnsi"/>
          <w:color w:val="011A3C"/>
          <w:sz w:val="24"/>
          <w:szCs w:val="24"/>
          <w:lang w:val="en" w:eastAsia="en-AU"/>
        </w:rPr>
        <w:t>e.g.</w:t>
      </w:r>
      <w:proofErr w:type="gramEnd"/>
      <w:r w:rsidR="0076693A" w:rsidRPr="00260C1D">
        <w:rPr>
          <w:rFonts w:eastAsia="Segoe UI" w:cstheme="minorHAnsi"/>
          <w:color w:val="011A3C"/>
          <w:sz w:val="24"/>
          <w:szCs w:val="24"/>
          <w:lang w:val="en" w:eastAsia="en-AU"/>
        </w:rPr>
        <w:t xml:space="preserve"> separated by at least a road or an oval (not including alternative settings attached to schools).</w:t>
      </w:r>
    </w:p>
    <w:p w14:paraId="57D8F0B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Note:</w:t>
      </w:r>
    </w:p>
    <w:p w14:paraId="3896880C" w14:textId="3E91EB58"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Includes P</w:t>
      </w:r>
      <w:r w:rsidR="003E65A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12 colleges that have more than one primary school site.</w:t>
      </w:r>
    </w:p>
    <w:p w14:paraId="01EE14B9" w14:textId="7A702344"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 For approved secondary colleges formed through the merger of secondary colleges on adjacent sites, this item is replaced by a $</w:t>
      </w:r>
      <w:r w:rsidR="00094428" w:rsidRPr="00260C1D">
        <w:rPr>
          <w:rFonts w:eastAsia="Segoe UI" w:cstheme="minorHAnsi"/>
          <w:color w:val="011A3C"/>
          <w:sz w:val="24"/>
          <w:szCs w:val="24"/>
          <w:lang w:val="en" w:eastAsia="en-AU"/>
        </w:rPr>
        <w:t xml:space="preserve">61,056 </w:t>
      </w:r>
      <w:r w:rsidRPr="00260C1D">
        <w:rPr>
          <w:rFonts w:eastAsia="Segoe UI" w:cstheme="minorHAnsi"/>
          <w:color w:val="011A3C"/>
          <w:sz w:val="24"/>
          <w:szCs w:val="24"/>
          <w:lang w:val="en" w:eastAsia="en-AU"/>
        </w:rPr>
        <w:t>site allowance.</w:t>
      </w:r>
    </w:p>
    <w:p w14:paraId="259DA0F3" w14:textId="408A07FA" w:rsidR="0076693A" w:rsidRPr="00260C1D" w:rsidRDefault="007F1D90" w:rsidP="0076693A">
      <w:pPr>
        <w:spacing w:before="100" w:beforeAutospacing="1" w:after="100" w:afterAutospacing="1" w:line="360" w:lineRule="atLeast"/>
        <w:rPr>
          <w:rFonts w:eastAsia="Segoe UI" w:cstheme="minorHAnsi"/>
          <w:color w:val="011A3C"/>
          <w:sz w:val="24"/>
          <w:szCs w:val="24"/>
          <w:lang w:val="en" w:eastAsia="en-AU"/>
        </w:rPr>
      </w:pPr>
      <w:bookmarkStart w:id="60" w:name="_Hlk47010300"/>
      <w:r w:rsidRPr="00260C1D">
        <w:rPr>
          <w:rFonts w:eastAsia="Segoe UI" w:cstheme="minorHAnsi"/>
          <w:color w:val="011A3C"/>
          <w:sz w:val="24"/>
          <w:szCs w:val="24"/>
          <w:lang w:val="en" w:eastAsia="en-AU"/>
        </w:rPr>
        <w:t>Funding is calculated at the Indicative cycle and allocated through cash funding</w:t>
      </w:r>
      <w:bookmarkEnd w:id="60"/>
      <w:r w:rsidRPr="00260C1D">
        <w:rPr>
          <w:rFonts w:eastAsia="Segoe UI" w:cstheme="minorHAnsi"/>
          <w:color w:val="011A3C"/>
          <w:sz w:val="24"/>
          <w:szCs w:val="24"/>
          <w:lang w:val="en" w:eastAsia="en-AU"/>
        </w:rPr>
        <w:t>.</w:t>
      </w:r>
    </w:p>
    <w:p w14:paraId="2B345669" w14:textId="3B05CF54"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A5564" w:rsidRPr="00260C1D">
        <w:rPr>
          <w:rFonts w:eastAsia="Segoe UI" w:cstheme="minorHAnsi"/>
          <w:b/>
          <w:color w:val="011A3C"/>
          <w:sz w:val="27"/>
          <w:szCs w:val="27"/>
          <w:lang w:val="en" w:eastAsia="en-AU"/>
        </w:rPr>
        <w:t>3</w:t>
      </w:r>
    </w:p>
    <w:p w14:paraId="11E3B33E" w14:textId="77777777"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Primary school</w:t>
      </w:r>
      <w:r w:rsidRPr="00260C1D">
        <w:rPr>
          <w:rFonts w:eastAsia="Segoe UI" w:cstheme="minorHAnsi"/>
          <w:color w:val="011A3C"/>
          <w:sz w:val="24"/>
          <w:szCs w:val="24"/>
          <w:lang w:val="en" w:eastAsia="en-AU"/>
        </w:rPr>
        <w:t xml:space="preserve"> (includes P–12 colleges that have more than one primary site)</w:t>
      </w:r>
    </w:p>
    <w:p w14:paraId="676014BB" w14:textId="4D911DC3" w:rsidR="0076693A" w:rsidRPr="00260C1D" w:rsidRDefault="00B614CB" w:rsidP="00CB178D">
      <w:pPr>
        <w:numPr>
          <w:ilvl w:val="0"/>
          <w:numId w:val="11"/>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D65837" w:rsidRPr="00260C1D">
        <w:rPr>
          <w:rFonts w:eastAsia="Segoe UI" w:cstheme="minorHAnsi"/>
          <w:color w:val="011A3C"/>
          <w:sz w:val="24"/>
          <w:szCs w:val="24"/>
          <w:lang w:val="en" w:eastAsia="en-AU"/>
        </w:rPr>
        <w:t>6,764</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the second site</w:t>
      </w:r>
    </w:p>
    <w:p w14:paraId="6C084783" w14:textId="66AD5A46" w:rsidR="0076693A" w:rsidRPr="00260C1D" w:rsidRDefault="00B614CB" w:rsidP="00CB178D">
      <w:pPr>
        <w:numPr>
          <w:ilvl w:val="0"/>
          <w:numId w:val="11"/>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D65837" w:rsidRPr="00260C1D">
        <w:rPr>
          <w:rFonts w:eastAsia="Segoe UI" w:cstheme="minorHAnsi"/>
          <w:color w:val="011A3C"/>
          <w:sz w:val="24"/>
          <w:szCs w:val="24"/>
          <w:lang w:val="en" w:eastAsia="en-AU"/>
        </w:rPr>
        <w:t>3,383</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each subsequent site</w:t>
      </w:r>
    </w:p>
    <w:p w14:paraId="14AC56EB" w14:textId="77777777"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P–12 school</w:t>
      </w:r>
    </w:p>
    <w:p w14:paraId="66F816D5" w14:textId="6EFBFCD0" w:rsidR="00B846F8" w:rsidRPr="00260C1D" w:rsidRDefault="00B614CB" w:rsidP="00CB178D">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885292" w:rsidRPr="00260C1D">
        <w:rPr>
          <w:rFonts w:eastAsia="Segoe UI" w:cstheme="minorHAnsi"/>
          <w:color w:val="011A3C"/>
          <w:sz w:val="24"/>
          <w:szCs w:val="24"/>
          <w:lang w:val="en" w:eastAsia="en-AU"/>
        </w:rPr>
        <w:t xml:space="preserve">10,672 </w:t>
      </w:r>
      <w:r w:rsidR="0076693A" w:rsidRPr="00260C1D">
        <w:rPr>
          <w:rFonts w:eastAsia="Segoe UI" w:cstheme="minorHAnsi"/>
          <w:color w:val="011A3C"/>
          <w:sz w:val="24"/>
          <w:szCs w:val="24"/>
          <w:lang w:val="en" w:eastAsia="en-AU"/>
        </w:rPr>
        <w:t>per annum for each additional site</w:t>
      </w:r>
    </w:p>
    <w:p w14:paraId="37AEEF0F" w14:textId="079E8244"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econdary college</w:t>
      </w:r>
    </w:p>
    <w:p w14:paraId="4D15E23F" w14:textId="35693AD2" w:rsidR="0076693A" w:rsidRPr="00260C1D" w:rsidRDefault="00B614CB" w:rsidP="00CB178D">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7358EA" w:rsidRPr="00260C1D">
        <w:rPr>
          <w:rFonts w:eastAsia="Segoe UI" w:cstheme="minorHAnsi"/>
          <w:color w:val="011A3C"/>
          <w:sz w:val="24"/>
          <w:szCs w:val="24"/>
          <w:lang w:val="en" w:eastAsia="en-AU"/>
        </w:rPr>
        <w:t>10,672</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each additional site</w:t>
      </w:r>
    </w:p>
    <w:p w14:paraId="061F0547" w14:textId="77777777" w:rsidR="007F1D90" w:rsidRPr="00260C1D" w:rsidRDefault="007F1D90" w:rsidP="007F1D9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Language school</w:t>
      </w:r>
    </w:p>
    <w:p w14:paraId="1A7B4551" w14:textId="73AE38D2" w:rsidR="007F1D90" w:rsidRPr="00260C1D" w:rsidRDefault="00B614CB" w:rsidP="00CB178D">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7358EA" w:rsidRPr="00260C1D">
        <w:rPr>
          <w:rFonts w:eastAsia="Segoe UI" w:cstheme="minorHAnsi"/>
          <w:color w:val="011A3C"/>
          <w:sz w:val="24"/>
          <w:szCs w:val="24"/>
          <w:lang w:val="en" w:eastAsia="en-AU"/>
        </w:rPr>
        <w:t>10,672</w:t>
      </w:r>
      <w:r w:rsidR="008F4825" w:rsidRPr="00260C1D">
        <w:rPr>
          <w:rFonts w:eastAsia="Segoe UI" w:cstheme="minorHAnsi"/>
          <w:color w:val="011A3C"/>
          <w:sz w:val="24"/>
          <w:szCs w:val="24"/>
          <w:lang w:val="en" w:eastAsia="en-AU"/>
        </w:rPr>
        <w:t xml:space="preserve"> </w:t>
      </w:r>
      <w:r w:rsidR="007F1D90" w:rsidRPr="00260C1D">
        <w:rPr>
          <w:rFonts w:eastAsia="Segoe UI" w:cstheme="minorHAnsi"/>
          <w:color w:val="011A3C"/>
          <w:sz w:val="24"/>
          <w:szCs w:val="24"/>
          <w:lang w:val="en" w:eastAsia="en-AU"/>
        </w:rPr>
        <w:t>per annum for each additional site</w:t>
      </w:r>
    </w:p>
    <w:p w14:paraId="7740ADDF" w14:textId="48E1D37D" w:rsidR="0076693A" w:rsidRPr="00260C1D" w:rsidRDefault="0076693A" w:rsidP="0076693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pecial School</w:t>
      </w:r>
    </w:p>
    <w:p w14:paraId="52F30820" w14:textId="7A89C264" w:rsidR="0076693A" w:rsidRPr="00260C1D" w:rsidRDefault="00B614CB" w:rsidP="00CB178D">
      <w:pPr>
        <w:numPr>
          <w:ilvl w:val="0"/>
          <w:numId w:val="1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454756" w:rsidRPr="00260C1D">
        <w:rPr>
          <w:rFonts w:eastAsia="Segoe UI" w:cstheme="minorHAnsi"/>
          <w:color w:val="011A3C"/>
          <w:sz w:val="24"/>
          <w:szCs w:val="24"/>
          <w:lang w:val="en" w:eastAsia="en-AU"/>
        </w:rPr>
        <w:t xml:space="preserve">2,999 </w:t>
      </w:r>
      <w:r w:rsidR="0076693A" w:rsidRPr="00260C1D">
        <w:rPr>
          <w:rFonts w:eastAsia="Segoe UI" w:cstheme="minorHAnsi"/>
          <w:color w:val="011A3C"/>
          <w:sz w:val="24"/>
          <w:szCs w:val="24"/>
          <w:lang w:val="en" w:eastAsia="en-AU"/>
        </w:rPr>
        <w:t>per annum for each additional site</w:t>
      </w:r>
    </w:p>
    <w:p w14:paraId="508B86A5" w14:textId="421A481E" w:rsidR="0076693A" w:rsidRPr="00260C1D" w:rsidRDefault="00B614CB" w:rsidP="0076693A">
      <w:pPr>
        <w:rPr>
          <w:rFonts w:cstheme="minorHAnsi"/>
        </w:rPr>
      </w:pPr>
      <w:r w:rsidRPr="00260C1D">
        <w:rPr>
          <w:rFonts w:cstheme="minorHAnsi"/>
          <w:color w:val="323E4F" w:themeColor="text2" w:themeShade="BF"/>
        </w:rPr>
        <w:t>Note – A stocktake of schools is</w:t>
      </w:r>
      <w:r w:rsidR="00716F5E" w:rsidRPr="00260C1D">
        <w:rPr>
          <w:rFonts w:cstheme="minorHAnsi"/>
          <w:color w:val="323E4F" w:themeColor="text2" w:themeShade="BF"/>
        </w:rPr>
        <w:t xml:space="preserve"> being</w:t>
      </w:r>
      <w:r w:rsidRPr="00260C1D">
        <w:rPr>
          <w:rFonts w:cstheme="minorHAnsi"/>
          <w:color w:val="323E4F" w:themeColor="text2" w:themeShade="BF"/>
        </w:rPr>
        <w:t xml:space="preserve"> </w:t>
      </w:r>
      <w:r w:rsidR="00716F5E" w:rsidRPr="00260C1D">
        <w:rPr>
          <w:rFonts w:cstheme="minorHAnsi"/>
          <w:color w:val="323E4F" w:themeColor="text2" w:themeShade="BF"/>
        </w:rPr>
        <w:t>re-</w:t>
      </w:r>
      <w:r w:rsidRPr="00260C1D">
        <w:rPr>
          <w:rFonts w:cstheme="minorHAnsi"/>
          <w:color w:val="323E4F" w:themeColor="text2" w:themeShade="BF"/>
        </w:rPr>
        <w:t>scheduled to occur during 202</w:t>
      </w:r>
      <w:r w:rsidR="004010FE" w:rsidRPr="00260C1D">
        <w:rPr>
          <w:rFonts w:cstheme="minorHAnsi"/>
          <w:color w:val="323E4F" w:themeColor="text2" w:themeShade="BF"/>
        </w:rPr>
        <w:t>3</w:t>
      </w:r>
      <w:r w:rsidRPr="00260C1D">
        <w:rPr>
          <w:rFonts w:cstheme="minorHAnsi"/>
          <w:color w:val="323E4F" w:themeColor="text2" w:themeShade="BF"/>
        </w:rPr>
        <w:t xml:space="preserve"> and schools currently receiving this allocation will be assessed and sites no longer operational will have funding discontinued from 202</w:t>
      </w:r>
      <w:r w:rsidR="004010FE" w:rsidRPr="00260C1D">
        <w:rPr>
          <w:rFonts w:cstheme="minorHAnsi"/>
          <w:color w:val="323E4F" w:themeColor="text2" w:themeShade="BF"/>
        </w:rPr>
        <w:t>4</w:t>
      </w:r>
      <w:r w:rsidRPr="00260C1D">
        <w:rPr>
          <w:rFonts w:cstheme="minorHAnsi"/>
          <w:color w:val="323E4F" w:themeColor="text2" w:themeShade="BF"/>
        </w:rPr>
        <w:t xml:space="preserve">.  </w:t>
      </w:r>
      <w:r w:rsidR="0076693A" w:rsidRPr="00260C1D">
        <w:rPr>
          <w:rFonts w:cstheme="minorHAnsi"/>
        </w:rPr>
        <w:br w:type="page"/>
      </w:r>
    </w:p>
    <w:p w14:paraId="13B94BAD" w14:textId="59D475A3" w:rsidR="0076693A" w:rsidRPr="00260C1D" w:rsidRDefault="0076693A" w:rsidP="00A92A6B">
      <w:pPr>
        <w:pStyle w:val="Heading2"/>
      </w:pPr>
      <w:bookmarkStart w:id="61" w:name="_Toc120789886"/>
      <w:r w:rsidRPr="00260C1D">
        <w:lastRenderedPageBreak/>
        <w:t>Utilities (Reference 34)</w:t>
      </w:r>
      <w:bookmarkEnd w:id="61"/>
    </w:p>
    <w:p w14:paraId="4698D642"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EFE6941"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tilities funding is provided for the following items</w:t>
      </w:r>
      <w:r w:rsidR="00631BC0">
        <w:rPr>
          <w:rFonts w:eastAsia="Segoe UI" w:cstheme="minorHAnsi"/>
          <w:color w:val="011A3C"/>
          <w:sz w:val="24"/>
          <w:szCs w:val="24"/>
          <w:lang w:val="en" w:eastAsia="en-AU"/>
        </w:rPr>
        <w:t>:</w:t>
      </w:r>
    </w:p>
    <w:p w14:paraId="3F611F46" w14:textId="77777777" w:rsidR="0076693A" w:rsidRPr="00260C1D" w:rsidRDefault="0076693A" w:rsidP="00CB178D">
      <w:pPr>
        <w:numPr>
          <w:ilvl w:val="0"/>
          <w:numId w:val="1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lectricity</w:t>
      </w:r>
    </w:p>
    <w:p w14:paraId="0BF987B1" w14:textId="77777777" w:rsidR="0076693A" w:rsidRPr="00260C1D" w:rsidRDefault="0076693A" w:rsidP="00CB178D">
      <w:pPr>
        <w:numPr>
          <w:ilvl w:val="0"/>
          <w:numId w:val="1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atural and LPG Gas</w:t>
      </w:r>
    </w:p>
    <w:p w14:paraId="7ED73ACF" w14:textId="77777777" w:rsidR="0076693A" w:rsidRPr="00260C1D" w:rsidRDefault="0076693A" w:rsidP="00CB178D">
      <w:pPr>
        <w:numPr>
          <w:ilvl w:val="0"/>
          <w:numId w:val="1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ater/rates</w:t>
      </w:r>
    </w:p>
    <w:p w14:paraId="21F8092B" w14:textId="77777777" w:rsidR="0076693A" w:rsidRPr="00260C1D" w:rsidRDefault="0076693A" w:rsidP="00CB178D">
      <w:pPr>
        <w:numPr>
          <w:ilvl w:val="0"/>
          <w:numId w:val="1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fuse and Garbage</w:t>
      </w:r>
    </w:p>
    <w:p w14:paraId="438474BD"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lephones and sanitation costs are not included under the utilities budget.</w:t>
      </w:r>
    </w:p>
    <w:p w14:paraId="4B7F406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775523F1" w14:textId="4E0A2188"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ole of Victorian Government Energy Contracts</w:t>
      </w:r>
    </w:p>
    <w:p w14:paraId="28370218" w14:textId="34A2C71E" w:rsidR="00B846F8"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ectricity</w:t>
      </w:r>
    </w:p>
    <w:p w14:paraId="5128492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1. Red Energy </w:t>
      </w:r>
      <w:r w:rsidRPr="00260C1D">
        <w:rPr>
          <w:rFonts w:eastAsia="Segoe UI" w:cstheme="minorHAnsi"/>
          <w:color w:val="011A3C"/>
          <w:sz w:val="24"/>
          <w:szCs w:val="24"/>
          <w:lang w:val="en" w:eastAsia="en-AU"/>
        </w:rPr>
        <w:t>is our retailer for schools (meters) that consume &gt;40 MWh pa.</w:t>
      </w:r>
    </w:p>
    <w:p w14:paraId="118AD2E8" w14:textId="1ADA24C1"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s for billing enquiries</w:t>
      </w:r>
      <w:r w:rsidR="00585F70">
        <w:rPr>
          <w:rFonts w:eastAsia="Segoe UI" w:cstheme="minorHAnsi"/>
          <w:color w:val="011A3C"/>
          <w:sz w:val="24"/>
          <w:szCs w:val="24"/>
          <w:lang w:val="en" w:eastAsia="en-AU"/>
        </w:rPr>
        <w:t>:</w:t>
      </w:r>
    </w:p>
    <w:p w14:paraId="76D875F2" w14:textId="77777777" w:rsidR="00585F70" w:rsidRDefault="004650F7"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khil Arora</w:t>
      </w:r>
      <w:r w:rsidR="0076693A" w:rsidRPr="00260C1D">
        <w:rPr>
          <w:rFonts w:eastAsia="Segoe UI" w:cstheme="minorHAnsi"/>
          <w:color w:val="011A3C"/>
          <w:sz w:val="24"/>
          <w:szCs w:val="24"/>
          <w:lang w:val="en" w:eastAsia="en-AU"/>
        </w:rPr>
        <w:t>/</w:t>
      </w:r>
      <w:proofErr w:type="spellStart"/>
      <w:r w:rsidR="0076693A" w:rsidRPr="00260C1D">
        <w:rPr>
          <w:rFonts w:eastAsia="Segoe UI" w:cstheme="minorHAnsi"/>
          <w:color w:val="011A3C"/>
          <w:sz w:val="24"/>
          <w:szCs w:val="24"/>
          <w:lang w:val="en" w:eastAsia="en-AU"/>
        </w:rPr>
        <w:t>Taimur</w:t>
      </w:r>
      <w:proofErr w:type="spellEnd"/>
      <w:r w:rsidR="0076693A" w:rsidRPr="00260C1D">
        <w:rPr>
          <w:rFonts w:eastAsia="Segoe UI" w:cstheme="minorHAnsi"/>
          <w:color w:val="011A3C"/>
          <w:sz w:val="24"/>
          <w:szCs w:val="24"/>
          <w:lang w:val="en" w:eastAsia="en-AU"/>
        </w:rPr>
        <w:t xml:space="preserve"> Khan</w:t>
      </w:r>
    </w:p>
    <w:p w14:paraId="1A466F3D" w14:textId="320D25BF" w:rsidR="00585F70"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76693A" w:rsidRPr="00260C1D">
        <w:rPr>
          <w:rFonts w:eastAsia="Segoe UI" w:cstheme="minorHAnsi"/>
          <w:color w:val="011A3C"/>
          <w:sz w:val="24"/>
          <w:szCs w:val="24"/>
          <w:lang w:val="en" w:eastAsia="en-AU"/>
        </w:rPr>
        <w:t xml:space="preserve">mail: </w:t>
      </w:r>
      <w:hyperlink r:id="rId92" w:history="1">
        <w:r w:rsidR="0076693A" w:rsidRPr="00614B09">
          <w:rPr>
            <w:rFonts w:eastAsia="Segoe UI" w:cstheme="minorHAnsi"/>
            <w:color w:val="0563C1"/>
            <w:sz w:val="24"/>
            <w:szCs w:val="24"/>
            <w:u w:val="single"/>
            <w:lang w:val="en" w:eastAsia="en-AU"/>
          </w:rPr>
          <w:t>business@redenergy.com.au</w:t>
        </w:r>
      </w:hyperlink>
    </w:p>
    <w:p w14:paraId="15C9C62E" w14:textId="3B584069" w:rsidR="0076693A" w:rsidRPr="00260C1D"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hone</w:t>
      </w:r>
      <w:r w:rsidR="0076693A" w:rsidRPr="00260C1D">
        <w:rPr>
          <w:rFonts w:eastAsia="Segoe UI" w:cstheme="minorHAnsi"/>
          <w:color w:val="011A3C"/>
          <w:sz w:val="24"/>
          <w:szCs w:val="24"/>
          <w:lang w:val="en" w:eastAsia="en-AU"/>
        </w:rPr>
        <w:t xml:space="preserve">: </w:t>
      </w:r>
      <w:hyperlink r:id="rId93" w:history="1">
        <w:r w:rsidR="0076693A" w:rsidRPr="00260C1D">
          <w:rPr>
            <w:rFonts w:eastAsia="Segoe UI" w:cstheme="minorHAnsi"/>
            <w:color w:val="011A3C"/>
            <w:sz w:val="24"/>
            <w:szCs w:val="24"/>
            <w:lang w:val="en" w:eastAsia="en-AU"/>
          </w:rPr>
          <w:t>1300 322 067</w:t>
        </w:r>
      </w:hyperlink>
    </w:p>
    <w:p w14:paraId="78C4998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2. AGL</w:t>
      </w:r>
      <w:r w:rsidRPr="00260C1D">
        <w:rPr>
          <w:rFonts w:eastAsia="Segoe UI" w:cstheme="minorHAnsi"/>
          <w:color w:val="011A3C"/>
          <w:sz w:val="24"/>
          <w:szCs w:val="24"/>
          <w:lang w:val="en" w:eastAsia="en-AU"/>
        </w:rPr>
        <w:t xml:space="preserve"> is our retailer for schools (meters) that consume &lt;40 MWh pa</w:t>
      </w:r>
    </w:p>
    <w:p w14:paraId="29424FBF" w14:textId="20F6314C"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s for billing enquiries</w:t>
      </w:r>
      <w:r w:rsidR="00585F70">
        <w:rPr>
          <w:rFonts w:eastAsia="Segoe UI" w:cstheme="minorHAnsi"/>
          <w:color w:val="011A3C"/>
          <w:sz w:val="24"/>
          <w:szCs w:val="24"/>
          <w:lang w:val="en" w:eastAsia="en-AU"/>
        </w:rPr>
        <w:t>:</w:t>
      </w:r>
    </w:p>
    <w:p w14:paraId="120555F6" w14:textId="77777777" w:rsidR="00585F70"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mail: </w:t>
      </w:r>
      <w:hyperlink r:id="rId94" w:history="1">
        <w:r w:rsidRPr="00614B09">
          <w:rPr>
            <w:rFonts w:eastAsia="Segoe UI" w:cstheme="minorHAnsi"/>
            <w:color w:val="0563C1"/>
            <w:sz w:val="24"/>
            <w:szCs w:val="24"/>
            <w:u w:val="single"/>
            <w:lang w:val="en" w:eastAsia="en-AU"/>
          </w:rPr>
          <w:t>vicgov@agl.com.au</w:t>
        </w:r>
      </w:hyperlink>
    </w:p>
    <w:p w14:paraId="6FFA105A" w14:textId="3114E38A" w:rsidR="0076693A" w:rsidRPr="00260C1D"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Phone</w:t>
      </w:r>
      <w:r w:rsidR="0076693A" w:rsidRPr="00260C1D">
        <w:rPr>
          <w:rFonts w:eastAsia="Segoe UI" w:cstheme="minorHAnsi"/>
          <w:color w:val="011A3C"/>
          <w:sz w:val="24"/>
          <w:szCs w:val="24"/>
          <w:lang w:val="en" w:eastAsia="en-AU"/>
        </w:rPr>
        <w:t xml:space="preserve">: </w:t>
      </w:r>
      <w:hyperlink r:id="rId95" w:history="1">
        <w:r w:rsidR="0076693A" w:rsidRPr="00260C1D">
          <w:rPr>
            <w:rFonts w:eastAsia="Segoe UI" w:cstheme="minorHAnsi"/>
            <w:color w:val="011A3C"/>
            <w:sz w:val="24"/>
            <w:szCs w:val="24"/>
            <w:lang w:val="en" w:eastAsia="en-AU"/>
          </w:rPr>
          <w:t>1300 793 477</w:t>
        </w:r>
      </w:hyperlink>
    </w:p>
    <w:p w14:paraId="67522ED9" w14:textId="77777777"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atural Gas  </w:t>
      </w:r>
    </w:p>
    <w:p w14:paraId="56DC393C" w14:textId="5A2E4B2A"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igin Energy is the provider of Natural Gas under a Whole of Government contract arrangement.</w:t>
      </w:r>
    </w:p>
    <w:p w14:paraId="02719E92" w14:textId="179A9F6A"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 for billing and new connection enquiries</w:t>
      </w:r>
      <w:r w:rsidR="00585F70">
        <w:rPr>
          <w:rFonts w:eastAsia="Segoe UI" w:cstheme="minorHAnsi"/>
          <w:color w:val="011A3C"/>
          <w:sz w:val="24"/>
          <w:szCs w:val="24"/>
          <w:lang w:val="en" w:eastAsia="en-AU"/>
        </w:rPr>
        <w:t>:</w:t>
      </w:r>
    </w:p>
    <w:p w14:paraId="5BDCE5E8"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mail: </w:t>
      </w:r>
      <w:hyperlink r:id="rId96" w:history="1">
        <w:r w:rsidRPr="00614B09">
          <w:rPr>
            <w:rFonts w:eastAsia="Segoe UI" w:cstheme="minorHAnsi"/>
            <w:color w:val="0563C1"/>
            <w:sz w:val="24"/>
            <w:szCs w:val="24"/>
            <w:u w:val="single"/>
            <w:lang w:val="en" w:eastAsia="en-AU"/>
          </w:rPr>
          <w:t>vicgovernment@originenergy.com.au</w:t>
        </w:r>
      </w:hyperlink>
    </w:p>
    <w:p w14:paraId="48E4BA67" w14:textId="63BD962C" w:rsidR="007F1D90"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hone: </w:t>
      </w:r>
      <w:hyperlink r:id="rId97" w:history="1">
        <w:r w:rsidRPr="00260C1D">
          <w:rPr>
            <w:rFonts w:eastAsia="Segoe UI" w:cstheme="minorHAnsi"/>
            <w:color w:val="011A3C"/>
            <w:sz w:val="24"/>
            <w:szCs w:val="24"/>
            <w:lang w:val="en" w:eastAsia="en-AU"/>
          </w:rPr>
          <w:t>1800 319 299</w:t>
        </w:r>
      </w:hyperlink>
    </w:p>
    <w:p w14:paraId="060FC52B" w14:textId="77720884" w:rsidR="007F1D90" w:rsidRPr="00260C1D" w:rsidRDefault="007F1D90" w:rsidP="007F1D9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further tariff and contract information, see: </w:t>
      </w:r>
      <w:hyperlink r:id="rId98" w:history="1">
        <w:r w:rsidRPr="00614B09">
          <w:rPr>
            <w:rStyle w:val="Hyperlink"/>
            <w:rFonts w:cstheme="minorHAnsi"/>
            <w:sz w:val="24"/>
            <w:szCs w:val="24"/>
          </w:rPr>
          <w:t>Student Resource Package</w:t>
        </w:r>
      </w:hyperlink>
      <w:r w:rsidRPr="00260C1D">
        <w:rPr>
          <w:rFonts w:eastAsia="Segoe UI" w:cstheme="minorHAnsi"/>
          <w:color w:val="011A3C"/>
          <w:sz w:val="24"/>
          <w:szCs w:val="24"/>
          <w:lang w:val="en" w:eastAsia="en-AU"/>
        </w:rPr>
        <w:t> (school user log in required).</w:t>
      </w:r>
    </w:p>
    <w:p w14:paraId="687990B6" w14:textId="0E48BCD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ny school not supplied under the relevant Whole of Victorian Government contract must contact </w:t>
      </w:r>
      <w:proofErr w:type="spellStart"/>
      <w:r w:rsidRPr="00260C1D">
        <w:rPr>
          <w:rFonts w:eastAsia="Segoe UI" w:cstheme="minorHAnsi"/>
          <w:color w:val="011A3C"/>
          <w:sz w:val="24"/>
          <w:szCs w:val="24"/>
          <w:lang w:val="en" w:eastAsia="en-AU"/>
        </w:rPr>
        <w:t>Mr</w:t>
      </w:r>
      <w:proofErr w:type="spellEnd"/>
      <w:r w:rsidRPr="00260C1D">
        <w:rPr>
          <w:rFonts w:eastAsia="Segoe UI" w:cstheme="minorHAnsi"/>
          <w:color w:val="011A3C"/>
          <w:sz w:val="24"/>
          <w:szCs w:val="24"/>
          <w:lang w:val="en" w:eastAsia="en-AU"/>
        </w:rPr>
        <w:t xml:space="preserve"> Brett Duff on email: </w:t>
      </w:r>
      <w:hyperlink r:id="rId99" w:history="1">
        <w:r w:rsidR="00585F70" w:rsidRPr="00585F70">
          <w:rPr>
            <w:rStyle w:val="Hyperlink"/>
            <w:rFonts w:eastAsia="Segoe UI" w:cstheme="minorHAnsi"/>
            <w:sz w:val="24"/>
            <w:szCs w:val="24"/>
            <w:lang w:eastAsia="en-AU"/>
          </w:rPr>
          <w:t>brett.duff@education</w:t>
        </w:r>
        <w:r w:rsidR="00585F70" w:rsidRPr="00585F70">
          <w:rPr>
            <w:rStyle w:val="Hyperlink"/>
            <w:rFonts w:eastAsia="Segoe UI" w:cstheme="minorHAnsi"/>
            <w:sz w:val="24"/>
            <w:szCs w:val="24"/>
            <w:lang w:val="en" w:eastAsia="en-AU"/>
          </w:rPr>
          <w:t>.vic.gov.au</w:t>
        </w:r>
      </w:hyperlink>
      <w:r w:rsidRPr="00260C1D">
        <w:rPr>
          <w:rFonts w:eastAsia="Segoe UI" w:cstheme="minorHAnsi"/>
          <w:color w:val="011A3C"/>
          <w:sz w:val="24"/>
          <w:szCs w:val="24"/>
          <w:lang w:val="en" w:eastAsia="en-AU"/>
        </w:rPr>
        <w:t xml:space="preserve">, to arrange </w:t>
      </w:r>
      <w:r w:rsidR="00585F70">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transition to the appropriate Whole of Victorian Government retailer. All other queries can be directed to the retailer.</w:t>
      </w:r>
    </w:p>
    <w:p w14:paraId="0A8AAB7A" w14:textId="399C7188" w:rsidR="00B846F8"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260C1D" w:rsidRDefault="0076693A" w:rsidP="000D106B">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ater</w:t>
      </w:r>
    </w:p>
    <w:p w14:paraId="421E9AF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schools are supplied water by their designated water authority. No government contract is in place for water.</w:t>
      </w:r>
    </w:p>
    <w:p w14:paraId="2B2AF0A9"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assist schools with managing water costs, we encourage you to join the Schools Water Efficiency Program (SWEP). SWEP is a state government initiative jointly developed and funded by the Department of Environment, Land, Water and Planning (DELWP) and the Department of Education and Training (DET).</w:t>
      </w:r>
    </w:p>
    <w:p w14:paraId="295F4675" w14:textId="02E713F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EP provides you with a program to monitor your school</w:t>
      </w:r>
      <w:r w:rsidR="00585F7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ater usage to save water, money and educate students about water efficiency concepts. You can register online for SWEP or learn more by visiting </w:t>
      </w:r>
      <w:hyperlink r:id="rId100" w:history="1">
        <w:r w:rsidR="002273BE" w:rsidRPr="008614E4">
          <w:rPr>
            <w:rStyle w:val="Hyperlink"/>
            <w:sz w:val="24"/>
            <w:szCs w:val="24"/>
          </w:rPr>
          <w:t>Schools Water Efficiency Program</w:t>
        </w:r>
      </w:hyperlink>
      <w:r w:rsidRPr="000F67D4">
        <w:rPr>
          <w:rFonts w:eastAsia="Segoe UI" w:cstheme="minorHAnsi"/>
          <w:color w:val="011A3C"/>
          <w:sz w:val="24"/>
          <w:szCs w:val="24"/>
          <w:lang w:val="en" w:eastAsia="en-AU"/>
        </w:rPr>
        <w:t>.</w:t>
      </w:r>
    </w:p>
    <w:p w14:paraId="471EBFC9" w14:textId="40C0B05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parately, schools in Victoria are eligible for a rebate on their fixed charges for water and sewer (self</w:t>
      </w:r>
      <w:r w:rsidR="00C927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upply schools are ineligible). This initiative developed by the State Revenue Office provides a rebate of up to a maximum of $260 yearly. The application form that needs to be submitted to your local water authority can be accessed via the following link</w:t>
      </w:r>
      <w:r w:rsidRPr="000F67D4">
        <w:rPr>
          <w:rFonts w:eastAsia="Segoe UI" w:cstheme="minorHAnsi"/>
          <w:color w:val="011A3C"/>
          <w:sz w:val="24"/>
          <w:szCs w:val="24"/>
          <w:lang w:val="en" w:eastAsia="en-AU"/>
        </w:rPr>
        <w:t>:</w:t>
      </w:r>
      <w:r w:rsidR="00256B9F" w:rsidRPr="000F67D4">
        <w:rPr>
          <w:rFonts w:eastAsia="Segoe UI" w:cstheme="minorHAnsi"/>
          <w:color w:val="011A3C"/>
          <w:sz w:val="24"/>
          <w:szCs w:val="24"/>
          <w:lang w:val="en" w:eastAsia="en-AU"/>
        </w:rPr>
        <w:t xml:space="preserve"> </w:t>
      </w:r>
      <w:hyperlink r:id="rId101" w:history="1">
        <w:r w:rsidR="002C1E22" w:rsidRPr="008614E4">
          <w:rPr>
            <w:rStyle w:val="Hyperlink"/>
            <w:sz w:val="24"/>
            <w:szCs w:val="24"/>
          </w:rPr>
          <w:t>Apply for a water and sewerage rebate</w:t>
        </w:r>
      </w:hyperlink>
      <w:r w:rsidRPr="00260C1D">
        <w:rPr>
          <w:rFonts w:eastAsia="Segoe UI" w:cstheme="minorHAnsi"/>
          <w:color w:val="011A3C"/>
          <w:sz w:val="24"/>
          <w:szCs w:val="24"/>
          <w:lang w:val="en" w:eastAsia="en-AU"/>
        </w:rPr>
        <w:t xml:space="preserve"> or by contacting the State Revenue Office on </w:t>
      </w:r>
      <w:hyperlink r:id="rId102" w:history="1">
        <w:r w:rsidRPr="00260C1D">
          <w:rPr>
            <w:rFonts w:eastAsia="Segoe UI" w:cstheme="minorHAnsi"/>
            <w:color w:val="011A3C"/>
            <w:sz w:val="24"/>
            <w:szCs w:val="24"/>
            <w:lang w:val="en" w:eastAsia="en-AU"/>
          </w:rPr>
          <w:t>9628 0301</w:t>
        </w:r>
      </w:hyperlink>
      <w:r w:rsidRPr="00260C1D">
        <w:rPr>
          <w:rFonts w:eastAsia="Segoe UI" w:cstheme="minorHAnsi"/>
          <w:color w:val="011A3C"/>
          <w:sz w:val="24"/>
          <w:szCs w:val="24"/>
          <w:lang w:val="en" w:eastAsia="en-AU"/>
        </w:rPr>
        <w:t>.</w:t>
      </w:r>
    </w:p>
    <w:p w14:paraId="01B04E3A" w14:textId="77777777"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 xml:space="preserve">New schools, </w:t>
      </w:r>
      <w:proofErr w:type="gramStart"/>
      <w:r w:rsidRPr="00260C1D">
        <w:rPr>
          <w:rFonts w:eastAsia="Segoe UI" w:cstheme="minorHAnsi"/>
          <w:b/>
          <w:color w:val="011A3C"/>
          <w:sz w:val="27"/>
          <w:szCs w:val="27"/>
          <w:lang w:val="en" w:eastAsia="en-AU"/>
        </w:rPr>
        <w:t>refurbishment</w:t>
      </w:r>
      <w:proofErr w:type="gramEnd"/>
      <w:r w:rsidRPr="00260C1D">
        <w:rPr>
          <w:rFonts w:eastAsia="Segoe UI" w:cstheme="minorHAnsi"/>
          <w:b/>
          <w:color w:val="011A3C"/>
          <w:sz w:val="27"/>
          <w:szCs w:val="27"/>
          <w:lang w:val="en" w:eastAsia="en-AU"/>
        </w:rPr>
        <w:t xml:space="preserve"> or major building works</w:t>
      </w:r>
    </w:p>
    <w:p w14:paraId="4C32D082" w14:textId="7B3712BD" w:rsidR="0076693A"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jects of this nature will involve new connections, or upgrades in infrastructure used to supply electricity or natural gas. Where this is the case, schools should make early contact with the appropriate Whole of Victorian Government electricity or natural gas supplier </w:t>
      </w:r>
      <w:proofErr w:type="gramStart"/>
      <w:r w:rsidRPr="00260C1D">
        <w:rPr>
          <w:rFonts w:eastAsia="Segoe UI" w:cstheme="minorHAnsi"/>
          <w:color w:val="011A3C"/>
          <w:sz w:val="24"/>
          <w:szCs w:val="24"/>
          <w:lang w:val="en" w:eastAsia="en-AU"/>
        </w:rPr>
        <w:t>in order to</w:t>
      </w:r>
      <w:proofErr w:type="gramEnd"/>
      <w:r w:rsidRPr="00260C1D">
        <w:rPr>
          <w:rFonts w:eastAsia="Segoe UI" w:cstheme="minorHAnsi"/>
          <w:color w:val="011A3C"/>
          <w:sz w:val="24"/>
          <w:szCs w:val="24"/>
          <w:lang w:val="en" w:eastAsia="en-AU"/>
        </w:rPr>
        <w:t xml:space="preserve"> understand both the nature and cost of this aspect of the project.</w:t>
      </w:r>
      <w:r w:rsidRPr="00260C1D">
        <w:rPr>
          <w:rFonts w:eastAsia="Segoe UI" w:cstheme="minorHAnsi"/>
          <w:color w:val="011A3C"/>
          <w:sz w:val="24"/>
          <w:szCs w:val="24"/>
          <w:lang w:val="en" w:eastAsia="en-AU"/>
        </w:rPr>
        <w:t> </w:t>
      </w:r>
    </w:p>
    <w:p w14:paraId="5475F8FF" w14:textId="77777777" w:rsidR="0076693A" w:rsidRPr="00260C1D" w:rsidRDefault="0076693A" w:rsidP="0076693A">
      <w:pPr>
        <w:rPr>
          <w:rFonts w:cstheme="minorHAnsi"/>
        </w:rPr>
      </w:pPr>
      <w:r w:rsidRPr="00260C1D">
        <w:rPr>
          <w:rFonts w:cstheme="minorHAnsi"/>
        </w:rPr>
        <w:br w:type="page"/>
      </w:r>
    </w:p>
    <w:p w14:paraId="70BB5F29" w14:textId="77777777" w:rsidR="00F01BB5" w:rsidRPr="00260C1D" w:rsidRDefault="00F01BB5" w:rsidP="00A92A6B">
      <w:pPr>
        <w:pStyle w:val="Heading2"/>
      </w:pPr>
      <w:bookmarkStart w:id="62" w:name="_Toc120789887"/>
      <w:bookmarkStart w:id="63" w:name="_Hlk50214434"/>
      <w:r w:rsidRPr="00260C1D">
        <w:lastRenderedPageBreak/>
        <w:t>Maintenance (Reference 35)</w:t>
      </w:r>
      <w:bookmarkEnd w:id="62"/>
    </w:p>
    <w:p w14:paraId="2698EC1D" w14:textId="777777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The formula for Maintenance and Minor Works funding is completed in three steps:</w:t>
      </w:r>
    </w:p>
    <w:p w14:paraId="53A6E498" w14:textId="0D2EEAE4" w:rsidR="00F36945" w:rsidRPr="00260C1D" w:rsidRDefault="00F36945" w:rsidP="00F36945">
      <w:pPr>
        <w:pStyle w:val="NormalWeb"/>
        <w:rPr>
          <w:rFonts w:asciiTheme="minorHAnsi" w:hAnsiTheme="minorHAnsi" w:cstheme="minorHAnsi"/>
          <w:b/>
          <w:color w:val="011A3C"/>
        </w:rPr>
      </w:pPr>
      <w:r w:rsidRPr="00260C1D">
        <w:rPr>
          <w:rFonts w:asciiTheme="minorHAnsi" w:hAnsiTheme="minorHAnsi" w:cstheme="minorHAnsi"/>
          <w:b/>
          <w:color w:val="011A3C"/>
        </w:rPr>
        <w:t xml:space="preserve">Step 1: Maintenance </w:t>
      </w:r>
      <w:r w:rsidR="009154BC">
        <w:rPr>
          <w:rFonts w:asciiTheme="minorHAnsi" w:hAnsiTheme="minorHAnsi" w:cstheme="minorHAnsi"/>
          <w:b/>
          <w:color w:val="011A3C"/>
        </w:rPr>
        <w:t>r</w:t>
      </w:r>
      <w:r w:rsidRPr="00260C1D">
        <w:rPr>
          <w:rFonts w:asciiTheme="minorHAnsi" w:hAnsiTheme="minorHAnsi" w:cstheme="minorHAnsi"/>
          <w:b/>
          <w:color w:val="011A3C"/>
        </w:rPr>
        <w:t>ates</w:t>
      </w:r>
    </w:p>
    <w:p w14:paraId="449C8B6D" w14:textId="38980AA2"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 xml:space="preserve">The actual area of all curriculum buildings and covered ways on a school site is multiplied by a maintenance rate (in dollars per square </w:t>
      </w:r>
      <w:proofErr w:type="spellStart"/>
      <w:r w:rsidRPr="00260C1D">
        <w:rPr>
          <w:rFonts w:eastAsia="Segoe UI" w:cstheme="minorHAnsi"/>
          <w:color w:val="011A3C"/>
          <w:sz w:val="24"/>
          <w:szCs w:val="24"/>
          <w:lang w:val="en" w:eastAsia="en-AU"/>
        </w:rPr>
        <w:t>metre</w:t>
      </w:r>
      <w:proofErr w:type="spellEnd"/>
      <w:r w:rsidRPr="00260C1D">
        <w:rPr>
          <w:rFonts w:eastAsia="Segoe UI" w:cstheme="minorHAnsi"/>
          <w:color w:val="011A3C"/>
          <w:sz w:val="24"/>
          <w:szCs w:val="24"/>
          <w:lang w:val="en" w:eastAsia="en-AU"/>
        </w:rPr>
        <w:t xml:space="preserve">). Buildings and spaces which are recorded as ‘no entitlement’ are excluded from this calculation. Spaces are typically recorded as ‘no entitlement’ if they were not originally constructed by the </w:t>
      </w:r>
      <w:proofErr w:type="gramStart"/>
      <w:r w:rsidR="00362454" w:rsidRPr="00260C1D">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 and</w:t>
      </w:r>
      <w:proofErr w:type="gramEnd"/>
      <w:r w:rsidRPr="00260C1D">
        <w:rPr>
          <w:rFonts w:eastAsia="Segoe UI" w:cstheme="minorHAnsi"/>
          <w:color w:val="011A3C"/>
          <w:sz w:val="24"/>
          <w:szCs w:val="24"/>
          <w:lang w:val="en" w:eastAsia="en-AU"/>
        </w:rPr>
        <w:t xml:space="preserve"> are in excess to a school’s allocated facility area. For more detail on area allocation and excess space, see </w:t>
      </w:r>
      <w:hyperlink r:id="rId103" w:history="1">
        <w:r w:rsidRPr="00614B09">
          <w:rPr>
            <w:rStyle w:val="Hyperlink"/>
            <w:rFonts w:eastAsia="Segoe UI"/>
            <w:sz w:val="24"/>
            <w:szCs w:val="24"/>
            <w:lang w:eastAsia="en-AU"/>
          </w:rPr>
          <w:t>Capacity and Area Allocation</w:t>
        </w:r>
      </w:hyperlink>
      <w:r w:rsidRPr="00260C1D">
        <w:rPr>
          <w:rFonts w:eastAsia="Segoe UI" w:cstheme="minorHAnsi"/>
          <w:color w:val="011A3C"/>
          <w:sz w:val="24"/>
          <w:szCs w:val="24"/>
          <w:lang w:val="en" w:eastAsia="en-AU"/>
        </w:rPr>
        <w:t>.</w:t>
      </w:r>
    </w:p>
    <w:p w14:paraId="449D9B7B" w14:textId="777777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The maintenance rate reflects the cost of maintenance activities which schools are required to perform on school buildings. The rate is tailored by building type:</w:t>
      </w:r>
    </w:p>
    <w:p w14:paraId="6D629114" w14:textId="77777777" w:rsidR="00F36945" w:rsidRPr="00260C1D" w:rsidRDefault="00F36945" w:rsidP="00CB178D">
      <w:pPr>
        <w:pStyle w:val="ListParagraph"/>
        <w:numPr>
          <w:ilvl w:val="0"/>
          <w:numId w:val="54"/>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Permanent curriculum building</w:t>
      </w:r>
    </w:p>
    <w:p w14:paraId="79648C78" w14:textId="77777777" w:rsidR="00F36945" w:rsidRPr="00260C1D" w:rsidRDefault="00F36945" w:rsidP="00CB178D">
      <w:pPr>
        <w:pStyle w:val="ListParagraph"/>
        <w:numPr>
          <w:ilvl w:val="0"/>
          <w:numId w:val="54"/>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Relocatable curriculum building</w:t>
      </w:r>
    </w:p>
    <w:p w14:paraId="216DE07D" w14:textId="77777777" w:rsidR="00F36945" w:rsidRPr="00260C1D" w:rsidRDefault="00F36945" w:rsidP="00CB178D">
      <w:pPr>
        <w:pStyle w:val="ListParagraph"/>
        <w:numPr>
          <w:ilvl w:val="0"/>
          <w:numId w:val="54"/>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Curriculum covered way</w:t>
      </w:r>
    </w:p>
    <w:p w14:paraId="0F49EFDC" w14:textId="77777777" w:rsidR="00F36945" w:rsidRPr="00260C1D" w:rsidRDefault="00F36945" w:rsidP="00F36945">
      <w:pPr>
        <w:pStyle w:val="NormalWeb"/>
        <w:rPr>
          <w:rFonts w:asciiTheme="minorHAnsi" w:hAnsiTheme="minorHAnsi" w:cstheme="minorHAnsi"/>
          <w:b/>
          <w:color w:val="011A3C"/>
        </w:rPr>
      </w:pPr>
      <w:r w:rsidRPr="00260C1D">
        <w:rPr>
          <w:rFonts w:asciiTheme="minorHAnsi" w:hAnsiTheme="minorHAnsi" w:cstheme="minorHAnsi"/>
          <w:b/>
          <w:color w:val="011A3C"/>
        </w:rPr>
        <w:t>Step 2: Modifiers</w:t>
      </w:r>
    </w:p>
    <w:p w14:paraId="2283733C" w14:textId="3BDCA8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 xml:space="preserve">A set of modifiers is then applied to the maintenance rates developed in </w:t>
      </w:r>
      <w:r w:rsidR="00362454"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tep 1. These modifiers reflect specific conditions of a building or site which increase the cost of maintenance.</w:t>
      </w:r>
    </w:p>
    <w:p w14:paraId="27E893FF" w14:textId="777777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These modifiers include allowances for:</w:t>
      </w:r>
    </w:p>
    <w:p w14:paraId="20827741"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Building age</w:t>
      </w:r>
    </w:p>
    <w:p w14:paraId="4825B561"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Building condition</w:t>
      </w:r>
    </w:p>
    <w:p w14:paraId="69AC2FFD"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Heritage buildings</w:t>
      </w:r>
    </w:p>
    <w:p w14:paraId="0DB9F061"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Multi-</w:t>
      </w:r>
      <w:proofErr w:type="spellStart"/>
      <w:r w:rsidRPr="00260C1D">
        <w:rPr>
          <w:rFonts w:eastAsia="Segoe UI" w:cstheme="minorHAnsi"/>
          <w:color w:val="011A3C"/>
          <w:sz w:val="24"/>
          <w:szCs w:val="24"/>
          <w:lang w:val="en" w:eastAsia="en-AU"/>
        </w:rPr>
        <w:t>storey</w:t>
      </w:r>
      <w:proofErr w:type="spellEnd"/>
      <w:r w:rsidRPr="00260C1D">
        <w:rPr>
          <w:rFonts w:eastAsia="Segoe UI" w:cstheme="minorHAnsi"/>
          <w:color w:val="011A3C"/>
          <w:sz w:val="24"/>
          <w:szCs w:val="24"/>
          <w:lang w:val="en" w:eastAsia="en-AU"/>
        </w:rPr>
        <w:t xml:space="preserve"> buildings</w:t>
      </w:r>
    </w:p>
    <w:p w14:paraId="31476932"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Regional or rural location</w:t>
      </w:r>
    </w:p>
    <w:p w14:paraId="1B9B603C"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STEM facilities</w:t>
      </w:r>
    </w:p>
    <w:p w14:paraId="32C792B3"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 xml:space="preserve">Specialist schools </w:t>
      </w:r>
    </w:p>
    <w:p w14:paraId="2D5399A5" w14:textId="77777777"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proofErr w:type="spellStart"/>
      <w:r w:rsidRPr="00260C1D">
        <w:rPr>
          <w:rFonts w:eastAsia="Segoe UI" w:cstheme="minorHAnsi"/>
          <w:color w:val="011A3C"/>
          <w:sz w:val="24"/>
          <w:szCs w:val="24"/>
          <w:lang w:val="en" w:eastAsia="en-AU"/>
        </w:rPr>
        <w:t>Hydropools</w:t>
      </w:r>
      <w:proofErr w:type="spellEnd"/>
    </w:p>
    <w:p w14:paraId="7B3A26C1" w14:textId="5792797E" w:rsidR="00F36945" w:rsidRPr="00260C1D" w:rsidRDefault="00F36945" w:rsidP="00CB178D">
      <w:pPr>
        <w:pStyle w:val="ListParagraph"/>
        <w:numPr>
          <w:ilvl w:val="0"/>
          <w:numId w:val="53"/>
        </w:num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Lift</w:t>
      </w:r>
      <w:r w:rsidR="002460F4">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this covers the ongoing maintenance of lifts, lift inspections are covered through the Annual Contracts allocation) </w:t>
      </w:r>
    </w:p>
    <w:p w14:paraId="00EDB5D3" w14:textId="77777777" w:rsidR="00F36945" w:rsidRPr="00260C1D" w:rsidRDefault="00F36945" w:rsidP="00F36945">
      <w:pPr>
        <w:pStyle w:val="NormalWeb"/>
        <w:rPr>
          <w:rFonts w:asciiTheme="minorHAnsi" w:hAnsiTheme="minorHAnsi" w:cstheme="minorHAnsi"/>
          <w:b/>
          <w:color w:val="011A3C"/>
        </w:rPr>
      </w:pPr>
      <w:r w:rsidRPr="00260C1D">
        <w:rPr>
          <w:rFonts w:asciiTheme="minorHAnsi" w:hAnsiTheme="minorHAnsi" w:cstheme="minorHAnsi"/>
          <w:b/>
          <w:color w:val="011A3C"/>
        </w:rPr>
        <w:t xml:space="preserve">Step 3: School allocation </w:t>
      </w:r>
    </w:p>
    <w:p w14:paraId="3A650EEF" w14:textId="585B424E"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The building-level maintenance allocations are added up</w:t>
      </w:r>
      <w:r w:rsidR="00362454" w:rsidRPr="00260C1D">
        <w:rPr>
          <w:rFonts w:eastAsia="Segoe UI" w:cstheme="minorHAnsi"/>
          <w:color w:val="011A3C"/>
          <w:sz w:val="24"/>
          <w:szCs w:val="24"/>
          <w:lang w:val="en" w:eastAsia="en-AU"/>
        </w:rPr>
        <w:t xml:space="preserve"> (following the application of the modifiers in Step 2)</w:t>
      </w:r>
      <w:r w:rsidRPr="00260C1D">
        <w:rPr>
          <w:rFonts w:eastAsia="Segoe UI" w:cstheme="minorHAnsi"/>
          <w:color w:val="011A3C"/>
          <w:sz w:val="24"/>
          <w:szCs w:val="24"/>
          <w:lang w:val="en" w:eastAsia="en-AU"/>
        </w:rPr>
        <w:t xml:space="preserve"> to produce an overall maintenance allocation for each campus. </w:t>
      </w:r>
    </w:p>
    <w:p w14:paraId="51FAB1E7" w14:textId="777777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lastRenderedPageBreak/>
        <w:t xml:space="preserve">Then, the campus allocation is scaled for excess space (space in excess to a school’s allocated facility area). </w:t>
      </w:r>
    </w:p>
    <w:p w14:paraId="1987D060" w14:textId="777777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All campus allocations are then proportionally adjusted to meet the overall maintenance budget available for that year.</w:t>
      </w:r>
    </w:p>
    <w:p w14:paraId="0A51A41B" w14:textId="777777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All campuses also receive a set minimum allocation to cover basic operating costs.</w:t>
      </w:r>
    </w:p>
    <w:p w14:paraId="7911603E" w14:textId="77777777" w:rsidR="00F36945" w:rsidRPr="00260C1D" w:rsidRDefault="00F36945" w:rsidP="002558B6">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For schools with more than one campus, the school allocation is the sum of all individual campus allocations.</w:t>
      </w:r>
    </w:p>
    <w:p w14:paraId="11F02A68"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tudent Resource Package (SRP) Maintenance and Minor Works grant is paid on a quarterly basis as part of the SRP budget cash grant.</w:t>
      </w:r>
    </w:p>
    <w:p w14:paraId="459783EA" w14:textId="72D25E64"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hanges to a school</w:t>
      </w:r>
      <w:r w:rsidR="002460F4">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Maintenance and Minor Works funding allocation between calendar years and/or between </w:t>
      </w:r>
      <w:r w:rsidR="00BA13EB">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dicative and </w:t>
      </w:r>
      <w:r w:rsidR="00BA13EB">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firmed allocation</w:t>
      </w:r>
      <w:r w:rsidR="00BA13E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may have occurred due to:</w:t>
      </w:r>
    </w:p>
    <w:p w14:paraId="60AC8152" w14:textId="0B7C1A11" w:rsidR="00F01BB5" w:rsidRPr="00260C1D" w:rsidRDefault="0006792B" w:rsidP="00CB178D">
      <w:pPr>
        <w:numPr>
          <w:ilvl w:val="0"/>
          <w:numId w:val="1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F01BB5" w:rsidRPr="00260C1D">
        <w:rPr>
          <w:rFonts w:eastAsia="Segoe UI" w:cstheme="minorHAnsi"/>
          <w:color w:val="011A3C"/>
          <w:sz w:val="24"/>
          <w:szCs w:val="24"/>
          <w:lang w:val="en" w:eastAsia="en-AU"/>
        </w:rPr>
        <w:t>hanges to building data</w:t>
      </w:r>
    </w:p>
    <w:p w14:paraId="54EA1468" w14:textId="3300C73B" w:rsidR="00F01BB5" w:rsidRPr="00260C1D" w:rsidRDefault="0006792B" w:rsidP="00CB178D">
      <w:pPr>
        <w:numPr>
          <w:ilvl w:val="0"/>
          <w:numId w:val="1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F01BB5" w:rsidRPr="00260C1D">
        <w:rPr>
          <w:rFonts w:eastAsia="Segoe UI" w:cstheme="minorHAnsi"/>
          <w:color w:val="011A3C"/>
          <w:sz w:val="24"/>
          <w:szCs w:val="24"/>
          <w:lang w:val="en" w:eastAsia="en-AU"/>
        </w:rPr>
        <w:t>hanges to enrolment</w:t>
      </w:r>
    </w:p>
    <w:p w14:paraId="331DD005" w14:textId="3FE80018" w:rsidR="00F01BB5" w:rsidRPr="00260C1D" w:rsidRDefault="0006792B" w:rsidP="00CB178D">
      <w:pPr>
        <w:numPr>
          <w:ilvl w:val="0"/>
          <w:numId w:val="1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F01BB5" w:rsidRPr="00260C1D">
        <w:rPr>
          <w:rFonts w:eastAsia="Segoe UI" w:cstheme="minorHAnsi"/>
          <w:color w:val="011A3C"/>
          <w:sz w:val="24"/>
          <w:szCs w:val="24"/>
          <w:lang w:val="en" w:eastAsia="en-AU"/>
        </w:rPr>
        <w:t>hanges in relocatable buildings</w:t>
      </w:r>
    </w:p>
    <w:p w14:paraId="19C21B6C" w14:textId="42587482" w:rsidR="00F01BB5" w:rsidRPr="00260C1D" w:rsidRDefault="0006792B" w:rsidP="00CB178D">
      <w:pPr>
        <w:numPr>
          <w:ilvl w:val="0"/>
          <w:numId w:val="1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F01BB5" w:rsidRPr="00260C1D">
        <w:rPr>
          <w:rFonts w:eastAsia="Segoe UI" w:cstheme="minorHAnsi"/>
          <w:color w:val="011A3C"/>
          <w:sz w:val="24"/>
          <w:szCs w:val="24"/>
          <w:lang w:val="en" w:eastAsia="en-AU"/>
        </w:rPr>
        <w:t>hanges in the state-wide maintenance budget </w:t>
      </w:r>
    </w:p>
    <w:p w14:paraId="46A2BC46"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6C1DB28D"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schools are encouraged to undertake proactive maintenance planning, using all available information, including routine maintenance guides and the results of condition assessments. It is vital that schools use their SRP Maintenance and Minor Works allocation for the active and ongoing maintenance of facilities and to prevent potential health and safety issues.</w:t>
      </w:r>
    </w:p>
    <w:p w14:paraId="4A57C55B" w14:textId="2E8B76D9"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have already taken part in the Rolling Facilities Evaluation should be using the School Maintenance Plan portal to plan or AIMS, if your school has been migrated to AIMS, and schedule maintenance tasks. For further information, refer to </w:t>
      </w:r>
      <w:hyperlink r:id="rId104" w:history="1">
        <w:r w:rsidRPr="00260C1D">
          <w:rPr>
            <w:rFonts w:eastAsia="Segoe UI" w:cstheme="minorHAnsi"/>
            <w:color w:val="011A3C"/>
            <w:sz w:val="24"/>
            <w:szCs w:val="24"/>
            <w:lang w:val="en" w:eastAsia="en-AU"/>
          </w:rPr>
          <w:t>School Maintenance Plans</w:t>
        </w:r>
      </w:hyperlink>
      <w:r w:rsidRPr="00260C1D">
        <w:rPr>
          <w:rFonts w:eastAsia="Segoe UI" w:cstheme="minorHAnsi"/>
          <w:color w:val="011A3C"/>
          <w:sz w:val="24"/>
          <w:szCs w:val="24"/>
          <w:lang w:val="en" w:eastAsia="en-AU"/>
        </w:rPr>
        <w:t xml:space="preserve"> or contact </w:t>
      </w:r>
      <w:hyperlink r:id="rId105" w:history="1">
        <w:r w:rsidRPr="00260C1D">
          <w:rPr>
            <w:rStyle w:val="Hyperlink"/>
            <w:rFonts w:eastAsia="Segoe UI" w:cstheme="minorHAnsi"/>
            <w:sz w:val="24"/>
            <w:szCs w:val="24"/>
            <w:lang w:val="en" w:eastAsia="en-AU"/>
          </w:rPr>
          <w:t>vsba.asset.management@education.vic.gov.au</w:t>
        </w:r>
      </w:hyperlink>
    </w:p>
    <w:p w14:paraId="243B10E6" w14:textId="77777777" w:rsidR="00F01BB5" w:rsidRPr="00260C1D" w:rsidRDefault="00F01BB5" w:rsidP="00F01BB5">
      <w:pPr>
        <w:rPr>
          <w:rFonts w:cstheme="minorHAnsi"/>
          <w:color w:val="FF0000"/>
        </w:rPr>
      </w:pPr>
      <w:r w:rsidRPr="00260C1D">
        <w:rPr>
          <w:rFonts w:eastAsia="Segoe UI" w:cstheme="minorHAnsi"/>
          <w:color w:val="011A3C"/>
          <w:sz w:val="24"/>
          <w:szCs w:val="24"/>
          <w:lang w:val="en" w:eastAsia="en-AU"/>
        </w:rPr>
        <w:t>​</w:t>
      </w:r>
    </w:p>
    <w:p w14:paraId="0903FD0F"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790FD015" w14:textId="77777777" w:rsidR="00F01BB5" w:rsidRPr="00260C1D" w:rsidRDefault="00F01BB5" w:rsidP="00CB178D">
      <w:pPr>
        <w:pStyle w:val="ListParagraph"/>
        <w:numPr>
          <w:ilvl w:val="0"/>
          <w:numId w:val="41"/>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201 – Maintenance and Minor Works</w:t>
      </w:r>
    </w:p>
    <w:p w14:paraId="6EAEB933" w14:textId="77777777" w:rsidR="00F01BB5" w:rsidRPr="00260C1D" w:rsidRDefault="00F01BB5" w:rsidP="00CB178D">
      <w:pPr>
        <w:pStyle w:val="ListParagraph"/>
        <w:numPr>
          <w:ilvl w:val="0"/>
          <w:numId w:val="41"/>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4 – Building Works</w:t>
      </w:r>
    </w:p>
    <w:p w14:paraId="4003D83B" w14:textId="567A6642"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RP funding for Maintenance is calculated at the Indicative and Confirmed cycle</w:t>
      </w:r>
      <w:r w:rsidR="0006792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nd may be updated at the Revised cycle</w:t>
      </w:r>
      <w:r w:rsidR="0006792B">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ash funding.</w:t>
      </w:r>
    </w:p>
    <w:p w14:paraId="1867B7A3" w14:textId="143534EA" w:rsidR="00F01BB5" w:rsidRPr="00260C1D" w:rsidRDefault="00F01BB5" w:rsidP="00A92A6B">
      <w:pPr>
        <w:pStyle w:val="Heading2"/>
      </w:pPr>
      <w:bookmarkStart w:id="64" w:name="_Toc120789888"/>
      <w:bookmarkStart w:id="65" w:name="_Hlk97907990"/>
      <w:r w:rsidRPr="00260C1D">
        <w:lastRenderedPageBreak/>
        <w:t>Annual Contracts and Essential Safety Measures (ACES) (Reference 36)</w:t>
      </w:r>
      <w:bookmarkEnd w:id="64"/>
    </w:p>
    <w:p w14:paraId="5DFC959F" w14:textId="77777777" w:rsidR="00F01BB5" w:rsidRPr="00260C1D" w:rsidRDefault="00F01BB5" w:rsidP="00F01BB5">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Annual Contracts </w:t>
      </w:r>
    </w:p>
    <w:p w14:paraId="3E04E874" w14:textId="6AC2206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nnual Contracts allocation provides for the routine servicing, inspection, and testing of various items</w:t>
      </w:r>
      <w:r w:rsidR="00FF761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oth essential and mandatory. These tasks are: </w:t>
      </w:r>
    </w:p>
    <w:p w14:paraId="5D566F00"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ygiene requirements (sanitary bins, nappy bins, sharps containers)</w:t>
      </w:r>
    </w:p>
    <w:p w14:paraId="57ED2A11"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site Wastewater Management Systems (OWMS)</w:t>
      </w:r>
    </w:p>
    <w:p w14:paraId="4073AA90"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vate Drinking Water (PDW) </w:t>
      </w:r>
    </w:p>
    <w:p w14:paraId="30632EBB"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ifts (if required)</w:t>
      </w:r>
    </w:p>
    <w:p w14:paraId="68047C4B"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ite inspections</w:t>
      </w:r>
    </w:p>
    <w:p w14:paraId="0F214A93" w14:textId="30B1D34F"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eaters (</w:t>
      </w:r>
      <w:r w:rsidR="006C3C0D" w:rsidRPr="00260C1D">
        <w:rPr>
          <w:rFonts w:eastAsia="Segoe UI" w:cstheme="minorHAnsi"/>
          <w:color w:val="011A3C"/>
          <w:sz w:val="24"/>
          <w:szCs w:val="24"/>
          <w:lang w:val="en" w:eastAsia="en-AU"/>
        </w:rPr>
        <w:t>for example,</w:t>
      </w:r>
      <w:r w:rsidRPr="00260C1D">
        <w:rPr>
          <w:rFonts w:eastAsia="Segoe UI" w:cstheme="minorHAnsi"/>
          <w:color w:val="011A3C"/>
          <w:sz w:val="24"/>
          <w:szCs w:val="24"/>
          <w:lang w:val="en" w:eastAsia="en-AU"/>
        </w:rPr>
        <w:t xml:space="preserve"> Type A and</w:t>
      </w:r>
      <w:r w:rsidR="00FF7617">
        <w:rPr>
          <w:rFonts w:eastAsia="Segoe UI" w:cstheme="minorHAnsi"/>
          <w:color w:val="011A3C"/>
          <w:sz w:val="24"/>
          <w:szCs w:val="24"/>
          <w:lang w:val="en" w:eastAsia="en-AU"/>
        </w:rPr>
        <w:t xml:space="preserve"> Type </w:t>
      </w:r>
      <w:r w:rsidRPr="00260C1D">
        <w:rPr>
          <w:rFonts w:eastAsia="Segoe UI" w:cstheme="minorHAnsi"/>
          <w:color w:val="011A3C"/>
          <w:sz w:val="24"/>
          <w:szCs w:val="24"/>
          <w:lang w:val="en" w:eastAsia="en-AU"/>
        </w:rPr>
        <w:t>B Gas Appliances)</w:t>
      </w:r>
    </w:p>
    <w:p w14:paraId="0B36B083"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ir conditioning  </w:t>
      </w:r>
    </w:p>
    <w:p w14:paraId="4C1E5387" w14:textId="013347A2"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Vertical school systems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centralised</w:t>
      </w:r>
      <w:proofErr w:type="spellEnd"/>
      <w:r w:rsidRPr="00260C1D">
        <w:rPr>
          <w:rFonts w:eastAsia="Segoe UI" w:cstheme="minorHAnsi"/>
          <w:color w:val="011A3C"/>
          <w:sz w:val="24"/>
          <w:szCs w:val="24"/>
          <w:lang w:val="en" w:eastAsia="en-AU"/>
        </w:rPr>
        <w:t xml:space="preserve"> Heating, Ventilation, and Air Conditioning systems)</w:t>
      </w:r>
      <w:r w:rsidR="006C3C0D" w:rsidRPr="00260C1D">
        <w:rPr>
          <w:rFonts w:eastAsia="Segoe UI" w:cstheme="minorHAnsi"/>
          <w:color w:val="011A3C"/>
          <w:sz w:val="24"/>
          <w:szCs w:val="24"/>
          <w:lang w:val="en" w:eastAsia="en-AU"/>
        </w:rPr>
        <w:t>.</w:t>
      </w:r>
    </w:p>
    <w:p w14:paraId="427735E3" w14:textId="310455A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sts associated with repairs for any of the equipment serviced under this component are funded within the </w:t>
      </w:r>
      <w:r w:rsidR="00FF7617">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aintenance portion of the Student Resource Package (SRP).</w:t>
      </w:r>
    </w:p>
    <w:p w14:paraId="725B291E"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for SRP Annual Contracts includes funding for the servicing of existing annual contracts items mentioned above at eligible schools. This does not include funding for new annual contacts items (for example, funding is to service air conditioning units and not to purchase new air conditioning units).</w:t>
      </w:r>
    </w:p>
    <w:p w14:paraId="2E455411" w14:textId="77777777" w:rsidR="00F01BB5" w:rsidRPr="00260C1D" w:rsidRDefault="00000000" w:rsidP="00F01BB5">
      <w:pPr>
        <w:spacing w:before="100" w:beforeAutospacing="1" w:after="100" w:afterAutospacing="1" w:line="360" w:lineRule="atLeast"/>
        <w:rPr>
          <w:rFonts w:eastAsia="Segoe UI" w:cstheme="minorHAnsi"/>
          <w:b/>
          <w:color w:val="011A3C"/>
          <w:sz w:val="24"/>
          <w:szCs w:val="24"/>
          <w:lang w:val="en" w:eastAsia="en-AU"/>
        </w:rPr>
      </w:pPr>
      <w:hyperlink r:id="rId106" w:history="1">
        <w:r w:rsidR="00F01BB5" w:rsidRPr="00260C1D">
          <w:rPr>
            <w:rFonts w:eastAsia="Segoe UI" w:cstheme="minorHAnsi"/>
            <w:b/>
            <w:color w:val="011A3C"/>
            <w:sz w:val="24"/>
            <w:szCs w:val="24"/>
            <w:lang w:val="en" w:eastAsia="en-AU"/>
          </w:rPr>
          <w:t>Essential Safety Measures</w:t>
        </w:r>
      </w:hyperlink>
      <w:r w:rsidR="00F01BB5" w:rsidRPr="00260C1D">
        <w:rPr>
          <w:rFonts w:eastAsia="Segoe UI" w:cstheme="minorHAnsi"/>
          <w:b/>
          <w:color w:val="011A3C"/>
          <w:sz w:val="24"/>
          <w:szCs w:val="24"/>
          <w:lang w:val="en" w:eastAsia="en-AU"/>
        </w:rPr>
        <w:t xml:space="preserve"> (ESM) </w:t>
      </w:r>
    </w:p>
    <w:p w14:paraId="34B6E6DE" w14:textId="43F3D2F5"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ssential </w:t>
      </w:r>
      <w:r w:rsidR="00FF761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afety </w:t>
      </w:r>
      <w:r w:rsidR="00FF7617">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easures (ESM) are central to ensuring a safe and healthy environment in Victorian schools, and their maintenance is vital for the life, safety, and health of occupants over the lifetime of school buildings. When correctly maintained, ESM support students, </w:t>
      </w:r>
      <w:proofErr w:type="gramStart"/>
      <w:r w:rsidRPr="00260C1D">
        <w:rPr>
          <w:rFonts w:eastAsia="Segoe UI" w:cstheme="minorHAnsi"/>
          <w:color w:val="011A3C"/>
          <w:sz w:val="24"/>
          <w:szCs w:val="24"/>
          <w:lang w:val="en" w:eastAsia="en-AU"/>
        </w:rPr>
        <w:t>staff</w:t>
      </w:r>
      <w:proofErr w:type="gramEnd"/>
      <w:r w:rsidRPr="00260C1D">
        <w:rPr>
          <w:rFonts w:eastAsia="Segoe UI" w:cstheme="minorHAnsi"/>
          <w:color w:val="011A3C"/>
          <w:sz w:val="24"/>
          <w:szCs w:val="24"/>
          <w:lang w:val="en" w:eastAsia="en-AU"/>
        </w:rPr>
        <w:t xml:space="preserve"> and visitors to evacuate safely in the event of a fire.</w:t>
      </w:r>
    </w:p>
    <w:p w14:paraId="67C3B28E" w14:textId="7BF0EC39"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line with the </w:t>
      </w:r>
      <w:r w:rsidR="00FF7617">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Essential Safety Measures Framework, schools are required to ensure ESM compliance which includes the inspection, testing, rectification maintenance (if required) and recordkeeping of measures.  </w:t>
      </w:r>
    </w:p>
    <w:p w14:paraId="59A5DE9B" w14:textId="77777777" w:rsidR="00F01BB5" w:rsidRPr="00260C1D" w:rsidRDefault="00F01BB5" w:rsidP="00F01BB5">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4B59C529"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ES SRP funding for any eligible school is allocated </w:t>
      </w:r>
      <w:proofErr w:type="gramStart"/>
      <w:r w:rsidRPr="00260C1D">
        <w:rPr>
          <w:rFonts w:eastAsia="Segoe UI" w:cstheme="minorHAnsi"/>
          <w:color w:val="011A3C"/>
          <w:sz w:val="24"/>
          <w:szCs w:val="24"/>
          <w:lang w:val="en" w:eastAsia="en-AU"/>
        </w:rPr>
        <w:t>in order to</w:t>
      </w:r>
      <w:proofErr w:type="gramEnd"/>
      <w:r w:rsidRPr="00260C1D">
        <w:rPr>
          <w:rFonts w:eastAsia="Segoe UI" w:cstheme="minorHAnsi"/>
          <w:color w:val="011A3C"/>
          <w:sz w:val="24"/>
          <w:szCs w:val="24"/>
          <w:lang w:val="en" w:eastAsia="en-AU"/>
        </w:rPr>
        <w:t xml:space="preserve"> cover costs of Annual Contracts and Essential Safety Measures.  Adjustments to the ACES SRP allocation will be made </w:t>
      </w:r>
      <w:proofErr w:type="gramStart"/>
      <w:r w:rsidRPr="00260C1D">
        <w:rPr>
          <w:rFonts w:eastAsia="Segoe UI" w:cstheme="minorHAnsi"/>
          <w:color w:val="011A3C"/>
          <w:sz w:val="24"/>
          <w:szCs w:val="24"/>
          <w:lang w:val="en" w:eastAsia="en-AU"/>
        </w:rPr>
        <w:t>on the basis of</w:t>
      </w:r>
      <w:proofErr w:type="gramEnd"/>
      <w:r w:rsidRPr="00260C1D">
        <w:rPr>
          <w:rFonts w:eastAsia="Segoe UI" w:cstheme="minorHAnsi"/>
          <w:color w:val="011A3C"/>
          <w:sz w:val="24"/>
          <w:szCs w:val="24"/>
          <w:lang w:val="en" w:eastAsia="en-AU"/>
        </w:rPr>
        <w:t xml:space="preserve"> enrolment/entitlement area or the provision of new equipment. </w:t>
      </w:r>
    </w:p>
    <w:p w14:paraId="4DEDA277" w14:textId="64A34423"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nnual Contracts are calculated using a ‘bottom-up’ formula involving </w:t>
      </w:r>
      <w:r w:rsidR="00FF7617">
        <w:rPr>
          <w:rFonts w:eastAsia="Segoe UI" w:cstheme="minorHAnsi"/>
          <w:color w:val="011A3C"/>
          <w:sz w:val="24"/>
          <w:szCs w:val="24"/>
          <w:lang w:val="en" w:eastAsia="en-AU"/>
        </w:rPr>
        <w:t>seven</w:t>
      </w:r>
      <w:r w:rsidRPr="00260C1D">
        <w:rPr>
          <w:rFonts w:eastAsia="Segoe UI" w:cstheme="minorHAnsi"/>
          <w:color w:val="011A3C"/>
          <w:sz w:val="24"/>
          <w:szCs w:val="24"/>
          <w:lang w:val="en" w:eastAsia="en-AU"/>
        </w:rPr>
        <w:t xml:space="preserve"> base contracts (as outlined in the Annual Contracts section above, excluding the vertical school allocation).  The formula used to calculate each of the individual contracts is either based on fixed tiers, or a specific funding amount per individual unit present at the school.  </w:t>
      </w:r>
    </w:p>
    <w:p w14:paraId="307E90A3"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each of the annual contract items listed below, a pre-determined dollar/unit rate (with both metro and regional rates) is multiplied by every unit recorded at the school:</w:t>
      </w:r>
    </w:p>
    <w:p w14:paraId="027F9C27"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site Wastewater Management Systems (OWMS) – the number of septic tank units</w:t>
      </w:r>
    </w:p>
    <w:p w14:paraId="74963CF6"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vate Drinking Water (PDW) – the number of potable </w:t>
      </w:r>
      <w:proofErr w:type="gramStart"/>
      <w:r w:rsidRPr="00260C1D">
        <w:rPr>
          <w:rFonts w:eastAsia="Segoe UI" w:cstheme="minorHAnsi"/>
          <w:color w:val="011A3C"/>
          <w:sz w:val="24"/>
          <w:szCs w:val="24"/>
          <w:lang w:val="en" w:eastAsia="en-AU"/>
        </w:rPr>
        <w:t>water</w:t>
      </w:r>
      <w:proofErr w:type="gramEnd"/>
      <w:r w:rsidRPr="00260C1D">
        <w:rPr>
          <w:rFonts w:eastAsia="Segoe UI" w:cstheme="minorHAnsi"/>
          <w:color w:val="011A3C"/>
          <w:sz w:val="24"/>
          <w:szCs w:val="24"/>
          <w:lang w:val="en" w:eastAsia="en-AU"/>
        </w:rPr>
        <w:t xml:space="preserve"> drinking tanks </w:t>
      </w:r>
    </w:p>
    <w:p w14:paraId="42AD9D6F"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ifts - the number of passenger and/or document lifts </w:t>
      </w:r>
    </w:p>
    <w:p w14:paraId="197D83AB"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Heating units – the number of furnace heating units and/or boiling water units </w:t>
      </w:r>
    </w:p>
    <w:p w14:paraId="7F30F083"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ir conditioning units – including evaporative and </w:t>
      </w:r>
      <w:proofErr w:type="spellStart"/>
      <w:r w:rsidRPr="00260C1D">
        <w:rPr>
          <w:rFonts w:eastAsia="Segoe UI" w:cstheme="minorHAnsi"/>
          <w:color w:val="011A3C"/>
          <w:sz w:val="24"/>
          <w:szCs w:val="24"/>
          <w:lang w:val="en" w:eastAsia="en-AU"/>
        </w:rPr>
        <w:t>refrigerative</w:t>
      </w:r>
      <w:proofErr w:type="spellEnd"/>
      <w:r w:rsidRPr="00260C1D">
        <w:rPr>
          <w:rFonts w:eastAsia="Segoe UI" w:cstheme="minorHAnsi"/>
          <w:color w:val="011A3C"/>
          <w:sz w:val="24"/>
          <w:szCs w:val="24"/>
          <w:lang w:val="en" w:eastAsia="en-AU"/>
        </w:rPr>
        <w:t xml:space="preserve"> units. </w:t>
      </w:r>
    </w:p>
    <w:p w14:paraId="1387D70A" w14:textId="6679CF40"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annual contract items are calculated based on the enrolment or building area.  If the school’s enrolment/building area goes above a certain number, the school will receive an increased funding allowance.</w:t>
      </w:r>
    </w:p>
    <w:p w14:paraId="5D516170"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ygiene requirements (sanitary bins, nappy bins, sharps containers)</w:t>
      </w:r>
    </w:p>
    <w:p w14:paraId="1613F87B" w14:textId="77777777" w:rsidR="00F01BB5" w:rsidRPr="00260C1D" w:rsidRDefault="00F01BB5" w:rsidP="00CB178D">
      <w:pPr>
        <w:pStyle w:val="ListParagraph"/>
        <w:numPr>
          <w:ilvl w:val="1"/>
          <w:numId w:val="19"/>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173044A7"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ite inspections</w:t>
      </w:r>
    </w:p>
    <w:p w14:paraId="31C67676" w14:textId="77777777" w:rsidR="00F01BB5" w:rsidRPr="00260C1D" w:rsidRDefault="00F01BB5" w:rsidP="00CB178D">
      <w:pPr>
        <w:pStyle w:val="ListParagraph"/>
        <w:numPr>
          <w:ilvl w:val="1"/>
          <w:numId w:val="19"/>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is dependent on the school's total internal floor area. Schools with an area below 2,000m</w:t>
      </w:r>
      <w:r w:rsidRPr="00260C1D">
        <w:rPr>
          <w:rFonts w:eastAsia="Segoe UI" w:cstheme="minorHAnsi"/>
          <w:color w:val="011A3C"/>
          <w:sz w:val="24"/>
          <w:szCs w:val="24"/>
          <w:vertAlign w:val="superscript"/>
          <w:lang w:val="en" w:eastAsia="en-AU"/>
        </w:rPr>
        <w:t>2</w:t>
      </w:r>
      <w:r w:rsidRPr="00260C1D">
        <w:rPr>
          <w:rFonts w:eastAsia="Segoe UI" w:cstheme="minorHAnsi"/>
          <w:color w:val="011A3C"/>
          <w:sz w:val="24"/>
          <w:szCs w:val="24"/>
          <w:lang w:val="en" w:eastAsia="en-AU"/>
        </w:rPr>
        <w:t xml:space="preserve"> receive a fixed base amount. Schools with an area between 2,000m</w:t>
      </w:r>
      <w:r w:rsidRPr="00260C1D">
        <w:rPr>
          <w:rFonts w:eastAsia="Segoe UI" w:cstheme="minorHAnsi"/>
          <w:color w:val="011A3C"/>
          <w:sz w:val="24"/>
          <w:szCs w:val="24"/>
          <w:vertAlign w:val="superscript"/>
          <w:lang w:val="en" w:eastAsia="en-AU"/>
        </w:rPr>
        <w:t>2</w:t>
      </w:r>
      <w:r w:rsidRPr="00260C1D">
        <w:rPr>
          <w:rFonts w:eastAsia="Segoe UI" w:cstheme="minorHAnsi"/>
          <w:color w:val="011A3C"/>
          <w:sz w:val="24"/>
          <w:szCs w:val="24"/>
          <w:lang w:val="en" w:eastAsia="en-AU"/>
        </w:rPr>
        <w:t xml:space="preserve"> and 8,000m</w:t>
      </w:r>
      <w:r w:rsidRPr="00260C1D">
        <w:rPr>
          <w:rFonts w:eastAsia="Segoe UI" w:cstheme="minorHAnsi"/>
          <w:color w:val="011A3C"/>
          <w:sz w:val="24"/>
          <w:szCs w:val="24"/>
          <w:vertAlign w:val="superscript"/>
          <w:lang w:val="en" w:eastAsia="en-AU"/>
        </w:rPr>
        <w:t>2</w:t>
      </w:r>
      <w:r w:rsidRPr="00260C1D">
        <w:rPr>
          <w:rFonts w:eastAsia="Segoe UI" w:cstheme="minorHAnsi"/>
          <w:color w:val="011A3C"/>
          <w:sz w:val="24"/>
          <w:szCs w:val="24"/>
          <w:lang w:val="en" w:eastAsia="en-AU"/>
        </w:rPr>
        <w:t xml:space="preserve"> receive an additional $1,000 on top of the base amount. Schools with an area between 8,000m</w:t>
      </w:r>
      <w:r w:rsidRPr="00260C1D">
        <w:rPr>
          <w:rFonts w:eastAsia="Segoe UI" w:cstheme="minorHAnsi"/>
          <w:color w:val="011A3C"/>
          <w:sz w:val="24"/>
          <w:szCs w:val="24"/>
          <w:vertAlign w:val="superscript"/>
          <w:lang w:val="en" w:eastAsia="en-AU"/>
        </w:rPr>
        <w:t>2</w:t>
      </w:r>
      <w:r w:rsidRPr="00260C1D">
        <w:rPr>
          <w:rFonts w:eastAsia="Segoe UI" w:cstheme="minorHAnsi"/>
          <w:color w:val="011A3C"/>
          <w:sz w:val="24"/>
          <w:szCs w:val="24"/>
          <w:lang w:val="en" w:eastAsia="en-AU"/>
        </w:rPr>
        <w:t xml:space="preserve"> and 14,000m</w:t>
      </w:r>
      <w:r w:rsidRPr="00260C1D">
        <w:rPr>
          <w:rFonts w:eastAsia="Segoe UI" w:cstheme="minorHAnsi"/>
          <w:color w:val="011A3C"/>
          <w:sz w:val="24"/>
          <w:szCs w:val="24"/>
          <w:vertAlign w:val="superscript"/>
          <w:lang w:val="en" w:eastAsia="en-AU"/>
        </w:rPr>
        <w:t>2</w:t>
      </w:r>
      <w:r w:rsidRPr="00260C1D">
        <w:rPr>
          <w:rFonts w:eastAsia="Segoe UI" w:cstheme="minorHAnsi"/>
          <w:color w:val="011A3C"/>
          <w:sz w:val="24"/>
          <w:szCs w:val="24"/>
          <w:lang w:val="en" w:eastAsia="en-AU"/>
        </w:rPr>
        <w:t xml:space="preserve"> receive a further $1,000, with the allocation continuously increasing by $1,000 for every subsequent 6,000m</w:t>
      </w:r>
      <w:r w:rsidRPr="00260C1D">
        <w:rPr>
          <w:rFonts w:eastAsia="Segoe UI" w:cstheme="minorHAnsi"/>
          <w:color w:val="011A3C"/>
          <w:sz w:val="24"/>
          <w:szCs w:val="24"/>
          <w:vertAlign w:val="superscript"/>
          <w:lang w:val="en" w:eastAsia="en-AU"/>
        </w:rPr>
        <w:t>2</w:t>
      </w:r>
      <w:r w:rsidRPr="00260C1D">
        <w:rPr>
          <w:rFonts w:eastAsia="Segoe UI" w:cstheme="minorHAnsi"/>
          <w:color w:val="011A3C"/>
          <w:sz w:val="24"/>
          <w:szCs w:val="24"/>
          <w:lang w:val="en" w:eastAsia="en-AU"/>
        </w:rPr>
        <w:t xml:space="preserve"> threshold crossed.</w:t>
      </w:r>
    </w:p>
    <w:p w14:paraId="25BB64C3" w14:textId="77777777" w:rsidR="00F01BB5" w:rsidRPr="00260C1D" w:rsidRDefault="00F01BB5" w:rsidP="00CB178D">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stant hot water heating units</w:t>
      </w:r>
    </w:p>
    <w:p w14:paraId="211542CA" w14:textId="77777777" w:rsidR="00F01BB5" w:rsidRPr="00260C1D" w:rsidRDefault="00F01BB5" w:rsidP="00CB178D">
      <w:pPr>
        <w:pStyle w:val="ListParagraph"/>
        <w:numPr>
          <w:ilvl w:val="1"/>
          <w:numId w:val="19"/>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47B010D4"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Distinct rates have been established for metro versus regional schools to accommodate extra travel requirements by maintenance contractors.</w:t>
      </w:r>
    </w:p>
    <w:p w14:paraId="48827FDD"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chool’s eligibility to receive air conditioning funding is determined by the VSBA Heating and Cooling policy in conjunction with the </w:t>
      </w:r>
      <w:proofErr w:type="spellStart"/>
      <w:r w:rsidRPr="00260C1D">
        <w:rPr>
          <w:rFonts w:eastAsia="Segoe UI" w:cstheme="minorHAnsi"/>
          <w:color w:val="011A3C"/>
          <w:sz w:val="24"/>
          <w:szCs w:val="24"/>
          <w:lang w:val="en" w:eastAsia="en-AU"/>
        </w:rPr>
        <w:t>NatHERS</w:t>
      </w:r>
      <w:proofErr w:type="spellEnd"/>
      <w:r w:rsidRPr="00260C1D">
        <w:rPr>
          <w:rFonts w:eastAsia="Segoe UI" w:cstheme="minorHAnsi"/>
          <w:color w:val="011A3C"/>
          <w:sz w:val="24"/>
          <w:szCs w:val="24"/>
          <w:lang w:val="en" w:eastAsia="en-AU"/>
        </w:rPr>
        <w:t xml:space="preserve"> zones 20 and 27 as outlined on the </w:t>
      </w:r>
      <w:hyperlink r:id="rId107" w:history="1">
        <w:r w:rsidRPr="00260C1D">
          <w:rPr>
            <w:rStyle w:val="Hyperlink"/>
            <w:rFonts w:eastAsia="Segoe UI" w:cstheme="minorHAnsi"/>
            <w:sz w:val="24"/>
            <w:szCs w:val="24"/>
            <w:lang w:val="en" w:eastAsia="en-AU"/>
          </w:rPr>
          <w:t>Nationwide House Energy Rating Scheme site.</w:t>
        </w:r>
      </w:hyperlink>
    </w:p>
    <w:p w14:paraId="51701BDF"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Vertical schools receive a single additional payment to accommodate increased servicing costs associated with residing in a high-rise building. </w:t>
      </w:r>
    </w:p>
    <w:p w14:paraId="54EA2B01" w14:textId="77777777" w:rsidR="00F01BB5" w:rsidRPr="00260C1D" w:rsidRDefault="00F01BB5" w:rsidP="00F01BB5">
      <w:pPr>
        <w:rPr>
          <w:rFonts w:eastAsia="Segoe UI" w:cstheme="minorHAnsi"/>
          <w:color w:val="011A3C"/>
          <w:sz w:val="24"/>
          <w:szCs w:val="24"/>
          <w:lang w:val="en" w:eastAsia="en-AU"/>
        </w:rPr>
      </w:pPr>
    </w:p>
    <w:p w14:paraId="36809BE8"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SM measures funding is calculated based on the size of the school in terms of both floor area (50% of allocation) and the number of buildings (50% of allocation).</w:t>
      </w:r>
    </w:p>
    <w:p w14:paraId="7EE9E540"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6E0CBD83"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401 – Annual Contracts Essential Safety</w:t>
      </w:r>
    </w:p>
    <w:p w14:paraId="79CF2EC4"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0 – Security/Safety/Fire Prevention</w:t>
      </w:r>
    </w:p>
    <w:p w14:paraId="1C420FDD" w14:textId="77777777" w:rsidR="00F01BB5"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4 – Building works</w:t>
      </w:r>
    </w:p>
    <w:p w14:paraId="2D675219" w14:textId="6A10B09A"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RP funding for Annual Contracts and Essential Safety Measures is calculated at the Indicative and Confirmed cycle</w:t>
      </w:r>
      <w:r w:rsidR="00095AF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nd may be updated at the Revised cycle</w:t>
      </w:r>
      <w:r w:rsidR="00095AF1">
        <w:rPr>
          <w:rFonts w:eastAsia="Segoe UI" w:cstheme="minorHAnsi"/>
          <w:color w:val="011A3C"/>
          <w:sz w:val="24"/>
          <w:szCs w:val="24"/>
          <w:lang w:val="en" w:eastAsia="en-AU"/>
        </w:rPr>
        <w:t>. Funding</w:t>
      </w:r>
      <w:r w:rsidRPr="00260C1D">
        <w:rPr>
          <w:rFonts w:eastAsia="Segoe UI" w:cstheme="minorHAnsi"/>
          <w:color w:val="011A3C"/>
          <w:sz w:val="24"/>
          <w:szCs w:val="24"/>
          <w:lang w:val="en" w:eastAsia="en-AU"/>
        </w:rPr>
        <w:t xml:space="preserve"> is allocated through cash funding.</w:t>
      </w:r>
    </w:p>
    <w:p w14:paraId="00E110C1" w14:textId="77777777" w:rsidR="009E41E1"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including how to acquit ESM obligations, refer to: </w:t>
      </w:r>
    </w:p>
    <w:p w14:paraId="56067011" w14:textId="77777777" w:rsidR="00B01771" w:rsidRPr="00260C1D" w:rsidRDefault="00F01BB5"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Annual</w:t>
      </w:r>
      <w:r w:rsidRPr="00260C1D">
        <w:rPr>
          <w:rFonts w:cstheme="minorHAnsi"/>
        </w:rPr>
        <w:t xml:space="preserve"> Contracts contact </w:t>
      </w:r>
      <w:r w:rsidRPr="00260C1D">
        <w:rPr>
          <w:rFonts w:cstheme="minorHAnsi"/>
          <w:b/>
          <w:color w:val="696B6D"/>
          <w:sz w:val="16"/>
          <w:szCs w:val="16"/>
          <w:lang w:eastAsia="en-AU"/>
        </w:rPr>
        <w:t> </w:t>
      </w:r>
      <w:hyperlink r:id="rId108" w:history="1">
        <w:r w:rsidRPr="00260C1D">
          <w:rPr>
            <w:rStyle w:val="Hyperlink"/>
            <w:rFonts w:eastAsia="Segoe UI" w:cstheme="minorHAnsi"/>
            <w:sz w:val="24"/>
            <w:szCs w:val="24"/>
            <w:lang w:val="en" w:eastAsia="en-AU"/>
          </w:rPr>
          <w:t>vsba.annual.contracts@education.vic.gov.au</w:t>
        </w:r>
      </w:hyperlink>
      <w:r w:rsidR="009E41E1" w:rsidRPr="00260C1D">
        <w:rPr>
          <w:rStyle w:val="Hyperlink"/>
          <w:rFonts w:eastAsia="Segoe UI" w:cstheme="minorHAnsi"/>
          <w:sz w:val="24"/>
          <w:szCs w:val="24"/>
          <w:u w:val="none"/>
          <w:lang w:val="en"/>
        </w:rPr>
        <w:t xml:space="preserve"> </w:t>
      </w:r>
      <w:r w:rsidR="009E41E1" w:rsidRPr="00260C1D">
        <w:rPr>
          <w:rFonts w:cstheme="minorHAnsi"/>
          <w:color w:val="011A3C"/>
          <w:lang w:eastAsia="en-AU"/>
        </w:rPr>
        <w:t xml:space="preserve">or </w:t>
      </w:r>
      <w:r w:rsidRPr="00260C1D">
        <w:rPr>
          <w:rFonts w:eastAsia="Segoe UI" w:cstheme="minorHAnsi"/>
          <w:color w:val="011A3C"/>
          <w:sz w:val="24"/>
          <w:szCs w:val="24"/>
          <w:lang w:val="en" w:eastAsia="en-AU"/>
        </w:rPr>
        <w:t>03 7022 5800</w:t>
      </w:r>
      <w:r w:rsidRPr="00260C1D">
        <w:rPr>
          <w:rFonts w:eastAsia="Segoe UI" w:cstheme="minorHAnsi"/>
          <w:color w:val="011A3C"/>
          <w:sz w:val="28"/>
          <w:szCs w:val="32"/>
          <w:lang w:val="en" w:eastAsia="en-AU"/>
        </w:rPr>
        <w:t xml:space="preserve"> </w:t>
      </w:r>
    </w:p>
    <w:p w14:paraId="6FC5677D" w14:textId="77BE655F" w:rsidR="00F01BB5" w:rsidRPr="00260C1D" w:rsidRDefault="00000000"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hyperlink r:id="rId109" w:history="1">
        <w:r w:rsidR="00F01BB5" w:rsidRPr="00260C1D">
          <w:rPr>
            <w:rStyle w:val="Hyperlink"/>
            <w:rFonts w:eastAsia="Segoe UI" w:cstheme="minorHAnsi"/>
            <w:sz w:val="24"/>
            <w:szCs w:val="24"/>
            <w:lang w:val="en" w:eastAsia="en-AU"/>
          </w:rPr>
          <w:t>Essential Safety Measures</w:t>
        </w:r>
      </w:hyperlink>
      <w:r w:rsidR="00F01BB5" w:rsidRPr="00260C1D">
        <w:rPr>
          <w:rFonts w:eastAsia="Segoe UI" w:cstheme="minorHAnsi"/>
          <w:color w:val="011A3C"/>
          <w:sz w:val="24"/>
          <w:szCs w:val="24"/>
          <w:lang w:val="en" w:eastAsia="en-AU"/>
        </w:rPr>
        <w:t xml:space="preserve"> policy or contact </w:t>
      </w:r>
      <w:hyperlink r:id="rId110" w:history="1">
        <w:r w:rsidR="00F01BB5" w:rsidRPr="00260C1D">
          <w:rPr>
            <w:rStyle w:val="Hyperlink"/>
            <w:rFonts w:eastAsia="Segoe UI" w:cstheme="minorHAnsi"/>
            <w:sz w:val="24"/>
            <w:szCs w:val="24"/>
            <w:lang w:val="en" w:eastAsia="en-AU"/>
          </w:rPr>
          <w:t>essential.safety.measures@education.vic.gov.au</w:t>
        </w:r>
      </w:hyperlink>
    </w:p>
    <w:bookmarkEnd w:id="63"/>
    <w:bookmarkEnd w:id="65"/>
    <w:p w14:paraId="2314D1FC" w14:textId="77777777" w:rsidR="00811852" w:rsidRPr="00260C1D" w:rsidRDefault="00811852" w:rsidP="00A92A6B">
      <w:pPr>
        <w:pStyle w:val="Heading2"/>
      </w:pPr>
      <w:r w:rsidRPr="00260C1D">
        <w:br w:type="page"/>
      </w:r>
    </w:p>
    <w:p w14:paraId="63399E55" w14:textId="5DFD8B78" w:rsidR="0076693A" w:rsidRPr="00260C1D" w:rsidRDefault="0076693A" w:rsidP="00A92A6B">
      <w:pPr>
        <w:pStyle w:val="Heading2"/>
      </w:pPr>
      <w:bookmarkStart w:id="66" w:name="_Toc120789889"/>
      <w:r w:rsidRPr="00260C1D">
        <w:lastRenderedPageBreak/>
        <w:t>Workers’ Compensation (Reference 37)</w:t>
      </w:r>
      <w:bookmarkEnd w:id="66"/>
    </w:p>
    <w:p w14:paraId="347BFFF1" w14:textId="5F667B8E"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ch school</w:t>
      </w:r>
      <w:r w:rsidR="00E1054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sidR="00242599"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E10549" w:rsidRPr="00260C1D">
        <w:rPr>
          <w:rFonts w:eastAsia="Segoe UI" w:cstheme="minorHAnsi"/>
          <w:color w:val="011A3C"/>
          <w:sz w:val="24"/>
          <w:szCs w:val="24"/>
          <w:lang w:val="en" w:eastAsia="en-AU"/>
        </w:rPr>
        <w:t xml:space="preserve"> </w:t>
      </w:r>
      <w:r w:rsidR="00242599"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 has been determined by applying an averaged claim cost rate for each school type to the remuneration of each school.</w:t>
      </w:r>
    </w:p>
    <w:p w14:paraId="14168AF5" w14:textId="6947F1A2"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mount charged against a school</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sidR="001E12C0"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 is based on the actual incurred costs of claims that have been lodged at the school during the 20</w:t>
      </w:r>
      <w:r w:rsidR="00990116" w:rsidRPr="00260C1D">
        <w:rPr>
          <w:rFonts w:eastAsia="Segoe UI" w:cstheme="minorHAnsi"/>
          <w:color w:val="011A3C"/>
          <w:sz w:val="24"/>
          <w:szCs w:val="24"/>
          <w:lang w:val="en" w:eastAsia="en-AU"/>
        </w:rPr>
        <w:t>2</w:t>
      </w:r>
      <w:r w:rsidR="009711A0"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202</w:t>
      </w:r>
      <w:r w:rsidR="009711A0"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Workers</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ompensation premium calculation period from 01 January 201</w:t>
      </w:r>
      <w:r w:rsidR="009711A0" w:rsidRPr="00260C1D">
        <w:rPr>
          <w:rFonts w:eastAsia="Segoe UI" w:cstheme="minorHAnsi"/>
          <w:color w:val="011A3C"/>
          <w:sz w:val="24"/>
          <w:szCs w:val="24"/>
          <w:lang w:val="en" w:eastAsia="en-AU"/>
        </w:rPr>
        <w:t>9</w:t>
      </w:r>
      <w:r w:rsidRPr="00260C1D">
        <w:rPr>
          <w:rFonts w:eastAsia="Segoe UI" w:cstheme="minorHAnsi"/>
          <w:color w:val="011A3C"/>
          <w:sz w:val="24"/>
          <w:szCs w:val="24"/>
          <w:lang w:val="en" w:eastAsia="en-AU"/>
        </w:rPr>
        <w:t xml:space="preserve"> to 30 June 20</w:t>
      </w:r>
      <w:r w:rsidR="001E12C0" w:rsidRPr="00260C1D">
        <w:rPr>
          <w:rFonts w:eastAsia="Segoe UI" w:cstheme="minorHAnsi"/>
          <w:color w:val="011A3C"/>
          <w:sz w:val="24"/>
          <w:szCs w:val="24"/>
          <w:lang w:val="en" w:eastAsia="en-AU"/>
        </w:rPr>
        <w:t>2</w:t>
      </w:r>
      <w:r w:rsidR="009711A0" w:rsidRPr="00260C1D">
        <w:rPr>
          <w:rFonts w:eastAsia="Segoe UI" w:cstheme="minorHAnsi"/>
          <w:color w:val="011A3C"/>
          <w:sz w:val="24"/>
          <w:szCs w:val="24"/>
          <w:lang w:val="en" w:eastAsia="en-AU"/>
        </w:rPr>
        <w:t>1</w:t>
      </w:r>
      <w:r w:rsidRPr="00260C1D">
        <w:rPr>
          <w:rFonts w:eastAsia="Segoe UI" w:cstheme="minorHAnsi"/>
          <w:color w:val="011A3C"/>
          <w:sz w:val="24"/>
          <w:szCs w:val="24"/>
          <w:lang w:val="en" w:eastAsia="en-AU"/>
        </w:rPr>
        <w:t>. </w:t>
      </w:r>
    </w:p>
    <w:p w14:paraId="3FDD9AA4" w14:textId="10516B0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f the total cost of these claims is greater than a school</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sidR="001E12C0"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 the school is required to pay all or part of the difference, capped at 0.5% of its remuneration up to a maximum of $25,000. </w:t>
      </w:r>
    </w:p>
    <w:p w14:paraId="338263EA" w14:textId="5F41C390"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avings capped at 0.5% of remuneration, up to a maximum of $25,000 accrue to those schools with claims costs less than their </w:t>
      </w:r>
      <w:r w:rsidR="001E12C0"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s. Full 202</w:t>
      </w:r>
      <w:r w:rsidR="001733E0"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Workers</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ompensation budget allocations, charge out amounts and end of year balance details are in the </w:t>
      </w:r>
      <w:hyperlink r:id="rId111" w:history="1">
        <w:r w:rsidRPr="00260C1D">
          <w:rPr>
            <w:rStyle w:val="Hyperlink"/>
            <w:rFonts w:eastAsia="Segoe UI" w:cstheme="minorHAnsi"/>
            <w:sz w:val="24"/>
            <w:szCs w:val="24"/>
            <w:lang w:val="en" w:eastAsia="en-AU"/>
          </w:rPr>
          <w:t>Workers</w:t>
        </w:r>
        <w:r w:rsidR="00AF3A45" w:rsidRPr="00260C1D">
          <w:rPr>
            <w:rStyle w:val="Hyperlink"/>
            <w:rFonts w:eastAsia="Segoe UI" w:cstheme="minorHAnsi"/>
            <w:sz w:val="24"/>
            <w:szCs w:val="24"/>
            <w:lang w:val="en" w:eastAsia="en-AU"/>
          </w:rPr>
          <w:t>’</w:t>
        </w:r>
        <w:r w:rsidRPr="00260C1D">
          <w:rPr>
            <w:rStyle w:val="Hyperlink"/>
            <w:rFonts w:eastAsia="Segoe UI" w:cstheme="minorHAnsi"/>
            <w:sz w:val="24"/>
            <w:szCs w:val="24"/>
            <w:lang w:val="en" w:eastAsia="en-AU"/>
          </w:rPr>
          <w:t xml:space="preserve"> Compensation S</w:t>
        </w:r>
        <w:bookmarkStart w:id="67" w:name="_Hlt112141051"/>
        <w:bookmarkStart w:id="68" w:name="_Hlt112141052"/>
        <w:r w:rsidRPr="00260C1D">
          <w:rPr>
            <w:rStyle w:val="Hyperlink"/>
            <w:rFonts w:eastAsia="Segoe UI" w:cstheme="minorHAnsi"/>
            <w:sz w:val="24"/>
            <w:szCs w:val="24"/>
            <w:lang w:val="en" w:eastAsia="en-AU"/>
          </w:rPr>
          <w:t>u</w:t>
        </w:r>
        <w:bookmarkEnd w:id="67"/>
        <w:bookmarkEnd w:id="68"/>
        <w:r w:rsidRPr="00260C1D">
          <w:rPr>
            <w:rStyle w:val="Hyperlink"/>
            <w:rFonts w:eastAsia="Segoe UI" w:cstheme="minorHAnsi"/>
            <w:sz w:val="24"/>
            <w:szCs w:val="24"/>
            <w:lang w:val="en" w:eastAsia="en-AU"/>
          </w:rPr>
          <w:t>mmary Statement.</w:t>
        </w:r>
      </w:hyperlink>
    </w:p>
    <w:p w14:paraId="2C3FD5C9" w14:textId="77777777" w:rsidR="0076693A" w:rsidRPr="00260C1D" w:rsidRDefault="0076693A" w:rsidP="006C1424">
      <w:pPr>
        <w:pStyle w:val="Heading3"/>
        <w:rPr>
          <w:rStyle w:val="Strong"/>
        </w:rPr>
      </w:pPr>
      <w:r w:rsidRPr="00260C1D">
        <w:rPr>
          <w:rStyle w:val="Strong"/>
        </w:rPr>
        <w:t>Notes</w:t>
      </w:r>
    </w:p>
    <w:p w14:paraId="27F94854" w14:textId="77777777" w:rsidR="0076693A" w:rsidRPr="00260C1D" w:rsidRDefault="0076693A" w:rsidP="0076693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empt Category Claims</w:t>
      </w:r>
    </w:p>
    <w:p w14:paraId="21587CDC" w14:textId="69FA1E6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bookmarkStart w:id="69" w:name="_Hlk50298055"/>
      <w:r w:rsidRPr="00260C1D">
        <w:rPr>
          <w:rFonts w:eastAsia="Segoe UI" w:cstheme="minorHAnsi"/>
          <w:color w:val="011A3C"/>
          <w:sz w:val="24"/>
          <w:szCs w:val="24"/>
          <w:lang w:val="en" w:eastAsia="en-AU"/>
        </w:rPr>
        <w:t>The following categories of claims are eligible for exemption from the calculation of a school’s 202</w:t>
      </w:r>
      <w:r w:rsidR="00E666E7" w:rsidRPr="00260C1D">
        <w:rPr>
          <w:rFonts w:eastAsia="Segoe UI" w:cstheme="minorHAnsi"/>
          <w:color w:val="011A3C"/>
          <w:sz w:val="24"/>
          <w:szCs w:val="24"/>
          <w:lang w:val="en" w:eastAsia="en-AU"/>
        </w:rPr>
        <w:t>4</w:t>
      </w:r>
      <w:r w:rsidRPr="00260C1D">
        <w:rPr>
          <w:rFonts w:eastAsia="Segoe UI" w:cstheme="minorHAnsi"/>
          <w:color w:val="011A3C"/>
          <w:sz w:val="24"/>
          <w:szCs w:val="24"/>
          <w:lang w:val="en" w:eastAsia="en-AU"/>
        </w:rPr>
        <w:t xml:space="preserve"> </w:t>
      </w:r>
      <w:r w:rsidR="001B66F8"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orkers’ Compensation cost:</w:t>
      </w:r>
    </w:p>
    <w:bookmarkEnd w:id="69"/>
    <w:p w14:paraId="5ABABC31" w14:textId="626FB9E9" w:rsidR="0076693A" w:rsidRPr="00260C1D" w:rsidRDefault="00931A63" w:rsidP="00CB178D">
      <w:pPr>
        <w:numPr>
          <w:ilvl w:val="0"/>
          <w:numId w:val="1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that have injury dates prior to 1 July 2000.</w:t>
      </w:r>
    </w:p>
    <w:p w14:paraId="48D28D73" w14:textId="733C0518" w:rsidR="0076693A" w:rsidRPr="00260C1D" w:rsidRDefault="00931A63" w:rsidP="00CB178D">
      <w:pPr>
        <w:numPr>
          <w:ilvl w:val="0"/>
          <w:numId w:val="1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 xml:space="preserve">ompensation claims from staff who work across </w:t>
      </w:r>
      <w:proofErr w:type="gramStart"/>
      <w:r w:rsidR="0076693A" w:rsidRPr="00260C1D">
        <w:rPr>
          <w:rFonts w:eastAsia="Segoe UI" w:cstheme="minorHAnsi"/>
          <w:color w:val="011A3C"/>
          <w:sz w:val="24"/>
          <w:szCs w:val="24"/>
          <w:lang w:val="en" w:eastAsia="en-AU"/>
        </w:rPr>
        <w:t>a number of</w:t>
      </w:r>
      <w:proofErr w:type="gramEnd"/>
      <w:r w:rsidR="0076693A" w:rsidRPr="00260C1D">
        <w:rPr>
          <w:rFonts w:eastAsia="Segoe UI" w:cstheme="minorHAnsi"/>
          <w:color w:val="011A3C"/>
          <w:sz w:val="24"/>
          <w:szCs w:val="24"/>
          <w:lang w:val="en" w:eastAsia="en-AU"/>
        </w:rPr>
        <w:t xml:space="preserve"> schools.</w:t>
      </w:r>
    </w:p>
    <w:p w14:paraId="508952F6" w14:textId="609C67AC" w:rsidR="0076693A" w:rsidRPr="00260C1D" w:rsidRDefault="00931A63" w:rsidP="00CB178D">
      <w:pPr>
        <w:numPr>
          <w:ilvl w:val="0"/>
          <w:numId w:val="1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accepted in error by the Department’s WorkSafe agent, Gallagher Bassett Services Pty Ltd.</w:t>
      </w:r>
    </w:p>
    <w:p w14:paraId="3F408D92" w14:textId="6B42185C" w:rsidR="0076693A" w:rsidRPr="00260C1D" w:rsidRDefault="00931A63" w:rsidP="00CB178D">
      <w:pPr>
        <w:numPr>
          <w:ilvl w:val="0"/>
          <w:numId w:val="1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arising from participation in the Teacher Games.</w:t>
      </w:r>
    </w:p>
    <w:p w14:paraId="2A83EA97"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sideration will also be given to exempting schools from the costs of claims:</w:t>
      </w:r>
    </w:p>
    <w:p w14:paraId="21CB6073" w14:textId="61AD6A52" w:rsidR="0076693A" w:rsidRPr="00260C1D" w:rsidRDefault="00931A63" w:rsidP="00CB178D">
      <w:pPr>
        <w:numPr>
          <w:ilvl w:val="0"/>
          <w:numId w:val="1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76693A" w:rsidRPr="00260C1D">
        <w:rPr>
          <w:rFonts w:eastAsia="Segoe UI" w:cstheme="minorHAnsi"/>
          <w:color w:val="011A3C"/>
          <w:sz w:val="24"/>
          <w:szCs w:val="24"/>
          <w:lang w:val="en" w:eastAsia="en-AU"/>
        </w:rPr>
        <w:t>rom staff who have been the subject of compassionate transfer because of health reasons.</w:t>
      </w:r>
    </w:p>
    <w:p w14:paraId="0519FB46" w14:textId="54D4B104" w:rsidR="008F4825" w:rsidRPr="00260C1D" w:rsidRDefault="00931A63" w:rsidP="00CB178D">
      <w:pPr>
        <w:numPr>
          <w:ilvl w:val="0"/>
          <w:numId w:val="1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76693A" w:rsidRPr="00260C1D">
        <w:rPr>
          <w:rFonts w:eastAsia="Segoe UI" w:cstheme="minorHAnsi"/>
          <w:color w:val="011A3C"/>
          <w:sz w:val="24"/>
          <w:szCs w:val="24"/>
          <w:lang w:val="en" w:eastAsia="en-AU"/>
        </w:rPr>
        <w:t>rom principals and other staff whose claims are associated with unsatisfactory performance or disciplin</w:t>
      </w:r>
      <w:r w:rsidR="001E12C0" w:rsidRPr="00260C1D">
        <w:rPr>
          <w:rFonts w:eastAsia="Segoe UI" w:cstheme="minorHAnsi"/>
          <w:color w:val="011A3C"/>
          <w:sz w:val="24"/>
          <w:szCs w:val="24"/>
          <w:lang w:val="en" w:eastAsia="en-AU"/>
        </w:rPr>
        <w:t>ary</w:t>
      </w:r>
      <w:r w:rsidR="0076693A" w:rsidRPr="00260C1D">
        <w:rPr>
          <w:rFonts w:eastAsia="Segoe UI" w:cstheme="minorHAnsi"/>
          <w:color w:val="011A3C"/>
          <w:sz w:val="24"/>
          <w:szCs w:val="24"/>
          <w:lang w:val="en" w:eastAsia="en-AU"/>
        </w:rPr>
        <w:t xml:space="preserve"> proceedings.</w:t>
      </w:r>
    </w:p>
    <w:p w14:paraId="27FE5A81" w14:textId="411DC6B5" w:rsidR="00B241D3" w:rsidRPr="00260C1D" w:rsidRDefault="001E12C0"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t>
      </w:r>
      <w:r w:rsidR="0076693A" w:rsidRPr="00260C1D">
        <w:rPr>
          <w:rFonts w:eastAsia="Segoe UI" w:cstheme="minorHAnsi"/>
          <w:color w:val="011A3C"/>
          <w:sz w:val="24"/>
          <w:szCs w:val="24"/>
          <w:lang w:val="en" w:eastAsia="en-AU"/>
        </w:rPr>
        <w:t>chools that have claims in these categories lodged over the period from 01</w:t>
      </w:r>
      <w:r w:rsidR="00990116"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January 20</w:t>
      </w:r>
      <w:r w:rsidR="001B46FA" w:rsidRPr="00260C1D">
        <w:rPr>
          <w:rFonts w:eastAsia="Segoe UI" w:cstheme="minorHAnsi"/>
          <w:color w:val="011A3C"/>
          <w:sz w:val="24"/>
          <w:szCs w:val="24"/>
          <w:lang w:val="en" w:eastAsia="en-AU"/>
        </w:rPr>
        <w:t>20</w:t>
      </w:r>
      <w:r w:rsidR="0076693A" w:rsidRPr="00260C1D">
        <w:rPr>
          <w:rFonts w:eastAsia="Segoe UI" w:cstheme="minorHAnsi"/>
          <w:color w:val="011A3C"/>
          <w:sz w:val="24"/>
          <w:szCs w:val="24"/>
          <w:lang w:val="en" w:eastAsia="en-AU"/>
        </w:rPr>
        <w:t xml:space="preserve"> to 30 June 20</w:t>
      </w:r>
      <w:r w:rsidR="00990116" w:rsidRPr="00260C1D">
        <w:rPr>
          <w:rFonts w:eastAsia="Segoe UI" w:cstheme="minorHAnsi"/>
          <w:color w:val="011A3C"/>
          <w:sz w:val="24"/>
          <w:szCs w:val="24"/>
          <w:lang w:val="en" w:eastAsia="en-AU"/>
        </w:rPr>
        <w:t>2</w:t>
      </w:r>
      <w:r w:rsidR="001B46FA"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 xml:space="preserve"> or who wish to seek an exemption,</w:t>
      </w:r>
      <w:r w:rsidR="0076693A" w:rsidRPr="00260C1D">
        <w:rPr>
          <w:rFonts w:eastAsia="Segoe UI" w:cstheme="minorHAnsi"/>
          <w:color w:val="011A3C"/>
          <w:sz w:val="24"/>
          <w:szCs w:val="24"/>
          <w:lang w:val="en" w:eastAsia="en-AU"/>
        </w:rPr>
        <w:t xml:space="preserve"> should</w:t>
      </w:r>
      <w:r w:rsidR="00B241D3" w:rsidRPr="00260C1D">
        <w:rPr>
          <w:rFonts w:eastAsia="Segoe UI" w:cstheme="minorHAnsi"/>
          <w:color w:val="011A3C"/>
          <w:sz w:val="24"/>
          <w:szCs w:val="24"/>
          <w:lang w:val="en" w:eastAsia="en-AU"/>
        </w:rPr>
        <w:t xml:space="preserve"> notify the</w:t>
      </w:r>
      <w:r w:rsidR="0076693A" w:rsidRPr="00260C1D">
        <w:rPr>
          <w:rFonts w:eastAsia="Segoe UI" w:cstheme="minorHAnsi"/>
          <w:color w:val="011A3C"/>
          <w:sz w:val="24"/>
          <w:szCs w:val="24"/>
          <w:lang w:val="en" w:eastAsia="en-AU"/>
        </w:rPr>
        <w:t xml:space="preserve"> </w:t>
      </w:r>
      <w:r w:rsidR="00B241D3" w:rsidRPr="00260C1D">
        <w:rPr>
          <w:rFonts w:eastAsia="Segoe UI" w:cstheme="minorHAnsi"/>
          <w:color w:val="011A3C"/>
          <w:sz w:val="24"/>
          <w:szCs w:val="24"/>
          <w:lang w:val="en" w:eastAsia="en-AU"/>
        </w:rPr>
        <w:t xml:space="preserve">Return to Work Compensation Team, at </w:t>
      </w:r>
      <w:hyperlink r:id="rId112" w:history="1">
        <w:r w:rsidR="00B241D3" w:rsidRPr="00260C1D">
          <w:rPr>
            <w:rStyle w:val="Hyperlink"/>
            <w:rFonts w:eastAsia="Segoe UI" w:cstheme="minorHAnsi"/>
            <w:sz w:val="24"/>
            <w:szCs w:val="24"/>
            <w:lang w:val="en" w:eastAsia="en-AU"/>
          </w:rPr>
          <w:t>workers.compensation.corporate@education.vic.gov.au</w:t>
        </w:r>
      </w:hyperlink>
      <w:r w:rsidR="00B241D3" w:rsidRPr="00260C1D">
        <w:rPr>
          <w:rFonts w:eastAsia="Segoe UI" w:cstheme="minorHAnsi"/>
          <w:color w:val="011A3C"/>
          <w:sz w:val="24"/>
          <w:szCs w:val="24"/>
          <w:lang w:val="en" w:eastAsia="en-AU"/>
        </w:rPr>
        <w:t xml:space="preserve"> by </w:t>
      </w:r>
      <w:r w:rsidR="00C56508" w:rsidRPr="00260C1D">
        <w:rPr>
          <w:rFonts w:eastAsia="Segoe UI" w:cstheme="minorHAnsi"/>
          <w:color w:val="011A3C"/>
          <w:sz w:val="24"/>
          <w:szCs w:val="24"/>
          <w:lang w:val="en" w:eastAsia="en-AU"/>
        </w:rPr>
        <w:t>30</w:t>
      </w:r>
      <w:r w:rsidR="00B241D3" w:rsidRPr="00260C1D">
        <w:rPr>
          <w:rFonts w:eastAsia="Segoe UI" w:cstheme="minorHAnsi"/>
          <w:color w:val="011A3C"/>
          <w:sz w:val="24"/>
          <w:szCs w:val="24"/>
          <w:lang w:val="en" w:eastAsia="en-AU"/>
        </w:rPr>
        <w:t xml:space="preserve"> </w:t>
      </w:r>
      <w:r w:rsidR="00C56508" w:rsidRPr="00260C1D">
        <w:rPr>
          <w:rFonts w:eastAsia="Segoe UI" w:cstheme="minorHAnsi"/>
          <w:color w:val="011A3C"/>
          <w:sz w:val="24"/>
          <w:szCs w:val="24"/>
          <w:lang w:val="en" w:eastAsia="en-AU"/>
        </w:rPr>
        <w:t>June</w:t>
      </w:r>
      <w:r w:rsidR="00B241D3" w:rsidRPr="00260C1D">
        <w:rPr>
          <w:rFonts w:eastAsia="Segoe UI" w:cstheme="minorHAnsi"/>
          <w:color w:val="011A3C"/>
          <w:sz w:val="24"/>
          <w:szCs w:val="24"/>
          <w:lang w:val="en" w:eastAsia="en-AU"/>
        </w:rPr>
        <w:t xml:space="preserve"> 202</w:t>
      </w:r>
      <w:r w:rsidR="0070103E" w:rsidRPr="00260C1D">
        <w:rPr>
          <w:rFonts w:eastAsia="Segoe UI" w:cstheme="minorHAnsi"/>
          <w:color w:val="011A3C"/>
          <w:sz w:val="24"/>
          <w:szCs w:val="24"/>
          <w:lang w:val="en" w:eastAsia="en-AU"/>
        </w:rPr>
        <w:t>3</w:t>
      </w:r>
      <w:r w:rsidR="00B241D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 </w:t>
      </w:r>
    </w:p>
    <w:p w14:paraId="708D36F6" w14:textId="3BAF3517" w:rsidR="00116D76" w:rsidRPr="00260C1D" w:rsidRDefault="00B241D3"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may request</w:t>
      </w:r>
      <w:r w:rsidR="001E12C0" w:rsidRPr="00260C1D">
        <w:rPr>
          <w:rFonts w:eastAsia="Segoe UI" w:cstheme="minorHAnsi"/>
          <w:color w:val="011A3C"/>
          <w:sz w:val="24"/>
          <w:szCs w:val="24"/>
          <w:lang w:val="en" w:eastAsia="en-AU"/>
        </w:rPr>
        <w:t xml:space="preserve"> the school's workers</w:t>
      </w:r>
      <w:r w:rsidR="00AF3A45" w:rsidRPr="00260C1D">
        <w:rPr>
          <w:rFonts w:eastAsia="Segoe UI" w:cstheme="minorHAnsi"/>
          <w:color w:val="011A3C"/>
          <w:sz w:val="24"/>
          <w:szCs w:val="24"/>
          <w:lang w:val="en" w:eastAsia="en-AU"/>
        </w:rPr>
        <w:t>’</w:t>
      </w:r>
      <w:r w:rsidR="001E12C0" w:rsidRPr="00260C1D">
        <w:rPr>
          <w:rFonts w:eastAsia="Segoe UI" w:cstheme="minorHAnsi"/>
          <w:color w:val="011A3C"/>
          <w:sz w:val="24"/>
          <w:szCs w:val="24"/>
          <w:lang w:val="en" w:eastAsia="en-AU"/>
        </w:rPr>
        <w:t xml:space="preserve"> compensation cost be reviewed </w:t>
      </w:r>
      <w:r w:rsidRPr="00260C1D">
        <w:rPr>
          <w:rFonts w:eastAsia="Segoe UI" w:cstheme="minorHAnsi"/>
          <w:color w:val="011A3C"/>
          <w:sz w:val="24"/>
          <w:szCs w:val="24"/>
          <w:lang w:val="en" w:eastAsia="en-AU"/>
        </w:rPr>
        <w:t>by</w:t>
      </w:r>
      <w:r w:rsidR="001E12C0" w:rsidRPr="00260C1D">
        <w:rPr>
          <w:rFonts w:eastAsia="Segoe UI" w:cstheme="minorHAnsi"/>
          <w:color w:val="011A3C"/>
          <w:sz w:val="24"/>
          <w:szCs w:val="24"/>
          <w:lang w:val="en" w:eastAsia="en-AU"/>
        </w:rPr>
        <w:t xml:space="preserve"> the</w:t>
      </w:r>
      <w:r w:rsidR="0076693A" w:rsidRPr="00260C1D">
        <w:rPr>
          <w:rFonts w:eastAsia="Segoe UI" w:cstheme="minorHAnsi"/>
          <w:color w:val="011A3C"/>
          <w:sz w:val="24"/>
          <w:szCs w:val="24"/>
          <w:lang w:val="en" w:eastAsia="en-AU"/>
        </w:rPr>
        <w:t xml:space="preserve"> </w:t>
      </w:r>
      <w:hyperlink r:id="rId113" w:history="1">
        <w:r w:rsidR="0076693A" w:rsidRPr="00260C1D">
          <w:rPr>
            <w:rFonts w:eastAsia="Segoe UI" w:cstheme="minorHAnsi"/>
            <w:color w:val="011A3C"/>
            <w:sz w:val="24"/>
            <w:szCs w:val="24"/>
            <w:lang w:val="en" w:eastAsia="en-AU"/>
          </w:rPr>
          <w:t>W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Compensation Claims Advisory Service</w:t>
        </w:r>
        <w:r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hyperlink>
      <w:r w:rsidR="001E12C0" w:rsidRPr="00260C1D">
        <w:rPr>
          <w:rFonts w:eastAsia="Segoe UI" w:cstheme="minorHAnsi"/>
          <w:color w:val="011A3C"/>
          <w:sz w:val="24"/>
          <w:szCs w:val="24"/>
          <w:lang w:val="en" w:eastAsia="en-AU"/>
        </w:rPr>
        <w:t xml:space="preserve">Schools should provide details of the circumstances to be taken into consideration as part of the request. </w:t>
      </w:r>
      <w:r w:rsidR="0076693A" w:rsidRPr="00260C1D">
        <w:rPr>
          <w:rFonts w:eastAsia="Segoe UI" w:cstheme="minorHAnsi"/>
          <w:color w:val="011A3C"/>
          <w:sz w:val="24"/>
          <w:szCs w:val="24"/>
          <w:lang w:val="en" w:eastAsia="en-AU"/>
        </w:rPr>
        <w:t xml:space="preserve">The </w:t>
      </w:r>
      <w:r w:rsidR="00D90311" w:rsidRPr="00260C1D">
        <w:rPr>
          <w:rFonts w:eastAsia="Segoe UI" w:cstheme="minorHAnsi"/>
          <w:color w:val="011A3C"/>
          <w:sz w:val="24"/>
          <w:szCs w:val="24"/>
          <w:lang w:val="en" w:eastAsia="en-AU"/>
        </w:rPr>
        <w:t>Return to Work and Compensation team</w:t>
      </w:r>
      <w:r w:rsidR="0076693A" w:rsidRPr="00260C1D">
        <w:rPr>
          <w:rFonts w:eastAsia="Segoe UI" w:cstheme="minorHAnsi"/>
          <w:color w:val="011A3C"/>
          <w:sz w:val="24"/>
          <w:szCs w:val="24"/>
          <w:lang w:val="en" w:eastAsia="en-AU"/>
        </w:rPr>
        <w:t xml:space="preserve"> will advise schools of the results of these reviews.</w:t>
      </w:r>
    </w:p>
    <w:p w14:paraId="74825CC5" w14:textId="499E96EA" w:rsidR="00116D76" w:rsidRPr="00260C1D" w:rsidRDefault="00116D76" w:rsidP="00116D76">
      <w:pPr>
        <w:rPr>
          <w:rFonts w:cstheme="minorHAnsi"/>
        </w:rPr>
      </w:pPr>
      <w:r w:rsidRPr="00260C1D">
        <w:rPr>
          <w:rFonts w:cstheme="minorHAnsi"/>
        </w:rPr>
        <w:br w:type="page"/>
      </w:r>
    </w:p>
    <w:p w14:paraId="0040CC87" w14:textId="2B887644" w:rsidR="00C53D64" w:rsidRPr="00260C1D" w:rsidRDefault="00C53D64" w:rsidP="00B66F16">
      <w:pPr>
        <w:pStyle w:val="Heading1"/>
      </w:pPr>
      <w:bookmarkStart w:id="70" w:name="_Toc120789890"/>
      <w:r w:rsidRPr="00260C1D">
        <w:lastRenderedPageBreak/>
        <w:t>School Specific Programs</w:t>
      </w:r>
      <w:bookmarkEnd w:id="70"/>
    </w:p>
    <w:p w14:paraId="4D52C7F3" w14:textId="77777777" w:rsidR="00C53D64" w:rsidRPr="00614B09" w:rsidRDefault="00C53D64" w:rsidP="00144B23">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614B09">
        <w:rPr>
          <w:rFonts w:eastAsia="Segoe UI" w:cstheme="minorHAnsi"/>
          <w:color w:val="323E4F" w:themeColor="text2" w:themeShade="BF"/>
          <w:sz w:val="36"/>
          <w:szCs w:val="36"/>
          <w:lang w:val="en" w:eastAsia="en-AU"/>
        </w:rPr>
        <w:t>Policy</w:t>
      </w:r>
    </w:p>
    <w:p w14:paraId="7BCDA18C" w14:textId="39D4B5C3"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w:t>
      </w:r>
      <w:r w:rsidR="008F4825" w:rsidRPr="00260C1D">
        <w:rPr>
          <w:rFonts w:asciiTheme="minorHAnsi" w:hAnsiTheme="minorHAnsi" w:cstheme="minorHAnsi"/>
          <w:color w:val="011A3C"/>
          <w:lang w:val="en"/>
        </w:rPr>
        <w:t>Package (</w:t>
      </w:r>
      <w:r w:rsidR="001B66F8"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or school specific programs.</w:t>
      </w:r>
    </w:p>
    <w:p w14:paraId="1ABB63C2" w14:textId="77777777" w:rsidR="00C53D64" w:rsidRPr="00260C1D" w:rsidRDefault="00C53D64" w:rsidP="00144B23">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Details</w:t>
      </w:r>
    </w:p>
    <w:p w14:paraId="21EED289" w14:textId="32B4E7DA"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School-based funding’ is one of three categories of funding provided for by the </w:t>
      </w:r>
      <w:r w:rsidR="001B66F8"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unding for ‘school specific programs’ is one type of school-based funding provided to schools. The other type of school-based funding is </w:t>
      </w:r>
      <w:hyperlink r:id="rId114" w:history="1">
        <w:r w:rsidRPr="008614E4">
          <w:rPr>
            <w:rStyle w:val="Hyperlink"/>
            <w:rFonts w:asciiTheme="minorHAnsi" w:eastAsia="Segoe UI" w:hAnsiTheme="minorHAnsi" w:cstheme="minorHAnsi"/>
          </w:rPr>
          <w:t>Funding for School Infrastructure</w:t>
        </w:r>
      </w:hyperlink>
      <w:r w:rsidRPr="00260C1D">
        <w:rPr>
          <w:rFonts w:asciiTheme="minorHAnsi" w:hAnsiTheme="minorHAnsi" w:cstheme="minorHAnsi"/>
          <w:color w:val="011A3C"/>
          <w:lang w:val="en"/>
        </w:rPr>
        <w:t>.</w:t>
      </w:r>
    </w:p>
    <w:p w14:paraId="620F8911"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based funding provides for school infrastructure and programs specific to individual schools.</w:t>
      </w:r>
    </w:p>
    <w:p w14:paraId="090A2CF7" w14:textId="2DB75F19"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00735FF8" w:rsidRPr="00260C1D">
        <w:rPr>
          <w:rFonts w:asciiTheme="minorHAnsi" w:hAnsiTheme="minorHAnsi" w:cstheme="minorHAnsi"/>
          <w:color w:val="011A3C"/>
          <w:lang w:val="en"/>
        </w:rPr>
        <w:t>School Specific section provides</w:t>
      </w:r>
      <w:r w:rsidRPr="00260C1D">
        <w:rPr>
          <w:rFonts w:asciiTheme="minorHAnsi" w:hAnsiTheme="minorHAnsi" w:cstheme="minorHAnsi"/>
          <w:color w:val="011A3C"/>
          <w:lang w:val="en"/>
        </w:rPr>
        <w:t xml:space="preserve"> information about each of the following types of funding for school-specific programs:</w:t>
      </w:r>
    </w:p>
    <w:p w14:paraId="666BC6C3" w14:textId="77777777"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15" w:history="1">
        <w:r w:rsidR="00C53D64" w:rsidRPr="00614B09">
          <w:rPr>
            <w:rStyle w:val="rpl-text-label2"/>
            <w:rFonts w:cstheme="minorHAnsi"/>
            <w:sz w:val="24"/>
            <w:szCs w:val="24"/>
            <w:lang w:val="en"/>
          </w:rPr>
          <w:t>P12 Complexity Allowance</w:t>
        </w:r>
      </w:hyperlink>
    </w:p>
    <w:p w14:paraId="4FB5082C" w14:textId="7E97CF80"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16" w:history="1">
        <w:r w:rsidR="00C53D64" w:rsidRPr="00614B09">
          <w:rPr>
            <w:rStyle w:val="rpl-text-label2"/>
            <w:rFonts w:cstheme="minorHAnsi"/>
            <w:sz w:val="24"/>
            <w:szCs w:val="24"/>
            <w:lang w:val="en"/>
          </w:rPr>
          <w:t xml:space="preserve">Location Index </w:t>
        </w:r>
        <w:r w:rsidR="00D63B4D">
          <w:rPr>
            <w:rStyle w:val="rpl-text-label2"/>
            <w:rFonts w:cstheme="minorHAnsi"/>
            <w:sz w:val="24"/>
            <w:szCs w:val="24"/>
            <w:lang w:val="en"/>
          </w:rPr>
          <w:t>F</w:t>
        </w:r>
        <w:r w:rsidR="00C53D64" w:rsidRPr="00614B09">
          <w:rPr>
            <w:rStyle w:val="rpl-text-label2"/>
            <w:rFonts w:cstheme="minorHAnsi"/>
            <w:sz w:val="24"/>
            <w:szCs w:val="24"/>
            <w:lang w:val="en"/>
          </w:rPr>
          <w:t>unding</w:t>
        </w:r>
      </w:hyperlink>
    </w:p>
    <w:p w14:paraId="6F0757F3" w14:textId="77777777"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17" w:history="1">
        <w:r w:rsidR="00C53D64" w:rsidRPr="00614B09">
          <w:rPr>
            <w:rStyle w:val="rpl-text-label2"/>
            <w:rFonts w:cstheme="minorHAnsi"/>
            <w:sz w:val="24"/>
            <w:szCs w:val="24"/>
            <w:lang w:val="en"/>
          </w:rPr>
          <w:t>MARC/MACC Teachers, Science and Technology, School Restructure</w:t>
        </w:r>
      </w:hyperlink>
    </w:p>
    <w:p w14:paraId="07C5E890" w14:textId="77777777"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18" w:history="1">
        <w:r w:rsidR="00C53D64" w:rsidRPr="00614B09">
          <w:rPr>
            <w:rStyle w:val="rpl-text-label2"/>
            <w:rFonts w:cstheme="minorHAnsi"/>
            <w:sz w:val="24"/>
            <w:szCs w:val="24"/>
            <w:lang w:val="en"/>
          </w:rPr>
          <w:t>Instrumental Music Programs</w:t>
        </w:r>
      </w:hyperlink>
    </w:p>
    <w:p w14:paraId="35E97E6F" w14:textId="59A43B1E" w:rsidR="008F4825" w:rsidRPr="00614B09" w:rsidRDefault="00285B8E" w:rsidP="00CB178D">
      <w:pPr>
        <w:numPr>
          <w:ilvl w:val="0"/>
          <w:numId w:val="37"/>
        </w:numPr>
        <w:spacing w:before="100" w:beforeAutospacing="1" w:after="100" w:afterAutospacing="1" w:line="360" w:lineRule="atLeast"/>
        <w:rPr>
          <w:rStyle w:val="rpl-text-label2"/>
          <w:rFonts w:cstheme="minorHAnsi"/>
          <w:sz w:val="24"/>
          <w:szCs w:val="24"/>
          <w:lang w:val="en"/>
        </w:rPr>
      </w:pPr>
      <w:bookmarkStart w:id="71" w:name="_Hlk99874366"/>
      <w:r w:rsidRPr="00614B09">
        <w:rPr>
          <w:rStyle w:val="rpl-text-label2"/>
          <w:rFonts w:cstheme="minorHAnsi"/>
          <w:sz w:val="24"/>
          <w:szCs w:val="24"/>
          <w:lang w:val="en"/>
        </w:rPr>
        <w:t>Local Native-speaker Language Assistants Program</w:t>
      </w:r>
    </w:p>
    <w:bookmarkEnd w:id="71"/>
    <w:p w14:paraId="59F6DF86" w14:textId="304DDB79" w:rsidR="00C53D64" w:rsidRPr="00614B09" w:rsidRDefault="007C3D85" w:rsidP="00CB178D">
      <w:pPr>
        <w:numPr>
          <w:ilvl w:val="0"/>
          <w:numId w:val="37"/>
        </w:numPr>
        <w:spacing w:before="100" w:beforeAutospacing="1" w:after="100" w:afterAutospacing="1" w:line="360" w:lineRule="atLeast"/>
        <w:rPr>
          <w:rFonts w:cstheme="minorHAnsi"/>
          <w:color w:val="011A3C"/>
          <w:sz w:val="24"/>
          <w:szCs w:val="24"/>
          <w:lang w:val="en"/>
        </w:rPr>
      </w:pPr>
      <w:r w:rsidRPr="00614B09">
        <w:fldChar w:fldCharType="begin"/>
      </w:r>
      <w:r w:rsidRPr="00614B09">
        <w:rPr>
          <w:rFonts w:cstheme="minorHAnsi"/>
          <w:sz w:val="24"/>
          <w:szCs w:val="24"/>
        </w:rPr>
        <w:instrText xml:space="preserve"> HYPERLINK "https://www2.education.vic.gov.au/pal/student-resource-package-srp-school-specific-programs/guidance/bus-coordination-reference-43" </w:instrText>
      </w:r>
      <w:r w:rsidRPr="00614B09">
        <w:fldChar w:fldCharType="separate"/>
      </w:r>
      <w:r w:rsidR="00C53D64" w:rsidRPr="00614B09">
        <w:rPr>
          <w:rStyle w:val="rpl-text-label2"/>
          <w:rFonts w:cstheme="minorHAnsi"/>
          <w:sz w:val="24"/>
          <w:szCs w:val="24"/>
          <w:lang w:val="en"/>
        </w:rPr>
        <w:t xml:space="preserve">Bus </w:t>
      </w:r>
      <w:r w:rsidR="00D5064D" w:rsidRPr="00614B09">
        <w:rPr>
          <w:rStyle w:val="rpl-text-label2"/>
          <w:rFonts w:cstheme="minorHAnsi"/>
          <w:sz w:val="24"/>
          <w:szCs w:val="24"/>
          <w:lang w:val="en"/>
        </w:rPr>
        <w:t>C</w:t>
      </w:r>
      <w:r w:rsidR="00C53D64" w:rsidRPr="00614B09">
        <w:rPr>
          <w:rStyle w:val="rpl-text-label2"/>
          <w:rFonts w:cstheme="minorHAnsi"/>
          <w:sz w:val="24"/>
          <w:szCs w:val="24"/>
          <w:lang w:val="en"/>
        </w:rPr>
        <w:t>oordination</w:t>
      </w:r>
      <w:r w:rsidRPr="00614B09">
        <w:rPr>
          <w:rStyle w:val="rpl-text-label2"/>
          <w:rFonts w:cstheme="minorHAnsi"/>
          <w:sz w:val="24"/>
          <w:szCs w:val="24"/>
          <w:lang w:val="en"/>
        </w:rPr>
        <w:fldChar w:fldCharType="end"/>
      </w:r>
    </w:p>
    <w:p w14:paraId="6EE9EA9F" w14:textId="77777777"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19" w:history="1">
        <w:r w:rsidR="00C53D64" w:rsidRPr="00614B09">
          <w:rPr>
            <w:rStyle w:val="rpl-text-label2"/>
            <w:rFonts w:cstheme="minorHAnsi"/>
            <w:sz w:val="24"/>
            <w:szCs w:val="24"/>
            <w:lang w:val="en"/>
          </w:rPr>
          <w:t>Country Area Program Grant</w:t>
        </w:r>
      </w:hyperlink>
    </w:p>
    <w:p w14:paraId="1EDAD8E3" w14:textId="77777777"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20" w:history="1">
        <w:r w:rsidR="00C53D64" w:rsidRPr="00614B09">
          <w:rPr>
            <w:rStyle w:val="rpl-text-label2"/>
            <w:rFonts w:cstheme="minorHAnsi"/>
            <w:sz w:val="24"/>
            <w:szCs w:val="24"/>
            <w:lang w:val="en"/>
          </w:rPr>
          <w:t>MARC/MACC Grant</w:t>
        </w:r>
      </w:hyperlink>
    </w:p>
    <w:p w14:paraId="4CBF5182" w14:textId="77777777"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21" w:history="1">
        <w:r w:rsidR="00C53D64" w:rsidRPr="00614B09">
          <w:rPr>
            <w:rStyle w:val="rpl-text-label2"/>
            <w:rFonts w:cstheme="minorHAnsi"/>
            <w:sz w:val="24"/>
            <w:szCs w:val="24"/>
            <w:lang w:val="en"/>
          </w:rPr>
          <w:t>Alternative Settings Teachers</w:t>
        </w:r>
      </w:hyperlink>
    </w:p>
    <w:p w14:paraId="62A6C848" w14:textId="77777777" w:rsidR="00C53D64" w:rsidRPr="00614B09" w:rsidRDefault="00000000" w:rsidP="00CB178D">
      <w:pPr>
        <w:numPr>
          <w:ilvl w:val="0"/>
          <w:numId w:val="37"/>
        </w:numPr>
        <w:spacing w:before="100" w:beforeAutospacing="1" w:after="100" w:afterAutospacing="1" w:line="360" w:lineRule="atLeast"/>
        <w:rPr>
          <w:rFonts w:cstheme="minorHAnsi"/>
          <w:color w:val="011A3C"/>
          <w:sz w:val="24"/>
          <w:szCs w:val="24"/>
          <w:lang w:val="en"/>
        </w:rPr>
      </w:pPr>
      <w:hyperlink r:id="rId122" w:history="1">
        <w:r w:rsidR="00C53D64" w:rsidRPr="00614B09">
          <w:rPr>
            <w:rStyle w:val="rpl-text-label2"/>
            <w:rFonts w:cstheme="minorHAnsi"/>
            <w:sz w:val="24"/>
            <w:szCs w:val="24"/>
            <w:lang w:val="en"/>
          </w:rPr>
          <w:t>Ancillary Settings Teachers</w:t>
        </w:r>
      </w:hyperlink>
    </w:p>
    <w:p w14:paraId="335E6D1D" w14:textId="50F6D298" w:rsidR="00C53D64" w:rsidRPr="00614B09" w:rsidRDefault="00000000" w:rsidP="00CB178D">
      <w:pPr>
        <w:numPr>
          <w:ilvl w:val="0"/>
          <w:numId w:val="37"/>
        </w:numPr>
        <w:spacing w:before="100" w:beforeAutospacing="1" w:after="100" w:afterAutospacing="1" w:line="360" w:lineRule="atLeast"/>
        <w:rPr>
          <w:rStyle w:val="rpl-text-label2"/>
          <w:rFonts w:cstheme="minorHAnsi"/>
          <w:sz w:val="24"/>
          <w:szCs w:val="24"/>
          <w:lang w:val="en"/>
        </w:rPr>
      </w:pPr>
      <w:hyperlink r:id="rId123" w:history="1">
        <w:r w:rsidR="00C53D64" w:rsidRPr="00614B09">
          <w:rPr>
            <w:rStyle w:val="rpl-text-label2"/>
            <w:rFonts w:cstheme="minorHAnsi"/>
            <w:sz w:val="24"/>
            <w:szCs w:val="24"/>
            <w:lang w:val="en"/>
          </w:rPr>
          <w:t>Alternative programs — regional grants</w:t>
        </w:r>
      </w:hyperlink>
    </w:p>
    <w:p w14:paraId="27F9FFAA" w14:textId="672344F9" w:rsidR="008C0D71" w:rsidRPr="004B4C67" w:rsidRDefault="00000000" w:rsidP="00CB178D">
      <w:pPr>
        <w:numPr>
          <w:ilvl w:val="0"/>
          <w:numId w:val="37"/>
        </w:numPr>
        <w:spacing w:before="100" w:beforeAutospacing="1" w:after="100" w:afterAutospacing="1" w:line="360" w:lineRule="atLeast"/>
        <w:rPr>
          <w:rStyle w:val="rpl-text-label2"/>
          <w:rFonts w:cstheme="minorHAnsi"/>
          <w:sz w:val="24"/>
          <w:szCs w:val="24"/>
          <w:lang w:val="en"/>
        </w:rPr>
      </w:pPr>
      <w:hyperlink r:id="rId124" w:history="1">
        <w:r w:rsidR="008C0D71" w:rsidRPr="008614E4">
          <w:rPr>
            <w:rStyle w:val="rpl-text-label2"/>
          </w:rPr>
          <w:t>Joint Community Program</w:t>
        </w:r>
      </w:hyperlink>
    </w:p>
    <w:p w14:paraId="2EBAC61C" w14:textId="6595458B" w:rsidR="004F70E5" w:rsidRPr="004B4C67" w:rsidRDefault="00000000" w:rsidP="00CB178D">
      <w:pPr>
        <w:numPr>
          <w:ilvl w:val="0"/>
          <w:numId w:val="37"/>
        </w:numPr>
        <w:spacing w:before="100" w:beforeAutospacing="1" w:after="100" w:afterAutospacing="1" w:line="360" w:lineRule="atLeast"/>
        <w:rPr>
          <w:rStyle w:val="rpl-text-label2"/>
          <w:rFonts w:cstheme="minorHAnsi"/>
          <w:sz w:val="24"/>
          <w:szCs w:val="24"/>
          <w:lang w:val="en"/>
        </w:rPr>
      </w:pPr>
      <w:hyperlink r:id="rId125" w:history="1">
        <w:r w:rsidR="004F70E5" w:rsidRPr="008614E4">
          <w:rPr>
            <w:rStyle w:val="rpl-text-label2"/>
          </w:rPr>
          <w:t>Designated Bilingual Programs</w:t>
        </w:r>
      </w:hyperlink>
    </w:p>
    <w:p w14:paraId="488CCE25" w14:textId="29C719A8"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Not all types of funding are available to all schools. Funding is assessed according to school and student need</w:t>
      </w:r>
      <w:r w:rsidR="00D63B4D">
        <w:rPr>
          <w:rFonts w:asciiTheme="minorHAnsi" w:hAnsiTheme="minorHAnsi" w:cstheme="minorHAnsi"/>
          <w:color w:val="011A3C"/>
          <w:lang w:val="en"/>
        </w:rPr>
        <w:t>s</w:t>
      </w:r>
      <w:r w:rsidRPr="00260C1D">
        <w:rPr>
          <w:rFonts w:asciiTheme="minorHAnsi" w:hAnsiTheme="minorHAnsi" w:cstheme="minorHAnsi"/>
          <w:color w:val="011A3C"/>
          <w:lang w:val="en"/>
        </w:rPr>
        <w:t>.</w:t>
      </w:r>
      <w:r w:rsidR="00DB1ECE" w:rsidRPr="00260C1D">
        <w:rPr>
          <w:rFonts w:asciiTheme="minorHAnsi" w:hAnsiTheme="minorHAnsi" w:cstheme="minorHAnsi"/>
          <w:color w:val="011A3C"/>
          <w:lang w:val="en"/>
        </w:rPr>
        <w:t xml:space="preserve"> </w:t>
      </w:r>
      <w:proofErr w:type="gramStart"/>
      <w:r w:rsidR="00DB1ECE" w:rsidRPr="00260C1D">
        <w:rPr>
          <w:rFonts w:asciiTheme="minorHAnsi" w:hAnsiTheme="minorHAnsi" w:cstheme="minorHAnsi"/>
          <w:color w:val="011A3C"/>
          <w:lang w:val="en"/>
        </w:rPr>
        <w:t>The majority of</w:t>
      </w:r>
      <w:proofErr w:type="gramEnd"/>
      <w:r w:rsidR="00DB1ECE" w:rsidRPr="00260C1D">
        <w:rPr>
          <w:rFonts w:asciiTheme="minorHAnsi" w:hAnsiTheme="minorHAnsi" w:cstheme="minorHAnsi"/>
          <w:color w:val="011A3C"/>
          <w:lang w:val="en"/>
        </w:rPr>
        <w:t xml:space="preserve"> items allocated </w:t>
      </w:r>
      <w:r w:rsidR="001A4359" w:rsidRPr="00260C1D">
        <w:rPr>
          <w:rFonts w:asciiTheme="minorHAnsi" w:hAnsiTheme="minorHAnsi" w:cstheme="minorHAnsi"/>
          <w:color w:val="011A3C"/>
          <w:lang w:val="en"/>
        </w:rPr>
        <w:t>are based on regional office advice.</w:t>
      </w:r>
    </w:p>
    <w:p w14:paraId="5CCD4EC3"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s are expected to use SRP funds for the purpose for which it was allocated.</w:t>
      </w:r>
    </w:p>
    <w:p w14:paraId="2155FD7F"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12E5D9D0" w14:textId="5BAD45A7" w:rsidR="009753DC" w:rsidRPr="00260C1D" w:rsidRDefault="009753DC" w:rsidP="00A92A6B">
      <w:pPr>
        <w:pStyle w:val="Heading2"/>
      </w:pPr>
      <w:bookmarkStart w:id="72" w:name="_Toc120789891"/>
      <w:r w:rsidRPr="00260C1D">
        <w:lastRenderedPageBreak/>
        <w:t>P-12 Complexity Allowance (Reference 38)</w:t>
      </w:r>
      <w:bookmarkEnd w:id="72"/>
    </w:p>
    <w:p w14:paraId="16E1B970" w14:textId="160077E0"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roved P-12 colleges (with a full cohort) receive an Administration Complexity Allowance, which </w:t>
      </w:r>
      <w:proofErr w:type="spellStart"/>
      <w:r w:rsidRPr="00260C1D">
        <w:rPr>
          <w:rFonts w:eastAsia="Segoe UI" w:cstheme="minorHAnsi"/>
          <w:color w:val="011A3C"/>
          <w:sz w:val="24"/>
          <w:szCs w:val="24"/>
          <w:lang w:val="en" w:eastAsia="en-AU"/>
        </w:rPr>
        <w:t>recognises</w:t>
      </w:r>
      <w:proofErr w:type="spellEnd"/>
      <w:r w:rsidRPr="00260C1D">
        <w:rPr>
          <w:rFonts w:eastAsia="Segoe UI" w:cstheme="minorHAnsi"/>
          <w:color w:val="011A3C"/>
          <w:sz w:val="24"/>
          <w:szCs w:val="24"/>
          <w:lang w:val="en" w:eastAsia="en-AU"/>
        </w:rPr>
        <w:t xml:space="preserve"> the additional complexity involved in managing a P-12 setting. The allowance, which is based on the Principal Classification Budget (PCB), is allocated as credit</w:t>
      </w:r>
      <w:r w:rsidR="00D63B4D">
        <w:rPr>
          <w:rFonts w:eastAsia="Segoe UI" w:cstheme="minorHAnsi"/>
          <w:color w:val="011A3C"/>
          <w:sz w:val="24"/>
          <w:szCs w:val="24"/>
          <w:lang w:val="en" w:eastAsia="en-AU"/>
        </w:rPr>
        <w:t xml:space="preserve"> funding</w:t>
      </w:r>
      <w:r w:rsidRPr="00260C1D">
        <w:rPr>
          <w:rFonts w:eastAsia="Segoe UI" w:cstheme="minorHAnsi"/>
          <w:color w:val="011A3C"/>
          <w:sz w:val="24"/>
          <w:szCs w:val="24"/>
          <w:lang w:val="en" w:eastAsia="en-AU"/>
        </w:rPr>
        <w:t>. The P-12 Complexity Allowance is not included for the purpose of determining the PCB.</w:t>
      </w:r>
    </w:p>
    <w:p w14:paraId="49E62F67" w14:textId="77777777" w:rsidR="00735FF8" w:rsidRPr="00260C1D" w:rsidRDefault="00735FF8" w:rsidP="00735F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1EB55511" w14:textId="0A837DB6" w:rsidR="00735FF8" w:rsidRPr="00260C1D" w:rsidRDefault="00735FF8" w:rsidP="00735F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the following school types are eligible for P-12 Complexity funding at</w:t>
      </w:r>
      <w:r w:rsidR="00D63B4D">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school level:</w:t>
      </w:r>
    </w:p>
    <w:p w14:paraId="2D8D2E11" w14:textId="7CB60E18" w:rsidR="00735FF8" w:rsidRPr="00260C1D" w:rsidRDefault="00735FF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00D63B4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ondary combined</w:t>
      </w:r>
    </w:p>
    <w:p w14:paraId="1C2D0131" w14:textId="00408370" w:rsidR="00735FF8" w:rsidRPr="00260C1D" w:rsidRDefault="00735FF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r w:rsidR="00E14875" w:rsidRPr="00260C1D">
        <w:rPr>
          <w:rFonts w:eastAsia="Segoe UI" w:cstheme="minorHAnsi"/>
          <w:color w:val="011A3C"/>
          <w:sz w:val="24"/>
          <w:szCs w:val="24"/>
          <w:lang w:val="en" w:eastAsia="en-AU"/>
        </w:rPr>
        <w:t>*</w:t>
      </w:r>
    </w:p>
    <w:p w14:paraId="06C51AA7" w14:textId="77777777" w:rsidR="00D63B4D" w:rsidRPr="00614B09" w:rsidRDefault="00D63B4D" w:rsidP="00614B09">
      <w:pPr>
        <w:spacing w:after="100" w:afterAutospacing="1" w:line="360" w:lineRule="atLeast"/>
        <w:rPr>
          <w:rFonts w:eastAsia="Segoe UI" w:cstheme="minorHAnsi"/>
          <w:color w:val="011A3C"/>
          <w:sz w:val="18"/>
          <w:szCs w:val="18"/>
          <w:lang w:val="en" w:eastAsia="en-AU"/>
        </w:rPr>
      </w:pPr>
      <w:r w:rsidRPr="00614B09">
        <w:rPr>
          <w:rFonts w:eastAsia="Segoe UI" w:cstheme="minorHAnsi"/>
          <w:color w:val="011A3C"/>
          <w:lang w:val="en" w:eastAsia="en-AU"/>
        </w:rPr>
        <w:t>*T</w:t>
      </w:r>
      <w:r w:rsidRPr="00614B09">
        <w:rPr>
          <w:rFonts w:eastAsia="Segoe UI" w:cstheme="minorHAnsi"/>
          <w:color w:val="011A3C"/>
          <w:sz w:val="20"/>
          <w:szCs w:val="20"/>
          <w:lang w:val="en" w:eastAsia="en-AU"/>
        </w:rPr>
        <w:t xml:space="preserve">he following special schools are eligible for this allowance: </w:t>
      </w:r>
      <w:proofErr w:type="spellStart"/>
      <w:r w:rsidRPr="00614B09">
        <w:rPr>
          <w:rFonts w:eastAsia="Segoe UI" w:cstheme="minorHAnsi"/>
          <w:color w:val="011A3C"/>
          <w:sz w:val="20"/>
          <w:szCs w:val="20"/>
          <w:lang w:val="en" w:eastAsia="en-AU"/>
        </w:rPr>
        <w:t>Yarra</w:t>
      </w:r>
      <w:proofErr w:type="spellEnd"/>
      <w:r w:rsidRPr="00614B09">
        <w:rPr>
          <w:rFonts w:eastAsia="Segoe UI" w:cstheme="minorHAnsi"/>
          <w:color w:val="011A3C"/>
          <w:sz w:val="20"/>
          <w:szCs w:val="20"/>
          <w:lang w:val="en" w:eastAsia="en-AU"/>
        </w:rPr>
        <w:t xml:space="preserve"> Me School, The Austin School, Travancore </w:t>
      </w:r>
      <w:proofErr w:type="gramStart"/>
      <w:r w:rsidRPr="00614B09">
        <w:rPr>
          <w:rFonts w:eastAsia="Segoe UI" w:cstheme="minorHAnsi"/>
          <w:color w:val="011A3C"/>
          <w:sz w:val="20"/>
          <w:szCs w:val="20"/>
          <w:lang w:val="en" w:eastAsia="en-AU"/>
        </w:rPr>
        <w:t>School</w:t>
      </w:r>
      <w:proofErr w:type="gramEnd"/>
      <w:r w:rsidRPr="00614B09">
        <w:rPr>
          <w:rFonts w:eastAsia="Segoe UI" w:cstheme="minorHAnsi"/>
          <w:color w:val="011A3C"/>
          <w:sz w:val="20"/>
          <w:szCs w:val="20"/>
          <w:lang w:val="en" w:eastAsia="en-AU"/>
        </w:rPr>
        <w:t xml:space="preserve"> and Avenues Education.</w:t>
      </w:r>
    </w:p>
    <w:p w14:paraId="2DB2BC90" w14:textId="2B6D6CBA" w:rsidR="00735FF8" w:rsidRPr="00260C1D" w:rsidRDefault="00735FF8"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D63B4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D63B4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funding.</w:t>
      </w:r>
    </w:p>
    <w:p w14:paraId="5AC0826F" w14:textId="2F41518C"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6903BD" w:rsidRPr="00260C1D">
        <w:rPr>
          <w:rFonts w:eastAsia="Segoe UI" w:cstheme="minorHAnsi"/>
          <w:b/>
          <w:color w:val="011A3C"/>
          <w:sz w:val="27"/>
          <w:szCs w:val="27"/>
          <w:lang w:val="en" w:eastAsia="en-AU"/>
        </w:rPr>
        <w:t>3</w:t>
      </w:r>
    </w:p>
    <w:tbl>
      <w:tblPr>
        <w:tblW w:w="45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90"/>
        <w:gridCol w:w="4536"/>
      </w:tblGrid>
      <w:tr w:rsidR="00FB499E" w:rsidRPr="00260C1D" w14:paraId="369B9A05" w14:textId="399AA99D" w:rsidTr="00614B09">
        <w:trPr>
          <w:tblHeader/>
        </w:trPr>
        <w:tc>
          <w:tcPr>
            <w:tcW w:w="2459" w:type="pct"/>
            <w:hideMark/>
          </w:tcPr>
          <w:p w14:paraId="388738D2" w14:textId="48877732" w:rsidR="00FB499E" w:rsidRPr="00614B09" w:rsidRDefault="00FB499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rincipal Classification Budget (PCB) ($)</w:t>
            </w:r>
          </w:p>
        </w:tc>
        <w:tc>
          <w:tcPr>
            <w:tcW w:w="2541" w:type="pct"/>
          </w:tcPr>
          <w:p w14:paraId="5486C6B4" w14:textId="65A4945B" w:rsidR="00FB499E" w:rsidRPr="00FB499E" w:rsidRDefault="00FB499E" w:rsidP="00FB499E">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Administration Complexity Allowance ($)</w:t>
            </w:r>
          </w:p>
        </w:tc>
      </w:tr>
      <w:tr w:rsidR="00FB499E" w:rsidRPr="00260C1D" w14:paraId="043CFAA7" w14:textId="5B3E120D" w:rsidTr="00614B09">
        <w:tc>
          <w:tcPr>
            <w:tcW w:w="2459" w:type="pct"/>
            <w:hideMark/>
          </w:tcPr>
          <w:p w14:paraId="19238F4B" w14:textId="1ACE6AAB"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Pr="00260C1D">
              <w:rPr>
                <w:rFonts w:cstheme="minorHAnsi"/>
              </w:rPr>
              <w:t xml:space="preserve"> </w:t>
            </w:r>
            <w:r w:rsidRPr="00260C1D">
              <w:rPr>
                <w:rFonts w:eastAsia="Segoe UI" w:cstheme="minorHAnsi"/>
                <w:color w:val="323E4F" w:themeColor="text2" w:themeShade="BF"/>
                <w:sz w:val="24"/>
                <w:szCs w:val="24"/>
                <w:lang w:eastAsia="en-AU"/>
              </w:rPr>
              <w:t>1,584,175</w:t>
            </w:r>
          </w:p>
        </w:tc>
        <w:tc>
          <w:tcPr>
            <w:tcW w:w="2541" w:type="pct"/>
          </w:tcPr>
          <w:p w14:paraId="7A4C0130" w14:textId="75DC56B3"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067</w:t>
            </w:r>
          </w:p>
        </w:tc>
      </w:tr>
      <w:tr w:rsidR="00FB499E" w:rsidRPr="00260C1D" w14:paraId="4BF91442" w14:textId="065229AE" w:rsidTr="00614B09">
        <w:tc>
          <w:tcPr>
            <w:tcW w:w="2459" w:type="pct"/>
            <w:hideMark/>
          </w:tcPr>
          <w:p w14:paraId="71F480AB" w14:textId="161D10DB"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84,176 to ​</w:t>
            </w:r>
            <w:r w:rsidRPr="00260C1D">
              <w:rPr>
                <w:rFonts w:cstheme="minorHAnsi"/>
              </w:rPr>
              <w:t xml:space="preserve"> </w:t>
            </w:r>
            <w:r w:rsidRPr="00260C1D">
              <w:rPr>
                <w:rFonts w:eastAsia="Segoe UI" w:cstheme="minorHAnsi"/>
                <w:color w:val="323E4F" w:themeColor="text2" w:themeShade="BF"/>
                <w:sz w:val="24"/>
                <w:szCs w:val="24"/>
                <w:lang w:eastAsia="en-AU"/>
              </w:rPr>
              <w:t>3,696,412</w:t>
            </w:r>
          </w:p>
        </w:tc>
        <w:tc>
          <w:tcPr>
            <w:tcW w:w="2541" w:type="pct"/>
          </w:tcPr>
          <w:p w14:paraId="51A10188" w14:textId="20F70398"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2,120</w:t>
            </w:r>
          </w:p>
        </w:tc>
      </w:tr>
      <w:tr w:rsidR="00FB499E" w:rsidRPr="00260C1D" w14:paraId="4543185B" w14:textId="6DCA633B" w:rsidTr="00614B09">
        <w:tc>
          <w:tcPr>
            <w:tcW w:w="2459" w:type="pct"/>
            <w:hideMark/>
          </w:tcPr>
          <w:p w14:paraId="4BF65C63" w14:textId="7EBF68E7"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696,413 to ​9,200,402</w:t>
            </w:r>
          </w:p>
        </w:tc>
        <w:tc>
          <w:tcPr>
            <w:tcW w:w="2541" w:type="pct"/>
          </w:tcPr>
          <w:p w14:paraId="1AF184F7" w14:textId="3F51ADB8"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3,176</w:t>
            </w:r>
          </w:p>
        </w:tc>
      </w:tr>
      <w:tr w:rsidR="00FB499E" w:rsidRPr="00260C1D" w14:paraId="19494D4D" w14:textId="28DDF8EA" w:rsidTr="00614B09">
        <w:tc>
          <w:tcPr>
            <w:tcW w:w="2459" w:type="pct"/>
            <w:hideMark/>
          </w:tcPr>
          <w:p w14:paraId="371770A5" w14:textId="75A98A0C"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gt;</w:t>
            </w:r>
            <w:r w:rsidRPr="00260C1D">
              <w:rPr>
                <w:rFonts w:cstheme="minorHAnsi"/>
              </w:rPr>
              <w:t xml:space="preserve"> </w:t>
            </w:r>
            <w:r w:rsidRPr="00260C1D">
              <w:rPr>
                <w:rFonts w:eastAsia="Segoe UI" w:cstheme="minorHAnsi"/>
                <w:color w:val="323E4F" w:themeColor="text2" w:themeShade="BF"/>
                <w:sz w:val="24"/>
                <w:szCs w:val="24"/>
                <w:lang w:eastAsia="en-AU"/>
              </w:rPr>
              <w:t>9,200,403</w:t>
            </w:r>
          </w:p>
        </w:tc>
        <w:tc>
          <w:tcPr>
            <w:tcW w:w="2541" w:type="pct"/>
          </w:tcPr>
          <w:p w14:paraId="4FAABEB1" w14:textId="3B823AF8"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4,245</w:t>
            </w:r>
          </w:p>
        </w:tc>
      </w:tr>
    </w:tbl>
    <w:p w14:paraId="768BF504" w14:textId="7557C49D" w:rsidR="009753DC" w:rsidRPr="00260C1D" w:rsidRDefault="009753DC" w:rsidP="00E14875">
      <w:pPr>
        <w:spacing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Note: </w:t>
      </w:r>
      <w:r w:rsidRPr="00260C1D">
        <w:rPr>
          <w:rFonts w:eastAsia="Segoe UI" w:cstheme="minorHAnsi"/>
          <w:color w:val="011A3C"/>
          <w:sz w:val="24"/>
          <w:szCs w:val="24"/>
          <w:lang w:val="en" w:eastAsia="en-AU"/>
        </w:rPr>
        <w:t xml:space="preserve">PCB ranges for allocating this allowance will be done during the </w:t>
      </w:r>
      <w:r w:rsidR="001D10A6">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firmed and </w:t>
      </w:r>
      <w:r w:rsidR="001D10A6">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vised budget cycles. PCB Ranges are outlined at </w:t>
      </w:r>
      <w:hyperlink r:id="rId126" w:history="1">
        <w:r w:rsidRPr="00260C1D">
          <w:rPr>
            <w:rFonts w:eastAsia="Segoe UI" w:cstheme="minorHAnsi"/>
            <w:color w:val="011A3C"/>
            <w:sz w:val="24"/>
            <w:szCs w:val="24"/>
            <w:lang w:val="en" w:eastAsia="en-AU"/>
          </w:rPr>
          <w:t>Career Structure — Teaching Service</w:t>
        </w:r>
      </w:hyperlink>
      <w:r w:rsidRPr="00260C1D">
        <w:rPr>
          <w:rFonts w:eastAsia="Segoe UI" w:cstheme="minorHAnsi"/>
          <w:color w:val="011A3C"/>
          <w:sz w:val="24"/>
          <w:szCs w:val="24"/>
          <w:lang w:val="en" w:eastAsia="en-AU"/>
        </w:rPr>
        <w:t>.</w:t>
      </w:r>
    </w:p>
    <w:p w14:paraId="72439841" w14:textId="77777777" w:rsidR="009753DC" w:rsidRPr="00260C1D" w:rsidRDefault="009753DC" w:rsidP="009753DC">
      <w:pPr>
        <w:rPr>
          <w:rFonts w:cstheme="minorHAnsi"/>
        </w:rPr>
      </w:pPr>
      <w:r w:rsidRPr="00260C1D">
        <w:rPr>
          <w:rFonts w:cstheme="minorHAnsi"/>
        </w:rPr>
        <w:br w:type="page"/>
      </w:r>
    </w:p>
    <w:p w14:paraId="2634F4EB" w14:textId="1B0ECECB" w:rsidR="009753DC" w:rsidRPr="00260C1D" w:rsidRDefault="009753DC" w:rsidP="00A92A6B">
      <w:pPr>
        <w:pStyle w:val="Heading2"/>
      </w:pPr>
      <w:bookmarkStart w:id="73" w:name="_Toc120789892"/>
      <w:r w:rsidRPr="00260C1D">
        <w:lastRenderedPageBreak/>
        <w:t xml:space="preserve">Location Index </w:t>
      </w:r>
      <w:r w:rsidR="00054BC7">
        <w:t>F</w:t>
      </w:r>
      <w:r w:rsidRPr="00260C1D">
        <w:t>unding (Reference 39)</w:t>
      </w:r>
      <w:bookmarkEnd w:id="73"/>
    </w:p>
    <w:p w14:paraId="65C30E9A" w14:textId="77777777" w:rsidR="003B4C36" w:rsidRPr="00260C1D" w:rsidRDefault="003B4C36" w:rsidP="003B4C3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1AD5EAA7" w:rsidR="00A12061" w:rsidRPr="00260C1D" w:rsidRDefault="003B4C36" w:rsidP="00735FF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schools with campuses meeting the eligibility criteria. Allocations comprise a base component and a per student component, which varies based on the campus’</w:t>
      </w:r>
      <w:r w:rsidR="00054BC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Location Index.</w:t>
      </w:r>
    </w:p>
    <w:p w14:paraId="3548090E" w14:textId="239846A6" w:rsidR="00735FF8" w:rsidRPr="00260C1D" w:rsidRDefault="00735FF8" w:rsidP="00735F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45A2611" w14:textId="09A7FB55"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mpuses of the following type and location are eligible for LIF: </w:t>
      </w:r>
    </w:p>
    <w:p w14:paraId="70B8AC17" w14:textId="77777777" w:rsidR="00E14875" w:rsidRPr="00260C1D" w:rsidRDefault="006A37EC" w:rsidP="00B52991">
      <w:pPr>
        <w:rPr>
          <w:rFonts w:cstheme="minorHAnsi"/>
          <w:lang w:val="en-US"/>
        </w:rPr>
      </w:pPr>
      <w:r w:rsidRPr="00260C1D">
        <w:rPr>
          <w:rFonts w:eastAsia="Segoe UI" w:cstheme="minorHAnsi"/>
          <w:color w:val="011A3C"/>
          <w:sz w:val="24"/>
          <w:szCs w:val="24"/>
          <w:lang w:val="en" w:eastAsia="en-AU"/>
        </w:rPr>
        <w:t>Campus type:</w:t>
      </w:r>
    </w:p>
    <w:p w14:paraId="5FECD13B" w14:textId="223F47F8" w:rsidR="00735FF8" w:rsidRPr="0082534A" w:rsidRDefault="00735FF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1B239C67" w14:textId="77777777" w:rsidR="00735FF8" w:rsidRPr="00260C1D" w:rsidRDefault="00735FF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4FAEA2DC" w14:textId="77777777" w:rsidR="006A37EC" w:rsidRPr="00260C1D" w:rsidRDefault="006A37E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1FFF2892" w14:textId="77777777" w:rsidR="00735FF8" w:rsidRPr="00260C1D" w:rsidRDefault="00735FF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1AC42DE7" w14:textId="01F1E635" w:rsidR="00735FF8" w:rsidRPr="00260C1D" w:rsidRDefault="00735FF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w:t>
      </w:r>
    </w:p>
    <w:p w14:paraId="38192492" w14:textId="26E1F210" w:rsidR="00436054" w:rsidRPr="00260C1D" w:rsidRDefault="00436054"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af</w:t>
      </w:r>
    </w:p>
    <w:p w14:paraId="36347E05" w14:textId="217D9769" w:rsidR="006A37EC" w:rsidRPr="00614B09" w:rsidRDefault="006A37EC" w:rsidP="00614B09">
      <w:pPr>
        <w:rPr>
          <w:rFonts w:eastAsia="Segoe UI" w:cstheme="minorHAnsi"/>
          <w:color w:val="011A3C"/>
          <w:sz w:val="24"/>
          <w:szCs w:val="24"/>
          <w:lang w:val="en" w:eastAsia="en-AU"/>
        </w:rPr>
      </w:pPr>
      <w:r w:rsidRPr="00614B09">
        <w:rPr>
          <w:rFonts w:eastAsia="Segoe UI" w:cstheme="minorHAnsi"/>
          <w:color w:val="011A3C"/>
          <w:sz w:val="24"/>
          <w:szCs w:val="24"/>
          <w:lang w:val="en" w:eastAsia="en-AU"/>
        </w:rPr>
        <w:t>Location</w:t>
      </w:r>
      <w:r w:rsidR="00054BC7">
        <w:rPr>
          <w:rFonts w:eastAsia="Segoe UI" w:cstheme="minorHAnsi"/>
          <w:color w:val="011A3C"/>
          <w:sz w:val="24"/>
          <w:szCs w:val="24"/>
          <w:lang w:val="en" w:eastAsia="en-AU"/>
        </w:rPr>
        <w:t>:</w:t>
      </w:r>
    </w:p>
    <w:p w14:paraId="43D7B7BA" w14:textId="0C61A846" w:rsidR="00141B7F" w:rsidRPr="00260C1D" w:rsidRDefault="00054BC7"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6A37EC" w:rsidRPr="00260C1D">
        <w:rPr>
          <w:rFonts w:eastAsia="Segoe UI" w:cstheme="minorHAnsi"/>
          <w:color w:val="011A3C"/>
          <w:sz w:val="24"/>
          <w:szCs w:val="24"/>
          <w:lang w:val="en" w:eastAsia="en-AU"/>
        </w:rPr>
        <w:t>utside the ‘Major Cities of Australia’ Remoteness Area category, as defined by the Australian Bureau of Statistics (ABS), with reference to the 2016 Accessibility/Remoteness Index of Australia (ARIA)</w:t>
      </w:r>
    </w:p>
    <w:p w14:paraId="2A215A1B" w14:textId="0FC11351" w:rsidR="00735FF8" w:rsidRPr="00260C1D" w:rsidRDefault="00735FF8" w:rsidP="00735F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CC3B2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C3B25">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2C39E050" w14:textId="5C8A8FB4"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DB60608"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funded according to a Location Index. This is comprised of three components:</w:t>
      </w:r>
    </w:p>
    <w:p w14:paraId="5B123CD8" w14:textId="757F05F2" w:rsidR="006A37EC" w:rsidRPr="00260C1D" w:rsidRDefault="006A37E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istance from Melbourne (as measure from GPO)</w:t>
      </w:r>
    </w:p>
    <w:p w14:paraId="65B4FF6F" w14:textId="0EF68C2A" w:rsidR="006A37EC" w:rsidRPr="00260C1D" w:rsidRDefault="006A37E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istance from nearest provincial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with a population of more than 20,000 people (as measured according to UCL 2016)</w:t>
      </w:r>
    </w:p>
    <w:p w14:paraId="6BB844C6" w14:textId="7A2961AF" w:rsidR="006A37EC" w:rsidRPr="00260C1D" w:rsidRDefault="006A37E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nearest primary or secondary campus, as appropriate, above the rural school size adjustment factor threshold. </w:t>
      </w:r>
    </w:p>
    <w:p w14:paraId="28D0ABF7"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Nearest campus required to have some of same enrolment type and have enrolments above RSAF thresholds.</w:t>
      </w:r>
    </w:p>
    <w:p w14:paraId="0FD5F93A" w14:textId="20956B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Each of these three factors are given an equal weighting. The Location Index is then constructed relative to the campus in Victoria with highest total of distances. </w:t>
      </w:r>
    </w:p>
    <w:p w14:paraId="4DA300E2"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eligible school campus receives a base allocation plus a per student allocation. </w:t>
      </w:r>
    </w:p>
    <w:p w14:paraId="38E66C59" w14:textId="38C921E7" w:rsidR="006A37EC" w:rsidRPr="00260C1D" w:rsidRDefault="006A37EC" w:rsidP="006A37E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Primary </w:t>
      </w:r>
      <w:r w:rsidR="004D5011">
        <w:rPr>
          <w:rFonts w:eastAsia="Segoe UI" w:cstheme="minorHAnsi"/>
          <w:b/>
          <w:color w:val="011A3C"/>
          <w:sz w:val="24"/>
          <w:szCs w:val="24"/>
          <w:lang w:val="en" w:eastAsia="en-AU"/>
        </w:rPr>
        <w:t>e</w:t>
      </w:r>
      <w:r w:rsidRPr="00260C1D">
        <w:rPr>
          <w:rFonts w:eastAsia="Segoe UI" w:cstheme="minorHAnsi"/>
          <w:b/>
          <w:color w:val="011A3C"/>
          <w:sz w:val="24"/>
          <w:szCs w:val="24"/>
          <w:lang w:val="en" w:eastAsia="en-AU"/>
        </w:rPr>
        <w:t xml:space="preserve">nrolment </w:t>
      </w:r>
      <w:r w:rsidR="004D50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p>
    <w:p w14:paraId="7AD772D6" w14:textId="7F758A7F"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 xml:space="preserve">Allocation = Base + (Location Index × [Primary </w:t>
      </w:r>
      <w:r w:rsidR="004D5011">
        <w:rPr>
          <w:rFonts w:cstheme="minorHAnsi"/>
          <w:color w:val="323E4F" w:themeColor="text2" w:themeShade="BF"/>
          <w:sz w:val="24"/>
          <w:szCs w:val="24"/>
          <w:lang w:val="en" w:eastAsia="en-AU"/>
        </w:rPr>
        <w:t>s</w:t>
      </w:r>
      <w:r w:rsidRPr="00614B09">
        <w:rPr>
          <w:rFonts w:cstheme="minorHAnsi"/>
          <w:color w:val="323E4F" w:themeColor="text2" w:themeShade="BF"/>
          <w:sz w:val="24"/>
          <w:szCs w:val="24"/>
          <w:lang w:val="en" w:eastAsia="en-AU"/>
        </w:rPr>
        <w:t xml:space="preserve">tudent </w:t>
      </w:r>
      <w:r w:rsidR="004D5011">
        <w:rPr>
          <w:rFonts w:cstheme="minorHAnsi"/>
          <w:color w:val="323E4F" w:themeColor="text2" w:themeShade="BF"/>
          <w:sz w:val="24"/>
          <w:szCs w:val="24"/>
          <w:lang w:val="en" w:eastAsia="en-AU"/>
        </w:rPr>
        <w:t>e</w:t>
      </w:r>
      <w:r w:rsidRPr="00614B09">
        <w:rPr>
          <w:rFonts w:cstheme="minorHAnsi"/>
          <w:color w:val="323E4F" w:themeColor="text2" w:themeShade="BF"/>
          <w:sz w:val="24"/>
          <w:szCs w:val="24"/>
          <w:lang w:val="en" w:eastAsia="en-AU"/>
        </w:rPr>
        <w:t xml:space="preserve">nrolment] × [Per student </w:t>
      </w:r>
      <w:r w:rsidR="004D5011">
        <w:rPr>
          <w:rFonts w:cstheme="minorHAnsi"/>
          <w:color w:val="323E4F" w:themeColor="text2" w:themeShade="BF"/>
          <w:sz w:val="24"/>
          <w:szCs w:val="24"/>
          <w:lang w:val="en" w:eastAsia="en-AU"/>
        </w:rPr>
        <w:t>r</w:t>
      </w:r>
      <w:r w:rsidRPr="00614B09">
        <w:rPr>
          <w:rFonts w:cstheme="minorHAnsi"/>
          <w:color w:val="323E4F" w:themeColor="text2" w:themeShade="BF"/>
          <w:sz w:val="24"/>
          <w:szCs w:val="24"/>
          <w:lang w:val="en" w:eastAsia="en-AU"/>
        </w:rPr>
        <w:t>ate]).</w:t>
      </w:r>
    </w:p>
    <w:p w14:paraId="3CDB93E7" w14:textId="77777777"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Note: Enrolments are capped at 300 primary students.</w:t>
      </w:r>
    </w:p>
    <w:p w14:paraId="18C0217C" w14:textId="08FDE76D" w:rsidR="006A37EC" w:rsidRPr="00260C1D" w:rsidRDefault="006A37EC" w:rsidP="006A37E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Secondary </w:t>
      </w:r>
      <w:r w:rsidR="004D5011">
        <w:rPr>
          <w:rFonts w:eastAsia="Segoe UI" w:cstheme="minorHAnsi"/>
          <w:b/>
          <w:color w:val="011A3C"/>
          <w:sz w:val="24"/>
          <w:szCs w:val="24"/>
          <w:lang w:val="en" w:eastAsia="en-AU"/>
        </w:rPr>
        <w:t>e</w:t>
      </w:r>
      <w:r w:rsidRPr="00260C1D">
        <w:rPr>
          <w:rFonts w:eastAsia="Segoe UI" w:cstheme="minorHAnsi"/>
          <w:b/>
          <w:color w:val="011A3C"/>
          <w:sz w:val="24"/>
          <w:szCs w:val="24"/>
          <w:lang w:val="en" w:eastAsia="en-AU"/>
        </w:rPr>
        <w:t xml:space="preserve">nrolment </w:t>
      </w:r>
      <w:r w:rsidR="004D50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p>
    <w:p w14:paraId="1DD163DF" w14:textId="048D0E17"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 xml:space="preserve">Allocation = Base + (Location Index × [Secondary </w:t>
      </w:r>
      <w:r w:rsidR="004D5011">
        <w:rPr>
          <w:rFonts w:cstheme="minorHAnsi"/>
          <w:color w:val="323E4F" w:themeColor="text2" w:themeShade="BF"/>
          <w:sz w:val="24"/>
          <w:szCs w:val="24"/>
          <w:lang w:val="en" w:eastAsia="en-AU"/>
        </w:rPr>
        <w:t>s</w:t>
      </w:r>
      <w:r w:rsidRPr="00614B09">
        <w:rPr>
          <w:rFonts w:cstheme="minorHAnsi"/>
          <w:color w:val="323E4F" w:themeColor="text2" w:themeShade="BF"/>
          <w:sz w:val="24"/>
          <w:szCs w:val="24"/>
          <w:lang w:val="en" w:eastAsia="en-AU"/>
        </w:rPr>
        <w:t xml:space="preserve">tudent </w:t>
      </w:r>
      <w:r w:rsidR="004D5011">
        <w:rPr>
          <w:rFonts w:cstheme="minorHAnsi"/>
          <w:color w:val="323E4F" w:themeColor="text2" w:themeShade="BF"/>
          <w:sz w:val="24"/>
          <w:szCs w:val="24"/>
          <w:lang w:val="en" w:eastAsia="en-AU"/>
        </w:rPr>
        <w:t>e</w:t>
      </w:r>
      <w:r w:rsidRPr="00614B09">
        <w:rPr>
          <w:rFonts w:cstheme="minorHAnsi"/>
          <w:color w:val="323E4F" w:themeColor="text2" w:themeShade="BF"/>
          <w:sz w:val="24"/>
          <w:szCs w:val="24"/>
          <w:lang w:val="en" w:eastAsia="en-AU"/>
        </w:rPr>
        <w:t xml:space="preserve">nrolment] × [Per student </w:t>
      </w:r>
      <w:r w:rsidR="004D5011">
        <w:rPr>
          <w:rFonts w:cstheme="minorHAnsi"/>
          <w:color w:val="323E4F" w:themeColor="text2" w:themeShade="BF"/>
          <w:sz w:val="24"/>
          <w:szCs w:val="24"/>
          <w:lang w:val="en" w:eastAsia="en-AU"/>
        </w:rPr>
        <w:t>r</w:t>
      </w:r>
      <w:r w:rsidRPr="00614B09">
        <w:rPr>
          <w:rFonts w:cstheme="minorHAnsi"/>
          <w:color w:val="323E4F" w:themeColor="text2" w:themeShade="BF"/>
          <w:sz w:val="24"/>
          <w:szCs w:val="24"/>
          <w:lang w:val="en" w:eastAsia="en-AU"/>
        </w:rPr>
        <w:t>ate])</w:t>
      </w:r>
    </w:p>
    <w:p w14:paraId="185B0F6A" w14:textId="15DA5E2D" w:rsidR="001E0162"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 xml:space="preserve">Note: Enrolments are capped at 500 secondary students. </w:t>
      </w:r>
    </w:p>
    <w:p w14:paraId="755B9127" w14:textId="45E6700D" w:rsidR="00BF0EE8" w:rsidRPr="00260C1D" w:rsidRDefault="00141B7F"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w:t>
      </w:r>
      <w:r w:rsidR="00BF0EE8" w:rsidRPr="00260C1D">
        <w:rPr>
          <w:rFonts w:eastAsia="Segoe UI" w:cstheme="minorHAnsi"/>
          <w:color w:val="011A3C"/>
          <w:sz w:val="24"/>
          <w:szCs w:val="24"/>
          <w:lang w:val="en" w:eastAsia="en-AU"/>
        </w:rPr>
        <w:t xml:space="preserve"> with Primary and Secondary </w:t>
      </w:r>
      <w:r w:rsidR="00B125AF" w:rsidRPr="00260C1D">
        <w:rPr>
          <w:rFonts w:eastAsia="Segoe UI" w:cstheme="minorHAnsi"/>
          <w:color w:val="011A3C"/>
          <w:sz w:val="24"/>
          <w:szCs w:val="24"/>
          <w:lang w:val="en" w:eastAsia="en-AU"/>
        </w:rPr>
        <w:t>enrolments</w:t>
      </w:r>
      <w:r w:rsidR="00BF0EE8" w:rsidRPr="00260C1D">
        <w:rPr>
          <w:rFonts w:eastAsia="Segoe UI" w:cstheme="minorHAnsi"/>
          <w:color w:val="011A3C"/>
          <w:sz w:val="24"/>
          <w:szCs w:val="24"/>
          <w:lang w:val="en" w:eastAsia="en-AU"/>
        </w:rPr>
        <w:t xml:space="preserve"> receive the Primary and Secondary allocation</w:t>
      </w:r>
      <w:r w:rsidR="00797B0A">
        <w:rPr>
          <w:rFonts w:eastAsia="Segoe UI" w:cstheme="minorHAnsi"/>
          <w:color w:val="011A3C"/>
          <w:sz w:val="24"/>
          <w:szCs w:val="24"/>
          <w:lang w:val="en" w:eastAsia="en-AU"/>
        </w:rPr>
        <w:t>s</w:t>
      </w:r>
      <w:r w:rsidR="00BF0EE8" w:rsidRPr="00260C1D">
        <w:rPr>
          <w:rFonts w:eastAsia="Segoe UI" w:cstheme="minorHAnsi"/>
          <w:color w:val="011A3C"/>
          <w:sz w:val="24"/>
          <w:szCs w:val="24"/>
          <w:lang w:val="en" w:eastAsia="en-AU"/>
        </w:rPr>
        <w:t>.</w:t>
      </w:r>
    </w:p>
    <w:p w14:paraId="0352D635" w14:textId="5F2E6559" w:rsidR="009753DC" w:rsidRPr="00260C1D" w:rsidRDefault="009753DC" w:rsidP="00141B7F">
      <w:pPr>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202</w:t>
      </w:r>
      <w:r w:rsidR="005945BA" w:rsidRPr="00260C1D">
        <w:rPr>
          <w:rFonts w:eastAsia="Segoe UI" w:cstheme="minorHAnsi"/>
          <w:b/>
          <w:color w:val="011A3C"/>
          <w:sz w:val="24"/>
          <w:szCs w:val="24"/>
          <w:lang w:val="en" w:eastAsia="en-AU"/>
        </w:rPr>
        <w:t>3</w:t>
      </w:r>
    </w:p>
    <w:p w14:paraId="2983D401" w14:textId="326236BD" w:rsidR="00141B7F" w:rsidRPr="0082534A" w:rsidRDefault="009753D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Base</w:t>
      </w:r>
      <w:r w:rsidR="00550B04">
        <w:rPr>
          <w:rFonts w:eastAsia="Segoe UI" w:cstheme="minorHAnsi"/>
          <w:color w:val="011A3C"/>
          <w:sz w:val="24"/>
          <w:szCs w:val="24"/>
          <w:lang w:val="en" w:eastAsia="en-AU"/>
        </w:rPr>
        <w:t xml:space="preserve">: </w:t>
      </w:r>
      <w:r w:rsidR="00C16EED" w:rsidRPr="0082534A">
        <w:rPr>
          <w:rFonts w:eastAsia="Segoe UI" w:cstheme="minorHAnsi"/>
          <w:color w:val="011A3C"/>
          <w:sz w:val="24"/>
          <w:szCs w:val="24"/>
          <w:lang w:val="en" w:eastAsia="en-AU"/>
        </w:rPr>
        <w:t>$</w:t>
      </w:r>
      <w:r w:rsidR="0031229D" w:rsidRPr="0082534A">
        <w:rPr>
          <w:rFonts w:eastAsia="Segoe UI" w:cstheme="minorHAnsi"/>
          <w:color w:val="011A3C"/>
          <w:sz w:val="24"/>
          <w:szCs w:val="24"/>
          <w:lang w:val="en" w:eastAsia="en-AU"/>
        </w:rPr>
        <w:t>687.92</w:t>
      </w:r>
    </w:p>
    <w:p w14:paraId="6E8A22CE" w14:textId="7D20810B" w:rsidR="009753DC" w:rsidRPr="0082534A" w:rsidRDefault="009753D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Per </w:t>
      </w:r>
      <w:r w:rsidR="00550B04">
        <w:rPr>
          <w:rFonts w:eastAsia="Segoe UI" w:cstheme="minorHAnsi"/>
          <w:color w:val="011A3C"/>
          <w:sz w:val="24"/>
          <w:szCs w:val="24"/>
          <w:lang w:val="en" w:eastAsia="en-AU"/>
        </w:rPr>
        <w:t>s</w:t>
      </w:r>
      <w:r w:rsidRPr="0082534A">
        <w:rPr>
          <w:rFonts w:eastAsia="Segoe UI" w:cstheme="minorHAnsi"/>
          <w:color w:val="011A3C"/>
          <w:sz w:val="24"/>
          <w:szCs w:val="24"/>
          <w:lang w:val="en" w:eastAsia="en-AU"/>
        </w:rPr>
        <w:t xml:space="preserve">tudent </w:t>
      </w:r>
      <w:r w:rsidR="00550B04">
        <w:rPr>
          <w:rFonts w:eastAsia="Segoe UI" w:cstheme="minorHAnsi"/>
          <w:color w:val="011A3C"/>
          <w:sz w:val="24"/>
          <w:szCs w:val="24"/>
          <w:lang w:val="en" w:eastAsia="en-AU"/>
        </w:rPr>
        <w:t>r</w:t>
      </w:r>
      <w:r w:rsidRPr="0082534A">
        <w:rPr>
          <w:rFonts w:eastAsia="Segoe UI" w:cstheme="minorHAnsi"/>
          <w:color w:val="011A3C"/>
          <w:sz w:val="24"/>
          <w:szCs w:val="24"/>
          <w:lang w:val="en" w:eastAsia="en-AU"/>
        </w:rPr>
        <w:t>ate</w:t>
      </w:r>
      <w:r w:rsidR="00550B04">
        <w:rPr>
          <w:rFonts w:eastAsia="Segoe UI" w:cstheme="minorHAnsi"/>
          <w:color w:val="011A3C"/>
          <w:sz w:val="24"/>
          <w:szCs w:val="24"/>
          <w:lang w:val="en" w:eastAsia="en-AU"/>
        </w:rPr>
        <w:t>:</w:t>
      </w:r>
      <w:r w:rsidRPr="0082534A">
        <w:rPr>
          <w:rFonts w:eastAsia="Segoe UI" w:cstheme="minorHAnsi"/>
          <w:color w:val="011A3C"/>
          <w:sz w:val="24"/>
          <w:szCs w:val="24"/>
          <w:lang w:val="en" w:eastAsia="en-AU"/>
        </w:rPr>
        <w:t xml:space="preserve"> </w:t>
      </w:r>
      <w:r w:rsidR="00C16EED" w:rsidRPr="0082534A">
        <w:rPr>
          <w:rFonts w:eastAsia="Segoe UI" w:cstheme="minorHAnsi"/>
          <w:color w:val="011A3C"/>
          <w:sz w:val="24"/>
          <w:szCs w:val="24"/>
          <w:lang w:val="en" w:eastAsia="en-AU"/>
        </w:rPr>
        <w:t>$</w:t>
      </w:r>
      <w:r w:rsidR="0031229D" w:rsidRPr="0082534A">
        <w:rPr>
          <w:rFonts w:eastAsia="Segoe UI" w:cstheme="minorHAnsi"/>
          <w:color w:val="011A3C"/>
          <w:sz w:val="24"/>
          <w:szCs w:val="24"/>
          <w:lang w:val="en" w:eastAsia="en-AU"/>
        </w:rPr>
        <w:t>108.87</w:t>
      </w:r>
    </w:p>
    <w:p w14:paraId="407C59FB" w14:textId="78FB35A0" w:rsidR="006A37EC" w:rsidRPr="00260C1D" w:rsidRDefault="002A62F7" w:rsidP="002A62F7">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w:t>
      </w:r>
      <w:r w:rsidR="006A37EC" w:rsidRPr="00260C1D">
        <w:rPr>
          <w:rFonts w:eastAsia="Segoe UI" w:cstheme="minorHAnsi"/>
          <w:b/>
          <w:color w:val="011A3C"/>
          <w:sz w:val="24"/>
          <w:szCs w:val="24"/>
          <w:lang w:val="en" w:eastAsia="en-AU"/>
        </w:rPr>
        <w:t>ther relevant information</w:t>
      </w:r>
      <w:r w:rsidRPr="00260C1D">
        <w:rPr>
          <w:rFonts w:eastAsia="Segoe UI" w:cstheme="minorHAnsi"/>
          <w:b/>
          <w:color w:val="011A3C"/>
          <w:sz w:val="24"/>
          <w:szCs w:val="24"/>
          <w:lang w:val="en" w:eastAsia="en-AU"/>
        </w:rPr>
        <w:t>:</w:t>
      </w:r>
    </w:p>
    <w:p w14:paraId="7D94CDE4" w14:textId="0D8E370C" w:rsidR="006A37EC" w:rsidRPr="00260C1D" w:rsidRDefault="006A37EC" w:rsidP="006A37EC">
      <w:pPr>
        <w:rPr>
          <w:rFonts w:eastAsia="Segoe UI" w:cstheme="minorHAnsi"/>
          <w:color w:val="011A3C"/>
          <w:sz w:val="24"/>
          <w:szCs w:val="24"/>
          <w:lang w:val="en" w:eastAsia="en-AU"/>
        </w:rPr>
      </w:pPr>
      <w:bookmarkStart w:id="74" w:name="_Hlk81832381"/>
      <w:r w:rsidRPr="00260C1D">
        <w:rPr>
          <w:rFonts w:eastAsia="Segoe UI" w:cstheme="minorHAnsi"/>
          <w:color w:val="011A3C"/>
          <w:sz w:val="24"/>
          <w:szCs w:val="24"/>
          <w:lang w:val="en" w:eastAsia="en-AU"/>
        </w:rPr>
        <w:t xml:space="preserve">It is intended that location measures will be updated with the release of new ABS data every 5 years. </w:t>
      </w:r>
    </w:p>
    <w:bookmarkEnd w:id="74"/>
    <w:p w14:paraId="65A382ED" w14:textId="77777777"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distances are measured via road.</w:t>
      </w:r>
    </w:p>
    <w:p w14:paraId="2CA0BBB7" w14:textId="3B392756"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RIA+ is a continuous index, which the ABS uses to define the Remoteness Area categories, </w:t>
      </w:r>
      <w:proofErr w:type="gramStart"/>
      <w:r w:rsidRPr="00260C1D">
        <w:rPr>
          <w:rFonts w:eastAsia="Segoe UI" w:cstheme="minorHAnsi"/>
          <w:color w:val="011A3C"/>
          <w:sz w:val="24"/>
          <w:szCs w:val="24"/>
          <w:lang w:val="en" w:eastAsia="en-AU"/>
        </w:rPr>
        <w:t>including:</w:t>
      </w:r>
      <w:proofErr w:type="gramEnd"/>
      <w:r w:rsidRPr="00260C1D">
        <w:rPr>
          <w:rFonts w:eastAsia="Segoe UI" w:cstheme="minorHAnsi"/>
          <w:color w:val="011A3C"/>
          <w:sz w:val="24"/>
          <w:szCs w:val="24"/>
          <w:lang w:val="en" w:eastAsia="en-AU"/>
        </w:rPr>
        <w:t xml:space="preserve"> Major Cities of Australia, Inner Regional Australia, Outer Regional Australia, Remote Australia and Very Remote Australia. These categories of remoteness are based on a measure of relative access to services. Further information can be found </w:t>
      </w:r>
      <w:r w:rsidR="005C7EF8">
        <w:rPr>
          <w:rFonts w:eastAsia="Segoe UI" w:cstheme="minorHAnsi"/>
          <w:color w:val="011A3C"/>
          <w:sz w:val="24"/>
          <w:szCs w:val="24"/>
          <w:lang w:val="en" w:eastAsia="en-AU"/>
        </w:rPr>
        <w:t xml:space="preserve">at </w:t>
      </w:r>
      <w:hyperlink r:id="rId127" w:history="1">
        <w:r w:rsidR="005C7EF8" w:rsidRPr="005C7EF8">
          <w:rPr>
            <w:rStyle w:val="Hyperlink"/>
            <w:rFonts w:eastAsia="Segoe UI" w:cstheme="minorHAnsi"/>
            <w:sz w:val="24"/>
            <w:szCs w:val="24"/>
            <w:lang w:val="en" w:eastAsia="en-AU"/>
          </w:rPr>
          <w:t>Defining Remoteness Areas</w:t>
        </w:r>
      </w:hyperlink>
      <w:r w:rsidRPr="00260C1D">
        <w:rPr>
          <w:rFonts w:eastAsia="Segoe UI" w:cstheme="minorHAnsi"/>
          <w:color w:val="011A3C"/>
          <w:sz w:val="24"/>
          <w:szCs w:val="24"/>
          <w:lang w:val="en" w:eastAsia="en-AU"/>
        </w:rPr>
        <w:t>.</w:t>
      </w:r>
    </w:p>
    <w:p w14:paraId="27E57010" w14:textId="0D989C88"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a campus’</w:t>
      </w:r>
      <w:r w:rsidR="000D030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Remoteness Area category and UCL boundary, use the </w:t>
      </w:r>
      <w:hyperlink r:id="rId128" w:history="1">
        <w:r w:rsidRPr="005C7EF8">
          <w:rPr>
            <w:rStyle w:val="Hyperlink"/>
            <w:rFonts w:eastAsia="Segoe UI" w:cstheme="minorHAnsi"/>
            <w:sz w:val="24"/>
            <w:szCs w:val="24"/>
            <w:lang w:val="en" w:eastAsia="en-AU"/>
          </w:rPr>
          <w:t>ABS map tool</w:t>
        </w:r>
      </w:hyperlink>
      <w:r w:rsidRPr="00260C1D">
        <w:rPr>
          <w:rFonts w:eastAsia="Segoe UI" w:cstheme="minorHAnsi"/>
          <w:color w:val="011A3C"/>
          <w:sz w:val="24"/>
          <w:szCs w:val="24"/>
          <w:lang w:val="en" w:eastAsia="en-AU"/>
        </w:rPr>
        <w:t xml:space="preserve"> .</w:t>
      </w:r>
    </w:p>
    <w:p w14:paraId="06893D1A" w14:textId="351A1973" w:rsidR="00BB1A60" w:rsidRPr="00260C1D" w:rsidRDefault="00693F7D" w:rsidP="006A37EC">
      <w:pPr>
        <w:rPr>
          <w:rFonts w:eastAsia="Segoe UI" w:cstheme="minorHAnsi"/>
          <w:color w:val="011A3C"/>
          <w:sz w:val="24"/>
          <w:szCs w:val="24"/>
          <w:lang w:val="en" w:eastAsia="en-AU"/>
        </w:rPr>
      </w:pPr>
      <w:r w:rsidRPr="005C7EF8">
        <w:rPr>
          <w:rFonts w:eastAsia="Segoe UI" w:cstheme="minorHAnsi"/>
          <w:color w:val="011A3C"/>
          <w:sz w:val="24"/>
          <w:szCs w:val="24"/>
          <w:lang w:val="en" w:eastAsia="en-AU"/>
        </w:rPr>
        <w:t xml:space="preserve">To determine a school’s geographic parameters, refer to </w:t>
      </w:r>
      <w:hyperlink r:id="rId129" w:history="1">
        <w:r w:rsidR="002D1CE2">
          <w:rPr>
            <w:rStyle w:val="Hyperlink"/>
            <w:sz w:val="24"/>
            <w:szCs w:val="24"/>
          </w:rPr>
          <w:t>Steps to determine a school’s geographic parameters</w:t>
        </w:r>
      </w:hyperlink>
      <w:r w:rsidR="00BB1A60" w:rsidRPr="00260C1D">
        <w:rPr>
          <w:rFonts w:eastAsia="Segoe UI" w:cstheme="minorHAnsi"/>
          <w:color w:val="011A3C"/>
          <w:sz w:val="24"/>
          <w:szCs w:val="24"/>
          <w:lang w:val="en" w:eastAsia="en-AU"/>
        </w:rPr>
        <w:t>.</w:t>
      </w:r>
    </w:p>
    <w:p w14:paraId="287A0855" w14:textId="3DAD2BB8" w:rsidR="00B25992" w:rsidRPr="00260C1D" w:rsidRDefault="00B25992" w:rsidP="00B25992">
      <w:pPr>
        <w:rPr>
          <w:rFonts w:eastAsia="Segoe UI" w:cstheme="minorHAnsi"/>
          <w:color w:val="011A3C"/>
          <w:sz w:val="24"/>
          <w:szCs w:val="24"/>
          <w:lang w:val="en" w:eastAsia="en-AU"/>
        </w:rPr>
      </w:pPr>
      <w:bookmarkStart w:id="75" w:name="_Hlk50546739"/>
      <w:r w:rsidRPr="00260C1D">
        <w:rPr>
          <w:rFonts w:eastAsia="Segoe UI" w:cstheme="minorHAnsi"/>
          <w:color w:val="011A3C"/>
          <w:sz w:val="24"/>
          <w:szCs w:val="24"/>
          <w:lang w:val="en" w:eastAsia="en-AU"/>
        </w:rPr>
        <w:t>Additionally, schools that may be eligible for transition should refer to:</w:t>
      </w:r>
    </w:p>
    <w:p w14:paraId="1FEF0EA9" w14:textId="711FEAE4" w:rsidR="009753DC" w:rsidRPr="00614B09" w:rsidRDefault="00000000" w:rsidP="009753DC">
      <w:pPr>
        <w:rPr>
          <w:rFonts w:cstheme="minorHAnsi"/>
          <w:sz w:val="24"/>
          <w:szCs w:val="24"/>
        </w:rPr>
      </w:pPr>
      <w:hyperlink w:anchor="_Transition_Funding_(Rural)" w:history="1">
        <w:r w:rsidR="00B25992" w:rsidRPr="00D72E02">
          <w:rPr>
            <w:rStyle w:val="Hyperlink"/>
            <w:rFonts w:eastAsia="Segoe UI" w:cstheme="minorHAnsi"/>
            <w:sz w:val="24"/>
            <w:szCs w:val="24"/>
            <w:lang w:val="en" w:eastAsia="en-AU"/>
          </w:rPr>
          <w:t>Transition Funding (Rural) (Ref 126)</w:t>
        </w:r>
        <w:bookmarkEnd w:id="75"/>
      </w:hyperlink>
      <w:r w:rsidR="009753DC" w:rsidRPr="00614B09">
        <w:rPr>
          <w:rFonts w:cstheme="minorHAnsi"/>
          <w:sz w:val="24"/>
          <w:szCs w:val="24"/>
        </w:rPr>
        <w:br w:type="page"/>
      </w:r>
    </w:p>
    <w:p w14:paraId="31121E98" w14:textId="0BBC9624" w:rsidR="009753DC" w:rsidRPr="00260C1D" w:rsidRDefault="009753DC" w:rsidP="00A92A6B">
      <w:pPr>
        <w:pStyle w:val="Heading2"/>
      </w:pPr>
      <w:bookmarkStart w:id="76" w:name="_Toc120789893"/>
      <w:r w:rsidRPr="00260C1D">
        <w:lastRenderedPageBreak/>
        <w:t>MARC/MACC Teachers</w:t>
      </w:r>
      <w:r w:rsidR="006865F7" w:rsidRPr="00260C1D">
        <w:t xml:space="preserve"> </w:t>
      </w:r>
      <w:r w:rsidRPr="00260C1D">
        <w:t>(Reference 40)</w:t>
      </w:r>
      <w:bookmarkEnd w:id="76"/>
    </w:p>
    <w:p w14:paraId="1F2C85B6" w14:textId="3E3F6DA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7A1176" w:rsidRPr="00260C1D">
        <w:rPr>
          <w:rFonts w:eastAsia="Segoe UI" w:cstheme="minorHAnsi"/>
          <w:color w:val="011A3C"/>
          <w:sz w:val="24"/>
          <w:szCs w:val="24"/>
          <w:lang w:val="en" w:eastAsia="en-AU"/>
        </w:rPr>
        <w:t xml:space="preserve">allocation </w:t>
      </w:r>
      <w:r w:rsidRPr="00260C1D">
        <w:rPr>
          <w:rFonts w:eastAsia="Segoe UI" w:cstheme="minorHAnsi"/>
          <w:color w:val="011A3C"/>
          <w:sz w:val="24"/>
          <w:szCs w:val="24"/>
          <w:lang w:val="en" w:eastAsia="en-AU"/>
        </w:rPr>
        <w:t xml:space="preserve">for </w:t>
      </w:r>
      <w:r w:rsidR="007A1176" w:rsidRPr="00260C1D">
        <w:rPr>
          <w:rFonts w:eastAsia="Segoe UI" w:cstheme="minorHAnsi"/>
          <w:color w:val="011A3C"/>
          <w:sz w:val="24"/>
          <w:szCs w:val="24"/>
          <w:lang w:val="en" w:eastAsia="en-AU"/>
        </w:rPr>
        <w:t xml:space="preserve">Mobile Area Resource Centre (MARC) and the Mobile Art Craft Centre (MACC) Program </w:t>
      </w:r>
      <w:r w:rsidRPr="00260C1D">
        <w:rPr>
          <w:rFonts w:eastAsia="Segoe UI" w:cstheme="minorHAnsi"/>
          <w:color w:val="011A3C"/>
          <w:sz w:val="24"/>
          <w:szCs w:val="24"/>
          <w:lang w:val="en" w:eastAsia="en-AU"/>
        </w:rPr>
        <w:t xml:space="preserve">is based on a teacher </w:t>
      </w:r>
      <w:r w:rsidR="00525D7F">
        <w:rPr>
          <w:rFonts w:eastAsia="Segoe UI" w:cstheme="minorHAnsi"/>
          <w:color w:val="011A3C"/>
          <w:sz w:val="24"/>
          <w:szCs w:val="24"/>
          <w:lang w:val="en" w:eastAsia="en-AU"/>
        </w:rPr>
        <w:t>FTE</w:t>
      </w:r>
      <w:r w:rsidR="0052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and the funding rates are all-inclusive for salaries and related </w:t>
      </w:r>
      <w:r w:rsidR="007A1176" w:rsidRPr="00260C1D">
        <w:rPr>
          <w:rFonts w:eastAsia="Segoe UI" w:cstheme="minorHAnsi"/>
          <w:color w:val="011A3C"/>
          <w:sz w:val="24"/>
          <w:szCs w:val="24"/>
          <w:lang w:val="en" w:eastAsia="en-AU"/>
        </w:rPr>
        <w:t>on</w:t>
      </w:r>
      <w:r w:rsidR="00525D7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osts.</w:t>
      </w:r>
    </w:p>
    <w:p w14:paraId="5EA3235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GB" w:eastAsia="en-AU"/>
        </w:rPr>
      </w:pPr>
      <w:r w:rsidRPr="00260C1D">
        <w:rPr>
          <w:rFonts w:eastAsia="Segoe UI" w:cstheme="minorHAnsi"/>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225E79CF" w:rsidR="007A1176" w:rsidRPr="00260C1D" w:rsidRDefault="007A1176" w:rsidP="007A1176">
      <w:pPr>
        <w:spacing w:before="100" w:beforeAutospacing="1" w:after="100" w:afterAutospacing="1" w:line="360" w:lineRule="atLeast"/>
        <w:rPr>
          <w:rFonts w:eastAsia="Segoe UI" w:cstheme="minorHAnsi"/>
          <w:color w:val="011A3C"/>
          <w:sz w:val="24"/>
          <w:szCs w:val="24"/>
          <w:lang w:val="en-GB" w:eastAsia="en-AU"/>
        </w:rPr>
      </w:pPr>
      <w:r w:rsidRPr="00260C1D">
        <w:rPr>
          <w:rFonts w:eastAsia="Segoe UI" w:cstheme="minorHAnsi"/>
          <w:color w:val="011A3C"/>
          <w:sz w:val="24"/>
          <w:szCs w:val="24"/>
          <w:lang w:val="en-GB" w:eastAsia="en-AU"/>
        </w:rPr>
        <w:t xml:space="preserve">MARC/MACC teachers work collaboratively with serviced schools to increase opportunities for students and improve learning outcomes and engagement in relevant curriculum areas. </w:t>
      </w:r>
    </w:p>
    <w:p w14:paraId="40E9D049"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GB" w:eastAsia="en-AU"/>
        </w:rPr>
      </w:pPr>
      <w:r w:rsidRPr="00260C1D">
        <w:rPr>
          <w:rFonts w:eastAsia="Segoe UI" w:cstheme="minorHAnsi"/>
          <w:b/>
          <w:color w:val="011A3C"/>
          <w:sz w:val="24"/>
          <w:szCs w:val="24"/>
          <w:lang w:val="en-GB" w:eastAsia="en-AU"/>
        </w:rPr>
        <w:t>MARC/MACC:</w:t>
      </w:r>
    </w:p>
    <w:p w14:paraId="64E84574" w14:textId="1D73C162" w:rsidR="007A1176" w:rsidRPr="0082534A" w:rsidRDefault="00653877"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7A1176" w:rsidRPr="0082534A">
        <w:rPr>
          <w:rFonts w:eastAsia="Segoe UI" w:cstheme="minorHAnsi"/>
          <w:color w:val="011A3C"/>
          <w:sz w:val="24"/>
          <w:szCs w:val="24"/>
          <w:lang w:val="en" w:eastAsia="en-AU"/>
        </w:rPr>
        <w:t>rovide fair and equitable service coverage</w:t>
      </w:r>
      <w:r w:rsidR="007A1176" w:rsidRPr="0082534A" w:rsidDel="00F67D08">
        <w:rPr>
          <w:rFonts w:eastAsia="Segoe UI" w:cstheme="minorHAnsi"/>
          <w:color w:val="011A3C"/>
          <w:sz w:val="24"/>
          <w:szCs w:val="24"/>
          <w:lang w:val="en" w:eastAsia="en-AU"/>
        </w:rPr>
        <w:t xml:space="preserve"> </w:t>
      </w:r>
      <w:r w:rsidR="007A1176" w:rsidRPr="0082534A">
        <w:rPr>
          <w:rFonts w:eastAsia="Segoe UI" w:cstheme="minorHAnsi"/>
          <w:color w:val="011A3C"/>
          <w:sz w:val="24"/>
          <w:szCs w:val="24"/>
          <w:lang w:val="en" w:eastAsia="en-AU"/>
        </w:rPr>
        <w:t xml:space="preserve">to small rural and regional schools </w:t>
      </w:r>
    </w:p>
    <w:p w14:paraId="3DBD512D" w14:textId="1C4A6BF4" w:rsidR="007A1176" w:rsidRPr="0082534A" w:rsidRDefault="00653877"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7A1176" w:rsidRPr="0082534A">
        <w:rPr>
          <w:rFonts w:eastAsia="Segoe UI" w:cstheme="minorHAnsi"/>
          <w:color w:val="011A3C"/>
          <w:sz w:val="24"/>
          <w:szCs w:val="24"/>
          <w:lang w:val="en" w:eastAsia="en-AU"/>
        </w:rPr>
        <w:t>rovide access to high</w:t>
      </w:r>
      <w:r w:rsidR="00A74433">
        <w:rPr>
          <w:rFonts w:eastAsia="Segoe UI" w:cstheme="minorHAnsi"/>
          <w:color w:val="011A3C"/>
          <w:sz w:val="24"/>
          <w:szCs w:val="24"/>
          <w:lang w:val="en" w:eastAsia="en-AU"/>
        </w:rPr>
        <w:t>-</w:t>
      </w:r>
      <w:r w:rsidR="007A1176" w:rsidRPr="0082534A">
        <w:rPr>
          <w:rFonts w:eastAsia="Segoe UI" w:cstheme="minorHAnsi"/>
          <w:color w:val="011A3C"/>
          <w:sz w:val="24"/>
          <w:szCs w:val="24"/>
          <w:lang w:val="en" w:eastAsia="en-AU"/>
        </w:rPr>
        <w:t>quality resources to support student learning</w:t>
      </w:r>
    </w:p>
    <w:p w14:paraId="22E0039E" w14:textId="6E1C2D4E" w:rsidR="007A1176" w:rsidRPr="0082534A" w:rsidRDefault="00653877"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7A1176" w:rsidRPr="0082534A">
        <w:rPr>
          <w:rFonts w:eastAsia="Segoe UI" w:cstheme="minorHAnsi"/>
          <w:color w:val="011A3C"/>
          <w:sz w:val="24"/>
          <w:szCs w:val="24"/>
          <w:lang w:val="en" w:eastAsia="en-AU"/>
        </w:rPr>
        <w:t xml:space="preserve">upport and enrich teaching programs aligned to the Victorian Curriculum </w:t>
      </w:r>
    </w:p>
    <w:p w14:paraId="06F776D4" w14:textId="6EA386B5" w:rsidR="007A1176" w:rsidRPr="0082534A" w:rsidRDefault="00653877"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D</w:t>
      </w:r>
      <w:r w:rsidR="007A1176" w:rsidRPr="0082534A">
        <w:rPr>
          <w:rFonts w:eastAsia="Segoe UI" w:cstheme="minorHAnsi"/>
          <w:color w:val="011A3C"/>
          <w:sz w:val="24"/>
          <w:szCs w:val="24"/>
          <w:lang w:val="en" w:eastAsia="en-AU"/>
        </w:rPr>
        <w:t>eliver high</w:t>
      </w:r>
      <w:r w:rsidR="00A74433">
        <w:rPr>
          <w:rFonts w:eastAsia="Segoe UI" w:cstheme="minorHAnsi"/>
          <w:color w:val="011A3C"/>
          <w:sz w:val="24"/>
          <w:szCs w:val="24"/>
          <w:lang w:val="en" w:eastAsia="en-AU"/>
        </w:rPr>
        <w:t>-</w:t>
      </w:r>
      <w:r w:rsidR="007A1176" w:rsidRPr="0082534A">
        <w:rPr>
          <w:rFonts w:eastAsia="Segoe UI" w:cstheme="minorHAnsi"/>
          <w:color w:val="011A3C"/>
          <w:sz w:val="24"/>
          <w:szCs w:val="24"/>
          <w:lang w:val="en" w:eastAsia="en-AU"/>
        </w:rPr>
        <w:t xml:space="preserve">quality programs aligned to the goals and priorities set by the </w:t>
      </w:r>
      <w:r w:rsidR="003F7AF6" w:rsidRPr="0082534A">
        <w:rPr>
          <w:rFonts w:eastAsia="Segoe UI" w:cstheme="minorHAnsi"/>
          <w:color w:val="011A3C"/>
          <w:sz w:val="24"/>
          <w:szCs w:val="24"/>
          <w:lang w:val="en" w:eastAsia="en-AU"/>
        </w:rPr>
        <w:t xml:space="preserve">Committees of </w:t>
      </w:r>
      <w:r w:rsidR="007A1176" w:rsidRPr="0082534A">
        <w:rPr>
          <w:rFonts w:eastAsia="Segoe UI" w:cstheme="minorHAnsi"/>
          <w:color w:val="011A3C"/>
          <w:sz w:val="24"/>
          <w:szCs w:val="24"/>
          <w:lang w:val="en" w:eastAsia="en-AU"/>
        </w:rPr>
        <w:t>M</w:t>
      </w:r>
      <w:r w:rsidR="003F7AF6" w:rsidRPr="0082534A">
        <w:rPr>
          <w:rFonts w:eastAsia="Segoe UI" w:cstheme="minorHAnsi"/>
          <w:color w:val="011A3C"/>
          <w:sz w:val="24"/>
          <w:szCs w:val="24"/>
          <w:lang w:val="en" w:eastAsia="en-AU"/>
        </w:rPr>
        <w:t>anagement</w:t>
      </w:r>
      <w:r w:rsidR="007A1176" w:rsidRPr="0082534A">
        <w:rPr>
          <w:rFonts w:eastAsia="Segoe UI" w:cstheme="minorHAnsi"/>
          <w:color w:val="011A3C"/>
          <w:sz w:val="24"/>
          <w:szCs w:val="24"/>
          <w:lang w:val="en" w:eastAsia="en-AU"/>
        </w:rPr>
        <w:t xml:space="preserve"> </w:t>
      </w:r>
      <w:r w:rsidR="003F7AF6" w:rsidRPr="0082534A">
        <w:rPr>
          <w:rFonts w:eastAsia="Segoe UI" w:cstheme="minorHAnsi"/>
          <w:color w:val="011A3C"/>
          <w:sz w:val="24"/>
          <w:szCs w:val="24"/>
          <w:lang w:val="en" w:eastAsia="en-AU"/>
        </w:rPr>
        <w:t>(</w:t>
      </w:r>
      <w:proofErr w:type="spellStart"/>
      <w:r w:rsidR="003F7AF6" w:rsidRPr="0082534A">
        <w:rPr>
          <w:rFonts w:eastAsia="Segoe UI" w:cstheme="minorHAnsi"/>
          <w:color w:val="011A3C"/>
          <w:sz w:val="24"/>
          <w:szCs w:val="24"/>
          <w:lang w:val="en" w:eastAsia="en-AU"/>
        </w:rPr>
        <w:t>CoM</w:t>
      </w:r>
      <w:proofErr w:type="spellEnd"/>
      <w:r w:rsidR="003F7AF6" w:rsidRPr="0082534A">
        <w:rPr>
          <w:rFonts w:eastAsia="Segoe UI" w:cstheme="minorHAnsi"/>
          <w:color w:val="011A3C"/>
          <w:sz w:val="24"/>
          <w:szCs w:val="24"/>
          <w:lang w:val="en" w:eastAsia="en-AU"/>
        </w:rPr>
        <w:t>)</w:t>
      </w:r>
    </w:p>
    <w:p w14:paraId="49E84147" w14:textId="1273B682" w:rsidR="007A1176" w:rsidRPr="0082534A" w:rsidRDefault="00653877"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7A1176" w:rsidRPr="0082534A">
        <w:rPr>
          <w:rFonts w:eastAsia="Segoe UI" w:cstheme="minorHAnsi"/>
          <w:color w:val="011A3C"/>
          <w:sz w:val="24"/>
          <w:szCs w:val="24"/>
          <w:lang w:val="en" w:eastAsia="en-AU"/>
        </w:rPr>
        <w:t>articipate in collaborative learning communities within and across the MARC/MACC school clusters.</w:t>
      </w:r>
    </w:p>
    <w:p w14:paraId="122E5F58"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 for MARC/MACC services</w:t>
      </w:r>
    </w:p>
    <w:p w14:paraId="180C5E5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recommended that serviced schools are within 100km of a base school to </w:t>
      </w:r>
      <w:proofErr w:type="spellStart"/>
      <w:r w:rsidRPr="00260C1D">
        <w:rPr>
          <w:rFonts w:eastAsia="Segoe UI" w:cstheme="minorHAnsi"/>
          <w:color w:val="011A3C"/>
          <w:sz w:val="24"/>
          <w:szCs w:val="24"/>
          <w:lang w:val="en" w:eastAsia="en-AU"/>
        </w:rPr>
        <w:t>maximise</w:t>
      </w:r>
      <w:proofErr w:type="spellEnd"/>
      <w:r w:rsidRPr="00260C1D">
        <w:rPr>
          <w:rFonts w:eastAsia="Segoe UI" w:cstheme="minorHAnsi"/>
          <w:color w:val="011A3C"/>
          <w:sz w:val="24"/>
          <w:szCs w:val="24"/>
          <w:lang w:val="en" w:eastAsia="en-AU"/>
        </w:rPr>
        <w:t xml:space="preserve"> the amount of time MARC/MACC teachers spend at schools and </w:t>
      </w:r>
      <w:proofErr w:type="spellStart"/>
      <w:r w:rsidRPr="00260C1D">
        <w:rPr>
          <w:rFonts w:eastAsia="Segoe UI" w:cstheme="minorHAnsi"/>
          <w:color w:val="011A3C"/>
          <w:sz w:val="24"/>
          <w:szCs w:val="24"/>
          <w:lang w:val="en" w:eastAsia="en-AU"/>
        </w:rPr>
        <w:t>minimise</w:t>
      </w:r>
      <w:proofErr w:type="spellEnd"/>
      <w:r w:rsidRPr="00260C1D">
        <w:rPr>
          <w:rFonts w:eastAsia="Segoe UI" w:cstheme="minorHAnsi"/>
          <w:color w:val="011A3C"/>
          <w:sz w:val="24"/>
          <w:szCs w:val="24"/>
          <w:lang w:val="en" w:eastAsia="en-AU"/>
        </w:rPr>
        <w:t xml:space="preserve"> the time spent travelling between schools.</w:t>
      </w:r>
    </w:p>
    <w:p w14:paraId="4212FE92" w14:textId="2E20A021"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quiries related to service eligibility, including the request to commence a new or terminate a MARC/MACC service and provision should be raised by the </w:t>
      </w:r>
      <w:proofErr w:type="spellStart"/>
      <w:r w:rsidRPr="00260C1D">
        <w:rPr>
          <w:rFonts w:eastAsia="Segoe UI" w:cstheme="minorHAnsi"/>
          <w:color w:val="011A3C"/>
          <w:sz w:val="24"/>
          <w:szCs w:val="24"/>
          <w:lang w:val="en" w:eastAsia="en-AU"/>
        </w:rPr>
        <w:t>CoM</w:t>
      </w:r>
      <w:proofErr w:type="spellEnd"/>
      <w:r w:rsidRPr="00260C1D">
        <w:rPr>
          <w:rFonts w:eastAsia="Segoe UI" w:cstheme="minorHAnsi"/>
          <w:color w:val="011A3C"/>
          <w:sz w:val="24"/>
          <w:szCs w:val="24"/>
          <w:lang w:val="en" w:eastAsia="en-AU"/>
        </w:rPr>
        <w:t xml:space="preserve"> with the regional Service Support Manager.</w:t>
      </w:r>
    </w:p>
    <w:p w14:paraId="3A7C7BAE"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entral and Regional Offices</w:t>
      </w:r>
    </w:p>
    <w:p w14:paraId="54A18C77" w14:textId="24E142C9"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Targeted School Services Unit (TSSU) within the School Operations and Statewide Services Division provides oversight of the MARC/MACC program</w:t>
      </w:r>
      <w:r w:rsidR="0050256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cluding an annual review of the Guidelines. </w:t>
      </w:r>
    </w:p>
    <w:p w14:paraId="54968B4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 designated Service Support Manager </w:t>
      </w:r>
      <w:proofErr w:type="gramStart"/>
      <w:r w:rsidRPr="00260C1D">
        <w:rPr>
          <w:rFonts w:eastAsia="Segoe UI" w:cstheme="minorHAnsi"/>
          <w:color w:val="011A3C"/>
          <w:sz w:val="24"/>
          <w:szCs w:val="24"/>
          <w:lang w:val="en" w:eastAsia="en-AU"/>
        </w:rPr>
        <w:t>is located in</w:t>
      </w:r>
      <w:proofErr w:type="gramEnd"/>
      <w:r w:rsidRPr="00260C1D">
        <w:rPr>
          <w:rFonts w:eastAsia="Segoe UI" w:cstheme="minorHAnsi"/>
          <w:color w:val="011A3C"/>
          <w:sz w:val="24"/>
          <w:szCs w:val="24"/>
          <w:lang w:val="en" w:eastAsia="en-AU"/>
        </w:rPr>
        <w:t xml:space="preserve"> each of the Department’s four regions to provide operational oversight over the implementation of the Guidelines. </w:t>
      </w:r>
    </w:p>
    <w:p w14:paraId="2E6AA2D3"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key responsibilities of the Service Support Manager include:</w:t>
      </w:r>
    </w:p>
    <w:p w14:paraId="4BF545AE" w14:textId="7C2D4A4D" w:rsidR="007A1176" w:rsidRPr="00260C1D" w:rsidRDefault="0050256B"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B</w:t>
      </w:r>
      <w:r w:rsidR="007A1176" w:rsidRPr="00260C1D">
        <w:rPr>
          <w:rFonts w:eastAsia="Segoe UI" w:cstheme="minorHAnsi"/>
          <w:color w:val="011A3C"/>
          <w:sz w:val="24"/>
          <w:szCs w:val="24"/>
          <w:lang w:val="en" w:eastAsia="en-AU"/>
        </w:rPr>
        <w:t xml:space="preserve">eing a contact point for </w:t>
      </w:r>
      <w:r>
        <w:rPr>
          <w:rFonts w:eastAsia="Segoe UI" w:cstheme="minorHAnsi"/>
          <w:color w:val="011A3C"/>
          <w:sz w:val="24"/>
          <w:szCs w:val="24"/>
          <w:lang w:val="en" w:eastAsia="en-AU"/>
        </w:rPr>
        <w:t xml:space="preserve">the </w:t>
      </w:r>
      <w:proofErr w:type="spellStart"/>
      <w:r w:rsidR="007A1176" w:rsidRPr="00260C1D">
        <w:rPr>
          <w:rFonts w:eastAsia="Segoe UI" w:cstheme="minorHAnsi"/>
          <w:color w:val="011A3C"/>
          <w:sz w:val="24"/>
          <w:szCs w:val="24"/>
          <w:lang w:val="en" w:eastAsia="en-AU"/>
        </w:rPr>
        <w:t>CoM</w:t>
      </w:r>
      <w:proofErr w:type="spellEnd"/>
    </w:p>
    <w:p w14:paraId="1B7EF390" w14:textId="70886B33" w:rsidR="007A1176" w:rsidRPr="00260C1D" w:rsidRDefault="0050256B" w:rsidP="00CB178D">
      <w:pPr>
        <w:pStyle w:val="ListParagraph"/>
        <w:numPr>
          <w:ilvl w:val="1"/>
          <w:numId w:val="62"/>
        </w:numPr>
        <w:spacing w:after="0"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7A1176" w:rsidRPr="00260C1D">
        <w:rPr>
          <w:rFonts w:eastAsia="Segoe UI" w:cstheme="minorHAnsi"/>
          <w:color w:val="011A3C"/>
          <w:sz w:val="24"/>
          <w:szCs w:val="24"/>
          <w:lang w:val="en" w:eastAsia="en-AU"/>
        </w:rPr>
        <w:t xml:space="preserve">eeking approval for commencing and ceasing MARC/MACC services from the Area </w:t>
      </w:r>
      <w:r w:rsidR="008F4825" w:rsidRPr="00260C1D">
        <w:rPr>
          <w:rFonts w:eastAsia="Segoe UI" w:cstheme="minorHAnsi"/>
          <w:color w:val="011A3C"/>
          <w:sz w:val="24"/>
          <w:szCs w:val="24"/>
          <w:lang w:val="en" w:eastAsia="en-AU"/>
        </w:rPr>
        <w:t>E</w:t>
      </w:r>
      <w:r w:rsidR="007A1176" w:rsidRPr="00260C1D">
        <w:rPr>
          <w:rFonts w:eastAsia="Segoe UI" w:cstheme="minorHAnsi"/>
          <w:color w:val="011A3C"/>
          <w:sz w:val="24"/>
          <w:szCs w:val="24"/>
          <w:lang w:val="en" w:eastAsia="en-AU"/>
        </w:rPr>
        <w:t xml:space="preserve">xecutive Director (AED), at the request of the </w:t>
      </w:r>
      <w:proofErr w:type="spellStart"/>
      <w:r w:rsidR="007A1176" w:rsidRPr="00260C1D">
        <w:rPr>
          <w:rFonts w:eastAsia="Segoe UI" w:cstheme="minorHAnsi"/>
          <w:color w:val="011A3C"/>
          <w:sz w:val="24"/>
          <w:szCs w:val="24"/>
          <w:lang w:val="en" w:eastAsia="en-AU"/>
        </w:rPr>
        <w:t>CoM</w:t>
      </w:r>
      <w:proofErr w:type="spellEnd"/>
      <w:r w:rsidR="007A1176" w:rsidRPr="00260C1D">
        <w:rPr>
          <w:rFonts w:eastAsia="Segoe UI" w:cstheme="minorHAnsi"/>
          <w:color w:val="011A3C"/>
          <w:sz w:val="24"/>
          <w:szCs w:val="24"/>
          <w:lang w:val="en" w:eastAsia="en-AU"/>
        </w:rPr>
        <w:t xml:space="preserve"> </w:t>
      </w:r>
    </w:p>
    <w:p w14:paraId="70529C7F" w14:textId="3C856DDA" w:rsidR="007A1176" w:rsidRPr="00260C1D" w:rsidRDefault="0050256B"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R</w:t>
      </w:r>
      <w:r w:rsidR="007A1176" w:rsidRPr="00260C1D">
        <w:rPr>
          <w:rFonts w:eastAsia="Segoe UI" w:cstheme="minorHAnsi"/>
          <w:color w:val="011A3C"/>
          <w:sz w:val="24"/>
          <w:szCs w:val="24"/>
          <w:lang w:val="en" w:eastAsia="en-AU"/>
        </w:rPr>
        <w:t xml:space="preserve">eceiving annual reports submitted by each </w:t>
      </w:r>
      <w:proofErr w:type="spellStart"/>
      <w:r w:rsidR="007A1176" w:rsidRPr="00260C1D">
        <w:rPr>
          <w:rFonts w:eastAsia="Segoe UI" w:cstheme="minorHAnsi"/>
          <w:color w:val="011A3C"/>
          <w:sz w:val="24"/>
          <w:szCs w:val="24"/>
          <w:lang w:val="en" w:eastAsia="en-AU"/>
        </w:rPr>
        <w:t>CoM</w:t>
      </w:r>
      <w:proofErr w:type="spellEnd"/>
    </w:p>
    <w:p w14:paraId="2C4AB564" w14:textId="65D41471" w:rsidR="007A1176" w:rsidRPr="00260C1D" w:rsidRDefault="0050256B"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M</w:t>
      </w:r>
      <w:r w:rsidR="007A1176" w:rsidRPr="00260C1D">
        <w:rPr>
          <w:rFonts w:eastAsia="Segoe UI" w:cstheme="minorHAnsi"/>
          <w:color w:val="011A3C"/>
          <w:sz w:val="24"/>
          <w:szCs w:val="24"/>
          <w:lang w:val="en" w:eastAsia="en-AU"/>
        </w:rPr>
        <w:t xml:space="preserve">aintaining databases of MARC/MACC base and serviced schools </w:t>
      </w:r>
    </w:p>
    <w:p w14:paraId="491D7D8B" w14:textId="14212180" w:rsidR="007A1176" w:rsidRPr="00260C1D" w:rsidRDefault="0050256B"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7A1176" w:rsidRPr="00260C1D">
        <w:rPr>
          <w:rFonts w:eastAsia="Segoe UI" w:cstheme="minorHAnsi"/>
          <w:color w:val="011A3C"/>
          <w:sz w:val="24"/>
          <w:szCs w:val="24"/>
          <w:lang w:val="en" w:eastAsia="en-AU"/>
        </w:rPr>
        <w:t>btaining requests for van replacements made by base school principals</w:t>
      </w:r>
    </w:p>
    <w:p w14:paraId="0B660A87" w14:textId="560ED4EF" w:rsidR="007A1176" w:rsidRPr="00260C1D" w:rsidRDefault="0050256B"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7A1176" w:rsidRPr="00260C1D">
        <w:rPr>
          <w:rFonts w:eastAsia="Segoe UI" w:cstheme="minorHAnsi"/>
          <w:color w:val="011A3C"/>
          <w:sz w:val="24"/>
          <w:szCs w:val="24"/>
          <w:lang w:val="en" w:eastAsia="en-AU"/>
        </w:rPr>
        <w:t>dentifying networking opportunities for MARC/MACC teachers.</w:t>
      </w:r>
    </w:p>
    <w:p w14:paraId="64AE8607"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ase schools</w:t>
      </w:r>
    </w:p>
    <w:p w14:paraId="1658A219" w14:textId="0EBF9213"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 hours of duty in line with the Victorian Government Schools Agreement 20</w:t>
      </w:r>
      <w:r w:rsidR="00616830" w:rsidRPr="00260C1D">
        <w:rPr>
          <w:rFonts w:eastAsia="Segoe UI" w:cstheme="minorHAnsi"/>
          <w:color w:val="011A3C"/>
          <w:sz w:val="24"/>
          <w:szCs w:val="24"/>
          <w:lang w:val="en" w:eastAsia="en-AU"/>
        </w:rPr>
        <w:t>22</w:t>
      </w:r>
      <w:r w:rsidRPr="00260C1D">
        <w:rPr>
          <w:rFonts w:eastAsia="Segoe UI" w:cstheme="minorHAnsi"/>
          <w:color w:val="011A3C"/>
          <w:sz w:val="24"/>
          <w:szCs w:val="24"/>
          <w:lang w:val="en" w:eastAsia="en-AU"/>
        </w:rPr>
        <w:t xml:space="preserve"> and the allocation of non-teaching/planning time for the year.</w:t>
      </w:r>
    </w:p>
    <w:p w14:paraId="08027BF7" w14:textId="614F4D9B"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school principals are also responsible for overseeing the delivery of services and are accountable for the service budget.</w:t>
      </w:r>
    </w:p>
    <w:p w14:paraId="04720761" w14:textId="67CAC3D0"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6865F7" w:rsidRPr="00260C1D">
        <w:rPr>
          <w:rFonts w:eastAsia="Segoe UI" w:cstheme="minorHAnsi"/>
          <w:color w:val="011A3C"/>
          <w:sz w:val="24"/>
          <w:szCs w:val="24"/>
          <w:lang w:val="en" w:eastAsia="en-AU"/>
        </w:rPr>
        <w:t xml:space="preserve"> if advice is provided by the region</w:t>
      </w:r>
      <w:r w:rsidR="0050256B">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redit funding.</w:t>
      </w:r>
    </w:p>
    <w:p w14:paraId="058EF33F" w14:textId="6A04EC02" w:rsidR="009753DC" w:rsidRPr="00260C1D" w:rsidRDefault="009753DC" w:rsidP="00614B09">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A940D0" w:rsidRPr="00260C1D">
        <w:rPr>
          <w:rFonts w:eastAsia="Segoe UI" w:cstheme="minorHAnsi"/>
          <w:b/>
          <w:color w:val="011A3C"/>
          <w:sz w:val="27"/>
          <w:szCs w:val="27"/>
          <w:lang w:val="en" w:eastAsia="en-AU"/>
        </w:rPr>
        <w:t>3</w:t>
      </w:r>
    </w:p>
    <w:p w14:paraId="317342BE" w14:textId="1744F4FD" w:rsidR="007B0EF6" w:rsidRPr="00260C1D" w:rsidRDefault="009753DC" w:rsidP="003A28EE">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per </w:t>
      </w:r>
      <w:r w:rsidR="00716DE5">
        <w:rPr>
          <w:rFonts w:eastAsia="Segoe UI" w:cstheme="minorHAnsi"/>
          <w:color w:val="011A3C"/>
          <w:sz w:val="24"/>
          <w:szCs w:val="24"/>
          <w:lang w:val="en" w:eastAsia="en-AU"/>
        </w:rPr>
        <w:t>FTE:</w:t>
      </w:r>
      <w:r w:rsidR="00F07D01" w:rsidRPr="00260C1D">
        <w:rPr>
          <w:rFonts w:eastAsia="Segoe UI" w:cstheme="minorHAnsi"/>
          <w:color w:val="011A3C"/>
          <w:sz w:val="24"/>
          <w:szCs w:val="24"/>
          <w:lang w:val="en" w:eastAsia="en-AU"/>
        </w:rPr>
        <w:t xml:space="preserve"> </w:t>
      </w:r>
      <w:r w:rsidR="000C313F" w:rsidRPr="00260C1D">
        <w:rPr>
          <w:rFonts w:eastAsia="Segoe UI" w:cstheme="minorHAnsi"/>
          <w:color w:val="011A3C"/>
          <w:sz w:val="24"/>
          <w:szCs w:val="24"/>
          <w:lang w:val="en" w:eastAsia="en-AU"/>
        </w:rPr>
        <w:t xml:space="preserve">Credit </w:t>
      </w:r>
      <w:r w:rsidR="00775F8E" w:rsidRPr="00260C1D">
        <w:rPr>
          <w:rFonts w:eastAsia="Segoe UI" w:cstheme="minorHAnsi"/>
          <w:color w:val="011A3C"/>
          <w:sz w:val="24"/>
          <w:szCs w:val="24"/>
          <w:lang w:val="en" w:eastAsia="en-AU"/>
        </w:rPr>
        <w:t>$</w:t>
      </w:r>
      <w:r w:rsidR="00574AAA" w:rsidRPr="00260C1D">
        <w:rPr>
          <w:rFonts w:eastAsia="Segoe UI" w:cstheme="minorHAnsi"/>
          <w:color w:val="011A3C"/>
          <w:sz w:val="24"/>
          <w:szCs w:val="24"/>
          <w:lang w:val="en" w:eastAsia="en-AU"/>
        </w:rPr>
        <w:t>132,67</w:t>
      </w:r>
      <w:r w:rsidR="00076942" w:rsidRPr="00260C1D">
        <w:rPr>
          <w:rFonts w:eastAsia="Segoe UI" w:cstheme="minorHAnsi"/>
          <w:color w:val="011A3C"/>
          <w:sz w:val="24"/>
          <w:szCs w:val="24"/>
          <w:lang w:val="en" w:eastAsia="en-AU"/>
        </w:rPr>
        <w:t>9</w:t>
      </w:r>
    </w:p>
    <w:p w14:paraId="65E6F1E8" w14:textId="75CB5108" w:rsidR="000C313F" w:rsidRPr="00260C1D" w:rsidRDefault="000C313F" w:rsidP="000C313F">
      <w:pPr>
        <w:rPr>
          <w:rFonts w:cstheme="minorHAnsi"/>
          <w:sz w:val="2"/>
          <w:szCs w:val="2"/>
          <w:lang w:val="en" w:eastAsia="en-AU"/>
        </w:rPr>
      </w:pPr>
    </w:p>
    <w:p w14:paraId="13F0927A" w14:textId="2617EAF9" w:rsidR="000C313F" w:rsidRPr="00260C1D" w:rsidRDefault="000C313F" w:rsidP="000C313F">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w:t>
      </w:r>
      <w:r w:rsidR="00775F8E" w:rsidRPr="00260C1D">
        <w:rPr>
          <w:rFonts w:eastAsia="Segoe UI" w:cstheme="minorHAnsi"/>
          <w:color w:val="011A3C"/>
          <w:sz w:val="24"/>
          <w:szCs w:val="24"/>
          <w:lang w:val="en" w:eastAsia="en-AU"/>
        </w:rPr>
        <w:t xml:space="preserve">rate </w:t>
      </w:r>
      <w:r w:rsidRPr="00260C1D">
        <w:rPr>
          <w:rFonts w:eastAsia="Segoe UI" w:cstheme="minorHAnsi"/>
          <w:color w:val="011A3C"/>
          <w:sz w:val="24"/>
          <w:szCs w:val="24"/>
          <w:lang w:val="en" w:eastAsia="en-AU"/>
        </w:rPr>
        <w:t xml:space="preserve">is based on </w:t>
      </w:r>
      <w:r w:rsidR="00775F8E" w:rsidRPr="00260C1D">
        <w:rPr>
          <w:rFonts w:eastAsia="Segoe UI" w:cstheme="minorHAnsi"/>
          <w:color w:val="011A3C"/>
          <w:sz w:val="24"/>
          <w:szCs w:val="24"/>
          <w:lang w:val="en" w:eastAsia="en-AU"/>
        </w:rPr>
        <w:t xml:space="preserve">Classroom Teacher Level 2 Range 6 </w:t>
      </w:r>
      <w:r w:rsidR="00562473">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alary plus </w:t>
      </w:r>
      <w:r w:rsidR="00716DE5">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chool </w:t>
      </w:r>
      <w:r w:rsidR="00716DE5">
        <w:rPr>
          <w:rFonts w:eastAsia="Segoe UI" w:cstheme="minorHAnsi"/>
          <w:color w:val="011A3C"/>
          <w:sz w:val="24"/>
          <w:szCs w:val="24"/>
          <w:lang w:val="en" w:eastAsia="en-AU"/>
        </w:rPr>
        <w:t>o</w:t>
      </w:r>
      <w:r w:rsidR="00775F8E" w:rsidRPr="00260C1D">
        <w:rPr>
          <w:rFonts w:eastAsia="Segoe UI" w:cstheme="minorHAnsi"/>
          <w:color w:val="011A3C"/>
          <w:sz w:val="24"/>
          <w:szCs w:val="24"/>
          <w:lang w:val="en" w:eastAsia="en-AU"/>
        </w:rPr>
        <w:t>n</w:t>
      </w:r>
      <w:r w:rsidR="00716DE5">
        <w:rPr>
          <w:rFonts w:eastAsia="Segoe UI" w:cstheme="minorHAnsi"/>
          <w:color w:val="011A3C"/>
          <w:sz w:val="24"/>
          <w:szCs w:val="24"/>
          <w:lang w:val="en" w:eastAsia="en-AU"/>
        </w:rPr>
        <w:t>-</w:t>
      </w:r>
      <w:r w:rsidR="00775F8E" w:rsidRPr="00260C1D">
        <w:rPr>
          <w:rFonts w:eastAsia="Segoe UI" w:cstheme="minorHAnsi"/>
          <w:color w:val="011A3C"/>
          <w:sz w:val="24"/>
          <w:szCs w:val="24"/>
          <w:lang w:val="en" w:eastAsia="en-AU"/>
        </w:rPr>
        <w:t>cost</w:t>
      </w:r>
      <w:r w:rsidR="00631A33" w:rsidRPr="00260C1D">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 (</w:t>
      </w:r>
      <w:r w:rsidR="00716DE5">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uperannuation and </w:t>
      </w:r>
      <w:r w:rsidR="00716DE5">
        <w:rPr>
          <w:rFonts w:eastAsia="Segoe UI" w:cstheme="minorHAnsi"/>
          <w:color w:val="011A3C"/>
          <w:sz w:val="24"/>
          <w:szCs w:val="24"/>
          <w:lang w:val="en" w:eastAsia="en-AU"/>
        </w:rPr>
        <w:t>p</w:t>
      </w:r>
      <w:r w:rsidR="00775F8E" w:rsidRPr="00260C1D">
        <w:rPr>
          <w:rFonts w:eastAsia="Segoe UI" w:cstheme="minorHAnsi"/>
          <w:color w:val="011A3C"/>
          <w:sz w:val="24"/>
          <w:szCs w:val="24"/>
          <w:lang w:val="en" w:eastAsia="en-AU"/>
        </w:rPr>
        <w:t xml:space="preserve">ayroll </w:t>
      </w:r>
      <w:r w:rsidR="00716DE5">
        <w:rPr>
          <w:rFonts w:eastAsia="Segoe UI" w:cstheme="minorHAnsi"/>
          <w:color w:val="011A3C"/>
          <w:sz w:val="24"/>
          <w:szCs w:val="24"/>
          <w:lang w:val="en" w:eastAsia="en-AU"/>
        </w:rPr>
        <w:t>t</w:t>
      </w:r>
      <w:r w:rsidR="00775F8E" w:rsidRPr="00260C1D">
        <w:rPr>
          <w:rFonts w:eastAsia="Segoe UI" w:cstheme="minorHAnsi"/>
          <w:color w:val="011A3C"/>
          <w:sz w:val="24"/>
          <w:szCs w:val="24"/>
          <w:lang w:val="en" w:eastAsia="en-AU"/>
        </w:rPr>
        <w:t>ax)</w:t>
      </w:r>
    </w:p>
    <w:p w14:paraId="423FA6DB"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6B83EAC3" w14:textId="2DD43D47" w:rsidR="009753DC" w:rsidRPr="00260C1D" w:rsidRDefault="009753DC" w:rsidP="00A92A6B">
      <w:pPr>
        <w:pStyle w:val="Heading2"/>
      </w:pPr>
      <w:bookmarkStart w:id="77" w:name="_Toc120789894"/>
      <w:r w:rsidRPr="00260C1D">
        <w:lastRenderedPageBreak/>
        <w:t>Instrumental Music Programs (Reference 41)</w:t>
      </w:r>
      <w:bookmarkEnd w:id="77"/>
    </w:p>
    <w:p w14:paraId="3ED23DE4" w14:textId="796B3F0A"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260C1D">
        <w:rPr>
          <w:rFonts w:eastAsia="Segoe UI" w:cstheme="minorHAnsi"/>
          <w:color w:val="011A3C"/>
          <w:sz w:val="24"/>
          <w:szCs w:val="24"/>
          <w:lang w:val="en" w:eastAsia="en-AU"/>
        </w:rPr>
        <w:t>of funding</w:t>
      </w:r>
      <w:r w:rsidR="008D0E24"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is determined by </w:t>
      </w:r>
      <w:r w:rsidR="008D0E24" w:rsidRPr="00260C1D">
        <w:rPr>
          <w:rFonts w:eastAsia="Segoe UI" w:cstheme="minorHAnsi"/>
          <w:color w:val="011A3C"/>
          <w:sz w:val="24"/>
          <w:szCs w:val="24"/>
          <w:lang w:val="en" w:eastAsia="en-AU"/>
        </w:rPr>
        <w:t xml:space="preserve">individual </w:t>
      </w:r>
      <w:r w:rsidR="00A97F91" w:rsidRPr="00260C1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egions.</w:t>
      </w:r>
      <w:r w:rsidR="007A1176" w:rsidRPr="00260C1D">
        <w:rPr>
          <w:rFonts w:eastAsia="Segoe UI" w:cstheme="minorHAnsi"/>
          <w:color w:val="011A3C"/>
          <w:sz w:val="24"/>
          <w:szCs w:val="24"/>
          <w:lang w:val="en" w:eastAsia="en-AU"/>
        </w:rPr>
        <w:t xml:space="preserve"> </w:t>
      </w:r>
    </w:p>
    <w:p w14:paraId="68144C69" w14:textId="107BA64F" w:rsidR="009753DC" w:rsidRPr="00260C1D" w:rsidRDefault="002104B8"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ycle and may be updated at the Confirmed </w:t>
      </w:r>
      <w:r w:rsidR="00B24032" w:rsidRPr="00260C1D">
        <w:rPr>
          <w:rFonts w:eastAsia="Segoe UI" w:cstheme="minorHAnsi"/>
          <w:color w:val="011A3C"/>
          <w:sz w:val="24"/>
          <w:szCs w:val="24"/>
          <w:lang w:val="en" w:eastAsia="en-AU"/>
        </w:rPr>
        <w:t>cycle</w:t>
      </w:r>
      <w:r w:rsidR="002E0151">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redit funding.</w:t>
      </w:r>
      <w:r w:rsidR="003F7AF6" w:rsidRPr="00260C1D">
        <w:rPr>
          <w:rFonts w:eastAsia="Segoe UI" w:cstheme="minorHAnsi"/>
          <w:color w:val="011A3C"/>
          <w:sz w:val="24"/>
          <w:szCs w:val="24"/>
          <w:lang w:val="en" w:eastAsia="en-AU"/>
        </w:rPr>
        <w:t xml:space="preserve"> Funding also includes on</w:t>
      </w:r>
      <w:r w:rsidR="002E0151">
        <w:rPr>
          <w:rFonts w:eastAsia="Segoe UI" w:cstheme="minorHAnsi"/>
          <w:color w:val="011A3C"/>
          <w:sz w:val="24"/>
          <w:szCs w:val="24"/>
          <w:lang w:val="en" w:eastAsia="en-AU"/>
        </w:rPr>
        <w:t>-</w:t>
      </w:r>
      <w:r w:rsidR="003F7AF6" w:rsidRPr="00260C1D">
        <w:rPr>
          <w:rFonts w:eastAsia="Segoe UI" w:cstheme="minorHAnsi"/>
          <w:color w:val="011A3C"/>
          <w:sz w:val="24"/>
          <w:szCs w:val="24"/>
          <w:lang w:val="en" w:eastAsia="en-AU"/>
        </w:rPr>
        <w:t>costs, specifically payroll tax and superannuation.</w:t>
      </w:r>
    </w:p>
    <w:p w14:paraId="6DC437E7" w14:textId="77777777" w:rsidR="009753DC" w:rsidRPr="00260C1D" w:rsidRDefault="009753DC" w:rsidP="009753DC">
      <w:pPr>
        <w:rPr>
          <w:rFonts w:cstheme="minorHAnsi"/>
        </w:rPr>
      </w:pPr>
      <w:r w:rsidRPr="00260C1D">
        <w:rPr>
          <w:rFonts w:cstheme="minorHAnsi"/>
        </w:rPr>
        <w:br w:type="page"/>
      </w:r>
    </w:p>
    <w:p w14:paraId="2396D541" w14:textId="6F685B77" w:rsidR="00642F26" w:rsidRPr="00260C1D" w:rsidRDefault="00642F26" w:rsidP="00A92A6B">
      <w:pPr>
        <w:pStyle w:val="Heading2"/>
      </w:pPr>
      <w:bookmarkStart w:id="78" w:name="_Toc70935621"/>
      <w:bookmarkStart w:id="79" w:name="_Toc120789895"/>
      <w:r w:rsidRPr="00260C1D">
        <w:lastRenderedPageBreak/>
        <w:t>Language Assistants Program</w:t>
      </w:r>
      <w:r w:rsidRPr="00260C1D">
        <w:rPr>
          <w:color w:val="000000" w:themeColor="text1"/>
          <w:sz w:val="21"/>
          <w:szCs w:val="21"/>
        </w:rPr>
        <w:t xml:space="preserve"> </w:t>
      </w:r>
      <w:r w:rsidRPr="00260C1D">
        <w:t>(Reference 42)</w:t>
      </w:r>
      <w:bookmarkEnd w:id="78"/>
      <w:bookmarkEnd w:id="79"/>
    </w:p>
    <w:p w14:paraId="6C7FD336" w14:textId="30478C25"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Language assistants are allocated to government schools on an annual basis </w:t>
      </w:r>
      <w:r w:rsidR="00BA1E5A" w:rsidRPr="00260C1D">
        <w:rPr>
          <w:rFonts w:cstheme="minorHAnsi"/>
          <w:color w:val="011A3C"/>
          <w:sz w:val="24"/>
          <w:szCs w:val="24"/>
          <w:lang w:val="en" w:eastAsia="en-AU"/>
        </w:rPr>
        <w:t xml:space="preserve">from Terms 2 to </w:t>
      </w:r>
      <w:r w:rsidR="00E956AC" w:rsidRPr="00260C1D">
        <w:rPr>
          <w:rFonts w:cstheme="minorHAnsi"/>
          <w:color w:val="011A3C"/>
          <w:sz w:val="24"/>
          <w:szCs w:val="24"/>
          <w:lang w:val="en" w:eastAsia="en-AU"/>
        </w:rPr>
        <w:t>4</w:t>
      </w:r>
      <w:r w:rsidR="00BA1E5A" w:rsidRPr="00260C1D">
        <w:rPr>
          <w:rFonts w:cstheme="minorHAnsi"/>
          <w:color w:val="011A3C"/>
          <w:sz w:val="24"/>
          <w:szCs w:val="24"/>
          <w:lang w:val="en" w:eastAsia="en-AU"/>
        </w:rPr>
        <w:t xml:space="preserve"> </w:t>
      </w:r>
      <w:r w:rsidRPr="00260C1D">
        <w:rPr>
          <w:rFonts w:cstheme="minorHAnsi"/>
          <w:color w:val="011A3C"/>
          <w:sz w:val="24"/>
          <w:szCs w:val="24"/>
          <w:lang w:val="en" w:eastAsia="en-AU"/>
        </w:rPr>
        <w:t>through the Language Assistants Program (</w:t>
      </w:r>
      <w:r w:rsidR="00CA5BA3" w:rsidRPr="00260C1D">
        <w:rPr>
          <w:rFonts w:cstheme="minorHAnsi"/>
          <w:color w:val="011A3C"/>
          <w:sz w:val="24"/>
          <w:szCs w:val="24"/>
          <w:lang w:val="en" w:eastAsia="en-AU"/>
        </w:rPr>
        <w:t>LAP</w:t>
      </w:r>
      <w:r w:rsidRPr="00260C1D">
        <w:rPr>
          <w:rFonts w:cstheme="minorHAnsi"/>
          <w:color w:val="011A3C"/>
          <w:sz w:val="24"/>
          <w:szCs w:val="24"/>
          <w:lang w:val="en" w:eastAsia="en-AU"/>
        </w:rPr>
        <w:t xml:space="preserve">). The </w:t>
      </w:r>
      <w:r w:rsidR="00E32F7D" w:rsidRPr="00260C1D">
        <w:rPr>
          <w:rFonts w:cstheme="minorHAnsi"/>
          <w:color w:val="011A3C"/>
          <w:sz w:val="24"/>
          <w:szCs w:val="24"/>
          <w:lang w:val="en" w:eastAsia="en-AU"/>
        </w:rPr>
        <w:t>LAP</w:t>
      </w:r>
      <w:r w:rsidRPr="00260C1D">
        <w:rPr>
          <w:rFonts w:cstheme="minorHAnsi"/>
          <w:color w:val="011A3C"/>
          <w:sz w:val="24"/>
          <w:szCs w:val="24"/>
          <w:lang w:val="en" w:eastAsia="en-AU"/>
        </w:rPr>
        <w:t xml:space="preserve"> is managed by the Learning and Teaching Division.</w:t>
      </w:r>
    </w:p>
    <w:p w14:paraId="5EBBECC4" w14:textId="70AB8FFC" w:rsidR="00390E64" w:rsidRPr="00260C1D" w:rsidRDefault="00642F26" w:rsidP="002558B6">
      <w:pPr>
        <w:spacing w:before="100" w:beforeAutospacing="1" w:after="100" w:afterAutospacing="1" w:line="288" w:lineRule="atLeast"/>
        <w:rPr>
          <w:rFonts w:cstheme="minorHAnsi"/>
          <w:color w:val="011A3C"/>
          <w:sz w:val="24"/>
          <w:szCs w:val="24"/>
          <w:lang w:val="en" w:eastAsia="en-AU"/>
        </w:rPr>
      </w:pPr>
      <w:r w:rsidRPr="00260C1D">
        <w:rPr>
          <w:rFonts w:cstheme="minorHAnsi"/>
          <w:b/>
          <w:color w:val="011A3C"/>
          <w:sz w:val="27"/>
          <w:szCs w:val="27"/>
          <w:lang w:val="en" w:eastAsia="en-AU"/>
        </w:rPr>
        <w:t>Eligibility</w:t>
      </w:r>
    </w:p>
    <w:p w14:paraId="0C94B05F" w14:textId="72A7D95F" w:rsidR="00642F26" w:rsidRPr="00260C1D" w:rsidRDefault="00E32F7D"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T</w:t>
      </w:r>
      <w:r w:rsidR="00642F26" w:rsidRPr="00260C1D">
        <w:rPr>
          <w:rFonts w:cstheme="minorHAnsi"/>
          <w:color w:val="011A3C"/>
          <w:sz w:val="24"/>
          <w:szCs w:val="24"/>
          <w:lang w:val="en" w:eastAsia="en-AU"/>
        </w:rPr>
        <w:t xml:space="preserve">he following school types are eligible for </w:t>
      </w:r>
      <w:r w:rsidRPr="00260C1D">
        <w:rPr>
          <w:rFonts w:cstheme="minorHAnsi"/>
          <w:color w:val="011A3C"/>
          <w:sz w:val="24"/>
          <w:szCs w:val="24"/>
          <w:lang w:val="en" w:eastAsia="en-AU"/>
        </w:rPr>
        <w:t>LAP</w:t>
      </w:r>
      <w:r w:rsidR="00642F26" w:rsidRPr="00260C1D">
        <w:rPr>
          <w:rFonts w:cstheme="minorHAnsi"/>
          <w:color w:val="011A3C"/>
          <w:sz w:val="24"/>
          <w:szCs w:val="24"/>
          <w:lang w:val="en" w:eastAsia="en-AU"/>
        </w:rPr>
        <w:t xml:space="preserve"> funding which is allocated to the host school</w:t>
      </w:r>
      <w:r w:rsidR="008A3509">
        <w:rPr>
          <w:rFonts w:cstheme="minorHAnsi"/>
          <w:color w:val="011A3C"/>
          <w:sz w:val="24"/>
          <w:szCs w:val="24"/>
          <w:lang w:val="en" w:eastAsia="en-AU"/>
        </w:rPr>
        <w:t>:</w:t>
      </w:r>
    </w:p>
    <w:p w14:paraId="3F3EE109" w14:textId="77777777" w:rsidR="00642F26" w:rsidRPr="0082534A" w:rsidRDefault="00642F26"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6A4BFCC5" w14:textId="77777777" w:rsidR="00642F26" w:rsidRPr="0082534A" w:rsidRDefault="00642F26"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002CFDFE" w14:textId="55301F9B" w:rsidR="00642F26" w:rsidRPr="0082534A" w:rsidRDefault="00642F26"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Secondary Combined</w:t>
      </w:r>
    </w:p>
    <w:p w14:paraId="5918A661" w14:textId="77777777"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Funding is calculated at the Confirmed budget cycle, and further updates at the Revised cycle, if required. Funding is allocated through credit funding.</w:t>
      </w:r>
    </w:p>
    <w:p w14:paraId="21B3BE6B" w14:textId="77777777" w:rsidR="00642F26" w:rsidRPr="00260C1D" w:rsidRDefault="00642F26" w:rsidP="00642F26">
      <w:pPr>
        <w:spacing w:before="100" w:beforeAutospacing="1" w:after="100" w:afterAutospacing="1" w:line="288" w:lineRule="atLeast"/>
        <w:rPr>
          <w:rFonts w:cstheme="minorHAnsi"/>
          <w:b/>
          <w:color w:val="011A3C"/>
          <w:sz w:val="27"/>
          <w:szCs w:val="27"/>
          <w:lang w:val="en" w:eastAsia="en-AU"/>
        </w:rPr>
      </w:pPr>
      <w:r w:rsidRPr="00260C1D">
        <w:rPr>
          <w:rFonts w:cstheme="minorHAnsi"/>
          <w:b/>
          <w:color w:val="011A3C"/>
          <w:sz w:val="27"/>
          <w:szCs w:val="27"/>
          <w:lang w:val="en" w:eastAsia="en-AU"/>
        </w:rPr>
        <w:t>Calculation</w:t>
      </w:r>
    </w:p>
    <w:p w14:paraId="079CD54F" w14:textId="32395F77" w:rsidR="00642F26" w:rsidRPr="00260C1D" w:rsidRDefault="00E97702" w:rsidP="00642F26">
      <w:pPr>
        <w:spacing w:before="100" w:beforeAutospacing="1" w:after="100" w:afterAutospacing="1" w:line="288" w:lineRule="atLeast"/>
        <w:rPr>
          <w:rFonts w:cstheme="minorHAnsi"/>
          <w:color w:val="011A3C"/>
          <w:sz w:val="24"/>
          <w:szCs w:val="24"/>
          <w:lang w:val="en" w:eastAsia="en-AU"/>
        </w:rPr>
      </w:pPr>
      <w:r w:rsidRPr="00260C1D">
        <w:rPr>
          <w:rFonts w:cstheme="minorHAnsi"/>
          <w:color w:val="011A3C"/>
          <w:sz w:val="24"/>
          <w:szCs w:val="24"/>
          <w:lang w:val="en" w:eastAsia="en-AU"/>
        </w:rPr>
        <w:t>Fully funded l</w:t>
      </w:r>
      <w:r w:rsidR="00642F26" w:rsidRPr="00260C1D">
        <w:rPr>
          <w:rFonts w:cstheme="minorHAnsi"/>
          <w:color w:val="011A3C"/>
          <w:sz w:val="24"/>
          <w:szCs w:val="24"/>
          <w:lang w:val="en" w:eastAsia="en-AU"/>
        </w:rPr>
        <w:t xml:space="preserve">anguage assistant = FTE </w:t>
      </w:r>
      <w:r w:rsidR="00AE1ECA">
        <w:rPr>
          <w:rFonts w:cstheme="minorHAnsi"/>
          <w:color w:val="011A3C"/>
          <w:sz w:val="24"/>
          <w:szCs w:val="24"/>
          <w:lang w:val="en" w:eastAsia="en-AU"/>
        </w:rPr>
        <w:t>×</w:t>
      </w:r>
      <w:r w:rsidR="00642F26" w:rsidRPr="00260C1D">
        <w:rPr>
          <w:rFonts w:cstheme="minorHAnsi"/>
          <w:color w:val="011A3C"/>
          <w:sz w:val="24"/>
          <w:szCs w:val="24"/>
          <w:lang w:val="en" w:eastAsia="en-AU"/>
        </w:rPr>
        <w:t xml:space="preserve"> ES Salary Rate (</w:t>
      </w:r>
      <w:r w:rsidR="00642F26" w:rsidRPr="00260C1D">
        <w:rPr>
          <w:rFonts w:cstheme="minorHAnsi"/>
          <w:color w:val="004EA8"/>
          <w:sz w:val="24"/>
          <w:szCs w:val="24"/>
          <w:lang w:val="en" w:eastAsia="en-AU"/>
        </w:rPr>
        <w:t>Range 1.</w:t>
      </w:r>
      <w:r w:rsidR="00FA6282" w:rsidRPr="00260C1D">
        <w:rPr>
          <w:rFonts w:cstheme="minorHAnsi"/>
          <w:color w:val="004EA8"/>
          <w:sz w:val="24"/>
          <w:szCs w:val="24"/>
          <w:lang w:val="en" w:eastAsia="en-AU"/>
        </w:rPr>
        <w:t>2.1</w:t>
      </w:r>
      <w:r w:rsidR="00642F26" w:rsidRPr="00260C1D">
        <w:rPr>
          <w:rFonts w:cstheme="minorHAnsi"/>
          <w:color w:val="011A3C"/>
          <w:sz w:val="24"/>
          <w:szCs w:val="24"/>
          <w:lang w:val="en" w:eastAsia="en-AU"/>
        </w:rPr>
        <w:t>)</w:t>
      </w:r>
    </w:p>
    <w:p w14:paraId="4F89D600" w14:textId="2E12F193" w:rsidR="0057749B" w:rsidRPr="00260C1D" w:rsidRDefault="0057749B" w:rsidP="00642F26">
      <w:pPr>
        <w:spacing w:before="100" w:beforeAutospacing="1" w:after="100" w:afterAutospacing="1" w:line="288" w:lineRule="atLeast"/>
        <w:rPr>
          <w:rFonts w:cstheme="minorHAnsi"/>
          <w:color w:val="011A3C"/>
          <w:sz w:val="24"/>
          <w:szCs w:val="24"/>
          <w:lang w:val="en" w:eastAsia="en-AU"/>
        </w:rPr>
      </w:pPr>
      <w:r w:rsidRPr="00260C1D">
        <w:rPr>
          <w:rFonts w:cstheme="minorHAnsi"/>
          <w:color w:val="011A3C"/>
          <w:sz w:val="24"/>
          <w:szCs w:val="24"/>
          <w:lang w:val="en" w:eastAsia="en-AU"/>
        </w:rPr>
        <w:t>Partially</w:t>
      </w:r>
      <w:r w:rsidR="00E60381" w:rsidRPr="00260C1D">
        <w:rPr>
          <w:rFonts w:cstheme="minorHAnsi"/>
          <w:color w:val="011A3C"/>
          <w:sz w:val="24"/>
          <w:szCs w:val="24"/>
          <w:lang w:val="en" w:eastAsia="en-AU"/>
        </w:rPr>
        <w:t xml:space="preserve"> </w:t>
      </w:r>
      <w:r w:rsidRPr="00260C1D">
        <w:rPr>
          <w:rFonts w:cstheme="minorHAnsi"/>
          <w:color w:val="011A3C"/>
          <w:sz w:val="24"/>
          <w:szCs w:val="24"/>
          <w:lang w:val="en" w:eastAsia="en-AU"/>
        </w:rPr>
        <w:t xml:space="preserve">funded language assistant = FTE </w:t>
      </w:r>
      <w:r w:rsidR="00AE1ECA">
        <w:rPr>
          <w:rFonts w:cstheme="minorHAnsi"/>
          <w:color w:val="011A3C"/>
          <w:sz w:val="24"/>
          <w:szCs w:val="24"/>
          <w:lang w:val="en" w:eastAsia="en-AU"/>
        </w:rPr>
        <w:t>×</w:t>
      </w:r>
      <w:r w:rsidRPr="00260C1D">
        <w:rPr>
          <w:rFonts w:cstheme="minorHAnsi"/>
          <w:color w:val="011A3C"/>
          <w:sz w:val="24"/>
          <w:szCs w:val="24"/>
          <w:lang w:val="en" w:eastAsia="en-AU"/>
        </w:rPr>
        <w:t xml:space="preserve"> 0.7 </w:t>
      </w:r>
      <w:r w:rsidR="00AE1ECA">
        <w:rPr>
          <w:rFonts w:cstheme="minorHAnsi"/>
          <w:color w:val="011A3C"/>
          <w:sz w:val="24"/>
          <w:szCs w:val="24"/>
          <w:lang w:val="en" w:eastAsia="en-AU"/>
        </w:rPr>
        <w:t>×</w:t>
      </w:r>
      <w:r w:rsidRPr="00260C1D">
        <w:rPr>
          <w:rFonts w:cstheme="minorHAnsi"/>
          <w:color w:val="011A3C"/>
          <w:sz w:val="24"/>
          <w:szCs w:val="24"/>
          <w:lang w:val="en" w:eastAsia="en-AU"/>
        </w:rPr>
        <w:t xml:space="preserve"> ES Salary Rate (</w:t>
      </w:r>
      <w:r w:rsidRPr="00260C1D">
        <w:rPr>
          <w:rFonts w:cstheme="minorHAnsi"/>
          <w:color w:val="004EA8"/>
          <w:sz w:val="24"/>
          <w:szCs w:val="24"/>
          <w:lang w:val="en" w:eastAsia="en-AU"/>
        </w:rPr>
        <w:t>Range 1.2.1</w:t>
      </w:r>
      <w:r w:rsidRPr="00260C1D">
        <w:rPr>
          <w:rFonts w:cstheme="minorHAnsi"/>
          <w:color w:val="011A3C"/>
          <w:sz w:val="24"/>
          <w:szCs w:val="24"/>
          <w:lang w:val="en" w:eastAsia="en-AU"/>
        </w:rPr>
        <w:t>)</w:t>
      </w:r>
    </w:p>
    <w:p w14:paraId="26AFE149" w14:textId="77777777" w:rsidR="00642F26" w:rsidRPr="00260C1D" w:rsidRDefault="00642F26" w:rsidP="00642F26">
      <w:pPr>
        <w:spacing w:before="100" w:beforeAutospacing="1" w:after="100" w:afterAutospacing="1" w:line="288" w:lineRule="atLeast"/>
        <w:rPr>
          <w:rFonts w:cstheme="minorHAnsi"/>
          <w:b/>
          <w:color w:val="011A3C"/>
          <w:sz w:val="27"/>
          <w:szCs w:val="27"/>
          <w:lang w:val="en" w:eastAsia="en-AU"/>
        </w:rPr>
      </w:pPr>
      <w:r w:rsidRPr="00260C1D">
        <w:rPr>
          <w:rFonts w:cstheme="minorHAnsi"/>
          <w:b/>
          <w:color w:val="011A3C"/>
          <w:sz w:val="27"/>
          <w:szCs w:val="27"/>
          <w:lang w:val="en" w:eastAsia="en-AU"/>
        </w:rPr>
        <w:t>Notes</w:t>
      </w:r>
    </w:p>
    <w:p w14:paraId="19BD45E1" w14:textId="27CA65DA" w:rsidR="00C43396" w:rsidRPr="00260C1D" w:rsidRDefault="00C4339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Language assistants are employed as Education Support Staff (</w:t>
      </w:r>
      <w:r w:rsidR="008A3509">
        <w:rPr>
          <w:rFonts w:cstheme="minorHAnsi"/>
          <w:color w:val="011A3C"/>
          <w:sz w:val="24"/>
          <w:szCs w:val="24"/>
          <w:lang w:val="en" w:eastAsia="en-AU"/>
        </w:rPr>
        <w:t>R</w:t>
      </w:r>
      <w:r w:rsidRPr="00260C1D">
        <w:rPr>
          <w:rFonts w:cstheme="minorHAnsi"/>
          <w:color w:val="011A3C"/>
          <w:sz w:val="24"/>
          <w:szCs w:val="24"/>
          <w:lang w:val="en" w:eastAsia="en-AU"/>
        </w:rPr>
        <w:t xml:space="preserve">ange 1.2.1) </w:t>
      </w:r>
      <w:r w:rsidR="008B6D98" w:rsidRPr="00260C1D">
        <w:rPr>
          <w:rFonts w:cstheme="minorHAnsi"/>
          <w:color w:val="011A3C"/>
          <w:sz w:val="24"/>
          <w:szCs w:val="24"/>
          <w:lang w:val="en" w:eastAsia="en-AU"/>
        </w:rPr>
        <w:t>at 0.8 FTE</w:t>
      </w:r>
      <w:r w:rsidRPr="00260C1D">
        <w:rPr>
          <w:rFonts w:cstheme="minorHAnsi"/>
          <w:color w:val="011A3C"/>
          <w:sz w:val="24"/>
          <w:szCs w:val="24"/>
          <w:lang w:val="en" w:eastAsia="en-AU"/>
        </w:rPr>
        <w:t>. These positions are either fully (100%) or partially funded (70%) by the Department.</w:t>
      </w:r>
    </w:p>
    <w:p w14:paraId="44628017" w14:textId="6695BE95"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Allocations for Language Assistants cannot be transferred to cash.</w:t>
      </w:r>
    </w:p>
    <w:p w14:paraId="11D8D2A4" w14:textId="1AB220AF"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Further </w:t>
      </w:r>
      <w:r w:rsidR="000B1E45">
        <w:rPr>
          <w:rFonts w:cstheme="minorHAnsi"/>
          <w:color w:val="011A3C"/>
          <w:sz w:val="24"/>
          <w:szCs w:val="24"/>
          <w:lang w:val="en" w:eastAsia="en-AU"/>
        </w:rPr>
        <w:t>i</w:t>
      </w:r>
      <w:r w:rsidRPr="00260C1D">
        <w:rPr>
          <w:rFonts w:cstheme="minorHAnsi"/>
          <w:color w:val="011A3C"/>
          <w:sz w:val="24"/>
          <w:szCs w:val="24"/>
          <w:lang w:val="en" w:eastAsia="en-AU"/>
        </w:rPr>
        <w:t>nformation</w:t>
      </w:r>
      <w:r w:rsidR="008A3509">
        <w:rPr>
          <w:rFonts w:cstheme="minorHAnsi"/>
          <w:color w:val="011A3C"/>
          <w:sz w:val="24"/>
          <w:szCs w:val="24"/>
          <w:lang w:val="en" w:eastAsia="en-AU"/>
        </w:rPr>
        <w:t>:</w:t>
      </w:r>
    </w:p>
    <w:p w14:paraId="4615A0B7" w14:textId="3AA6C0CA" w:rsidR="00642F26" w:rsidRPr="00260C1D" w:rsidRDefault="00000000" w:rsidP="00642F26">
      <w:pPr>
        <w:spacing w:before="100" w:beforeAutospacing="1" w:after="100" w:afterAutospacing="1" w:line="360" w:lineRule="atLeast"/>
        <w:rPr>
          <w:rFonts w:cstheme="minorHAnsi"/>
          <w:color w:val="011A3C"/>
          <w:sz w:val="24"/>
          <w:szCs w:val="24"/>
          <w:lang w:val="en" w:eastAsia="en-AU"/>
        </w:rPr>
      </w:pPr>
      <w:hyperlink r:id="rId130" w:history="1">
        <w:r w:rsidR="00642F26" w:rsidRPr="00260C1D">
          <w:rPr>
            <w:rStyle w:val="Hyperlink"/>
            <w:rFonts w:cstheme="minorHAnsi"/>
            <w:sz w:val="24"/>
            <w:szCs w:val="24"/>
            <w:lang w:val="en"/>
          </w:rPr>
          <w:t>Language Assistant</w:t>
        </w:r>
        <w:r w:rsidR="00CA5BA3" w:rsidRPr="00260C1D">
          <w:rPr>
            <w:rStyle w:val="Hyperlink"/>
            <w:rFonts w:cstheme="minorHAnsi"/>
            <w:sz w:val="24"/>
            <w:szCs w:val="24"/>
            <w:lang w:val="en"/>
          </w:rPr>
          <w:t>s</w:t>
        </w:r>
        <w:r w:rsidR="00642F26" w:rsidRPr="00260C1D">
          <w:rPr>
            <w:rStyle w:val="Hyperlink"/>
            <w:rFonts w:cstheme="minorHAnsi"/>
            <w:sz w:val="24"/>
            <w:szCs w:val="24"/>
            <w:lang w:val="en"/>
          </w:rPr>
          <w:t xml:space="preserve"> Program</w:t>
        </w:r>
      </w:hyperlink>
    </w:p>
    <w:p w14:paraId="4BA727E6" w14:textId="69C0BB53" w:rsidR="009753DC" w:rsidRPr="00260C1D" w:rsidRDefault="009753DC" w:rsidP="009753DC">
      <w:pPr>
        <w:rPr>
          <w:rFonts w:eastAsia="Segoe UI" w:cstheme="minorHAnsi"/>
          <w:color w:val="011A3C"/>
          <w:sz w:val="36"/>
          <w:szCs w:val="36"/>
          <w:lang w:val="en" w:eastAsia="en-AU"/>
        </w:rPr>
      </w:pPr>
    </w:p>
    <w:p w14:paraId="1F8539BE"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66B28AA1" w14:textId="1EF10623" w:rsidR="009753DC" w:rsidRPr="00260C1D" w:rsidRDefault="009753DC" w:rsidP="00A92A6B">
      <w:pPr>
        <w:pStyle w:val="Heading2"/>
      </w:pPr>
      <w:bookmarkStart w:id="80" w:name="_Toc120789896"/>
      <w:r w:rsidRPr="00260C1D">
        <w:lastRenderedPageBreak/>
        <w:t>Bus coordination (Reference 43)</w:t>
      </w:r>
      <w:bookmarkEnd w:id="80"/>
    </w:p>
    <w:p w14:paraId="79CE13DC" w14:textId="3E9C8DCD" w:rsidR="002104B8" w:rsidRPr="00260C1D" w:rsidRDefault="00BD04CA"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allocations are determined by regional offices</w:t>
      </w:r>
      <w:r w:rsidR="008D0E24" w:rsidRPr="00260C1D">
        <w:rPr>
          <w:rFonts w:eastAsia="Segoe UI" w:cstheme="minorHAnsi"/>
          <w:color w:val="011A3C"/>
          <w:sz w:val="24"/>
          <w:szCs w:val="24"/>
          <w:lang w:val="en" w:eastAsia="en-AU"/>
        </w:rPr>
        <w:t>, the</w:t>
      </w:r>
      <w:r w:rsidRPr="00260C1D" w:rsidDel="00BD04CA">
        <w:rPr>
          <w:rFonts w:eastAsia="Segoe UI" w:cstheme="minorHAnsi"/>
          <w:color w:val="011A3C"/>
          <w:sz w:val="24"/>
          <w:szCs w:val="24"/>
          <w:lang w:val="en" w:eastAsia="en-AU"/>
        </w:rPr>
        <w:t xml:space="preserve"> </w:t>
      </w:r>
      <w:r w:rsidR="008D0E24" w:rsidRPr="00260C1D">
        <w:rPr>
          <w:rFonts w:eastAsia="Segoe UI" w:cstheme="minorHAnsi"/>
          <w:color w:val="011A3C"/>
          <w:sz w:val="24"/>
          <w:szCs w:val="24"/>
          <w:lang w:val="en" w:eastAsia="en-AU"/>
        </w:rPr>
        <w:t>f</w:t>
      </w:r>
      <w:r w:rsidR="002104B8" w:rsidRPr="00260C1D">
        <w:rPr>
          <w:rFonts w:eastAsia="Segoe UI" w:cstheme="minorHAnsi"/>
          <w:color w:val="011A3C"/>
          <w:sz w:val="24"/>
          <w:szCs w:val="24"/>
          <w:lang w:val="en" w:eastAsia="en-AU"/>
        </w:rPr>
        <w:t>unding is calculated at the Indicative cycle and may be updated at the Confirmed cycle</w:t>
      </w:r>
      <w:r w:rsidR="005976E1">
        <w:rPr>
          <w:rFonts w:eastAsia="Segoe UI" w:cstheme="minorHAnsi"/>
          <w:color w:val="011A3C"/>
          <w:sz w:val="24"/>
          <w:szCs w:val="24"/>
          <w:lang w:val="en" w:eastAsia="en-AU"/>
        </w:rPr>
        <w:t>. F</w:t>
      </w:r>
      <w:r w:rsidR="002104B8" w:rsidRPr="00260C1D">
        <w:rPr>
          <w:rFonts w:eastAsia="Segoe UI" w:cstheme="minorHAnsi"/>
          <w:color w:val="011A3C"/>
          <w:sz w:val="24"/>
          <w:szCs w:val="24"/>
          <w:lang w:val="en" w:eastAsia="en-AU"/>
        </w:rPr>
        <w:t>unding is allocated through credit funding.</w:t>
      </w:r>
    </w:p>
    <w:p w14:paraId="71DCCEB6" w14:textId="77777777" w:rsidR="002104B8" w:rsidRPr="00260C1D" w:rsidRDefault="002104B8" w:rsidP="002104B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3EF31C9F" w14:textId="5D4C1B00" w:rsidR="002104B8" w:rsidRPr="00260C1D" w:rsidRDefault="002104B8" w:rsidP="002104B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us coordination funding = School </w:t>
      </w:r>
      <w:r w:rsidR="003856C7">
        <w:rPr>
          <w:rFonts w:eastAsia="Segoe UI" w:cstheme="minorHAnsi"/>
          <w:color w:val="011A3C"/>
          <w:sz w:val="24"/>
          <w:szCs w:val="24"/>
          <w:lang w:val="en" w:eastAsia="en-AU"/>
        </w:rPr>
        <w:t>FTE</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BD04CA" w:rsidRPr="00260C1D">
        <w:rPr>
          <w:rFonts w:eastAsia="Segoe UI" w:cstheme="minorHAnsi"/>
          <w:color w:val="011A3C"/>
          <w:sz w:val="24"/>
          <w:szCs w:val="24"/>
          <w:lang w:val="en" w:eastAsia="en-AU"/>
        </w:rPr>
        <w:t xml:space="preserve">ES </w:t>
      </w:r>
      <w:r w:rsidR="005976E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F9DC706" w14:textId="02A6FEDF" w:rsidR="002104B8" w:rsidRPr="00260C1D" w:rsidRDefault="002104B8" w:rsidP="002104B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117C2E" w:rsidRPr="00260C1D">
        <w:rPr>
          <w:rFonts w:eastAsia="Segoe UI" w:cstheme="minorHAnsi"/>
          <w:b/>
          <w:color w:val="011A3C"/>
          <w:sz w:val="27"/>
          <w:szCs w:val="27"/>
          <w:lang w:val="en" w:eastAsia="en-AU"/>
        </w:rPr>
        <w:t>3</w:t>
      </w:r>
    </w:p>
    <w:p w14:paraId="5E604DF8" w14:textId="4A126A8D" w:rsidR="009753DC" w:rsidRPr="00260C1D" w:rsidRDefault="0058039F"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w:t>
      </w:r>
      <w:r w:rsidR="002104B8" w:rsidRPr="00260C1D">
        <w:rPr>
          <w:rFonts w:eastAsia="Segoe UI" w:cstheme="minorHAnsi"/>
          <w:color w:val="011A3C"/>
          <w:sz w:val="24"/>
          <w:szCs w:val="24"/>
          <w:lang w:val="en" w:eastAsia="en-AU"/>
        </w:rPr>
        <w:t xml:space="preserve">nnual </w:t>
      </w:r>
      <w:r>
        <w:rPr>
          <w:rFonts w:eastAsia="Segoe UI" w:cstheme="minorHAnsi"/>
          <w:color w:val="011A3C"/>
          <w:sz w:val="24"/>
          <w:szCs w:val="24"/>
          <w:lang w:val="en" w:eastAsia="en-AU"/>
        </w:rPr>
        <w:t>f</w:t>
      </w:r>
      <w:r w:rsidR="002104B8" w:rsidRPr="00260C1D">
        <w:rPr>
          <w:rFonts w:eastAsia="Segoe UI" w:cstheme="minorHAnsi"/>
          <w:color w:val="011A3C"/>
          <w:sz w:val="24"/>
          <w:szCs w:val="24"/>
          <w:lang w:val="en" w:eastAsia="en-AU"/>
        </w:rPr>
        <w:t>ull</w:t>
      </w:r>
      <w:r>
        <w:rPr>
          <w:rFonts w:eastAsia="Segoe UI" w:cstheme="minorHAnsi"/>
          <w:color w:val="011A3C"/>
          <w:sz w:val="24"/>
          <w:szCs w:val="24"/>
          <w:lang w:val="en" w:eastAsia="en-AU"/>
        </w:rPr>
        <w:t>-t</w:t>
      </w:r>
      <w:r w:rsidR="002104B8" w:rsidRPr="00260C1D">
        <w:rPr>
          <w:rFonts w:eastAsia="Segoe UI" w:cstheme="minorHAnsi"/>
          <w:color w:val="011A3C"/>
          <w:sz w:val="24"/>
          <w:szCs w:val="24"/>
          <w:lang w:val="en" w:eastAsia="en-AU"/>
        </w:rPr>
        <w:t xml:space="preserve">ime </w:t>
      </w:r>
      <w:r w:rsidR="00BD04CA" w:rsidRPr="00260C1D">
        <w:rPr>
          <w:rFonts w:eastAsia="Segoe UI" w:cstheme="minorHAnsi"/>
          <w:color w:val="011A3C"/>
          <w:sz w:val="24"/>
          <w:szCs w:val="24"/>
          <w:lang w:val="en" w:eastAsia="en-AU"/>
        </w:rPr>
        <w:t xml:space="preserve">ES </w:t>
      </w:r>
      <w:r>
        <w:rPr>
          <w:rFonts w:eastAsia="Segoe UI" w:cstheme="minorHAnsi"/>
          <w:color w:val="011A3C"/>
          <w:sz w:val="24"/>
          <w:szCs w:val="24"/>
          <w:lang w:val="en" w:eastAsia="en-AU"/>
        </w:rPr>
        <w:t>r</w:t>
      </w:r>
      <w:r w:rsidR="002104B8" w:rsidRPr="00260C1D">
        <w:rPr>
          <w:rFonts w:eastAsia="Segoe UI" w:cstheme="minorHAnsi"/>
          <w:color w:val="011A3C"/>
          <w:sz w:val="24"/>
          <w:szCs w:val="24"/>
          <w:lang w:val="en" w:eastAsia="en-AU"/>
        </w:rPr>
        <w:t>ate</w:t>
      </w:r>
      <w:r>
        <w:rPr>
          <w:rFonts w:eastAsia="Segoe UI" w:cstheme="minorHAnsi"/>
          <w:color w:val="011A3C"/>
          <w:sz w:val="24"/>
          <w:szCs w:val="24"/>
          <w:lang w:val="en" w:eastAsia="en-AU"/>
        </w:rPr>
        <w:t>:</w:t>
      </w:r>
      <w:r w:rsidR="002104B8" w:rsidRPr="00260C1D">
        <w:rPr>
          <w:rFonts w:eastAsia="Segoe UI" w:cstheme="minorHAnsi"/>
          <w:color w:val="011A3C"/>
          <w:sz w:val="24"/>
          <w:szCs w:val="24"/>
          <w:lang w:val="en" w:eastAsia="en-AU"/>
        </w:rPr>
        <w:t> </w:t>
      </w:r>
      <w:r w:rsidR="00BD04CA" w:rsidRPr="00260C1D">
        <w:rPr>
          <w:rFonts w:eastAsia="Segoe UI" w:cstheme="minorHAnsi"/>
          <w:color w:val="011A3C"/>
          <w:sz w:val="24"/>
          <w:szCs w:val="24"/>
          <w:lang w:val="en" w:eastAsia="en-AU"/>
        </w:rPr>
        <w:t>$</w:t>
      </w:r>
      <w:r w:rsidR="009D5299" w:rsidRPr="00260C1D">
        <w:rPr>
          <w:rFonts w:eastAsia="Segoe UI" w:cstheme="minorHAnsi"/>
          <w:color w:val="011A3C"/>
          <w:sz w:val="24"/>
          <w:szCs w:val="24"/>
          <w:lang w:val="en" w:eastAsia="en-AU"/>
        </w:rPr>
        <w:t>90,544</w:t>
      </w:r>
    </w:p>
    <w:p w14:paraId="2F9C15BC" w14:textId="77777777" w:rsidR="009753DC" w:rsidRPr="00260C1D" w:rsidRDefault="009753DC" w:rsidP="009753DC">
      <w:pPr>
        <w:rPr>
          <w:rFonts w:cstheme="minorHAnsi"/>
        </w:rPr>
      </w:pPr>
      <w:r w:rsidRPr="00260C1D">
        <w:rPr>
          <w:rFonts w:cstheme="minorHAnsi"/>
        </w:rPr>
        <w:br w:type="page"/>
      </w:r>
    </w:p>
    <w:p w14:paraId="11FAA3B1" w14:textId="7F742B3F" w:rsidR="009753DC" w:rsidRPr="00260C1D" w:rsidRDefault="009753DC" w:rsidP="00A92A6B">
      <w:pPr>
        <w:pStyle w:val="Heading2"/>
      </w:pPr>
      <w:bookmarkStart w:id="81" w:name="_Toc120789897"/>
      <w:r w:rsidRPr="00260C1D">
        <w:lastRenderedPageBreak/>
        <w:t>Country Area Program Grant (Reference 45)</w:t>
      </w:r>
      <w:bookmarkEnd w:id="81"/>
    </w:p>
    <w:p w14:paraId="61745AFE" w14:textId="5E298647" w:rsidR="00DA1745" w:rsidRPr="00260C1D" w:rsidRDefault="00DA1745" w:rsidP="00C116FE">
      <w:pPr>
        <w:spacing w:before="100" w:beforeAutospacing="1"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urpose of this funding line is to improve the capacity of country schools to broaden</w:t>
      </w:r>
      <w:r w:rsidR="00FA538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e curriculum, improve </w:t>
      </w:r>
      <w:r w:rsidR="008219AE">
        <w:rPr>
          <w:rFonts w:eastAsia="Segoe UI" w:cstheme="minorHAnsi"/>
          <w:color w:val="011A3C"/>
          <w:sz w:val="24"/>
          <w:szCs w:val="24"/>
          <w:lang w:val="en" w:eastAsia="en-AU"/>
        </w:rPr>
        <w:t>Information and Communication Technology (</w:t>
      </w:r>
      <w:r w:rsidRPr="00260C1D">
        <w:rPr>
          <w:rFonts w:eastAsia="Segoe UI" w:cstheme="minorHAnsi"/>
          <w:color w:val="011A3C"/>
          <w:sz w:val="24"/>
          <w:szCs w:val="24"/>
          <w:lang w:val="en" w:eastAsia="en-AU"/>
        </w:rPr>
        <w:t>ICT</w:t>
      </w:r>
      <w:r w:rsidR="00821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professional development and promote networking.</w:t>
      </w:r>
    </w:p>
    <w:p w14:paraId="58CCC2E5" w14:textId="3F8E6D0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schools with campuses meeting the eligibility criteria. Allocations comprise</w:t>
      </w:r>
      <w:r w:rsidR="008219AE">
        <w:rPr>
          <w:rFonts w:eastAsia="Segoe UI" w:cstheme="minorHAnsi"/>
          <w:color w:val="011A3C"/>
          <w:sz w:val="24"/>
          <w:szCs w:val="24"/>
          <w:lang w:val="en" w:eastAsia="en-AU"/>
        </w:rPr>
        <w:t xml:space="preserve"> of</w:t>
      </w:r>
      <w:r w:rsidRPr="00260C1D">
        <w:rPr>
          <w:rFonts w:eastAsia="Segoe UI" w:cstheme="minorHAnsi"/>
          <w:color w:val="011A3C"/>
          <w:sz w:val="24"/>
          <w:szCs w:val="24"/>
          <w:lang w:val="en" w:eastAsia="en-AU"/>
        </w:rPr>
        <w:t xml:space="preserve"> </w:t>
      </w:r>
      <w:r w:rsidR="008219A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base </w:t>
      </w:r>
      <w:r w:rsidR="008219AE">
        <w:rPr>
          <w:rFonts w:eastAsia="Segoe UI" w:cstheme="minorHAnsi"/>
          <w:color w:val="011A3C"/>
          <w:sz w:val="24"/>
          <w:szCs w:val="24"/>
          <w:lang w:val="en" w:eastAsia="en-AU"/>
        </w:rPr>
        <w:t xml:space="preserve">component </w:t>
      </w:r>
      <w:r w:rsidRPr="00260C1D">
        <w:rPr>
          <w:rFonts w:eastAsia="Segoe UI" w:cstheme="minorHAnsi"/>
          <w:color w:val="011A3C"/>
          <w:sz w:val="24"/>
          <w:szCs w:val="24"/>
          <w:lang w:val="en" w:eastAsia="en-AU"/>
        </w:rPr>
        <w:t xml:space="preserve">and </w:t>
      </w:r>
      <w:r w:rsidR="008219A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per student </w:t>
      </w:r>
      <w:r w:rsidR="008219AE">
        <w:rPr>
          <w:rFonts w:eastAsia="Segoe UI" w:cstheme="minorHAnsi"/>
          <w:color w:val="011A3C"/>
          <w:sz w:val="24"/>
          <w:szCs w:val="24"/>
          <w:lang w:val="en" w:eastAsia="en-AU"/>
        </w:rPr>
        <w:t>component</w:t>
      </w:r>
      <w:r w:rsidRPr="00260C1D">
        <w:rPr>
          <w:rFonts w:eastAsia="Segoe UI" w:cstheme="minorHAnsi"/>
          <w:color w:val="011A3C"/>
          <w:sz w:val="24"/>
          <w:szCs w:val="24"/>
          <w:lang w:val="en" w:eastAsia="en-AU"/>
        </w:rPr>
        <w:t>, which increase with distance from Melbourne.</w:t>
      </w:r>
    </w:p>
    <w:p w14:paraId="127C9763" w14:textId="77777777"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criteria</w:t>
      </w:r>
    </w:p>
    <w:p w14:paraId="20BBF5D4" w14:textId="7777777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mpuses of any type that meet </w:t>
      </w:r>
      <w:proofErr w:type="gramStart"/>
      <w:r w:rsidRPr="00260C1D">
        <w:rPr>
          <w:rFonts w:eastAsia="Segoe UI" w:cstheme="minorHAnsi"/>
          <w:color w:val="011A3C"/>
          <w:sz w:val="24"/>
          <w:szCs w:val="24"/>
          <w:lang w:val="en" w:eastAsia="en-AU"/>
        </w:rPr>
        <w:t>all of</w:t>
      </w:r>
      <w:proofErr w:type="gramEnd"/>
      <w:r w:rsidRPr="00260C1D">
        <w:rPr>
          <w:rFonts w:eastAsia="Segoe UI" w:cstheme="minorHAnsi"/>
          <w:color w:val="011A3C"/>
          <w:sz w:val="24"/>
          <w:szCs w:val="24"/>
          <w:lang w:val="en" w:eastAsia="en-AU"/>
        </w:rPr>
        <w:t xml:space="preserve"> the following location criteria are eligible: </w:t>
      </w:r>
    </w:p>
    <w:p w14:paraId="65D28DCC" w14:textId="55F97C29" w:rsidR="00DA1745" w:rsidRPr="00260C1D" w:rsidRDefault="008219AE"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M</w:t>
      </w:r>
      <w:r w:rsidR="00DA1745" w:rsidRPr="00260C1D">
        <w:rPr>
          <w:rFonts w:eastAsia="Segoe UI" w:cstheme="minorHAnsi"/>
          <w:color w:val="011A3C"/>
          <w:sz w:val="24"/>
          <w:szCs w:val="24"/>
          <w:lang w:val="en" w:eastAsia="en-AU"/>
        </w:rPr>
        <w:t>ore than 150km from Melbourne (as measured from GPO), and</w:t>
      </w:r>
    </w:p>
    <w:p w14:paraId="5996A566" w14:textId="5F1D09D5" w:rsidR="00DA1745" w:rsidRPr="00260C1D" w:rsidRDefault="008219AE"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M</w:t>
      </w:r>
      <w:r w:rsidR="00DA1745" w:rsidRPr="00260C1D">
        <w:rPr>
          <w:rFonts w:eastAsia="Segoe UI" w:cstheme="minorHAnsi"/>
          <w:color w:val="011A3C"/>
          <w:sz w:val="24"/>
          <w:szCs w:val="24"/>
          <w:lang w:val="en" w:eastAsia="en-AU"/>
        </w:rPr>
        <w:t xml:space="preserve">ore than 25km from the nearest provincial </w:t>
      </w:r>
      <w:proofErr w:type="spellStart"/>
      <w:r w:rsidR="00DA1745" w:rsidRPr="00260C1D">
        <w:rPr>
          <w:rFonts w:eastAsia="Segoe UI" w:cstheme="minorHAnsi"/>
          <w:color w:val="011A3C"/>
          <w:sz w:val="24"/>
          <w:szCs w:val="24"/>
          <w:lang w:val="en" w:eastAsia="en-AU"/>
        </w:rPr>
        <w:t>centre</w:t>
      </w:r>
      <w:proofErr w:type="spellEnd"/>
      <w:r w:rsidR="00DA1745" w:rsidRPr="00260C1D">
        <w:rPr>
          <w:rFonts w:eastAsia="Segoe UI" w:cstheme="minorHAnsi"/>
          <w:color w:val="011A3C"/>
          <w:sz w:val="24"/>
          <w:szCs w:val="24"/>
          <w:lang w:val="en" w:eastAsia="en-AU"/>
        </w:rPr>
        <w:t xml:space="preserve"> (town hall or similar used as point of measure, see below) with a population of more than 20,000 </w:t>
      </w:r>
      <w:r w:rsidR="00F5767A">
        <w:rPr>
          <w:rFonts w:eastAsia="Segoe UI" w:cstheme="minorHAnsi"/>
          <w:color w:val="011A3C"/>
          <w:sz w:val="24"/>
          <w:szCs w:val="24"/>
          <w:lang w:val="en" w:eastAsia="en-AU"/>
        </w:rPr>
        <w:t>(</w:t>
      </w:r>
      <w:r w:rsidR="00DA1745" w:rsidRPr="00260C1D">
        <w:rPr>
          <w:rFonts w:eastAsia="Segoe UI" w:cstheme="minorHAnsi"/>
          <w:color w:val="011A3C"/>
          <w:sz w:val="24"/>
          <w:szCs w:val="24"/>
          <w:lang w:val="en" w:eastAsia="en-AU"/>
        </w:rPr>
        <w:t xml:space="preserve">as measured according to Australian Bureau of Statistics (ABS) Urban </w:t>
      </w:r>
      <w:proofErr w:type="spellStart"/>
      <w:r w:rsidR="00DA1745" w:rsidRPr="00260C1D">
        <w:rPr>
          <w:rFonts w:eastAsia="Segoe UI" w:cstheme="minorHAnsi"/>
          <w:color w:val="011A3C"/>
          <w:sz w:val="24"/>
          <w:szCs w:val="24"/>
          <w:lang w:val="en" w:eastAsia="en-AU"/>
        </w:rPr>
        <w:t>Centres</w:t>
      </w:r>
      <w:proofErr w:type="spellEnd"/>
      <w:r w:rsidR="00DA1745" w:rsidRPr="00260C1D">
        <w:rPr>
          <w:rFonts w:eastAsia="Segoe UI" w:cstheme="minorHAnsi"/>
          <w:color w:val="011A3C"/>
          <w:sz w:val="24"/>
          <w:szCs w:val="24"/>
          <w:lang w:val="en" w:eastAsia="en-AU"/>
        </w:rPr>
        <w:t xml:space="preserve"> and Localities (UCL)</w:t>
      </w:r>
      <w:r w:rsidR="000657A7" w:rsidRPr="00260C1D">
        <w:rPr>
          <w:rFonts w:eastAsia="Segoe UI" w:cstheme="minorHAnsi"/>
          <w:color w:val="011A3C"/>
          <w:sz w:val="24"/>
          <w:szCs w:val="24"/>
          <w:lang w:val="en" w:eastAsia="en-AU"/>
        </w:rPr>
        <w:t xml:space="preserve"> </w:t>
      </w:r>
      <w:r w:rsidR="00DA1745" w:rsidRPr="00260C1D">
        <w:rPr>
          <w:rFonts w:eastAsia="Segoe UI" w:cstheme="minorHAnsi"/>
          <w:color w:val="011A3C"/>
          <w:sz w:val="24"/>
          <w:szCs w:val="24"/>
          <w:lang w:val="en" w:eastAsia="en-AU"/>
        </w:rPr>
        <w:t>2016)</w:t>
      </w:r>
    </w:p>
    <w:p w14:paraId="03540F2D" w14:textId="780F2184" w:rsidR="00DA1745" w:rsidRPr="00260C1D" w:rsidRDefault="00B5183E"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DA1745" w:rsidRPr="00260C1D">
        <w:rPr>
          <w:rFonts w:eastAsia="Segoe UI" w:cstheme="minorHAnsi"/>
          <w:color w:val="011A3C"/>
          <w:sz w:val="24"/>
          <w:szCs w:val="24"/>
          <w:lang w:val="en" w:eastAsia="en-AU"/>
        </w:rPr>
        <w:t>n a community with a population of less than 5</w:t>
      </w:r>
      <w:r w:rsidR="00F5767A">
        <w:rPr>
          <w:rFonts w:eastAsia="Segoe UI" w:cstheme="minorHAnsi"/>
          <w:color w:val="011A3C"/>
          <w:sz w:val="24"/>
          <w:szCs w:val="24"/>
          <w:lang w:val="en" w:eastAsia="en-AU"/>
        </w:rPr>
        <w:t>,</w:t>
      </w:r>
      <w:r w:rsidR="00DA1745" w:rsidRPr="00260C1D">
        <w:rPr>
          <w:rFonts w:eastAsia="Segoe UI" w:cstheme="minorHAnsi"/>
          <w:color w:val="011A3C"/>
          <w:sz w:val="24"/>
          <w:szCs w:val="24"/>
          <w:lang w:val="en" w:eastAsia="en-AU"/>
        </w:rPr>
        <w:t>000 (as measured according to UCL 2016).</w:t>
      </w:r>
    </w:p>
    <w:p w14:paraId="437BB205" w14:textId="77777777" w:rsidR="00DA1745" w:rsidRPr="00260C1D" w:rsidRDefault="00DA1745" w:rsidP="00DA1745">
      <w:pPr>
        <w:spacing w:after="0" w:line="240" w:lineRule="auto"/>
        <w:rPr>
          <w:rFonts w:cstheme="minorHAnsi"/>
          <w:sz w:val="24"/>
          <w:szCs w:val="24"/>
        </w:rPr>
      </w:pPr>
      <w:r w:rsidRPr="00260C1D">
        <w:rPr>
          <w:rFonts w:cstheme="minorHAnsi"/>
          <w:sz w:val="24"/>
          <w:szCs w:val="24"/>
        </w:rPr>
        <w:t>Table of Provincial Centres with a population of more than 20,000 according to UCL 2016.</w:t>
      </w:r>
    </w:p>
    <w:tbl>
      <w:tblPr>
        <w:tblStyle w:val="TableGrid11"/>
        <w:tblW w:w="8222" w:type="dxa"/>
        <w:tblInd w:w="-5" w:type="dxa"/>
        <w:tblLook w:val="04A0" w:firstRow="1" w:lastRow="0" w:firstColumn="1" w:lastColumn="0" w:noHBand="0" w:noVBand="1"/>
      </w:tblPr>
      <w:tblGrid>
        <w:gridCol w:w="2694"/>
        <w:gridCol w:w="5528"/>
      </w:tblGrid>
      <w:tr w:rsidR="00DA1745" w:rsidRPr="00260C1D" w14:paraId="7F9AF903" w14:textId="77777777" w:rsidTr="004D307F">
        <w:trPr>
          <w:trHeight w:val="300"/>
        </w:trPr>
        <w:tc>
          <w:tcPr>
            <w:tcW w:w="2694" w:type="dxa"/>
            <w:noWrap/>
            <w:hideMark/>
          </w:tcPr>
          <w:p w14:paraId="7B692FE0" w14:textId="77777777" w:rsidR="00DA1745" w:rsidRPr="00260C1D" w:rsidRDefault="00DA1745" w:rsidP="001F2ECD">
            <w:pPr>
              <w:spacing w:after="0" w:line="240" w:lineRule="auto"/>
              <w:rPr>
                <w:rFonts w:asciiTheme="minorHAnsi" w:hAnsiTheme="minorHAnsi" w:cstheme="minorHAnsi"/>
                <w:b/>
                <w:color w:val="323E4F" w:themeColor="text2" w:themeShade="BF"/>
                <w:sz w:val="24"/>
                <w:szCs w:val="24"/>
                <w:lang w:eastAsia="en-AU"/>
              </w:rPr>
            </w:pPr>
            <w:r w:rsidRPr="00260C1D">
              <w:rPr>
                <w:rFonts w:asciiTheme="minorHAnsi" w:hAnsiTheme="minorHAnsi" w:cstheme="minorHAnsi"/>
                <w:b/>
                <w:color w:val="323E4F" w:themeColor="text2" w:themeShade="BF"/>
                <w:sz w:val="24"/>
                <w:szCs w:val="24"/>
              </w:rPr>
              <w:t>Provincial Centre</w:t>
            </w:r>
          </w:p>
        </w:tc>
        <w:tc>
          <w:tcPr>
            <w:tcW w:w="5528" w:type="dxa"/>
            <w:noWrap/>
            <w:hideMark/>
          </w:tcPr>
          <w:p w14:paraId="0D5E8EDA" w14:textId="77777777" w:rsidR="00DA1745" w:rsidRPr="00260C1D" w:rsidRDefault="00DA1745" w:rsidP="001F2ECD">
            <w:pPr>
              <w:spacing w:after="0" w:line="240" w:lineRule="auto"/>
              <w:rPr>
                <w:rFonts w:asciiTheme="minorHAnsi" w:hAnsiTheme="minorHAnsi" w:cstheme="minorHAnsi"/>
                <w:b/>
                <w:color w:val="323E4F" w:themeColor="text2" w:themeShade="BF"/>
                <w:sz w:val="24"/>
                <w:szCs w:val="24"/>
                <w:lang w:eastAsia="en-AU"/>
              </w:rPr>
            </w:pPr>
            <w:r w:rsidRPr="00260C1D">
              <w:rPr>
                <w:rFonts w:asciiTheme="minorHAnsi" w:hAnsiTheme="minorHAnsi" w:cstheme="minorHAnsi"/>
                <w:b/>
                <w:color w:val="323E4F" w:themeColor="text2" w:themeShade="BF"/>
                <w:sz w:val="24"/>
                <w:szCs w:val="24"/>
              </w:rPr>
              <w:t>Point of measurement</w:t>
            </w:r>
          </w:p>
        </w:tc>
      </w:tr>
      <w:tr w:rsidR="00DA1745" w:rsidRPr="00260C1D" w14:paraId="5C688ECB" w14:textId="77777777" w:rsidTr="004D307F">
        <w:trPr>
          <w:trHeight w:val="300"/>
        </w:trPr>
        <w:tc>
          <w:tcPr>
            <w:tcW w:w="2694" w:type="dxa"/>
            <w:noWrap/>
            <w:hideMark/>
          </w:tcPr>
          <w:p w14:paraId="774FF4A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eelong</w:t>
            </w:r>
          </w:p>
        </w:tc>
        <w:tc>
          <w:tcPr>
            <w:tcW w:w="5528" w:type="dxa"/>
            <w:noWrap/>
            <w:hideMark/>
          </w:tcPr>
          <w:p w14:paraId="5169A194"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eelong City Hall</w:t>
            </w:r>
          </w:p>
        </w:tc>
      </w:tr>
      <w:tr w:rsidR="00DA1745" w:rsidRPr="00260C1D" w14:paraId="1C1C8635" w14:textId="77777777" w:rsidTr="004D307F">
        <w:trPr>
          <w:trHeight w:val="300"/>
        </w:trPr>
        <w:tc>
          <w:tcPr>
            <w:tcW w:w="2694" w:type="dxa"/>
            <w:noWrap/>
            <w:hideMark/>
          </w:tcPr>
          <w:p w14:paraId="323AEE65"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allarat</w:t>
            </w:r>
          </w:p>
        </w:tc>
        <w:tc>
          <w:tcPr>
            <w:tcW w:w="5528" w:type="dxa"/>
            <w:noWrap/>
            <w:hideMark/>
          </w:tcPr>
          <w:p w14:paraId="19D85AB5"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allarat Town Hall</w:t>
            </w:r>
          </w:p>
        </w:tc>
      </w:tr>
      <w:tr w:rsidR="00DA1745" w:rsidRPr="00260C1D" w14:paraId="69530063" w14:textId="77777777" w:rsidTr="004D307F">
        <w:trPr>
          <w:trHeight w:val="300"/>
        </w:trPr>
        <w:tc>
          <w:tcPr>
            <w:tcW w:w="2694" w:type="dxa"/>
            <w:noWrap/>
            <w:hideMark/>
          </w:tcPr>
          <w:p w14:paraId="0D55586D"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endigo</w:t>
            </w:r>
          </w:p>
        </w:tc>
        <w:tc>
          <w:tcPr>
            <w:tcW w:w="5528" w:type="dxa"/>
            <w:noWrap/>
            <w:hideMark/>
          </w:tcPr>
          <w:p w14:paraId="1E2E17C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endigo Town Hall</w:t>
            </w:r>
          </w:p>
        </w:tc>
      </w:tr>
      <w:tr w:rsidR="00DA1745" w:rsidRPr="00260C1D" w14:paraId="1290BD05" w14:textId="77777777" w:rsidTr="004D307F">
        <w:trPr>
          <w:trHeight w:val="300"/>
        </w:trPr>
        <w:tc>
          <w:tcPr>
            <w:tcW w:w="2694" w:type="dxa"/>
            <w:noWrap/>
            <w:hideMark/>
          </w:tcPr>
          <w:p w14:paraId="3042C0AA"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hepparton-Mooroopna</w:t>
            </w:r>
          </w:p>
        </w:tc>
        <w:tc>
          <w:tcPr>
            <w:tcW w:w="5528" w:type="dxa"/>
            <w:noWrap/>
            <w:hideMark/>
          </w:tcPr>
          <w:p w14:paraId="0BE6066A"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reater Shepparton City Council</w:t>
            </w:r>
          </w:p>
        </w:tc>
      </w:tr>
      <w:tr w:rsidR="00DA1745" w:rsidRPr="00260C1D" w14:paraId="7218CCA9" w14:textId="77777777" w:rsidTr="004D307F">
        <w:trPr>
          <w:trHeight w:val="300"/>
        </w:trPr>
        <w:tc>
          <w:tcPr>
            <w:tcW w:w="2694" w:type="dxa"/>
            <w:noWrap/>
            <w:hideMark/>
          </w:tcPr>
          <w:p w14:paraId="55B0183F"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arrnambool</w:t>
            </w:r>
          </w:p>
        </w:tc>
        <w:tc>
          <w:tcPr>
            <w:tcW w:w="5528" w:type="dxa"/>
            <w:noWrap/>
            <w:hideMark/>
          </w:tcPr>
          <w:p w14:paraId="5F9F01E6"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arrnambool City Council</w:t>
            </w:r>
          </w:p>
        </w:tc>
      </w:tr>
      <w:tr w:rsidR="00DA1745" w:rsidRPr="00260C1D" w14:paraId="069ADD3C" w14:textId="77777777" w:rsidTr="004D307F">
        <w:trPr>
          <w:trHeight w:val="300"/>
        </w:trPr>
        <w:tc>
          <w:tcPr>
            <w:tcW w:w="2694" w:type="dxa"/>
            <w:noWrap/>
            <w:hideMark/>
          </w:tcPr>
          <w:p w14:paraId="3C70761E"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Albury-Wodonga</w:t>
            </w:r>
          </w:p>
        </w:tc>
        <w:tc>
          <w:tcPr>
            <w:tcW w:w="5528" w:type="dxa"/>
            <w:noWrap/>
            <w:hideMark/>
          </w:tcPr>
          <w:p w14:paraId="4170272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odonga Council</w:t>
            </w:r>
          </w:p>
        </w:tc>
      </w:tr>
      <w:tr w:rsidR="00DA1745" w:rsidRPr="00260C1D" w14:paraId="3E680D3F" w14:textId="77777777" w:rsidTr="004D307F">
        <w:trPr>
          <w:trHeight w:val="300"/>
        </w:trPr>
        <w:tc>
          <w:tcPr>
            <w:tcW w:w="2694" w:type="dxa"/>
            <w:noWrap/>
            <w:hideMark/>
          </w:tcPr>
          <w:p w14:paraId="7E260702"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ildura</w:t>
            </w:r>
          </w:p>
        </w:tc>
        <w:tc>
          <w:tcPr>
            <w:tcW w:w="5528" w:type="dxa"/>
            <w:noWrap/>
            <w:hideMark/>
          </w:tcPr>
          <w:p w14:paraId="13E7CB1F"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ildura Rural City Council</w:t>
            </w:r>
          </w:p>
        </w:tc>
      </w:tr>
      <w:tr w:rsidR="00DA1745" w:rsidRPr="00260C1D" w14:paraId="7FCC7DE7" w14:textId="77777777" w:rsidTr="004D307F">
        <w:trPr>
          <w:trHeight w:val="300"/>
        </w:trPr>
        <w:tc>
          <w:tcPr>
            <w:tcW w:w="2694" w:type="dxa"/>
            <w:noWrap/>
            <w:hideMark/>
          </w:tcPr>
          <w:p w14:paraId="38D11170"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Traralgon</w:t>
            </w:r>
          </w:p>
        </w:tc>
        <w:tc>
          <w:tcPr>
            <w:tcW w:w="5528" w:type="dxa"/>
            <w:noWrap/>
            <w:hideMark/>
          </w:tcPr>
          <w:p w14:paraId="4796D093"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 xml:space="preserve">Traralgon </w:t>
            </w:r>
            <w:proofErr w:type="spellStart"/>
            <w:r w:rsidRPr="00260C1D">
              <w:rPr>
                <w:rFonts w:asciiTheme="minorHAnsi" w:hAnsiTheme="minorHAnsi" w:cstheme="minorHAnsi"/>
                <w:color w:val="323E4F" w:themeColor="text2" w:themeShade="BF"/>
                <w:sz w:val="24"/>
                <w:szCs w:val="24"/>
                <w:lang w:eastAsia="en-AU"/>
              </w:rPr>
              <w:t>LaTrobe</w:t>
            </w:r>
            <w:proofErr w:type="spellEnd"/>
            <w:r w:rsidRPr="00260C1D">
              <w:rPr>
                <w:rFonts w:asciiTheme="minorHAnsi" w:hAnsiTheme="minorHAnsi" w:cstheme="minorHAnsi"/>
                <w:color w:val="323E4F" w:themeColor="text2" w:themeShade="BF"/>
                <w:sz w:val="24"/>
                <w:szCs w:val="24"/>
                <w:lang w:eastAsia="en-AU"/>
              </w:rPr>
              <w:t xml:space="preserve"> City Council Service Centre and Library</w:t>
            </w:r>
          </w:p>
        </w:tc>
      </w:tr>
      <w:tr w:rsidR="00DA1745" w:rsidRPr="00260C1D" w14:paraId="7921B3F2" w14:textId="77777777" w:rsidTr="004D307F">
        <w:trPr>
          <w:trHeight w:val="300"/>
        </w:trPr>
        <w:tc>
          <w:tcPr>
            <w:tcW w:w="2694" w:type="dxa"/>
            <w:noWrap/>
            <w:hideMark/>
          </w:tcPr>
          <w:p w14:paraId="6306F356"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elton</w:t>
            </w:r>
          </w:p>
        </w:tc>
        <w:tc>
          <w:tcPr>
            <w:tcW w:w="5528" w:type="dxa"/>
            <w:noWrap/>
            <w:hideMark/>
          </w:tcPr>
          <w:p w14:paraId="1CB2242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elton Community Hall</w:t>
            </w:r>
          </w:p>
        </w:tc>
      </w:tr>
      <w:tr w:rsidR="00DA1745" w:rsidRPr="00260C1D" w14:paraId="475908A5" w14:textId="77777777" w:rsidTr="004D307F">
        <w:trPr>
          <w:trHeight w:val="300"/>
        </w:trPr>
        <w:tc>
          <w:tcPr>
            <w:tcW w:w="2694" w:type="dxa"/>
            <w:noWrap/>
            <w:hideMark/>
          </w:tcPr>
          <w:p w14:paraId="1D014B92"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unbury</w:t>
            </w:r>
          </w:p>
        </w:tc>
        <w:tc>
          <w:tcPr>
            <w:tcW w:w="5528" w:type="dxa"/>
            <w:noWrap/>
            <w:hideMark/>
          </w:tcPr>
          <w:p w14:paraId="55BCCEDE"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unbury Memorial Hall</w:t>
            </w:r>
          </w:p>
        </w:tc>
      </w:tr>
    </w:tbl>
    <w:p w14:paraId="0CE6C9AC" w14:textId="63818EE9"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F5767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5767A">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2B00FAE6" w14:textId="5AF6CD62" w:rsidR="009753DC" w:rsidRPr="00260C1D" w:rsidRDefault="009753DC" w:rsidP="004D1CF3">
      <w:pPr>
        <w:keepNext/>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Calculation</w:t>
      </w:r>
    </w:p>
    <w:p w14:paraId="3D8AD9A6" w14:textId="4FAC4B3A"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ocation = [(Base + Primary </w:t>
      </w:r>
      <w:r w:rsidR="00CE1E6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er </w:t>
      </w:r>
      <w:r w:rsidR="00CE1E6F">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mary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CE1E6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CE1E6F">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CE1E6F">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Base + Secondary </w:t>
      </w:r>
      <w:r w:rsidR="00CE1E6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er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econdary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CE1E6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at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 + (Distance from Melbourne/150km)]</w:t>
      </w:r>
    </w:p>
    <w:p w14:paraId="37B8136B" w14:textId="1FCEDFB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The campus receives each </w:t>
      </w:r>
      <w:r w:rsidR="00CE1E6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w:t>
      </w:r>
      <w:r w:rsidR="00CE1E6F">
        <w:rPr>
          <w:rFonts w:eastAsia="Segoe UI" w:cstheme="minorHAnsi"/>
          <w:color w:val="011A3C"/>
          <w:sz w:val="24"/>
          <w:szCs w:val="24"/>
          <w:lang w:val="en" w:eastAsia="en-AU"/>
        </w:rPr>
        <w:t xml:space="preserve">amount </w:t>
      </w:r>
      <w:r w:rsidRPr="00260C1D">
        <w:rPr>
          <w:rFonts w:eastAsia="Segoe UI" w:cstheme="minorHAnsi"/>
          <w:color w:val="011A3C"/>
          <w:sz w:val="24"/>
          <w:szCs w:val="24"/>
          <w:lang w:val="en" w:eastAsia="en-AU"/>
        </w:rPr>
        <w:t xml:space="preserve">only when the relevant enrolment is more than zero. Primary enrolments included in </w:t>
      </w:r>
      <w:r w:rsidR="00CE1E6F">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calculation are limited to a maximum of 300 students. Secondary enrolments included in </w:t>
      </w:r>
      <w:r w:rsidR="00CE1E6F">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calculation are limited to a maximum of 500 students</w:t>
      </w:r>
      <w:r w:rsidR="00CE1E6F">
        <w:rPr>
          <w:rFonts w:eastAsia="Segoe UI" w:cstheme="minorHAnsi"/>
          <w:color w:val="011A3C"/>
          <w:sz w:val="24"/>
          <w:szCs w:val="24"/>
          <w:lang w:val="en" w:eastAsia="en-AU"/>
        </w:rPr>
        <w:t>.</w:t>
      </w:r>
    </w:p>
    <w:p w14:paraId="343FE83B" w14:textId="14FA01BC"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ates 202</w:t>
      </w:r>
      <w:r w:rsidR="001C5F88" w:rsidRPr="00260C1D">
        <w:rPr>
          <w:rFonts w:eastAsia="Segoe UI" w:cstheme="minorHAnsi"/>
          <w:b/>
          <w:color w:val="011A3C"/>
          <w:sz w:val="27"/>
          <w:szCs w:val="27"/>
          <w:lang w:val="en" w:eastAsia="en-AU"/>
        </w:rPr>
        <w:t>3</w:t>
      </w:r>
    </w:p>
    <w:p w14:paraId="5C12E00D" w14:textId="5E693BAE" w:rsidR="00A5329C"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amount</w:t>
      </w:r>
      <w:r w:rsidR="00A5329C">
        <w:rPr>
          <w:rFonts w:eastAsia="Segoe UI" w:cstheme="minorHAnsi"/>
          <w:color w:val="011A3C"/>
          <w:sz w:val="24"/>
          <w:szCs w:val="24"/>
          <w:lang w:val="en" w:eastAsia="en-AU"/>
        </w:rPr>
        <w:t xml:space="preserve">: </w:t>
      </w:r>
      <w:r w:rsidR="00DA1745" w:rsidRPr="00260C1D">
        <w:rPr>
          <w:rFonts w:eastAsia="Segoe UI" w:cstheme="minorHAnsi"/>
          <w:color w:val="011A3C"/>
          <w:sz w:val="24"/>
          <w:szCs w:val="24"/>
          <w:lang w:val="en" w:eastAsia="en-AU"/>
        </w:rPr>
        <w:t>$</w:t>
      </w:r>
      <w:r w:rsidR="003D25FA" w:rsidRPr="00260C1D">
        <w:rPr>
          <w:rFonts w:eastAsia="Segoe UI" w:cstheme="minorHAnsi"/>
          <w:color w:val="011A3C"/>
          <w:sz w:val="24"/>
          <w:szCs w:val="24"/>
          <w:lang w:val="en" w:eastAsia="en-AU"/>
        </w:rPr>
        <w:t>2,178.08</w:t>
      </w:r>
    </w:p>
    <w:p w14:paraId="5B6934F9" w14:textId="5DD8B54C" w:rsidR="00A5329C"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00520DF4">
        <w:rPr>
          <w:rFonts w:eastAsia="Segoe UI" w:cstheme="minorHAnsi"/>
          <w:color w:val="011A3C"/>
          <w:sz w:val="24"/>
          <w:szCs w:val="24"/>
          <w:lang w:val="en" w:eastAsia="en-AU"/>
        </w:rPr>
        <w:t xml:space="preserve"> per student</w:t>
      </w:r>
      <w:r w:rsidR="004C7B45">
        <w:rPr>
          <w:rFonts w:eastAsia="Segoe UI" w:cstheme="minorHAnsi"/>
          <w:color w:val="011A3C"/>
          <w:sz w:val="24"/>
          <w:szCs w:val="24"/>
          <w:lang w:val="en" w:eastAsia="en-AU"/>
        </w:rPr>
        <w:t xml:space="preserve"> rate</w:t>
      </w:r>
      <w:r w:rsidR="00A5329C">
        <w:rPr>
          <w:rFonts w:eastAsia="Segoe UI" w:cstheme="minorHAnsi"/>
          <w:color w:val="011A3C"/>
          <w:sz w:val="24"/>
          <w:szCs w:val="24"/>
          <w:lang w:val="en" w:eastAsia="en-AU"/>
        </w:rPr>
        <w:t xml:space="preserve">: </w:t>
      </w:r>
      <w:r w:rsidR="00CE1887" w:rsidRPr="00260C1D">
        <w:rPr>
          <w:rFonts w:eastAsia="Segoe UI" w:cstheme="minorHAnsi"/>
          <w:color w:val="011A3C"/>
          <w:sz w:val="24"/>
          <w:szCs w:val="24"/>
          <w:lang w:val="en" w:eastAsia="en-AU"/>
        </w:rPr>
        <w:t>$</w:t>
      </w:r>
      <w:r w:rsidR="000A7BA7" w:rsidRPr="00260C1D">
        <w:rPr>
          <w:rFonts w:eastAsia="Segoe UI" w:cstheme="minorHAnsi"/>
          <w:color w:val="011A3C"/>
          <w:sz w:val="24"/>
          <w:szCs w:val="24"/>
          <w:lang w:val="en" w:eastAsia="en-AU"/>
        </w:rPr>
        <w:t>1.34</w:t>
      </w:r>
    </w:p>
    <w:p w14:paraId="149C6B09" w14:textId="45B57CF2" w:rsidR="00A12061" w:rsidRPr="00260C1D"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r w:rsidR="00520DF4">
        <w:rPr>
          <w:rFonts w:eastAsia="Segoe UI" w:cstheme="minorHAnsi"/>
          <w:color w:val="011A3C"/>
          <w:sz w:val="24"/>
          <w:szCs w:val="24"/>
          <w:lang w:val="en" w:eastAsia="en-AU"/>
        </w:rPr>
        <w:t xml:space="preserve"> per student rate</w:t>
      </w:r>
      <w:r w:rsidR="00A5329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E1887" w:rsidRPr="00260C1D">
        <w:rPr>
          <w:rFonts w:eastAsia="Segoe UI" w:cstheme="minorHAnsi"/>
          <w:color w:val="011A3C"/>
          <w:sz w:val="24"/>
          <w:szCs w:val="24"/>
          <w:lang w:val="en" w:eastAsia="en-AU"/>
        </w:rPr>
        <w:t>$</w:t>
      </w:r>
      <w:r w:rsidR="003D25FA" w:rsidRPr="00260C1D">
        <w:rPr>
          <w:rFonts w:eastAsia="Segoe UI" w:cstheme="minorHAnsi"/>
          <w:color w:val="011A3C"/>
          <w:sz w:val="24"/>
          <w:szCs w:val="24"/>
          <w:lang w:val="en" w:eastAsia="en-AU"/>
        </w:rPr>
        <w:t>5.83</w:t>
      </w:r>
    </w:p>
    <w:p w14:paraId="0F6DD481" w14:textId="57B34CF6" w:rsidR="00F74042" w:rsidRPr="00260C1D" w:rsidRDefault="00F74042" w:rsidP="00F74042">
      <w:pPr>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Other relevant information</w:t>
      </w:r>
    </w:p>
    <w:p w14:paraId="037E0D64" w14:textId="3D95B1CA" w:rsidR="00F74042" w:rsidRPr="00260C1D" w:rsidRDefault="00F74042"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intended that location measures will be updated with the release of new ABS data every 5 years. The next release is scheduled in </w:t>
      </w:r>
      <w:r w:rsidR="00F007B0">
        <w:rPr>
          <w:rFonts w:eastAsia="Segoe UI" w:cstheme="minorHAnsi"/>
          <w:color w:val="011A3C"/>
          <w:sz w:val="24"/>
          <w:szCs w:val="24"/>
          <w:lang w:val="en" w:eastAsia="en-AU"/>
        </w:rPr>
        <w:t>post</w:t>
      </w:r>
      <w:r w:rsidR="006A4937">
        <w:rPr>
          <w:rFonts w:eastAsia="Segoe UI" w:cstheme="minorHAnsi"/>
          <w:color w:val="011A3C"/>
          <w:sz w:val="24"/>
          <w:szCs w:val="24"/>
          <w:lang w:val="en" w:eastAsia="en-AU"/>
        </w:rPr>
        <w:t>-</w:t>
      </w:r>
      <w:r w:rsidR="00F007B0">
        <w:rPr>
          <w:rFonts w:eastAsia="Segoe UI" w:cstheme="minorHAnsi"/>
          <w:color w:val="011A3C"/>
          <w:sz w:val="24"/>
          <w:szCs w:val="24"/>
          <w:lang w:val="en" w:eastAsia="en-AU"/>
        </w:rPr>
        <w:t>2024</w:t>
      </w:r>
      <w:r w:rsidRPr="00260C1D">
        <w:rPr>
          <w:rFonts w:eastAsia="Segoe UI" w:cstheme="minorHAnsi"/>
          <w:color w:val="011A3C"/>
          <w:sz w:val="24"/>
          <w:szCs w:val="24"/>
          <w:lang w:val="en" w:eastAsia="en-AU"/>
        </w:rPr>
        <w:t>.</w:t>
      </w:r>
    </w:p>
    <w:p w14:paraId="12AB42A8" w14:textId="77777777" w:rsidR="00F74042" w:rsidRPr="00260C1D" w:rsidRDefault="00F74042"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 distances from provincial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and Melbourne GPO are measured via road distances.</w:t>
      </w:r>
    </w:p>
    <w:p w14:paraId="657E6EE7" w14:textId="2AB3FC8C" w:rsidR="00F74042" w:rsidRPr="00260C1D" w:rsidRDefault="003F7AF6"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w:t>
      </w:r>
      <w:r w:rsidR="00F74042" w:rsidRPr="00260C1D">
        <w:rPr>
          <w:rFonts w:eastAsia="Segoe UI" w:cstheme="minorHAnsi"/>
          <w:color w:val="011A3C"/>
          <w:sz w:val="24"/>
          <w:szCs w:val="24"/>
          <w:lang w:val="en" w:eastAsia="en-AU"/>
        </w:rPr>
        <w:t xml:space="preserve">ore information </w:t>
      </w:r>
      <w:r w:rsidRPr="00260C1D">
        <w:rPr>
          <w:rFonts w:eastAsia="Segoe UI" w:cstheme="minorHAnsi"/>
          <w:color w:val="011A3C"/>
          <w:sz w:val="24"/>
          <w:szCs w:val="24"/>
          <w:lang w:val="en" w:eastAsia="en-AU"/>
        </w:rPr>
        <w:t xml:space="preserve">about UCL definition and sources, refer to </w:t>
      </w:r>
      <w:r w:rsidR="00B24032" w:rsidRPr="00260C1D">
        <w:rPr>
          <w:rFonts w:eastAsia="Segoe UI" w:cstheme="minorHAnsi"/>
          <w:color w:val="011A3C"/>
          <w:sz w:val="24"/>
          <w:szCs w:val="24"/>
          <w:lang w:val="en" w:eastAsia="en-AU"/>
        </w:rPr>
        <w:t>the Australian</w:t>
      </w:r>
      <w:r w:rsidRPr="00260C1D">
        <w:rPr>
          <w:rFonts w:eastAsia="Segoe UI" w:cstheme="minorHAnsi"/>
          <w:color w:val="011A3C"/>
          <w:sz w:val="24"/>
          <w:szCs w:val="24"/>
          <w:lang w:val="en" w:eastAsia="en-AU"/>
        </w:rPr>
        <w:t xml:space="preserve"> Bureau of Statistics</w:t>
      </w:r>
      <w:r w:rsidR="00F74042"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ebsite</w:t>
      </w:r>
      <w:r w:rsidR="00225421">
        <w:rPr>
          <w:rFonts w:eastAsia="Segoe UI" w:cstheme="minorHAnsi"/>
          <w:color w:val="011A3C"/>
          <w:sz w:val="24"/>
          <w:szCs w:val="24"/>
          <w:lang w:val="en" w:eastAsia="en-AU"/>
        </w:rPr>
        <w:t xml:space="preserve"> </w:t>
      </w:r>
      <w:hyperlink r:id="rId131" w:history="1">
        <w:r w:rsidR="00225421" w:rsidRPr="00225421">
          <w:rPr>
            <w:rStyle w:val="Hyperlink"/>
            <w:rFonts w:eastAsia="Segoe UI" w:cstheme="minorHAnsi"/>
            <w:sz w:val="24"/>
            <w:szCs w:val="24"/>
            <w:lang w:val="en" w:eastAsia="en-AU"/>
          </w:rPr>
          <w:t>here</w:t>
        </w:r>
      </w:hyperlink>
      <w:r w:rsidR="00F74042" w:rsidRPr="00260C1D">
        <w:rPr>
          <w:rFonts w:eastAsia="Segoe UI" w:cstheme="minorHAnsi"/>
          <w:color w:val="011A3C"/>
          <w:sz w:val="24"/>
          <w:szCs w:val="24"/>
          <w:lang w:val="en" w:eastAsia="en-AU"/>
        </w:rPr>
        <w:t>.</w:t>
      </w:r>
    </w:p>
    <w:p w14:paraId="5F4CEAA0" w14:textId="220F1F21" w:rsidR="003F7AF6" w:rsidRPr="0082534A" w:rsidRDefault="003F7AF6"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determine the UCL that your school is in, refer to the </w:t>
      </w:r>
      <w:hyperlink r:id="rId132" w:history="1">
        <w:r w:rsidRPr="0082534A">
          <w:rPr>
            <w:rFonts w:eastAsia="Segoe UI" w:cstheme="minorHAnsi"/>
            <w:color w:val="011A3C"/>
            <w:sz w:val="24"/>
            <w:szCs w:val="24"/>
            <w:lang w:val="en" w:eastAsia="en-AU"/>
          </w:rPr>
          <w:t>map function</w:t>
        </w:r>
      </w:hyperlink>
      <w:r w:rsidRPr="00260C1D">
        <w:rPr>
          <w:rFonts w:eastAsia="Segoe UI" w:cstheme="minorHAnsi"/>
          <w:color w:val="011A3C"/>
          <w:sz w:val="24"/>
          <w:szCs w:val="24"/>
          <w:lang w:val="en" w:eastAsia="en-AU"/>
        </w:rPr>
        <w:t xml:space="preserve"> on the Australian Bureau of Statistics website</w:t>
      </w:r>
      <w:r w:rsidR="00225421">
        <w:rPr>
          <w:rFonts w:eastAsia="Segoe UI" w:cstheme="minorHAnsi"/>
          <w:color w:val="011A3C"/>
          <w:sz w:val="24"/>
          <w:szCs w:val="24"/>
          <w:lang w:val="en" w:eastAsia="en-AU"/>
        </w:rPr>
        <w:t xml:space="preserve"> </w:t>
      </w:r>
      <w:hyperlink r:id="rId133" w:history="1">
        <w:r w:rsidR="00225421" w:rsidRPr="00225421">
          <w:rPr>
            <w:rStyle w:val="Hyperlink"/>
            <w:rFonts w:eastAsia="Segoe UI" w:cstheme="minorHAnsi"/>
            <w:sz w:val="24"/>
            <w:szCs w:val="24"/>
            <w:lang w:val="en" w:eastAsia="en-AU"/>
          </w:rPr>
          <w:t>here</w:t>
        </w:r>
      </w:hyperlink>
      <w:r w:rsidRPr="00260C1D">
        <w:rPr>
          <w:rFonts w:eastAsia="Segoe UI" w:cstheme="minorHAnsi"/>
          <w:color w:val="011A3C"/>
          <w:sz w:val="24"/>
          <w:szCs w:val="24"/>
          <w:lang w:val="en" w:eastAsia="en-AU"/>
        </w:rPr>
        <w:t xml:space="preserve">. </w:t>
      </w:r>
    </w:p>
    <w:p w14:paraId="7DA2B9F2" w14:textId="77777777" w:rsidR="00B24032" w:rsidRPr="00260C1D" w:rsidRDefault="00B24032" w:rsidP="00B24032">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determine a school’s geographic parameters, refer to </w:t>
      </w:r>
      <w:hyperlink r:id="rId134" w:history="1">
        <w:r w:rsidRPr="00260C1D">
          <w:rPr>
            <w:rStyle w:val="Hyperlink"/>
            <w:rFonts w:eastAsia="Segoe UI" w:cstheme="minorHAnsi"/>
            <w:sz w:val="24"/>
            <w:szCs w:val="24"/>
            <w:lang w:val="en" w:eastAsia="en-AU"/>
          </w:rPr>
          <w:t>Steps to determine a school’s geographic parameters</w:t>
        </w:r>
      </w:hyperlink>
      <w:r w:rsidRPr="00260C1D">
        <w:rPr>
          <w:rFonts w:eastAsia="Segoe UI" w:cstheme="minorHAnsi"/>
          <w:color w:val="011A3C"/>
          <w:sz w:val="24"/>
          <w:szCs w:val="24"/>
          <w:lang w:val="en" w:eastAsia="en-AU"/>
        </w:rPr>
        <w:t>.</w:t>
      </w:r>
    </w:p>
    <w:p w14:paraId="0FC82BAC" w14:textId="69583C91" w:rsidR="009753DC" w:rsidRPr="00260C1D" w:rsidRDefault="00BB1A60" w:rsidP="009753DC">
      <w:pPr>
        <w:rPr>
          <w:rFonts w:cstheme="minorHAnsi"/>
        </w:rPr>
      </w:pPr>
      <w:r w:rsidRPr="00260C1D">
        <w:rPr>
          <w:rFonts w:eastAsia="Segoe UI" w:cstheme="minorHAnsi"/>
          <w:color w:val="011A3C"/>
          <w:sz w:val="24"/>
          <w:szCs w:val="24"/>
          <w:lang w:val="en" w:eastAsia="en-AU"/>
        </w:rPr>
        <w:t>A</w:t>
      </w:r>
      <w:r w:rsidR="00B25992" w:rsidRPr="00260C1D">
        <w:rPr>
          <w:rFonts w:eastAsia="Segoe UI" w:cstheme="minorHAnsi"/>
          <w:color w:val="011A3C"/>
          <w:sz w:val="24"/>
          <w:szCs w:val="24"/>
          <w:lang w:val="en" w:eastAsia="en-AU"/>
        </w:rPr>
        <w:t>dditionally, schools that may be eligible for transition should refer to:</w:t>
      </w:r>
      <w:r w:rsidR="00157F3F" w:rsidRPr="00260C1D">
        <w:rPr>
          <w:rFonts w:eastAsia="Segoe UI" w:cstheme="minorHAnsi"/>
          <w:color w:val="011A3C"/>
          <w:sz w:val="24"/>
          <w:szCs w:val="24"/>
          <w:lang w:val="en" w:eastAsia="en-AU"/>
        </w:rPr>
        <w:t xml:space="preserve"> </w:t>
      </w:r>
      <w:bookmarkStart w:id="82" w:name="_Hlk113549183"/>
      <w:r w:rsidR="00FA5388" w:rsidRPr="00260C1D">
        <w:rPr>
          <w:rFonts w:eastAsia="Segoe UI" w:cstheme="minorHAnsi"/>
          <w:color w:val="011A3C"/>
          <w:sz w:val="24"/>
          <w:szCs w:val="24"/>
          <w:lang w:val="en" w:eastAsia="en-AU"/>
        </w:rPr>
        <w:fldChar w:fldCharType="begin"/>
      </w:r>
      <w:r w:rsidR="00FA5388" w:rsidRPr="00260C1D">
        <w:rPr>
          <w:rFonts w:eastAsia="Segoe UI" w:cstheme="minorHAnsi"/>
          <w:color w:val="011A3C"/>
          <w:sz w:val="24"/>
          <w:szCs w:val="24"/>
          <w:lang w:val="en" w:eastAsia="en-AU"/>
        </w:rPr>
        <w:instrText xml:space="preserve"> HYPERLINK  \l "_Transition_Funding_(Rural)" </w:instrText>
      </w:r>
      <w:r w:rsidR="00FA5388" w:rsidRPr="00260C1D">
        <w:rPr>
          <w:rFonts w:eastAsia="Segoe UI" w:cstheme="minorHAnsi"/>
          <w:color w:val="011A3C"/>
          <w:sz w:val="24"/>
          <w:szCs w:val="24"/>
          <w:lang w:val="en" w:eastAsia="en-AU"/>
        </w:rPr>
      </w:r>
      <w:r w:rsidR="00FA5388" w:rsidRPr="00260C1D">
        <w:rPr>
          <w:rFonts w:eastAsia="Segoe UI" w:cstheme="minorHAnsi"/>
          <w:color w:val="011A3C"/>
          <w:sz w:val="24"/>
          <w:szCs w:val="24"/>
          <w:lang w:val="en" w:eastAsia="en-AU"/>
        </w:rPr>
        <w:fldChar w:fldCharType="separate"/>
      </w:r>
      <w:r w:rsidR="00B25992" w:rsidRPr="00260C1D">
        <w:rPr>
          <w:rStyle w:val="Hyperlink"/>
          <w:rFonts w:eastAsia="Segoe UI" w:cstheme="minorHAnsi"/>
          <w:sz w:val="24"/>
          <w:szCs w:val="24"/>
          <w:lang w:val="en" w:eastAsia="en-AU"/>
        </w:rPr>
        <w:t>Transition Funding (Rural) (Ref 126)</w:t>
      </w:r>
      <w:bookmarkEnd w:id="82"/>
      <w:r w:rsidR="00FA5388" w:rsidRPr="00260C1D">
        <w:rPr>
          <w:rFonts w:eastAsia="Segoe UI" w:cstheme="minorHAnsi"/>
          <w:color w:val="011A3C"/>
          <w:sz w:val="24"/>
          <w:szCs w:val="24"/>
          <w:lang w:val="en" w:eastAsia="en-AU"/>
        </w:rPr>
        <w:fldChar w:fldCharType="end"/>
      </w:r>
      <w:r w:rsidR="004C7B45">
        <w:rPr>
          <w:rFonts w:eastAsia="Segoe UI" w:cstheme="minorHAnsi"/>
          <w:color w:val="011A3C"/>
          <w:sz w:val="24"/>
          <w:szCs w:val="24"/>
          <w:lang w:val="en" w:eastAsia="en-AU"/>
        </w:rPr>
        <w:t>.</w:t>
      </w:r>
      <w:r w:rsidR="009753DC" w:rsidRPr="00260C1D">
        <w:rPr>
          <w:rFonts w:cstheme="minorHAnsi"/>
        </w:rPr>
        <w:br w:type="page"/>
      </w:r>
    </w:p>
    <w:p w14:paraId="0D401B83" w14:textId="4A6B9201" w:rsidR="009753DC" w:rsidRPr="00260C1D" w:rsidRDefault="009753DC" w:rsidP="00A92A6B">
      <w:pPr>
        <w:pStyle w:val="Heading2"/>
      </w:pPr>
      <w:bookmarkStart w:id="83" w:name="_Toc120789898"/>
      <w:r w:rsidRPr="00260C1D">
        <w:lastRenderedPageBreak/>
        <w:t>MARC/MACC Grant (Reference 46)</w:t>
      </w:r>
      <w:bookmarkEnd w:id="83"/>
    </w:p>
    <w:p w14:paraId="6F6C22A4" w14:textId="4E99EC5A"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total budget for MARC/MACC services includes a credit </w:t>
      </w:r>
      <w:r w:rsidR="00FD588E" w:rsidRPr="00260C1D">
        <w:rPr>
          <w:rFonts w:eastAsia="Segoe UI" w:cstheme="minorHAnsi"/>
          <w:color w:val="011A3C"/>
          <w:sz w:val="24"/>
          <w:szCs w:val="24"/>
          <w:lang w:val="en" w:eastAsia="en-AU"/>
        </w:rPr>
        <w:t xml:space="preserve">allocation for the </w:t>
      </w:r>
      <w:r w:rsidRPr="00260C1D">
        <w:rPr>
          <w:rFonts w:eastAsia="Segoe UI" w:cstheme="minorHAnsi"/>
          <w:color w:val="011A3C"/>
          <w:sz w:val="24"/>
          <w:szCs w:val="24"/>
          <w:lang w:val="en" w:eastAsia="en-AU"/>
        </w:rPr>
        <w:t>teacher</w:t>
      </w:r>
      <w:r w:rsidR="00FD588E" w:rsidRPr="00260C1D">
        <w:rPr>
          <w:rFonts w:eastAsia="Segoe UI" w:cstheme="minorHAnsi"/>
          <w:color w:val="011A3C"/>
          <w:sz w:val="24"/>
          <w:szCs w:val="24"/>
          <w:lang w:val="en" w:eastAsia="en-AU"/>
        </w:rPr>
        <w:t xml:space="preserve"> undertaking MARC/MACC duties</w:t>
      </w:r>
      <w:r w:rsidRPr="00260C1D">
        <w:rPr>
          <w:rFonts w:eastAsia="Segoe UI" w:cstheme="minorHAnsi"/>
          <w:color w:val="011A3C"/>
          <w:sz w:val="24"/>
          <w:szCs w:val="24"/>
          <w:lang w:val="en" w:eastAsia="en-AU"/>
        </w:rPr>
        <w:t xml:space="preserve"> (</w:t>
      </w:r>
      <w:r w:rsidR="00DC5ED6" w:rsidRPr="00260C1D">
        <w:rPr>
          <w:rFonts w:eastAsia="Segoe UI" w:cstheme="minorHAnsi"/>
          <w:color w:val="011A3C"/>
          <w:sz w:val="24"/>
          <w:szCs w:val="24"/>
          <w:lang w:val="en" w:eastAsia="en-AU"/>
        </w:rPr>
        <w:t xml:space="preserve">refer to </w:t>
      </w:r>
      <w:r w:rsidRPr="00260C1D">
        <w:rPr>
          <w:rFonts w:eastAsia="Segoe UI" w:cstheme="minorHAnsi"/>
          <w:color w:val="011A3C"/>
          <w:sz w:val="24"/>
          <w:szCs w:val="24"/>
          <w:lang w:val="en" w:eastAsia="en-AU"/>
        </w:rPr>
        <w:t xml:space="preserve"> </w:t>
      </w:r>
      <w:hyperlink r:id="rId135" w:history="1">
        <w:r w:rsidRPr="00260C1D">
          <w:rPr>
            <w:rFonts w:eastAsia="Segoe UI" w:cstheme="minorHAnsi"/>
            <w:color w:val="011A3C"/>
            <w:sz w:val="24"/>
            <w:szCs w:val="24"/>
            <w:lang w:val="en" w:eastAsia="en-AU"/>
          </w:rPr>
          <w:t>Reference 40</w:t>
        </w:r>
      </w:hyperlink>
      <w:r w:rsidRPr="00260C1D">
        <w:rPr>
          <w:rFonts w:eastAsia="Segoe UI" w:cstheme="minorHAnsi"/>
          <w:color w:val="011A3C"/>
          <w:sz w:val="24"/>
          <w:szCs w:val="24"/>
          <w:lang w:val="en" w:eastAsia="en-AU"/>
        </w:rPr>
        <w:t>) and a cash grant</w:t>
      </w:r>
      <w:r w:rsidR="00FE2A01">
        <w:rPr>
          <w:rFonts w:eastAsia="Segoe UI" w:cstheme="minorHAnsi"/>
          <w:color w:val="011A3C"/>
          <w:sz w:val="24"/>
          <w:szCs w:val="24"/>
          <w:lang w:val="en" w:eastAsia="en-AU"/>
        </w:rPr>
        <w:t xml:space="preserve"> that</w:t>
      </w:r>
      <w:r w:rsidRPr="00260C1D">
        <w:rPr>
          <w:rFonts w:eastAsia="Segoe UI" w:cstheme="minorHAnsi"/>
          <w:color w:val="011A3C"/>
          <w:sz w:val="24"/>
          <w:szCs w:val="24"/>
          <w:lang w:val="en" w:eastAsia="en-AU"/>
        </w:rPr>
        <w:t xml:space="preserve"> </w:t>
      </w:r>
      <w:r w:rsidR="00AA2605">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provided to the host school. The cash grant funding </w:t>
      </w:r>
      <w:r w:rsidR="00A42581">
        <w:rPr>
          <w:rFonts w:eastAsia="Segoe UI" w:cstheme="minorHAnsi"/>
          <w:color w:val="011A3C"/>
          <w:sz w:val="24"/>
          <w:szCs w:val="24"/>
          <w:lang w:val="en" w:eastAsia="en-AU"/>
        </w:rPr>
        <w:t>supports</w:t>
      </w:r>
      <w:r w:rsidRPr="00260C1D">
        <w:rPr>
          <w:rFonts w:eastAsia="Segoe UI" w:cstheme="minorHAnsi"/>
          <w:color w:val="011A3C"/>
          <w:sz w:val="24"/>
          <w:szCs w:val="24"/>
          <w:lang w:val="en" w:eastAsia="en-AU"/>
        </w:rPr>
        <w:t xml:space="preserve"> vehicle maintenance, running costs, cab/chassis replacement, </w:t>
      </w:r>
      <w:proofErr w:type="gramStart"/>
      <w:r w:rsidRPr="00260C1D">
        <w:rPr>
          <w:rFonts w:eastAsia="Segoe UI" w:cstheme="minorHAnsi"/>
          <w:color w:val="011A3C"/>
          <w:sz w:val="24"/>
          <w:szCs w:val="24"/>
          <w:lang w:val="en" w:eastAsia="en-AU"/>
        </w:rPr>
        <w:t>insurance</w:t>
      </w:r>
      <w:proofErr w:type="gramEnd"/>
      <w:r w:rsidRPr="00260C1D">
        <w:rPr>
          <w:rFonts w:eastAsia="Segoe UI" w:cstheme="minorHAnsi"/>
          <w:color w:val="011A3C"/>
          <w:sz w:val="24"/>
          <w:szCs w:val="24"/>
          <w:lang w:val="en" w:eastAsia="en-AU"/>
        </w:rPr>
        <w:t xml:space="preserve"> and registration.</w:t>
      </w:r>
    </w:p>
    <w:p w14:paraId="2E45BB40" w14:textId="184B4C61" w:rsidR="002104B8" w:rsidRPr="00260C1D" w:rsidRDefault="009753DC"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84" w:name="_Hlk47954049"/>
      <w:r w:rsidR="00502021" w:rsidRPr="00260C1D">
        <w:rPr>
          <w:rFonts w:eastAsia="Segoe UI" w:cstheme="minorHAnsi"/>
          <w:color w:val="011A3C"/>
          <w:sz w:val="24"/>
          <w:szCs w:val="24"/>
          <w:lang w:val="en" w:eastAsia="en-AU"/>
        </w:rPr>
        <w:t xml:space="preserve"> </w:t>
      </w:r>
      <w:bookmarkStart w:id="85" w:name="_Hlk47953986"/>
      <w:bookmarkEnd w:id="84"/>
      <w:r w:rsidR="002104B8" w:rsidRPr="00260C1D">
        <w:rPr>
          <w:rFonts w:eastAsia="Segoe UI" w:cstheme="minorHAnsi"/>
          <w:color w:val="011A3C"/>
          <w:sz w:val="24"/>
          <w:szCs w:val="24"/>
          <w:lang w:val="en" w:eastAsia="en-AU"/>
        </w:rPr>
        <w:t>All MARC/ MACC allocations are administered through the regions.</w:t>
      </w:r>
    </w:p>
    <w:p w14:paraId="56394843" w14:textId="1BBDEC0C"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p>
    <w:bookmarkEnd w:id="85"/>
    <w:p w14:paraId="46D323F3" w14:textId="4028C9BA"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1870E8" w:rsidRPr="00260C1D">
        <w:rPr>
          <w:rFonts w:eastAsia="Segoe UI" w:cstheme="minorHAnsi"/>
          <w:b/>
          <w:color w:val="011A3C"/>
          <w:sz w:val="27"/>
          <w:szCs w:val="27"/>
          <w:lang w:val="en" w:eastAsia="en-AU"/>
        </w:rPr>
        <w:t>3</w:t>
      </w:r>
    </w:p>
    <w:p w14:paraId="2D170575" w14:textId="77777777" w:rsidR="009753DC" w:rsidRPr="00260C1D" w:rsidRDefault="009753DC" w:rsidP="009753DC">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66"/>
        <w:gridCol w:w="2788"/>
        <w:gridCol w:w="2788"/>
      </w:tblGrid>
      <w:tr w:rsidR="009753DC" w:rsidRPr="00260C1D" w14:paraId="04947D1E" w14:textId="77777777" w:rsidTr="00D93949">
        <w:trPr>
          <w:tblHeader/>
        </w:trPr>
        <w:tc>
          <w:tcPr>
            <w:tcW w:w="0" w:type="auto"/>
            <w:hideMark/>
          </w:tcPr>
          <w:p w14:paraId="67392DB9" w14:textId="77777777" w:rsidR="009753DC" w:rsidRPr="00260C1D" w:rsidRDefault="009753DC" w:rsidP="009753DC">
            <w:pPr>
              <w:spacing w:after="0" w:line="240" w:lineRule="auto"/>
              <w:rPr>
                <w:rFonts w:eastAsia="Segoe UI" w:cstheme="minorHAnsi"/>
                <w:color w:val="323E4F" w:themeColor="text2" w:themeShade="BF"/>
                <w:sz w:val="24"/>
                <w:szCs w:val="24"/>
                <w:lang w:val="en" w:eastAsia="en-AU"/>
              </w:rPr>
            </w:pPr>
          </w:p>
        </w:tc>
        <w:tc>
          <w:tcPr>
            <w:tcW w:w="0" w:type="auto"/>
            <w:hideMark/>
          </w:tcPr>
          <w:p w14:paraId="179BF258"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MARC</w:t>
            </w:r>
          </w:p>
        </w:tc>
        <w:tc>
          <w:tcPr>
            <w:tcW w:w="0" w:type="auto"/>
            <w:hideMark/>
          </w:tcPr>
          <w:p w14:paraId="54ACCF2B"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MACC</w:t>
            </w:r>
          </w:p>
        </w:tc>
      </w:tr>
      <w:tr w:rsidR="009753DC" w:rsidRPr="00260C1D" w14:paraId="3EE1E28B" w14:textId="77777777" w:rsidTr="00D93949">
        <w:tc>
          <w:tcPr>
            <w:tcW w:w="0" w:type="auto"/>
            <w:hideMark/>
          </w:tcPr>
          <w:p w14:paraId="4F9088D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Maintenance and Running Costs</w:t>
            </w:r>
          </w:p>
        </w:tc>
        <w:tc>
          <w:tcPr>
            <w:tcW w:w="0" w:type="auto"/>
            <w:hideMark/>
          </w:tcPr>
          <w:p w14:paraId="76DF837D" w14:textId="1884FF86"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r w:rsidR="009F6D1E" w:rsidRPr="00260C1D">
              <w:rPr>
                <w:rFonts w:eastAsia="Segoe UI" w:cstheme="minorHAnsi"/>
                <w:color w:val="323E4F" w:themeColor="text2" w:themeShade="BF"/>
                <w:sz w:val="24"/>
                <w:szCs w:val="24"/>
                <w:lang w:eastAsia="en-AU"/>
              </w:rPr>
              <w:t>4.</w:t>
            </w:r>
            <w:r w:rsidR="00FD3CE0" w:rsidRPr="00260C1D">
              <w:rPr>
                <w:rFonts w:eastAsia="Segoe UI" w:cstheme="minorHAnsi"/>
                <w:color w:val="323E4F" w:themeColor="text2" w:themeShade="BF"/>
                <w:sz w:val="24"/>
                <w:szCs w:val="24"/>
                <w:lang w:eastAsia="en-AU"/>
              </w:rPr>
              <w:t xml:space="preserve">84 </w:t>
            </w:r>
            <w:r w:rsidR="009753DC" w:rsidRPr="00260C1D">
              <w:rPr>
                <w:rFonts w:eastAsia="Segoe UI" w:cstheme="minorHAnsi"/>
                <w:color w:val="323E4F" w:themeColor="text2" w:themeShade="BF"/>
                <w:sz w:val="24"/>
                <w:szCs w:val="24"/>
                <w:lang w:eastAsia="en-AU"/>
              </w:rPr>
              <w:t>cents per km</w:t>
            </w:r>
          </w:p>
        </w:tc>
        <w:tc>
          <w:tcPr>
            <w:tcW w:w="0" w:type="auto"/>
            <w:hideMark/>
          </w:tcPr>
          <w:p w14:paraId="77C44041" w14:textId="02550F1A"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r w:rsidR="009F6D1E" w:rsidRPr="00260C1D">
              <w:rPr>
                <w:rFonts w:eastAsia="Segoe UI" w:cstheme="minorHAnsi"/>
                <w:color w:val="323E4F" w:themeColor="text2" w:themeShade="BF"/>
                <w:sz w:val="24"/>
                <w:szCs w:val="24"/>
                <w:lang w:eastAsia="en-AU"/>
              </w:rPr>
              <w:t>4</w:t>
            </w:r>
            <w:r w:rsidRPr="00260C1D">
              <w:rPr>
                <w:rFonts w:eastAsia="Segoe UI" w:cstheme="minorHAnsi"/>
                <w:color w:val="323E4F" w:themeColor="text2" w:themeShade="BF"/>
                <w:sz w:val="24"/>
                <w:szCs w:val="24"/>
                <w:lang w:eastAsia="en-AU"/>
              </w:rPr>
              <w:t>.</w:t>
            </w:r>
            <w:r w:rsidR="00874E86" w:rsidRPr="00260C1D">
              <w:rPr>
                <w:rFonts w:eastAsia="Segoe UI" w:cstheme="minorHAnsi"/>
                <w:color w:val="323E4F" w:themeColor="text2" w:themeShade="BF"/>
                <w:sz w:val="24"/>
                <w:szCs w:val="24"/>
                <w:lang w:eastAsia="en-AU"/>
              </w:rPr>
              <w:t>84</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cents per km</w:t>
            </w:r>
          </w:p>
        </w:tc>
      </w:tr>
      <w:tr w:rsidR="009753DC" w:rsidRPr="00260C1D" w14:paraId="353372F5" w14:textId="77777777" w:rsidTr="00D93949">
        <w:tc>
          <w:tcPr>
            <w:tcW w:w="0" w:type="auto"/>
            <w:hideMark/>
          </w:tcPr>
          <w:p w14:paraId="7ABCBBB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Registration and Insurance</w:t>
            </w:r>
          </w:p>
        </w:tc>
        <w:tc>
          <w:tcPr>
            <w:tcW w:w="0" w:type="auto"/>
            <w:hideMark/>
          </w:tcPr>
          <w:p w14:paraId="357B72A4" w14:textId="3F2CEE19"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D77EF5" w:rsidRPr="00260C1D">
              <w:rPr>
                <w:rFonts w:eastAsia="Segoe UI" w:cstheme="minorHAnsi"/>
                <w:color w:val="323E4F" w:themeColor="text2" w:themeShade="BF"/>
                <w:sz w:val="24"/>
                <w:szCs w:val="24"/>
                <w:lang w:eastAsia="en-AU"/>
              </w:rPr>
              <w:t>495.49</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c>
          <w:tcPr>
            <w:tcW w:w="0" w:type="auto"/>
            <w:hideMark/>
          </w:tcPr>
          <w:p w14:paraId="5BE9D8EA" w14:textId="05310E32"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DE64EE" w:rsidRPr="00260C1D">
              <w:rPr>
                <w:rFonts w:eastAsia="Segoe UI" w:cstheme="minorHAnsi"/>
                <w:color w:val="323E4F" w:themeColor="text2" w:themeShade="BF"/>
                <w:sz w:val="24"/>
                <w:szCs w:val="24"/>
                <w:lang w:eastAsia="en-AU"/>
              </w:rPr>
              <w:t>495.49</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r w:rsidR="009753DC" w:rsidRPr="00260C1D" w14:paraId="6CC23131" w14:textId="77777777" w:rsidTr="00D93949">
        <w:tc>
          <w:tcPr>
            <w:tcW w:w="0" w:type="auto"/>
            <w:hideMark/>
          </w:tcPr>
          <w:p w14:paraId="11CDF4B4"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Replacement</w:t>
            </w:r>
          </w:p>
        </w:tc>
        <w:tc>
          <w:tcPr>
            <w:tcW w:w="0" w:type="auto"/>
            <w:hideMark/>
          </w:tcPr>
          <w:p w14:paraId="25314CBF" w14:textId="2FC0378D"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r w:rsidR="0097383A" w:rsidRPr="00260C1D">
              <w:rPr>
                <w:rFonts w:eastAsia="Segoe UI" w:cstheme="minorHAnsi"/>
                <w:color w:val="323E4F" w:themeColor="text2" w:themeShade="BF"/>
                <w:sz w:val="24"/>
                <w:szCs w:val="24"/>
                <w:lang w:eastAsia="en-AU"/>
              </w:rPr>
              <w:t>662.84</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c>
          <w:tcPr>
            <w:tcW w:w="0" w:type="auto"/>
            <w:hideMark/>
          </w:tcPr>
          <w:p w14:paraId="6F5A0D6E" w14:textId="6E249887"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r w:rsidR="00DE64EE" w:rsidRPr="00260C1D">
              <w:rPr>
                <w:rFonts w:eastAsia="Segoe UI" w:cstheme="minorHAnsi"/>
                <w:color w:val="323E4F" w:themeColor="text2" w:themeShade="BF"/>
                <w:sz w:val="24"/>
                <w:szCs w:val="24"/>
                <w:lang w:eastAsia="en-AU"/>
              </w:rPr>
              <w:t>877.01</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r w:rsidR="009753DC" w:rsidRPr="00260C1D" w14:paraId="4E1AEF99" w14:textId="77777777" w:rsidTr="00D93949">
        <w:tc>
          <w:tcPr>
            <w:tcW w:w="0" w:type="auto"/>
            <w:hideMark/>
          </w:tcPr>
          <w:p w14:paraId="70E604E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sual Clerical Hours</w:t>
            </w:r>
          </w:p>
        </w:tc>
        <w:tc>
          <w:tcPr>
            <w:tcW w:w="0" w:type="auto"/>
            <w:hideMark/>
          </w:tcPr>
          <w:p w14:paraId="43582076" w14:textId="0671EE87"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r w:rsidR="00046757" w:rsidRPr="00260C1D">
              <w:rPr>
                <w:rFonts w:eastAsia="Segoe UI" w:cstheme="minorHAnsi"/>
                <w:color w:val="323E4F" w:themeColor="text2" w:themeShade="BF"/>
                <w:sz w:val="24"/>
                <w:szCs w:val="24"/>
                <w:lang w:eastAsia="en-AU"/>
              </w:rPr>
              <w:t xml:space="preserve">157 </w:t>
            </w:r>
            <w:r w:rsidR="009753DC" w:rsidRPr="00260C1D">
              <w:rPr>
                <w:rFonts w:eastAsia="Segoe UI" w:cstheme="minorHAnsi"/>
                <w:color w:val="323E4F" w:themeColor="text2" w:themeShade="BF"/>
                <w:sz w:val="24"/>
                <w:szCs w:val="24"/>
                <w:lang w:eastAsia="en-AU"/>
              </w:rPr>
              <w:t>per annum</w:t>
            </w:r>
          </w:p>
        </w:tc>
        <w:tc>
          <w:tcPr>
            <w:tcW w:w="0" w:type="auto"/>
            <w:hideMark/>
          </w:tcPr>
          <w:p w14:paraId="26E22E67" w14:textId="1824CD86"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r w:rsidR="00046757" w:rsidRPr="00260C1D">
              <w:rPr>
                <w:rFonts w:eastAsia="Segoe UI" w:cstheme="minorHAnsi"/>
                <w:color w:val="323E4F" w:themeColor="text2" w:themeShade="BF"/>
                <w:sz w:val="24"/>
                <w:szCs w:val="24"/>
                <w:lang w:eastAsia="en-AU"/>
              </w:rPr>
              <w:t>157</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bl>
    <w:p w14:paraId="7A6693AD" w14:textId="77777777" w:rsidR="009753DC" w:rsidRPr="00260C1D" w:rsidRDefault="009753DC" w:rsidP="009753DC">
      <w:pPr>
        <w:rPr>
          <w:rFonts w:cstheme="minorHAnsi"/>
        </w:rPr>
      </w:pPr>
    </w:p>
    <w:p w14:paraId="4C3C3E8C" w14:textId="77777777" w:rsidR="009753DC" w:rsidRPr="00260C1D" w:rsidRDefault="009753DC" w:rsidP="009753DC">
      <w:pPr>
        <w:rPr>
          <w:rFonts w:cstheme="minorHAnsi"/>
        </w:rPr>
      </w:pPr>
      <w:r w:rsidRPr="00260C1D">
        <w:rPr>
          <w:rFonts w:cstheme="minorHAnsi"/>
        </w:rPr>
        <w:br w:type="page"/>
      </w:r>
    </w:p>
    <w:p w14:paraId="3E384D83" w14:textId="6AECA15B" w:rsidR="009753DC" w:rsidRPr="00260C1D" w:rsidRDefault="009753DC" w:rsidP="00A92A6B">
      <w:pPr>
        <w:pStyle w:val="Heading2"/>
      </w:pPr>
      <w:bookmarkStart w:id="86" w:name="_Toc120789899"/>
      <w:r w:rsidRPr="00260C1D">
        <w:lastRenderedPageBreak/>
        <w:t>Alternative Settings Teachers (Reference 47)</w:t>
      </w:r>
      <w:bookmarkEnd w:id="86"/>
    </w:p>
    <w:p w14:paraId="11026D77" w14:textId="320CFE90" w:rsidR="009753DC" w:rsidRPr="00260C1D" w:rsidRDefault="009753DC" w:rsidP="009753DC">
      <w:pPr>
        <w:spacing w:before="100" w:beforeAutospacing="1" w:after="100" w:afterAutospacing="1" w:line="312" w:lineRule="atLeast"/>
        <w:outlineLvl w:val="1"/>
        <w:rPr>
          <w:rFonts w:eastAsia="Segoe UI" w:cstheme="minorHAnsi"/>
          <w:color w:val="011A3C"/>
          <w:sz w:val="36"/>
          <w:szCs w:val="36"/>
          <w:lang w:val="en" w:eastAsia="en-AU"/>
        </w:rPr>
      </w:pPr>
      <w:r w:rsidRPr="00260C1D">
        <w:rPr>
          <w:rFonts w:eastAsia="Segoe UI" w:cstheme="minorHAnsi"/>
          <w:color w:val="011A3C"/>
          <w:sz w:val="36"/>
          <w:szCs w:val="36"/>
          <w:lang w:val="en" w:eastAsia="en-AU"/>
        </w:rPr>
        <w:t>Other/Alternative Programs</w:t>
      </w:r>
    </w:p>
    <w:p w14:paraId="252E1DA9" w14:textId="2BB7D58E"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lexible </w:t>
      </w:r>
      <w:r w:rsidR="00835229">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 xml:space="preserve">earning </w:t>
      </w:r>
      <w:r w:rsidR="00835229">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sidRPr="00260C1D">
        <w:rPr>
          <w:rFonts w:eastAsia="Segoe UI" w:cstheme="minorHAnsi"/>
          <w:color w:val="011A3C"/>
          <w:sz w:val="24"/>
          <w:szCs w:val="24"/>
          <w:lang w:val="en" w:eastAsia="en-AU"/>
        </w:rPr>
        <w:t xml:space="preserve"> For further information, refer to the </w:t>
      </w:r>
      <w:r w:rsidR="00B54945">
        <w:rPr>
          <w:rFonts w:eastAsia="Segoe UI" w:cstheme="minorHAnsi"/>
          <w:color w:val="011A3C"/>
          <w:sz w:val="24"/>
          <w:szCs w:val="24"/>
          <w:lang w:val="en" w:eastAsia="en-AU"/>
        </w:rPr>
        <w:t>d</w:t>
      </w:r>
      <w:r w:rsidR="00DC5ED6" w:rsidRPr="00260C1D">
        <w:rPr>
          <w:rFonts w:eastAsia="Segoe UI" w:cstheme="minorHAnsi"/>
          <w:color w:val="011A3C"/>
          <w:sz w:val="24"/>
          <w:szCs w:val="24"/>
          <w:lang w:val="en" w:eastAsia="en-AU"/>
        </w:rPr>
        <w:t xml:space="preserve">epartment’s policy on </w:t>
      </w:r>
      <w:hyperlink r:id="rId136" w:history="1">
        <w:r w:rsidR="00DC5ED6" w:rsidRPr="00A118C3">
          <w:rPr>
            <w:rStyle w:val="Hyperlink"/>
            <w:rFonts w:eastAsia="Segoe UI" w:cstheme="minorHAnsi"/>
            <w:sz w:val="24"/>
            <w:szCs w:val="24"/>
            <w:lang w:val="en" w:eastAsia="en-AU"/>
          </w:rPr>
          <w:t>Flexible Learning Options</w:t>
        </w:r>
      </w:hyperlink>
      <w:r w:rsidR="00DC5ED6" w:rsidRPr="00260C1D">
        <w:rPr>
          <w:rFonts w:eastAsia="Segoe UI" w:cstheme="minorHAnsi"/>
          <w:color w:val="011A3C"/>
          <w:sz w:val="24"/>
          <w:szCs w:val="24"/>
          <w:lang w:val="en" w:eastAsia="en-AU"/>
        </w:rPr>
        <w:t xml:space="preserve">. </w:t>
      </w:r>
    </w:p>
    <w:p w14:paraId="7534B568"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wer teacher to student ratios </w:t>
      </w:r>
      <w:proofErr w:type="gramStart"/>
      <w:r w:rsidRPr="00260C1D">
        <w:rPr>
          <w:rFonts w:eastAsia="Segoe UI" w:cstheme="minorHAnsi"/>
          <w:color w:val="011A3C"/>
          <w:sz w:val="24"/>
          <w:szCs w:val="24"/>
          <w:lang w:val="en" w:eastAsia="en-AU"/>
        </w:rPr>
        <w:t>are</w:t>
      </w:r>
      <w:proofErr w:type="gramEnd"/>
      <w:r w:rsidRPr="00260C1D">
        <w:rPr>
          <w:rFonts w:eastAsia="Segoe UI" w:cstheme="minorHAnsi"/>
          <w:color w:val="011A3C"/>
          <w:sz w:val="24"/>
          <w:szCs w:val="24"/>
          <w:lang w:val="en" w:eastAsia="en-AU"/>
        </w:rPr>
        <w:t xml:space="preserve"> allocated to these settings to provide a tailored and supportive learning environment for a small number of students whose needs are not being met through mainstream settings.</w:t>
      </w:r>
    </w:p>
    <w:p w14:paraId="02204EE5" w14:textId="79E73078"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ternative Settings Teachers should use the </w:t>
      </w:r>
      <w:r w:rsidR="00CF4347">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re-engagement guidelines to develop their programs to support at</w:t>
      </w:r>
      <w:r w:rsidR="001876C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isk and vulnerable students, refer to </w:t>
      </w:r>
      <w:hyperlink r:id="rId137" w:history="1">
        <w:r w:rsidRPr="00AA5C95">
          <w:rPr>
            <w:rFonts w:eastAsia="Segoe UI" w:cstheme="minorHAnsi"/>
            <w:color w:val="011A3C"/>
            <w:sz w:val="24"/>
            <w:szCs w:val="24"/>
            <w:lang w:val="en" w:eastAsia="en-AU"/>
          </w:rPr>
          <w:t>​</w:t>
        </w:r>
        <w:r w:rsidRPr="00614B09">
          <w:rPr>
            <w:rStyle w:val="Hyperlink"/>
          </w:rPr>
          <w:t>Re-engagement Programs</w:t>
        </w:r>
      </w:hyperlink>
      <w:r w:rsidRPr="00260C1D">
        <w:rPr>
          <w:rFonts w:eastAsia="Segoe UI" w:cstheme="minorHAnsi"/>
          <w:color w:val="011A3C"/>
          <w:sz w:val="24"/>
          <w:szCs w:val="24"/>
          <w:lang w:val="en" w:eastAsia="en-AU"/>
        </w:rPr>
        <w:t>.</w:t>
      </w:r>
    </w:p>
    <w:p w14:paraId="2C7F6143"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p w14:paraId="18556992" w14:textId="378EB859" w:rsidR="00314DAA" w:rsidRPr="00260C1D" w:rsidRDefault="002104B8" w:rsidP="002104B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Alternative Settings Teacher funding allocations are </w:t>
      </w:r>
      <w:r w:rsidR="00314DAA" w:rsidRPr="00260C1D">
        <w:rPr>
          <w:rFonts w:eastAsia="Segoe UI" w:cstheme="minorHAnsi"/>
          <w:color w:val="011A3C"/>
          <w:sz w:val="24"/>
          <w:szCs w:val="24"/>
          <w:lang w:val="en" w:eastAsia="en-AU"/>
        </w:rPr>
        <w:t>determined by</w:t>
      </w:r>
      <w:r w:rsidRPr="00260C1D">
        <w:rPr>
          <w:rFonts w:eastAsia="Segoe UI" w:cstheme="minorHAnsi"/>
          <w:color w:val="011A3C"/>
          <w:sz w:val="24"/>
          <w:szCs w:val="24"/>
          <w:lang w:val="en" w:eastAsia="en-AU"/>
        </w:rPr>
        <w:t xml:space="preserve"> region</w:t>
      </w:r>
      <w:r w:rsidR="00314DAA" w:rsidRPr="00260C1D">
        <w:rPr>
          <w:rFonts w:eastAsia="Segoe UI" w:cstheme="minorHAnsi"/>
          <w:color w:val="011A3C"/>
          <w:sz w:val="24"/>
          <w:szCs w:val="24"/>
          <w:lang w:val="en" w:eastAsia="en-AU"/>
        </w:rPr>
        <w:t>al offices</w:t>
      </w:r>
      <w:r w:rsidRPr="00260C1D">
        <w:rPr>
          <w:rFonts w:eastAsia="Segoe UI" w:cstheme="minorHAnsi"/>
          <w:color w:val="011A3C"/>
          <w:sz w:val="24"/>
          <w:szCs w:val="24"/>
          <w:lang w:val="en" w:eastAsia="en-AU"/>
        </w:rPr>
        <w:t>.</w:t>
      </w:r>
    </w:p>
    <w:p w14:paraId="308C7985" w14:textId="44C595B8" w:rsidR="009753DC" w:rsidRPr="00260C1D" w:rsidRDefault="002104B8" w:rsidP="009753DC">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CA1A01">
        <w:rPr>
          <w:rFonts w:eastAsia="Segoe UI" w:cstheme="minorHAnsi"/>
          <w:color w:val="011A3C"/>
          <w:sz w:val="24"/>
          <w:szCs w:val="24"/>
          <w:lang w:val="en" w:eastAsia="en-AU"/>
        </w:rPr>
        <w:t>.</w:t>
      </w:r>
      <w:r w:rsidR="00E70C3D">
        <w:rPr>
          <w:rFonts w:eastAsia="Segoe UI" w:cstheme="minorHAnsi"/>
          <w:color w:val="011A3C"/>
          <w:sz w:val="24"/>
          <w:szCs w:val="24"/>
          <w:lang w:val="en" w:eastAsia="en-AU"/>
        </w:rPr>
        <w:t xml:space="preserve"> </w:t>
      </w:r>
      <w:r w:rsidR="00CA1A01">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is allocated through credit and cash funding.</w:t>
      </w:r>
    </w:p>
    <w:p w14:paraId="181EA315" w14:textId="62453D78"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E15DA"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2529"/>
        <w:gridCol w:w="2176"/>
        <w:gridCol w:w="2276"/>
      </w:tblGrid>
      <w:tr w:rsidR="009753DC" w:rsidRPr="00260C1D" w14:paraId="12E77F99" w14:textId="77777777" w:rsidTr="00D93949">
        <w:trPr>
          <w:tblHeader/>
        </w:trPr>
        <w:tc>
          <w:tcPr>
            <w:tcW w:w="0" w:type="auto"/>
            <w:hideMark/>
          </w:tcPr>
          <w:p w14:paraId="6A632635" w14:textId="77777777" w:rsidR="009753DC" w:rsidRPr="00614B09" w:rsidRDefault="009753DC" w:rsidP="009753DC">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ector</w:t>
            </w:r>
          </w:p>
        </w:tc>
        <w:tc>
          <w:tcPr>
            <w:tcW w:w="0" w:type="auto"/>
            <w:hideMark/>
          </w:tcPr>
          <w:p w14:paraId="78BDA753"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1EC926D2"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25E30FF2"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314DAA" w:rsidRPr="00260C1D" w14:paraId="0CBEDA1C" w14:textId="77777777" w:rsidTr="00D93949">
        <w:tc>
          <w:tcPr>
            <w:tcW w:w="0" w:type="auto"/>
            <w:hideMark/>
          </w:tcPr>
          <w:p w14:paraId="5616CB66" w14:textId="77777777" w:rsidR="00314DAA" w:rsidRPr="00260C1D" w:rsidRDefault="00314DAA" w:rsidP="00314DAA">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4385F872" w14:textId="155415F7"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7,650</w:t>
            </w:r>
          </w:p>
        </w:tc>
        <w:tc>
          <w:tcPr>
            <w:tcW w:w="0" w:type="auto"/>
            <w:hideMark/>
          </w:tcPr>
          <w:p w14:paraId="059918F1" w14:textId="54AF4B70"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8</w:t>
            </w:r>
            <w:r w:rsidR="00A67A15" w:rsidRPr="00260C1D">
              <w:rPr>
                <w:rFonts w:eastAsia="Segoe UI" w:cstheme="minorHAnsi"/>
                <w:color w:val="323E4F" w:themeColor="text2" w:themeShade="BF"/>
                <w:sz w:val="24"/>
                <w:szCs w:val="24"/>
                <w:lang w:eastAsia="en-AU"/>
              </w:rPr>
              <w:t>2</w:t>
            </w:r>
          </w:p>
        </w:tc>
        <w:tc>
          <w:tcPr>
            <w:tcW w:w="0" w:type="auto"/>
            <w:hideMark/>
          </w:tcPr>
          <w:p w14:paraId="5D5E7BC3" w14:textId="1ADFC196"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83</w:t>
            </w:r>
            <w:r w:rsidR="00A67A15" w:rsidRPr="00260C1D">
              <w:rPr>
                <w:rFonts w:eastAsia="Segoe UI" w:cstheme="minorHAnsi"/>
                <w:color w:val="323E4F" w:themeColor="text2" w:themeShade="BF"/>
                <w:sz w:val="24"/>
                <w:szCs w:val="24"/>
                <w:lang w:eastAsia="en-AU"/>
              </w:rPr>
              <w:t>2</w:t>
            </w:r>
          </w:p>
        </w:tc>
      </w:tr>
      <w:tr w:rsidR="00314DAA" w:rsidRPr="00260C1D" w14:paraId="44AE4A17" w14:textId="77777777" w:rsidTr="00D93949">
        <w:tc>
          <w:tcPr>
            <w:tcW w:w="0" w:type="auto"/>
            <w:hideMark/>
          </w:tcPr>
          <w:p w14:paraId="10C217BA" w14:textId="77777777" w:rsidR="00314DAA" w:rsidRPr="00260C1D" w:rsidRDefault="00314DAA" w:rsidP="00314DAA">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0114ECDA" w14:textId="1512675E"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8,769</w:t>
            </w:r>
          </w:p>
        </w:tc>
        <w:tc>
          <w:tcPr>
            <w:tcW w:w="0" w:type="auto"/>
            <w:hideMark/>
          </w:tcPr>
          <w:p w14:paraId="1ACF161A" w14:textId="567D2F4B"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w:t>
            </w:r>
            <w:r w:rsidR="0065398C" w:rsidRPr="00260C1D">
              <w:rPr>
                <w:rFonts w:eastAsia="Segoe UI" w:cstheme="minorHAnsi"/>
                <w:color w:val="323E4F" w:themeColor="text2" w:themeShade="BF"/>
                <w:sz w:val="24"/>
                <w:szCs w:val="24"/>
                <w:lang w:eastAsia="en-AU"/>
              </w:rPr>
              <w:t>3</w:t>
            </w:r>
          </w:p>
        </w:tc>
        <w:tc>
          <w:tcPr>
            <w:tcW w:w="0" w:type="auto"/>
            <w:hideMark/>
          </w:tcPr>
          <w:p w14:paraId="158FB20D" w14:textId="505CBEE5"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42</w:t>
            </w:r>
            <w:r w:rsidR="0065398C" w:rsidRPr="00260C1D">
              <w:rPr>
                <w:rFonts w:eastAsia="Segoe UI" w:cstheme="minorHAnsi"/>
                <w:color w:val="323E4F" w:themeColor="text2" w:themeShade="BF"/>
                <w:sz w:val="24"/>
                <w:szCs w:val="24"/>
                <w:lang w:eastAsia="en-AU"/>
              </w:rPr>
              <w:t>2</w:t>
            </w:r>
          </w:p>
        </w:tc>
      </w:tr>
    </w:tbl>
    <w:p w14:paraId="6D5D40BD" w14:textId="77777777" w:rsidR="009753DC" w:rsidRPr="00260C1D" w:rsidRDefault="009753DC" w:rsidP="009753DC">
      <w:pPr>
        <w:rPr>
          <w:rFonts w:cstheme="minorHAnsi"/>
        </w:rPr>
      </w:pPr>
    </w:p>
    <w:p w14:paraId="2D8975DE" w14:textId="77777777" w:rsidR="009753DC" w:rsidRPr="00260C1D" w:rsidRDefault="009753DC" w:rsidP="009753DC">
      <w:pPr>
        <w:rPr>
          <w:rFonts w:cstheme="minorHAnsi"/>
        </w:rPr>
      </w:pPr>
      <w:r w:rsidRPr="00260C1D">
        <w:rPr>
          <w:rFonts w:cstheme="minorHAnsi"/>
        </w:rPr>
        <w:br w:type="page"/>
      </w:r>
    </w:p>
    <w:p w14:paraId="0D7B8C02" w14:textId="0DF9DCE9" w:rsidR="009753DC" w:rsidRPr="00260C1D" w:rsidRDefault="009753DC" w:rsidP="00A92A6B">
      <w:pPr>
        <w:pStyle w:val="Heading2"/>
      </w:pPr>
      <w:bookmarkStart w:id="87" w:name="_Toc120789900"/>
      <w:r w:rsidRPr="00260C1D">
        <w:lastRenderedPageBreak/>
        <w:t>Ancillary Settings Teachers (Reference 48)</w:t>
      </w:r>
      <w:bookmarkEnd w:id="87"/>
    </w:p>
    <w:p w14:paraId="57B6F1B5"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ncillary settings teachers are allocated to schools formerly having Social Adjustment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SACs) and Secondary Teaching Units (STUs).</w:t>
      </w:r>
    </w:p>
    <w:p w14:paraId="20638373" w14:textId="05C2BB36"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p w14:paraId="580FCCBE" w14:textId="7986615C"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bookmarkStart w:id="88" w:name="_Hlk47962119"/>
      <w:r w:rsidRPr="00260C1D">
        <w:rPr>
          <w:rFonts w:eastAsia="Segoe UI" w:cstheme="minorHAnsi"/>
          <w:color w:val="011A3C"/>
          <w:sz w:val="24"/>
          <w:szCs w:val="24"/>
          <w:lang w:val="en" w:eastAsia="en-AU"/>
        </w:rPr>
        <w:t xml:space="preserve">Ancillary Settings Teacher funding allocations are </w:t>
      </w:r>
      <w:r w:rsidR="00565BC7" w:rsidRPr="00260C1D">
        <w:rPr>
          <w:rFonts w:eastAsia="Segoe UI" w:cstheme="minorHAnsi"/>
          <w:color w:val="011A3C"/>
          <w:sz w:val="24"/>
          <w:szCs w:val="24"/>
          <w:lang w:val="en" w:eastAsia="en-AU"/>
        </w:rPr>
        <w:t>determined by</w:t>
      </w:r>
      <w:r w:rsidRPr="00260C1D">
        <w:rPr>
          <w:rFonts w:eastAsia="Segoe UI" w:cstheme="minorHAnsi"/>
          <w:color w:val="011A3C"/>
          <w:sz w:val="24"/>
          <w:szCs w:val="24"/>
          <w:lang w:val="en" w:eastAsia="en-AU"/>
        </w:rPr>
        <w:t xml:space="preserve"> region</w:t>
      </w:r>
      <w:r w:rsidR="00565BC7" w:rsidRPr="00260C1D">
        <w:rPr>
          <w:rFonts w:eastAsia="Segoe UI" w:cstheme="minorHAnsi"/>
          <w:color w:val="011A3C"/>
          <w:sz w:val="24"/>
          <w:szCs w:val="24"/>
          <w:lang w:val="en" w:eastAsia="en-AU"/>
        </w:rPr>
        <w:t>al offices</w:t>
      </w:r>
      <w:r w:rsidRPr="00260C1D">
        <w:rPr>
          <w:rFonts w:eastAsia="Segoe UI" w:cstheme="minorHAnsi"/>
          <w:color w:val="011A3C"/>
          <w:sz w:val="24"/>
          <w:szCs w:val="24"/>
          <w:lang w:val="en" w:eastAsia="en-AU"/>
        </w:rPr>
        <w:t>.</w:t>
      </w:r>
    </w:p>
    <w:bookmarkEnd w:id="88"/>
    <w:p w14:paraId="1A94C329" w14:textId="02CD5B11" w:rsidR="002104B8"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E70C3D">
        <w:rPr>
          <w:rFonts w:eastAsia="Segoe UI" w:cstheme="minorHAnsi"/>
          <w:color w:val="011A3C"/>
          <w:sz w:val="24"/>
          <w:szCs w:val="24"/>
          <w:lang w:val="en" w:eastAsia="en-AU"/>
        </w:rPr>
        <w:t>.</w:t>
      </w:r>
      <w:r w:rsidR="00325BDD">
        <w:rPr>
          <w:rFonts w:eastAsia="Segoe UI" w:cstheme="minorHAnsi"/>
          <w:color w:val="011A3C"/>
          <w:sz w:val="24"/>
          <w:szCs w:val="24"/>
          <w:lang w:val="en" w:eastAsia="en-AU"/>
        </w:rPr>
        <w:t xml:space="preserve"> </w:t>
      </w:r>
      <w:r w:rsidR="00E70C3D">
        <w:rPr>
          <w:rFonts w:eastAsia="Segoe UI" w:cstheme="minorHAnsi"/>
          <w:color w:val="011A3C"/>
          <w:sz w:val="24"/>
          <w:szCs w:val="24"/>
          <w:lang w:val="en" w:eastAsia="en-AU"/>
        </w:rPr>
        <w:t>Funding</w:t>
      </w:r>
      <w:r w:rsidR="00466B4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is allocated through credit and cash funding.</w:t>
      </w:r>
    </w:p>
    <w:p w14:paraId="3E08740E" w14:textId="5C0DF1A8" w:rsidR="009753DC" w:rsidRPr="00225968" w:rsidRDefault="009753DC" w:rsidP="009753DC">
      <w:pPr>
        <w:spacing w:before="100" w:beforeAutospacing="1" w:after="100" w:afterAutospacing="1" w:line="288" w:lineRule="atLeast"/>
        <w:outlineLvl w:val="2"/>
        <w:rPr>
          <w:rFonts w:eastAsia="Segoe UI" w:cstheme="minorHAnsi"/>
          <w:b/>
          <w:bCs/>
          <w:color w:val="011A3C"/>
          <w:sz w:val="27"/>
          <w:szCs w:val="27"/>
          <w:lang w:val="en" w:eastAsia="en-AU"/>
        </w:rPr>
      </w:pPr>
      <w:r w:rsidRPr="00260C1D">
        <w:rPr>
          <w:rFonts w:eastAsia="Segoe UI" w:cstheme="minorHAnsi"/>
          <w:b/>
          <w:color w:val="011A3C"/>
          <w:sz w:val="27"/>
          <w:szCs w:val="27"/>
          <w:lang w:val="en" w:eastAsia="en-AU"/>
        </w:rPr>
        <w:t>Rates 202</w:t>
      </w:r>
      <w:r w:rsidR="00C565C2"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2529"/>
        <w:gridCol w:w="2176"/>
        <w:gridCol w:w="2276"/>
      </w:tblGrid>
      <w:tr w:rsidR="009753DC" w:rsidRPr="00225968" w14:paraId="79CCF682" w14:textId="77777777" w:rsidTr="00D93949">
        <w:trPr>
          <w:tblHeader/>
        </w:trPr>
        <w:tc>
          <w:tcPr>
            <w:tcW w:w="0" w:type="auto"/>
            <w:hideMark/>
          </w:tcPr>
          <w:p w14:paraId="6559034B" w14:textId="77777777" w:rsidR="009753DC" w:rsidRPr="00614B09" w:rsidRDefault="009753DC" w:rsidP="009753DC">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ector</w:t>
            </w:r>
          </w:p>
        </w:tc>
        <w:tc>
          <w:tcPr>
            <w:tcW w:w="0" w:type="auto"/>
            <w:hideMark/>
          </w:tcPr>
          <w:p w14:paraId="22E035A8"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0E77269B"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0C10C11C"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565BC7" w:rsidRPr="00260C1D" w14:paraId="5036F9D7" w14:textId="77777777" w:rsidTr="00D93949">
        <w:tc>
          <w:tcPr>
            <w:tcW w:w="0" w:type="auto"/>
            <w:hideMark/>
          </w:tcPr>
          <w:p w14:paraId="4719C0ED" w14:textId="77777777" w:rsidR="00565BC7" w:rsidRPr="00260C1D" w:rsidRDefault="00565BC7" w:rsidP="00565BC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420B2CEC" w14:textId="1DFC9C44"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7,650</w:t>
            </w:r>
          </w:p>
        </w:tc>
        <w:tc>
          <w:tcPr>
            <w:tcW w:w="0" w:type="auto"/>
            <w:hideMark/>
          </w:tcPr>
          <w:p w14:paraId="41C737FF" w14:textId="05D26DBF"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8</w:t>
            </w:r>
            <w:r w:rsidR="00D92CC3" w:rsidRPr="00260C1D">
              <w:rPr>
                <w:rFonts w:eastAsia="Segoe UI" w:cstheme="minorHAnsi"/>
                <w:color w:val="323E4F" w:themeColor="text2" w:themeShade="BF"/>
                <w:sz w:val="24"/>
                <w:szCs w:val="24"/>
                <w:lang w:eastAsia="en-AU"/>
              </w:rPr>
              <w:t>2</w:t>
            </w:r>
          </w:p>
        </w:tc>
        <w:tc>
          <w:tcPr>
            <w:tcW w:w="0" w:type="auto"/>
            <w:hideMark/>
          </w:tcPr>
          <w:p w14:paraId="12BBF872" w14:textId="34DE0A9A"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83</w:t>
            </w:r>
            <w:r w:rsidR="00B125E7" w:rsidRPr="00260C1D">
              <w:rPr>
                <w:rFonts w:eastAsia="Segoe UI" w:cstheme="minorHAnsi"/>
                <w:color w:val="323E4F" w:themeColor="text2" w:themeShade="BF"/>
                <w:sz w:val="24"/>
                <w:szCs w:val="24"/>
                <w:lang w:eastAsia="en-AU"/>
              </w:rPr>
              <w:t>2</w:t>
            </w:r>
          </w:p>
        </w:tc>
      </w:tr>
      <w:tr w:rsidR="00565BC7" w:rsidRPr="00260C1D" w14:paraId="594E9FED" w14:textId="77777777" w:rsidTr="00D93949">
        <w:tc>
          <w:tcPr>
            <w:tcW w:w="0" w:type="auto"/>
            <w:hideMark/>
          </w:tcPr>
          <w:p w14:paraId="681B916F" w14:textId="77777777" w:rsidR="00565BC7" w:rsidRPr="00260C1D" w:rsidRDefault="00565BC7" w:rsidP="00565BC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04A7317C" w14:textId="45497E53" w:rsidR="00565BC7" w:rsidRPr="00260C1D" w:rsidRDefault="00944C4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8,769</w:t>
            </w:r>
          </w:p>
        </w:tc>
        <w:tc>
          <w:tcPr>
            <w:tcW w:w="0" w:type="auto"/>
            <w:hideMark/>
          </w:tcPr>
          <w:p w14:paraId="1D221394" w14:textId="17281349" w:rsidR="00565BC7" w:rsidRPr="00260C1D" w:rsidRDefault="00944C4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w:t>
            </w:r>
            <w:r w:rsidR="00D92CC3" w:rsidRPr="00260C1D">
              <w:rPr>
                <w:rFonts w:eastAsia="Segoe UI" w:cstheme="minorHAnsi"/>
                <w:color w:val="323E4F" w:themeColor="text2" w:themeShade="BF"/>
                <w:sz w:val="24"/>
                <w:szCs w:val="24"/>
                <w:lang w:eastAsia="en-AU"/>
              </w:rPr>
              <w:t>3</w:t>
            </w:r>
          </w:p>
        </w:tc>
        <w:tc>
          <w:tcPr>
            <w:tcW w:w="0" w:type="auto"/>
            <w:hideMark/>
          </w:tcPr>
          <w:p w14:paraId="3F55CAB7" w14:textId="0E5F7EF7" w:rsidR="00565BC7" w:rsidRPr="00260C1D" w:rsidRDefault="001C3BF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42</w:t>
            </w:r>
            <w:r w:rsidR="00454795" w:rsidRPr="00260C1D">
              <w:rPr>
                <w:rFonts w:eastAsia="Segoe UI" w:cstheme="minorHAnsi"/>
                <w:color w:val="323E4F" w:themeColor="text2" w:themeShade="BF"/>
                <w:sz w:val="24"/>
                <w:szCs w:val="24"/>
                <w:lang w:eastAsia="en-AU"/>
              </w:rPr>
              <w:t>2</w:t>
            </w:r>
          </w:p>
        </w:tc>
      </w:tr>
    </w:tbl>
    <w:p w14:paraId="385A31F2" w14:textId="77777777" w:rsidR="009753DC" w:rsidRPr="00260C1D" w:rsidRDefault="009753DC" w:rsidP="009753DC">
      <w:pPr>
        <w:rPr>
          <w:rFonts w:cstheme="minorHAnsi"/>
        </w:rPr>
      </w:pPr>
    </w:p>
    <w:p w14:paraId="773AEB80" w14:textId="77777777" w:rsidR="009753DC" w:rsidRPr="00260C1D" w:rsidRDefault="009753DC" w:rsidP="009753DC">
      <w:pPr>
        <w:rPr>
          <w:rFonts w:cstheme="minorHAnsi"/>
        </w:rPr>
      </w:pPr>
      <w:r w:rsidRPr="00260C1D">
        <w:rPr>
          <w:rFonts w:cstheme="minorHAnsi"/>
        </w:rPr>
        <w:br w:type="page"/>
      </w:r>
    </w:p>
    <w:p w14:paraId="2A697E7E" w14:textId="1BA4290B" w:rsidR="009753DC" w:rsidRPr="00260C1D" w:rsidRDefault="009753DC" w:rsidP="00A92A6B">
      <w:pPr>
        <w:pStyle w:val="Heading2"/>
      </w:pPr>
      <w:bookmarkStart w:id="89" w:name="_Toc120789901"/>
      <w:r w:rsidRPr="00260C1D">
        <w:lastRenderedPageBreak/>
        <w:t>Alternative programs — regional grants (Reference 49)</w:t>
      </w:r>
      <w:bookmarkEnd w:id="89"/>
    </w:p>
    <w:p w14:paraId="2C267E51" w14:textId="698BD649" w:rsidR="009753DC"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a</w:t>
      </w:r>
      <w:r w:rsidR="009753DC" w:rsidRPr="00260C1D">
        <w:rPr>
          <w:rFonts w:eastAsia="Segoe UI" w:cstheme="minorHAnsi"/>
          <w:color w:val="011A3C"/>
          <w:sz w:val="24"/>
          <w:szCs w:val="24"/>
          <w:lang w:val="en" w:eastAsia="en-AU"/>
        </w:rPr>
        <w:t xml:space="preserve"> </w:t>
      </w:r>
      <w:r w:rsidR="000B2150">
        <w:rPr>
          <w:rFonts w:eastAsia="Segoe UI" w:cstheme="minorHAnsi"/>
          <w:color w:val="011A3C"/>
          <w:sz w:val="24"/>
          <w:szCs w:val="24"/>
          <w:lang w:val="en" w:eastAsia="en-AU"/>
        </w:rPr>
        <w:t>r</w:t>
      </w:r>
      <w:r w:rsidR="009753DC" w:rsidRPr="00260C1D">
        <w:rPr>
          <w:rFonts w:eastAsia="Segoe UI" w:cstheme="minorHAnsi"/>
          <w:color w:val="011A3C"/>
          <w:sz w:val="24"/>
          <w:szCs w:val="24"/>
          <w:lang w:val="en" w:eastAsia="en-AU"/>
        </w:rPr>
        <w:t>egional allocation of funding</w:t>
      </w:r>
      <w:r w:rsidR="00C23301" w:rsidRPr="00260C1D">
        <w:rPr>
          <w:rFonts w:eastAsia="Segoe UI" w:cstheme="minorHAnsi"/>
          <w:color w:val="011A3C"/>
          <w:sz w:val="24"/>
          <w:szCs w:val="24"/>
          <w:lang w:val="en" w:eastAsia="en-AU"/>
        </w:rPr>
        <w:t xml:space="preserve">, determined by </w:t>
      </w:r>
      <w:r w:rsidR="0042488F" w:rsidRPr="00260C1D">
        <w:rPr>
          <w:rFonts w:eastAsia="Segoe UI" w:cstheme="minorHAnsi"/>
          <w:color w:val="011A3C"/>
          <w:sz w:val="24"/>
          <w:szCs w:val="24"/>
          <w:lang w:val="en" w:eastAsia="en-AU"/>
        </w:rPr>
        <w:t xml:space="preserve">each of the </w:t>
      </w:r>
      <w:r w:rsidR="000B2150">
        <w:rPr>
          <w:rFonts w:eastAsia="Segoe UI" w:cstheme="minorHAnsi"/>
          <w:color w:val="011A3C"/>
          <w:sz w:val="24"/>
          <w:szCs w:val="24"/>
          <w:lang w:val="en" w:eastAsia="en-AU"/>
        </w:rPr>
        <w:t>four</w:t>
      </w:r>
      <w:r w:rsidR="0042488F" w:rsidRPr="00260C1D">
        <w:rPr>
          <w:rFonts w:eastAsia="Segoe UI" w:cstheme="minorHAnsi"/>
          <w:color w:val="011A3C"/>
          <w:sz w:val="24"/>
          <w:szCs w:val="24"/>
          <w:lang w:val="en" w:eastAsia="en-AU"/>
        </w:rPr>
        <w:t xml:space="preserve"> </w:t>
      </w:r>
      <w:r w:rsidR="00C23301" w:rsidRPr="00260C1D">
        <w:rPr>
          <w:rFonts w:eastAsia="Segoe UI" w:cstheme="minorHAnsi"/>
          <w:color w:val="011A3C"/>
          <w:sz w:val="24"/>
          <w:szCs w:val="24"/>
          <w:lang w:val="en" w:eastAsia="en-AU"/>
        </w:rPr>
        <w:t>regional offices,</w:t>
      </w:r>
      <w:r w:rsidR="009753DC" w:rsidRPr="00260C1D">
        <w:rPr>
          <w:rFonts w:eastAsia="Segoe UI" w:cstheme="minorHAnsi"/>
          <w:color w:val="011A3C"/>
          <w:sz w:val="24"/>
          <w:szCs w:val="24"/>
          <w:lang w:val="en" w:eastAsia="en-AU"/>
        </w:rPr>
        <w:t xml:space="preserve"> to support alternative programs for students.</w:t>
      </w:r>
    </w:p>
    <w:p w14:paraId="5BC8BB65"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these funds are to be used by schools for salarie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schools may need (depending on their overall budget surplus situation) to undertake a cash-to-credit transfer to offset the payroll charge-out.</w:t>
      </w:r>
    </w:p>
    <w:p w14:paraId="6779A2BE" w14:textId="4401FAE0" w:rsidR="009753DC"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ycle and may be updated at the Confirmed </w:t>
      </w:r>
      <w:r w:rsidR="0042488F" w:rsidRPr="00260C1D">
        <w:rPr>
          <w:rFonts w:eastAsia="Segoe UI" w:cstheme="minorHAnsi"/>
          <w:color w:val="011A3C"/>
          <w:sz w:val="24"/>
          <w:szCs w:val="24"/>
          <w:lang w:val="en" w:eastAsia="en-AU"/>
        </w:rPr>
        <w:t>cycle</w:t>
      </w:r>
      <w:r w:rsidR="003C1AC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C1AC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406546A3" w14:textId="77777777" w:rsidR="009753DC" w:rsidRPr="00260C1D" w:rsidRDefault="009753DC" w:rsidP="009753D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878E2F4" w14:textId="34B6D4D5" w:rsidR="008503A1" w:rsidRPr="00260C1D" w:rsidRDefault="008503A1" w:rsidP="00A92A6B">
      <w:pPr>
        <w:pStyle w:val="Heading2"/>
      </w:pPr>
      <w:bookmarkStart w:id="90" w:name="_Toc120789902"/>
      <w:bookmarkStart w:id="91" w:name="_Hlk49848111"/>
      <w:r w:rsidRPr="00260C1D">
        <w:lastRenderedPageBreak/>
        <w:t>Joint Community Program</w:t>
      </w:r>
      <w:r w:rsidR="003611D0" w:rsidRPr="00260C1D">
        <w:t xml:space="preserve"> </w:t>
      </w:r>
      <w:r w:rsidR="00891D19" w:rsidRPr="00260C1D">
        <w:t>(Reference 123)</w:t>
      </w:r>
      <w:bookmarkEnd w:id="90"/>
    </w:p>
    <w:p w14:paraId="20A75115" w14:textId="3D893475" w:rsidR="008503A1" w:rsidRPr="00260C1D" w:rsidRDefault="008503A1"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Joint Community Program grants are for </w:t>
      </w:r>
      <w:r w:rsidR="00210723">
        <w:rPr>
          <w:rFonts w:eastAsia="Segoe UI" w:cstheme="minorHAnsi"/>
          <w:color w:val="011A3C"/>
          <w:sz w:val="24"/>
          <w:szCs w:val="24"/>
          <w:lang w:val="en" w:eastAsia="en-AU"/>
        </w:rPr>
        <w:t>j</w:t>
      </w:r>
      <w:r w:rsidRPr="00260C1D">
        <w:rPr>
          <w:rFonts w:eastAsia="Segoe UI" w:cstheme="minorHAnsi"/>
          <w:color w:val="011A3C"/>
          <w:sz w:val="24"/>
          <w:szCs w:val="24"/>
          <w:lang w:val="en" w:eastAsia="en-AU"/>
        </w:rPr>
        <w:t>oint</w:t>
      </w:r>
      <w:r w:rsidR="002107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use facilities that were transferred from the Regional Offices </w:t>
      </w:r>
      <w:r w:rsidR="003611D0" w:rsidRPr="00260C1D">
        <w:rPr>
          <w:rFonts w:eastAsia="Segoe UI" w:cstheme="minorHAnsi"/>
          <w:color w:val="011A3C"/>
          <w:sz w:val="24"/>
          <w:szCs w:val="24"/>
          <w:lang w:val="en" w:eastAsia="en-AU"/>
        </w:rPr>
        <w:t xml:space="preserve">in 2010 </w:t>
      </w:r>
      <w:r w:rsidRPr="00260C1D">
        <w:rPr>
          <w:rFonts w:eastAsia="Segoe UI" w:cstheme="minorHAnsi"/>
          <w:color w:val="011A3C"/>
          <w:sz w:val="24"/>
          <w:szCs w:val="24"/>
          <w:lang w:val="en" w:eastAsia="en-AU"/>
        </w:rPr>
        <w:t>and incorporated into the Student Resource Package</w:t>
      </w:r>
      <w:r w:rsidR="00210723">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4DDE4D13" w14:textId="53AE4990"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dependent on individual service agreement</w:t>
      </w:r>
      <w:r w:rsidR="0021072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dministered by regional offices) between the </w:t>
      </w:r>
      <w:r w:rsidR="00210723">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 and an external provider.</w:t>
      </w:r>
    </w:p>
    <w:p w14:paraId="643F9F74" w14:textId="6D148943"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greements are generally established under a </w:t>
      </w:r>
      <w:r w:rsidR="0021072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mittee of </w:t>
      </w:r>
      <w:r w:rsidR="00210723">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anagement with representation from schools and other parties, such as municipal offices, and allocated on advice from regions. </w:t>
      </w:r>
    </w:p>
    <w:p w14:paraId="77D4FEE7" w14:textId="63ED517B"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2107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10723">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is allocated through cash funding.</w:t>
      </w:r>
    </w:p>
    <w:bookmarkEnd w:id="91"/>
    <w:p w14:paraId="3054F04B" w14:textId="77777777" w:rsidR="009C7551" w:rsidRPr="00260C1D" w:rsidRDefault="009C755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3BC86176" w14:textId="61DF7685" w:rsidR="00570DE3" w:rsidRPr="00260C1D" w:rsidRDefault="009C7551" w:rsidP="00A92A6B">
      <w:pPr>
        <w:pStyle w:val="Heading2"/>
      </w:pPr>
      <w:bookmarkStart w:id="92" w:name="_Toc120789903"/>
      <w:r w:rsidRPr="00260C1D">
        <w:lastRenderedPageBreak/>
        <w:t>Designated Bilingual Program</w:t>
      </w:r>
      <w:r w:rsidR="00B52991" w:rsidRPr="00260C1D">
        <w:t xml:space="preserve"> (Reference 124)</w:t>
      </w:r>
      <w:bookmarkEnd w:id="92"/>
    </w:p>
    <w:p w14:paraId="22D76EC5" w14:textId="5021CBF6" w:rsidR="00570DE3" w:rsidRPr="00260C1D" w:rsidRDefault="00570DE3" w:rsidP="006D6E02">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The Designated Bilingual Program (DBP) provides annual funding to support the delivery of bilingual education across a select number of government bilingual schools, through face-to-face teaching in the target language to 100% of students for a minimum of </w:t>
      </w:r>
      <w:r w:rsidR="006F2DF7" w:rsidRPr="00260C1D">
        <w:rPr>
          <w:rFonts w:cstheme="minorHAnsi"/>
          <w:color w:val="011A3C"/>
          <w:sz w:val="24"/>
          <w:szCs w:val="24"/>
          <w:lang w:val="en" w:eastAsia="en-AU"/>
        </w:rPr>
        <w:t>30% (</w:t>
      </w:r>
      <w:r w:rsidRPr="00260C1D">
        <w:rPr>
          <w:rFonts w:cstheme="minorHAnsi"/>
          <w:color w:val="011A3C"/>
          <w:sz w:val="24"/>
          <w:szCs w:val="24"/>
          <w:lang w:val="en" w:eastAsia="en-AU"/>
        </w:rPr>
        <w:t>7.5 hours</w:t>
      </w:r>
      <w:r w:rsidR="006F2DF7" w:rsidRPr="00260C1D">
        <w:rPr>
          <w:rFonts w:cstheme="minorHAnsi"/>
          <w:color w:val="011A3C"/>
          <w:sz w:val="24"/>
          <w:szCs w:val="24"/>
          <w:lang w:val="en" w:eastAsia="en-AU"/>
        </w:rPr>
        <w:t>) and</w:t>
      </w:r>
      <w:r w:rsidRPr="00260C1D">
        <w:rPr>
          <w:rFonts w:cstheme="minorHAnsi"/>
          <w:color w:val="011A3C"/>
          <w:sz w:val="24"/>
          <w:szCs w:val="24"/>
          <w:lang w:val="en" w:eastAsia="en-AU"/>
        </w:rPr>
        <w:t xml:space="preserve"> up to </w:t>
      </w:r>
      <w:r w:rsidR="006F2DF7" w:rsidRPr="00260C1D">
        <w:rPr>
          <w:rFonts w:cstheme="minorHAnsi"/>
          <w:color w:val="011A3C"/>
          <w:sz w:val="24"/>
          <w:szCs w:val="24"/>
          <w:lang w:val="en" w:eastAsia="en-AU"/>
        </w:rPr>
        <w:t>50% (</w:t>
      </w:r>
      <w:r w:rsidRPr="00260C1D">
        <w:rPr>
          <w:rFonts w:cstheme="minorHAnsi"/>
          <w:color w:val="011A3C"/>
          <w:sz w:val="24"/>
          <w:szCs w:val="24"/>
          <w:lang w:val="en" w:eastAsia="en-AU"/>
        </w:rPr>
        <w:t>12.5 hours</w:t>
      </w:r>
      <w:r w:rsidR="006F2DF7" w:rsidRPr="00260C1D">
        <w:rPr>
          <w:rFonts w:cstheme="minorHAnsi"/>
          <w:color w:val="011A3C"/>
          <w:sz w:val="24"/>
          <w:szCs w:val="24"/>
          <w:lang w:val="en" w:eastAsia="en-AU"/>
        </w:rPr>
        <w:t>)</w:t>
      </w:r>
      <w:r w:rsidRPr="00260C1D">
        <w:rPr>
          <w:rFonts w:cstheme="minorHAnsi"/>
          <w:color w:val="011A3C"/>
          <w:sz w:val="24"/>
          <w:szCs w:val="24"/>
          <w:lang w:val="en" w:eastAsia="en-AU"/>
        </w:rPr>
        <w:t xml:space="preserve"> per week.</w:t>
      </w:r>
      <w:r w:rsidR="00545553" w:rsidRPr="00260C1D">
        <w:rPr>
          <w:rFonts w:cstheme="minorHAnsi"/>
          <w:color w:val="011A3C"/>
          <w:sz w:val="24"/>
          <w:szCs w:val="24"/>
          <w:lang w:val="en" w:eastAsia="en-AU"/>
        </w:rPr>
        <w:t xml:space="preserve"> </w:t>
      </w:r>
      <w:r w:rsidRPr="00260C1D">
        <w:rPr>
          <w:rFonts w:cstheme="minorHAnsi"/>
          <w:color w:val="011A3C"/>
          <w:sz w:val="24"/>
          <w:szCs w:val="24"/>
          <w:lang w:val="en" w:eastAsia="en-AU"/>
        </w:rPr>
        <w:t>The DBP is managed by the Learning</w:t>
      </w:r>
      <w:r w:rsidR="00A56EA7" w:rsidRPr="00260C1D">
        <w:rPr>
          <w:rFonts w:cstheme="minorHAnsi"/>
          <w:color w:val="011A3C"/>
          <w:sz w:val="24"/>
          <w:szCs w:val="24"/>
          <w:lang w:val="en" w:eastAsia="en-AU"/>
        </w:rPr>
        <w:t xml:space="preserve"> and </w:t>
      </w:r>
      <w:r w:rsidRPr="00260C1D">
        <w:rPr>
          <w:rFonts w:cstheme="minorHAnsi"/>
          <w:color w:val="011A3C"/>
          <w:sz w:val="24"/>
          <w:szCs w:val="24"/>
          <w:lang w:val="en" w:eastAsia="en-AU"/>
        </w:rPr>
        <w:t>Teaching Division.</w:t>
      </w:r>
    </w:p>
    <w:p w14:paraId="3DC14226" w14:textId="77777777" w:rsidR="00570DE3" w:rsidRPr="00260C1D" w:rsidRDefault="00570DE3"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A1389B1" w14:textId="793205DE" w:rsidR="00570DE3" w:rsidRPr="00260C1D" w:rsidRDefault="00570DE3" w:rsidP="005A7E0A">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Schools with the following school types are included in the Designated Bilingual Program</w:t>
      </w:r>
      <w:r w:rsidR="00D86432">
        <w:rPr>
          <w:rFonts w:cstheme="minorHAnsi"/>
          <w:color w:val="011A3C"/>
          <w:sz w:val="24"/>
          <w:szCs w:val="24"/>
          <w:lang w:val="en" w:eastAsia="en-AU"/>
        </w:rPr>
        <w:t>:</w:t>
      </w:r>
    </w:p>
    <w:p w14:paraId="1A9615A2" w14:textId="58D3438D" w:rsidR="00570DE3" w:rsidRPr="00260C1D" w:rsidRDefault="00570DE3" w:rsidP="00CB178D">
      <w:pPr>
        <w:pStyle w:val="ListParagraph"/>
        <w:numPr>
          <w:ilvl w:val="0"/>
          <w:numId w:val="39"/>
        </w:numPr>
        <w:spacing w:line="360" w:lineRule="atLeast"/>
        <w:rPr>
          <w:rFonts w:eastAsia="Segoe UI" w:cstheme="minorHAnsi"/>
          <w:lang w:val="en-US"/>
        </w:rPr>
      </w:pPr>
      <w:r w:rsidRPr="00260C1D">
        <w:rPr>
          <w:rFonts w:eastAsia="Segoe UI" w:cstheme="minorHAnsi"/>
          <w:color w:val="011A3C"/>
          <w:sz w:val="24"/>
          <w:szCs w:val="24"/>
          <w:lang w:val="en" w:eastAsia="en-AU"/>
        </w:rPr>
        <w:t>Primary</w:t>
      </w:r>
    </w:p>
    <w:p w14:paraId="32A0B1D6" w14:textId="50D237D6" w:rsidR="000B237C" w:rsidRPr="00260C1D" w:rsidRDefault="00A56EA7" w:rsidP="004D307F">
      <w:pPr>
        <w:spacing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Subject to Ministerial approval and the availability of resources, the </w:t>
      </w:r>
      <w:r w:rsidR="00D86432">
        <w:rPr>
          <w:rFonts w:cstheme="minorHAnsi"/>
          <w:color w:val="011A3C"/>
          <w:sz w:val="24"/>
          <w:szCs w:val="24"/>
          <w:lang w:val="en" w:eastAsia="en-AU"/>
        </w:rPr>
        <w:t>d</w:t>
      </w:r>
      <w:r w:rsidRPr="00260C1D">
        <w:rPr>
          <w:rFonts w:cstheme="minorHAnsi"/>
          <w:color w:val="011A3C"/>
          <w:sz w:val="24"/>
          <w:szCs w:val="24"/>
          <w:lang w:val="en" w:eastAsia="en-AU"/>
        </w:rPr>
        <w:t>epartment may provide an opportunity for a new school to enter the Designated Bilingual Program. This involves a targeted Expression of Interest (EOI) process to a small number of schools w</w:t>
      </w:r>
      <w:r w:rsidR="006717C9" w:rsidRPr="00260C1D">
        <w:rPr>
          <w:rFonts w:cstheme="minorHAnsi"/>
          <w:color w:val="011A3C"/>
          <w:sz w:val="24"/>
          <w:szCs w:val="24"/>
          <w:lang w:val="en" w:eastAsia="en-AU"/>
        </w:rPr>
        <w:t>ho</w:t>
      </w:r>
      <w:r w:rsidRPr="00260C1D">
        <w:rPr>
          <w:rFonts w:cstheme="minorHAnsi"/>
          <w:color w:val="011A3C"/>
          <w:sz w:val="24"/>
          <w:szCs w:val="24"/>
          <w:lang w:val="en" w:eastAsia="en-AU"/>
        </w:rPr>
        <w:t xml:space="preserve"> can demonstrate existing, strong language programs, such as highly successful Content and </w:t>
      </w:r>
      <w:r w:rsidR="006717C9" w:rsidRPr="00260C1D">
        <w:rPr>
          <w:rFonts w:cstheme="minorHAnsi"/>
          <w:color w:val="011A3C"/>
          <w:sz w:val="24"/>
          <w:szCs w:val="24"/>
          <w:lang w:val="en" w:eastAsia="en-AU"/>
        </w:rPr>
        <w:t>L</w:t>
      </w:r>
      <w:r w:rsidRPr="00260C1D">
        <w:rPr>
          <w:rFonts w:cstheme="minorHAnsi"/>
          <w:color w:val="011A3C"/>
          <w:sz w:val="24"/>
          <w:szCs w:val="24"/>
          <w:lang w:val="en" w:eastAsia="en-AU"/>
        </w:rPr>
        <w:t xml:space="preserve">anguage </w:t>
      </w:r>
      <w:r w:rsidR="006717C9" w:rsidRPr="00260C1D">
        <w:rPr>
          <w:rFonts w:cstheme="minorHAnsi"/>
          <w:color w:val="011A3C"/>
          <w:sz w:val="24"/>
          <w:szCs w:val="24"/>
          <w:lang w:val="en" w:eastAsia="en-AU"/>
        </w:rPr>
        <w:t>I</w:t>
      </w:r>
      <w:r w:rsidRPr="00260C1D">
        <w:rPr>
          <w:rFonts w:cstheme="minorHAnsi"/>
          <w:color w:val="011A3C"/>
          <w:sz w:val="24"/>
          <w:szCs w:val="24"/>
          <w:lang w:val="en" w:eastAsia="en-AU"/>
        </w:rPr>
        <w:t xml:space="preserve">ntegrated </w:t>
      </w:r>
      <w:r w:rsidR="006717C9" w:rsidRPr="00260C1D">
        <w:rPr>
          <w:rFonts w:cstheme="minorHAnsi"/>
          <w:color w:val="011A3C"/>
          <w:sz w:val="24"/>
          <w:szCs w:val="24"/>
          <w:lang w:val="en" w:eastAsia="en-AU"/>
        </w:rPr>
        <w:t>L</w:t>
      </w:r>
      <w:r w:rsidRPr="00260C1D">
        <w:rPr>
          <w:rFonts w:cstheme="minorHAnsi"/>
          <w:color w:val="011A3C"/>
          <w:sz w:val="24"/>
          <w:szCs w:val="24"/>
          <w:lang w:val="en" w:eastAsia="en-AU"/>
        </w:rPr>
        <w:t xml:space="preserve">earning (CLIL) </w:t>
      </w:r>
      <w:proofErr w:type="gramStart"/>
      <w:r w:rsidRPr="00260C1D">
        <w:rPr>
          <w:rFonts w:cstheme="minorHAnsi"/>
          <w:color w:val="011A3C"/>
          <w:sz w:val="24"/>
          <w:szCs w:val="24"/>
          <w:lang w:val="en" w:eastAsia="en-AU"/>
        </w:rPr>
        <w:t>programs, and</w:t>
      </w:r>
      <w:proofErr w:type="gramEnd"/>
      <w:r w:rsidRPr="00260C1D">
        <w:rPr>
          <w:rFonts w:cstheme="minorHAnsi"/>
          <w:color w:val="011A3C"/>
          <w:sz w:val="24"/>
          <w:szCs w:val="24"/>
          <w:lang w:val="en" w:eastAsia="en-AU"/>
        </w:rPr>
        <w:t xml:space="preserve"> have strong community support. </w:t>
      </w:r>
    </w:p>
    <w:p w14:paraId="356D3C92" w14:textId="1FC062F2" w:rsidR="00A56EA7" w:rsidRPr="00260C1D" w:rsidRDefault="00A56EA7" w:rsidP="004D307F">
      <w:pPr>
        <w:spacing w:line="360" w:lineRule="atLeast"/>
        <w:rPr>
          <w:rFonts w:cstheme="minorHAnsi"/>
          <w:color w:val="011A3C"/>
          <w:sz w:val="24"/>
          <w:szCs w:val="24"/>
          <w:lang w:val="en" w:eastAsia="en-AU"/>
        </w:rPr>
      </w:pPr>
      <w:r w:rsidRPr="00260C1D">
        <w:rPr>
          <w:rFonts w:cstheme="minorHAnsi"/>
          <w:color w:val="011A3C"/>
          <w:sz w:val="24"/>
          <w:szCs w:val="24"/>
          <w:lang w:val="en" w:eastAsia="en-AU"/>
        </w:rPr>
        <w:t>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4E0FAAC6" w14:textId="77777777" w:rsidR="00570DE3" w:rsidRPr="00260C1D" w:rsidRDefault="00570DE3"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66B79E9" w14:textId="77777777" w:rsidR="00A56EA7" w:rsidRPr="00260C1D" w:rsidRDefault="00A56EA7" w:rsidP="002C74B8">
      <w:pPr>
        <w:spacing w:before="100" w:beforeAutospacing="1" w:after="80" w:line="360" w:lineRule="atLeast"/>
        <w:rPr>
          <w:rFonts w:cstheme="minorHAnsi"/>
          <w:color w:val="011A3C"/>
          <w:sz w:val="24"/>
          <w:szCs w:val="24"/>
          <w:lang w:val="en" w:eastAsia="en-AU"/>
        </w:rPr>
      </w:pPr>
      <w:r w:rsidRPr="00260C1D">
        <w:rPr>
          <w:rFonts w:cstheme="minorHAnsi"/>
          <w:color w:val="011A3C"/>
          <w:sz w:val="24"/>
          <w:szCs w:val="24"/>
          <w:lang w:val="en" w:eastAsia="en-AU"/>
        </w:rPr>
        <w:t>Funding is calculated at the Confirmed budget cycle, and further updates at the Revised cycle if required. Funding is allocated through credit funding.</w:t>
      </w:r>
    </w:p>
    <w:p w14:paraId="4A173B55" w14:textId="7A1D6E58" w:rsidR="00570DE3" w:rsidRPr="00260C1D" w:rsidRDefault="00570DE3" w:rsidP="002C74B8">
      <w:pPr>
        <w:spacing w:before="100" w:beforeAutospacing="1" w:after="80" w:line="360" w:lineRule="atLeast"/>
        <w:rPr>
          <w:rFonts w:cstheme="minorHAnsi"/>
          <w:color w:val="011A3C"/>
          <w:sz w:val="24"/>
          <w:szCs w:val="24"/>
          <w:lang w:val="en" w:eastAsia="en-AU"/>
        </w:rPr>
      </w:pPr>
      <w:r w:rsidRPr="00260C1D">
        <w:rPr>
          <w:rFonts w:cstheme="minorHAnsi"/>
          <w:color w:val="011A3C"/>
          <w:sz w:val="24"/>
          <w:szCs w:val="24"/>
          <w:lang w:val="en" w:eastAsia="en-AU"/>
        </w:rPr>
        <w:t>Funding is per capita and based on all students being offered a bilingual education for a minimum of 3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w:t>
      </w:r>
      <w:proofErr w:type="gramStart"/>
      <w:r w:rsidRPr="00260C1D">
        <w:rPr>
          <w:rFonts w:cstheme="minorHAnsi"/>
          <w:color w:val="011A3C"/>
          <w:sz w:val="24"/>
          <w:szCs w:val="24"/>
          <w:lang w:val="en" w:eastAsia="en-AU"/>
        </w:rPr>
        <w:t>i.e.</w:t>
      </w:r>
      <w:proofErr w:type="gramEnd"/>
      <w:r w:rsidRPr="00260C1D">
        <w:rPr>
          <w:rFonts w:cstheme="minorHAnsi"/>
          <w:color w:val="011A3C"/>
          <w:sz w:val="24"/>
          <w:szCs w:val="24"/>
          <w:lang w:val="en" w:eastAsia="en-AU"/>
        </w:rPr>
        <w:t xml:space="preserve"> 7.5 hours) and up to 5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i.e. 12.5 hours) of bilingual instruction in the target language per week, with funding scaled accordingly based on the DBP funding and operating model.  </w:t>
      </w:r>
    </w:p>
    <w:p w14:paraId="156AADB4" w14:textId="3FA1277E" w:rsidR="00570DE3" w:rsidRPr="00260C1D" w:rsidRDefault="00570DE3" w:rsidP="002C74B8">
      <w:pPr>
        <w:spacing w:before="100" w:beforeAutospacing="1" w:after="100" w:afterAutospacing="1" w:line="360" w:lineRule="atLeast"/>
        <w:outlineLvl w:val="2"/>
        <w:rPr>
          <w:rFonts w:cstheme="minorHAnsi"/>
          <w:color w:val="011A3C"/>
          <w:sz w:val="24"/>
          <w:szCs w:val="24"/>
          <w:lang w:val="en" w:eastAsia="en-AU"/>
        </w:rPr>
      </w:pPr>
      <w:r w:rsidRPr="00260C1D">
        <w:rPr>
          <w:rFonts w:cstheme="minorHAnsi"/>
          <w:color w:val="011A3C"/>
          <w:sz w:val="24"/>
          <w:szCs w:val="24"/>
          <w:lang w:val="en" w:eastAsia="en-AU"/>
        </w:rPr>
        <w:t>Note</w:t>
      </w:r>
      <w:r w:rsidR="00CC1F05" w:rsidRPr="00260C1D">
        <w:rPr>
          <w:rFonts w:cstheme="minorHAnsi"/>
          <w:color w:val="011A3C"/>
          <w:sz w:val="24"/>
          <w:szCs w:val="24"/>
          <w:lang w:val="en" w:eastAsia="en-AU"/>
        </w:rPr>
        <w:t>:</w:t>
      </w:r>
      <w:r w:rsidR="002C74B8" w:rsidRPr="00260C1D">
        <w:rPr>
          <w:rFonts w:cstheme="minorHAnsi"/>
          <w:color w:val="011A3C"/>
          <w:sz w:val="24"/>
          <w:szCs w:val="24"/>
          <w:lang w:val="en" w:eastAsia="en-AU"/>
        </w:rPr>
        <w:t xml:space="preserve"> </w:t>
      </w:r>
      <w:r w:rsidRPr="00260C1D">
        <w:rPr>
          <w:rFonts w:cstheme="minorHAnsi"/>
          <w:color w:val="011A3C"/>
          <w:sz w:val="24"/>
          <w:szCs w:val="24"/>
          <w:lang w:val="en" w:eastAsia="en-AU"/>
        </w:rPr>
        <w:t>Allocations to Designated Bilingual Program schools include a 3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cash component.</w:t>
      </w:r>
      <w:r w:rsidR="009B2D25" w:rsidRPr="00260C1D" w:rsidDel="009B2D25">
        <w:rPr>
          <w:rFonts w:cstheme="minorHAnsi"/>
          <w:color w:val="011A3C"/>
          <w:sz w:val="24"/>
          <w:szCs w:val="24"/>
          <w:lang w:val="en" w:eastAsia="en-AU"/>
        </w:rPr>
        <w:t xml:space="preserve"> </w:t>
      </w:r>
    </w:p>
    <w:p w14:paraId="2474E677" w14:textId="33BA26F7" w:rsidR="00CA3357" w:rsidRPr="00260C1D" w:rsidRDefault="00CA3357">
      <w:pPr>
        <w:rPr>
          <w:rStyle w:val="CommentReference"/>
          <w:rFonts w:cstheme="minorHAnsi"/>
        </w:rPr>
      </w:pPr>
      <w:r w:rsidRPr="00260C1D">
        <w:rPr>
          <w:rStyle w:val="CommentReference"/>
          <w:rFonts w:cstheme="minorHAnsi"/>
        </w:rPr>
        <w:br w:type="page"/>
      </w:r>
    </w:p>
    <w:p w14:paraId="7D8A1435" w14:textId="26079AF5" w:rsidR="00C53D64" w:rsidRPr="00260C1D" w:rsidRDefault="00C53D64" w:rsidP="00B66F16">
      <w:pPr>
        <w:pStyle w:val="Heading1"/>
      </w:pPr>
      <w:bookmarkStart w:id="93" w:name="_Toc120789904"/>
      <w:r w:rsidRPr="00260C1D">
        <w:lastRenderedPageBreak/>
        <w:t>Targeted Initiatives</w:t>
      </w:r>
      <w:bookmarkEnd w:id="93"/>
    </w:p>
    <w:p w14:paraId="081A6111" w14:textId="77777777" w:rsidR="00C53D64" w:rsidRPr="00260C1D" w:rsidRDefault="00C53D64" w:rsidP="006C1424">
      <w:pPr>
        <w:pStyle w:val="Heading3"/>
      </w:pPr>
      <w:r w:rsidRPr="00260C1D">
        <w:t>Policy</w:t>
      </w:r>
    </w:p>
    <w:p w14:paraId="770A88C9" w14:textId="529CE05D"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w:t>
      </w:r>
      <w:r w:rsidR="00B24032" w:rsidRPr="00260C1D">
        <w:rPr>
          <w:rFonts w:asciiTheme="minorHAnsi" w:hAnsiTheme="minorHAnsi" w:cstheme="minorHAnsi"/>
          <w:color w:val="011A3C"/>
          <w:lang w:val="en"/>
        </w:rPr>
        <w:t>Package (</w:t>
      </w:r>
      <w:r w:rsidR="009A130D"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or targeted initiatives.</w:t>
      </w:r>
    </w:p>
    <w:p w14:paraId="6A2E8F63" w14:textId="77777777" w:rsidR="00C53D64" w:rsidRPr="00260C1D" w:rsidRDefault="00C53D64" w:rsidP="006C1424">
      <w:pPr>
        <w:pStyle w:val="Heading3"/>
      </w:pPr>
      <w:r w:rsidRPr="00260C1D">
        <w:t>Details</w:t>
      </w:r>
    </w:p>
    <w:p w14:paraId="173FB949" w14:textId="2BB4F485"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Funding for ‘targeted initiatives’ is one of three categories of funding provided by the SRP.</w:t>
      </w:r>
    </w:p>
    <w:p w14:paraId="02B3E3B7" w14:textId="58155BBF"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Pr="00260C1D">
        <w:rPr>
          <w:rStyle w:val="Strong"/>
          <w:rFonts w:asciiTheme="minorHAnsi" w:hAnsiTheme="minorHAnsi" w:cstheme="minorHAnsi"/>
          <w:b w:val="0"/>
          <w:color w:val="011A3C"/>
          <w:lang w:val="en"/>
        </w:rPr>
        <w:t>targeted initiatives</w:t>
      </w:r>
      <w:r w:rsidRPr="00260C1D">
        <w:rPr>
          <w:rFonts w:asciiTheme="minorHAnsi" w:hAnsiTheme="minorHAnsi" w:cstheme="minorHAnsi"/>
          <w:color w:val="011A3C"/>
          <w:lang w:val="en"/>
        </w:rPr>
        <w:t xml:space="preserve"> component provides funding for programs with specific target</w:t>
      </w:r>
      <w:r w:rsidR="002B67F2">
        <w:rPr>
          <w:rFonts w:asciiTheme="minorHAnsi" w:hAnsiTheme="minorHAnsi" w:cstheme="minorHAnsi"/>
          <w:color w:val="011A3C"/>
          <w:lang w:val="en"/>
        </w:rPr>
        <w:t>ed</w:t>
      </w:r>
      <w:r w:rsidRPr="00260C1D">
        <w:rPr>
          <w:rFonts w:asciiTheme="minorHAnsi" w:hAnsiTheme="minorHAnsi" w:cstheme="minorHAnsi"/>
          <w:color w:val="011A3C"/>
          <w:lang w:val="en"/>
        </w:rPr>
        <w:t xml:space="preserve"> criteria and/or defined life spans. The </w:t>
      </w:r>
      <w:hyperlink r:id="rId138" w:history="1">
        <w:r w:rsidRPr="00260C1D">
          <w:rPr>
            <w:rStyle w:val="rpl-text-label2"/>
            <w:rFonts w:asciiTheme="minorHAnsi" w:hAnsiTheme="minorHAnsi" w:cstheme="minorHAnsi"/>
            <w:lang w:val="en"/>
          </w:rPr>
          <w:t>Guidance tab</w:t>
        </w:r>
      </w:hyperlink>
      <w:r w:rsidRPr="00260C1D">
        <w:rPr>
          <w:rFonts w:asciiTheme="minorHAnsi" w:hAnsiTheme="minorHAnsi" w:cstheme="minorHAnsi"/>
          <w:color w:val="011A3C"/>
          <w:lang w:val="en"/>
        </w:rPr>
        <w:t xml:space="preserve"> provides information about the following specific types of targeted initiative funding:</w:t>
      </w:r>
    </w:p>
    <w:p w14:paraId="6A578E34" w14:textId="581743FC" w:rsidR="00A8797A" w:rsidRPr="00614B09" w:rsidRDefault="00000000" w:rsidP="00CB178D">
      <w:pPr>
        <w:pStyle w:val="ListParagraph"/>
        <w:numPr>
          <w:ilvl w:val="0"/>
          <w:numId w:val="98"/>
        </w:numPr>
        <w:spacing w:before="100" w:beforeAutospacing="1" w:after="100" w:afterAutospacing="1" w:line="360" w:lineRule="atLeast"/>
        <w:rPr>
          <w:rFonts w:eastAsia="Segoe UI"/>
          <w:color w:val="0563C1"/>
          <w:sz w:val="24"/>
          <w:szCs w:val="24"/>
          <w:u w:val="single"/>
          <w:lang w:eastAsia="en-AU"/>
        </w:rPr>
      </w:pPr>
      <w:hyperlink r:id="rId139" w:history="1">
        <w:r w:rsidR="00C53D64" w:rsidRPr="00614B09">
          <w:rPr>
            <w:rFonts w:eastAsia="Segoe UI"/>
            <w:color w:val="0563C1"/>
            <w:sz w:val="24"/>
            <w:szCs w:val="24"/>
            <w:u w:val="single"/>
            <w:lang w:eastAsia="en-AU"/>
          </w:rPr>
          <w:t>Primary Welfare</w:t>
        </w:r>
      </w:hyperlink>
    </w:p>
    <w:p w14:paraId="4B5030DB" w14:textId="0A5E88EA" w:rsidR="00A8797A"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40" w:history="1">
        <w:r w:rsidR="00A8797A" w:rsidRPr="00336C07">
          <w:rPr>
            <w:rStyle w:val="Hyperlink"/>
            <w:rFonts w:eastAsia="Segoe UI"/>
            <w:sz w:val="24"/>
            <w:szCs w:val="24"/>
            <w:lang w:eastAsia="en-AU"/>
          </w:rPr>
          <w:t>Respectful Relationships</w:t>
        </w:r>
      </w:hyperlink>
    </w:p>
    <w:p w14:paraId="49789111" w14:textId="77777777" w:rsidR="00DB3F64" w:rsidRPr="00614B09" w:rsidRDefault="00000000" w:rsidP="00CB178D">
      <w:pPr>
        <w:pStyle w:val="ListParagraph"/>
        <w:numPr>
          <w:ilvl w:val="0"/>
          <w:numId w:val="98"/>
        </w:numPr>
        <w:spacing w:before="100" w:beforeAutospacing="1" w:after="100" w:afterAutospacing="1" w:line="360" w:lineRule="atLeast"/>
        <w:rPr>
          <w:rFonts w:eastAsia="Segoe UI"/>
          <w:color w:val="0563C1"/>
          <w:sz w:val="24"/>
          <w:szCs w:val="24"/>
          <w:u w:val="single"/>
          <w:lang w:eastAsia="en-AU"/>
        </w:rPr>
      </w:pPr>
      <w:hyperlink r:id="rId141" w:history="1">
        <w:r w:rsidR="00DB3F64" w:rsidRPr="00614B09">
          <w:rPr>
            <w:rFonts w:eastAsia="Segoe UI"/>
            <w:color w:val="0563C1"/>
            <w:sz w:val="24"/>
            <w:szCs w:val="24"/>
            <w:u w:val="single"/>
            <w:lang w:eastAsia="en-AU"/>
          </w:rPr>
          <w:t>Doctors in Secondary Schools — School program lead funding</w:t>
        </w:r>
      </w:hyperlink>
    </w:p>
    <w:p w14:paraId="1DD20D39" w14:textId="12672EC3" w:rsidR="000F368D"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42" w:history="1">
        <w:r w:rsidR="000F368D" w:rsidRPr="00336C07">
          <w:rPr>
            <w:rStyle w:val="Hyperlink"/>
            <w:rFonts w:eastAsia="Segoe UI"/>
            <w:sz w:val="24"/>
            <w:szCs w:val="24"/>
            <w:lang w:eastAsia="en-AU"/>
          </w:rPr>
          <w:t>Career Education Funding</w:t>
        </w:r>
      </w:hyperlink>
    </w:p>
    <w:p w14:paraId="1E187EA0" w14:textId="55A25E81" w:rsidR="00A8797A"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val="en" w:eastAsia="en-AU"/>
        </w:rPr>
      </w:pPr>
      <w:hyperlink r:id="rId143" w:history="1">
        <w:r w:rsidR="00A8797A" w:rsidRPr="00A51BEE">
          <w:rPr>
            <w:rStyle w:val="Hyperlink"/>
            <w:rFonts w:eastAsia="Segoe UI"/>
            <w:sz w:val="24"/>
            <w:szCs w:val="24"/>
            <w:lang w:eastAsia="en-AU"/>
          </w:rPr>
          <w:t>Swimming in Schools</w:t>
        </w:r>
      </w:hyperlink>
    </w:p>
    <w:p w14:paraId="47657A5F" w14:textId="3BCE7EEF" w:rsidR="000C6BBE"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44" w:history="1">
        <w:r w:rsidR="000C6BBE" w:rsidRPr="00A51BEE">
          <w:rPr>
            <w:rStyle w:val="Hyperlink"/>
            <w:rFonts w:eastAsia="Segoe UI"/>
            <w:sz w:val="24"/>
            <w:szCs w:val="24"/>
            <w:lang w:eastAsia="en-AU"/>
          </w:rPr>
          <w:t>Head Start</w:t>
        </w:r>
      </w:hyperlink>
    </w:p>
    <w:p w14:paraId="31DC8E2C" w14:textId="3628528F" w:rsidR="00A8797A"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val="en" w:eastAsia="en-AU"/>
        </w:rPr>
      </w:pPr>
      <w:hyperlink r:id="rId145" w:history="1">
        <w:r w:rsidR="006D7561" w:rsidRPr="002F641C">
          <w:rPr>
            <w:rStyle w:val="Hyperlink"/>
            <w:rFonts w:eastAsia="Segoe UI"/>
            <w:sz w:val="24"/>
            <w:szCs w:val="24"/>
            <w:lang w:eastAsia="en-AU"/>
          </w:rPr>
          <w:t xml:space="preserve">National School </w:t>
        </w:r>
        <w:r w:rsidR="00A8797A" w:rsidRPr="002F641C">
          <w:rPr>
            <w:rStyle w:val="Hyperlink"/>
            <w:rFonts w:eastAsia="Segoe UI"/>
            <w:sz w:val="24"/>
            <w:szCs w:val="24"/>
            <w:lang w:eastAsia="en-AU"/>
          </w:rPr>
          <w:t>Chaplaincy</w:t>
        </w:r>
        <w:r w:rsidR="006D7561" w:rsidRPr="002F641C">
          <w:rPr>
            <w:rStyle w:val="Hyperlink"/>
            <w:rFonts w:eastAsia="Segoe UI"/>
            <w:sz w:val="24"/>
            <w:szCs w:val="24"/>
            <w:lang w:eastAsia="en-AU"/>
          </w:rPr>
          <w:t xml:space="preserve"> Program (NSCP)</w:t>
        </w:r>
      </w:hyperlink>
    </w:p>
    <w:p w14:paraId="4AE800F7" w14:textId="77777777" w:rsidR="00C53D64" w:rsidRPr="00614B09" w:rsidRDefault="00000000" w:rsidP="00CB178D">
      <w:pPr>
        <w:pStyle w:val="ListParagraph"/>
        <w:numPr>
          <w:ilvl w:val="0"/>
          <w:numId w:val="98"/>
        </w:numPr>
        <w:spacing w:before="100" w:beforeAutospacing="1" w:after="100" w:afterAutospacing="1" w:line="360" w:lineRule="atLeast"/>
        <w:rPr>
          <w:rFonts w:eastAsia="Segoe UI"/>
          <w:color w:val="0563C1"/>
          <w:sz w:val="24"/>
          <w:szCs w:val="24"/>
          <w:u w:val="single"/>
          <w:lang w:val="en" w:eastAsia="en-AU"/>
        </w:rPr>
      </w:pPr>
      <w:hyperlink r:id="rId146" w:history="1">
        <w:r w:rsidR="00C53D64" w:rsidRPr="00614B09">
          <w:rPr>
            <w:rFonts w:eastAsia="Segoe UI"/>
            <w:color w:val="0563C1"/>
            <w:sz w:val="24"/>
            <w:szCs w:val="24"/>
            <w:u w:val="single"/>
            <w:lang w:eastAsia="en-AU"/>
          </w:rPr>
          <w:t>Middle Years Literacy &amp; Numeracy Support (MYLNS) Initiative</w:t>
        </w:r>
      </w:hyperlink>
    </w:p>
    <w:p w14:paraId="4179E942" w14:textId="77777777" w:rsidR="00C53D64" w:rsidRPr="00614B09" w:rsidRDefault="00000000" w:rsidP="00CB178D">
      <w:pPr>
        <w:pStyle w:val="ListParagraph"/>
        <w:numPr>
          <w:ilvl w:val="0"/>
          <w:numId w:val="98"/>
        </w:numPr>
        <w:spacing w:before="100" w:beforeAutospacing="1" w:after="100" w:afterAutospacing="1" w:line="360" w:lineRule="atLeast"/>
        <w:rPr>
          <w:rFonts w:eastAsia="Segoe UI"/>
          <w:color w:val="0563C1"/>
          <w:sz w:val="24"/>
          <w:szCs w:val="24"/>
          <w:u w:val="single"/>
          <w:lang w:val="en" w:eastAsia="en-AU"/>
        </w:rPr>
      </w:pPr>
      <w:hyperlink r:id="rId147" w:history="1">
        <w:r w:rsidR="00C53D64" w:rsidRPr="00614B09">
          <w:rPr>
            <w:rFonts w:eastAsia="Segoe UI"/>
            <w:color w:val="0563C1"/>
            <w:sz w:val="24"/>
            <w:szCs w:val="24"/>
            <w:u w:val="single"/>
            <w:lang w:eastAsia="en-AU"/>
          </w:rPr>
          <w:t>Student Excellence Program Funding</w:t>
        </w:r>
      </w:hyperlink>
    </w:p>
    <w:p w14:paraId="7CF66788" w14:textId="77777777" w:rsidR="00C53D64" w:rsidRPr="00614B09" w:rsidRDefault="00000000" w:rsidP="00CB178D">
      <w:pPr>
        <w:pStyle w:val="ListParagraph"/>
        <w:numPr>
          <w:ilvl w:val="0"/>
          <w:numId w:val="98"/>
        </w:numPr>
        <w:spacing w:before="100" w:beforeAutospacing="1" w:after="100" w:afterAutospacing="1" w:line="360" w:lineRule="atLeast"/>
        <w:rPr>
          <w:rFonts w:eastAsia="Segoe UI"/>
          <w:color w:val="0563C1"/>
          <w:sz w:val="24"/>
          <w:szCs w:val="24"/>
          <w:u w:val="single"/>
          <w:lang w:val="en" w:eastAsia="en-AU"/>
        </w:rPr>
      </w:pPr>
      <w:hyperlink r:id="rId148" w:history="1">
        <w:r w:rsidR="00C53D64" w:rsidRPr="00614B09">
          <w:rPr>
            <w:rFonts w:eastAsia="Segoe UI"/>
            <w:color w:val="0563C1"/>
            <w:sz w:val="24"/>
            <w:szCs w:val="24"/>
            <w:u w:val="single"/>
            <w:lang w:eastAsia="en-AU"/>
          </w:rPr>
          <w:t>VCE Revision Lectures</w:t>
        </w:r>
      </w:hyperlink>
    </w:p>
    <w:p w14:paraId="320DB25B" w14:textId="09CC09CE" w:rsidR="00A8797A"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49" w:history="1">
        <w:r w:rsidR="00A8797A" w:rsidRPr="002F641C">
          <w:rPr>
            <w:rStyle w:val="Hyperlink"/>
            <w:rFonts w:eastAsia="Segoe UI"/>
            <w:sz w:val="24"/>
            <w:szCs w:val="24"/>
            <w:lang w:eastAsia="en-AU"/>
          </w:rPr>
          <w:t>Transition Funding (Rural)</w:t>
        </w:r>
      </w:hyperlink>
    </w:p>
    <w:p w14:paraId="0600C461" w14:textId="466D8886" w:rsidR="00A8797A"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50" w:history="1">
        <w:r w:rsidR="00A8797A" w:rsidRPr="002F641C">
          <w:rPr>
            <w:rStyle w:val="Hyperlink"/>
            <w:rFonts w:eastAsia="Segoe UI"/>
            <w:sz w:val="24"/>
            <w:szCs w:val="24"/>
            <w:lang w:eastAsia="en-AU"/>
          </w:rPr>
          <w:t xml:space="preserve">Jobs, </w:t>
        </w:r>
        <w:proofErr w:type="gramStart"/>
        <w:r w:rsidR="002B67F2" w:rsidRPr="002F641C">
          <w:rPr>
            <w:rStyle w:val="Hyperlink"/>
            <w:rFonts w:eastAsia="Segoe UI"/>
            <w:sz w:val="24"/>
            <w:szCs w:val="24"/>
            <w:lang w:eastAsia="en-AU"/>
          </w:rPr>
          <w:t>S</w:t>
        </w:r>
        <w:r w:rsidR="00A8797A" w:rsidRPr="002F641C">
          <w:rPr>
            <w:rStyle w:val="Hyperlink"/>
            <w:rFonts w:eastAsia="Segoe UI"/>
            <w:sz w:val="24"/>
            <w:szCs w:val="24"/>
            <w:lang w:eastAsia="en-AU"/>
          </w:rPr>
          <w:t>kills</w:t>
        </w:r>
        <w:proofErr w:type="gramEnd"/>
        <w:r w:rsidR="00A8797A" w:rsidRPr="002F641C">
          <w:rPr>
            <w:rStyle w:val="Hyperlink"/>
            <w:rFonts w:eastAsia="Segoe UI"/>
            <w:sz w:val="24"/>
            <w:szCs w:val="24"/>
            <w:lang w:eastAsia="en-AU"/>
          </w:rPr>
          <w:t xml:space="preserve"> and </w:t>
        </w:r>
        <w:r w:rsidR="00413518" w:rsidRPr="002F641C">
          <w:rPr>
            <w:rStyle w:val="Hyperlink"/>
            <w:rFonts w:eastAsia="Segoe UI"/>
            <w:sz w:val="24"/>
            <w:szCs w:val="24"/>
            <w:lang w:eastAsia="en-AU"/>
          </w:rPr>
          <w:t>P</w:t>
        </w:r>
        <w:r w:rsidR="00A8797A" w:rsidRPr="002F641C">
          <w:rPr>
            <w:rStyle w:val="Hyperlink"/>
            <w:rFonts w:eastAsia="Segoe UI"/>
            <w:sz w:val="24"/>
            <w:szCs w:val="24"/>
            <w:lang w:eastAsia="en-AU"/>
          </w:rPr>
          <w:t>athways (</w:t>
        </w:r>
        <w:r w:rsidR="005145AE" w:rsidRPr="002F641C">
          <w:rPr>
            <w:rStyle w:val="Hyperlink"/>
            <w:rFonts w:eastAsia="Segoe UI"/>
            <w:sz w:val="24"/>
            <w:szCs w:val="24"/>
            <w:lang w:eastAsia="en-AU"/>
          </w:rPr>
          <w:t>JSP</w:t>
        </w:r>
        <w:r w:rsidR="00A8797A" w:rsidRPr="002F641C">
          <w:rPr>
            <w:rStyle w:val="Hyperlink"/>
            <w:rFonts w:eastAsia="Segoe UI"/>
            <w:sz w:val="24"/>
            <w:szCs w:val="24"/>
            <w:lang w:eastAsia="en-AU"/>
          </w:rPr>
          <w:t>) Coordination</w:t>
        </w:r>
      </w:hyperlink>
    </w:p>
    <w:p w14:paraId="12CE2DE2" w14:textId="2944D693" w:rsidR="00A8797A"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51" w:history="1">
        <w:r w:rsidR="00A8797A" w:rsidRPr="002F641C">
          <w:rPr>
            <w:rStyle w:val="Hyperlink"/>
            <w:rFonts w:eastAsia="Segoe UI"/>
            <w:sz w:val="24"/>
            <w:szCs w:val="24"/>
            <w:lang w:eastAsia="en-AU"/>
          </w:rPr>
          <w:t>Tutor Learning Initiative</w:t>
        </w:r>
      </w:hyperlink>
    </w:p>
    <w:p w14:paraId="5A6201CC" w14:textId="18358530" w:rsidR="00A8797A"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52" w:history="1">
        <w:r w:rsidR="00A8797A" w:rsidRPr="00515FFD">
          <w:rPr>
            <w:rStyle w:val="Hyperlink"/>
            <w:rFonts w:eastAsia="Segoe UI"/>
            <w:sz w:val="24"/>
            <w:szCs w:val="24"/>
            <w:lang w:eastAsia="en-AU"/>
          </w:rPr>
          <w:t>Mental Health in Primary Schools</w:t>
        </w:r>
      </w:hyperlink>
    </w:p>
    <w:p w14:paraId="64428C61" w14:textId="212010D9" w:rsidR="00870E1E"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53" w:history="1">
        <w:r w:rsidR="00A8797A" w:rsidRPr="00515FFD">
          <w:rPr>
            <w:rStyle w:val="Hyperlink"/>
            <w:rFonts w:eastAsia="Segoe UI"/>
            <w:sz w:val="24"/>
            <w:szCs w:val="24"/>
            <w:lang w:eastAsia="en-AU"/>
          </w:rPr>
          <w:t>Mental Health in Specialist Schools</w:t>
        </w:r>
      </w:hyperlink>
      <w:r w:rsidR="00A8797A" w:rsidRPr="0082534A">
        <w:rPr>
          <w:rFonts w:eastAsia="Segoe UI"/>
          <w:sz w:val="24"/>
          <w:szCs w:val="24"/>
          <w:lang w:eastAsia="en-AU"/>
        </w:rPr>
        <w:t xml:space="preserve"> </w:t>
      </w:r>
    </w:p>
    <w:p w14:paraId="5539BBB8" w14:textId="5997F80B" w:rsidR="00870E1E"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54" w:history="1">
        <w:r w:rsidR="00BA2190" w:rsidRPr="00515FFD">
          <w:rPr>
            <w:rStyle w:val="Hyperlink"/>
            <w:rFonts w:eastAsia="Segoe UI"/>
            <w:sz w:val="24"/>
            <w:szCs w:val="24"/>
            <w:lang w:eastAsia="en-AU"/>
          </w:rPr>
          <w:t xml:space="preserve">Career Start - </w:t>
        </w:r>
        <w:r w:rsidR="00B31C84" w:rsidRPr="00515FFD">
          <w:rPr>
            <w:rStyle w:val="Hyperlink"/>
            <w:rFonts w:eastAsia="Segoe UI"/>
            <w:sz w:val="24"/>
            <w:szCs w:val="24"/>
            <w:lang w:eastAsia="en-AU"/>
          </w:rPr>
          <w:t xml:space="preserve">Transforming the First Years of the Teaching </w:t>
        </w:r>
        <w:r w:rsidR="005145AE" w:rsidRPr="00515FFD">
          <w:rPr>
            <w:rStyle w:val="Hyperlink"/>
            <w:rFonts w:eastAsia="Segoe UI"/>
            <w:sz w:val="24"/>
            <w:szCs w:val="24"/>
            <w:lang w:eastAsia="en-AU"/>
          </w:rPr>
          <w:t>Career</w:t>
        </w:r>
      </w:hyperlink>
    </w:p>
    <w:bookmarkStart w:id="94" w:name="_Hlk99875462"/>
    <w:p w14:paraId="32055BF8" w14:textId="24CC8364" w:rsidR="009D5273" w:rsidRPr="0082534A" w:rsidRDefault="00515FFD" w:rsidP="00CB178D">
      <w:pPr>
        <w:pStyle w:val="ListParagraph"/>
        <w:numPr>
          <w:ilvl w:val="0"/>
          <w:numId w:val="98"/>
        </w:numPr>
        <w:spacing w:before="100" w:beforeAutospacing="1" w:after="100" w:afterAutospacing="1" w:line="360" w:lineRule="atLeast"/>
        <w:rPr>
          <w:rFonts w:eastAsia="Segoe UI"/>
          <w:sz w:val="24"/>
          <w:szCs w:val="24"/>
          <w:lang w:val="en" w:eastAsia="en-AU"/>
        </w:rPr>
      </w:pPr>
      <w:r>
        <w:rPr>
          <w:rFonts w:eastAsia="Segoe UI"/>
          <w:sz w:val="24"/>
          <w:szCs w:val="24"/>
          <w:lang w:val="en" w:eastAsia="en-AU"/>
        </w:rPr>
        <w:fldChar w:fldCharType="begin"/>
      </w:r>
      <w:r>
        <w:rPr>
          <w:rFonts w:eastAsia="Segoe UI"/>
          <w:sz w:val="24"/>
          <w:szCs w:val="24"/>
          <w:lang w:val="en" w:eastAsia="en-AU"/>
        </w:rPr>
        <w:instrText xml:space="preserve"> HYPERLINK "https://www2.education.vic.gov.au/pal/student-resource-package-srp-targeted-initiatives/guidance/innovative-initial-teacher" </w:instrText>
      </w:r>
      <w:r>
        <w:rPr>
          <w:rFonts w:eastAsia="Segoe UI"/>
          <w:sz w:val="24"/>
          <w:szCs w:val="24"/>
          <w:lang w:val="en" w:eastAsia="en-AU"/>
        </w:rPr>
      </w:r>
      <w:r>
        <w:rPr>
          <w:rFonts w:eastAsia="Segoe UI"/>
          <w:sz w:val="24"/>
          <w:szCs w:val="24"/>
          <w:lang w:val="en" w:eastAsia="en-AU"/>
        </w:rPr>
        <w:fldChar w:fldCharType="separate"/>
      </w:r>
      <w:r w:rsidR="00F82BE0" w:rsidRPr="00515FFD">
        <w:rPr>
          <w:rStyle w:val="Hyperlink"/>
          <w:rFonts w:eastAsia="Segoe UI"/>
          <w:sz w:val="24"/>
          <w:szCs w:val="24"/>
          <w:lang w:val="en" w:eastAsia="en-AU"/>
        </w:rPr>
        <w:t>Innovative Initial Teacher Education (ITE) Programs</w:t>
      </w:r>
      <w:r>
        <w:rPr>
          <w:rFonts w:eastAsia="Segoe UI"/>
          <w:sz w:val="24"/>
          <w:szCs w:val="24"/>
          <w:lang w:val="en" w:eastAsia="en-AU"/>
        </w:rPr>
        <w:fldChar w:fldCharType="end"/>
      </w:r>
    </w:p>
    <w:p w14:paraId="3677901B" w14:textId="6E09A0BC" w:rsidR="00DB3F64"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eastAsia="en-AU"/>
        </w:rPr>
      </w:pPr>
      <w:hyperlink r:id="rId155" w:history="1">
        <w:r w:rsidR="00DB3F64" w:rsidRPr="00515FFD">
          <w:rPr>
            <w:rStyle w:val="Hyperlink"/>
            <w:rFonts w:eastAsia="Segoe UI"/>
            <w:sz w:val="24"/>
            <w:szCs w:val="24"/>
            <w:lang w:eastAsia="en-AU"/>
          </w:rPr>
          <w:t>Inclusion Outreach Coaching (IOC) initiative</w:t>
        </w:r>
      </w:hyperlink>
    </w:p>
    <w:p w14:paraId="000FF864" w14:textId="746CB2A6" w:rsidR="00F82BE0"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val="en" w:eastAsia="en-AU"/>
        </w:rPr>
      </w:pPr>
      <w:hyperlink r:id="rId156" w:history="1">
        <w:r w:rsidR="009D5273" w:rsidRPr="00515FFD">
          <w:rPr>
            <w:rStyle w:val="Hyperlink"/>
            <w:rFonts w:eastAsia="Segoe UI"/>
            <w:sz w:val="24"/>
            <w:szCs w:val="24"/>
            <w:lang w:val="en" w:eastAsia="en-AU"/>
          </w:rPr>
          <w:t>Schools Mental Health Fund</w:t>
        </w:r>
      </w:hyperlink>
      <w:r w:rsidR="00F82BE0" w:rsidRPr="0082534A">
        <w:rPr>
          <w:rFonts w:eastAsia="Segoe UI"/>
          <w:sz w:val="24"/>
          <w:szCs w:val="24"/>
          <w:lang w:val="en" w:eastAsia="en-AU"/>
        </w:rPr>
        <w:t xml:space="preserve"> </w:t>
      </w:r>
      <w:bookmarkEnd w:id="94"/>
    </w:p>
    <w:p w14:paraId="6C51F220" w14:textId="6021FDEF" w:rsidR="00A33B68" w:rsidRPr="0082534A" w:rsidRDefault="00000000" w:rsidP="00CB178D">
      <w:pPr>
        <w:pStyle w:val="ListParagraph"/>
        <w:numPr>
          <w:ilvl w:val="0"/>
          <w:numId w:val="98"/>
        </w:numPr>
        <w:spacing w:before="100" w:beforeAutospacing="1" w:after="100" w:afterAutospacing="1" w:line="360" w:lineRule="atLeast"/>
        <w:rPr>
          <w:rFonts w:eastAsia="Segoe UI"/>
          <w:sz w:val="24"/>
          <w:szCs w:val="24"/>
          <w:lang w:val="en" w:eastAsia="en-AU"/>
        </w:rPr>
      </w:pPr>
      <w:hyperlink r:id="rId157" w:history="1">
        <w:r w:rsidR="00A33B68" w:rsidRPr="00972117">
          <w:rPr>
            <w:rStyle w:val="Hyperlink"/>
            <w:rFonts w:eastAsia="Segoe UI"/>
            <w:sz w:val="24"/>
            <w:szCs w:val="24"/>
            <w:lang w:val="en" w:eastAsia="en-AU"/>
          </w:rPr>
          <w:t>CRT Travel Fund</w:t>
        </w:r>
      </w:hyperlink>
    </w:p>
    <w:p w14:paraId="642052EE" w14:textId="31372201" w:rsidR="00A356F9" w:rsidRDefault="00000000" w:rsidP="00CB178D">
      <w:pPr>
        <w:pStyle w:val="ListParagraph"/>
        <w:numPr>
          <w:ilvl w:val="0"/>
          <w:numId w:val="98"/>
        </w:numPr>
        <w:spacing w:before="100" w:beforeAutospacing="1" w:after="100" w:afterAutospacing="1" w:line="360" w:lineRule="atLeast"/>
        <w:rPr>
          <w:rFonts w:eastAsia="Segoe UI"/>
          <w:sz w:val="24"/>
          <w:szCs w:val="24"/>
          <w:lang w:val="en" w:eastAsia="en-AU"/>
        </w:rPr>
      </w:pPr>
      <w:hyperlink r:id="rId158" w:history="1">
        <w:r w:rsidR="00A356F9" w:rsidRPr="00972117">
          <w:rPr>
            <w:rStyle w:val="Hyperlink"/>
            <w:rFonts w:eastAsia="Segoe UI"/>
            <w:sz w:val="24"/>
            <w:szCs w:val="24"/>
            <w:lang w:val="en" w:eastAsia="en-AU"/>
          </w:rPr>
          <w:t>Active Schools</w:t>
        </w:r>
      </w:hyperlink>
    </w:p>
    <w:p w14:paraId="3B326497" w14:textId="79D959A7" w:rsidR="006F247F" w:rsidRPr="006F247F" w:rsidRDefault="00000000" w:rsidP="006F247F">
      <w:pPr>
        <w:pStyle w:val="ListParagraph"/>
        <w:numPr>
          <w:ilvl w:val="0"/>
          <w:numId w:val="98"/>
        </w:numPr>
        <w:spacing w:before="100" w:beforeAutospacing="1" w:after="100" w:afterAutospacing="1" w:line="360" w:lineRule="atLeast"/>
        <w:rPr>
          <w:rFonts w:eastAsia="Segoe UI"/>
          <w:sz w:val="24"/>
          <w:szCs w:val="24"/>
          <w:lang w:val="en" w:eastAsia="en-AU"/>
        </w:rPr>
      </w:pPr>
      <w:hyperlink r:id="rId159" w:history="1">
        <w:r w:rsidR="006F247F" w:rsidRPr="00336C07">
          <w:rPr>
            <w:rStyle w:val="Hyperlink"/>
            <w:rFonts w:eastAsia="Segoe UI"/>
            <w:sz w:val="24"/>
            <w:szCs w:val="24"/>
            <w:lang w:val="en" w:eastAsia="en-AU"/>
          </w:rPr>
          <w:t>Vocational Education and Training Delivered to Secondary School Students</w:t>
        </w:r>
      </w:hyperlink>
    </w:p>
    <w:p w14:paraId="4B014F82" w14:textId="6B2067C4" w:rsidR="00C53D64" w:rsidRPr="00614B09" w:rsidRDefault="00C53D64" w:rsidP="00870E1E">
      <w:pPr>
        <w:spacing w:before="100" w:beforeAutospacing="1" w:after="100" w:afterAutospacing="1" w:line="360" w:lineRule="atLeast"/>
        <w:ind w:left="284"/>
        <w:rPr>
          <w:rFonts w:cstheme="minorHAnsi"/>
          <w:sz w:val="24"/>
          <w:szCs w:val="24"/>
          <w:lang w:val="en"/>
        </w:rPr>
      </w:pPr>
      <w:r w:rsidRPr="00614B09">
        <w:rPr>
          <w:rFonts w:cstheme="minorHAnsi"/>
          <w:sz w:val="24"/>
          <w:szCs w:val="24"/>
          <w:lang w:val="en"/>
        </w:rPr>
        <w:t>Schools are expected to use SRP funds for the purpose for which it was allocated.</w:t>
      </w:r>
    </w:p>
    <w:p w14:paraId="4E018E67" w14:textId="3F84415F" w:rsidR="00EA34C0" w:rsidRPr="00260C1D" w:rsidRDefault="00A12061" w:rsidP="00A92A6B">
      <w:pPr>
        <w:pStyle w:val="Heading2"/>
      </w:pPr>
      <w:r w:rsidRPr="00260C1D">
        <w:br w:type="page"/>
      </w:r>
      <w:bookmarkStart w:id="95" w:name="_Toc120789905"/>
      <w:r w:rsidR="00EA34C0" w:rsidRPr="00260C1D">
        <w:lastRenderedPageBreak/>
        <w:t>Primary Welfare (Reference 50)</w:t>
      </w:r>
      <w:bookmarkEnd w:id="95"/>
    </w:p>
    <w:p w14:paraId="6FC98FC3" w14:textId="3683125E"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rimary Welfare Officer </w:t>
      </w:r>
      <w:r w:rsidR="004A0895">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itiative is designed to enhance the capacity of schools to develop positive school cultures and to support students who are at risk of disengagement and not achieving their educational potential. The </w:t>
      </w:r>
      <w:r w:rsidR="004A0895">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mary </w:t>
      </w:r>
      <w:r w:rsidR="004A0895">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elfare </w:t>
      </w:r>
      <w:r w:rsidR="004A0895">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fficer initiative extends work undertaken in government primary, P-</w:t>
      </w:r>
      <w:proofErr w:type="gramStart"/>
      <w:r w:rsidRPr="00260C1D">
        <w:rPr>
          <w:rFonts w:eastAsia="Segoe UI" w:cstheme="minorHAnsi"/>
          <w:color w:val="011A3C"/>
          <w:sz w:val="24"/>
          <w:szCs w:val="24"/>
          <w:lang w:val="en" w:eastAsia="en-AU"/>
        </w:rPr>
        <w:t>12</w:t>
      </w:r>
      <w:proofErr w:type="gramEnd"/>
      <w:r w:rsidRPr="00260C1D">
        <w:rPr>
          <w:rFonts w:eastAsia="Segoe UI" w:cstheme="minorHAnsi"/>
          <w:color w:val="011A3C"/>
          <w:sz w:val="24"/>
          <w:szCs w:val="24"/>
          <w:lang w:val="en" w:eastAsia="en-AU"/>
        </w:rPr>
        <w:t xml:space="preserve"> and special schools with the greatest need in Victoria to promote a safe and supportive environment and enhance student outcomes.</w:t>
      </w:r>
    </w:p>
    <w:p w14:paraId="229D30B1" w14:textId="77777777"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Welfare Officer allocations in the Student Resource Package (SRP) have been set for 2023. Schools do not have to apply for funding. Funding is provided to schools that have primary enrolments at the campus level. Funding is provided consistent with the 2011 Student Family Occupation density for the campus, equal to or greater than 0.4559.</w:t>
      </w:r>
    </w:p>
    <w:p w14:paraId="0361ABBB" w14:textId="3DE3988C"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chool’s campus enrolments increase</w:t>
      </w:r>
      <w:r w:rsidR="004A089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dditional per student funding will be provided. However, where enrolments decline</w:t>
      </w:r>
      <w:r w:rsidR="004972F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no adjustment will be made. No adjustments are made for changes to </w:t>
      </w:r>
      <w:r w:rsidR="004972FC">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Student Family Occupation density.</w:t>
      </w:r>
    </w:p>
    <w:p w14:paraId="5505C59A" w14:textId="12667863"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are transitioning to </w:t>
      </w:r>
      <w:r w:rsidR="004972FC">
        <w:rPr>
          <w:rFonts w:eastAsia="Segoe UI" w:cstheme="minorHAnsi"/>
          <w:color w:val="011A3C"/>
          <w:sz w:val="24"/>
          <w:szCs w:val="24"/>
          <w:lang w:val="en" w:eastAsia="en-AU"/>
        </w:rPr>
        <w:t>the Mental Health in Primary Schools (</w:t>
      </w:r>
      <w:proofErr w:type="spellStart"/>
      <w:r w:rsidRPr="00260C1D">
        <w:rPr>
          <w:rFonts w:eastAsia="Segoe UI" w:cstheme="minorHAnsi"/>
          <w:color w:val="011A3C"/>
          <w:sz w:val="24"/>
          <w:szCs w:val="24"/>
          <w:lang w:val="en" w:eastAsia="en-AU"/>
        </w:rPr>
        <w:t>M</w:t>
      </w:r>
      <w:r w:rsidR="00CA0FBA">
        <w:rPr>
          <w:rFonts w:eastAsia="Segoe UI" w:cstheme="minorHAnsi"/>
          <w:color w:val="011A3C"/>
          <w:sz w:val="24"/>
          <w:szCs w:val="24"/>
          <w:lang w:val="en" w:eastAsia="en-AU"/>
        </w:rPr>
        <w:t>H</w:t>
      </w:r>
      <w:r w:rsidRPr="00260C1D">
        <w:rPr>
          <w:rFonts w:eastAsia="Segoe UI" w:cstheme="minorHAnsi"/>
          <w:color w:val="011A3C"/>
          <w:sz w:val="24"/>
          <w:szCs w:val="24"/>
          <w:lang w:val="en" w:eastAsia="en-AU"/>
        </w:rPr>
        <w:t>iP</w:t>
      </w:r>
      <w:r w:rsidR="009C50DF">
        <w:rPr>
          <w:rFonts w:eastAsia="Segoe UI" w:cstheme="minorHAnsi"/>
          <w:color w:val="011A3C"/>
          <w:sz w:val="24"/>
          <w:szCs w:val="24"/>
          <w:lang w:val="en" w:eastAsia="en-AU"/>
        </w:rPr>
        <w:t>S</w:t>
      </w:r>
      <w:proofErr w:type="spellEnd"/>
      <w:r w:rsidR="004972FC">
        <w:rPr>
          <w:rFonts w:eastAsia="Segoe UI" w:cstheme="minorHAnsi"/>
          <w:color w:val="011A3C"/>
          <w:sz w:val="24"/>
          <w:szCs w:val="24"/>
          <w:lang w:val="en" w:eastAsia="en-AU"/>
        </w:rPr>
        <w:t>) initiative</w:t>
      </w:r>
      <w:r w:rsidRPr="00260C1D">
        <w:rPr>
          <w:rFonts w:eastAsia="Segoe UI" w:cstheme="minorHAnsi"/>
          <w:color w:val="011A3C"/>
          <w:sz w:val="24"/>
          <w:szCs w:val="24"/>
          <w:lang w:val="en" w:eastAsia="en-AU"/>
        </w:rPr>
        <w:t xml:space="preserve"> in 2023 will receive funding consistent with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funding allocations. </w:t>
      </w:r>
      <w:r w:rsidR="007C54C3">
        <w:rPr>
          <w:rFonts w:eastAsia="Segoe UI" w:cstheme="minorHAnsi"/>
          <w:color w:val="011A3C"/>
          <w:sz w:val="24"/>
          <w:szCs w:val="24"/>
          <w:lang w:val="en" w:eastAsia="en-AU"/>
        </w:rPr>
        <w:t>Refer to the</w:t>
      </w:r>
      <w:r w:rsidRPr="00260C1D">
        <w:rPr>
          <w:rFonts w:eastAsia="Segoe UI" w:cstheme="minorHAnsi"/>
          <w:color w:val="011A3C"/>
          <w:sz w:val="24"/>
          <w:szCs w:val="24"/>
          <w:lang w:val="en" w:eastAsia="en-AU"/>
        </w:rPr>
        <w:t xml:space="preserve"> </w:t>
      </w:r>
      <w:hyperlink r:id="rId160" w:history="1">
        <w:proofErr w:type="spellStart"/>
        <w:r w:rsidRPr="007C54C3">
          <w:rPr>
            <w:rStyle w:val="Hyperlink"/>
            <w:rFonts w:eastAsia="Segoe UI" w:cstheme="minorHAnsi"/>
            <w:sz w:val="24"/>
            <w:szCs w:val="24"/>
            <w:lang w:val="en" w:eastAsia="en-AU"/>
          </w:rPr>
          <w:t>MHiPS</w:t>
        </w:r>
        <w:proofErr w:type="spellEnd"/>
        <w:r w:rsidRPr="007C54C3">
          <w:rPr>
            <w:rStyle w:val="Hyperlink"/>
            <w:rFonts w:eastAsia="Segoe UI" w:cstheme="minorHAnsi"/>
            <w:sz w:val="24"/>
            <w:szCs w:val="24"/>
            <w:lang w:val="en" w:eastAsia="en-AU"/>
          </w:rPr>
          <w:t xml:space="preserve"> SRP guidance</w:t>
        </w:r>
      </w:hyperlink>
      <w:r w:rsidRPr="00260C1D">
        <w:rPr>
          <w:rFonts w:eastAsia="Segoe UI" w:cstheme="minorHAnsi"/>
          <w:color w:val="011A3C"/>
          <w:sz w:val="24"/>
          <w:szCs w:val="24"/>
          <w:lang w:val="en" w:eastAsia="en-AU"/>
        </w:rPr>
        <w:t xml:space="preserve">. </w:t>
      </w:r>
    </w:p>
    <w:p w14:paraId="172F4518" w14:textId="77777777" w:rsidR="002E6A59" w:rsidRPr="00260C1D" w:rsidRDefault="002E6A59" w:rsidP="002E6A59">
      <w:pPr>
        <w:spacing w:before="100" w:beforeAutospacing="1" w:after="100" w:afterAutospacing="1" w:line="288" w:lineRule="atLeast"/>
        <w:outlineLvl w:val="2"/>
        <w:rPr>
          <w:rFonts w:eastAsia="Segoe UI" w:cstheme="minorHAnsi"/>
          <w:b/>
          <w:color w:val="011A3C"/>
          <w:sz w:val="27"/>
          <w:szCs w:val="27"/>
          <w:lang w:val="en" w:eastAsia="en-AU"/>
        </w:rPr>
      </w:pPr>
      <w:bookmarkStart w:id="96" w:name="_Hlk46922537"/>
      <w:r w:rsidRPr="00260C1D">
        <w:rPr>
          <w:rFonts w:eastAsia="Segoe UI" w:cstheme="minorHAnsi"/>
          <w:b/>
          <w:color w:val="011A3C"/>
          <w:sz w:val="27"/>
          <w:szCs w:val="27"/>
          <w:lang w:val="en" w:eastAsia="en-AU"/>
        </w:rPr>
        <w:t>Eligibility</w:t>
      </w:r>
    </w:p>
    <w:p w14:paraId="0B7A76AC" w14:textId="211F09BA" w:rsidR="002E6A59" w:rsidRPr="00260C1D" w:rsidRDefault="002E6A59" w:rsidP="002E6A5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Primary Welfare Funding at </w:t>
      </w:r>
      <w:r w:rsidR="004972FC">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4972FC">
        <w:rPr>
          <w:rFonts w:eastAsia="Segoe UI" w:cstheme="minorHAnsi"/>
          <w:color w:val="011A3C"/>
          <w:sz w:val="24"/>
          <w:szCs w:val="24"/>
          <w:lang w:val="en" w:eastAsia="en-AU"/>
        </w:rPr>
        <w:t>:</w:t>
      </w:r>
    </w:p>
    <w:p w14:paraId="74276CDD" w14:textId="77777777" w:rsidR="002E6A59" w:rsidRPr="0082534A" w:rsidRDefault="002E6A59"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278845F5" w14:textId="6179F97C" w:rsidR="002E6A59" w:rsidRPr="0082534A" w:rsidRDefault="002E6A59"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Pri</w:t>
      </w:r>
      <w:r w:rsidR="00E44A5A" w:rsidRPr="0082534A">
        <w:rPr>
          <w:rFonts w:eastAsia="Segoe UI" w:cstheme="minorHAnsi"/>
          <w:color w:val="011A3C"/>
          <w:sz w:val="24"/>
          <w:szCs w:val="24"/>
          <w:lang w:val="en" w:eastAsia="en-AU"/>
        </w:rPr>
        <w:t>mary</w:t>
      </w:r>
      <w:r w:rsidRPr="0082534A">
        <w:rPr>
          <w:rFonts w:eastAsia="Segoe UI" w:cstheme="minorHAnsi"/>
          <w:color w:val="011A3C"/>
          <w:sz w:val="24"/>
          <w:szCs w:val="24"/>
          <w:lang w:val="en" w:eastAsia="en-AU"/>
        </w:rPr>
        <w:t>/</w:t>
      </w:r>
      <w:r w:rsidR="00E44A5A" w:rsidRPr="0082534A">
        <w:rPr>
          <w:rFonts w:eastAsia="Segoe UI" w:cstheme="minorHAnsi"/>
          <w:color w:val="011A3C"/>
          <w:sz w:val="24"/>
          <w:szCs w:val="24"/>
          <w:lang w:val="en" w:eastAsia="en-AU"/>
        </w:rPr>
        <w:t>S</w:t>
      </w:r>
      <w:r w:rsidRPr="0082534A">
        <w:rPr>
          <w:rFonts w:eastAsia="Segoe UI" w:cstheme="minorHAnsi"/>
          <w:color w:val="011A3C"/>
          <w:sz w:val="24"/>
          <w:szCs w:val="24"/>
          <w:lang w:val="en" w:eastAsia="en-AU"/>
        </w:rPr>
        <w:t>ec</w:t>
      </w:r>
      <w:r w:rsidR="00E44A5A" w:rsidRPr="0082534A">
        <w:rPr>
          <w:rFonts w:eastAsia="Segoe UI" w:cstheme="minorHAnsi"/>
          <w:color w:val="011A3C"/>
          <w:sz w:val="24"/>
          <w:szCs w:val="24"/>
          <w:lang w:val="en" w:eastAsia="en-AU"/>
        </w:rPr>
        <w:t>ondary Combined</w:t>
      </w:r>
    </w:p>
    <w:p w14:paraId="31F0A298" w14:textId="77777777" w:rsidR="002E6A59" w:rsidRPr="0082534A" w:rsidRDefault="002E6A59"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pecial</w:t>
      </w:r>
    </w:p>
    <w:p w14:paraId="779A6BD8" w14:textId="3950F96C" w:rsidR="002E6A59" w:rsidRPr="0082534A" w:rsidRDefault="002E6A59"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Language</w:t>
      </w:r>
    </w:p>
    <w:p w14:paraId="33188388" w14:textId="3604C47B" w:rsidR="001A6E8C" w:rsidRPr="0082534A" w:rsidRDefault="001A6E8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Day Spec</w:t>
      </w:r>
      <w:r w:rsidR="00E838E1">
        <w:rPr>
          <w:rFonts w:eastAsia="Segoe UI" w:cstheme="minorHAnsi"/>
          <w:color w:val="011A3C"/>
          <w:sz w:val="24"/>
          <w:szCs w:val="24"/>
          <w:lang w:val="en" w:eastAsia="en-AU"/>
        </w:rPr>
        <w:t>ial</w:t>
      </w:r>
    </w:p>
    <w:p w14:paraId="4E7ABB9E" w14:textId="5AE6DECC" w:rsidR="001A6E8C" w:rsidRPr="0082534A" w:rsidRDefault="001A6E8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Disability</w:t>
      </w:r>
    </w:p>
    <w:p w14:paraId="727D7621" w14:textId="70ED7FFA" w:rsidR="001A6E8C" w:rsidRPr="0082534A" w:rsidRDefault="001A6E8C"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pec</w:t>
      </w:r>
      <w:r w:rsidR="00E838E1">
        <w:rPr>
          <w:rFonts w:eastAsia="Segoe UI" w:cstheme="minorHAnsi"/>
          <w:color w:val="011A3C"/>
          <w:sz w:val="24"/>
          <w:szCs w:val="24"/>
          <w:lang w:val="en" w:eastAsia="en-AU"/>
        </w:rPr>
        <w:t>ial</w:t>
      </w:r>
      <w:r w:rsidRPr="0082534A">
        <w:rPr>
          <w:rFonts w:eastAsia="Segoe UI" w:cstheme="minorHAnsi"/>
          <w:color w:val="011A3C"/>
          <w:sz w:val="24"/>
          <w:szCs w:val="24"/>
          <w:lang w:val="en" w:eastAsia="en-AU"/>
        </w:rPr>
        <w:t xml:space="preserve"> Dev</w:t>
      </w:r>
      <w:r w:rsidR="00E838E1">
        <w:rPr>
          <w:rFonts w:eastAsia="Segoe UI" w:cstheme="minorHAnsi"/>
          <w:color w:val="011A3C"/>
          <w:sz w:val="24"/>
          <w:szCs w:val="24"/>
          <w:lang w:val="en" w:eastAsia="en-AU"/>
        </w:rPr>
        <w:t>elopment</w:t>
      </w:r>
    </w:p>
    <w:p w14:paraId="7D99152B" w14:textId="0C4B137F" w:rsidR="001A6E8C" w:rsidRPr="00260C1D" w:rsidRDefault="001A6E8C" w:rsidP="004363C4">
      <w:pPr>
        <w:spacing w:before="100" w:beforeAutospacing="1" w:after="100" w:afterAutospacing="1" w:line="360" w:lineRule="atLeast"/>
        <w:contextual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 of secondary schools are not eligible</w:t>
      </w:r>
      <w:r w:rsidR="00633507">
        <w:rPr>
          <w:rFonts w:eastAsia="Segoe UI" w:cstheme="minorHAnsi"/>
          <w:color w:val="011A3C"/>
          <w:sz w:val="24"/>
          <w:szCs w:val="24"/>
          <w:lang w:val="en" w:eastAsia="en-AU"/>
        </w:rPr>
        <w:t>.</w:t>
      </w:r>
    </w:p>
    <w:p w14:paraId="041E85A5" w14:textId="71B0BF9B" w:rsidR="001A6E8C" w:rsidRPr="00260C1D" w:rsidRDefault="001A6E8C" w:rsidP="001A6E8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Outdoor schools are ineligible irrespective of their entity register classification</w:t>
      </w:r>
      <w:r w:rsidR="00633507">
        <w:rPr>
          <w:rFonts w:eastAsia="Segoe UI" w:cstheme="minorHAnsi"/>
          <w:color w:val="011A3C"/>
          <w:sz w:val="24"/>
          <w:szCs w:val="24"/>
          <w:lang w:val="en" w:eastAsia="en-AU"/>
        </w:rPr>
        <w:t>.</w:t>
      </w:r>
    </w:p>
    <w:p w14:paraId="7A283A5F" w14:textId="21E3078D" w:rsidR="002E6A59" w:rsidRPr="00260C1D" w:rsidRDefault="002E6A59" w:rsidP="002E6A5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w:t>
      </w:r>
      <w:r w:rsidR="008A6CE0" w:rsidRPr="00260C1D">
        <w:rPr>
          <w:rFonts w:eastAsia="Segoe UI" w:cstheme="minorHAnsi"/>
          <w:color w:val="011A3C"/>
          <w:sz w:val="24"/>
          <w:szCs w:val="24"/>
          <w:lang w:val="en" w:eastAsia="en-AU"/>
        </w:rPr>
        <w:t>cycles</w:t>
      </w:r>
      <w:r w:rsidR="0063350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633507">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funding</w:t>
      </w:r>
      <w:bookmarkEnd w:id="96"/>
      <w:r w:rsidRPr="00260C1D">
        <w:rPr>
          <w:rFonts w:eastAsia="Segoe UI" w:cstheme="minorHAnsi"/>
          <w:color w:val="011A3C"/>
          <w:sz w:val="24"/>
          <w:szCs w:val="24"/>
          <w:lang w:val="en" w:eastAsia="en-AU"/>
        </w:rPr>
        <w:t>.</w:t>
      </w:r>
    </w:p>
    <w:p w14:paraId="041BD6C5" w14:textId="2B7A8E0C" w:rsidR="00EA34C0" w:rsidRPr="00260C1D" w:rsidRDefault="00EA34C0" w:rsidP="00EA34C0">
      <w:pPr>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Calculation</w:t>
      </w:r>
    </w:p>
    <w:p w14:paraId="3B0AF28C" w14:textId="100993BF" w:rsidR="00EA34C0" w:rsidRPr="00260C1D" w:rsidRDefault="00C97D49" w:rsidP="00EA34C0">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 xml:space="preserve">The </w:t>
      </w:r>
      <w:r w:rsidR="00EA34C0" w:rsidRPr="00260C1D">
        <w:rPr>
          <w:rFonts w:eastAsia="Segoe UI" w:cstheme="minorHAnsi"/>
          <w:color w:val="011A3C"/>
          <w:sz w:val="24"/>
          <w:szCs w:val="24"/>
          <w:lang w:val="en" w:eastAsia="en-AU"/>
        </w:rPr>
        <w:t>Primary Welfare Officer funding model in the SRP from 2012 consists of base funding and per student funding with a cap on the total funding available at each campus. The formula is as follows</w:t>
      </w:r>
      <w:r>
        <w:rPr>
          <w:rFonts w:eastAsia="Segoe UI" w:cstheme="minorHAnsi"/>
          <w:color w:val="011A3C"/>
          <w:sz w:val="24"/>
          <w:szCs w:val="24"/>
          <w:lang w:val="en" w:eastAsia="en-AU"/>
        </w:rPr>
        <w:t>:</w:t>
      </w:r>
    </w:p>
    <w:p w14:paraId="2E07BA6E" w14:textId="333C7B0B"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 ([School </w:t>
      </w:r>
      <w:r w:rsidR="00182A4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mpus SFO – State-wide SFO </w:t>
      </w:r>
      <w:r w:rsidR="00182A4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tudent </w:t>
      </w:r>
      <w:r w:rsidR="00182A4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E655E4">
        <w:rPr>
          <w:rFonts w:eastAsia="Segoe UI" w:cstheme="minorHAnsi"/>
          <w:color w:val="011A3C"/>
          <w:sz w:val="24"/>
          <w:szCs w:val="24"/>
          <w:lang w:val="en" w:eastAsia="en-AU"/>
        </w:rPr>
        <w:t xml:space="preserve"> × </w:t>
      </w:r>
      <w:r w:rsidR="00182A4D">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p>
    <w:p w14:paraId="7987D211" w14:textId="138824CC"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0A5351" w:rsidRPr="00260C1D">
        <w:rPr>
          <w:rFonts w:eastAsia="Segoe UI" w:cstheme="minorHAnsi"/>
          <w:b/>
          <w:color w:val="011A3C"/>
          <w:sz w:val="24"/>
          <w:szCs w:val="24"/>
          <w:lang w:val="en" w:eastAsia="en-AU"/>
        </w:rPr>
        <w:t>3</w:t>
      </w:r>
    </w:p>
    <w:p w14:paraId="04C64431" w14:textId="32492A0A" w:rsidR="000657A7" w:rsidRPr="00260C1D" w:rsidRDefault="00EA34C0"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FO </w:t>
      </w:r>
      <w:r w:rsidR="00325BD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 — 0.4559</w:t>
      </w:r>
    </w:p>
    <w:p w14:paraId="6B503357" w14:textId="3BDEA1B1" w:rsidR="00E8032F" w:rsidRDefault="00EA34C0"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w:t>
      </w:r>
      <w:r w:rsidR="00E8032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E44A5A" w:rsidRPr="00260C1D">
        <w:rPr>
          <w:rFonts w:eastAsia="Segoe UI" w:cstheme="minorHAnsi"/>
          <w:color w:val="011A3C"/>
          <w:sz w:val="24"/>
          <w:szCs w:val="24"/>
          <w:lang w:val="en" w:eastAsia="en-AU"/>
        </w:rPr>
        <w:t>$</w:t>
      </w:r>
      <w:r w:rsidR="00691497" w:rsidRPr="00260C1D">
        <w:rPr>
          <w:rFonts w:eastAsia="Segoe UI" w:cstheme="minorHAnsi"/>
          <w:color w:val="011A3C"/>
          <w:sz w:val="24"/>
          <w:szCs w:val="24"/>
          <w:lang w:val="en" w:eastAsia="en-AU"/>
        </w:rPr>
        <w:t>19,955</w:t>
      </w:r>
    </w:p>
    <w:p w14:paraId="59516762" w14:textId="3B64BF1C" w:rsidR="000657A7" w:rsidRPr="00260C1D" w:rsidRDefault="00EA34C0"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er </w:t>
      </w:r>
      <w:r w:rsidR="00E8032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E8032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E8032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E44A5A" w:rsidRPr="00260C1D">
        <w:rPr>
          <w:rFonts w:eastAsia="Segoe UI" w:cstheme="minorHAnsi"/>
          <w:color w:val="011A3C"/>
          <w:sz w:val="24"/>
          <w:szCs w:val="24"/>
          <w:lang w:val="en" w:eastAsia="en-AU"/>
        </w:rPr>
        <w:t>$</w:t>
      </w:r>
      <w:r w:rsidR="0082734D" w:rsidRPr="00260C1D">
        <w:rPr>
          <w:rFonts w:eastAsia="Segoe UI" w:cstheme="minorHAnsi"/>
          <w:color w:val="011A3C"/>
          <w:sz w:val="24"/>
          <w:szCs w:val="24"/>
          <w:lang w:val="en" w:eastAsia="en-AU"/>
        </w:rPr>
        <w:t>1,272.31</w:t>
      </w:r>
    </w:p>
    <w:p w14:paraId="45EA7E26" w14:textId="70594216" w:rsidR="003E6B76" w:rsidRPr="00260C1D" w:rsidRDefault="00EA34C0"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tal </w:t>
      </w:r>
      <w:r w:rsidR="00E8032F">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E8032F">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E8032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mpus </w:t>
      </w:r>
      <w:r w:rsidR="00E8032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p</w:t>
      </w:r>
      <w:r w:rsidR="00E8032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E44A5A" w:rsidRPr="00260C1D">
        <w:rPr>
          <w:rFonts w:eastAsia="Segoe UI" w:cstheme="minorHAnsi"/>
          <w:color w:val="011A3C"/>
          <w:sz w:val="24"/>
          <w:szCs w:val="24"/>
          <w:lang w:val="en" w:eastAsia="en-AU"/>
        </w:rPr>
        <w:t>$</w:t>
      </w:r>
      <w:r w:rsidR="00160B90" w:rsidRPr="00260C1D">
        <w:rPr>
          <w:rFonts w:eastAsia="Segoe UI" w:cstheme="minorHAnsi"/>
          <w:color w:val="011A3C"/>
          <w:sz w:val="24"/>
          <w:szCs w:val="24"/>
          <w:lang w:val="en" w:eastAsia="en-AU"/>
        </w:rPr>
        <w:t>95,185</w:t>
      </w:r>
    </w:p>
    <w:p w14:paraId="44E64EEC" w14:textId="2B492FDF" w:rsidR="00EA34C0" w:rsidRPr="00260C1D" w:rsidRDefault="00EA34C0" w:rsidP="000657A7">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rther </w:t>
      </w:r>
      <w:r w:rsidR="00FC6A28">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nformation</w:t>
      </w:r>
    </w:p>
    <w:p w14:paraId="611C2C41" w14:textId="69F8C902" w:rsidR="007001EC" w:rsidRPr="00260C1D" w:rsidRDefault="00000000" w:rsidP="000657A7">
      <w:pPr>
        <w:spacing w:before="100" w:beforeAutospacing="1" w:after="100" w:afterAutospacing="1" w:line="288" w:lineRule="atLeast"/>
        <w:outlineLvl w:val="3"/>
        <w:rPr>
          <w:rFonts w:eastAsia="Segoe UI" w:cstheme="minorHAnsi"/>
          <w:color w:val="011A3C"/>
          <w:sz w:val="24"/>
          <w:szCs w:val="24"/>
          <w:lang w:val="en" w:eastAsia="en-AU"/>
        </w:rPr>
      </w:pPr>
      <w:hyperlink r:id="rId161" w:history="1">
        <w:r w:rsidR="007001EC" w:rsidRPr="00614B09">
          <w:rPr>
            <w:rStyle w:val="Hyperlink"/>
            <w:rFonts w:cstheme="minorHAnsi"/>
            <w:sz w:val="24"/>
            <w:szCs w:val="24"/>
            <w:lang w:val="en-US"/>
          </w:rPr>
          <w:t>Primary Welfare Officer Initiative</w:t>
        </w:r>
      </w:hyperlink>
      <w:r w:rsidR="003266E3">
        <w:rPr>
          <w:rFonts w:eastAsia="Segoe UI" w:cstheme="minorHAnsi"/>
          <w:color w:val="011A3C"/>
          <w:sz w:val="24"/>
          <w:szCs w:val="24"/>
          <w:lang w:val="en" w:eastAsia="en-AU"/>
        </w:rPr>
        <w:t>:</w:t>
      </w:r>
      <w:r w:rsidR="007001EC" w:rsidRPr="00260C1D">
        <w:rPr>
          <w:rFonts w:eastAsia="Segoe UI" w:cstheme="minorHAnsi"/>
          <w:color w:val="011A3C"/>
          <w:sz w:val="24"/>
          <w:szCs w:val="24"/>
          <w:lang w:val="en" w:eastAsia="en-AU"/>
        </w:rPr>
        <w:t xml:space="preserve"> provides general information about the Primary Welfare Officer </w:t>
      </w:r>
      <w:r w:rsidR="00715FAE">
        <w:rPr>
          <w:rFonts w:eastAsia="Segoe UI" w:cstheme="minorHAnsi"/>
          <w:color w:val="011A3C"/>
          <w:sz w:val="24"/>
          <w:szCs w:val="24"/>
          <w:lang w:val="en" w:eastAsia="en-AU"/>
        </w:rPr>
        <w:t>i</w:t>
      </w:r>
      <w:r w:rsidR="007001EC" w:rsidRPr="00260C1D">
        <w:rPr>
          <w:rFonts w:eastAsia="Segoe UI" w:cstheme="minorHAnsi"/>
          <w:color w:val="011A3C"/>
          <w:sz w:val="24"/>
          <w:szCs w:val="24"/>
          <w:lang w:val="en" w:eastAsia="en-AU"/>
        </w:rPr>
        <w:t>nitiative</w:t>
      </w:r>
      <w:r w:rsidR="00715FAE">
        <w:rPr>
          <w:rFonts w:eastAsia="Segoe UI" w:cstheme="minorHAnsi"/>
          <w:color w:val="011A3C"/>
          <w:sz w:val="24"/>
          <w:szCs w:val="24"/>
          <w:lang w:val="en" w:eastAsia="en-AU"/>
        </w:rPr>
        <w:t>.</w:t>
      </w:r>
    </w:p>
    <w:p w14:paraId="10DA9CD2" w14:textId="40AD6373" w:rsidR="007001EC" w:rsidRPr="00260C1D" w:rsidRDefault="00000000" w:rsidP="000657A7">
      <w:pPr>
        <w:spacing w:before="100" w:beforeAutospacing="1" w:after="100" w:afterAutospacing="1" w:line="288" w:lineRule="atLeast"/>
        <w:outlineLvl w:val="3"/>
        <w:rPr>
          <w:rFonts w:eastAsia="Segoe UI" w:cstheme="minorHAnsi"/>
          <w:color w:val="011A3C"/>
          <w:sz w:val="24"/>
          <w:szCs w:val="24"/>
          <w:lang w:val="en" w:eastAsia="en-AU"/>
        </w:rPr>
      </w:pPr>
      <w:hyperlink r:id="rId162" w:history="1">
        <w:r w:rsidR="007001EC" w:rsidRPr="00260C1D">
          <w:rPr>
            <w:rStyle w:val="Hyperlink"/>
            <w:rFonts w:eastAsia="Segoe UI" w:cstheme="minorHAnsi"/>
            <w:sz w:val="24"/>
            <w:szCs w:val="24"/>
            <w:lang w:val="en" w:eastAsia="en-AU"/>
          </w:rPr>
          <w:t>The Student Engagement Policy</w:t>
        </w:r>
      </w:hyperlink>
      <w:r w:rsidR="003266E3">
        <w:rPr>
          <w:rStyle w:val="Hyperlink"/>
          <w:rFonts w:eastAsia="Segoe UI" w:cstheme="minorHAnsi"/>
          <w:sz w:val="24"/>
          <w:szCs w:val="24"/>
          <w:lang w:val="en" w:eastAsia="en-AU"/>
        </w:rPr>
        <w:t>:</w:t>
      </w:r>
      <w:r w:rsidR="007001EC" w:rsidRPr="00260C1D">
        <w:rPr>
          <w:rFonts w:eastAsia="Segoe UI" w:cstheme="minorHAnsi"/>
          <w:color w:val="011A3C"/>
          <w:sz w:val="24"/>
          <w:szCs w:val="24"/>
          <w:lang w:val="en" w:eastAsia="en-AU"/>
        </w:rPr>
        <w:t xml:space="preserve"> provides advice, </w:t>
      </w:r>
      <w:proofErr w:type="gramStart"/>
      <w:r w:rsidR="007001EC" w:rsidRPr="00260C1D">
        <w:rPr>
          <w:rFonts w:eastAsia="Segoe UI" w:cstheme="minorHAnsi"/>
          <w:color w:val="011A3C"/>
          <w:sz w:val="24"/>
          <w:szCs w:val="24"/>
          <w:lang w:val="en" w:eastAsia="en-AU"/>
        </w:rPr>
        <w:t>resources</w:t>
      </w:r>
      <w:proofErr w:type="gramEnd"/>
      <w:r w:rsidR="007001EC" w:rsidRPr="00260C1D">
        <w:rPr>
          <w:rFonts w:eastAsia="Segoe UI" w:cstheme="minorHAnsi"/>
          <w:color w:val="011A3C"/>
          <w:sz w:val="24"/>
          <w:szCs w:val="24"/>
          <w:lang w:val="en" w:eastAsia="en-AU"/>
        </w:rPr>
        <w:t xml:space="preserve"> and strategies for schools on developing a Student Engagement Policy; promoting positive student </w:t>
      </w:r>
      <w:proofErr w:type="spellStart"/>
      <w:r w:rsidR="007001EC" w:rsidRPr="00260C1D">
        <w:rPr>
          <w:rFonts w:eastAsia="Segoe UI" w:cstheme="minorHAnsi"/>
          <w:color w:val="011A3C"/>
          <w:sz w:val="24"/>
          <w:szCs w:val="24"/>
          <w:lang w:val="en" w:eastAsia="en-AU"/>
        </w:rPr>
        <w:t>behaviour</w:t>
      </w:r>
      <w:proofErr w:type="spellEnd"/>
      <w:r w:rsidR="007001EC" w:rsidRPr="00260C1D">
        <w:rPr>
          <w:rFonts w:eastAsia="Segoe UI" w:cstheme="minorHAnsi"/>
          <w:color w:val="011A3C"/>
          <w:sz w:val="24"/>
          <w:szCs w:val="24"/>
          <w:lang w:val="en" w:eastAsia="en-AU"/>
        </w:rPr>
        <w:t xml:space="preserve">; and responding to challenging </w:t>
      </w:r>
      <w:proofErr w:type="spellStart"/>
      <w:r w:rsidR="007001EC" w:rsidRPr="00260C1D">
        <w:rPr>
          <w:rFonts w:eastAsia="Segoe UI" w:cstheme="minorHAnsi"/>
          <w:color w:val="011A3C"/>
          <w:sz w:val="24"/>
          <w:szCs w:val="24"/>
          <w:lang w:val="en" w:eastAsia="en-AU"/>
        </w:rPr>
        <w:t>behaviour</w:t>
      </w:r>
      <w:proofErr w:type="spellEnd"/>
      <w:r w:rsidR="007001EC" w:rsidRPr="00260C1D">
        <w:rPr>
          <w:rFonts w:eastAsia="Segoe UI" w:cstheme="minorHAnsi"/>
          <w:color w:val="011A3C"/>
          <w:sz w:val="24"/>
          <w:szCs w:val="24"/>
          <w:lang w:val="en" w:eastAsia="en-AU"/>
        </w:rPr>
        <w:t xml:space="preserve">. It provides resources </w:t>
      </w:r>
      <w:r w:rsidR="003266E3">
        <w:rPr>
          <w:rFonts w:eastAsia="Segoe UI" w:cstheme="minorHAnsi"/>
          <w:color w:val="011A3C"/>
          <w:sz w:val="24"/>
          <w:szCs w:val="24"/>
          <w:lang w:val="en" w:eastAsia="en-AU"/>
        </w:rPr>
        <w:t xml:space="preserve">that </w:t>
      </w:r>
      <w:r w:rsidR="007001EC" w:rsidRPr="00260C1D">
        <w:rPr>
          <w:rFonts w:eastAsia="Segoe UI" w:cstheme="minorHAnsi"/>
          <w:color w:val="011A3C"/>
          <w:sz w:val="24"/>
          <w:szCs w:val="24"/>
          <w:lang w:val="en" w:eastAsia="en-AU"/>
        </w:rPr>
        <w:t>schools can access to support and improve student engagement.</w:t>
      </w:r>
    </w:p>
    <w:p w14:paraId="14425BF1" w14:textId="77777777" w:rsidR="00BB6150" w:rsidRPr="00260C1D" w:rsidRDefault="00BB6150" w:rsidP="00BB6150">
      <w:pPr>
        <w:rPr>
          <w:rFonts w:cstheme="minorHAnsi"/>
        </w:rPr>
      </w:pPr>
      <w:bookmarkStart w:id="97" w:name="_Hlk50304235"/>
      <w:r w:rsidRPr="00260C1D">
        <w:rPr>
          <w:rFonts w:cstheme="minorHAnsi"/>
        </w:rPr>
        <w:br w:type="page"/>
      </w:r>
    </w:p>
    <w:p w14:paraId="1C2AB6B6" w14:textId="7A3B26A4" w:rsidR="0034555D" w:rsidRPr="00260C1D" w:rsidRDefault="007F66A6" w:rsidP="00A92A6B">
      <w:pPr>
        <w:pStyle w:val="Heading2"/>
      </w:pPr>
      <w:bookmarkStart w:id="98" w:name="_Toc120789906"/>
      <w:bookmarkEnd w:id="97"/>
      <w:r w:rsidRPr="00260C1D">
        <w:lastRenderedPageBreak/>
        <w:t xml:space="preserve">Respectful </w:t>
      </w:r>
      <w:r w:rsidR="006A743D" w:rsidRPr="00260C1D">
        <w:t>Relationships (</w:t>
      </w:r>
      <w:r w:rsidR="000E2D3A" w:rsidRPr="00260C1D">
        <w:t xml:space="preserve">Reference </w:t>
      </w:r>
      <w:r w:rsidR="00934E2E" w:rsidRPr="00260C1D">
        <w:t>86)</w:t>
      </w:r>
      <w:bookmarkEnd w:id="98"/>
    </w:p>
    <w:p w14:paraId="482B1F7D" w14:textId="3EEE35CF" w:rsidR="0034555D" w:rsidRPr="00260C1D" w:rsidRDefault="00000000" w:rsidP="0034555D">
      <w:pPr>
        <w:spacing w:before="100" w:beforeAutospacing="1" w:after="100" w:afterAutospacing="1" w:line="360" w:lineRule="atLeast"/>
        <w:rPr>
          <w:rFonts w:eastAsia="Segoe UI" w:cstheme="minorHAnsi"/>
          <w:color w:val="011A3C"/>
          <w:sz w:val="24"/>
          <w:szCs w:val="24"/>
          <w:lang w:val="en" w:eastAsia="en-AU"/>
        </w:rPr>
      </w:pPr>
      <w:hyperlink r:id="rId163" w:history="1">
        <w:r w:rsidR="0034555D" w:rsidRPr="00260C1D">
          <w:rPr>
            <w:rFonts w:eastAsia="Segoe UI" w:cstheme="minorHAnsi"/>
            <w:color w:val="011A3C"/>
            <w:sz w:val="24"/>
            <w:szCs w:val="24"/>
            <w:lang w:val="en" w:eastAsia="en-AU"/>
          </w:rPr>
          <w:t>Respectful Relationships</w:t>
        </w:r>
      </w:hyperlink>
      <w:r w:rsidR="0034555D" w:rsidRPr="00260C1D">
        <w:rPr>
          <w:rFonts w:eastAsia="Segoe UI" w:cstheme="minorHAnsi"/>
          <w:color w:val="011A3C"/>
          <w:sz w:val="24"/>
          <w:szCs w:val="24"/>
          <w:lang w:val="en" w:eastAsia="en-AU"/>
        </w:rPr>
        <w:t xml:space="preserve"> is being </w:t>
      </w:r>
      <w:r w:rsidR="00D03E83" w:rsidRPr="00260C1D">
        <w:rPr>
          <w:rFonts w:eastAsia="Segoe UI" w:cstheme="minorHAnsi"/>
          <w:color w:val="011A3C"/>
          <w:sz w:val="24"/>
          <w:szCs w:val="24"/>
          <w:lang w:val="en" w:eastAsia="en-AU"/>
        </w:rPr>
        <w:t>implemented</w:t>
      </w:r>
      <w:r w:rsidR="0034555D" w:rsidRPr="00260C1D">
        <w:rPr>
          <w:rFonts w:eastAsia="Segoe UI" w:cstheme="minorHAnsi"/>
          <w:color w:val="011A3C"/>
          <w:sz w:val="24"/>
          <w:szCs w:val="24"/>
          <w:lang w:val="en" w:eastAsia="en-AU"/>
        </w:rPr>
        <w:t xml:space="preserve"> across the state through a </w:t>
      </w:r>
      <w:hyperlink r:id="rId164" w:history="1">
        <w:r w:rsidR="00D87130">
          <w:rPr>
            <w:rFonts w:eastAsia="Segoe UI" w:cstheme="minorHAnsi"/>
            <w:color w:val="011A3C"/>
            <w:sz w:val="24"/>
            <w:szCs w:val="24"/>
            <w:lang w:val="en" w:eastAsia="en-AU"/>
          </w:rPr>
          <w:t>l</w:t>
        </w:r>
        <w:r w:rsidR="0034555D" w:rsidRPr="00260C1D">
          <w:rPr>
            <w:rFonts w:eastAsia="Segoe UI" w:cstheme="minorHAnsi"/>
            <w:color w:val="011A3C"/>
            <w:sz w:val="24"/>
            <w:szCs w:val="24"/>
            <w:lang w:val="en" w:eastAsia="en-AU"/>
          </w:rPr>
          <w:t xml:space="preserve">ead and </w:t>
        </w:r>
        <w:r w:rsidR="00D87130">
          <w:rPr>
            <w:rFonts w:eastAsia="Segoe UI" w:cstheme="minorHAnsi"/>
            <w:color w:val="011A3C"/>
            <w:sz w:val="24"/>
            <w:szCs w:val="24"/>
            <w:lang w:val="en" w:eastAsia="en-AU"/>
          </w:rPr>
          <w:t>p</w:t>
        </w:r>
        <w:r w:rsidR="0034555D" w:rsidRPr="00260C1D">
          <w:rPr>
            <w:rFonts w:eastAsia="Segoe UI" w:cstheme="minorHAnsi"/>
            <w:color w:val="011A3C"/>
            <w:sz w:val="24"/>
            <w:szCs w:val="24"/>
            <w:lang w:val="en" w:eastAsia="en-AU"/>
          </w:rPr>
          <w:t>artner school model</w:t>
        </w:r>
      </w:hyperlink>
      <w:r w:rsidR="0034555D" w:rsidRPr="00260C1D">
        <w:rPr>
          <w:rFonts w:eastAsia="Segoe UI" w:cstheme="minorHAnsi"/>
          <w:color w:val="011A3C"/>
          <w:sz w:val="24"/>
          <w:szCs w:val="24"/>
          <w:lang w:val="en" w:eastAsia="en-AU"/>
        </w:rPr>
        <w:t>.</w:t>
      </w:r>
      <w:r w:rsidR="00DB5CA6" w:rsidRPr="00260C1D">
        <w:rPr>
          <w:rFonts w:eastAsia="Segoe UI" w:cstheme="minorHAnsi"/>
          <w:color w:val="011A3C"/>
          <w:sz w:val="24"/>
          <w:szCs w:val="24"/>
          <w:lang w:val="en" w:eastAsia="en-AU"/>
        </w:rPr>
        <w:t xml:space="preserve"> </w:t>
      </w:r>
      <w:r w:rsidR="0034555D" w:rsidRPr="00260C1D">
        <w:rPr>
          <w:rFonts w:eastAsia="Segoe UI" w:cstheme="minorHAnsi"/>
          <w:color w:val="011A3C"/>
          <w:sz w:val="24"/>
          <w:szCs w:val="24"/>
          <w:lang w:val="en" w:eastAsia="en-AU"/>
        </w:rPr>
        <w:t xml:space="preserve">Funding for this initiative is allocated through the </w:t>
      </w:r>
      <w:r w:rsidR="00133037" w:rsidRPr="00260C1D">
        <w:rPr>
          <w:rFonts w:eastAsia="Segoe UI" w:cstheme="minorHAnsi"/>
          <w:color w:val="011A3C"/>
          <w:sz w:val="24"/>
          <w:szCs w:val="24"/>
          <w:lang w:val="en" w:eastAsia="en-AU"/>
        </w:rPr>
        <w:t>S</w:t>
      </w:r>
      <w:r w:rsidR="0034555D" w:rsidRPr="00260C1D">
        <w:rPr>
          <w:rFonts w:eastAsia="Segoe UI" w:cstheme="minorHAnsi"/>
          <w:color w:val="011A3C"/>
          <w:sz w:val="24"/>
          <w:szCs w:val="24"/>
          <w:lang w:val="en" w:eastAsia="en-AU"/>
        </w:rPr>
        <w:t xml:space="preserve">tudent </w:t>
      </w:r>
      <w:r w:rsidR="00133037" w:rsidRPr="00260C1D">
        <w:rPr>
          <w:rFonts w:eastAsia="Segoe UI" w:cstheme="minorHAnsi"/>
          <w:color w:val="011A3C"/>
          <w:sz w:val="24"/>
          <w:szCs w:val="24"/>
          <w:lang w:val="en" w:eastAsia="en-AU"/>
        </w:rPr>
        <w:t>R</w:t>
      </w:r>
      <w:r w:rsidR="0034555D" w:rsidRPr="00260C1D">
        <w:rPr>
          <w:rFonts w:eastAsia="Segoe UI" w:cstheme="minorHAnsi"/>
          <w:color w:val="011A3C"/>
          <w:sz w:val="24"/>
          <w:szCs w:val="24"/>
          <w:lang w:val="en" w:eastAsia="en-AU"/>
        </w:rPr>
        <w:t xml:space="preserve">esource </w:t>
      </w:r>
      <w:r w:rsidR="00133037" w:rsidRPr="00260C1D">
        <w:rPr>
          <w:rFonts w:eastAsia="Segoe UI" w:cstheme="minorHAnsi"/>
          <w:color w:val="011A3C"/>
          <w:sz w:val="24"/>
          <w:szCs w:val="24"/>
          <w:lang w:val="en" w:eastAsia="en-AU"/>
        </w:rPr>
        <w:t>P</w:t>
      </w:r>
      <w:r w:rsidR="0034555D" w:rsidRPr="00260C1D">
        <w:rPr>
          <w:rFonts w:eastAsia="Segoe UI" w:cstheme="minorHAnsi"/>
          <w:color w:val="011A3C"/>
          <w:sz w:val="24"/>
          <w:szCs w:val="24"/>
          <w:lang w:val="en" w:eastAsia="en-AU"/>
        </w:rPr>
        <w:t>ackage (SRP)</w:t>
      </w:r>
      <w:r w:rsidR="00133037" w:rsidRPr="00260C1D">
        <w:rPr>
          <w:rFonts w:eastAsia="Segoe UI" w:cstheme="minorHAnsi"/>
          <w:color w:val="011A3C"/>
          <w:sz w:val="24"/>
          <w:szCs w:val="24"/>
          <w:lang w:val="en" w:eastAsia="en-AU"/>
        </w:rPr>
        <w:t>.</w:t>
      </w:r>
    </w:p>
    <w:p w14:paraId="3963E4B0" w14:textId="53930D75" w:rsidR="0034555D" w:rsidRPr="00260C1D" w:rsidRDefault="0034555D" w:rsidP="00CB178D">
      <w:pPr>
        <w:numPr>
          <w:ilvl w:val="0"/>
          <w:numId w:val="2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ncouraged to use the CASES21 sub-program code for their R</w:t>
      </w:r>
      <w:r w:rsidR="00DD0EC0">
        <w:rPr>
          <w:rFonts w:eastAsia="Segoe UI" w:cstheme="minorHAnsi"/>
          <w:color w:val="011A3C"/>
          <w:sz w:val="24"/>
          <w:szCs w:val="24"/>
          <w:lang w:val="en" w:eastAsia="en-AU"/>
        </w:rPr>
        <w:t xml:space="preserve">espectful </w:t>
      </w:r>
      <w:r w:rsidRPr="00260C1D">
        <w:rPr>
          <w:rFonts w:eastAsia="Segoe UI" w:cstheme="minorHAnsi"/>
          <w:color w:val="011A3C"/>
          <w:sz w:val="24"/>
          <w:szCs w:val="24"/>
          <w:lang w:val="en" w:eastAsia="en-AU"/>
        </w:rPr>
        <w:t>R</w:t>
      </w:r>
      <w:r w:rsidR="00DD0EC0">
        <w:rPr>
          <w:rFonts w:eastAsia="Segoe UI" w:cstheme="minorHAnsi"/>
          <w:color w:val="011A3C"/>
          <w:sz w:val="24"/>
          <w:szCs w:val="24"/>
          <w:lang w:val="en" w:eastAsia="en-AU"/>
        </w:rPr>
        <w:t>elationships</w:t>
      </w:r>
      <w:r w:rsidRPr="00260C1D">
        <w:rPr>
          <w:rFonts w:eastAsia="Segoe UI" w:cstheme="minorHAnsi"/>
          <w:color w:val="011A3C"/>
          <w:sz w:val="24"/>
          <w:szCs w:val="24"/>
          <w:lang w:val="en" w:eastAsia="en-AU"/>
        </w:rPr>
        <w:t xml:space="preserve"> transactions.</w:t>
      </w:r>
    </w:p>
    <w:p w14:paraId="48490B74" w14:textId="77777777" w:rsidR="0034555D" w:rsidRPr="00260C1D" w:rsidRDefault="0034555D" w:rsidP="00CB178D">
      <w:pPr>
        <w:numPr>
          <w:ilvl w:val="0"/>
          <w:numId w:val="2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ead schools CASES21 Respectful Relationships sub-program code is 5215.</w:t>
      </w:r>
    </w:p>
    <w:p w14:paraId="354940FA" w14:textId="77777777" w:rsidR="0034555D" w:rsidRPr="00260C1D" w:rsidRDefault="0034555D" w:rsidP="00CB178D">
      <w:pPr>
        <w:numPr>
          <w:ilvl w:val="0"/>
          <w:numId w:val="2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artner schools CASES21 Respectful Relationships sub-program code is 5216.</w:t>
      </w:r>
    </w:p>
    <w:p w14:paraId="564E7682" w14:textId="77777777" w:rsidR="0034555D" w:rsidRPr="00260C1D" w:rsidRDefault="0034555D" w:rsidP="0034555D">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1B254234" w14:textId="6DA9F6EF" w:rsidR="0034555D" w:rsidRPr="00260C1D" w:rsidRDefault="0034555D" w:rsidP="0034555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school types are eligible for Respectful Relationships funding at </w:t>
      </w:r>
      <w:r w:rsidR="004C0B4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DD3790" w:rsidRPr="00260C1D">
        <w:rPr>
          <w:rFonts w:eastAsia="Segoe UI" w:cstheme="minorHAnsi"/>
          <w:color w:val="011A3C"/>
          <w:sz w:val="24"/>
          <w:szCs w:val="24"/>
          <w:lang w:val="en" w:eastAsia="en-AU"/>
        </w:rPr>
        <w:t>:</w:t>
      </w:r>
    </w:p>
    <w:p w14:paraId="7F698AB8" w14:textId="77777777" w:rsidR="0034555D" w:rsidRPr="0082534A" w:rsidRDefault="0034555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0EFBC024" w14:textId="77777777" w:rsidR="0034555D" w:rsidRPr="0082534A" w:rsidRDefault="0034555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4951C5FE" w14:textId="2B0EACD5" w:rsidR="00413518" w:rsidRPr="0082534A" w:rsidRDefault="0034555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Secondary Combined</w:t>
      </w:r>
    </w:p>
    <w:p w14:paraId="6B06CBF7" w14:textId="78024B0B" w:rsidR="0034555D" w:rsidRPr="0082534A" w:rsidRDefault="0034555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pecial</w:t>
      </w:r>
      <w:r w:rsidR="001C2D5B" w:rsidRPr="0082534A">
        <w:rPr>
          <w:rFonts w:eastAsia="Segoe UI" w:cstheme="minorHAnsi"/>
          <w:color w:val="011A3C"/>
          <w:sz w:val="24"/>
          <w:szCs w:val="24"/>
          <w:lang w:val="en" w:eastAsia="en-AU"/>
        </w:rPr>
        <w:t>ist</w:t>
      </w:r>
    </w:p>
    <w:p w14:paraId="7ECBA6FB" w14:textId="77777777" w:rsidR="0034555D" w:rsidRPr="0082534A" w:rsidRDefault="0034555D"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Language</w:t>
      </w:r>
    </w:p>
    <w:p w14:paraId="65D1ECE2" w14:textId="583F81D7" w:rsidR="0034555D" w:rsidRPr="00260C1D" w:rsidRDefault="0034555D" w:rsidP="0082534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may be calculated at the Indicative, Confirmed and Revised cycles</w:t>
      </w:r>
      <w:r w:rsidR="00A4251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42513">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41798420" w14:textId="77777777" w:rsidR="0034555D" w:rsidRPr="00260C1D" w:rsidRDefault="0034555D" w:rsidP="0034555D">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2DA51B8F" w14:textId="77777777" w:rsidR="009A70F7" w:rsidRPr="00260C1D" w:rsidRDefault="009A70F7" w:rsidP="009A70F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for partner schools</w:t>
      </w:r>
    </w:p>
    <w:p w14:paraId="321F051B" w14:textId="03E4AA96" w:rsidR="009A70F7" w:rsidRPr="00260C1D" w:rsidRDefault="009A70F7"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ew schools opening in 202</w:t>
      </w:r>
      <w:r w:rsidR="006F36D1"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will receive $4,000 to:</w:t>
      </w:r>
    </w:p>
    <w:p w14:paraId="6B13B393" w14:textId="17C4D95B" w:rsidR="009A70F7" w:rsidRPr="00260C1D" w:rsidRDefault="001174A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9A70F7" w:rsidRPr="00260C1D">
        <w:rPr>
          <w:rFonts w:eastAsia="Segoe UI" w:cstheme="minorHAnsi"/>
          <w:color w:val="011A3C"/>
          <w:sz w:val="24"/>
          <w:szCs w:val="24"/>
          <w:lang w:val="en" w:eastAsia="en-AU"/>
        </w:rPr>
        <w:t xml:space="preserve">upport the implementation of the whole school approach to Respectful Relationships as a </w:t>
      </w:r>
      <w:r w:rsidR="00D87130">
        <w:rPr>
          <w:rFonts w:eastAsia="Segoe UI" w:cstheme="minorHAnsi"/>
          <w:color w:val="011A3C"/>
          <w:sz w:val="24"/>
          <w:szCs w:val="24"/>
          <w:lang w:val="en" w:eastAsia="en-AU"/>
        </w:rPr>
        <w:t>p</w:t>
      </w:r>
      <w:r w:rsidR="009A70F7" w:rsidRPr="00260C1D">
        <w:rPr>
          <w:rFonts w:eastAsia="Segoe UI" w:cstheme="minorHAnsi"/>
          <w:color w:val="011A3C"/>
          <w:sz w:val="24"/>
          <w:szCs w:val="24"/>
          <w:lang w:val="en" w:eastAsia="en-AU"/>
        </w:rPr>
        <w:t>artner School</w:t>
      </w:r>
    </w:p>
    <w:p w14:paraId="6DDCF547" w14:textId="75D32576" w:rsidR="009A70F7" w:rsidRPr="00260C1D" w:rsidRDefault="001174A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A70F7" w:rsidRPr="00260C1D">
        <w:rPr>
          <w:rFonts w:eastAsia="Segoe UI" w:cstheme="minorHAnsi"/>
          <w:color w:val="011A3C"/>
          <w:sz w:val="24"/>
          <w:szCs w:val="24"/>
          <w:lang w:val="en" w:eastAsia="en-AU"/>
        </w:rPr>
        <w:t>articipate in your local lead and partner school cluster</w:t>
      </w:r>
    </w:p>
    <w:p w14:paraId="5D6D4B43" w14:textId="405122EB" w:rsidR="009A70F7" w:rsidRPr="00260C1D" w:rsidRDefault="001174A8" w:rsidP="00CB178D">
      <w:pPr>
        <w:pStyle w:val="ListParagraph"/>
        <w:numPr>
          <w:ilvl w:val="0"/>
          <w:numId w:val="9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A70F7" w:rsidRPr="00260C1D">
        <w:rPr>
          <w:rFonts w:eastAsia="Segoe UI" w:cstheme="minorHAnsi"/>
          <w:color w:val="011A3C"/>
          <w:sz w:val="24"/>
          <w:szCs w:val="24"/>
          <w:lang w:val="en" w:eastAsia="en-AU"/>
        </w:rPr>
        <w:t>articipate in Respectful Relationships professional learning</w:t>
      </w:r>
    </w:p>
    <w:p w14:paraId="2642C364" w14:textId="77777777" w:rsidR="0034555D" w:rsidRPr="00260C1D" w:rsidRDefault="0034555D" w:rsidP="0034555D">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More information</w:t>
      </w:r>
    </w:p>
    <w:p w14:paraId="6A4E889A" w14:textId="77777777" w:rsidR="0034555D" w:rsidRPr="00260C1D" w:rsidRDefault="00000000" w:rsidP="00CB178D">
      <w:pPr>
        <w:numPr>
          <w:ilvl w:val="0"/>
          <w:numId w:val="23"/>
        </w:numPr>
        <w:spacing w:before="100" w:beforeAutospacing="1" w:after="100" w:afterAutospacing="1" w:line="360" w:lineRule="atLeast"/>
        <w:rPr>
          <w:rFonts w:eastAsia="Segoe UI" w:cstheme="minorHAnsi"/>
          <w:color w:val="011A3C"/>
          <w:sz w:val="24"/>
          <w:szCs w:val="24"/>
          <w:lang w:val="en" w:eastAsia="en-AU"/>
        </w:rPr>
      </w:pPr>
      <w:hyperlink r:id="rId165" w:history="1">
        <w:r w:rsidR="0034555D" w:rsidRPr="00260C1D">
          <w:rPr>
            <w:rFonts w:eastAsia="Segoe UI" w:cstheme="minorHAnsi"/>
            <w:color w:val="011A3C"/>
            <w:sz w:val="24"/>
            <w:szCs w:val="24"/>
            <w:lang w:val="en" w:eastAsia="en-AU"/>
          </w:rPr>
          <w:t>Respectful Relationships</w:t>
        </w:r>
      </w:hyperlink>
    </w:p>
    <w:p w14:paraId="1CA1F67B" w14:textId="77777777" w:rsidR="00CF603A" w:rsidRPr="00260C1D" w:rsidRDefault="0034555D" w:rsidP="00CB178D">
      <w:pPr>
        <w:numPr>
          <w:ilvl w:val="0"/>
          <w:numId w:val="23"/>
        </w:numPr>
        <w:spacing w:before="100" w:beforeAutospacing="1" w:after="100" w:afterAutospacing="1" w:line="360" w:lineRule="atLeast"/>
        <w:rPr>
          <w:rStyle w:val="Hyperlink"/>
          <w:rFonts w:cstheme="minorHAnsi"/>
          <w:color w:val="auto"/>
          <w:u w:val="none"/>
        </w:rPr>
      </w:pPr>
      <w:r w:rsidRPr="00260C1D">
        <w:rPr>
          <w:rFonts w:eastAsia="Segoe UI" w:cstheme="minorHAnsi"/>
          <w:color w:val="011A3C"/>
          <w:sz w:val="24"/>
          <w:szCs w:val="24"/>
          <w:lang w:val="en" w:eastAsia="en-AU"/>
        </w:rPr>
        <w:t xml:space="preserve">Email: </w:t>
      </w:r>
      <w:hyperlink r:id="rId166" w:history="1">
        <w:r w:rsidR="00DD239B" w:rsidRPr="00260C1D">
          <w:rPr>
            <w:rStyle w:val="Hyperlink"/>
            <w:rFonts w:eastAsia="Segoe UI" w:cstheme="minorHAnsi"/>
            <w:sz w:val="24"/>
            <w:szCs w:val="24"/>
            <w:lang w:val="en" w:eastAsia="en-AU"/>
          </w:rPr>
          <w:t>respectful.relationships@education.vic.gov.au</w:t>
        </w:r>
      </w:hyperlink>
    </w:p>
    <w:p w14:paraId="4BA50778" w14:textId="7670E09B" w:rsidR="007F66A6" w:rsidRPr="00260C1D" w:rsidRDefault="007F66A6" w:rsidP="004D307F">
      <w:pPr>
        <w:spacing w:before="100" w:beforeAutospacing="1" w:after="100" w:afterAutospacing="1" w:line="360" w:lineRule="atLeast"/>
        <w:rPr>
          <w:rFonts w:cstheme="minorHAnsi"/>
        </w:rPr>
      </w:pPr>
    </w:p>
    <w:p w14:paraId="7AA3C834" w14:textId="06B4CB86" w:rsidR="00EA34C0" w:rsidRPr="00260C1D" w:rsidRDefault="00EA34C0" w:rsidP="00A92A6B">
      <w:pPr>
        <w:pStyle w:val="Heading2"/>
      </w:pPr>
      <w:bookmarkStart w:id="99" w:name="_Toc120789907"/>
      <w:r w:rsidRPr="00260C1D">
        <w:lastRenderedPageBreak/>
        <w:t>Doctors in Secondary Schools — School program lead funding (Reference 64)</w:t>
      </w:r>
      <w:bookmarkEnd w:id="99"/>
    </w:p>
    <w:p w14:paraId="784467DA" w14:textId="3720BE5C"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167" w:history="1">
        <w:r w:rsidRPr="00CE259D">
          <w:rPr>
            <w:rStyle w:val="Hyperlink"/>
            <w:rFonts w:eastAsia="Segoe UI" w:cstheme="minorHAnsi"/>
            <w:sz w:val="24"/>
            <w:szCs w:val="24"/>
            <w:lang w:val="en" w:eastAsia="en-AU"/>
          </w:rPr>
          <w:t xml:space="preserve">Doctors in </w:t>
        </w:r>
        <w:r w:rsidR="00CE259D">
          <w:rPr>
            <w:rStyle w:val="Hyperlink"/>
            <w:rFonts w:eastAsia="Segoe UI" w:cstheme="minorHAnsi"/>
            <w:sz w:val="24"/>
            <w:szCs w:val="24"/>
            <w:lang w:val="en" w:eastAsia="en-AU"/>
          </w:rPr>
          <w:t>s</w:t>
        </w:r>
        <w:r w:rsidRPr="00CE259D">
          <w:rPr>
            <w:rStyle w:val="Hyperlink"/>
            <w:rFonts w:eastAsia="Segoe UI" w:cstheme="minorHAnsi"/>
            <w:sz w:val="24"/>
            <w:szCs w:val="24"/>
            <w:lang w:val="en" w:eastAsia="en-AU"/>
          </w:rPr>
          <w:t xml:space="preserve">econdary </w:t>
        </w:r>
        <w:r w:rsidR="00CE259D">
          <w:rPr>
            <w:rStyle w:val="Hyperlink"/>
            <w:rFonts w:eastAsia="Segoe UI" w:cstheme="minorHAnsi"/>
            <w:sz w:val="24"/>
            <w:szCs w:val="24"/>
            <w:lang w:val="en" w:eastAsia="en-AU"/>
          </w:rPr>
          <w:t>s</w:t>
        </w:r>
        <w:r w:rsidRPr="00CE259D">
          <w:rPr>
            <w:rStyle w:val="Hyperlink"/>
            <w:rFonts w:eastAsia="Segoe UI" w:cstheme="minorHAnsi"/>
            <w:sz w:val="24"/>
            <w:szCs w:val="24"/>
            <w:lang w:val="en" w:eastAsia="en-AU"/>
          </w:rPr>
          <w:t>chools</w:t>
        </w:r>
        <w:r w:rsidR="00CE259D" w:rsidRPr="00CE259D">
          <w:rPr>
            <w:rStyle w:val="Hyperlink"/>
          </w:rPr>
          <w:t xml:space="preserve"> </w:t>
        </w:r>
        <w:r w:rsidRPr="00CE259D">
          <w:rPr>
            <w:rStyle w:val="Hyperlink"/>
            <w:rFonts w:eastAsia="Segoe UI" w:cstheme="minorHAnsi"/>
            <w:sz w:val="24"/>
            <w:szCs w:val="24"/>
            <w:lang w:val="en" w:eastAsia="en-AU"/>
          </w:rPr>
          <w:t>(</w:t>
        </w:r>
        <w:proofErr w:type="spellStart"/>
        <w:r w:rsidRPr="00CE259D">
          <w:rPr>
            <w:rStyle w:val="Hyperlink"/>
            <w:rFonts w:eastAsia="Segoe UI" w:cstheme="minorHAnsi"/>
            <w:sz w:val="24"/>
            <w:szCs w:val="24"/>
            <w:lang w:val="en" w:eastAsia="en-AU"/>
          </w:rPr>
          <w:t>DiSS</w:t>
        </w:r>
        <w:proofErr w:type="spellEnd"/>
        <w:r w:rsidRPr="00CE259D">
          <w:rPr>
            <w:rStyle w:val="Hyperlink"/>
            <w:rFonts w:eastAsia="Segoe UI" w:cstheme="minorHAnsi"/>
            <w:sz w:val="24"/>
            <w:szCs w:val="24"/>
            <w:lang w:val="en" w:eastAsia="en-AU"/>
          </w:rPr>
          <w:t>)</w:t>
        </w:r>
      </w:hyperlink>
      <w:r w:rsidRPr="00260C1D">
        <w:rPr>
          <w:rFonts w:eastAsia="Segoe UI" w:cstheme="minorHAnsi"/>
          <w:color w:val="011A3C"/>
          <w:sz w:val="24"/>
          <w:szCs w:val="24"/>
          <w:lang w:val="en" w:eastAsia="en-AU"/>
        </w:rPr>
        <w:t> initiative is underway, funding general practitioners (GPs) and practice nurses to attend 100 Victorian government secondary schools up to one day a week to provide medical advice and health care to those students most in need. </w:t>
      </w:r>
    </w:p>
    <w:p w14:paraId="735104DD"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chool program lead funding</w:t>
      </w:r>
    </w:p>
    <w:p w14:paraId="06347711"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be required to appoint a Leading Teacher to hold overall responsibility for program coordination duties for the school.</w:t>
      </w:r>
    </w:p>
    <w:p w14:paraId="25C8867E" w14:textId="200EA37C"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ll be provided with the funding equivalent to 0.2 FTE at </w:t>
      </w:r>
      <w:r w:rsidR="00AC3675">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Leading Teacher Level 3.1 pay rate to support this. This funding will extend from each school's implementation start date until the end of the school year.</w:t>
      </w:r>
    </w:p>
    <w:p w14:paraId="18DC55E9"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esponsibility for coordination of the program within the school can also rest with an Assistant </w:t>
      </w:r>
      <w:proofErr w:type="gramStart"/>
      <w:r w:rsidRPr="00260C1D">
        <w:rPr>
          <w:rFonts w:eastAsia="Segoe UI" w:cstheme="minorHAnsi"/>
          <w:color w:val="011A3C"/>
          <w:sz w:val="24"/>
          <w:szCs w:val="24"/>
          <w:lang w:val="en" w:eastAsia="en-AU"/>
        </w:rPr>
        <w:t>Principal, if</w:t>
      </w:r>
      <w:proofErr w:type="gramEnd"/>
      <w:r w:rsidRPr="00260C1D">
        <w:rPr>
          <w:rFonts w:eastAsia="Segoe UI" w:cstheme="minorHAnsi"/>
          <w:color w:val="011A3C"/>
          <w:sz w:val="24"/>
          <w:szCs w:val="24"/>
          <w:lang w:val="en" w:eastAsia="en-AU"/>
        </w:rPr>
        <w:t xml:space="preserve"> that is more appropriate than a Leading Teacher. However, if a school appoints an Assistant Principal to the School Program Lead role, the school will still receive the same amount of funding as if a Leading Teacher were appointed.</w:t>
      </w:r>
    </w:p>
    <w:p w14:paraId="4DED19EC" w14:textId="423EF8D6" w:rsidR="00006C3B" w:rsidRPr="00260C1D" w:rsidRDefault="00006C3B" w:rsidP="00006C3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r w:rsidR="00FE03D7" w:rsidRPr="00260C1D">
        <w:rPr>
          <w:rFonts w:eastAsia="Segoe UI" w:cstheme="minorHAnsi"/>
          <w:b/>
          <w:color w:val="011A3C"/>
          <w:sz w:val="27"/>
          <w:szCs w:val="27"/>
          <w:lang w:val="en" w:eastAsia="en-AU"/>
        </w:rPr>
        <w:t xml:space="preserve"> </w:t>
      </w:r>
    </w:p>
    <w:p w14:paraId="1C084B74" w14:textId="6CA292C7" w:rsidR="00006C3B" w:rsidRPr="00260C1D" w:rsidRDefault="00006C3B" w:rsidP="00006C3B">
      <w:pPr>
        <w:rPr>
          <w:rFonts w:eastAsia="Segoe UI" w:cstheme="minorHAnsi"/>
          <w:color w:val="323E4F" w:themeColor="text2" w:themeShade="BF"/>
          <w:sz w:val="24"/>
          <w:szCs w:val="24"/>
          <w:lang w:val="en" w:eastAsia="en-AU"/>
        </w:rPr>
      </w:pPr>
      <w:r w:rsidRPr="00260C1D">
        <w:rPr>
          <w:rFonts w:eastAsia="Segoe UI" w:cstheme="minorHAnsi"/>
          <w:color w:val="011A3C"/>
          <w:sz w:val="24"/>
          <w:szCs w:val="24"/>
          <w:lang w:val="en" w:eastAsia="en-AU"/>
        </w:rPr>
        <w:t xml:space="preserve">Schools with </w:t>
      </w:r>
      <w:r w:rsidRPr="00260C1D">
        <w:rPr>
          <w:rFonts w:eastAsia="Segoe UI" w:cstheme="minorHAnsi"/>
          <w:color w:val="323E4F" w:themeColor="text2" w:themeShade="BF"/>
          <w:sz w:val="24"/>
          <w:szCs w:val="24"/>
          <w:lang w:val="en" w:eastAsia="en-AU"/>
        </w:rPr>
        <w:t xml:space="preserve">the following campus types are eligible for </w:t>
      </w:r>
      <w:proofErr w:type="spellStart"/>
      <w:r w:rsidRPr="00260C1D">
        <w:rPr>
          <w:rFonts w:eastAsia="Segoe UI" w:cstheme="minorHAnsi"/>
          <w:color w:val="323E4F" w:themeColor="text2" w:themeShade="BF"/>
          <w:sz w:val="24"/>
          <w:szCs w:val="24"/>
          <w:lang w:val="en" w:eastAsia="en-AU"/>
        </w:rPr>
        <w:t>DiSS</w:t>
      </w:r>
      <w:proofErr w:type="spellEnd"/>
      <w:r w:rsidRPr="00260C1D">
        <w:rPr>
          <w:rFonts w:eastAsia="Segoe UI" w:cstheme="minorHAnsi"/>
          <w:color w:val="323E4F" w:themeColor="text2" w:themeShade="BF"/>
          <w:sz w:val="24"/>
          <w:szCs w:val="24"/>
          <w:lang w:val="en" w:eastAsia="en-AU"/>
        </w:rPr>
        <w:t xml:space="preserve"> Funding at </w:t>
      </w:r>
      <w:r w:rsidR="008110E1">
        <w:rPr>
          <w:rFonts w:eastAsia="Segoe UI" w:cstheme="minorHAnsi"/>
          <w:color w:val="323E4F" w:themeColor="text2" w:themeShade="BF"/>
          <w:sz w:val="24"/>
          <w:szCs w:val="24"/>
          <w:lang w:val="en" w:eastAsia="en-AU"/>
        </w:rPr>
        <w:t xml:space="preserve">a </w:t>
      </w:r>
      <w:r w:rsidRPr="00260C1D">
        <w:rPr>
          <w:rFonts w:eastAsia="Segoe UI" w:cstheme="minorHAnsi"/>
          <w:color w:val="323E4F" w:themeColor="text2" w:themeShade="BF"/>
          <w:sz w:val="24"/>
          <w:szCs w:val="24"/>
          <w:lang w:val="en" w:eastAsia="en-AU"/>
        </w:rPr>
        <w:t>school level</w:t>
      </w:r>
      <w:r w:rsidR="008110E1">
        <w:rPr>
          <w:rFonts w:eastAsia="Segoe UI" w:cstheme="minorHAnsi"/>
          <w:color w:val="323E4F" w:themeColor="text2" w:themeShade="BF"/>
          <w:sz w:val="24"/>
          <w:szCs w:val="24"/>
          <w:lang w:val="en" w:eastAsia="en-AU"/>
        </w:rPr>
        <w:t>:</w:t>
      </w:r>
    </w:p>
    <w:p w14:paraId="05435705" w14:textId="77777777" w:rsidR="00006C3B" w:rsidRPr="00FC67DC" w:rsidRDefault="00006C3B"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Secondary</w:t>
      </w:r>
    </w:p>
    <w:p w14:paraId="036DFEF0" w14:textId="2C9EBD2C" w:rsidR="00006C3B" w:rsidRPr="00FC67DC" w:rsidRDefault="00006C3B"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Pri</w:t>
      </w:r>
      <w:r w:rsidR="001F2ECD" w:rsidRPr="00FC67DC">
        <w:rPr>
          <w:rFonts w:eastAsia="Segoe UI" w:cstheme="minorHAnsi"/>
          <w:color w:val="011A3C"/>
          <w:sz w:val="24"/>
          <w:szCs w:val="24"/>
          <w:lang w:val="en" w:eastAsia="en-AU"/>
        </w:rPr>
        <w:t>mary</w:t>
      </w:r>
      <w:r w:rsidRPr="00FC67DC">
        <w:rPr>
          <w:rFonts w:eastAsia="Segoe UI" w:cstheme="minorHAnsi"/>
          <w:color w:val="011A3C"/>
          <w:sz w:val="24"/>
          <w:szCs w:val="24"/>
          <w:lang w:val="en" w:eastAsia="en-AU"/>
        </w:rPr>
        <w:t>/</w:t>
      </w:r>
      <w:r w:rsidR="001F2ECD" w:rsidRPr="00FC67DC">
        <w:rPr>
          <w:rFonts w:eastAsia="Segoe UI" w:cstheme="minorHAnsi"/>
          <w:color w:val="011A3C"/>
          <w:sz w:val="24"/>
          <w:szCs w:val="24"/>
          <w:lang w:val="en" w:eastAsia="en-AU"/>
        </w:rPr>
        <w:t>S</w:t>
      </w:r>
      <w:r w:rsidRPr="00FC67DC">
        <w:rPr>
          <w:rFonts w:eastAsia="Segoe UI" w:cstheme="minorHAnsi"/>
          <w:color w:val="011A3C"/>
          <w:sz w:val="24"/>
          <w:szCs w:val="24"/>
          <w:lang w:val="en" w:eastAsia="en-AU"/>
        </w:rPr>
        <w:t>ec</w:t>
      </w:r>
      <w:r w:rsidR="001F2ECD" w:rsidRPr="00FC67DC">
        <w:rPr>
          <w:rFonts w:eastAsia="Segoe UI" w:cstheme="minorHAnsi"/>
          <w:color w:val="011A3C"/>
          <w:sz w:val="24"/>
          <w:szCs w:val="24"/>
          <w:lang w:val="en" w:eastAsia="en-AU"/>
        </w:rPr>
        <w:t>ondary Combined</w:t>
      </w:r>
    </w:p>
    <w:p w14:paraId="2DD9DF6E" w14:textId="33E5D39E" w:rsidR="00006C3B" w:rsidRPr="00260C1D" w:rsidRDefault="00006C3B" w:rsidP="00006C3B">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budget cycle</w:t>
      </w:r>
      <w:r w:rsidR="008110E1">
        <w:rPr>
          <w:rFonts w:eastAsia="Segoe UI" w:cstheme="minorHAnsi"/>
          <w:color w:val="011A3C"/>
          <w:sz w:val="24"/>
          <w:szCs w:val="24"/>
          <w:lang w:val="en" w:eastAsia="en-AU"/>
        </w:rPr>
        <w:t>. Funding is allocated</w:t>
      </w:r>
      <w:r w:rsidRPr="00260C1D">
        <w:rPr>
          <w:rFonts w:eastAsia="Segoe UI" w:cstheme="minorHAnsi"/>
          <w:color w:val="011A3C"/>
          <w:sz w:val="24"/>
          <w:szCs w:val="24"/>
          <w:lang w:val="en" w:eastAsia="en-AU"/>
        </w:rPr>
        <w:t xml:space="preserve"> through credit funding.</w:t>
      </w:r>
    </w:p>
    <w:p w14:paraId="1A5D592D" w14:textId="77777777" w:rsidR="00006C3B" w:rsidRPr="00260C1D" w:rsidRDefault="00006C3B" w:rsidP="009B1B1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0A32E180" w14:textId="12F42540" w:rsidR="00006C3B" w:rsidRPr="00260C1D" w:rsidRDefault="00006C3B" w:rsidP="00006C3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Funding</w:t>
      </w:r>
      <w:r w:rsidRPr="00260C1D">
        <w:rPr>
          <w:rFonts w:eastAsia="Segoe UI" w:cstheme="minorHAnsi"/>
          <w:color w:val="011A3C"/>
          <w:sz w:val="24"/>
          <w:szCs w:val="24"/>
          <w:lang w:val="en" w:eastAsia="en-AU"/>
        </w:rPr>
        <w:t xml:space="preserve"> = Leading Teacher Level 3.1</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0.2 FTE</w:t>
      </w:r>
    </w:p>
    <w:p w14:paraId="52CAECD9" w14:textId="3B45BB5A" w:rsidR="00006C3B" w:rsidRPr="00260C1D" w:rsidRDefault="00006C3B" w:rsidP="00006C3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9A130D"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dexation has been applied to the rate annually since commencement</w:t>
      </w:r>
      <w:r w:rsidR="005905DB" w:rsidRPr="00260C1D">
        <w:rPr>
          <w:rFonts w:eastAsia="Segoe UI" w:cstheme="minorHAnsi"/>
          <w:color w:val="011A3C"/>
          <w:sz w:val="24"/>
          <w:szCs w:val="24"/>
          <w:lang w:val="en" w:eastAsia="en-AU"/>
        </w:rPr>
        <w:t>, noting payroll tax and superannuation ha</w:t>
      </w:r>
      <w:r w:rsidR="008110E1">
        <w:rPr>
          <w:rFonts w:eastAsia="Segoe UI" w:cstheme="minorHAnsi"/>
          <w:color w:val="011A3C"/>
          <w:sz w:val="24"/>
          <w:szCs w:val="24"/>
          <w:lang w:val="en" w:eastAsia="en-AU"/>
        </w:rPr>
        <w:t>ve</w:t>
      </w:r>
      <w:r w:rsidR="005905DB" w:rsidRPr="00260C1D">
        <w:rPr>
          <w:rFonts w:eastAsia="Segoe UI" w:cstheme="minorHAnsi"/>
          <w:color w:val="011A3C"/>
          <w:sz w:val="24"/>
          <w:szCs w:val="24"/>
          <w:lang w:val="en" w:eastAsia="en-AU"/>
        </w:rPr>
        <w:t xml:space="preserve"> also been applied to the allocation.</w:t>
      </w:r>
    </w:p>
    <w:p w14:paraId="0E230D4E" w14:textId="634B1754" w:rsidR="00EA34C0" w:rsidRPr="00260C1D" w:rsidRDefault="00EA34C0"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sponsibilities of the school program lead</w:t>
      </w:r>
    </w:p>
    <w:p w14:paraId="71C2329D" w14:textId="75FABBBC"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Doctors in Secondary Schools Program Lead is responsible for providing leadership in the school around the implementation of the </w:t>
      </w:r>
      <w:r w:rsidR="00EF1322" w:rsidRPr="00260C1D">
        <w:rPr>
          <w:rFonts w:eastAsia="Segoe UI" w:cstheme="minorHAnsi"/>
          <w:color w:val="011A3C"/>
          <w:sz w:val="24"/>
          <w:szCs w:val="24"/>
          <w:lang w:val="en" w:eastAsia="en-AU"/>
        </w:rPr>
        <w:t>program and</w:t>
      </w:r>
      <w:r w:rsidRPr="00260C1D">
        <w:rPr>
          <w:rFonts w:eastAsia="Segoe UI" w:cstheme="minorHAnsi"/>
          <w:color w:val="011A3C"/>
          <w:sz w:val="24"/>
          <w:szCs w:val="24"/>
          <w:lang w:val="en" w:eastAsia="en-AU"/>
        </w:rPr>
        <w:t xml:space="preserve"> plays a crucial role in leading the partnership between the health and education sectors as part of the </w:t>
      </w:r>
      <w:proofErr w:type="spellStart"/>
      <w:r w:rsidRPr="00260C1D">
        <w:rPr>
          <w:rFonts w:eastAsia="Segoe UI" w:cstheme="minorHAnsi"/>
          <w:color w:val="011A3C"/>
          <w:sz w:val="24"/>
          <w:szCs w:val="24"/>
          <w:lang w:val="en" w:eastAsia="en-AU"/>
        </w:rPr>
        <w:t>DiSS</w:t>
      </w:r>
      <w:proofErr w:type="spellEnd"/>
      <w:r w:rsidRPr="00260C1D">
        <w:rPr>
          <w:rFonts w:eastAsia="Segoe UI" w:cstheme="minorHAnsi"/>
          <w:color w:val="011A3C"/>
          <w:sz w:val="24"/>
          <w:szCs w:val="24"/>
          <w:lang w:val="en" w:eastAsia="en-AU"/>
        </w:rPr>
        <w:t xml:space="preserve"> program. This includes:</w:t>
      </w:r>
    </w:p>
    <w:p w14:paraId="421CA39A" w14:textId="7D3140E3"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S</w:t>
      </w:r>
      <w:r w:rsidR="00EA34C0" w:rsidRPr="00260C1D">
        <w:rPr>
          <w:rFonts w:eastAsia="Segoe UI" w:cstheme="minorHAnsi"/>
          <w:color w:val="011A3C"/>
          <w:sz w:val="24"/>
          <w:szCs w:val="24"/>
          <w:lang w:val="en" w:eastAsia="en-AU"/>
        </w:rPr>
        <w:t>upport the GP to deliver youth-friendly primary health care to the student population</w:t>
      </w:r>
    </w:p>
    <w:p w14:paraId="5FBD1A71" w14:textId="65933275"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EA34C0" w:rsidRPr="00260C1D">
        <w:rPr>
          <w:rFonts w:eastAsia="Segoe UI" w:cstheme="minorHAnsi"/>
          <w:color w:val="011A3C"/>
          <w:sz w:val="24"/>
          <w:szCs w:val="24"/>
          <w:lang w:val="en" w:eastAsia="en-AU"/>
        </w:rPr>
        <w:t>ollaborate with the practice nurse to ensure effective management of the service, including appointment systems</w:t>
      </w:r>
    </w:p>
    <w:p w14:paraId="74AC5689" w14:textId="5B03A538"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EA34C0" w:rsidRPr="00260C1D">
        <w:rPr>
          <w:rFonts w:eastAsia="Segoe UI" w:cstheme="minorHAnsi"/>
          <w:color w:val="011A3C"/>
          <w:sz w:val="24"/>
          <w:szCs w:val="24"/>
          <w:lang w:val="en" w:eastAsia="en-AU"/>
        </w:rPr>
        <w:t>ntegrate the GP service into the broader health and wellbeing offering of the school</w:t>
      </w:r>
    </w:p>
    <w:p w14:paraId="1280BEC8" w14:textId="35E632B5"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EA34C0" w:rsidRPr="00260C1D">
        <w:rPr>
          <w:rFonts w:eastAsia="Segoe UI" w:cstheme="minorHAnsi"/>
          <w:color w:val="011A3C"/>
          <w:sz w:val="24"/>
          <w:szCs w:val="24"/>
          <w:lang w:val="en" w:eastAsia="en-AU"/>
        </w:rPr>
        <w:t>rovide leadership around parent/</w:t>
      </w:r>
      <w:proofErr w:type="spellStart"/>
      <w:r w:rsidR="00EA34C0" w:rsidRPr="00260C1D">
        <w:rPr>
          <w:rFonts w:eastAsia="Segoe UI" w:cstheme="minorHAnsi"/>
          <w:color w:val="011A3C"/>
          <w:sz w:val="24"/>
          <w:szCs w:val="24"/>
          <w:lang w:val="en" w:eastAsia="en-AU"/>
        </w:rPr>
        <w:t>carer</w:t>
      </w:r>
      <w:proofErr w:type="spellEnd"/>
      <w:r w:rsidR="00EA34C0" w:rsidRPr="00260C1D">
        <w:rPr>
          <w:rFonts w:eastAsia="Segoe UI" w:cstheme="minorHAnsi"/>
          <w:color w:val="011A3C"/>
          <w:sz w:val="24"/>
          <w:szCs w:val="24"/>
          <w:lang w:val="en" w:eastAsia="en-AU"/>
        </w:rPr>
        <w:t>/broader school community involvement in the Doctors in Secondary Schools program</w:t>
      </w:r>
    </w:p>
    <w:p w14:paraId="7023BF9E" w14:textId="6B48990C"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EA34C0" w:rsidRPr="00260C1D">
        <w:rPr>
          <w:rFonts w:eastAsia="Segoe UI" w:cstheme="minorHAnsi"/>
          <w:color w:val="011A3C"/>
          <w:sz w:val="24"/>
          <w:szCs w:val="24"/>
          <w:lang w:val="en" w:eastAsia="en-AU"/>
        </w:rPr>
        <w:t>upporting the program</w:t>
      </w:r>
      <w:r w:rsidR="001F7A34">
        <w:rPr>
          <w:rFonts w:eastAsia="Segoe UI" w:cstheme="minorHAnsi"/>
          <w:color w:val="011A3C"/>
          <w:sz w:val="24"/>
          <w:szCs w:val="24"/>
          <w:lang w:val="en" w:eastAsia="en-AU"/>
        </w:rPr>
        <w:t>’</w:t>
      </w:r>
      <w:r w:rsidR="00EA34C0" w:rsidRPr="00260C1D">
        <w:rPr>
          <w:rFonts w:eastAsia="Segoe UI" w:cstheme="minorHAnsi"/>
          <w:color w:val="011A3C"/>
          <w:sz w:val="24"/>
          <w:szCs w:val="24"/>
          <w:lang w:val="en" w:eastAsia="en-AU"/>
        </w:rPr>
        <w:t xml:space="preserve">s strategic planning to ensure a high-quality service that is trusted, </w:t>
      </w:r>
      <w:proofErr w:type="gramStart"/>
      <w:r w:rsidR="00EA34C0" w:rsidRPr="00260C1D">
        <w:rPr>
          <w:rFonts w:eastAsia="Segoe UI" w:cstheme="minorHAnsi"/>
          <w:color w:val="011A3C"/>
          <w:sz w:val="24"/>
          <w:szCs w:val="24"/>
          <w:lang w:val="en" w:eastAsia="en-AU"/>
        </w:rPr>
        <w:t>fully</w:t>
      </w:r>
      <w:r w:rsidR="001F7A34">
        <w:rPr>
          <w:rFonts w:eastAsia="Segoe UI" w:cstheme="minorHAnsi"/>
          <w:color w:val="011A3C"/>
          <w:sz w:val="24"/>
          <w:szCs w:val="24"/>
          <w:lang w:val="en" w:eastAsia="en-AU"/>
        </w:rPr>
        <w:t>-</w:t>
      </w:r>
      <w:proofErr w:type="spellStart"/>
      <w:r w:rsidR="00EA34C0" w:rsidRPr="00260C1D">
        <w:rPr>
          <w:rFonts w:eastAsia="Segoe UI" w:cstheme="minorHAnsi"/>
          <w:color w:val="011A3C"/>
          <w:sz w:val="24"/>
          <w:szCs w:val="24"/>
          <w:lang w:val="en" w:eastAsia="en-AU"/>
        </w:rPr>
        <w:t>utilised</w:t>
      </w:r>
      <w:proofErr w:type="spellEnd"/>
      <w:proofErr w:type="gramEnd"/>
      <w:r w:rsidR="00EA34C0" w:rsidRPr="00260C1D">
        <w:rPr>
          <w:rFonts w:eastAsia="Segoe UI" w:cstheme="minorHAnsi"/>
          <w:color w:val="011A3C"/>
          <w:sz w:val="24"/>
          <w:szCs w:val="24"/>
          <w:lang w:val="en" w:eastAsia="en-AU"/>
        </w:rPr>
        <w:t xml:space="preserve"> and youth</w:t>
      </w:r>
      <w:r w:rsidR="001F7A34">
        <w:rPr>
          <w:rFonts w:eastAsia="Segoe UI" w:cstheme="minorHAnsi"/>
          <w:color w:val="011A3C"/>
          <w:sz w:val="24"/>
          <w:szCs w:val="24"/>
          <w:lang w:val="en" w:eastAsia="en-AU"/>
        </w:rPr>
        <w:t>-</w:t>
      </w:r>
      <w:r w:rsidR="00EA34C0" w:rsidRPr="00260C1D">
        <w:rPr>
          <w:rFonts w:eastAsia="Segoe UI" w:cstheme="minorHAnsi"/>
          <w:color w:val="011A3C"/>
          <w:sz w:val="24"/>
          <w:szCs w:val="24"/>
          <w:lang w:val="en" w:eastAsia="en-AU"/>
        </w:rPr>
        <w:t>friendly</w:t>
      </w:r>
    </w:p>
    <w:p w14:paraId="267AFCBF" w14:textId="5B24477C"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EA34C0" w:rsidRPr="00260C1D">
        <w:rPr>
          <w:rFonts w:eastAsia="Segoe UI" w:cstheme="minorHAnsi"/>
          <w:color w:val="011A3C"/>
          <w:sz w:val="24"/>
          <w:szCs w:val="24"/>
          <w:lang w:val="en" w:eastAsia="en-AU"/>
        </w:rPr>
        <w:t>romoting the service to the students and the broader school community and linking the clinical team with other members of school staff</w:t>
      </w:r>
    </w:p>
    <w:p w14:paraId="573EF80A" w14:textId="19D75011"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EA34C0" w:rsidRPr="00260C1D">
        <w:rPr>
          <w:rFonts w:eastAsia="Segoe UI" w:cstheme="minorHAnsi"/>
          <w:color w:val="011A3C"/>
          <w:sz w:val="24"/>
          <w:szCs w:val="24"/>
          <w:lang w:val="en" w:eastAsia="en-AU"/>
        </w:rPr>
        <w:t xml:space="preserve">nsure compliance to relevant privacy legislation and provide a child safe environment in accordance with the </w:t>
      </w:r>
      <w:hyperlink r:id="rId168" w:history="1">
        <w:r w:rsidR="00EA34C0" w:rsidRPr="008614E4">
          <w:rPr>
            <w:rStyle w:val="Hyperlink"/>
          </w:rPr>
          <w:t>Child Safe Standards</w:t>
        </w:r>
      </w:hyperlink>
    </w:p>
    <w:p w14:paraId="25BE6A81" w14:textId="742764DA" w:rsidR="00EA34C0" w:rsidRPr="00260C1D" w:rsidRDefault="00817555"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B</w:t>
      </w:r>
      <w:r w:rsidR="00EA34C0" w:rsidRPr="00260C1D">
        <w:rPr>
          <w:rFonts w:eastAsia="Segoe UI" w:cstheme="minorHAnsi"/>
          <w:color w:val="011A3C"/>
          <w:sz w:val="24"/>
          <w:szCs w:val="24"/>
          <w:lang w:val="en" w:eastAsia="en-AU"/>
        </w:rPr>
        <w:t>uild a positive relationship with the local GP practice and facilitate partnerships with community health providers for the benefit of the student population</w:t>
      </w:r>
    </w:p>
    <w:p w14:paraId="1508ACA9"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6BA8642A" w14:textId="5E9488D1" w:rsidR="00EA34C0" w:rsidRPr="00260C1D" w:rsidRDefault="00EA34C0" w:rsidP="00614B0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 </w:t>
      </w:r>
      <w:hyperlink r:id="rId169" w:history="1">
        <w:r w:rsidR="00DD4FDB" w:rsidRPr="00260C1D">
          <w:rPr>
            <w:rStyle w:val="Hyperlink"/>
            <w:rFonts w:eastAsia="Segoe UI" w:cstheme="minorHAnsi"/>
            <w:sz w:val="24"/>
            <w:szCs w:val="24"/>
            <w:lang w:val="en" w:eastAsia="en-AU"/>
          </w:rPr>
          <w:t>doctors.in.schools@education.vic.gov.au</w:t>
        </w:r>
      </w:hyperlink>
    </w:p>
    <w:p w14:paraId="36178FBA" w14:textId="77777777" w:rsidR="00EA34C0" w:rsidRPr="00260C1D" w:rsidRDefault="00EA34C0" w:rsidP="00EA34C0">
      <w:pPr>
        <w:rPr>
          <w:rFonts w:cstheme="minorHAnsi"/>
        </w:rPr>
      </w:pPr>
      <w:r w:rsidRPr="00260C1D">
        <w:rPr>
          <w:rFonts w:cstheme="minorHAnsi"/>
        </w:rPr>
        <w:br w:type="page"/>
      </w:r>
    </w:p>
    <w:p w14:paraId="00E8BC5D" w14:textId="32E84E10" w:rsidR="00EA34C0" w:rsidRPr="00260C1D" w:rsidRDefault="00EA34C0" w:rsidP="00A92A6B">
      <w:pPr>
        <w:pStyle w:val="Heading2"/>
      </w:pPr>
      <w:bookmarkStart w:id="100" w:name="_Toc120789908"/>
      <w:r w:rsidRPr="00260C1D">
        <w:lastRenderedPageBreak/>
        <w:t>Career Education Funding (Ref</w:t>
      </w:r>
      <w:r w:rsidR="003E5908" w:rsidRPr="00260C1D">
        <w:t>erence</w:t>
      </w:r>
      <w:r w:rsidRPr="00260C1D">
        <w:t xml:space="preserve"> 91)</w:t>
      </w:r>
      <w:bookmarkEnd w:id="100"/>
    </w:p>
    <w:p w14:paraId="7B8EDC1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bookmarkStart w:id="101" w:name="_Hlk50545369"/>
      <w:r w:rsidRPr="00260C1D">
        <w:rPr>
          <w:rFonts w:eastAsia="Segoe UI" w:cstheme="minorHAnsi"/>
          <w:color w:val="011A3C"/>
          <w:sz w:val="24"/>
          <w:szCs w:val="24"/>
          <w:lang w:val="en" w:eastAsia="en-AU"/>
        </w:rPr>
        <w:t>Career Education Funding (CEF) supports schools to provide career education activities for all students in Years 7 to 12.</w:t>
      </w:r>
    </w:p>
    <w:p w14:paraId="329DD01F"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EF replaced managed individual pathways (MIPs) funding in 2019.</w:t>
      </w:r>
    </w:p>
    <w:p w14:paraId="6B460702" w14:textId="324090B1"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accountability and reporting requirements are available at </w:t>
      </w:r>
      <w:hyperlink r:id="rId170" w:history="1">
        <w:r w:rsidR="00EA6F80" w:rsidRPr="00614B09">
          <w:rPr>
            <w:rStyle w:val="Hyperlink"/>
            <w:rFonts w:eastAsia="Segoe UI" w:cstheme="minorHAnsi"/>
            <w:sz w:val="24"/>
            <w:szCs w:val="24"/>
            <w:lang w:val="en" w:eastAsia="en-AU"/>
          </w:rPr>
          <w:t>Career Education Funding – Accountability and Reporting Requirements</w:t>
        </w:r>
      </w:hyperlink>
      <w:r w:rsidRPr="00260C1D">
        <w:rPr>
          <w:rFonts w:eastAsia="Segoe UI" w:cstheme="minorHAnsi"/>
          <w:color w:val="011A3C"/>
          <w:sz w:val="24"/>
          <w:szCs w:val="24"/>
          <w:lang w:val="en" w:eastAsia="en-AU"/>
        </w:rPr>
        <w:t>.</w:t>
      </w:r>
    </w:p>
    <w:p w14:paraId="7887B815"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bookmarkStart w:id="102" w:name="_Hlk74755711"/>
      <w:r w:rsidRPr="00260C1D">
        <w:rPr>
          <w:rFonts w:eastAsia="Segoe UI" w:cstheme="minorHAnsi"/>
          <w:b/>
          <w:color w:val="011A3C"/>
          <w:sz w:val="27"/>
          <w:szCs w:val="27"/>
          <w:lang w:val="en" w:eastAsia="en-AU"/>
        </w:rPr>
        <w:t>Funding and Eligibility</w:t>
      </w:r>
    </w:p>
    <w:p w14:paraId="09ADEE40" w14:textId="3DA35DD6"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ligible School </w:t>
      </w:r>
      <w:r w:rsidR="00081E3C" w:rsidRPr="00260C1D">
        <w:rPr>
          <w:rFonts w:eastAsia="Segoe UI" w:cstheme="minorHAnsi"/>
          <w:color w:val="011A3C"/>
          <w:sz w:val="24"/>
          <w:szCs w:val="24"/>
          <w:lang w:val="en" w:eastAsia="en-AU"/>
        </w:rPr>
        <w:t xml:space="preserve">or </w:t>
      </w:r>
      <w:r w:rsidR="00B52991"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Types:</w:t>
      </w:r>
    </w:p>
    <w:bookmarkEnd w:id="101"/>
    <w:p w14:paraId="7099C106" w14:textId="77777777" w:rsidR="00EA34C0" w:rsidRPr="00260C1D" w:rsidRDefault="00EA34C0"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558EF0B9" w14:textId="77777777" w:rsidR="00EA34C0" w:rsidRPr="00260C1D" w:rsidRDefault="00EA34C0"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37DA91D8" w14:textId="3F53A452" w:rsidR="0003603B" w:rsidRPr="00260C1D" w:rsidRDefault="00EA34C0"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26ECD443" w14:textId="31104407" w:rsidR="00B13202" w:rsidRPr="00260C1D" w:rsidRDefault="00B13202" w:rsidP="00CB178D">
      <w:pPr>
        <w:numPr>
          <w:ilvl w:val="0"/>
          <w:numId w:val="20"/>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 Dev</w:t>
      </w:r>
    </w:p>
    <w:p w14:paraId="106D2ADD" w14:textId="7130CB1D" w:rsidR="00081E3C" w:rsidRPr="00424249" w:rsidRDefault="00EA34C0" w:rsidP="00424249">
      <w:pPr>
        <w:numPr>
          <w:ilvl w:val="0"/>
          <w:numId w:val="20"/>
        </w:numPr>
        <w:spacing w:before="100" w:beforeAutospacing="1" w:after="100" w:afterAutospacing="1" w:line="360" w:lineRule="atLeast"/>
        <w:rPr>
          <w:rFonts w:eastAsia="Segoe UI" w:cstheme="minorHAnsi"/>
          <w:color w:val="011A3C"/>
          <w:sz w:val="24"/>
          <w:szCs w:val="24"/>
          <w:lang w:val="en" w:eastAsia="en-AU"/>
        </w:rPr>
      </w:pPr>
      <w:r w:rsidRPr="00424249">
        <w:rPr>
          <w:rFonts w:eastAsia="Segoe UI" w:cstheme="minorHAnsi"/>
          <w:color w:val="011A3C"/>
          <w:sz w:val="24"/>
          <w:szCs w:val="24"/>
          <w:lang w:val="en" w:eastAsia="en-AU"/>
        </w:rPr>
        <w:t>Language</w:t>
      </w:r>
    </w:p>
    <w:bookmarkEnd w:id="102"/>
    <w:p w14:paraId="047F81C7" w14:textId="0E004BB9" w:rsidR="00E177EC" w:rsidRPr="00614B09" w:rsidRDefault="00B52991" w:rsidP="00614B0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ospital</w:t>
      </w:r>
      <w:r w:rsidR="000A702D">
        <w:rPr>
          <w:rFonts w:eastAsia="Segoe UI" w:cstheme="minorHAnsi"/>
          <w:color w:val="011A3C"/>
          <w:sz w:val="24"/>
          <w:szCs w:val="24"/>
          <w:lang w:val="en" w:eastAsia="en-AU"/>
        </w:rPr>
        <w:t>, Deaf</w:t>
      </w:r>
      <w:r w:rsidRPr="00260C1D">
        <w:rPr>
          <w:rFonts w:eastAsia="Segoe UI" w:cstheme="minorHAnsi"/>
          <w:color w:val="011A3C"/>
          <w:sz w:val="24"/>
          <w:szCs w:val="24"/>
          <w:lang w:val="en" w:eastAsia="en-AU"/>
        </w:rPr>
        <w:t xml:space="preserve"> and </w:t>
      </w:r>
      <w:proofErr w:type="spellStart"/>
      <w:r w:rsidRPr="00260C1D">
        <w:rPr>
          <w:rFonts w:eastAsia="Segoe UI" w:cstheme="minorHAnsi"/>
          <w:color w:val="011A3C"/>
          <w:sz w:val="24"/>
          <w:szCs w:val="24"/>
          <w:lang w:val="en" w:eastAsia="en-AU"/>
        </w:rPr>
        <w:t>Misc</w:t>
      </w:r>
      <w:proofErr w:type="spellEnd"/>
      <w:r w:rsidRPr="00260C1D">
        <w:rPr>
          <w:rFonts w:eastAsia="Segoe UI" w:cstheme="minorHAnsi"/>
          <w:color w:val="011A3C"/>
          <w:sz w:val="24"/>
          <w:szCs w:val="24"/>
          <w:lang w:val="en" w:eastAsia="en-AU"/>
        </w:rPr>
        <w:t xml:space="preserve"> campuses are not eligible for CEF funding except </w:t>
      </w:r>
      <w:r w:rsidR="000E3DA7">
        <w:rPr>
          <w:rFonts w:eastAsia="Segoe UI" w:cstheme="minorHAnsi"/>
          <w:color w:val="011A3C"/>
          <w:sz w:val="24"/>
          <w:szCs w:val="24"/>
          <w:lang w:val="en" w:eastAsia="en-AU"/>
        </w:rPr>
        <w:t xml:space="preserve">for </w:t>
      </w:r>
      <w:r w:rsidRPr="00260C1D">
        <w:rPr>
          <w:rFonts w:eastAsia="Segoe UI" w:cstheme="minorHAnsi"/>
          <w:color w:val="011A3C"/>
          <w:sz w:val="24"/>
          <w:szCs w:val="24"/>
          <w:lang w:val="en" w:eastAsia="en-AU"/>
        </w:rPr>
        <w:t>Virtual School Victoria</w:t>
      </w:r>
      <w:r w:rsidR="000A702D">
        <w:rPr>
          <w:rFonts w:eastAsia="Segoe UI" w:cstheme="minorHAnsi"/>
          <w:color w:val="011A3C"/>
          <w:sz w:val="24"/>
          <w:szCs w:val="24"/>
          <w:lang w:val="en" w:eastAsia="en-AU"/>
        </w:rPr>
        <w:t xml:space="preserve"> and </w:t>
      </w:r>
      <w:r w:rsidR="000A702D" w:rsidRPr="000A702D">
        <w:rPr>
          <w:rFonts w:eastAsia="Segoe UI" w:cstheme="minorHAnsi"/>
          <w:color w:val="011A3C"/>
          <w:sz w:val="24"/>
          <w:szCs w:val="24"/>
          <w:lang w:val="en" w:eastAsia="en-AU"/>
        </w:rPr>
        <w:t>Victorian College of the Deaf</w:t>
      </w:r>
      <w:r w:rsidRPr="00260C1D">
        <w:rPr>
          <w:rFonts w:eastAsia="Segoe UI" w:cstheme="minorHAnsi"/>
          <w:color w:val="011A3C"/>
          <w:sz w:val="24"/>
          <w:szCs w:val="24"/>
          <w:lang w:val="en" w:eastAsia="en-AU"/>
        </w:rPr>
        <w:t>. Camp/Outdoor schools are ineligible irrespective of their entity register classification.</w:t>
      </w:r>
      <w:r w:rsidR="00C30C5F" w:rsidRPr="00260C1D">
        <w:rPr>
          <w:rFonts w:eastAsia="Segoe UI" w:cstheme="minorHAnsi"/>
          <w:color w:val="011A3C"/>
          <w:sz w:val="24"/>
          <w:szCs w:val="24"/>
          <w:lang w:val="en" w:eastAsia="en-AU"/>
        </w:rPr>
        <w:t xml:space="preserve"> Aurora School, </w:t>
      </w:r>
      <w:proofErr w:type="spellStart"/>
      <w:r w:rsidR="00C30C5F" w:rsidRPr="00260C1D">
        <w:rPr>
          <w:rFonts w:eastAsia="Segoe UI" w:cstheme="minorHAnsi"/>
          <w:color w:val="011A3C"/>
          <w:sz w:val="24"/>
          <w:szCs w:val="24"/>
          <w:lang w:val="en" w:eastAsia="en-AU"/>
        </w:rPr>
        <w:t>Yarra</w:t>
      </w:r>
      <w:proofErr w:type="spellEnd"/>
      <w:r w:rsidR="00C30C5F" w:rsidRPr="00260C1D">
        <w:rPr>
          <w:rFonts w:eastAsia="Segoe UI" w:cstheme="minorHAnsi"/>
          <w:color w:val="011A3C"/>
          <w:sz w:val="24"/>
          <w:szCs w:val="24"/>
          <w:lang w:val="en" w:eastAsia="en-AU"/>
        </w:rPr>
        <w:t xml:space="preserve"> Me School and the </w:t>
      </w:r>
      <w:proofErr w:type="spellStart"/>
      <w:r w:rsidR="00C30C5F" w:rsidRPr="00260C1D">
        <w:rPr>
          <w:rFonts w:eastAsia="Segoe UI" w:cstheme="minorHAnsi"/>
          <w:color w:val="011A3C"/>
          <w:sz w:val="24"/>
          <w:szCs w:val="24"/>
          <w:lang w:val="en" w:eastAsia="en-AU"/>
        </w:rPr>
        <w:t>Netschool</w:t>
      </w:r>
      <w:proofErr w:type="spellEnd"/>
      <w:r w:rsidR="00C30C5F" w:rsidRPr="00260C1D">
        <w:rPr>
          <w:rFonts w:eastAsia="Segoe UI" w:cstheme="minorHAnsi"/>
          <w:color w:val="011A3C"/>
          <w:sz w:val="24"/>
          <w:szCs w:val="24"/>
          <w:lang w:val="en" w:eastAsia="en-AU"/>
        </w:rPr>
        <w:t xml:space="preserve"> Campus of Bendigo Senior Secondary College are not eligible.</w:t>
      </w:r>
      <w:r w:rsidR="00E9609B" w:rsidRPr="00260C1D">
        <w:rPr>
          <w:rFonts w:eastAsia="Segoe UI" w:cstheme="minorHAnsi"/>
          <w:color w:val="011A3C"/>
          <w:sz w:val="24"/>
          <w:szCs w:val="24"/>
          <w:lang w:val="en" w:eastAsia="en-AU"/>
        </w:rPr>
        <w:t xml:space="preserve"> </w:t>
      </w:r>
      <w:r w:rsidR="00E177EC" w:rsidRPr="00260C1D">
        <w:rPr>
          <w:rFonts w:eastAsia="Segoe UI" w:cstheme="minorHAnsi"/>
          <w:color w:val="011A3C"/>
          <w:sz w:val="24"/>
          <w:szCs w:val="24"/>
          <w:lang w:val="en" w:eastAsia="en-AU"/>
        </w:rPr>
        <w:t>Funding is calculated at the Indicative, Confirmed and Revised cycles</w:t>
      </w:r>
      <w:r w:rsidR="000E3DA7">
        <w:rPr>
          <w:rFonts w:eastAsia="Segoe UI" w:cstheme="minorHAnsi"/>
          <w:color w:val="011A3C"/>
          <w:sz w:val="24"/>
          <w:szCs w:val="24"/>
          <w:lang w:val="en" w:eastAsia="en-AU"/>
        </w:rPr>
        <w:t>.</w:t>
      </w:r>
      <w:r w:rsidR="00E177EC" w:rsidRPr="00260C1D">
        <w:rPr>
          <w:rFonts w:eastAsia="Segoe UI" w:cstheme="minorHAnsi"/>
          <w:color w:val="011A3C"/>
          <w:sz w:val="24"/>
          <w:szCs w:val="24"/>
          <w:lang w:val="en" w:eastAsia="en-AU"/>
        </w:rPr>
        <w:t xml:space="preserve"> </w:t>
      </w:r>
      <w:r w:rsidR="000E3DA7">
        <w:rPr>
          <w:rFonts w:eastAsia="Segoe UI" w:cstheme="minorHAnsi"/>
          <w:color w:val="011A3C"/>
          <w:sz w:val="24"/>
          <w:szCs w:val="24"/>
          <w:lang w:val="en" w:eastAsia="en-AU"/>
        </w:rPr>
        <w:t>F</w:t>
      </w:r>
      <w:r w:rsidR="00E177EC" w:rsidRPr="00260C1D">
        <w:rPr>
          <w:rFonts w:eastAsia="Segoe UI" w:cstheme="minorHAnsi"/>
          <w:color w:val="011A3C"/>
          <w:sz w:val="24"/>
          <w:szCs w:val="24"/>
          <w:lang w:val="en" w:eastAsia="en-AU"/>
        </w:rPr>
        <w:t>unding is allocated through cash funding.</w:t>
      </w:r>
    </w:p>
    <w:p w14:paraId="65D9A53B" w14:textId="5F8ECDF1"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7 to 9</w:t>
      </w:r>
    </w:p>
    <w:p w14:paraId="69A4A9C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EF funding is based on enrolments of students in Years 7 to 9 in Victorian government secondary school settings and students aged 12 to 14 years in Victorian government specialist schools and English Language settings.</w:t>
      </w:r>
    </w:p>
    <w:p w14:paraId="6D119C2B" w14:textId="77777777"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10 to 12</w:t>
      </w:r>
    </w:p>
    <w:p w14:paraId="57A100E6" w14:textId="3F39C9A1" w:rsidR="00EA34C0" w:rsidRPr="00260C1D" w:rsidRDefault="00EA34C0"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funding is based on </w:t>
      </w:r>
      <w:r w:rsidR="000E3DA7">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Pr="00260C1D" w:rsidRDefault="00EA34C0"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funding is provided to schools with SFO densities greater than a threshold value to support young people at risk of disengaging or not making a successful transition to further education, </w:t>
      </w:r>
      <w:proofErr w:type="gramStart"/>
      <w:r w:rsidRPr="00260C1D">
        <w:rPr>
          <w:rFonts w:eastAsia="Segoe UI" w:cstheme="minorHAnsi"/>
          <w:color w:val="011A3C"/>
          <w:sz w:val="24"/>
          <w:szCs w:val="24"/>
          <w:lang w:val="en" w:eastAsia="en-AU"/>
        </w:rPr>
        <w:t>training</w:t>
      </w:r>
      <w:proofErr w:type="gramEnd"/>
      <w:r w:rsidRPr="00260C1D">
        <w:rPr>
          <w:rFonts w:eastAsia="Segoe UI" w:cstheme="minorHAnsi"/>
          <w:color w:val="011A3C"/>
          <w:sz w:val="24"/>
          <w:szCs w:val="24"/>
          <w:lang w:val="en" w:eastAsia="en-AU"/>
        </w:rPr>
        <w:t xml:space="preserve"> or secure employment.</w:t>
      </w:r>
    </w:p>
    <w:p w14:paraId="2F9DF49E" w14:textId="1BC0614B" w:rsidR="00EA34C0" w:rsidRPr="00260C1D" w:rsidRDefault="00EA34C0"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Calculation</w:t>
      </w:r>
    </w:p>
    <w:p w14:paraId="59BE2458" w14:textId="77777777" w:rsidR="00EA34C0" w:rsidRPr="00614B09"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For Years 7 to 9</w:t>
      </w:r>
    </w:p>
    <w:p w14:paraId="6E8520BA" w14:textId="4F114B4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CEF </w:t>
      </w:r>
      <w:r w:rsidR="0034579A">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ase p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4457AD5" w14:textId="074F5F77" w:rsidR="00EA34C0"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If a school's CEF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is less than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as identified in 'Rates' below), the school will receive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is set based on enrolment levels.</w:t>
      </w:r>
    </w:p>
    <w:p w14:paraId="7123B15C" w14:textId="77777777" w:rsidR="0034579A" w:rsidRPr="00260C1D" w:rsidRDefault="0034579A" w:rsidP="0034579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10 to 12</w:t>
      </w:r>
    </w:p>
    <w:p w14:paraId="01580565" w14:textId="672CC18E"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Base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 At</w:t>
      </w:r>
      <w:r w:rsidR="006A41F5">
        <w:rPr>
          <w:rFonts w:eastAsia="Segoe UI" w:cstheme="minorHAnsi"/>
          <w:color w:val="011A3C"/>
          <w:sz w:val="24"/>
          <w:szCs w:val="24"/>
          <w:lang w:val="en" w:eastAsia="en-AU"/>
        </w:rPr>
        <w:t>-</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28D3A79E" w14:textId="28FF5543"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If a school's CEF Allocation is less than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as identified in 'Rates' below), the school will receive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is set based on enrolment levels.</w:t>
      </w:r>
    </w:p>
    <w:p w14:paraId="5AD22D84" w14:textId="4E6BAEBC"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Allocation = CEF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ase per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732646E1" w14:textId="6C135FC1" w:rsidR="0034579A" w:rsidRPr="00260C1D" w:rsidRDefault="0034579A"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w:t>
      </w:r>
      <w:r>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 xml:space="preserve">nly if the schools SFO index is greater than the SFO threshold - see 'Rates' below) = CEF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chool SFO </w:t>
      </w:r>
      <w:r>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dex] - [SFO </w:t>
      </w:r>
      <w:r>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hreshold]) / (1 - [SFO </w:t>
      </w:r>
      <w:r>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At</w:t>
      </w:r>
      <w:r w:rsidR="006A41F5">
        <w:rPr>
          <w:rFonts w:eastAsia="Segoe UI" w:cstheme="minorHAnsi"/>
          <w:color w:val="011A3C"/>
          <w:sz w:val="24"/>
          <w:szCs w:val="24"/>
          <w:lang w:val="en" w:eastAsia="en-AU"/>
        </w:rPr>
        <w:t>-</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per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3462D594" w14:textId="52DE6809" w:rsidR="00B241D3" w:rsidRPr="00260C1D" w:rsidRDefault="00B241D3" w:rsidP="00B241D3">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0B2DDD" w:rsidRPr="00260C1D">
        <w:rPr>
          <w:rFonts w:eastAsia="Segoe UI" w:cstheme="minorHAnsi"/>
          <w:b/>
          <w:color w:val="011A3C"/>
          <w:sz w:val="24"/>
          <w:szCs w:val="24"/>
          <w:lang w:val="en" w:eastAsia="en-AU"/>
        </w:rPr>
        <w:t>3</w:t>
      </w:r>
      <w:r w:rsidRPr="00260C1D">
        <w:rPr>
          <w:rFonts w:eastAsia="Segoe UI" w:cstheme="minorHAnsi"/>
          <w:b/>
          <w:color w:val="011A3C"/>
          <w:sz w:val="24"/>
          <w:szCs w:val="24"/>
          <w:lang w:val="en" w:eastAsia="en-AU"/>
        </w:rPr>
        <w:t xml:space="preserve"> </w:t>
      </w:r>
    </w:p>
    <w:p w14:paraId="4B29F251" w14:textId="06A5BD37" w:rsidR="00B241D3"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7</w:t>
      </w:r>
      <w:r w:rsidR="006A41F5">
        <w:rPr>
          <w:rFonts w:eastAsia="Segoe UI" w:cstheme="minorHAnsi"/>
          <w:b/>
          <w:color w:val="011A3C"/>
          <w:sz w:val="24"/>
          <w:szCs w:val="24"/>
          <w:lang w:val="en" w:eastAsia="en-AU"/>
        </w:rPr>
        <w:t>:</w:t>
      </w:r>
    </w:p>
    <w:p w14:paraId="3B2D3571" w14:textId="37DD22C0" w:rsidR="006A41F5" w:rsidRDefault="00EA34C0" w:rsidP="006A41F5">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34579A">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8C1E4F" w:rsidRPr="00260C1D">
        <w:rPr>
          <w:rFonts w:eastAsia="Segoe UI" w:cstheme="minorHAnsi"/>
          <w:color w:val="011A3C"/>
          <w:sz w:val="24"/>
          <w:szCs w:val="24"/>
          <w:lang w:val="en" w:eastAsia="en-AU"/>
        </w:rPr>
        <w:t>15 </w:t>
      </w:r>
      <w:r w:rsidRPr="00260C1D">
        <w:rPr>
          <w:rFonts w:eastAsia="Segoe UI" w:cstheme="minorHAnsi"/>
          <w:color w:val="011A3C"/>
          <w:sz w:val="24"/>
          <w:szCs w:val="24"/>
          <w:lang w:val="en" w:eastAsia="en-AU"/>
        </w:rPr>
        <w:t>per CEF enrolment</w:t>
      </w:r>
    </w:p>
    <w:p w14:paraId="4450A06C" w14:textId="398AF997" w:rsidR="00EA34C0" w:rsidRPr="00260C1D" w:rsidRDefault="00EA34C0" w:rsidP="00614B09">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250</w:t>
      </w:r>
    </w:p>
    <w:p w14:paraId="642726F9" w14:textId="74BC8BE4"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8</w:t>
      </w:r>
      <w:r w:rsidR="006A41F5">
        <w:rPr>
          <w:rFonts w:eastAsia="Segoe UI" w:cstheme="minorHAnsi"/>
          <w:b/>
          <w:color w:val="011A3C"/>
          <w:sz w:val="24"/>
          <w:szCs w:val="24"/>
          <w:lang w:val="en" w:eastAsia="en-AU"/>
        </w:rPr>
        <w:t>:</w:t>
      </w:r>
    </w:p>
    <w:p w14:paraId="0E2F9895" w14:textId="2B95D3FA" w:rsidR="006A41F5" w:rsidRDefault="00EA34C0" w:rsidP="006A41F5">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34579A">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8C1E4F" w:rsidRPr="00260C1D">
        <w:rPr>
          <w:rFonts w:eastAsia="Segoe UI" w:cstheme="minorHAnsi"/>
          <w:color w:val="011A3C"/>
          <w:sz w:val="24"/>
          <w:szCs w:val="24"/>
          <w:lang w:val="en" w:eastAsia="en-AU"/>
        </w:rPr>
        <w:t>20 </w:t>
      </w:r>
      <w:r w:rsidRPr="00260C1D">
        <w:rPr>
          <w:rFonts w:eastAsia="Segoe UI" w:cstheme="minorHAnsi"/>
          <w:color w:val="011A3C"/>
          <w:sz w:val="24"/>
          <w:szCs w:val="24"/>
          <w:lang w:val="en" w:eastAsia="en-AU"/>
        </w:rPr>
        <w:t>per CEF enrolment</w:t>
      </w:r>
    </w:p>
    <w:p w14:paraId="4D0F1332" w14:textId="34A317FE" w:rsidR="00EA34C0" w:rsidRPr="00260C1D" w:rsidRDefault="00EA34C0" w:rsidP="00614B09">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250</w:t>
      </w:r>
    </w:p>
    <w:p w14:paraId="56603EDA" w14:textId="7FC414A9"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9</w:t>
      </w:r>
      <w:r w:rsidR="006A41F5">
        <w:rPr>
          <w:rFonts w:eastAsia="Segoe UI" w:cstheme="minorHAnsi"/>
          <w:b/>
          <w:color w:val="011A3C"/>
          <w:sz w:val="24"/>
          <w:szCs w:val="24"/>
          <w:lang w:val="en" w:eastAsia="en-AU"/>
        </w:rPr>
        <w:t>:</w:t>
      </w:r>
    </w:p>
    <w:p w14:paraId="1239C01E" w14:textId="0438DEB8" w:rsidR="006A41F5" w:rsidRDefault="00EA34C0" w:rsidP="006A41F5">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B922DD">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B922D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B922D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B922D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8C1E4F" w:rsidRPr="00260C1D">
        <w:rPr>
          <w:rFonts w:eastAsia="Segoe UI" w:cstheme="minorHAnsi"/>
          <w:color w:val="011A3C"/>
          <w:sz w:val="24"/>
          <w:szCs w:val="24"/>
          <w:lang w:val="en" w:eastAsia="en-AU"/>
        </w:rPr>
        <w:t>40 </w:t>
      </w:r>
      <w:r w:rsidRPr="00260C1D">
        <w:rPr>
          <w:rFonts w:eastAsia="Segoe UI" w:cstheme="minorHAnsi"/>
          <w:color w:val="011A3C"/>
          <w:sz w:val="24"/>
          <w:szCs w:val="24"/>
          <w:lang w:val="en" w:eastAsia="en-AU"/>
        </w:rPr>
        <w:t>per CEF enrolment</w:t>
      </w:r>
    </w:p>
    <w:p w14:paraId="45581B4B" w14:textId="62F56896" w:rsidR="00EA34C0" w:rsidRPr="00260C1D" w:rsidRDefault="00EA34C0" w:rsidP="00614B09">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B922DD">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B922D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500</w:t>
      </w:r>
    </w:p>
    <w:p w14:paraId="36A74DA4" w14:textId="4A8AB1D0" w:rsidR="00EA34C0" w:rsidRPr="00614B09" w:rsidRDefault="00EA34C0" w:rsidP="00614B09">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Years 10 to 12 — per student rates</w:t>
      </w:r>
      <w:r w:rsidR="006A41F5">
        <w:rPr>
          <w:rFonts w:eastAsia="Segoe UI" w:cstheme="minorHAnsi"/>
          <w:b/>
          <w:color w:val="011A3C"/>
          <w:sz w:val="24"/>
          <w:szCs w:val="24"/>
          <w:lang w:val="en" w:eastAsia="en-AU"/>
        </w:rPr>
        <w:t>:</w:t>
      </w:r>
    </w:p>
    <w:p w14:paraId="793268BA" w14:textId="77777777" w:rsidR="006A41F5" w:rsidRDefault="00EA34C0" w:rsidP="006A41F5">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per student rate: $</w:t>
      </w:r>
      <w:r w:rsidR="008C1E4F" w:rsidRPr="00260C1D">
        <w:rPr>
          <w:rFonts w:eastAsia="Segoe UI" w:cstheme="minorHAnsi"/>
          <w:color w:val="011A3C"/>
          <w:sz w:val="24"/>
          <w:szCs w:val="24"/>
          <w:lang w:val="en" w:eastAsia="en-AU"/>
        </w:rPr>
        <w:t xml:space="preserve">61 </w:t>
      </w:r>
      <w:r w:rsidRPr="00260C1D">
        <w:rPr>
          <w:rFonts w:eastAsia="Segoe UI" w:cstheme="minorHAnsi"/>
          <w:color w:val="011A3C"/>
          <w:sz w:val="24"/>
          <w:szCs w:val="24"/>
          <w:lang w:val="en" w:eastAsia="en-AU"/>
        </w:rPr>
        <w:t>per CEF enrolment</w:t>
      </w:r>
    </w:p>
    <w:p w14:paraId="5CAF7190" w14:textId="2CE5E308" w:rsidR="006A41F5" w:rsidRDefault="00EA34C0" w:rsidP="006A41F5">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t</w:t>
      </w:r>
      <w:r w:rsidR="006A41F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isk allocation per student rate: $559 per CEF enrolment</w:t>
      </w:r>
    </w:p>
    <w:p w14:paraId="4B5A7075" w14:textId="595BDC7E" w:rsidR="00EA34C0" w:rsidRPr="00260C1D" w:rsidRDefault="00EA34C0" w:rsidP="00614B09">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FO </w:t>
      </w:r>
      <w:r w:rsidR="006A41F5">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 0.4190</w:t>
      </w:r>
    </w:p>
    <w:p w14:paraId="67991736" w14:textId="3426A61D" w:rsidR="00EA34C0" w:rsidRPr="00260C1D" w:rsidRDefault="006A41F5" w:rsidP="00EA34C0">
      <w:pPr>
        <w:spacing w:before="100" w:beforeAutospacing="1" w:after="100" w:afterAutospacing="1" w:line="360" w:lineRule="atLeast"/>
        <w:rPr>
          <w:rFonts w:eastAsia="Segoe UI" w:cstheme="minorHAnsi"/>
          <w:b/>
          <w:color w:val="011A3C"/>
          <w:sz w:val="24"/>
          <w:szCs w:val="24"/>
          <w:lang w:val="en" w:eastAsia="en-AU"/>
        </w:rPr>
      </w:pPr>
      <w:r w:rsidRPr="00212148">
        <w:rPr>
          <w:rFonts w:eastAsia="Segoe UI" w:cstheme="minorHAnsi"/>
          <w:b/>
          <w:color w:val="011A3C"/>
          <w:sz w:val="24"/>
          <w:szCs w:val="24"/>
          <w:lang w:val="en" w:eastAsia="en-AU"/>
        </w:rPr>
        <w:t>Years 10 to 12 </w:t>
      </w:r>
      <w:r>
        <w:rPr>
          <w:rFonts w:eastAsia="Segoe UI" w:cstheme="minorHAnsi"/>
          <w:b/>
          <w:color w:val="011A3C"/>
          <w:sz w:val="24"/>
          <w:szCs w:val="24"/>
          <w:lang w:val="en" w:eastAsia="en-AU"/>
        </w:rPr>
        <w:t>– m</w:t>
      </w:r>
      <w:r w:rsidR="00EA34C0" w:rsidRPr="00260C1D">
        <w:rPr>
          <w:rFonts w:eastAsia="Segoe UI" w:cstheme="minorHAnsi"/>
          <w:b/>
          <w:color w:val="011A3C"/>
          <w:sz w:val="24"/>
          <w:szCs w:val="24"/>
          <w:lang w:val="en" w:eastAsia="en-AU"/>
        </w:rPr>
        <w:t>inimum allocations:</w:t>
      </w:r>
    </w:p>
    <w:p w14:paraId="771C633B" w14:textId="77777777" w:rsidR="00EA34C0" w:rsidRPr="00260C1D" w:rsidRDefault="00EA34C0" w:rsidP="00CB178D">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t;30 CEF enrolments: $208 per CEF enrolment</w:t>
      </w:r>
    </w:p>
    <w:p w14:paraId="1717CEDD" w14:textId="10A22001" w:rsidR="00EA34C0" w:rsidRPr="00260C1D" w:rsidRDefault="00EA34C0" w:rsidP="00CB178D">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30 to 99</w:t>
      </w:r>
      <w:r w:rsidR="000A702D">
        <w:rPr>
          <w:rFonts w:eastAsia="Segoe UI" w:cstheme="minorHAnsi"/>
          <w:color w:val="011A3C"/>
          <w:sz w:val="24"/>
          <w:szCs w:val="24"/>
          <w:lang w:val="en" w:eastAsia="en-AU"/>
        </w:rPr>
        <w:t>.9</w:t>
      </w:r>
      <w:r w:rsidRPr="00260C1D">
        <w:rPr>
          <w:rFonts w:eastAsia="Segoe UI" w:cstheme="minorHAnsi"/>
          <w:color w:val="011A3C"/>
          <w:sz w:val="24"/>
          <w:szCs w:val="24"/>
          <w:lang w:val="en" w:eastAsia="en-AU"/>
        </w:rPr>
        <w:t xml:space="preserve"> CEF enrolments: $6</w:t>
      </w:r>
      <w:r w:rsidR="002E15F1"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000 in total​</w:t>
      </w:r>
    </w:p>
    <w:p w14:paraId="308A1F45" w14:textId="0F677000" w:rsidR="00EA34C0" w:rsidRPr="00260C1D" w:rsidRDefault="00EA34C0" w:rsidP="00CB178D">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t;=100 CEF enrolment: $10,000 in total</w:t>
      </w:r>
    </w:p>
    <w:p w14:paraId="3DDE612C" w14:textId="77777777" w:rsidR="00EA34C0" w:rsidRPr="00260C1D" w:rsidRDefault="00EA34C0" w:rsidP="00EA34C0">
      <w:pPr>
        <w:rPr>
          <w:rFonts w:cstheme="minorHAnsi"/>
        </w:rPr>
      </w:pPr>
      <w:r w:rsidRPr="00260C1D">
        <w:rPr>
          <w:rFonts w:cstheme="minorHAnsi"/>
        </w:rPr>
        <w:br w:type="page"/>
      </w:r>
    </w:p>
    <w:p w14:paraId="2F00DDD8" w14:textId="4F1696E3" w:rsidR="002F58F8" w:rsidRPr="00260C1D" w:rsidRDefault="00373667" w:rsidP="00A92A6B">
      <w:pPr>
        <w:pStyle w:val="Heading2"/>
      </w:pPr>
      <w:bookmarkStart w:id="103" w:name="_Toc120789909"/>
      <w:bookmarkStart w:id="104" w:name="_Hlk127189138"/>
      <w:r w:rsidRPr="00260C1D">
        <w:lastRenderedPageBreak/>
        <w:t>Swimming in Schools</w:t>
      </w:r>
      <w:r w:rsidR="00934E2E" w:rsidRPr="00260C1D">
        <w:t xml:space="preserve"> (Reference 115)</w:t>
      </w:r>
      <w:bookmarkEnd w:id="103"/>
    </w:p>
    <w:bookmarkEnd w:id="104"/>
    <w:p w14:paraId="4F4B67AF" w14:textId="39D26712"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171" w:history="1">
        <w:r w:rsidRPr="00806A02">
          <w:rPr>
            <w:rStyle w:val="Hyperlink"/>
            <w:rFonts w:eastAsia="Segoe UI" w:cstheme="minorHAnsi"/>
            <w:sz w:val="24"/>
            <w:szCs w:val="24"/>
            <w:lang w:val="en" w:eastAsia="en-AU"/>
          </w:rPr>
          <w:t>Swimming in Schools initiative</w:t>
        </w:r>
      </w:hyperlink>
      <w:r w:rsidRPr="00260C1D">
        <w:rPr>
          <w:rFonts w:eastAsia="Segoe UI" w:cstheme="minorHAnsi"/>
          <w:color w:val="011A3C"/>
          <w:sz w:val="24"/>
          <w:szCs w:val="24"/>
          <w:lang w:val="en" w:eastAsia="en-AU"/>
        </w:rPr>
        <w:t xml:space="preserve"> is designed to increase opportunities for students to learn how to swim, and ensure they develop lifelong skills in swimming and water safety.</w:t>
      </w:r>
    </w:p>
    <w:p w14:paraId="1AD5719A" w14:textId="3949F245"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wimming and water safety education is embedded across all bands of the Victorian Curriculum (F-10). By the end of Year 6, it is anticipated that students </w:t>
      </w:r>
      <w:proofErr w:type="gramStart"/>
      <w:r w:rsidRPr="00260C1D">
        <w:rPr>
          <w:rFonts w:eastAsia="Segoe UI" w:cstheme="minorHAnsi"/>
          <w:color w:val="011A3C"/>
          <w:sz w:val="24"/>
          <w:szCs w:val="24"/>
          <w:lang w:val="en" w:eastAsia="en-AU"/>
        </w:rPr>
        <w:t>are able to</w:t>
      </w:r>
      <w:proofErr w:type="gramEnd"/>
      <w:r w:rsidRPr="00260C1D">
        <w:rPr>
          <w:rFonts w:eastAsia="Segoe UI" w:cstheme="minorHAnsi"/>
          <w:color w:val="011A3C"/>
          <w:sz w:val="24"/>
          <w:szCs w:val="24"/>
          <w:lang w:val="en" w:eastAsia="en-AU"/>
        </w:rPr>
        <w:t xml:space="preserve"> demonstrate the skills and knowledge in the Victorian Water Safety Certificate (VWSC). Schools can seek the assistance of swimming providers to </w:t>
      </w:r>
      <w:r w:rsidR="00D57242" w:rsidRPr="00260C1D">
        <w:rPr>
          <w:rFonts w:eastAsia="Segoe UI" w:cstheme="minorHAnsi"/>
          <w:color w:val="011A3C"/>
          <w:sz w:val="24"/>
          <w:szCs w:val="24"/>
          <w:lang w:val="en" w:eastAsia="en-AU"/>
        </w:rPr>
        <w:t xml:space="preserve">provide swimming and water safety programs, to </w:t>
      </w:r>
      <w:r w:rsidRPr="00260C1D">
        <w:rPr>
          <w:rFonts w:eastAsia="Segoe UI" w:cstheme="minorHAnsi"/>
          <w:color w:val="011A3C"/>
          <w:sz w:val="24"/>
          <w:szCs w:val="24"/>
          <w:lang w:val="en" w:eastAsia="en-AU"/>
        </w:rPr>
        <w:t xml:space="preserve">assess the competencies of their students and to award VWSC through </w:t>
      </w:r>
      <w:r w:rsidR="004B62A2" w:rsidRPr="00260C1D">
        <w:rPr>
          <w:rFonts w:eastAsia="Segoe UI" w:cstheme="minorHAnsi"/>
          <w:color w:val="011A3C"/>
          <w:sz w:val="24"/>
          <w:szCs w:val="24"/>
          <w:lang w:val="en" w:eastAsia="en-AU"/>
        </w:rPr>
        <w:t xml:space="preserve">Life Saving Victoria’s </w:t>
      </w:r>
      <w:hyperlink r:id="rId172" w:history="1">
        <w:r w:rsidRPr="00260C1D">
          <w:rPr>
            <w:rFonts w:eastAsia="Segoe UI" w:cstheme="minorHAnsi"/>
            <w:color w:val="011A3C"/>
            <w:sz w:val="24"/>
            <w:szCs w:val="24"/>
            <w:lang w:val="en" w:eastAsia="en-AU"/>
          </w:rPr>
          <w:t>VWSC portal</w:t>
        </w:r>
      </w:hyperlink>
      <w:r w:rsidRPr="00260C1D">
        <w:rPr>
          <w:rFonts w:eastAsia="Segoe UI" w:cstheme="minorHAnsi"/>
          <w:color w:val="011A3C"/>
          <w:sz w:val="24"/>
          <w:szCs w:val="24"/>
          <w:lang w:val="en" w:eastAsia="en-AU"/>
        </w:rPr>
        <w:t>.</w:t>
      </w:r>
    </w:p>
    <w:p w14:paraId="4E941D5E" w14:textId="2713DC51" w:rsidR="00416C24" w:rsidRPr="00260C1D" w:rsidRDefault="00416C24" w:rsidP="00416C24">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wimming in Schools initiative </w:t>
      </w:r>
      <w:r w:rsidR="008A6CE0" w:rsidRPr="00260C1D">
        <w:rPr>
          <w:rFonts w:eastAsia="Segoe UI" w:cstheme="minorHAnsi"/>
          <w:color w:val="011A3C"/>
          <w:sz w:val="24"/>
          <w:szCs w:val="24"/>
          <w:lang w:val="en" w:eastAsia="en-AU"/>
        </w:rPr>
        <w:t>provides funding</w:t>
      </w:r>
      <w:r w:rsidRPr="00260C1D">
        <w:rPr>
          <w:rFonts w:eastAsia="Segoe UI" w:cstheme="minorHAnsi"/>
          <w:color w:val="011A3C"/>
          <w:sz w:val="24"/>
          <w:szCs w:val="24"/>
          <w:lang w:val="en" w:eastAsia="en-AU"/>
        </w:rPr>
        <w:t xml:space="preserve"> for the delivery of swimming and water safety programs. </w:t>
      </w:r>
    </w:p>
    <w:p w14:paraId="3FD654CC" w14:textId="7E12CC64"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distributed through the Student Resource Package</w:t>
      </w:r>
      <w:r w:rsidR="0083439F">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1C7FF100" w14:textId="77777777" w:rsidR="002F58F8" w:rsidRPr="00260C1D" w:rsidRDefault="002F58F8" w:rsidP="003D662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34D4D23" w14:textId="49BF864B"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to </w:t>
      </w:r>
      <w:r w:rsidR="00803D6E" w:rsidRPr="00260C1D">
        <w:rPr>
          <w:rFonts w:eastAsia="Segoe UI" w:cstheme="minorHAnsi"/>
          <w:color w:val="011A3C"/>
          <w:sz w:val="24"/>
          <w:szCs w:val="24"/>
          <w:lang w:val="en" w:eastAsia="en-AU"/>
        </w:rPr>
        <w:t xml:space="preserve">receive </w:t>
      </w:r>
      <w:r w:rsidRPr="00260C1D">
        <w:rPr>
          <w:rFonts w:eastAsia="Segoe UI" w:cstheme="minorHAnsi"/>
          <w:color w:val="011A3C"/>
          <w:sz w:val="24"/>
          <w:szCs w:val="24"/>
          <w:lang w:val="en" w:eastAsia="en-AU"/>
        </w:rPr>
        <w:t xml:space="preserve">Swimming in Schools funding at </w:t>
      </w:r>
      <w:r w:rsidR="0083439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83439F">
        <w:rPr>
          <w:rFonts w:eastAsia="Segoe UI" w:cstheme="minorHAnsi"/>
          <w:color w:val="011A3C"/>
          <w:sz w:val="24"/>
          <w:szCs w:val="24"/>
          <w:lang w:val="en" w:eastAsia="en-AU"/>
        </w:rPr>
        <w:t>:</w:t>
      </w:r>
    </w:p>
    <w:p w14:paraId="77952422" w14:textId="77777777" w:rsidR="002F58F8" w:rsidRPr="00260C1D" w:rsidRDefault="002F58F8"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Primary</w:t>
      </w:r>
    </w:p>
    <w:p w14:paraId="2F982643" w14:textId="66F7C6BB" w:rsidR="002F58F8" w:rsidRPr="00260C1D" w:rsidRDefault="002F58F8"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Primary/Secondary Combined</w:t>
      </w:r>
    </w:p>
    <w:p w14:paraId="7B00A031" w14:textId="27A9C902" w:rsidR="002F58F8" w:rsidRPr="00260C1D" w:rsidRDefault="002F58F8"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Special</w:t>
      </w:r>
    </w:p>
    <w:p w14:paraId="237D476B" w14:textId="032F608C" w:rsidR="004449F8" w:rsidRPr="00260C1D" w:rsidRDefault="004449F8"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ay Spec </w:t>
      </w:r>
    </w:p>
    <w:p w14:paraId="4B979F7E" w14:textId="3865F84C" w:rsidR="004449F8" w:rsidRPr="00260C1D" w:rsidRDefault="004449F8"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eaf </w:t>
      </w:r>
    </w:p>
    <w:p w14:paraId="3AF35034" w14:textId="49403290" w:rsidR="004449F8" w:rsidRPr="00260C1D" w:rsidRDefault="004449F8"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isability </w:t>
      </w:r>
    </w:p>
    <w:p w14:paraId="3EE0A6B0" w14:textId="0EA081BC" w:rsidR="004449F8" w:rsidRPr="00260C1D" w:rsidRDefault="004449F8"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Spec Dev</w:t>
      </w:r>
    </w:p>
    <w:p w14:paraId="75AA707D" w14:textId="51255B97" w:rsidR="00DD3790" w:rsidRPr="00260C1D" w:rsidRDefault="00DD3790" w:rsidP="00CB178D">
      <w:pPr>
        <w:numPr>
          <w:ilvl w:val="0"/>
          <w:numId w:val="3"/>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English Language</w:t>
      </w:r>
    </w:p>
    <w:p w14:paraId="620E7F6B" w14:textId="36E27D7F" w:rsidR="002F58F8" w:rsidRPr="00260C1D" w:rsidRDefault="002F58F8" w:rsidP="003D662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w:t>
      </w:r>
      <w:r w:rsidR="00DD3790" w:rsidRPr="00260C1D">
        <w:rPr>
          <w:rFonts w:eastAsia="Segoe UI" w:cstheme="minorHAnsi"/>
          <w:color w:val="011A3C"/>
          <w:sz w:val="24"/>
          <w:szCs w:val="24"/>
          <w:lang w:val="en" w:eastAsia="en-AU"/>
        </w:rPr>
        <w:t>cycles</w:t>
      </w:r>
      <w:r w:rsidR="003B391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B391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is </w:t>
      </w:r>
      <w:r w:rsidR="003B3919">
        <w:rPr>
          <w:rFonts w:eastAsia="Segoe UI" w:cstheme="minorHAnsi"/>
          <w:color w:val="011A3C"/>
          <w:sz w:val="24"/>
          <w:szCs w:val="24"/>
          <w:lang w:val="en" w:eastAsia="en-AU"/>
        </w:rPr>
        <w:t>allocated</w:t>
      </w:r>
      <w:r w:rsidRPr="00260C1D">
        <w:rPr>
          <w:rFonts w:eastAsia="Segoe UI" w:cstheme="minorHAnsi"/>
          <w:color w:val="011A3C"/>
          <w:sz w:val="24"/>
          <w:szCs w:val="24"/>
          <w:lang w:val="en" w:eastAsia="en-AU"/>
        </w:rPr>
        <w:t xml:space="preserve"> through cash funding.</w:t>
      </w:r>
    </w:p>
    <w:p w14:paraId="34C93594" w14:textId="29F5333A" w:rsidR="002F58F8" w:rsidRPr="00260C1D" w:rsidRDefault="00543F1A" w:rsidP="002F58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Funding </w:t>
      </w:r>
      <w:r w:rsidR="000B1E45">
        <w:rPr>
          <w:rFonts w:eastAsia="Segoe UI" w:cstheme="minorHAnsi"/>
          <w:b/>
          <w:color w:val="011A3C"/>
          <w:sz w:val="27"/>
          <w:szCs w:val="27"/>
          <w:lang w:val="en" w:eastAsia="en-AU"/>
        </w:rPr>
        <w:t>a</w:t>
      </w:r>
      <w:r w:rsidRPr="00260C1D">
        <w:rPr>
          <w:rFonts w:eastAsia="Segoe UI" w:cstheme="minorHAnsi"/>
          <w:b/>
          <w:color w:val="011A3C"/>
          <w:sz w:val="27"/>
          <w:szCs w:val="27"/>
          <w:lang w:val="en" w:eastAsia="en-AU"/>
        </w:rPr>
        <w:t>llocation</w:t>
      </w:r>
    </w:p>
    <w:p w14:paraId="2619337A" w14:textId="251BDDD3" w:rsidR="002F58F8" w:rsidRPr="00614B09" w:rsidRDefault="002F58F8" w:rsidP="002F58F8">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Primary and Primary</w:t>
      </w:r>
      <w:r w:rsidR="002A7953" w:rsidRPr="00614B09">
        <w:rPr>
          <w:rFonts w:eastAsia="Segoe UI" w:cstheme="minorHAnsi"/>
          <w:b/>
          <w:color w:val="011A3C"/>
          <w:sz w:val="24"/>
          <w:szCs w:val="24"/>
          <w:lang w:val="en" w:eastAsia="en-AU"/>
        </w:rPr>
        <w:t>/</w:t>
      </w:r>
      <w:r w:rsidRPr="00614B09">
        <w:rPr>
          <w:rFonts w:eastAsia="Segoe UI" w:cstheme="minorHAnsi"/>
          <w:b/>
          <w:color w:val="011A3C"/>
          <w:sz w:val="24"/>
          <w:szCs w:val="24"/>
          <w:lang w:val="en" w:eastAsia="en-AU"/>
        </w:rPr>
        <w:t xml:space="preserve">Secondary </w:t>
      </w:r>
      <w:r w:rsidR="002A7953" w:rsidRPr="00614B09">
        <w:rPr>
          <w:rFonts w:eastAsia="Segoe UI" w:cstheme="minorHAnsi"/>
          <w:b/>
          <w:color w:val="011A3C"/>
          <w:sz w:val="24"/>
          <w:szCs w:val="24"/>
          <w:lang w:val="en" w:eastAsia="en-AU"/>
        </w:rPr>
        <w:t>s</w:t>
      </w:r>
      <w:r w:rsidRPr="00614B09">
        <w:rPr>
          <w:rFonts w:eastAsia="Segoe UI" w:cstheme="minorHAnsi"/>
          <w:b/>
          <w:color w:val="011A3C"/>
          <w:sz w:val="24"/>
          <w:szCs w:val="24"/>
          <w:lang w:val="en" w:eastAsia="en-AU"/>
        </w:rPr>
        <w:t>chools</w:t>
      </w:r>
    </w:p>
    <w:p w14:paraId="2FD89874" w14:textId="77777777"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allocated based on the number of Year 6 enrolments.</w:t>
      </w:r>
    </w:p>
    <w:p w14:paraId="235D5868" w14:textId="3919B235"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124D88">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se the funding to support program provision at any year level.</w:t>
      </w:r>
    </w:p>
    <w:p w14:paraId="4F156572" w14:textId="1AC8DB16" w:rsidR="002F58F8" w:rsidRPr="00614B09" w:rsidRDefault="002F58F8" w:rsidP="002F58F8">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Specialist Schools</w:t>
      </w:r>
      <w:r w:rsidR="00DD3790" w:rsidRPr="00614B09">
        <w:rPr>
          <w:rFonts w:eastAsia="Segoe UI" w:cstheme="minorHAnsi"/>
          <w:b/>
          <w:color w:val="011A3C"/>
          <w:sz w:val="24"/>
          <w:szCs w:val="24"/>
          <w:lang w:val="en" w:eastAsia="en-AU"/>
        </w:rPr>
        <w:t xml:space="preserve"> and English Language schools</w:t>
      </w:r>
    </w:p>
    <w:p w14:paraId="02E1B430" w14:textId="77777777"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Funding is allocated based on the number of enrolments. </w:t>
      </w:r>
    </w:p>
    <w:p w14:paraId="27CA4CE3" w14:textId="29D66AD4"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124D88">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se the funding to support program provision at any year level.</w:t>
      </w:r>
    </w:p>
    <w:p w14:paraId="16F463D5" w14:textId="67642799" w:rsidR="002F58F8" w:rsidRPr="00260C1D" w:rsidRDefault="002F58F8" w:rsidP="002F58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Rates </w:t>
      </w:r>
    </w:p>
    <w:p w14:paraId="38A691CF" w14:textId="11C9594B" w:rsidR="002F58F8" w:rsidRPr="00260C1D" w:rsidRDefault="002F58F8" w:rsidP="002F58F8">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Metropolitan Victorian </w:t>
      </w:r>
      <w:r w:rsidR="006B1995">
        <w:rPr>
          <w:rFonts w:eastAsia="Segoe UI" w:cstheme="minorHAnsi"/>
          <w:b/>
          <w:color w:val="011A3C"/>
          <w:sz w:val="24"/>
          <w:szCs w:val="24"/>
          <w:lang w:val="en" w:eastAsia="en-AU"/>
        </w:rPr>
        <w:t>g</w:t>
      </w:r>
      <w:r w:rsidRPr="00260C1D">
        <w:rPr>
          <w:rFonts w:eastAsia="Segoe UI" w:cstheme="minorHAnsi"/>
          <w:b/>
          <w:color w:val="011A3C"/>
          <w:sz w:val="24"/>
          <w:szCs w:val="24"/>
          <w:lang w:val="en" w:eastAsia="en-AU"/>
        </w:rPr>
        <w:t xml:space="preserve">overnment </w:t>
      </w:r>
      <w:r w:rsidR="006B1995">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chools</w:t>
      </w:r>
      <w:r w:rsidRPr="00260C1D">
        <w:rPr>
          <w:rFonts w:eastAsia="Segoe UI" w:cstheme="minorHAnsi"/>
          <w:color w:val="011A3C"/>
          <w:sz w:val="24"/>
          <w:szCs w:val="24"/>
          <w:lang w:val="en" w:eastAsia="en-AU"/>
        </w:rPr>
        <w:t xml:space="preserve"> — Cash ($) </w:t>
      </w:r>
      <w:r w:rsidR="00124D8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69348B36" w14:textId="329E181B" w:rsidR="002F58F8" w:rsidRPr="00260C1D" w:rsidRDefault="006B1995" w:rsidP="00CB178D">
      <w:pPr>
        <w:numPr>
          <w:ilvl w:val="0"/>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Primary</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econdary combined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s — </w:t>
      </w:r>
      <w:r>
        <w:rPr>
          <w:rFonts w:eastAsia="Segoe UI" w:cstheme="minorHAnsi"/>
          <w:color w:val="011A3C"/>
          <w:sz w:val="24"/>
          <w:szCs w:val="24"/>
          <w:lang w:val="en" w:eastAsia="en-AU"/>
        </w:rPr>
        <w:t>p</w:t>
      </w:r>
      <w:r w:rsidR="002F58F8" w:rsidRPr="00260C1D">
        <w:rPr>
          <w:rFonts w:eastAsia="Segoe UI" w:cstheme="minorHAnsi"/>
          <w:color w:val="011A3C"/>
          <w:sz w:val="24"/>
          <w:szCs w:val="24"/>
          <w:lang w:val="en" w:eastAsia="en-AU"/>
        </w:rPr>
        <w:t>er Year 6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35</w:t>
      </w:r>
    </w:p>
    <w:p w14:paraId="1FCD8EBB" w14:textId="1F5C8656" w:rsidR="002F58F8" w:rsidRPr="00260C1D" w:rsidRDefault="006B1995" w:rsidP="00CB178D">
      <w:pPr>
        <w:numPr>
          <w:ilvl w:val="0"/>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ist School —</w:t>
      </w:r>
      <w:r>
        <w:rPr>
          <w:rFonts w:eastAsia="Segoe UI" w:cstheme="minorHAnsi"/>
          <w:color w:val="011A3C"/>
          <w:sz w:val="24"/>
          <w:szCs w:val="24"/>
          <w:lang w:val="en" w:eastAsia="en-AU"/>
        </w:rPr>
        <w:t xml:space="preserve"> p</w:t>
      </w:r>
      <w:r w:rsidR="002F58F8"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35</w:t>
      </w:r>
    </w:p>
    <w:p w14:paraId="2D296CE5" w14:textId="2E10E860" w:rsidR="00ED2F0A" w:rsidRPr="00260C1D" w:rsidRDefault="006B1995" w:rsidP="00CB178D">
      <w:pPr>
        <w:pStyle w:val="ListParagraph"/>
        <w:numPr>
          <w:ilvl w:val="0"/>
          <w:numId w:val="25"/>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 —</w:t>
      </w:r>
      <w:r>
        <w:rPr>
          <w:rFonts w:eastAsia="Segoe UI" w:cstheme="minorHAnsi"/>
          <w:color w:val="011A3C"/>
          <w:sz w:val="24"/>
          <w:szCs w:val="24"/>
          <w:lang w:val="en" w:eastAsia="en-AU"/>
        </w:rPr>
        <w:t xml:space="preserve"> p</w:t>
      </w:r>
      <w:r w:rsidR="00ED2F0A"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ED2F0A" w:rsidRPr="00260C1D">
        <w:rPr>
          <w:rFonts w:eastAsia="Segoe UI" w:cstheme="minorHAnsi"/>
          <w:color w:val="011A3C"/>
          <w:sz w:val="24"/>
          <w:szCs w:val="24"/>
          <w:lang w:val="en" w:eastAsia="en-AU"/>
        </w:rPr>
        <w:t xml:space="preserve"> $235</w:t>
      </w:r>
    </w:p>
    <w:p w14:paraId="2BE955EE" w14:textId="67B16994" w:rsidR="002F58F8" w:rsidRPr="00260C1D" w:rsidRDefault="002F58F8" w:rsidP="002F58F8">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Regional Victorian </w:t>
      </w:r>
      <w:r w:rsidR="006B1995">
        <w:rPr>
          <w:rFonts w:eastAsia="Segoe UI" w:cstheme="minorHAnsi"/>
          <w:b/>
          <w:color w:val="011A3C"/>
          <w:sz w:val="24"/>
          <w:szCs w:val="24"/>
          <w:lang w:val="en" w:eastAsia="en-AU"/>
        </w:rPr>
        <w:t>g</w:t>
      </w:r>
      <w:r w:rsidRPr="00260C1D">
        <w:rPr>
          <w:rFonts w:eastAsia="Segoe UI" w:cstheme="minorHAnsi"/>
          <w:b/>
          <w:color w:val="011A3C"/>
          <w:sz w:val="24"/>
          <w:szCs w:val="24"/>
          <w:lang w:val="en" w:eastAsia="en-AU"/>
        </w:rPr>
        <w:t xml:space="preserve">overnment </w:t>
      </w:r>
      <w:r w:rsidR="006B1995">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chools</w:t>
      </w:r>
      <w:r w:rsidRPr="00260C1D">
        <w:rPr>
          <w:rFonts w:eastAsia="Segoe UI" w:cstheme="minorHAnsi"/>
          <w:color w:val="011A3C"/>
          <w:sz w:val="24"/>
          <w:szCs w:val="24"/>
          <w:lang w:val="en" w:eastAsia="en-AU"/>
        </w:rPr>
        <w:t xml:space="preserve"> — Cash ($) </w:t>
      </w:r>
      <w:r w:rsidR="00124D8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31925591" w14:textId="67DD0F47" w:rsidR="002F58F8" w:rsidRPr="00260C1D" w:rsidRDefault="006B1995" w:rsidP="00CB178D">
      <w:pPr>
        <w:numPr>
          <w:ilvl w:val="0"/>
          <w:numId w:val="2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Primary</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econdary combined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s —</w:t>
      </w:r>
      <w:r>
        <w:rPr>
          <w:rFonts w:eastAsia="Segoe UI" w:cstheme="minorHAnsi"/>
          <w:color w:val="011A3C"/>
          <w:sz w:val="24"/>
          <w:szCs w:val="24"/>
          <w:lang w:val="en" w:eastAsia="en-AU"/>
        </w:rPr>
        <w:t xml:space="preserve"> p</w:t>
      </w:r>
      <w:r w:rsidR="002F58F8" w:rsidRPr="00260C1D">
        <w:rPr>
          <w:rFonts w:eastAsia="Segoe UI" w:cstheme="minorHAnsi"/>
          <w:color w:val="011A3C"/>
          <w:sz w:val="24"/>
          <w:szCs w:val="24"/>
          <w:lang w:val="en" w:eastAsia="en-AU"/>
        </w:rPr>
        <w:t>er Year 6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70</w:t>
      </w:r>
    </w:p>
    <w:p w14:paraId="55E967CD" w14:textId="4137C5B8" w:rsidR="002F58F8" w:rsidRPr="00260C1D" w:rsidRDefault="006B1995" w:rsidP="00CB178D">
      <w:pPr>
        <w:numPr>
          <w:ilvl w:val="0"/>
          <w:numId w:val="2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ist School — </w:t>
      </w:r>
      <w:r>
        <w:rPr>
          <w:rFonts w:eastAsia="Segoe UI" w:cstheme="minorHAnsi"/>
          <w:color w:val="011A3C"/>
          <w:sz w:val="24"/>
          <w:szCs w:val="24"/>
          <w:lang w:val="en" w:eastAsia="en-AU"/>
        </w:rPr>
        <w:t>p</w:t>
      </w:r>
      <w:r w:rsidR="002F58F8"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70</w:t>
      </w:r>
    </w:p>
    <w:p w14:paraId="4231E233" w14:textId="6C85AF6E" w:rsidR="00DD3790" w:rsidRPr="00260C1D" w:rsidRDefault="006B1995" w:rsidP="00CB178D">
      <w:pPr>
        <w:numPr>
          <w:ilvl w:val="0"/>
          <w:numId w:val="2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 —</w:t>
      </w:r>
      <w:r>
        <w:rPr>
          <w:rFonts w:eastAsia="Segoe UI" w:cstheme="minorHAnsi"/>
          <w:color w:val="011A3C"/>
          <w:sz w:val="24"/>
          <w:szCs w:val="24"/>
          <w:lang w:val="en" w:eastAsia="en-AU"/>
        </w:rPr>
        <w:t xml:space="preserve"> p</w:t>
      </w:r>
      <w:r w:rsidR="00DD3790"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DD3790" w:rsidRPr="00260C1D">
        <w:rPr>
          <w:rFonts w:eastAsia="Segoe UI" w:cstheme="minorHAnsi"/>
          <w:color w:val="011A3C"/>
          <w:sz w:val="24"/>
          <w:szCs w:val="24"/>
          <w:lang w:val="en" w:eastAsia="en-AU"/>
        </w:rPr>
        <w:t xml:space="preserve"> $270</w:t>
      </w:r>
    </w:p>
    <w:p w14:paraId="21B5AEE3" w14:textId="77777777" w:rsidR="000F22CA" w:rsidRPr="00923B7B" w:rsidRDefault="000F22CA" w:rsidP="000F22CA">
      <w:pPr>
        <w:spacing w:before="100" w:beforeAutospacing="1" w:after="100" w:afterAutospacing="1" w:line="288" w:lineRule="atLeast"/>
        <w:outlineLvl w:val="2"/>
        <w:rPr>
          <w:rFonts w:eastAsia="Segoe UI" w:cstheme="minorHAnsi"/>
          <w:b/>
          <w:color w:val="011A3C"/>
          <w:sz w:val="27"/>
          <w:szCs w:val="27"/>
          <w:lang w:val="en" w:eastAsia="en-AU"/>
        </w:rPr>
      </w:pPr>
      <w:bookmarkStart w:id="105" w:name="_Hlk127186804"/>
      <w:r w:rsidRPr="00923B7B">
        <w:rPr>
          <w:rFonts w:eastAsia="Segoe UI" w:cstheme="minorHAnsi"/>
          <w:b/>
          <w:color w:val="011A3C"/>
          <w:sz w:val="27"/>
          <w:szCs w:val="27"/>
          <w:lang w:val="en" w:eastAsia="en-AU"/>
        </w:rPr>
        <w:t>Reporting in CASES21</w:t>
      </w:r>
    </w:p>
    <w:p w14:paraId="5202FAFA" w14:textId="77777777" w:rsidR="000F22CA" w:rsidRPr="00923B7B" w:rsidRDefault="000F22CA" w:rsidP="000F22CA">
      <w:pPr>
        <w:spacing w:before="100" w:beforeAutospacing="1" w:after="100" w:afterAutospacing="1" w:line="288" w:lineRule="atLeast"/>
        <w:outlineLvl w:val="3"/>
        <w:rPr>
          <w:rFonts w:eastAsia="Segoe UI" w:cstheme="minorHAnsi"/>
          <w:color w:val="011A3C"/>
          <w:sz w:val="24"/>
          <w:szCs w:val="24"/>
          <w:lang w:val="en" w:eastAsia="en-AU"/>
        </w:rPr>
      </w:pPr>
      <w:r w:rsidRPr="00923B7B">
        <w:rPr>
          <w:rFonts w:eastAsia="Segoe UI" w:cstheme="minorHAnsi"/>
          <w:color w:val="011A3C"/>
          <w:sz w:val="24"/>
          <w:szCs w:val="24"/>
          <w:lang w:val="en" w:eastAsia="en-AU"/>
        </w:rPr>
        <w:t>Schools must record their expenditure and student attendance information for swimming and water-safety programs in CASES21.</w:t>
      </w:r>
    </w:p>
    <w:p w14:paraId="576331B8" w14:textId="77777777" w:rsidR="000F22CA" w:rsidRPr="00923B7B" w:rsidRDefault="000F22CA" w:rsidP="000F22CA">
      <w:pPr>
        <w:pStyle w:val="ListParagraph"/>
        <w:numPr>
          <w:ilvl w:val="0"/>
          <w:numId w:val="117"/>
        </w:numPr>
        <w:spacing w:before="100" w:beforeAutospacing="1" w:after="100" w:afterAutospacing="1" w:line="240" w:lineRule="auto"/>
        <w:rPr>
          <w:rFonts w:eastAsia="Segoe UI" w:cstheme="minorHAnsi"/>
          <w:color w:val="011A3C"/>
          <w:sz w:val="24"/>
          <w:szCs w:val="24"/>
          <w:lang w:val="en" w:eastAsia="en-AU"/>
        </w:rPr>
      </w:pPr>
      <w:r w:rsidRPr="00923B7B">
        <w:rPr>
          <w:rFonts w:eastAsia="Segoe UI" w:cstheme="minorHAnsi"/>
          <w:color w:val="011A3C"/>
          <w:sz w:val="24"/>
          <w:szCs w:val="24"/>
          <w:lang w:val="en" w:eastAsia="en-AU"/>
        </w:rPr>
        <w:t>The attendance code is 620: Swimming and Water Safety Program</w:t>
      </w:r>
    </w:p>
    <w:p w14:paraId="13774513" w14:textId="77777777" w:rsidR="000F22CA" w:rsidRPr="00923B7B" w:rsidRDefault="000F22CA" w:rsidP="000F22CA">
      <w:pPr>
        <w:pStyle w:val="ListParagraph"/>
        <w:numPr>
          <w:ilvl w:val="0"/>
          <w:numId w:val="117"/>
        </w:numPr>
        <w:spacing w:before="100" w:beforeAutospacing="1" w:after="100" w:afterAutospacing="1" w:line="240" w:lineRule="auto"/>
        <w:rPr>
          <w:rFonts w:eastAsia="Segoe UI" w:cstheme="minorHAnsi"/>
          <w:color w:val="011A3C"/>
          <w:sz w:val="24"/>
          <w:szCs w:val="24"/>
          <w:lang w:val="en" w:eastAsia="en-AU"/>
        </w:rPr>
      </w:pPr>
      <w:r w:rsidRPr="00923B7B">
        <w:rPr>
          <w:rFonts w:eastAsia="Segoe UI" w:cstheme="minorHAnsi"/>
          <w:color w:val="011A3C"/>
          <w:sz w:val="24"/>
          <w:szCs w:val="24"/>
          <w:lang w:val="en" w:eastAsia="en-AU"/>
        </w:rPr>
        <w:t>The financial code is 4209: Swimming in Schools</w:t>
      </w:r>
    </w:p>
    <w:bookmarkEnd w:id="105"/>
    <w:p w14:paraId="765C83D8" w14:textId="77777777" w:rsidR="000657A7" w:rsidRPr="00260C1D" w:rsidRDefault="000657A7">
      <w:pPr>
        <w:rPr>
          <w:rFonts w:eastAsia="Calibri" w:cstheme="minorHAnsi"/>
          <w:b/>
          <w:color w:val="2F5496" w:themeColor="accent1" w:themeShade="BF"/>
          <w:sz w:val="36"/>
          <w:szCs w:val="26"/>
          <w:lang w:val="en" w:eastAsia="en-AU"/>
        </w:rPr>
      </w:pPr>
      <w:r w:rsidRPr="00260C1D">
        <w:rPr>
          <w:rFonts w:cstheme="minorHAnsi"/>
        </w:rPr>
        <w:br w:type="page"/>
      </w:r>
    </w:p>
    <w:p w14:paraId="65B583A8" w14:textId="6BD8C723" w:rsidR="005D3E6F" w:rsidRPr="00260C1D" w:rsidRDefault="005D3E6F" w:rsidP="00A92A6B">
      <w:pPr>
        <w:pStyle w:val="Heading2"/>
      </w:pPr>
      <w:bookmarkStart w:id="106" w:name="_Toc120789910"/>
      <w:r w:rsidRPr="00260C1D">
        <w:lastRenderedPageBreak/>
        <w:t>Head Start (Reference 116)</w:t>
      </w:r>
      <w:bookmarkEnd w:id="106"/>
    </w:p>
    <w:p w14:paraId="32737818" w14:textId="284FB767" w:rsidR="00DD5BA6" w:rsidRPr="00260C1D" w:rsidRDefault="00000000" w:rsidP="00DD5BA6">
      <w:pPr>
        <w:spacing w:before="100" w:beforeAutospacing="1" w:after="100" w:afterAutospacing="1" w:line="360" w:lineRule="atLeast"/>
        <w:rPr>
          <w:rFonts w:eastAsia="Segoe UI" w:cstheme="minorHAnsi"/>
          <w:color w:val="011A3C"/>
          <w:sz w:val="24"/>
          <w:szCs w:val="24"/>
          <w:lang w:val="en" w:eastAsia="en-AU"/>
        </w:rPr>
      </w:pPr>
      <w:hyperlink r:id="rId173" w:history="1">
        <w:r w:rsidR="00DD5BA6" w:rsidRPr="00806A02">
          <w:rPr>
            <w:rStyle w:val="Hyperlink"/>
            <w:rFonts w:eastAsia="Segoe UI" w:cstheme="minorHAnsi"/>
            <w:sz w:val="24"/>
            <w:szCs w:val="24"/>
            <w:lang w:val="en" w:eastAsia="en-AU"/>
          </w:rPr>
          <w:t>Head Start</w:t>
        </w:r>
      </w:hyperlink>
      <w:r w:rsidR="00DD5BA6" w:rsidRPr="00260C1D">
        <w:rPr>
          <w:rFonts w:eastAsia="Segoe UI" w:cstheme="minorHAnsi"/>
          <w:color w:val="011A3C"/>
          <w:sz w:val="24"/>
          <w:szCs w:val="24"/>
          <w:lang w:val="en" w:eastAsia="en-AU"/>
        </w:rPr>
        <w:t xml:space="preserve"> is a</w:t>
      </w:r>
      <w:r w:rsidR="008E71EB" w:rsidRPr="00260C1D">
        <w:rPr>
          <w:rFonts w:eastAsia="Segoe UI" w:cstheme="minorHAnsi"/>
          <w:color w:val="011A3C"/>
          <w:sz w:val="24"/>
          <w:szCs w:val="24"/>
          <w:lang w:val="en" w:eastAsia="en-AU"/>
        </w:rPr>
        <w:t xml:space="preserve">n </w:t>
      </w:r>
      <w:r w:rsidR="00DD5BA6" w:rsidRPr="00260C1D">
        <w:rPr>
          <w:rFonts w:eastAsia="Segoe UI" w:cstheme="minorHAnsi"/>
          <w:color w:val="011A3C"/>
          <w:sz w:val="24"/>
          <w:szCs w:val="24"/>
          <w:lang w:val="en" w:eastAsia="en-AU"/>
        </w:rPr>
        <w:t xml:space="preserve">apprenticeship and traineeship pathway for secondary students. </w:t>
      </w:r>
      <w:hyperlink r:id="rId174" w:history="1">
        <w:r w:rsidR="00DD5BA6" w:rsidRPr="00260C1D">
          <w:rPr>
            <w:rFonts w:eastAsia="Segoe UI" w:cstheme="minorHAnsi"/>
            <w:color w:val="011A3C"/>
            <w:sz w:val="24"/>
            <w:szCs w:val="24"/>
            <w:lang w:val="en" w:eastAsia="en-AU"/>
          </w:rPr>
          <w:t>Head Start</w:t>
        </w:r>
      </w:hyperlink>
      <w:r w:rsidR="00DD5BA6" w:rsidRPr="00260C1D">
        <w:rPr>
          <w:rFonts w:eastAsia="Segoe UI" w:cstheme="minorHAnsi"/>
          <w:color w:val="011A3C"/>
          <w:sz w:val="24"/>
          <w:szCs w:val="24"/>
          <w:lang w:val="en" w:eastAsia="en-AU"/>
        </w:rPr>
        <w:t xml:space="preserve"> students </w:t>
      </w:r>
      <w:r w:rsidR="00CB1ACC" w:rsidRPr="00260C1D">
        <w:rPr>
          <w:rFonts w:eastAsia="Segoe UI" w:cstheme="minorHAnsi"/>
          <w:color w:val="011A3C"/>
          <w:sz w:val="24"/>
          <w:szCs w:val="24"/>
          <w:lang w:val="en" w:eastAsia="en-AU"/>
        </w:rPr>
        <w:t>are encouraged to</w:t>
      </w:r>
      <w:r w:rsidR="00DD5BA6" w:rsidRPr="00260C1D">
        <w:rPr>
          <w:rFonts w:eastAsia="Segoe UI" w:cstheme="minorHAnsi"/>
          <w:color w:val="011A3C"/>
          <w:sz w:val="24"/>
          <w:szCs w:val="24"/>
          <w:lang w:val="en" w:eastAsia="en-AU"/>
        </w:rPr>
        <w:t xml:space="preserve"> spend more time doing important, paid, on-the-job training while completing their </w:t>
      </w:r>
      <w:r w:rsidR="001412B6" w:rsidRPr="00260C1D">
        <w:rPr>
          <w:rFonts w:eastAsia="Segoe UI" w:cstheme="minorHAnsi"/>
          <w:color w:val="011A3C"/>
          <w:sz w:val="24"/>
          <w:szCs w:val="24"/>
          <w:lang w:val="en" w:eastAsia="en-AU"/>
        </w:rPr>
        <w:t>senior secondary certificate</w:t>
      </w:r>
      <w:r w:rsidR="00DD5BA6" w:rsidRPr="00260C1D">
        <w:rPr>
          <w:rFonts w:eastAsia="Segoe UI" w:cstheme="minorHAnsi"/>
          <w:color w:val="011A3C"/>
          <w:sz w:val="24"/>
          <w:szCs w:val="24"/>
          <w:lang w:val="en" w:eastAsia="en-AU"/>
        </w:rPr>
        <w:t>.</w:t>
      </w:r>
    </w:p>
    <w:p w14:paraId="3D3C9198" w14:textId="5FA80D4A" w:rsidR="00296F8B" w:rsidRPr="00260C1D" w:rsidRDefault="00296F8B"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 2023 </w:t>
      </w:r>
      <w:r w:rsidR="00F933A6">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dicative SRP is available as recruitment is underway for the program and host schools may change</w:t>
      </w:r>
      <w:r w:rsidR="00FA4DF2" w:rsidRPr="00260C1D">
        <w:rPr>
          <w:rFonts w:eastAsia="Segoe UI" w:cstheme="minorHAnsi"/>
          <w:color w:val="011A3C"/>
          <w:sz w:val="24"/>
          <w:szCs w:val="24"/>
          <w:lang w:val="en" w:eastAsia="en-AU"/>
        </w:rPr>
        <w:t xml:space="preserve">. </w:t>
      </w:r>
      <w:r w:rsidR="00CD6AFE" w:rsidRPr="00260C1D">
        <w:rPr>
          <w:rFonts w:eastAsia="Segoe UI" w:cstheme="minorHAnsi"/>
          <w:color w:val="011A3C"/>
          <w:sz w:val="24"/>
          <w:szCs w:val="24"/>
          <w:lang w:val="en" w:eastAsia="en-AU"/>
        </w:rPr>
        <w:t>This will only be applicable from 2023 Confirmed SRP.</w:t>
      </w:r>
    </w:p>
    <w:p w14:paraId="12D2EFF6" w14:textId="77777777" w:rsidR="00DD5BA6" w:rsidRPr="00260C1D" w:rsidRDefault="00DD5BA6" w:rsidP="00DD5BA6">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414C6F88" w14:textId="4D12B350"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Head Start funding at </w:t>
      </w:r>
      <w:r w:rsidR="002E59D7">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2E59D7">
        <w:rPr>
          <w:rFonts w:eastAsia="Segoe UI" w:cstheme="minorHAnsi"/>
          <w:color w:val="011A3C"/>
          <w:sz w:val="24"/>
          <w:szCs w:val="24"/>
          <w:lang w:val="en" w:eastAsia="en-AU"/>
        </w:rPr>
        <w:t>:</w:t>
      </w:r>
    </w:p>
    <w:p w14:paraId="2C5F92F8" w14:textId="77777777" w:rsidR="00DD5BA6" w:rsidRPr="00614B09" w:rsidRDefault="00DD5BA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econdary</w:t>
      </w:r>
    </w:p>
    <w:p w14:paraId="6995F069" w14:textId="02055623" w:rsidR="00DD5BA6" w:rsidRPr="00614B09" w:rsidRDefault="00DD5BA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Primary/Secondary Combined</w:t>
      </w:r>
    </w:p>
    <w:p w14:paraId="3834CE74" w14:textId="4AE5FCF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2E59D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E59D7">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funding.</w:t>
      </w:r>
    </w:p>
    <w:p w14:paraId="5CE0F79A" w14:textId="74267C4C" w:rsidR="00DD5BA6" w:rsidRPr="00614B09" w:rsidRDefault="00DD5BA6" w:rsidP="00DD5BA6">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 xml:space="preserve">Funding </w:t>
      </w:r>
      <w:r w:rsidR="000B1E45" w:rsidRPr="00614B09">
        <w:rPr>
          <w:rFonts w:eastAsia="Segoe UI" w:cstheme="minorHAnsi"/>
          <w:b/>
          <w:color w:val="011A3C"/>
          <w:sz w:val="26"/>
          <w:szCs w:val="26"/>
          <w:lang w:val="en" w:eastAsia="en-AU"/>
        </w:rPr>
        <w:t>a</w:t>
      </w:r>
      <w:r w:rsidRPr="00614B09">
        <w:rPr>
          <w:rFonts w:eastAsia="Segoe UI" w:cstheme="minorHAnsi"/>
          <w:b/>
          <w:color w:val="011A3C"/>
          <w:sz w:val="26"/>
          <w:szCs w:val="26"/>
          <w:lang w:val="en" w:eastAsia="en-AU"/>
        </w:rPr>
        <w:t>llocation</w:t>
      </w:r>
    </w:p>
    <w:p w14:paraId="3D87C961" w14:textId="7777777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credit funding will be provided to participating schools that host Head Start staff.</w:t>
      </w:r>
    </w:p>
    <w:p w14:paraId="1D456070" w14:textId="7777777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cover salary and will be allocated based on salary rates and time fractions of Head Start staff employed in each cluster.</w:t>
      </w:r>
    </w:p>
    <w:p w14:paraId="09916622" w14:textId="77777777" w:rsidR="00DD5BA6" w:rsidRPr="00614B09" w:rsidRDefault="00DD5BA6" w:rsidP="00DD5BA6">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Operational costs</w:t>
      </w:r>
    </w:p>
    <w:p w14:paraId="2A07D7BB" w14:textId="3143AE25"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perational costs will be funded through the </w:t>
      </w:r>
      <w:hyperlink r:id="rId175" w:history="1">
        <w:r w:rsidRPr="008614E4">
          <w:rPr>
            <w:rStyle w:val="Hyperlink"/>
            <w:sz w:val="24"/>
            <w:szCs w:val="24"/>
          </w:rPr>
          <w:t xml:space="preserve">Schools </w:t>
        </w:r>
        <w:r w:rsidR="005F370E" w:rsidRPr="008614E4">
          <w:rPr>
            <w:rStyle w:val="Hyperlink"/>
            <w:sz w:val="24"/>
            <w:szCs w:val="24"/>
          </w:rPr>
          <w:t>T</w:t>
        </w:r>
        <w:r w:rsidRPr="008614E4">
          <w:rPr>
            <w:rStyle w:val="Hyperlink"/>
            <w:sz w:val="24"/>
            <w:szCs w:val="24"/>
          </w:rPr>
          <w:t xml:space="preserve">argeted </w:t>
        </w:r>
        <w:r w:rsidR="005F370E" w:rsidRPr="008614E4">
          <w:rPr>
            <w:rStyle w:val="Hyperlink"/>
            <w:sz w:val="24"/>
            <w:szCs w:val="24"/>
          </w:rPr>
          <w:t>F</w:t>
        </w:r>
        <w:r w:rsidRPr="008614E4">
          <w:rPr>
            <w:rStyle w:val="Hyperlink"/>
            <w:sz w:val="24"/>
            <w:szCs w:val="24"/>
          </w:rPr>
          <w:t xml:space="preserve">unding </w:t>
        </w:r>
        <w:r w:rsidR="005F370E" w:rsidRPr="008614E4">
          <w:rPr>
            <w:rStyle w:val="Hyperlink"/>
            <w:sz w:val="24"/>
            <w:szCs w:val="24"/>
          </w:rPr>
          <w:t>G</w:t>
        </w:r>
        <w:r w:rsidRPr="008614E4">
          <w:rPr>
            <w:rStyle w:val="Hyperlink"/>
            <w:sz w:val="24"/>
            <w:szCs w:val="24"/>
          </w:rPr>
          <w:t>overnance portal</w:t>
        </w:r>
        <w:r w:rsidRPr="00260C1D">
          <w:rPr>
            <w:rFonts w:eastAsia="Segoe UI" w:cstheme="minorHAnsi"/>
            <w:color w:val="011A3C"/>
            <w:sz w:val="24"/>
            <w:szCs w:val="24"/>
            <w:lang w:val="en" w:eastAsia="en-AU"/>
          </w:rPr>
          <w:t xml:space="preserve"> (education</w:t>
        </w:r>
        <w:r w:rsidR="00FA538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account required)</w:t>
        </w:r>
      </w:hyperlink>
      <w:r w:rsidRPr="00260C1D">
        <w:rPr>
          <w:rFonts w:eastAsia="Segoe UI" w:cstheme="minorHAnsi"/>
          <w:color w:val="011A3C"/>
          <w:sz w:val="24"/>
          <w:szCs w:val="24"/>
          <w:lang w:val="en" w:eastAsia="en-AU"/>
        </w:rPr>
        <w:t>.</w:t>
      </w:r>
    </w:p>
    <w:p w14:paraId="09EBEF50" w14:textId="0C7C8F25"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Arrangements have been made so mileage can be process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nd charged directly to the program area. </w:t>
      </w:r>
      <w:r w:rsidR="00CC02ED" w:rsidRPr="00CC02ED">
        <w:rPr>
          <w:sz w:val="24"/>
          <w:szCs w:val="24"/>
          <w:lang w:val="en" w:eastAsia="en-AU"/>
        </w:rPr>
        <w:t xml:space="preserve"> </w:t>
      </w:r>
      <w:r w:rsidR="00CC02ED">
        <w:rPr>
          <w:sz w:val="24"/>
          <w:szCs w:val="24"/>
          <w:lang w:val="en" w:eastAsia="en-AU"/>
        </w:rPr>
        <w:t xml:space="preserve">For more information, contact </w:t>
      </w:r>
      <w:hyperlink r:id="rId176" w:history="1">
        <w:r w:rsidR="00CC02ED">
          <w:rPr>
            <w:rStyle w:val="Hyperlink"/>
            <w:sz w:val="24"/>
            <w:szCs w:val="24"/>
            <w:lang w:val="en"/>
          </w:rPr>
          <w:t>head.start@education.vic.gov.au</w:t>
        </w:r>
      </w:hyperlink>
      <w:r w:rsidR="00CC02ED">
        <w:rPr>
          <w:sz w:val="24"/>
          <w:szCs w:val="24"/>
          <w:lang w:val="en" w:eastAsia="en-AU"/>
        </w:rPr>
        <w:t>.</w:t>
      </w:r>
    </w:p>
    <w:p w14:paraId="7640124A" w14:textId="77777777" w:rsidR="002F58F8" w:rsidRPr="00260C1D" w:rsidRDefault="002F58F8" w:rsidP="002F58F8">
      <w:pPr>
        <w:rPr>
          <w:rFonts w:cstheme="minorHAnsi"/>
        </w:rPr>
      </w:pPr>
    </w:p>
    <w:p w14:paraId="20E75844" w14:textId="6FE222A2" w:rsidR="00EA34C0" w:rsidRPr="00260C1D" w:rsidRDefault="002F58F8" w:rsidP="002558B6">
      <w:pPr>
        <w:rPr>
          <w:rFonts w:cstheme="minorHAnsi"/>
        </w:rPr>
      </w:pPr>
      <w:r w:rsidRPr="00260C1D">
        <w:rPr>
          <w:rFonts w:cstheme="minorHAnsi"/>
        </w:rPr>
        <w:br w:type="page"/>
      </w:r>
    </w:p>
    <w:p w14:paraId="49603FB2" w14:textId="01D42BB1" w:rsidR="002F58F8" w:rsidRPr="00260C1D" w:rsidRDefault="00B5606E" w:rsidP="00A92A6B">
      <w:pPr>
        <w:pStyle w:val="Heading2"/>
      </w:pPr>
      <w:bookmarkStart w:id="107" w:name="_Toc120789911"/>
      <w:r w:rsidRPr="00260C1D">
        <w:lastRenderedPageBreak/>
        <w:t xml:space="preserve">National School Chaplaincy Program (NSCP) </w:t>
      </w:r>
      <w:r w:rsidR="00F12C7A" w:rsidRPr="00260C1D">
        <w:t>(Reference 117)</w:t>
      </w:r>
      <w:bookmarkEnd w:id="107"/>
    </w:p>
    <w:p w14:paraId="0C785F9E" w14:textId="77777777" w:rsidR="002F58F8" w:rsidRPr="00FC67DC" w:rsidRDefault="00000000" w:rsidP="002F58F8">
      <w:pPr>
        <w:spacing w:before="100" w:beforeAutospacing="1" w:after="100" w:afterAutospacing="1" w:line="360" w:lineRule="atLeast"/>
        <w:rPr>
          <w:rFonts w:eastAsia="Segoe UI" w:cstheme="minorHAnsi"/>
          <w:color w:val="011A3C"/>
          <w:sz w:val="24"/>
          <w:szCs w:val="24"/>
          <w:lang w:val="en" w:eastAsia="en-AU"/>
        </w:rPr>
      </w:pPr>
      <w:hyperlink r:id="rId177" w:history="1">
        <w:r w:rsidR="002F58F8" w:rsidRPr="00FC67DC">
          <w:rPr>
            <w:rFonts w:eastAsia="Segoe UI" w:cstheme="minorHAnsi"/>
            <w:color w:val="011A3C"/>
            <w:sz w:val="24"/>
            <w:szCs w:val="24"/>
            <w:lang w:val="en" w:eastAsia="en-AU"/>
          </w:rPr>
          <w:t>The National School Chaplaincy Program</w:t>
        </w:r>
      </w:hyperlink>
      <w:r w:rsidR="002F58F8" w:rsidRPr="00FC67DC">
        <w:rPr>
          <w:rFonts w:eastAsia="Segoe UI" w:cstheme="minorHAnsi"/>
          <w:color w:val="011A3C"/>
          <w:sz w:val="24"/>
          <w:szCs w:val="24"/>
          <w:lang w:val="en" w:eastAsia="en-AU"/>
        </w:rPr>
        <w:t xml:space="preserve"> (NSCP) is a Commonwealth initiative that funds chaplaincy services in Victorian schools.</w:t>
      </w:r>
    </w:p>
    <w:p w14:paraId="3048F4A8" w14:textId="14E700FF" w:rsidR="008276A9" w:rsidRDefault="008276A9" w:rsidP="008614E4">
      <w:pPr>
        <w:spacing w:before="100" w:beforeAutospacing="1" w:after="100" w:afterAutospacing="1" w:line="288" w:lineRule="atLeast"/>
        <w:outlineLvl w:val="2"/>
        <w:rPr>
          <w:rFonts w:eastAsia="Segoe UI" w:cstheme="minorHAnsi"/>
          <w:color w:val="011A3C"/>
          <w:sz w:val="24"/>
          <w:szCs w:val="24"/>
          <w:lang w:val="en" w:eastAsia="en-AU"/>
        </w:rPr>
      </w:pPr>
      <w:r>
        <w:rPr>
          <w:rFonts w:eastAsia="Segoe UI" w:cstheme="minorHAnsi"/>
          <w:b/>
          <w:color w:val="011A3C"/>
          <w:sz w:val="26"/>
          <w:szCs w:val="26"/>
          <w:lang w:val="en" w:eastAsia="en-AU"/>
        </w:rPr>
        <w:t>Eligibility</w:t>
      </w:r>
    </w:p>
    <w:p w14:paraId="66340697" w14:textId="1B448FAF"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 xml:space="preserve">Schools with the following campus types are eligible for Chaplaincy funding at </w:t>
      </w:r>
      <w:r w:rsidR="00D264C5">
        <w:rPr>
          <w:rFonts w:eastAsia="Segoe UI" w:cstheme="minorHAnsi"/>
          <w:color w:val="011A3C"/>
          <w:sz w:val="24"/>
          <w:szCs w:val="24"/>
          <w:lang w:val="en" w:eastAsia="en-AU"/>
        </w:rPr>
        <w:t xml:space="preserve">a </w:t>
      </w:r>
      <w:r w:rsidRPr="00FC67DC">
        <w:rPr>
          <w:rFonts w:eastAsia="Segoe UI" w:cstheme="minorHAnsi"/>
          <w:color w:val="011A3C"/>
          <w:sz w:val="24"/>
          <w:szCs w:val="24"/>
          <w:lang w:val="en" w:eastAsia="en-AU"/>
        </w:rPr>
        <w:t>campus level</w:t>
      </w:r>
      <w:r w:rsidR="00D264C5">
        <w:rPr>
          <w:rFonts w:eastAsia="Segoe UI" w:cstheme="minorHAnsi"/>
          <w:color w:val="011A3C"/>
          <w:sz w:val="24"/>
          <w:szCs w:val="24"/>
          <w:lang w:val="en" w:eastAsia="en-AU"/>
        </w:rPr>
        <w:t>:</w:t>
      </w:r>
    </w:p>
    <w:p w14:paraId="74EDB85A" w14:textId="77777777" w:rsidR="002F58F8" w:rsidRPr="00FC67DC" w:rsidRDefault="002F58F8"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Primary</w:t>
      </w:r>
    </w:p>
    <w:p w14:paraId="5EC656C5" w14:textId="77777777" w:rsidR="002F58F8" w:rsidRPr="00FC67DC" w:rsidRDefault="002F58F8"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Secondary</w:t>
      </w:r>
    </w:p>
    <w:p w14:paraId="79FBA9FD" w14:textId="33F9C329" w:rsidR="002F58F8" w:rsidRPr="00FC67DC" w:rsidRDefault="002F58F8"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 xml:space="preserve">Primary/Secondary Combined </w:t>
      </w:r>
    </w:p>
    <w:p w14:paraId="46B55ABA" w14:textId="77777777" w:rsidR="002F58F8" w:rsidRPr="00FC67DC" w:rsidRDefault="002F58F8"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Special</w:t>
      </w:r>
    </w:p>
    <w:p w14:paraId="11E2F071" w14:textId="70FA3FD1"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Funding may be calculated at the Indicative, Confirmed and Revised cycles</w:t>
      </w:r>
      <w:r w:rsidR="00D264C5">
        <w:rPr>
          <w:rFonts w:eastAsia="Segoe UI" w:cstheme="minorHAnsi"/>
          <w:color w:val="011A3C"/>
          <w:sz w:val="24"/>
          <w:szCs w:val="24"/>
          <w:lang w:val="en" w:eastAsia="en-AU"/>
        </w:rPr>
        <w:t>.</w:t>
      </w:r>
      <w:r w:rsidRPr="00FC67DC">
        <w:rPr>
          <w:rFonts w:eastAsia="Segoe UI" w:cstheme="minorHAnsi"/>
          <w:color w:val="011A3C"/>
          <w:sz w:val="24"/>
          <w:szCs w:val="24"/>
          <w:lang w:val="en" w:eastAsia="en-AU"/>
        </w:rPr>
        <w:t xml:space="preserve"> </w:t>
      </w:r>
      <w:r w:rsidR="00D264C5">
        <w:rPr>
          <w:rFonts w:eastAsia="Segoe UI" w:cstheme="minorHAnsi"/>
          <w:color w:val="011A3C"/>
          <w:sz w:val="24"/>
          <w:szCs w:val="24"/>
          <w:lang w:val="en" w:eastAsia="en-AU"/>
        </w:rPr>
        <w:t>F</w:t>
      </w:r>
      <w:r w:rsidRPr="00FC67DC">
        <w:rPr>
          <w:rFonts w:eastAsia="Segoe UI" w:cstheme="minorHAnsi"/>
          <w:color w:val="011A3C"/>
          <w:sz w:val="24"/>
          <w:szCs w:val="24"/>
          <w:lang w:val="en" w:eastAsia="en-AU"/>
        </w:rPr>
        <w:t>unding is allocated through cash funding.</w:t>
      </w:r>
    </w:p>
    <w:p w14:paraId="4A2ED260" w14:textId="77777777" w:rsidR="002F58F8" w:rsidRPr="00614B09" w:rsidRDefault="002F58F8" w:rsidP="002F58F8">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Funding rates</w:t>
      </w:r>
    </w:p>
    <w:p w14:paraId="014996FA" w14:textId="77777777"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Eligible school campuses receive funding of $20,280 per year (or $24,336 for schools in remote/very remote areas) for chaplaincy services.</w:t>
      </w:r>
    </w:p>
    <w:p w14:paraId="7F31B016" w14:textId="77777777" w:rsidR="002F58F8" w:rsidRPr="00614B09" w:rsidRDefault="002F58F8" w:rsidP="002F58F8">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Contact</w:t>
      </w:r>
    </w:p>
    <w:p w14:paraId="303D2FD5" w14:textId="5F38B5D0"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mail: </w:t>
      </w:r>
      <w:hyperlink r:id="rId178" w:history="1">
        <w:r w:rsidR="00B5606E" w:rsidRPr="00260C1D">
          <w:rPr>
            <w:rStyle w:val="Hyperlink"/>
            <w:rFonts w:eastAsia="Segoe UI" w:cstheme="minorHAnsi"/>
            <w:sz w:val="24"/>
            <w:szCs w:val="24"/>
            <w:lang w:val="en" w:eastAsia="en-AU"/>
          </w:rPr>
          <w:t>student.engagement@education.vic.gov.au</w:t>
        </w:r>
      </w:hyperlink>
      <w:r w:rsidRPr="00260C1D">
        <w:rPr>
          <w:rFonts w:eastAsia="Segoe UI" w:cstheme="minorHAnsi"/>
          <w:color w:val="011A3C"/>
          <w:sz w:val="24"/>
          <w:szCs w:val="24"/>
          <w:lang w:val="en" w:eastAsia="en-AU"/>
        </w:rPr>
        <w:br/>
      </w:r>
    </w:p>
    <w:p w14:paraId="47D63B93" w14:textId="00F39D0C" w:rsidR="00373667" w:rsidRPr="00260C1D" w:rsidRDefault="002F58F8">
      <w:pPr>
        <w:rPr>
          <w:rFonts w:cstheme="minorHAnsi"/>
        </w:rPr>
      </w:pPr>
      <w:r w:rsidRPr="00260C1D">
        <w:rPr>
          <w:rFonts w:cstheme="minorHAnsi"/>
        </w:rPr>
        <w:br w:type="page"/>
      </w:r>
    </w:p>
    <w:p w14:paraId="515457CD" w14:textId="1DA3CE1F" w:rsidR="00EA34C0" w:rsidRPr="00260C1D" w:rsidRDefault="00EA34C0" w:rsidP="00A92A6B">
      <w:pPr>
        <w:pStyle w:val="Heading2"/>
      </w:pPr>
      <w:bookmarkStart w:id="108" w:name="_Toc120789912"/>
      <w:r w:rsidRPr="00260C1D">
        <w:lastRenderedPageBreak/>
        <w:t>Middle Years Literacy and Numeracy Support Initiative (</w:t>
      </w:r>
      <w:r w:rsidR="003E5908" w:rsidRPr="00260C1D">
        <w:t xml:space="preserve">Reference </w:t>
      </w:r>
      <w:r w:rsidRPr="00260C1D">
        <w:t>118)</w:t>
      </w:r>
      <w:bookmarkEnd w:id="108"/>
    </w:p>
    <w:p w14:paraId="2BB93F5F" w14:textId="17D0418E"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179" w:anchor="link98" w:history="1">
        <w:r w:rsidRPr="00260C1D">
          <w:rPr>
            <w:rFonts w:eastAsia="Segoe UI" w:cstheme="minorHAnsi"/>
            <w:color w:val="011A3C"/>
            <w:sz w:val="24"/>
            <w:szCs w:val="24"/>
            <w:lang w:val="en" w:eastAsia="en-AU"/>
          </w:rPr>
          <w:t>Middle Years Literacy and Numeracy Support (MYLNS)</w:t>
        </w:r>
      </w:hyperlink>
      <w:r w:rsidRPr="00260C1D">
        <w:rPr>
          <w:rFonts w:eastAsia="Segoe UI" w:cstheme="minorHAnsi"/>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2F6B2AC5"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rough the MYLNS initiative, schools are provided funding to release existing teachers as Literacy Improvement Teachers and/or Numeracy Improvement Teachers</w:t>
      </w:r>
      <w:r w:rsidR="002B14DA" w:rsidRPr="00260C1D">
        <w:rPr>
          <w:rFonts w:eastAsia="Segoe UI" w:cstheme="minorHAnsi"/>
          <w:color w:val="011A3C"/>
          <w:sz w:val="24"/>
          <w:szCs w:val="24"/>
          <w:lang w:val="en" w:eastAsia="en-AU"/>
        </w:rPr>
        <w:t>.</w:t>
      </w:r>
    </w:p>
    <w:p w14:paraId="650B61B2" w14:textId="77777777" w:rsidR="00CC0B74" w:rsidRPr="00260C1D" w:rsidRDefault="00CC0B74" w:rsidP="00CC0B74">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mprovement Teachers deliver literacy or numeracy direct teaching support to students in Year 10 who were identified as below National Minimum Standard in Reading and/or Numeracy as per 2022 NAPLAN results. </w:t>
      </w:r>
    </w:p>
    <w:p w14:paraId="37BA3CD5" w14:textId="20682AA3" w:rsidR="00CC0B74" w:rsidRPr="00260C1D" w:rsidRDefault="00CC0B74" w:rsidP="002558B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re is no longer a funding component to support capability building for teachers as the Improvement Teachers can work with other teaching staff and middle leaders (such as Learning Specialists) in the school through, for example, Professional Learning Community (PLC) structures. </w:t>
      </w:r>
    </w:p>
    <w:p w14:paraId="5303C4CF" w14:textId="4B6F1941" w:rsidR="006618E7" w:rsidRPr="00260C1D" w:rsidRDefault="006618E7"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fer to the Department’s policy on </w:t>
      </w:r>
      <w:hyperlink r:id="rId180" w:history="1">
        <w:r w:rsidRPr="00260C1D">
          <w:rPr>
            <w:rStyle w:val="Hyperlink"/>
            <w:rFonts w:eastAsia="Segoe UI" w:cstheme="minorHAnsi"/>
            <w:sz w:val="24"/>
            <w:szCs w:val="24"/>
            <w:lang w:val="en" w:eastAsia="en-AU"/>
          </w:rPr>
          <w:t>Middle Years Literacy and Numeracy Support</w:t>
        </w:r>
      </w:hyperlink>
      <w:r w:rsidRPr="00260C1D">
        <w:rPr>
          <w:rFonts w:eastAsia="Segoe UI" w:cstheme="minorHAnsi"/>
          <w:color w:val="011A3C"/>
          <w:sz w:val="24"/>
          <w:szCs w:val="24"/>
          <w:lang w:val="en" w:eastAsia="en-AU"/>
        </w:rPr>
        <w:t xml:space="preserve"> for further information on implementing the initiative.</w:t>
      </w:r>
    </w:p>
    <w:p w14:paraId="280B867D" w14:textId="77777777" w:rsidR="00F12CCC" w:rsidRPr="00260C1D" w:rsidRDefault="00F12CCC" w:rsidP="00F12CCC">
      <w:pPr>
        <w:spacing w:before="100" w:beforeAutospacing="1" w:after="100" w:afterAutospacing="1" w:line="288" w:lineRule="atLeast"/>
        <w:jc w:val="both"/>
        <w:outlineLvl w:val="2"/>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Accountability</w:t>
      </w:r>
    </w:p>
    <w:p w14:paraId="5D3326A0" w14:textId="77777777" w:rsidR="00F12CCC" w:rsidRPr="00260C1D" w:rsidRDefault="00F12CCC" w:rsidP="00F12CCC">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provided to release teachers to provide direct teaching support to </w:t>
      </w:r>
      <w:proofErr w:type="spellStart"/>
      <w:r w:rsidRPr="00260C1D">
        <w:rPr>
          <w:rFonts w:eastAsia="Segoe UI" w:cstheme="minorHAnsi"/>
          <w:color w:val="011A3C"/>
          <w:sz w:val="24"/>
          <w:szCs w:val="24"/>
          <w:lang w:val="en" w:eastAsia="en-AU"/>
        </w:rPr>
        <w:t>prioritised</w:t>
      </w:r>
      <w:proofErr w:type="spellEnd"/>
      <w:r w:rsidRPr="00260C1D">
        <w:rPr>
          <w:rFonts w:eastAsia="Segoe UI" w:cstheme="minorHAnsi"/>
          <w:color w:val="011A3C"/>
          <w:sz w:val="24"/>
          <w:szCs w:val="24"/>
          <w:lang w:val="en" w:eastAsia="en-AU"/>
        </w:rPr>
        <w:t xml:space="preserve"> students in Year 10. </w:t>
      </w:r>
    </w:p>
    <w:p w14:paraId="399357DD" w14:textId="77777777" w:rsidR="00E63859" w:rsidRPr="00260C1D" w:rsidRDefault="00E63859" w:rsidP="00E63859">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required to:</w:t>
      </w:r>
    </w:p>
    <w:p w14:paraId="649E9C57" w14:textId="77777777" w:rsidR="00E63859" w:rsidRPr="00260C1D" w:rsidRDefault="00E6385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ag </w:t>
      </w:r>
      <w:proofErr w:type="spellStart"/>
      <w:r w:rsidRPr="00260C1D">
        <w:rPr>
          <w:rFonts w:eastAsia="Segoe UI" w:cstheme="minorHAnsi"/>
          <w:color w:val="011A3C"/>
          <w:sz w:val="24"/>
          <w:szCs w:val="24"/>
          <w:lang w:val="en" w:eastAsia="en-AU"/>
        </w:rPr>
        <w:t>prioritised</w:t>
      </w:r>
      <w:proofErr w:type="spellEnd"/>
      <w:r w:rsidRPr="00260C1D">
        <w:rPr>
          <w:rFonts w:eastAsia="Segoe UI" w:cstheme="minorHAnsi"/>
          <w:color w:val="011A3C"/>
          <w:sz w:val="24"/>
          <w:szCs w:val="24"/>
          <w:lang w:val="en" w:eastAsia="en-AU"/>
        </w:rPr>
        <w:t xml:space="preserve"> students in CASES21 and maintain accuracy of the data on a termly basis.</w:t>
      </w:r>
    </w:p>
    <w:p w14:paraId="33E09464" w14:textId="77777777" w:rsidR="00E63859" w:rsidRPr="00260C1D" w:rsidRDefault="00E6385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minate Improvement Teachers and update their details as required. </w:t>
      </w:r>
    </w:p>
    <w:p w14:paraId="3E91AD0A" w14:textId="64BCEC23" w:rsidR="00E63859" w:rsidRPr="00260C1D" w:rsidRDefault="00E63859"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aintain records of student learning in an approved template.</w:t>
      </w:r>
    </w:p>
    <w:p w14:paraId="54F71BD2" w14:textId="79D6F47A" w:rsidR="00F12CCC" w:rsidRPr="00260C1D" w:rsidRDefault="00F12CCC" w:rsidP="002558B6">
      <w:pPr>
        <w:spacing w:before="100" w:beforeAutospacing="1" w:after="100" w:afterAutospacing="1" w:line="360" w:lineRule="atLeast"/>
        <w:jc w:val="both"/>
        <w:rPr>
          <w:rFonts w:eastAsia="Segoe UI" w:cstheme="minorHAnsi"/>
          <w:b/>
          <w:color w:val="011A3C"/>
          <w:sz w:val="26"/>
          <w:szCs w:val="28"/>
          <w:lang w:val="en" w:eastAsia="en-AU"/>
        </w:rPr>
      </w:pPr>
      <w:r w:rsidRPr="00260C1D">
        <w:rPr>
          <w:rFonts w:eastAsia="Segoe UI" w:cstheme="minorHAnsi"/>
          <w:color w:val="011A3C"/>
          <w:sz w:val="24"/>
          <w:szCs w:val="24"/>
          <w:lang w:val="en" w:eastAsia="en-AU"/>
        </w:rPr>
        <w:t xml:space="preserve">Schools should </w:t>
      </w:r>
      <w:proofErr w:type="spellStart"/>
      <w:r w:rsidRPr="00260C1D">
        <w:rPr>
          <w:rFonts w:eastAsia="Segoe UI" w:cstheme="minorHAnsi"/>
          <w:color w:val="011A3C"/>
          <w:sz w:val="24"/>
          <w:szCs w:val="24"/>
          <w:lang w:val="en" w:eastAsia="en-AU"/>
        </w:rPr>
        <w:t>utilise</w:t>
      </w:r>
      <w:proofErr w:type="spellEnd"/>
      <w:r w:rsidRPr="00260C1D">
        <w:rPr>
          <w:rFonts w:eastAsia="Segoe UI" w:cstheme="minorHAnsi"/>
          <w:color w:val="011A3C"/>
          <w:sz w:val="24"/>
          <w:szCs w:val="24"/>
          <w:lang w:val="en" w:eastAsia="en-AU"/>
        </w:rPr>
        <w:t xml:space="preserve"> any unspent 2022 funding from MYLNS, </w:t>
      </w:r>
      <w:r w:rsidR="00885F1B">
        <w:rPr>
          <w:rFonts w:eastAsia="Segoe UI" w:cstheme="minorHAnsi"/>
          <w:color w:val="011A3C"/>
          <w:sz w:val="24"/>
          <w:szCs w:val="24"/>
          <w:lang w:val="en" w:eastAsia="en-AU"/>
        </w:rPr>
        <w:t>Tutor Learning Initiative (</w:t>
      </w:r>
      <w:r w:rsidRPr="00260C1D">
        <w:rPr>
          <w:rFonts w:eastAsia="Segoe UI" w:cstheme="minorHAnsi"/>
          <w:color w:val="011A3C"/>
          <w:sz w:val="24"/>
          <w:szCs w:val="24"/>
          <w:lang w:val="en" w:eastAsia="en-AU"/>
        </w:rPr>
        <w:t>TLI</w:t>
      </w:r>
      <w:r w:rsidR="00885F1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and existing funding sources (</w:t>
      </w:r>
      <w:proofErr w:type="gramStart"/>
      <w:r w:rsidRPr="00260C1D">
        <w:rPr>
          <w:rFonts w:eastAsia="Segoe UI" w:cstheme="minorHAnsi"/>
          <w:color w:val="011A3C"/>
          <w:sz w:val="24"/>
          <w:szCs w:val="24"/>
          <w:lang w:val="en" w:eastAsia="en-AU"/>
        </w:rPr>
        <w:t>e.g.</w:t>
      </w:r>
      <w:proofErr w:type="gramEnd"/>
      <w:r w:rsidRPr="00260C1D">
        <w:rPr>
          <w:rFonts w:eastAsia="Segoe UI" w:cstheme="minorHAnsi"/>
          <w:color w:val="011A3C"/>
          <w:sz w:val="24"/>
          <w:szCs w:val="24"/>
          <w:lang w:val="en" w:eastAsia="en-AU"/>
        </w:rPr>
        <w:t xml:space="preserve"> Equity Funding) to continue providing differentiated, needs-based support to students who need it most across all year levels.</w:t>
      </w:r>
    </w:p>
    <w:p w14:paraId="7341A576" w14:textId="6831312F" w:rsidR="0073330A" w:rsidRPr="00260C1D" w:rsidRDefault="0073330A" w:rsidP="002558B6">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6"/>
          <w:szCs w:val="28"/>
          <w:lang w:val="en" w:eastAsia="en-AU"/>
        </w:rPr>
        <w:t>Eligibility</w:t>
      </w:r>
    </w:p>
    <w:p w14:paraId="120021CC" w14:textId="42537D11" w:rsidR="00FD7EE7" w:rsidRPr="00260C1D" w:rsidRDefault="00FD7EE7"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provided to all Victorian government schools with Year 10 students except for select entry, camp, </w:t>
      </w:r>
      <w:proofErr w:type="gramStart"/>
      <w:r w:rsidRPr="00260C1D">
        <w:rPr>
          <w:rFonts w:eastAsia="Segoe UI" w:cstheme="minorHAnsi"/>
          <w:color w:val="011A3C"/>
          <w:sz w:val="24"/>
          <w:szCs w:val="24"/>
          <w:lang w:val="en" w:eastAsia="en-AU"/>
        </w:rPr>
        <w:t>language</w:t>
      </w:r>
      <w:proofErr w:type="gramEnd"/>
      <w:r w:rsidRPr="00260C1D">
        <w:rPr>
          <w:rFonts w:eastAsia="Segoe UI" w:cstheme="minorHAnsi"/>
          <w:color w:val="011A3C"/>
          <w:sz w:val="24"/>
          <w:szCs w:val="24"/>
          <w:lang w:val="en" w:eastAsia="en-AU"/>
        </w:rPr>
        <w:t xml:space="preserve"> and special</w:t>
      </w:r>
      <w:r w:rsidR="00A16271" w:rsidRPr="00260C1D">
        <w:rPr>
          <w:rFonts w:eastAsia="Segoe UI" w:cstheme="minorHAnsi"/>
          <w:color w:val="011A3C"/>
          <w:sz w:val="24"/>
          <w:szCs w:val="24"/>
          <w:lang w:val="en" w:eastAsia="en-AU"/>
        </w:rPr>
        <w:t>ist</w:t>
      </w:r>
      <w:r w:rsidRPr="00260C1D">
        <w:rPr>
          <w:rFonts w:eastAsia="Segoe UI" w:cstheme="minorHAnsi"/>
          <w:color w:val="011A3C"/>
          <w:sz w:val="24"/>
          <w:szCs w:val="24"/>
          <w:lang w:val="en" w:eastAsia="en-AU"/>
        </w:rPr>
        <w:t xml:space="preserve"> schools.</w:t>
      </w:r>
    </w:p>
    <w:p w14:paraId="7180E3C5" w14:textId="77777777" w:rsidR="00EA34C0" w:rsidRPr="00260C1D" w:rsidRDefault="00EA34C0" w:rsidP="00DE6914">
      <w:pPr>
        <w:spacing w:before="100" w:beforeAutospacing="1" w:after="100" w:afterAutospacing="1" w:line="288" w:lineRule="atLeast"/>
        <w:outlineLvl w:val="2"/>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Funding allocation</w:t>
      </w:r>
    </w:p>
    <w:p w14:paraId="6BD061C4" w14:textId="5F898B1B" w:rsidR="00DD62EE" w:rsidRPr="00260C1D" w:rsidRDefault="00DD62EE"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chools do not have to apply for MYLNS funding. Funding is determined using NAPLAN </w:t>
      </w:r>
      <w:r w:rsidR="00FD7EE7" w:rsidRPr="00260C1D">
        <w:rPr>
          <w:rFonts w:eastAsia="Segoe UI" w:cstheme="minorHAnsi"/>
          <w:color w:val="011A3C"/>
          <w:sz w:val="24"/>
          <w:szCs w:val="24"/>
          <w:lang w:val="en" w:eastAsia="en-AU"/>
        </w:rPr>
        <w:t xml:space="preserve">reading </w:t>
      </w:r>
      <w:r w:rsidRPr="00260C1D">
        <w:rPr>
          <w:rFonts w:eastAsia="Segoe UI" w:cstheme="minorHAnsi"/>
          <w:color w:val="011A3C"/>
          <w:sz w:val="24"/>
          <w:szCs w:val="24"/>
          <w:lang w:val="en" w:eastAsia="en-AU"/>
        </w:rPr>
        <w:t xml:space="preserve">and numeracy data and </w:t>
      </w:r>
      <w:r w:rsidR="00E67D70" w:rsidRPr="00260C1D">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included in the </w:t>
      </w:r>
      <w:r w:rsidR="009A130D"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1F316BF7" w14:textId="77777777" w:rsidR="001D5A86" w:rsidRPr="00260C1D" w:rsidRDefault="001D5A86" w:rsidP="001D5A8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Time-release funding for Improvement Teachers will be provided as a cash line under Targeted Initiatives. Funding for 2023 Improvement Teachers commences on 1 January 2023.</w:t>
      </w:r>
    </w:p>
    <w:p w14:paraId="46079322" w14:textId="77777777" w:rsidR="001D5A86" w:rsidRPr="00260C1D" w:rsidRDefault="001D5A86" w:rsidP="001D5A86">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eastAsia="en-AU"/>
        </w:rPr>
        <w:t>The funding included in the 2023 Indicative SRP is calculated using a 3-year rolling average (2018, 2019, and 2021) of the number of Year 9 students in the school achieving below National Minimum Standard in NAPLAN Reading or Numeracy. This includes the number of students exempt from sitting NAPLAN.</w:t>
      </w:r>
    </w:p>
    <w:p w14:paraId="603EB960" w14:textId="77777777" w:rsidR="002E4589" w:rsidRPr="00260C1D" w:rsidRDefault="001D5A86" w:rsidP="003D64C8">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eastAsia="en-AU"/>
        </w:rPr>
        <w:t>MYLNS funding will be revised where required in the Confirmed SRP through comparing the rolling NAPLAN average to the actual 2022 NAPLAN data (only ‘upwards’ revisions will be made).</w:t>
      </w:r>
    </w:p>
    <w:p w14:paraId="30E1E9F6" w14:textId="7418E1C8" w:rsidR="003A19B9" w:rsidRPr="00260C1D" w:rsidRDefault="003A19B9" w:rsidP="003A19B9">
      <w:pPr>
        <w:spacing w:before="100" w:beforeAutospacing="1" w:after="100" w:afterAutospacing="1" w:line="360" w:lineRule="atLeast"/>
        <w:jc w:val="both"/>
        <w:rPr>
          <w:rFonts w:eastAsia="Segoe UI" w:cstheme="minorHAnsi"/>
          <w:color w:val="323E4F" w:themeColor="text2" w:themeShade="BF"/>
          <w:sz w:val="24"/>
          <w:szCs w:val="24"/>
          <w:lang w:val="en" w:eastAsia="en-AU"/>
        </w:rPr>
      </w:pPr>
      <w:r w:rsidRPr="00260C1D">
        <w:rPr>
          <w:rFonts w:eastAsia="Segoe UI" w:cstheme="minorHAnsi"/>
          <w:color w:val="011A3C"/>
          <w:sz w:val="24"/>
          <w:szCs w:val="24"/>
          <w:lang w:val="en" w:eastAsia="en-AU"/>
        </w:rPr>
        <w:t>Secondary schools with Year 10 students but no Year 9 students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Senior Secondary Schools) will receive a funding allocation based on their 2022 Year 10 cohort’s Year 9 NAPLAN results.</w:t>
      </w:r>
      <w:r w:rsidRPr="00260C1D">
        <w:rPr>
          <w:rFonts w:eastAsia="Segoe UI" w:cstheme="minorHAnsi"/>
          <w:color w:val="323E4F" w:themeColor="text2" w:themeShade="BF"/>
          <w:sz w:val="24"/>
          <w:szCs w:val="24"/>
          <w:lang w:val="en" w:eastAsia="en-AU"/>
        </w:rPr>
        <w:t xml:space="preserve"> </w:t>
      </w:r>
    </w:p>
    <w:p w14:paraId="720083BD" w14:textId="0506EA56" w:rsidR="003A19B9" w:rsidRPr="00260C1D" w:rsidRDefault="003A19B9" w:rsidP="003A19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Flexible Learning Option (FLO) campuses or programs will be provided with additional funding (0.2 FTE) to increase the support available to students with high levels of need.</w:t>
      </w:r>
    </w:p>
    <w:p w14:paraId="78180FD6" w14:textId="77777777" w:rsidR="00842F4E" w:rsidRPr="00260C1D" w:rsidRDefault="00842F4E" w:rsidP="00842F4E">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amounts are expressed as an FTE time release and funded at Classroom Teacher 2.5 level.</w:t>
      </w:r>
    </w:p>
    <w:p w14:paraId="223316CB" w14:textId="77777777" w:rsidR="00515DB6" w:rsidRPr="00260C1D" w:rsidRDefault="00515DB6" w:rsidP="00515DB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not re-allocated between schools if students transfer in or out during the school year.</w:t>
      </w:r>
    </w:p>
    <w:p w14:paraId="1CFE26BD" w14:textId="3BA82A2F" w:rsidR="00515DB6" w:rsidRDefault="00515DB6" w:rsidP="00515DB6">
      <w:pPr>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may choose to support additional students up to the maximum number funded, based on literacy and numeracy assessment data.</w:t>
      </w:r>
    </w:p>
    <w:p w14:paraId="2561BD49" w14:textId="77777777" w:rsidR="002909ED" w:rsidRPr="00614B09" w:rsidRDefault="002909ED" w:rsidP="00614B09">
      <w:pPr>
        <w:jc w:val="both"/>
        <w:rPr>
          <w:rFonts w:eastAsia="Segoe UI" w:cstheme="minorHAnsi"/>
          <w:color w:val="011A3C"/>
          <w:sz w:val="24"/>
          <w:szCs w:val="24"/>
          <w:lang w:val="en" w:eastAsia="en-AU"/>
        </w:rPr>
      </w:pPr>
      <w:r w:rsidRPr="00614B09">
        <w:rPr>
          <w:rFonts w:eastAsia="Segoe UI" w:cstheme="minorHAnsi"/>
          <w:color w:val="011A3C"/>
          <w:sz w:val="24"/>
          <w:szCs w:val="24"/>
          <w:lang w:val="en" w:eastAsia="en-AU"/>
        </w:rPr>
        <w:t>Schools may refer to the table below as a guide to determine the appropriate model of support for their students, alongside TLI and other targeted funding.</w:t>
      </w:r>
    </w:p>
    <w:p w14:paraId="31A76187" w14:textId="77777777" w:rsidR="002909ED" w:rsidRDefault="002909ED" w:rsidP="002909ED">
      <w:pPr>
        <w:spacing w:after="0" w:line="240" w:lineRule="auto"/>
      </w:pPr>
    </w:p>
    <w:tbl>
      <w:tblPr>
        <w:tblW w:w="0" w:type="auto"/>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6"/>
        <w:gridCol w:w="2847"/>
        <w:gridCol w:w="2675"/>
      </w:tblGrid>
      <w:tr w:rsidR="002909ED" w:rsidRPr="00885F1B" w14:paraId="31D5877C" w14:textId="77777777" w:rsidTr="00614B09">
        <w:tc>
          <w:tcPr>
            <w:tcW w:w="3686" w:type="dxa"/>
            <w:hideMark/>
          </w:tcPr>
          <w:p w14:paraId="7D5540DF" w14:textId="77777777" w:rsidR="002909ED" w:rsidRPr="00614B09" w:rsidRDefault="002909ED" w:rsidP="00614B09">
            <w:pPr>
              <w:spacing w:after="0" w:line="240" w:lineRule="auto"/>
              <w:jc w:val="right"/>
              <w:rPr>
                <w:b/>
                <w:bCs/>
                <w:i/>
                <w:iCs/>
                <w:sz w:val="24"/>
                <w:szCs w:val="24"/>
                <w:lang w:eastAsia="en-AU"/>
              </w:rPr>
            </w:pPr>
            <w:r w:rsidRPr="00614B09">
              <w:rPr>
                <w:b/>
                <w:bCs/>
                <w:i/>
                <w:iCs/>
                <w:sz w:val="24"/>
                <w:szCs w:val="24"/>
              </w:rPr>
              <w:t>Amount shown in Indicative SRP</w:t>
            </w:r>
          </w:p>
          <w:p w14:paraId="4AA69A21" w14:textId="0028B4D9" w:rsidR="002909ED" w:rsidRPr="00614B09" w:rsidRDefault="002909ED" w:rsidP="00614B09">
            <w:pPr>
              <w:spacing w:after="0" w:line="240" w:lineRule="auto"/>
              <w:jc w:val="right"/>
              <w:rPr>
                <w:b/>
                <w:bCs/>
                <w:i/>
                <w:iCs/>
                <w:sz w:val="24"/>
                <w:szCs w:val="24"/>
              </w:rPr>
            </w:pPr>
            <w:r w:rsidRPr="00614B09">
              <w:rPr>
                <w:b/>
                <w:bCs/>
                <w:i/>
                <w:iCs/>
                <w:sz w:val="24"/>
                <w:szCs w:val="24"/>
              </w:rPr>
              <w:t xml:space="preserve">(100% cash funding allocation as per the Classroom </w:t>
            </w:r>
            <w:r w:rsidR="00885F1B" w:rsidRPr="00614B09">
              <w:rPr>
                <w:b/>
                <w:bCs/>
                <w:i/>
                <w:iCs/>
                <w:sz w:val="24"/>
                <w:szCs w:val="24"/>
              </w:rPr>
              <w:t>T</w:t>
            </w:r>
            <w:r w:rsidRPr="00614B09">
              <w:rPr>
                <w:b/>
                <w:bCs/>
                <w:i/>
                <w:iCs/>
                <w:sz w:val="24"/>
                <w:szCs w:val="24"/>
              </w:rPr>
              <w:t>eacher 2.5 salary rates)</w:t>
            </w:r>
          </w:p>
        </w:tc>
        <w:tc>
          <w:tcPr>
            <w:tcW w:w="2847" w:type="dxa"/>
            <w:hideMark/>
          </w:tcPr>
          <w:p w14:paraId="7473CC36" w14:textId="77777777" w:rsidR="002909ED" w:rsidRPr="00614B09" w:rsidRDefault="002909ED" w:rsidP="00614B09">
            <w:pPr>
              <w:spacing w:after="0" w:line="240" w:lineRule="auto"/>
              <w:jc w:val="right"/>
              <w:rPr>
                <w:b/>
                <w:bCs/>
                <w:i/>
                <w:iCs/>
                <w:sz w:val="24"/>
                <w:szCs w:val="24"/>
              </w:rPr>
            </w:pPr>
            <w:r w:rsidRPr="00614B09">
              <w:rPr>
                <w:b/>
                <w:bCs/>
                <w:i/>
                <w:iCs/>
                <w:sz w:val="24"/>
                <w:szCs w:val="24"/>
              </w:rPr>
              <w:t>Associated Full time equivalent (FTE) time release</w:t>
            </w:r>
          </w:p>
        </w:tc>
        <w:tc>
          <w:tcPr>
            <w:tcW w:w="2675" w:type="dxa"/>
            <w:tcMar>
              <w:top w:w="0" w:type="dxa"/>
              <w:left w:w="108" w:type="dxa"/>
              <w:bottom w:w="0" w:type="dxa"/>
              <w:right w:w="108" w:type="dxa"/>
            </w:tcMar>
            <w:hideMark/>
          </w:tcPr>
          <w:p w14:paraId="196E26DC" w14:textId="77777777" w:rsidR="002909ED" w:rsidRPr="00614B09" w:rsidRDefault="002909ED" w:rsidP="00614B09">
            <w:pPr>
              <w:spacing w:after="0" w:line="240" w:lineRule="auto"/>
              <w:jc w:val="right"/>
              <w:rPr>
                <w:b/>
                <w:bCs/>
                <w:i/>
                <w:iCs/>
                <w:sz w:val="24"/>
                <w:szCs w:val="24"/>
              </w:rPr>
            </w:pPr>
            <w:r w:rsidRPr="00614B09">
              <w:rPr>
                <w:b/>
                <w:bCs/>
                <w:i/>
                <w:iCs/>
                <w:sz w:val="24"/>
                <w:szCs w:val="24"/>
              </w:rPr>
              <w:t xml:space="preserve">Associated number of eligible students in literacy and numeracy </w:t>
            </w:r>
          </w:p>
        </w:tc>
      </w:tr>
      <w:tr w:rsidR="002909ED" w:rsidRPr="00885F1B" w14:paraId="01529E59" w14:textId="77777777" w:rsidTr="00614B09">
        <w:tc>
          <w:tcPr>
            <w:tcW w:w="3686" w:type="dxa"/>
            <w:hideMark/>
          </w:tcPr>
          <w:p w14:paraId="67BB7769" w14:textId="77777777" w:rsidR="002909ED" w:rsidRPr="00614B09" w:rsidRDefault="002909ED" w:rsidP="00614B09">
            <w:pPr>
              <w:spacing w:after="0" w:line="240" w:lineRule="auto"/>
              <w:jc w:val="right"/>
              <w:rPr>
                <w:i/>
                <w:iCs/>
                <w:sz w:val="24"/>
                <w:szCs w:val="24"/>
              </w:rPr>
            </w:pPr>
            <w:r w:rsidRPr="00614B09">
              <w:rPr>
                <w:i/>
                <w:iCs/>
                <w:sz w:val="24"/>
                <w:szCs w:val="24"/>
              </w:rPr>
              <w:t>NA^</w:t>
            </w:r>
          </w:p>
        </w:tc>
        <w:tc>
          <w:tcPr>
            <w:tcW w:w="2847" w:type="dxa"/>
            <w:hideMark/>
          </w:tcPr>
          <w:p w14:paraId="1DE0EF68" w14:textId="77777777" w:rsidR="002909ED" w:rsidRPr="00614B09" w:rsidRDefault="002909ED" w:rsidP="00614B09">
            <w:pPr>
              <w:spacing w:after="0" w:line="240" w:lineRule="auto"/>
              <w:jc w:val="right"/>
              <w:rPr>
                <w:i/>
                <w:iCs/>
                <w:sz w:val="24"/>
                <w:szCs w:val="24"/>
              </w:rPr>
            </w:pPr>
            <w:r w:rsidRPr="00614B09">
              <w:rPr>
                <w:i/>
                <w:iCs/>
                <w:sz w:val="24"/>
                <w:szCs w:val="24"/>
              </w:rPr>
              <w:t>0.2 FTE</w:t>
            </w:r>
          </w:p>
        </w:tc>
        <w:tc>
          <w:tcPr>
            <w:tcW w:w="2675" w:type="dxa"/>
            <w:tcMar>
              <w:top w:w="0" w:type="dxa"/>
              <w:left w:w="108" w:type="dxa"/>
              <w:bottom w:w="0" w:type="dxa"/>
              <w:right w:w="108" w:type="dxa"/>
            </w:tcMar>
            <w:hideMark/>
          </w:tcPr>
          <w:p w14:paraId="594D30B6" w14:textId="77777777" w:rsidR="002909ED" w:rsidRPr="00614B09" w:rsidRDefault="002909ED" w:rsidP="00614B09">
            <w:pPr>
              <w:spacing w:after="0" w:line="240" w:lineRule="auto"/>
              <w:jc w:val="right"/>
              <w:rPr>
                <w:i/>
                <w:iCs/>
                <w:sz w:val="24"/>
                <w:szCs w:val="24"/>
              </w:rPr>
            </w:pPr>
            <w:r w:rsidRPr="00614B09">
              <w:rPr>
                <w:i/>
                <w:iCs/>
                <w:sz w:val="24"/>
                <w:szCs w:val="24"/>
              </w:rPr>
              <w:t>0-15</w:t>
            </w:r>
          </w:p>
        </w:tc>
      </w:tr>
      <w:tr w:rsidR="002909ED" w:rsidRPr="00885F1B" w14:paraId="5820BBC7" w14:textId="77777777" w:rsidTr="00614B09">
        <w:tc>
          <w:tcPr>
            <w:tcW w:w="3686" w:type="dxa"/>
            <w:hideMark/>
          </w:tcPr>
          <w:p w14:paraId="599162D8" w14:textId="77777777" w:rsidR="002909ED" w:rsidRPr="00614B09" w:rsidRDefault="002909ED" w:rsidP="00614B09">
            <w:pPr>
              <w:spacing w:after="0" w:line="240" w:lineRule="auto"/>
              <w:jc w:val="right"/>
              <w:rPr>
                <w:i/>
                <w:iCs/>
                <w:sz w:val="24"/>
                <w:szCs w:val="24"/>
              </w:rPr>
            </w:pPr>
            <w:r w:rsidRPr="00614B09">
              <w:rPr>
                <w:i/>
                <w:iCs/>
                <w:sz w:val="24"/>
                <w:szCs w:val="24"/>
              </w:rPr>
              <w:t>$49,061</w:t>
            </w:r>
          </w:p>
        </w:tc>
        <w:tc>
          <w:tcPr>
            <w:tcW w:w="2847" w:type="dxa"/>
            <w:hideMark/>
          </w:tcPr>
          <w:p w14:paraId="3989E03F" w14:textId="77777777" w:rsidR="002909ED" w:rsidRPr="00614B09" w:rsidRDefault="002909ED" w:rsidP="00614B09">
            <w:pPr>
              <w:spacing w:after="0" w:line="240" w:lineRule="auto"/>
              <w:jc w:val="right"/>
              <w:rPr>
                <w:i/>
                <w:iCs/>
                <w:sz w:val="24"/>
                <w:szCs w:val="24"/>
              </w:rPr>
            </w:pPr>
            <w:r w:rsidRPr="00614B09">
              <w:rPr>
                <w:i/>
                <w:iCs/>
                <w:sz w:val="24"/>
                <w:szCs w:val="24"/>
              </w:rPr>
              <w:t>0.4 FTE</w:t>
            </w:r>
          </w:p>
        </w:tc>
        <w:tc>
          <w:tcPr>
            <w:tcW w:w="2675" w:type="dxa"/>
            <w:tcMar>
              <w:top w:w="0" w:type="dxa"/>
              <w:left w:w="108" w:type="dxa"/>
              <w:bottom w:w="0" w:type="dxa"/>
              <w:right w:w="108" w:type="dxa"/>
            </w:tcMar>
            <w:hideMark/>
          </w:tcPr>
          <w:p w14:paraId="796CA5C7" w14:textId="77777777" w:rsidR="002909ED" w:rsidRPr="00614B09" w:rsidRDefault="002909ED" w:rsidP="00614B09">
            <w:pPr>
              <w:spacing w:after="0" w:line="240" w:lineRule="auto"/>
              <w:jc w:val="right"/>
              <w:rPr>
                <w:i/>
                <w:iCs/>
                <w:sz w:val="24"/>
                <w:szCs w:val="24"/>
              </w:rPr>
            </w:pPr>
            <w:r w:rsidRPr="00614B09">
              <w:rPr>
                <w:i/>
                <w:iCs/>
                <w:sz w:val="24"/>
                <w:szCs w:val="24"/>
              </w:rPr>
              <w:t>16-30</w:t>
            </w:r>
          </w:p>
        </w:tc>
      </w:tr>
      <w:tr w:rsidR="002909ED" w:rsidRPr="00885F1B" w14:paraId="2E6B1B1E" w14:textId="77777777" w:rsidTr="00614B09">
        <w:tc>
          <w:tcPr>
            <w:tcW w:w="3686" w:type="dxa"/>
            <w:hideMark/>
          </w:tcPr>
          <w:p w14:paraId="7AD09E20" w14:textId="77777777" w:rsidR="002909ED" w:rsidRPr="00614B09" w:rsidRDefault="002909ED" w:rsidP="00614B09">
            <w:pPr>
              <w:spacing w:after="0" w:line="240" w:lineRule="auto"/>
              <w:jc w:val="right"/>
              <w:rPr>
                <w:i/>
                <w:iCs/>
                <w:sz w:val="24"/>
                <w:szCs w:val="24"/>
              </w:rPr>
            </w:pPr>
            <w:r w:rsidRPr="00614B09">
              <w:rPr>
                <w:i/>
                <w:iCs/>
                <w:sz w:val="24"/>
                <w:szCs w:val="24"/>
              </w:rPr>
              <w:t>$73,592</w:t>
            </w:r>
          </w:p>
        </w:tc>
        <w:tc>
          <w:tcPr>
            <w:tcW w:w="2847" w:type="dxa"/>
            <w:hideMark/>
          </w:tcPr>
          <w:p w14:paraId="304F33DA" w14:textId="77777777" w:rsidR="002909ED" w:rsidRPr="00614B09" w:rsidRDefault="002909ED" w:rsidP="00614B09">
            <w:pPr>
              <w:spacing w:after="0" w:line="240" w:lineRule="auto"/>
              <w:jc w:val="right"/>
              <w:rPr>
                <w:i/>
                <w:iCs/>
                <w:sz w:val="24"/>
                <w:szCs w:val="24"/>
              </w:rPr>
            </w:pPr>
            <w:r w:rsidRPr="00614B09">
              <w:rPr>
                <w:i/>
                <w:iCs/>
                <w:sz w:val="24"/>
                <w:szCs w:val="24"/>
              </w:rPr>
              <w:t>0.6 FTE</w:t>
            </w:r>
          </w:p>
        </w:tc>
        <w:tc>
          <w:tcPr>
            <w:tcW w:w="2675" w:type="dxa"/>
            <w:tcMar>
              <w:top w:w="0" w:type="dxa"/>
              <w:left w:w="108" w:type="dxa"/>
              <w:bottom w:w="0" w:type="dxa"/>
              <w:right w:w="108" w:type="dxa"/>
            </w:tcMar>
            <w:hideMark/>
          </w:tcPr>
          <w:p w14:paraId="69850058" w14:textId="77777777" w:rsidR="002909ED" w:rsidRPr="00614B09" w:rsidRDefault="002909ED" w:rsidP="00614B09">
            <w:pPr>
              <w:spacing w:after="0" w:line="240" w:lineRule="auto"/>
              <w:jc w:val="right"/>
              <w:rPr>
                <w:i/>
                <w:iCs/>
                <w:sz w:val="24"/>
                <w:szCs w:val="24"/>
              </w:rPr>
            </w:pPr>
            <w:r w:rsidRPr="00614B09">
              <w:rPr>
                <w:i/>
                <w:iCs/>
                <w:sz w:val="24"/>
                <w:szCs w:val="24"/>
              </w:rPr>
              <w:t>31-45</w:t>
            </w:r>
          </w:p>
        </w:tc>
      </w:tr>
      <w:tr w:rsidR="002909ED" w:rsidRPr="00885F1B" w14:paraId="1B2BEFEF" w14:textId="77777777" w:rsidTr="00614B09">
        <w:tc>
          <w:tcPr>
            <w:tcW w:w="3686" w:type="dxa"/>
            <w:hideMark/>
          </w:tcPr>
          <w:p w14:paraId="5DFC1DFF" w14:textId="77777777" w:rsidR="002909ED" w:rsidRPr="00614B09" w:rsidRDefault="002909ED" w:rsidP="00614B09">
            <w:pPr>
              <w:spacing w:after="0" w:line="240" w:lineRule="auto"/>
              <w:jc w:val="right"/>
              <w:rPr>
                <w:i/>
                <w:iCs/>
                <w:sz w:val="24"/>
                <w:szCs w:val="24"/>
              </w:rPr>
            </w:pPr>
            <w:r w:rsidRPr="00614B09">
              <w:rPr>
                <w:i/>
                <w:iCs/>
                <w:sz w:val="24"/>
                <w:szCs w:val="24"/>
              </w:rPr>
              <w:t>$98,122</w:t>
            </w:r>
          </w:p>
        </w:tc>
        <w:tc>
          <w:tcPr>
            <w:tcW w:w="2847" w:type="dxa"/>
            <w:hideMark/>
          </w:tcPr>
          <w:p w14:paraId="2C17A025" w14:textId="77777777" w:rsidR="002909ED" w:rsidRPr="00614B09" w:rsidRDefault="002909ED" w:rsidP="00614B09">
            <w:pPr>
              <w:spacing w:after="0" w:line="240" w:lineRule="auto"/>
              <w:jc w:val="right"/>
              <w:rPr>
                <w:i/>
                <w:iCs/>
                <w:sz w:val="24"/>
                <w:szCs w:val="24"/>
              </w:rPr>
            </w:pPr>
            <w:r w:rsidRPr="00614B09">
              <w:rPr>
                <w:i/>
                <w:iCs/>
                <w:sz w:val="24"/>
                <w:szCs w:val="24"/>
              </w:rPr>
              <w:t>0.8 FTE</w:t>
            </w:r>
          </w:p>
        </w:tc>
        <w:tc>
          <w:tcPr>
            <w:tcW w:w="2675" w:type="dxa"/>
            <w:tcMar>
              <w:top w:w="0" w:type="dxa"/>
              <w:left w:w="108" w:type="dxa"/>
              <w:bottom w:w="0" w:type="dxa"/>
              <w:right w:w="108" w:type="dxa"/>
            </w:tcMar>
            <w:hideMark/>
          </w:tcPr>
          <w:p w14:paraId="2167837C" w14:textId="77777777" w:rsidR="002909ED" w:rsidRPr="00614B09" w:rsidRDefault="002909ED" w:rsidP="00614B09">
            <w:pPr>
              <w:spacing w:after="0" w:line="240" w:lineRule="auto"/>
              <w:jc w:val="right"/>
              <w:rPr>
                <w:i/>
                <w:iCs/>
                <w:sz w:val="24"/>
                <w:szCs w:val="24"/>
              </w:rPr>
            </w:pPr>
            <w:r w:rsidRPr="00614B09">
              <w:rPr>
                <w:i/>
                <w:iCs/>
                <w:sz w:val="24"/>
                <w:szCs w:val="24"/>
              </w:rPr>
              <w:t>46-60</w:t>
            </w:r>
          </w:p>
        </w:tc>
      </w:tr>
      <w:tr w:rsidR="002909ED" w:rsidRPr="00885F1B" w14:paraId="656CF2E8" w14:textId="77777777" w:rsidTr="00614B09">
        <w:tc>
          <w:tcPr>
            <w:tcW w:w="3686" w:type="dxa"/>
            <w:hideMark/>
          </w:tcPr>
          <w:p w14:paraId="7FA06D07" w14:textId="77777777" w:rsidR="002909ED" w:rsidRPr="00614B09" w:rsidRDefault="002909ED" w:rsidP="00614B09">
            <w:pPr>
              <w:spacing w:after="0" w:line="240" w:lineRule="auto"/>
              <w:jc w:val="right"/>
              <w:rPr>
                <w:i/>
                <w:iCs/>
                <w:sz w:val="24"/>
                <w:szCs w:val="24"/>
              </w:rPr>
            </w:pPr>
            <w:r w:rsidRPr="00614B09">
              <w:rPr>
                <w:i/>
                <w:iCs/>
                <w:sz w:val="24"/>
                <w:szCs w:val="24"/>
              </w:rPr>
              <w:t>$122,653</w:t>
            </w:r>
          </w:p>
        </w:tc>
        <w:tc>
          <w:tcPr>
            <w:tcW w:w="2847" w:type="dxa"/>
            <w:hideMark/>
          </w:tcPr>
          <w:p w14:paraId="48839124" w14:textId="77777777" w:rsidR="002909ED" w:rsidRPr="00614B09" w:rsidRDefault="002909ED" w:rsidP="00614B09">
            <w:pPr>
              <w:spacing w:after="0" w:line="240" w:lineRule="auto"/>
              <w:jc w:val="right"/>
              <w:rPr>
                <w:i/>
                <w:iCs/>
                <w:sz w:val="24"/>
                <w:szCs w:val="24"/>
              </w:rPr>
            </w:pPr>
            <w:r w:rsidRPr="00614B09">
              <w:rPr>
                <w:i/>
                <w:iCs/>
                <w:sz w:val="24"/>
                <w:szCs w:val="24"/>
              </w:rPr>
              <w:t>1.0 FTE</w:t>
            </w:r>
          </w:p>
        </w:tc>
        <w:tc>
          <w:tcPr>
            <w:tcW w:w="2675" w:type="dxa"/>
            <w:tcMar>
              <w:top w:w="0" w:type="dxa"/>
              <w:left w:w="108" w:type="dxa"/>
              <w:bottom w:w="0" w:type="dxa"/>
              <w:right w:w="108" w:type="dxa"/>
            </w:tcMar>
            <w:hideMark/>
          </w:tcPr>
          <w:p w14:paraId="7A63E59F" w14:textId="77777777" w:rsidR="002909ED" w:rsidRPr="00614B09" w:rsidRDefault="002909ED" w:rsidP="00614B09">
            <w:pPr>
              <w:spacing w:after="0" w:line="240" w:lineRule="auto"/>
              <w:jc w:val="right"/>
              <w:rPr>
                <w:i/>
                <w:iCs/>
                <w:sz w:val="24"/>
                <w:szCs w:val="24"/>
              </w:rPr>
            </w:pPr>
            <w:r w:rsidRPr="00614B09">
              <w:rPr>
                <w:i/>
                <w:iCs/>
                <w:sz w:val="24"/>
                <w:szCs w:val="24"/>
              </w:rPr>
              <w:t>61-75</w:t>
            </w:r>
          </w:p>
        </w:tc>
      </w:tr>
      <w:tr w:rsidR="002909ED" w:rsidRPr="00885F1B" w14:paraId="56E29DD4" w14:textId="77777777" w:rsidTr="00614B09">
        <w:tc>
          <w:tcPr>
            <w:tcW w:w="3686" w:type="dxa"/>
          </w:tcPr>
          <w:p w14:paraId="1FAF88B9" w14:textId="77777777" w:rsidR="002909ED" w:rsidRPr="00614B09" w:rsidRDefault="002909ED" w:rsidP="00614B09">
            <w:pPr>
              <w:spacing w:after="0" w:line="240" w:lineRule="auto"/>
              <w:jc w:val="right"/>
              <w:rPr>
                <w:i/>
                <w:iCs/>
                <w:sz w:val="24"/>
                <w:szCs w:val="24"/>
              </w:rPr>
            </w:pPr>
            <w:r w:rsidRPr="00614B09">
              <w:rPr>
                <w:i/>
                <w:iCs/>
                <w:sz w:val="24"/>
                <w:szCs w:val="24"/>
              </w:rPr>
              <w:t>$147,184</w:t>
            </w:r>
          </w:p>
        </w:tc>
        <w:tc>
          <w:tcPr>
            <w:tcW w:w="2847" w:type="dxa"/>
          </w:tcPr>
          <w:p w14:paraId="2C1CDDE7" w14:textId="77777777" w:rsidR="002909ED" w:rsidRPr="00614B09" w:rsidRDefault="002909ED" w:rsidP="00614B09">
            <w:pPr>
              <w:spacing w:after="0" w:line="240" w:lineRule="auto"/>
              <w:jc w:val="right"/>
              <w:rPr>
                <w:i/>
                <w:iCs/>
                <w:sz w:val="24"/>
                <w:szCs w:val="24"/>
              </w:rPr>
            </w:pPr>
            <w:r w:rsidRPr="00614B09">
              <w:rPr>
                <w:i/>
                <w:iCs/>
                <w:sz w:val="24"/>
                <w:szCs w:val="24"/>
              </w:rPr>
              <w:t>1.2 FTE</w:t>
            </w:r>
          </w:p>
        </w:tc>
        <w:tc>
          <w:tcPr>
            <w:tcW w:w="2675" w:type="dxa"/>
            <w:tcMar>
              <w:top w:w="0" w:type="dxa"/>
              <w:left w:w="108" w:type="dxa"/>
              <w:bottom w:w="0" w:type="dxa"/>
              <w:right w:w="108" w:type="dxa"/>
            </w:tcMar>
          </w:tcPr>
          <w:p w14:paraId="6A799F56" w14:textId="77777777" w:rsidR="002909ED" w:rsidRPr="00614B09" w:rsidRDefault="002909ED" w:rsidP="00614B09">
            <w:pPr>
              <w:spacing w:after="0" w:line="240" w:lineRule="auto"/>
              <w:jc w:val="right"/>
              <w:rPr>
                <w:i/>
                <w:iCs/>
                <w:sz w:val="24"/>
                <w:szCs w:val="24"/>
              </w:rPr>
            </w:pPr>
            <w:r w:rsidRPr="00614B09">
              <w:rPr>
                <w:i/>
                <w:iCs/>
                <w:sz w:val="24"/>
                <w:szCs w:val="24"/>
              </w:rPr>
              <w:t>76-90</w:t>
            </w:r>
          </w:p>
        </w:tc>
      </w:tr>
      <w:tr w:rsidR="002909ED" w:rsidRPr="00885F1B" w14:paraId="7D555055" w14:textId="77777777" w:rsidTr="00614B09">
        <w:tc>
          <w:tcPr>
            <w:tcW w:w="3686" w:type="dxa"/>
          </w:tcPr>
          <w:p w14:paraId="4ECDA3F5" w14:textId="77777777" w:rsidR="002909ED" w:rsidRPr="00614B09" w:rsidRDefault="002909ED" w:rsidP="00614B09">
            <w:pPr>
              <w:spacing w:after="0" w:line="240" w:lineRule="auto"/>
              <w:jc w:val="right"/>
              <w:rPr>
                <w:i/>
                <w:iCs/>
                <w:sz w:val="24"/>
                <w:szCs w:val="24"/>
              </w:rPr>
            </w:pPr>
            <w:r w:rsidRPr="00614B09">
              <w:rPr>
                <w:i/>
                <w:iCs/>
                <w:sz w:val="24"/>
                <w:szCs w:val="24"/>
              </w:rPr>
              <w:t>$171,714</w:t>
            </w:r>
          </w:p>
        </w:tc>
        <w:tc>
          <w:tcPr>
            <w:tcW w:w="2847" w:type="dxa"/>
          </w:tcPr>
          <w:p w14:paraId="4217D4F5" w14:textId="77777777" w:rsidR="002909ED" w:rsidRPr="00614B09" w:rsidRDefault="002909ED" w:rsidP="00614B09">
            <w:pPr>
              <w:spacing w:after="0" w:line="240" w:lineRule="auto"/>
              <w:jc w:val="right"/>
              <w:rPr>
                <w:i/>
                <w:iCs/>
                <w:sz w:val="24"/>
                <w:szCs w:val="24"/>
              </w:rPr>
            </w:pPr>
            <w:r w:rsidRPr="00614B09">
              <w:rPr>
                <w:i/>
                <w:iCs/>
                <w:sz w:val="24"/>
                <w:szCs w:val="24"/>
              </w:rPr>
              <w:t>1.4 FTE</w:t>
            </w:r>
          </w:p>
        </w:tc>
        <w:tc>
          <w:tcPr>
            <w:tcW w:w="2675" w:type="dxa"/>
            <w:tcMar>
              <w:top w:w="0" w:type="dxa"/>
              <w:left w:w="108" w:type="dxa"/>
              <w:bottom w:w="0" w:type="dxa"/>
              <w:right w:w="108" w:type="dxa"/>
            </w:tcMar>
          </w:tcPr>
          <w:p w14:paraId="27518483" w14:textId="77777777" w:rsidR="002909ED" w:rsidRPr="00614B09" w:rsidRDefault="002909ED" w:rsidP="00614B09">
            <w:pPr>
              <w:spacing w:after="0" w:line="240" w:lineRule="auto"/>
              <w:jc w:val="right"/>
              <w:rPr>
                <w:i/>
                <w:iCs/>
                <w:sz w:val="24"/>
                <w:szCs w:val="24"/>
              </w:rPr>
            </w:pPr>
            <w:r w:rsidRPr="00614B09">
              <w:rPr>
                <w:i/>
                <w:iCs/>
                <w:sz w:val="24"/>
                <w:szCs w:val="24"/>
              </w:rPr>
              <w:t>91-105</w:t>
            </w:r>
          </w:p>
        </w:tc>
      </w:tr>
      <w:tr w:rsidR="002909ED" w:rsidRPr="00885F1B" w14:paraId="7732D142" w14:textId="77777777" w:rsidTr="00614B09">
        <w:tc>
          <w:tcPr>
            <w:tcW w:w="3686" w:type="dxa"/>
          </w:tcPr>
          <w:p w14:paraId="4CF7B64D" w14:textId="77777777" w:rsidR="002909ED" w:rsidRPr="00614B09" w:rsidRDefault="002909ED" w:rsidP="00614B09">
            <w:pPr>
              <w:spacing w:after="0" w:line="240" w:lineRule="auto"/>
              <w:jc w:val="right"/>
              <w:rPr>
                <w:i/>
                <w:iCs/>
                <w:sz w:val="24"/>
                <w:szCs w:val="24"/>
              </w:rPr>
            </w:pPr>
            <w:r w:rsidRPr="00614B09">
              <w:rPr>
                <w:i/>
                <w:iCs/>
                <w:sz w:val="24"/>
                <w:szCs w:val="24"/>
              </w:rPr>
              <w:t>$196,245</w:t>
            </w:r>
          </w:p>
        </w:tc>
        <w:tc>
          <w:tcPr>
            <w:tcW w:w="2847" w:type="dxa"/>
          </w:tcPr>
          <w:p w14:paraId="561997B1" w14:textId="77777777" w:rsidR="002909ED" w:rsidRPr="00614B09" w:rsidRDefault="002909ED" w:rsidP="00614B09">
            <w:pPr>
              <w:spacing w:after="0" w:line="240" w:lineRule="auto"/>
              <w:jc w:val="right"/>
              <w:rPr>
                <w:i/>
                <w:iCs/>
                <w:sz w:val="24"/>
                <w:szCs w:val="24"/>
              </w:rPr>
            </w:pPr>
            <w:r w:rsidRPr="00614B09">
              <w:rPr>
                <w:i/>
                <w:iCs/>
                <w:sz w:val="24"/>
                <w:szCs w:val="24"/>
              </w:rPr>
              <w:t>1.6 FTE</w:t>
            </w:r>
          </w:p>
        </w:tc>
        <w:tc>
          <w:tcPr>
            <w:tcW w:w="2675" w:type="dxa"/>
            <w:tcMar>
              <w:top w:w="0" w:type="dxa"/>
              <w:left w:w="108" w:type="dxa"/>
              <w:bottom w:w="0" w:type="dxa"/>
              <w:right w:w="108" w:type="dxa"/>
            </w:tcMar>
          </w:tcPr>
          <w:p w14:paraId="2EDD3479" w14:textId="77777777" w:rsidR="002909ED" w:rsidRPr="00614B09" w:rsidRDefault="002909ED" w:rsidP="00614B09">
            <w:pPr>
              <w:spacing w:after="0" w:line="240" w:lineRule="auto"/>
              <w:jc w:val="right"/>
              <w:rPr>
                <w:i/>
                <w:iCs/>
                <w:sz w:val="24"/>
                <w:szCs w:val="24"/>
              </w:rPr>
            </w:pPr>
            <w:r w:rsidRPr="00614B09">
              <w:rPr>
                <w:i/>
                <w:iCs/>
                <w:sz w:val="24"/>
                <w:szCs w:val="24"/>
              </w:rPr>
              <w:t>106 - 120</w:t>
            </w:r>
          </w:p>
        </w:tc>
      </w:tr>
      <w:tr w:rsidR="002909ED" w:rsidRPr="00885F1B" w14:paraId="6287C287" w14:textId="77777777" w:rsidTr="00614B09">
        <w:tc>
          <w:tcPr>
            <w:tcW w:w="3686" w:type="dxa"/>
          </w:tcPr>
          <w:p w14:paraId="7392BFDE" w14:textId="77777777" w:rsidR="002909ED" w:rsidRPr="00614B09" w:rsidRDefault="002909ED" w:rsidP="00614B09">
            <w:pPr>
              <w:spacing w:after="0" w:line="240" w:lineRule="auto"/>
              <w:jc w:val="right"/>
              <w:rPr>
                <w:i/>
                <w:iCs/>
                <w:sz w:val="24"/>
                <w:szCs w:val="24"/>
              </w:rPr>
            </w:pPr>
            <w:r w:rsidRPr="00614B09">
              <w:rPr>
                <w:i/>
                <w:iCs/>
                <w:sz w:val="24"/>
                <w:szCs w:val="24"/>
              </w:rPr>
              <w:t>$220,775</w:t>
            </w:r>
          </w:p>
        </w:tc>
        <w:tc>
          <w:tcPr>
            <w:tcW w:w="2847" w:type="dxa"/>
          </w:tcPr>
          <w:p w14:paraId="5FD7A141" w14:textId="77777777" w:rsidR="002909ED" w:rsidRPr="00614B09" w:rsidRDefault="002909ED" w:rsidP="00614B09">
            <w:pPr>
              <w:spacing w:after="0" w:line="240" w:lineRule="auto"/>
              <w:jc w:val="right"/>
              <w:rPr>
                <w:i/>
                <w:iCs/>
                <w:sz w:val="24"/>
                <w:szCs w:val="24"/>
              </w:rPr>
            </w:pPr>
            <w:r w:rsidRPr="00614B09">
              <w:rPr>
                <w:i/>
                <w:iCs/>
                <w:sz w:val="24"/>
                <w:szCs w:val="24"/>
              </w:rPr>
              <w:t>1.8 FTE</w:t>
            </w:r>
          </w:p>
        </w:tc>
        <w:tc>
          <w:tcPr>
            <w:tcW w:w="2675" w:type="dxa"/>
            <w:tcMar>
              <w:top w:w="0" w:type="dxa"/>
              <w:left w:w="108" w:type="dxa"/>
              <w:bottom w:w="0" w:type="dxa"/>
              <w:right w:w="108" w:type="dxa"/>
            </w:tcMar>
          </w:tcPr>
          <w:p w14:paraId="6E523352" w14:textId="77777777" w:rsidR="002909ED" w:rsidRPr="00614B09" w:rsidRDefault="002909ED" w:rsidP="00614B09">
            <w:pPr>
              <w:spacing w:after="0" w:line="240" w:lineRule="auto"/>
              <w:jc w:val="right"/>
              <w:rPr>
                <w:i/>
                <w:iCs/>
                <w:sz w:val="24"/>
                <w:szCs w:val="24"/>
              </w:rPr>
            </w:pPr>
            <w:r w:rsidRPr="00614B09">
              <w:rPr>
                <w:i/>
                <w:iCs/>
                <w:sz w:val="24"/>
                <w:szCs w:val="24"/>
              </w:rPr>
              <w:t>121 - 135</w:t>
            </w:r>
          </w:p>
        </w:tc>
      </w:tr>
    </w:tbl>
    <w:p w14:paraId="0D3EAB0F" w14:textId="77777777" w:rsidR="002909ED" w:rsidRDefault="002909ED" w:rsidP="002909ED">
      <w:pPr>
        <w:spacing w:after="0" w:line="240" w:lineRule="auto"/>
        <w:ind w:left="284"/>
        <w:rPr>
          <w:rFonts w:ascii="Calibri" w:hAnsi="Calibri" w:cs="Calibri"/>
          <w:i/>
          <w:iCs/>
        </w:rPr>
      </w:pPr>
      <w:r>
        <w:rPr>
          <w:i/>
          <w:iCs/>
        </w:rPr>
        <w:t xml:space="preserve">Notes: </w:t>
      </w:r>
    </w:p>
    <w:p w14:paraId="38351526" w14:textId="77777777" w:rsidR="002909ED" w:rsidRDefault="002909ED" w:rsidP="002909ED">
      <w:pPr>
        <w:pStyle w:val="ListParagraph"/>
        <w:numPr>
          <w:ilvl w:val="0"/>
          <w:numId w:val="112"/>
        </w:numPr>
        <w:spacing w:after="0" w:line="240" w:lineRule="auto"/>
        <w:ind w:left="714" w:hanging="357"/>
        <w:contextualSpacing w:val="0"/>
        <w:rPr>
          <w:rFonts w:eastAsia="Times New Roman"/>
          <w:i/>
          <w:iCs/>
        </w:rPr>
      </w:pPr>
      <w:r>
        <w:rPr>
          <w:rFonts w:eastAsia="Times New Roman"/>
          <w:i/>
          <w:iCs/>
        </w:rPr>
        <w:lastRenderedPageBreak/>
        <w:t>^All schools with Year 10 students receive a minimum of 0.4 FTE time release funding ($49,061) as they are eligible for the equivalent of 0.2 FTE for literacy direct support, and 0. 2 FTE for numeracy direct support</w:t>
      </w:r>
    </w:p>
    <w:p w14:paraId="67791D35" w14:textId="77777777" w:rsidR="002909ED" w:rsidRDefault="002909ED" w:rsidP="002909ED">
      <w:pPr>
        <w:pStyle w:val="ListParagraph"/>
        <w:numPr>
          <w:ilvl w:val="0"/>
          <w:numId w:val="112"/>
        </w:numPr>
        <w:spacing w:after="0" w:line="240" w:lineRule="auto"/>
        <w:ind w:left="714" w:hanging="357"/>
        <w:contextualSpacing w:val="0"/>
        <w:rPr>
          <w:rFonts w:eastAsia="Times New Roman"/>
          <w:i/>
          <w:iCs/>
        </w:rPr>
      </w:pPr>
      <w:r>
        <w:rPr>
          <w:rFonts w:eastAsia="Times New Roman"/>
          <w:i/>
          <w:iCs/>
        </w:rPr>
        <w:t>Schools with Flexible Learning Option (FLO) campuses or programs have been provided with additional funding (0.2 FTE) per FLO campus to increase the support available to students with high levels of need. FLO funding allocations have been reflected within the amount shown in Indicative SRP.</w:t>
      </w:r>
    </w:p>
    <w:p w14:paraId="3D672AE3" w14:textId="77777777" w:rsidR="002909ED" w:rsidRPr="00260C1D" w:rsidRDefault="002909ED" w:rsidP="00515DB6">
      <w:pPr>
        <w:jc w:val="both"/>
        <w:rPr>
          <w:rFonts w:eastAsia="Segoe UI" w:cstheme="minorHAnsi"/>
          <w:color w:val="011A3C"/>
          <w:sz w:val="24"/>
          <w:szCs w:val="24"/>
          <w:lang w:val="en" w:eastAsia="en-AU"/>
        </w:rPr>
      </w:pPr>
    </w:p>
    <w:p w14:paraId="2DE5F518" w14:textId="77777777" w:rsidR="00E27C58" w:rsidRPr="00260C1D" w:rsidRDefault="00E27C58" w:rsidP="00E27C58">
      <w:pPr>
        <w:spacing w:before="100" w:beforeAutospacing="1" w:after="100" w:afterAutospacing="1" w:line="288" w:lineRule="atLeast"/>
        <w:jc w:val="both"/>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upport</w:t>
      </w:r>
    </w:p>
    <w:p w14:paraId="3E486990" w14:textId="2A6FEBB6" w:rsidR="003A19B9" w:rsidRPr="00260C1D" w:rsidRDefault="00E27C58" w:rsidP="002558B6">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val="en" w:eastAsia="en-AU"/>
        </w:rPr>
        <w:t xml:space="preserve">For further information, </w:t>
      </w:r>
      <w:r w:rsidRPr="00260C1D">
        <w:rPr>
          <w:rFonts w:cstheme="minorHAnsi"/>
          <w:color w:val="323E4F" w:themeColor="text2" w:themeShade="BF"/>
          <w:sz w:val="24"/>
          <w:szCs w:val="24"/>
        </w:rPr>
        <w:t>re</w:t>
      </w:r>
      <w:r w:rsidRPr="00260C1D">
        <w:rPr>
          <w:rFonts w:eastAsia="Segoe UI" w:cstheme="minorHAnsi"/>
          <w:color w:val="011A3C"/>
          <w:sz w:val="24"/>
          <w:szCs w:val="24"/>
          <w:lang w:val="en" w:eastAsia="en-AU"/>
        </w:rPr>
        <w:t xml:space="preserve">fer to the </w:t>
      </w:r>
      <w:r w:rsidR="00D863F1">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policy on </w:t>
      </w:r>
      <w:hyperlink r:id="rId181" w:history="1">
        <w:r w:rsidRPr="00260C1D">
          <w:rPr>
            <w:rStyle w:val="Hyperlink"/>
            <w:rFonts w:eastAsia="Segoe UI" w:cstheme="minorHAnsi"/>
            <w:sz w:val="24"/>
            <w:szCs w:val="24"/>
            <w:lang w:val="en" w:eastAsia="en-AU"/>
          </w:rPr>
          <w:t>Middle Years Literacy and Numeracy Support initiative</w:t>
        </w:r>
      </w:hyperlink>
      <w:r w:rsidRPr="00260C1D">
        <w:rPr>
          <w:rFonts w:eastAsia="Segoe UI" w:cstheme="minorHAnsi"/>
          <w:color w:val="011A3C"/>
          <w:sz w:val="24"/>
          <w:szCs w:val="24"/>
          <w:lang w:val="en" w:eastAsia="en-AU"/>
        </w:rPr>
        <w:t xml:space="preserve"> or contact</w:t>
      </w:r>
      <w:r w:rsidRPr="00260C1D">
        <w:rPr>
          <w:rFonts w:eastAsia="Segoe UI" w:cstheme="minorHAnsi"/>
          <w:color w:val="323E4F" w:themeColor="text2" w:themeShade="BF"/>
          <w:sz w:val="24"/>
          <w:szCs w:val="24"/>
          <w:lang w:val="en" w:eastAsia="en-AU"/>
        </w:rPr>
        <w:t xml:space="preserve"> </w:t>
      </w:r>
      <w:hyperlink r:id="rId182" w:history="1">
        <w:r w:rsidRPr="00260C1D">
          <w:rPr>
            <w:rStyle w:val="Hyperlink"/>
            <w:rFonts w:cstheme="minorHAnsi"/>
            <w:sz w:val="24"/>
            <w:szCs w:val="24"/>
          </w:rPr>
          <w:t>MYLNS@education.vic.gov.au</w:t>
        </w:r>
      </w:hyperlink>
    </w:p>
    <w:p w14:paraId="454C0A51" w14:textId="77777777" w:rsidR="00720A0F" w:rsidRDefault="00720A0F">
      <w:pPr>
        <w:rPr>
          <w:rFonts w:asciiTheme="majorHAnsi" w:eastAsia="Calibri" w:hAnsiTheme="majorHAnsi" w:cstheme="majorBidi"/>
          <w:b/>
          <w:color w:val="2F5496" w:themeColor="accent1" w:themeShade="BF"/>
          <w:sz w:val="36"/>
          <w:szCs w:val="26"/>
          <w:lang w:val="en" w:eastAsia="en-AU"/>
        </w:rPr>
      </w:pPr>
      <w:r>
        <w:br w:type="page"/>
      </w:r>
    </w:p>
    <w:p w14:paraId="5BAE862E" w14:textId="2A3EC659" w:rsidR="00EA34C0" w:rsidRPr="00260C1D" w:rsidRDefault="00EA34C0" w:rsidP="00A92A6B">
      <w:pPr>
        <w:pStyle w:val="Heading2"/>
      </w:pPr>
      <w:bookmarkStart w:id="109" w:name="_Toc120789913"/>
      <w:r w:rsidRPr="00260C1D">
        <w:lastRenderedPageBreak/>
        <w:t>Student Excellence Program Funding (Ref</w:t>
      </w:r>
      <w:r w:rsidR="003E5908" w:rsidRPr="00260C1D">
        <w:t xml:space="preserve">erence </w:t>
      </w:r>
      <w:r w:rsidRPr="00260C1D">
        <w:t>120)</w:t>
      </w:r>
      <w:bookmarkEnd w:id="109"/>
    </w:p>
    <w:p w14:paraId="515E877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tudent Excellence Program (SEP) funding will support schools to implement the Student Excellence Program reform package.</w:t>
      </w:r>
    </w:p>
    <w:p w14:paraId="327F2078" w14:textId="3980932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6618E7" w:rsidRPr="00260C1D">
        <w:rPr>
          <w:rFonts w:eastAsia="Segoe UI" w:cstheme="minorHAnsi"/>
          <w:color w:val="011A3C"/>
          <w:sz w:val="24"/>
          <w:szCs w:val="24"/>
          <w:lang w:val="en" w:eastAsia="en-AU"/>
        </w:rPr>
        <w:t xml:space="preserve">SEP </w:t>
      </w:r>
      <w:r w:rsidRPr="00260C1D">
        <w:rPr>
          <w:rFonts w:eastAsia="Segoe UI" w:cstheme="minorHAnsi"/>
          <w:color w:val="011A3C"/>
          <w:sz w:val="24"/>
          <w:szCs w:val="24"/>
          <w:lang w:val="en" w:eastAsia="en-AU"/>
        </w:rPr>
        <w:t>provides supports and programs for Victoria</w:t>
      </w:r>
      <w:r w:rsidR="00136D07"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 high-ability students to reach their full potential through:</w:t>
      </w:r>
    </w:p>
    <w:p w14:paraId="520D5F54" w14:textId="22B25EF7" w:rsidR="00EA34C0" w:rsidRPr="00260C1D" w:rsidRDefault="00CE0047"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EA34C0" w:rsidRPr="00260C1D">
        <w:rPr>
          <w:rFonts w:eastAsia="Segoe UI" w:cstheme="minorHAnsi"/>
          <w:color w:val="011A3C"/>
          <w:sz w:val="24"/>
          <w:szCs w:val="24"/>
          <w:lang w:val="en" w:eastAsia="en-AU"/>
        </w:rPr>
        <w:t>tructured learning extension programs for high-ability students</w:t>
      </w:r>
    </w:p>
    <w:p w14:paraId="660EFB25" w14:textId="2FF1E5E6" w:rsidR="00EA34C0" w:rsidRPr="00260C1D" w:rsidRDefault="00CE0047"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U</w:t>
      </w:r>
      <w:r w:rsidR="00EA34C0" w:rsidRPr="00260C1D">
        <w:rPr>
          <w:rFonts w:eastAsia="Segoe UI" w:cstheme="minorHAnsi"/>
          <w:color w:val="011A3C"/>
          <w:sz w:val="24"/>
          <w:szCs w:val="24"/>
          <w:lang w:val="en" w:eastAsia="en-AU"/>
        </w:rPr>
        <w:t>pskilling classroom teachers to better support their high-ability students</w:t>
      </w:r>
    </w:p>
    <w:p w14:paraId="67C5AE47" w14:textId="6E0D7CEC" w:rsidR="00EA34C0" w:rsidRPr="00260C1D" w:rsidRDefault="00CE0047"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M</w:t>
      </w:r>
      <w:r w:rsidR="00EA34C0" w:rsidRPr="00260C1D">
        <w:rPr>
          <w:rFonts w:eastAsia="Segoe UI" w:cstheme="minorHAnsi"/>
          <w:color w:val="011A3C"/>
          <w:sz w:val="24"/>
          <w:szCs w:val="24"/>
          <w:lang w:val="en" w:eastAsia="en-AU"/>
        </w:rPr>
        <w:t>ore resources for government schools to build their programs for high-ability students</w:t>
      </w:r>
    </w:p>
    <w:p w14:paraId="25BBD2F4" w14:textId="765F981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can decide how to use the funding allocation to best meet the needs of their high-ability students – where relevant, schools can pool funds, for example in collaborative delivery of masterclasses. Many schools are already running programs for high-ability students, and this funding can </w:t>
      </w:r>
      <w:r w:rsidR="00B241D3" w:rsidRPr="00260C1D">
        <w:rPr>
          <w:rFonts w:eastAsia="Segoe UI" w:cstheme="minorHAnsi"/>
          <w:color w:val="011A3C"/>
          <w:sz w:val="24"/>
          <w:szCs w:val="24"/>
          <w:lang w:val="en" w:eastAsia="en-AU"/>
        </w:rPr>
        <w:t xml:space="preserve">be </w:t>
      </w:r>
      <w:r w:rsidRPr="00260C1D">
        <w:rPr>
          <w:rFonts w:eastAsia="Segoe UI" w:cstheme="minorHAnsi"/>
          <w:color w:val="011A3C"/>
          <w:sz w:val="24"/>
          <w:szCs w:val="24"/>
          <w:lang w:val="en" w:eastAsia="en-AU"/>
        </w:rPr>
        <w:t>used to support these programs.</w:t>
      </w:r>
    </w:p>
    <w:p w14:paraId="44610ABB" w14:textId="71E7064C" w:rsidR="00073C34" w:rsidRPr="00260C1D" w:rsidRDefault="00073C34" w:rsidP="006E043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countability</w:t>
      </w:r>
    </w:p>
    <w:p w14:paraId="3E80FE2E" w14:textId="4EF32795" w:rsidR="00052385" w:rsidRPr="00260C1D" w:rsidRDefault="00EA34C0"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responsible for using the funds within the guidelines provided by the </w:t>
      </w:r>
      <w:r w:rsidR="00232BBD" w:rsidRPr="00260C1D">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w:t>
      </w:r>
      <w:r w:rsidR="00052385" w:rsidRPr="00260C1D">
        <w:rPr>
          <w:rFonts w:eastAsia="Segoe UI" w:cstheme="minorHAnsi"/>
          <w:color w:val="011A3C"/>
          <w:sz w:val="24"/>
          <w:szCs w:val="24"/>
          <w:lang w:val="en" w:eastAsia="en-AU"/>
        </w:rPr>
        <w:t xml:space="preserve"> – </w:t>
      </w:r>
      <w:r w:rsidR="00232BBD" w:rsidRPr="00260C1D">
        <w:rPr>
          <w:rFonts w:eastAsia="Segoe UI" w:cstheme="minorHAnsi"/>
          <w:color w:val="011A3C"/>
          <w:sz w:val="24"/>
          <w:szCs w:val="24"/>
          <w:lang w:val="en" w:eastAsia="en-AU"/>
        </w:rPr>
        <w:t>refer to the</w:t>
      </w:r>
      <w:r w:rsidR="00052385" w:rsidRPr="00260C1D">
        <w:rPr>
          <w:rFonts w:eastAsia="Segoe UI" w:cstheme="minorHAnsi"/>
          <w:color w:val="011A3C"/>
          <w:sz w:val="24"/>
          <w:szCs w:val="24"/>
          <w:lang w:val="en" w:eastAsia="en-AU"/>
        </w:rPr>
        <w:t xml:space="preserve"> </w:t>
      </w:r>
      <w:hyperlink r:id="rId183" w:history="1">
        <w:r w:rsidR="00052385" w:rsidRPr="00CE0047">
          <w:rPr>
            <w:rStyle w:val="Hyperlink"/>
            <w:rFonts w:eastAsia="Segoe UI" w:cstheme="minorHAnsi"/>
            <w:sz w:val="24"/>
            <w:szCs w:val="24"/>
            <w:lang w:val="en" w:eastAsia="en-AU"/>
          </w:rPr>
          <w:t>Resources tab</w:t>
        </w:r>
      </w:hyperlink>
      <w:r w:rsidR="00052385" w:rsidRPr="00260C1D">
        <w:rPr>
          <w:rFonts w:eastAsia="Segoe UI" w:cstheme="minorHAnsi"/>
          <w:color w:val="011A3C"/>
          <w:sz w:val="24"/>
          <w:szCs w:val="24"/>
          <w:lang w:val="en" w:eastAsia="en-AU"/>
        </w:rPr>
        <w:t>.</w:t>
      </w:r>
    </w:p>
    <w:p w14:paraId="75A40A3E" w14:textId="167E57CF" w:rsidR="00052385" w:rsidRPr="00260C1D" w:rsidRDefault="00052385"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code any expenditure of SEP funding to the sub-program code 8502 </w:t>
      </w:r>
      <w:r w:rsidR="00CE0047">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 CASES21.</w:t>
      </w:r>
    </w:p>
    <w:p w14:paraId="3198A977" w14:textId="07FB4D3C" w:rsidR="00EA34C0" w:rsidRPr="00260C1D" w:rsidRDefault="00052385"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chool uses SEP funding to either employ a high-ability practice leader, </w:t>
      </w:r>
      <w:r w:rsidR="00CE0047">
        <w:rPr>
          <w:rFonts w:eastAsia="Segoe UI" w:cstheme="minorHAnsi"/>
          <w:color w:val="011A3C"/>
          <w:sz w:val="24"/>
          <w:szCs w:val="24"/>
          <w:lang w:val="en" w:eastAsia="en-AU"/>
        </w:rPr>
        <w:t>make</w:t>
      </w:r>
      <w:r w:rsidRPr="00260C1D">
        <w:rPr>
          <w:rFonts w:eastAsia="Segoe UI" w:cstheme="minorHAnsi"/>
          <w:color w:val="011A3C"/>
          <w:sz w:val="24"/>
          <w:szCs w:val="24"/>
          <w:lang w:val="en" w:eastAsia="en-AU"/>
        </w:rPr>
        <w:t xml:space="preserve"> a special </w:t>
      </w:r>
      <w:proofErr w:type="gramStart"/>
      <w:r w:rsidRPr="00260C1D">
        <w:rPr>
          <w:rFonts w:eastAsia="Segoe UI" w:cstheme="minorHAnsi"/>
          <w:color w:val="011A3C"/>
          <w:sz w:val="24"/>
          <w:szCs w:val="24"/>
          <w:lang w:val="en" w:eastAsia="en-AU"/>
        </w:rPr>
        <w:t>payment</w:t>
      </w:r>
      <w:proofErr w:type="gramEnd"/>
      <w:r w:rsidRPr="00260C1D">
        <w:rPr>
          <w:rFonts w:eastAsia="Segoe UI" w:cstheme="minorHAnsi"/>
          <w:color w:val="011A3C"/>
          <w:sz w:val="24"/>
          <w:szCs w:val="24"/>
          <w:lang w:val="en" w:eastAsia="en-AU"/>
        </w:rPr>
        <w:t xml:space="preserve"> or support the release of a teacher, this expense will be managed through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nd will not appear in the CASES21 ledger.</w:t>
      </w:r>
    </w:p>
    <w:p w14:paraId="48AA175E"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026F3A1" w14:textId="6A5B661B" w:rsidR="00EA34C0" w:rsidRPr="00260C1D" w:rsidRDefault="00EA34C0"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do not have to apply for funding. </w:t>
      </w:r>
      <w:r w:rsidR="00052385" w:rsidRPr="00260C1D">
        <w:rPr>
          <w:rFonts w:eastAsia="Segoe UI" w:cstheme="minorHAnsi"/>
          <w:color w:val="011A3C"/>
          <w:sz w:val="24"/>
          <w:szCs w:val="24"/>
          <w:lang w:val="en" w:eastAsia="en-AU"/>
        </w:rPr>
        <w:t xml:space="preserve">All eligible schools </w:t>
      </w:r>
      <w:r w:rsidR="002A54D5">
        <w:rPr>
          <w:rFonts w:eastAsia="Segoe UI" w:cstheme="minorHAnsi"/>
          <w:color w:val="011A3C"/>
          <w:sz w:val="24"/>
          <w:szCs w:val="24"/>
          <w:lang w:val="en" w:eastAsia="en-AU"/>
        </w:rPr>
        <w:t xml:space="preserve">will </w:t>
      </w:r>
      <w:r w:rsidR="00052385" w:rsidRPr="00260C1D">
        <w:rPr>
          <w:rFonts w:eastAsia="Segoe UI" w:cstheme="minorHAnsi"/>
          <w:color w:val="011A3C"/>
          <w:sz w:val="24"/>
          <w:szCs w:val="24"/>
          <w:lang w:val="en" w:eastAsia="en-AU"/>
        </w:rPr>
        <w:t xml:space="preserve">receive a SEP funding allocation through the Student Resource Package </w:t>
      </w:r>
      <w:r w:rsidR="002A54D5">
        <w:rPr>
          <w:rFonts w:eastAsia="Segoe UI" w:cstheme="minorHAnsi"/>
          <w:color w:val="011A3C"/>
          <w:sz w:val="24"/>
          <w:szCs w:val="24"/>
          <w:lang w:val="en" w:eastAsia="en-AU"/>
        </w:rPr>
        <w:t xml:space="preserve">(SRP) </w:t>
      </w:r>
      <w:r w:rsidR="00052385" w:rsidRPr="00260C1D">
        <w:rPr>
          <w:rFonts w:eastAsia="Segoe UI" w:cstheme="minorHAnsi"/>
          <w:color w:val="011A3C"/>
          <w:sz w:val="24"/>
          <w:szCs w:val="24"/>
          <w:lang w:val="en" w:eastAsia="en-AU"/>
        </w:rPr>
        <w:t>to support the implement</w:t>
      </w:r>
      <w:r w:rsidR="002A54D5">
        <w:rPr>
          <w:rFonts w:eastAsia="Segoe UI" w:cstheme="minorHAnsi"/>
          <w:color w:val="011A3C"/>
          <w:sz w:val="24"/>
          <w:szCs w:val="24"/>
          <w:lang w:val="en" w:eastAsia="en-AU"/>
        </w:rPr>
        <w:t>ation of</w:t>
      </w:r>
      <w:r w:rsidR="00052385" w:rsidRPr="00260C1D">
        <w:rPr>
          <w:rFonts w:eastAsia="Segoe UI" w:cstheme="minorHAnsi"/>
          <w:color w:val="011A3C"/>
          <w:sz w:val="24"/>
          <w:szCs w:val="24"/>
          <w:lang w:val="en" w:eastAsia="en-AU"/>
        </w:rPr>
        <w:t xml:space="preserve"> the initiative in their school. </w:t>
      </w:r>
    </w:p>
    <w:p w14:paraId="1D0908BE" w14:textId="1499561F" w:rsidR="00052385" w:rsidRPr="00260C1D" w:rsidRDefault="00052385" w:rsidP="00052385">
      <w:pPr>
        <w:rPr>
          <w:rFonts w:eastAsia="Segoe UI" w:cstheme="minorHAnsi"/>
          <w:color w:val="011A3C"/>
          <w:sz w:val="24"/>
          <w:szCs w:val="24"/>
          <w:lang w:val="en" w:eastAsia="en-AU"/>
        </w:rPr>
      </w:pPr>
      <w:bookmarkStart w:id="110" w:name="_Hlk47892426"/>
      <w:r w:rsidRPr="00260C1D">
        <w:rPr>
          <w:rFonts w:eastAsia="Segoe UI" w:cstheme="minorHAnsi"/>
          <w:color w:val="011A3C"/>
          <w:sz w:val="24"/>
          <w:szCs w:val="24"/>
          <w:lang w:val="en" w:eastAsia="en-AU"/>
        </w:rPr>
        <w:t>Selective entry high schools, English language schools, camp/outdoor schools</w:t>
      </w:r>
      <w:r w:rsidR="004B35CA"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Victorian School of </w:t>
      </w:r>
      <w:proofErr w:type="gramStart"/>
      <w:r w:rsidRPr="00260C1D">
        <w:rPr>
          <w:rFonts w:eastAsia="Segoe UI" w:cstheme="minorHAnsi"/>
          <w:color w:val="011A3C"/>
          <w:sz w:val="24"/>
          <w:szCs w:val="24"/>
          <w:lang w:val="en" w:eastAsia="en-AU"/>
        </w:rPr>
        <w:t>Languages</w:t>
      </w:r>
      <w:proofErr w:type="gramEnd"/>
      <w:r w:rsidRPr="00260C1D">
        <w:rPr>
          <w:rFonts w:eastAsia="Segoe UI" w:cstheme="minorHAnsi"/>
          <w:color w:val="011A3C"/>
          <w:sz w:val="24"/>
          <w:szCs w:val="24"/>
          <w:lang w:val="en" w:eastAsia="en-AU"/>
        </w:rPr>
        <w:t xml:space="preserve"> </w:t>
      </w:r>
      <w:r w:rsidR="004B35CA" w:rsidRPr="00260C1D">
        <w:rPr>
          <w:rFonts w:eastAsia="Segoe UI" w:cstheme="minorHAnsi"/>
          <w:color w:val="011A3C"/>
          <w:sz w:val="24"/>
          <w:szCs w:val="24"/>
          <w:lang w:val="en" w:eastAsia="en-AU"/>
        </w:rPr>
        <w:t xml:space="preserve">and </w:t>
      </w:r>
      <w:r w:rsidR="00EE6C3B" w:rsidRPr="00260C1D">
        <w:rPr>
          <w:rFonts w:eastAsia="Segoe UI" w:cstheme="minorHAnsi"/>
          <w:color w:val="011A3C"/>
          <w:sz w:val="24"/>
          <w:szCs w:val="24"/>
          <w:lang w:val="en" w:eastAsia="en-AU"/>
        </w:rPr>
        <w:t>the Centre for Higher Education Studies</w:t>
      </w:r>
      <w:r w:rsidRPr="00260C1D">
        <w:rPr>
          <w:rFonts w:eastAsia="Segoe UI" w:cstheme="minorHAnsi"/>
          <w:color w:val="011A3C"/>
          <w:sz w:val="24"/>
          <w:szCs w:val="24"/>
          <w:lang w:val="en" w:eastAsia="en-AU"/>
        </w:rPr>
        <w:t xml:space="preserve"> are not eligible for SEP funding. Specialist schools will not automatically receive funding but can submit a request to the Student Excellence Unit for consideration.</w:t>
      </w:r>
    </w:p>
    <w:p w14:paraId="1D7445BB" w14:textId="5600D01B" w:rsidR="0073330A" w:rsidRPr="00260C1D" w:rsidRDefault="0073330A"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190EF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90EFD"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and cash funding.</w:t>
      </w:r>
    </w:p>
    <w:bookmarkEnd w:id="110"/>
    <w:p w14:paraId="61A8A4CC" w14:textId="77777777" w:rsidR="00EA34C0" w:rsidRPr="008614E4"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8614E4">
        <w:rPr>
          <w:rFonts w:eastAsia="Segoe UI" w:cstheme="minorHAnsi"/>
          <w:b/>
          <w:color w:val="011A3C"/>
          <w:sz w:val="27"/>
          <w:szCs w:val="27"/>
          <w:lang w:val="en" w:eastAsia="en-AU"/>
        </w:rPr>
        <w:t>Funding</w:t>
      </w:r>
    </w:p>
    <w:p w14:paraId="1DC71980"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EP funding is allocated based on the number of student enrolments in Victorian government primary and secondary schools.</w:t>
      </w:r>
    </w:p>
    <w:p w14:paraId="7A2A12D9" w14:textId="789BB8B1"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ll receive a per school allocation related to their cohort size </w:t>
      </w:r>
      <w:proofErr w:type="spellStart"/>
      <w:r w:rsidRPr="00260C1D">
        <w:rPr>
          <w:rFonts w:eastAsia="Segoe UI" w:cstheme="minorHAnsi"/>
          <w:color w:val="011A3C"/>
          <w:sz w:val="24"/>
          <w:szCs w:val="24"/>
          <w:lang w:val="en" w:eastAsia="en-AU"/>
        </w:rPr>
        <w:t>categorisation</w:t>
      </w:r>
      <w:proofErr w:type="spellEnd"/>
      <w:r w:rsidRPr="00260C1D">
        <w:rPr>
          <w:rFonts w:eastAsia="Segoe UI" w:cstheme="minorHAnsi"/>
          <w:color w:val="011A3C"/>
          <w:sz w:val="24"/>
          <w:szCs w:val="24"/>
          <w:lang w:val="en" w:eastAsia="en-AU"/>
        </w:rPr>
        <w:t>.  </w:t>
      </w:r>
    </w:p>
    <w:p w14:paraId="460B5D2A" w14:textId="77777777" w:rsidR="00073C34" w:rsidRPr="00614B09" w:rsidRDefault="00073C34" w:rsidP="00614B09">
      <w:pPr>
        <w:spacing w:before="100" w:beforeAutospacing="1" w:after="100" w:afterAutospacing="1" w:line="288" w:lineRule="atLeast"/>
        <w:outlineLvl w:val="2"/>
        <w:rPr>
          <w:sz w:val="27"/>
          <w:szCs w:val="27"/>
        </w:rPr>
      </w:pPr>
      <w:r w:rsidRPr="00614B09">
        <w:rPr>
          <w:rFonts w:eastAsia="Segoe UI" w:cstheme="minorHAnsi"/>
          <w:b/>
          <w:color w:val="011A3C"/>
          <w:sz w:val="27"/>
          <w:szCs w:val="27"/>
          <w:lang w:val="en" w:eastAsia="en-AU"/>
        </w:rPr>
        <w:t>Use of SEP funding</w:t>
      </w:r>
    </w:p>
    <w:p w14:paraId="3D01EB06" w14:textId="1AC1BF0A" w:rsidR="00073C34" w:rsidRPr="00260C1D" w:rsidRDefault="00073C34" w:rsidP="00073C34">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make local decisions as to how the SEP funding allocation will be used to best meet the needs of their high-ability students. For example</w:t>
      </w:r>
      <w:r w:rsidR="0005238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funding may be used for:</w:t>
      </w:r>
    </w:p>
    <w:p w14:paraId="0DA22C0F" w14:textId="4F69148A" w:rsidR="00073C34" w:rsidRPr="00260C1D" w:rsidRDefault="00030E8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A</w:t>
      </w:r>
      <w:r w:rsidR="00073C34" w:rsidRPr="00260C1D">
        <w:rPr>
          <w:rFonts w:eastAsia="Segoe UI" w:cstheme="minorHAnsi"/>
          <w:color w:val="011A3C"/>
          <w:sz w:val="24"/>
          <w:szCs w:val="24"/>
          <w:lang w:val="en" w:eastAsia="en-AU"/>
        </w:rPr>
        <w:t xml:space="preserve">ppointment of a </w:t>
      </w:r>
      <w:hyperlink r:id="rId184" w:history="1">
        <w:r w:rsidR="00073C34" w:rsidRPr="00260C1D">
          <w:rPr>
            <w:rStyle w:val="Hyperlink"/>
            <w:rFonts w:eastAsia="Segoe UI" w:cstheme="minorHAnsi"/>
            <w:sz w:val="24"/>
            <w:szCs w:val="24"/>
            <w:lang w:val="en" w:eastAsia="en-AU"/>
          </w:rPr>
          <w:t>High-Ability Practice Leader</w:t>
        </w:r>
      </w:hyperlink>
    </w:p>
    <w:p w14:paraId="2180FDFD" w14:textId="77777777" w:rsidR="00073C34" w:rsidRPr="00260C1D" w:rsidRDefault="00073C34"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sual Relief Teachers</w:t>
      </w:r>
    </w:p>
    <w:p w14:paraId="6C9C91C6" w14:textId="0D45E035" w:rsidR="00073C34" w:rsidRPr="00260C1D" w:rsidRDefault="00030E8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D</w:t>
      </w:r>
      <w:r w:rsidR="00073C34" w:rsidRPr="00260C1D">
        <w:rPr>
          <w:rFonts w:eastAsia="Segoe UI" w:cstheme="minorHAnsi"/>
          <w:color w:val="011A3C"/>
          <w:sz w:val="24"/>
          <w:szCs w:val="24"/>
          <w:lang w:val="en" w:eastAsia="en-AU"/>
        </w:rPr>
        <w:t>elivery of masterclasses for students in the Victorian High-Ability Program</w:t>
      </w:r>
    </w:p>
    <w:p w14:paraId="4D9141FB" w14:textId="4CB6FE36" w:rsidR="00073C34" w:rsidRPr="00260C1D" w:rsidRDefault="00030E8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073C34" w:rsidRPr="00260C1D">
        <w:rPr>
          <w:rFonts w:eastAsia="Segoe UI" w:cstheme="minorHAnsi"/>
          <w:color w:val="011A3C"/>
          <w:sz w:val="24"/>
          <w:szCs w:val="24"/>
          <w:lang w:val="en" w:eastAsia="en-AU"/>
        </w:rPr>
        <w:t xml:space="preserve">ther programs for high-ability students </w:t>
      </w:r>
    </w:p>
    <w:p w14:paraId="589D0722" w14:textId="234336DC" w:rsidR="00073C34" w:rsidRPr="00260C1D" w:rsidRDefault="00030E8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073C34" w:rsidRPr="00260C1D">
        <w:rPr>
          <w:rFonts w:eastAsia="Segoe UI" w:cstheme="minorHAnsi"/>
          <w:color w:val="011A3C"/>
          <w:sz w:val="24"/>
          <w:szCs w:val="24"/>
          <w:lang w:val="en" w:eastAsia="en-AU"/>
        </w:rPr>
        <w:t>o-ordination time for high-ability programs</w:t>
      </w:r>
    </w:p>
    <w:p w14:paraId="1B279219" w14:textId="649C5635" w:rsidR="00073C34" w:rsidRPr="00260C1D" w:rsidRDefault="00030E8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073C34" w:rsidRPr="00260C1D">
        <w:rPr>
          <w:rFonts w:eastAsia="Segoe UI" w:cstheme="minorHAnsi"/>
          <w:color w:val="011A3C"/>
          <w:sz w:val="24"/>
          <w:szCs w:val="24"/>
          <w:lang w:val="en" w:eastAsia="en-AU"/>
        </w:rPr>
        <w:t xml:space="preserve">arent information evenings </w:t>
      </w:r>
    </w:p>
    <w:p w14:paraId="581C8E64" w14:textId="5CA4299C" w:rsidR="00073C34" w:rsidRPr="00260C1D" w:rsidRDefault="00030E8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G</w:t>
      </w:r>
      <w:r w:rsidR="00073C34" w:rsidRPr="00260C1D">
        <w:rPr>
          <w:rFonts w:eastAsia="Segoe UI" w:cstheme="minorHAnsi"/>
          <w:color w:val="011A3C"/>
          <w:sz w:val="24"/>
          <w:szCs w:val="24"/>
          <w:lang w:val="en" w:eastAsia="en-AU"/>
        </w:rPr>
        <w:t>uest speakers for high-ability students</w:t>
      </w:r>
    </w:p>
    <w:p w14:paraId="090954EA" w14:textId="20DD3744" w:rsidR="00073C34" w:rsidRPr="00260C1D" w:rsidRDefault="00030E86" w:rsidP="00CB178D">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073C34" w:rsidRPr="00260C1D">
        <w:rPr>
          <w:rFonts w:eastAsia="Segoe UI" w:cstheme="minorHAnsi"/>
          <w:color w:val="011A3C"/>
          <w:sz w:val="24"/>
          <w:szCs w:val="24"/>
          <w:lang w:val="en" w:eastAsia="en-AU"/>
        </w:rPr>
        <w:t>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037"/>
        <w:gridCol w:w="3705"/>
      </w:tblGrid>
      <w:tr w:rsidR="00EA34C0" w:rsidRPr="00260C1D" w14:paraId="20F5E8A4" w14:textId="77777777" w:rsidTr="00541C39">
        <w:trPr>
          <w:tblHeader/>
        </w:trPr>
        <w:tc>
          <w:tcPr>
            <w:tcW w:w="0" w:type="auto"/>
            <w:gridSpan w:val="2"/>
            <w:vAlign w:val="center"/>
            <w:hideMark/>
          </w:tcPr>
          <w:p w14:paraId="3B21F662" w14:textId="02A42113" w:rsidR="00EA34C0" w:rsidRPr="00260C1D" w:rsidRDefault="00EA34C0" w:rsidP="00EA34C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 xml:space="preserve">Per </w:t>
            </w:r>
            <w:r w:rsidR="00030E86">
              <w:rPr>
                <w:rFonts w:eastAsia="Segoe UI" w:cstheme="minorHAnsi"/>
                <w:b/>
                <w:color w:val="323E4F" w:themeColor="text2" w:themeShade="BF"/>
                <w:sz w:val="24"/>
                <w:szCs w:val="24"/>
                <w:lang w:eastAsia="en-AU"/>
              </w:rPr>
              <w:t>s</w:t>
            </w:r>
            <w:r w:rsidRPr="00260C1D">
              <w:rPr>
                <w:rFonts w:eastAsia="Segoe UI" w:cstheme="minorHAnsi"/>
                <w:b/>
                <w:color w:val="323E4F" w:themeColor="text2" w:themeShade="BF"/>
                <w:sz w:val="24"/>
                <w:szCs w:val="24"/>
                <w:lang w:eastAsia="en-AU"/>
              </w:rPr>
              <w:t xml:space="preserve">chool </w:t>
            </w:r>
            <w:r w:rsidR="00030E86">
              <w:rPr>
                <w:rFonts w:eastAsia="Segoe UI" w:cstheme="minorHAnsi"/>
                <w:b/>
                <w:color w:val="323E4F" w:themeColor="text2" w:themeShade="BF"/>
                <w:sz w:val="24"/>
                <w:szCs w:val="24"/>
                <w:lang w:eastAsia="en-AU"/>
              </w:rPr>
              <w:t>a</w:t>
            </w:r>
            <w:r w:rsidRPr="00260C1D">
              <w:rPr>
                <w:rFonts w:eastAsia="Segoe UI" w:cstheme="minorHAnsi"/>
                <w:b/>
                <w:color w:val="323E4F" w:themeColor="text2" w:themeShade="BF"/>
                <w:sz w:val="24"/>
                <w:szCs w:val="24"/>
                <w:lang w:eastAsia="en-AU"/>
              </w:rPr>
              <w:t>llocation —202</w:t>
            </w:r>
            <w:r w:rsidR="0005475F" w:rsidRPr="00260C1D">
              <w:rPr>
                <w:rFonts w:eastAsia="Segoe UI" w:cstheme="minorHAnsi"/>
                <w:b/>
                <w:color w:val="323E4F" w:themeColor="text2" w:themeShade="BF"/>
                <w:sz w:val="24"/>
                <w:szCs w:val="24"/>
                <w:lang w:eastAsia="en-AU"/>
              </w:rPr>
              <w:t>3</w:t>
            </w:r>
          </w:p>
        </w:tc>
      </w:tr>
      <w:tr w:rsidR="00EA34C0" w:rsidRPr="00260C1D" w14:paraId="5AB30C0D" w14:textId="77777777" w:rsidTr="00541C39">
        <w:trPr>
          <w:tblHeader/>
        </w:trPr>
        <w:tc>
          <w:tcPr>
            <w:tcW w:w="0" w:type="auto"/>
            <w:hideMark/>
          </w:tcPr>
          <w:p w14:paraId="14EAA9A8" w14:textId="6D95816F" w:rsidR="00EA34C0" w:rsidRPr="00614B09" w:rsidRDefault="00EA34C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chool </w:t>
            </w:r>
            <w:r w:rsidR="00452DEC"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ohort (as per student enrolments)</w:t>
            </w:r>
          </w:p>
        </w:tc>
        <w:tc>
          <w:tcPr>
            <w:tcW w:w="0" w:type="auto"/>
            <w:hideMark/>
          </w:tcPr>
          <w:p w14:paraId="097B4FDA" w14:textId="3A3BD52B" w:rsidR="00EA34C0" w:rsidRPr="00614B09" w:rsidRDefault="00EA34C0" w:rsidP="00EA34C0">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Per </w:t>
            </w:r>
            <w:r w:rsidR="00452DEC" w:rsidRPr="00614B09">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 xml:space="preserve">chool </w:t>
            </w:r>
            <w:r w:rsidR="00452DEC"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 xml:space="preserve">ash </w:t>
            </w:r>
            <w:r w:rsidR="00452DEC" w:rsidRPr="00614B09">
              <w:rPr>
                <w:rFonts w:eastAsia="Segoe UI" w:cstheme="minorHAnsi"/>
                <w:b/>
                <w:bCs/>
                <w:color w:val="323E4F" w:themeColor="text2" w:themeShade="BF"/>
                <w:sz w:val="24"/>
                <w:szCs w:val="24"/>
                <w:lang w:eastAsia="en-AU"/>
              </w:rPr>
              <w:t>a</w:t>
            </w:r>
            <w:r w:rsidRPr="00614B09">
              <w:rPr>
                <w:rFonts w:eastAsia="Segoe UI" w:cstheme="minorHAnsi"/>
                <w:b/>
                <w:bCs/>
                <w:color w:val="323E4F" w:themeColor="text2" w:themeShade="BF"/>
                <w:sz w:val="24"/>
                <w:szCs w:val="24"/>
                <w:lang w:eastAsia="en-AU"/>
              </w:rPr>
              <w:t xml:space="preserve">llocation </w:t>
            </w:r>
          </w:p>
        </w:tc>
      </w:tr>
      <w:tr w:rsidR="004131AD" w:rsidRPr="00260C1D" w14:paraId="2AE374C1" w14:textId="77777777" w:rsidTr="00541C39">
        <w:tc>
          <w:tcPr>
            <w:tcW w:w="0" w:type="auto"/>
            <w:hideMark/>
          </w:tcPr>
          <w:p w14:paraId="21E22EDC"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 – 39</w:t>
            </w:r>
          </w:p>
        </w:tc>
        <w:tc>
          <w:tcPr>
            <w:tcW w:w="0" w:type="auto"/>
            <w:hideMark/>
          </w:tcPr>
          <w:p w14:paraId="7D2C631E" w14:textId="2CABB7BB"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w:t>
            </w:r>
            <w:r w:rsidR="00A158D2" w:rsidRPr="00260C1D">
              <w:rPr>
                <w:rFonts w:cstheme="minorHAnsi"/>
              </w:rPr>
              <w:t>6</w:t>
            </w:r>
            <w:r w:rsidR="0005475F" w:rsidRPr="00260C1D">
              <w:rPr>
                <w:rFonts w:cstheme="minorHAnsi"/>
              </w:rPr>
              <w:t>75</w:t>
            </w:r>
            <w:r w:rsidR="00A158D2" w:rsidRPr="00260C1D">
              <w:rPr>
                <w:rFonts w:cstheme="minorHAnsi"/>
              </w:rPr>
              <w:t>.00</w:t>
            </w:r>
          </w:p>
        </w:tc>
      </w:tr>
      <w:tr w:rsidR="004131AD" w:rsidRPr="00260C1D" w14:paraId="2339A05A" w14:textId="77777777" w:rsidTr="00541C39">
        <w:tc>
          <w:tcPr>
            <w:tcW w:w="0" w:type="auto"/>
            <w:hideMark/>
          </w:tcPr>
          <w:p w14:paraId="7302D784"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 – 79</w:t>
            </w:r>
          </w:p>
        </w:tc>
        <w:tc>
          <w:tcPr>
            <w:tcW w:w="0" w:type="auto"/>
            <w:hideMark/>
          </w:tcPr>
          <w:p w14:paraId="4F12E720" w14:textId="52B45DEB"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w:t>
            </w:r>
            <w:r w:rsidR="0005475F" w:rsidRPr="00260C1D">
              <w:rPr>
                <w:rFonts w:cstheme="minorHAnsi"/>
              </w:rPr>
              <w:t>725</w:t>
            </w:r>
            <w:r w:rsidR="00A158D2" w:rsidRPr="00260C1D">
              <w:rPr>
                <w:rFonts w:cstheme="minorHAnsi"/>
              </w:rPr>
              <w:t>.00</w:t>
            </w:r>
          </w:p>
        </w:tc>
      </w:tr>
      <w:tr w:rsidR="004131AD" w:rsidRPr="00260C1D" w14:paraId="607170FC" w14:textId="77777777" w:rsidTr="00541C39">
        <w:tc>
          <w:tcPr>
            <w:tcW w:w="0" w:type="auto"/>
            <w:hideMark/>
          </w:tcPr>
          <w:p w14:paraId="74C95B7B"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0 – 99</w:t>
            </w:r>
          </w:p>
        </w:tc>
        <w:tc>
          <w:tcPr>
            <w:tcW w:w="0" w:type="auto"/>
            <w:hideMark/>
          </w:tcPr>
          <w:p w14:paraId="6BC78620" w14:textId="6C83EA2B"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w:t>
            </w:r>
            <w:r w:rsidR="0005475F" w:rsidRPr="00260C1D">
              <w:rPr>
                <w:rFonts w:cstheme="minorHAnsi"/>
              </w:rPr>
              <w:t>170</w:t>
            </w:r>
            <w:r w:rsidR="00A158D2" w:rsidRPr="00260C1D">
              <w:rPr>
                <w:rFonts w:cstheme="minorHAnsi"/>
              </w:rPr>
              <w:t>.00</w:t>
            </w:r>
          </w:p>
        </w:tc>
      </w:tr>
      <w:tr w:rsidR="004131AD" w:rsidRPr="00260C1D" w14:paraId="2267AEB5" w14:textId="77777777" w:rsidTr="00541C39">
        <w:tc>
          <w:tcPr>
            <w:tcW w:w="0" w:type="auto"/>
            <w:hideMark/>
          </w:tcPr>
          <w:p w14:paraId="7B085B05"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 – 149</w:t>
            </w:r>
          </w:p>
        </w:tc>
        <w:tc>
          <w:tcPr>
            <w:tcW w:w="0" w:type="auto"/>
            <w:hideMark/>
          </w:tcPr>
          <w:p w14:paraId="0A98C91A" w14:textId="1BBB5FBF"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w:t>
            </w:r>
            <w:r w:rsidR="00A158D2" w:rsidRPr="00260C1D">
              <w:rPr>
                <w:rFonts w:cstheme="minorHAnsi"/>
              </w:rPr>
              <w:t>3,0</w:t>
            </w:r>
            <w:r w:rsidR="0005475F" w:rsidRPr="00260C1D">
              <w:rPr>
                <w:rFonts w:cstheme="minorHAnsi"/>
              </w:rPr>
              <w:t>5</w:t>
            </w:r>
            <w:r w:rsidR="00A158D2" w:rsidRPr="00260C1D">
              <w:rPr>
                <w:rFonts w:cstheme="minorHAnsi"/>
              </w:rPr>
              <w:t>5.00</w:t>
            </w:r>
          </w:p>
        </w:tc>
      </w:tr>
      <w:tr w:rsidR="004131AD" w:rsidRPr="00260C1D" w14:paraId="11DDDEB5" w14:textId="77777777" w:rsidTr="00541C39">
        <w:tc>
          <w:tcPr>
            <w:tcW w:w="0" w:type="auto"/>
            <w:hideMark/>
          </w:tcPr>
          <w:p w14:paraId="7EA61B6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0 – 199</w:t>
            </w:r>
          </w:p>
        </w:tc>
        <w:tc>
          <w:tcPr>
            <w:tcW w:w="0" w:type="auto"/>
            <w:hideMark/>
          </w:tcPr>
          <w:p w14:paraId="45776EAE" w14:textId="7E54DA0E"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w:t>
            </w:r>
            <w:r w:rsidR="0005475F" w:rsidRPr="00260C1D">
              <w:rPr>
                <w:rFonts w:cstheme="minorHAnsi"/>
              </w:rPr>
              <w:t>205</w:t>
            </w:r>
            <w:r w:rsidR="00A158D2" w:rsidRPr="00260C1D">
              <w:rPr>
                <w:rFonts w:cstheme="minorHAnsi"/>
              </w:rPr>
              <w:t>.00</w:t>
            </w:r>
          </w:p>
        </w:tc>
      </w:tr>
      <w:tr w:rsidR="004131AD" w:rsidRPr="00260C1D" w14:paraId="0951A719" w14:textId="77777777" w:rsidTr="00541C39">
        <w:tc>
          <w:tcPr>
            <w:tcW w:w="0" w:type="auto"/>
            <w:hideMark/>
          </w:tcPr>
          <w:p w14:paraId="07B582E6"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0 – 249</w:t>
            </w:r>
          </w:p>
        </w:tc>
        <w:tc>
          <w:tcPr>
            <w:tcW w:w="0" w:type="auto"/>
            <w:hideMark/>
          </w:tcPr>
          <w:p w14:paraId="596B6D6C" w14:textId="183E49B8"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w:t>
            </w:r>
            <w:r w:rsidR="0005475F" w:rsidRPr="00260C1D">
              <w:rPr>
                <w:rFonts w:cstheme="minorHAnsi"/>
              </w:rPr>
              <w:t>435</w:t>
            </w:r>
            <w:r w:rsidR="00A158D2" w:rsidRPr="00260C1D">
              <w:rPr>
                <w:rFonts w:cstheme="minorHAnsi"/>
              </w:rPr>
              <w:t>.00</w:t>
            </w:r>
          </w:p>
        </w:tc>
      </w:tr>
      <w:tr w:rsidR="004131AD" w:rsidRPr="00260C1D" w14:paraId="22063B8F" w14:textId="77777777" w:rsidTr="00541C39">
        <w:tc>
          <w:tcPr>
            <w:tcW w:w="0" w:type="auto"/>
            <w:hideMark/>
          </w:tcPr>
          <w:p w14:paraId="1C841BE9"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0 – 299</w:t>
            </w:r>
          </w:p>
        </w:tc>
        <w:tc>
          <w:tcPr>
            <w:tcW w:w="0" w:type="auto"/>
            <w:hideMark/>
          </w:tcPr>
          <w:p w14:paraId="132F8B78" w14:textId="289ECA6C"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w:t>
            </w:r>
            <w:r w:rsidR="0005475F" w:rsidRPr="00260C1D">
              <w:rPr>
                <w:rFonts w:cstheme="minorHAnsi"/>
              </w:rPr>
              <w:t>725</w:t>
            </w:r>
            <w:r w:rsidR="00A158D2" w:rsidRPr="00260C1D">
              <w:rPr>
                <w:rFonts w:cstheme="minorHAnsi"/>
              </w:rPr>
              <w:t>.00</w:t>
            </w:r>
          </w:p>
        </w:tc>
      </w:tr>
      <w:tr w:rsidR="004131AD" w:rsidRPr="00260C1D" w14:paraId="76C89672" w14:textId="77777777" w:rsidTr="00541C39">
        <w:tc>
          <w:tcPr>
            <w:tcW w:w="0" w:type="auto"/>
            <w:hideMark/>
          </w:tcPr>
          <w:p w14:paraId="6427A2EE"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0 – 399</w:t>
            </w:r>
          </w:p>
        </w:tc>
        <w:tc>
          <w:tcPr>
            <w:tcW w:w="0" w:type="auto"/>
            <w:hideMark/>
          </w:tcPr>
          <w:p w14:paraId="5FA27753" w14:textId="6EC85C03"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8,</w:t>
            </w:r>
            <w:r w:rsidR="0005475F" w:rsidRPr="00260C1D">
              <w:rPr>
                <w:rFonts w:cstheme="minorHAnsi"/>
              </w:rPr>
              <w:t>525</w:t>
            </w:r>
            <w:r w:rsidR="00A158D2" w:rsidRPr="00260C1D">
              <w:rPr>
                <w:rFonts w:cstheme="minorHAnsi"/>
              </w:rPr>
              <w:t>.00</w:t>
            </w:r>
          </w:p>
        </w:tc>
      </w:tr>
      <w:tr w:rsidR="004131AD" w:rsidRPr="00260C1D" w14:paraId="55D023AD" w14:textId="77777777" w:rsidTr="00541C39">
        <w:tc>
          <w:tcPr>
            <w:tcW w:w="0" w:type="auto"/>
            <w:hideMark/>
          </w:tcPr>
          <w:p w14:paraId="084097D1"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0 – 499</w:t>
            </w:r>
          </w:p>
        </w:tc>
        <w:tc>
          <w:tcPr>
            <w:tcW w:w="0" w:type="auto"/>
            <w:hideMark/>
          </w:tcPr>
          <w:p w14:paraId="310CDEE7" w14:textId="177EC392"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0,</w:t>
            </w:r>
            <w:r w:rsidR="0005475F" w:rsidRPr="00260C1D">
              <w:rPr>
                <w:rFonts w:cstheme="minorHAnsi"/>
              </w:rPr>
              <w:t>910</w:t>
            </w:r>
            <w:r w:rsidR="00A158D2" w:rsidRPr="00260C1D">
              <w:rPr>
                <w:rFonts w:cstheme="minorHAnsi"/>
              </w:rPr>
              <w:t>.00</w:t>
            </w:r>
          </w:p>
        </w:tc>
      </w:tr>
      <w:tr w:rsidR="004131AD" w:rsidRPr="00260C1D" w14:paraId="3DF02068" w14:textId="77777777" w:rsidTr="00541C39">
        <w:tc>
          <w:tcPr>
            <w:tcW w:w="0" w:type="auto"/>
            <w:hideMark/>
          </w:tcPr>
          <w:p w14:paraId="2CF582E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00 – 699</w:t>
            </w:r>
          </w:p>
        </w:tc>
        <w:tc>
          <w:tcPr>
            <w:tcW w:w="0" w:type="auto"/>
            <w:hideMark/>
          </w:tcPr>
          <w:p w14:paraId="61ACD18E" w14:textId="752181D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w:t>
            </w:r>
            <w:r w:rsidR="00A158D2" w:rsidRPr="00260C1D">
              <w:rPr>
                <w:rFonts w:cstheme="minorHAnsi"/>
              </w:rPr>
              <w:t>14,</w:t>
            </w:r>
            <w:r w:rsidR="0005475F" w:rsidRPr="00260C1D">
              <w:rPr>
                <w:rFonts w:cstheme="minorHAnsi"/>
              </w:rPr>
              <w:t>500</w:t>
            </w:r>
            <w:r w:rsidR="00A158D2" w:rsidRPr="00260C1D">
              <w:rPr>
                <w:rFonts w:cstheme="minorHAnsi"/>
              </w:rPr>
              <w:t>.00</w:t>
            </w:r>
          </w:p>
        </w:tc>
      </w:tr>
      <w:tr w:rsidR="004131AD" w:rsidRPr="00260C1D" w14:paraId="2E84DC65" w14:textId="77777777" w:rsidTr="00541C39">
        <w:tc>
          <w:tcPr>
            <w:tcW w:w="0" w:type="auto"/>
            <w:hideMark/>
          </w:tcPr>
          <w:p w14:paraId="40181E3B"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00 – 899</w:t>
            </w:r>
          </w:p>
        </w:tc>
        <w:tc>
          <w:tcPr>
            <w:tcW w:w="0" w:type="auto"/>
            <w:hideMark/>
          </w:tcPr>
          <w:p w14:paraId="784C9F36" w14:textId="22E5AEEF" w:rsidR="004131AD" w:rsidRPr="00260C1D" w:rsidRDefault="00A158D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w:t>
            </w:r>
            <w:r w:rsidR="0005475F" w:rsidRPr="00260C1D">
              <w:rPr>
                <w:rFonts w:cstheme="minorHAnsi"/>
              </w:rPr>
              <w:t>9</w:t>
            </w:r>
            <w:r w:rsidRPr="00260C1D">
              <w:rPr>
                <w:rFonts w:cstheme="minorHAnsi"/>
              </w:rPr>
              <w:t>,</w:t>
            </w:r>
            <w:r w:rsidR="0005475F" w:rsidRPr="00260C1D">
              <w:rPr>
                <w:rFonts w:cstheme="minorHAnsi"/>
              </w:rPr>
              <w:t>175</w:t>
            </w:r>
            <w:r w:rsidRPr="00260C1D">
              <w:rPr>
                <w:rFonts w:cstheme="minorHAnsi"/>
              </w:rPr>
              <w:t>.00</w:t>
            </w:r>
          </w:p>
        </w:tc>
      </w:tr>
      <w:tr w:rsidR="004131AD" w:rsidRPr="00260C1D" w14:paraId="021225F7" w14:textId="77777777" w:rsidTr="00541C39">
        <w:tc>
          <w:tcPr>
            <w:tcW w:w="0" w:type="auto"/>
            <w:hideMark/>
          </w:tcPr>
          <w:p w14:paraId="3A07D93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00 – 1199</w:t>
            </w:r>
          </w:p>
        </w:tc>
        <w:tc>
          <w:tcPr>
            <w:tcW w:w="0" w:type="auto"/>
            <w:hideMark/>
          </w:tcPr>
          <w:p w14:paraId="5A261576" w14:textId="7C99E56C"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w:t>
            </w:r>
            <w:r w:rsidR="0005475F" w:rsidRPr="00260C1D">
              <w:rPr>
                <w:rFonts w:cstheme="minorHAnsi"/>
              </w:rPr>
              <w:t>5</w:t>
            </w:r>
            <w:r w:rsidRPr="00260C1D">
              <w:rPr>
                <w:rFonts w:cstheme="minorHAnsi"/>
              </w:rPr>
              <w:t>,</w:t>
            </w:r>
            <w:r w:rsidR="0005475F" w:rsidRPr="00260C1D">
              <w:rPr>
                <w:rFonts w:cstheme="minorHAnsi"/>
              </w:rPr>
              <w:t>330</w:t>
            </w:r>
            <w:r w:rsidR="00A158D2" w:rsidRPr="00260C1D">
              <w:rPr>
                <w:rFonts w:cstheme="minorHAnsi"/>
              </w:rPr>
              <w:t>.00</w:t>
            </w:r>
          </w:p>
        </w:tc>
      </w:tr>
      <w:tr w:rsidR="004131AD" w:rsidRPr="00260C1D" w14:paraId="4864E0FE" w14:textId="77777777" w:rsidTr="00541C39">
        <w:tc>
          <w:tcPr>
            <w:tcW w:w="0" w:type="auto"/>
            <w:hideMark/>
          </w:tcPr>
          <w:p w14:paraId="0D471CE5"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00 – 1499</w:t>
            </w:r>
          </w:p>
        </w:tc>
        <w:tc>
          <w:tcPr>
            <w:tcW w:w="0" w:type="auto"/>
            <w:hideMark/>
          </w:tcPr>
          <w:p w14:paraId="7C2C3E74" w14:textId="37035054"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w:t>
            </w:r>
            <w:r w:rsidR="00A158D2" w:rsidRPr="00260C1D">
              <w:rPr>
                <w:rFonts w:cstheme="minorHAnsi"/>
              </w:rPr>
              <w:t>32,</w:t>
            </w:r>
            <w:r w:rsidR="0005475F" w:rsidRPr="00260C1D">
              <w:rPr>
                <w:rFonts w:cstheme="minorHAnsi"/>
              </w:rPr>
              <w:t>535</w:t>
            </w:r>
            <w:r w:rsidR="00A158D2" w:rsidRPr="00260C1D">
              <w:rPr>
                <w:rFonts w:cstheme="minorHAnsi"/>
              </w:rPr>
              <w:t>.00</w:t>
            </w:r>
          </w:p>
        </w:tc>
      </w:tr>
      <w:tr w:rsidR="004131AD" w:rsidRPr="00260C1D" w14:paraId="677E499A" w14:textId="77777777" w:rsidTr="00541C39">
        <w:tc>
          <w:tcPr>
            <w:tcW w:w="0" w:type="auto"/>
            <w:hideMark/>
          </w:tcPr>
          <w:p w14:paraId="61183A60"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00 +</w:t>
            </w:r>
          </w:p>
        </w:tc>
        <w:tc>
          <w:tcPr>
            <w:tcW w:w="0" w:type="auto"/>
            <w:hideMark/>
          </w:tcPr>
          <w:p w14:paraId="7984675D" w14:textId="0C1B0652"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w:t>
            </w:r>
            <w:r w:rsidR="00A158D2" w:rsidRPr="00260C1D">
              <w:rPr>
                <w:rFonts w:cstheme="minorHAnsi"/>
              </w:rPr>
              <w:t>3</w:t>
            </w:r>
            <w:r w:rsidR="0005475F" w:rsidRPr="00260C1D">
              <w:rPr>
                <w:rFonts w:cstheme="minorHAnsi"/>
              </w:rPr>
              <w:t>8</w:t>
            </w:r>
            <w:r w:rsidR="00A158D2" w:rsidRPr="00260C1D">
              <w:rPr>
                <w:rFonts w:cstheme="minorHAnsi"/>
              </w:rPr>
              <w:t>,</w:t>
            </w:r>
            <w:r w:rsidR="0005475F" w:rsidRPr="00260C1D">
              <w:rPr>
                <w:rFonts w:cstheme="minorHAnsi"/>
              </w:rPr>
              <w:t>055</w:t>
            </w:r>
            <w:r w:rsidR="00A158D2" w:rsidRPr="00260C1D">
              <w:rPr>
                <w:rFonts w:cstheme="minorHAnsi"/>
              </w:rPr>
              <w:t>.00</w:t>
            </w:r>
          </w:p>
        </w:tc>
      </w:tr>
    </w:tbl>
    <w:p w14:paraId="2BC3E69D" w14:textId="77777777" w:rsidR="00073C34" w:rsidRPr="00260C1D" w:rsidRDefault="00073C34" w:rsidP="00073C34">
      <w:pPr>
        <w:rPr>
          <w:rFonts w:cstheme="minorHAnsi"/>
          <w:color w:val="011A3C"/>
          <w:sz w:val="20"/>
          <w:szCs w:val="20"/>
        </w:rPr>
      </w:pPr>
    </w:p>
    <w:p w14:paraId="0E5C9AE0" w14:textId="7458B7E6" w:rsidR="00073C34" w:rsidRPr="00260C1D" w:rsidRDefault="00073C34" w:rsidP="00073C34">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argeted </w:t>
      </w:r>
      <w:r w:rsidR="00052385" w:rsidRPr="00260C1D">
        <w:rPr>
          <w:rFonts w:eastAsia="Segoe UI" w:cstheme="minorHAnsi"/>
          <w:color w:val="011A3C"/>
          <w:sz w:val="24"/>
          <w:szCs w:val="24"/>
          <w:lang w:val="en" w:eastAsia="en-AU"/>
        </w:rPr>
        <w:t>SEP</w:t>
      </w:r>
      <w:r w:rsidRPr="00260C1D">
        <w:rPr>
          <w:rFonts w:eastAsia="Segoe UI" w:cstheme="minorHAnsi"/>
          <w:color w:val="011A3C"/>
          <w:sz w:val="24"/>
          <w:szCs w:val="24"/>
          <w:lang w:val="en" w:eastAsia="en-AU"/>
        </w:rPr>
        <w:t xml:space="preserve"> funding operates within a capped budget. This means that cohort allocations may be adjusted up or down depending on both changes in total enrolments from all schools and the spread of these enrolments across cohorts.</w:t>
      </w:r>
    </w:p>
    <w:p w14:paraId="72DA8BA8" w14:textId="0D62B7ED"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Further information</w:t>
      </w:r>
    </w:p>
    <w:p w14:paraId="452CAFC1" w14:textId="3955A450" w:rsidR="00EA34C0" w:rsidRPr="008614E4" w:rsidRDefault="00000000" w:rsidP="00CB178D">
      <w:pPr>
        <w:numPr>
          <w:ilvl w:val="0"/>
          <w:numId w:val="3"/>
        </w:numPr>
        <w:spacing w:before="100" w:beforeAutospacing="1" w:after="100" w:afterAutospacing="1" w:line="360" w:lineRule="atLeast"/>
        <w:rPr>
          <w:rFonts w:eastAsia="Segoe UI" w:cstheme="minorHAnsi"/>
          <w:color w:val="011A3C"/>
          <w:sz w:val="28"/>
          <w:szCs w:val="28"/>
          <w:lang w:val="en" w:eastAsia="en-AU"/>
        </w:rPr>
      </w:pPr>
      <w:hyperlink r:id="rId185" w:anchor="/app/content/3162/support_and_service_(schools)%252Flearning_and_teaching%252Fstudent_excellence_program%252Fstudent_excellence_program_overview" w:history="1">
        <w:r w:rsidR="00EA34C0" w:rsidRPr="008614E4">
          <w:rPr>
            <w:rStyle w:val="Hyperlink"/>
            <w:sz w:val="24"/>
            <w:szCs w:val="24"/>
          </w:rPr>
          <w:t>Student Excellence Program</w:t>
        </w:r>
      </w:hyperlink>
    </w:p>
    <w:p w14:paraId="539F0615" w14:textId="2BAC4191" w:rsidR="00EA34C0" w:rsidRPr="00260C1D" w:rsidRDefault="00EA34C0" w:rsidP="00CB178D">
      <w:pPr>
        <w:numPr>
          <w:ilvl w:val="0"/>
          <w:numId w:val="3"/>
        </w:numPr>
        <w:spacing w:before="100" w:beforeAutospacing="1" w:after="100" w:afterAutospacing="1" w:line="360" w:lineRule="atLeast"/>
        <w:rPr>
          <w:rFonts w:cstheme="minorHAnsi"/>
          <w:sz w:val="24"/>
          <w:szCs w:val="24"/>
        </w:rPr>
      </w:pPr>
      <w:r w:rsidRPr="00260C1D">
        <w:rPr>
          <w:rFonts w:eastAsia="Segoe UI" w:cstheme="minorHAnsi"/>
          <w:color w:val="011A3C"/>
          <w:sz w:val="24"/>
          <w:szCs w:val="24"/>
          <w:lang w:val="en" w:eastAsia="en-AU"/>
        </w:rPr>
        <w:t xml:space="preserve">Contact: </w:t>
      </w:r>
      <w:hyperlink r:id="rId186" w:history="1">
        <w:r w:rsidR="001A1640" w:rsidRPr="00260C1D">
          <w:rPr>
            <w:rStyle w:val="Hyperlink"/>
            <w:rFonts w:cstheme="minorHAnsi"/>
            <w:sz w:val="24"/>
            <w:szCs w:val="24"/>
            <w:lang w:eastAsia="en-AU"/>
          </w:rPr>
          <w:t>student.excellence@education.vic.gov.au</w:t>
        </w:r>
      </w:hyperlink>
      <w:r w:rsidR="001A1640" w:rsidRPr="00260C1D">
        <w:rPr>
          <w:rFonts w:cstheme="minorHAnsi"/>
          <w:sz w:val="24"/>
          <w:szCs w:val="24"/>
          <w:lang w:eastAsia="en-AU"/>
        </w:rPr>
        <w:t xml:space="preserve"> </w:t>
      </w:r>
    </w:p>
    <w:p w14:paraId="16B93A6F" w14:textId="77777777" w:rsidR="00EA34C0" w:rsidRPr="00260C1D" w:rsidRDefault="00EA34C0" w:rsidP="00EA34C0">
      <w:pPr>
        <w:rPr>
          <w:rFonts w:cstheme="minorHAnsi"/>
          <w:sz w:val="24"/>
          <w:szCs w:val="24"/>
        </w:rPr>
      </w:pPr>
      <w:r w:rsidRPr="00260C1D">
        <w:rPr>
          <w:rFonts w:cstheme="minorHAnsi"/>
          <w:sz w:val="24"/>
          <w:szCs w:val="24"/>
        </w:rPr>
        <w:br w:type="page"/>
      </w:r>
    </w:p>
    <w:p w14:paraId="5B036FE4" w14:textId="1034C69E" w:rsidR="00EA34C0" w:rsidRPr="00260C1D" w:rsidRDefault="00EA34C0" w:rsidP="00A92A6B">
      <w:pPr>
        <w:pStyle w:val="Heading2"/>
      </w:pPr>
      <w:bookmarkStart w:id="111" w:name="_Toc120789914"/>
      <w:bookmarkStart w:id="112" w:name="_Hlk50374925"/>
      <w:r w:rsidRPr="00260C1D">
        <w:lastRenderedPageBreak/>
        <w:t>VCE Revision Lectures (Ref</w:t>
      </w:r>
      <w:r w:rsidR="003E5908" w:rsidRPr="00260C1D">
        <w:t>erence</w:t>
      </w:r>
      <w:r w:rsidRPr="00260C1D">
        <w:t xml:space="preserve"> 121)</w:t>
      </w:r>
      <w:bookmarkEnd w:id="111"/>
    </w:p>
    <w:p w14:paraId="24306355" w14:textId="77777777" w:rsidR="00C71449" w:rsidRPr="00C71449" w:rsidRDefault="00C71449" w:rsidP="00C71449">
      <w:pPr>
        <w:spacing w:before="100" w:beforeAutospacing="1" w:after="100" w:afterAutospacing="1" w:line="288" w:lineRule="atLeast"/>
        <w:outlineLvl w:val="2"/>
        <w:rPr>
          <w:rFonts w:eastAsia="Segoe UI" w:cstheme="minorHAnsi"/>
          <w:color w:val="011A3C"/>
          <w:sz w:val="24"/>
          <w:szCs w:val="24"/>
          <w:lang w:val="en" w:eastAsia="en-AU"/>
        </w:rPr>
      </w:pPr>
      <w:r w:rsidRPr="00C71449">
        <w:rPr>
          <w:rFonts w:eastAsia="Segoe UI" w:cstheme="minorHAnsi"/>
          <w:color w:val="011A3C"/>
          <w:sz w:val="24"/>
          <w:szCs w:val="24"/>
          <w:lang w:val="en" w:eastAsia="en-AU"/>
        </w:rPr>
        <w:t xml:space="preserve">The VCE Revision Lectures initiative </w:t>
      </w:r>
      <w:proofErr w:type="spellStart"/>
      <w:r w:rsidRPr="00C71449">
        <w:rPr>
          <w:rFonts w:eastAsia="Segoe UI" w:cstheme="minorHAnsi"/>
          <w:color w:val="011A3C"/>
          <w:sz w:val="24"/>
          <w:szCs w:val="24"/>
          <w:lang w:val="en" w:eastAsia="en-AU"/>
        </w:rPr>
        <w:t>recognises</w:t>
      </w:r>
      <w:proofErr w:type="spellEnd"/>
      <w:r w:rsidRPr="00C71449">
        <w:rPr>
          <w:rFonts w:eastAsia="Segoe UI" w:cstheme="minorHAnsi"/>
          <w:color w:val="011A3C"/>
          <w:sz w:val="24"/>
          <w:szCs w:val="24"/>
          <w:lang w:val="en" w:eastAsia="en-AU"/>
        </w:rPr>
        <w:t xml:space="preserve"> that rural and regional students face unique barriers in attending VCE revision lectures due to additional travel and accommodation costs. </w:t>
      </w:r>
    </w:p>
    <w:p w14:paraId="39DA97EC" w14:textId="77777777" w:rsidR="00C71449" w:rsidRDefault="00C71449" w:rsidP="00C71449">
      <w:pPr>
        <w:spacing w:before="100" w:beforeAutospacing="1" w:after="100" w:afterAutospacing="1" w:line="288" w:lineRule="atLeast"/>
        <w:outlineLvl w:val="2"/>
        <w:rPr>
          <w:rFonts w:eastAsia="Segoe UI" w:cstheme="minorHAnsi"/>
          <w:color w:val="011A3C"/>
          <w:sz w:val="24"/>
          <w:szCs w:val="24"/>
          <w:lang w:val="en" w:eastAsia="en-AU"/>
        </w:rPr>
      </w:pPr>
      <w:r w:rsidRPr="00C71449">
        <w:rPr>
          <w:rFonts w:eastAsia="Segoe UI" w:cstheme="minorHAnsi"/>
          <w:color w:val="011A3C"/>
          <w:sz w:val="24"/>
          <w:szCs w:val="24"/>
          <w:lang w:val="en" w:eastAsia="en-AU"/>
        </w:rPr>
        <w:t>Targeted funding is available to support rural and regional students from government schools to access VCE revision lectures and other exam revision supports across Victoria.</w:t>
      </w:r>
    </w:p>
    <w:p w14:paraId="547F4080" w14:textId="3D9936DD" w:rsidR="00EA34C0" w:rsidRPr="00260C1D" w:rsidRDefault="00EA34C0" w:rsidP="00C7144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countability </w:t>
      </w:r>
    </w:p>
    <w:p w14:paraId="114B63F3" w14:textId="2FFAE44F" w:rsidR="00C71449" w:rsidRPr="00C71449" w:rsidRDefault="00C71449" w:rsidP="00C71449">
      <w:pPr>
        <w:spacing w:before="100" w:beforeAutospacing="1" w:after="100" w:afterAutospacing="1" w:line="360" w:lineRule="atLeast"/>
        <w:rPr>
          <w:rFonts w:cstheme="minorHAnsi"/>
          <w:color w:val="011A3C"/>
          <w:sz w:val="24"/>
          <w:szCs w:val="24"/>
          <w:lang w:val="en" w:eastAsia="en-AU"/>
        </w:rPr>
      </w:pPr>
      <w:r w:rsidRPr="00C71449">
        <w:rPr>
          <w:rFonts w:cstheme="minorHAnsi"/>
          <w:color w:val="011A3C"/>
          <w:sz w:val="24"/>
          <w:szCs w:val="24"/>
          <w:lang w:val="en" w:eastAsia="en-AU"/>
        </w:rPr>
        <w:t xml:space="preserve">Schools are responsible for using the funding as per the </w:t>
      </w:r>
      <w:hyperlink r:id="rId187" w:history="1">
        <w:r w:rsidRPr="00C71449">
          <w:rPr>
            <w:rStyle w:val="Hyperlink"/>
            <w:rFonts w:cstheme="minorHAnsi"/>
            <w:sz w:val="24"/>
            <w:szCs w:val="24"/>
            <w:lang w:val="en" w:eastAsia="en-AU"/>
          </w:rPr>
          <w:t>school implementation guidelines (Word)</w:t>
        </w:r>
      </w:hyperlink>
      <w:r w:rsidRPr="00C71449">
        <w:rPr>
          <w:rFonts w:cstheme="minorHAnsi"/>
          <w:color w:val="011A3C"/>
          <w:sz w:val="24"/>
          <w:szCs w:val="24"/>
          <w:lang w:val="en" w:eastAsia="en-AU"/>
        </w:rPr>
        <w:t xml:space="preserve"> provided by the </w:t>
      </w:r>
      <w:r>
        <w:rPr>
          <w:rFonts w:cstheme="minorHAnsi"/>
          <w:color w:val="011A3C"/>
          <w:sz w:val="24"/>
          <w:szCs w:val="24"/>
          <w:lang w:val="en" w:eastAsia="en-AU"/>
        </w:rPr>
        <w:t>d</w:t>
      </w:r>
      <w:r w:rsidRPr="00C71449">
        <w:rPr>
          <w:rFonts w:cstheme="minorHAnsi"/>
          <w:color w:val="011A3C"/>
          <w:sz w:val="24"/>
          <w:szCs w:val="24"/>
          <w:lang w:val="en" w:eastAsia="en-AU"/>
        </w:rPr>
        <w:t xml:space="preserve">epartment. </w:t>
      </w:r>
    </w:p>
    <w:p w14:paraId="14461535" w14:textId="77777777" w:rsidR="00C71449" w:rsidRPr="00C71449" w:rsidRDefault="00C71449" w:rsidP="00C71449">
      <w:pPr>
        <w:spacing w:before="100" w:beforeAutospacing="1" w:after="100" w:afterAutospacing="1" w:line="360" w:lineRule="atLeast"/>
        <w:rPr>
          <w:rFonts w:cstheme="minorHAnsi"/>
          <w:color w:val="011A3C"/>
          <w:sz w:val="24"/>
          <w:szCs w:val="24"/>
          <w:lang w:val="en" w:eastAsia="en-AU"/>
        </w:rPr>
      </w:pPr>
      <w:r w:rsidRPr="00C71449">
        <w:rPr>
          <w:rFonts w:cstheme="minorHAnsi"/>
          <w:color w:val="011A3C"/>
          <w:sz w:val="24"/>
          <w:szCs w:val="24"/>
          <w:lang w:val="en" w:eastAsia="en-AU"/>
        </w:rPr>
        <w:t>Schools have discretion in allocating the funding for VCE revision lectures and related supports for senior VCE students.</w:t>
      </w:r>
    </w:p>
    <w:p w14:paraId="205AD57A" w14:textId="5FA84102" w:rsidR="00EA7A43" w:rsidRPr="00260C1D" w:rsidRDefault="00C71449" w:rsidP="00C71449">
      <w:pPr>
        <w:spacing w:before="100" w:beforeAutospacing="1" w:after="100" w:afterAutospacing="1" w:line="360" w:lineRule="atLeast"/>
        <w:rPr>
          <w:rFonts w:cstheme="minorHAnsi"/>
          <w:color w:val="011A3C"/>
          <w:sz w:val="24"/>
          <w:szCs w:val="24"/>
          <w:lang w:val="en" w:eastAsia="en-AU"/>
        </w:rPr>
      </w:pPr>
      <w:r w:rsidRPr="00C71449">
        <w:rPr>
          <w:rFonts w:cstheme="minorHAnsi"/>
          <w:color w:val="011A3C"/>
          <w:sz w:val="24"/>
          <w:szCs w:val="24"/>
          <w:lang w:val="en" w:eastAsia="en-AU"/>
        </w:rPr>
        <w:t>To account for how the funding is spent, schools are required to complete an annual survey. Schools will be notified to complete the survey at the end of each calendar year.</w:t>
      </w:r>
    </w:p>
    <w:p w14:paraId="4537D3AF"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3B019BFA" w14:textId="77777777"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Funding for VCE revision support is only available to rural and regional government schools with senior secondary graded enrolments (Year 11 and Year 12). Eligibility is determined using data from the February School Census.</w:t>
      </w:r>
    </w:p>
    <w:p w14:paraId="47C9A80D" w14:textId="77777777"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 xml:space="preserve">The VCE Revision Lectures initiative defines rural and regional government schools as those in Local Government Areas (LGAs) outside of the metropolitan LGAs. </w:t>
      </w:r>
    </w:p>
    <w:p w14:paraId="1E40D996" w14:textId="77777777"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 xml:space="preserve">Rural and regional LGAs are aligned with the following Department Areas: Mallee, Loddon Campaspe, Central Highlands, Wimmera South-West, Barwon, Ovens Murray, Goulburn, Inner </w:t>
      </w:r>
      <w:proofErr w:type="gramStart"/>
      <w:r w:rsidRPr="00C71449">
        <w:rPr>
          <w:rFonts w:eastAsia="Segoe UI" w:cstheme="minorHAnsi"/>
          <w:color w:val="011A3C"/>
          <w:sz w:val="24"/>
          <w:szCs w:val="24"/>
          <w:lang w:val="en" w:eastAsia="en-AU"/>
        </w:rPr>
        <w:t>Gippsland</w:t>
      </w:r>
      <w:proofErr w:type="gramEnd"/>
      <w:r w:rsidRPr="00C71449">
        <w:rPr>
          <w:rFonts w:eastAsia="Segoe UI" w:cstheme="minorHAnsi"/>
          <w:color w:val="011A3C"/>
          <w:sz w:val="24"/>
          <w:szCs w:val="24"/>
          <w:lang w:val="en" w:eastAsia="en-AU"/>
        </w:rPr>
        <w:t xml:space="preserve"> and Outer Gippsland. </w:t>
      </w:r>
    </w:p>
    <w:p w14:paraId="7693FA4C" w14:textId="38E80152" w:rsidR="006A743D" w:rsidRPr="00260C1D"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Secondary and primary/secondary combined schools in these areas are eligible for funding.</w:t>
      </w:r>
    </w:p>
    <w:p w14:paraId="092500BE"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How funding is calculated </w:t>
      </w:r>
    </w:p>
    <w:p w14:paraId="369AE627" w14:textId="77777777"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Schools do not have to apply for funding.</w:t>
      </w:r>
    </w:p>
    <w:p w14:paraId="0C995F70" w14:textId="6D2969DF"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Funding is calculated as part of the SRP and allocated through cash funding.</w:t>
      </w:r>
    </w:p>
    <w:p w14:paraId="72EEF977" w14:textId="77777777"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 xml:space="preserve">The funding is calculated using the number of Year 11 and 12 student enrolments, base student rate and location indexed funding. </w:t>
      </w:r>
    </w:p>
    <w:p w14:paraId="54E549C2" w14:textId="77777777"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lastRenderedPageBreak/>
        <w:t xml:space="preserve">The funding formula assumes that 15% of Year 11 students and 30% of Year 12 students will access VCE revision supports. </w:t>
      </w:r>
    </w:p>
    <w:p w14:paraId="7B4B774E" w14:textId="77777777" w:rsidR="00C71449" w:rsidRPr="00C71449"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The base student rate may differ from year to year.</w:t>
      </w:r>
    </w:p>
    <w:p w14:paraId="174D7DC8" w14:textId="192CF7C1" w:rsidR="00EA34C0" w:rsidRPr="00260C1D" w:rsidRDefault="00C71449" w:rsidP="00C71449">
      <w:pPr>
        <w:spacing w:before="100" w:beforeAutospacing="1" w:after="100" w:afterAutospacing="1" w:line="360" w:lineRule="atLeast"/>
        <w:rPr>
          <w:rFonts w:eastAsia="Segoe UI" w:cstheme="minorHAnsi"/>
          <w:color w:val="011A3C"/>
          <w:sz w:val="24"/>
          <w:szCs w:val="24"/>
          <w:lang w:val="en" w:eastAsia="en-AU"/>
        </w:rPr>
      </w:pPr>
      <w:r w:rsidRPr="00C71449">
        <w:rPr>
          <w:rFonts w:eastAsia="Segoe UI" w:cstheme="minorHAnsi"/>
          <w:color w:val="011A3C"/>
          <w:sz w:val="24"/>
          <w:szCs w:val="24"/>
          <w:lang w:val="en" w:eastAsia="en-AU"/>
        </w:rPr>
        <w:t xml:space="preserve">Location indexed funding means that schools furthest from Melbourne and other major </w:t>
      </w:r>
      <w:proofErr w:type="spellStart"/>
      <w:r w:rsidRPr="00C71449">
        <w:rPr>
          <w:rFonts w:eastAsia="Segoe UI" w:cstheme="minorHAnsi"/>
          <w:color w:val="011A3C"/>
          <w:sz w:val="24"/>
          <w:szCs w:val="24"/>
          <w:lang w:val="en" w:eastAsia="en-AU"/>
        </w:rPr>
        <w:t>centres</w:t>
      </w:r>
      <w:proofErr w:type="spellEnd"/>
      <w:r w:rsidRPr="00C71449">
        <w:rPr>
          <w:rFonts w:eastAsia="Segoe UI" w:cstheme="minorHAnsi"/>
          <w:color w:val="011A3C"/>
          <w:sz w:val="24"/>
          <w:szCs w:val="24"/>
          <w:lang w:val="en" w:eastAsia="en-AU"/>
        </w:rPr>
        <w:t xml:space="preserve"> receive a higher subsidy</w:t>
      </w:r>
    </w:p>
    <w:p w14:paraId="12DF31C2" w14:textId="5E7B221A"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Rates — </w:t>
      </w:r>
      <w:r w:rsidR="00A641BD" w:rsidRPr="00260C1D">
        <w:rPr>
          <w:rFonts w:eastAsia="Segoe UI" w:cstheme="minorHAnsi"/>
          <w:b/>
          <w:color w:val="011A3C"/>
          <w:sz w:val="27"/>
          <w:szCs w:val="27"/>
          <w:lang w:val="en" w:eastAsia="en-AU"/>
        </w:rPr>
        <w:t>202</w:t>
      </w:r>
      <w:r w:rsidR="005939C1" w:rsidRPr="00260C1D">
        <w:rPr>
          <w:rFonts w:eastAsia="Segoe UI" w:cstheme="minorHAnsi"/>
          <w:b/>
          <w:color w:val="011A3C"/>
          <w:sz w:val="27"/>
          <w:szCs w:val="27"/>
          <w:lang w:val="en" w:eastAsia="en-AU"/>
        </w:rPr>
        <w:t>3</w:t>
      </w:r>
    </w:p>
    <w:p w14:paraId="178499A0" w14:textId="3B9A09EB"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1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Year 11 e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1</w:t>
      </w:r>
      <w:r w:rsidR="00713572" w:rsidRPr="00260C1D">
        <w:rPr>
          <w:rFonts w:eastAsia="Segoe UI" w:cstheme="minorHAnsi"/>
          <w:color w:val="011A3C"/>
          <w:sz w:val="24"/>
          <w:szCs w:val="24"/>
          <w:lang w:val="en" w:eastAsia="en-AU"/>
        </w:rPr>
        <w:t>6</w:t>
      </w:r>
      <w:r w:rsidRPr="00260C1D">
        <w:rPr>
          <w:rFonts w:eastAsia="Segoe UI" w:cstheme="minorHAnsi"/>
          <w:color w:val="011A3C"/>
          <w:sz w:val="24"/>
          <w:szCs w:val="24"/>
          <w:lang w:val="en" w:eastAsia="en-AU"/>
        </w:rPr>
        <w:t>0] + [(3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Year 12 enrolments)</w:t>
      </w:r>
      <w:r w:rsidR="00E655E4">
        <w:rPr>
          <w:rFonts w:eastAsia="Segoe UI" w:cstheme="minorHAnsi"/>
          <w:color w:val="011A3C"/>
          <w:sz w:val="24"/>
          <w:szCs w:val="24"/>
          <w:lang w:val="en" w:eastAsia="en-AU"/>
        </w:rPr>
        <w:t xml:space="preserve"> × </w:t>
      </w:r>
      <w:r w:rsidR="0003626E" w:rsidRPr="00260C1D">
        <w:rPr>
          <w:rFonts w:eastAsia="Segoe UI" w:cstheme="minorHAnsi"/>
          <w:color w:val="011A3C"/>
          <w:sz w:val="24"/>
          <w:szCs w:val="24"/>
          <w:lang w:val="en" w:eastAsia="en-AU"/>
        </w:rPr>
        <w:t>$</w:t>
      </w:r>
      <w:r w:rsidR="00713572" w:rsidRPr="00260C1D">
        <w:rPr>
          <w:rFonts w:eastAsia="Segoe UI" w:cstheme="minorHAnsi"/>
          <w:color w:val="011A3C"/>
          <w:sz w:val="24"/>
          <w:szCs w:val="24"/>
          <w:lang w:val="en" w:eastAsia="en-AU"/>
        </w:rPr>
        <w:t>815</w:t>
      </w:r>
      <w:r w:rsidRPr="00260C1D">
        <w:rPr>
          <w:rFonts w:eastAsia="Segoe UI" w:cstheme="minorHAnsi"/>
          <w:color w:val="011A3C"/>
          <w:sz w:val="24"/>
          <w:szCs w:val="24"/>
          <w:lang w:val="en" w:eastAsia="en-AU"/>
        </w:rPr>
        <w:t xml:space="preserve">] + [Location index base </w:t>
      </w:r>
      <w:r w:rsidR="00ED2F0A" w:rsidRPr="00260C1D">
        <w:rPr>
          <w:rFonts w:eastAsia="Segoe UI" w:cstheme="minorHAnsi"/>
          <w:color w:val="011A3C"/>
          <w:sz w:val="24"/>
          <w:szCs w:val="24"/>
          <w:lang w:val="en" w:eastAsia="en-AU"/>
        </w:rPr>
        <w:t>$6</w:t>
      </w:r>
      <w:r w:rsidR="005574F5" w:rsidRPr="00260C1D">
        <w:rPr>
          <w:rFonts w:eastAsia="Segoe UI" w:cstheme="minorHAnsi"/>
          <w:color w:val="011A3C"/>
          <w:sz w:val="24"/>
          <w:szCs w:val="24"/>
          <w:lang w:val="en" w:eastAsia="en-AU"/>
        </w:rPr>
        <w:t>87.92</w:t>
      </w:r>
      <w:r w:rsidR="00ED2F0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Location index</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enior secondary enrol</w:t>
      </w:r>
      <w:r w:rsidR="009E32AE" w:rsidRPr="00260C1D">
        <w:rPr>
          <w:rFonts w:eastAsia="Segoe UI" w:cstheme="minorHAnsi"/>
          <w:color w:val="011A3C"/>
          <w:sz w:val="24"/>
          <w:szCs w:val="24"/>
          <w:lang w:val="en" w:eastAsia="en-AU"/>
        </w:rPr>
        <w:t>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Location index per student rate</w:t>
      </w:r>
      <w:r w:rsidR="005574F5" w:rsidRPr="00260C1D">
        <w:rPr>
          <w:rFonts w:eastAsia="Segoe UI" w:cstheme="minorHAnsi"/>
          <w:color w:val="011A3C"/>
          <w:sz w:val="24"/>
          <w:szCs w:val="24"/>
          <w:lang w:val="en" w:eastAsia="en-AU"/>
        </w:rPr>
        <w:t xml:space="preserve"> </w:t>
      </w:r>
      <w:r w:rsidR="00ED2F0A" w:rsidRPr="00260C1D">
        <w:rPr>
          <w:rFonts w:eastAsia="Segoe UI" w:cstheme="minorHAnsi"/>
          <w:color w:val="011A3C"/>
          <w:sz w:val="24"/>
          <w:szCs w:val="24"/>
          <w:lang w:val="en" w:eastAsia="en-AU"/>
        </w:rPr>
        <w:t>$</w:t>
      </w:r>
      <w:r w:rsidR="005574F5" w:rsidRPr="00260C1D">
        <w:rPr>
          <w:rFonts w:eastAsia="Segoe UI" w:cstheme="minorHAnsi"/>
          <w:color w:val="011A3C"/>
          <w:sz w:val="24"/>
          <w:szCs w:val="24"/>
          <w:lang w:val="en" w:eastAsia="en-AU"/>
        </w:rPr>
        <w:t>108.87</w:t>
      </w:r>
      <w:r w:rsidRPr="00260C1D">
        <w:rPr>
          <w:rFonts w:eastAsia="Segoe UI" w:cstheme="minorHAnsi"/>
          <w:color w:val="011A3C"/>
          <w:sz w:val="24"/>
          <w:szCs w:val="24"/>
          <w:lang w:val="en" w:eastAsia="en-AU"/>
        </w:rPr>
        <w:t>)]</w:t>
      </w:r>
    </w:p>
    <w:p w14:paraId="3629D6C1"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4189CCC5" w14:textId="68CF8A25" w:rsidR="00EA34C0" w:rsidRPr="00C71449" w:rsidRDefault="00EA34C0" w:rsidP="00C7144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ore information about the initiative contact </w:t>
      </w:r>
      <w:hyperlink r:id="rId188" w:history="1">
        <w:r w:rsidR="0003626E" w:rsidRPr="00260C1D">
          <w:rPr>
            <w:rStyle w:val="Hyperlink"/>
            <w:rFonts w:eastAsia="Segoe UI" w:cstheme="minorHAnsi"/>
            <w:sz w:val="24"/>
            <w:szCs w:val="24"/>
            <w:lang w:val="en" w:eastAsia="en-AU"/>
          </w:rPr>
          <w:t>rural.regional.reform@education.vic.gov.au</w:t>
        </w:r>
      </w:hyperlink>
    </w:p>
    <w:bookmarkEnd w:id="112"/>
    <w:p w14:paraId="76B043CB" w14:textId="54D2376F" w:rsidR="00FA5388" w:rsidRPr="00260C1D" w:rsidRDefault="00FA5388" w:rsidP="00A92A6B">
      <w:pPr>
        <w:pStyle w:val="Heading2"/>
      </w:pPr>
      <w:r w:rsidRPr="00260C1D">
        <w:br w:type="page"/>
      </w:r>
    </w:p>
    <w:p w14:paraId="5159B8E7" w14:textId="64690DAA" w:rsidR="00341AB0" w:rsidRPr="00260C1D" w:rsidRDefault="00341AB0" w:rsidP="00A92A6B">
      <w:pPr>
        <w:pStyle w:val="Heading2"/>
      </w:pPr>
      <w:bookmarkStart w:id="113" w:name="_Transition_Funding_(Rural)"/>
      <w:bookmarkStart w:id="114" w:name="_Toc120789915"/>
      <w:bookmarkEnd w:id="113"/>
      <w:r w:rsidRPr="00260C1D">
        <w:lastRenderedPageBreak/>
        <w:t>Transition Funding (Rural) (Ref</w:t>
      </w:r>
      <w:r w:rsidR="004A6878" w:rsidRPr="00260C1D">
        <w:t>erence</w:t>
      </w:r>
      <w:r w:rsidRPr="00260C1D">
        <w:t xml:space="preserve"> 126)</w:t>
      </w:r>
      <w:bookmarkEnd w:id="114"/>
    </w:p>
    <w:p w14:paraId="617A0951" w14:textId="77777777" w:rsidR="007E0BC0" w:rsidRPr="00260C1D" w:rsidRDefault="007E0BC0"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Funding (Rural) is intended to provide time-limited support to schools most affected by changes to Rural School Size Adjustment Factor (RSAF), Location Index Funding (LIF) and Country Area Program grant (CAP) eligibility </w:t>
      </w:r>
      <w:proofErr w:type="gramStart"/>
      <w:r w:rsidRPr="00260C1D">
        <w:rPr>
          <w:rFonts w:eastAsia="Segoe UI" w:cstheme="minorHAnsi"/>
          <w:color w:val="011A3C"/>
          <w:sz w:val="24"/>
          <w:szCs w:val="24"/>
          <w:lang w:val="en" w:eastAsia="en-AU"/>
        </w:rPr>
        <w:t>as a result of</w:t>
      </w:r>
      <w:proofErr w:type="gramEnd"/>
      <w:r w:rsidRPr="00260C1D">
        <w:rPr>
          <w:rFonts w:eastAsia="Segoe UI" w:cstheme="minorHAnsi"/>
          <w:color w:val="011A3C"/>
          <w:sz w:val="24"/>
          <w:szCs w:val="24"/>
          <w:lang w:val="en" w:eastAsia="en-AU"/>
        </w:rPr>
        <w:t xml:space="preserve"> updated geographic boundaries.</w:t>
      </w:r>
    </w:p>
    <w:p w14:paraId="21C45719" w14:textId="77777777" w:rsidR="007E0BC0" w:rsidRPr="00260C1D" w:rsidRDefault="007E0BC0" w:rsidP="007E0B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nd Eligibility</w:t>
      </w:r>
    </w:p>
    <w:p w14:paraId="044E186D" w14:textId="77777777"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ligible to receive Transition Funding (Rural) if they meet all the following eligibility criteria:</w:t>
      </w:r>
    </w:p>
    <w:p w14:paraId="430BC5DE" w14:textId="69771586" w:rsidR="007E0BC0" w:rsidRPr="00260C1D" w:rsidRDefault="009A205C" w:rsidP="00CB178D">
      <w:pPr>
        <w:numPr>
          <w:ilvl w:val="0"/>
          <w:numId w:val="28"/>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w:t>
      </w:r>
      <w:r w:rsidR="007E0BC0" w:rsidRPr="00260C1D">
        <w:rPr>
          <w:rFonts w:eastAsia="Segoe UI" w:cstheme="minorHAnsi"/>
          <w:color w:val="011A3C"/>
          <w:sz w:val="24"/>
          <w:szCs w:val="24"/>
          <w:lang w:val="en" w:eastAsia="en-AU"/>
        </w:rPr>
        <w:t xml:space="preserve"> reduction in funding of greater than $25,000 in 2021 </w:t>
      </w:r>
      <w:proofErr w:type="gramStart"/>
      <w:r w:rsidR="007E0BC0" w:rsidRPr="00260C1D">
        <w:rPr>
          <w:rFonts w:eastAsia="Segoe UI" w:cstheme="minorHAnsi"/>
          <w:color w:val="011A3C"/>
          <w:sz w:val="24"/>
          <w:szCs w:val="24"/>
          <w:lang w:val="en" w:eastAsia="en-AU"/>
        </w:rPr>
        <w:t>as a result of</w:t>
      </w:r>
      <w:proofErr w:type="gramEnd"/>
      <w:r w:rsidR="007E0BC0" w:rsidRPr="00260C1D">
        <w:rPr>
          <w:rFonts w:eastAsia="Segoe UI" w:cstheme="minorHAnsi"/>
          <w:color w:val="011A3C"/>
          <w:sz w:val="24"/>
          <w:szCs w:val="24"/>
          <w:lang w:val="en" w:eastAsia="en-AU"/>
        </w:rPr>
        <w:t xml:space="preserve"> changes to RSAF, LIF and CAP eligibility from the use of updated geographic boundaries</w:t>
      </w:r>
    </w:p>
    <w:p w14:paraId="35B2BF4C" w14:textId="1881AED7" w:rsidR="007E0BC0" w:rsidRPr="00260C1D" w:rsidRDefault="009A205C" w:rsidP="00CB178D">
      <w:pPr>
        <w:numPr>
          <w:ilvl w:val="0"/>
          <w:numId w:val="28"/>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7E0BC0" w:rsidRPr="00260C1D">
        <w:rPr>
          <w:rFonts w:eastAsia="Segoe UI" w:cstheme="minorHAnsi"/>
          <w:color w:val="011A3C"/>
          <w:sz w:val="24"/>
          <w:szCs w:val="24"/>
          <w:lang w:val="en" w:eastAsia="en-AU"/>
        </w:rPr>
        <w:t xml:space="preserve">heir 2021 </w:t>
      </w:r>
      <w:r w:rsidR="009A130D" w:rsidRPr="00260C1D">
        <w:rPr>
          <w:rFonts w:eastAsia="Segoe UI" w:cstheme="minorHAnsi"/>
          <w:color w:val="011A3C"/>
          <w:sz w:val="24"/>
          <w:szCs w:val="24"/>
          <w:lang w:val="en" w:eastAsia="en-AU"/>
        </w:rPr>
        <w:t>Student Resource Package (</w:t>
      </w:r>
      <w:r w:rsidR="007E0BC0"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007E0BC0" w:rsidRPr="00260C1D">
        <w:rPr>
          <w:rFonts w:eastAsia="Segoe UI" w:cstheme="minorHAnsi"/>
          <w:color w:val="011A3C"/>
          <w:sz w:val="24"/>
          <w:szCs w:val="24"/>
          <w:lang w:val="en" w:eastAsia="en-AU"/>
        </w:rPr>
        <w:t xml:space="preserve"> allocation is less than their 2020 SRP allocation</w:t>
      </w:r>
    </w:p>
    <w:p w14:paraId="74C45015" w14:textId="77777777" w:rsidR="00FC77A1" w:rsidRPr="00260C1D" w:rsidRDefault="00FC77A1" w:rsidP="00FC77A1">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le School Types:</w:t>
      </w:r>
    </w:p>
    <w:p w14:paraId="2A411CE2" w14:textId="77777777" w:rsidR="00FC77A1" w:rsidRPr="00260C1D" w:rsidRDefault="00FC77A1" w:rsidP="00FC77A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s per eligibility for:</w:t>
      </w:r>
    </w:p>
    <w:p w14:paraId="1EFDC945" w14:textId="77777777" w:rsidR="00FC77A1" w:rsidRPr="00260C1D" w:rsidRDefault="00FC77A1" w:rsidP="00FC77A1">
      <w:pPr>
        <w:numPr>
          <w:ilvl w:val="0"/>
          <w:numId w:val="28"/>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ural School Size Adjustment Factor (RSAF), </w:t>
      </w:r>
    </w:p>
    <w:p w14:paraId="091F1444" w14:textId="77777777" w:rsidR="00FC77A1" w:rsidRPr="00260C1D" w:rsidRDefault="00FC77A1" w:rsidP="00FC77A1">
      <w:pPr>
        <w:numPr>
          <w:ilvl w:val="0"/>
          <w:numId w:val="28"/>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cation Index Funding (LIF) and </w:t>
      </w:r>
    </w:p>
    <w:p w14:paraId="08593106" w14:textId="77777777" w:rsidR="00FC77A1" w:rsidRPr="00260C1D" w:rsidRDefault="00FC77A1" w:rsidP="00FC77A1">
      <w:pPr>
        <w:numPr>
          <w:ilvl w:val="0"/>
          <w:numId w:val="28"/>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ountry Area Program grant (CAP)</w:t>
      </w:r>
    </w:p>
    <w:p w14:paraId="2561A4CC" w14:textId="77777777" w:rsidR="007E0BC0" w:rsidRPr="00260C1D" w:rsidRDefault="007E0BC0" w:rsidP="007E0BC0">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 and formula</w:t>
      </w:r>
    </w:p>
    <w:p w14:paraId="2DFBE5F3" w14:textId="0E8DF4D1"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 = 202</w:t>
      </w:r>
      <w:r w:rsidR="00590EC4" w:rsidRPr="00260C1D">
        <w:rPr>
          <w:rFonts w:eastAsia="Segoe UI" w:cstheme="minorHAnsi"/>
          <w:color w:val="011A3C"/>
          <w:sz w:val="24"/>
          <w:szCs w:val="24"/>
          <w:lang w:val="en" w:eastAsia="en-AU"/>
        </w:rPr>
        <w:t>0</w:t>
      </w:r>
      <w:r w:rsidRPr="00260C1D">
        <w:rPr>
          <w:rFonts w:eastAsia="Segoe UI" w:cstheme="minorHAnsi"/>
          <w:color w:val="011A3C"/>
          <w:sz w:val="24"/>
          <w:szCs w:val="24"/>
          <w:lang w:val="en" w:eastAsia="en-AU"/>
        </w:rPr>
        <w:t xml:space="preserve"> SRP (campus level) allocation – 202</w:t>
      </w:r>
      <w:r w:rsidR="00590EC4" w:rsidRPr="00260C1D">
        <w:rPr>
          <w:rFonts w:eastAsia="Segoe UI" w:cstheme="minorHAnsi"/>
          <w:color w:val="011A3C"/>
          <w:sz w:val="24"/>
          <w:szCs w:val="24"/>
          <w:lang w:val="en" w:eastAsia="en-AU"/>
        </w:rPr>
        <w:t>1</w:t>
      </w:r>
      <w:r w:rsidRPr="00260C1D">
        <w:rPr>
          <w:rFonts w:eastAsia="Segoe UI" w:cstheme="minorHAnsi"/>
          <w:color w:val="011A3C"/>
          <w:sz w:val="24"/>
          <w:szCs w:val="24"/>
          <w:lang w:val="en" w:eastAsia="en-AU"/>
        </w:rPr>
        <w:t xml:space="preserve"> SRP (campus level) allocation</w:t>
      </w:r>
    </w:p>
    <w:p w14:paraId="33B16BD4" w14:textId="77777777"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The Transition Funding (Rural) allocation for a school campus has a maximum defined by:</w:t>
      </w:r>
    </w:p>
    <w:p w14:paraId="3882619C" w14:textId="421D3CEE" w:rsidR="007E0BC0" w:rsidRPr="00260C1D" w:rsidRDefault="009A205C" w:rsidP="00CB178D">
      <w:pPr>
        <w:numPr>
          <w:ilvl w:val="0"/>
          <w:numId w:val="28"/>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7E0BC0" w:rsidRPr="00260C1D">
        <w:rPr>
          <w:rFonts w:eastAsia="Segoe UI" w:cstheme="minorHAnsi"/>
          <w:color w:val="011A3C"/>
          <w:sz w:val="24"/>
          <w:szCs w:val="24"/>
          <w:lang w:val="en" w:eastAsia="en-AU"/>
        </w:rPr>
        <w:t xml:space="preserve">he funding reduction in 2021 </w:t>
      </w:r>
      <w:proofErr w:type="gramStart"/>
      <w:r w:rsidR="007E0BC0" w:rsidRPr="00260C1D">
        <w:rPr>
          <w:rFonts w:eastAsia="Segoe UI" w:cstheme="minorHAnsi"/>
          <w:color w:val="011A3C"/>
          <w:sz w:val="24"/>
          <w:szCs w:val="24"/>
          <w:lang w:val="en" w:eastAsia="en-AU"/>
        </w:rPr>
        <w:t>as a result of</w:t>
      </w:r>
      <w:proofErr w:type="gramEnd"/>
      <w:r w:rsidR="007E0BC0" w:rsidRPr="00260C1D">
        <w:rPr>
          <w:rFonts w:eastAsia="Segoe UI" w:cstheme="minorHAnsi"/>
          <w:color w:val="011A3C"/>
          <w:sz w:val="24"/>
          <w:szCs w:val="24"/>
          <w:lang w:val="en" w:eastAsia="en-AU"/>
        </w:rPr>
        <w:t xml:space="preserve"> changes to RSAF, LIF and CAP eligibility from the use of updated geographic boundaries</w:t>
      </w:r>
    </w:p>
    <w:p w14:paraId="5C0B4867" w14:textId="77777777" w:rsidR="007E0BC0" w:rsidRPr="00260C1D" w:rsidRDefault="007E0BC0" w:rsidP="007E0BC0">
      <w:pPr>
        <w:rPr>
          <w:rFonts w:cstheme="minorHAnsi"/>
        </w:rPr>
      </w:pPr>
    </w:p>
    <w:p w14:paraId="37E56D5D" w14:textId="35A09073"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based on the 2021 transitioning position of the eligible school</w:t>
      </w:r>
      <w:r w:rsidR="009A205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and cash funding.</w:t>
      </w:r>
    </w:p>
    <w:p w14:paraId="77A1495F" w14:textId="6F617F2B"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for transition is time</w:t>
      </w:r>
      <w:r w:rsidR="009A205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limited and will reduce annually. The table below outlines the transition funding reduction over the transition </w:t>
      </w:r>
      <w:r w:rsidR="00E47D1A" w:rsidRPr="00260C1D">
        <w:rPr>
          <w:rFonts w:eastAsia="Segoe UI" w:cstheme="minorHAnsi"/>
          <w:color w:val="011A3C"/>
          <w:sz w:val="24"/>
          <w:szCs w:val="24"/>
          <w:lang w:val="en" w:eastAsia="en-AU"/>
        </w:rPr>
        <w:t>period</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I</w:t>
      </w:r>
      <w:r w:rsidR="00E47D1A" w:rsidRPr="00260C1D">
        <w:rPr>
          <w:rFonts w:eastAsia="Segoe UI" w:cstheme="minorHAnsi"/>
          <w:color w:val="011A3C"/>
          <w:sz w:val="24"/>
          <w:szCs w:val="24"/>
          <w:lang w:val="en" w:eastAsia="en-AU"/>
        </w:rPr>
        <w:t>n 202</w:t>
      </w:r>
      <w:r w:rsidR="00B96026" w:rsidRPr="00260C1D">
        <w:rPr>
          <w:rFonts w:eastAsia="Segoe UI" w:cstheme="minorHAnsi"/>
          <w:color w:val="011A3C"/>
          <w:sz w:val="24"/>
          <w:szCs w:val="24"/>
          <w:lang w:val="en" w:eastAsia="en-AU"/>
        </w:rPr>
        <w:t>3</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a s</w:t>
      </w:r>
      <w:r w:rsidR="00E47D1A" w:rsidRPr="00260C1D">
        <w:rPr>
          <w:rFonts w:eastAsia="Segoe UI" w:cstheme="minorHAnsi"/>
          <w:color w:val="011A3C"/>
          <w:sz w:val="24"/>
          <w:szCs w:val="24"/>
          <w:lang w:val="en" w:eastAsia="en-AU"/>
        </w:rPr>
        <w:t>chool</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s transition funding will represent </w:t>
      </w:r>
      <w:r w:rsidR="003B6FCB" w:rsidRPr="00260C1D">
        <w:rPr>
          <w:rFonts w:eastAsia="Segoe UI" w:cstheme="minorHAnsi"/>
          <w:color w:val="011A3C"/>
          <w:sz w:val="24"/>
          <w:szCs w:val="24"/>
          <w:lang w:val="en" w:eastAsia="en-AU"/>
        </w:rPr>
        <w:t>50</w:t>
      </w:r>
      <w:r w:rsidR="00E47D1A" w:rsidRPr="00260C1D">
        <w:rPr>
          <w:rFonts w:eastAsia="Segoe UI" w:cstheme="minorHAnsi"/>
          <w:color w:val="011A3C"/>
          <w:sz w:val="24"/>
          <w:szCs w:val="24"/>
          <w:lang w:val="en" w:eastAsia="en-AU"/>
        </w:rPr>
        <w:t xml:space="preserve"> per cent of the previous year transition</w:t>
      </w:r>
      <w:r w:rsidRPr="00260C1D">
        <w:rPr>
          <w:rFonts w:eastAsia="Segoe UI" w:cstheme="minorHAnsi"/>
          <w:color w:val="011A3C"/>
          <w:sz w:val="24"/>
          <w:szCs w:val="24"/>
          <w:lang w:val="en" w:eastAsia="en-AU"/>
        </w:rPr>
        <w:t>:</w:t>
      </w:r>
    </w:p>
    <w:tbl>
      <w:tblPr>
        <w:tblStyle w:val="TableGrid11"/>
        <w:tblW w:w="0" w:type="auto"/>
        <w:tblInd w:w="0" w:type="dxa"/>
        <w:tblLook w:val="04A0" w:firstRow="1" w:lastRow="0" w:firstColumn="1" w:lastColumn="0" w:noHBand="0" w:noVBand="1"/>
      </w:tblPr>
      <w:tblGrid>
        <w:gridCol w:w="1195"/>
        <w:gridCol w:w="1195"/>
        <w:gridCol w:w="1223"/>
        <w:gridCol w:w="1195"/>
        <w:gridCol w:w="1195"/>
      </w:tblGrid>
      <w:tr w:rsidR="007E0BC0" w:rsidRPr="00260C1D" w14:paraId="0E83405A" w14:textId="77777777" w:rsidTr="00C71867">
        <w:tc>
          <w:tcPr>
            <w:tcW w:w="0" w:type="dxa"/>
          </w:tcPr>
          <w:p w14:paraId="0188B162"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1 Transition Funding allocated</w:t>
            </w:r>
          </w:p>
        </w:tc>
        <w:tc>
          <w:tcPr>
            <w:tcW w:w="0" w:type="dxa"/>
          </w:tcPr>
          <w:p w14:paraId="7409B76B"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2 Transition Funding allocated</w:t>
            </w:r>
          </w:p>
        </w:tc>
        <w:tc>
          <w:tcPr>
            <w:tcW w:w="0" w:type="dxa"/>
          </w:tcPr>
          <w:p w14:paraId="33CE7444" w14:textId="77777777" w:rsidR="007E0BC0" w:rsidRPr="00C71867" w:rsidRDefault="007E0BC0" w:rsidP="0034555D">
            <w:pPr>
              <w:jc w:val="center"/>
              <w:rPr>
                <w:rFonts w:asciiTheme="minorHAnsi" w:eastAsia="Segoe UI" w:hAnsiTheme="minorHAnsi" w:cstheme="minorHAnsi"/>
                <w:b/>
                <w:bCs/>
                <w:color w:val="011A3C"/>
                <w:sz w:val="24"/>
                <w:lang w:val="en" w:eastAsia="en-AU"/>
              </w:rPr>
            </w:pPr>
            <w:r w:rsidRPr="00C71867">
              <w:rPr>
                <w:rFonts w:asciiTheme="minorHAnsi" w:eastAsia="Segoe UI" w:hAnsiTheme="minorHAnsi" w:cstheme="minorHAnsi"/>
                <w:b/>
                <w:bCs/>
                <w:color w:val="011A3C"/>
                <w:sz w:val="24"/>
                <w:lang w:val="en" w:eastAsia="en-AU"/>
              </w:rPr>
              <w:t>2023 Transition Funding allocated</w:t>
            </w:r>
          </w:p>
        </w:tc>
        <w:tc>
          <w:tcPr>
            <w:tcW w:w="0" w:type="dxa"/>
          </w:tcPr>
          <w:p w14:paraId="124F2567"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4 Transition Funding allocated</w:t>
            </w:r>
          </w:p>
        </w:tc>
        <w:tc>
          <w:tcPr>
            <w:tcW w:w="0" w:type="dxa"/>
          </w:tcPr>
          <w:p w14:paraId="015AABF3" w14:textId="06899DA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 xml:space="preserve">2025 </w:t>
            </w:r>
            <w:r w:rsidR="00CE4DD7" w:rsidRPr="00260C1D">
              <w:rPr>
                <w:rFonts w:asciiTheme="minorHAnsi" w:eastAsia="Segoe UI" w:hAnsiTheme="minorHAnsi" w:cstheme="minorHAnsi"/>
                <w:color w:val="011A3C"/>
                <w:sz w:val="24"/>
                <w:lang w:val="en" w:eastAsia="en-AU"/>
              </w:rPr>
              <w:t>Transition</w:t>
            </w:r>
            <w:r w:rsidRPr="00260C1D">
              <w:rPr>
                <w:rFonts w:asciiTheme="minorHAnsi" w:eastAsia="Segoe UI" w:hAnsiTheme="minorHAnsi" w:cstheme="minorHAnsi"/>
                <w:color w:val="011A3C"/>
                <w:sz w:val="24"/>
                <w:lang w:val="en" w:eastAsia="en-AU"/>
              </w:rPr>
              <w:t xml:space="preserve"> Funding allocated</w:t>
            </w:r>
          </w:p>
        </w:tc>
      </w:tr>
      <w:tr w:rsidR="007E0BC0" w:rsidRPr="00260C1D" w14:paraId="634119BF" w14:textId="77777777" w:rsidTr="00C71867">
        <w:tc>
          <w:tcPr>
            <w:tcW w:w="0" w:type="dxa"/>
          </w:tcPr>
          <w:p w14:paraId="5C488394"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100%</w:t>
            </w:r>
          </w:p>
        </w:tc>
        <w:tc>
          <w:tcPr>
            <w:tcW w:w="0" w:type="dxa"/>
          </w:tcPr>
          <w:p w14:paraId="64ECA3A9"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75%</w:t>
            </w:r>
          </w:p>
        </w:tc>
        <w:tc>
          <w:tcPr>
            <w:tcW w:w="0" w:type="dxa"/>
          </w:tcPr>
          <w:p w14:paraId="654F7949" w14:textId="77777777" w:rsidR="007E0BC0" w:rsidRPr="00C71867" w:rsidRDefault="007E0BC0" w:rsidP="0034555D">
            <w:pPr>
              <w:jc w:val="center"/>
              <w:rPr>
                <w:rFonts w:asciiTheme="minorHAnsi" w:eastAsia="Segoe UI" w:hAnsiTheme="minorHAnsi" w:cstheme="minorHAnsi"/>
                <w:b/>
                <w:bCs/>
                <w:color w:val="011A3C"/>
                <w:sz w:val="24"/>
                <w:lang w:val="en" w:eastAsia="en-AU"/>
              </w:rPr>
            </w:pPr>
            <w:r w:rsidRPr="00C71867">
              <w:rPr>
                <w:rFonts w:asciiTheme="minorHAnsi" w:eastAsia="Segoe UI" w:hAnsiTheme="minorHAnsi" w:cstheme="minorHAnsi"/>
                <w:b/>
                <w:bCs/>
                <w:color w:val="011A3C"/>
                <w:sz w:val="24"/>
                <w:lang w:val="en" w:eastAsia="en-AU"/>
              </w:rPr>
              <w:t>50%</w:t>
            </w:r>
          </w:p>
        </w:tc>
        <w:tc>
          <w:tcPr>
            <w:tcW w:w="0" w:type="dxa"/>
          </w:tcPr>
          <w:p w14:paraId="34ECDF21"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5%</w:t>
            </w:r>
          </w:p>
        </w:tc>
        <w:tc>
          <w:tcPr>
            <w:tcW w:w="0" w:type="dxa"/>
          </w:tcPr>
          <w:p w14:paraId="7E38C742"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0%</w:t>
            </w:r>
          </w:p>
        </w:tc>
      </w:tr>
    </w:tbl>
    <w:p w14:paraId="5385AE72" w14:textId="77777777" w:rsidR="007E0BC0" w:rsidRPr="00260C1D" w:rsidRDefault="007E0BC0" w:rsidP="007E0BC0">
      <w:pPr>
        <w:rPr>
          <w:rFonts w:eastAsia="Segoe UI" w:cstheme="minorHAnsi"/>
          <w:color w:val="011A3C"/>
          <w:sz w:val="24"/>
          <w:szCs w:val="24"/>
          <w:lang w:val="en" w:eastAsia="en-AU"/>
        </w:rPr>
      </w:pPr>
    </w:p>
    <w:p w14:paraId="4A822122" w14:textId="77777777"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xample: Transition Funding (Rural) for a school is calculated as follows:</w:t>
      </w:r>
    </w:p>
    <w:p w14:paraId="7D3DE765" w14:textId="77777777"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A school with numbers in the table below satisfies the eligibility conditions.</w:t>
      </w:r>
    </w:p>
    <w:tbl>
      <w:tblPr>
        <w:tblStyle w:val="TableGrid11"/>
        <w:tblW w:w="0" w:type="auto"/>
        <w:tblInd w:w="0" w:type="dxa"/>
        <w:tblLook w:val="04A0" w:firstRow="1" w:lastRow="0" w:firstColumn="1" w:lastColumn="0" w:noHBand="0" w:noVBand="1"/>
      </w:tblPr>
      <w:tblGrid>
        <w:gridCol w:w="1164"/>
        <w:gridCol w:w="4596"/>
        <w:gridCol w:w="1495"/>
        <w:gridCol w:w="2487"/>
      </w:tblGrid>
      <w:tr w:rsidR="007E0BC0" w:rsidRPr="00260C1D" w14:paraId="6CB5EA81" w14:textId="77777777" w:rsidTr="00C71867">
        <w:trPr>
          <w:trHeight w:val="300"/>
        </w:trPr>
        <w:tc>
          <w:tcPr>
            <w:tcW w:w="0" w:type="auto"/>
            <w:vMerge w:val="restart"/>
            <w:noWrap/>
            <w:hideMark/>
          </w:tcPr>
          <w:p w14:paraId="4AE309EC"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020</w:t>
            </w:r>
          </w:p>
        </w:tc>
        <w:tc>
          <w:tcPr>
            <w:tcW w:w="0" w:type="auto"/>
            <w:noWrap/>
            <w:hideMark/>
          </w:tcPr>
          <w:p w14:paraId="030082DF"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less rural items</w:t>
            </w:r>
          </w:p>
        </w:tc>
        <w:tc>
          <w:tcPr>
            <w:tcW w:w="0" w:type="auto"/>
            <w:noWrap/>
            <w:hideMark/>
          </w:tcPr>
          <w:p w14:paraId="45A95A36"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3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0CF6A21D"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A</w:t>
            </w:r>
          </w:p>
        </w:tc>
      </w:tr>
      <w:tr w:rsidR="007E0BC0" w:rsidRPr="00260C1D" w14:paraId="2E4C2851" w14:textId="77777777" w:rsidTr="00C71867">
        <w:trPr>
          <w:trHeight w:val="300"/>
        </w:trPr>
        <w:tc>
          <w:tcPr>
            <w:tcW w:w="0" w:type="auto"/>
            <w:vMerge/>
            <w:hideMark/>
          </w:tcPr>
          <w:p w14:paraId="19F24B0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7F342DD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Rural items no longer eligible (RSAF/LIF/CAP)</w:t>
            </w:r>
          </w:p>
        </w:tc>
        <w:tc>
          <w:tcPr>
            <w:tcW w:w="0" w:type="auto"/>
            <w:noWrap/>
            <w:hideMark/>
          </w:tcPr>
          <w:p w14:paraId="0FCE9D9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noWrap/>
            <w:hideMark/>
          </w:tcPr>
          <w:p w14:paraId="047F9A39"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B</w:t>
            </w:r>
          </w:p>
        </w:tc>
      </w:tr>
      <w:tr w:rsidR="007E0BC0" w:rsidRPr="00260C1D" w14:paraId="2A47A357" w14:textId="77777777" w:rsidTr="00C71867">
        <w:trPr>
          <w:trHeight w:val="300"/>
        </w:trPr>
        <w:tc>
          <w:tcPr>
            <w:tcW w:w="0" w:type="auto"/>
            <w:vMerge/>
            <w:hideMark/>
          </w:tcPr>
          <w:p w14:paraId="3AB37A53"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1268A642"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2020</w:t>
            </w:r>
          </w:p>
        </w:tc>
        <w:tc>
          <w:tcPr>
            <w:tcW w:w="0" w:type="auto"/>
            <w:noWrap/>
            <w:hideMark/>
          </w:tcPr>
          <w:p w14:paraId="53BEFF3A"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5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61523853"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C</w:t>
            </w:r>
          </w:p>
        </w:tc>
      </w:tr>
      <w:tr w:rsidR="007E0BC0" w:rsidRPr="00260C1D" w14:paraId="4C7DE936" w14:textId="77777777" w:rsidTr="00C71867">
        <w:trPr>
          <w:trHeight w:val="300"/>
        </w:trPr>
        <w:tc>
          <w:tcPr>
            <w:tcW w:w="0" w:type="auto"/>
            <w:vMerge w:val="restart"/>
            <w:hideMark/>
          </w:tcPr>
          <w:p w14:paraId="19521C9F"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 xml:space="preserve">2021 </w:t>
            </w:r>
            <w:r w:rsidRPr="00260C1D">
              <w:rPr>
                <w:rFonts w:asciiTheme="minorHAnsi" w:eastAsia="Segoe UI" w:hAnsiTheme="minorHAnsi" w:cstheme="minorHAnsi"/>
                <w:sz w:val="24"/>
                <w:szCs w:val="24"/>
                <w:lang w:eastAsia="en-AU"/>
              </w:rPr>
              <w:br/>
              <w:t>Indicative</w:t>
            </w:r>
          </w:p>
        </w:tc>
        <w:tc>
          <w:tcPr>
            <w:tcW w:w="0" w:type="auto"/>
            <w:noWrap/>
            <w:hideMark/>
          </w:tcPr>
          <w:p w14:paraId="7E20B555"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before Transition 2021</w:t>
            </w:r>
          </w:p>
        </w:tc>
        <w:tc>
          <w:tcPr>
            <w:tcW w:w="0" w:type="auto"/>
            <w:noWrap/>
            <w:hideMark/>
          </w:tcPr>
          <w:p w14:paraId="47D97936"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2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7D0BE5DA"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D</w:t>
            </w:r>
          </w:p>
        </w:tc>
      </w:tr>
      <w:tr w:rsidR="007E0BC0" w:rsidRPr="00260C1D" w14:paraId="38A0472D" w14:textId="77777777" w:rsidTr="00C71867">
        <w:trPr>
          <w:trHeight w:val="300"/>
        </w:trPr>
        <w:tc>
          <w:tcPr>
            <w:tcW w:w="0" w:type="auto"/>
            <w:vMerge/>
            <w:hideMark/>
          </w:tcPr>
          <w:p w14:paraId="156890C4"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67866201" w14:textId="0A588CB3"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020 SRP - 2021 SRP (w</w:t>
            </w:r>
            <w:r w:rsidR="003B6876">
              <w:rPr>
                <w:rFonts w:asciiTheme="minorHAnsi" w:eastAsia="Segoe UI" w:hAnsiTheme="minorHAnsi" w:cstheme="minorHAnsi"/>
                <w:sz w:val="24"/>
                <w:szCs w:val="24"/>
                <w:lang w:eastAsia="en-AU"/>
              </w:rPr>
              <w:t>ithout</w:t>
            </w:r>
            <w:r w:rsidRPr="00260C1D">
              <w:rPr>
                <w:rFonts w:asciiTheme="minorHAnsi" w:eastAsia="Segoe UI" w:hAnsiTheme="minorHAnsi" w:cstheme="minorHAnsi"/>
                <w:sz w:val="24"/>
                <w:szCs w:val="24"/>
                <w:lang w:eastAsia="en-AU"/>
              </w:rPr>
              <w:t xml:space="preserve"> transition)</w:t>
            </w:r>
          </w:p>
        </w:tc>
        <w:tc>
          <w:tcPr>
            <w:tcW w:w="0" w:type="auto"/>
            <w:noWrap/>
            <w:hideMark/>
          </w:tcPr>
          <w:p w14:paraId="296AA00C"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300,000 </w:t>
            </w:r>
          </w:p>
        </w:tc>
        <w:tc>
          <w:tcPr>
            <w:tcW w:w="0" w:type="auto"/>
            <w:noWrap/>
            <w:hideMark/>
          </w:tcPr>
          <w:p w14:paraId="7A8AC479"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E</w:t>
            </w:r>
          </w:p>
        </w:tc>
      </w:tr>
      <w:tr w:rsidR="007E0BC0" w:rsidRPr="00260C1D" w14:paraId="55393AF9" w14:textId="77777777" w:rsidTr="00C71867">
        <w:trPr>
          <w:trHeight w:val="300"/>
        </w:trPr>
        <w:tc>
          <w:tcPr>
            <w:tcW w:w="0" w:type="auto"/>
            <w:vMerge/>
            <w:hideMark/>
          </w:tcPr>
          <w:p w14:paraId="77D74E8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19EB9DCE" w14:textId="021A5279"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 xml:space="preserve">Transition </w:t>
            </w:r>
            <w:r w:rsidR="000E5896">
              <w:rPr>
                <w:rFonts w:asciiTheme="minorHAnsi" w:eastAsia="Segoe UI" w:hAnsiTheme="minorHAnsi" w:cstheme="minorHAnsi"/>
                <w:sz w:val="24"/>
                <w:szCs w:val="24"/>
                <w:lang w:eastAsia="en-AU"/>
              </w:rPr>
              <w:t>a</w:t>
            </w:r>
            <w:r w:rsidRPr="00260C1D">
              <w:rPr>
                <w:rFonts w:asciiTheme="minorHAnsi" w:eastAsia="Segoe UI" w:hAnsiTheme="minorHAnsi" w:cstheme="minorHAnsi"/>
                <w:sz w:val="24"/>
                <w:szCs w:val="24"/>
                <w:lang w:eastAsia="en-AU"/>
              </w:rPr>
              <w:t>mount</w:t>
            </w:r>
          </w:p>
        </w:tc>
        <w:tc>
          <w:tcPr>
            <w:tcW w:w="0" w:type="auto"/>
            <w:noWrap/>
            <w:hideMark/>
          </w:tcPr>
          <w:p w14:paraId="7F11B3E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noWrap/>
            <w:hideMark/>
          </w:tcPr>
          <w:p w14:paraId="652EF350"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F</w:t>
            </w:r>
          </w:p>
        </w:tc>
      </w:tr>
      <w:tr w:rsidR="007E0BC0" w:rsidRPr="00260C1D" w14:paraId="6A31AF8F" w14:textId="77777777" w:rsidTr="00C71867">
        <w:trPr>
          <w:trHeight w:val="300"/>
        </w:trPr>
        <w:tc>
          <w:tcPr>
            <w:tcW w:w="0" w:type="auto"/>
            <w:vMerge/>
            <w:hideMark/>
          </w:tcPr>
          <w:p w14:paraId="0F98466A"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5FD20FD2"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2021 SRP with NEW TRANSITION</w:t>
            </w:r>
          </w:p>
        </w:tc>
        <w:tc>
          <w:tcPr>
            <w:tcW w:w="0" w:type="auto"/>
            <w:noWrap/>
            <w:hideMark/>
          </w:tcPr>
          <w:p w14:paraId="18B5D7CA"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4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13241476"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p>
        </w:tc>
      </w:tr>
      <w:tr w:rsidR="007E0BC0" w:rsidRPr="00260C1D" w14:paraId="546DB9F8" w14:textId="77777777" w:rsidTr="00C71867">
        <w:trPr>
          <w:trHeight w:val="300"/>
        </w:trPr>
        <w:tc>
          <w:tcPr>
            <w:tcW w:w="0" w:type="auto"/>
            <w:noWrap/>
            <w:hideMark/>
          </w:tcPr>
          <w:p w14:paraId="0F28DFBD"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100%</w:t>
            </w:r>
          </w:p>
        </w:tc>
        <w:tc>
          <w:tcPr>
            <w:tcW w:w="0" w:type="auto"/>
            <w:noWrap/>
            <w:hideMark/>
          </w:tcPr>
          <w:p w14:paraId="2E1C0085" w14:textId="78C4A1FA"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1</w:t>
            </w:r>
          </w:p>
        </w:tc>
        <w:tc>
          <w:tcPr>
            <w:tcW w:w="0" w:type="auto"/>
            <w:noWrap/>
            <w:hideMark/>
          </w:tcPr>
          <w:p w14:paraId="034CC443"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vMerge w:val="restart"/>
            <w:hideMark/>
          </w:tcPr>
          <w:p w14:paraId="3311FEEE"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Funding reduces over 5 years</w:t>
            </w:r>
          </w:p>
        </w:tc>
      </w:tr>
      <w:tr w:rsidR="007E0BC0" w:rsidRPr="00260C1D" w14:paraId="00B416F9" w14:textId="77777777" w:rsidTr="00C71867">
        <w:trPr>
          <w:trHeight w:val="300"/>
        </w:trPr>
        <w:tc>
          <w:tcPr>
            <w:tcW w:w="0" w:type="auto"/>
            <w:noWrap/>
            <w:hideMark/>
          </w:tcPr>
          <w:p w14:paraId="108430D8"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75%</w:t>
            </w:r>
          </w:p>
        </w:tc>
        <w:tc>
          <w:tcPr>
            <w:tcW w:w="0" w:type="auto"/>
            <w:noWrap/>
            <w:hideMark/>
          </w:tcPr>
          <w:p w14:paraId="3A528877" w14:textId="002C32D6"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2</w:t>
            </w:r>
          </w:p>
        </w:tc>
        <w:tc>
          <w:tcPr>
            <w:tcW w:w="0" w:type="auto"/>
            <w:noWrap/>
            <w:hideMark/>
          </w:tcPr>
          <w:p w14:paraId="0B4A0757"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50,000 </w:t>
            </w:r>
          </w:p>
        </w:tc>
        <w:tc>
          <w:tcPr>
            <w:tcW w:w="0" w:type="auto"/>
            <w:vMerge/>
            <w:hideMark/>
          </w:tcPr>
          <w:p w14:paraId="32083A5F"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1B7DD451" w14:textId="77777777" w:rsidTr="00C71867">
        <w:trPr>
          <w:trHeight w:val="300"/>
        </w:trPr>
        <w:tc>
          <w:tcPr>
            <w:tcW w:w="0" w:type="auto"/>
            <w:noWrap/>
            <w:hideMark/>
          </w:tcPr>
          <w:p w14:paraId="17E1F460"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50%</w:t>
            </w:r>
          </w:p>
        </w:tc>
        <w:tc>
          <w:tcPr>
            <w:tcW w:w="0" w:type="auto"/>
            <w:noWrap/>
            <w:hideMark/>
          </w:tcPr>
          <w:p w14:paraId="5268B6E8" w14:textId="2C875062"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3</w:t>
            </w:r>
          </w:p>
        </w:tc>
        <w:tc>
          <w:tcPr>
            <w:tcW w:w="0" w:type="auto"/>
            <w:noWrap/>
            <w:hideMark/>
          </w:tcPr>
          <w:p w14:paraId="163DB1D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00,000 </w:t>
            </w:r>
          </w:p>
        </w:tc>
        <w:tc>
          <w:tcPr>
            <w:tcW w:w="0" w:type="auto"/>
            <w:vMerge/>
            <w:hideMark/>
          </w:tcPr>
          <w:p w14:paraId="57DB84AD"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72186BF1" w14:textId="77777777" w:rsidTr="00C71867">
        <w:trPr>
          <w:trHeight w:val="300"/>
        </w:trPr>
        <w:tc>
          <w:tcPr>
            <w:tcW w:w="0" w:type="auto"/>
            <w:noWrap/>
            <w:hideMark/>
          </w:tcPr>
          <w:p w14:paraId="4546D761"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5%</w:t>
            </w:r>
          </w:p>
        </w:tc>
        <w:tc>
          <w:tcPr>
            <w:tcW w:w="0" w:type="auto"/>
            <w:noWrap/>
            <w:hideMark/>
          </w:tcPr>
          <w:p w14:paraId="49C187AB" w14:textId="44251399"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4</w:t>
            </w:r>
          </w:p>
        </w:tc>
        <w:tc>
          <w:tcPr>
            <w:tcW w:w="0" w:type="auto"/>
            <w:noWrap/>
            <w:hideMark/>
          </w:tcPr>
          <w:p w14:paraId="207E8663"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50,000 </w:t>
            </w:r>
          </w:p>
        </w:tc>
        <w:tc>
          <w:tcPr>
            <w:tcW w:w="0" w:type="auto"/>
            <w:vMerge/>
            <w:hideMark/>
          </w:tcPr>
          <w:p w14:paraId="30F64095"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05CF2555" w14:textId="77777777" w:rsidTr="00C71867">
        <w:trPr>
          <w:trHeight w:val="300"/>
        </w:trPr>
        <w:tc>
          <w:tcPr>
            <w:tcW w:w="0" w:type="auto"/>
            <w:noWrap/>
            <w:hideMark/>
          </w:tcPr>
          <w:p w14:paraId="2DF1F842"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0%</w:t>
            </w:r>
          </w:p>
        </w:tc>
        <w:tc>
          <w:tcPr>
            <w:tcW w:w="0" w:type="auto"/>
            <w:noWrap/>
            <w:hideMark/>
          </w:tcPr>
          <w:p w14:paraId="36CDD19F" w14:textId="08DF5B2B"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5</w:t>
            </w:r>
          </w:p>
        </w:tc>
        <w:tc>
          <w:tcPr>
            <w:tcW w:w="0" w:type="auto"/>
            <w:noWrap/>
            <w:hideMark/>
          </w:tcPr>
          <w:p w14:paraId="10EF8BD8"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   </w:t>
            </w:r>
          </w:p>
        </w:tc>
        <w:tc>
          <w:tcPr>
            <w:tcW w:w="0" w:type="auto"/>
            <w:vMerge/>
            <w:hideMark/>
          </w:tcPr>
          <w:p w14:paraId="50D49118"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bl>
    <w:p w14:paraId="76D7D8A9" w14:textId="77777777" w:rsidR="007E0BC0" w:rsidRPr="00260C1D" w:rsidRDefault="007E0BC0" w:rsidP="007E0BC0">
      <w:pPr>
        <w:rPr>
          <w:rFonts w:cstheme="minorHAnsi"/>
          <w:sz w:val="24"/>
          <w:szCs w:val="24"/>
        </w:rPr>
      </w:pPr>
    </w:p>
    <w:tbl>
      <w:tblPr>
        <w:tblStyle w:val="TableGrid11"/>
        <w:tblW w:w="9350" w:type="dxa"/>
        <w:tblInd w:w="0" w:type="dxa"/>
        <w:tblLook w:val="04A0" w:firstRow="1" w:lastRow="0" w:firstColumn="1" w:lastColumn="0" w:noHBand="0" w:noVBand="1"/>
      </w:tblPr>
      <w:tblGrid>
        <w:gridCol w:w="1696"/>
        <w:gridCol w:w="7654"/>
      </w:tblGrid>
      <w:tr w:rsidR="007E0BC0" w:rsidRPr="00C71867" w14:paraId="53E62299" w14:textId="77777777" w:rsidTr="00C71867">
        <w:trPr>
          <w:trHeight w:val="255"/>
        </w:trPr>
        <w:tc>
          <w:tcPr>
            <w:tcW w:w="1696" w:type="dxa"/>
            <w:noWrap/>
            <w:hideMark/>
          </w:tcPr>
          <w:p w14:paraId="519FC0BB" w14:textId="77777777" w:rsidR="007E0BC0" w:rsidRPr="00C71867" w:rsidRDefault="007E0BC0" w:rsidP="0034555D">
            <w:pPr>
              <w:spacing w:after="0" w:line="240" w:lineRule="auto"/>
              <w:rPr>
                <w:rFonts w:asciiTheme="minorHAnsi" w:eastAsia="Segoe UI" w:hAnsiTheme="minorHAnsi" w:cstheme="minorHAnsi"/>
                <w:b/>
                <w:sz w:val="24"/>
                <w:szCs w:val="24"/>
                <w:lang w:eastAsia="en-AU"/>
              </w:rPr>
            </w:pPr>
            <w:r w:rsidRPr="00C71867">
              <w:rPr>
                <w:rFonts w:asciiTheme="minorHAnsi" w:eastAsia="Segoe UI" w:hAnsiTheme="minorHAnsi" w:cstheme="minorHAnsi"/>
                <w:b/>
                <w:sz w:val="24"/>
                <w:szCs w:val="24"/>
                <w:lang w:eastAsia="en-AU"/>
              </w:rPr>
              <w:t>Formula</w:t>
            </w:r>
          </w:p>
        </w:tc>
        <w:tc>
          <w:tcPr>
            <w:tcW w:w="7654" w:type="dxa"/>
            <w:noWrap/>
            <w:hideMark/>
          </w:tcPr>
          <w:p w14:paraId="78B1B127" w14:textId="77777777" w:rsidR="007E0BC0" w:rsidRPr="00C71867" w:rsidRDefault="007E0BC0" w:rsidP="0034555D">
            <w:pPr>
              <w:spacing w:after="0" w:line="240" w:lineRule="auto"/>
              <w:rPr>
                <w:rFonts w:asciiTheme="minorHAnsi" w:eastAsia="Segoe UI" w:hAnsiTheme="minorHAnsi" w:cstheme="minorHAnsi"/>
                <w:b/>
                <w:sz w:val="24"/>
                <w:szCs w:val="24"/>
                <w:lang w:eastAsia="en-AU"/>
              </w:rPr>
            </w:pPr>
            <w:r w:rsidRPr="00C71867">
              <w:rPr>
                <w:rFonts w:asciiTheme="minorHAnsi" w:eastAsia="Segoe UI" w:hAnsiTheme="minorHAnsi" w:cstheme="minorHAnsi"/>
                <w:b/>
                <w:sz w:val="24"/>
                <w:szCs w:val="24"/>
                <w:lang w:eastAsia="en-AU"/>
              </w:rPr>
              <w:t>Explanation</w:t>
            </w:r>
          </w:p>
        </w:tc>
      </w:tr>
      <w:tr w:rsidR="007E0BC0" w:rsidRPr="00C71867" w14:paraId="6AB06ABB" w14:textId="77777777" w:rsidTr="00C71867">
        <w:trPr>
          <w:trHeight w:val="300"/>
        </w:trPr>
        <w:tc>
          <w:tcPr>
            <w:tcW w:w="1696" w:type="dxa"/>
            <w:noWrap/>
            <w:hideMark/>
          </w:tcPr>
          <w:p w14:paraId="3ECA241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B =</w:t>
            </w:r>
          </w:p>
        </w:tc>
        <w:tc>
          <w:tcPr>
            <w:tcW w:w="7654" w:type="dxa"/>
            <w:noWrap/>
            <w:hideMark/>
          </w:tcPr>
          <w:p w14:paraId="6BD87940"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funding under rural items (RSAF, LIF and CAP) for which the school is no longer eligible</w:t>
            </w:r>
          </w:p>
        </w:tc>
      </w:tr>
      <w:tr w:rsidR="007E0BC0" w:rsidRPr="00C71867" w14:paraId="2F180883" w14:textId="77777777" w:rsidTr="00C71867">
        <w:trPr>
          <w:trHeight w:val="300"/>
        </w:trPr>
        <w:tc>
          <w:tcPr>
            <w:tcW w:w="1696" w:type="dxa"/>
            <w:noWrap/>
            <w:hideMark/>
          </w:tcPr>
          <w:p w14:paraId="0CFB8A16"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C =</w:t>
            </w:r>
          </w:p>
        </w:tc>
        <w:tc>
          <w:tcPr>
            <w:tcW w:w="7654" w:type="dxa"/>
            <w:noWrap/>
            <w:hideMark/>
          </w:tcPr>
          <w:p w14:paraId="28ED3507"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Revised Total SRP</w:t>
            </w:r>
          </w:p>
        </w:tc>
      </w:tr>
      <w:tr w:rsidR="007E0BC0" w:rsidRPr="00C71867" w14:paraId="5F5F7CF9" w14:textId="77777777" w:rsidTr="00C71867">
        <w:trPr>
          <w:trHeight w:val="300"/>
        </w:trPr>
        <w:tc>
          <w:tcPr>
            <w:tcW w:w="1696" w:type="dxa"/>
            <w:noWrap/>
            <w:hideMark/>
          </w:tcPr>
          <w:p w14:paraId="480B618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D =</w:t>
            </w:r>
          </w:p>
        </w:tc>
        <w:tc>
          <w:tcPr>
            <w:tcW w:w="7654" w:type="dxa"/>
            <w:noWrap/>
            <w:hideMark/>
          </w:tcPr>
          <w:p w14:paraId="77AA67DD"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1 Indicative SRP without the rurality transition funding</w:t>
            </w:r>
          </w:p>
        </w:tc>
      </w:tr>
      <w:tr w:rsidR="007E0BC0" w:rsidRPr="00C71867" w14:paraId="5DB34154" w14:textId="77777777" w:rsidTr="00C71867">
        <w:trPr>
          <w:trHeight w:val="300"/>
        </w:trPr>
        <w:tc>
          <w:tcPr>
            <w:tcW w:w="1696" w:type="dxa"/>
            <w:noWrap/>
            <w:hideMark/>
          </w:tcPr>
          <w:p w14:paraId="6D4A47AD"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E = C - D</w:t>
            </w:r>
          </w:p>
        </w:tc>
        <w:tc>
          <w:tcPr>
            <w:tcW w:w="7654" w:type="dxa"/>
            <w:noWrap/>
            <w:hideMark/>
          </w:tcPr>
          <w:p w14:paraId="55ACB547"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SRP - 2021 SRP</w:t>
            </w:r>
          </w:p>
        </w:tc>
      </w:tr>
      <w:tr w:rsidR="007E0BC0" w:rsidRPr="00C71867" w14:paraId="61DD4C10" w14:textId="77777777" w:rsidTr="00C71867">
        <w:trPr>
          <w:trHeight w:val="300"/>
        </w:trPr>
        <w:tc>
          <w:tcPr>
            <w:tcW w:w="1696" w:type="dxa"/>
            <w:noWrap/>
            <w:hideMark/>
          </w:tcPr>
          <w:p w14:paraId="40DE19D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F = Min (</w:t>
            </w:r>
            <w:proofErr w:type="gramStart"/>
            <w:r w:rsidRPr="00C71867">
              <w:rPr>
                <w:rFonts w:asciiTheme="minorHAnsi" w:eastAsia="Segoe UI" w:hAnsiTheme="minorHAnsi" w:cstheme="minorHAnsi"/>
                <w:color w:val="000000"/>
                <w:sz w:val="24"/>
                <w:szCs w:val="24"/>
                <w:lang w:eastAsia="en-AU"/>
              </w:rPr>
              <w:t>B,E</w:t>
            </w:r>
            <w:proofErr w:type="gramEnd"/>
            <w:r w:rsidRPr="00C71867">
              <w:rPr>
                <w:rFonts w:asciiTheme="minorHAnsi" w:eastAsia="Segoe UI" w:hAnsiTheme="minorHAnsi" w:cstheme="minorHAnsi"/>
                <w:color w:val="000000"/>
                <w:sz w:val="24"/>
                <w:szCs w:val="24"/>
                <w:lang w:eastAsia="en-AU"/>
              </w:rPr>
              <w:t>)</w:t>
            </w:r>
          </w:p>
        </w:tc>
        <w:tc>
          <w:tcPr>
            <w:tcW w:w="7654" w:type="dxa"/>
            <w:noWrap/>
            <w:hideMark/>
          </w:tcPr>
          <w:p w14:paraId="23933823" w14:textId="4BA79C8F"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 xml:space="preserve">Transition </w:t>
            </w:r>
            <w:proofErr w:type="gramStart"/>
            <w:r w:rsidRPr="00C71867">
              <w:rPr>
                <w:rFonts w:asciiTheme="minorHAnsi" w:eastAsia="Segoe UI" w:hAnsiTheme="minorHAnsi" w:cstheme="minorHAnsi"/>
                <w:color w:val="000000"/>
                <w:sz w:val="24"/>
                <w:szCs w:val="24"/>
                <w:lang w:eastAsia="en-AU"/>
              </w:rPr>
              <w:t>=  2020</w:t>
            </w:r>
            <w:proofErr w:type="gramEnd"/>
            <w:r w:rsidRPr="00C71867">
              <w:rPr>
                <w:rFonts w:asciiTheme="minorHAnsi" w:eastAsia="Segoe UI" w:hAnsiTheme="minorHAnsi" w:cstheme="minorHAnsi"/>
                <w:color w:val="000000"/>
                <w:sz w:val="24"/>
                <w:szCs w:val="24"/>
                <w:lang w:eastAsia="en-AU"/>
              </w:rPr>
              <w:t xml:space="preserve"> SRP - 2021 SRP = (E) but capped at the loss of </w:t>
            </w:r>
            <w:r w:rsidR="00FC77A1">
              <w:rPr>
                <w:rFonts w:asciiTheme="minorHAnsi" w:eastAsia="Segoe UI" w:hAnsiTheme="minorHAnsi" w:cstheme="minorHAnsi"/>
                <w:color w:val="000000"/>
                <w:sz w:val="24"/>
                <w:szCs w:val="24"/>
                <w:lang w:eastAsia="en-AU"/>
              </w:rPr>
              <w:t>r</w:t>
            </w:r>
            <w:r w:rsidRPr="00C71867">
              <w:rPr>
                <w:rFonts w:asciiTheme="minorHAnsi" w:eastAsia="Segoe UI" w:hAnsiTheme="minorHAnsi" w:cstheme="minorHAnsi"/>
                <w:color w:val="000000"/>
                <w:sz w:val="24"/>
                <w:szCs w:val="24"/>
                <w:lang w:eastAsia="en-AU"/>
              </w:rPr>
              <w:t xml:space="preserve">ural </w:t>
            </w:r>
            <w:r w:rsidR="00FC77A1">
              <w:rPr>
                <w:rFonts w:asciiTheme="minorHAnsi" w:eastAsia="Segoe UI" w:hAnsiTheme="minorHAnsi" w:cstheme="minorHAnsi"/>
                <w:color w:val="000000"/>
                <w:sz w:val="24"/>
                <w:szCs w:val="24"/>
                <w:lang w:eastAsia="en-AU"/>
              </w:rPr>
              <w:t>i</w:t>
            </w:r>
            <w:r w:rsidRPr="00C71867">
              <w:rPr>
                <w:rFonts w:asciiTheme="minorHAnsi" w:eastAsia="Segoe UI" w:hAnsiTheme="minorHAnsi" w:cstheme="minorHAnsi"/>
                <w:color w:val="000000"/>
                <w:sz w:val="24"/>
                <w:szCs w:val="24"/>
                <w:lang w:eastAsia="en-AU"/>
              </w:rPr>
              <w:t>tems (B)</w:t>
            </w:r>
          </w:p>
        </w:tc>
      </w:tr>
    </w:tbl>
    <w:p w14:paraId="23F1DBC2" w14:textId="49A25093" w:rsidR="000012C9" w:rsidRPr="00260C1D" w:rsidRDefault="000012C9">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68079E05" w14:textId="397225B5" w:rsidR="006F7D3A" w:rsidRPr="00260C1D" w:rsidRDefault="000012C9" w:rsidP="00A92A6B">
      <w:pPr>
        <w:pStyle w:val="Heading2"/>
      </w:pPr>
      <w:bookmarkStart w:id="115" w:name="_Toc120789916"/>
      <w:r w:rsidRPr="00260C1D">
        <w:lastRenderedPageBreak/>
        <w:t xml:space="preserve">Jobs, </w:t>
      </w:r>
      <w:proofErr w:type="gramStart"/>
      <w:r w:rsidRPr="00260C1D">
        <w:t>Skills</w:t>
      </w:r>
      <w:proofErr w:type="gramEnd"/>
      <w:r w:rsidRPr="00260C1D">
        <w:t xml:space="preserve"> and Pathways </w:t>
      </w:r>
      <w:r w:rsidR="00B148E8" w:rsidRPr="00260C1D">
        <w:t>C</w:t>
      </w:r>
      <w:r w:rsidRPr="00260C1D">
        <w:t xml:space="preserve">oordination (Reference </w:t>
      </w:r>
      <w:r w:rsidR="002D5222" w:rsidRPr="00260C1D">
        <w:t>127</w:t>
      </w:r>
      <w:r w:rsidRPr="00260C1D">
        <w:t>)</w:t>
      </w:r>
      <w:bookmarkEnd w:id="115"/>
    </w:p>
    <w:p w14:paraId="43211AEB" w14:textId="56D66832" w:rsidR="6ACA85B7" w:rsidRPr="00260C1D" w:rsidRDefault="6ACA85B7" w:rsidP="6ACA85B7">
      <w:pPr>
        <w:rPr>
          <w:rFonts w:cstheme="minorHAnsi"/>
        </w:rPr>
      </w:pPr>
    </w:p>
    <w:p w14:paraId="1618A129" w14:textId="0F4D428B" w:rsidR="000012C9" w:rsidRPr="00260C1D" w:rsidRDefault="000012C9"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Jobs, Skills and Pathways </w:t>
      </w:r>
      <w:r w:rsidR="00B77939"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ordination </w:t>
      </w:r>
      <w:r w:rsidR="007E58C2">
        <w:rPr>
          <w:rFonts w:eastAsia="Segoe UI" w:cstheme="minorHAnsi"/>
          <w:color w:val="011A3C"/>
          <w:sz w:val="24"/>
          <w:szCs w:val="24"/>
          <w:lang w:val="en" w:eastAsia="en-AU"/>
        </w:rPr>
        <w:t>program</w:t>
      </w:r>
      <w:r w:rsidRPr="00260C1D">
        <w:rPr>
          <w:rFonts w:eastAsia="Segoe UI" w:cstheme="minorHAnsi"/>
          <w:color w:val="011A3C"/>
          <w:sz w:val="24"/>
          <w:szCs w:val="24"/>
          <w:lang w:val="en" w:eastAsia="en-AU"/>
        </w:rPr>
        <w:t xml:space="preserve"> funding for schools help</w:t>
      </w:r>
      <w:r w:rsidR="005119D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ith the coordination and delivery of vocational and applied learning programs</w:t>
      </w:r>
      <w:r w:rsidR="00A84CAE">
        <w:rPr>
          <w:rFonts w:eastAsia="Segoe UI" w:cstheme="minorHAnsi"/>
          <w:color w:val="011A3C"/>
          <w:sz w:val="24"/>
          <w:szCs w:val="24"/>
          <w:lang w:val="en" w:eastAsia="en-AU"/>
        </w:rPr>
        <w:t>, in particular,</w:t>
      </w:r>
      <w:r w:rsidRPr="00260C1D">
        <w:rPr>
          <w:rFonts w:eastAsia="Segoe UI" w:cstheme="minorHAnsi"/>
          <w:color w:val="011A3C"/>
          <w:sz w:val="24"/>
          <w:szCs w:val="24"/>
          <w:lang w:val="en" w:eastAsia="en-AU"/>
        </w:rPr>
        <w:t xml:space="preserve"> Vocational Education and Training Delivered to Secondary Students </w:t>
      </w:r>
      <w:r w:rsidR="00A84CAE">
        <w:rPr>
          <w:rFonts w:eastAsia="Segoe UI" w:cstheme="minorHAnsi"/>
          <w:color w:val="011A3C"/>
          <w:sz w:val="24"/>
          <w:szCs w:val="24"/>
          <w:lang w:val="en" w:eastAsia="en-AU"/>
        </w:rPr>
        <w:t>(VDSS)</w:t>
      </w:r>
      <w:r w:rsidR="00020BF7" w:rsidRPr="00260C1D">
        <w:rPr>
          <w:rFonts w:eastAsia="Segoe UI" w:cstheme="minorHAnsi"/>
          <w:color w:val="011A3C"/>
          <w:sz w:val="24"/>
          <w:szCs w:val="24"/>
          <w:lang w:val="en" w:eastAsia="en-AU"/>
        </w:rPr>
        <w:t>,</w:t>
      </w:r>
      <w:r w:rsidR="00A84CAE">
        <w:rPr>
          <w:rFonts w:eastAsia="Segoe UI" w:cstheme="minorHAnsi"/>
          <w:color w:val="011A3C"/>
          <w:sz w:val="24"/>
          <w:szCs w:val="24"/>
          <w:lang w:val="en" w:eastAsia="en-AU"/>
        </w:rPr>
        <w:t xml:space="preserve"> work related learning and</w:t>
      </w:r>
      <w:r w:rsidRPr="00260C1D">
        <w:rPr>
          <w:rFonts w:eastAsia="Segoe UI" w:cstheme="minorHAnsi"/>
          <w:color w:val="011A3C"/>
          <w:sz w:val="24"/>
          <w:szCs w:val="24"/>
          <w:lang w:val="en" w:eastAsia="en-AU"/>
        </w:rPr>
        <w:t xml:space="preserve"> </w:t>
      </w:r>
      <w:r w:rsidR="00364D89" w:rsidRPr="00260C1D">
        <w:rPr>
          <w:rFonts w:eastAsia="Segoe UI" w:cstheme="minorHAnsi"/>
          <w:color w:val="011A3C"/>
          <w:sz w:val="24"/>
          <w:szCs w:val="24"/>
          <w:lang w:val="en" w:eastAsia="en-AU"/>
        </w:rPr>
        <w:t xml:space="preserve">the </w:t>
      </w:r>
      <w:hyperlink r:id="rId189" w:history="1">
        <w:r w:rsidR="00364D89" w:rsidRPr="00260C1D">
          <w:rPr>
            <w:rStyle w:val="Hyperlink"/>
            <w:rFonts w:eastAsia="Segoe UI" w:cstheme="minorHAnsi"/>
            <w:sz w:val="24"/>
            <w:szCs w:val="24"/>
            <w:lang w:val="en" w:eastAsia="en-AU"/>
          </w:rPr>
          <w:t>VCE Vocational Major and Victorian Pathways Certificate</w:t>
        </w:r>
      </w:hyperlink>
      <w:r w:rsidR="00A84CAE">
        <w:rPr>
          <w:rStyle w:val="Hyperlink"/>
          <w:rFonts w:eastAsia="Segoe UI" w:cstheme="minorHAnsi"/>
          <w:sz w:val="24"/>
          <w:szCs w:val="24"/>
          <w:lang w:val="en" w:eastAsia="en-AU"/>
        </w:rPr>
        <w:t>.</w:t>
      </w:r>
      <w:r w:rsidRPr="00260C1D">
        <w:rPr>
          <w:rFonts w:eastAsia="Segoe UI" w:cstheme="minorHAnsi"/>
          <w:color w:val="011A3C"/>
          <w:sz w:val="24"/>
          <w:szCs w:val="24"/>
          <w:lang w:val="en" w:eastAsia="en-AU"/>
        </w:rPr>
        <w:t xml:space="preserve"> </w:t>
      </w:r>
    </w:p>
    <w:p w14:paraId="49EB6927" w14:textId="77777777" w:rsidR="000012C9" w:rsidRPr="00260C1D" w:rsidRDefault="000012C9" w:rsidP="000012C9">
      <w:pPr>
        <w:spacing w:after="0" w:line="240" w:lineRule="auto"/>
        <w:rPr>
          <w:rFonts w:eastAsia="Segoe UI" w:cstheme="minorHAnsi"/>
          <w:color w:val="011A3C"/>
          <w:sz w:val="24"/>
          <w:szCs w:val="24"/>
          <w:lang w:val="en" w:eastAsia="en-AU"/>
        </w:rPr>
      </w:pPr>
    </w:p>
    <w:p w14:paraId="672DCD0A" w14:textId="4D6A9CF4" w:rsidR="000012C9" w:rsidRDefault="000012C9"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key objectives of </w:t>
      </w:r>
      <w:r w:rsidR="008440C3" w:rsidRPr="00260C1D">
        <w:rPr>
          <w:rFonts w:eastAsia="Segoe UI" w:cstheme="minorHAnsi"/>
          <w:color w:val="011A3C"/>
          <w:sz w:val="24"/>
          <w:szCs w:val="24"/>
          <w:lang w:val="en" w:eastAsia="en-AU"/>
        </w:rPr>
        <w:t>Jobs, Skills and Pathways</w:t>
      </w:r>
      <w:r w:rsidRPr="00260C1D">
        <w:rPr>
          <w:rFonts w:eastAsia="Segoe UI" w:cstheme="minorHAnsi"/>
          <w:color w:val="011A3C"/>
          <w:sz w:val="24"/>
          <w:szCs w:val="24"/>
          <w:lang w:val="en" w:eastAsia="en-AU"/>
        </w:rPr>
        <w:t xml:space="preserve"> </w:t>
      </w:r>
      <w:r w:rsidR="001E78EA"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ordination funding are to:</w:t>
      </w:r>
    </w:p>
    <w:p w14:paraId="0E141908" w14:textId="77777777" w:rsidR="00A84CAE" w:rsidRPr="00260C1D" w:rsidRDefault="00A84CAE" w:rsidP="000012C9">
      <w:pPr>
        <w:spacing w:after="0" w:line="240" w:lineRule="auto"/>
        <w:rPr>
          <w:rFonts w:eastAsia="Segoe UI" w:cstheme="minorHAnsi"/>
          <w:color w:val="011A3C"/>
          <w:sz w:val="24"/>
          <w:szCs w:val="24"/>
          <w:lang w:val="en" w:eastAsia="en-AU"/>
        </w:rPr>
      </w:pPr>
    </w:p>
    <w:p w14:paraId="631FEA99" w14:textId="3BCCFF21" w:rsidR="000012C9" w:rsidRPr="00260C1D" w:rsidRDefault="005119DE" w:rsidP="00CB178D">
      <w:pPr>
        <w:numPr>
          <w:ilvl w:val="0"/>
          <w:numId w:val="38"/>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s</w:t>
      </w:r>
      <w:r w:rsidR="000012C9" w:rsidRPr="00260C1D">
        <w:rPr>
          <w:rFonts w:eastAsia="Segoe UI" w:cstheme="minorHAnsi"/>
          <w:color w:val="011A3C"/>
          <w:sz w:val="24"/>
          <w:szCs w:val="24"/>
          <w:lang w:val="en" w:eastAsia="en-AU"/>
        </w:rPr>
        <w:t>upport schools with the administrative burden of delivering vocational and applied learning</w:t>
      </w:r>
    </w:p>
    <w:p w14:paraId="5A77D3FC" w14:textId="21EB4D77" w:rsidR="000012C9" w:rsidRPr="00260C1D" w:rsidRDefault="005119DE" w:rsidP="00CB178D">
      <w:pPr>
        <w:numPr>
          <w:ilvl w:val="0"/>
          <w:numId w:val="38"/>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p</w:t>
      </w:r>
      <w:r w:rsidR="000012C9" w:rsidRPr="00260C1D">
        <w:rPr>
          <w:rFonts w:eastAsia="Segoe UI" w:cstheme="minorHAnsi"/>
          <w:color w:val="011A3C"/>
          <w:sz w:val="24"/>
          <w:szCs w:val="24"/>
          <w:lang w:val="en" w:eastAsia="en-AU"/>
        </w:rPr>
        <w:t>rovide schools with additional support</w:t>
      </w:r>
      <w:r w:rsidR="0000459C">
        <w:rPr>
          <w:rFonts w:eastAsia="Segoe UI" w:cstheme="minorHAnsi"/>
          <w:color w:val="011A3C"/>
          <w:sz w:val="24"/>
          <w:szCs w:val="24"/>
          <w:lang w:val="en" w:eastAsia="en-AU"/>
        </w:rPr>
        <w:t xml:space="preserve"> in coordinating the</w:t>
      </w:r>
      <w:r w:rsidR="000012C9" w:rsidRPr="00260C1D">
        <w:rPr>
          <w:rFonts w:eastAsia="Segoe UI" w:cstheme="minorHAnsi"/>
          <w:color w:val="011A3C"/>
          <w:sz w:val="24"/>
          <w:szCs w:val="24"/>
          <w:lang w:val="en" w:eastAsia="en-AU"/>
        </w:rPr>
        <w:t xml:space="preserve"> deliver</w:t>
      </w:r>
      <w:r w:rsidR="0000459C">
        <w:rPr>
          <w:rFonts w:eastAsia="Segoe UI" w:cstheme="minorHAnsi"/>
          <w:color w:val="011A3C"/>
          <w:sz w:val="24"/>
          <w:szCs w:val="24"/>
          <w:lang w:val="en" w:eastAsia="en-AU"/>
        </w:rPr>
        <w:t>y of</w:t>
      </w:r>
      <w:r w:rsidR="000012C9" w:rsidRPr="00260C1D">
        <w:rPr>
          <w:rFonts w:eastAsia="Segoe UI" w:cstheme="minorHAnsi"/>
          <w:color w:val="011A3C"/>
          <w:sz w:val="24"/>
          <w:szCs w:val="24"/>
          <w:lang w:val="en" w:eastAsia="en-AU"/>
        </w:rPr>
        <w:t xml:space="preserve"> high-quality</w:t>
      </w:r>
      <w:r w:rsidR="000012C9" w:rsidRPr="00260C1D">
        <w:rPr>
          <w:rFonts w:cstheme="minorHAnsi"/>
        </w:rPr>
        <w:t xml:space="preserve"> </w:t>
      </w:r>
      <w:r w:rsidR="0072125E" w:rsidRPr="00260C1D">
        <w:rPr>
          <w:rFonts w:eastAsia="Segoe UI" w:cstheme="minorHAnsi"/>
          <w:color w:val="011A3C"/>
          <w:sz w:val="24"/>
          <w:szCs w:val="24"/>
          <w:lang w:val="en" w:eastAsia="en-AU"/>
        </w:rPr>
        <w:t>vocational and applied learning pathways.</w:t>
      </w:r>
    </w:p>
    <w:p w14:paraId="7AF926B0" w14:textId="434E3602" w:rsidR="00E96E5D" w:rsidRPr="00260C1D" w:rsidRDefault="00E96E5D" w:rsidP="00E96E5D">
      <w:pPr>
        <w:spacing w:after="0" w:line="240" w:lineRule="auto"/>
        <w:rPr>
          <w:rFonts w:eastAsia="Segoe UI" w:cstheme="minorHAnsi"/>
          <w:color w:val="011A3C"/>
          <w:sz w:val="24"/>
          <w:szCs w:val="24"/>
          <w:lang w:val="en" w:eastAsia="en-AU"/>
        </w:rPr>
      </w:pPr>
    </w:p>
    <w:p w14:paraId="2A7ABF2C" w14:textId="5692B318" w:rsidR="00E96E5D" w:rsidRPr="00260C1D" w:rsidRDefault="00E96E5D" w:rsidP="004363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refer to the </w:t>
      </w:r>
      <w:r w:rsidR="00183803">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policy on </w:t>
      </w:r>
      <w:hyperlink r:id="rId190" w:history="1">
        <w:r w:rsidRPr="00260C1D">
          <w:rPr>
            <w:rStyle w:val="Hyperlink"/>
            <w:rFonts w:eastAsia="Segoe UI" w:cstheme="minorHAnsi"/>
            <w:sz w:val="24"/>
            <w:szCs w:val="24"/>
            <w:lang w:val="en" w:eastAsia="en-AU"/>
          </w:rPr>
          <w:t>Vocational and Applied Learning Coordination and Delivery Support for Schools</w:t>
        </w:r>
      </w:hyperlink>
      <w:r w:rsidRPr="00260C1D">
        <w:rPr>
          <w:rFonts w:eastAsia="Segoe UI" w:cstheme="minorHAnsi"/>
          <w:color w:val="011A3C"/>
          <w:sz w:val="24"/>
          <w:szCs w:val="24"/>
          <w:lang w:val="en" w:eastAsia="en-AU"/>
        </w:rPr>
        <w:t>.</w:t>
      </w:r>
    </w:p>
    <w:p w14:paraId="420C53AC"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B16643F" w14:textId="0428F992" w:rsidR="00E81A1C" w:rsidRPr="00260C1D" w:rsidRDefault="00E81A1C" w:rsidP="00E81A1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2023 and 2024, the following schools are eligible </w:t>
      </w:r>
      <w:r w:rsidR="00422313">
        <w:rPr>
          <w:rFonts w:eastAsia="Segoe UI" w:cstheme="minorHAnsi"/>
          <w:color w:val="011A3C"/>
          <w:sz w:val="24"/>
          <w:szCs w:val="24"/>
          <w:lang w:val="en" w:eastAsia="en-AU"/>
        </w:rPr>
        <w:t xml:space="preserve">to receive funding for Jobs, </w:t>
      </w:r>
      <w:proofErr w:type="gramStart"/>
      <w:r w:rsidR="00422313">
        <w:rPr>
          <w:rFonts w:eastAsia="Segoe UI" w:cstheme="minorHAnsi"/>
          <w:color w:val="011A3C"/>
          <w:sz w:val="24"/>
          <w:szCs w:val="24"/>
          <w:lang w:val="en" w:eastAsia="en-AU"/>
        </w:rPr>
        <w:t>Skills</w:t>
      </w:r>
      <w:proofErr w:type="gramEnd"/>
      <w:r w:rsidR="00422313">
        <w:rPr>
          <w:rFonts w:eastAsia="Segoe UI" w:cstheme="minorHAnsi"/>
          <w:color w:val="011A3C"/>
          <w:sz w:val="24"/>
          <w:szCs w:val="24"/>
          <w:lang w:val="en" w:eastAsia="en-AU"/>
        </w:rPr>
        <w:t xml:space="preserve"> and Pathway</w:t>
      </w:r>
      <w:r w:rsidR="00CB379E">
        <w:rPr>
          <w:rFonts w:eastAsia="Segoe UI" w:cstheme="minorHAnsi"/>
          <w:color w:val="011A3C"/>
          <w:sz w:val="24"/>
          <w:szCs w:val="24"/>
          <w:lang w:val="en" w:eastAsia="en-AU"/>
        </w:rPr>
        <w:t>s</w:t>
      </w:r>
      <w:r w:rsidR="00422313">
        <w:rPr>
          <w:rFonts w:eastAsia="Segoe UI" w:cstheme="minorHAnsi"/>
          <w:color w:val="011A3C"/>
          <w:sz w:val="24"/>
          <w:szCs w:val="24"/>
          <w:lang w:val="en" w:eastAsia="en-AU"/>
        </w:rPr>
        <w:t xml:space="preserve"> Coordination</w:t>
      </w:r>
      <w:r w:rsidRPr="00260C1D">
        <w:rPr>
          <w:rFonts w:eastAsia="Segoe UI" w:cstheme="minorHAnsi"/>
          <w:color w:val="011A3C"/>
          <w:sz w:val="24"/>
          <w:szCs w:val="24"/>
          <w:lang w:val="en" w:eastAsia="en-AU"/>
        </w:rPr>
        <w:t>:</w:t>
      </w:r>
    </w:p>
    <w:p w14:paraId="71AAFA35" w14:textId="4DAB2486" w:rsidR="000012C9" w:rsidRPr="00260C1D" w:rsidRDefault="005119DE" w:rsidP="00923B7B">
      <w:pPr>
        <w:pStyle w:val="ListParagraph"/>
        <w:numPr>
          <w:ilvl w:val="0"/>
          <w:numId w:val="55"/>
        </w:numPr>
        <w:spacing w:after="0" w:line="240" w:lineRule="auto"/>
        <w:rPr>
          <w:lang w:val="en" w:eastAsia="en-AU"/>
        </w:rPr>
      </w:pPr>
      <w:r>
        <w:rPr>
          <w:rFonts w:eastAsia="Segoe UI" w:cstheme="minorHAnsi"/>
          <w:color w:val="011A3C"/>
          <w:sz w:val="24"/>
          <w:szCs w:val="24"/>
          <w:lang w:val="en" w:eastAsia="en-AU"/>
        </w:rPr>
        <w:t>m</w:t>
      </w:r>
      <w:r w:rsidR="00E81A1C" w:rsidRPr="00260C1D">
        <w:rPr>
          <w:rFonts w:eastAsia="Segoe UI" w:cstheme="minorHAnsi"/>
          <w:color w:val="011A3C"/>
          <w:sz w:val="24"/>
          <w:szCs w:val="24"/>
          <w:lang w:val="en" w:eastAsia="en-AU"/>
        </w:rPr>
        <w:t>ainstream government schools with a senior secondary program, and all specialist schools with senior secondary aged students.</w:t>
      </w:r>
    </w:p>
    <w:p w14:paraId="000CDC5B" w14:textId="670AB77D" w:rsidR="0086351C" w:rsidRPr="00260C1D" w:rsidRDefault="000012C9" w:rsidP="00923B7B">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b/>
          <w:color w:val="011A3C"/>
          <w:sz w:val="27"/>
          <w:szCs w:val="27"/>
          <w:lang w:val="en" w:eastAsia="en-AU"/>
        </w:rPr>
        <w:t>Calculation</w:t>
      </w:r>
    </w:p>
    <w:p w14:paraId="022B936A" w14:textId="2D481801" w:rsidR="0086351C" w:rsidRPr="00260C1D" w:rsidRDefault="00590DA4" w:rsidP="000012C9">
      <w:p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E</w:t>
      </w:r>
      <w:r w:rsidR="0086351C" w:rsidRPr="00260C1D">
        <w:rPr>
          <w:rFonts w:eastAsia="Segoe UI" w:cstheme="minorHAnsi"/>
          <w:color w:val="011A3C"/>
          <w:sz w:val="24"/>
          <w:szCs w:val="24"/>
          <w:lang w:val="en" w:eastAsia="en-AU"/>
        </w:rPr>
        <w:t xml:space="preserve">ach school will receive a flat amount equivalent to 0.3 FTE of an Education Support Staff salary </w:t>
      </w:r>
      <w:r w:rsidR="00CB379E">
        <w:rPr>
          <w:rFonts w:eastAsia="Segoe UI" w:cstheme="minorHAnsi"/>
          <w:color w:val="011A3C"/>
          <w:sz w:val="24"/>
          <w:szCs w:val="24"/>
          <w:lang w:val="en" w:eastAsia="en-AU"/>
        </w:rPr>
        <w:t>level 1 range</w:t>
      </w:r>
      <w:r w:rsidR="0086351C" w:rsidRPr="00260C1D">
        <w:rPr>
          <w:rFonts w:eastAsia="Segoe UI" w:cstheme="minorHAnsi"/>
          <w:color w:val="011A3C"/>
          <w:sz w:val="24"/>
          <w:szCs w:val="24"/>
          <w:lang w:val="en" w:eastAsia="en-AU"/>
        </w:rPr>
        <w:t xml:space="preserve"> 4-6.</w:t>
      </w:r>
    </w:p>
    <w:p w14:paraId="2239A40F" w14:textId="77777777" w:rsidR="00422313" w:rsidRDefault="00422313" w:rsidP="00422313">
      <w:pPr>
        <w:spacing w:after="0" w:line="240" w:lineRule="auto"/>
        <w:rPr>
          <w:rFonts w:eastAsia="Segoe UI" w:cstheme="minorHAnsi"/>
          <w:color w:val="011A3C"/>
          <w:sz w:val="24"/>
          <w:szCs w:val="24"/>
          <w:lang w:val="en" w:eastAsia="en-AU"/>
        </w:rPr>
      </w:pPr>
    </w:p>
    <w:p w14:paraId="73D8B48F" w14:textId="11CDE0E6" w:rsidR="00422313" w:rsidRPr="00260C1D" w:rsidRDefault="00422313" w:rsidP="00422313">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firmed cycle</w:t>
      </w:r>
      <w:r>
        <w:rPr>
          <w:rFonts w:eastAsia="Segoe UI" w:cstheme="minorHAnsi"/>
          <w:color w:val="011A3C"/>
          <w:sz w:val="24"/>
          <w:szCs w:val="24"/>
          <w:lang w:val="en" w:eastAsia="en-AU"/>
        </w:rPr>
        <w:t xml:space="preserve"> and is allocated</w:t>
      </w:r>
      <w:r w:rsidRPr="00260C1D">
        <w:rPr>
          <w:rFonts w:eastAsia="Segoe UI" w:cstheme="minorHAnsi"/>
          <w:color w:val="011A3C"/>
          <w:sz w:val="24"/>
          <w:szCs w:val="24"/>
          <w:lang w:val="en" w:eastAsia="en-AU"/>
        </w:rPr>
        <w:t xml:space="preserve"> through cash funding.</w:t>
      </w:r>
    </w:p>
    <w:p w14:paraId="47D0912E"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275E6D20" w14:textId="3BB290FD" w:rsidR="000012C9" w:rsidRPr="00260C1D" w:rsidRDefault="00C91A88"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3 </w:t>
      </w:r>
      <w:r w:rsidR="000012C9" w:rsidRPr="00260C1D">
        <w:rPr>
          <w:rFonts w:eastAsia="Segoe UI" w:cstheme="minorHAnsi"/>
          <w:color w:val="011A3C"/>
          <w:sz w:val="24"/>
          <w:szCs w:val="24"/>
          <w:lang w:val="en" w:eastAsia="en-AU"/>
        </w:rPr>
        <w:t>Rate = $</w:t>
      </w:r>
      <w:r w:rsidR="000012C9" w:rsidRPr="00260C1D">
        <w:rPr>
          <w:rFonts w:cstheme="minorHAnsi"/>
        </w:rPr>
        <w:t xml:space="preserve"> </w:t>
      </w:r>
      <w:r w:rsidR="00785231" w:rsidRPr="00260C1D">
        <w:rPr>
          <w:rFonts w:cstheme="minorHAnsi"/>
        </w:rPr>
        <w:t>123</w:t>
      </w:r>
      <w:r w:rsidR="004C044E" w:rsidRPr="00260C1D">
        <w:rPr>
          <w:rFonts w:cstheme="minorHAnsi"/>
        </w:rPr>
        <w:t xml:space="preserve">,579.99 </w:t>
      </w:r>
      <w:r w:rsidR="00C0593D" w:rsidRPr="00260C1D">
        <w:rPr>
          <w:rFonts w:eastAsia="Segoe UI" w:cstheme="minorHAnsi"/>
          <w:color w:val="011A3C"/>
          <w:sz w:val="24"/>
          <w:szCs w:val="24"/>
          <w:lang w:val="en" w:eastAsia="en-AU"/>
        </w:rPr>
        <w:t>(</w:t>
      </w:r>
      <w:r w:rsidR="00A33CF9" w:rsidRPr="00260C1D">
        <w:rPr>
          <w:rFonts w:eastAsia="Segoe UI" w:cstheme="minorHAnsi"/>
          <w:color w:val="011A3C"/>
          <w:sz w:val="24"/>
          <w:szCs w:val="24"/>
          <w:lang w:val="en" w:eastAsia="en-AU"/>
        </w:rPr>
        <w:t xml:space="preserve">Education Support Staff </w:t>
      </w:r>
      <w:proofErr w:type="gramStart"/>
      <w:r w:rsidR="00A33CF9" w:rsidRPr="00260C1D">
        <w:rPr>
          <w:rFonts w:eastAsia="Segoe UI" w:cstheme="minorHAnsi"/>
          <w:color w:val="011A3C"/>
          <w:sz w:val="24"/>
          <w:szCs w:val="24"/>
          <w:lang w:val="en" w:eastAsia="en-AU"/>
        </w:rPr>
        <w:t>salary</w:t>
      </w:r>
      <w:proofErr w:type="gramEnd"/>
      <w:r w:rsidR="00A33CF9" w:rsidRPr="00260C1D">
        <w:rPr>
          <w:rFonts w:eastAsia="Segoe UI" w:cstheme="minorHAnsi"/>
          <w:color w:val="011A3C"/>
          <w:sz w:val="24"/>
          <w:szCs w:val="24"/>
          <w:lang w:val="en" w:eastAsia="en-AU"/>
        </w:rPr>
        <w:t xml:space="preserve"> </w:t>
      </w:r>
      <w:r w:rsidR="00BD2B1B">
        <w:rPr>
          <w:rFonts w:eastAsia="Segoe UI" w:cstheme="minorHAnsi"/>
          <w:color w:val="011A3C"/>
          <w:sz w:val="24"/>
          <w:szCs w:val="24"/>
          <w:lang w:val="en" w:eastAsia="en-AU"/>
        </w:rPr>
        <w:t>L</w:t>
      </w:r>
      <w:r w:rsidR="00C03BC3" w:rsidRPr="00260C1D">
        <w:rPr>
          <w:rFonts w:eastAsia="Segoe UI" w:cstheme="minorHAnsi"/>
          <w:color w:val="011A3C"/>
          <w:sz w:val="24"/>
          <w:szCs w:val="24"/>
          <w:lang w:val="en" w:eastAsia="en-AU"/>
        </w:rPr>
        <w:t xml:space="preserve">evel </w:t>
      </w:r>
      <w:r w:rsidR="008A5382" w:rsidRPr="00260C1D">
        <w:rPr>
          <w:rFonts w:eastAsia="Segoe UI" w:cstheme="minorHAnsi"/>
          <w:color w:val="011A3C"/>
          <w:sz w:val="24"/>
          <w:szCs w:val="24"/>
          <w:lang w:val="en" w:eastAsia="en-AU"/>
        </w:rPr>
        <w:t xml:space="preserve">1 </w:t>
      </w:r>
      <w:r w:rsidR="00BD2B1B">
        <w:rPr>
          <w:rFonts w:eastAsia="Segoe UI" w:cstheme="minorHAnsi"/>
          <w:color w:val="011A3C"/>
          <w:sz w:val="24"/>
          <w:szCs w:val="24"/>
          <w:lang w:val="en" w:eastAsia="en-AU"/>
        </w:rPr>
        <w:t>R</w:t>
      </w:r>
      <w:r w:rsidR="008A5382" w:rsidRPr="00260C1D">
        <w:rPr>
          <w:rFonts w:eastAsia="Segoe UI" w:cstheme="minorHAnsi"/>
          <w:color w:val="011A3C"/>
          <w:sz w:val="24"/>
          <w:szCs w:val="24"/>
          <w:lang w:val="en" w:eastAsia="en-AU"/>
        </w:rPr>
        <w:t>ange</w:t>
      </w:r>
      <w:r w:rsidR="00C03BC3" w:rsidRPr="00260C1D">
        <w:rPr>
          <w:rFonts w:eastAsia="Segoe UI" w:cstheme="minorHAnsi"/>
          <w:color w:val="011A3C"/>
          <w:sz w:val="24"/>
          <w:szCs w:val="24"/>
          <w:lang w:val="en" w:eastAsia="en-AU"/>
        </w:rPr>
        <w:t xml:space="preserve"> 4 </w:t>
      </w:r>
      <w:r w:rsidR="00700D05" w:rsidRPr="00260C1D">
        <w:rPr>
          <w:rFonts w:eastAsia="Segoe UI" w:cstheme="minorHAnsi"/>
          <w:color w:val="011A3C"/>
          <w:sz w:val="24"/>
          <w:szCs w:val="24"/>
          <w:lang w:val="en" w:eastAsia="en-AU"/>
        </w:rPr>
        <w:t>–</w:t>
      </w:r>
      <w:r w:rsidR="00C03BC3" w:rsidRPr="00260C1D">
        <w:rPr>
          <w:rFonts w:eastAsia="Segoe UI" w:cstheme="minorHAnsi"/>
          <w:color w:val="011A3C"/>
          <w:sz w:val="24"/>
          <w:szCs w:val="24"/>
          <w:lang w:val="en" w:eastAsia="en-AU"/>
        </w:rPr>
        <w:t xml:space="preserve"> 6</w:t>
      </w:r>
      <w:r w:rsidR="00700D05" w:rsidRPr="00260C1D">
        <w:rPr>
          <w:rFonts w:eastAsia="Segoe UI" w:cstheme="minorHAnsi"/>
          <w:color w:val="011A3C"/>
          <w:sz w:val="24"/>
          <w:szCs w:val="24"/>
          <w:lang w:val="en" w:eastAsia="en-AU"/>
        </w:rPr>
        <w:t>, including payroll tax and superannuation)</w:t>
      </w:r>
      <w:r w:rsidR="000012C9" w:rsidRPr="00260C1D">
        <w:rPr>
          <w:rFonts w:eastAsia="Segoe UI" w:cstheme="minorHAnsi"/>
          <w:color w:val="011A3C"/>
          <w:sz w:val="24"/>
          <w:szCs w:val="24"/>
          <w:lang w:val="en" w:eastAsia="en-AU"/>
        </w:rPr>
        <w:t>.</w:t>
      </w:r>
    </w:p>
    <w:p w14:paraId="4023976D" w14:textId="77777777" w:rsidR="00422313" w:rsidRDefault="00422313" w:rsidP="000012C9">
      <w:pPr>
        <w:spacing w:after="0" w:line="240" w:lineRule="auto"/>
        <w:rPr>
          <w:rFonts w:eastAsia="Segoe UI" w:cstheme="minorHAnsi"/>
          <w:color w:val="011A3C"/>
          <w:sz w:val="24"/>
          <w:szCs w:val="24"/>
          <w:lang w:val="en" w:eastAsia="en-AU"/>
        </w:rPr>
      </w:pPr>
    </w:p>
    <w:p w14:paraId="7CCA2104" w14:textId="378338B7" w:rsidR="00757991" w:rsidRPr="00260C1D" w:rsidRDefault="00757991"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023 Indicative per annum amount per school, based on 0.3 FTE of Education Support Staff salary, level 1 range 4-6 = $</w:t>
      </w:r>
      <w:r w:rsidR="002D10AE" w:rsidRPr="00260C1D">
        <w:rPr>
          <w:rFonts w:eastAsia="Segoe UI" w:cstheme="minorHAnsi"/>
          <w:color w:val="011A3C"/>
          <w:sz w:val="24"/>
          <w:szCs w:val="24"/>
          <w:lang w:val="en" w:eastAsia="en-AU"/>
        </w:rPr>
        <w:t>37,074</w:t>
      </w:r>
      <w:r w:rsidR="006E53AF" w:rsidRPr="00260C1D">
        <w:rPr>
          <w:rFonts w:eastAsia="Segoe UI" w:cstheme="minorHAnsi"/>
          <w:color w:val="011A3C"/>
          <w:sz w:val="24"/>
          <w:szCs w:val="24"/>
          <w:lang w:val="en" w:eastAsia="en-AU"/>
        </w:rPr>
        <w:t xml:space="preserve">.00 </w:t>
      </w:r>
    </w:p>
    <w:p w14:paraId="4AE535AF" w14:textId="77777777" w:rsidR="000B4666" w:rsidRPr="00260C1D" w:rsidRDefault="000B4666" w:rsidP="000012C9">
      <w:pPr>
        <w:spacing w:after="0" w:line="240" w:lineRule="auto"/>
        <w:rPr>
          <w:rFonts w:eastAsia="Segoe UI" w:cstheme="minorHAnsi"/>
          <w:color w:val="011A3C"/>
          <w:sz w:val="24"/>
          <w:szCs w:val="24"/>
          <w:lang w:val="en" w:eastAsia="en-AU"/>
        </w:rPr>
      </w:pPr>
    </w:p>
    <w:p w14:paraId="6C8D3D90"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Further Information </w:t>
      </w:r>
    </w:p>
    <w:p w14:paraId="017FAE75" w14:textId="19A07A81" w:rsidR="000012C9" w:rsidRPr="00260C1D" w:rsidRDefault="000012C9" w:rsidP="000012C9">
      <w:pPr>
        <w:spacing w:after="0" w:line="240" w:lineRule="auto"/>
        <w:rPr>
          <w:rFonts w:cstheme="minorHAnsi"/>
        </w:rPr>
      </w:pPr>
      <w:r w:rsidRPr="00260C1D">
        <w:rPr>
          <w:rFonts w:eastAsia="Segoe UI" w:cstheme="minorHAnsi"/>
          <w:color w:val="011A3C"/>
          <w:sz w:val="24"/>
          <w:szCs w:val="24"/>
          <w:lang w:val="en" w:eastAsia="en-AU"/>
        </w:rPr>
        <w:t xml:space="preserve">Further information about the functions the funding can be used for and some examples of how the funding can be used are available at </w:t>
      </w:r>
      <w:hyperlink r:id="rId191" w:history="1">
        <w:r w:rsidR="00683C9C" w:rsidRPr="00614B09">
          <w:rPr>
            <w:rStyle w:val="Hyperlink"/>
            <w:rFonts w:cstheme="minorHAnsi"/>
            <w:sz w:val="24"/>
            <w:szCs w:val="24"/>
          </w:rPr>
          <w:t>Vocational and Applied Learning Coordination and Delivery Support for Schools.</w:t>
        </w:r>
      </w:hyperlink>
    </w:p>
    <w:p w14:paraId="4C1FDC2F" w14:textId="77777777" w:rsidR="009D5BAB" w:rsidRPr="00260C1D" w:rsidRDefault="009D5BAB" w:rsidP="00683C9C">
      <w:pPr>
        <w:pStyle w:val="mld-paragraph"/>
        <w:spacing w:before="0" w:beforeAutospacing="0" w:after="0" w:afterAutospacing="0" w:line="315" w:lineRule="exact"/>
        <w:rPr>
          <w:rFonts w:asciiTheme="minorHAnsi" w:eastAsia="Segoe UI" w:hAnsiTheme="minorHAnsi" w:cstheme="minorHAnsi"/>
          <w:color w:val="011A3C"/>
          <w:sz w:val="24"/>
          <w:szCs w:val="24"/>
          <w:lang w:val="en"/>
        </w:rPr>
      </w:pPr>
    </w:p>
    <w:p w14:paraId="20B61E8C" w14:textId="437DCCA0" w:rsidR="00683C9C" w:rsidRPr="00260C1D" w:rsidRDefault="00683C9C" w:rsidP="00683C9C">
      <w:pPr>
        <w:pStyle w:val="mld-paragraph"/>
        <w:spacing w:before="0" w:beforeAutospacing="0" w:after="0" w:afterAutospacing="0" w:line="315" w:lineRule="exact"/>
        <w:rPr>
          <w:rFonts w:asciiTheme="minorHAnsi" w:eastAsia="Segoe UI" w:hAnsiTheme="minorHAnsi" w:cstheme="minorHAnsi"/>
          <w:color w:val="011A3C"/>
          <w:sz w:val="24"/>
          <w:szCs w:val="24"/>
          <w:lang w:val="en"/>
        </w:rPr>
      </w:pPr>
      <w:r w:rsidRPr="00260C1D">
        <w:rPr>
          <w:rFonts w:asciiTheme="minorHAnsi" w:eastAsia="Segoe UI" w:hAnsiTheme="minorHAnsi" w:cstheme="minorHAnsi"/>
          <w:color w:val="011A3C"/>
          <w:sz w:val="24"/>
          <w:szCs w:val="24"/>
          <w:lang w:val="en"/>
        </w:rPr>
        <w:lastRenderedPageBreak/>
        <w:t>To record expenditure against this funding, schools should activate a CASES21 code within the 8950-8999 range (Vocational Ed and Training) and add the title ‘JSP Coordination’.</w:t>
      </w:r>
    </w:p>
    <w:p w14:paraId="1A547CC6" w14:textId="77777777" w:rsidR="000012C9" w:rsidRPr="00260C1D" w:rsidRDefault="000012C9" w:rsidP="000012C9">
      <w:pPr>
        <w:spacing w:after="0" w:line="240" w:lineRule="auto"/>
        <w:rPr>
          <w:rFonts w:eastAsia="Segoe UI" w:cstheme="minorHAnsi"/>
          <w:color w:val="011A3C"/>
          <w:sz w:val="24"/>
          <w:szCs w:val="24"/>
          <w:lang w:val="en" w:eastAsia="en-AU"/>
        </w:rPr>
      </w:pPr>
    </w:p>
    <w:p w14:paraId="3643693C" w14:textId="6B974536" w:rsidR="000012C9" w:rsidRPr="00260C1D" w:rsidRDefault="000012C9"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unding is currently available for</w:t>
      </w:r>
      <w:r w:rsidR="000A62B7" w:rsidRPr="00260C1D">
        <w:rPr>
          <w:rFonts w:eastAsia="Segoe UI" w:cstheme="minorHAnsi"/>
          <w:color w:val="011A3C"/>
          <w:sz w:val="24"/>
          <w:szCs w:val="24"/>
          <w:lang w:val="en" w:eastAsia="en-AU"/>
        </w:rPr>
        <w:t xml:space="preserve"> 2023 and 2024</w:t>
      </w:r>
      <w:r w:rsidRPr="00260C1D">
        <w:rPr>
          <w:rFonts w:eastAsia="Segoe UI" w:cstheme="minorHAnsi"/>
          <w:color w:val="011A3C"/>
          <w:sz w:val="24"/>
          <w:szCs w:val="24"/>
          <w:lang w:val="en" w:eastAsia="en-AU"/>
        </w:rPr>
        <w:t xml:space="preserve"> only. Please note when using the J</w:t>
      </w:r>
      <w:r w:rsidR="00422313">
        <w:rPr>
          <w:rFonts w:eastAsia="Segoe UI" w:cstheme="minorHAnsi"/>
          <w:color w:val="011A3C"/>
          <w:sz w:val="24"/>
          <w:szCs w:val="24"/>
          <w:lang w:val="en" w:eastAsia="en-AU"/>
        </w:rPr>
        <w:t xml:space="preserve">obs, </w:t>
      </w:r>
      <w:proofErr w:type="gramStart"/>
      <w:r w:rsidRPr="00260C1D">
        <w:rPr>
          <w:rFonts w:eastAsia="Segoe UI" w:cstheme="minorHAnsi"/>
          <w:color w:val="011A3C"/>
          <w:sz w:val="24"/>
          <w:szCs w:val="24"/>
          <w:lang w:val="en" w:eastAsia="en-AU"/>
        </w:rPr>
        <w:t>S</w:t>
      </w:r>
      <w:r w:rsidR="00422313">
        <w:rPr>
          <w:rFonts w:eastAsia="Segoe UI" w:cstheme="minorHAnsi"/>
          <w:color w:val="011A3C"/>
          <w:sz w:val="24"/>
          <w:szCs w:val="24"/>
          <w:lang w:val="en" w:eastAsia="en-AU"/>
        </w:rPr>
        <w:t>kills</w:t>
      </w:r>
      <w:proofErr w:type="gramEnd"/>
      <w:r w:rsidR="00422313">
        <w:rPr>
          <w:rFonts w:eastAsia="Segoe UI" w:cstheme="minorHAnsi"/>
          <w:color w:val="011A3C"/>
          <w:sz w:val="24"/>
          <w:szCs w:val="24"/>
          <w:lang w:val="en" w:eastAsia="en-AU"/>
        </w:rPr>
        <w:t xml:space="preserve"> and </w:t>
      </w:r>
      <w:r w:rsidRPr="00260C1D">
        <w:rPr>
          <w:rFonts w:eastAsia="Segoe UI" w:cstheme="minorHAnsi"/>
          <w:color w:val="011A3C"/>
          <w:sz w:val="24"/>
          <w:szCs w:val="24"/>
          <w:lang w:val="en" w:eastAsia="en-AU"/>
        </w:rPr>
        <w:t>P</w:t>
      </w:r>
      <w:r w:rsidR="00422313">
        <w:rPr>
          <w:rFonts w:eastAsia="Segoe UI" w:cstheme="minorHAnsi"/>
          <w:color w:val="011A3C"/>
          <w:sz w:val="24"/>
          <w:szCs w:val="24"/>
          <w:lang w:val="en" w:eastAsia="en-AU"/>
        </w:rPr>
        <w:t>athways</w:t>
      </w:r>
      <w:r w:rsidRPr="00260C1D">
        <w:rPr>
          <w:rFonts w:eastAsia="Segoe UI" w:cstheme="minorHAnsi"/>
          <w:color w:val="011A3C"/>
          <w:sz w:val="24"/>
          <w:szCs w:val="24"/>
          <w:lang w:val="en" w:eastAsia="en-AU"/>
        </w:rPr>
        <w:t xml:space="preserve"> </w:t>
      </w:r>
      <w:r w:rsidR="0042231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ordination funding in the employment of new staff in one or multiple schools, consideration must be made on the employment conditions of fixed</w:t>
      </w:r>
      <w:r w:rsidR="00985F3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and ongoing staff and the implications for the school/s with funding only given to the role for 1 or 2 years.</w:t>
      </w:r>
    </w:p>
    <w:p w14:paraId="5328F5B4"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ontact Information</w:t>
      </w:r>
    </w:p>
    <w:p w14:paraId="1FC2BCFA" w14:textId="279F8EFA" w:rsidR="00CA677C" w:rsidRPr="00614B09" w:rsidRDefault="00B2120A" w:rsidP="00614B09">
      <w:pPr>
        <w:spacing w:after="0" w:line="240" w:lineRule="auto"/>
        <w:rPr>
          <w:rStyle w:val="Hyperlink"/>
          <w:rFonts w:cstheme="minorHAnsi"/>
          <w:color w:val="011A3C"/>
          <w:sz w:val="24"/>
          <w:szCs w:val="24"/>
          <w:u w:val="none"/>
        </w:rPr>
      </w:pPr>
      <w:r>
        <w:rPr>
          <w:rFonts w:cstheme="minorHAnsi"/>
          <w:color w:val="011A3C"/>
          <w:sz w:val="24"/>
          <w:szCs w:val="24"/>
        </w:rPr>
        <w:t xml:space="preserve">Contact </w:t>
      </w:r>
      <w:r w:rsidR="000012C9" w:rsidRPr="00614B09">
        <w:rPr>
          <w:rFonts w:cstheme="minorHAnsi"/>
          <w:color w:val="011A3C"/>
          <w:sz w:val="24"/>
          <w:szCs w:val="24"/>
        </w:rPr>
        <w:t>Senior Secondary Pathways Reform Taskforce</w:t>
      </w:r>
      <w:r>
        <w:rPr>
          <w:rFonts w:cstheme="minorHAnsi"/>
          <w:color w:val="011A3C"/>
          <w:sz w:val="24"/>
          <w:szCs w:val="24"/>
        </w:rPr>
        <w:t xml:space="preserve">: </w:t>
      </w:r>
      <w:hyperlink r:id="rId192" w:history="1">
        <w:r w:rsidR="000657A7" w:rsidRPr="00614B09">
          <w:rPr>
            <w:rStyle w:val="Hyperlink"/>
            <w:rFonts w:cstheme="minorHAnsi"/>
            <w:sz w:val="24"/>
            <w:szCs w:val="24"/>
          </w:rPr>
          <w:t>pathways.reform@education.vic.gov.au</w:t>
        </w:r>
      </w:hyperlink>
      <w:r>
        <w:rPr>
          <w:rStyle w:val="Hyperlink"/>
          <w:rFonts w:cstheme="minorHAnsi"/>
          <w:sz w:val="24"/>
          <w:szCs w:val="24"/>
        </w:rPr>
        <w:t>.</w:t>
      </w:r>
    </w:p>
    <w:p w14:paraId="7CEE35FE" w14:textId="7BCB8BC5" w:rsidR="001D7476" w:rsidRPr="00260C1D" w:rsidRDefault="001D7476">
      <w:pPr>
        <w:rPr>
          <w:rFonts w:eastAsia="Segoe UI" w:cstheme="minorHAnsi"/>
          <w:color w:val="011A3C"/>
          <w:sz w:val="24"/>
          <w:szCs w:val="24"/>
          <w:lang w:val="en" w:eastAsia="en-AU"/>
        </w:rPr>
      </w:pPr>
    </w:p>
    <w:p w14:paraId="55B07800" w14:textId="77777777" w:rsidR="00062DA0" w:rsidRPr="00260C1D" w:rsidRDefault="00062DA0" w:rsidP="00A92A6B">
      <w:pPr>
        <w:pStyle w:val="Heading2"/>
      </w:pPr>
      <w:bookmarkStart w:id="116" w:name="_Hlk83981865"/>
      <w:r w:rsidRPr="00260C1D">
        <w:br w:type="page"/>
      </w:r>
    </w:p>
    <w:p w14:paraId="0C0CCA7B" w14:textId="727A3782" w:rsidR="008205DE" w:rsidRPr="00260C1D" w:rsidRDefault="008205DE" w:rsidP="00A92A6B">
      <w:pPr>
        <w:pStyle w:val="Heading2"/>
      </w:pPr>
      <w:bookmarkStart w:id="117" w:name="_Toc120789917"/>
      <w:r w:rsidRPr="00260C1D">
        <w:lastRenderedPageBreak/>
        <w:t>Tutor Learning Initiative (Reference 129)</w:t>
      </w:r>
      <w:bookmarkEnd w:id="117"/>
    </w:p>
    <w:bookmarkEnd w:id="116"/>
    <w:p w14:paraId="57F4E15E"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Tutor Learning Initiative (TLI) </w:t>
      </w:r>
      <w:r w:rsidRPr="00260C1D">
        <w:rPr>
          <w:rFonts w:cstheme="minorHAnsi"/>
          <w:color w:val="011A3C"/>
          <w:sz w:val="24"/>
          <w:szCs w:val="24"/>
        </w:rPr>
        <w:t xml:space="preserve">is designed to provide additional targeted small group learning support to students who need it most. </w:t>
      </w:r>
      <w:r w:rsidRPr="00260C1D">
        <w:rPr>
          <w:rFonts w:eastAsia="Segoe UI" w:cstheme="minorHAnsi"/>
          <w:color w:val="011A3C"/>
          <w:sz w:val="24"/>
          <w:szCs w:val="24"/>
          <w:lang w:val="en" w:eastAsia="en-AU"/>
        </w:rPr>
        <w:t xml:space="preserve"> For further information on the TLI, refer to the department’s policy on the </w:t>
      </w:r>
      <w:hyperlink r:id="rId193" w:history="1">
        <w:r w:rsidRPr="008614E4">
          <w:rPr>
            <w:rStyle w:val="Hyperlink"/>
            <w:sz w:val="24"/>
            <w:szCs w:val="24"/>
          </w:rPr>
          <w:t>Tutor Learning Initiative</w:t>
        </w:r>
      </w:hyperlink>
      <w:r w:rsidRPr="00260C1D">
        <w:rPr>
          <w:rFonts w:eastAsia="Segoe UI" w:cstheme="minorHAnsi"/>
          <w:color w:val="011A3C"/>
          <w:sz w:val="24"/>
          <w:szCs w:val="24"/>
          <w:lang w:val="en" w:eastAsia="en-AU"/>
        </w:rPr>
        <w:t>.</w:t>
      </w:r>
    </w:p>
    <w:p w14:paraId="6876B680" w14:textId="77777777" w:rsidR="00062DA0" w:rsidRPr="00260C1D" w:rsidRDefault="00062DA0" w:rsidP="00062DA0">
      <w:pPr>
        <w:spacing w:before="360" w:after="120" w:line="360" w:lineRule="atLeast"/>
        <w:jc w:val="both"/>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2D444729"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government schools, except ‘Camp’ school types are eligible for TLI funding in 2023, including:</w:t>
      </w:r>
    </w:p>
    <w:p w14:paraId="2F6AB0A2" w14:textId="77777777" w:rsidR="00062DA0" w:rsidRPr="00720A0F" w:rsidRDefault="00062DA0" w:rsidP="00CB178D">
      <w:pPr>
        <w:pStyle w:val="ListParagraph"/>
        <w:numPr>
          <w:ilvl w:val="0"/>
          <w:numId w:val="10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Primary</w:t>
      </w:r>
    </w:p>
    <w:p w14:paraId="2B070E4B" w14:textId="77777777" w:rsidR="00062DA0" w:rsidRPr="00720A0F" w:rsidRDefault="00062DA0" w:rsidP="00CB178D">
      <w:pPr>
        <w:pStyle w:val="ListParagraph"/>
        <w:numPr>
          <w:ilvl w:val="0"/>
          <w:numId w:val="10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Secondary</w:t>
      </w:r>
    </w:p>
    <w:p w14:paraId="48BC2C1C" w14:textId="77777777" w:rsidR="00062DA0" w:rsidRPr="00720A0F" w:rsidRDefault="00062DA0" w:rsidP="00CB178D">
      <w:pPr>
        <w:pStyle w:val="ListParagraph"/>
        <w:numPr>
          <w:ilvl w:val="0"/>
          <w:numId w:val="10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Primary/Secondary</w:t>
      </w:r>
    </w:p>
    <w:p w14:paraId="75F51858" w14:textId="77777777" w:rsidR="00062DA0" w:rsidRPr="00720A0F" w:rsidRDefault="00062DA0" w:rsidP="00CB178D">
      <w:pPr>
        <w:pStyle w:val="ListParagraph"/>
        <w:numPr>
          <w:ilvl w:val="0"/>
          <w:numId w:val="10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Specialist</w:t>
      </w:r>
    </w:p>
    <w:p w14:paraId="56B3D091" w14:textId="77777777" w:rsidR="00062DA0" w:rsidRPr="00720A0F" w:rsidRDefault="00062DA0" w:rsidP="00CB178D">
      <w:pPr>
        <w:pStyle w:val="ListParagraph"/>
        <w:numPr>
          <w:ilvl w:val="0"/>
          <w:numId w:val="10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Language.</w:t>
      </w:r>
    </w:p>
    <w:p w14:paraId="4B553A65" w14:textId="77777777" w:rsidR="00062DA0" w:rsidRPr="00260C1D" w:rsidRDefault="00062DA0" w:rsidP="00062DA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nding </w:t>
      </w:r>
    </w:p>
    <w:p w14:paraId="1FAE07DD"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do not have to apply for TLI funding. Funding will be provided directly to schools as a specific purpose payment through a Student Resource Package (SRP) credit allocation. </w:t>
      </w:r>
    </w:p>
    <w:p w14:paraId="72707496"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required to spend and acquit the TLI allocation during the 2023 calendar year (including any unspent 2022 TLI funding). </w:t>
      </w:r>
    </w:p>
    <w:p w14:paraId="5F358D62"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use their funding for the provision of the TLI, which is to provide targeted teaching by a tutor to students identified as needing the most support, such as those who are falling behind or are below national minimum standards in the National Assessment Program – Literacy and Numeracy (NAPLAN). </w:t>
      </w:r>
    </w:p>
    <w:p w14:paraId="247DE236"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ll be advised of their TLI funding in the Indicative SRP in September 2022. Schools will subsequently receive a letter in Term 4 2022 detailing the equivalent FTE and number of students this is expected to support, and their expected 2022 SRP credit surplus contribution where applicable. </w:t>
      </w:r>
    </w:p>
    <w:p w14:paraId="0C5C03E4"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rolments collected during the February 2023 census will be used to </w:t>
      </w:r>
      <w:proofErr w:type="spellStart"/>
      <w:r w:rsidRPr="00260C1D">
        <w:rPr>
          <w:rFonts w:eastAsia="Segoe UI" w:cstheme="minorHAnsi"/>
          <w:color w:val="011A3C"/>
          <w:sz w:val="24"/>
          <w:szCs w:val="24"/>
          <w:lang w:val="en" w:eastAsia="en-AU"/>
        </w:rPr>
        <w:t>finalise</w:t>
      </w:r>
      <w:proofErr w:type="spellEnd"/>
      <w:r w:rsidRPr="00260C1D">
        <w:rPr>
          <w:rFonts w:eastAsia="Segoe UI" w:cstheme="minorHAnsi"/>
          <w:color w:val="011A3C"/>
          <w:sz w:val="24"/>
          <w:szCs w:val="24"/>
          <w:lang w:val="en" w:eastAsia="en-AU"/>
        </w:rPr>
        <w:t xml:space="preserve"> the 2023 TLI allocation to schools. Each school will receive a confirmed TLI allocation equal to or greater than the amount that was advised in September 2022.</w:t>
      </w:r>
    </w:p>
    <w:p w14:paraId="410E063D" w14:textId="77777777" w:rsidR="00062DA0" w:rsidRPr="00260C1D" w:rsidRDefault="00062DA0" w:rsidP="00062DA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521225C8" w14:textId="77777777" w:rsidR="00062DA0" w:rsidRPr="00260C1D" w:rsidRDefault="00062DA0" w:rsidP="00062DA0">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ch eligible school campus will receive a base level allocation of $25,000 with additional loadings based on student enrolments and disadvantage.</w:t>
      </w:r>
    </w:p>
    <w:p w14:paraId="1D403869" w14:textId="77777777" w:rsidR="00062DA0" w:rsidRPr="00260C1D" w:rsidRDefault="00062DA0" w:rsidP="00062DA0">
      <w:pPr>
        <w:spacing w:before="120" w:after="120" w:line="360"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each eligible campus:</w:t>
      </w:r>
    </w:p>
    <w:p w14:paraId="43C0C3F3" w14:textId="77777777" w:rsidR="00062DA0" w:rsidRPr="00260C1D" w:rsidRDefault="00062DA0" w:rsidP="00062DA0">
      <w:pPr>
        <w:spacing w:after="0" w:line="360" w:lineRule="atLeast"/>
        <w:outlineLvl w:val="4"/>
        <w:rPr>
          <w:rFonts w:eastAsia="Segoe UI" w:cstheme="minorHAnsi"/>
          <w:color w:val="011A3C"/>
          <w:sz w:val="24"/>
          <w:szCs w:val="24"/>
          <w:lang w:val="en" w:eastAsia="en-AU"/>
        </w:rPr>
      </w:pPr>
      <w:r w:rsidRPr="00260C1D">
        <w:rPr>
          <w:rFonts w:eastAsia="Segoe UI" w:cstheme="minorHAnsi"/>
          <w:color w:val="011A3C"/>
          <w:sz w:val="24"/>
          <w:szCs w:val="24"/>
          <w:lang w:val="en" w:eastAsia="en-AU"/>
        </w:rPr>
        <w:t>a) Primary schools</w:t>
      </w:r>
    </w:p>
    <w:p w14:paraId="552A16C5" w14:textId="2F3CDC9F"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vided if Primary </w:t>
      </w:r>
      <w:r w:rsidR="009D6DF0">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gt; 0</w:t>
      </w:r>
    </w:p>
    <w:p w14:paraId="4AB86712"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mula:</w:t>
      </w:r>
    </w:p>
    <w:p w14:paraId="1F56FFC6"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Max of</w:t>
      </w:r>
    </w:p>
    <w:p w14:paraId="679F076C"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loor 25K]</w:t>
      </w:r>
    </w:p>
    <w:p w14:paraId="5AECB8C9"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w:t>
      </w:r>
    </w:p>
    <w:p w14:paraId="4679EF34" w14:textId="3B49E23A"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proofErr w:type="spellStart"/>
      <w:r w:rsidR="009D6DF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total_enrol</w:t>
      </w:r>
      <w:proofErr w:type="spellEnd"/>
      <w:r w:rsidRPr="00260C1D">
        <w:rPr>
          <w:rFonts w:eastAsia="Segoe UI" w:cstheme="minorHAnsi"/>
          <w:color w:val="011A3C"/>
          <w:sz w:val="24"/>
          <w:szCs w:val="24"/>
          <w:lang w:val="en" w:eastAsia="en-AU"/>
        </w:rPr>
        <w:t xml:space="preserve"> × </w:t>
      </w:r>
      <w:proofErr w:type="spellStart"/>
      <w:r w:rsidR="009D6DF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enrol_rate</w:t>
      </w:r>
      <w:proofErr w:type="spellEnd"/>
      <w:r w:rsidRPr="00260C1D">
        <w:rPr>
          <w:rFonts w:eastAsia="Segoe UI" w:cstheme="minorHAnsi"/>
          <w:color w:val="011A3C"/>
          <w:sz w:val="24"/>
          <w:szCs w:val="24"/>
          <w:lang w:val="en" w:eastAsia="en-AU"/>
        </w:rPr>
        <w:t> + </w:t>
      </w:r>
      <w:proofErr w:type="spellStart"/>
      <w:r w:rsidR="009D6DF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w:t>
      </w:r>
      <w:proofErr w:type="spellEnd"/>
      <w:r w:rsidRPr="00260C1D">
        <w:rPr>
          <w:rFonts w:eastAsia="Segoe UI" w:cstheme="minorHAnsi"/>
          <w:color w:val="011A3C"/>
          <w:sz w:val="24"/>
          <w:szCs w:val="24"/>
          <w:lang w:val="en" w:eastAsia="en-AU"/>
        </w:rPr>
        <w:t> × </w:t>
      </w:r>
      <w:proofErr w:type="spellStart"/>
      <w:r w:rsidR="009D6DF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_rate</w:t>
      </w:r>
      <w:proofErr w:type="spellEnd"/>
      <w:r w:rsidRPr="00260C1D">
        <w:rPr>
          <w:rFonts w:eastAsia="Segoe UI" w:cstheme="minorHAnsi"/>
          <w:color w:val="011A3C"/>
          <w:sz w:val="24"/>
          <w:szCs w:val="24"/>
          <w:lang w:val="en" w:eastAsia="en-AU"/>
        </w:rPr>
        <w:t>]</w:t>
      </w:r>
    </w:p>
    <w:p w14:paraId="4EDA8537" w14:textId="77777777" w:rsidR="00062DA0" w:rsidRPr="00260C1D" w:rsidRDefault="00062DA0" w:rsidP="00062DA0">
      <w:pPr>
        <w:spacing w:after="0" w:line="360" w:lineRule="atLeast"/>
        <w:outlineLvl w:val="4"/>
        <w:rPr>
          <w:rFonts w:eastAsia="Segoe UI" w:cstheme="minorHAnsi"/>
          <w:color w:val="011A3C"/>
          <w:sz w:val="24"/>
          <w:szCs w:val="24"/>
          <w:lang w:val="en" w:eastAsia="en-AU"/>
        </w:rPr>
      </w:pPr>
      <w:r w:rsidRPr="00260C1D">
        <w:rPr>
          <w:rFonts w:eastAsia="Segoe UI" w:cstheme="minorHAnsi"/>
          <w:color w:val="011A3C"/>
          <w:sz w:val="24"/>
          <w:szCs w:val="24"/>
          <w:lang w:val="en" w:eastAsia="en-AU"/>
        </w:rPr>
        <w:t>b) Secondary schools</w:t>
      </w:r>
    </w:p>
    <w:p w14:paraId="30357B54" w14:textId="1C789600"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vided if Secondary </w:t>
      </w:r>
      <w:r w:rsidR="009D6DF0">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gt; 0</w:t>
      </w:r>
    </w:p>
    <w:p w14:paraId="0EC91205"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mula:</w:t>
      </w:r>
    </w:p>
    <w:p w14:paraId="52C50EC0"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ax of   </w:t>
      </w:r>
    </w:p>
    <w:p w14:paraId="6CD3B9C8"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loor 25K] </w:t>
      </w:r>
    </w:p>
    <w:p w14:paraId="118B2C4A" w14:textId="77777777"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       </w:t>
      </w:r>
    </w:p>
    <w:p w14:paraId="232EC576" w14:textId="2BC5457E"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9D6DF0">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total_enrol × </w:t>
      </w:r>
      <w:r w:rsidR="009D6DF0">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enrol_rate + </w:t>
      </w:r>
      <w:r w:rsidR="009D6DF0">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 × </w:t>
      </w:r>
      <w:r w:rsidR="009D6DF0">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_rate]</w:t>
      </w:r>
    </w:p>
    <w:p w14:paraId="545A0AA5" w14:textId="77777777" w:rsidR="00062DA0" w:rsidRPr="00260C1D" w:rsidRDefault="00062DA0" w:rsidP="00062DA0">
      <w:pPr>
        <w:spacing w:after="0" w:line="360" w:lineRule="atLeast"/>
        <w:outlineLvl w:val="4"/>
        <w:rPr>
          <w:rFonts w:eastAsia="Segoe UI" w:cstheme="minorHAnsi"/>
          <w:color w:val="011A3C"/>
          <w:sz w:val="24"/>
          <w:szCs w:val="24"/>
          <w:lang w:val="en" w:eastAsia="en-AU"/>
        </w:rPr>
      </w:pPr>
      <w:r w:rsidRPr="00260C1D">
        <w:rPr>
          <w:rFonts w:eastAsia="Segoe UI" w:cstheme="minorHAnsi"/>
          <w:color w:val="011A3C"/>
          <w:sz w:val="24"/>
          <w:szCs w:val="24"/>
          <w:lang w:val="en" w:eastAsia="en-AU"/>
        </w:rPr>
        <w:t>c) Schools with both primary and secondary enrolments</w:t>
      </w:r>
    </w:p>
    <w:p w14:paraId="1D57406C" w14:textId="77777777" w:rsidR="00062DA0" w:rsidRPr="00260C1D" w:rsidRDefault="00062DA0" w:rsidP="00062DA0">
      <w:pPr>
        <w:spacing w:after="0" w:line="360" w:lineRule="atLeast"/>
        <w:outlineLvl w:val="4"/>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 (a) + (b)</w:t>
      </w:r>
    </w:p>
    <w:p w14:paraId="374F38F7" w14:textId="77777777" w:rsidR="00062DA0" w:rsidRPr="00260C1D" w:rsidRDefault="00062DA0" w:rsidP="00062DA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w:t>
      </w:r>
    </w:p>
    <w:p w14:paraId="75492B60" w14:textId="25841444"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year level (Prep to Year 6 including primary ungraded or age equivalents) per student rate</w:t>
      </w:r>
      <w:r w:rsidR="009D6DF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57.98 (referenced as </w:t>
      </w:r>
      <w:proofErr w:type="spellStart"/>
      <w:r w:rsidR="009D6DF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total_</w:t>
      </w:r>
      <w:r w:rsidR="00F81BCC">
        <w:rPr>
          <w:rFonts w:eastAsia="Segoe UI" w:cstheme="minorHAnsi"/>
          <w:color w:val="011A3C"/>
          <w:sz w:val="24"/>
          <w:szCs w:val="24"/>
          <w:lang w:val="en" w:eastAsia="en-AU"/>
        </w:rPr>
        <w:t>rate</w:t>
      </w:r>
      <w:proofErr w:type="spellEnd"/>
      <w:r w:rsidRPr="00260C1D">
        <w:rPr>
          <w:rFonts w:eastAsia="Segoe UI" w:cstheme="minorHAnsi"/>
          <w:color w:val="011A3C"/>
          <w:sz w:val="24"/>
          <w:szCs w:val="24"/>
          <w:lang w:val="en" w:eastAsia="en-AU"/>
        </w:rPr>
        <w:t xml:space="preserve"> in calculation above).</w:t>
      </w:r>
    </w:p>
    <w:p w14:paraId="1312054D" w14:textId="3CD97131"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 (Year 7 to Year 12 including secondary ungraded or age equivalents) per student rate</w:t>
      </w:r>
      <w:r w:rsidR="009D6DF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78.77 (referenced as </w:t>
      </w:r>
      <w:proofErr w:type="spellStart"/>
      <w:r w:rsidR="009D6DF0">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total_</w:t>
      </w:r>
      <w:r w:rsidR="00F81BCC">
        <w:rPr>
          <w:rFonts w:eastAsia="Segoe UI" w:cstheme="minorHAnsi"/>
          <w:color w:val="011A3C"/>
          <w:sz w:val="24"/>
          <w:szCs w:val="24"/>
          <w:lang w:val="en" w:eastAsia="en-AU"/>
        </w:rPr>
        <w:t>rate</w:t>
      </w:r>
      <w:proofErr w:type="spellEnd"/>
      <w:r w:rsidRPr="00260C1D">
        <w:rPr>
          <w:rFonts w:eastAsia="Segoe UI" w:cstheme="minorHAnsi"/>
          <w:color w:val="011A3C"/>
          <w:sz w:val="24"/>
          <w:szCs w:val="24"/>
          <w:lang w:val="en" w:eastAsia="en-AU"/>
        </w:rPr>
        <w:t xml:space="preserve"> in calculation above).</w:t>
      </w:r>
    </w:p>
    <w:p w14:paraId="35622587" w14:textId="0F15E92F"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special eligible social disadvantage per student rate</w:t>
      </w:r>
      <w:r w:rsidR="009D6DF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424.96 (referenced as </w:t>
      </w:r>
      <w:proofErr w:type="spellStart"/>
      <w:r w:rsidR="009D6DF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_rate</w:t>
      </w:r>
      <w:proofErr w:type="spellEnd"/>
      <w:r w:rsidRPr="00260C1D">
        <w:rPr>
          <w:rFonts w:eastAsia="Segoe UI" w:cstheme="minorHAnsi"/>
          <w:color w:val="011A3C"/>
          <w:sz w:val="24"/>
          <w:szCs w:val="24"/>
          <w:lang w:val="en" w:eastAsia="en-AU"/>
        </w:rPr>
        <w:t xml:space="preserve"> in calculation above).</w:t>
      </w:r>
    </w:p>
    <w:p w14:paraId="11467B9F" w14:textId="3D4D57CA" w:rsidR="00062DA0" w:rsidRPr="00260C1D" w:rsidRDefault="00062DA0" w:rsidP="00062DA0">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 social disadvantage per student rate</w:t>
      </w:r>
      <w:r w:rsidR="009D6DF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480.88 (referenced as </w:t>
      </w:r>
      <w:proofErr w:type="spellStart"/>
      <w:r w:rsidR="009D6DF0">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_rate</w:t>
      </w:r>
      <w:proofErr w:type="spellEnd"/>
      <w:r w:rsidRPr="00260C1D">
        <w:rPr>
          <w:rFonts w:eastAsia="Segoe UI" w:cstheme="minorHAnsi"/>
          <w:color w:val="011A3C"/>
          <w:sz w:val="24"/>
          <w:szCs w:val="24"/>
          <w:lang w:val="en" w:eastAsia="en-AU"/>
        </w:rPr>
        <w:t xml:space="preserve"> in calculation above).</w:t>
      </w:r>
    </w:p>
    <w:p w14:paraId="5801327D" w14:textId="77777777" w:rsidR="00062DA0" w:rsidRPr="00260C1D" w:rsidRDefault="00062DA0" w:rsidP="00062DA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ccountability requirements</w:t>
      </w:r>
    </w:p>
    <w:p w14:paraId="40FADA4C" w14:textId="77777777" w:rsidR="00062DA0" w:rsidRPr="00260C1D" w:rsidRDefault="00062DA0" w:rsidP="00062DA0">
      <w:pPr>
        <w:spacing w:after="120" w:line="240" w:lineRule="auto"/>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required to:</w:t>
      </w:r>
    </w:p>
    <w:p w14:paraId="72957D3C" w14:textId="5B2DB846" w:rsidR="00062DA0" w:rsidRPr="00260C1D" w:rsidRDefault="00105039" w:rsidP="00CB178D">
      <w:pPr>
        <w:pStyle w:val="ListParagraph"/>
        <w:numPr>
          <w:ilvl w:val="0"/>
          <w:numId w:val="59"/>
        </w:numPr>
        <w:rPr>
          <w:rFonts w:eastAsia="Segoe UI" w:cstheme="minorHAnsi"/>
          <w:color w:val="011A3C"/>
          <w:sz w:val="24"/>
          <w:szCs w:val="24"/>
          <w:lang w:val="en" w:eastAsia="en-AU"/>
        </w:rPr>
      </w:pPr>
      <w:r>
        <w:rPr>
          <w:rFonts w:eastAsia="Segoe UI" w:cstheme="minorHAnsi"/>
          <w:color w:val="011A3C"/>
          <w:sz w:val="24"/>
          <w:szCs w:val="24"/>
          <w:lang w:val="en" w:eastAsia="en-AU"/>
        </w:rPr>
        <w:t>C</w:t>
      </w:r>
      <w:r w:rsidR="00062DA0" w:rsidRPr="00260C1D">
        <w:rPr>
          <w:rFonts w:eastAsia="Segoe UI" w:cstheme="minorHAnsi"/>
          <w:color w:val="011A3C"/>
          <w:sz w:val="24"/>
          <w:szCs w:val="24"/>
          <w:lang w:val="en" w:eastAsia="en-AU"/>
        </w:rPr>
        <w:t xml:space="preserve">ode tutors on </w:t>
      </w:r>
      <w:proofErr w:type="spellStart"/>
      <w:r w:rsidR="00062DA0" w:rsidRPr="00260C1D">
        <w:rPr>
          <w:rFonts w:eastAsia="Segoe UI" w:cstheme="minorHAnsi"/>
          <w:color w:val="011A3C"/>
          <w:sz w:val="24"/>
          <w:szCs w:val="24"/>
          <w:lang w:val="en" w:eastAsia="en-AU"/>
        </w:rPr>
        <w:t>eduPay</w:t>
      </w:r>
      <w:proofErr w:type="spellEnd"/>
      <w:r w:rsidR="00062DA0" w:rsidRPr="00260C1D">
        <w:rPr>
          <w:rFonts w:eastAsia="Segoe UI" w:cstheme="minorHAnsi"/>
          <w:color w:val="011A3C"/>
          <w:sz w:val="24"/>
          <w:szCs w:val="24"/>
          <w:lang w:val="en" w:eastAsia="en-AU"/>
        </w:rPr>
        <w:t xml:space="preserve"> using the 80026 </w:t>
      </w:r>
      <w:proofErr w:type="gramStart"/>
      <w:r w:rsidR="00062DA0" w:rsidRPr="00260C1D">
        <w:rPr>
          <w:rFonts w:eastAsia="Segoe UI" w:cstheme="minorHAnsi"/>
          <w:color w:val="011A3C"/>
          <w:sz w:val="24"/>
          <w:szCs w:val="24"/>
          <w:lang w:val="en" w:eastAsia="en-AU"/>
        </w:rPr>
        <w:t>code</w:t>
      </w:r>
      <w:proofErr w:type="gramEnd"/>
    </w:p>
    <w:p w14:paraId="6BF248A7" w14:textId="09981779" w:rsidR="00062DA0" w:rsidRPr="00260C1D" w:rsidRDefault="00105039" w:rsidP="00CB178D">
      <w:pPr>
        <w:pStyle w:val="paragraph"/>
        <w:numPr>
          <w:ilvl w:val="0"/>
          <w:numId w:val="59"/>
        </w:numPr>
        <w:spacing w:before="0" w:beforeAutospacing="0" w:after="0" w:afterAutospacing="0"/>
        <w:rPr>
          <w:rFonts w:asciiTheme="minorHAnsi" w:eastAsia="Segoe UI" w:hAnsiTheme="minorHAnsi" w:cstheme="minorHAnsi"/>
          <w:color w:val="011A3C"/>
          <w:lang w:val="en"/>
        </w:rPr>
      </w:pPr>
      <w:r>
        <w:rPr>
          <w:rFonts w:asciiTheme="minorHAnsi" w:eastAsia="Segoe UI" w:hAnsiTheme="minorHAnsi" w:cstheme="minorHAnsi"/>
          <w:color w:val="011A3C"/>
          <w:lang w:val="en"/>
        </w:rPr>
        <w:t>R</w:t>
      </w:r>
      <w:r w:rsidR="00062DA0" w:rsidRPr="00260C1D">
        <w:rPr>
          <w:rFonts w:asciiTheme="minorHAnsi" w:eastAsia="Segoe UI" w:hAnsiTheme="minorHAnsi" w:cstheme="minorHAnsi"/>
          <w:color w:val="011A3C"/>
          <w:lang w:val="en"/>
        </w:rPr>
        <w:t xml:space="preserve">ecord students receiving support through the TLI </w:t>
      </w:r>
      <w:r>
        <w:rPr>
          <w:rFonts w:asciiTheme="minorHAnsi" w:eastAsia="Segoe UI" w:hAnsiTheme="minorHAnsi" w:cstheme="minorHAnsi"/>
          <w:color w:val="011A3C"/>
          <w:lang w:val="en"/>
        </w:rPr>
        <w:t>i</w:t>
      </w:r>
      <w:r w:rsidR="00062DA0" w:rsidRPr="00260C1D">
        <w:rPr>
          <w:rFonts w:asciiTheme="minorHAnsi" w:eastAsia="Segoe UI" w:hAnsiTheme="minorHAnsi" w:cstheme="minorHAnsi"/>
          <w:color w:val="011A3C"/>
          <w:lang w:val="en"/>
        </w:rPr>
        <w:t>n CASES21 by the end of week 6 each term</w:t>
      </w:r>
    </w:p>
    <w:p w14:paraId="48DA1133" w14:textId="2AC94171" w:rsidR="00062DA0" w:rsidRPr="00260C1D" w:rsidRDefault="00105039" w:rsidP="00CB178D">
      <w:pPr>
        <w:pStyle w:val="ListParagraph"/>
        <w:numPr>
          <w:ilvl w:val="0"/>
          <w:numId w:val="59"/>
        </w:numPr>
        <w:rPr>
          <w:rFonts w:eastAsia="Segoe UI" w:cstheme="minorHAnsi"/>
          <w:color w:val="011A3C"/>
          <w:lang w:val="en"/>
        </w:rPr>
      </w:pPr>
      <w:proofErr w:type="spellStart"/>
      <w:r>
        <w:rPr>
          <w:rFonts w:eastAsia="Segoe UI" w:cstheme="minorHAnsi"/>
          <w:color w:val="011A3C"/>
          <w:sz w:val="24"/>
          <w:szCs w:val="24"/>
          <w:lang w:val="en" w:eastAsia="en-AU"/>
        </w:rPr>
        <w:t>U</w:t>
      </w:r>
      <w:r w:rsidR="00062DA0" w:rsidRPr="00260C1D">
        <w:rPr>
          <w:rFonts w:eastAsia="Segoe UI" w:cstheme="minorHAnsi"/>
          <w:color w:val="011A3C"/>
          <w:sz w:val="24"/>
          <w:szCs w:val="24"/>
          <w:lang w:val="en" w:eastAsia="en-AU"/>
        </w:rPr>
        <w:t>tilise</w:t>
      </w:r>
      <w:proofErr w:type="spellEnd"/>
      <w:r w:rsidR="00062DA0" w:rsidRPr="00260C1D">
        <w:rPr>
          <w:rFonts w:eastAsia="Segoe UI" w:cstheme="minorHAnsi"/>
          <w:color w:val="011A3C"/>
          <w:sz w:val="24"/>
          <w:szCs w:val="24"/>
          <w:lang w:val="en" w:eastAsia="en-AU"/>
        </w:rPr>
        <w:t xml:space="preserve"> an approved template for </w:t>
      </w:r>
      <w:r w:rsidR="00062DA0" w:rsidRPr="00260C1D">
        <w:rPr>
          <w:rFonts w:eastAsia="Segoe UI" w:cstheme="minorHAnsi"/>
          <w:color w:val="011A3C"/>
          <w:lang w:val="en" w:eastAsia="en-AU"/>
        </w:rPr>
        <w:t>t</w:t>
      </w:r>
      <w:r w:rsidR="00062DA0" w:rsidRPr="00260C1D">
        <w:rPr>
          <w:rFonts w:eastAsia="Segoe UI" w:cstheme="minorHAnsi"/>
          <w:color w:val="011A3C"/>
          <w:sz w:val="24"/>
          <w:szCs w:val="24"/>
          <w:lang w:val="en" w:eastAsia="en-AU"/>
        </w:rPr>
        <w:t xml:space="preserve">utors to record students’ learning goals and </w:t>
      </w:r>
    </w:p>
    <w:p w14:paraId="70D2A5F8" w14:textId="05E066A5" w:rsidR="00062DA0" w:rsidRPr="00260C1D" w:rsidRDefault="00105039" w:rsidP="00CB178D">
      <w:pPr>
        <w:pStyle w:val="paragraph"/>
        <w:numPr>
          <w:ilvl w:val="0"/>
          <w:numId w:val="59"/>
        </w:numPr>
        <w:spacing w:before="0" w:beforeAutospacing="0" w:after="0" w:afterAutospacing="0"/>
        <w:rPr>
          <w:rFonts w:asciiTheme="minorHAnsi" w:eastAsia="Segoe UI" w:hAnsiTheme="minorHAnsi" w:cstheme="minorHAnsi"/>
          <w:color w:val="011A3C"/>
          <w:lang w:val="en"/>
        </w:rPr>
      </w:pPr>
      <w:r>
        <w:rPr>
          <w:rFonts w:asciiTheme="minorHAnsi" w:eastAsia="Segoe UI" w:hAnsiTheme="minorHAnsi" w:cstheme="minorHAnsi"/>
          <w:color w:val="011A3C"/>
          <w:lang w:val="en"/>
        </w:rPr>
        <w:t>C</w:t>
      </w:r>
      <w:r w:rsidR="00062DA0" w:rsidRPr="00260C1D">
        <w:rPr>
          <w:rFonts w:asciiTheme="minorHAnsi" w:eastAsia="Segoe UI" w:hAnsiTheme="minorHAnsi" w:cstheme="minorHAnsi"/>
          <w:color w:val="011A3C"/>
          <w:lang w:val="en"/>
        </w:rPr>
        <w:t>omplete implementation surveys.</w:t>
      </w:r>
    </w:p>
    <w:p w14:paraId="5C361021" w14:textId="77777777" w:rsidR="00062DA0" w:rsidRPr="00260C1D" w:rsidRDefault="00062DA0" w:rsidP="00062DA0">
      <w:pPr>
        <w:pStyle w:val="paragraph"/>
        <w:spacing w:before="0" w:beforeAutospacing="0" w:after="0" w:afterAutospacing="0"/>
        <w:ind w:left="360"/>
        <w:rPr>
          <w:rFonts w:asciiTheme="minorHAnsi" w:eastAsia="Segoe UI" w:hAnsiTheme="minorHAnsi" w:cstheme="minorHAnsi"/>
          <w:color w:val="011A3C"/>
          <w:lang w:val="en"/>
        </w:rPr>
      </w:pPr>
    </w:p>
    <w:p w14:paraId="2115B7B4" w14:textId="77777777" w:rsidR="00062DA0" w:rsidRPr="00260C1D" w:rsidRDefault="00062DA0" w:rsidP="00062DA0">
      <w:pPr>
        <w:pStyle w:val="paragraph"/>
        <w:spacing w:before="0" w:beforeAutospacing="0" w:after="0" w:afterAutospacing="0"/>
        <w:rPr>
          <w:rFonts w:asciiTheme="minorHAnsi" w:eastAsia="Segoe UI" w:hAnsiTheme="minorHAnsi" w:cstheme="minorHAnsi"/>
          <w:color w:val="011A3C"/>
          <w:lang w:val="en"/>
        </w:rPr>
      </w:pPr>
      <w:r w:rsidRPr="00260C1D">
        <w:rPr>
          <w:rFonts w:asciiTheme="minorHAnsi" w:eastAsia="Segoe UI" w:hAnsiTheme="minorHAnsi" w:cstheme="minorHAnsi"/>
          <w:color w:val="011A3C"/>
          <w:lang w:val="en"/>
        </w:rPr>
        <w:t xml:space="preserve">In some cases, schools may also be invited to participate in interviews and focus groups as part of the TLI Evaluation. </w:t>
      </w:r>
    </w:p>
    <w:p w14:paraId="59353594" w14:textId="77777777" w:rsidR="00062DA0" w:rsidRPr="00260C1D" w:rsidRDefault="00062DA0" w:rsidP="00062DA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ontact information</w:t>
      </w:r>
    </w:p>
    <w:p w14:paraId="695549A7" w14:textId="77777777" w:rsidR="00062DA0" w:rsidRPr="00260C1D" w:rsidRDefault="00062DA0" w:rsidP="00062DA0">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contact your Student Achievement Manager, or </w:t>
      </w:r>
      <w:hyperlink r:id="rId194" w:tgtFrame="_blank" w:history="1">
        <w:r w:rsidRPr="008614E4">
          <w:rPr>
            <w:rStyle w:val="Hyperlink"/>
            <w:sz w:val="24"/>
            <w:szCs w:val="24"/>
          </w:rPr>
          <w:t>tutor@education.vic.gov.au</w:t>
        </w:r>
      </w:hyperlink>
      <w:r w:rsidRPr="00614B09">
        <w:rPr>
          <w:rStyle w:val="Hyperlink"/>
        </w:rPr>
        <w:t xml:space="preserve"> </w:t>
      </w:r>
      <w:r w:rsidRPr="005F63B8">
        <w:rPr>
          <w:rFonts w:eastAsia="Segoe UI" w:cstheme="minorHAnsi"/>
          <w:color w:val="4472C4" w:themeColor="accent1"/>
          <w:sz w:val="24"/>
          <w:szCs w:val="24"/>
          <w:lang w:val="en" w:eastAsia="en-AU"/>
        </w:rPr>
        <w:t xml:space="preserve"> </w:t>
      </w:r>
    </w:p>
    <w:p w14:paraId="07F7722C" w14:textId="77777777" w:rsidR="00062DA0" w:rsidRPr="00260C1D" w:rsidRDefault="00062DA0" w:rsidP="00062DA0">
      <w:pPr>
        <w:rPr>
          <w:rFonts w:cstheme="minorHAnsi"/>
          <w:sz w:val="24"/>
          <w:szCs w:val="24"/>
        </w:rPr>
      </w:pPr>
    </w:p>
    <w:p w14:paraId="58EDD84F" w14:textId="5181E56B" w:rsidR="000012C9" w:rsidRPr="00260C1D" w:rsidRDefault="00CA677C" w:rsidP="00A92A6B">
      <w:pPr>
        <w:pStyle w:val="Heading2"/>
      </w:pPr>
      <w:bookmarkStart w:id="118" w:name="_Toc120789918"/>
      <w:r w:rsidRPr="00260C1D">
        <w:lastRenderedPageBreak/>
        <w:t>Mental Health in Primary Schools</w:t>
      </w:r>
      <w:r w:rsidR="0062549B" w:rsidRPr="00260C1D">
        <w:t xml:space="preserve"> (Ref</w:t>
      </w:r>
      <w:r w:rsidR="004A6878" w:rsidRPr="00260C1D">
        <w:t>erence 130</w:t>
      </w:r>
      <w:r w:rsidR="0062549B" w:rsidRPr="00260C1D">
        <w:t>)</w:t>
      </w:r>
      <w:bookmarkEnd w:id="118"/>
    </w:p>
    <w:p w14:paraId="7949B9BE" w14:textId="1CD1BDB9" w:rsidR="00D662EC" w:rsidRPr="00260C1D" w:rsidRDefault="00D662EC"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Victorian Government is providing $200 million over four years and $93.7 million ongoing to expand the Mental Health in Primary Schools </w:t>
      </w:r>
      <w:r w:rsidR="00ED00BD">
        <w:rPr>
          <w:rFonts w:eastAsia="Segoe UI" w:cstheme="minorHAnsi"/>
          <w:color w:val="011A3C"/>
          <w:sz w:val="24"/>
          <w:szCs w:val="24"/>
          <w:lang w:val="en" w:eastAsia="en-AU"/>
        </w:rPr>
        <w:t>(</w:t>
      </w:r>
      <w:proofErr w:type="spellStart"/>
      <w:r w:rsidR="00ED00BD">
        <w:rPr>
          <w:rFonts w:eastAsia="Segoe UI" w:cstheme="minorHAnsi"/>
          <w:color w:val="011A3C"/>
          <w:sz w:val="24"/>
          <w:szCs w:val="24"/>
          <w:lang w:val="en" w:eastAsia="en-AU"/>
        </w:rPr>
        <w:t>MHiPS</w:t>
      </w:r>
      <w:proofErr w:type="spellEnd"/>
      <w:r w:rsidR="00ED00B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program to every government and low-fee non-government primary school in Victoria. </w:t>
      </w:r>
    </w:p>
    <w:p w14:paraId="753D3CAD" w14:textId="77777777" w:rsidR="004273D0" w:rsidRPr="00260C1D" w:rsidRDefault="00D662EC"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aling up across the state from 2023, by 2026 every primary school will be able to employ a Mental Health and Wellbeing Leader to implement a whole-school approach to wellbeing.</w:t>
      </w:r>
      <w:bookmarkStart w:id="119" w:name="_Hlk80192439"/>
    </w:p>
    <w:p w14:paraId="23ACE641" w14:textId="43001548"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3B0A0AC7"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government school campuses with primary-aged enrolments are eligible for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funding, including: </w:t>
      </w:r>
    </w:p>
    <w:p w14:paraId="0B4C52DB"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0A1357E1"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primary enrolments only)</w:t>
      </w:r>
    </w:p>
    <w:p w14:paraId="231F0EAF"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ist (primary enrolments only)</w:t>
      </w:r>
    </w:p>
    <w:p w14:paraId="79830F09"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primary enrolments only)</w:t>
      </w:r>
    </w:p>
    <w:p w14:paraId="33E4C6B4"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econdary’ and ‘Camp’ schools and campuses are ineligible for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funding. </w:t>
      </w:r>
    </w:p>
    <w:p w14:paraId="6AA7B9BC" w14:textId="0CCE6C36" w:rsidR="00A47CA3" w:rsidRPr="00260C1D" w:rsidRDefault="00A47CA3" w:rsidP="004273D0">
      <w:pPr>
        <w:spacing w:before="120" w:after="120" w:line="360" w:lineRule="atLeast"/>
        <w:jc w:val="both"/>
        <w:rPr>
          <w:rFonts w:eastAsia="Segoe UI" w:cstheme="minorHAnsi"/>
          <w:color w:val="011A3C"/>
          <w:sz w:val="24"/>
          <w:szCs w:val="24"/>
          <w:lang w:val="en" w:eastAsia="en-AU"/>
        </w:rPr>
      </w:pP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will be rolled out based on </w:t>
      </w:r>
      <w:r w:rsidR="00ED00BD">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 between 2023 and 2026</w:t>
      </w:r>
      <w:r w:rsidR="00ED00B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schedule is: </w:t>
      </w:r>
    </w:p>
    <w:p w14:paraId="3F8D530A"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3: Barwon, </w:t>
      </w:r>
      <w:proofErr w:type="spellStart"/>
      <w:r w:rsidRPr="00260C1D">
        <w:rPr>
          <w:rFonts w:eastAsia="Segoe UI" w:cstheme="minorHAnsi"/>
          <w:color w:val="011A3C"/>
          <w:sz w:val="24"/>
          <w:szCs w:val="24"/>
          <w:lang w:val="en" w:eastAsia="en-AU"/>
        </w:rPr>
        <w:t>Brimbank</w:t>
      </w:r>
      <w:proofErr w:type="spellEnd"/>
      <w:r w:rsidRPr="00260C1D">
        <w:rPr>
          <w:rFonts w:eastAsia="Segoe UI" w:cstheme="minorHAnsi"/>
          <w:color w:val="011A3C"/>
          <w:sz w:val="24"/>
          <w:szCs w:val="24"/>
          <w:lang w:val="en" w:eastAsia="en-AU"/>
        </w:rPr>
        <w:t xml:space="preserve"> Melton, Goulburn, Hume Moreland, Outer Gippsland</w:t>
      </w:r>
    </w:p>
    <w:p w14:paraId="2BB77622"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2024: Mallee, Ovens Murray, Southern Melbourne, Western Melbourne</w:t>
      </w:r>
    </w:p>
    <w:p w14:paraId="383BC57A"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5: Inner Gippsland; Loddon Campaspe, Outer East Melbourne, Wimmera </w:t>
      </w:r>
      <w:proofErr w:type="gramStart"/>
      <w:r w:rsidRPr="00260C1D">
        <w:rPr>
          <w:rFonts w:eastAsia="Segoe UI" w:cstheme="minorHAnsi"/>
          <w:color w:val="011A3C"/>
          <w:sz w:val="24"/>
          <w:szCs w:val="24"/>
          <w:lang w:val="en" w:eastAsia="en-AU"/>
        </w:rPr>
        <w:t>South West</w:t>
      </w:r>
      <w:proofErr w:type="gramEnd"/>
    </w:p>
    <w:p w14:paraId="6813ABF7" w14:textId="77777777" w:rsidR="00A47CA3" w:rsidRPr="00260C1D" w:rsidRDefault="00A47CA3" w:rsidP="00CB178D">
      <w:pPr>
        <w:pStyle w:val="ListParagraph"/>
        <w:numPr>
          <w:ilvl w:val="0"/>
          <w:numId w:val="63"/>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6: Bayside Peninsula, Central Highlands, Inner East Melbourne, </w:t>
      </w:r>
      <w:proofErr w:type="gramStart"/>
      <w:r w:rsidRPr="00260C1D">
        <w:rPr>
          <w:rFonts w:eastAsia="Segoe UI" w:cstheme="minorHAnsi"/>
          <w:color w:val="011A3C"/>
          <w:sz w:val="24"/>
          <w:szCs w:val="24"/>
          <w:lang w:val="en" w:eastAsia="en-AU"/>
        </w:rPr>
        <w:t>North East</w:t>
      </w:r>
      <w:proofErr w:type="gramEnd"/>
      <w:r w:rsidRPr="00260C1D">
        <w:rPr>
          <w:rFonts w:eastAsia="Segoe UI" w:cstheme="minorHAnsi"/>
          <w:color w:val="011A3C"/>
          <w:sz w:val="24"/>
          <w:szCs w:val="24"/>
          <w:lang w:val="en" w:eastAsia="en-AU"/>
        </w:rPr>
        <w:t xml:space="preserve"> Melbourne</w:t>
      </w:r>
    </w:p>
    <w:p w14:paraId="55B909FB"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Pilot schools will continue in 2023. </w:t>
      </w:r>
    </w:p>
    <w:p w14:paraId="36C0C790"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1CB4AFF0"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articipating campuses are funded to employ a Mental Health and Wellbeing Leader, at a Classroom Teacher 2-4 level, ranging from a minimum of 0.4 FTE to 1.0 FTE. </w:t>
      </w:r>
    </w:p>
    <w:p w14:paraId="5ACE4EBF"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campus’s FTE allocation is based on primary enrolments. </w:t>
      </w:r>
    </w:p>
    <w:p w14:paraId="37AFD6F2" w14:textId="7966A656" w:rsidR="00A47CA3" w:rsidRPr="00614B09" w:rsidRDefault="00A47CA3" w:rsidP="004273D0">
      <w:pPr>
        <w:spacing w:before="120" w:after="120" w:line="360" w:lineRule="atLeast"/>
        <w:jc w:val="both"/>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Funding allocation = </w:t>
      </w:r>
      <w:r w:rsidR="00957A69" w:rsidRPr="00614B09">
        <w:rPr>
          <w:rFonts w:eastAsia="Segoe UI" w:cstheme="minorHAnsi"/>
          <w:color w:val="011A3C"/>
          <w:sz w:val="24"/>
          <w:szCs w:val="24"/>
          <w:lang w:val="en" w:eastAsia="en-AU"/>
        </w:rPr>
        <w:t>B</w:t>
      </w:r>
      <w:r w:rsidRPr="00614B09">
        <w:rPr>
          <w:rFonts w:eastAsia="Segoe UI" w:cstheme="minorHAnsi"/>
          <w:color w:val="011A3C"/>
          <w:sz w:val="24"/>
          <w:szCs w:val="24"/>
          <w:lang w:val="en" w:eastAsia="en-AU"/>
        </w:rPr>
        <w:t xml:space="preserve">ase FTE </w:t>
      </w:r>
      <w:r w:rsidR="00AE1ECA">
        <w:rPr>
          <w:rFonts w:eastAsia="Segoe UI" w:cstheme="minorHAnsi"/>
          <w:color w:val="011A3C"/>
          <w:sz w:val="24"/>
          <w:szCs w:val="24"/>
          <w:lang w:val="en" w:eastAsia="en-AU"/>
        </w:rPr>
        <w:t>×</w:t>
      </w:r>
      <w:r w:rsidRPr="00614B09">
        <w:rPr>
          <w:rFonts w:eastAsia="Segoe UI" w:cstheme="minorHAnsi"/>
          <w:color w:val="011A3C"/>
          <w:sz w:val="24"/>
          <w:szCs w:val="24"/>
          <w:lang w:val="en" w:eastAsia="en-AU"/>
        </w:rPr>
        <w:t xml:space="preserve"> Rate + </w:t>
      </w:r>
      <w:r w:rsidR="00957A69" w:rsidRPr="00614B09">
        <w:rPr>
          <w:rFonts w:eastAsia="Segoe UI" w:cstheme="minorHAnsi"/>
          <w:color w:val="011A3C"/>
          <w:sz w:val="24"/>
          <w:szCs w:val="24"/>
          <w:lang w:val="en" w:eastAsia="en-AU"/>
        </w:rPr>
        <w:t>S</w:t>
      </w:r>
      <w:r w:rsidRPr="00614B09">
        <w:rPr>
          <w:rFonts w:eastAsia="Segoe UI" w:cstheme="minorHAnsi"/>
          <w:color w:val="011A3C"/>
          <w:sz w:val="24"/>
          <w:szCs w:val="24"/>
          <w:lang w:val="en" w:eastAsia="en-AU"/>
        </w:rPr>
        <w:t>chool on</w:t>
      </w:r>
      <w:r w:rsidR="00957A69" w:rsidRPr="00614B09">
        <w:rPr>
          <w:rFonts w:eastAsia="Segoe UI" w:cstheme="minorHAnsi"/>
          <w:color w:val="011A3C"/>
          <w:sz w:val="24"/>
          <w:szCs w:val="24"/>
          <w:lang w:val="en" w:eastAsia="en-AU"/>
        </w:rPr>
        <w:t>-</w:t>
      </w:r>
      <w:r w:rsidRPr="00614B09">
        <w:rPr>
          <w:rFonts w:eastAsia="Segoe UI" w:cstheme="minorHAnsi"/>
          <w:color w:val="011A3C"/>
          <w:sz w:val="24"/>
          <w:szCs w:val="24"/>
          <w:lang w:val="en" w:eastAsia="en-AU"/>
        </w:rPr>
        <w:t>costs</w:t>
      </w:r>
    </w:p>
    <w:p w14:paraId="6FD5C86B" w14:textId="77777777" w:rsidR="00A47CA3" w:rsidRPr="00260C1D" w:rsidRDefault="00A47CA3" w:rsidP="004273D0">
      <w:pPr>
        <w:spacing w:before="360" w:after="120" w:line="360" w:lineRule="atLeast"/>
        <w:outlineLvl w:val="2"/>
        <w:rPr>
          <w:rFonts w:eastAsia="Segoe UI" w:cstheme="minorHAnsi"/>
          <w:bCs/>
          <w:color w:val="011A3C"/>
          <w:sz w:val="24"/>
          <w:szCs w:val="24"/>
          <w:u w:val="single"/>
          <w:lang w:val="en" w:eastAsia="en-AU"/>
        </w:rPr>
      </w:pPr>
      <w:r w:rsidRPr="00260C1D">
        <w:rPr>
          <w:rFonts w:eastAsia="Segoe UI" w:cstheme="minorHAnsi"/>
          <w:bCs/>
          <w:color w:val="011A3C"/>
          <w:sz w:val="24"/>
          <w:szCs w:val="24"/>
          <w:u w:val="single"/>
          <w:lang w:val="en" w:eastAsia="en-AU"/>
        </w:rPr>
        <w:t>Base FTE</w:t>
      </w:r>
    </w:p>
    <w:tbl>
      <w:tblPr>
        <w:tblStyle w:val="TableGrid11"/>
        <w:tblW w:w="4239" w:type="dxa"/>
        <w:tblInd w:w="0" w:type="dxa"/>
        <w:tblLook w:val="04A0" w:firstRow="1" w:lastRow="0" w:firstColumn="1" w:lastColumn="0" w:noHBand="0" w:noVBand="1"/>
      </w:tblPr>
      <w:tblGrid>
        <w:gridCol w:w="2361"/>
        <w:gridCol w:w="1878"/>
      </w:tblGrid>
      <w:tr w:rsidR="00A47CA3" w:rsidRPr="005F63B8" w14:paraId="72337A21" w14:textId="77777777" w:rsidTr="00C71867">
        <w:trPr>
          <w:trHeight w:val="225"/>
        </w:trPr>
        <w:tc>
          <w:tcPr>
            <w:tcW w:w="2361" w:type="dxa"/>
          </w:tcPr>
          <w:p w14:paraId="7776AE26" w14:textId="323CBE76" w:rsidR="00A47CA3" w:rsidRPr="00614B09" w:rsidRDefault="00A47CA3" w:rsidP="00A47CA3">
            <w:pPr>
              <w:jc w:val="right"/>
              <w:rPr>
                <w:rFonts w:asciiTheme="minorHAnsi" w:eastAsia="Arial" w:hAnsiTheme="minorHAnsi" w:cstheme="minorHAnsi"/>
                <w:b/>
                <w:bCs/>
                <w:sz w:val="24"/>
                <w:szCs w:val="24"/>
                <w:lang w:val="en-US"/>
              </w:rPr>
            </w:pPr>
            <w:r w:rsidRPr="00614B09">
              <w:rPr>
                <w:rFonts w:eastAsia="Arial" w:cstheme="minorHAnsi"/>
                <w:b/>
                <w:bCs/>
                <w:sz w:val="24"/>
                <w:szCs w:val="24"/>
              </w:rPr>
              <w:t>Campus enrol</w:t>
            </w:r>
            <w:r w:rsidR="00957A69" w:rsidRPr="000B1E45">
              <w:rPr>
                <w:rFonts w:asciiTheme="minorHAnsi" w:eastAsia="Arial" w:hAnsiTheme="minorHAnsi" w:cstheme="minorHAnsi"/>
                <w:b/>
                <w:bCs/>
                <w:sz w:val="24"/>
                <w:szCs w:val="24"/>
              </w:rPr>
              <w:t>ment</w:t>
            </w:r>
            <w:r w:rsidRPr="00614B09">
              <w:rPr>
                <w:rFonts w:eastAsia="Arial" w:cstheme="minorHAnsi"/>
                <w:b/>
                <w:bCs/>
                <w:sz w:val="24"/>
                <w:szCs w:val="24"/>
              </w:rPr>
              <w:t>s</w:t>
            </w:r>
          </w:p>
        </w:tc>
        <w:tc>
          <w:tcPr>
            <w:tcW w:w="1878" w:type="dxa"/>
          </w:tcPr>
          <w:p w14:paraId="1F03DC9F" w14:textId="77777777" w:rsidR="00A47CA3" w:rsidRPr="00614B09" w:rsidRDefault="00A47CA3" w:rsidP="00A47CA3">
            <w:pPr>
              <w:jc w:val="right"/>
              <w:rPr>
                <w:rFonts w:asciiTheme="minorHAnsi" w:eastAsia="Arial" w:hAnsiTheme="minorHAnsi" w:cstheme="minorHAnsi"/>
                <w:b/>
                <w:bCs/>
                <w:sz w:val="24"/>
                <w:szCs w:val="24"/>
                <w:lang w:val="en-US"/>
              </w:rPr>
            </w:pPr>
            <w:r w:rsidRPr="00614B09">
              <w:rPr>
                <w:rFonts w:eastAsia="Arial" w:cstheme="minorHAnsi"/>
                <w:b/>
                <w:bCs/>
                <w:sz w:val="24"/>
                <w:szCs w:val="24"/>
              </w:rPr>
              <w:t>FTE</w:t>
            </w:r>
          </w:p>
        </w:tc>
      </w:tr>
      <w:tr w:rsidR="00A47CA3" w:rsidRPr="005F63B8" w14:paraId="49EFB630" w14:textId="77777777" w:rsidTr="00C71867">
        <w:trPr>
          <w:trHeight w:val="231"/>
        </w:trPr>
        <w:tc>
          <w:tcPr>
            <w:tcW w:w="2361" w:type="dxa"/>
          </w:tcPr>
          <w:p w14:paraId="3BE130EF"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1-199</w:t>
            </w:r>
          </w:p>
        </w:tc>
        <w:tc>
          <w:tcPr>
            <w:tcW w:w="1878" w:type="dxa"/>
          </w:tcPr>
          <w:p w14:paraId="491F1EDC"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4</w:t>
            </w:r>
          </w:p>
        </w:tc>
      </w:tr>
      <w:tr w:rsidR="00A47CA3" w:rsidRPr="005F63B8" w14:paraId="63E29626" w14:textId="77777777" w:rsidTr="00C71867">
        <w:trPr>
          <w:trHeight w:val="225"/>
        </w:trPr>
        <w:tc>
          <w:tcPr>
            <w:tcW w:w="2361" w:type="dxa"/>
          </w:tcPr>
          <w:p w14:paraId="0C2D283B"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200 - 499</w:t>
            </w:r>
          </w:p>
        </w:tc>
        <w:tc>
          <w:tcPr>
            <w:tcW w:w="1878" w:type="dxa"/>
          </w:tcPr>
          <w:p w14:paraId="3B6D1C47"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5</w:t>
            </w:r>
          </w:p>
        </w:tc>
      </w:tr>
      <w:tr w:rsidR="00A47CA3" w:rsidRPr="005F63B8" w14:paraId="6D25A70B" w14:textId="77777777" w:rsidTr="00C71867">
        <w:trPr>
          <w:trHeight w:val="231"/>
        </w:trPr>
        <w:tc>
          <w:tcPr>
            <w:tcW w:w="2361" w:type="dxa"/>
          </w:tcPr>
          <w:p w14:paraId="06A71F27"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500-699</w:t>
            </w:r>
          </w:p>
        </w:tc>
        <w:tc>
          <w:tcPr>
            <w:tcW w:w="1878" w:type="dxa"/>
          </w:tcPr>
          <w:p w14:paraId="5462CB7F"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6</w:t>
            </w:r>
          </w:p>
        </w:tc>
      </w:tr>
      <w:tr w:rsidR="00A47CA3" w:rsidRPr="005F63B8" w14:paraId="4EE2F0C7" w14:textId="77777777" w:rsidTr="00C71867">
        <w:trPr>
          <w:trHeight w:val="225"/>
        </w:trPr>
        <w:tc>
          <w:tcPr>
            <w:tcW w:w="2361" w:type="dxa"/>
          </w:tcPr>
          <w:p w14:paraId="58863E04"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lastRenderedPageBreak/>
              <w:t>700-849</w:t>
            </w:r>
          </w:p>
        </w:tc>
        <w:tc>
          <w:tcPr>
            <w:tcW w:w="1878" w:type="dxa"/>
          </w:tcPr>
          <w:p w14:paraId="31060462"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7</w:t>
            </w:r>
          </w:p>
        </w:tc>
      </w:tr>
      <w:tr w:rsidR="00A47CA3" w:rsidRPr="005F63B8" w14:paraId="395E848A" w14:textId="77777777" w:rsidTr="00C71867">
        <w:trPr>
          <w:trHeight w:val="225"/>
        </w:trPr>
        <w:tc>
          <w:tcPr>
            <w:tcW w:w="2361" w:type="dxa"/>
          </w:tcPr>
          <w:p w14:paraId="733BDF93"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850-949</w:t>
            </w:r>
          </w:p>
        </w:tc>
        <w:tc>
          <w:tcPr>
            <w:tcW w:w="1878" w:type="dxa"/>
          </w:tcPr>
          <w:p w14:paraId="5AFD1013"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8</w:t>
            </w:r>
          </w:p>
        </w:tc>
      </w:tr>
      <w:tr w:rsidR="00A47CA3" w:rsidRPr="005F63B8" w14:paraId="44EBBE41" w14:textId="77777777" w:rsidTr="00C71867">
        <w:trPr>
          <w:trHeight w:val="46"/>
        </w:trPr>
        <w:tc>
          <w:tcPr>
            <w:tcW w:w="2361" w:type="dxa"/>
          </w:tcPr>
          <w:p w14:paraId="7A0F8197"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950+</w:t>
            </w:r>
          </w:p>
        </w:tc>
        <w:tc>
          <w:tcPr>
            <w:tcW w:w="1878" w:type="dxa"/>
          </w:tcPr>
          <w:p w14:paraId="3FEB676E"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1</w:t>
            </w:r>
          </w:p>
        </w:tc>
      </w:tr>
    </w:tbl>
    <w:p w14:paraId="22EE8E8B" w14:textId="720832F1"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Arial" w:cstheme="minorHAnsi"/>
          <w:b/>
          <w:bCs/>
          <w:sz w:val="21"/>
          <w:szCs w:val="21"/>
          <w:lang w:val="en-US"/>
        </w:rPr>
        <w:br/>
      </w:r>
      <w:r w:rsidRPr="00260C1D">
        <w:rPr>
          <w:rFonts w:eastAsia="Segoe UI" w:cstheme="minorHAnsi"/>
          <w:color w:val="011A3C"/>
          <w:sz w:val="24"/>
          <w:szCs w:val="24"/>
          <w:lang w:val="en" w:eastAsia="en-AU"/>
        </w:rPr>
        <w:t xml:space="preserve">Enrolments used to calculate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funding will be updated at each SRP cycle (‘Indicative’ to reflect </w:t>
      </w:r>
      <w:r w:rsidR="00957A69">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ncipal enrolment projections, ‘Confirmed’ to reflect February census enrolment and ‘Revised’ to reflect audited enrolments). </w:t>
      </w:r>
      <w:r w:rsidR="00957A69">
        <w:rPr>
          <w:rFonts w:eastAsia="Segoe UI" w:cstheme="minorHAnsi"/>
          <w:color w:val="011A3C"/>
          <w:sz w:val="24"/>
          <w:szCs w:val="24"/>
          <w:lang w:val="en" w:eastAsia="en-AU"/>
        </w:rPr>
        <w:t>Funding is allocated through credit funding.</w:t>
      </w:r>
    </w:p>
    <w:p w14:paraId="34DF368D"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Rate </w:t>
      </w:r>
    </w:p>
    <w:p w14:paraId="723C80B5" w14:textId="3F973193"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 $118,288.39 including school on-costs (Classroom </w:t>
      </w:r>
      <w:r w:rsidR="00E04EF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acher 2-4)</w:t>
      </w:r>
    </w:p>
    <w:p w14:paraId="16229685" w14:textId="77777777" w:rsidR="00A47CA3" w:rsidRPr="00260C1D" w:rsidRDefault="00A47CA3" w:rsidP="004273D0">
      <w:pPr>
        <w:spacing w:before="360" w:after="120" w:line="360" w:lineRule="atLeast"/>
        <w:outlineLvl w:val="2"/>
        <w:rPr>
          <w:rFonts w:eastAsia="Segoe UI" w:cstheme="minorHAnsi"/>
          <w:bCs/>
          <w:color w:val="011A3C"/>
          <w:sz w:val="24"/>
          <w:szCs w:val="24"/>
          <w:u w:val="single"/>
          <w:lang w:val="en" w:eastAsia="en-AU"/>
        </w:rPr>
      </w:pPr>
      <w:r w:rsidRPr="00260C1D">
        <w:rPr>
          <w:rFonts w:eastAsia="Segoe UI" w:cstheme="minorHAnsi"/>
          <w:bCs/>
          <w:color w:val="011A3C"/>
          <w:sz w:val="24"/>
          <w:szCs w:val="24"/>
          <w:u w:val="single"/>
          <w:lang w:val="en" w:eastAsia="en-AU"/>
        </w:rPr>
        <w:t xml:space="preserve">Schools that are only receiving PWO in 2022 but are entering into </w:t>
      </w:r>
      <w:proofErr w:type="spellStart"/>
      <w:r w:rsidRPr="00260C1D">
        <w:rPr>
          <w:rFonts w:eastAsia="Segoe UI" w:cstheme="minorHAnsi"/>
          <w:bCs/>
          <w:color w:val="011A3C"/>
          <w:sz w:val="24"/>
          <w:szCs w:val="24"/>
          <w:u w:val="single"/>
          <w:lang w:val="en" w:eastAsia="en-AU"/>
        </w:rPr>
        <w:t>MHiPS</w:t>
      </w:r>
      <w:proofErr w:type="spellEnd"/>
      <w:r w:rsidRPr="00260C1D">
        <w:rPr>
          <w:rFonts w:eastAsia="Segoe UI" w:cstheme="minorHAnsi"/>
          <w:bCs/>
          <w:color w:val="011A3C"/>
          <w:sz w:val="24"/>
          <w:szCs w:val="24"/>
          <w:u w:val="single"/>
          <w:lang w:val="en" w:eastAsia="en-AU"/>
        </w:rPr>
        <w:t xml:space="preserve"> in 2023</w:t>
      </w:r>
    </w:p>
    <w:p w14:paraId="47F51C0C"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2023, these schools will transition into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and will receive the higher of their 2023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allocation or their 2022 PWO allocation. </w:t>
      </w:r>
    </w:p>
    <w:p w14:paraId="7377B3B9"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ontact information</w:t>
      </w:r>
    </w:p>
    <w:p w14:paraId="5236C86D" w14:textId="77777777" w:rsidR="00A47CA3" w:rsidRPr="000B1E45" w:rsidRDefault="00A47CA3" w:rsidP="00A47CA3">
      <w:pPr>
        <w:spacing w:after="120" w:line="240" w:lineRule="auto"/>
        <w:rPr>
          <w:rFonts w:eastAsia="Arial" w:cstheme="minorHAnsi"/>
          <w:sz w:val="24"/>
          <w:szCs w:val="24"/>
          <w:lang w:val="en-US"/>
        </w:rPr>
      </w:pPr>
      <w:r w:rsidRPr="00260C1D">
        <w:rPr>
          <w:rFonts w:eastAsia="Arial" w:cstheme="minorHAnsi"/>
          <w:sz w:val="24"/>
          <w:szCs w:val="24"/>
          <w:lang w:val="en-US"/>
        </w:rPr>
        <w:t xml:space="preserve">For further information contact </w:t>
      </w:r>
      <w:hyperlink r:id="rId195" w:history="1">
        <w:r w:rsidRPr="008614E4">
          <w:rPr>
            <w:rStyle w:val="Hyperlink"/>
            <w:sz w:val="24"/>
            <w:szCs w:val="24"/>
          </w:rPr>
          <w:t>mentalhealth@education.vic.gov.au</w:t>
        </w:r>
      </w:hyperlink>
      <w:r w:rsidRPr="008614E4">
        <w:rPr>
          <w:rStyle w:val="Hyperlink"/>
          <w:sz w:val="24"/>
          <w:szCs w:val="24"/>
        </w:rPr>
        <w:t xml:space="preserve"> </w:t>
      </w:r>
    </w:p>
    <w:bookmarkEnd w:id="119"/>
    <w:p w14:paraId="087EB8A0" w14:textId="77777777" w:rsidR="003C5566" w:rsidRPr="00260C1D" w:rsidRDefault="003C5566" w:rsidP="00A92A6B">
      <w:pPr>
        <w:pStyle w:val="Heading2"/>
      </w:pPr>
      <w:r w:rsidRPr="00260C1D">
        <w:br w:type="page"/>
      </w:r>
    </w:p>
    <w:p w14:paraId="3B6D9411" w14:textId="282918B9" w:rsidR="004A5C17" w:rsidRPr="00260C1D" w:rsidRDefault="006F7D3A" w:rsidP="00A92A6B">
      <w:pPr>
        <w:pStyle w:val="Heading2"/>
      </w:pPr>
      <w:bookmarkStart w:id="120" w:name="_Toc120789919"/>
      <w:r w:rsidRPr="00260C1D">
        <w:lastRenderedPageBreak/>
        <w:t>Mental Health Practitioners in Specialist Schools (Ref</w:t>
      </w:r>
      <w:r w:rsidR="0013300F" w:rsidRPr="00260C1D">
        <w:t>erence 131</w:t>
      </w:r>
      <w:r w:rsidRPr="00260C1D">
        <w:t>)</w:t>
      </w:r>
      <w:bookmarkEnd w:id="120"/>
    </w:p>
    <w:p w14:paraId="63968CF5" w14:textId="764E4ECD" w:rsidR="006F7D3A" w:rsidRPr="00260C1D" w:rsidRDefault="006F7D3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Mental Health Practitioners in Specialist Schools (SSMHP) initiative provides funding to government specialist school campuses with secondary-aged enrolments (12 years+) to employ a suitably qualified Mental Health Practitioner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a fully registered Mental Health Nurse, Occupational Therapist, Psychologist or Social Worker) for between </w:t>
      </w:r>
      <w:r w:rsidR="00ED7798" w:rsidRPr="00260C1D">
        <w:rPr>
          <w:rFonts w:eastAsia="Segoe UI" w:cstheme="minorHAnsi"/>
          <w:color w:val="011A3C"/>
          <w:sz w:val="24"/>
          <w:szCs w:val="24"/>
          <w:lang w:val="en" w:eastAsia="en-AU"/>
        </w:rPr>
        <w:t>two</w:t>
      </w:r>
      <w:r w:rsidRPr="00260C1D">
        <w:rPr>
          <w:rFonts w:eastAsia="Segoe UI" w:cstheme="minorHAnsi"/>
          <w:color w:val="011A3C"/>
          <w:sz w:val="24"/>
          <w:szCs w:val="24"/>
          <w:lang w:val="en" w:eastAsia="en-AU"/>
        </w:rPr>
        <w:t xml:space="preserve"> and four days a week.</w:t>
      </w:r>
    </w:p>
    <w:p w14:paraId="4AEF33DA" w14:textId="4A5BC8F6" w:rsidR="00E96E5D" w:rsidRPr="00260C1D" w:rsidRDefault="006F7D3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263D5CAE" w14:textId="32A7D53F" w:rsidR="006F7D3A" w:rsidRPr="00260C1D" w:rsidRDefault="00E96E5D"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on SSMHP, refer to the </w:t>
      </w:r>
      <w:r w:rsidR="00E04EF8">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w:t>
      </w:r>
      <w:r w:rsidR="00C6465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hyperlink r:id="rId196" w:history="1">
        <w:r w:rsidRPr="00260C1D">
          <w:rPr>
            <w:rStyle w:val="Hyperlink"/>
            <w:rFonts w:eastAsia="Segoe UI" w:cstheme="minorHAnsi"/>
            <w:sz w:val="24"/>
            <w:szCs w:val="24"/>
            <w:lang w:val="en" w:eastAsia="en-AU"/>
          </w:rPr>
          <w:t>Mental Health Toolkit</w:t>
        </w:r>
      </w:hyperlink>
      <w:r w:rsidRPr="00260C1D">
        <w:rPr>
          <w:rFonts w:eastAsia="Segoe UI" w:cstheme="minorHAnsi"/>
          <w:color w:val="011A3C"/>
          <w:sz w:val="24"/>
          <w:szCs w:val="24"/>
          <w:lang w:val="en" w:eastAsia="en-AU"/>
        </w:rPr>
        <w:t xml:space="preserve">. </w:t>
      </w:r>
    </w:p>
    <w:p w14:paraId="1B194858" w14:textId="44F6376E" w:rsidR="006F7D3A" w:rsidRPr="00260C1D" w:rsidRDefault="000623A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w:t>
      </w:r>
      <w:r w:rsidR="006F7D3A"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r w:rsidR="006F7D3A" w:rsidRPr="00260C1D">
        <w:rPr>
          <w:rFonts w:eastAsia="Segoe UI" w:cstheme="minorHAnsi"/>
          <w:color w:val="011A3C"/>
          <w:sz w:val="24"/>
          <w:szCs w:val="24"/>
          <w:lang w:val="en" w:eastAsia="en-AU"/>
        </w:rPr>
        <w:t xml:space="preserve"> funding is provided to cover the salary of a</w:t>
      </w:r>
      <w:r w:rsidR="008C1134" w:rsidRPr="00260C1D">
        <w:rPr>
          <w:rFonts w:eastAsia="Segoe UI" w:cstheme="minorHAnsi"/>
          <w:color w:val="011A3C"/>
          <w:sz w:val="24"/>
          <w:szCs w:val="24"/>
          <w:lang w:val="en" w:eastAsia="en-AU"/>
        </w:rPr>
        <w:t>n ongoing</w:t>
      </w:r>
      <w:r w:rsidR="006F7D3A" w:rsidRPr="00260C1D">
        <w:rPr>
          <w:rFonts w:eastAsia="Segoe UI" w:cstheme="minorHAnsi"/>
          <w:color w:val="011A3C"/>
          <w:sz w:val="24"/>
          <w:szCs w:val="24"/>
          <w:lang w:val="en" w:eastAsia="en-AU"/>
        </w:rPr>
        <w:t xml:space="preserve"> school-based Mental Health Practitioner. Participating specialist schools receive between a minimum of 0.</w:t>
      </w:r>
      <w:r w:rsidR="00B1657A" w:rsidRPr="00260C1D">
        <w:rPr>
          <w:rFonts w:eastAsia="Segoe UI" w:cstheme="minorHAnsi"/>
          <w:color w:val="011A3C"/>
          <w:sz w:val="24"/>
          <w:szCs w:val="24"/>
          <w:lang w:val="en" w:eastAsia="en-AU"/>
        </w:rPr>
        <w:t>4</w:t>
      </w:r>
      <w:r w:rsidR="006F7D3A" w:rsidRPr="00260C1D">
        <w:rPr>
          <w:rFonts w:eastAsia="Segoe UI" w:cstheme="minorHAnsi"/>
          <w:color w:val="011A3C"/>
          <w:sz w:val="24"/>
          <w:szCs w:val="24"/>
          <w:lang w:val="en" w:eastAsia="en-AU"/>
        </w:rPr>
        <w:t xml:space="preserve"> FTE and a maximum of 0.8 FTE, depending on their secondary-aged student enrolments. </w:t>
      </w:r>
    </w:p>
    <w:p w14:paraId="33F9163C" w14:textId="6BAC99BE" w:rsidR="006F7D3A" w:rsidRPr="00260C1D" w:rsidRDefault="006F7D3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SSMHP initiative funding eligibility for schools with combined Primary/Secondary-aged enrolments </w:t>
      </w:r>
    </w:p>
    <w:p w14:paraId="75D6D376" w14:textId="450CF241" w:rsidR="006F7D3A" w:rsidRPr="00260C1D" w:rsidRDefault="006F7D3A" w:rsidP="004D307F">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participating specialist schools </w:t>
      </w:r>
      <w:r w:rsidR="00B843F4" w:rsidRPr="00260C1D">
        <w:rPr>
          <w:rFonts w:eastAsia="Segoe UI" w:cstheme="minorHAnsi"/>
          <w:color w:val="011A3C"/>
          <w:sz w:val="24"/>
          <w:szCs w:val="24"/>
          <w:lang w:val="en" w:eastAsia="en-AU"/>
        </w:rPr>
        <w:t>with secondary enrolments</w:t>
      </w:r>
      <w:r w:rsidRPr="00260C1D">
        <w:rPr>
          <w:rFonts w:eastAsia="Segoe UI" w:cstheme="minorHAnsi"/>
          <w:color w:val="011A3C"/>
          <w:sz w:val="24"/>
          <w:szCs w:val="24"/>
          <w:lang w:val="en" w:eastAsia="en-AU"/>
        </w:rPr>
        <w:t xml:space="preserve"> will receive funding </w:t>
      </w:r>
      <w:r w:rsidR="00B843F4" w:rsidRPr="00260C1D">
        <w:rPr>
          <w:rFonts w:eastAsia="Segoe UI" w:cstheme="minorHAnsi"/>
          <w:color w:val="011A3C"/>
          <w:sz w:val="24"/>
          <w:szCs w:val="24"/>
          <w:lang w:val="en" w:eastAsia="en-AU"/>
        </w:rPr>
        <w:t xml:space="preserve">for an ongoing </w:t>
      </w:r>
      <w:r w:rsidR="00CD35B9" w:rsidRPr="00260C1D">
        <w:rPr>
          <w:rFonts w:eastAsia="Segoe UI" w:cstheme="minorHAnsi"/>
          <w:color w:val="011A3C"/>
          <w:sz w:val="24"/>
          <w:szCs w:val="24"/>
          <w:lang w:val="en" w:eastAsia="en-AU"/>
        </w:rPr>
        <w:t>MHP</w:t>
      </w:r>
      <w:r w:rsidRPr="00260C1D">
        <w:rPr>
          <w:rFonts w:eastAsia="Segoe UI" w:cstheme="minorHAnsi"/>
          <w:color w:val="011A3C"/>
          <w:sz w:val="24"/>
          <w:szCs w:val="24"/>
          <w:lang w:val="en" w:eastAsia="en-AU"/>
        </w:rPr>
        <w:t xml:space="preserve"> from the beginning of Term 1, 202</w:t>
      </w:r>
      <w:r w:rsidR="007A4A1B"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For specialist schools with both primary and secondary-aged student enrolments, funding allocations will be determined based on secondary-aged</w:t>
      </w:r>
      <w:r w:rsidR="00006721" w:rsidRPr="00260C1D">
        <w:rPr>
          <w:rFonts w:eastAsia="Segoe UI" w:cstheme="minorHAnsi"/>
          <w:color w:val="011A3C"/>
          <w:sz w:val="24"/>
          <w:szCs w:val="24"/>
          <w:lang w:val="en" w:eastAsia="en-AU"/>
        </w:rPr>
        <w:t xml:space="preserve"> (12+ years) </w:t>
      </w:r>
      <w:r w:rsidRPr="00260C1D">
        <w:rPr>
          <w:rFonts w:eastAsia="Segoe UI" w:cstheme="minorHAnsi"/>
          <w:color w:val="011A3C"/>
          <w:sz w:val="24"/>
          <w:szCs w:val="24"/>
          <w:lang w:val="en" w:eastAsia="en-AU"/>
        </w:rPr>
        <w:t xml:space="preserve">enrolments only. </w:t>
      </w:r>
    </w:p>
    <w:p w14:paraId="155E1646" w14:textId="5868A400" w:rsidR="00FB032A" w:rsidRPr="00260C1D" w:rsidRDefault="00FB032A" w:rsidP="004D307F">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TE allocations will be fixed from the release of the Confirmed SRP (March 2023) for two years. At the conclusion of the two-year period, FTE allocations will be </w:t>
      </w:r>
      <w:proofErr w:type="gramStart"/>
      <w:r w:rsidRPr="00260C1D">
        <w:rPr>
          <w:rFonts w:eastAsia="Segoe UI" w:cstheme="minorHAnsi"/>
          <w:color w:val="011A3C"/>
          <w:sz w:val="24"/>
          <w:szCs w:val="24"/>
          <w:lang w:val="en" w:eastAsia="en-AU"/>
        </w:rPr>
        <w:t>reviewed</w:t>
      </w:r>
      <w:proofErr w:type="gramEnd"/>
      <w:r w:rsidRPr="00260C1D">
        <w:rPr>
          <w:rFonts w:eastAsia="Segoe UI" w:cstheme="minorHAnsi"/>
          <w:color w:val="011A3C"/>
          <w:sz w:val="24"/>
          <w:szCs w:val="24"/>
          <w:lang w:val="en" w:eastAsia="en-AU"/>
        </w:rPr>
        <w:t xml:space="preserve"> and adjustments may be made.</w:t>
      </w:r>
    </w:p>
    <w:p w14:paraId="4D7B43A3" w14:textId="3AF26E4E" w:rsidR="006F7D3A" w:rsidRPr="00260C1D" w:rsidRDefault="00EB1330" w:rsidP="004D307F">
      <w:pPr>
        <w:spacing w:before="120" w:after="120"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6F7D3A" w:rsidRPr="00260C1D">
        <w:rPr>
          <w:rFonts w:eastAsia="Segoe UI" w:cstheme="minorHAnsi"/>
          <w:color w:val="011A3C"/>
          <w:sz w:val="24"/>
          <w:szCs w:val="24"/>
          <w:lang w:val="en" w:eastAsia="en-AU"/>
        </w:rPr>
        <w:t xml:space="preserve">unding </w:t>
      </w:r>
      <w:r>
        <w:rPr>
          <w:rFonts w:eastAsia="Segoe UI" w:cstheme="minorHAnsi"/>
          <w:color w:val="011A3C"/>
          <w:sz w:val="24"/>
          <w:szCs w:val="24"/>
          <w:lang w:val="en" w:eastAsia="en-AU"/>
        </w:rPr>
        <w:t>is</w:t>
      </w:r>
      <w:r w:rsidR="006F7D3A" w:rsidRPr="00260C1D">
        <w:rPr>
          <w:rFonts w:eastAsia="Segoe UI" w:cstheme="minorHAnsi"/>
          <w:color w:val="011A3C"/>
          <w:sz w:val="24"/>
          <w:szCs w:val="24"/>
          <w:lang w:val="en" w:eastAsia="en-AU"/>
        </w:rPr>
        <w:t xml:space="preserve"> allocated as credit and cash</w:t>
      </w:r>
      <w:r>
        <w:rPr>
          <w:rFonts w:eastAsia="Segoe UI" w:cstheme="minorHAnsi"/>
          <w:color w:val="011A3C"/>
          <w:sz w:val="24"/>
          <w:szCs w:val="24"/>
          <w:lang w:val="en" w:eastAsia="en-AU"/>
        </w:rPr>
        <w:t xml:space="preserve"> funding</w:t>
      </w:r>
      <w:r w:rsidR="006F7D3A" w:rsidRPr="00260C1D">
        <w:rPr>
          <w:rFonts w:eastAsia="Segoe UI" w:cstheme="minorHAnsi"/>
          <w:color w:val="011A3C"/>
          <w:sz w:val="24"/>
          <w:szCs w:val="24"/>
          <w:lang w:val="en" w:eastAsia="en-AU"/>
        </w:rPr>
        <w:t>.</w:t>
      </w:r>
    </w:p>
    <w:p w14:paraId="0CDEA21A" w14:textId="77777777" w:rsidR="006F7D3A" w:rsidRPr="00260C1D" w:rsidRDefault="006F7D3A" w:rsidP="006D6E02">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53FD89C6" w14:textId="77777777" w:rsidR="006F7D3A" w:rsidRPr="00260C1D" w:rsidRDefault="006F7D3A" w:rsidP="004D307F">
      <w:pPr>
        <w:spacing w:before="120" w:after="120"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chool FTE Allocation (Part 1)</w:t>
      </w:r>
      <w:r w:rsidRPr="00260C1D">
        <w:rPr>
          <w:rFonts w:eastAsia="Segoe UI" w:cstheme="minorHAnsi"/>
          <w:color w:val="44546A" w:themeColor="text2"/>
          <w:sz w:val="24"/>
          <w:szCs w:val="24"/>
          <w:lang w:val="en" w:eastAsia="en-AU"/>
        </w:rPr>
        <w:t xml:space="preserve"> </w:t>
      </w:r>
      <w:r w:rsidRPr="00260C1D">
        <w:rPr>
          <w:rFonts w:cstheme="minorHAnsi"/>
          <w:color w:val="44546A" w:themeColor="text2"/>
          <w:sz w:val="24"/>
          <w:szCs w:val="24"/>
          <w:lang w:val="en-US"/>
        </w:rPr>
        <w:t xml:space="preserve">= </w:t>
      </w:r>
      <w:r w:rsidRPr="00260C1D">
        <w:rPr>
          <w:rFonts w:eastAsia="Segoe UI" w:cstheme="minorHAnsi"/>
          <w:color w:val="011A3C"/>
          <w:sz w:val="24"/>
          <w:szCs w:val="24"/>
          <w:lang w:val="en" w:eastAsia="en-AU"/>
        </w:rPr>
        <w:t>FTE allo</w:t>
      </w:r>
      <w:r w:rsidRPr="00344437">
        <w:rPr>
          <w:rFonts w:eastAsia="Segoe UI" w:cstheme="minorHAnsi"/>
          <w:color w:val="011A3C"/>
          <w:sz w:val="24"/>
          <w:szCs w:val="24"/>
          <w:lang w:val="en" w:eastAsia="en-AU"/>
        </w:rPr>
        <w:t>cated as per below ranges:</w:t>
      </w:r>
    </w:p>
    <w:p w14:paraId="21A42CD3" w14:textId="07951293" w:rsidR="006F7D3A" w:rsidRPr="00260C1D" w:rsidRDefault="00A82EF3"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t;</w:t>
      </w:r>
      <w:r w:rsidR="006F7D3A" w:rsidRPr="00260C1D">
        <w:rPr>
          <w:rFonts w:eastAsia="Segoe UI" w:cstheme="minorHAnsi"/>
          <w:color w:val="011A3C"/>
          <w:sz w:val="24"/>
          <w:szCs w:val="24"/>
          <w:lang w:val="en" w:eastAsia="en-AU"/>
        </w:rPr>
        <w:t>100 students = 0.4 FTE</w:t>
      </w:r>
    </w:p>
    <w:p w14:paraId="3258680E" w14:textId="083E2026" w:rsidR="006F7D3A" w:rsidRPr="00260C1D" w:rsidRDefault="00E11795"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t;</w:t>
      </w:r>
      <w:r w:rsidR="006F7D3A" w:rsidRPr="00260C1D">
        <w:rPr>
          <w:rFonts w:eastAsia="Segoe UI" w:cstheme="minorHAnsi"/>
          <w:color w:val="011A3C"/>
          <w:sz w:val="24"/>
          <w:szCs w:val="24"/>
          <w:lang w:val="en" w:eastAsia="en-AU"/>
        </w:rPr>
        <w:t>100-250 students = 0.6 FTE</w:t>
      </w:r>
    </w:p>
    <w:p w14:paraId="049CACEB" w14:textId="24A1D240" w:rsidR="006F7D3A" w:rsidRPr="00260C1D" w:rsidRDefault="006F7D3A"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250+ students = 0.8 FTE</w:t>
      </w:r>
    </w:p>
    <w:p w14:paraId="09A25FF5" w14:textId="6B6742C5" w:rsidR="006F7D3A" w:rsidRPr="00260C1D" w:rsidRDefault="006F7D3A" w:rsidP="004D307F">
      <w:pPr>
        <w:spacing w:before="120" w:after="120" w:line="360" w:lineRule="atLeast"/>
        <w:rPr>
          <w:rFonts w:cstheme="minorHAnsi"/>
          <w:color w:val="44546A" w:themeColor="text2"/>
          <w:sz w:val="24"/>
          <w:szCs w:val="24"/>
          <w:lang w:val="en-US"/>
        </w:rPr>
      </w:pPr>
      <w:r w:rsidRPr="00260C1D">
        <w:rPr>
          <w:rFonts w:eastAsia="Segoe UI" w:cstheme="minorHAnsi"/>
          <w:b/>
          <w:color w:val="011A3C"/>
          <w:sz w:val="24"/>
          <w:szCs w:val="24"/>
          <w:lang w:val="en" w:eastAsia="en-AU"/>
        </w:rPr>
        <w:t>Funding Calculation (Part 2)</w:t>
      </w:r>
      <w:r w:rsidRPr="00614B09">
        <w:rPr>
          <w:rFonts w:eastAsia="Segoe UI" w:cstheme="minorHAnsi"/>
          <w:color w:val="011A3C"/>
          <w:sz w:val="24"/>
          <w:szCs w:val="24"/>
          <w:lang w:val="en" w:eastAsia="en-AU"/>
        </w:rPr>
        <w:t xml:space="preserve"> = School FTE </w:t>
      </w:r>
      <w:r w:rsidR="00344437" w:rsidRPr="00614B09">
        <w:rPr>
          <w:rFonts w:eastAsia="Segoe UI" w:cstheme="minorHAnsi"/>
          <w:color w:val="011A3C"/>
          <w:sz w:val="24"/>
          <w:szCs w:val="24"/>
          <w:lang w:val="en" w:eastAsia="en-AU"/>
        </w:rPr>
        <w:t>a</w:t>
      </w:r>
      <w:r w:rsidRPr="00614B09">
        <w:rPr>
          <w:rFonts w:eastAsia="Segoe UI" w:cstheme="minorHAnsi"/>
          <w:color w:val="011A3C"/>
          <w:sz w:val="24"/>
          <w:szCs w:val="24"/>
          <w:lang w:val="en" w:eastAsia="en-AU"/>
        </w:rPr>
        <w:t xml:space="preserve">llocation (rounded to 1 decimal) </w:t>
      </w:r>
      <w:r w:rsidR="00AE1ECA">
        <w:rPr>
          <w:rFonts w:eastAsia="Segoe UI" w:cstheme="minorHAnsi"/>
          <w:color w:val="011A3C"/>
          <w:sz w:val="24"/>
          <w:szCs w:val="24"/>
          <w:lang w:val="en" w:eastAsia="en-AU"/>
        </w:rPr>
        <w:t>×</w:t>
      </w:r>
      <w:r w:rsidRPr="00614B09">
        <w:rPr>
          <w:rFonts w:eastAsia="Segoe UI" w:cstheme="minorHAnsi"/>
          <w:color w:val="011A3C"/>
          <w:sz w:val="24"/>
          <w:szCs w:val="24"/>
          <w:lang w:val="en" w:eastAsia="en-AU"/>
        </w:rPr>
        <w:t xml:space="preserve"> Rate</w:t>
      </w:r>
    </w:p>
    <w:p w14:paraId="3547F067" w14:textId="77777777" w:rsidR="006F7D3A" w:rsidRPr="00260C1D" w:rsidRDefault="006F7D3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662E6B63" w14:textId="52EDBE17" w:rsidR="005058ED" w:rsidRPr="00260C1D" w:rsidRDefault="006F7D3A" w:rsidP="004D307F">
      <w:pPr>
        <w:spacing w:before="120" w:after="120" w:line="360" w:lineRule="atLeast"/>
        <w:rPr>
          <w:rFonts w:cstheme="minorHAnsi"/>
          <w:sz w:val="24"/>
          <w:szCs w:val="24"/>
        </w:rPr>
      </w:pPr>
      <w:r w:rsidRPr="00260C1D">
        <w:rPr>
          <w:rFonts w:cstheme="minorHAnsi"/>
          <w:sz w:val="24"/>
          <w:szCs w:val="24"/>
        </w:rPr>
        <w:t>Rate =</w:t>
      </w:r>
      <w:r w:rsidR="00CC7013" w:rsidRPr="00260C1D">
        <w:rPr>
          <w:rFonts w:cstheme="minorHAnsi"/>
          <w:sz w:val="24"/>
          <w:szCs w:val="24"/>
        </w:rPr>
        <w:t xml:space="preserve"> </w:t>
      </w:r>
      <w:r w:rsidRPr="00260C1D">
        <w:rPr>
          <w:rFonts w:cstheme="minorHAnsi"/>
          <w:sz w:val="24"/>
          <w:szCs w:val="24"/>
        </w:rPr>
        <w:t xml:space="preserve">Midpoint of an Education Support, Level 1 Range </w:t>
      </w:r>
      <w:r w:rsidR="002E3C92" w:rsidRPr="00260C1D">
        <w:rPr>
          <w:rFonts w:cstheme="minorHAnsi"/>
          <w:sz w:val="24"/>
          <w:szCs w:val="24"/>
        </w:rPr>
        <w:t>1 to 6</w:t>
      </w:r>
      <w:r w:rsidRPr="00260C1D">
        <w:rPr>
          <w:rFonts w:cstheme="minorHAnsi"/>
          <w:sz w:val="24"/>
          <w:szCs w:val="24"/>
        </w:rPr>
        <w:t>, position including school SRP on costs</w:t>
      </w:r>
    </w:p>
    <w:p w14:paraId="691A732A" w14:textId="77777777" w:rsidR="005058ED" w:rsidRPr="00260C1D" w:rsidRDefault="005058ED">
      <w:pPr>
        <w:rPr>
          <w:rFonts w:cstheme="minorHAnsi"/>
        </w:rPr>
      </w:pPr>
      <w:r w:rsidRPr="00260C1D">
        <w:rPr>
          <w:rFonts w:cstheme="minorHAnsi"/>
        </w:rPr>
        <w:br w:type="page"/>
      </w:r>
    </w:p>
    <w:p w14:paraId="46A1BDD3" w14:textId="35AADE0F" w:rsidR="00B05CAF" w:rsidRPr="00306882" w:rsidRDefault="00B05CAF" w:rsidP="00A92A6B">
      <w:pPr>
        <w:pStyle w:val="Heading2"/>
      </w:pPr>
      <w:bookmarkStart w:id="121" w:name="_Toc120789920"/>
      <w:bookmarkStart w:id="122" w:name="_Hlk65761303"/>
      <w:r w:rsidRPr="00306882">
        <w:lastRenderedPageBreak/>
        <w:t>Career Start – Transforming the First Years of the Teaching Career (Reference 132)</w:t>
      </w:r>
      <w:bookmarkEnd w:id="121"/>
    </w:p>
    <w:p w14:paraId="45FC25C3"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The Career Start Pilot is a structured pilot program for graduate teachers which aims to improve their experience as they are inducted into the profession. It provides new graduate teachers with additional time and support to focus on preparation, learning from others including mentors, targeted professional learning, network opportunities with other graduate teachers through area-based alliances.</w:t>
      </w:r>
    </w:p>
    <w:p w14:paraId="75418912"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 xml:space="preserve">The pilot is being delivered in primary, specialist, P-9 and P-12 schools in the areas of </w:t>
      </w:r>
      <w:proofErr w:type="gramStart"/>
      <w:r w:rsidRPr="00306882">
        <w:rPr>
          <w:rFonts w:eastAsia="Times New Roman" w:cstheme="minorHAnsi"/>
          <w:sz w:val="24"/>
          <w:szCs w:val="24"/>
          <w:lang w:eastAsia="en-AU"/>
        </w:rPr>
        <w:t>North Eastern</w:t>
      </w:r>
      <w:proofErr w:type="gramEnd"/>
      <w:r w:rsidRPr="00306882">
        <w:rPr>
          <w:rFonts w:eastAsia="Times New Roman" w:cstheme="minorHAnsi"/>
          <w:sz w:val="24"/>
          <w:szCs w:val="24"/>
          <w:lang w:eastAsia="en-AU"/>
        </w:rPr>
        <w:t xml:space="preserve"> Melbourne, Western Melbourne and Inner Gippsland.</w:t>
      </w:r>
    </w:p>
    <w:p w14:paraId="6E347292"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 xml:space="preserve">Two cohort intakes of graduate teachers (2021 and 2022) will be provided with additional time release and support, as will their mentors. Each graduate teacher will participate in the pilot for two years. </w:t>
      </w:r>
    </w:p>
    <w:p w14:paraId="6D1C2EC4"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In 2023, there will be an additional intake of first year graduate teachers (Cohort 3) who will undertake a one-year program.</w:t>
      </w:r>
    </w:p>
    <w:tbl>
      <w:tblPr>
        <w:tblStyle w:val="GridTable4-Accent1"/>
        <w:tblW w:w="0" w:type="auto"/>
        <w:jc w:val="center"/>
        <w:tblInd w:w="0" w:type="dxa"/>
        <w:tblLook w:val="04A0" w:firstRow="1" w:lastRow="0" w:firstColumn="1" w:lastColumn="0" w:noHBand="0" w:noVBand="1"/>
      </w:tblPr>
      <w:tblGrid>
        <w:gridCol w:w="1292"/>
        <w:gridCol w:w="1255"/>
        <w:gridCol w:w="1276"/>
      </w:tblGrid>
      <w:tr w:rsidR="00B05CAF" w:rsidRPr="00306882" w14:paraId="08499811" w14:textId="77777777" w:rsidTr="00154B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vAlign w:val="center"/>
          </w:tcPr>
          <w:p w14:paraId="6D3B0C69" w14:textId="77777777" w:rsidR="00B05CAF" w:rsidRPr="00306882" w:rsidRDefault="00B05CAF" w:rsidP="00154B12">
            <w:pPr>
              <w:pStyle w:val="Default"/>
              <w:spacing w:after="240"/>
              <w:jc w:val="center"/>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1</w:t>
            </w:r>
          </w:p>
        </w:tc>
        <w:tc>
          <w:tcPr>
            <w:tcW w:w="1255" w:type="dxa"/>
            <w:vAlign w:val="center"/>
          </w:tcPr>
          <w:p w14:paraId="0D58180D" w14:textId="77777777" w:rsidR="00B05CAF" w:rsidRPr="00306882" w:rsidRDefault="00B05CAF" w:rsidP="00154B12">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2</w:t>
            </w:r>
          </w:p>
        </w:tc>
        <w:tc>
          <w:tcPr>
            <w:tcW w:w="1276" w:type="dxa"/>
            <w:vAlign w:val="center"/>
          </w:tcPr>
          <w:p w14:paraId="079F609A" w14:textId="77777777" w:rsidR="00B05CAF" w:rsidRPr="00306882" w:rsidRDefault="00B05CAF" w:rsidP="00154B12">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3</w:t>
            </w:r>
          </w:p>
        </w:tc>
      </w:tr>
      <w:tr w:rsidR="00B05CAF" w:rsidRPr="00306882" w14:paraId="7B85FB4C" w14:textId="77777777" w:rsidTr="00154B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shd w:val="clear" w:color="auto" w:fill="FFFFFF" w:themeFill="background1"/>
            <w:vAlign w:val="center"/>
          </w:tcPr>
          <w:p w14:paraId="0A5B666C" w14:textId="77777777" w:rsidR="00B05CAF" w:rsidRPr="00306882" w:rsidRDefault="00B05CAF" w:rsidP="00154B12">
            <w:pPr>
              <w:pStyle w:val="Default"/>
              <w:spacing w:after="240"/>
              <w:jc w:val="center"/>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Cohort 1 – Year 1</w:t>
            </w:r>
          </w:p>
        </w:tc>
        <w:tc>
          <w:tcPr>
            <w:tcW w:w="1255" w:type="dxa"/>
            <w:shd w:val="clear" w:color="auto" w:fill="FFFFFF" w:themeFill="background1"/>
            <w:vAlign w:val="center"/>
          </w:tcPr>
          <w:p w14:paraId="6F74F115" w14:textId="77777777" w:rsidR="00B05CAF" w:rsidRPr="00306882" w:rsidRDefault="00B05CAF" w:rsidP="00154B12">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1 – Year 2</w:t>
            </w:r>
          </w:p>
        </w:tc>
        <w:tc>
          <w:tcPr>
            <w:tcW w:w="1276" w:type="dxa"/>
            <w:vAlign w:val="center"/>
          </w:tcPr>
          <w:p w14:paraId="7451A724" w14:textId="77777777" w:rsidR="00B05CAF" w:rsidRPr="00306882" w:rsidRDefault="00B05CAF" w:rsidP="00154B12">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p>
        </w:tc>
      </w:tr>
      <w:tr w:rsidR="00B05CAF" w:rsidRPr="00306882" w14:paraId="07FBBC42" w14:textId="77777777" w:rsidTr="00154B12">
        <w:trPr>
          <w:jc w:val="center"/>
        </w:trPr>
        <w:tc>
          <w:tcPr>
            <w:cnfStyle w:val="001000000000" w:firstRow="0" w:lastRow="0" w:firstColumn="1" w:lastColumn="0" w:oddVBand="0" w:evenVBand="0" w:oddHBand="0" w:evenHBand="0" w:firstRowFirstColumn="0" w:firstRowLastColumn="0" w:lastRowFirstColumn="0" w:lastRowLastColumn="0"/>
            <w:tcW w:w="1292" w:type="dxa"/>
            <w:shd w:val="clear" w:color="auto" w:fill="D9E2F3" w:themeFill="accent1" w:themeFillTint="33"/>
            <w:vAlign w:val="center"/>
          </w:tcPr>
          <w:p w14:paraId="5E06901D" w14:textId="77777777" w:rsidR="00B05CAF" w:rsidRPr="00306882" w:rsidRDefault="00B05CAF" w:rsidP="00154B12">
            <w:pPr>
              <w:pStyle w:val="Default"/>
              <w:spacing w:after="240"/>
              <w:jc w:val="center"/>
              <w:rPr>
                <w:rFonts w:asciiTheme="minorHAnsi" w:eastAsia="Times New Roman" w:hAnsiTheme="minorHAnsi" w:cstheme="minorHAnsi"/>
                <w:b w:val="0"/>
                <w:bCs w:val="0"/>
                <w:color w:val="auto"/>
                <w:lang w:val="en-AU" w:eastAsia="en-AU"/>
              </w:rPr>
            </w:pPr>
          </w:p>
        </w:tc>
        <w:tc>
          <w:tcPr>
            <w:tcW w:w="1255" w:type="dxa"/>
            <w:vAlign w:val="center"/>
          </w:tcPr>
          <w:p w14:paraId="3CD38BF7" w14:textId="77777777" w:rsidR="00B05CAF" w:rsidRPr="00306882" w:rsidRDefault="00B05CAF" w:rsidP="00154B12">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2 – Year 1</w:t>
            </w:r>
          </w:p>
        </w:tc>
        <w:tc>
          <w:tcPr>
            <w:tcW w:w="1276" w:type="dxa"/>
            <w:vAlign w:val="center"/>
          </w:tcPr>
          <w:p w14:paraId="1AAD5DFF" w14:textId="77777777" w:rsidR="00B05CAF" w:rsidRPr="00306882" w:rsidRDefault="00B05CAF" w:rsidP="00154B12">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2 – Year 2</w:t>
            </w:r>
          </w:p>
        </w:tc>
      </w:tr>
      <w:tr w:rsidR="00B05CAF" w:rsidRPr="00306882" w14:paraId="3CA8D764" w14:textId="77777777" w:rsidTr="00154B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5F71E16D" w14:textId="77777777" w:rsidR="00B05CAF" w:rsidRPr="00306882" w:rsidRDefault="00B05CAF" w:rsidP="00154B12">
            <w:pPr>
              <w:pStyle w:val="Default"/>
              <w:spacing w:after="240"/>
              <w:jc w:val="center"/>
              <w:rPr>
                <w:rFonts w:asciiTheme="minorHAnsi" w:eastAsia="Times New Roman" w:hAnsiTheme="minorHAnsi" w:cstheme="minorHAnsi"/>
                <w:b w:val="0"/>
                <w:bCs w:val="0"/>
                <w:color w:val="auto"/>
                <w:lang w:val="en-AU" w:eastAsia="en-AU"/>
              </w:rPr>
            </w:pPr>
          </w:p>
        </w:tc>
        <w:tc>
          <w:tcPr>
            <w:tcW w:w="0" w:type="dxa"/>
            <w:vAlign w:val="center"/>
          </w:tcPr>
          <w:p w14:paraId="2EE20E4E" w14:textId="77777777" w:rsidR="00B05CAF" w:rsidRPr="00306882" w:rsidRDefault="00B05CAF" w:rsidP="00154B12">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p>
        </w:tc>
        <w:tc>
          <w:tcPr>
            <w:tcW w:w="0" w:type="dxa"/>
            <w:shd w:val="clear" w:color="auto" w:fill="FFFFFF" w:themeFill="background1"/>
            <w:vAlign w:val="center"/>
          </w:tcPr>
          <w:p w14:paraId="314B9BE8" w14:textId="77777777" w:rsidR="00B05CAF" w:rsidRPr="00306882" w:rsidRDefault="00B05CAF" w:rsidP="00154B12">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 xml:space="preserve">Cohort 3 </w:t>
            </w:r>
          </w:p>
        </w:tc>
      </w:tr>
    </w:tbl>
    <w:p w14:paraId="345BF570"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A key component of the Pilot is a reduction in face-to-face teaching time for graduate teachers and their mentors. Schools will be funded to employ additional classroom teachers</w:t>
      </w:r>
      <w:r w:rsidRPr="00FB44C0">
        <w:rPr>
          <w:rFonts w:ascii="Arial" w:eastAsia="Times New Roman" w:hAnsi="Arial" w:cs="Arial"/>
          <w:color w:val="011A3C"/>
          <w:sz w:val="24"/>
          <w:szCs w:val="24"/>
          <w:lang w:eastAsia="en-AU"/>
        </w:rPr>
        <w:t xml:space="preserve"> </w:t>
      </w:r>
      <w:r w:rsidRPr="00306882">
        <w:rPr>
          <w:rFonts w:eastAsia="Times New Roman" w:cstheme="minorHAnsi"/>
          <w:sz w:val="24"/>
          <w:szCs w:val="24"/>
          <w:lang w:eastAsia="en-AU"/>
        </w:rPr>
        <w:t>to counteract this reduction and ensure continuity of teaching and learning.</w:t>
      </w:r>
    </w:p>
    <w:p w14:paraId="46E3A8EC" w14:textId="77777777" w:rsidR="00B05CAF" w:rsidRPr="00306882" w:rsidRDefault="00B05CAF" w:rsidP="00B05CAF">
      <w:pPr>
        <w:spacing w:before="100" w:beforeAutospacing="1" w:after="100" w:afterAutospacing="1" w:line="288" w:lineRule="atLeast"/>
        <w:outlineLvl w:val="2"/>
        <w:rPr>
          <w:rFonts w:eastAsia="Times New Roman" w:cstheme="minorHAnsi"/>
          <w:b/>
          <w:bCs/>
          <w:color w:val="011A3C"/>
          <w:sz w:val="27"/>
          <w:szCs w:val="27"/>
          <w:u w:val="single"/>
          <w:lang w:eastAsia="en-AU"/>
        </w:rPr>
      </w:pPr>
      <w:r w:rsidRPr="00306882">
        <w:rPr>
          <w:rFonts w:eastAsia="Times New Roman" w:cstheme="minorHAnsi"/>
          <w:b/>
          <w:bCs/>
          <w:color w:val="011A3C"/>
          <w:sz w:val="27"/>
          <w:szCs w:val="27"/>
          <w:u w:val="single"/>
          <w:lang w:eastAsia="en-AU"/>
        </w:rPr>
        <w:t>Teacher time release 2023</w:t>
      </w:r>
    </w:p>
    <w:p w14:paraId="26D43A68"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36D16500" w14:textId="05A25844"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Cohort 2 graduate teachers (completing their second year of the program in 2023) will be supported with a 2</w:t>
      </w:r>
      <w:r w:rsidR="00EA2581">
        <w:rPr>
          <w:rFonts w:eastAsia="Times New Roman" w:cstheme="minorHAnsi"/>
          <w:color w:val="011A3C"/>
          <w:sz w:val="24"/>
          <w:szCs w:val="24"/>
          <w:lang w:eastAsia="en-AU"/>
        </w:rPr>
        <w:t>-</w:t>
      </w:r>
      <w:r w:rsidRPr="00306882">
        <w:rPr>
          <w:rFonts w:eastAsia="Times New Roman" w:cstheme="minorHAnsi"/>
          <w:color w:val="011A3C"/>
          <w:sz w:val="24"/>
          <w:szCs w:val="24"/>
          <w:lang w:eastAsia="en-AU"/>
        </w:rPr>
        <w:t>hour reduction in face-to-face teaching time. Schools will receive funding at 10% of a full-time Classroom Level 2, Range 4 salary.</w:t>
      </w:r>
    </w:p>
    <w:p w14:paraId="1A1C73D7"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5094B37B" w14:textId="4020EF5C"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Cohort 3 graduate teachers will be supported with a 2.5</w:t>
      </w:r>
      <w:r w:rsidR="00EA2581">
        <w:rPr>
          <w:rFonts w:eastAsia="Times New Roman" w:cstheme="minorHAnsi"/>
          <w:color w:val="011A3C"/>
          <w:sz w:val="24"/>
          <w:szCs w:val="24"/>
          <w:lang w:eastAsia="en-AU"/>
        </w:rPr>
        <w:t>-</w:t>
      </w:r>
      <w:r w:rsidRPr="00306882">
        <w:rPr>
          <w:rFonts w:eastAsia="Times New Roman" w:cstheme="minorHAnsi"/>
          <w:color w:val="011A3C"/>
          <w:sz w:val="24"/>
          <w:szCs w:val="24"/>
          <w:lang w:eastAsia="en-AU"/>
        </w:rPr>
        <w:t>hour reduction in face-to-face teaching time. This is in addition to the Victorian Government Schools Agreement (VGSA) 2022 which provides first year graduates with a 5% reduction of scheduled duties. Schools will receive funding at 11.6% of a Classroom Level 1, Range 5 salary.</w:t>
      </w:r>
    </w:p>
    <w:p w14:paraId="73B64E3F"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lastRenderedPageBreak/>
        <w:t>Use of graduate time release</w:t>
      </w:r>
    </w:p>
    <w:p w14:paraId="33E4BB8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This time allocation will be used across multiple graduate teacher activities:</w:t>
      </w:r>
    </w:p>
    <w:p w14:paraId="68FBE304" w14:textId="4A8B8146" w:rsidR="00B05CAF" w:rsidRPr="00306882" w:rsidRDefault="00EA2581" w:rsidP="00B05CAF">
      <w:pPr>
        <w:numPr>
          <w:ilvl w:val="0"/>
          <w:numId w:val="60"/>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participation in Career Start professional learning activities</w:t>
      </w:r>
    </w:p>
    <w:p w14:paraId="224105A5" w14:textId="64EB4700" w:rsidR="00B05CAF" w:rsidRPr="00306882" w:rsidRDefault="00EA2581" w:rsidP="00B05CAF">
      <w:pPr>
        <w:numPr>
          <w:ilvl w:val="0"/>
          <w:numId w:val="60"/>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formal and informal mentoring via mentors or school leaders</w:t>
      </w:r>
    </w:p>
    <w:p w14:paraId="338241B7" w14:textId="310FAC68" w:rsidR="00B05CAF" w:rsidRPr="00306882" w:rsidRDefault="00EA2581" w:rsidP="00B05CAF">
      <w:pPr>
        <w:numPr>
          <w:ilvl w:val="0"/>
          <w:numId w:val="60"/>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observing lessons</w:t>
      </w:r>
    </w:p>
    <w:p w14:paraId="271FDADB" w14:textId="4155F0B7" w:rsidR="00B05CAF" w:rsidRPr="00306882" w:rsidRDefault="00EA2581" w:rsidP="00B05CAF">
      <w:pPr>
        <w:numPr>
          <w:ilvl w:val="0"/>
          <w:numId w:val="60"/>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participating in activities arranged by their area-based alliance.</w:t>
      </w:r>
    </w:p>
    <w:p w14:paraId="0C1BC114"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School leaders, mentors and graduate teachers will work collaboratively in planning and allocating the time release to enable full participation in the pilot.</w:t>
      </w:r>
    </w:p>
    <w:p w14:paraId="1FCAD49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A pro-rata time allowance will apply to graduate teachers employed on a part-time basis.</w:t>
      </w:r>
    </w:p>
    <w:p w14:paraId="434B554A"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Mentor teachers (of graduates in Cohorts 2 and 3)</w:t>
      </w:r>
    </w:p>
    <w:p w14:paraId="3C13D1F2" w14:textId="19007BA4"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To enable mentor teachers to fully support graduate teachers with their learning and development, the pilot supports a reduction of 1 hour for mentor teachers supporting Cohort 2 or Cohort 3 graduates. Schools will receive funding equivalent to 5% of a Classroom Level 2, Range 6 salary for each graduate teacher they mentor.</w:t>
      </w:r>
    </w:p>
    <w:p w14:paraId="5F6A177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The purpose of this funding is to support schools in reducing a mentor’s face-to-face teaching time so they can support the graduate to undertake observational rounds or </w:t>
      </w:r>
      <w:proofErr w:type="gramStart"/>
      <w:r w:rsidRPr="00306882">
        <w:rPr>
          <w:rFonts w:eastAsia="Times New Roman" w:cstheme="minorHAnsi"/>
          <w:color w:val="011A3C"/>
          <w:sz w:val="24"/>
          <w:szCs w:val="24"/>
          <w:lang w:eastAsia="en-AU"/>
        </w:rPr>
        <w:t>team teaching</w:t>
      </w:r>
      <w:proofErr w:type="gramEnd"/>
      <w:r w:rsidRPr="00306882">
        <w:rPr>
          <w:rFonts w:eastAsia="Times New Roman" w:cstheme="minorHAnsi"/>
          <w:color w:val="011A3C"/>
          <w:sz w:val="24"/>
          <w:szCs w:val="24"/>
          <w:lang w:eastAsia="en-AU"/>
        </w:rPr>
        <w:t xml:space="preserve"> activities, attend workshops and alliance meetings, without feeling overburdened by the role. The reduction is funded for the period of graduate engagement in the pilot.</w:t>
      </w:r>
    </w:p>
    <w:p w14:paraId="041409CE" w14:textId="77777777" w:rsidR="00B05CAF" w:rsidRPr="00306882" w:rsidRDefault="00B05CAF" w:rsidP="00B05CAF">
      <w:pPr>
        <w:spacing w:before="100" w:beforeAutospacing="1" w:after="100" w:afterAutospacing="1" w:line="288" w:lineRule="atLeast"/>
        <w:outlineLvl w:val="2"/>
        <w:rPr>
          <w:rFonts w:eastAsia="Times New Roman" w:cstheme="minorHAnsi"/>
          <w:b/>
          <w:bCs/>
          <w:color w:val="011A3C"/>
          <w:sz w:val="27"/>
          <w:szCs w:val="27"/>
          <w:u w:val="single"/>
          <w:lang w:eastAsia="en-AU"/>
        </w:rPr>
      </w:pPr>
      <w:r w:rsidRPr="00306882">
        <w:rPr>
          <w:rFonts w:eastAsia="Times New Roman" w:cstheme="minorHAnsi"/>
          <w:b/>
          <w:bCs/>
          <w:color w:val="011A3C"/>
          <w:sz w:val="27"/>
          <w:szCs w:val="27"/>
          <w:u w:val="single"/>
          <w:lang w:eastAsia="en-AU"/>
        </w:rPr>
        <w:t>Eligibility in 2023</w:t>
      </w:r>
    </w:p>
    <w:p w14:paraId="0FC8CCD3"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25667BD8" w14:textId="4294104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Graduate teachers are eligible to participate in Year 2 of the program if they are employed in a primary, P-9 or P-12 school in a pilot </w:t>
      </w:r>
      <w:r w:rsidR="00C76102">
        <w:rPr>
          <w:rFonts w:eastAsia="Times New Roman" w:cstheme="minorHAnsi"/>
          <w:color w:val="011A3C"/>
          <w:sz w:val="24"/>
          <w:szCs w:val="24"/>
          <w:lang w:eastAsia="en-AU"/>
        </w:rPr>
        <w:t>a</w:t>
      </w:r>
      <w:r w:rsidRPr="00306882">
        <w:rPr>
          <w:rFonts w:eastAsia="Times New Roman" w:cstheme="minorHAnsi"/>
          <w:color w:val="011A3C"/>
          <w:sz w:val="24"/>
          <w:szCs w:val="24"/>
          <w:lang w:eastAsia="en-AU"/>
        </w:rPr>
        <w:t xml:space="preserve">rea (Inner Gippsland, </w:t>
      </w:r>
      <w:proofErr w:type="gramStart"/>
      <w:r w:rsidRPr="00306882">
        <w:rPr>
          <w:rFonts w:eastAsia="Times New Roman" w:cstheme="minorHAnsi"/>
          <w:color w:val="011A3C"/>
          <w:sz w:val="24"/>
          <w:szCs w:val="24"/>
          <w:lang w:eastAsia="en-AU"/>
        </w:rPr>
        <w:t>North Eastern</w:t>
      </w:r>
      <w:proofErr w:type="gramEnd"/>
      <w:r w:rsidRPr="00306882">
        <w:rPr>
          <w:rFonts w:eastAsia="Times New Roman" w:cstheme="minorHAnsi"/>
          <w:color w:val="011A3C"/>
          <w:sz w:val="24"/>
          <w:szCs w:val="24"/>
          <w:lang w:eastAsia="en-AU"/>
        </w:rPr>
        <w:t xml:space="preserve"> Melbourne and Western Melbourne) and have participated in the pilot in 2022.</w:t>
      </w:r>
    </w:p>
    <w:p w14:paraId="67A9C1FE"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768413C6"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Graduate teachers are eligible to participate in Cohort 3 if they are employed in a primary, P-9 or P-12 or specialist school in a pilot area (Inner Gippsland, </w:t>
      </w:r>
      <w:proofErr w:type="gramStart"/>
      <w:r w:rsidRPr="00306882">
        <w:rPr>
          <w:rFonts w:eastAsia="Times New Roman" w:cstheme="minorHAnsi"/>
          <w:color w:val="011A3C"/>
          <w:sz w:val="24"/>
          <w:szCs w:val="24"/>
          <w:lang w:eastAsia="en-AU"/>
        </w:rPr>
        <w:t>North Eastern</w:t>
      </w:r>
      <w:proofErr w:type="gramEnd"/>
      <w:r w:rsidRPr="00306882">
        <w:rPr>
          <w:rFonts w:eastAsia="Times New Roman" w:cstheme="minorHAnsi"/>
          <w:color w:val="011A3C"/>
          <w:sz w:val="24"/>
          <w:szCs w:val="24"/>
          <w:lang w:eastAsia="en-AU"/>
        </w:rPr>
        <w:t xml:space="preserve"> Melbourne and Western Melbourne) and:</w:t>
      </w:r>
    </w:p>
    <w:p w14:paraId="43F77F5A" w14:textId="45415B7E" w:rsidR="00B05CAF" w:rsidRPr="00306882" w:rsidRDefault="00C76102" w:rsidP="00B05CAF">
      <w:pPr>
        <w:numPr>
          <w:ilvl w:val="0"/>
          <w:numId w:val="11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H</w:t>
      </w:r>
      <w:r w:rsidR="00B05CAF" w:rsidRPr="00306882">
        <w:rPr>
          <w:rFonts w:eastAsia="Times New Roman" w:cstheme="minorHAnsi"/>
          <w:color w:val="011A3C"/>
          <w:sz w:val="24"/>
          <w:szCs w:val="24"/>
          <w:lang w:eastAsia="en-AU"/>
        </w:rPr>
        <w:t>ave graduated with a bachelor or master qualification within the last 4 years</w:t>
      </w:r>
    </w:p>
    <w:p w14:paraId="08DD733E" w14:textId="775FD998" w:rsidR="00B05CAF" w:rsidRPr="00306882" w:rsidRDefault="00C76102" w:rsidP="00B05CAF">
      <w:pPr>
        <w:numPr>
          <w:ilvl w:val="0"/>
          <w:numId w:val="11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provisionally registered with the Victorian Institute of Teaching (VIT)</w:t>
      </w:r>
    </w:p>
    <w:p w14:paraId="329AD94E" w14:textId="332BA0D8" w:rsidR="00B05CAF" w:rsidRPr="00306882" w:rsidRDefault="00C76102" w:rsidP="00B05CAF">
      <w:pPr>
        <w:numPr>
          <w:ilvl w:val="0"/>
          <w:numId w:val="11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commencing their first teaching position since gaining VIT provisional registration</w:t>
      </w:r>
    </w:p>
    <w:p w14:paraId="798F5F9F" w14:textId="2BC6456D" w:rsidR="00B05CAF" w:rsidRPr="00306882" w:rsidRDefault="00C76102" w:rsidP="00B05CAF">
      <w:pPr>
        <w:numPr>
          <w:ilvl w:val="0"/>
          <w:numId w:val="11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employed at a Classroom Level 1, Range 1 classification.</w:t>
      </w:r>
    </w:p>
    <w:p w14:paraId="0C54523F"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A provisionally registered teacher (PRT) who has worked as a Casual Relief Teacher (CRT) is eligible.</w:t>
      </w:r>
    </w:p>
    <w:p w14:paraId="19E3FB8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A PRT who has worked as a tutor for the Tutor Learning Initiative in 2022 is eligible. </w:t>
      </w:r>
    </w:p>
    <w:p w14:paraId="5A3620B2" w14:textId="77777777" w:rsidR="00B05CAF" w:rsidRPr="00306882" w:rsidRDefault="00B05CAF" w:rsidP="00B05CAF">
      <w:pPr>
        <w:spacing w:before="100" w:beforeAutospacing="1" w:after="100" w:afterAutospacing="1" w:line="288" w:lineRule="atLeast"/>
        <w:outlineLvl w:val="2"/>
        <w:rPr>
          <w:rFonts w:cstheme="minorHAnsi"/>
          <w:b/>
          <w:bCs/>
          <w:color w:val="011A3C"/>
          <w:u w:val="single"/>
        </w:rPr>
      </w:pPr>
      <w:r w:rsidRPr="00306882">
        <w:rPr>
          <w:rFonts w:eastAsia="Times New Roman" w:cstheme="minorHAnsi"/>
          <w:b/>
          <w:bCs/>
          <w:color w:val="011A3C"/>
          <w:sz w:val="27"/>
          <w:szCs w:val="27"/>
          <w:u w:val="single"/>
          <w:lang w:eastAsia="en-AU"/>
        </w:rPr>
        <w:lastRenderedPageBreak/>
        <w:t>Rates and calculation</w:t>
      </w:r>
    </w:p>
    <w:p w14:paraId="699129A6"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The pilot is funded to allow schools to employ additional classroom teachers to counteract the reduction in teaching time provided to graduate teachers and their mentors. These teachers will be responsible for the teaching duties that graduate teachers and mentors will no longer be able to undertake. </w:t>
      </w:r>
    </w:p>
    <w:p w14:paraId="00F7AF1C"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unds will be released to schools on a pro-rata basis.</w:t>
      </w:r>
    </w:p>
    <w:p w14:paraId="39056491"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1EEFECA4" w14:textId="5E8AF309" w:rsidR="00B05CAF" w:rsidRPr="00306882" w:rsidRDefault="00B05CAF" w:rsidP="00B05CAF">
      <w:pPr>
        <w:pStyle w:val="NormalWeb"/>
        <w:rPr>
          <w:rFonts w:asciiTheme="minorHAnsi" w:hAnsiTheme="minorHAnsi" w:cstheme="minorHAnsi"/>
          <w:color w:val="011A3C"/>
        </w:rPr>
      </w:pPr>
      <w:r w:rsidRPr="00306882">
        <w:rPr>
          <w:rFonts w:asciiTheme="minorHAnsi" w:hAnsiTheme="minorHAnsi" w:cstheme="minorHAnsi"/>
          <w:color w:val="011A3C"/>
        </w:rPr>
        <w:t>(0.10 [% of additional time release] × ([Classroom</w:t>
      </w:r>
      <w:r w:rsidR="00C76102">
        <w:rPr>
          <w:rFonts w:asciiTheme="minorHAnsi" w:hAnsiTheme="minorHAnsi" w:cstheme="minorHAnsi"/>
          <w:color w:val="011A3C"/>
        </w:rPr>
        <w:t xml:space="preserve"> Teacher</w:t>
      </w:r>
      <w:r w:rsidRPr="00306882">
        <w:rPr>
          <w:rFonts w:asciiTheme="minorHAnsi" w:hAnsiTheme="minorHAnsi" w:cstheme="minorHAnsi"/>
          <w:color w:val="011A3C"/>
        </w:rPr>
        <w:t xml:space="preserve"> Level 2, Range 4 classification salary] + [On</w:t>
      </w:r>
      <w:r w:rsidR="00463386">
        <w:rPr>
          <w:rFonts w:asciiTheme="minorHAnsi" w:hAnsiTheme="minorHAnsi" w:cstheme="minorHAnsi"/>
          <w:color w:val="011A3C"/>
        </w:rPr>
        <w:t>-</w:t>
      </w:r>
      <w:r w:rsidRPr="00306882">
        <w:rPr>
          <w:rFonts w:asciiTheme="minorHAnsi" w:hAnsiTheme="minorHAnsi" w:cstheme="minorHAnsi"/>
          <w:color w:val="011A3C"/>
        </w:rPr>
        <w:t>costs]) × [FTE])</w:t>
      </w:r>
    </w:p>
    <w:p w14:paraId="755605F9"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00301CB8" w14:textId="068DE3CA" w:rsidR="00B05CAF" w:rsidRPr="00306882" w:rsidRDefault="00B05CAF" w:rsidP="00B05CAF">
      <w:pPr>
        <w:pStyle w:val="NormalWeb"/>
        <w:rPr>
          <w:rFonts w:asciiTheme="minorHAnsi" w:hAnsiTheme="minorHAnsi" w:cstheme="minorHAnsi"/>
          <w:color w:val="011A3C"/>
        </w:rPr>
      </w:pPr>
      <w:r w:rsidRPr="00306882">
        <w:rPr>
          <w:rFonts w:asciiTheme="minorHAnsi" w:hAnsiTheme="minorHAnsi" w:cstheme="minorHAnsi"/>
          <w:color w:val="011A3C"/>
        </w:rPr>
        <w:t xml:space="preserve">(0.116 [% of additional time release] × ([Classroom </w:t>
      </w:r>
      <w:r w:rsidR="00C76102">
        <w:rPr>
          <w:rFonts w:asciiTheme="minorHAnsi" w:hAnsiTheme="minorHAnsi" w:cstheme="minorHAnsi"/>
          <w:color w:val="011A3C"/>
        </w:rPr>
        <w:t xml:space="preserve">Teacher </w:t>
      </w:r>
      <w:r w:rsidRPr="00306882">
        <w:rPr>
          <w:rFonts w:asciiTheme="minorHAnsi" w:hAnsiTheme="minorHAnsi" w:cstheme="minorHAnsi"/>
          <w:color w:val="011A3C"/>
        </w:rPr>
        <w:t>Level 1, Range 5 classification salary] + [On</w:t>
      </w:r>
      <w:r w:rsidR="00463386">
        <w:rPr>
          <w:rFonts w:asciiTheme="minorHAnsi" w:hAnsiTheme="minorHAnsi" w:cstheme="minorHAnsi"/>
          <w:color w:val="011A3C"/>
        </w:rPr>
        <w:t>-</w:t>
      </w:r>
      <w:r w:rsidRPr="00306882">
        <w:rPr>
          <w:rFonts w:asciiTheme="minorHAnsi" w:hAnsiTheme="minorHAnsi" w:cstheme="minorHAnsi"/>
          <w:color w:val="011A3C"/>
        </w:rPr>
        <w:t>costs]) × [FTE])</w:t>
      </w:r>
    </w:p>
    <w:p w14:paraId="50CA6AAD"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Mentor teachers (Cohorts 2 and 3)</w:t>
      </w:r>
    </w:p>
    <w:p w14:paraId="006B52A8" w14:textId="63B6536E" w:rsidR="00B05CAF" w:rsidRPr="00306882" w:rsidRDefault="00B05CAF" w:rsidP="00B05CAF">
      <w:pPr>
        <w:pStyle w:val="NormalWeb"/>
        <w:rPr>
          <w:rFonts w:asciiTheme="minorHAnsi" w:hAnsiTheme="minorHAnsi" w:cstheme="minorHAnsi"/>
          <w:color w:val="011A3C"/>
        </w:rPr>
      </w:pPr>
      <w:r w:rsidRPr="00306882">
        <w:rPr>
          <w:rFonts w:asciiTheme="minorHAnsi" w:hAnsiTheme="minorHAnsi" w:cstheme="minorHAnsi"/>
          <w:color w:val="011A3C"/>
        </w:rPr>
        <w:t>(0.05 [% of additional time release] × ([Level 2, Range 6 classroom teacher salary] + [On</w:t>
      </w:r>
      <w:r w:rsidR="00463386">
        <w:rPr>
          <w:rFonts w:asciiTheme="minorHAnsi" w:hAnsiTheme="minorHAnsi" w:cstheme="minorHAnsi"/>
          <w:color w:val="011A3C"/>
        </w:rPr>
        <w:t>-</w:t>
      </w:r>
      <w:r w:rsidRPr="00306882">
        <w:rPr>
          <w:rFonts w:asciiTheme="minorHAnsi" w:hAnsiTheme="minorHAnsi" w:cstheme="minorHAnsi"/>
          <w:color w:val="011A3C"/>
        </w:rPr>
        <w:t>costs]))</w:t>
      </w:r>
    </w:p>
    <w:p w14:paraId="304EB6CC" w14:textId="431838B9"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unds will be transferred to schools through the Student Resource Package (SRP) as a targeted initiative.</w:t>
      </w:r>
      <w:r w:rsidR="0005709E">
        <w:rPr>
          <w:rFonts w:eastAsia="Times New Roman" w:cstheme="minorHAnsi"/>
          <w:color w:val="011A3C"/>
          <w:sz w:val="24"/>
          <w:szCs w:val="24"/>
          <w:lang w:eastAsia="en-AU"/>
        </w:rPr>
        <w:t xml:space="preserve"> Funding is allocated as credit funding.</w:t>
      </w:r>
    </w:p>
    <w:p w14:paraId="56C779B0"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p>
    <w:tbl>
      <w:tblPr>
        <w:tblStyle w:val="TableGrid"/>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2"/>
        <w:gridCol w:w="3871"/>
      </w:tblGrid>
      <w:tr w:rsidR="0005709E" w:rsidRPr="0005709E" w14:paraId="5808EA26" w14:textId="77777777" w:rsidTr="00B05CAF">
        <w:trPr>
          <w:cnfStyle w:val="100000000000" w:firstRow="1" w:lastRow="0" w:firstColumn="0" w:lastColumn="0" w:oddVBand="0" w:evenVBand="0" w:oddHBand="0" w:evenHBand="0" w:firstRowFirstColumn="0" w:firstRowLastColumn="0" w:lastRowFirstColumn="0" w:lastRowLastColumn="0"/>
          <w:cantSplit/>
          <w:trHeight w:val="218"/>
          <w:tblHeader/>
          <w:jc w:val="center"/>
        </w:trPr>
        <w:tc>
          <w:tcPr>
            <w:cnfStyle w:val="001000000000" w:firstRow="0" w:lastRow="0" w:firstColumn="1" w:lastColumn="0" w:oddVBand="0" w:evenVBand="0" w:oddHBand="0" w:evenHBand="0" w:firstRowFirstColumn="0" w:firstRowLastColumn="0" w:lastRowFirstColumn="0" w:lastRowLastColumn="0"/>
            <w:tcW w:w="4062" w:type="dxa"/>
          </w:tcPr>
          <w:p w14:paraId="3D944884" w14:textId="77777777" w:rsidR="00B05CAF" w:rsidRPr="00614B09" w:rsidRDefault="00B05CAF" w:rsidP="00154B12">
            <w:pPr>
              <w:pStyle w:val="Default"/>
              <w:spacing w:after="240"/>
              <w:jc w:val="center"/>
              <w:rPr>
                <w:rFonts w:asciiTheme="minorHAnsi" w:hAnsiTheme="minorHAnsi" w:cstheme="minorHAnsi"/>
                <w:b w:val="0"/>
                <w:bCs/>
                <w:color w:val="011A3C"/>
                <w:szCs w:val="20"/>
              </w:rPr>
            </w:pPr>
            <w:r w:rsidRPr="00614B09">
              <w:rPr>
                <w:rFonts w:asciiTheme="minorHAnsi" w:hAnsiTheme="minorHAnsi" w:cstheme="minorHAnsi"/>
                <w:bCs/>
                <w:color w:val="011A3C"/>
                <w:szCs w:val="20"/>
              </w:rPr>
              <w:t>2022 Dates</w:t>
            </w:r>
          </w:p>
        </w:tc>
        <w:tc>
          <w:tcPr>
            <w:tcW w:w="3871" w:type="dxa"/>
          </w:tcPr>
          <w:p w14:paraId="7CAEBD93" w14:textId="77777777" w:rsidR="00B05CAF" w:rsidRPr="00614B09" w:rsidRDefault="00B05CAF" w:rsidP="00154B12">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011A3C"/>
                <w:szCs w:val="20"/>
              </w:rPr>
            </w:pPr>
            <w:r w:rsidRPr="00614B09">
              <w:rPr>
                <w:rFonts w:asciiTheme="minorHAnsi" w:hAnsiTheme="minorHAnsi" w:cstheme="minorHAnsi"/>
                <w:bCs/>
                <w:color w:val="011A3C"/>
                <w:szCs w:val="20"/>
              </w:rPr>
              <w:t>SRP Allocation</w:t>
            </w:r>
          </w:p>
        </w:tc>
      </w:tr>
      <w:tr w:rsidR="0005709E" w:rsidRPr="0005709E" w14:paraId="1AF5032D" w14:textId="77777777" w:rsidTr="00306882">
        <w:trPr>
          <w:cantSplit/>
          <w:trHeight w:val="343"/>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14AB7029" w14:textId="77777777" w:rsidR="00B05CAF" w:rsidRPr="00614B09" w:rsidRDefault="00B05CAF" w:rsidP="00154B12">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30 November 2022</w:t>
            </w:r>
          </w:p>
        </w:tc>
        <w:tc>
          <w:tcPr>
            <w:tcW w:w="3871" w:type="dxa"/>
            <w:shd w:val="clear" w:color="auto" w:fill="FFFFFF" w:themeFill="background1"/>
          </w:tcPr>
          <w:p w14:paraId="0FFA9363" w14:textId="77777777" w:rsidR="00B05CAF" w:rsidRPr="00614B09" w:rsidRDefault="00B05CAF" w:rsidP="00154B12">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Additional Budget Cycle – Term 4 (December)</w:t>
            </w:r>
          </w:p>
        </w:tc>
      </w:tr>
      <w:tr w:rsidR="0005709E" w:rsidRPr="0005709E" w14:paraId="6A77887F" w14:textId="77777777" w:rsidTr="00306882">
        <w:trPr>
          <w:cantSplit/>
          <w:trHeight w:val="218"/>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4472C4" w:themeFill="accent1"/>
          </w:tcPr>
          <w:p w14:paraId="44879064" w14:textId="77777777" w:rsidR="00B05CAF" w:rsidRPr="00614B09" w:rsidRDefault="00B05CAF" w:rsidP="00154B12">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2023 Dates</w:t>
            </w:r>
          </w:p>
        </w:tc>
        <w:tc>
          <w:tcPr>
            <w:tcW w:w="3871" w:type="dxa"/>
            <w:shd w:val="clear" w:color="auto" w:fill="4472C4" w:themeFill="accent1"/>
          </w:tcPr>
          <w:p w14:paraId="1FBB2B44" w14:textId="77777777" w:rsidR="00B05CAF" w:rsidRPr="00614B09" w:rsidRDefault="00B05CAF" w:rsidP="00154B12">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SRP Allocation</w:t>
            </w:r>
          </w:p>
        </w:tc>
      </w:tr>
      <w:tr w:rsidR="0005709E" w:rsidRPr="0005709E" w14:paraId="7A12F9E4" w14:textId="77777777" w:rsidTr="00306882">
        <w:trPr>
          <w:cantSplit/>
          <w:trHeight w:val="343"/>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06BC6434" w14:textId="77777777" w:rsidR="00B05CAF" w:rsidRPr="00614B09" w:rsidRDefault="00B05CAF" w:rsidP="00154B12">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1 March 2023</w:t>
            </w:r>
          </w:p>
        </w:tc>
        <w:tc>
          <w:tcPr>
            <w:tcW w:w="3871" w:type="dxa"/>
            <w:shd w:val="clear" w:color="auto" w:fill="FFFFFF" w:themeFill="background1"/>
          </w:tcPr>
          <w:p w14:paraId="045CE03B" w14:textId="77777777" w:rsidR="00B05CAF" w:rsidRPr="00614B09" w:rsidRDefault="00B05CAF" w:rsidP="00154B12">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Confirmed Budget Cycle (March)</w:t>
            </w:r>
          </w:p>
        </w:tc>
      </w:tr>
      <w:tr w:rsidR="0005709E" w:rsidRPr="0005709E" w14:paraId="1DC14273" w14:textId="77777777" w:rsidTr="00306882">
        <w:trPr>
          <w:cantSplit/>
          <w:trHeight w:val="343"/>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4509A474" w14:textId="77777777" w:rsidR="00B05CAF" w:rsidRPr="00614B09" w:rsidRDefault="00B05CAF" w:rsidP="00154B12">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26 May 2023</w:t>
            </w:r>
          </w:p>
        </w:tc>
        <w:tc>
          <w:tcPr>
            <w:tcW w:w="3871" w:type="dxa"/>
            <w:shd w:val="clear" w:color="auto" w:fill="FFFFFF" w:themeFill="background1"/>
          </w:tcPr>
          <w:p w14:paraId="1DF6BD1A" w14:textId="77777777" w:rsidR="00B05CAF" w:rsidRPr="00614B09" w:rsidRDefault="00B05CAF" w:rsidP="00154B12">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Revised Budget Cycle (June)</w:t>
            </w:r>
          </w:p>
        </w:tc>
      </w:tr>
      <w:tr w:rsidR="0005709E" w:rsidRPr="0005709E" w14:paraId="630E16A1" w14:textId="77777777" w:rsidTr="00306882">
        <w:trPr>
          <w:cantSplit/>
          <w:trHeight w:val="716"/>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1A1EEB81" w14:textId="77777777" w:rsidR="00B05CAF" w:rsidRPr="00614B09" w:rsidRDefault="00B05CAF" w:rsidP="00154B12">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1 December 2023</w:t>
            </w:r>
          </w:p>
        </w:tc>
        <w:tc>
          <w:tcPr>
            <w:tcW w:w="3871" w:type="dxa"/>
            <w:shd w:val="clear" w:color="auto" w:fill="FFFFFF" w:themeFill="background1"/>
          </w:tcPr>
          <w:p w14:paraId="2F3D7068" w14:textId="77777777" w:rsidR="00B05CAF" w:rsidRPr="00614B09" w:rsidRDefault="00B05CAF" w:rsidP="00154B12">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Additional Budget Cycle – Term 4 (December)</w:t>
            </w:r>
          </w:p>
        </w:tc>
      </w:tr>
    </w:tbl>
    <w:p w14:paraId="0AE320D6" w14:textId="77777777" w:rsidR="00B05CAF" w:rsidRPr="00614B09" w:rsidRDefault="00B05CAF" w:rsidP="00B05CAF">
      <w:pPr>
        <w:spacing w:before="100" w:beforeAutospacing="1" w:after="100" w:afterAutospacing="1" w:line="288" w:lineRule="atLeast"/>
        <w:outlineLvl w:val="2"/>
        <w:rPr>
          <w:rFonts w:eastAsia="Segoe UI" w:cstheme="minorHAnsi"/>
          <w:b/>
          <w:color w:val="011A3C"/>
          <w:sz w:val="27"/>
          <w:szCs w:val="27"/>
          <w:lang w:val="en" w:eastAsia="en-AU"/>
        </w:rPr>
      </w:pPr>
      <w:r w:rsidRPr="00614B09">
        <w:rPr>
          <w:rFonts w:eastAsia="Segoe UI" w:cstheme="minorHAnsi"/>
          <w:b/>
          <w:color w:val="011A3C"/>
          <w:sz w:val="27"/>
          <w:szCs w:val="27"/>
          <w:lang w:val="en" w:eastAsia="en-AU"/>
        </w:rPr>
        <w:t>Further information</w:t>
      </w:r>
    </w:p>
    <w:p w14:paraId="693B4F65" w14:textId="238FEF0C" w:rsidR="002B743A" w:rsidRPr="00306882" w:rsidRDefault="00B05CAF" w:rsidP="00306882">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or further information contact </w:t>
      </w:r>
      <w:hyperlink r:id="rId197" w:history="1">
        <w:r w:rsidRPr="00614B09">
          <w:rPr>
            <w:rFonts w:eastAsia="Times New Roman" w:cstheme="minorHAnsi"/>
            <w:color w:val="0563C1"/>
            <w:sz w:val="24"/>
            <w:szCs w:val="24"/>
            <w:u w:val="single"/>
            <w:lang w:eastAsia="en-AU"/>
          </w:rPr>
          <w:t>graduate.induction@education.vic.gov.au</w:t>
        </w:r>
      </w:hyperlink>
      <w:r w:rsidRPr="00306882">
        <w:rPr>
          <w:rFonts w:eastAsia="Times New Roman" w:cstheme="minorHAnsi"/>
          <w:color w:val="011A3C"/>
          <w:sz w:val="24"/>
          <w:szCs w:val="24"/>
          <w:lang w:eastAsia="en-AU"/>
        </w:rPr>
        <w:t> or visit </w:t>
      </w:r>
      <w:hyperlink r:id="rId198" w:tgtFrame="_blank" w:history="1">
        <w:r w:rsidRPr="00614B09">
          <w:rPr>
            <w:rFonts w:eastAsia="Times New Roman" w:cstheme="minorHAnsi"/>
            <w:color w:val="0563C1"/>
            <w:sz w:val="24"/>
            <w:szCs w:val="24"/>
            <w:u w:val="single"/>
            <w:lang w:eastAsia="en-AU"/>
          </w:rPr>
          <w:t>Career Start – transforming the first years of the teaching career</w:t>
        </w:r>
      </w:hyperlink>
      <w:r w:rsidRPr="00306882">
        <w:rPr>
          <w:rFonts w:eastAsia="Times New Roman" w:cstheme="minorHAnsi"/>
          <w:color w:val="011A3C"/>
          <w:sz w:val="24"/>
          <w:szCs w:val="24"/>
          <w:lang w:eastAsia="en-AU"/>
        </w:rPr>
        <w:t>.</w:t>
      </w:r>
    </w:p>
    <w:p w14:paraId="7B354C44" w14:textId="79F9B349" w:rsidR="008A6CE0" w:rsidRPr="00260C1D" w:rsidRDefault="00BA2190" w:rsidP="00A92A6B">
      <w:pPr>
        <w:pStyle w:val="Heading2"/>
      </w:pPr>
      <w:bookmarkStart w:id="123" w:name="_Toc120789921"/>
      <w:bookmarkEnd w:id="122"/>
      <w:r w:rsidRPr="00260C1D">
        <w:lastRenderedPageBreak/>
        <w:t>I</w:t>
      </w:r>
      <w:r w:rsidR="00517905" w:rsidRPr="00260C1D">
        <w:t>nclusion Outreach Coaching (IOC) initiative (Reference 136)</w:t>
      </w:r>
      <w:bookmarkEnd w:id="123"/>
    </w:p>
    <w:p w14:paraId="3FD80A8B" w14:textId="4B24479C" w:rsidR="00517905" w:rsidRPr="00260C1D" w:rsidRDefault="00517905" w:rsidP="004D307F">
      <w:pPr>
        <w:spacing w:before="240" w:after="120"/>
        <w:jc w:val="both"/>
        <w:rPr>
          <w:rFonts w:cstheme="minorHAnsi"/>
          <w:sz w:val="24"/>
          <w:szCs w:val="24"/>
        </w:rPr>
      </w:pPr>
      <w:r w:rsidRPr="00260C1D">
        <w:rPr>
          <w:rFonts w:cstheme="minorHAnsi"/>
          <w:sz w:val="24"/>
          <w:szCs w:val="24"/>
        </w:rPr>
        <w:t xml:space="preserve">The Inclusion </w:t>
      </w:r>
      <w:bookmarkStart w:id="124" w:name="_Hlk72146554"/>
      <w:r w:rsidRPr="00260C1D">
        <w:rPr>
          <w:rFonts w:cstheme="minorHAnsi"/>
          <w:sz w:val="24"/>
          <w:szCs w:val="24"/>
        </w:rPr>
        <w:t xml:space="preserve">Outreach Coaching (IOC) initiative </w:t>
      </w:r>
      <w:bookmarkEnd w:id="124"/>
      <w:r w:rsidRPr="00260C1D">
        <w:rPr>
          <w:rFonts w:cstheme="minorHAnsi"/>
          <w:sz w:val="24"/>
          <w:szCs w:val="24"/>
        </w:rPr>
        <w:t>will provide funding to all government specialist schools to employ a full</w:t>
      </w:r>
      <w:r w:rsidR="0079128C">
        <w:rPr>
          <w:rFonts w:cstheme="minorHAnsi"/>
          <w:sz w:val="24"/>
          <w:szCs w:val="24"/>
        </w:rPr>
        <w:t>-</w:t>
      </w:r>
      <w:r w:rsidRPr="00260C1D">
        <w:rPr>
          <w:rFonts w:cstheme="minorHAnsi"/>
          <w:sz w:val="24"/>
          <w:szCs w:val="24"/>
        </w:rPr>
        <w:t xml:space="preserve">time Inclusion Outreach Coach </w:t>
      </w:r>
      <w:r w:rsidR="00C8414A" w:rsidRPr="00260C1D">
        <w:rPr>
          <w:rFonts w:cstheme="minorHAnsi"/>
          <w:sz w:val="24"/>
          <w:szCs w:val="24"/>
        </w:rPr>
        <w:t>(</w:t>
      </w:r>
      <w:r w:rsidRPr="00260C1D">
        <w:rPr>
          <w:rFonts w:cstheme="minorHAnsi"/>
          <w:sz w:val="24"/>
          <w:szCs w:val="24"/>
        </w:rPr>
        <w:t>for five days a week</w:t>
      </w:r>
      <w:r w:rsidR="00C8414A" w:rsidRPr="00260C1D">
        <w:rPr>
          <w:rFonts w:cstheme="minorHAnsi"/>
          <w:sz w:val="24"/>
          <w:szCs w:val="24"/>
        </w:rPr>
        <w:t>)</w:t>
      </w:r>
    </w:p>
    <w:p w14:paraId="5E194399" w14:textId="45F58004" w:rsidR="00517905" w:rsidRPr="00260C1D" w:rsidRDefault="003D0A6C" w:rsidP="004D307F">
      <w:pPr>
        <w:spacing w:after="120"/>
        <w:jc w:val="both"/>
        <w:rPr>
          <w:rFonts w:cstheme="minorHAnsi"/>
          <w:sz w:val="24"/>
          <w:szCs w:val="24"/>
        </w:rPr>
      </w:pPr>
      <w:r>
        <w:rPr>
          <w:rFonts w:cstheme="minorHAnsi"/>
          <w:sz w:val="24"/>
          <w:szCs w:val="24"/>
        </w:rPr>
        <w:t>Student Resource Package (</w:t>
      </w:r>
      <w:r w:rsidR="00517905" w:rsidRPr="00260C1D">
        <w:rPr>
          <w:rFonts w:cstheme="minorHAnsi"/>
          <w:sz w:val="24"/>
          <w:szCs w:val="24"/>
        </w:rPr>
        <w:t>SRP</w:t>
      </w:r>
      <w:r>
        <w:rPr>
          <w:rFonts w:cstheme="minorHAnsi"/>
          <w:sz w:val="24"/>
          <w:szCs w:val="24"/>
        </w:rPr>
        <w:t>)</w:t>
      </w:r>
      <w:r w:rsidR="00517905" w:rsidRPr="00260C1D">
        <w:rPr>
          <w:rFonts w:cstheme="minorHAnsi"/>
          <w:sz w:val="24"/>
          <w:szCs w:val="24"/>
        </w:rPr>
        <w:t xml:space="preserve"> funding will be provided to specialist schools to cover the salary of the Inclusion Outreach Coach. All schools will receive funding to employ an Inclusion Outreach Coach at 1.0 FTE.</w:t>
      </w:r>
    </w:p>
    <w:p w14:paraId="0A431AE7" w14:textId="76C275DF" w:rsidR="00517905" w:rsidRPr="00260C1D" w:rsidRDefault="00517905" w:rsidP="004D307F">
      <w:pPr>
        <w:spacing w:after="120"/>
        <w:jc w:val="both"/>
        <w:rPr>
          <w:rFonts w:cstheme="minorHAnsi"/>
          <w:sz w:val="24"/>
          <w:szCs w:val="24"/>
        </w:rPr>
      </w:pPr>
      <w:r w:rsidRPr="00260C1D">
        <w:rPr>
          <w:rFonts w:cstheme="minorHAnsi"/>
          <w:sz w:val="24"/>
          <w:szCs w:val="24"/>
        </w:rPr>
        <w:t>Inclusion Outreach Coaches are employed through specialist schools and provide strategically coordinated capability building opportunities to mainstream schools</w:t>
      </w:r>
      <w:r w:rsidR="003D0A6C">
        <w:rPr>
          <w:rFonts w:cstheme="minorHAnsi"/>
          <w:sz w:val="24"/>
          <w:szCs w:val="24"/>
        </w:rPr>
        <w:t>,</w:t>
      </w:r>
      <w:r w:rsidRPr="00260C1D">
        <w:rPr>
          <w:rFonts w:cstheme="minorHAnsi"/>
          <w:sz w:val="24"/>
          <w:szCs w:val="24"/>
        </w:rPr>
        <w:t xml:space="preserve"> including whole-of-school training, in-class coaching and individual teacher support </w:t>
      </w:r>
      <w:r w:rsidR="00C047C8" w:rsidRPr="00260C1D">
        <w:rPr>
          <w:rFonts w:cstheme="minorHAnsi"/>
          <w:sz w:val="24"/>
          <w:szCs w:val="24"/>
        </w:rPr>
        <w:t xml:space="preserve">to </w:t>
      </w:r>
      <w:r w:rsidR="00AE722A" w:rsidRPr="00260C1D">
        <w:rPr>
          <w:rFonts w:cstheme="minorHAnsi"/>
          <w:sz w:val="24"/>
          <w:szCs w:val="24"/>
        </w:rPr>
        <w:t xml:space="preserve">build inclusive school </w:t>
      </w:r>
      <w:r w:rsidR="00261C7B" w:rsidRPr="00260C1D">
        <w:rPr>
          <w:rFonts w:cstheme="minorHAnsi"/>
          <w:sz w:val="24"/>
          <w:szCs w:val="24"/>
        </w:rPr>
        <w:t>cultures</w:t>
      </w:r>
      <w:r w:rsidRPr="00260C1D">
        <w:rPr>
          <w:rFonts w:cstheme="minorHAnsi"/>
          <w:sz w:val="24"/>
          <w:szCs w:val="24"/>
        </w:rPr>
        <w:t xml:space="preserve">. </w:t>
      </w:r>
    </w:p>
    <w:p w14:paraId="4B6BCCFC" w14:textId="77777777" w:rsidR="00517905" w:rsidRPr="006C1424" w:rsidRDefault="00517905" w:rsidP="006C1424">
      <w:pPr>
        <w:spacing w:before="100" w:beforeAutospacing="1" w:after="100" w:afterAutospacing="1" w:line="288" w:lineRule="atLeast"/>
        <w:outlineLvl w:val="2"/>
        <w:rPr>
          <w:rFonts w:eastAsia="Times New Roman" w:cstheme="minorHAnsi"/>
          <w:b/>
          <w:bCs/>
          <w:sz w:val="27"/>
          <w:szCs w:val="27"/>
          <w:lang w:eastAsia="en-AU"/>
        </w:rPr>
      </w:pPr>
      <w:r w:rsidRPr="006C1424">
        <w:rPr>
          <w:rFonts w:eastAsia="Times New Roman" w:cstheme="minorHAnsi"/>
          <w:b/>
          <w:bCs/>
          <w:sz w:val="27"/>
          <w:szCs w:val="27"/>
          <w:lang w:eastAsia="en-AU"/>
        </w:rPr>
        <w:t>Eligibility</w:t>
      </w:r>
    </w:p>
    <w:p w14:paraId="01427A2F" w14:textId="403C1F44" w:rsidR="00517905" w:rsidRPr="00260C1D" w:rsidRDefault="00517905" w:rsidP="004D307F">
      <w:pPr>
        <w:spacing w:after="120"/>
        <w:rPr>
          <w:rFonts w:cstheme="minorHAnsi"/>
          <w:sz w:val="24"/>
          <w:szCs w:val="24"/>
        </w:rPr>
      </w:pPr>
      <w:r w:rsidRPr="00260C1D">
        <w:rPr>
          <w:rFonts w:cstheme="minorHAnsi"/>
          <w:sz w:val="24"/>
          <w:szCs w:val="24"/>
        </w:rPr>
        <w:t xml:space="preserve">Funding in 2021 </w:t>
      </w:r>
      <w:r w:rsidR="005C306F" w:rsidRPr="00260C1D">
        <w:rPr>
          <w:rFonts w:cstheme="minorHAnsi"/>
          <w:sz w:val="24"/>
          <w:szCs w:val="24"/>
        </w:rPr>
        <w:t xml:space="preserve">and 2022 </w:t>
      </w:r>
      <w:r w:rsidR="003C2063" w:rsidRPr="00260C1D">
        <w:rPr>
          <w:rFonts w:cstheme="minorHAnsi"/>
          <w:sz w:val="24"/>
          <w:szCs w:val="24"/>
        </w:rPr>
        <w:t>was</w:t>
      </w:r>
      <w:r w:rsidRPr="00260C1D">
        <w:rPr>
          <w:rFonts w:cstheme="minorHAnsi"/>
          <w:sz w:val="24"/>
          <w:szCs w:val="24"/>
        </w:rPr>
        <w:t xml:space="preserve"> provided to all government specialist schools in the Bayside-Peninsula, Barwon</w:t>
      </w:r>
      <w:r w:rsidR="005C306F" w:rsidRPr="00260C1D">
        <w:rPr>
          <w:rFonts w:cstheme="minorHAnsi"/>
          <w:sz w:val="24"/>
          <w:szCs w:val="24"/>
        </w:rPr>
        <w:t xml:space="preserve">, </w:t>
      </w:r>
      <w:r w:rsidRPr="00260C1D">
        <w:rPr>
          <w:rFonts w:cstheme="minorHAnsi"/>
          <w:sz w:val="24"/>
          <w:szCs w:val="24"/>
        </w:rPr>
        <w:t>Loddon-Campaspe</w:t>
      </w:r>
      <w:r w:rsidR="005C306F" w:rsidRPr="00260C1D">
        <w:rPr>
          <w:rFonts w:cstheme="minorHAnsi"/>
          <w:sz w:val="24"/>
          <w:szCs w:val="24"/>
        </w:rPr>
        <w:t xml:space="preserve">, Central Highlands, </w:t>
      </w:r>
      <w:proofErr w:type="gramStart"/>
      <w:r w:rsidR="005C306F" w:rsidRPr="00260C1D">
        <w:rPr>
          <w:rFonts w:cstheme="minorHAnsi"/>
          <w:sz w:val="24"/>
          <w:szCs w:val="24"/>
        </w:rPr>
        <w:t>Mallee</w:t>
      </w:r>
      <w:proofErr w:type="gramEnd"/>
      <w:r w:rsidR="005C306F" w:rsidRPr="00260C1D">
        <w:rPr>
          <w:rFonts w:cstheme="minorHAnsi"/>
          <w:sz w:val="24"/>
          <w:szCs w:val="24"/>
        </w:rPr>
        <w:t xml:space="preserve"> and Outer Eastern Melbourne</w:t>
      </w:r>
      <w:r w:rsidRPr="00260C1D">
        <w:rPr>
          <w:rFonts w:cstheme="minorHAnsi"/>
          <w:sz w:val="24"/>
          <w:szCs w:val="24"/>
        </w:rPr>
        <w:t xml:space="preserve"> Areas. </w:t>
      </w:r>
    </w:p>
    <w:p w14:paraId="7F7424DC" w14:textId="35343A26" w:rsidR="00117C15" w:rsidRPr="006C1424" w:rsidRDefault="00117C15" w:rsidP="006C1424">
      <w:pPr>
        <w:spacing w:before="100" w:beforeAutospacing="1" w:after="100" w:afterAutospacing="1" w:line="288" w:lineRule="atLeast"/>
        <w:outlineLvl w:val="2"/>
        <w:rPr>
          <w:rFonts w:eastAsia="Times New Roman" w:cstheme="minorHAnsi"/>
          <w:b/>
          <w:bCs/>
          <w:sz w:val="27"/>
          <w:szCs w:val="27"/>
          <w:lang w:eastAsia="en-AU"/>
        </w:rPr>
      </w:pPr>
      <w:r w:rsidRPr="006C1424">
        <w:rPr>
          <w:rFonts w:eastAsia="Times New Roman" w:cstheme="minorHAnsi"/>
          <w:b/>
          <w:bCs/>
          <w:sz w:val="27"/>
          <w:szCs w:val="27"/>
          <w:lang w:eastAsia="en-AU"/>
        </w:rPr>
        <w:t>2023 and beyond</w:t>
      </w:r>
    </w:p>
    <w:p w14:paraId="767831E2" w14:textId="18286BA3" w:rsidR="00517905" w:rsidRPr="00260C1D" w:rsidRDefault="00517905" w:rsidP="004D307F">
      <w:pPr>
        <w:spacing w:after="120"/>
        <w:rPr>
          <w:rFonts w:cstheme="minorHAnsi"/>
          <w:b/>
          <w:sz w:val="24"/>
          <w:szCs w:val="24"/>
        </w:rPr>
      </w:pPr>
      <w:r w:rsidRPr="00260C1D">
        <w:rPr>
          <w:rFonts w:cstheme="minorHAnsi"/>
          <w:sz w:val="24"/>
          <w:szCs w:val="24"/>
        </w:rPr>
        <w:t xml:space="preserve">All government specialist schools will be funded through this initiative. </w:t>
      </w:r>
      <w:r w:rsidR="005C306F" w:rsidRPr="00260C1D">
        <w:rPr>
          <w:rFonts w:cstheme="minorHAnsi"/>
          <w:sz w:val="24"/>
          <w:szCs w:val="24"/>
        </w:rPr>
        <w:t>Schools do not have to apply for funding.</w:t>
      </w:r>
      <w:r w:rsidR="00FC1EE9" w:rsidRPr="00260C1D">
        <w:rPr>
          <w:rFonts w:cstheme="minorHAnsi"/>
          <w:sz w:val="24"/>
          <w:szCs w:val="24"/>
        </w:rPr>
        <w:t xml:space="preserve"> </w:t>
      </w:r>
      <w:r w:rsidRPr="00260C1D">
        <w:rPr>
          <w:rFonts w:cstheme="minorHAnsi"/>
          <w:sz w:val="24"/>
          <w:szCs w:val="24"/>
        </w:rPr>
        <w:t xml:space="preserve">Funding will be progressively rolled out to all </w:t>
      </w:r>
      <w:r w:rsidR="003D0A6C">
        <w:rPr>
          <w:rFonts w:cstheme="minorHAnsi"/>
          <w:sz w:val="24"/>
          <w:szCs w:val="24"/>
        </w:rPr>
        <w:t>d</w:t>
      </w:r>
      <w:r w:rsidR="00C8414A" w:rsidRPr="00260C1D">
        <w:rPr>
          <w:rFonts w:cstheme="minorHAnsi"/>
          <w:sz w:val="24"/>
          <w:szCs w:val="24"/>
        </w:rPr>
        <w:t>epartment</w:t>
      </w:r>
      <w:r w:rsidRPr="00260C1D">
        <w:rPr>
          <w:rFonts w:cstheme="minorHAnsi"/>
          <w:sz w:val="24"/>
          <w:szCs w:val="24"/>
        </w:rPr>
        <w:t xml:space="preserve"> </w:t>
      </w:r>
      <w:r w:rsidR="003D0A6C">
        <w:rPr>
          <w:rFonts w:cstheme="minorHAnsi"/>
          <w:sz w:val="24"/>
          <w:szCs w:val="24"/>
        </w:rPr>
        <w:t>a</w:t>
      </w:r>
      <w:r w:rsidRPr="00260C1D">
        <w:rPr>
          <w:rFonts w:cstheme="minorHAnsi"/>
          <w:sz w:val="24"/>
          <w:szCs w:val="24"/>
        </w:rPr>
        <w:t>reas by 2025</w:t>
      </w:r>
      <w:r w:rsidR="005C306F" w:rsidRPr="00260C1D">
        <w:rPr>
          <w:rFonts w:cstheme="minorHAnsi"/>
          <w:sz w:val="24"/>
          <w:szCs w:val="24"/>
        </w:rPr>
        <w:t xml:space="preserve"> in line with </w:t>
      </w:r>
      <w:r w:rsidR="003D0A6C">
        <w:rPr>
          <w:rFonts w:cstheme="minorHAnsi"/>
          <w:sz w:val="24"/>
          <w:szCs w:val="24"/>
        </w:rPr>
        <w:t xml:space="preserve">the </w:t>
      </w:r>
      <w:r w:rsidR="005C306F" w:rsidRPr="00260C1D">
        <w:rPr>
          <w:rFonts w:cstheme="minorHAnsi"/>
          <w:sz w:val="24"/>
          <w:szCs w:val="24"/>
        </w:rPr>
        <w:t>Disability Inclusion Reform rollout</w:t>
      </w:r>
      <w:r w:rsidRPr="00260C1D">
        <w:rPr>
          <w:rFonts w:cstheme="minorHAnsi"/>
          <w:sz w:val="24"/>
          <w:szCs w:val="24"/>
        </w:rPr>
        <w:t>.</w:t>
      </w:r>
    </w:p>
    <w:p w14:paraId="7C1E9EB6" w14:textId="77777777" w:rsidR="00517905" w:rsidRPr="006C1424" w:rsidRDefault="00517905" w:rsidP="006C1424">
      <w:pPr>
        <w:spacing w:before="100" w:beforeAutospacing="1" w:after="100" w:afterAutospacing="1" w:line="288" w:lineRule="atLeast"/>
        <w:outlineLvl w:val="2"/>
        <w:rPr>
          <w:rFonts w:eastAsia="Times New Roman" w:cstheme="minorHAnsi"/>
          <w:b/>
          <w:bCs/>
          <w:sz w:val="27"/>
          <w:szCs w:val="27"/>
          <w:lang w:eastAsia="en-AU"/>
        </w:rPr>
      </w:pPr>
      <w:r w:rsidRPr="006C1424">
        <w:rPr>
          <w:rFonts w:eastAsia="Times New Roman" w:cstheme="minorHAnsi"/>
          <w:b/>
          <w:bCs/>
          <w:sz w:val="27"/>
          <w:szCs w:val="27"/>
          <w:lang w:eastAsia="en-AU"/>
        </w:rPr>
        <w:t>Funding allocation</w:t>
      </w:r>
    </w:p>
    <w:p w14:paraId="3DBBB6CF" w14:textId="77777777" w:rsidR="00517905" w:rsidRPr="00260C1D" w:rsidRDefault="00517905" w:rsidP="004D307F">
      <w:pPr>
        <w:spacing w:after="120"/>
        <w:jc w:val="both"/>
        <w:rPr>
          <w:rFonts w:cstheme="minorHAnsi"/>
          <w:sz w:val="24"/>
          <w:szCs w:val="24"/>
        </w:rPr>
      </w:pPr>
      <w:r w:rsidRPr="00260C1D">
        <w:rPr>
          <w:rFonts w:cstheme="minorHAnsi"/>
          <w:sz w:val="24"/>
          <w:szCs w:val="24"/>
        </w:rPr>
        <w:t>SRP funding will be provided to cover the salary of the Inclusion Outreach Coach.</w:t>
      </w:r>
    </w:p>
    <w:p w14:paraId="6561056E" w14:textId="06B32D8E" w:rsidR="00517905" w:rsidRPr="00260C1D" w:rsidRDefault="00517905" w:rsidP="004D307F">
      <w:pPr>
        <w:spacing w:after="120"/>
        <w:jc w:val="both"/>
        <w:rPr>
          <w:rFonts w:cstheme="minorHAnsi"/>
          <w:sz w:val="24"/>
          <w:szCs w:val="24"/>
        </w:rPr>
      </w:pPr>
      <w:r w:rsidRPr="00260C1D">
        <w:rPr>
          <w:rFonts w:cstheme="minorHAnsi"/>
          <w:sz w:val="24"/>
          <w:szCs w:val="24"/>
        </w:rPr>
        <w:t>All specialist schools will receive a credit</w:t>
      </w:r>
      <w:r w:rsidR="008254A8" w:rsidRPr="00260C1D">
        <w:rPr>
          <w:rFonts w:cstheme="minorHAnsi"/>
          <w:sz w:val="24"/>
          <w:szCs w:val="24"/>
        </w:rPr>
        <w:t xml:space="preserve"> </w:t>
      </w:r>
      <w:r w:rsidRPr="00260C1D">
        <w:rPr>
          <w:rFonts w:cstheme="minorHAnsi"/>
          <w:sz w:val="24"/>
          <w:szCs w:val="24"/>
        </w:rPr>
        <w:t xml:space="preserve">allocation of 1.0 FTE for the Inclusion Outreach Coach. Allocations will be adjusted dependant on the school term that they </w:t>
      </w:r>
      <w:proofErr w:type="gramStart"/>
      <w:r w:rsidRPr="00260C1D">
        <w:rPr>
          <w:rFonts w:cstheme="minorHAnsi"/>
          <w:sz w:val="24"/>
          <w:szCs w:val="24"/>
        </w:rPr>
        <w:t>enter into</w:t>
      </w:r>
      <w:proofErr w:type="gramEnd"/>
      <w:r w:rsidRPr="00260C1D">
        <w:rPr>
          <w:rFonts w:cstheme="minorHAnsi"/>
          <w:sz w:val="24"/>
          <w:szCs w:val="24"/>
        </w:rPr>
        <w:t xml:space="preserve"> the initiative.</w:t>
      </w:r>
    </w:p>
    <w:p w14:paraId="561A2BD2" w14:textId="77777777" w:rsidR="00517905" w:rsidRPr="006C1424" w:rsidRDefault="00517905" w:rsidP="006C1424">
      <w:pPr>
        <w:spacing w:before="100" w:beforeAutospacing="1" w:after="100" w:afterAutospacing="1" w:line="288" w:lineRule="atLeast"/>
        <w:outlineLvl w:val="2"/>
        <w:rPr>
          <w:rFonts w:eastAsia="Times New Roman" w:cstheme="minorHAnsi"/>
          <w:b/>
          <w:bCs/>
          <w:sz w:val="27"/>
          <w:szCs w:val="27"/>
          <w:lang w:eastAsia="en-AU"/>
        </w:rPr>
      </w:pPr>
      <w:r w:rsidRPr="006C1424">
        <w:rPr>
          <w:rFonts w:eastAsia="Times New Roman" w:cstheme="minorHAnsi"/>
          <w:b/>
          <w:bCs/>
          <w:sz w:val="27"/>
          <w:szCs w:val="27"/>
          <w:lang w:eastAsia="en-AU"/>
        </w:rPr>
        <w:t>Calculation</w:t>
      </w:r>
    </w:p>
    <w:p w14:paraId="450FEF7B" w14:textId="61B603F6" w:rsidR="00517905" w:rsidRPr="00260C1D" w:rsidRDefault="00517905" w:rsidP="004D307F">
      <w:pPr>
        <w:spacing w:after="120" w:line="240" w:lineRule="auto"/>
        <w:rPr>
          <w:rFonts w:cstheme="minorHAnsi"/>
          <w:sz w:val="24"/>
          <w:szCs w:val="24"/>
          <w:u w:val="single"/>
          <w:lang w:eastAsia="en-AU"/>
        </w:rPr>
      </w:pPr>
      <w:r w:rsidRPr="00260C1D">
        <w:rPr>
          <w:rFonts w:cstheme="minorHAnsi"/>
          <w:sz w:val="24"/>
          <w:szCs w:val="24"/>
          <w:u w:val="single"/>
          <w:lang w:eastAsia="en-AU"/>
        </w:rPr>
        <w:t xml:space="preserve">Funding </w:t>
      </w:r>
      <w:r w:rsidR="000F309C">
        <w:rPr>
          <w:rFonts w:cstheme="minorHAnsi"/>
          <w:sz w:val="24"/>
          <w:szCs w:val="24"/>
          <w:u w:val="single"/>
          <w:lang w:eastAsia="en-AU"/>
        </w:rPr>
        <w:t>c</w:t>
      </w:r>
      <w:r w:rsidRPr="00260C1D">
        <w:rPr>
          <w:rFonts w:cstheme="minorHAnsi"/>
          <w:sz w:val="24"/>
          <w:szCs w:val="24"/>
          <w:u w:val="single"/>
          <w:lang w:eastAsia="en-AU"/>
        </w:rPr>
        <w:t>alculation</w:t>
      </w:r>
    </w:p>
    <w:p w14:paraId="2582D4C9" w14:textId="5914E15A" w:rsidR="00517905" w:rsidRPr="006C1424" w:rsidRDefault="00517905" w:rsidP="00CB178D">
      <w:pPr>
        <w:pStyle w:val="ListParagraph"/>
        <w:numPr>
          <w:ilvl w:val="0"/>
          <w:numId w:val="105"/>
        </w:numPr>
        <w:spacing w:after="120" w:line="240" w:lineRule="auto"/>
        <w:rPr>
          <w:rFonts w:cstheme="minorHAnsi"/>
          <w:sz w:val="24"/>
          <w:szCs w:val="24"/>
          <w:lang w:eastAsia="en-AU"/>
        </w:rPr>
      </w:pPr>
      <w:r w:rsidRPr="006C1424">
        <w:rPr>
          <w:rFonts w:cstheme="minorHAnsi"/>
          <w:sz w:val="24"/>
          <w:szCs w:val="24"/>
          <w:lang w:eastAsia="en-AU"/>
        </w:rPr>
        <w:t>Rate = $</w:t>
      </w:r>
      <w:r w:rsidR="009F4ACB" w:rsidRPr="006C1424">
        <w:rPr>
          <w:rFonts w:cstheme="minorHAnsi"/>
          <w:sz w:val="24"/>
          <w:szCs w:val="24"/>
          <w:lang w:eastAsia="en-AU"/>
        </w:rPr>
        <w:t>138,845</w:t>
      </w:r>
    </w:p>
    <w:p w14:paraId="2729EF86" w14:textId="6FC354ED" w:rsidR="00517905" w:rsidRPr="006C1424" w:rsidRDefault="00517905" w:rsidP="00CB178D">
      <w:pPr>
        <w:pStyle w:val="ListParagraph"/>
        <w:numPr>
          <w:ilvl w:val="0"/>
          <w:numId w:val="105"/>
        </w:numPr>
        <w:spacing w:after="120" w:line="240" w:lineRule="auto"/>
        <w:rPr>
          <w:rFonts w:eastAsia="Segoe UI" w:cstheme="minorHAnsi"/>
          <w:color w:val="000000"/>
          <w:sz w:val="24"/>
          <w:szCs w:val="24"/>
          <w:lang w:eastAsia="en-AU"/>
        </w:rPr>
      </w:pPr>
      <w:r w:rsidRPr="006C1424">
        <w:rPr>
          <w:rFonts w:eastAsia="Segoe UI" w:cstheme="minorHAnsi"/>
          <w:color w:val="000000"/>
          <w:sz w:val="24"/>
          <w:szCs w:val="24"/>
          <w:lang w:eastAsia="en-AU"/>
        </w:rPr>
        <w:t xml:space="preserve">The funding rate is based on the annualised </w:t>
      </w:r>
      <w:r w:rsidR="00757577">
        <w:rPr>
          <w:rFonts w:eastAsia="Segoe UI" w:cstheme="minorHAnsi"/>
          <w:color w:val="000000"/>
          <w:sz w:val="24"/>
          <w:szCs w:val="24"/>
          <w:lang w:eastAsia="en-AU"/>
        </w:rPr>
        <w:t>m</w:t>
      </w:r>
      <w:r w:rsidRPr="006C1424">
        <w:rPr>
          <w:rFonts w:eastAsia="Segoe UI" w:cstheme="minorHAnsi"/>
          <w:color w:val="000000"/>
          <w:sz w:val="24"/>
          <w:szCs w:val="24"/>
          <w:lang w:eastAsia="en-AU"/>
        </w:rPr>
        <w:t>id</w:t>
      </w:r>
      <w:r w:rsidR="00757577">
        <w:rPr>
          <w:rFonts w:eastAsia="Segoe UI" w:cstheme="minorHAnsi"/>
          <w:color w:val="000000"/>
          <w:sz w:val="24"/>
          <w:szCs w:val="24"/>
          <w:lang w:eastAsia="en-AU"/>
        </w:rPr>
        <w:t>-p</w:t>
      </w:r>
      <w:r w:rsidRPr="006C1424">
        <w:rPr>
          <w:rFonts w:eastAsia="Segoe UI" w:cstheme="minorHAnsi"/>
          <w:color w:val="000000"/>
          <w:sz w:val="24"/>
          <w:szCs w:val="24"/>
          <w:lang w:eastAsia="en-AU"/>
        </w:rPr>
        <w:t xml:space="preserve">oint of a </w:t>
      </w:r>
      <w:r w:rsidR="00757577">
        <w:rPr>
          <w:rFonts w:eastAsia="Segoe UI" w:cstheme="minorHAnsi"/>
          <w:color w:val="000000"/>
          <w:sz w:val="24"/>
          <w:szCs w:val="24"/>
          <w:lang w:eastAsia="en-AU"/>
        </w:rPr>
        <w:t>L</w:t>
      </w:r>
      <w:r w:rsidR="00117C15" w:rsidRPr="006C1424">
        <w:rPr>
          <w:rFonts w:eastAsia="Segoe UI" w:cstheme="minorHAnsi"/>
          <w:color w:val="000000"/>
          <w:sz w:val="24"/>
          <w:szCs w:val="24"/>
          <w:lang w:eastAsia="en-AU"/>
        </w:rPr>
        <w:t xml:space="preserve">earning </w:t>
      </w:r>
      <w:r w:rsidR="00757577">
        <w:rPr>
          <w:rFonts w:eastAsia="Segoe UI" w:cstheme="minorHAnsi"/>
          <w:color w:val="000000"/>
          <w:sz w:val="24"/>
          <w:szCs w:val="24"/>
          <w:lang w:eastAsia="en-AU"/>
        </w:rPr>
        <w:t>S</w:t>
      </w:r>
      <w:r w:rsidR="00117C15" w:rsidRPr="006C1424">
        <w:rPr>
          <w:rFonts w:eastAsia="Segoe UI" w:cstheme="minorHAnsi"/>
          <w:color w:val="000000"/>
          <w:sz w:val="24"/>
          <w:szCs w:val="24"/>
          <w:lang w:eastAsia="en-AU"/>
        </w:rPr>
        <w:t>pecialist</w:t>
      </w:r>
      <w:r w:rsidRPr="006C1424">
        <w:rPr>
          <w:rFonts w:eastAsia="Segoe UI" w:cstheme="minorHAnsi"/>
          <w:color w:val="000000"/>
          <w:sz w:val="24"/>
          <w:szCs w:val="24"/>
          <w:lang w:eastAsia="en-AU"/>
        </w:rPr>
        <w:t xml:space="preserve"> Level 3</w:t>
      </w:r>
      <w:r w:rsidR="006177A1">
        <w:rPr>
          <w:rFonts w:eastAsia="Segoe UI" w:cstheme="minorHAnsi"/>
          <w:color w:val="000000"/>
          <w:sz w:val="24"/>
          <w:szCs w:val="24"/>
          <w:lang w:eastAsia="en-AU"/>
        </w:rPr>
        <w:t>-2</w:t>
      </w:r>
      <w:r w:rsidRPr="006C1424">
        <w:rPr>
          <w:rFonts w:eastAsia="Segoe UI" w:cstheme="minorHAnsi"/>
          <w:color w:val="000000"/>
          <w:sz w:val="24"/>
          <w:szCs w:val="24"/>
          <w:lang w:eastAsia="en-AU"/>
        </w:rPr>
        <w:t xml:space="preserve"> as per the VGSA 20</w:t>
      </w:r>
      <w:r w:rsidR="00553432" w:rsidRPr="006C1424">
        <w:rPr>
          <w:rFonts w:eastAsia="Segoe UI" w:cstheme="minorHAnsi"/>
          <w:color w:val="000000"/>
          <w:sz w:val="24"/>
          <w:szCs w:val="24"/>
          <w:lang w:eastAsia="en-AU"/>
        </w:rPr>
        <w:t>22</w:t>
      </w:r>
      <w:r w:rsidRPr="006C1424">
        <w:rPr>
          <w:rFonts w:eastAsia="Segoe UI" w:cstheme="minorHAnsi"/>
          <w:color w:val="000000"/>
          <w:sz w:val="24"/>
          <w:szCs w:val="24"/>
          <w:lang w:eastAsia="en-AU"/>
        </w:rPr>
        <w:t xml:space="preserve"> Agreement (including school on</w:t>
      </w:r>
      <w:r w:rsidR="00757577">
        <w:rPr>
          <w:rFonts w:eastAsia="Segoe UI" w:cstheme="minorHAnsi"/>
          <w:color w:val="000000"/>
          <w:sz w:val="24"/>
          <w:szCs w:val="24"/>
          <w:lang w:eastAsia="en-AU"/>
        </w:rPr>
        <w:t>-</w:t>
      </w:r>
      <w:r w:rsidRPr="006C1424">
        <w:rPr>
          <w:rFonts w:eastAsia="Segoe UI" w:cstheme="minorHAnsi"/>
          <w:color w:val="000000"/>
          <w:sz w:val="24"/>
          <w:szCs w:val="24"/>
          <w:lang w:eastAsia="en-AU"/>
        </w:rPr>
        <w:t xml:space="preserve">costs). </w:t>
      </w:r>
    </w:p>
    <w:p w14:paraId="5CA8E112" w14:textId="4EE83835" w:rsidR="00517905" w:rsidRPr="00260C1D" w:rsidRDefault="00517905" w:rsidP="004D307F">
      <w:pPr>
        <w:spacing w:after="120" w:line="240" w:lineRule="auto"/>
        <w:rPr>
          <w:rFonts w:eastAsia="Segoe UI" w:cstheme="minorHAnsi"/>
          <w:color w:val="000000"/>
          <w:sz w:val="24"/>
          <w:szCs w:val="24"/>
          <w:u w:val="single"/>
          <w:lang w:eastAsia="en-AU"/>
        </w:rPr>
      </w:pPr>
      <w:r w:rsidRPr="00260C1D">
        <w:rPr>
          <w:rFonts w:eastAsia="Segoe UI" w:cstheme="minorHAnsi"/>
          <w:color w:val="000000"/>
          <w:sz w:val="24"/>
          <w:szCs w:val="24"/>
          <w:u w:val="single"/>
          <w:lang w:eastAsia="en-AU"/>
        </w:rPr>
        <w:t xml:space="preserve">Term </w:t>
      </w:r>
      <w:r w:rsidR="000F309C">
        <w:rPr>
          <w:rFonts w:eastAsia="Segoe UI" w:cstheme="minorHAnsi"/>
          <w:color w:val="000000"/>
          <w:sz w:val="24"/>
          <w:szCs w:val="24"/>
          <w:u w:val="single"/>
          <w:lang w:eastAsia="en-AU"/>
        </w:rPr>
        <w:t>a</w:t>
      </w:r>
      <w:r w:rsidRPr="00260C1D">
        <w:rPr>
          <w:rFonts w:eastAsia="Segoe UI" w:cstheme="minorHAnsi"/>
          <w:color w:val="000000"/>
          <w:sz w:val="24"/>
          <w:szCs w:val="24"/>
          <w:u w:val="single"/>
          <w:lang w:eastAsia="en-AU"/>
        </w:rPr>
        <w:t xml:space="preserve">llocation </w:t>
      </w:r>
      <w:r w:rsidR="000F309C">
        <w:rPr>
          <w:rFonts w:eastAsia="Segoe UI" w:cstheme="minorHAnsi"/>
          <w:color w:val="000000"/>
          <w:sz w:val="24"/>
          <w:szCs w:val="24"/>
          <w:u w:val="single"/>
          <w:lang w:eastAsia="en-AU"/>
        </w:rPr>
        <w:t>a</w:t>
      </w:r>
      <w:r w:rsidRPr="00260C1D">
        <w:rPr>
          <w:rFonts w:eastAsia="Segoe UI" w:cstheme="minorHAnsi"/>
          <w:color w:val="000000"/>
          <w:sz w:val="24"/>
          <w:szCs w:val="24"/>
          <w:u w:val="single"/>
          <w:lang w:eastAsia="en-AU"/>
        </w:rPr>
        <w:t>djustment</w:t>
      </w:r>
    </w:p>
    <w:p w14:paraId="55CF47CE" w14:textId="77777777" w:rsidR="00517905" w:rsidRPr="00260C1D" w:rsidRDefault="00517905" w:rsidP="004D307F">
      <w:pPr>
        <w:spacing w:after="120" w:line="240" w:lineRule="auto"/>
        <w:rPr>
          <w:rFonts w:eastAsia="Segoe UI" w:cstheme="minorHAnsi"/>
          <w:color w:val="000000"/>
          <w:sz w:val="24"/>
          <w:szCs w:val="24"/>
          <w:lang w:eastAsia="en-AU"/>
        </w:rPr>
      </w:pPr>
      <w:r w:rsidRPr="00260C1D">
        <w:rPr>
          <w:rFonts w:eastAsia="Segoe UI" w:cstheme="minorHAnsi"/>
          <w:color w:val="000000"/>
          <w:sz w:val="24"/>
          <w:szCs w:val="24"/>
          <w:lang w:eastAsia="en-AU"/>
        </w:rPr>
        <w:t>Depending on when your rollout period is, your annual allocation will also be adjusted.</w:t>
      </w:r>
    </w:p>
    <w:p w14:paraId="0C0282A1" w14:textId="268FCFD6" w:rsidR="00517905" w:rsidRPr="00260C1D" w:rsidRDefault="008254A8" w:rsidP="004D307F">
      <w:pPr>
        <w:spacing w:after="120" w:line="240" w:lineRule="auto"/>
        <w:rPr>
          <w:rFonts w:eastAsia="Segoe UI" w:cstheme="minorHAnsi"/>
          <w:color w:val="000000"/>
          <w:sz w:val="24"/>
          <w:szCs w:val="24"/>
          <w:lang w:eastAsia="en-AU"/>
        </w:rPr>
      </w:pPr>
      <w:r w:rsidRPr="00260C1D">
        <w:rPr>
          <w:rFonts w:eastAsia="Segoe UI" w:cstheme="minorHAnsi"/>
          <w:color w:val="000000"/>
          <w:sz w:val="24"/>
          <w:szCs w:val="24"/>
          <w:lang w:eastAsia="en-AU"/>
        </w:rPr>
        <w:t xml:space="preserve">Refer to the </w:t>
      </w:r>
      <w:r w:rsidR="006D6E02" w:rsidRPr="00260C1D">
        <w:rPr>
          <w:rFonts w:eastAsia="Segoe UI" w:cstheme="minorHAnsi"/>
          <w:color w:val="000000"/>
          <w:sz w:val="24"/>
          <w:szCs w:val="24"/>
          <w:lang w:eastAsia="en-AU"/>
        </w:rPr>
        <w:t>table</w:t>
      </w:r>
      <w:r w:rsidR="00517905" w:rsidRPr="00260C1D">
        <w:rPr>
          <w:rFonts w:eastAsia="Segoe UI" w:cstheme="minorHAnsi"/>
          <w:color w:val="000000"/>
          <w:sz w:val="24"/>
          <w:szCs w:val="24"/>
          <w:lang w:eastAsia="en-AU"/>
        </w:rPr>
        <w:t xml:space="preserve"> below </w:t>
      </w:r>
      <w:r w:rsidRPr="00260C1D">
        <w:rPr>
          <w:rFonts w:eastAsia="Segoe UI" w:cstheme="minorHAnsi"/>
          <w:color w:val="000000"/>
          <w:sz w:val="24"/>
          <w:szCs w:val="24"/>
          <w:lang w:eastAsia="en-AU"/>
        </w:rPr>
        <w:t>for further information.</w:t>
      </w:r>
      <w:r w:rsidR="00517905" w:rsidRPr="00260C1D">
        <w:rPr>
          <w:rFonts w:eastAsia="Segoe UI" w:cstheme="minorHAnsi"/>
          <w:color w:val="000000"/>
          <w:sz w:val="24"/>
          <w:szCs w:val="24"/>
          <w:lang w:eastAsia="en-AU"/>
        </w:rPr>
        <w:tab/>
      </w:r>
      <w:r w:rsidR="00517905" w:rsidRPr="00260C1D">
        <w:rPr>
          <w:rFonts w:eastAsia="Segoe UI" w:cstheme="minorHAnsi"/>
          <w:color w:val="000000"/>
          <w:sz w:val="24"/>
          <w:szCs w:val="24"/>
          <w:lang w:eastAsia="en-AU"/>
        </w:rPr>
        <w:tab/>
      </w:r>
      <w:r w:rsidR="00517905" w:rsidRPr="00260C1D">
        <w:rPr>
          <w:rFonts w:eastAsia="Segoe UI" w:cstheme="minorHAnsi"/>
          <w:color w:val="000000"/>
          <w:sz w:val="24"/>
          <w:szCs w:val="24"/>
          <w:lang w:eastAsia="en-AU"/>
        </w:rPr>
        <w:tab/>
      </w:r>
      <w:r w:rsidR="00517905" w:rsidRPr="00260C1D">
        <w:rPr>
          <w:rFonts w:eastAsia="Segoe UI" w:cstheme="minorHAnsi"/>
          <w:color w:val="000000"/>
          <w:sz w:val="24"/>
          <w:szCs w:val="24"/>
          <w:lang w:eastAsia="en-AU"/>
        </w:rPr>
        <w:tab/>
      </w:r>
      <w:r w:rsidR="00517905" w:rsidRPr="00260C1D">
        <w:rPr>
          <w:rFonts w:eastAsia="Segoe UI" w:cstheme="minorHAnsi"/>
          <w:color w:val="000000"/>
          <w:sz w:val="24"/>
          <w:szCs w:val="24"/>
          <w:lang w:eastAsia="en-AU"/>
        </w:rPr>
        <w:tab/>
      </w:r>
      <w:r w:rsidR="00517905" w:rsidRPr="00260C1D">
        <w:rPr>
          <w:rFonts w:eastAsia="Segoe UI" w:cstheme="minorHAnsi"/>
          <w:color w:val="000000"/>
          <w:sz w:val="24"/>
          <w:szCs w:val="24"/>
          <w:lang w:eastAsia="en-AU"/>
        </w:rPr>
        <w:tab/>
      </w:r>
    </w:p>
    <w:tbl>
      <w:tblPr>
        <w:tblW w:w="11653" w:type="dxa"/>
        <w:tblInd w:w="-5" w:type="dxa"/>
        <w:tblLook w:val="04A0" w:firstRow="1" w:lastRow="0" w:firstColumn="1" w:lastColumn="0" w:noHBand="0" w:noVBand="1"/>
      </w:tblPr>
      <w:tblGrid>
        <w:gridCol w:w="1835"/>
        <w:gridCol w:w="2418"/>
        <w:gridCol w:w="2542"/>
        <w:gridCol w:w="2050"/>
        <w:gridCol w:w="222"/>
        <w:gridCol w:w="222"/>
        <w:gridCol w:w="222"/>
        <w:gridCol w:w="236"/>
        <w:gridCol w:w="946"/>
        <w:gridCol w:w="960"/>
      </w:tblGrid>
      <w:tr w:rsidR="00517905" w:rsidRPr="00720A0F" w14:paraId="18368128" w14:textId="77777777" w:rsidTr="00DF01DE">
        <w:trPr>
          <w:trHeight w:val="300"/>
        </w:trPr>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A1754" w14:textId="77777777" w:rsidR="00517905" w:rsidRPr="00720A0F" w:rsidRDefault="00517905" w:rsidP="00DF01DE">
            <w:pPr>
              <w:spacing w:after="0" w:line="240" w:lineRule="auto"/>
              <w:jc w:val="center"/>
              <w:rPr>
                <w:rFonts w:eastAsia="Segoe UI" w:cstheme="minorHAnsi"/>
                <w:b/>
                <w:bCs/>
                <w:color w:val="000000"/>
                <w:sz w:val="24"/>
                <w:szCs w:val="24"/>
                <w:lang w:eastAsia="en-AU"/>
              </w:rPr>
            </w:pPr>
            <w:r w:rsidRPr="00720A0F">
              <w:rPr>
                <w:rFonts w:eastAsia="Segoe UI" w:cstheme="minorHAnsi"/>
                <w:b/>
                <w:bCs/>
                <w:color w:val="000000"/>
                <w:sz w:val="24"/>
                <w:szCs w:val="24"/>
                <w:lang w:eastAsia="en-AU"/>
              </w:rPr>
              <w:t>Term 1</w:t>
            </w:r>
          </w:p>
        </w:tc>
        <w:tc>
          <w:tcPr>
            <w:tcW w:w="2418" w:type="dxa"/>
            <w:tcBorders>
              <w:top w:val="single" w:sz="4" w:space="0" w:color="auto"/>
              <w:left w:val="nil"/>
              <w:bottom w:val="single" w:sz="4" w:space="0" w:color="auto"/>
              <w:right w:val="single" w:sz="4" w:space="0" w:color="auto"/>
            </w:tcBorders>
            <w:shd w:val="clear" w:color="auto" w:fill="auto"/>
            <w:noWrap/>
            <w:vAlign w:val="bottom"/>
            <w:hideMark/>
          </w:tcPr>
          <w:p w14:paraId="363DDE3D" w14:textId="77777777" w:rsidR="00517905" w:rsidRPr="00720A0F" w:rsidRDefault="00517905" w:rsidP="00DF01DE">
            <w:pPr>
              <w:spacing w:after="0" w:line="240" w:lineRule="auto"/>
              <w:jc w:val="center"/>
              <w:rPr>
                <w:rFonts w:eastAsia="Segoe UI" w:cstheme="minorHAnsi"/>
                <w:b/>
                <w:bCs/>
                <w:color w:val="000000"/>
                <w:sz w:val="24"/>
                <w:szCs w:val="24"/>
                <w:lang w:eastAsia="en-AU"/>
              </w:rPr>
            </w:pPr>
            <w:r w:rsidRPr="00720A0F">
              <w:rPr>
                <w:rFonts w:eastAsia="Segoe UI" w:cstheme="minorHAnsi"/>
                <w:b/>
                <w:bCs/>
                <w:color w:val="000000"/>
                <w:sz w:val="24"/>
                <w:szCs w:val="24"/>
                <w:lang w:eastAsia="en-AU"/>
              </w:rPr>
              <w:t>Term 2</w:t>
            </w:r>
          </w:p>
        </w:tc>
        <w:tc>
          <w:tcPr>
            <w:tcW w:w="2542" w:type="dxa"/>
            <w:tcBorders>
              <w:top w:val="single" w:sz="4" w:space="0" w:color="auto"/>
              <w:left w:val="nil"/>
              <w:bottom w:val="single" w:sz="4" w:space="0" w:color="auto"/>
              <w:right w:val="single" w:sz="4" w:space="0" w:color="auto"/>
            </w:tcBorders>
            <w:shd w:val="clear" w:color="auto" w:fill="auto"/>
            <w:noWrap/>
            <w:vAlign w:val="bottom"/>
            <w:hideMark/>
          </w:tcPr>
          <w:p w14:paraId="7E839323" w14:textId="77777777" w:rsidR="00517905" w:rsidRPr="00720A0F" w:rsidRDefault="00517905" w:rsidP="00DF01DE">
            <w:pPr>
              <w:spacing w:after="0" w:line="240" w:lineRule="auto"/>
              <w:jc w:val="center"/>
              <w:rPr>
                <w:rFonts w:eastAsia="Segoe UI" w:cstheme="minorHAnsi"/>
                <w:b/>
                <w:bCs/>
                <w:color w:val="000000"/>
                <w:sz w:val="24"/>
                <w:szCs w:val="24"/>
                <w:lang w:eastAsia="en-AU"/>
              </w:rPr>
            </w:pPr>
            <w:r w:rsidRPr="00720A0F">
              <w:rPr>
                <w:rFonts w:eastAsia="Segoe UI" w:cstheme="minorHAnsi"/>
                <w:b/>
                <w:bCs/>
                <w:color w:val="000000"/>
                <w:sz w:val="24"/>
                <w:szCs w:val="24"/>
                <w:lang w:eastAsia="en-AU"/>
              </w:rPr>
              <w:t>Term 3</w:t>
            </w:r>
          </w:p>
        </w:tc>
        <w:tc>
          <w:tcPr>
            <w:tcW w:w="2050" w:type="dxa"/>
            <w:tcBorders>
              <w:top w:val="single" w:sz="4" w:space="0" w:color="auto"/>
              <w:left w:val="nil"/>
              <w:bottom w:val="single" w:sz="4" w:space="0" w:color="auto"/>
              <w:right w:val="single" w:sz="4" w:space="0" w:color="auto"/>
            </w:tcBorders>
            <w:shd w:val="clear" w:color="auto" w:fill="auto"/>
            <w:noWrap/>
            <w:vAlign w:val="bottom"/>
            <w:hideMark/>
          </w:tcPr>
          <w:p w14:paraId="18B0A2C6" w14:textId="77777777" w:rsidR="00517905" w:rsidRPr="00720A0F" w:rsidRDefault="00517905" w:rsidP="00DF01DE">
            <w:pPr>
              <w:spacing w:after="0" w:line="240" w:lineRule="auto"/>
              <w:jc w:val="center"/>
              <w:rPr>
                <w:rFonts w:eastAsia="Segoe UI" w:cstheme="minorHAnsi"/>
                <w:b/>
                <w:bCs/>
                <w:color w:val="000000"/>
                <w:sz w:val="24"/>
                <w:szCs w:val="24"/>
                <w:lang w:eastAsia="en-AU"/>
              </w:rPr>
            </w:pPr>
            <w:r w:rsidRPr="00720A0F">
              <w:rPr>
                <w:rFonts w:eastAsia="Segoe UI" w:cstheme="minorHAnsi"/>
                <w:b/>
                <w:bCs/>
                <w:color w:val="000000"/>
                <w:sz w:val="24"/>
                <w:szCs w:val="24"/>
                <w:lang w:eastAsia="en-AU"/>
              </w:rPr>
              <w:t>Term 4</w:t>
            </w:r>
          </w:p>
        </w:tc>
        <w:tc>
          <w:tcPr>
            <w:tcW w:w="222" w:type="dxa"/>
            <w:tcBorders>
              <w:top w:val="nil"/>
              <w:left w:val="nil"/>
              <w:bottom w:val="nil"/>
              <w:right w:val="nil"/>
            </w:tcBorders>
            <w:shd w:val="clear" w:color="auto" w:fill="auto"/>
            <w:noWrap/>
            <w:vAlign w:val="bottom"/>
            <w:hideMark/>
          </w:tcPr>
          <w:p w14:paraId="4B613F8D" w14:textId="77777777" w:rsidR="00517905" w:rsidRPr="00720A0F" w:rsidRDefault="00517905" w:rsidP="00DF01DE">
            <w:pPr>
              <w:spacing w:after="0" w:line="240" w:lineRule="auto"/>
              <w:jc w:val="center"/>
              <w:rPr>
                <w:rFonts w:eastAsia="Segoe UI" w:cstheme="minorHAnsi"/>
                <w:b/>
                <w:bCs/>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6CCFD1D9" w14:textId="77777777" w:rsidR="00517905" w:rsidRPr="00720A0F" w:rsidRDefault="00517905" w:rsidP="00DF01DE">
            <w:pPr>
              <w:spacing w:after="0" w:line="240" w:lineRule="auto"/>
              <w:rPr>
                <w:rFonts w:eastAsia="Segoe UI" w:cstheme="minorHAnsi"/>
                <w:b/>
                <w:bCs/>
                <w:lang w:eastAsia="en-AU"/>
              </w:rPr>
            </w:pPr>
          </w:p>
        </w:tc>
        <w:tc>
          <w:tcPr>
            <w:tcW w:w="222" w:type="dxa"/>
            <w:tcBorders>
              <w:top w:val="nil"/>
              <w:left w:val="nil"/>
              <w:bottom w:val="nil"/>
              <w:right w:val="nil"/>
            </w:tcBorders>
            <w:shd w:val="clear" w:color="auto" w:fill="auto"/>
            <w:noWrap/>
            <w:vAlign w:val="bottom"/>
            <w:hideMark/>
          </w:tcPr>
          <w:p w14:paraId="7BB25290" w14:textId="77777777" w:rsidR="00517905" w:rsidRPr="00720A0F" w:rsidRDefault="00517905" w:rsidP="00DF01DE">
            <w:pPr>
              <w:spacing w:after="0" w:line="240" w:lineRule="auto"/>
              <w:rPr>
                <w:rFonts w:eastAsia="Segoe UI" w:cstheme="minorHAnsi"/>
                <w:b/>
                <w:bCs/>
                <w:lang w:eastAsia="en-AU"/>
              </w:rPr>
            </w:pPr>
          </w:p>
        </w:tc>
        <w:tc>
          <w:tcPr>
            <w:tcW w:w="236" w:type="dxa"/>
            <w:tcBorders>
              <w:top w:val="nil"/>
              <w:left w:val="nil"/>
              <w:bottom w:val="nil"/>
              <w:right w:val="nil"/>
            </w:tcBorders>
            <w:shd w:val="clear" w:color="auto" w:fill="auto"/>
            <w:noWrap/>
            <w:vAlign w:val="bottom"/>
            <w:hideMark/>
          </w:tcPr>
          <w:p w14:paraId="03164B56" w14:textId="77777777" w:rsidR="00517905" w:rsidRPr="00720A0F" w:rsidRDefault="00517905" w:rsidP="00DF01DE">
            <w:pPr>
              <w:spacing w:after="0" w:line="240" w:lineRule="auto"/>
              <w:rPr>
                <w:rFonts w:eastAsia="Segoe UI" w:cstheme="minorHAnsi"/>
                <w:b/>
                <w:bCs/>
                <w:lang w:eastAsia="en-AU"/>
              </w:rPr>
            </w:pPr>
          </w:p>
        </w:tc>
        <w:tc>
          <w:tcPr>
            <w:tcW w:w="946" w:type="dxa"/>
            <w:tcBorders>
              <w:top w:val="nil"/>
              <w:left w:val="nil"/>
              <w:bottom w:val="nil"/>
              <w:right w:val="nil"/>
            </w:tcBorders>
            <w:shd w:val="clear" w:color="auto" w:fill="auto"/>
            <w:noWrap/>
            <w:vAlign w:val="bottom"/>
            <w:hideMark/>
          </w:tcPr>
          <w:p w14:paraId="0954E0D0" w14:textId="77777777" w:rsidR="00517905" w:rsidRPr="00720A0F" w:rsidRDefault="00517905" w:rsidP="00DF01DE">
            <w:pPr>
              <w:spacing w:after="0" w:line="240" w:lineRule="auto"/>
              <w:rPr>
                <w:rFonts w:eastAsia="Segoe UI" w:cstheme="minorHAnsi"/>
                <w:b/>
                <w:bCs/>
                <w:lang w:eastAsia="en-AU"/>
              </w:rPr>
            </w:pPr>
          </w:p>
        </w:tc>
        <w:tc>
          <w:tcPr>
            <w:tcW w:w="960" w:type="dxa"/>
            <w:tcBorders>
              <w:top w:val="nil"/>
              <w:left w:val="nil"/>
              <w:bottom w:val="nil"/>
              <w:right w:val="nil"/>
            </w:tcBorders>
            <w:shd w:val="clear" w:color="auto" w:fill="auto"/>
            <w:noWrap/>
            <w:vAlign w:val="bottom"/>
            <w:hideMark/>
          </w:tcPr>
          <w:p w14:paraId="18413261" w14:textId="77777777" w:rsidR="00517905" w:rsidRPr="00720A0F" w:rsidRDefault="00517905" w:rsidP="00DF01DE">
            <w:pPr>
              <w:spacing w:after="0" w:line="240" w:lineRule="auto"/>
              <w:rPr>
                <w:rFonts w:eastAsia="Segoe UI" w:cstheme="minorHAnsi"/>
                <w:b/>
                <w:bCs/>
                <w:lang w:eastAsia="en-AU"/>
              </w:rPr>
            </w:pPr>
          </w:p>
        </w:tc>
      </w:tr>
      <w:tr w:rsidR="00517905" w:rsidRPr="00260C1D" w14:paraId="33254374" w14:textId="77777777" w:rsidTr="00DF01DE">
        <w:trPr>
          <w:trHeight w:val="300"/>
        </w:trPr>
        <w:tc>
          <w:tcPr>
            <w:tcW w:w="1835" w:type="dxa"/>
            <w:tcBorders>
              <w:top w:val="nil"/>
              <w:left w:val="single" w:sz="4" w:space="0" w:color="auto"/>
              <w:bottom w:val="single" w:sz="4" w:space="0" w:color="auto"/>
              <w:right w:val="single" w:sz="4" w:space="0" w:color="auto"/>
            </w:tcBorders>
            <w:shd w:val="clear" w:color="auto" w:fill="auto"/>
            <w:noWrap/>
            <w:vAlign w:val="bottom"/>
            <w:hideMark/>
          </w:tcPr>
          <w:p w14:paraId="7E05A286" w14:textId="77777777" w:rsidR="00517905" w:rsidRPr="00260C1D" w:rsidRDefault="00517905" w:rsidP="00DF01DE">
            <w:pPr>
              <w:spacing w:after="0" w:line="240" w:lineRule="auto"/>
              <w:jc w:val="center"/>
              <w:rPr>
                <w:rFonts w:eastAsia="Segoe UI" w:cstheme="minorHAnsi"/>
                <w:color w:val="000000"/>
                <w:sz w:val="24"/>
                <w:szCs w:val="24"/>
                <w:lang w:eastAsia="en-AU"/>
              </w:rPr>
            </w:pPr>
            <w:r w:rsidRPr="00260C1D">
              <w:rPr>
                <w:rFonts w:eastAsia="Segoe UI" w:cstheme="minorHAnsi"/>
                <w:color w:val="000000"/>
                <w:sz w:val="24"/>
                <w:szCs w:val="24"/>
                <w:lang w:eastAsia="en-AU"/>
              </w:rPr>
              <w:t>100%</w:t>
            </w:r>
          </w:p>
        </w:tc>
        <w:tc>
          <w:tcPr>
            <w:tcW w:w="2418" w:type="dxa"/>
            <w:tcBorders>
              <w:top w:val="nil"/>
              <w:left w:val="nil"/>
              <w:bottom w:val="single" w:sz="4" w:space="0" w:color="auto"/>
              <w:right w:val="single" w:sz="4" w:space="0" w:color="auto"/>
            </w:tcBorders>
            <w:shd w:val="clear" w:color="auto" w:fill="auto"/>
            <w:noWrap/>
            <w:vAlign w:val="bottom"/>
            <w:hideMark/>
          </w:tcPr>
          <w:p w14:paraId="3938DFB6" w14:textId="77777777" w:rsidR="00517905" w:rsidRPr="00260C1D" w:rsidRDefault="00517905" w:rsidP="00DF01DE">
            <w:pPr>
              <w:spacing w:after="0" w:line="240" w:lineRule="auto"/>
              <w:jc w:val="center"/>
              <w:rPr>
                <w:rFonts w:eastAsia="Segoe UI" w:cstheme="minorHAnsi"/>
                <w:color w:val="000000"/>
                <w:sz w:val="24"/>
                <w:szCs w:val="24"/>
                <w:lang w:eastAsia="en-AU"/>
              </w:rPr>
            </w:pPr>
            <w:r w:rsidRPr="00260C1D">
              <w:rPr>
                <w:rFonts w:eastAsia="Segoe UI" w:cstheme="minorHAnsi"/>
                <w:color w:val="000000"/>
                <w:sz w:val="24"/>
                <w:szCs w:val="24"/>
                <w:lang w:eastAsia="en-AU"/>
              </w:rPr>
              <w:t>75%</w:t>
            </w:r>
          </w:p>
        </w:tc>
        <w:tc>
          <w:tcPr>
            <w:tcW w:w="2542" w:type="dxa"/>
            <w:tcBorders>
              <w:top w:val="nil"/>
              <w:left w:val="nil"/>
              <w:bottom w:val="single" w:sz="4" w:space="0" w:color="auto"/>
              <w:right w:val="single" w:sz="4" w:space="0" w:color="auto"/>
            </w:tcBorders>
            <w:shd w:val="clear" w:color="auto" w:fill="auto"/>
            <w:noWrap/>
            <w:vAlign w:val="bottom"/>
            <w:hideMark/>
          </w:tcPr>
          <w:p w14:paraId="55EB1013" w14:textId="77777777" w:rsidR="00517905" w:rsidRPr="00260C1D" w:rsidRDefault="00517905" w:rsidP="00DF01DE">
            <w:pPr>
              <w:spacing w:after="0" w:line="240" w:lineRule="auto"/>
              <w:jc w:val="center"/>
              <w:rPr>
                <w:rFonts w:eastAsia="Segoe UI" w:cstheme="minorHAnsi"/>
                <w:color w:val="000000"/>
                <w:sz w:val="24"/>
                <w:szCs w:val="24"/>
                <w:lang w:eastAsia="en-AU"/>
              </w:rPr>
            </w:pPr>
            <w:r w:rsidRPr="00260C1D">
              <w:rPr>
                <w:rFonts w:eastAsia="Segoe UI" w:cstheme="minorHAnsi"/>
                <w:color w:val="000000"/>
                <w:sz w:val="24"/>
                <w:szCs w:val="24"/>
                <w:lang w:eastAsia="en-AU"/>
              </w:rPr>
              <w:t>50%</w:t>
            </w:r>
          </w:p>
        </w:tc>
        <w:tc>
          <w:tcPr>
            <w:tcW w:w="2050" w:type="dxa"/>
            <w:tcBorders>
              <w:top w:val="nil"/>
              <w:left w:val="nil"/>
              <w:bottom w:val="single" w:sz="4" w:space="0" w:color="auto"/>
              <w:right w:val="single" w:sz="4" w:space="0" w:color="auto"/>
            </w:tcBorders>
            <w:shd w:val="clear" w:color="auto" w:fill="auto"/>
            <w:noWrap/>
            <w:vAlign w:val="bottom"/>
            <w:hideMark/>
          </w:tcPr>
          <w:p w14:paraId="35D48344" w14:textId="77777777" w:rsidR="00517905" w:rsidRPr="00260C1D" w:rsidRDefault="00517905" w:rsidP="00DF01DE">
            <w:pPr>
              <w:spacing w:after="0" w:line="240" w:lineRule="auto"/>
              <w:jc w:val="center"/>
              <w:rPr>
                <w:rFonts w:eastAsia="Segoe UI" w:cstheme="minorHAnsi"/>
                <w:color w:val="000000"/>
                <w:sz w:val="24"/>
                <w:szCs w:val="24"/>
                <w:lang w:eastAsia="en-AU"/>
              </w:rPr>
            </w:pPr>
            <w:r w:rsidRPr="00260C1D">
              <w:rPr>
                <w:rFonts w:eastAsia="Segoe UI" w:cstheme="minorHAnsi"/>
                <w:color w:val="000000"/>
                <w:sz w:val="24"/>
                <w:szCs w:val="24"/>
                <w:lang w:eastAsia="en-AU"/>
              </w:rPr>
              <w:t>25%</w:t>
            </w:r>
          </w:p>
        </w:tc>
        <w:tc>
          <w:tcPr>
            <w:tcW w:w="222" w:type="dxa"/>
            <w:tcBorders>
              <w:top w:val="nil"/>
              <w:left w:val="nil"/>
              <w:bottom w:val="nil"/>
              <w:right w:val="nil"/>
            </w:tcBorders>
            <w:shd w:val="clear" w:color="auto" w:fill="auto"/>
            <w:noWrap/>
            <w:vAlign w:val="bottom"/>
            <w:hideMark/>
          </w:tcPr>
          <w:p w14:paraId="34BCA3CA" w14:textId="77777777" w:rsidR="00517905" w:rsidRPr="00260C1D" w:rsidRDefault="00517905" w:rsidP="00DF01DE">
            <w:pPr>
              <w:spacing w:after="0" w:line="240" w:lineRule="auto"/>
              <w:jc w:val="center"/>
              <w:rPr>
                <w:rFonts w:eastAsia="Segoe UI" w:cstheme="minorHAnsi"/>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43E45F4A" w14:textId="77777777" w:rsidR="00517905" w:rsidRPr="00260C1D" w:rsidRDefault="00517905" w:rsidP="00DF01DE">
            <w:pPr>
              <w:spacing w:after="0" w:line="240" w:lineRule="auto"/>
              <w:rPr>
                <w:rFonts w:eastAsia="Segoe UI" w:cstheme="minorHAnsi"/>
                <w:lang w:eastAsia="en-AU"/>
              </w:rPr>
            </w:pPr>
          </w:p>
        </w:tc>
        <w:tc>
          <w:tcPr>
            <w:tcW w:w="222" w:type="dxa"/>
            <w:tcBorders>
              <w:top w:val="nil"/>
              <w:left w:val="nil"/>
              <w:bottom w:val="nil"/>
              <w:right w:val="nil"/>
            </w:tcBorders>
            <w:shd w:val="clear" w:color="auto" w:fill="auto"/>
            <w:noWrap/>
            <w:vAlign w:val="bottom"/>
            <w:hideMark/>
          </w:tcPr>
          <w:p w14:paraId="2B286ABB" w14:textId="77777777" w:rsidR="00517905" w:rsidRPr="00260C1D" w:rsidRDefault="00517905" w:rsidP="00DF01DE">
            <w:pPr>
              <w:spacing w:after="0" w:line="240" w:lineRule="auto"/>
              <w:rPr>
                <w:rFonts w:eastAsia="Segoe UI" w:cstheme="minorHAnsi"/>
                <w:lang w:eastAsia="en-AU"/>
              </w:rPr>
            </w:pPr>
          </w:p>
        </w:tc>
        <w:tc>
          <w:tcPr>
            <w:tcW w:w="236" w:type="dxa"/>
            <w:tcBorders>
              <w:top w:val="nil"/>
              <w:left w:val="nil"/>
              <w:bottom w:val="nil"/>
              <w:right w:val="nil"/>
            </w:tcBorders>
            <w:shd w:val="clear" w:color="auto" w:fill="auto"/>
            <w:noWrap/>
            <w:vAlign w:val="bottom"/>
            <w:hideMark/>
          </w:tcPr>
          <w:p w14:paraId="48936166" w14:textId="77777777" w:rsidR="00517905" w:rsidRPr="00260C1D" w:rsidRDefault="00517905" w:rsidP="00DF01DE">
            <w:pPr>
              <w:spacing w:after="0" w:line="240" w:lineRule="auto"/>
              <w:rPr>
                <w:rFonts w:eastAsia="Segoe UI" w:cstheme="minorHAnsi"/>
                <w:lang w:eastAsia="en-AU"/>
              </w:rPr>
            </w:pPr>
          </w:p>
        </w:tc>
        <w:tc>
          <w:tcPr>
            <w:tcW w:w="946" w:type="dxa"/>
            <w:tcBorders>
              <w:top w:val="nil"/>
              <w:left w:val="nil"/>
              <w:bottom w:val="nil"/>
              <w:right w:val="nil"/>
            </w:tcBorders>
            <w:shd w:val="clear" w:color="auto" w:fill="auto"/>
            <w:noWrap/>
            <w:vAlign w:val="bottom"/>
            <w:hideMark/>
          </w:tcPr>
          <w:p w14:paraId="590C5B3F" w14:textId="77777777" w:rsidR="00517905" w:rsidRPr="00260C1D" w:rsidRDefault="00517905" w:rsidP="00DF01DE">
            <w:pPr>
              <w:spacing w:after="0" w:line="240" w:lineRule="auto"/>
              <w:rPr>
                <w:rFonts w:eastAsia="Segoe UI" w:cstheme="minorHAnsi"/>
                <w:lang w:eastAsia="en-AU"/>
              </w:rPr>
            </w:pPr>
          </w:p>
        </w:tc>
        <w:tc>
          <w:tcPr>
            <w:tcW w:w="960" w:type="dxa"/>
            <w:tcBorders>
              <w:top w:val="nil"/>
              <w:left w:val="nil"/>
              <w:bottom w:val="nil"/>
              <w:right w:val="nil"/>
            </w:tcBorders>
            <w:shd w:val="clear" w:color="auto" w:fill="auto"/>
            <w:noWrap/>
            <w:vAlign w:val="bottom"/>
            <w:hideMark/>
          </w:tcPr>
          <w:p w14:paraId="4A156DE2" w14:textId="77777777" w:rsidR="00517905" w:rsidRPr="00260C1D" w:rsidRDefault="00517905" w:rsidP="00DF01DE">
            <w:pPr>
              <w:spacing w:after="0" w:line="240" w:lineRule="auto"/>
              <w:rPr>
                <w:rFonts w:eastAsia="Segoe UI" w:cstheme="minorHAnsi"/>
                <w:lang w:eastAsia="en-AU"/>
              </w:rPr>
            </w:pPr>
          </w:p>
        </w:tc>
      </w:tr>
    </w:tbl>
    <w:p w14:paraId="37999681" w14:textId="77777777" w:rsidR="00517905" w:rsidRPr="00260C1D" w:rsidRDefault="00517905" w:rsidP="00517905">
      <w:pPr>
        <w:rPr>
          <w:rFonts w:cstheme="minorHAnsi"/>
          <w:b/>
          <w:sz w:val="24"/>
          <w:szCs w:val="24"/>
        </w:rPr>
      </w:pPr>
    </w:p>
    <w:p w14:paraId="1A2F92C8" w14:textId="3DC125B7" w:rsidR="00517905" w:rsidRPr="006C1424" w:rsidRDefault="00517905" w:rsidP="006C1424">
      <w:pPr>
        <w:spacing w:after="120" w:line="240" w:lineRule="auto"/>
        <w:rPr>
          <w:rFonts w:eastAsia="Segoe UI" w:cstheme="minorHAnsi"/>
          <w:color w:val="000000"/>
          <w:sz w:val="24"/>
          <w:szCs w:val="24"/>
          <w:u w:val="single"/>
          <w:lang w:eastAsia="en-AU"/>
        </w:rPr>
      </w:pPr>
      <w:r w:rsidRPr="006C1424">
        <w:rPr>
          <w:rFonts w:eastAsia="Segoe UI" w:cstheme="minorHAnsi"/>
          <w:color w:val="000000"/>
          <w:sz w:val="24"/>
          <w:szCs w:val="24"/>
          <w:u w:val="single"/>
          <w:lang w:eastAsia="en-AU"/>
        </w:rPr>
        <w:t>Incl</w:t>
      </w:r>
      <w:r w:rsidR="008254A8" w:rsidRPr="006C1424">
        <w:rPr>
          <w:rFonts w:eastAsia="Segoe UI" w:cstheme="minorHAnsi"/>
          <w:color w:val="000000"/>
          <w:sz w:val="24"/>
          <w:szCs w:val="24"/>
          <w:u w:val="single"/>
          <w:lang w:eastAsia="en-AU"/>
        </w:rPr>
        <w:t>us</w:t>
      </w:r>
      <w:r w:rsidRPr="006C1424">
        <w:rPr>
          <w:rFonts w:eastAsia="Segoe UI" w:cstheme="minorHAnsi"/>
          <w:color w:val="000000"/>
          <w:sz w:val="24"/>
          <w:szCs w:val="24"/>
          <w:u w:val="single"/>
          <w:lang w:eastAsia="en-AU"/>
        </w:rPr>
        <w:t xml:space="preserve">ion Outreach Coaching initiative </w:t>
      </w:r>
      <w:r w:rsidR="00B41828">
        <w:rPr>
          <w:rFonts w:eastAsia="Segoe UI" w:cstheme="minorHAnsi"/>
          <w:color w:val="000000"/>
          <w:sz w:val="24"/>
          <w:szCs w:val="24"/>
          <w:u w:val="single"/>
          <w:lang w:eastAsia="en-AU"/>
        </w:rPr>
        <w:t>f</w:t>
      </w:r>
      <w:r w:rsidRPr="006C1424">
        <w:rPr>
          <w:rFonts w:eastAsia="Segoe UI" w:cstheme="minorHAnsi"/>
          <w:color w:val="000000"/>
          <w:sz w:val="24"/>
          <w:szCs w:val="24"/>
          <w:u w:val="single"/>
          <w:lang w:eastAsia="en-AU"/>
        </w:rPr>
        <w:t>unding</w:t>
      </w:r>
    </w:p>
    <w:p w14:paraId="42026C65" w14:textId="571E0F35" w:rsidR="00FC1EE9" w:rsidRPr="00260C1D" w:rsidRDefault="00517905" w:rsidP="00517905">
      <w:pPr>
        <w:rPr>
          <w:rFonts w:cstheme="minorHAnsi"/>
          <w:sz w:val="24"/>
          <w:szCs w:val="24"/>
        </w:rPr>
      </w:pPr>
      <w:r w:rsidRPr="00260C1D">
        <w:rPr>
          <w:rFonts w:cstheme="minorHAnsi"/>
          <w:sz w:val="24"/>
          <w:szCs w:val="24"/>
        </w:rPr>
        <w:t>Incl</w:t>
      </w:r>
      <w:r w:rsidR="008254A8" w:rsidRPr="00260C1D">
        <w:rPr>
          <w:rFonts w:cstheme="minorHAnsi"/>
          <w:sz w:val="24"/>
          <w:szCs w:val="24"/>
        </w:rPr>
        <w:t>us</w:t>
      </w:r>
      <w:r w:rsidRPr="00260C1D">
        <w:rPr>
          <w:rFonts w:cstheme="minorHAnsi"/>
          <w:sz w:val="24"/>
          <w:szCs w:val="24"/>
        </w:rPr>
        <w:t xml:space="preserve">ion Outreach Coaching initiative = Funding </w:t>
      </w:r>
      <w:r w:rsidR="00B41828">
        <w:rPr>
          <w:rFonts w:cstheme="minorHAnsi"/>
          <w:sz w:val="24"/>
          <w:szCs w:val="24"/>
        </w:rPr>
        <w:t>c</w:t>
      </w:r>
      <w:r w:rsidRPr="00260C1D">
        <w:rPr>
          <w:rFonts w:cstheme="minorHAnsi"/>
          <w:sz w:val="24"/>
          <w:szCs w:val="24"/>
        </w:rPr>
        <w:t xml:space="preserve">alculation </w:t>
      </w:r>
      <w:r w:rsidR="00AE1ECA">
        <w:rPr>
          <w:rFonts w:cstheme="minorHAnsi"/>
          <w:sz w:val="24"/>
          <w:szCs w:val="24"/>
        </w:rPr>
        <w:t>×</w:t>
      </w:r>
      <w:r w:rsidRPr="00260C1D">
        <w:rPr>
          <w:rFonts w:cstheme="minorHAnsi"/>
          <w:sz w:val="24"/>
          <w:szCs w:val="24"/>
        </w:rPr>
        <w:t xml:space="preserve"> Term </w:t>
      </w:r>
      <w:r w:rsidR="00B41828">
        <w:rPr>
          <w:rFonts w:cstheme="minorHAnsi"/>
          <w:sz w:val="24"/>
          <w:szCs w:val="24"/>
        </w:rPr>
        <w:t>a</w:t>
      </w:r>
      <w:r w:rsidRPr="00260C1D">
        <w:rPr>
          <w:rFonts w:cstheme="minorHAnsi"/>
          <w:sz w:val="24"/>
          <w:szCs w:val="24"/>
        </w:rPr>
        <w:t xml:space="preserve">llocation </w:t>
      </w:r>
      <w:r w:rsidR="00B41828">
        <w:rPr>
          <w:rFonts w:cstheme="minorHAnsi"/>
          <w:sz w:val="24"/>
          <w:szCs w:val="24"/>
        </w:rPr>
        <w:t>a</w:t>
      </w:r>
      <w:r w:rsidRPr="00260C1D">
        <w:rPr>
          <w:rFonts w:cstheme="minorHAnsi"/>
          <w:sz w:val="24"/>
          <w:szCs w:val="24"/>
        </w:rPr>
        <w:t>djustment %</w:t>
      </w:r>
    </w:p>
    <w:p w14:paraId="3F921D7E" w14:textId="77777777" w:rsidR="005C306F" w:rsidRPr="006C1424" w:rsidRDefault="005C306F" w:rsidP="006C1424">
      <w:pPr>
        <w:spacing w:before="100" w:beforeAutospacing="1" w:after="100" w:afterAutospacing="1" w:line="288" w:lineRule="atLeast"/>
        <w:outlineLvl w:val="2"/>
        <w:rPr>
          <w:rFonts w:eastAsia="Times New Roman" w:cstheme="minorHAnsi"/>
          <w:b/>
          <w:bCs/>
          <w:sz w:val="27"/>
          <w:szCs w:val="27"/>
          <w:lang w:eastAsia="en-AU"/>
        </w:rPr>
      </w:pPr>
      <w:r w:rsidRPr="006C1424">
        <w:rPr>
          <w:rFonts w:eastAsia="Times New Roman" w:cstheme="minorHAnsi"/>
          <w:b/>
          <w:bCs/>
          <w:sz w:val="27"/>
          <w:szCs w:val="27"/>
          <w:lang w:eastAsia="en-AU"/>
        </w:rPr>
        <w:lastRenderedPageBreak/>
        <w:t>Additional cash allocation for travel costs</w:t>
      </w:r>
    </w:p>
    <w:p w14:paraId="63823926" w14:textId="77777777" w:rsidR="005C306F" w:rsidRPr="00260C1D" w:rsidRDefault="005C306F" w:rsidP="005C306F">
      <w:pPr>
        <w:rPr>
          <w:rFonts w:cstheme="minorHAnsi"/>
          <w:sz w:val="24"/>
          <w:szCs w:val="24"/>
        </w:rPr>
      </w:pPr>
      <w:r w:rsidRPr="00260C1D">
        <w:rPr>
          <w:rFonts w:cstheme="minorHAnsi"/>
          <w:sz w:val="24"/>
          <w:szCs w:val="24"/>
        </w:rPr>
        <w:t>Specialist schools will be provided with a cash allocation to contribute to travel costs of IOCs in their work with partner schools.</w:t>
      </w:r>
    </w:p>
    <w:p w14:paraId="15D7407F" w14:textId="10D18A5C" w:rsidR="005C306F" w:rsidRPr="00260C1D" w:rsidRDefault="005C306F" w:rsidP="005C306F">
      <w:pPr>
        <w:rPr>
          <w:rFonts w:cstheme="minorHAnsi"/>
          <w:sz w:val="24"/>
          <w:szCs w:val="24"/>
        </w:rPr>
      </w:pPr>
      <w:r w:rsidRPr="00260C1D">
        <w:rPr>
          <w:rFonts w:cstheme="minorHAnsi"/>
          <w:sz w:val="24"/>
          <w:szCs w:val="24"/>
        </w:rPr>
        <w:t>Funding is based on the Australian Taxation Office (ATO) maximum claim of 5</w:t>
      </w:r>
      <w:r w:rsidR="00A100D1">
        <w:rPr>
          <w:rFonts w:cstheme="minorHAnsi"/>
          <w:sz w:val="24"/>
          <w:szCs w:val="24"/>
        </w:rPr>
        <w:t>,</w:t>
      </w:r>
      <w:r w:rsidRPr="00260C1D">
        <w:rPr>
          <w:rFonts w:cstheme="minorHAnsi"/>
          <w:sz w:val="24"/>
          <w:szCs w:val="24"/>
        </w:rPr>
        <w:t xml:space="preserve">000km per year and the </w:t>
      </w:r>
      <w:r w:rsidR="00014EB1" w:rsidRPr="00260C1D">
        <w:rPr>
          <w:rFonts w:cstheme="minorHAnsi"/>
          <w:sz w:val="24"/>
          <w:szCs w:val="24"/>
        </w:rPr>
        <w:t xml:space="preserve">2022-23 </w:t>
      </w:r>
      <w:r w:rsidRPr="00260C1D">
        <w:rPr>
          <w:rFonts w:cstheme="minorHAnsi"/>
          <w:sz w:val="24"/>
          <w:szCs w:val="24"/>
        </w:rPr>
        <w:t>ATO milage rate of $0.7</w:t>
      </w:r>
      <w:r w:rsidR="00014EB1" w:rsidRPr="00260C1D">
        <w:rPr>
          <w:rFonts w:cstheme="minorHAnsi"/>
          <w:sz w:val="24"/>
          <w:szCs w:val="24"/>
        </w:rPr>
        <w:t>8</w:t>
      </w:r>
      <w:r w:rsidRPr="00260C1D">
        <w:rPr>
          <w:rFonts w:cstheme="minorHAnsi"/>
          <w:sz w:val="24"/>
          <w:szCs w:val="24"/>
        </w:rPr>
        <w:t xml:space="preserve"> per kilometre.</w:t>
      </w:r>
    </w:p>
    <w:p w14:paraId="7DD20BDE" w14:textId="630A79F2" w:rsidR="005C306F" w:rsidRPr="005B57A2" w:rsidRDefault="005C306F" w:rsidP="00CB178D">
      <w:pPr>
        <w:pStyle w:val="ListParagraph"/>
        <w:numPr>
          <w:ilvl w:val="0"/>
          <w:numId w:val="99"/>
        </w:numPr>
        <w:spacing w:after="0" w:line="240" w:lineRule="auto"/>
        <w:rPr>
          <w:rFonts w:cstheme="minorHAnsi"/>
          <w:sz w:val="24"/>
          <w:szCs w:val="24"/>
        </w:rPr>
      </w:pPr>
      <w:r w:rsidRPr="005B57A2">
        <w:rPr>
          <w:rFonts w:cstheme="minorHAnsi"/>
          <w:sz w:val="24"/>
          <w:szCs w:val="24"/>
        </w:rPr>
        <w:t>Rural and regional schools will receive $</w:t>
      </w:r>
      <w:r w:rsidR="00D2091F" w:rsidRPr="005B57A2">
        <w:rPr>
          <w:rFonts w:cstheme="minorHAnsi"/>
          <w:sz w:val="24"/>
          <w:szCs w:val="24"/>
        </w:rPr>
        <w:t>3</w:t>
      </w:r>
      <w:r w:rsidR="00A100D1">
        <w:rPr>
          <w:rFonts w:cstheme="minorHAnsi"/>
          <w:sz w:val="24"/>
          <w:szCs w:val="24"/>
        </w:rPr>
        <w:t>,</w:t>
      </w:r>
      <w:r w:rsidR="00D2091F" w:rsidRPr="005B57A2">
        <w:rPr>
          <w:rFonts w:cstheme="minorHAnsi"/>
          <w:sz w:val="24"/>
          <w:szCs w:val="24"/>
        </w:rPr>
        <w:t xml:space="preserve">900 </w:t>
      </w:r>
      <w:r w:rsidRPr="005B57A2">
        <w:rPr>
          <w:rFonts w:cstheme="minorHAnsi"/>
          <w:sz w:val="24"/>
          <w:szCs w:val="24"/>
        </w:rPr>
        <w:t>per year (5</w:t>
      </w:r>
      <w:r w:rsidR="00A100D1">
        <w:rPr>
          <w:rFonts w:cstheme="minorHAnsi"/>
          <w:sz w:val="24"/>
          <w:szCs w:val="24"/>
        </w:rPr>
        <w:t>,</w:t>
      </w:r>
      <w:r w:rsidRPr="005B57A2">
        <w:rPr>
          <w:rFonts w:cstheme="minorHAnsi"/>
          <w:sz w:val="24"/>
          <w:szCs w:val="24"/>
        </w:rPr>
        <w:t xml:space="preserve">000km) </w:t>
      </w:r>
    </w:p>
    <w:p w14:paraId="7E1E4BA4" w14:textId="0E8E8E89" w:rsidR="005C306F" w:rsidRPr="005B57A2" w:rsidRDefault="005C306F" w:rsidP="00CB178D">
      <w:pPr>
        <w:pStyle w:val="ListParagraph"/>
        <w:numPr>
          <w:ilvl w:val="0"/>
          <w:numId w:val="99"/>
        </w:numPr>
        <w:spacing w:after="0" w:line="240" w:lineRule="auto"/>
        <w:rPr>
          <w:rFonts w:cstheme="minorHAnsi"/>
          <w:sz w:val="24"/>
          <w:szCs w:val="24"/>
        </w:rPr>
      </w:pPr>
      <w:r w:rsidRPr="005B57A2">
        <w:rPr>
          <w:rFonts w:cstheme="minorHAnsi"/>
          <w:sz w:val="24"/>
          <w:szCs w:val="24"/>
        </w:rPr>
        <w:t>Metropolitan schools will receive $</w:t>
      </w:r>
      <w:r w:rsidR="00D2091F" w:rsidRPr="005B57A2">
        <w:rPr>
          <w:rFonts w:cstheme="minorHAnsi"/>
          <w:sz w:val="24"/>
          <w:szCs w:val="24"/>
        </w:rPr>
        <w:t>2</w:t>
      </w:r>
      <w:r w:rsidR="00A100D1">
        <w:rPr>
          <w:rFonts w:cstheme="minorHAnsi"/>
          <w:sz w:val="24"/>
          <w:szCs w:val="24"/>
        </w:rPr>
        <w:t>,</w:t>
      </w:r>
      <w:r w:rsidR="00D2091F" w:rsidRPr="005B57A2">
        <w:rPr>
          <w:rFonts w:cstheme="minorHAnsi"/>
          <w:sz w:val="24"/>
          <w:szCs w:val="24"/>
        </w:rPr>
        <w:t xml:space="preserve">340 </w:t>
      </w:r>
      <w:r w:rsidRPr="005B57A2">
        <w:rPr>
          <w:rFonts w:cstheme="minorHAnsi"/>
          <w:sz w:val="24"/>
          <w:szCs w:val="24"/>
        </w:rPr>
        <w:t>per year (3</w:t>
      </w:r>
      <w:r w:rsidR="00A100D1">
        <w:rPr>
          <w:rFonts w:cstheme="minorHAnsi"/>
          <w:sz w:val="24"/>
          <w:szCs w:val="24"/>
        </w:rPr>
        <w:t>,</w:t>
      </w:r>
      <w:r w:rsidRPr="005B57A2">
        <w:rPr>
          <w:rFonts w:cstheme="minorHAnsi"/>
          <w:sz w:val="24"/>
          <w:szCs w:val="24"/>
        </w:rPr>
        <w:t>000km).</w:t>
      </w:r>
    </w:p>
    <w:p w14:paraId="6B48C67D" w14:textId="77777777" w:rsidR="005C306F" w:rsidRPr="00260C1D" w:rsidRDefault="005C306F" w:rsidP="005C306F">
      <w:pPr>
        <w:pStyle w:val="ListParagraph"/>
        <w:spacing w:after="0" w:line="240" w:lineRule="auto"/>
        <w:contextualSpacing w:val="0"/>
        <w:rPr>
          <w:rFonts w:cstheme="minorHAnsi"/>
          <w:sz w:val="24"/>
          <w:szCs w:val="24"/>
        </w:rPr>
      </w:pPr>
    </w:p>
    <w:p w14:paraId="5BBEBDC8" w14:textId="77777777" w:rsidR="005C306F" w:rsidRPr="00260C1D" w:rsidRDefault="005C306F" w:rsidP="005C306F">
      <w:pPr>
        <w:rPr>
          <w:rFonts w:cstheme="minorHAnsi"/>
          <w:sz w:val="24"/>
          <w:szCs w:val="24"/>
        </w:rPr>
      </w:pPr>
      <w:r w:rsidRPr="00260C1D">
        <w:rPr>
          <w:rFonts w:cstheme="minorHAnsi"/>
          <w:sz w:val="24"/>
          <w:szCs w:val="24"/>
        </w:rPr>
        <w:t>Funded schools will receive their cash allocation through the SRP.</w:t>
      </w:r>
    </w:p>
    <w:p w14:paraId="6EDD6D4C" w14:textId="3626331C" w:rsidR="00AA4D4B" w:rsidRPr="00260C1D" w:rsidRDefault="00AA4D4B" w:rsidP="00517905">
      <w:pPr>
        <w:rPr>
          <w:rFonts w:cstheme="minorHAnsi"/>
          <w:sz w:val="24"/>
          <w:szCs w:val="24"/>
        </w:rPr>
      </w:pPr>
    </w:p>
    <w:p w14:paraId="1B19CF7D" w14:textId="46725C1B" w:rsidR="002B743A" w:rsidRPr="00260C1D" w:rsidRDefault="002B743A" w:rsidP="003C5566">
      <w:pPr>
        <w:rPr>
          <w:rFonts w:eastAsia="Segoe UI" w:cstheme="minorHAnsi"/>
          <w:b/>
          <w:color w:val="2F5496" w:themeColor="accent1" w:themeShade="BF"/>
          <w:sz w:val="36"/>
          <w:szCs w:val="26"/>
          <w:lang w:val="en" w:eastAsia="en-AU"/>
        </w:rPr>
      </w:pPr>
      <w:bookmarkStart w:id="125" w:name="_Toc75180327"/>
      <w:r w:rsidRPr="00260C1D">
        <w:rPr>
          <w:rFonts w:cstheme="minorHAnsi"/>
        </w:rPr>
        <w:br w:type="page"/>
      </w:r>
      <w:bookmarkEnd w:id="125"/>
    </w:p>
    <w:p w14:paraId="41DC7D6B" w14:textId="226E7EDA" w:rsidR="00C23301" w:rsidRPr="00260C1D" w:rsidRDefault="00C23301" w:rsidP="00A92A6B">
      <w:pPr>
        <w:pStyle w:val="Heading2"/>
      </w:pPr>
      <w:bookmarkStart w:id="126" w:name="_Toc120789922"/>
      <w:r w:rsidRPr="00260C1D">
        <w:lastRenderedPageBreak/>
        <w:t>Innovative Initial Teacher Education (ITE) Programs (Reference 135)</w:t>
      </w:r>
      <w:bookmarkEnd w:id="126"/>
      <w:r w:rsidRPr="00260C1D">
        <w:t xml:space="preserve"> </w:t>
      </w:r>
    </w:p>
    <w:p w14:paraId="01AA3EFF" w14:textId="6F466E02" w:rsidR="00C23301" w:rsidRPr="005B57A2" w:rsidRDefault="00C23301" w:rsidP="005B57A2">
      <w:pPr>
        <w:spacing w:before="240" w:after="120"/>
        <w:jc w:val="both"/>
        <w:rPr>
          <w:rFonts w:cstheme="minorHAnsi"/>
          <w:sz w:val="24"/>
          <w:szCs w:val="24"/>
        </w:rPr>
      </w:pPr>
      <w:r w:rsidRPr="005B57A2">
        <w:rPr>
          <w:rFonts w:cstheme="minorHAnsi"/>
          <w:sz w:val="24"/>
          <w:szCs w:val="24"/>
        </w:rPr>
        <w:t xml:space="preserve">Innovative ITE programs seek to boost the supply of teachers in Victorian government secondary schools, particularly in outer-metropolitan, </w:t>
      </w:r>
      <w:proofErr w:type="gramStart"/>
      <w:r w:rsidRPr="005B57A2">
        <w:rPr>
          <w:rFonts w:cstheme="minorHAnsi"/>
          <w:sz w:val="24"/>
          <w:szCs w:val="24"/>
        </w:rPr>
        <w:t>rural</w:t>
      </w:r>
      <w:proofErr w:type="gramEnd"/>
      <w:r w:rsidRPr="005B57A2">
        <w:rPr>
          <w:rFonts w:cstheme="minorHAnsi"/>
          <w:sz w:val="24"/>
          <w:szCs w:val="24"/>
        </w:rPr>
        <w:t xml:space="preserve"> and remote locations and in priority subject areas. The </w:t>
      </w:r>
      <w:r w:rsidR="004A1101" w:rsidRPr="005B57A2">
        <w:rPr>
          <w:rFonts w:cstheme="minorHAnsi"/>
          <w:sz w:val="24"/>
          <w:szCs w:val="24"/>
        </w:rPr>
        <w:t>d</w:t>
      </w:r>
      <w:r w:rsidRPr="005B57A2">
        <w:rPr>
          <w:rFonts w:cstheme="minorHAnsi"/>
          <w:sz w:val="24"/>
          <w:szCs w:val="24"/>
        </w:rPr>
        <w:t xml:space="preserve">epartment is working in partnership with </w:t>
      </w:r>
      <w:r w:rsidR="004A1101" w:rsidRPr="005B57A2">
        <w:rPr>
          <w:rFonts w:cstheme="minorHAnsi"/>
          <w:sz w:val="24"/>
          <w:szCs w:val="24"/>
        </w:rPr>
        <w:t>5</w:t>
      </w:r>
      <w:r w:rsidRPr="005B57A2">
        <w:rPr>
          <w:rFonts w:cstheme="minorHAnsi"/>
          <w:sz w:val="24"/>
          <w:szCs w:val="24"/>
        </w:rPr>
        <w:t xml:space="preserve"> universities to attract and train local teachers for eligible secondary schools: Australian Catholic University (ACU), Deakin University, Federation University, Monash </w:t>
      </w:r>
      <w:proofErr w:type="gramStart"/>
      <w:r w:rsidRPr="005B57A2">
        <w:rPr>
          <w:rFonts w:cstheme="minorHAnsi"/>
          <w:sz w:val="24"/>
          <w:szCs w:val="24"/>
        </w:rPr>
        <w:t>University</w:t>
      </w:r>
      <w:proofErr w:type="gramEnd"/>
      <w:r w:rsidRPr="005B57A2">
        <w:rPr>
          <w:rFonts w:cstheme="minorHAnsi"/>
          <w:sz w:val="24"/>
          <w:szCs w:val="24"/>
        </w:rPr>
        <w:t xml:space="preserve"> and the University of Melbourne. </w:t>
      </w:r>
    </w:p>
    <w:p w14:paraId="42672FB8" w14:textId="23204DC9" w:rsidR="00C23301" w:rsidRPr="005B57A2" w:rsidRDefault="00C23301" w:rsidP="005B57A2">
      <w:pPr>
        <w:spacing w:before="240" w:after="120"/>
        <w:jc w:val="both"/>
        <w:rPr>
          <w:rFonts w:cstheme="minorHAnsi"/>
          <w:sz w:val="24"/>
          <w:szCs w:val="24"/>
        </w:rPr>
      </w:pPr>
      <w:r w:rsidRPr="005B57A2">
        <w:rPr>
          <w:rFonts w:cstheme="minorHAnsi"/>
          <w:sz w:val="24"/>
          <w:szCs w:val="24"/>
        </w:rPr>
        <w:t>Department-funded scholarships are payable to students in the ACU and Federation University (2022 program only) programs to provide them with financial support during the period of intensive study and address barriers to participation in ITE. Scholarships will be paid to students by host schools as an element of the host school’s support for them.</w:t>
      </w:r>
    </w:p>
    <w:p w14:paraId="0B9E775F" w14:textId="77777777" w:rsidR="00C23301" w:rsidRPr="00260C1D" w:rsidRDefault="00C23301" w:rsidP="00C23301">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w:t>
      </w:r>
    </w:p>
    <w:p w14:paraId="59561C9A" w14:textId="77777777" w:rsidR="00C23301" w:rsidRPr="005B57A2" w:rsidRDefault="00C23301" w:rsidP="00CB178D">
      <w:pPr>
        <w:pStyle w:val="ListParagraph"/>
        <w:numPr>
          <w:ilvl w:val="0"/>
          <w:numId w:val="104"/>
        </w:numPr>
        <w:spacing w:before="240" w:after="120"/>
        <w:jc w:val="both"/>
        <w:rPr>
          <w:rFonts w:cstheme="minorHAnsi"/>
          <w:sz w:val="24"/>
          <w:szCs w:val="24"/>
        </w:rPr>
      </w:pPr>
      <w:r w:rsidRPr="005B57A2">
        <w:rPr>
          <w:rFonts w:cstheme="minorHAnsi"/>
          <w:sz w:val="24"/>
          <w:szCs w:val="24"/>
        </w:rPr>
        <w:t>Secondary Schools</w:t>
      </w:r>
    </w:p>
    <w:p w14:paraId="57941669" w14:textId="77777777" w:rsidR="00C23301" w:rsidRPr="005B57A2" w:rsidRDefault="00C23301" w:rsidP="00CB178D">
      <w:pPr>
        <w:pStyle w:val="ListParagraph"/>
        <w:numPr>
          <w:ilvl w:val="0"/>
          <w:numId w:val="104"/>
        </w:numPr>
        <w:spacing w:before="240" w:after="120"/>
        <w:jc w:val="both"/>
        <w:rPr>
          <w:rFonts w:cstheme="minorHAnsi"/>
          <w:sz w:val="24"/>
          <w:szCs w:val="24"/>
        </w:rPr>
      </w:pPr>
      <w:r w:rsidRPr="005B57A2">
        <w:rPr>
          <w:rFonts w:cstheme="minorHAnsi"/>
          <w:sz w:val="24"/>
          <w:szCs w:val="24"/>
        </w:rPr>
        <w:t>P-12 Schools (only the secondary component of the school)</w:t>
      </w:r>
    </w:p>
    <w:p w14:paraId="672CAB82" w14:textId="53029BC6" w:rsidR="00C23301" w:rsidRPr="005B57A2" w:rsidRDefault="00C23301" w:rsidP="00CB178D">
      <w:pPr>
        <w:pStyle w:val="ListParagraph"/>
        <w:numPr>
          <w:ilvl w:val="0"/>
          <w:numId w:val="104"/>
        </w:numPr>
        <w:spacing w:before="240" w:after="120"/>
        <w:jc w:val="both"/>
        <w:rPr>
          <w:rFonts w:eastAsia="Segoe UI" w:cstheme="minorHAnsi"/>
          <w:color w:val="011A3C"/>
          <w:sz w:val="24"/>
          <w:szCs w:val="24"/>
          <w:lang w:eastAsia="en-AU"/>
        </w:rPr>
      </w:pPr>
      <w:r w:rsidRPr="005B57A2">
        <w:rPr>
          <w:rFonts w:cstheme="minorHAnsi"/>
          <w:sz w:val="24"/>
          <w:szCs w:val="24"/>
        </w:rPr>
        <w:t xml:space="preserve">Specialist Schools are now eligible in 2022. The VIT require </w:t>
      </w:r>
      <w:r w:rsidR="005B57A2">
        <w:rPr>
          <w:rFonts w:cstheme="minorHAnsi"/>
          <w:sz w:val="24"/>
          <w:szCs w:val="24"/>
        </w:rPr>
        <w:t>pre-service teachers</w:t>
      </w:r>
      <w:r w:rsidRPr="005B57A2">
        <w:rPr>
          <w:rFonts w:cstheme="minorHAnsi"/>
          <w:sz w:val="24"/>
          <w:szCs w:val="24"/>
        </w:rPr>
        <w:t xml:space="preserve"> to undertake placement in mainstream schools prior to employment consideration in a specialist setting. For more information on specialist schools</w:t>
      </w:r>
      <w:r w:rsidR="00C1678C">
        <w:rPr>
          <w:rFonts w:cstheme="minorHAnsi"/>
          <w:sz w:val="24"/>
          <w:szCs w:val="24"/>
        </w:rPr>
        <w:t>’</w:t>
      </w:r>
      <w:r w:rsidRPr="005B57A2">
        <w:rPr>
          <w:rFonts w:cstheme="minorHAnsi"/>
          <w:sz w:val="24"/>
          <w:szCs w:val="24"/>
        </w:rPr>
        <w:t xml:space="preserve"> participation, please contact the team on</w:t>
      </w:r>
      <w:r w:rsidRPr="005B57A2">
        <w:rPr>
          <w:rFonts w:eastAsia="Segoe UI" w:cstheme="minorHAnsi"/>
          <w:color w:val="011A3C"/>
          <w:sz w:val="24"/>
          <w:szCs w:val="24"/>
          <w:lang w:eastAsia="en-AU"/>
        </w:rPr>
        <w:t xml:space="preserve"> </w:t>
      </w:r>
      <w:hyperlink r:id="rId199" w:history="1">
        <w:r w:rsidRPr="005B57A2">
          <w:rPr>
            <w:rStyle w:val="Hyperlink"/>
            <w:rFonts w:cstheme="minorHAnsi"/>
            <w:sz w:val="24"/>
            <w:szCs w:val="24"/>
          </w:rPr>
          <w:t>innovative.ite@education.vic.gov.au</w:t>
        </w:r>
      </w:hyperlink>
      <w:r w:rsidRPr="005B57A2">
        <w:rPr>
          <w:rFonts w:eastAsia="Segoe UI" w:cstheme="minorHAnsi"/>
          <w:color w:val="011A3C"/>
          <w:sz w:val="24"/>
          <w:szCs w:val="24"/>
          <w:lang w:eastAsia="en-AU"/>
        </w:rPr>
        <w:t>.</w:t>
      </w:r>
    </w:p>
    <w:p w14:paraId="6E6770B7" w14:textId="77777777" w:rsidR="005B57A2" w:rsidRPr="005B57A2" w:rsidRDefault="00C23301" w:rsidP="005B57A2">
      <w:pPr>
        <w:spacing w:before="240" w:after="120"/>
        <w:jc w:val="both"/>
        <w:rPr>
          <w:rFonts w:cstheme="minorHAnsi"/>
          <w:sz w:val="24"/>
          <w:szCs w:val="24"/>
        </w:rPr>
      </w:pPr>
      <w:r w:rsidRPr="005B57A2">
        <w:rPr>
          <w:rFonts w:cstheme="minorHAnsi"/>
          <w:sz w:val="24"/>
          <w:szCs w:val="24"/>
        </w:rPr>
        <w:t>Specifically, schools must be hosting students as part of this program to be eligible for this allocation.</w:t>
      </w:r>
    </w:p>
    <w:p w14:paraId="01F75F32" w14:textId="373A3819" w:rsidR="00C23301" w:rsidRPr="005B57A2" w:rsidRDefault="00C23301" w:rsidP="005B57A2">
      <w:pPr>
        <w:spacing w:before="240" w:after="120"/>
        <w:jc w:val="both"/>
        <w:rPr>
          <w:rFonts w:cstheme="minorHAnsi"/>
          <w:sz w:val="24"/>
          <w:szCs w:val="24"/>
        </w:rPr>
      </w:pPr>
      <w:r w:rsidRPr="005B57A2">
        <w:rPr>
          <w:rFonts w:cstheme="minorHAnsi"/>
          <w:sz w:val="24"/>
          <w:szCs w:val="24"/>
        </w:rPr>
        <w:t xml:space="preserve">Secondary (including primary/secondary) and specialist schools that are hosting students participating in the ACU and Federation University (2022 program only) </w:t>
      </w:r>
      <w:r w:rsidR="00C1678C">
        <w:rPr>
          <w:rFonts w:cstheme="minorHAnsi"/>
          <w:sz w:val="24"/>
          <w:szCs w:val="24"/>
        </w:rPr>
        <w:t>I</w:t>
      </w:r>
      <w:r w:rsidRPr="005B57A2">
        <w:rPr>
          <w:rFonts w:cstheme="minorHAnsi"/>
          <w:sz w:val="24"/>
          <w:szCs w:val="24"/>
        </w:rPr>
        <w:t>nnovative ITE programs</w:t>
      </w:r>
      <w:r w:rsidR="00C1678C">
        <w:rPr>
          <w:rFonts w:cstheme="minorHAnsi"/>
          <w:sz w:val="24"/>
          <w:szCs w:val="24"/>
        </w:rPr>
        <w:t xml:space="preserve"> are eligible for funding</w:t>
      </w:r>
      <w:r w:rsidRPr="005B57A2">
        <w:rPr>
          <w:rFonts w:cstheme="minorHAnsi"/>
          <w:sz w:val="24"/>
          <w:szCs w:val="24"/>
        </w:rPr>
        <w:t xml:space="preserve">. </w:t>
      </w:r>
    </w:p>
    <w:p w14:paraId="20CA035A" w14:textId="4F86FABC" w:rsidR="00C23301" w:rsidRPr="005B57A2" w:rsidRDefault="00C23301" w:rsidP="005B57A2">
      <w:pPr>
        <w:spacing w:before="240" w:after="120"/>
        <w:jc w:val="both"/>
        <w:rPr>
          <w:rFonts w:cstheme="minorHAnsi"/>
          <w:sz w:val="24"/>
          <w:szCs w:val="24"/>
        </w:rPr>
      </w:pPr>
      <w:r w:rsidRPr="005B57A2">
        <w:rPr>
          <w:rFonts w:cstheme="minorHAnsi"/>
          <w:sz w:val="24"/>
          <w:szCs w:val="24"/>
        </w:rPr>
        <w:t>Funding will be allocated in instalments in April (out-of-cycle) and August (</w:t>
      </w:r>
      <w:r w:rsidR="00C1678C">
        <w:rPr>
          <w:rFonts w:cstheme="minorHAnsi"/>
          <w:sz w:val="24"/>
          <w:szCs w:val="24"/>
        </w:rPr>
        <w:t>I</w:t>
      </w:r>
      <w:r w:rsidRPr="005B57A2">
        <w:rPr>
          <w:rFonts w:cstheme="minorHAnsi"/>
          <w:sz w:val="24"/>
          <w:szCs w:val="24"/>
        </w:rPr>
        <w:t>ndicative cycle) through credit funding and is calculated at the school level.</w:t>
      </w:r>
    </w:p>
    <w:p w14:paraId="00EF4B5F" w14:textId="77777777" w:rsidR="00C23301" w:rsidRPr="00260C1D" w:rsidRDefault="00C23301" w:rsidP="00C23301">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Calculation</w:t>
      </w:r>
    </w:p>
    <w:p w14:paraId="772B2D69" w14:textId="084DEE78" w:rsidR="00C23301" w:rsidRPr="005B57A2" w:rsidRDefault="00C23301" w:rsidP="005B57A2">
      <w:pPr>
        <w:spacing w:before="240" w:after="120"/>
        <w:jc w:val="both"/>
        <w:rPr>
          <w:rFonts w:cstheme="minorHAnsi"/>
          <w:sz w:val="24"/>
          <w:szCs w:val="24"/>
        </w:rPr>
      </w:pPr>
      <w:r w:rsidRPr="005B57A2">
        <w:rPr>
          <w:rFonts w:cstheme="minorHAnsi"/>
          <w:sz w:val="24"/>
          <w:szCs w:val="24"/>
        </w:rPr>
        <w:t xml:space="preserve">Only schools hosting students participating in the ACU and Federation University </w:t>
      </w:r>
      <w:r w:rsidR="00C1678C">
        <w:rPr>
          <w:rFonts w:cstheme="minorHAnsi"/>
          <w:sz w:val="24"/>
          <w:szCs w:val="24"/>
        </w:rPr>
        <w:t>I</w:t>
      </w:r>
      <w:r w:rsidRPr="005B57A2">
        <w:rPr>
          <w:rFonts w:cstheme="minorHAnsi"/>
          <w:sz w:val="24"/>
          <w:szCs w:val="24"/>
        </w:rPr>
        <w:t>nnovative ITE programs will receive $15,000 per student hosted.</w:t>
      </w:r>
    </w:p>
    <w:p w14:paraId="1A0DE88E" w14:textId="25078B11" w:rsidR="00C23301" w:rsidRPr="005B57A2" w:rsidRDefault="00C23301" w:rsidP="005B57A2">
      <w:pPr>
        <w:spacing w:before="240" w:after="120"/>
        <w:jc w:val="both"/>
        <w:rPr>
          <w:rFonts w:cstheme="minorHAnsi"/>
          <w:sz w:val="24"/>
          <w:szCs w:val="24"/>
        </w:rPr>
      </w:pPr>
      <w:r w:rsidRPr="005B57A2">
        <w:rPr>
          <w:rFonts w:cstheme="minorHAnsi"/>
          <w:sz w:val="24"/>
          <w:szCs w:val="24"/>
        </w:rPr>
        <w:t>Example: An eligible school hosts a Federation University student and an ACU student in 2022. This school will receive a total of $30,000 ($15,000 for the Federation University student and $15,000 for the ACU student).</w:t>
      </w:r>
    </w:p>
    <w:p w14:paraId="229F539F" w14:textId="77777777" w:rsidR="00C23301" w:rsidRPr="00260C1D" w:rsidRDefault="00C23301" w:rsidP="00C23301">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Rates</w:t>
      </w:r>
    </w:p>
    <w:p w14:paraId="5557D1E7" w14:textId="77777777" w:rsidR="00C23301" w:rsidRPr="006C1424" w:rsidRDefault="00C23301" w:rsidP="006C1424">
      <w:pPr>
        <w:spacing w:before="240" w:after="120"/>
        <w:jc w:val="both"/>
        <w:rPr>
          <w:rFonts w:cstheme="minorHAnsi"/>
          <w:sz w:val="24"/>
          <w:szCs w:val="24"/>
        </w:rPr>
      </w:pPr>
      <w:r w:rsidRPr="006C1424">
        <w:rPr>
          <w:rFonts w:cstheme="minorHAnsi"/>
          <w:sz w:val="24"/>
          <w:szCs w:val="24"/>
        </w:rPr>
        <w:t>$15,000 per ACU and Federation University student hosted.</w:t>
      </w:r>
    </w:p>
    <w:p w14:paraId="4EBF47B9" w14:textId="77777777" w:rsidR="00C23301" w:rsidRPr="006C1424" w:rsidRDefault="00C23301" w:rsidP="006C1424">
      <w:pPr>
        <w:spacing w:before="240" w:after="120"/>
        <w:jc w:val="both"/>
        <w:rPr>
          <w:rFonts w:cstheme="minorHAnsi"/>
          <w:sz w:val="24"/>
          <w:szCs w:val="24"/>
        </w:rPr>
      </w:pPr>
      <w:r w:rsidRPr="006C1424">
        <w:rPr>
          <w:rFonts w:cstheme="minorHAnsi"/>
          <w:sz w:val="24"/>
          <w:szCs w:val="24"/>
        </w:rPr>
        <w:t>Please note the allocations do not include payroll tax and superannuation and will not attract these charges in the SRP Budget Management report.</w:t>
      </w:r>
    </w:p>
    <w:p w14:paraId="2471DF4F" w14:textId="1A002472" w:rsidR="005D692C" w:rsidRPr="00260C1D" w:rsidRDefault="005D692C" w:rsidP="00A92A6B">
      <w:pPr>
        <w:pStyle w:val="Heading2"/>
      </w:pPr>
      <w:bookmarkStart w:id="127" w:name="_Toc120789923"/>
      <w:r w:rsidRPr="00260C1D">
        <w:lastRenderedPageBreak/>
        <w:t>School Mental Health Fund (Reference 139)</w:t>
      </w:r>
      <w:bookmarkEnd w:id="127"/>
    </w:p>
    <w:p w14:paraId="406A3745" w14:textId="703C28B5" w:rsidR="007815A9" w:rsidRPr="006C1424" w:rsidRDefault="007815A9" w:rsidP="006C1424">
      <w:pPr>
        <w:spacing w:before="240" w:after="120"/>
        <w:jc w:val="both"/>
        <w:rPr>
          <w:rFonts w:cstheme="minorHAnsi"/>
          <w:sz w:val="24"/>
          <w:szCs w:val="24"/>
        </w:rPr>
      </w:pPr>
      <w:r w:rsidRPr="006C1424">
        <w:rPr>
          <w:rFonts w:cstheme="minorHAnsi"/>
          <w:sz w:val="24"/>
          <w:szCs w:val="24"/>
        </w:rPr>
        <w:t xml:space="preserve">In response to the Royal Commission into Victoria’s </w:t>
      </w:r>
      <w:r w:rsidR="0012683B">
        <w:rPr>
          <w:rFonts w:cstheme="minorHAnsi"/>
          <w:sz w:val="24"/>
          <w:szCs w:val="24"/>
        </w:rPr>
        <w:t>M</w:t>
      </w:r>
      <w:r w:rsidRPr="006C1424">
        <w:rPr>
          <w:rFonts w:cstheme="minorHAnsi"/>
          <w:sz w:val="24"/>
          <w:szCs w:val="24"/>
        </w:rPr>
        <w:t xml:space="preserve">ental </w:t>
      </w:r>
      <w:r w:rsidR="0012683B">
        <w:rPr>
          <w:rFonts w:cstheme="minorHAnsi"/>
          <w:sz w:val="24"/>
          <w:szCs w:val="24"/>
        </w:rPr>
        <w:t>H</w:t>
      </w:r>
      <w:r w:rsidRPr="006C1424">
        <w:rPr>
          <w:rFonts w:cstheme="minorHAnsi"/>
          <w:sz w:val="24"/>
          <w:szCs w:val="24"/>
        </w:rPr>
        <w:t xml:space="preserve">ealth </w:t>
      </w:r>
      <w:r w:rsidR="0012683B">
        <w:rPr>
          <w:rFonts w:cstheme="minorHAnsi"/>
          <w:sz w:val="24"/>
          <w:szCs w:val="24"/>
        </w:rPr>
        <w:t>S</w:t>
      </w:r>
      <w:r w:rsidRPr="006C1424">
        <w:rPr>
          <w:rFonts w:cstheme="minorHAnsi"/>
          <w:sz w:val="24"/>
          <w:szCs w:val="24"/>
        </w:rPr>
        <w:t xml:space="preserve">ystem (Royal Commission), the 2021-22 Victorian State Budget provided $200 million over 4 years and $86.85 million ongoing to create a new Schools Mental Health Fund (Fund). The Fund provides additional resources to government schools to support and further promote student mental health and wellbeing. </w:t>
      </w:r>
    </w:p>
    <w:p w14:paraId="6AC1F4B1" w14:textId="77777777" w:rsidR="007815A9" w:rsidRPr="006C1424" w:rsidRDefault="007815A9" w:rsidP="006C1424">
      <w:pPr>
        <w:spacing w:before="240" w:after="120"/>
        <w:jc w:val="both"/>
        <w:rPr>
          <w:rFonts w:cstheme="minorHAnsi"/>
          <w:sz w:val="24"/>
          <w:szCs w:val="24"/>
        </w:rPr>
      </w:pPr>
      <w:r w:rsidRPr="006C1424">
        <w:rPr>
          <w:rFonts w:cstheme="minorHAnsi"/>
          <w:sz w:val="24"/>
          <w:szCs w:val="24"/>
        </w:rPr>
        <w:t>The Fund provides schools with funding to strengthen school-wide capacity and capability to improve students’ mental health and wellbeing.  An evidence-based Menu underpins the Fund to give schools confidence in purchasing programs and interventions that will meet their students’ needs. Schools are required to spend their Fund allocation on items listed on the Menu.</w:t>
      </w:r>
    </w:p>
    <w:p w14:paraId="647EF789" w14:textId="363E2A2C" w:rsidR="007815A9" w:rsidRPr="006C1424" w:rsidRDefault="007815A9" w:rsidP="006C1424">
      <w:pPr>
        <w:spacing w:before="240" w:after="120"/>
        <w:jc w:val="both"/>
        <w:rPr>
          <w:rFonts w:cstheme="minorHAnsi"/>
          <w:sz w:val="24"/>
          <w:szCs w:val="24"/>
        </w:rPr>
      </w:pPr>
      <w:r w:rsidRPr="006C1424">
        <w:rPr>
          <w:rFonts w:cstheme="minorHAnsi"/>
          <w:sz w:val="24"/>
          <w:szCs w:val="24"/>
        </w:rPr>
        <w:t xml:space="preserve">The Fund </w:t>
      </w:r>
      <w:r w:rsidR="009925D2" w:rsidRPr="006C1424">
        <w:rPr>
          <w:rFonts w:cstheme="minorHAnsi"/>
          <w:sz w:val="24"/>
          <w:szCs w:val="24"/>
        </w:rPr>
        <w:t>was</w:t>
      </w:r>
      <w:r w:rsidRPr="006C1424">
        <w:rPr>
          <w:rFonts w:cstheme="minorHAnsi"/>
          <w:sz w:val="24"/>
          <w:szCs w:val="24"/>
        </w:rPr>
        <w:t xml:space="preserve"> rolled out to all government regional and rural schools from Term 3 </w:t>
      </w:r>
      <w:proofErr w:type="gramStart"/>
      <w:r w:rsidRPr="006C1424">
        <w:rPr>
          <w:rFonts w:cstheme="minorHAnsi"/>
          <w:sz w:val="24"/>
          <w:szCs w:val="24"/>
        </w:rPr>
        <w:t>2022, and</w:t>
      </w:r>
      <w:proofErr w:type="gramEnd"/>
      <w:r w:rsidRPr="006C1424">
        <w:rPr>
          <w:rFonts w:cstheme="minorHAnsi"/>
          <w:sz w:val="24"/>
          <w:szCs w:val="24"/>
        </w:rPr>
        <w:t xml:space="preserve"> </w:t>
      </w:r>
      <w:r w:rsidR="003D7FAB" w:rsidRPr="006C1424">
        <w:rPr>
          <w:rFonts w:cstheme="minorHAnsi"/>
          <w:sz w:val="24"/>
          <w:szCs w:val="24"/>
        </w:rPr>
        <w:t xml:space="preserve">will reach </w:t>
      </w:r>
      <w:r w:rsidRPr="006C1424">
        <w:rPr>
          <w:rFonts w:cstheme="minorHAnsi"/>
          <w:sz w:val="24"/>
          <w:szCs w:val="24"/>
        </w:rPr>
        <w:t>all government metropolitan schools by 2024.</w:t>
      </w:r>
    </w:p>
    <w:p w14:paraId="5A4A8099" w14:textId="77777777" w:rsidR="007815A9" w:rsidRPr="006C1424" w:rsidRDefault="007815A9" w:rsidP="006C1424">
      <w:pPr>
        <w:spacing w:before="240" w:after="120"/>
        <w:jc w:val="both"/>
        <w:rPr>
          <w:rFonts w:cstheme="minorHAnsi"/>
          <w:sz w:val="24"/>
          <w:szCs w:val="24"/>
        </w:rPr>
      </w:pPr>
      <w:r w:rsidRPr="006C1424">
        <w:rPr>
          <w:rFonts w:cstheme="minorHAnsi"/>
          <w:sz w:val="24"/>
          <w:szCs w:val="24"/>
        </w:rPr>
        <w:t>For further information on the School Mental Health Fund see:</w:t>
      </w:r>
      <w:r w:rsidRPr="008614E4">
        <w:rPr>
          <w:rFonts w:cstheme="minorHAnsi"/>
          <w:sz w:val="28"/>
          <w:szCs w:val="28"/>
        </w:rPr>
        <w:t xml:space="preserve"> </w:t>
      </w:r>
      <w:hyperlink r:id="rId200" w:history="1">
        <w:r w:rsidRPr="008614E4">
          <w:rPr>
            <w:rStyle w:val="Hyperlink"/>
            <w:rFonts w:cstheme="minorHAnsi"/>
            <w:sz w:val="24"/>
            <w:szCs w:val="24"/>
          </w:rPr>
          <w:t>Mental Health Fund and Menu</w:t>
        </w:r>
      </w:hyperlink>
    </w:p>
    <w:p w14:paraId="020184BE" w14:textId="77777777" w:rsidR="005D692C" w:rsidRPr="005B57A2" w:rsidRDefault="005D692C" w:rsidP="00992D99">
      <w:pPr>
        <w:spacing w:before="100" w:beforeAutospacing="1" w:after="100" w:afterAutospacing="1" w:line="288" w:lineRule="atLeast"/>
        <w:outlineLvl w:val="2"/>
        <w:rPr>
          <w:rFonts w:cstheme="minorHAnsi"/>
          <w:b/>
          <w:sz w:val="21"/>
          <w:szCs w:val="21"/>
          <w:highlight w:val="yellow"/>
          <w:lang w:val="en-US"/>
        </w:rPr>
      </w:pPr>
      <w:bookmarkStart w:id="128" w:name="_Hlk104370985"/>
      <w:r w:rsidRPr="005B57A2">
        <w:rPr>
          <w:rFonts w:cstheme="minorHAnsi"/>
          <w:b/>
          <w:sz w:val="27"/>
          <w:szCs w:val="27"/>
          <w:lang w:val="en" w:eastAsia="en-AU"/>
        </w:rPr>
        <w:t>Eligibility</w:t>
      </w:r>
    </w:p>
    <w:p w14:paraId="0C06BFBE" w14:textId="4EF28C3B" w:rsidR="00A773C6" w:rsidRPr="00614B09" w:rsidRDefault="00A773C6" w:rsidP="00A773C6">
      <w:pPr>
        <w:spacing w:after="0"/>
        <w:contextualSpacing/>
        <w:jc w:val="both"/>
        <w:rPr>
          <w:rFonts w:cstheme="minorHAnsi"/>
          <w:sz w:val="24"/>
          <w:szCs w:val="24"/>
          <w:lang w:val="en-US"/>
        </w:rPr>
      </w:pPr>
      <w:r w:rsidRPr="00614B09">
        <w:rPr>
          <w:rFonts w:cstheme="minorHAnsi"/>
          <w:sz w:val="24"/>
          <w:szCs w:val="24"/>
          <w:lang w:val="en-US"/>
        </w:rPr>
        <w:t xml:space="preserve">The Fund will be rolled out to government schools based on </w:t>
      </w:r>
      <w:r w:rsidR="00B622EA">
        <w:rPr>
          <w:rFonts w:cstheme="minorHAnsi"/>
          <w:sz w:val="24"/>
          <w:szCs w:val="24"/>
          <w:lang w:val="en-US"/>
        </w:rPr>
        <w:t>a</w:t>
      </w:r>
      <w:r w:rsidRPr="00614B09">
        <w:rPr>
          <w:rFonts w:cstheme="minorHAnsi"/>
          <w:sz w:val="24"/>
          <w:szCs w:val="24"/>
          <w:lang w:val="en-US"/>
        </w:rPr>
        <w:t xml:space="preserve">rea between 2022 and 2024, with rural and regional schools </w:t>
      </w:r>
      <w:proofErr w:type="spellStart"/>
      <w:r w:rsidRPr="00614B09">
        <w:rPr>
          <w:rFonts w:cstheme="minorHAnsi"/>
          <w:sz w:val="24"/>
          <w:szCs w:val="24"/>
          <w:lang w:val="en-US"/>
        </w:rPr>
        <w:t>prioritised</w:t>
      </w:r>
      <w:proofErr w:type="spellEnd"/>
      <w:r w:rsidRPr="00614B09">
        <w:rPr>
          <w:rFonts w:cstheme="minorHAnsi"/>
          <w:sz w:val="24"/>
          <w:szCs w:val="24"/>
          <w:lang w:val="en-US"/>
        </w:rPr>
        <w:t>, in line with the Royal Commission’s findings. The schedule is:</w:t>
      </w:r>
    </w:p>
    <w:p w14:paraId="79F699B0" w14:textId="77777777" w:rsidR="00A773C6" w:rsidRPr="005B57A2" w:rsidRDefault="00A773C6" w:rsidP="00A773C6">
      <w:pPr>
        <w:spacing w:after="0"/>
        <w:contextualSpacing/>
        <w:jc w:val="both"/>
        <w:rPr>
          <w:rFonts w:cstheme="minorHAnsi"/>
          <w:sz w:val="21"/>
          <w:szCs w:val="21"/>
          <w:lang w:val="en-US"/>
        </w:rPr>
      </w:pPr>
    </w:p>
    <w:p w14:paraId="0472E196" w14:textId="77777777" w:rsidR="00A773C6" w:rsidRPr="00614B09" w:rsidRDefault="00A773C6" w:rsidP="00CB178D">
      <w:pPr>
        <w:pStyle w:val="ListParagraph"/>
        <w:numPr>
          <w:ilvl w:val="0"/>
          <w:numId w:val="100"/>
        </w:numPr>
        <w:spacing w:after="0"/>
        <w:jc w:val="both"/>
        <w:rPr>
          <w:rFonts w:cstheme="minorHAnsi"/>
          <w:sz w:val="24"/>
          <w:szCs w:val="24"/>
          <w:lang w:val="en-US"/>
        </w:rPr>
      </w:pPr>
      <w:r w:rsidRPr="00614B09">
        <w:rPr>
          <w:rFonts w:cstheme="minorHAnsi"/>
          <w:sz w:val="24"/>
          <w:szCs w:val="24"/>
          <w:lang w:val="en-US"/>
        </w:rPr>
        <w:t xml:space="preserve">Term 3, 2022: Barwon, Central Highlands, Goulburn, Inner Gippsland, Loddon Campaspe, Mallee, Outer Gippsland, Ovens Murray, Wimmera </w:t>
      </w:r>
      <w:proofErr w:type="gramStart"/>
      <w:r w:rsidRPr="00614B09">
        <w:rPr>
          <w:rFonts w:cstheme="minorHAnsi"/>
          <w:sz w:val="24"/>
          <w:szCs w:val="24"/>
          <w:lang w:val="en-US"/>
        </w:rPr>
        <w:t>South West</w:t>
      </w:r>
      <w:proofErr w:type="gramEnd"/>
    </w:p>
    <w:p w14:paraId="4644F9A7" w14:textId="77777777" w:rsidR="00A773C6" w:rsidRPr="00614B09" w:rsidRDefault="00A773C6" w:rsidP="00CB178D">
      <w:pPr>
        <w:pStyle w:val="ListParagraph"/>
        <w:numPr>
          <w:ilvl w:val="0"/>
          <w:numId w:val="100"/>
        </w:numPr>
        <w:spacing w:after="0"/>
        <w:jc w:val="both"/>
        <w:rPr>
          <w:rFonts w:cstheme="minorHAnsi"/>
          <w:sz w:val="24"/>
          <w:szCs w:val="24"/>
          <w:lang w:val="en-US"/>
        </w:rPr>
      </w:pPr>
      <w:r w:rsidRPr="00614B09">
        <w:rPr>
          <w:rFonts w:cstheme="minorHAnsi"/>
          <w:sz w:val="24"/>
          <w:szCs w:val="24"/>
          <w:lang w:val="en-US"/>
        </w:rPr>
        <w:t xml:space="preserve">Term 1, 2023: </w:t>
      </w:r>
      <w:proofErr w:type="spellStart"/>
      <w:r w:rsidRPr="00614B09">
        <w:rPr>
          <w:rFonts w:cstheme="minorHAnsi"/>
          <w:sz w:val="24"/>
          <w:szCs w:val="24"/>
          <w:lang w:val="en-US"/>
        </w:rPr>
        <w:t>Brimbank</w:t>
      </w:r>
      <w:proofErr w:type="spellEnd"/>
      <w:r w:rsidRPr="00614B09">
        <w:rPr>
          <w:rFonts w:cstheme="minorHAnsi"/>
          <w:sz w:val="24"/>
          <w:szCs w:val="24"/>
          <w:lang w:val="en-US"/>
        </w:rPr>
        <w:t xml:space="preserve"> Melton, </w:t>
      </w:r>
      <w:proofErr w:type="gramStart"/>
      <w:r w:rsidRPr="00614B09">
        <w:rPr>
          <w:rFonts w:cstheme="minorHAnsi"/>
          <w:sz w:val="24"/>
          <w:szCs w:val="24"/>
          <w:lang w:val="en-US"/>
        </w:rPr>
        <w:t>North Eastern</w:t>
      </w:r>
      <w:proofErr w:type="gramEnd"/>
      <w:r w:rsidRPr="00614B09">
        <w:rPr>
          <w:rFonts w:cstheme="minorHAnsi"/>
          <w:sz w:val="24"/>
          <w:szCs w:val="24"/>
          <w:lang w:val="en-US"/>
        </w:rPr>
        <w:t xml:space="preserve"> Melbourne, Outer Eastern Melbourne, Southern Melbourne</w:t>
      </w:r>
    </w:p>
    <w:p w14:paraId="785B3429" w14:textId="38D5DFFD" w:rsidR="00A773C6" w:rsidRPr="00614B09" w:rsidRDefault="00A773C6" w:rsidP="00CB178D">
      <w:pPr>
        <w:pStyle w:val="ListParagraph"/>
        <w:numPr>
          <w:ilvl w:val="0"/>
          <w:numId w:val="100"/>
        </w:numPr>
        <w:spacing w:after="0"/>
        <w:jc w:val="both"/>
        <w:rPr>
          <w:rFonts w:cstheme="minorHAnsi"/>
          <w:sz w:val="24"/>
          <w:szCs w:val="24"/>
          <w:lang w:val="en-US"/>
        </w:rPr>
      </w:pPr>
      <w:r w:rsidRPr="00614B09">
        <w:rPr>
          <w:rFonts w:cstheme="minorHAnsi"/>
          <w:sz w:val="24"/>
          <w:szCs w:val="24"/>
          <w:lang w:val="en-US"/>
        </w:rPr>
        <w:t>Term 1, 2024: Bayside Peninsula, Hume Moreland, Inner Eastern Melbourne, Western Melbourne.</w:t>
      </w:r>
    </w:p>
    <w:p w14:paraId="2C1818F7" w14:textId="18679EE2" w:rsidR="00A2293A" w:rsidRPr="006C1424" w:rsidRDefault="009E3DAD" w:rsidP="006C1424">
      <w:pPr>
        <w:spacing w:before="240" w:after="120"/>
        <w:jc w:val="both"/>
        <w:rPr>
          <w:rFonts w:cstheme="minorHAnsi"/>
          <w:sz w:val="24"/>
          <w:szCs w:val="24"/>
        </w:rPr>
      </w:pPr>
      <w:r w:rsidRPr="006C1424">
        <w:rPr>
          <w:rFonts w:cstheme="minorHAnsi"/>
          <w:sz w:val="24"/>
          <w:szCs w:val="24"/>
        </w:rPr>
        <w:t xml:space="preserve">NOTE: </w:t>
      </w:r>
      <w:r w:rsidR="00A023EE" w:rsidRPr="006C1424">
        <w:rPr>
          <w:rFonts w:cstheme="minorHAnsi"/>
          <w:sz w:val="24"/>
          <w:szCs w:val="24"/>
        </w:rPr>
        <w:t>Camp</w:t>
      </w:r>
      <w:r w:rsidRPr="006C1424">
        <w:rPr>
          <w:rFonts w:cstheme="minorHAnsi"/>
          <w:sz w:val="24"/>
          <w:szCs w:val="24"/>
        </w:rPr>
        <w:t>/outdoor</w:t>
      </w:r>
      <w:r w:rsidR="00A023EE" w:rsidRPr="006C1424">
        <w:rPr>
          <w:rFonts w:cstheme="minorHAnsi"/>
          <w:sz w:val="24"/>
          <w:szCs w:val="24"/>
        </w:rPr>
        <w:t xml:space="preserve"> schools and Parkville College </w:t>
      </w:r>
      <w:r w:rsidR="00C52B32" w:rsidRPr="006C1424">
        <w:rPr>
          <w:rFonts w:cstheme="minorHAnsi"/>
          <w:sz w:val="24"/>
          <w:szCs w:val="24"/>
        </w:rPr>
        <w:t>are</w:t>
      </w:r>
      <w:r w:rsidRPr="006C1424">
        <w:rPr>
          <w:rFonts w:cstheme="minorHAnsi"/>
          <w:sz w:val="24"/>
          <w:szCs w:val="24"/>
        </w:rPr>
        <w:t xml:space="preserve"> not eligible to</w:t>
      </w:r>
      <w:r w:rsidR="0055479C" w:rsidRPr="006C1424">
        <w:rPr>
          <w:rFonts w:cstheme="minorHAnsi"/>
          <w:sz w:val="24"/>
          <w:szCs w:val="24"/>
        </w:rPr>
        <w:t xml:space="preserve"> receive th</w:t>
      </w:r>
      <w:r w:rsidRPr="006C1424">
        <w:rPr>
          <w:rFonts w:cstheme="minorHAnsi"/>
          <w:sz w:val="24"/>
          <w:szCs w:val="24"/>
        </w:rPr>
        <w:t>e</w:t>
      </w:r>
      <w:r w:rsidR="0055479C" w:rsidRPr="006C1424">
        <w:rPr>
          <w:rFonts w:cstheme="minorHAnsi"/>
          <w:sz w:val="24"/>
          <w:szCs w:val="24"/>
        </w:rPr>
        <w:t xml:space="preserve"> Fund.</w:t>
      </w:r>
      <w:r w:rsidR="00A023EE" w:rsidRPr="006C1424">
        <w:rPr>
          <w:rFonts w:cstheme="minorHAnsi"/>
          <w:sz w:val="24"/>
          <w:szCs w:val="24"/>
        </w:rPr>
        <w:t xml:space="preserve"> </w:t>
      </w:r>
      <w:r w:rsidR="00776B17" w:rsidRPr="006C1424">
        <w:rPr>
          <w:rFonts w:cstheme="minorHAnsi"/>
          <w:sz w:val="24"/>
          <w:szCs w:val="24"/>
        </w:rPr>
        <w:t xml:space="preserve"> </w:t>
      </w:r>
    </w:p>
    <w:p w14:paraId="40046021" w14:textId="215EE6B3" w:rsidR="005D692C" w:rsidRPr="005B57A2" w:rsidRDefault="005D692C" w:rsidP="00992D99">
      <w:pPr>
        <w:spacing w:before="100" w:beforeAutospacing="1" w:after="100" w:afterAutospacing="1" w:line="288" w:lineRule="atLeast"/>
        <w:outlineLvl w:val="2"/>
        <w:rPr>
          <w:rFonts w:cstheme="minorHAnsi"/>
          <w:b/>
          <w:sz w:val="27"/>
          <w:szCs w:val="27"/>
          <w:lang w:val="en" w:eastAsia="en-AU"/>
        </w:rPr>
      </w:pPr>
      <w:r w:rsidRPr="005B57A2">
        <w:rPr>
          <w:rFonts w:cstheme="minorHAnsi"/>
          <w:b/>
          <w:sz w:val="27"/>
          <w:szCs w:val="27"/>
          <w:lang w:val="en" w:eastAsia="en-AU"/>
        </w:rPr>
        <w:t>Calculation</w:t>
      </w:r>
    </w:p>
    <w:p w14:paraId="55210159" w14:textId="25544C24" w:rsidR="00DA642A" w:rsidRPr="005B57A2" w:rsidRDefault="00DA642A" w:rsidP="00DA642A">
      <w:pPr>
        <w:spacing w:after="0"/>
        <w:contextualSpacing/>
        <w:jc w:val="both"/>
        <w:rPr>
          <w:rFonts w:eastAsia="Segoe UI" w:cstheme="minorHAnsi"/>
          <w:sz w:val="24"/>
          <w:szCs w:val="24"/>
          <w:lang w:eastAsia="en-AU"/>
        </w:rPr>
      </w:pPr>
      <w:r w:rsidRPr="005B57A2">
        <w:rPr>
          <w:rFonts w:eastAsia="Segoe UI" w:cstheme="minorHAnsi"/>
          <w:sz w:val="24"/>
          <w:szCs w:val="24"/>
          <w:lang w:eastAsia="en-AU"/>
        </w:rPr>
        <w:t>Funding will be allocated as credit (70%) and cash (30%).</w:t>
      </w:r>
      <w:r w:rsidR="00AA64F6">
        <w:rPr>
          <w:rFonts w:eastAsia="Segoe UI" w:cstheme="minorHAnsi"/>
          <w:sz w:val="24"/>
          <w:szCs w:val="24"/>
          <w:lang w:eastAsia="en-AU"/>
        </w:rPr>
        <w:t xml:space="preserve"> School on-cost rates (superannuation and payroll tax) are applied to the credit proportion.</w:t>
      </w:r>
    </w:p>
    <w:p w14:paraId="2793333A" w14:textId="77777777" w:rsidR="00DA642A" w:rsidRPr="005B57A2" w:rsidRDefault="00DA642A" w:rsidP="005D692C">
      <w:pPr>
        <w:spacing w:after="0"/>
        <w:contextualSpacing/>
        <w:jc w:val="both"/>
        <w:rPr>
          <w:rFonts w:eastAsia="Segoe UI" w:cstheme="minorHAnsi"/>
          <w:sz w:val="24"/>
          <w:szCs w:val="24"/>
          <w:lang w:eastAsia="en-AU"/>
        </w:rPr>
      </w:pPr>
    </w:p>
    <w:p w14:paraId="02E8B439" w14:textId="3E679A32" w:rsidR="005D692C" w:rsidRPr="005B57A2" w:rsidRDefault="005D692C" w:rsidP="005D692C">
      <w:pPr>
        <w:spacing w:after="0"/>
        <w:contextualSpacing/>
        <w:jc w:val="both"/>
        <w:rPr>
          <w:rFonts w:eastAsia="Segoe UI" w:cstheme="minorHAnsi"/>
          <w:sz w:val="24"/>
          <w:szCs w:val="24"/>
          <w:lang w:eastAsia="en-AU"/>
        </w:rPr>
      </w:pPr>
      <w:r w:rsidRPr="005B57A2">
        <w:rPr>
          <w:rFonts w:eastAsia="Segoe UI" w:cstheme="minorHAnsi"/>
          <w:sz w:val="24"/>
          <w:szCs w:val="24"/>
          <w:lang w:eastAsia="en-AU"/>
        </w:rPr>
        <w:t>All schools start with a base allocation amount of $25,000</w:t>
      </w:r>
      <w:r w:rsidR="008B57D1" w:rsidRPr="005B57A2">
        <w:rPr>
          <w:rFonts w:eastAsia="Segoe UI" w:cstheme="minorHAnsi"/>
          <w:sz w:val="24"/>
          <w:szCs w:val="24"/>
          <w:lang w:eastAsia="en-AU"/>
        </w:rPr>
        <w:t>.</w:t>
      </w:r>
    </w:p>
    <w:p w14:paraId="7B594E15" w14:textId="7CFC1082"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t xml:space="preserve">Regional and </w:t>
      </w:r>
      <w:r w:rsidR="00430F89" w:rsidRPr="006C1424">
        <w:rPr>
          <w:rFonts w:eastAsia="Segoe UI" w:cstheme="minorHAnsi"/>
          <w:b/>
          <w:color w:val="011A3C"/>
          <w:sz w:val="24"/>
          <w:szCs w:val="24"/>
          <w:lang w:val="en" w:eastAsia="en-AU"/>
        </w:rPr>
        <w:t>r</w:t>
      </w:r>
      <w:r w:rsidRPr="006C1424">
        <w:rPr>
          <w:rFonts w:eastAsia="Segoe UI" w:cstheme="minorHAnsi"/>
          <w:b/>
          <w:color w:val="011A3C"/>
          <w:sz w:val="24"/>
          <w:szCs w:val="24"/>
          <w:lang w:val="en" w:eastAsia="en-AU"/>
        </w:rPr>
        <w:t xml:space="preserve">ural loading </w:t>
      </w:r>
    </w:p>
    <w:p w14:paraId="4BBB947A" w14:textId="6A4DCF57" w:rsidR="005D692C" w:rsidRPr="006C1424" w:rsidRDefault="005D692C" w:rsidP="006C1424">
      <w:pPr>
        <w:spacing w:after="0"/>
        <w:jc w:val="both"/>
        <w:rPr>
          <w:rFonts w:eastAsia="Segoe UI" w:cstheme="minorHAnsi"/>
          <w:sz w:val="24"/>
          <w:szCs w:val="24"/>
          <w:lang w:eastAsia="en-AU"/>
        </w:rPr>
      </w:pPr>
      <w:r w:rsidRPr="005B57A2">
        <w:rPr>
          <w:rFonts w:eastAsia="Segoe UI" w:cstheme="minorHAnsi"/>
          <w:sz w:val="24"/>
          <w:szCs w:val="24"/>
          <w:lang w:eastAsia="en-AU"/>
        </w:rPr>
        <w:t>All regional and rural schools receive an extra loading (10%)</w:t>
      </w:r>
      <w:r w:rsidR="00F733D4" w:rsidRPr="005B57A2">
        <w:rPr>
          <w:rFonts w:eastAsia="Segoe UI" w:cstheme="minorHAnsi"/>
          <w:sz w:val="24"/>
          <w:szCs w:val="24"/>
          <w:lang w:eastAsia="en-AU"/>
        </w:rPr>
        <w:t>.</w:t>
      </w:r>
    </w:p>
    <w:p w14:paraId="763BDA18" w14:textId="77777777"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t xml:space="preserve">Small school threshold </w:t>
      </w:r>
    </w:p>
    <w:p w14:paraId="712AB963" w14:textId="77777777" w:rsidR="005D692C" w:rsidRPr="005B57A2" w:rsidRDefault="005D692C" w:rsidP="00CB178D">
      <w:pPr>
        <w:pStyle w:val="ListParagraph"/>
        <w:numPr>
          <w:ilvl w:val="0"/>
          <w:numId w:val="101"/>
        </w:numPr>
        <w:spacing w:after="0"/>
        <w:jc w:val="both"/>
        <w:rPr>
          <w:rFonts w:eastAsia="Segoe UI" w:cstheme="minorHAnsi"/>
          <w:sz w:val="24"/>
          <w:szCs w:val="24"/>
          <w:lang w:eastAsia="en-AU"/>
        </w:rPr>
      </w:pPr>
      <w:r w:rsidRPr="005B57A2">
        <w:rPr>
          <w:rFonts w:eastAsia="Segoe UI" w:cstheme="minorHAnsi"/>
          <w:sz w:val="24"/>
          <w:szCs w:val="24"/>
          <w:lang w:eastAsia="en-AU"/>
        </w:rPr>
        <w:t>All schools with 200 students or less will get the base allocation</w:t>
      </w:r>
    </w:p>
    <w:p w14:paraId="0F16EFBF" w14:textId="77777777" w:rsidR="005D692C" w:rsidRPr="005B57A2" w:rsidRDefault="005D692C" w:rsidP="00CB178D">
      <w:pPr>
        <w:pStyle w:val="ListParagraph"/>
        <w:numPr>
          <w:ilvl w:val="0"/>
          <w:numId w:val="101"/>
        </w:numPr>
        <w:spacing w:after="0"/>
        <w:jc w:val="both"/>
        <w:rPr>
          <w:rFonts w:eastAsia="Segoe UI" w:cstheme="minorHAnsi"/>
          <w:sz w:val="24"/>
          <w:szCs w:val="24"/>
          <w:lang w:eastAsia="en-AU"/>
        </w:rPr>
      </w:pPr>
      <w:r w:rsidRPr="005B57A2">
        <w:rPr>
          <w:rFonts w:eastAsia="Segoe UI" w:cstheme="minorHAnsi"/>
          <w:sz w:val="24"/>
          <w:szCs w:val="24"/>
          <w:lang w:eastAsia="en-AU"/>
        </w:rPr>
        <w:t xml:space="preserve">A per student rate will apply above 200 students </w:t>
      </w:r>
    </w:p>
    <w:p w14:paraId="7DF831B3" w14:textId="77777777" w:rsidR="005D692C" w:rsidRPr="005B57A2" w:rsidRDefault="005D692C" w:rsidP="005D692C">
      <w:pPr>
        <w:spacing w:after="0"/>
        <w:contextualSpacing/>
        <w:jc w:val="both"/>
        <w:rPr>
          <w:rFonts w:eastAsia="Segoe UI" w:cstheme="minorHAnsi"/>
          <w:sz w:val="24"/>
          <w:szCs w:val="24"/>
          <w:lang w:eastAsia="en-AU"/>
        </w:rPr>
      </w:pPr>
    </w:p>
    <w:p w14:paraId="35978C86" w14:textId="15F80A65" w:rsidR="005D692C" w:rsidRPr="005B57A2" w:rsidRDefault="00F733D4" w:rsidP="005D692C">
      <w:pPr>
        <w:rPr>
          <w:rFonts w:eastAsia="Segoe UI" w:cstheme="minorHAnsi"/>
          <w:sz w:val="24"/>
          <w:szCs w:val="24"/>
          <w:lang w:eastAsia="en-AU"/>
        </w:rPr>
      </w:pPr>
      <w:r w:rsidRPr="005B57A2">
        <w:rPr>
          <w:rFonts w:eastAsia="Segoe UI" w:cstheme="minorHAnsi"/>
          <w:sz w:val="24"/>
          <w:szCs w:val="24"/>
          <w:lang w:eastAsia="en-AU"/>
        </w:rPr>
        <w:lastRenderedPageBreak/>
        <w:t>Enrolments used to calculate the Fund will be updated at each SRP cycle (</w:t>
      </w:r>
      <w:r w:rsidR="000266AD">
        <w:rPr>
          <w:rFonts w:eastAsia="Segoe UI" w:cstheme="minorHAnsi"/>
          <w:sz w:val="24"/>
          <w:szCs w:val="24"/>
          <w:lang w:eastAsia="en-AU"/>
        </w:rPr>
        <w:t>I</w:t>
      </w:r>
      <w:r w:rsidRPr="005B57A2">
        <w:rPr>
          <w:rFonts w:eastAsia="Segoe UI" w:cstheme="minorHAnsi"/>
          <w:sz w:val="24"/>
          <w:szCs w:val="24"/>
          <w:lang w:eastAsia="en-AU"/>
        </w:rPr>
        <w:t xml:space="preserve">ndicative to reflect </w:t>
      </w:r>
      <w:r w:rsidR="000266AD">
        <w:rPr>
          <w:rFonts w:eastAsia="Segoe UI" w:cstheme="minorHAnsi"/>
          <w:sz w:val="24"/>
          <w:szCs w:val="24"/>
          <w:lang w:eastAsia="en-AU"/>
        </w:rPr>
        <w:t>p</w:t>
      </w:r>
      <w:r w:rsidRPr="005B57A2">
        <w:rPr>
          <w:rFonts w:eastAsia="Segoe UI" w:cstheme="minorHAnsi"/>
          <w:sz w:val="24"/>
          <w:szCs w:val="24"/>
          <w:lang w:eastAsia="en-AU"/>
        </w:rPr>
        <w:t xml:space="preserve">rincipal enrolment projections, </w:t>
      </w:r>
      <w:proofErr w:type="gramStart"/>
      <w:r w:rsidR="000266AD">
        <w:rPr>
          <w:rFonts w:eastAsia="Segoe UI" w:cstheme="minorHAnsi"/>
          <w:sz w:val="24"/>
          <w:szCs w:val="24"/>
          <w:lang w:eastAsia="en-AU"/>
        </w:rPr>
        <w:t>C</w:t>
      </w:r>
      <w:r w:rsidRPr="005B57A2">
        <w:rPr>
          <w:rFonts w:eastAsia="Segoe UI" w:cstheme="minorHAnsi"/>
          <w:sz w:val="24"/>
          <w:szCs w:val="24"/>
          <w:lang w:eastAsia="en-AU"/>
        </w:rPr>
        <w:t>onfirmed</w:t>
      </w:r>
      <w:proofErr w:type="gramEnd"/>
      <w:r w:rsidRPr="005B57A2">
        <w:rPr>
          <w:rFonts w:eastAsia="Segoe UI" w:cstheme="minorHAnsi"/>
          <w:sz w:val="24"/>
          <w:szCs w:val="24"/>
          <w:lang w:eastAsia="en-AU"/>
        </w:rPr>
        <w:t xml:space="preserve"> to reflect February census enrolment and </w:t>
      </w:r>
      <w:r w:rsidR="000266AD">
        <w:rPr>
          <w:rFonts w:eastAsia="Segoe UI" w:cstheme="minorHAnsi"/>
          <w:sz w:val="24"/>
          <w:szCs w:val="24"/>
          <w:lang w:eastAsia="en-AU"/>
        </w:rPr>
        <w:t>R</w:t>
      </w:r>
      <w:r w:rsidRPr="005B57A2">
        <w:rPr>
          <w:rFonts w:eastAsia="Segoe UI" w:cstheme="minorHAnsi"/>
          <w:sz w:val="24"/>
          <w:szCs w:val="24"/>
          <w:lang w:eastAsia="en-AU"/>
        </w:rPr>
        <w:t>evised to reflect audited enrolments)</w:t>
      </w:r>
      <w:r w:rsidR="00C62D75">
        <w:rPr>
          <w:rFonts w:eastAsia="Segoe UI" w:cstheme="minorHAnsi"/>
          <w:sz w:val="24"/>
          <w:szCs w:val="24"/>
          <w:lang w:eastAsia="en-AU"/>
        </w:rPr>
        <w:t>.</w:t>
      </w:r>
    </w:p>
    <w:p w14:paraId="43DB20F4" w14:textId="77777777"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t xml:space="preserve">Large school threshold </w:t>
      </w:r>
    </w:p>
    <w:p w14:paraId="488C0F6D" w14:textId="77777777" w:rsidR="005D692C" w:rsidRPr="005B57A2" w:rsidRDefault="005D692C" w:rsidP="00CB178D">
      <w:pPr>
        <w:pStyle w:val="ListParagraph"/>
        <w:numPr>
          <w:ilvl w:val="0"/>
          <w:numId w:val="102"/>
        </w:numPr>
        <w:spacing w:after="0"/>
        <w:jc w:val="both"/>
        <w:rPr>
          <w:rFonts w:eastAsia="Segoe UI" w:cstheme="minorHAnsi"/>
          <w:sz w:val="24"/>
          <w:szCs w:val="24"/>
          <w:lang w:eastAsia="en-AU"/>
        </w:rPr>
      </w:pPr>
      <w:r w:rsidRPr="005B57A2">
        <w:rPr>
          <w:rFonts w:eastAsia="Segoe UI" w:cstheme="minorHAnsi"/>
          <w:sz w:val="24"/>
          <w:szCs w:val="24"/>
          <w:lang w:eastAsia="en-AU"/>
        </w:rPr>
        <w:t>A slightly lower per student rate will apply above the large school threshold number of students</w:t>
      </w:r>
    </w:p>
    <w:p w14:paraId="403899D2" w14:textId="77777777" w:rsidR="005D692C" w:rsidRPr="005B57A2" w:rsidRDefault="005D692C" w:rsidP="00CB178D">
      <w:pPr>
        <w:pStyle w:val="ListParagraph"/>
        <w:numPr>
          <w:ilvl w:val="1"/>
          <w:numId w:val="102"/>
        </w:numPr>
        <w:spacing w:after="0"/>
        <w:jc w:val="both"/>
        <w:rPr>
          <w:rFonts w:eastAsia="Segoe UI" w:cstheme="minorHAnsi"/>
          <w:sz w:val="24"/>
          <w:szCs w:val="24"/>
          <w:lang w:eastAsia="en-AU"/>
        </w:rPr>
      </w:pPr>
      <w:r w:rsidRPr="005B57A2">
        <w:rPr>
          <w:rFonts w:eastAsia="Segoe UI" w:cstheme="minorHAnsi"/>
          <w:sz w:val="24"/>
          <w:szCs w:val="24"/>
          <w:lang w:eastAsia="en-AU"/>
        </w:rPr>
        <w:t>Primary: 600 students</w:t>
      </w:r>
    </w:p>
    <w:p w14:paraId="5671E33B" w14:textId="52FEC63A" w:rsidR="005D692C" w:rsidRPr="005B57A2" w:rsidRDefault="005D692C" w:rsidP="00CB178D">
      <w:pPr>
        <w:pStyle w:val="ListParagraph"/>
        <w:numPr>
          <w:ilvl w:val="1"/>
          <w:numId w:val="102"/>
        </w:numPr>
        <w:spacing w:after="0"/>
        <w:jc w:val="both"/>
        <w:rPr>
          <w:rFonts w:eastAsia="Segoe UI" w:cstheme="minorHAnsi"/>
          <w:sz w:val="24"/>
          <w:szCs w:val="24"/>
          <w:lang w:eastAsia="en-AU"/>
        </w:rPr>
      </w:pPr>
      <w:r w:rsidRPr="005B57A2">
        <w:rPr>
          <w:rFonts w:eastAsia="Segoe UI" w:cstheme="minorHAnsi"/>
          <w:sz w:val="24"/>
          <w:szCs w:val="24"/>
          <w:lang w:eastAsia="en-AU"/>
        </w:rPr>
        <w:t>Secondary: 1</w:t>
      </w:r>
      <w:r w:rsidR="000519A4">
        <w:rPr>
          <w:rFonts w:eastAsia="Segoe UI" w:cstheme="minorHAnsi"/>
          <w:sz w:val="24"/>
          <w:szCs w:val="24"/>
          <w:lang w:eastAsia="en-AU"/>
        </w:rPr>
        <w:t>,</w:t>
      </w:r>
      <w:r w:rsidRPr="005B57A2">
        <w:rPr>
          <w:rFonts w:eastAsia="Segoe UI" w:cstheme="minorHAnsi"/>
          <w:sz w:val="24"/>
          <w:szCs w:val="24"/>
          <w:lang w:eastAsia="en-AU"/>
        </w:rPr>
        <w:t xml:space="preserve">200 students </w:t>
      </w:r>
    </w:p>
    <w:p w14:paraId="6A273562" w14:textId="40101C3C" w:rsidR="005D692C" w:rsidRPr="005B57A2" w:rsidRDefault="005D692C" w:rsidP="00CB178D">
      <w:pPr>
        <w:pStyle w:val="ListParagraph"/>
        <w:numPr>
          <w:ilvl w:val="1"/>
          <w:numId w:val="102"/>
        </w:numPr>
        <w:spacing w:after="0"/>
        <w:jc w:val="both"/>
        <w:rPr>
          <w:rFonts w:eastAsia="Segoe UI" w:cstheme="minorHAnsi"/>
          <w:sz w:val="24"/>
          <w:szCs w:val="24"/>
          <w:lang w:eastAsia="en-AU"/>
        </w:rPr>
      </w:pPr>
      <w:r w:rsidRPr="005B57A2">
        <w:rPr>
          <w:rFonts w:eastAsia="Segoe UI" w:cstheme="minorHAnsi"/>
          <w:sz w:val="24"/>
          <w:szCs w:val="24"/>
          <w:lang w:eastAsia="en-AU"/>
        </w:rPr>
        <w:t>Pri</w:t>
      </w:r>
      <w:r w:rsidR="00B27693" w:rsidRPr="005B57A2">
        <w:rPr>
          <w:rFonts w:eastAsia="Segoe UI" w:cstheme="minorHAnsi"/>
          <w:sz w:val="24"/>
          <w:szCs w:val="24"/>
          <w:lang w:eastAsia="en-AU"/>
        </w:rPr>
        <w:t>mary</w:t>
      </w:r>
      <w:r w:rsidRPr="005B57A2">
        <w:rPr>
          <w:rFonts w:eastAsia="Segoe UI" w:cstheme="minorHAnsi"/>
          <w:sz w:val="24"/>
          <w:szCs w:val="24"/>
          <w:lang w:eastAsia="en-AU"/>
        </w:rPr>
        <w:t>/Sec</w:t>
      </w:r>
      <w:r w:rsidR="00B27693" w:rsidRPr="005B57A2">
        <w:rPr>
          <w:rFonts w:eastAsia="Segoe UI" w:cstheme="minorHAnsi"/>
          <w:sz w:val="24"/>
          <w:szCs w:val="24"/>
          <w:lang w:eastAsia="en-AU"/>
        </w:rPr>
        <w:t>ondary</w:t>
      </w:r>
      <w:r w:rsidRPr="005B57A2">
        <w:rPr>
          <w:rFonts w:eastAsia="Segoe UI" w:cstheme="minorHAnsi"/>
          <w:sz w:val="24"/>
          <w:szCs w:val="24"/>
          <w:lang w:eastAsia="en-AU"/>
        </w:rPr>
        <w:t>: 900 students</w:t>
      </w:r>
    </w:p>
    <w:p w14:paraId="63AB3CB3" w14:textId="4BF9E017" w:rsidR="005D692C" w:rsidRPr="006C1424" w:rsidRDefault="005D692C" w:rsidP="00CB178D">
      <w:pPr>
        <w:pStyle w:val="ListParagraph"/>
        <w:numPr>
          <w:ilvl w:val="1"/>
          <w:numId w:val="102"/>
        </w:numPr>
        <w:spacing w:after="0"/>
        <w:jc w:val="both"/>
        <w:rPr>
          <w:rFonts w:eastAsia="Segoe UI" w:cstheme="minorHAnsi"/>
          <w:sz w:val="24"/>
          <w:szCs w:val="24"/>
          <w:lang w:eastAsia="en-AU"/>
        </w:rPr>
      </w:pPr>
      <w:r w:rsidRPr="005B57A2">
        <w:rPr>
          <w:rFonts w:eastAsia="Segoe UI" w:cstheme="minorHAnsi"/>
          <w:sz w:val="24"/>
          <w:szCs w:val="24"/>
          <w:lang w:eastAsia="en-AU"/>
        </w:rPr>
        <w:t>Other^: 600 students</w:t>
      </w:r>
    </w:p>
    <w:p w14:paraId="3B448874" w14:textId="77777777" w:rsidR="005D692C" w:rsidRPr="005B57A2" w:rsidRDefault="005D692C" w:rsidP="00992D99">
      <w:pPr>
        <w:spacing w:before="100" w:beforeAutospacing="1" w:after="100" w:afterAutospacing="1" w:line="288" w:lineRule="atLeast"/>
        <w:outlineLvl w:val="2"/>
        <w:rPr>
          <w:rFonts w:cstheme="minorHAnsi"/>
          <w:b/>
          <w:sz w:val="27"/>
          <w:szCs w:val="27"/>
          <w:lang w:val="en" w:eastAsia="en-AU"/>
        </w:rPr>
      </w:pPr>
      <w:r w:rsidRPr="005B57A2">
        <w:rPr>
          <w:rFonts w:cstheme="minorHAnsi"/>
          <w:b/>
          <w:sz w:val="27"/>
          <w:szCs w:val="27"/>
          <w:lang w:val="en" w:eastAsia="en-AU"/>
        </w:rPr>
        <w:t>Rate</w:t>
      </w:r>
    </w:p>
    <w:p w14:paraId="4F33936B" w14:textId="77777777" w:rsidR="005D692C" w:rsidRPr="005B57A2" w:rsidRDefault="005D692C" w:rsidP="00CB178D">
      <w:pPr>
        <w:pStyle w:val="ListParagraph"/>
        <w:numPr>
          <w:ilvl w:val="0"/>
          <w:numId w:val="103"/>
        </w:numPr>
        <w:spacing w:after="0" w:line="240" w:lineRule="auto"/>
        <w:jc w:val="both"/>
        <w:rPr>
          <w:rFonts w:eastAsia="Segoe UI" w:cstheme="minorHAnsi"/>
          <w:sz w:val="24"/>
          <w:szCs w:val="24"/>
          <w:lang w:eastAsia="en-AU"/>
        </w:rPr>
      </w:pPr>
      <w:r w:rsidRPr="005B57A2">
        <w:rPr>
          <w:rFonts w:eastAsia="Segoe UI" w:cstheme="minorHAnsi"/>
          <w:sz w:val="24"/>
          <w:szCs w:val="24"/>
          <w:lang w:eastAsia="en-AU"/>
        </w:rPr>
        <w:t xml:space="preserve">Per student rate starts to apply above 200 students </w:t>
      </w:r>
    </w:p>
    <w:p w14:paraId="08AB6271" w14:textId="67B382CE" w:rsidR="005D692C" w:rsidRPr="005B57A2" w:rsidRDefault="000519A4" w:rsidP="00CB178D">
      <w:pPr>
        <w:pStyle w:val="ListParagraph"/>
        <w:numPr>
          <w:ilvl w:val="0"/>
          <w:numId w:val="103"/>
        </w:numPr>
        <w:spacing w:after="0" w:line="240" w:lineRule="auto"/>
        <w:jc w:val="both"/>
        <w:rPr>
          <w:rFonts w:eastAsia="Segoe UI" w:cstheme="minorHAnsi"/>
          <w:sz w:val="24"/>
          <w:szCs w:val="24"/>
          <w:lang w:eastAsia="en-AU"/>
        </w:rPr>
      </w:pPr>
      <w:r>
        <w:rPr>
          <w:rFonts w:eastAsia="Segoe UI" w:cstheme="minorHAnsi"/>
          <w:sz w:val="24"/>
          <w:szCs w:val="24"/>
          <w:lang w:eastAsia="en-AU"/>
        </w:rPr>
        <w:t>The m</w:t>
      </w:r>
      <w:r w:rsidR="005D692C" w:rsidRPr="005B57A2">
        <w:rPr>
          <w:rFonts w:eastAsia="Segoe UI" w:cstheme="minorHAnsi"/>
          <w:sz w:val="24"/>
          <w:szCs w:val="24"/>
          <w:lang w:eastAsia="en-AU"/>
        </w:rPr>
        <w:t>odel has tailored rates for primary and secondary, responding to the Royal Commission’s call for more primary support</w:t>
      </w:r>
    </w:p>
    <w:p w14:paraId="7F7D496D" w14:textId="77777777" w:rsidR="005B57A2" w:rsidRPr="005B57A2" w:rsidRDefault="005B57A2" w:rsidP="005B57A2">
      <w:pPr>
        <w:pStyle w:val="ListParagraph"/>
        <w:spacing w:after="0" w:line="240" w:lineRule="auto"/>
        <w:jc w:val="both"/>
        <w:rPr>
          <w:rFonts w:eastAsia="Segoe UI" w:cstheme="minorHAnsi"/>
          <w:sz w:val="24"/>
          <w:szCs w:val="24"/>
          <w:lang w:eastAsia="en-AU"/>
        </w:rPr>
      </w:pPr>
    </w:p>
    <w:tbl>
      <w:tblPr>
        <w:tblStyle w:val="TableGrid11"/>
        <w:tblW w:w="6915" w:type="dxa"/>
        <w:tblInd w:w="-5" w:type="dxa"/>
        <w:tblLook w:val="04A0" w:firstRow="1" w:lastRow="0" w:firstColumn="1" w:lastColumn="0" w:noHBand="0" w:noVBand="1"/>
      </w:tblPr>
      <w:tblGrid>
        <w:gridCol w:w="2921"/>
        <w:gridCol w:w="1997"/>
        <w:gridCol w:w="1997"/>
      </w:tblGrid>
      <w:tr w:rsidR="00601C8B" w:rsidRPr="00260C1D" w14:paraId="6AC43827" w14:textId="77777777" w:rsidTr="005B57A2">
        <w:trPr>
          <w:trHeight w:val="126"/>
        </w:trPr>
        <w:tc>
          <w:tcPr>
            <w:tcW w:w="2921" w:type="dxa"/>
            <w:hideMark/>
          </w:tcPr>
          <w:p w14:paraId="2F2DC991" w14:textId="57E63CCE" w:rsidR="00601C8B" w:rsidRPr="00260C1D" w:rsidRDefault="00601C8B" w:rsidP="00601C8B">
            <w:pPr>
              <w:rPr>
                <w:rFonts w:asciiTheme="minorHAnsi" w:hAnsiTheme="minorHAnsi" w:cstheme="minorHAnsi"/>
                <w:b/>
                <w:bCs/>
                <w:sz w:val="24"/>
                <w:szCs w:val="24"/>
                <w:lang w:val="en-GB" w:eastAsia="en-AU"/>
              </w:rPr>
            </w:pPr>
            <w:r w:rsidRPr="00260C1D">
              <w:rPr>
                <w:rFonts w:asciiTheme="minorHAnsi" w:hAnsiTheme="minorHAnsi" w:cstheme="minorHAnsi"/>
                <w:b/>
                <w:bCs/>
                <w:sz w:val="24"/>
                <w:szCs w:val="24"/>
                <w:lang w:val="en-US" w:eastAsia="en-AU"/>
              </w:rPr>
              <w:t>Per student rates (2023)</w:t>
            </w:r>
          </w:p>
        </w:tc>
        <w:tc>
          <w:tcPr>
            <w:tcW w:w="1997" w:type="dxa"/>
            <w:hideMark/>
          </w:tcPr>
          <w:p w14:paraId="0A9A7C4C" w14:textId="6CAE08ED" w:rsidR="00601C8B" w:rsidRPr="00260C1D" w:rsidRDefault="00976524" w:rsidP="00614B09">
            <w:pPr>
              <w:jc w:val="right"/>
              <w:rPr>
                <w:rFonts w:asciiTheme="minorHAnsi" w:hAnsiTheme="minorHAnsi" w:cstheme="minorHAnsi"/>
                <w:b/>
                <w:sz w:val="24"/>
                <w:szCs w:val="24"/>
                <w:lang w:val="en-GB" w:eastAsia="en-AU"/>
              </w:rPr>
            </w:pPr>
            <w:r>
              <w:rPr>
                <w:rFonts w:asciiTheme="minorHAnsi" w:hAnsiTheme="minorHAnsi" w:cstheme="minorHAnsi"/>
                <w:b/>
                <w:bCs/>
                <w:sz w:val="24"/>
                <w:szCs w:val="24"/>
                <w:lang w:val="en-US" w:eastAsia="en-AU"/>
              </w:rPr>
              <w:t>S</w:t>
            </w:r>
            <w:r w:rsidR="00601C8B" w:rsidRPr="00260C1D">
              <w:rPr>
                <w:rFonts w:asciiTheme="minorHAnsi" w:hAnsiTheme="minorHAnsi" w:cstheme="minorHAnsi"/>
                <w:b/>
                <w:bCs/>
                <w:sz w:val="24"/>
                <w:szCs w:val="24"/>
                <w:lang w:val="en-US" w:eastAsia="en-AU"/>
              </w:rPr>
              <w:t>mall</w:t>
            </w:r>
          </w:p>
        </w:tc>
        <w:tc>
          <w:tcPr>
            <w:tcW w:w="1997" w:type="dxa"/>
            <w:hideMark/>
          </w:tcPr>
          <w:p w14:paraId="639F210F" w14:textId="6B99621B" w:rsidR="00601C8B" w:rsidRPr="00260C1D" w:rsidRDefault="00976524" w:rsidP="00614B09">
            <w:pPr>
              <w:jc w:val="right"/>
              <w:rPr>
                <w:rFonts w:asciiTheme="minorHAnsi" w:hAnsiTheme="minorHAnsi" w:cstheme="minorHAnsi"/>
                <w:b/>
                <w:bCs/>
                <w:sz w:val="24"/>
                <w:szCs w:val="24"/>
                <w:lang w:val="en-GB" w:eastAsia="en-AU"/>
              </w:rPr>
            </w:pPr>
            <w:r>
              <w:rPr>
                <w:rFonts w:asciiTheme="minorHAnsi" w:hAnsiTheme="minorHAnsi" w:cstheme="minorHAnsi"/>
                <w:b/>
                <w:bCs/>
                <w:sz w:val="24"/>
                <w:szCs w:val="24"/>
                <w:lang w:val="en-US" w:eastAsia="en-AU"/>
              </w:rPr>
              <w:t>L</w:t>
            </w:r>
            <w:r w:rsidR="00601C8B" w:rsidRPr="00260C1D">
              <w:rPr>
                <w:rFonts w:asciiTheme="minorHAnsi" w:hAnsiTheme="minorHAnsi" w:cstheme="minorHAnsi"/>
                <w:b/>
                <w:bCs/>
                <w:sz w:val="24"/>
                <w:szCs w:val="24"/>
                <w:lang w:val="en-US" w:eastAsia="en-AU"/>
              </w:rPr>
              <w:t>arge</w:t>
            </w:r>
          </w:p>
        </w:tc>
      </w:tr>
      <w:tr w:rsidR="00601C8B" w:rsidRPr="00260C1D" w14:paraId="419E89E6" w14:textId="77777777" w:rsidTr="005B57A2">
        <w:trPr>
          <w:trHeight w:val="126"/>
        </w:trPr>
        <w:tc>
          <w:tcPr>
            <w:tcW w:w="2921" w:type="dxa"/>
            <w:hideMark/>
          </w:tcPr>
          <w:p w14:paraId="04AB2C1A"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Primary</w:t>
            </w:r>
          </w:p>
        </w:tc>
        <w:tc>
          <w:tcPr>
            <w:tcW w:w="1997" w:type="dxa"/>
            <w:hideMark/>
          </w:tcPr>
          <w:p w14:paraId="35C7A58E"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92.00</w:t>
            </w:r>
          </w:p>
        </w:tc>
        <w:tc>
          <w:tcPr>
            <w:tcW w:w="1997" w:type="dxa"/>
            <w:hideMark/>
          </w:tcPr>
          <w:p w14:paraId="472716B2"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72.00</w:t>
            </w:r>
          </w:p>
        </w:tc>
      </w:tr>
      <w:tr w:rsidR="00601C8B" w:rsidRPr="00260C1D" w14:paraId="3FEDD574" w14:textId="77777777" w:rsidTr="005B57A2">
        <w:trPr>
          <w:trHeight w:val="126"/>
        </w:trPr>
        <w:tc>
          <w:tcPr>
            <w:tcW w:w="2921" w:type="dxa"/>
            <w:hideMark/>
          </w:tcPr>
          <w:p w14:paraId="7A1D1138"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Secondary</w:t>
            </w:r>
          </w:p>
        </w:tc>
        <w:tc>
          <w:tcPr>
            <w:tcW w:w="1997" w:type="dxa"/>
            <w:hideMark/>
          </w:tcPr>
          <w:p w14:paraId="482A9B49"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82.00</w:t>
            </w:r>
          </w:p>
        </w:tc>
        <w:tc>
          <w:tcPr>
            <w:tcW w:w="1997" w:type="dxa"/>
            <w:hideMark/>
          </w:tcPr>
          <w:p w14:paraId="259428CC"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2.00</w:t>
            </w:r>
          </w:p>
        </w:tc>
      </w:tr>
      <w:tr w:rsidR="00601C8B" w:rsidRPr="00260C1D" w14:paraId="44E8D5E7" w14:textId="77777777" w:rsidTr="005B57A2">
        <w:trPr>
          <w:trHeight w:val="126"/>
        </w:trPr>
        <w:tc>
          <w:tcPr>
            <w:tcW w:w="2921" w:type="dxa"/>
            <w:hideMark/>
          </w:tcPr>
          <w:p w14:paraId="22229796" w14:textId="6F4EB4C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Pri</w:t>
            </w:r>
            <w:r w:rsidR="00284551">
              <w:rPr>
                <w:rFonts w:asciiTheme="minorHAnsi" w:hAnsiTheme="minorHAnsi" w:cstheme="minorHAnsi"/>
                <w:sz w:val="24"/>
                <w:szCs w:val="24"/>
                <w:lang w:val="en-US" w:eastAsia="en-AU"/>
              </w:rPr>
              <w:t>mary</w:t>
            </w:r>
            <w:r w:rsidRPr="00260C1D">
              <w:rPr>
                <w:rFonts w:asciiTheme="minorHAnsi" w:hAnsiTheme="minorHAnsi" w:cstheme="minorHAnsi"/>
                <w:sz w:val="24"/>
                <w:szCs w:val="24"/>
                <w:lang w:val="en-US" w:eastAsia="en-AU"/>
              </w:rPr>
              <w:t>/Sec</w:t>
            </w:r>
            <w:r w:rsidR="00284551">
              <w:rPr>
                <w:rFonts w:asciiTheme="minorHAnsi" w:hAnsiTheme="minorHAnsi" w:cstheme="minorHAnsi"/>
                <w:sz w:val="24"/>
                <w:szCs w:val="24"/>
                <w:lang w:val="en-US" w:eastAsia="en-AU"/>
              </w:rPr>
              <w:t>ondary</w:t>
            </w:r>
          </w:p>
        </w:tc>
        <w:tc>
          <w:tcPr>
            <w:tcW w:w="1997" w:type="dxa"/>
            <w:hideMark/>
          </w:tcPr>
          <w:p w14:paraId="241E242B" w14:textId="4AC987F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w:t>
            </w:r>
            <w:r w:rsidR="00D63842" w:rsidRPr="00260C1D">
              <w:rPr>
                <w:rFonts w:asciiTheme="minorHAnsi" w:hAnsiTheme="minorHAnsi" w:cstheme="minorHAnsi"/>
                <w:sz w:val="24"/>
                <w:szCs w:val="24"/>
                <w:lang w:val="en-US" w:eastAsia="en-AU"/>
              </w:rPr>
              <w:t>8</w:t>
            </w:r>
            <w:r w:rsidRPr="00260C1D">
              <w:rPr>
                <w:rFonts w:asciiTheme="minorHAnsi" w:hAnsiTheme="minorHAnsi" w:cstheme="minorHAnsi"/>
                <w:sz w:val="24"/>
                <w:szCs w:val="24"/>
                <w:lang w:val="en-US" w:eastAsia="en-AU"/>
              </w:rPr>
              <w:t>7.00</w:t>
            </w:r>
          </w:p>
        </w:tc>
        <w:tc>
          <w:tcPr>
            <w:tcW w:w="1997" w:type="dxa"/>
            <w:hideMark/>
          </w:tcPr>
          <w:p w14:paraId="335E54D2"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7.00</w:t>
            </w:r>
          </w:p>
        </w:tc>
      </w:tr>
      <w:tr w:rsidR="00601C8B" w:rsidRPr="00260C1D" w14:paraId="694FE09B" w14:textId="77777777" w:rsidTr="005B57A2">
        <w:trPr>
          <w:trHeight w:val="95"/>
        </w:trPr>
        <w:tc>
          <w:tcPr>
            <w:tcW w:w="2921" w:type="dxa"/>
            <w:hideMark/>
          </w:tcPr>
          <w:p w14:paraId="3362E20D"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Other</w:t>
            </w:r>
          </w:p>
        </w:tc>
        <w:tc>
          <w:tcPr>
            <w:tcW w:w="1997" w:type="dxa"/>
            <w:hideMark/>
          </w:tcPr>
          <w:p w14:paraId="7386CC1C" w14:textId="3071F276"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w:t>
            </w:r>
            <w:r w:rsidR="00D63842" w:rsidRPr="00260C1D">
              <w:rPr>
                <w:rFonts w:asciiTheme="minorHAnsi" w:hAnsiTheme="minorHAnsi" w:cstheme="minorHAnsi"/>
                <w:sz w:val="24"/>
                <w:szCs w:val="24"/>
                <w:lang w:val="en-US" w:eastAsia="en-AU"/>
              </w:rPr>
              <w:t>8</w:t>
            </w:r>
            <w:r w:rsidRPr="00260C1D">
              <w:rPr>
                <w:rFonts w:asciiTheme="minorHAnsi" w:hAnsiTheme="minorHAnsi" w:cstheme="minorHAnsi"/>
                <w:sz w:val="24"/>
                <w:szCs w:val="24"/>
                <w:lang w:val="en-US" w:eastAsia="en-AU"/>
              </w:rPr>
              <w:t>7.00</w:t>
            </w:r>
          </w:p>
        </w:tc>
        <w:tc>
          <w:tcPr>
            <w:tcW w:w="1997" w:type="dxa"/>
            <w:hideMark/>
          </w:tcPr>
          <w:p w14:paraId="155141A4"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7.00</w:t>
            </w:r>
          </w:p>
        </w:tc>
      </w:tr>
    </w:tbl>
    <w:p w14:paraId="2788367E" w14:textId="77777777" w:rsidR="005D692C" w:rsidRPr="00260C1D" w:rsidRDefault="005D692C" w:rsidP="005D692C">
      <w:pPr>
        <w:spacing w:after="0"/>
        <w:contextualSpacing/>
        <w:jc w:val="both"/>
        <w:rPr>
          <w:rFonts w:cstheme="minorHAnsi"/>
          <w:sz w:val="21"/>
          <w:szCs w:val="21"/>
          <w:lang w:val="en-US"/>
        </w:rPr>
      </w:pPr>
    </w:p>
    <w:bookmarkEnd w:id="128"/>
    <w:p w14:paraId="64ED70B0" w14:textId="2E9925B0" w:rsidR="00117C15" w:rsidRPr="00260C1D" w:rsidRDefault="00117C15" w:rsidP="00517905">
      <w:pPr>
        <w:rPr>
          <w:rFonts w:cstheme="minorHAnsi"/>
        </w:rPr>
      </w:pPr>
    </w:p>
    <w:p w14:paraId="244F3C29" w14:textId="77777777" w:rsidR="00FA5388" w:rsidRPr="00260C1D" w:rsidRDefault="00FA5388" w:rsidP="00A92A6B">
      <w:pPr>
        <w:pStyle w:val="Heading2"/>
      </w:pPr>
      <w:r w:rsidRPr="00260C1D">
        <w:br w:type="page"/>
      </w:r>
    </w:p>
    <w:p w14:paraId="6C26355F" w14:textId="77452ABE" w:rsidR="00A33B68" w:rsidRPr="00260C1D" w:rsidRDefault="00CA56DE" w:rsidP="00A92A6B">
      <w:pPr>
        <w:pStyle w:val="Heading2"/>
      </w:pPr>
      <w:bookmarkStart w:id="129" w:name="_Toc120789924"/>
      <w:r>
        <w:lastRenderedPageBreak/>
        <w:t>Casual Relief Teacher (</w:t>
      </w:r>
      <w:r w:rsidR="00A33B68" w:rsidRPr="00260C1D">
        <w:t>CRT</w:t>
      </w:r>
      <w:r>
        <w:t>)</w:t>
      </w:r>
      <w:r w:rsidR="00A33B68" w:rsidRPr="00260C1D">
        <w:t xml:space="preserve"> Travel Fund (Reference 141)</w:t>
      </w:r>
      <w:bookmarkEnd w:id="129"/>
    </w:p>
    <w:p w14:paraId="26EDC00F" w14:textId="2D1CA386"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The </w:t>
      </w:r>
      <w:r w:rsidR="00CA56DE">
        <w:rPr>
          <w:rFonts w:cstheme="minorHAnsi"/>
          <w:sz w:val="24"/>
          <w:szCs w:val="24"/>
        </w:rPr>
        <w:t>Casual Relief Teacher (</w:t>
      </w:r>
      <w:r w:rsidRPr="006C1424">
        <w:rPr>
          <w:rFonts w:cstheme="minorHAnsi"/>
          <w:sz w:val="24"/>
          <w:szCs w:val="24"/>
        </w:rPr>
        <w:t>CRT</w:t>
      </w:r>
      <w:r w:rsidR="00CA56DE">
        <w:rPr>
          <w:rFonts w:cstheme="minorHAnsi"/>
          <w:sz w:val="24"/>
          <w:szCs w:val="24"/>
        </w:rPr>
        <w:t>)</w:t>
      </w:r>
      <w:r w:rsidRPr="006C1424">
        <w:rPr>
          <w:rFonts w:cstheme="minorHAnsi"/>
          <w:sz w:val="24"/>
          <w:szCs w:val="24"/>
        </w:rPr>
        <w:t xml:space="preserve"> Travel Fund aims to attract more CRTs to rural and regional areas</w:t>
      </w:r>
      <w:r w:rsidR="00470846">
        <w:rPr>
          <w:rFonts w:cstheme="minorHAnsi"/>
          <w:sz w:val="24"/>
          <w:szCs w:val="24"/>
        </w:rPr>
        <w:t xml:space="preserve">. It </w:t>
      </w:r>
      <w:r w:rsidRPr="006C1424">
        <w:rPr>
          <w:rFonts w:cstheme="minorHAnsi"/>
          <w:sz w:val="24"/>
          <w:szCs w:val="24"/>
        </w:rPr>
        <w:t>allocat</w:t>
      </w:r>
      <w:r w:rsidR="00470846">
        <w:rPr>
          <w:rFonts w:cstheme="minorHAnsi"/>
          <w:sz w:val="24"/>
          <w:szCs w:val="24"/>
        </w:rPr>
        <w:t>es</w:t>
      </w:r>
      <w:r w:rsidRPr="006C1424">
        <w:rPr>
          <w:rFonts w:cstheme="minorHAnsi"/>
          <w:sz w:val="24"/>
          <w:szCs w:val="24"/>
        </w:rPr>
        <w:t xml:space="preserve"> funding to cover some travel and accommodation expenses </w:t>
      </w:r>
      <w:r w:rsidR="00F61637">
        <w:rPr>
          <w:rFonts w:cstheme="minorHAnsi"/>
          <w:sz w:val="24"/>
          <w:szCs w:val="24"/>
        </w:rPr>
        <w:t>for CRTs at</w:t>
      </w:r>
      <w:r w:rsidRPr="006C1424">
        <w:rPr>
          <w:rFonts w:cstheme="minorHAnsi"/>
          <w:sz w:val="24"/>
          <w:szCs w:val="24"/>
        </w:rPr>
        <w:t xml:space="preserve"> 100 schools that experience the most difficulty recruiting CRTs. </w:t>
      </w:r>
    </w:p>
    <w:p w14:paraId="09EDD16D" w14:textId="02A09AA3" w:rsidR="00A33B68" w:rsidRPr="006C1424" w:rsidRDefault="00A33B68" w:rsidP="006C1424">
      <w:pPr>
        <w:spacing w:before="240" w:after="120"/>
        <w:jc w:val="both"/>
        <w:rPr>
          <w:rFonts w:cstheme="minorHAnsi"/>
          <w:sz w:val="24"/>
          <w:szCs w:val="24"/>
        </w:rPr>
      </w:pPr>
      <w:r w:rsidRPr="006C1424">
        <w:rPr>
          <w:rFonts w:cstheme="minorHAnsi"/>
          <w:sz w:val="24"/>
          <w:szCs w:val="24"/>
        </w:rPr>
        <w:t>The funding is given to schools through the SRP’s targeted initiatives funding stream</w:t>
      </w:r>
      <w:r w:rsidR="00F61637">
        <w:rPr>
          <w:rFonts w:cstheme="minorHAnsi"/>
          <w:sz w:val="24"/>
          <w:szCs w:val="24"/>
        </w:rPr>
        <w:t>. Funding is allocated as</w:t>
      </w:r>
      <w:r w:rsidRPr="006C1424">
        <w:rPr>
          <w:rFonts w:cstheme="minorHAnsi"/>
          <w:sz w:val="24"/>
          <w:szCs w:val="24"/>
        </w:rPr>
        <w:t xml:space="preserve"> cash </w:t>
      </w:r>
      <w:r w:rsidR="00F61637">
        <w:rPr>
          <w:rFonts w:cstheme="minorHAnsi"/>
          <w:sz w:val="24"/>
          <w:szCs w:val="24"/>
        </w:rPr>
        <w:t>funding</w:t>
      </w:r>
      <w:r w:rsidRPr="006C1424">
        <w:rPr>
          <w:rFonts w:cstheme="minorHAnsi"/>
          <w:sz w:val="24"/>
          <w:szCs w:val="24"/>
        </w:rPr>
        <w:t xml:space="preserve">. </w:t>
      </w:r>
    </w:p>
    <w:p w14:paraId="0387EB23" w14:textId="77777777"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With this initiative, the department has allocated funding to 100 schools for 2,100 days of travel and accommodation expenses charged by CRT agencies or locally employed CRTs, totalling $281 a day. The funding rate is based on standard ATO rates of $173 for accommodation and 0.72 cents per kilometre for 150km a day (totalling $108). </w:t>
      </w:r>
    </w:p>
    <w:p w14:paraId="10545B76" w14:textId="7FC1FDE8"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The funding amount distributed to individual schools is calculated by the number of students in each school and the average class size. The 2022 DET Summary Statistics for Victorian Schools data shows the average class size for government schools is 22 students per class. Special school settings average half this number per class with 11. The 2022 SRP </w:t>
      </w:r>
      <w:r w:rsidR="002559D4">
        <w:rPr>
          <w:rFonts w:cstheme="minorHAnsi"/>
          <w:sz w:val="24"/>
          <w:szCs w:val="24"/>
        </w:rPr>
        <w:t>R</w:t>
      </w:r>
      <w:r w:rsidRPr="006C1424">
        <w:rPr>
          <w:rFonts w:cstheme="minorHAnsi"/>
          <w:sz w:val="24"/>
          <w:szCs w:val="24"/>
        </w:rPr>
        <w:t xml:space="preserve">evised student enrolment numbers will be used to determine the number of classes in the 2023 SRP </w:t>
      </w:r>
      <w:r w:rsidR="002559D4">
        <w:rPr>
          <w:rFonts w:cstheme="minorHAnsi"/>
          <w:sz w:val="24"/>
          <w:szCs w:val="24"/>
        </w:rPr>
        <w:t>I</w:t>
      </w:r>
      <w:r w:rsidRPr="006C1424">
        <w:rPr>
          <w:rFonts w:cstheme="minorHAnsi"/>
          <w:sz w:val="24"/>
          <w:szCs w:val="24"/>
        </w:rPr>
        <w:t xml:space="preserve">ndicative budget and schools will receive $366.23 per class. </w:t>
      </w:r>
    </w:p>
    <w:p w14:paraId="7437245D" w14:textId="638E0CEA" w:rsidR="00A33B68" w:rsidRPr="006C1424" w:rsidRDefault="00A33B68" w:rsidP="006C1424">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 Criteria for recipients of the funding</w:t>
      </w:r>
    </w:p>
    <w:p w14:paraId="027B0557" w14:textId="77777777"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The 100 schools that the department will allocate funding to is based on a DET analysis that measures workforce challenges, including remoteness, Student Family Occupation and Education (SFOE), low application rate, no appointment rate and school climate. </w:t>
      </w:r>
    </w:p>
    <w:p w14:paraId="44889054" w14:textId="77777777" w:rsidR="00A33B68" w:rsidRPr="006C1424" w:rsidRDefault="00A33B68" w:rsidP="006C1424">
      <w:pPr>
        <w:spacing w:before="240" w:after="120"/>
        <w:jc w:val="both"/>
        <w:rPr>
          <w:rFonts w:cstheme="minorHAnsi"/>
          <w:sz w:val="24"/>
          <w:szCs w:val="24"/>
        </w:rPr>
      </w:pPr>
      <w:r w:rsidRPr="006C1424">
        <w:rPr>
          <w:rFonts w:cstheme="minorHAnsi"/>
          <w:sz w:val="24"/>
          <w:szCs w:val="24"/>
        </w:rPr>
        <w:t>The listed schools include:</w:t>
      </w:r>
    </w:p>
    <w:p w14:paraId="4615C96C" w14:textId="77777777" w:rsidR="00A33B68" w:rsidRPr="00260C1D" w:rsidRDefault="00A33B68" w:rsidP="00A33B68">
      <w:pPr>
        <w:spacing w:after="0" w:line="276" w:lineRule="auto"/>
        <w:contextualSpacing/>
        <w:jc w:val="both"/>
        <w:rPr>
          <w:rFonts w:cstheme="minorHAnsi"/>
          <w:sz w:val="21"/>
          <w:szCs w:val="21"/>
        </w:rPr>
      </w:pPr>
    </w:p>
    <w:p w14:paraId="4CDD1C16" w14:textId="0895556D" w:rsidR="00A33B68" w:rsidRPr="00614B09" w:rsidRDefault="00A33B68" w:rsidP="00CB178D">
      <w:pPr>
        <w:pStyle w:val="ListParagraph"/>
        <w:numPr>
          <w:ilvl w:val="0"/>
          <w:numId w:val="56"/>
        </w:numPr>
        <w:spacing w:after="0" w:line="276" w:lineRule="auto"/>
        <w:jc w:val="both"/>
        <w:rPr>
          <w:rFonts w:cstheme="minorHAnsi"/>
          <w:sz w:val="24"/>
          <w:szCs w:val="24"/>
        </w:rPr>
      </w:pPr>
      <w:r w:rsidRPr="00614B09">
        <w:rPr>
          <w:rFonts w:cstheme="minorHAnsi"/>
          <w:sz w:val="24"/>
          <w:szCs w:val="24"/>
        </w:rPr>
        <w:t>Primary school</w:t>
      </w:r>
      <w:r w:rsidR="002559D4">
        <w:rPr>
          <w:rFonts w:cstheme="minorHAnsi"/>
          <w:sz w:val="24"/>
          <w:szCs w:val="24"/>
        </w:rPr>
        <w:t>s</w:t>
      </w:r>
    </w:p>
    <w:p w14:paraId="598B4864" w14:textId="70FA39E6" w:rsidR="00A33B68" w:rsidRDefault="00A33B68" w:rsidP="00CB178D">
      <w:pPr>
        <w:pStyle w:val="ListParagraph"/>
        <w:numPr>
          <w:ilvl w:val="0"/>
          <w:numId w:val="56"/>
        </w:numPr>
        <w:spacing w:after="0" w:line="276" w:lineRule="auto"/>
        <w:jc w:val="both"/>
        <w:rPr>
          <w:rFonts w:cstheme="minorHAnsi"/>
          <w:sz w:val="24"/>
          <w:szCs w:val="24"/>
        </w:rPr>
      </w:pPr>
      <w:r w:rsidRPr="00614B09">
        <w:rPr>
          <w:rFonts w:cstheme="minorHAnsi"/>
          <w:sz w:val="24"/>
          <w:szCs w:val="24"/>
        </w:rPr>
        <w:t>Secondary school</w:t>
      </w:r>
      <w:r w:rsidR="002559D4">
        <w:rPr>
          <w:rFonts w:cstheme="minorHAnsi"/>
          <w:sz w:val="24"/>
          <w:szCs w:val="24"/>
        </w:rPr>
        <w:t>s</w:t>
      </w:r>
    </w:p>
    <w:p w14:paraId="4A8C2317" w14:textId="532C94C9" w:rsidR="002559D4" w:rsidRPr="00614B09" w:rsidRDefault="002559D4" w:rsidP="00CB178D">
      <w:pPr>
        <w:pStyle w:val="ListParagraph"/>
        <w:numPr>
          <w:ilvl w:val="0"/>
          <w:numId w:val="56"/>
        </w:numPr>
        <w:spacing w:after="0" w:line="276" w:lineRule="auto"/>
        <w:jc w:val="both"/>
        <w:rPr>
          <w:rFonts w:cstheme="minorHAnsi"/>
          <w:sz w:val="24"/>
          <w:szCs w:val="24"/>
        </w:rPr>
      </w:pPr>
      <w:r>
        <w:rPr>
          <w:rFonts w:cstheme="minorHAnsi"/>
          <w:sz w:val="24"/>
          <w:szCs w:val="24"/>
        </w:rPr>
        <w:t>Primary/Secondary schools</w:t>
      </w:r>
    </w:p>
    <w:p w14:paraId="4F64FA58" w14:textId="6DAB003C" w:rsidR="00A33B68" w:rsidRPr="00614B09" w:rsidRDefault="00A33B68" w:rsidP="00CB178D">
      <w:pPr>
        <w:pStyle w:val="ListParagraph"/>
        <w:numPr>
          <w:ilvl w:val="0"/>
          <w:numId w:val="56"/>
        </w:numPr>
        <w:spacing w:after="0" w:line="276" w:lineRule="auto"/>
        <w:jc w:val="both"/>
        <w:rPr>
          <w:rFonts w:cstheme="minorHAnsi"/>
          <w:sz w:val="24"/>
          <w:szCs w:val="24"/>
        </w:rPr>
      </w:pPr>
      <w:r w:rsidRPr="00614B09">
        <w:rPr>
          <w:rFonts w:cstheme="minorHAnsi"/>
          <w:sz w:val="24"/>
          <w:szCs w:val="24"/>
        </w:rPr>
        <w:t>Special school</w:t>
      </w:r>
      <w:r w:rsidR="002559D4">
        <w:rPr>
          <w:rFonts w:cstheme="minorHAnsi"/>
          <w:sz w:val="24"/>
          <w:szCs w:val="24"/>
        </w:rPr>
        <w:t>s</w:t>
      </w:r>
    </w:p>
    <w:p w14:paraId="24985D8D" w14:textId="77777777" w:rsidR="00A33B68" w:rsidRPr="00260C1D" w:rsidRDefault="00A33B68">
      <w:pPr>
        <w:rPr>
          <w:rFonts w:eastAsia="Calibri" w:cstheme="minorHAnsi"/>
          <w:b/>
          <w:color w:val="2F5496" w:themeColor="accent1" w:themeShade="BF"/>
          <w:sz w:val="36"/>
          <w:szCs w:val="26"/>
          <w:lang w:val="en" w:eastAsia="en-AU"/>
        </w:rPr>
      </w:pPr>
      <w:r w:rsidRPr="00260C1D">
        <w:rPr>
          <w:rFonts w:cstheme="minorHAnsi"/>
        </w:rPr>
        <w:br w:type="page"/>
      </w:r>
    </w:p>
    <w:p w14:paraId="72526D81" w14:textId="30128F27" w:rsidR="007638C6" w:rsidRPr="00260C1D" w:rsidRDefault="007638C6" w:rsidP="00A92A6B">
      <w:pPr>
        <w:pStyle w:val="Heading2"/>
      </w:pPr>
      <w:bookmarkStart w:id="130" w:name="_Toc120789925"/>
      <w:r w:rsidRPr="00260C1D">
        <w:lastRenderedPageBreak/>
        <w:t xml:space="preserve">Active Schools (Reference </w:t>
      </w:r>
      <w:r w:rsidR="001211BF" w:rsidRPr="00260C1D">
        <w:t>142</w:t>
      </w:r>
      <w:r w:rsidRPr="00260C1D">
        <w:t>)</w:t>
      </w:r>
      <w:bookmarkEnd w:id="130"/>
    </w:p>
    <w:p w14:paraId="2CCD3275" w14:textId="755BE039" w:rsidR="006B6253" w:rsidRPr="005B57A2" w:rsidRDefault="00D865F5" w:rsidP="00B53B9D">
      <w:pPr>
        <w:spacing w:before="240" w:after="120"/>
        <w:jc w:val="both"/>
        <w:rPr>
          <w:rFonts w:cstheme="minorHAnsi"/>
          <w:sz w:val="24"/>
          <w:szCs w:val="24"/>
          <w:lang w:val="en-US"/>
        </w:rPr>
      </w:pPr>
      <w:r w:rsidRPr="006C1424">
        <w:rPr>
          <w:rFonts w:cstheme="minorHAnsi"/>
          <w:sz w:val="24"/>
          <w:szCs w:val="24"/>
        </w:rPr>
        <w:t>The</w:t>
      </w:r>
      <w:r w:rsidRPr="005B57A2">
        <w:rPr>
          <w:rFonts w:cstheme="minorHAnsi"/>
          <w:sz w:val="24"/>
          <w:szCs w:val="24"/>
          <w:lang w:val="en-US"/>
        </w:rPr>
        <w:t xml:space="preserve"> </w:t>
      </w:r>
      <w:hyperlink r:id="rId201" w:history="1">
        <w:r w:rsidRPr="005B57A2">
          <w:rPr>
            <w:rStyle w:val="Hyperlink"/>
            <w:rFonts w:cstheme="minorHAnsi"/>
            <w:sz w:val="24"/>
            <w:szCs w:val="24"/>
            <w:lang w:val="en-US"/>
          </w:rPr>
          <w:t>Active Schools</w:t>
        </w:r>
      </w:hyperlink>
      <w:r w:rsidRPr="005B57A2">
        <w:rPr>
          <w:rFonts w:cstheme="minorHAnsi"/>
          <w:sz w:val="24"/>
          <w:szCs w:val="24"/>
          <w:lang w:val="en-US"/>
        </w:rPr>
        <w:t xml:space="preserve"> initiative aims to ensure that all Victorian students have the skills, </w:t>
      </w:r>
      <w:proofErr w:type="gramStart"/>
      <w:r w:rsidRPr="005B57A2">
        <w:rPr>
          <w:rFonts w:cstheme="minorHAnsi"/>
          <w:sz w:val="24"/>
          <w:szCs w:val="24"/>
          <w:lang w:val="en-US"/>
        </w:rPr>
        <w:t>confidence</w:t>
      </w:r>
      <w:proofErr w:type="gramEnd"/>
      <w:r w:rsidRPr="005B57A2">
        <w:rPr>
          <w:rFonts w:cstheme="minorHAnsi"/>
          <w:sz w:val="24"/>
          <w:szCs w:val="24"/>
          <w:lang w:val="en-US"/>
        </w:rPr>
        <w:t xml:space="preserve"> and motivation to be active in life.</w:t>
      </w:r>
    </w:p>
    <w:p w14:paraId="4180D1E5" w14:textId="4B563C7D" w:rsidR="00D865F5" w:rsidRPr="006C1424" w:rsidRDefault="00D865F5" w:rsidP="006C1424">
      <w:pPr>
        <w:spacing w:before="240" w:after="120"/>
        <w:jc w:val="both"/>
        <w:rPr>
          <w:rFonts w:cstheme="minorHAnsi"/>
          <w:sz w:val="24"/>
          <w:szCs w:val="24"/>
        </w:rPr>
      </w:pPr>
      <w:r w:rsidRPr="006C1424">
        <w:rPr>
          <w:rFonts w:cstheme="minorHAnsi"/>
          <w:sz w:val="24"/>
          <w:szCs w:val="24"/>
        </w:rPr>
        <w:t xml:space="preserve">Active Schools Grants aim to help implement a whole-school approach to improving physical activity and supporting students to </w:t>
      </w:r>
      <w:r w:rsidR="00AF40E3" w:rsidRPr="006C1424">
        <w:rPr>
          <w:rFonts w:cstheme="minorHAnsi"/>
          <w:sz w:val="24"/>
          <w:szCs w:val="24"/>
        </w:rPr>
        <w:t>be more active</w:t>
      </w:r>
      <w:r w:rsidRPr="006C1424">
        <w:rPr>
          <w:rFonts w:cstheme="minorHAnsi"/>
          <w:sz w:val="24"/>
          <w:szCs w:val="24"/>
        </w:rPr>
        <w:t>. Grant funds may be used for infrastructure or equipment, staff professional development, or engagement with physical activity programs and providers.</w:t>
      </w:r>
      <w:r w:rsidR="00932435" w:rsidRPr="006C1424">
        <w:rPr>
          <w:rFonts w:cstheme="minorHAnsi"/>
          <w:sz w:val="24"/>
          <w:szCs w:val="24"/>
        </w:rPr>
        <w:t xml:space="preserve"> </w:t>
      </w:r>
    </w:p>
    <w:p w14:paraId="0601090C" w14:textId="4173AB9C" w:rsidR="00D865F5" w:rsidRPr="006C1424" w:rsidRDefault="00D865F5" w:rsidP="006C1424">
      <w:pPr>
        <w:spacing w:before="240" w:after="120"/>
        <w:jc w:val="both"/>
        <w:rPr>
          <w:rFonts w:cstheme="minorHAnsi"/>
          <w:sz w:val="24"/>
          <w:szCs w:val="24"/>
        </w:rPr>
      </w:pPr>
      <w:r w:rsidRPr="006C1424">
        <w:rPr>
          <w:rFonts w:cstheme="minorHAnsi"/>
          <w:sz w:val="24"/>
          <w:szCs w:val="24"/>
        </w:rPr>
        <w:t xml:space="preserve">Active Schools Physical Education (PE) and Sport Funding Boosts aim to support schools with the costs of physical education, </w:t>
      </w:r>
      <w:proofErr w:type="gramStart"/>
      <w:r w:rsidRPr="006C1424">
        <w:rPr>
          <w:rFonts w:cstheme="minorHAnsi"/>
          <w:sz w:val="24"/>
          <w:szCs w:val="24"/>
        </w:rPr>
        <w:t>sport</w:t>
      </w:r>
      <w:proofErr w:type="gramEnd"/>
      <w:r w:rsidRPr="006C1424">
        <w:rPr>
          <w:rFonts w:cstheme="minorHAnsi"/>
          <w:sz w:val="24"/>
          <w:szCs w:val="24"/>
        </w:rPr>
        <w:t xml:space="preserve"> and outdoor education. Schools are encouraged to consider innovative ways this funding can be used to encourage an increased uptake of physical activity in their school. Schools may elect to use this funding to boost their physical education or sports budget or spend the funding on items such as outdoor education, bike storage or playground improvements.</w:t>
      </w:r>
      <w:r w:rsidR="002C7257" w:rsidRPr="006C1424">
        <w:rPr>
          <w:rFonts w:cstheme="minorHAnsi"/>
          <w:sz w:val="24"/>
          <w:szCs w:val="24"/>
        </w:rPr>
        <w:t xml:space="preserve"> </w:t>
      </w:r>
    </w:p>
    <w:p w14:paraId="30BB589E" w14:textId="77777777" w:rsidR="006C1424" w:rsidRDefault="00D865F5" w:rsidP="006C1424">
      <w:pPr>
        <w:spacing w:before="240" w:after="120"/>
        <w:jc w:val="both"/>
        <w:rPr>
          <w:rFonts w:cstheme="minorHAnsi"/>
          <w:sz w:val="24"/>
          <w:szCs w:val="24"/>
        </w:rPr>
      </w:pPr>
      <w:r w:rsidRPr="006C1424">
        <w:rPr>
          <w:rFonts w:cstheme="minorHAnsi"/>
          <w:sz w:val="24"/>
          <w:szCs w:val="24"/>
        </w:rPr>
        <w:t xml:space="preserve">Active Schools Extracurricular Boosts aim to support </w:t>
      </w:r>
      <w:r w:rsidR="002815DD" w:rsidRPr="006C1424">
        <w:rPr>
          <w:rFonts w:cstheme="minorHAnsi"/>
          <w:sz w:val="24"/>
          <w:szCs w:val="24"/>
        </w:rPr>
        <w:t xml:space="preserve">secondary </w:t>
      </w:r>
      <w:r w:rsidRPr="006C1424">
        <w:rPr>
          <w:rFonts w:cstheme="minorHAnsi"/>
          <w:sz w:val="24"/>
          <w:szCs w:val="24"/>
        </w:rPr>
        <w:t>schools with the costs of providing extracurricular physical activity opportunities. Funding may be spent on the cost of running sporting, recreational or physical activity programs either before or after school or during break times. This may include engaging the community or private providers to run programs or paying for casual relief teachers to enable the school to run programs.</w:t>
      </w:r>
      <w:r w:rsidR="009F4DB0" w:rsidRPr="006C1424">
        <w:rPr>
          <w:rFonts w:cstheme="minorHAnsi"/>
          <w:sz w:val="24"/>
          <w:szCs w:val="24"/>
        </w:rPr>
        <w:t xml:space="preserve"> </w:t>
      </w:r>
    </w:p>
    <w:p w14:paraId="111444E6" w14:textId="77777777" w:rsidR="006C1424" w:rsidRDefault="00D865F5" w:rsidP="006C1424">
      <w:pPr>
        <w:spacing w:before="240" w:after="120"/>
        <w:jc w:val="both"/>
        <w:rPr>
          <w:rFonts w:cstheme="minorHAnsi"/>
          <w:sz w:val="24"/>
          <w:szCs w:val="24"/>
        </w:rPr>
      </w:pPr>
      <w:r w:rsidRPr="006C1424">
        <w:rPr>
          <w:rFonts w:cstheme="minorHAnsi"/>
          <w:sz w:val="24"/>
          <w:szCs w:val="24"/>
        </w:rPr>
        <w:t>Further detail on what funds can be used for is detailed</w:t>
      </w:r>
      <w:r w:rsidRPr="005B57A2">
        <w:rPr>
          <w:rFonts w:cstheme="minorHAnsi"/>
          <w:sz w:val="24"/>
          <w:szCs w:val="24"/>
          <w:lang w:val="en-US"/>
        </w:rPr>
        <w:t xml:space="preserve"> on </w:t>
      </w:r>
      <w:hyperlink r:id="rId202" w:history="1">
        <w:r w:rsidRPr="005B57A2">
          <w:rPr>
            <w:rStyle w:val="Hyperlink"/>
            <w:rFonts w:cstheme="minorHAnsi"/>
            <w:sz w:val="24"/>
            <w:szCs w:val="24"/>
            <w:lang w:val="en-US"/>
          </w:rPr>
          <w:t>Active Schools</w:t>
        </w:r>
      </w:hyperlink>
      <w:r w:rsidRPr="005B57A2">
        <w:rPr>
          <w:rFonts w:cstheme="minorHAnsi"/>
          <w:sz w:val="24"/>
          <w:szCs w:val="24"/>
          <w:lang w:val="en-US"/>
        </w:rPr>
        <w:t>.</w:t>
      </w:r>
    </w:p>
    <w:p w14:paraId="0F3EC34E" w14:textId="1F440F86" w:rsidR="00D865F5" w:rsidRPr="006C1424" w:rsidRDefault="00D865F5" w:rsidP="006C1424">
      <w:pPr>
        <w:spacing w:before="240" w:after="120"/>
        <w:jc w:val="both"/>
        <w:rPr>
          <w:rFonts w:cstheme="minorHAnsi"/>
          <w:sz w:val="24"/>
          <w:szCs w:val="24"/>
        </w:rPr>
      </w:pPr>
      <w:r w:rsidRPr="005B57A2">
        <w:rPr>
          <w:rFonts w:cstheme="minorHAnsi"/>
          <w:sz w:val="24"/>
          <w:szCs w:val="24"/>
          <w:lang w:val="en-US"/>
        </w:rPr>
        <w:t>Funds cannot be used for:</w:t>
      </w:r>
    </w:p>
    <w:p w14:paraId="5CB31256" w14:textId="5036A577" w:rsidR="00D865F5" w:rsidRPr="005B57A2" w:rsidRDefault="00D86276" w:rsidP="00CB178D">
      <w:pPr>
        <w:numPr>
          <w:ilvl w:val="0"/>
          <w:numId w:val="32"/>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P</w:t>
      </w:r>
      <w:r w:rsidR="00D865F5" w:rsidRPr="005B57A2">
        <w:rPr>
          <w:rFonts w:eastAsia="Times New Roman" w:cstheme="minorHAnsi"/>
          <w:color w:val="000000" w:themeColor="text1"/>
          <w:sz w:val="24"/>
          <w:szCs w:val="24"/>
          <w:lang w:eastAsia="en-AU"/>
        </w:rPr>
        <w:t>urchase of IT equipment</w:t>
      </w:r>
    </w:p>
    <w:p w14:paraId="5CD35CF5" w14:textId="5B76AD8E" w:rsidR="00D865F5" w:rsidRPr="005B57A2" w:rsidRDefault="00D86276" w:rsidP="00CB178D">
      <w:pPr>
        <w:numPr>
          <w:ilvl w:val="0"/>
          <w:numId w:val="32"/>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S</w:t>
      </w:r>
      <w:r w:rsidR="00D865F5" w:rsidRPr="005B57A2">
        <w:rPr>
          <w:rFonts w:eastAsia="Times New Roman" w:cstheme="minorHAnsi"/>
          <w:color w:val="000000" w:themeColor="text1"/>
          <w:sz w:val="24"/>
          <w:szCs w:val="24"/>
          <w:lang w:eastAsia="en-AU"/>
        </w:rPr>
        <w:t>chool staff salaries</w:t>
      </w:r>
    </w:p>
    <w:p w14:paraId="33A21C8A" w14:textId="72ED0CEE" w:rsidR="00D865F5" w:rsidRPr="005B57A2" w:rsidRDefault="00D86276" w:rsidP="00CB178D">
      <w:pPr>
        <w:numPr>
          <w:ilvl w:val="0"/>
          <w:numId w:val="32"/>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I</w:t>
      </w:r>
      <w:r w:rsidR="00D865F5" w:rsidRPr="005B57A2">
        <w:rPr>
          <w:rFonts w:eastAsia="Times New Roman" w:cstheme="minorHAnsi"/>
          <w:color w:val="000000" w:themeColor="text1"/>
          <w:sz w:val="24"/>
          <w:szCs w:val="24"/>
          <w:lang w:eastAsia="en-AU"/>
        </w:rPr>
        <w:t>tems not related to improving physical activity outcomes.</w:t>
      </w:r>
    </w:p>
    <w:p w14:paraId="5F007196" w14:textId="0D0BE476" w:rsidR="00D865F5" w:rsidRPr="005B57A2" w:rsidRDefault="00D865F5" w:rsidP="005B57A2">
      <w:pPr>
        <w:pStyle w:val="NormalWeb"/>
        <w:rPr>
          <w:rFonts w:asciiTheme="minorHAnsi" w:eastAsiaTheme="minorHAnsi" w:hAnsiTheme="minorHAnsi" w:cstheme="minorHAnsi"/>
          <w:lang w:val="en-US" w:eastAsia="en-US"/>
        </w:rPr>
      </w:pPr>
      <w:r w:rsidRPr="005B57A2">
        <w:rPr>
          <w:rFonts w:asciiTheme="minorHAnsi" w:eastAsiaTheme="minorHAnsi" w:hAnsiTheme="minorHAnsi" w:cstheme="minorHAnsi"/>
          <w:lang w:val="en-US" w:eastAsia="en-US"/>
        </w:rPr>
        <w:t>Funding will be distributed through the Student Resource Package.</w:t>
      </w:r>
    </w:p>
    <w:p w14:paraId="2F128021" w14:textId="77777777" w:rsidR="00D865F5" w:rsidRPr="00260C1D" w:rsidRDefault="00D865F5" w:rsidP="002558B6">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w:t>
      </w:r>
    </w:p>
    <w:p w14:paraId="73CA3665" w14:textId="5BD82E9A" w:rsidR="00D865F5" w:rsidRPr="00260C1D" w:rsidRDefault="00D865F5" w:rsidP="00CB178D">
      <w:pPr>
        <w:numPr>
          <w:ilvl w:val="0"/>
          <w:numId w:val="32"/>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t xml:space="preserve">Active Schools grants: </w:t>
      </w:r>
      <w:r w:rsidRPr="00260C1D">
        <w:rPr>
          <w:rFonts w:cstheme="minorHAnsi"/>
          <w:sz w:val="24"/>
          <w:szCs w:val="24"/>
        </w:rPr>
        <w:t>$</w:t>
      </w:r>
      <w:r w:rsidRPr="00260C1D">
        <w:rPr>
          <w:rFonts w:eastAsia="Times New Roman" w:cstheme="minorHAnsi"/>
          <w:color w:val="000000" w:themeColor="text1"/>
          <w:sz w:val="24"/>
          <w:lang w:eastAsia="en-AU"/>
        </w:rPr>
        <w:t>30,000 will be awarded to 100 primary, secondary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following a competitive grant process open for each year to eligible schools</w:t>
      </w:r>
      <w:r w:rsidRPr="00260C1D">
        <w:rPr>
          <w:rFonts w:cstheme="minorHAnsi"/>
          <w:sz w:val="24"/>
          <w:szCs w:val="24"/>
        </w:rPr>
        <w:t xml:space="preserve"> </w:t>
      </w:r>
      <w:r w:rsidRPr="00260C1D">
        <w:rPr>
          <w:rFonts w:eastAsia="Times New Roman" w:cstheme="minorHAnsi"/>
          <w:color w:val="000000" w:themeColor="text1"/>
          <w:sz w:val="24"/>
          <w:lang w:eastAsia="en-AU"/>
        </w:rPr>
        <w:t xml:space="preserve">in communities experiencing social disadvantage. Eligibility to apply is based on SFOE and applications are assessed </w:t>
      </w:r>
      <w:r w:rsidR="00BC4AA3" w:rsidRPr="00260C1D">
        <w:rPr>
          <w:rFonts w:eastAsia="Times New Roman" w:cstheme="minorHAnsi"/>
          <w:color w:val="000000" w:themeColor="text1"/>
          <w:sz w:val="24"/>
          <w:lang w:eastAsia="en-AU"/>
        </w:rPr>
        <w:t xml:space="preserve">against the Active Schools Framework and </w:t>
      </w:r>
      <w:r w:rsidRPr="00260C1D">
        <w:rPr>
          <w:rFonts w:eastAsia="Times New Roman" w:cstheme="minorHAnsi"/>
          <w:color w:val="000000" w:themeColor="text1"/>
          <w:sz w:val="24"/>
          <w:lang w:eastAsia="en-AU"/>
        </w:rPr>
        <w:t>on how the school will implement activities to strengthen its current approach to student physical activity. There are 25 grants available in each region.</w:t>
      </w:r>
    </w:p>
    <w:p w14:paraId="2F95BAAD" w14:textId="0B15F954" w:rsidR="00D865F5" w:rsidRPr="00260C1D" w:rsidRDefault="00D865F5" w:rsidP="00CB178D">
      <w:pPr>
        <w:numPr>
          <w:ilvl w:val="0"/>
          <w:numId w:val="32"/>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t xml:space="preserve">Active Schools PE and Sport Boost: </w:t>
      </w:r>
      <w:r w:rsidRPr="00260C1D">
        <w:rPr>
          <w:rFonts w:eastAsia="Times New Roman" w:cstheme="minorHAnsi"/>
          <w:color w:val="000000" w:themeColor="text1"/>
          <w:sz w:val="24"/>
          <w:lang w:eastAsia="en-AU"/>
        </w:rPr>
        <w:t>$3,000 for 300 government primary, secondary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in communities experiencing social disadvantage based on SFOE ranking state</w:t>
      </w:r>
      <w:r w:rsidR="00312674">
        <w:rPr>
          <w:rFonts w:eastAsia="Times New Roman" w:cstheme="minorHAnsi"/>
          <w:color w:val="000000" w:themeColor="text1"/>
          <w:sz w:val="24"/>
          <w:lang w:eastAsia="en-AU"/>
        </w:rPr>
        <w:t>-</w:t>
      </w:r>
      <w:r w:rsidRPr="00260C1D">
        <w:rPr>
          <w:rFonts w:eastAsia="Times New Roman" w:cstheme="minorHAnsi"/>
          <w:color w:val="000000" w:themeColor="text1"/>
          <w:sz w:val="24"/>
          <w:lang w:eastAsia="en-AU"/>
        </w:rPr>
        <w:t xml:space="preserve">wide, which can be used to support schools with the cost of PE and sport and outdoor education. </w:t>
      </w:r>
    </w:p>
    <w:p w14:paraId="64D8BCBF" w14:textId="13C7F6D0" w:rsidR="00D865F5" w:rsidRPr="005B57A2" w:rsidRDefault="00D865F5" w:rsidP="00CB178D">
      <w:pPr>
        <w:numPr>
          <w:ilvl w:val="0"/>
          <w:numId w:val="32"/>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t>Active Schools Extracurricular Boost:</w:t>
      </w:r>
      <w:r w:rsidRPr="00260C1D">
        <w:rPr>
          <w:rFonts w:eastAsia="Times New Roman" w:cstheme="minorHAnsi"/>
          <w:color w:val="000000" w:themeColor="text1"/>
          <w:sz w:val="24"/>
          <w:lang w:eastAsia="en-AU"/>
        </w:rPr>
        <w:t xml:space="preserve"> $14,000 for 200 government secondary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in communities experiencing social disadvantage based on SFOE </w:t>
      </w:r>
      <w:r w:rsidRPr="00260C1D">
        <w:rPr>
          <w:rFonts w:eastAsia="Times New Roman" w:cstheme="minorHAnsi"/>
          <w:color w:val="000000" w:themeColor="text1"/>
          <w:sz w:val="24"/>
          <w:lang w:eastAsia="en-AU"/>
        </w:rPr>
        <w:lastRenderedPageBreak/>
        <w:t>ranking state</w:t>
      </w:r>
      <w:r w:rsidR="00312674">
        <w:rPr>
          <w:rFonts w:eastAsia="Times New Roman" w:cstheme="minorHAnsi"/>
          <w:color w:val="000000" w:themeColor="text1"/>
          <w:sz w:val="24"/>
          <w:lang w:eastAsia="en-AU"/>
        </w:rPr>
        <w:t>-</w:t>
      </w:r>
      <w:r w:rsidRPr="00260C1D">
        <w:rPr>
          <w:rFonts w:eastAsia="Times New Roman" w:cstheme="minorHAnsi"/>
          <w:color w:val="000000" w:themeColor="text1"/>
          <w:sz w:val="24"/>
          <w:lang w:eastAsia="en-AU"/>
        </w:rPr>
        <w:t>wide, which can be used by schools to support the costs of providing extracurricular activities.</w:t>
      </w:r>
    </w:p>
    <w:p w14:paraId="1B2D1908" w14:textId="764013E0" w:rsidR="00D865F5" w:rsidRPr="00260C1D" w:rsidRDefault="001A7DBD" w:rsidP="002558B6">
      <w:pPr>
        <w:spacing w:before="100" w:beforeAutospacing="1" w:after="100" w:afterAutospacing="1" w:line="288" w:lineRule="atLeast"/>
        <w:outlineLvl w:val="2"/>
        <w:rPr>
          <w:rFonts w:cstheme="minorHAnsi"/>
          <w:b/>
          <w:szCs w:val="21"/>
          <w:lang w:val="en-US"/>
        </w:rPr>
      </w:pPr>
      <w:r w:rsidRPr="00260C1D">
        <w:rPr>
          <w:rFonts w:cstheme="minorHAnsi"/>
          <w:b/>
          <w:color w:val="011A3C"/>
          <w:sz w:val="27"/>
          <w:szCs w:val="27"/>
          <w:lang w:val="en" w:eastAsia="en-AU"/>
        </w:rPr>
        <w:t>Rates</w:t>
      </w:r>
    </w:p>
    <w:p w14:paraId="2C2603C7" w14:textId="77777777" w:rsidR="00D865F5" w:rsidRPr="00260C1D" w:rsidRDefault="00D865F5"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ive Schools grants: $30,000 for each eligible school.</w:t>
      </w:r>
    </w:p>
    <w:p w14:paraId="496BA1CA" w14:textId="77777777" w:rsidR="00D865F5" w:rsidRPr="00260C1D" w:rsidRDefault="00D865F5"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ive Schools PE and Sport Boost: $3,000 for each eligible school.   </w:t>
      </w:r>
    </w:p>
    <w:p w14:paraId="412A9A93" w14:textId="77777777" w:rsidR="00D865F5" w:rsidRPr="00260C1D" w:rsidRDefault="00D865F5" w:rsidP="002D455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ive Schools Extracurricular Boost: $14,000 for each eligible school.</w:t>
      </w:r>
    </w:p>
    <w:p w14:paraId="1A78CB3A" w14:textId="77777777" w:rsidR="00D865F5" w:rsidRPr="00260C1D" w:rsidRDefault="00D865F5" w:rsidP="00D865F5">
      <w:pPr>
        <w:spacing w:after="0"/>
        <w:jc w:val="both"/>
        <w:rPr>
          <w:rFonts w:cstheme="minorHAnsi"/>
          <w:szCs w:val="21"/>
          <w:lang w:val="en-US"/>
        </w:rPr>
      </w:pPr>
    </w:p>
    <w:p w14:paraId="27193109" w14:textId="77777777" w:rsidR="00D865F5" w:rsidRPr="00260C1D" w:rsidRDefault="00D865F5" w:rsidP="002558B6">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 xml:space="preserve">Related policies </w:t>
      </w:r>
    </w:p>
    <w:p w14:paraId="0C7AEC42" w14:textId="77777777" w:rsidR="00D865F5" w:rsidRPr="00614B09" w:rsidRDefault="00000000" w:rsidP="00D865F5">
      <w:pPr>
        <w:spacing w:after="0" w:line="240" w:lineRule="atLeast"/>
        <w:jc w:val="both"/>
        <w:rPr>
          <w:rStyle w:val="Hyperlink"/>
          <w:rFonts w:cstheme="minorHAnsi"/>
          <w:sz w:val="24"/>
          <w:szCs w:val="24"/>
          <w:lang w:val="en-US"/>
        </w:rPr>
      </w:pPr>
      <w:hyperlink r:id="rId203" w:history="1">
        <w:r w:rsidR="00D865F5" w:rsidRPr="00614B09">
          <w:rPr>
            <w:rStyle w:val="Hyperlink"/>
            <w:rFonts w:cstheme="minorHAnsi"/>
            <w:sz w:val="24"/>
            <w:szCs w:val="24"/>
            <w:lang w:val="en-US"/>
          </w:rPr>
          <w:t>Physical and Sport Education — Delivery Requirements</w:t>
        </w:r>
      </w:hyperlink>
    </w:p>
    <w:p w14:paraId="001F4D47" w14:textId="77777777" w:rsidR="00F87CD3" w:rsidRPr="00260C1D" w:rsidRDefault="00F87CD3">
      <w:pPr>
        <w:rPr>
          <w:rFonts w:eastAsia="Segoe UI" w:cstheme="minorHAnsi"/>
          <w:b/>
          <w:color w:val="323E4F" w:themeColor="text2" w:themeShade="BF"/>
          <w:kern w:val="36"/>
          <w:sz w:val="48"/>
          <w:szCs w:val="48"/>
          <w:lang w:eastAsia="en-AU"/>
        </w:rPr>
      </w:pPr>
    </w:p>
    <w:p w14:paraId="3CC017B2" w14:textId="77777777" w:rsidR="005731D8" w:rsidRPr="00260C1D" w:rsidRDefault="005731D8" w:rsidP="00B66F16">
      <w:pPr>
        <w:pStyle w:val="Heading1"/>
      </w:pPr>
      <w:r w:rsidRPr="00260C1D">
        <w:br w:type="page"/>
      </w:r>
    </w:p>
    <w:p w14:paraId="1995B565" w14:textId="650AD086" w:rsidR="006F247F" w:rsidRDefault="006F247F" w:rsidP="00A92A6B">
      <w:pPr>
        <w:pStyle w:val="Heading2"/>
      </w:pPr>
      <w:bookmarkStart w:id="131" w:name="_Toc120789926"/>
      <w:r w:rsidRPr="006F247F">
        <w:lastRenderedPageBreak/>
        <w:t xml:space="preserve">Vocational Education and Training Delivered to Secondary Students </w:t>
      </w:r>
      <w:r w:rsidR="0037056C">
        <w:t xml:space="preserve">(VDSS) </w:t>
      </w:r>
      <w:r w:rsidRPr="006F247F">
        <w:t>(Reference 143)</w:t>
      </w:r>
      <w:bookmarkEnd w:id="131"/>
    </w:p>
    <w:p w14:paraId="7709010F"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Program description</w:t>
      </w:r>
    </w:p>
    <w:p w14:paraId="2F7A8C05" w14:textId="409181D7" w:rsidR="006F247F" w:rsidRPr="00614B09" w:rsidRDefault="006F247F" w:rsidP="006F247F">
      <w:pPr>
        <w:rPr>
          <w:sz w:val="24"/>
          <w:szCs w:val="24"/>
        </w:rPr>
      </w:pPr>
      <w:r w:rsidRPr="00614B09">
        <w:rPr>
          <w:sz w:val="24"/>
          <w:szCs w:val="24"/>
        </w:rPr>
        <w:t xml:space="preserve">Vocational Education and Training (VET) </w:t>
      </w:r>
      <w:r w:rsidR="0037056C">
        <w:rPr>
          <w:sz w:val="24"/>
          <w:szCs w:val="24"/>
        </w:rPr>
        <w:t>D</w:t>
      </w:r>
      <w:r w:rsidRPr="00614B09">
        <w:rPr>
          <w:sz w:val="24"/>
          <w:szCs w:val="24"/>
        </w:rPr>
        <w:t xml:space="preserve">elivered to </w:t>
      </w:r>
      <w:r w:rsidR="0037056C">
        <w:rPr>
          <w:sz w:val="24"/>
          <w:szCs w:val="24"/>
        </w:rPr>
        <w:t>S</w:t>
      </w:r>
      <w:r w:rsidRPr="00614B09">
        <w:rPr>
          <w:sz w:val="24"/>
          <w:szCs w:val="24"/>
        </w:rPr>
        <w:t xml:space="preserve">econdary </w:t>
      </w:r>
      <w:r w:rsidR="0037056C">
        <w:rPr>
          <w:sz w:val="24"/>
          <w:szCs w:val="24"/>
        </w:rPr>
        <w:t>S</w:t>
      </w:r>
      <w:r w:rsidRPr="00614B09">
        <w:rPr>
          <w:sz w:val="24"/>
          <w:szCs w:val="24"/>
        </w:rPr>
        <w:t xml:space="preserve">tudents </w:t>
      </w:r>
      <w:r w:rsidR="0037056C">
        <w:rPr>
          <w:sz w:val="24"/>
          <w:szCs w:val="24"/>
        </w:rPr>
        <w:t xml:space="preserve">(VDSS) </w:t>
      </w:r>
      <w:r w:rsidRPr="00614B09">
        <w:rPr>
          <w:sz w:val="24"/>
          <w:szCs w:val="24"/>
        </w:rPr>
        <w:t>is a key component of the Victorian Government's strategy to support high</w:t>
      </w:r>
      <w:r w:rsidR="0037056C">
        <w:rPr>
          <w:sz w:val="24"/>
          <w:szCs w:val="24"/>
        </w:rPr>
        <w:t>-</w:t>
      </w:r>
      <w:r w:rsidRPr="00614B09">
        <w:rPr>
          <w:sz w:val="24"/>
          <w:szCs w:val="24"/>
        </w:rPr>
        <w:t xml:space="preserve">quality vocational pathways, increase student retention, and improve Year 12 or equivalent completion rates by providing options for all students. </w:t>
      </w:r>
    </w:p>
    <w:p w14:paraId="0B5A6121" w14:textId="77777777" w:rsidR="006F247F" w:rsidRPr="00614B09" w:rsidRDefault="006F247F" w:rsidP="006F247F">
      <w:pPr>
        <w:rPr>
          <w:sz w:val="24"/>
          <w:szCs w:val="24"/>
        </w:rPr>
      </w:pPr>
      <w:r w:rsidRPr="00614B09">
        <w:rPr>
          <w:sz w:val="24"/>
          <w:szCs w:val="24"/>
        </w:rPr>
        <w:t>VET studies can contribute towards the completion of the Victorian Certificate of Education (VCE).</w:t>
      </w:r>
    </w:p>
    <w:p w14:paraId="254CE324" w14:textId="77777777" w:rsidR="006F247F" w:rsidRPr="00614B09" w:rsidRDefault="006F247F" w:rsidP="006F247F">
      <w:pPr>
        <w:rPr>
          <w:sz w:val="24"/>
          <w:szCs w:val="24"/>
        </w:rPr>
      </w:pPr>
      <w:r w:rsidRPr="00614B09">
        <w:rPr>
          <w:sz w:val="24"/>
          <w:szCs w:val="24"/>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11B29FBE"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Components of VET funding</w:t>
      </w:r>
    </w:p>
    <w:p w14:paraId="0CA6F054" w14:textId="77777777" w:rsidR="006F247F" w:rsidRPr="00614B09" w:rsidRDefault="006F247F" w:rsidP="006F247F">
      <w:pPr>
        <w:rPr>
          <w:sz w:val="24"/>
          <w:szCs w:val="24"/>
        </w:rPr>
      </w:pPr>
      <w:r w:rsidRPr="00614B09">
        <w:rPr>
          <w:sz w:val="24"/>
          <w:szCs w:val="24"/>
        </w:rPr>
        <w:t>There are four components of VET funding:</w:t>
      </w:r>
    </w:p>
    <w:p w14:paraId="7B5E71BF" w14:textId="77777777" w:rsidR="006F247F" w:rsidRPr="00614B09" w:rsidRDefault="006F247F" w:rsidP="006F247F">
      <w:pPr>
        <w:pStyle w:val="CommentText"/>
        <w:numPr>
          <w:ilvl w:val="0"/>
          <w:numId w:val="108"/>
        </w:numPr>
        <w:rPr>
          <w:sz w:val="24"/>
          <w:szCs w:val="24"/>
        </w:rPr>
      </w:pPr>
      <w:r w:rsidRPr="00614B09">
        <w:rPr>
          <w:sz w:val="24"/>
          <w:szCs w:val="24"/>
        </w:rPr>
        <w:t xml:space="preserve">The Core student learning component (mainstream schools) or Stages of Learning funding (specialist schools) of the SRP </w:t>
      </w:r>
    </w:p>
    <w:p w14:paraId="713EA52B" w14:textId="77777777" w:rsidR="006F247F" w:rsidRPr="00614B09" w:rsidRDefault="006F247F" w:rsidP="006F247F">
      <w:pPr>
        <w:pStyle w:val="CommentText"/>
        <w:numPr>
          <w:ilvl w:val="0"/>
          <w:numId w:val="108"/>
        </w:numPr>
        <w:rPr>
          <w:sz w:val="24"/>
          <w:szCs w:val="24"/>
        </w:rPr>
      </w:pPr>
      <w:r w:rsidRPr="00614B09">
        <w:rPr>
          <w:sz w:val="24"/>
          <w:szCs w:val="24"/>
        </w:rPr>
        <w:t>Targeted VET funding</w:t>
      </w:r>
    </w:p>
    <w:p w14:paraId="0B535B56" w14:textId="77777777" w:rsidR="006F247F" w:rsidRPr="00614B09" w:rsidRDefault="006F247F" w:rsidP="006F247F">
      <w:pPr>
        <w:pStyle w:val="CommentText"/>
        <w:numPr>
          <w:ilvl w:val="0"/>
          <w:numId w:val="108"/>
        </w:numPr>
        <w:rPr>
          <w:sz w:val="24"/>
          <w:szCs w:val="24"/>
        </w:rPr>
      </w:pPr>
      <w:r w:rsidRPr="00614B09">
        <w:rPr>
          <w:sz w:val="24"/>
          <w:szCs w:val="24"/>
        </w:rPr>
        <w:t>VET materials funding</w:t>
      </w:r>
    </w:p>
    <w:p w14:paraId="17E39756" w14:textId="77777777" w:rsidR="006F247F" w:rsidRPr="00614B09" w:rsidRDefault="006F247F" w:rsidP="006F247F">
      <w:pPr>
        <w:pStyle w:val="ListParagraph"/>
        <w:numPr>
          <w:ilvl w:val="0"/>
          <w:numId w:val="108"/>
        </w:numPr>
        <w:spacing w:line="256" w:lineRule="auto"/>
        <w:rPr>
          <w:sz w:val="24"/>
          <w:szCs w:val="24"/>
        </w:rPr>
      </w:pPr>
      <w:r w:rsidRPr="00614B09">
        <w:rPr>
          <w:sz w:val="24"/>
          <w:szCs w:val="24"/>
        </w:rPr>
        <w:t xml:space="preserve">Small-scale adjustment </w:t>
      </w:r>
    </w:p>
    <w:p w14:paraId="11316E59"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RP Core Student Learning or Core Stages of Learning Components</w:t>
      </w:r>
    </w:p>
    <w:p w14:paraId="30631756" w14:textId="086C2D45" w:rsidR="006F247F" w:rsidRPr="00614B09" w:rsidRDefault="006F247F" w:rsidP="006F247F">
      <w:pPr>
        <w:rPr>
          <w:sz w:val="24"/>
          <w:szCs w:val="24"/>
        </w:rPr>
      </w:pPr>
      <w:r w:rsidRPr="00614B09">
        <w:rPr>
          <w:sz w:val="24"/>
          <w:szCs w:val="24"/>
        </w:rPr>
        <w:t xml:space="preserve">The Core </w:t>
      </w:r>
      <w:r w:rsidR="0014254F">
        <w:rPr>
          <w:sz w:val="24"/>
          <w:szCs w:val="24"/>
        </w:rPr>
        <w:t>S</w:t>
      </w:r>
      <w:r w:rsidRPr="00614B09">
        <w:rPr>
          <w:sz w:val="24"/>
          <w:szCs w:val="24"/>
        </w:rPr>
        <w:t xml:space="preserve">tudent </w:t>
      </w:r>
      <w:r w:rsidR="0014254F">
        <w:rPr>
          <w:sz w:val="24"/>
          <w:szCs w:val="24"/>
        </w:rPr>
        <w:t>L</w:t>
      </w:r>
      <w:r w:rsidRPr="00614B09">
        <w:rPr>
          <w:sz w:val="24"/>
          <w:szCs w:val="24"/>
        </w:rPr>
        <w:t xml:space="preserve">earning component or Stages of Learning funding of the SRP is provided to schools to offset the costs of VDSS.  </w:t>
      </w:r>
    </w:p>
    <w:p w14:paraId="64831143" w14:textId="3911724E" w:rsidR="006F247F" w:rsidRPr="00614B09" w:rsidRDefault="006F247F" w:rsidP="006F247F">
      <w:pPr>
        <w:rPr>
          <w:sz w:val="24"/>
          <w:szCs w:val="24"/>
        </w:rPr>
      </w:pPr>
      <w:r w:rsidRPr="00614B09">
        <w:rPr>
          <w:bCs/>
          <w:sz w:val="24"/>
          <w:szCs w:val="24"/>
        </w:rPr>
        <w:t>In</w:t>
      </w:r>
      <w:r w:rsidRPr="00614B09">
        <w:rPr>
          <w:b/>
          <w:sz w:val="24"/>
          <w:szCs w:val="24"/>
        </w:rPr>
        <w:t xml:space="preserve"> </w:t>
      </w:r>
      <w:r w:rsidRPr="00614B09">
        <w:rPr>
          <w:sz w:val="24"/>
          <w:szCs w:val="24"/>
        </w:rPr>
        <w:t xml:space="preserve">2023, the </w:t>
      </w:r>
      <w:r w:rsidR="0037056C">
        <w:rPr>
          <w:sz w:val="24"/>
          <w:szCs w:val="24"/>
        </w:rPr>
        <w:t>C</w:t>
      </w:r>
      <w:r w:rsidRPr="00614B09">
        <w:rPr>
          <w:sz w:val="24"/>
          <w:szCs w:val="24"/>
        </w:rPr>
        <w:t xml:space="preserve">ore SRP component </w:t>
      </w:r>
      <w:r w:rsidR="0014254F">
        <w:rPr>
          <w:sz w:val="24"/>
          <w:szCs w:val="24"/>
        </w:rPr>
        <w:t xml:space="preserve">that </w:t>
      </w:r>
      <w:r w:rsidRPr="00614B09">
        <w:rPr>
          <w:sz w:val="24"/>
          <w:szCs w:val="24"/>
        </w:rPr>
        <w:t>a mainstream school will receive to support the delivery of VET is $</w:t>
      </w:r>
      <w:r w:rsidR="008D55C4" w:rsidRPr="00614B09">
        <w:rPr>
          <w:sz w:val="24"/>
          <w:szCs w:val="24"/>
        </w:rPr>
        <w:t>1,229</w:t>
      </w:r>
      <w:r w:rsidRPr="00614B09">
        <w:rPr>
          <w:sz w:val="24"/>
          <w:szCs w:val="24"/>
        </w:rPr>
        <w:t>, per full time equivalent (FTE) certificate enrolment.</w:t>
      </w:r>
    </w:p>
    <w:p w14:paraId="133A1B13" w14:textId="52DDD078" w:rsidR="006F247F" w:rsidRPr="00614B09" w:rsidRDefault="006F247F" w:rsidP="006F247F">
      <w:pPr>
        <w:rPr>
          <w:sz w:val="24"/>
          <w:szCs w:val="24"/>
        </w:rPr>
      </w:pPr>
      <w:r w:rsidRPr="00614B09">
        <w:rPr>
          <w:sz w:val="24"/>
          <w:szCs w:val="24"/>
        </w:rPr>
        <w:t xml:space="preserve">For specialist schools, with students participating in eligible VET certificates, the </w:t>
      </w:r>
      <w:r w:rsidR="0014254F">
        <w:rPr>
          <w:sz w:val="24"/>
          <w:szCs w:val="24"/>
        </w:rPr>
        <w:t>S</w:t>
      </w:r>
      <w:r w:rsidRPr="00614B09">
        <w:rPr>
          <w:sz w:val="24"/>
          <w:szCs w:val="24"/>
        </w:rPr>
        <w:t xml:space="preserve">tages of </w:t>
      </w:r>
      <w:r w:rsidR="0014254F">
        <w:rPr>
          <w:sz w:val="24"/>
          <w:szCs w:val="24"/>
        </w:rPr>
        <w:t>L</w:t>
      </w:r>
      <w:r w:rsidRPr="00614B09">
        <w:rPr>
          <w:sz w:val="24"/>
          <w:szCs w:val="24"/>
        </w:rPr>
        <w:t xml:space="preserve">earning component </w:t>
      </w:r>
      <w:r w:rsidR="00A61EFB">
        <w:rPr>
          <w:sz w:val="24"/>
          <w:szCs w:val="24"/>
        </w:rPr>
        <w:t xml:space="preserve">that </w:t>
      </w:r>
      <w:r w:rsidRPr="00614B09">
        <w:rPr>
          <w:sz w:val="24"/>
          <w:szCs w:val="24"/>
        </w:rPr>
        <w:t>a school will receive to contribute to support the delivery of VET is $1</w:t>
      </w:r>
      <w:r w:rsidR="00F744A4" w:rsidRPr="00614B09">
        <w:rPr>
          <w:sz w:val="24"/>
          <w:szCs w:val="24"/>
        </w:rPr>
        <w:t>,003</w:t>
      </w:r>
      <w:r w:rsidRPr="00614B09">
        <w:rPr>
          <w:sz w:val="24"/>
          <w:szCs w:val="24"/>
        </w:rPr>
        <w:t>, per FTE certificate enrolment.</w:t>
      </w:r>
    </w:p>
    <w:p w14:paraId="372D5250" w14:textId="77777777" w:rsidR="006F247F" w:rsidRPr="00614B09" w:rsidRDefault="006F247F" w:rsidP="006F247F">
      <w:pPr>
        <w:rPr>
          <w:sz w:val="24"/>
          <w:szCs w:val="24"/>
        </w:rPr>
      </w:pPr>
      <w:r w:rsidRPr="00614B09">
        <w:rPr>
          <w:sz w:val="24"/>
          <w:szCs w:val="24"/>
        </w:rPr>
        <w:t>A Full Time Equivalent (FTE) enrolment in an eligible VET course is defined as a minimum of 180 hours of training per year. This will attract the full per certificate amount. Enrolments of less than 180 hours of training in a year will attract pro-rata funding.</w:t>
      </w:r>
    </w:p>
    <w:p w14:paraId="60BB998F" w14:textId="77777777" w:rsidR="006F247F" w:rsidRPr="00614B09" w:rsidRDefault="006F247F" w:rsidP="006F247F">
      <w:pPr>
        <w:rPr>
          <w:sz w:val="24"/>
          <w:szCs w:val="24"/>
        </w:rPr>
      </w:pPr>
      <w:r w:rsidRPr="00614B09">
        <w:rPr>
          <w:sz w:val="24"/>
          <w:szCs w:val="24"/>
        </w:rPr>
        <w:t xml:space="preserve">* CUA30915 Certificate III in Music Industry, for which </w:t>
      </w:r>
      <w:proofErr w:type="gramStart"/>
      <w:r w:rsidRPr="00614B09">
        <w:rPr>
          <w:sz w:val="24"/>
          <w:szCs w:val="24"/>
        </w:rPr>
        <w:t>a</w:t>
      </w:r>
      <w:proofErr w:type="gramEnd"/>
      <w:r w:rsidRPr="00614B09">
        <w:rPr>
          <w:sz w:val="24"/>
          <w:szCs w:val="24"/>
        </w:rPr>
        <w:t xml:space="preserve"> FTE enrolment is a minimum of 360 hours. </w:t>
      </w:r>
    </w:p>
    <w:p w14:paraId="17FEDC44"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Targeted VET funding</w:t>
      </w:r>
    </w:p>
    <w:p w14:paraId="2754E3F6" w14:textId="77777777" w:rsidR="006F247F" w:rsidRPr="00614B09" w:rsidRDefault="006F247F" w:rsidP="006F247F">
      <w:pPr>
        <w:rPr>
          <w:sz w:val="24"/>
          <w:szCs w:val="24"/>
        </w:rPr>
      </w:pPr>
      <w:r w:rsidRPr="00614B09">
        <w:rPr>
          <w:sz w:val="24"/>
          <w:szCs w:val="24"/>
        </w:rPr>
        <w:t xml:space="preserve">Targeted VET funding is based on a six-band model and is allocated pro-rata for enrolments up to 180 hours per VET certificate per year.  </w:t>
      </w:r>
    </w:p>
    <w:p w14:paraId="7EBA243D" w14:textId="60E8CE9B" w:rsidR="006F247F" w:rsidRPr="00614B09" w:rsidRDefault="006F247F" w:rsidP="006F247F">
      <w:pPr>
        <w:rPr>
          <w:sz w:val="24"/>
          <w:szCs w:val="24"/>
        </w:rPr>
      </w:pPr>
      <w:r w:rsidRPr="00614B09">
        <w:rPr>
          <w:sz w:val="24"/>
          <w:szCs w:val="24"/>
        </w:rPr>
        <w:lastRenderedPageBreak/>
        <w:t>To attract targeted VET funding, schools must enter accurate details of all VET enrolments on the Victorian Assessment Software System (VASS) by the annual funding deadline</w:t>
      </w:r>
      <w:r w:rsidR="00C62F42" w:rsidRPr="00614B09">
        <w:rPr>
          <w:sz w:val="24"/>
          <w:szCs w:val="24"/>
        </w:rPr>
        <w:t>,</w:t>
      </w:r>
      <w:r w:rsidRPr="00614B09">
        <w:rPr>
          <w:sz w:val="24"/>
          <w:szCs w:val="24"/>
        </w:rPr>
        <w:t xml:space="preserve"> </w:t>
      </w:r>
      <w:r w:rsidR="00A12DE4" w:rsidRPr="00614B09">
        <w:rPr>
          <w:sz w:val="24"/>
          <w:szCs w:val="24"/>
        </w:rPr>
        <w:t xml:space="preserve">which in </w:t>
      </w:r>
      <w:r w:rsidRPr="00614B09">
        <w:rPr>
          <w:sz w:val="24"/>
          <w:szCs w:val="24"/>
        </w:rPr>
        <w:t xml:space="preserve">2023 </w:t>
      </w:r>
      <w:r w:rsidR="00A12DE4" w:rsidRPr="00614B09">
        <w:rPr>
          <w:sz w:val="24"/>
          <w:szCs w:val="24"/>
        </w:rPr>
        <w:t>is 2</w:t>
      </w:r>
      <w:r w:rsidRPr="00614B09">
        <w:rPr>
          <w:sz w:val="24"/>
          <w:szCs w:val="24"/>
        </w:rPr>
        <w:t xml:space="preserve"> May.</w:t>
      </w:r>
    </w:p>
    <w:p w14:paraId="460D2A20" w14:textId="77777777" w:rsidR="006F247F" w:rsidRPr="00614B09" w:rsidRDefault="006F247F" w:rsidP="006F247F">
      <w:pPr>
        <w:rPr>
          <w:sz w:val="24"/>
          <w:szCs w:val="24"/>
        </w:rPr>
      </w:pPr>
      <w:r w:rsidRPr="00614B09">
        <w:rPr>
          <w:sz w:val="24"/>
          <w:szCs w:val="24"/>
        </w:rPr>
        <w:t>Students between 15 to 20 years of age at the annual funding deadline, who are enrolled in eligible VET certificates, will be eligible for targeted VET funding.</w:t>
      </w:r>
    </w:p>
    <w:p w14:paraId="0215F21C" w14:textId="77777777" w:rsidR="006F247F" w:rsidRPr="00614B09" w:rsidRDefault="006F247F" w:rsidP="006F247F">
      <w:pPr>
        <w:rPr>
          <w:sz w:val="24"/>
          <w:szCs w:val="24"/>
        </w:rPr>
      </w:pPr>
      <w:r w:rsidRPr="00614B09">
        <w:rPr>
          <w:sz w:val="24"/>
          <w:szCs w:val="24"/>
        </w:rPr>
        <w:t>Certificate II and Certificate III level qualifications (excluding school-based apprenticeships and traineeships and Head Start apprenticeships and traineeships) undertaken as part of the VCE are eligible for targeted VET funding.</w:t>
      </w:r>
    </w:p>
    <w:p w14:paraId="1EF5BF8A" w14:textId="77777777" w:rsidR="006F247F" w:rsidRPr="00614B09" w:rsidRDefault="006F247F" w:rsidP="006F247F">
      <w:pPr>
        <w:rPr>
          <w:sz w:val="24"/>
          <w:szCs w:val="24"/>
        </w:rPr>
      </w:pPr>
      <w:r w:rsidRPr="00614B09">
        <w:rPr>
          <w:sz w:val="24"/>
          <w:szCs w:val="24"/>
        </w:rPr>
        <w:t>Certificate IV qualifications may be funded, provided the school has first gained approval from the Victorian Curriculum and Assessment Authority (VCAA) to offer the higher-level qualification to VCE students.</w:t>
      </w:r>
    </w:p>
    <w:p w14:paraId="54C1E0C8" w14:textId="77777777" w:rsidR="006F247F" w:rsidRPr="00614B09" w:rsidRDefault="006F247F" w:rsidP="006F247F">
      <w:pPr>
        <w:rPr>
          <w:sz w:val="24"/>
          <w:szCs w:val="24"/>
        </w:rPr>
      </w:pPr>
      <w:r w:rsidRPr="00614B09">
        <w:rPr>
          <w:sz w:val="24"/>
          <w:szCs w:val="24"/>
        </w:rPr>
        <w:t>Further information and an indicative list of VET qualifications eligible for targeted VET funding is available at:</w:t>
      </w:r>
      <w:r w:rsidRPr="00614B09">
        <w:rPr>
          <w:rStyle w:val="Heading4Char"/>
          <w:sz w:val="24"/>
          <w:szCs w:val="24"/>
          <w:u w:val="single"/>
        </w:rPr>
        <w:t xml:space="preserve"> </w:t>
      </w:r>
      <w:hyperlink r:id="rId204" w:history="1">
        <w:r w:rsidRPr="00614B09">
          <w:rPr>
            <w:rStyle w:val="Hyperlink"/>
            <w:rFonts w:eastAsiaTheme="majorEastAsia" w:cstheme="majorBidi"/>
            <w:sz w:val="24"/>
            <w:szCs w:val="24"/>
          </w:rPr>
          <w:t>VET Delivered to Secondary Students: Resources</w:t>
        </w:r>
      </w:hyperlink>
    </w:p>
    <w:p w14:paraId="2CD94CB9" w14:textId="77777777" w:rsidR="006F247F" w:rsidRPr="00614B09" w:rsidRDefault="006F247F" w:rsidP="006F247F">
      <w:pPr>
        <w:rPr>
          <w:sz w:val="24"/>
          <w:szCs w:val="24"/>
        </w:rPr>
      </w:pPr>
      <w:r w:rsidRPr="00614B09">
        <w:rPr>
          <w:sz w:val="24"/>
          <w:szCs w:val="24"/>
        </w:rPr>
        <w:t>Targeted VET funding is NOT available for enrolments in:</w:t>
      </w:r>
    </w:p>
    <w:p w14:paraId="2761168C" w14:textId="77777777" w:rsidR="006F247F" w:rsidRPr="00614B09" w:rsidRDefault="006F247F" w:rsidP="006F247F">
      <w:pPr>
        <w:pStyle w:val="ListParagraph"/>
        <w:numPr>
          <w:ilvl w:val="0"/>
          <w:numId w:val="109"/>
        </w:numPr>
        <w:spacing w:line="256" w:lineRule="auto"/>
        <w:rPr>
          <w:sz w:val="24"/>
          <w:szCs w:val="24"/>
        </w:rPr>
      </w:pPr>
      <w:r w:rsidRPr="00614B09">
        <w:rPr>
          <w:sz w:val="24"/>
          <w:szCs w:val="24"/>
        </w:rPr>
        <w:t>Certificate I qualifications</w:t>
      </w:r>
    </w:p>
    <w:p w14:paraId="52AABB52" w14:textId="77777777" w:rsidR="006F247F" w:rsidRPr="00614B09" w:rsidRDefault="006F247F" w:rsidP="006F247F">
      <w:pPr>
        <w:pStyle w:val="ListParagraph"/>
        <w:numPr>
          <w:ilvl w:val="0"/>
          <w:numId w:val="110"/>
        </w:numPr>
        <w:spacing w:line="256" w:lineRule="auto"/>
        <w:rPr>
          <w:sz w:val="24"/>
          <w:szCs w:val="24"/>
        </w:rPr>
      </w:pPr>
      <w:r w:rsidRPr="00614B09">
        <w:rPr>
          <w:sz w:val="24"/>
          <w:szCs w:val="24"/>
        </w:rPr>
        <w:t>Certificates in General Education for Adults and generalist programs such as Certificate II in EAL (Employment) and Certificate II in EAL (Access)</w:t>
      </w:r>
    </w:p>
    <w:p w14:paraId="7AE1170C" w14:textId="77777777" w:rsidR="006F247F" w:rsidRPr="00614B09" w:rsidRDefault="006F247F" w:rsidP="006F247F">
      <w:pPr>
        <w:pStyle w:val="ListParagraph"/>
        <w:numPr>
          <w:ilvl w:val="0"/>
          <w:numId w:val="110"/>
        </w:numPr>
        <w:spacing w:line="256" w:lineRule="auto"/>
        <w:rPr>
          <w:sz w:val="24"/>
          <w:szCs w:val="24"/>
        </w:rPr>
      </w:pPr>
      <w:r w:rsidRPr="00614B09">
        <w:rPr>
          <w:sz w:val="24"/>
          <w:szCs w:val="24"/>
        </w:rPr>
        <w:t>Diploma level qualifications. Schools wishing to provide Diplomas may fund this delivery from the core SRP allocation</w:t>
      </w:r>
    </w:p>
    <w:p w14:paraId="283E1488" w14:textId="77777777" w:rsidR="006F247F" w:rsidRPr="00614B09" w:rsidRDefault="006F247F" w:rsidP="006F247F">
      <w:pPr>
        <w:pStyle w:val="ListParagraph"/>
        <w:numPr>
          <w:ilvl w:val="0"/>
          <w:numId w:val="110"/>
        </w:numPr>
        <w:spacing w:line="256" w:lineRule="auto"/>
        <w:rPr>
          <w:sz w:val="24"/>
          <w:szCs w:val="24"/>
        </w:rPr>
      </w:pPr>
      <w:r w:rsidRPr="00614B09">
        <w:rPr>
          <w:sz w:val="24"/>
          <w:szCs w:val="24"/>
        </w:rPr>
        <w:t>School-based apprenticeships and traineeships, or Head Start apprenticeships and traineeships</w:t>
      </w:r>
    </w:p>
    <w:p w14:paraId="70A671E8" w14:textId="77777777" w:rsidR="006F247F" w:rsidRPr="00614B09" w:rsidRDefault="006F247F" w:rsidP="006F247F">
      <w:pPr>
        <w:rPr>
          <w:sz w:val="24"/>
          <w:szCs w:val="24"/>
        </w:rPr>
      </w:pPr>
      <w:r w:rsidRPr="00614B09">
        <w:rPr>
          <w:sz w:val="24"/>
          <w:szCs w:val="24"/>
        </w:rPr>
        <w:t xml:space="preserve">A student who is enrolled in a school, either full-time or part-time, </w:t>
      </w:r>
      <w:proofErr w:type="gramStart"/>
      <w:r w:rsidRPr="00614B09">
        <w:rPr>
          <w:sz w:val="24"/>
          <w:szCs w:val="24"/>
        </w:rPr>
        <w:t>and also</w:t>
      </w:r>
      <w:proofErr w:type="gramEnd"/>
      <w:r w:rsidRPr="00614B09">
        <w:rPr>
          <w:sz w:val="24"/>
          <w:szCs w:val="24"/>
        </w:rPr>
        <w:t xml:space="preserve"> enrolled independently of their school in a VET program at a TAFE or Registered Training Organisation (RTO), is not eligible to have their VET studies subsidised through targeted VET funding.</w:t>
      </w:r>
    </w:p>
    <w:p w14:paraId="3C6CBC94"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VET materials funding</w:t>
      </w:r>
    </w:p>
    <w:p w14:paraId="328B57CD" w14:textId="0F3EFB9D" w:rsidR="006F247F" w:rsidRPr="00614B09" w:rsidRDefault="006F247F" w:rsidP="006F247F">
      <w:pPr>
        <w:shd w:val="clear" w:color="auto" w:fill="FFFFFF"/>
        <w:spacing w:after="150" w:line="240" w:lineRule="auto"/>
        <w:rPr>
          <w:sz w:val="24"/>
          <w:szCs w:val="24"/>
        </w:rPr>
      </w:pPr>
      <w:r w:rsidRPr="00614B09">
        <w:rPr>
          <w:sz w:val="24"/>
          <w:szCs w:val="24"/>
        </w:rPr>
        <w:t>In 2023, a two-band VET materials funding model will be implemented (</w:t>
      </w:r>
      <w:r w:rsidR="00DC4B5F">
        <w:rPr>
          <w:sz w:val="24"/>
          <w:szCs w:val="24"/>
        </w:rPr>
        <w:t>h</w:t>
      </w:r>
      <w:r w:rsidRPr="00614B09">
        <w:rPr>
          <w:sz w:val="24"/>
          <w:szCs w:val="24"/>
        </w:rPr>
        <w:t xml:space="preserve">igh-cost materials funding band and </w:t>
      </w:r>
      <w:r w:rsidR="00DC4B5F">
        <w:rPr>
          <w:sz w:val="24"/>
          <w:szCs w:val="24"/>
        </w:rPr>
        <w:t>l</w:t>
      </w:r>
      <w:r w:rsidRPr="00614B09">
        <w:rPr>
          <w:sz w:val="24"/>
          <w:szCs w:val="24"/>
        </w:rPr>
        <w:t>ow-cost materials funding band). The level of funding received will be based on VET enrolments, and payments will be received as quarterly cash grants through the Student Resource Package</w:t>
      </w:r>
      <w:r w:rsidR="00DC4B5F">
        <w:rPr>
          <w:sz w:val="24"/>
          <w:szCs w:val="24"/>
        </w:rPr>
        <w:t xml:space="preserve"> (SRP)</w:t>
      </w:r>
      <w:r w:rsidRPr="00614B09">
        <w:rPr>
          <w:sz w:val="24"/>
          <w:szCs w:val="24"/>
        </w:rPr>
        <w:t xml:space="preserve">. </w:t>
      </w:r>
    </w:p>
    <w:p w14:paraId="26B42BBD" w14:textId="77777777" w:rsidR="006F247F" w:rsidRPr="00614B09" w:rsidRDefault="006F247F" w:rsidP="006F247F">
      <w:pPr>
        <w:shd w:val="clear" w:color="auto" w:fill="FFFFFF"/>
        <w:spacing w:after="150" w:line="240" w:lineRule="auto"/>
        <w:rPr>
          <w:sz w:val="24"/>
          <w:szCs w:val="24"/>
        </w:rPr>
      </w:pPr>
      <w:r w:rsidRPr="00614B09">
        <w:rPr>
          <w:sz w:val="24"/>
          <w:szCs w:val="24"/>
        </w:rPr>
        <w:t>Each VET enrolment will be allocated $250 for certificates that sit within the low-cost materials funding band and $450 for those that sit within the high-cost materials funding band.</w:t>
      </w:r>
    </w:p>
    <w:p w14:paraId="68FECA73" w14:textId="7D4F46C3" w:rsidR="006F247F" w:rsidRPr="00614B09" w:rsidRDefault="006F247F" w:rsidP="006F247F">
      <w:pPr>
        <w:shd w:val="clear" w:color="auto" w:fill="FFFFFF"/>
        <w:spacing w:after="150" w:line="240" w:lineRule="auto"/>
        <w:rPr>
          <w:sz w:val="24"/>
          <w:szCs w:val="24"/>
        </w:rPr>
      </w:pPr>
      <w:r w:rsidRPr="00614B09">
        <w:rPr>
          <w:sz w:val="24"/>
          <w:szCs w:val="24"/>
        </w:rPr>
        <w:t>For further information on VET materials funding</w:t>
      </w:r>
      <w:r w:rsidR="005966AE">
        <w:rPr>
          <w:sz w:val="24"/>
          <w:szCs w:val="24"/>
        </w:rPr>
        <w:t>,</w:t>
      </w:r>
      <w:r w:rsidRPr="00614B09">
        <w:rPr>
          <w:sz w:val="24"/>
          <w:szCs w:val="24"/>
        </w:rPr>
        <w:t xml:space="preserve"> visit </w:t>
      </w:r>
      <w:hyperlink r:id="rId205" w:history="1">
        <w:r w:rsidRPr="00614B09">
          <w:rPr>
            <w:rStyle w:val="Hyperlink"/>
            <w:sz w:val="24"/>
            <w:szCs w:val="24"/>
          </w:rPr>
          <w:t>Vocational Education and Training (VET) Delivered to Secondary Students</w:t>
        </w:r>
      </w:hyperlink>
      <w:r w:rsidRPr="00614B09">
        <w:rPr>
          <w:sz w:val="24"/>
          <w:szCs w:val="24"/>
        </w:rPr>
        <w:t>.</w:t>
      </w:r>
    </w:p>
    <w:p w14:paraId="11A980FC" w14:textId="182E2FA8"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mall-</w:t>
      </w:r>
      <w:r w:rsidR="00DC4B5F">
        <w:rPr>
          <w:rFonts w:eastAsia="Segoe UI" w:cstheme="minorHAnsi"/>
          <w:b/>
          <w:color w:val="011A3C"/>
          <w:sz w:val="24"/>
          <w:szCs w:val="24"/>
          <w:lang w:val="en" w:eastAsia="en-AU"/>
        </w:rPr>
        <w:t>s</w:t>
      </w:r>
      <w:r w:rsidRPr="00614B09">
        <w:rPr>
          <w:rFonts w:eastAsia="Segoe UI" w:cstheme="minorHAnsi"/>
          <w:b/>
          <w:color w:val="011A3C"/>
          <w:sz w:val="24"/>
          <w:szCs w:val="24"/>
          <w:lang w:val="en" w:eastAsia="en-AU"/>
        </w:rPr>
        <w:t xml:space="preserve">cale </w:t>
      </w:r>
      <w:r w:rsidR="00DC4B5F">
        <w:rPr>
          <w:rFonts w:eastAsia="Segoe UI" w:cstheme="minorHAnsi"/>
          <w:b/>
          <w:color w:val="011A3C"/>
          <w:sz w:val="24"/>
          <w:szCs w:val="24"/>
          <w:lang w:val="en" w:eastAsia="en-AU"/>
        </w:rPr>
        <w:t>a</w:t>
      </w:r>
      <w:r w:rsidRPr="00614B09">
        <w:rPr>
          <w:rFonts w:eastAsia="Segoe UI" w:cstheme="minorHAnsi"/>
          <w:b/>
          <w:color w:val="011A3C"/>
          <w:sz w:val="24"/>
          <w:szCs w:val="24"/>
          <w:lang w:val="en" w:eastAsia="en-AU"/>
        </w:rPr>
        <w:t>djustment</w:t>
      </w:r>
    </w:p>
    <w:p w14:paraId="2EC609E8" w14:textId="3EE6FD66" w:rsidR="006F247F" w:rsidRPr="00614B09" w:rsidRDefault="006F247F" w:rsidP="006F247F">
      <w:pPr>
        <w:spacing w:after="120" w:line="240" w:lineRule="auto"/>
        <w:rPr>
          <w:sz w:val="24"/>
          <w:szCs w:val="24"/>
          <w:lang w:eastAsia="en-AU"/>
        </w:rPr>
      </w:pPr>
      <w:r w:rsidRPr="00614B09">
        <w:rPr>
          <w:sz w:val="24"/>
          <w:szCs w:val="24"/>
          <w:lang w:eastAsia="en-AU"/>
        </w:rPr>
        <w:t xml:space="preserve">From 2023, eligible schools will receive a small-scale adjustment based on their total </w:t>
      </w:r>
      <w:r w:rsidR="005966AE" w:rsidRPr="00614B09">
        <w:rPr>
          <w:sz w:val="24"/>
          <w:szCs w:val="24"/>
          <w:lang w:eastAsia="en-AU"/>
        </w:rPr>
        <w:t>Y</w:t>
      </w:r>
      <w:r w:rsidRPr="00614B09">
        <w:rPr>
          <w:sz w:val="24"/>
          <w:szCs w:val="24"/>
          <w:lang w:eastAsia="en-AU"/>
        </w:rPr>
        <w:t xml:space="preserve">ears 7 to 12 enrolments. The funding </w:t>
      </w:r>
      <w:r w:rsidR="00211182" w:rsidRPr="00614B09">
        <w:rPr>
          <w:sz w:val="24"/>
          <w:szCs w:val="24"/>
          <w:lang w:eastAsia="en-AU"/>
        </w:rPr>
        <w:t>is provided</w:t>
      </w:r>
      <w:r w:rsidRPr="00614B09">
        <w:rPr>
          <w:sz w:val="24"/>
          <w:szCs w:val="24"/>
          <w:lang w:eastAsia="en-AU"/>
        </w:rPr>
        <w:t xml:space="preserve"> for schools that do not have the scale of </w:t>
      </w:r>
      <w:r w:rsidR="00211182" w:rsidRPr="00614B09">
        <w:rPr>
          <w:sz w:val="24"/>
          <w:szCs w:val="24"/>
          <w:lang w:eastAsia="en-AU"/>
        </w:rPr>
        <w:t xml:space="preserve">student </w:t>
      </w:r>
      <w:r w:rsidRPr="00614B09">
        <w:rPr>
          <w:sz w:val="24"/>
          <w:szCs w:val="24"/>
          <w:lang w:eastAsia="en-AU"/>
        </w:rPr>
        <w:t xml:space="preserve">enrolments to offset VDSS costs. </w:t>
      </w:r>
    </w:p>
    <w:p w14:paraId="7E76D242" w14:textId="3E9402D4" w:rsidR="006F247F" w:rsidRPr="00614B09" w:rsidRDefault="006F247F" w:rsidP="006F247F">
      <w:pPr>
        <w:rPr>
          <w:sz w:val="24"/>
          <w:szCs w:val="24"/>
          <w:lang w:eastAsia="en-AU"/>
        </w:rPr>
      </w:pPr>
      <w:r w:rsidRPr="00614B09">
        <w:rPr>
          <w:sz w:val="24"/>
          <w:szCs w:val="24"/>
          <w:lang w:eastAsia="en-AU"/>
        </w:rPr>
        <w:lastRenderedPageBreak/>
        <w:t xml:space="preserve">Schools with 200 or fewer students will receive additional funding, for up to 15 VDSS </w:t>
      </w:r>
      <w:r w:rsidR="00F92E7D" w:rsidRPr="00614B09">
        <w:rPr>
          <w:sz w:val="24"/>
          <w:szCs w:val="24"/>
          <w:lang w:eastAsia="en-AU"/>
        </w:rPr>
        <w:t>FTE enrolments</w:t>
      </w:r>
      <w:r w:rsidRPr="00614B09">
        <w:rPr>
          <w:sz w:val="24"/>
          <w:szCs w:val="24"/>
          <w:lang w:eastAsia="en-AU"/>
        </w:rPr>
        <w:t xml:space="preserve">, at either the equivalent SRP </w:t>
      </w:r>
      <w:r w:rsidR="0037056C">
        <w:rPr>
          <w:sz w:val="24"/>
          <w:szCs w:val="24"/>
          <w:lang w:eastAsia="en-AU"/>
        </w:rPr>
        <w:t>C</w:t>
      </w:r>
      <w:r w:rsidRPr="00614B09">
        <w:rPr>
          <w:sz w:val="24"/>
          <w:szCs w:val="24"/>
          <w:lang w:eastAsia="en-AU"/>
        </w:rPr>
        <w:t xml:space="preserve">ore component value (mainstream schools) or Core Stages of Learning component value (specialist schools). </w:t>
      </w:r>
    </w:p>
    <w:p w14:paraId="2F6D2B09" w14:textId="77777777" w:rsidR="006F247F" w:rsidRPr="00614B09" w:rsidRDefault="006F247F" w:rsidP="006F247F">
      <w:pPr>
        <w:rPr>
          <w:sz w:val="24"/>
          <w:szCs w:val="24"/>
          <w:lang w:eastAsia="en-AU"/>
        </w:rPr>
      </w:pPr>
      <w:r w:rsidRPr="00614B09">
        <w:rPr>
          <w:sz w:val="24"/>
          <w:szCs w:val="24"/>
          <w:lang w:eastAsia="en-AU"/>
        </w:rPr>
        <w:t xml:space="preserve">Schools with enrolments between 201 and 400 students receive a pro-rata allocation. Schools with enrolments greater than 400 will not be eligible for this funding.  </w:t>
      </w:r>
    </w:p>
    <w:p w14:paraId="0A18B1E5"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 xml:space="preserve">Implementation of the model in 2023 </w:t>
      </w:r>
    </w:p>
    <w:p w14:paraId="706D4574" w14:textId="77777777" w:rsidR="006F247F" w:rsidRPr="00614B09" w:rsidRDefault="006F247F" w:rsidP="006F247F">
      <w:pPr>
        <w:rPr>
          <w:sz w:val="24"/>
          <w:szCs w:val="24"/>
          <w:lang w:eastAsia="en-AU"/>
        </w:rPr>
      </w:pPr>
      <w:r w:rsidRPr="00614B09">
        <w:rPr>
          <w:sz w:val="24"/>
          <w:szCs w:val="24"/>
          <w:lang w:eastAsia="en-AU"/>
        </w:rPr>
        <w:t>There will be a funding floor for schools impacted by a reduction in the certificate band funding for VET programs offered in 2023. This is to minimise the disruption to school planning and ensure all schools receive at least the same level of funding they would have received under the 2022 model.</w:t>
      </w:r>
    </w:p>
    <w:p w14:paraId="2B0E53E0" w14:textId="77777777" w:rsidR="006F247F" w:rsidRPr="00614B09" w:rsidRDefault="006F247F" w:rsidP="006F247F">
      <w:pPr>
        <w:rPr>
          <w:sz w:val="24"/>
          <w:szCs w:val="24"/>
          <w:lang w:eastAsia="en-AU"/>
        </w:rPr>
      </w:pPr>
      <w:r w:rsidRPr="00614B09">
        <w:rPr>
          <w:sz w:val="24"/>
          <w:szCs w:val="24"/>
          <w:lang w:eastAsia="en-AU"/>
        </w:rPr>
        <w:t xml:space="preserve">We encourage schools to review the revised funding model for VDSS and VET materials and determine impacts on their school and potential implications for their VET programs. </w:t>
      </w:r>
    </w:p>
    <w:p w14:paraId="5FB47F08"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Online budget planner</w:t>
      </w:r>
    </w:p>
    <w:p w14:paraId="2A7A3AC3" w14:textId="77777777" w:rsidR="006F247F" w:rsidRPr="00614B09" w:rsidRDefault="006F247F" w:rsidP="006F247F">
      <w:pPr>
        <w:rPr>
          <w:sz w:val="24"/>
          <w:szCs w:val="24"/>
          <w:lang w:eastAsia="en-AU"/>
        </w:rPr>
      </w:pPr>
      <w:r w:rsidRPr="00614B09">
        <w:rPr>
          <w:sz w:val="24"/>
          <w:szCs w:val="24"/>
          <w:lang w:eastAsia="en-AU"/>
        </w:rPr>
        <w:t xml:space="preserve">The SRP Planner has been enhanced to enable schools the capacity to model VDSS enrolment scenarios to assess funding outcomes. </w:t>
      </w:r>
    </w:p>
    <w:p w14:paraId="2E2D110D" w14:textId="77777777" w:rsidR="006F247F" w:rsidRPr="00614B09" w:rsidRDefault="006F247F" w:rsidP="006F247F">
      <w:pPr>
        <w:rPr>
          <w:sz w:val="24"/>
          <w:szCs w:val="24"/>
          <w:lang w:eastAsia="en-AU"/>
        </w:rPr>
      </w:pPr>
      <w:r w:rsidRPr="00614B09">
        <w:rPr>
          <w:sz w:val="24"/>
          <w:szCs w:val="24"/>
          <w:lang w:eastAsia="en-AU"/>
        </w:rPr>
        <w:t xml:space="preserve">The tool will allow administrators to input certificate types and enrolments and receive a breakdown of estimated funding for 2023. </w:t>
      </w:r>
    </w:p>
    <w:p w14:paraId="11F3DAC5" w14:textId="77777777" w:rsidR="006F247F" w:rsidRPr="00614B09" w:rsidRDefault="006F247F" w:rsidP="006F247F">
      <w:pPr>
        <w:rPr>
          <w:sz w:val="24"/>
          <w:szCs w:val="24"/>
          <w:lang w:eastAsia="en-AU"/>
        </w:rPr>
      </w:pPr>
      <w:r w:rsidRPr="00614B09">
        <w:rPr>
          <w:sz w:val="24"/>
          <w:szCs w:val="24"/>
          <w:lang w:eastAsia="en-AU"/>
        </w:rPr>
        <w:t xml:space="preserve">The tool aims to improve schools’ understanding of the funding streams available for VDSS and to support better financial planning.  </w:t>
      </w:r>
    </w:p>
    <w:p w14:paraId="531C7023"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Funding formula</w:t>
      </w:r>
    </w:p>
    <w:p w14:paraId="0506CDE1" w14:textId="77777777" w:rsidR="006F247F" w:rsidRPr="00614B09" w:rsidRDefault="006F247F" w:rsidP="006F247F">
      <w:pPr>
        <w:spacing w:after="120" w:line="240" w:lineRule="auto"/>
        <w:rPr>
          <w:sz w:val="24"/>
          <w:szCs w:val="24"/>
        </w:rPr>
      </w:pPr>
      <w:r w:rsidRPr="00614B09">
        <w:rPr>
          <w:sz w:val="24"/>
          <w:szCs w:val="24"/>
        </w:rPr>
        <w:t>The funding allocation to support the provision of VET comprises:</w:t>
      </w:r>
    </w:p>
    <w:p w14:paraId="7114D813" w14:textId="3309768A" w:rsidR="006F247F" w:rsidRPr="00614B09" w:rsidRDefault="006F247F" w:rsidP="006F247F">
      <w:pPr>
        <w:rPr>
          <w:sz w:val="24"/>
          <w:szCs w:val="24"/>
        </w:rPr>
      </w:pPr>
      <w:r w:rsidRPr="00614B09">
        <w:rPr>
          <w:b/>
          <w:bCs/>
          <w:sz w:val="24"/>
          <w:szCs w:val="24"/>
        </w:rPr>
        <w:t xml:space="preserve">Eligible FTE certificate enrolments </w:t>
      </w:r>
      <w:proofErr w:type="gramStart"/>
      <w:r w:rsidR="00E655E4" w:rsidRPr="00614B09">
        <w:rPr>
          <w:b/>
          <w:bCs/>
          <w:sz w:val="24"/>
          <w:szCs w:val="24"/>
        </w:rPr>
        <w:t>×</w:t>
      </w:r>
      <w:r w:rsidR="00E655E4" w:rsidRPr="00614B09" w:rsidDel="00E655E4">
        <w:rPr>
          <w:b/>
          <w:bCs/>
          <w:sz w:val="24"/>
          <w:szCs w:val="24"/>
        </w:rPr>
        <w:t xml:space="preserve"> </w:t>
      </w:r>
      <w:r w:rsidRPr="00614B09">
        <w:rPr>
          <w:b/>
          <w:bCs/>
          <w:sz w:val="24"/>
          <w:szCs w:val="24"/>
        </w:rPr>
        <w:t xml:space="preserve"> Funding</w:t>
      </w:r>
      <w:proofErr w:type="gramEnd"/>
      <w:r w:rsidRPr="00614B09">
        <w:rPr>
          <w:b/>
          <w:bCs/>
          <w:sz w:val="24"/>
          <w:szCs w:val="24"/>
        </w:rPr>
        <w:t xml:space="preserve"> </w:t>
      </w:r>
      <w:r w:rsidR="0076438C" w:rsidRPr="00614B09">
        <w:rPr>
          <w:b/>
          <w:bCs/>
          <w:sz w:val="24"/>
          <w:szCs w:val="24"/>
        </w:rPr>
        <w:t>l</w:t>
      </w:r>
      <w:r w:rsidRPr="00614B09">
        <w:rPr>
          <w:b/>
          <w:bCs/>
          <w:sz w:val="24"/>
          <w:szCs w:val="24"/>
        </w:rPr>
        <w:t xml:space="preserve">evel (Core SRP </w:t>
      </w:r>
      <w:r w:rsidR="0076438C" w:rsidRPr="00614B09">
        <w:rPr>
          <w:b/>
          <w:bCs/>
          <w:sz w:val="24"/>
          <w:szCs w:val="24"/>
        </w:rPr>
        <w:t>c</w:t>
      </w:r>
      <w:r w:rsidRPr="00614B09">
        <w:rPr>
          <w:b/>
          <w:bCs/>
          <w:sz w:val="24"/>
          <w:szCs w:val="24"/>
        </w:rPr>
        <w:t>omponent + Targeted VET funding)</w:t>
      </w:r>
      <w:r w:rsidRPr="00614B09">
        <w:rPr>
          <w:sz w:val="24"/>
          <w:szCs w:val="24"/>
        </w:rPr>
        <w:t xml:space="preserve"> (for students aged from 15 years to 20 years inclusive at annual VET enrolment deadline on VASS)</w:t>
      </w:r>
    </w:p>
    <w:p w14:paraId="47B2389A" w14:textId="77777777" w:rsidR="006F247F" w:rsidRPr="00614B09" w:rsidRDefault="006F247F" w:rsidP="006F247F">
      <w:pPr>
        <w:rPr>
          <w:sz w:val="24"/>
          <w:szCs w:val="24"/>
        </w:rPr>
      </w:pPr>
      <w:r w:rsidRPr="00614B09">
        <w:rPr>
          <w:sz w:val="24"/>
          <w:szCs w:val="24"/>
        </w:rPr>
        <w:t>Plus</w:t>
      </w:r>
    </w:p>
    <w:p w14:paraId="1B3254C6" w14:textId="1384B147" w:rsidR="006F247F" w:rsidRPr="00614B09" w:rsidRDefault="006F247F" w:rsidP="006F247F">
      <w:pPr>
        <w:rPr>
          <w:sz w:val="24"/>
          <w:szCs w:val="24"/>
        </w:rPr>
      </w:pPr>
      <w:r w:rsidRPr="00614B09">
        <w:rPr>
          <w:b/>
          <w:bCs/>
          <w:sz w:val="24"/>
          <w:szCs w:val="24"/>
        </w:rPr>
        <w:t>Small-</w:t>
      </w:r>
      <w:r w:rsidR="0076438C" w:rsidRPr="00614B09">
        <w:rPr>
          <w:b/>
          <w:bCs/>
          <w:sz w:val="24"/>
          <w:szCs w:val="24"/>
        </w:rPr>
        <w:t>s</w:t>
      </w:r>
      <w:r w:rsidRPr="00614B09">
        <w:rPr>
          <w:b/>
          <w:bCs/>
          <w:sz w:val="24"/>
          <w:szCs w:val="24"/>
        </w:rPr>
        <w:t xml:space="preserve">cale </w:t>
      </w:r>
      <w:r w:rsidR="0076438C" w:rsidRPr="00614B09">
        <w:rPr>
          <w:b/>
          <w:bCs/>
          <w:sz w:val="24"/>
          <w:szCs w:val="24"/>
        </w:rPr>
        <w:t>a</w:t>
      </w:r>
      <w:r w:rsidRPr="00614B09">
        <w:rPr>
          <w:b/>
          <w:bCs/>
          <w:sz w:val="24"/>
          <w:szCs w:val="24"/>
        </w:rPr>
        <w:t>djustment</w:t>
      </w:r>
      <w:r w:rsidRPr="00614B09">
        <w:rPr>
          <w:sz w:val="24"/>
          <w:szCs w:val="24"/>
        </w:rPr>
        <w:t xml:space="preserve"> (</w:t>
      </w:r>
      <w:r w:rsidR="00FD3B59" w:rsidRPr="00614B09">
        <w:rPr>
          <w:sz w:val="24"/>
          <w:szCs w:val="24"/>
        </w:rPr>
        <w:t>Eligible</w:t>
      </w:r>
      <w:r w:rsidR="006338EC" w:rsidRPr="00614B09">
        <w:rPr>
          <w:sz w:val="24"/>
          <w:szCs w:val="24"/>
        </w:rPr>
        <w:t xml:space="preserve"> VDSS</w:t>
      </w:r>
      <w:r w:rsidRPr="00614B09">
        <w:rPr>
          <w:sz w:val="24"/>
          <w:szCs w:val="24"/>
        </w:rPr>
        <w:t xml:space="preserve"> FTE</w:t>
      </w:r>
      <w:r w:rsidR="00F16334" w:rsidRPr="00614B09">
        <w:rPr>
          <w:sz w:val="24"/>
          <w:szCs w:val="24"/>
        </w:rPr>
        <w:t xml:space="preserve"> enrolments</w:t>
      </w:r>
      <w:r w:rsidR="006338EC" w:rsidRPr="00614B09">
        <w:rPr>
          <w:sz w:val="24"/>
          <w:szCs w:val="24"/>
        </w:rPr>
        <w:t xml:space="preserve"> (up to 15 FTE)</w:t>
      </w:r>
      <w:r w:rsidR="00E655E4" w:rsidRPr="00614B09">
        <w:rPr>
          <w:sz w:val="24"/>
          <w:szCs w:val="24"/>
        </w:rPr>
        <w:t xml:space="preserve"> × </w:t>
      </w:r>
      <w:r w:rsidRPr="00614B09">
        <w:rPr>
          <w:sz w:val="24"/>
          <w:szCs w:val="24"/>
        </w:rPr>
        <w:t>Small-</w:t>
      </w:r>
      <w:r w:rsidR="0076438C" w:rsidRPr="00614B09">
        <w:rPr>
          <w:sz w:val="24"/>
          <w:szCs w:val="24"/>
        </w:rPr>
        <w:t>s</w:t>
      </w:r>
      <w:r w:rsidRPr="00614B09">
        <w:rPr>
          <w:sz w:val="24"/>
          <w:szCs w:val="24"/>
        </w:rPr>
        <w:t xml:space="preserve">cale </w:t>
      </w:r>
      <w:r w:rsidR="0076438C" w:rsidRPr="00614B09">
        <w:rPr>
          <w:sz w:val="24"/>
          <w:szCs w:val="24"/>
        </w:rPr>
        <w:t>a</w:t>
      </w:r>
      <w:r w:rsidRPr="00614B09">
        <w:rPr>
          <w:sz w:val="24"/>
          <w:szCs w:val="24"/>
        </w:rPr>
        <w:t xml:space="preserve">djustment rate (where total Year 7-12 enrolments </w:t>
      </w:r>
      <w:r w:rsidRPr="00614B09">
        <w:rPr>
          <w:rFonts w:cstheme="minorHAnsi"/>
          <w:sz w:val="24"/>
          <w:szCs w:val="24"/>
        </w:rPr>
        <w:t xml:space="preserve">≤ </w:t>
      </w:r>
      <w:r w:rsidRPr="00614B09">
        <w:rPr>
          <w:sz w:val="24"/>
          <w:szCs w:val="24"/>
        </w:rPr>
        <w:t>400).</w:t>
      </w:r>
    </w:p>
    <w:p w14:paraId="74EAE7D3"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Rates</w:t>
      </w:r>
    </w:p>
    <w:p w14:paraId="72CC76D2" w14:textId="77777777" w:rsidR="006F247F" w:rsidRPr="00614B09" w:rsidRDefault="006F247F" w:rsidP="006F247F">
      <w:pPr>
        <w:spacing w:after="120" w:line="240" w:lineRule="auto"/>
        <w:rPr>
          <w:sz w:val="24"/>
          <w:szCs w:val="24"/>
        </w:rPr>
      </w:pPr>
      <w:r w:rsidRPr="00614B09">
        <w:rPr>
          <w:sz w:val="24"/>
          <w:szCs w:val="24"/>
        </w:rPr>
        <w:t xml:space="preserve">The following band rates have been used to determine allocations for Terms 3 and 4 of 2023 as per confirmed enrolments on VASS. </w:t>
      </w:r>
    </w:p>
    <w:p w14:paraId="28F74928" w14:textId="6491B8DF" w:rsidR="006F247F" w:rsidRPr="00614B09" w:rsidRDefault="006F247F" w:rsidP="006F247F">
      <w:pPr>
        <w:rPr>
          <w:b/>
          <w:bCs/>
          <w:sz w:val="24"/>
          <w:szCs w:val="24"/>
        </w:rPr>
      </w:pPr>
      <w:r w:rsidRPr="00614B09">
        <w:rPr>
          <w:b/>
          <w:bCs/>
          <w:sz w:val="24"/>
          <w:szCs w:val="24"/>
        </w:rPr>
        <w:t xml:space="preserve">Targeted VET funding </w:t>
      </w:r>
      <w:r w:rsidR="00675D20" w:rsidRPr="00614B09">
        <w:rPr>
          <w:b/>
          <w:bCs/>
          <w:sz w:val="24"/>
          <w:szCs w:val="24"/>
        </w:rPr>
        <w:t>r</w:t>
      </w:r>
      <w:r w:rsidRPr="00614B09">
        <w:rPr>
          <w:b/>
          <w:bCs/>
          <w:sz w:val="24"/>
          <w:szCs w:val="24"/>
        </w:rPr>
        <w:t xml:space="preserve">ates for 2023 </w:t>
      </w:r>
    </w:p>
    <w:tbl>
      <w:tblPr>
        <w:tblStyle w:val="TableGrid"/>
        <w:tblW w:w="0" w:type="auto"/>
        <w:tblInd w:w="0" w:type="dxa"/>
        <w:tblLook w:val="04A0" w:firstRow="1" w:lastRow="0" w:firstColumn="1" w:lastColumn="0" w:noHBand="0" w:noVBand="1"/>
      </w:tblPr>
      <w:tblGrid>
        <w:gridCol w:w="1129"/>
        <w:gridCol w:w="2410"/>
        <w:gridCol w:w="2268"/>
      </w:tblGrid>
      <w:tr w:rsidR="006F247F" w:rsidRPr="007B584F" w14:paraId="5C452E29"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hideMark/>
          </w:tcPr>
          <w:p w14:paraId="31BE488B" w14:textId="77777777" w:rsidR="006F247F" w:rsidRPr="00614B09" w:rsidRDefault="006F247F">
            <w:pPr>
              <w:jc w:val="center"/>
              <w:rPr>
                <w:sz w:val="24"/>
              </w:rPr>
            </w:pPr>
            <w:r w:rsidRPr="00614B09">
              <w:rPr>
                <w:sz w:val="24"/>
              </w:rPr>
              <w:t>Band</w:t>
            </w:r>
          </w:p>
        </w:tc>
        <w:tc>
          <w:tcPr>
            <w:tcW w:w="2410" w:type="dxa"/>
            <w:tcBorders>
              <w:top w:val="single" w:sz="4" w:space="0" w:color="auto"/>
              <w:left w:val="single" w:sz="4" w:space="0" w:color="auto"/>
              <w:bottom w:val="single" w:sz="4" w:space="0" w:color="auto"/>
              <w:right w:val="single" w:sz="4" w:space="0" w:color="auto"/>
            </w:tcBorders>
            <w:hideMark/>
          </w:tcPr>
          <w:p w14:paraId="6BF1BB22"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Mainstream Schools</w:t>
            </w:r>
          </w:p>
        </w:tc>
        <w:tc>
          <w:tcPr>
            <w:tcW w:w="2268" w:type="dxa"/>
            <w:tcBorders>
              <w:top w:val="single" w:sz="4" w:space="0" w:color="auto"/>
              <w:left w:val="single" w:sz="4" w:space="0" w:color="auto"/>
              <w:bottom w:val="single" w:sz="4" w:space="0" w:color="auto"/>
              <w:right w:val="single" w:sz="4" w:space="0" w:color="auto"/>
            </w:tcBorders>
            <w:hideMark/>
          </w:tcPr>
          <w:p w14:paraId="33A501DC"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Specialist Schools</w:t>
            </w:r>
          </w:p>
        </w:tc>
      </w:tr>
      <w:tr w:rsidR="00F744A4" w:rsidRPr="007B584F" w14:paraId="177935F3"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6508C18B" w14:textId="77777777" w:rsidR="00F744A4" w:rsidRPr="00614B09" w:rsidRDefault="00F744A4" w:rsidP="00F744A4">
            <w:pPr>
              <w:jc w:val="center"/>
              <w:rPr>
                <w:sz w:val="24"/>
              </w:rPr>
            </w:pPr>
            <w:r w:rsidRPr="00614B09">
              <w:rPr>
                <w:sz w:val="24"/>
              </w:rPr>
              <w:t>A</w:t>
            </w:r>
          </w:p>
        </w:tc>
        <w:tc>
          <w:tcPr>
            <w:tcW w:w="0" w:type="dxa"/>
            <w:tcBorders>
              <w:top w:val="single" w:sz="4" w:space="0" w:color="auto"/>
              <w:left w:val="single" w:sz="4" w:space="0" w:color="auto"/>
              <w:bottom w:val="single" w:sz="4" w:space="0" w:color="auto"/>
              <w:right w:val="single" w:sz="4" w:space="0" w:color="auto"/>
            </w:tcBorders>
            <w:vAlign w:val="bottom"/>
            <w:hideMark/>
          </w:tcPr>
          <w:p w14:paraId="1BF5EBDB" w14:textId="66149801"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91.00</w:t>
            </w:r>
          </w:p>
        </w:tc>
        <w:tc>
          <w:tcPr>
            <w:tcW w:w="0" w:type="dxa"/>
            <w:tcBorders>
              <w:top w:val="single" w:sz="4" w:space="0" w:color="auto"/>
              <w:left w:val="single" w:sz="4" w:space="0" w:color="auto"/>
              <w:bottom w:val="single" w:sz="4" w:space="0" w:color="auto"/>
              <w:right w:val="single" w:sz="4" w:space="0" w:color="auto"/>
            </w:tcBorders>
            <w:vAlign w:val="bottom"/>
            <w:hideMark/>
          </w:tcPr>
          <w:p w14:paraId="4465FBC9" w14:textId="3F184D68"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317.00</w:t>
            </w:r>
          </w:p>
        </w:tc>
      </w:tr>
      <w:tr w:rsidR="00F744A4" w:rsidRPr="007B584F" w14:paraId="70E586AD"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20175C48" w14:textId="77777777" w:rsidR="00F744A4" w:rsidRPr="00614B09" w:rsidRDefault="00F744A4" w:rsidP="00F744A4">
            <w:pPr>
              <w:jc w:val="center"/>
              <w:rPr>
                <w:sz w:val="24"/>
              </w:rPr>
            </w:pPr>
            <w:r w:rsidRPr="00614B09">
              <w:rPr>
                <w:sz w:val="24"/>
              </w:rPr>
              <w:t>B</w:t>
            </w:r>
          </w:p>
        </w:tc>
        <w:tc>
          <w:tcPr>
            <w:tcW w:w="0" w:type="dxa"/>
            <w:tcBorders>
              <w:top w:val="single" w:sz="4" w:space="0" w:color="auto"/>
              <w:left w:val="single" w:sz="4" w:space="0" w:color="auto"/>
              <w:bottom w:val="single" w:sz="4" w:space="0" w:color="auto"/>
              <w:right w:val="single" w:sz="4" w:space="0" w:color="auto"/>
            </w:tcBorders>
            <w:vAlign w:val="bottom"/>
            <w:hideMark/>
          </w:tcPr>
          <w:p w14:paraId="3B3C080E" w14:textId="225E6FF7"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481.00</w:t>
            </w:r>
          </w:p>
        </w:tc>
        <w:tc>
          <w:tcPr>
            <w:tcW w:w="0" w:type="dxa"/>
            <w:tcBorders>
              <w:top w:val="single" w:sz="4" w:space="0" w:color="auto"/>
              <w:left w:val="single" w:sz="4" w:space="0" w:color="auto"/>
              <w:bottom w:val="single" w:sz="4" w:space="0" w:color="auto"/>
              <w:right w:val="single" w:sz="4" w:space="0" w:color="auto"/>
            </w:tcBorders>
            <w:vAlign w:val="bottom"/>
            <w:hideMark/>
          </w:tcPr>
          <w:p w14:paraId="090DC905" w14:textId="1BFA20C3"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707.00</w:t>
            </w:r>
          </w:p>
        </w:tc>
      </w:tr>
      <w:tr w:rsidR="00F744A4" w:rsidRPr="007B584F" w14:paraId="2B200B8F"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306C8E17" w14:textId="77777777" w:rsidR="00F744A4" w:rsidRPr="00614B09" w:rsidRDefault="00F744A4" w:rsidP="00F744A4">
            <w:pPr>
              <w:jc w:val="center"/>
              <w:rPr>
                <w:sz w:val="24"/>
              </w:rPr>
            </w:pPr>
            <w:r w:rsidRPr="00614B09">
              <w:rPr>
                <w:sz w:val="24"/>
              </w:rPr>
              <w:t>C</w:t>
            </w:r>
          </w:p>
        </w:tc>
        <w:tc>
          <w:tcPr>
            <w:tcW w:w="0" w:type="dxa"/>
            <w:tcBorders>
              <w:top w:val="single" w:sz="4" w:space="0" w:color="auto"/>
              <w:left w:val="single" w:sz="4" w:space="0" w:color="auto"/>
              <w:bottom w:val="single" w:sz="4" w:space="0" w:color="auto"/>
              <w:right w:val="single" w:sz="4" w:space="0" w:color="auto"/>
            </w:tcBorders>
            <w:vAlign w:val="bottom"/>
            <w:hideMark/>
          </w:tcPr>
          <w:p w14:paraId="4F93C9EB" w14:textId="65C79DFF"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761.00</w:t>
            </w:r>
          </w:p>
        </w:tc>
        <w:tc>
          <w:tcPr>
            <w:tcW w:w="0" w:type="dxa"/>
            <w:tcBorders>
              <w:top w:val="single" w:sz="4" w:space="0" w:color="auto"/>
              <w:left w:val="single" w:sz="4" w:space="0" w:color="auto"/>
              <w:bottom w:val="single" w:sz="4" w:space="0" w:color="auto"/>
              <w:right w:val="single" w:sz="4" w:space="0" w:color="auto"/>
            </w:tcBorders>
            <w:vAlign w:val="bottom"/>
            <w:hideMark/>
          </w:tcPr>
          <w:p w14:paraId="73B613BC" w14:textId="36053294"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987.00</w:t>
            </w:r>
          </w:p>
        </w:tc>
      </w:tr>
      <w:tr w:rsidR="00F744A4" w:rsidRPr="007B584F" w14:paraId="320FDD4A"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076834F6" w14:textId="77777777" w:rsidR="00F744A4" w:rsidRPr="00614B09" w:rsidRDefault="00F744A4" w:rsidP="00F744A4">
            <w:pPr>
              <w:jc w:val="center"/>
              <w:rPr>
                <w:sz w:val="24"/>
              </w:rPr>
            </w:pPr>
            <w:r w:rsidRPr="00614B09">
              <w:rPr>
                <w:sz w:val="24"/>
              </w:rPr>
              <w:t>D</w:t>
            </w:r>
          </w:p>
        </w:tc>
        <w:tc>
          <w:tcPr>
            <w:tcW w:w="0" w:type="dxa"/>
            <w:tcBorders>
              <w:top w:val="single" w:sz="4" w:space="0" w:color="auto"/>
              <w:left w:val="single" w:sz="4" w:space="0" w:color="auto"/>
              <w:bottom w:val="single" w:sz="4" w:space="0" w:color="auto"/>
              <w:right w:val="single" w:sz="4" w:space="0" w:color="auto"/>
            </w:tcBorders>
            <w:vAlign w:val="bottom"/>
            <w:hideMark/>
          </w:tcPr>
          <w:p w14:paraId="43C463D6" w14:textId="007223AC"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091.00</w:t>
            </w:r>
          </w:p>
        </w:tc>
        <w:tc>
          <w:tcPr>
            <w:tcW w:w="0" w:type="dxa"/>
            <w:tcBorders>
              <w:top w:val="single" w:sz="4" w:space="0" w:color="auto"/>
              <w:left w:val="single" w:sz="4" w:space="0" w:color="auto"/>
              <w:bottom w:val="single" w:sz="4" w:space="0" w:color="auto"/>
              <w:right w:val="single" w:sz="4" w:space="0" w:color="auto"/>
            </w:tcBorders>
            <w:vAlign w:val="bottom"/>
            <w:hideMark/>
          </w:tcPr>
          <w:p w14:paraId="6036D17F" w14:textId="35CF3109"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317.00</w:t>
            </w:r>
          </w:p>
        </w:tc>
      </w:tr>
      <w:tr w:rsidR="00F744A4" w:rsidRPr="007B584F" w14:paraId="19C38E48"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25A925CB" w14:textId="77777777" w:rsidR="00F744A4" w:rsidRPr="00614B09" w:rsidRDefault="00F744A4" w:rsidP="00F744A4">
            <w:pPr>
              <w:jc w:val="center"/>
              <w:rPr>
                <w:sz w:val="24"/>
              </w:rPr>
            </w:pPr>
            <w:r w:rsidRPr="00614B09">
              <w:rPr>
                <w:sz w:val="24"/>
              </w:rPr>
              <w:t>E</w:t>
            </w:r>
          </w:p>
        </w:tc>
        <w:tc>
          <w:tcPr>
            <w:tcW w:w="0" w:type="dxa"/>
            <w:tcBorders>
              <w:top w:val="single" w:sz="4" w:space="0" w:color="auto"/>
              <w:left w:val="single" w:sz="4" w:space="0" w:color="auto"/>
              <w:bottom w:val="single" w:sz="4" w:space="0" w:color="auto"/>
              <w:right w:val="single" w:sz="4" w:space="0" w:color="auto"/>
            </w:tcBorders>
            <w:vAlign w:val="bottom"/>
            <w:hideMark/>
          </w:tcPr>
          <w:p w14:paraId="651BA247" w14:textId="6898FEE9"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421.00</w:t>
            </w:r>
          </w:p>
        </w:tc>
        <w:tc>
          <w:tcPr>
            <w:tcW w:w="0" w:type="dxa"/>
            <w:tcBorders>
              <w:top w:val="single" w:sz="4" w:space="0" w:color="auto"/>
              <w:left w:val="single" w:sz="4" w:space="0" w:color="auto"/>
              <w:bottom w:val="single" w:sz="4" w:space="0" w:color="auto"/>
              <w:right w:val="single" w:sz="4" w:space="0" w:color="auto"/>
            </w:tcBorders>
            <w:vAlign w:val="bottom"/>
            <w:hideMark/>
          </w:tcPr>
          <w:p w14:paraId="702D6D35" w14:textId="50781160"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647.00</w:t>
            </w:r>
          </w:p>
        </w:tc>
      </w:tr>
      <w:tr w:rsidR="00F744A4" w:rsidRPr="007B584F" w14:paraId="2F76B342"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7E3615BA" w14:textId="77777777" w:rsidR="00F744A4" w:rsidRPr="00614B09" w:rsidRDefault="00F744A4" w:rsidP="00F744A4">
            <w:pPr>
              <w:jc w:val="center"/>
              <w:rPr>
                <w:sz w:val="24"/>
              </w:rPr>
            </w:pPr>
            <w:r w:rsidRPr="00614B09">
              <w:rPr>
                <w:sz w:val="24"/>
              </w:rPr>
              <w:lastRenderedPageBreak/>
              <w:t>F</w:t>
            </w:r>
          </w:p>
        </w:tc>
        <w:tc>
          <w:tcPr>
            <w:tcW w:w="0" w:type="dxa"/>
            <w:tcBorders>
              <w:top w:val="single" w:sz="4" w:space="0" w:color="auto"/>
              <w:left w:val="single" w:sz="4" w:space="0" w:color="auto"/>
              <w:bottom w:val="single" w:sz="4" w:space="0" w:color="auto"/>
              <w:right w:val="single" w:sz="4" w:space="0" w:color="auto"/>
            </w:tcBorders>
            <w:vAlign w:val="bottom"/>
            <w:hideMark/>
          </w:tcPr>
          <w:p w14:paraId="7BEC7BE6" w14:textId="293F7CD3"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781.00</w:t>
            </w:r>
          </w:p>
        </w:tc>
        <w:tc>
          <w:tcPr>
            <w:tcW w:w="0" w:type="dxa"/>
            <w:tcBorders>
              <w:top w:val="single" w:sz="4" w:space="0" w:color="auto"/>
              <w:left w:val="single" w:sz="4" w:space="0" w:color="auto"/>
              <w:bottom w:val="single" w:sz="4" w:space="0" w:color="auto"/>
              <w:right w:val="single" w:sz="4" w:space="0" w:color="auto"/>
            </w:tcBorders>
            <w:vAlign w:val="bottom"/>
            <w:hideMark/>
          </w:tcPr>
          <w:p w14:paraId="3A5A2629" w14:textId="03A4622E"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2,007.00</w:t>
            </w:r>
          </w:p>
        </w:tc>
      </w:tr>
    </w:tbl>
    <w:p w14:paraId="77C7C5F0" w14:textId="77777777" w:rsidR="006F247F" w:rsidRDefault="006F247F" w:rsidP="006F247F">
      <w:pPr>
        <w:rPr>
          <w:b/>
          <w:bCs/>
        </w:rPr>
      </w:pPr>
      <w:r>
        <w:rPr>
          <w:b/>
          <w:bCs/>
        </w:rPr>
        <w:t xml:space="preserve"> </w:t>
      </w:r>
      <w:r>
        <w:rPr>
          <w:b/>
          <w:bCs/>
          <w:highlight w:val="cyan"/>
        </w:rPr>
        <w:t xml:space="preserve"> </w:t>
      </w:r>
    </w:p>
    <w:p w14:paraId="460175A8" w14:textId="456E392C" w:rsidR="006F247F" w:rsidRPr="00614B09" w:rsidRDefault="006F247F" w:rsidP="006F247F">
      <w:pPr>
        <w:rPr>
          <w:b/>
          <w:bCs/>
          <w:sz w:val="24"/>
          <w:szCs w:val="24"/>
        </w:rPr>
      </w:pPr>
      <w:r w:rsidRPr="00614B09">
        <w:rPr>
          <w:b/>
          <w:bCs/>
          <w:sz w:val="24"/>
          <w:szCs w:val="24"/>
        </w:rPr>
        <w:t xml:space="preserve">VET materials funding </w:t>
      </w:r>
      <w:r w:rsidR="00675D20" w:rsidRPr="00614B09">
        <w:rPr>
          <w:b/>
          <w:bCs/>
          <w:sz w:val="24"/>
          <w:szCs w:val="24"/>
        </w:rPr>
        <w:t>r</w:t>
      </w:r>
      <w:r w:rsidRPr="00614B09">
        <w:rPr>
          <w:b/>
          <w:bCs/>
          <w:sz w:val="24"/>
          <w:szCs w:val="24"/>
        </w:rPr>
        <w:t>ates for 2023</w:t>
      </w:r>
    </w:p>
    <w:tbl>
      <w:tblPr>
        <w:tblStyle w:val="TableGrid"/>
        <w:tblW w:w="0" w:type="auto"/>
        <w:tblInd w:w="0" w:type="dxa"/>
        <w:tblLook w:val="04A0" w:firstRow="1" w:lastRow="0" w:firstColumn="1" w:lastColumn="0" w:noHBand="0" w:noVBand="1"/>
      </w:tblPr>
      <w:tblGrid>
        <w:gridCol w:w="2122"/>
        <w:gridCol w:w="2409"/>
      </w:tblGrid>
      <w:tr w:rsidR="006F247F" w:rsidRPr="007B584F" w14:paraId="36EF1CC1"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410B9668" w14:textId="77777777" w:rsidR="006F247F" w:rsidRPr="00614B09" w:rsidRDefault="006F247F">
            <w:pPr>
              <w:jc w:val="center"/>
              <w:rPr>
                <w:sz w:val="24"/>
              </w:rPr>
            </w:pPr>
            <w:r w:rsidRPr="00614B09">
              <w:rPr>
                <w:sz w:val="24"/>
              </w:rPr>
              <w:t>Band</w:t>
            </w:r>
          </w:p>
        </w:tc>
        <w:tc>
          <w:tcPr>
            <w:tcW w:w="2409" w:type="dxa"/>
            <w:tcBorders>
              <w:top w:val="single" w:sz="4" w:space="0" w:color="auto"/>
              <w:left w:val="single" w:sz="4" w:space="0" w:color="auto"/>
              <w:bottom w:val="single" w:sz="4" w:space="0" w:color="auto"/>
              <w:right w:val="single" w:sz="4" w:space="0" w:color="auto"/>
            </w:tcBorders>
            <w:hideMark/>
          </w:tcPr>
          <w:p w14:paraId="7495EE97"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Materials Funding Rate</w:t>
            </w:r>
          </w:p>
        </w:tc>
      </w:tr>
      <w:tr w:rsidR="006F247F" w:rsidRPr="007B584F" w14:paraId="5127A031" w14:textId="77777777" w:rsidTr="006F247F">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0E2EE25F" w14:textId="77777777" w:rsidR="006F247F" w:rsidRPr="00614B09" w:rsidRDefault="006F247F">
            <w:pPr>
              <w:jc w:val="center"/>
              <w:rPr>
                <w:sz w:val="24"/>
              </w:rPr>
            </w:pPr>
            <w:r w:rsidRPr="00614B09">
              <w:rPr>
                <w:sz w:val="24"/>
              </w:rPr>
              <w:t>Low-cost materials</w:t>
            </w:r>
          </w:p>
        </w:tc>
        <w:tc>
          <w:tcPr>
            <w:tcW w:w="2409" w:type="dxa"/>
            <w:tcBorders>
              <w:top w:val="single" w:sz="4" w:space="0" w:color="auto"/>
              <w:left w:val="single" w:sz="4" w:space="0" w:color="auto"/>
              <w:bottom w:val="single" w:sz="4" w:space="0" w:color="auto"/>
              <w:right w:val="single" w:sz="4" w:space="0" w:color="auto"/>
            </w:tcBorders>
            <w:hideMark/>
          </w:tcPr>
          <w:p w14:paraId="37AF0A37" w14:textId="77777777" w:rsidR="006F247F" w:rsidRPr="00614B09" w:rsidRDefault="006F247F">
            <w:pPr>
              <w:jc w:val="right"/>
              <w:cnfStyle w:val="000000000000" w:firstRow="0" w:lastRow="0" w:firstColumn="0" w:lastColumn="0" w:oddVBand="0" w:evenVBand="0" w:oddHBand="0" w:evenHBand="0" w:firstRowFirstColumn="0" w:firstRowLastColumn="0" w:lastRowFirstColumn="0" w:lastRowLastColumn="0"/>
              <w:rPr>
                <w:sz w:val="24"/>
              </w:rPr>
            </w:pPr>
            <w:r w:rsidRPr="00614B09">
              <w:rPr>
                <w:sz w:val="24"/>
              </w:rPr>
              <w:t>$250.00</w:t>
            </w:r>
          </w:p>
        </w:tc>
      </w:tr>
      <w:tr w:rsidR="006F247F" w:rsidRPr="007B584F" w14:paraId="0D42C76F" w14:textId="77777777" w:rsidTr="006F247F">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78396B30" w14:textId="77777777" w:rsidR="006F247F" w:rsidRPr="00614B09" w:rsidRDefault="006F247F">
            <w:pPr>
              <w:jc w:val="center"/>
              <w:rPr>
                <w:sz w:val="24"/>
              </w:rPr>
            </w:pPr>
            <w:r w:rsidRPr="00614B09">
              <w:rPr>
                <w:sz w:val="24"/>
              </w:rPr>
              <w:t>High-cost materials</w:t>
            </w:r>
          </w:p>
        </w:tc>
        <w:tc>
          <w:tcPr>
            <w:tcW w:w="2409" w:type="dxa"/>
            <w:tcBorders>
              <w:top w:val="single" w:sz="4" w:space="0" w:color="auto"/>
              <w:left w:val="single" w:sz="4" w:space="0" w:color="auto"/>
              <w:bottom w:val="single" w:sz="4" w:space="0" w:color="auto"/>
              <w:right w:val="single" w:sz="4" w:space="0" w:color="auto"/>
            </w:tcBorders>
            <w:hideMark/>
          </w:tcPr>
          <w:p w14:paraId="4DD20626" w14:textId="77777777" w:rsidR="006F247F" w:rsidRPr="00614B09" w:rsidRDefault="006F247F">
            <w:pPr>
              <w:jc w:val="right"/>
              <w:cnfStyle w:val="000000000000" w:firstRow="0" w:lastRow="0" w:firstColumn="0" w:lastColumn="0" w:oddVBand="0" w:evenVBand="0" w:oddHBand="0" w:evenHBand="0" w:firstRowFirstColumn="0" w:firstRowLastColumn="0" w:lastRowFirstColumn="0" w:lastRowLastColumn="0"/>
              <w:rPr>
                <w:sz w:val="24"/>
              </w:rPr>
            </w:pPr>
            <w:r w:rsidRPr="00614B09">
              <w:rPr>
                <w:sz w:val="24"/>
              </w:rPr>
              <w:t>$450.00</w:t>
            </w:r>
          </w:p>
        </w:tc>
      </w:tr>
    </w:tbl>
    <w:p w14:paraId="55E9A8D1" w14:textId="77777777" w:rsidR="006F247F" w:rsidRDefault="006F247F" w:rsidP="006F247F">
      <w:pPr>
        <w:rPr>
          <w:b/>
          <w:bCs/>
        </w:rPr>
      </w:pPr>
    </w:p>
    <w:p w14:paraId="7FFE3C4E" w14:textId="163A8882" w:rsidR="006F247F" w:rsidRPr="00614B09" w:rsidRDefault="006F247F" w:rsidP="006F247F">
      <w:pPr>
        <w:rPr>
          <w:b/>
          <w:bCs/>
          <w:sz w:val="24"/>
          <w:szCs w:val="24"/>
        </w:rPr>
      </w:pPr>
      <w:r w:rsidRPr="00614B09">
        <w:rPr>
          <w:b/>
          <w:bCs/>
          <w:sz w:val="24"/>
          <w:szCs w:val="24"/>
        </w:rPr>
        <w:t>Small-</w:t>
      </w:r>
      <w:r w:rsidR="00675D20" w:rsidRPr="00614B09">
        <w:rPr>
          <w:b/>
          <w:bCs/>
          <w:sz w:val="24"/>
          <w:szCs w:val="24"/>
        </w:rPr>
        <w:t>s</w:t>
      </w:r>
      <w:r w:rsidRPr="00614B09">
        <w:rPr>
          <w:b/>
          <w:bCs/>
          <w:sz w:val="24"/>
          <w:szCs w:val="24"/>
        </w:rPr>
        <w:t xml:space="preserve">cale </w:t>
      </w:r>
      <w:r w:rsidR="00675D20" w:rsidRPr="00614B09">
        <w:rPr>
          <w:b/>
          <w:bCs/>
          <w:sz w:val="24"/>
          <w:szCs w:val="24"/>
        </w:rPr>
        <w:t>a</w:t>
      </w:r>
      <w:r w:rsidRPr="00614B09">
        <w:rPr>
          <w:b/>
          <w:bCs/>
          <w:sz w:val="24"/>
          <w:szCs w:val="24"/>
        </w:rPr>
        <w:t xml:space="preserve">djustment </w:t>
      </w:r>
      <w:r w:rsidR="00675D20" w:rsidRPr="00614B09">
        <w:rPr>
          <w:b/>
          <w:bCs/>
          <w:sz w:val="24"/>
          <w:szCs w:val="24"/>
        </w:rPr>
        <w:t>r</w:t>
      </w:r>
      <w:r w:rsidRPr="00614B09">
        <w:rPr>
          <w:b/>
          <w:bCs/>
          <w:sz w:val="24"/>
          <w:szCs w:val="24"/>
        </w:rPr>
        <w:t>ates</w:t>
      </w:r>
    </w:p>
    <w:p w14:paraId="575C6921" w14:textId="5EA78D75" w:rsidR="006F247F" w:rsidRPr="00614B09" w:rsidRDefault="006F247F" w:rsidP="006F247F">
      <w:pPr>
        <w:rPr>
          <w:sz w:val="24"/>
          <w:szCs w:val="24"/>
        </w:rPr>
      </w:pPr>
      <w:r w:rsidRPr="00614B09">
        <w:rPr>
          <w:sz w:val="24"/>
          <w:szCs w:val="24"/>
        </w:rPr>
        <w:t xml:space="preserve">Mainstream </w:t>
      </w:r>
      <w:r w:rsidR="00675D20" w:rsidRPr="00614B09">
        <w:rPr>
          <w:sz w:val="24"/>
          <w:szCs w:val="24"/>
        </w:rPr>
        <w:t>s</w:t>
      </w:r>
      <w:r w:rsidRPr="00614B09">
        <w:rPr>
          <w:sz w:val="24"/>
          <w:szCs w:val="24"/>
        </w:rPr>
        <w:t>chools</w:t>
      </w:r>
      <w:r w:rsidR="00675D20" w:rsidRPr="00614B09">
        <w:rPr>
          <w:sz w:val="24"/>
          <w:szCs w:val="24"/>
        </w:rPr>
        <w:t>:</w:t>
      </w:r>
      <w:r w:rsidRPr="00614B09">
        <w:rPr>
          <w:sz w:val="24"/>
          <w:szCs w:val="24"/>
        </w:rPr>
        <w:t xml:space="preserve"> Maximum rate is $</w:t>
      </w:r>
      <w:r w:rsidR="00F744A4" w:rsidRPr="00614B09">
        <w:rPr>
          <w:sz w:val="24"/>
          <w:szCs w:val="24"/>
        </w:rPr>
        <w:t>1,299</w:t>
      </w:r>
      <w:r w:rsidRPr="00614B09">
        <w:rPr>
          <w:sz w:val="24"/>
          <w:szCs w:val="24"/>
        </w:rPr>
        <w:t xml:space="preserve"> per enrolment capped at 15 enrolments for eligible schools with up to 200 students. For schools with enrolments between 201 and 400 students, the rate reduces by $6.</w:t>
      </w:r>
      <w:r w:rsidR="00761F3B" w:rsidRPr="00614B09">
        <w:rPr>
          <w:sz w:val="24"/>
          <w:szCs w:val="24"/>
        </w:rPr>
        <w:t>11</w:t>
      </w:r>
      <w:r w:rsidRPr="00614B09">
        <w:rPr>
          <w:sz w:val="24"/>
          <w:szCs w:val="24"/>
        </w:rPr>
        <w:t xml:space="preserve"> per student.  </w:t>
      </w:r>
    </w:p>
    <w:p w14:paraId="0F3A0D4E" w14:textId="33052639" w:rsidR="006F247F" w:rsidRPr="00614B09" w:rsidRDefault="006F247F" w:rsidP="006F247F">
      <w:pPr>
        <w:rPr>
          <w:rFonts w:cstheme="minorHAnsi"/>
          <w:sz w:val="24"/>
          <w:szCs w:val="24"/>
        </w:rPr>
      </w:pPr>
      <w:r w:rsidRPr="00614B09">
        <w:rPr>
          <w:rFonts w:cstheme="minorHAnsi"/>
          <w:sz w:val="24"/>
          <w:szCs w:val="24"/>
        </w:rPr>
        <w:t xml:space="preserve">Special </w:t>
      </w:r>
      <w:r w:rsidR="00DA5A46" w:rsidRPr="00614B09">
        <w:rPr>
          <w:rFonts w:cstheme="minorHAnsi"/>
          <w:sz w:val="24"/>
          <w:szCs w:val="24"/>
        </w:rPr>
        <w:t>s</w:t>
      </w:r>
      <w:r w:rsidRPr="00614B09">
        <w:rPr>
          <w:rFonts w:cstheme="minorHAnsi"/>
          <w:sz w:val="24"/>
          <w:szCs w:val="24"/>
        </w:rPr>
        <w:t>chools</w:t>
      </w:r>
      <w:r w:rsidR="00675D20" w:rsidRPr="00614B09">
        <w:rPr>
          <w:rFonts w:cstheme="minorHAnsi"/>
          <w:sz w:val="24"/>
          <w:szCs w:val="24"/>
        </w:rPr>
        <w:t>:</w:t>
      </w:r>
      <w:r w:rsidRPr="00614B09">
        <w:rPr>
          <w:rFonts w:cstheme="minorHAnsi"/>
          <w:sz w:val="24"/>
          <w:szCs w:val="24"/>
        </w:rPr>
        <w:t xml:space="preserve"> Maximum rate is $</w:t>
      </w:r>
      <w:r w:rsidR="00761F3B" w:rsidRPr="00614B09">
        <w:rPr>
          <w:rFonts w:cstheme="minorHAnsi"/>
          <w:sz w:val="24"/>
          <w:szCs w:val="24"/>
        </w:rPr>
        <w:t>1,003</w:t>
      </w:r>
      <w:r w:rsidRPr="00614B09">
        <w:rPr>
          <w:rFonts w:cstheme="minorHAnsi"/>
          <w:sz w:val="24"/>
          <w:szCs w:val="24"/>
        </w:rPr>
        <w:t xml:space="preserve"> per enrolment capped at 15 enrolments for eligible schools with up to 200 students. For schools with enrolments between 201 and 400 students, the rate reduces by $</w:t>
      </w:r>
      <w:r w:rsidR="00761F3B" w:rsidRPr="00614B09">
        <w:rPr>
          <w:rFonts w:cstheme="minorHAnsi"/>
          <w:sz w:val="24"/>
          <w:szCs w:val="24"/>
        </w:rPr>
        <w:t>4.99</w:t>
      </w:r>
      <w:r w:rsidRPr="00614B09">
        <w:rPr>
          <w:rFonts w:cstheme="minorHAnsi"/>
          <w:sz w:val="24"/>
          <w:szCs w:val="24"/>
        </w:rPr>
        <w:t xml:space="preserve"> per student.  </w:t>
      </w:r>
    </w:p>
    <w:p w14:paraId="411D158B" w14:textId="77777777" w:rsidR="006F247F" w:rsidRPr="00614B09" w:rsidRDefault="006F247F" w:rsidP="006F247F">
      <w:pPr>
        <w:pStyle w:val="CommentText"/>
        <w:rPr>
          <w:rFonts w:cstheme="minorHAnsi"/>
          <w:sz w:val="24"/>
          <w:szCs w:val="24"/>
        </w:rPr>
      </w:pPr>
      <w:r w:rsidRPr="00614B09">
        <w:rPr>
          <w:rFonts w:cstheme="minorHAnsi"/>
          <w:sz w:val="24"/>
          <w:szCs w:val="24"/>
        </w:rPr>
        <w:t>The amount of funding received in Terms 1 and 2 will be based on enrolment figures from 2022. This funding amount will be adjusted accordingly pending VASS deadline enrolment figures.</w:t>
      </w:r>
    </w:p>
    <w:p w14:paraId="13D055C8" w14:textId="77777777" w:rsidR="006F247F" w:rsidRPr="00614B09" w:rsidRDefault="006F247F" w:rsidP="006F247F">
      <w:pPr>
        <w:pStyle w:val="CommentText"/>
        <w:rPr>
          <w:rFonts w:cstheme="minorHAnsi"/>
          <w:sz w:val="24"/>
          <w:szCs w:val="24"/>
        </w:rPr>
      </w:pPr>
      <w:r w:rsidRPr="00614B09">
        <w:rPr>
          <w:rFonts w:cstheme="minorHAnsi"/>
          <w:sz w:val="24"/>
          <w:szCs w:val="24"/>
        </w:rPr>
        <w:t xml:space="preserve">Schools who have not offered VET programs prior to 2023 will receive their first payment, 75% of the annual funding amount, in Term 3. </w:t>
      </w:r>
    </w:p>
    <w:p w14:paraId="3A779CCB" w14:textId="77777777" w:rsidR="006F247F" w:rsidRPr="00614B09" w:rsidRDefault="006F247F" w:rsidP="006F247F">
      <w:pPr>
        <w:pStyle w:val="CommentText"/>
        <w:rPr>
          <w:rFonts w:cstheme="minorHAnsi"/>
          <w:sz w:val="24"/>
          <w:szCs w:val="24"/>
        </w:rPr>
      </w:pPr>
      <w:r w:rsidRPr="00614B09">
        <w:rPr>
          <w:rFonts w:cstheme="minorHAnsi"/>
          <w:sz w:val="24"/>
          <w:szCs w:val="24"/>
        </w:rPr>
        <w:t>It is important for schools to CORRECTLY enter enrolments on VASS by the due date, including the certificate title, units of competency, and hours, as there is no capacity to provide funding to schools that have not entered VET enrolments on VASS at all or have entered them with incorrect information.</w:t>
      </w:r>
    </w:p>
    <w:p w14:paraId="19C6E7FF"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chool-based apprenticeships and traineeships</w:t>
      </w:r>
    </w:p>
    <w:p w14:paraId="7D1907A4" w14:textId="3D1E9353" w:rsidR="006F247F" w:rsidRPr="00614B09" w:rsidRDefault="006F247F" w:rsidP="00614B09">
      <w:pPr>
        <w:pStyle w:val="NormalWeb"/>
        <w:spacing w:before="0" w:beforeAutospacing="0" w:after="120" w:afterAutospacing="0"/>
        <w:rPr>
          <w:rFonts w:asciiTheme="minorHAnsi" w:hAnsiTheme="minorHAnsi" w:cstheme="minorHAnsi"/>
          <w:color w:val="011A3C"/>
        </w:rPr>
      </w:pPr>
      <w:r w:rsidRPr="00614B09">
        <w:rPr>
          <w:rFonts w:asciiTheme="minorHAnsi" w:hAnsiTheme="minorHAnsi" w:cstheme="minorHAnsi"/>
        </w:rPr>
        <w:t>A student enrolled in a VET qualification through a school-based apprenticeship or traineeship (SBAT) is funded under Skills First and is not eligible for targeted VET funding. For assessment purposes, students undertaking VET as part of an SBAT are still able to gain credit towards completion of their senior secondary certificate. Further information on SBATs is available at:</w:t>
      </w:r>
      <w:r w:rsidRPr="00614B09">
        <w:rPr>
          <w:rFonts w:asciiTheme="minorHAnsi" w:hAnsiTheme="minorHAnsi" w:cstheme="minorHAnsi"/>
          <w:color w:val="011A3C"/>
        </w:rPr>
        <w:t> </w:t>
      </w:r>
      <w:hyperlink r:id="rId206" w:tgtFrame="_blank" w:history="1">
        <w:r w:rsidRPr="00614B09">
          <w:rPr>
            <w:rStyle w:val="Hyperlink"/>
            <w:rFonts w:asciiTheme="minorHAnsi" w:eastAsiaTheme="minorHAnsi" w:hAnsiTheme="minorHAnsi"/>
            <w:lang w:eastAsia="en-US"/>
          </w:rPr>
          <w:t>Part-time and School-based Apprenticeships and Traineeships</w:t>
        </w:r>
      </w:hyperlink>
      <w:r w:rsidRPr="00200A26">
        <w:rPr>
          <w:rFonts w:cstheme="minorHAnsi"/>
          <w:color w:val="011A3C"/>
        </w:rPr>
        <w:t>.</w:t>
      </w:r>
    </w:p>
    <w:p w14:paraId="444709A7" w14:textId="77777777" w:rsidR="006F247F" w:rsidRPr="00614B09" w:rsidRDefault="006F247F" w:rsidP="00614B09">
      <w:pPr>
        <w:spacing w:before="360" w:after="120" w:line="360" w:lineRule="atLeast"/>
        <w:outlineLvl w:val="2"/>
        <w:rPr>
          <w:rFonts w:cstheme="minorHAnsi"/>
          <w:color w:val="011A3C"/>
          <w:sz w:val="24"/>
          <w:szCs w:val="24"/>
        </w:rPr>
      </w:pPr>
      <w:r w:rsidRPr="00614B09">
        <w:rPr>
          <w:rFonts w:eastAsia="Segoe UI" w:cstheme="minorHAnsi"/>
          <w:b/>
          <w:color w:val="011A3C"/>
          <w:sz w:val="24"/>
          <w:szCs w:val="24"/>
          <w:lang w:val="en" w:eastAsia="en-AU"/>
        </w:rPr>
        <w:t>Head Start</w:t>
      </w:r>
    </w:p>
    <w:p w14:paraId="590F9A9C" w14:textId="5C1581B6" w:rsidR="006F247F" w:rsidRPr="00200A26" w:rsidRDefault="006F247F" w:rsidP="00614B09">
      <w:pPr>
        <w:pStyle w:val="NormalWeb"/>
        <w:spacing w:before="0" w:beforeAutospacing="0" w:after="120" w:afterAutospacing="0"/>
        <w:rPr>
          <w:rFonts w:cstheme="minorHAnsi"/>
        </w:rPr>
      </w:pPr>
      <w:r w:rsidRPr="00614B09">
        <w:rPr>
          <w:rFonts w:asciiTheme="minorHAnsi" w:hAnsiTheme="minorHAnsi" w:cstheme="minorHAnsi"/>
        </w:rPr>
        <w:t>From 2023, the Victorian government will be expanding the Head Start program to all government secondary schools. Head Start provides an innovative approach that encourages students to undertake an apprenticeship or traineeship with high</w:t>
      </w:r>
      <w:r w:rsidR="007B584F" w:rsidRPr="00614B09">
        <w:rPr>
          <w:rFonts w:asciiTheme="minorHAnsi" w:hAnsiTheme="minorHAnsi" w:cstheme="minorHAnsi"/>
        </w:rPr>
        <w:t>-</w:t>
      </w:r>
      <w:r w:rsidRPr="00614B09">
        <w:rPr>
          <w:rFonts w:asciiTheme="minorHAnsi" w:hAnsiTheme="minorHAnsi" w:cstheme="minorHAnsi"/>
        </w:rPr>
        <w:t>quality Certificate III qualifications in priority industries as part of their senior secondary studies. Like all SBATs,</w:t>
      </w:r>
      <w:hyperlink r:id="rId207" w:tgtFrame="_blank" w:history="1">
        <w:r w:rsidRPr="002D1CE2">
          <w:rPr>
            <w:rStyle w:val="Hyperlink"/>
            <w:rFonts w:asciiTheme="minorHAnsi" w:hAnsiTheme="minorHAnsi" w:cstheme="minorHAnsi"/>
          </w:rPr>
          <w:t> </w:t>
        </w:r>
        <w:r w:rsidRPr="002D1CE2">
          <w:rPr>
            <w:rStyle w:val="Hyperlink"/>
            <w:rFonts w:asciiTheme="minorHAnsi" w:eastAsiaTheme="minorHAnsi" w:hAnsiTheme="minorHAnsi"/>
            <w:lang w:eastAsia="en-US"/>
          </w:rPr>
          <w:t>Head Start apprenticeships and traineeships</w:t>
        </w:r>
        <w:r w:rsidRPr="002D1CE2">
          <w:rPr>
            <w:rStyle w:val="Hyperlink"/>
            <w:rFonts w:asciiTheme="minorHAnsi" w:hAnsiTheme="minorHAnsi" w:cstheme="minorHAnsi"/>
          </w:rPr>
          <w:t> are funded through Skills First.</w:t>
        </w:r>
      </w:hyperlink>
    </w:p>
    <w:p w14:paraId="46AB2638"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chool VET fees and charges</w:t>
      </w:r>
    </w:p>
    <w:p w14:paraId="2EE5FA20" w14:textId="77777777" w:rsidR="006F247F" w:rsidRPr="00614B09" w:rsidRDefault="006F247F" w:rsidP="006F247F">
      <w:pPr>
        <w:pStyle w:val="CommentText"/>
        <w:spacing w:after="120"/>
        <w:rPr>
          <w:rFonts w:cstheme="minorHAnsi"/>
          <w:sz w:val="24"/>
          <w:szCs w:val="24"/>
        </w:rPr>
      </w:pPr>
      <w:r w:rsidRPr="00614B09">
        <w:rPr>
          <w:rFonts w:cstheme="minorHAnsi"/>
          <w:sz w:val="24"/>
          <w:szCs w:val="24"/>
        </w:rPr>
        <w:lastRenderedPageBreak/>
        <w:t>VET programs are considered standard curriculum and therefore government schools must provide VET tuition free of charge. Government schools can no longer request payments from parents for essential learning materials for VET studies.</w:t>
      </w:r>
    </w:p>
    <w:p w14:paraId="47B977EA"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Use of targeted VET funding</w:t>
      </w:r>
    </w:p>
    <w:p w14:paraId="313A2121" w14:textId="77777777" w:rsidR="006F247F" w:rsidRPr="00614B09" w:rsidRDefault="006F247F" w:rsidP="006F247F">
      <w:pPr>
        <w:pStyle w:val="NormalWeb"/>
        <w:spacing w:before="0" w:beforeAutospacing="0" w:after="12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Targeted VET funding allocated to support VET provision can be used for a range of purposes.</w:t>
      </w:r>
    </w:p>
    <w:p w14:paraId="1E15AFA7"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This may include:</w:t>
      </w:r>
    </w:p>
    <w:p w14:paraId="41006A24" w14:textId="5D781EC9" w:rsidR="006F247F" w:rsidRPr="00614B09" w:rsidRDefault="007B584F" w:rsidP="006F247F">
      <w:pPr>
        <w:numPr>
          <w:ilvl w:val="0"/>
          <w:numId w:val="111"/>
        </w:numPr>
        <w:spacing w:after="0" w:line="240" w:lineRule="auto"/>
        <w:rPr>
          <w:rFonts w:cstheme="minorHAnsi"/>
          <w:sz w:val="24"/>
          <w:szCs w:val="24"/>
        </w:rPr>
      </w:pPr>
      <w:r w:rsidRPr="00614B09">
        <w:rPr>
          <w:rFonts w:cstheme="minorHAnsi"/>
          <w:sz w:val="24"/>
          <w:szCs w:val="24"/>
        </w:rPr>
        <w:t>A</w:t>
      </w:r>
      <w:r w:rsidR="006F247F" w:rsidRPr="00614B09">
        <w:rPr>
          <w:rFonts w:cstheme="minorHAnsi"/>
          <w:sz w:val="24"/>
          <w:szCs w:val="24"/>
        </w:rPr>
        <w:t xml:space="preserve"> contribution towards the purchase of delivery</w:t>
      </w:r>
    </w:p>
    <w:p w14:paraId="47F4C410" w14:textId="6441E680" w:rsidR="006F247F" w:rsidRPr="00614B09" w:rsidRDefault="007B584F" w:rsidP="006F247F">
      <w:pPr>
        <w:numPr>
          <w:ilvl w:val="0"/>
          <w:numId w:val="111"/>
        </w:numPr>
        <w:spacing w:before="100" w:beforeAutospacing="1" w:after="100" w:afterAutospacing="1" w:line="240" w:lineRule="auto"/>
        <w:rPr>
          <w:rFonts w:cstheme="minorHAnsi"/>
          <w:sz w:val="24"/>
          <w:szCs w:val="24"/>
        </w:rPr>
      </w:pPr>
      <w:r w:rsidRPr="00614B09">
        <w:rPr>
          <w:rFonts w:cstheme="minorHAnsi"/>
          <w:sz w:val="24"/>
          <w:szCs w:val="24"/>
        </w:rPr>
        <w:t>A</w:t>
      </w:r>
      <w:r w:rsidR="006F247F" w:rsidRPr="00614B09">
        <w:rPr>
          <w:rFonts w:cstheme="minorHAnsi"/>
          <w:sz w:val="24"/>
          <w:szCs w:val="24"/>
        </w:rPr>
        <w:t xml:space="preserve"> contribution towards teacher professional development and training</w:t>
      </w:r>
    </w:p>
    <w:p w14:paraId="1412839D" w14:textId="4F34A267" w:rsidR="006F247F" w:rsidRPr="00614B09" w:rsidRDefault="007B584F" w:rsidP="006F247F">
      <w:pPr>
        <w:numPr>
          <w:ilvl w:val="0"/>
          <w:numId w:val="111"/>
        </w:numPr>
        <w:spacing w:before="100" w:beforeAutospacing="1" w:after="100" w:afterAutospacing="1" w:line="240" w:lineRule="auto"/>
        <w:rPr>
          <w:rFonts w:cstheme="minorHAnsi"/>
          <w:sz w:val="24"/>
          <w:szCs w:val="24"/>
        </w:rPr>
      </w:pPr>
      <w:r w:rsidRPr="00614B09">
        <w:rPr>
          <w:rFonts w:cstheme="minorHAnsi"/>
          <w:sz w:val="24"/>
          <w:szCs w:val="24"/>
        </w:rPr>
        <w:t>C</w:t>
      </w:r>
      <w:r w:rsidR="006F247F" w:rsidRPr="00614B09">
        <w:rPr>
          <w:rFonts w:cstheme="minorHAnsi"/>
          <w:sz w:val="24"/>
          <w:szCs w:val="24"/>
        </w:rPr>
        <w:t>osts associated with registering as an RTO</w:t>
      </w:r>
    </w:p>
    <w:p w14:paraId="254FE3CC" w14:textId="31472475" w:rsidR="006F247F" w:rsidRPr="00614B09" w:rsidRDefault="007B584F" w:rsidP="006F247F">
      <w:pPr>
        <w:numPr>
          <w:ilvl w:val="0"/>
          <w:numId w:val="111"/>
        </w:numPr>
        <w:spacing w:before="100" w:beforeAutospacing="1" w:after="100" w:afterAutospacing="1" w:line="240" w:lineRule="auto"/>
        <w:rPr>
          <w:rFonts w:cstheme="minorHAnsi"/>
          <w:sz w:val="24"/>
          <w:szCs w:val="24"/>
        </w:rPr>
      </w:pPr>
      <w:r w:rsidRPr="00614B09">
        <w:rPr>
          <w:rFonts w:cstheme="minorHAnsi"/>
          <w:sz w:val="24"/>
          <w:szCs w:val="24"/>
        </w:rPr>
        <w:t>P</w:t>
      </w:r>
      <w:r w:rsidR="006F247F" w:rsidRPr="00614B09">
        <w:rPr>
          <w:rFonts w:cstheme="minorHAnsi"/>
          <w:sz w:val="24"/>
          <w:szCs w:val="24"/>
        </w:rPr>
        <w:t>rogram planning</w:t>
      </w:r>
    </w:p>
    <w:p w14:paraId="04E2C0B6" w14:textId="114E6A95" w:rsidR="006F247F" w:rsidRPr="00614B09" w:rsidRDefault="007B584F" w:rsidP="006F247F">
      <w:pPr>
        <w:numPr>
          <w:ilvl w:val="0"/>
          <w:numId w:val="111"/>
        </w:numPr>
        <w:spacing w:before="100" w:beforeAutospacing="1" w:after="100" w:afterAutospacing="1" w:line="240" w:lineRule="auto"/>
        <w:rPr>
          <w:rFonts w:cstheme="minorHAnsi"/>
          <w:sz w:val="24"/>
          <w:szCs w:val="24"/>
        </w:rPr>
      </w:pPr>
      <w:r w:rsidRPr="00614B09">
        <w:rPr>
          <w:rFonts w:cstheme="minorHAnsi"/>
          <w:sz w:val="24"/>
          <w:szCs w:val="24"/>
        </w:rPr>
        <w:t>P</w:t>
      </w:r>
      <w:r w:rsidR="006F247F" w:rsidRPr="00614B09">
        <w:rPr>
          <w:rFonts w:cstheme="minorHAnsi"/>
          <w:sz w:val="24"/>
          <w:szCs w:val="24"/>
        </w:rPr>
        <w:t>urchase of curriculum materials, and</w:t>
      </w:r>
    </w:p>
    <w:p w14:paraId="0A07B10E" w14:textId="085B93F3" w:rsidR="006F247F" w:rsidRPr="00614B09" w:rsidRDefault="007B584F" w:rsidP="006F247F">
      <w:pPr>
        <w:numPr>
          <w:ilvl w:val="0"/>
          <w:numId w:val="111"/>
        </w:numPr>
        <w:spacing w:before="100" w:beforeAutospacing="1" w:after="100" w:afterAutospacing="1" w:line="240" w:lineRule="auto"/>
        <w:rPr>
          <w:rFonts w:cstheme="minorHAnsi"/>
          <w:sz w:val="24"/>
          <w:szCs w:val="24"/>
        </w:rPr>
      </w:pPr>
      <w:r w:rsidRPr="00614B09">
        <w:rPr>
          <w:rFonts w:cstheme="minorHAnsi"/>
          <w:sz w:val="24"/>
          <w:szCs w:val="24"/>
        </w:rPr>
        <w:t>C</w:t>
      </w:r>
      <w:r w:rsidR="006F247F" w:rsidRPr="00614B09">
        <w:rPr>
          <w:rFonts w:cstheme="minorHAnsi"/>
          <w:sz w:val="24"/>
          <w:szCs w:val="24"/>
        </w:rPr>
        <w:t>osts associated with the transition to new training packages.</w:t>
      </w:r>
    </w:p>
    <w:p w14:paraId="64201CA2"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Contractual arrangements between schools and VET providers</w:t>
      </w:r>
    </w:p>
    <w:p w14:paraId="3EF755AF" w14:textId="3C477F22" w:rsidR="006F247F" w:rsidRPr="00614B09" w:rsidRDefault="006F247F" w:rsidP="006F247F">
      <w:pPr>
        <w:pStyle w:val="NormalWeb"/>
        <w:spacing w:before="0" w:beforeAutospacing="0" w:after="12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Schools </w:t>
      </w:r>
      <w:proofErr w:type="gramStart"/>
      <w:r w:rsidRPr="00614B09">
        <w:rPr>
          <w:rFonts w:asciiTheme="minorHAnsi" w:eastAsiaTheme="minorHAnsi" w:hAnsiTheme="minorHAnsi" w:cstheme="minorHAnsi"/>
          <w:lang w:eastAsia="en-US"/>
        </w:rPr>
        <w:t>entering into</w:t>
      </w:r>
      <w:proofErr w:type="gramEnd"/>
      <w:r w:rsidRPr="00614B09">
        <w:rPr>
          <w:rFonts w:asciiTheme="minorHAnsi" w:eastAsiaTheme="minorHAnsi" w:hAnsiTheme="minorHAnsi" w:cstheme="minorHAnsi"/>
          <w:lang w:eastAsia="en-US"/>
        </w:rPr>
        <w:t xml:space="preserve"> arrangements with RTOs must use the appropriate </w:t>
      </w:r>
      <w:r w:rsidR="007B584F" w:rsidRPr="00614B09">
        <w:rPr>
          <w:rFonts w:asciiTheme="minorHAnsi" w:eastAsiaTheme="minorHAnsi" w:hAnsiTheme="minorHAnsi" w:cstheme="minorHAnsi"/>
          <w:lang w:eastAsia="en-US"/>
        </w:rPr>
        <w:t>d</w:t>
      </w:r>
      <w:r w:rsidRPr="00614B09">
        <w:rPr>
          <w:rFonts w:asciiTheme="minorHAnsi" w:eastAsiaTheme="minorHAnsi" w:hAnsiTheme="minorHAnsi" w:cstheme="minorHAnsi"/>
          <w:lang w:eastAsia="en-US"/>
        </w:rPr>
        <w:t>epartment template and have a valid, signed Contract or Agreement.</w:t>
      </w:r>
    </w:p>
    <w:p w14:paraId="319EE474"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The available standard contracts and agreements are: Standard VET purchasing contract, Standard VET </w:t>
      </w:r>
      <w:proofErr w:type="spellStart"/>
      <w:r w:rsidRPr="00614B09">
        <w:rPr>
          <w:rFonts w:asciiTheme="minorHAnsi" w:eastAsiaTheme="minorHAnsi" w:hAnsiTheme="minorHAnsi" w:cstheme="minorHAnsi"/>
          <w:lang w:eastAsia="en-US"/>
        </w:rPr>
        <w:t>Auspicing</w:t>
      </w:r>
      <w:proofErr w:type="spellEnd"/>
      <w:r w:rsidRPr="00614B09">
        <w:rPr>
          <w:rFonts w:asciiTheme="minorHAnsi" w:eastAsiaTheme="minorHAnsi" w:hAnsiTheme="minorHAnsi" w:cstheme="minorHAnsi"/>
          <w:lang w:eastAsia="en-US"/>
        </w:rPr>
        <w:t xml:space="preserve"> contract, School to school VET purchasing agreement, and School to school VET access agreement.</w:t>
      </w:r>
    </w:p>
    <w:p w14:paraId="37AF13BA"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p>
    <w:p w14:paraId="52949B63" w14:textId="1DE51B7D"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The templates have been designed for the specific use of government schools purchasing services from RTOs and are not recommended for use by other parties. Use of the templates by other parties is subject to the </w:t>
      </w:r>
      <w:r w:rsidR="007B584F" w:rsidRPr="00614B09">
        <w:rPr>
          <w:rFonts w:asciiTheme="minorHAnsi" w:eastAsiaTheme="minorHAnsi" w:hAnsiTheme="minorHAnsi" w:cstheme="minorHAnsi"/>
          <w:lang w:eastAsia="en-US"/>
        </w:rPr>
        <w:t>d</w:t>
      </w:r>
      <w:r w:rsidRPr="00614B09">
        <w:rPr>
          <w:rFonts w:asciiTheme="minorHAnsi" w:eastAsiaTheme="minorHAnsi" w:hAnsiTheme="minorHAnsi" w:cstheme="minorHAnsi"/>
          <w:lang w:eastAsia="en-US"/>
        </w:rPr>
        <w:t>epartment’s copyright licensing arrangements (detailed at the base of the website’s landing page).</w:t>
      </w:r>
    </w:p>
    <w:p w14:paraId="2A1A167C"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p>
    <w:p w14:paraId="45DD4DA4" w14:textId="77777777" w:rsidR="006F247F" w:rsidRPr="00614B09" w:rsidRDefault="006F247F" w:rsidP="006F247F">
      <w:pPr>
        <w:pStyle w:val="NormalWeb"/>
        <w:spacing w:before="0" w:beforeAutospacing="0" w:after="0" w:afterAutospacing="0"/>
        <w:rPr>
          <w:rFonts w:asciiTheme="minorHAnsi" w:eastAsia="Times New Roman" w:hAnsiTheme="minorHAnsi" w:cstheme="minorHAnsi"/>
          <w:color w:val="011A3C"/>
        </w:rPr>
      </w:pPr>
      <w:r w:rsidRPr="00614B09">
        <w:rPr>
          <w:rFonts w:asciiTheme="minorHAnsi" w:eastAsiaTheme="minorHAnsi" w:hAnsiTheme="minorHAnsi" w:cstheme="minorHAnsi"/>
          <w:lang w:eastAsia="en-US"/>
        </w:rPr>
        <w:t>For more information on guidelines for the delivery of VET to secondary school students and the template Contracts and Agreements refer to:</w:t>
      </w:r>
      <w:r w:rsidRPr="00252650">
        <w:rPr>
          <w:rFonts w:asciiTheme="minorHAnsi" w:hAnsiTheme="minorHAnsi" w:cstheme="minorHAnsi"/>
          <w:color w:val="011A3C"/>
        </w:rPr>
        <w:t> </w:t>
      </w:r>
      <w:hyperlink r:id="rId208" w:history="1">
        <w:r w:rsidRPr="008614E4">
          <w:rPr>
            <w:rStyle w:val="Hyperlink"/>
            <w:rFonts w:asciiTheme="minorHAnsi" w:eastAsiaTheme="minorHAnsi" w:hAnsiTheme="minorHAnsi" w:cstheme="minorHAnsi"/>
            <w:lang w:eastAsia="en-US"/>
          </w:rPr>
          <w:t>Purchasing Secondary Courses and Vocational Training from External Providers</w:t>
        </w:r>
      </w:hyperlink>
      <w:r w:rsidRPr="00252650">
        <w:rPr>
          <w:rFonts w:asciiTheme="minorHAnsi" w:hAnsiTheme="minorHAnsi" w:cstheme="minorHAnsi"/>
          <w:color w:val="011A3C"/>
        </w:rPr>
        <w:t>.</w:t>
      </w:r>
    </w:p>
    <w:p w14:paraId="55F86811" w14:textId="77777777" w:rsidR="006F247F" w:rsidRPr="00614B09" w:rsidRDefault="006F247F" w:rsidP="00614B09">
      <w:pPr>
        <w:spacing w:before="360" w:after="120" w:line="360" w:lineRule="atLeast"/>
        <w:outlineLvl w:val="2"/>
        <w:rPr>
          <w:rFonts w:cstheme="minorHAnsi"/>
          <w:sz w:val="24"/>
          <w:szCs w:val="24"/>
        </w:rPr>
      </w:pPr>
      <w:r w:rsidRPr="00614B09">
        <w:rPr>
          <w:rFonts w:eastAsia="Segoe UI" w:cstheme="minorHAnsi"/>
          <w:b/>
          <w:color w:val="011A3C"/>
          <w:sz w:val="24"/>
          <w:szCs w:val="24"/>
          <w:lang w:val="en" w:eastAsia="en-AU"/>
        </w:rPr>
        <w:t xml:space="preserve">Timing of payments to schools </w:t>
      </w:r>
    </w:p>
    <w:p w14:paraId="35BD25B3" w14:textId="12F69087" w:rsidR="006F247F" w:rsidRPr="00614B09" w:rsidRDefault="006F247F" w:rsidP="006F247F">
      <w:pPr>
        <w:pStyle w:val="Heading3"/>
        <w:spacing w:before="0" w:after="120" w:line="240" w:lineRule="auto"/>
        <w:rPr>
          <w:rFonts w:eastAsiaTheme="minorHAnsi"/>
          <w:b w:val="0"/>
          <w:color w:val="auto"/>
          <w:sz w:val="24"/>
          <w:szCs w:val="24"/>
          <w:lang w:val="en-AU" w:eastAsia="en-US"/>
        </w:rPr>
      </w:pPr>
      <w:r w:rsidRPr="00614B09">
        <w:rPr>
          <w:rFonts w:eastAsiaTheme="minorHAnsi"/>
          <w:b w:val="0"/>
          <w:color w:val="auto"/>
          <w:sz w:val="24"/>
          <w:szCs w:val="24"/>
          <w:lang w:val="en-AU" w:eastAsia="en-US"/>
        </w:rPr>
        <w:t xml:space="preserve">Government schools are provided with targeted funding for every eligible VET certificate enrolment provided they have entered the certificates, </w:t>
      </w:r>
      <w:proofErr w:type="gramStart"/>
      <w:r w:rsidRPr="00614B09">
        <w:rPr>
          <w:rFonts w:eastAsiaTheme="minorHAnsi"/>
          <w:b w:val="0"/>
          <w:color w:val="auto"/>
          <w:sz w:val="24"/>
          <w:szCs w:val="24"/>
          <w:lang w:val="en-AU" w:eastAsia="en-US"/>
        </w:rPr>
        <w:t>units</w:t>
      </w:r>
      <w:proofErr w:type="gramEnd"/>
      <w:r w:rsidRPr="00614B09">
        <w:rPr>
          <w:rFonts w:eastAsiaTheme="minorHAnsi"/>
          <w:b w:val="0"/>
          <w:color w:val="auto"/>
          <w:sz w:val="24"/>
          <w:szCs w:val="24"/>
          <w:lang w:val="en-AU" w:eastAsia="en-US"/>
        </w:rPr>
        <w:t xml:space="preserve"> and hours for each VET enrolment on VASS no later than annual VET funding deadline. Payments are made in the quarterly cash grant through the Student Resource Package</w:t>
      </w:r>
      <w:r w:rsidR="007B584F" w:rsidRPr="00614B09">
        <w:rPr>
          <w:rFonts w:eastAsiaTheme="minorHAnsi"/>
          <w:b w:val="0"/>
          <w:color w:val="auto"/>
          <w:sz w:val="24"/>
          <w:szCs w:val="24"/>
          <w:lang w:val="en-AU" w:eastAsia="en-US"/>
        </w:rPr>
        <w:t xml:space="preserve"> (SRP)</w:t>
      </w:r>
      <w:r w:rsidRPr="00614B09">
        <w:rPr>
          <w:rFonts w:eastAsiaTheme="minorHAnsi"/>
          <w:b w:val="0"/>
          <w:color w:val="auto"/>
          <w:sz w:val="24"/>
          <w:szCs w:val="24"/>
          <w:lang w:val="en-AU" w:eastAsia="en-US"/>
        </w:rPr>
        <w:t>, as per the schedule details below.</w:t>
      </w:r>
    </w:p>
    <w:p w14:paraId="345C0F7B" w14:textId="77777777" w:rsidR="006F247F" w:rsidRPr="00614B09" w:rsidRDefault="006F247F" w:rsidP="006F247F">
      <w:pPr>
        <w:rPr>
          <w:rFonts w:cstheme="minorHAnsi"/>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4252"/>
        <w:gridCol w:w="3776"/>
      </w:tblGrid>
      <w:tr w:rsidR="006F247F" w:rsidRPr="00BB7F3C" w14:paraId="71AB7C17"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gridSpan w:val="2"/>
          </w:tcPr>
          <w:p w14:paraId="4ACAB827" w14:textId="77777777" w:rsidR="006F247F" w:rsidRPr="00614B09" w:rsidRDefault="006F247F">
            <w:pPr>
              <w:rPr>
                <w:rFonts w:cstheme="minorHAnsi"/>
                <w:sz w:val="24"/>
              </w:rPr>
            </w:pPr>
            <w:r w:rsidRPr="00614B09">
              <w:rPr>
                <w:rFonts w:cstheme="minorHAnsi"/>
                <w:sz w:val="24"/>
              </w:rPr>
              <w:t>Timing of payments to schools</w:t>
            </w:r>
          </w:p>
          <w:p w14:paraId="5E077B2B" w14:textId="77777777" w:rsidR="006F247F" w:rsidRPr="00614B09" w:rsidRDefault="006F247F">
            <w:pPr>
              <w:rPr>
                <w:rFonts w:cstheme="minorHAnsi"/>
                <w:b w:val="0"/>
                <w:bCs/>
                <w:sz w:val="24"/>
              </w:rPr>
            </w:pPr>
          </w:p>
        </w:tc>
        <w:tc>
          <w:tcPr>
            <w:tcW w:w="3776" w:type="dxa"/>
          </w:tcPr>
          <w:p w14:paraId="600D1A01" w14:textId="77777777" w:rsidR="006F247F" w:rsidRPr="00614B09" w:rsidRDefault="006F247F">
            <w:pPr>
              <w:cnfStyle w:val="100000000000" w:firstRow="1" w:lastRow="0" w:firstColumn="0" w:lastColumn="0" w:oddVBand="0" w:evenVBand="0" w:oddHBand="0" w:evenHBand="0" w:firstRowFirstColumn="0" w:firstRowLastColumn="0" w:lastRowFirstColumn="0" w:lastRowLastColumn="0"/>
              <w:rPr>
                <w:rFonts w:cstheme="minorHAnsi"/>
                <w:b w:val="0"/>
                <w:bCs/>
                <w:sz w:val="24"/>
              </w:rPr>
            </w:pPr>
          </w:p>
        </w:tc>
      </w:tr>
      <w:tr w:rsidR="006F247F" w:rsidRPr="00BB7F3C" w14:paraId="2F9DFF34"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5AC4757D" w14:textId="77777777" w:rsidR="006F247F" w:rsidRPr="00614B09" w:rsidRDefault="006F247F">
            <w:pPr>
              <w:rPr>
                <w:rFonts w:cstheme="minorHAnsi"/>
                <w:b/>
                <w:bCs/>
                <w:sz w:val="24"/>
              </w:rPr>
            </w:pPr>
            <w:r w:rsidRPr="00614B09">
              <w:rPr>
                <w:rFonts w:cstheme="minorHAnsi"/>
                <w:b/>
                <w:bCs/>
                <w:sz w:val="24"/>
              </w:rPr>
              <w:t>Terms</w:t>
            </w:r>
          </w:p>
        </w:tc>
        <w:tc>
          <w:tcPr>
            <w:tcW w:w="4252" w:type="dxa"/>
          </w:tcPr>
          <w:p w14:paraId="3DDC356B"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r w:rsidRPr="00614B09">
              <w:rPr>
                <w:rFonts w:cstheme="minorHAnsi"/>
                <w:b/>
                <w:bCs/>
                <w:sz w:val="24"/>
              </w:rPr>
              <w:t>Allocation</w:t>
            </w:r>
          </w:p>
          <w:p w14:paraId="43FA311F"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p>
        </w:tc>
        <w:tc>
          <w:tcPr>
            <w:tcW w:w="3776" w:type="dxa"/>
            <w:hideMark/>
          </w:tcPr>
          <w:p w14:paraId="703B57A3"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r w:rsidRPr="00614B09">
              <w:rPr>
                <w:rFonts w:cstheme="minorHAnsi"/>
                <w:b/>
                <w:bCs/>
                <w:sz w:val="24"/>
              </w:rPr>
              <w:t>Enrolment Basis</w:t>
            </w:r>
          </w:p>
        </w:tc>
      </w:tr>
      <w:tr w:rsidR="006F247F" w:rsidRPr="00BB7F3C" w14:paraId="1B702E93"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5B543273" w14:textId="77777777" w:rsidR="006F247F" w:rsidRPr="00614B09" w:rsidRDefault="006F247F">
            <w:pPr>
              <w:rPr>
                <w:rFonts w:cstheme="minorHAnsi"/>
                <w:sz w:val="24"/>
              </w:rPr>
            </w:pPr>
            <w:r w:rsidRPr="00614B09">
              <w:rPr>
                <w:rFonts w:cstheme="minorHAnsi"/>
                <w:sz w:val="24"/>
              </w:rPr>
              <w:t>1</w:t>
            </w:r>
          </w:p>
        </w:tc>
        <w:tc>
          <w:tcPr>
            <w:tcW w:w="4252" w:type="dxa"/>
            <w:hideMark/>
          </w:tcPr>
          <w:p w14:paraId="48204755" w14:textId="795C3F9B"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7B584F" w:rsidRPr="00614B09">
              <w:rPr>
                <w:rFonts w:cstheme="minorHAnsi"/>
                <w:sz w:val="24"/>
              </w:rPr>
              <w:t>I</w:t>
            </w:r>
            <w:r w:rsidRPr="00614B09">
              <w:rPr>
                <w:rFonts w:cstheme="minorHAnsi"/>
                <w:sz w:val="24"/>
              </w:rPr>
              <w:t>ndicative funding</w:t>
            </w:r>
          </w:p>
        </w:tc>
        <w:tc>
          <w:tcPr>
            <w:tcW w:w="3776" w:type="dxa"/>
          </w:tcPr>
          <w:p w14:paraId="195D74C1"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2022 enrolments applying 2022 Revised Band Levels</w:t>
            </w:r>
          </w:p>
          <w:p w14:paraId="3154C0AB"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0D4E8BF9"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39B777B3" w14:textId="77777777" w:rsidR="006F247F" w:rsidRPr="00614B09" w:rsidRDefault="006F247F">
            <w:pPr>
              <w:rPr>
                <w:rFonts w:cstheme="minorHAnsi"/>
                <w:sz w:val="24"/>
              </w:rPr>
            </w:pPr>
            <w:r w:rsidRPr="00614B09">
              <w:rPr>
                <w:rFonts w:cstheme="minorHAnsi"/>
                <w:sz w:val="24"/>
              </w:rPr>
              <w:lastRenderedPageBreak/>
              <w:t>2</w:t>
            </w:r>
          </w:p>
        </w:tc>
        <w:tc>
          <w:tcPr>
            <w:tcW w:w="4252" w:type="dxa"/>
            <w:hideMark/>
          </w:tcPr>
          <w:p w14:paraId="4E77CDA4" w14:textId="63011C29"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7B584F" w:rsidRPr="00614B09">
              <w:rPr>
                <w:rFonts w:cstheme="minorHAnsi"/>
                <w:sz w:val="24"/>
              </w:rPr>
              <w:t>I</w:t>
            </w:r>
            <w:r w:rsidRPr="00614B09">
              <w:rPr>
                <w:rFonts w:cstheme="minorHAnsi"/>
                <w:sz w:val="24"/>
              </w:rPr>
              <w:t>ndicative funding</w:t>
            </w:r>
          </w:p>
        </w:tc>
        <w:tc>
          <w:tcPr>
            <w:tcW w:w="3776" w:type="dxa"/>
          </w:tcPr>
          <w:p w14:paraId="6518EE95"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2022 enrolments applying 2022 Revised Band Levels</w:t>
            </w:r>
          </w:p>
          <w:p w14:paraId="0885BA73"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2242B9CE"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195C79CB" w14:textId="77777777" w:rsidR="006F247F" w:rsidRPr="00614B09" w:rsidRDefault="006F247F">
            <w:pPr>
              <w:rPr>
                <w:rFonts w:cstheme="minorHAnsi"/>
                <w:sz w:val="24"/>
              </w:rPr>
            </w:pPr>
            <w:r w:rsidRPr="00614B09">
              <w:rPr>
                <w:rFonts w:cstheme="minorHAnsi"/>
                <w:sz w:val="24"/>
              </w:rPr>
              <w:t>2/3</w:t>
            </w:r>
          </w:p>
        </w:tc>
        <w:tc>
          <w:tcPr>
            <w:tcW w:w="4252" w:type="dxa"/>
          </w:tcPr>
          <w:p w14:paraId="0BB92C47"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Term 1 and 2 adjustments to school budgets</w:t>
            </w:r>
          </w:p>
          <w:p w14:paraId="59E456DD"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c>
          <w:tcPr>
            <w:tcW w:w="3776" w:type="dxa"/>
          </w:tcPr>
          <w:p w14:paraId="27E54988"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6014236A"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74DECDAD" w14:textId="77777777" w:rsidR="006F247F" w:rsidRPr="00614B09" w:rsidRDefault="006F247F">
            <w:pPr>
              <w:rPr>
                <w:rFonts w:cstheme="minorHAnsi"/>
                <w:sz w:val="24"/>
              </w:rPr>
            </w:pPr>
            <w:r w:rsidRPr="00614B09">
              <w:rPr>
                <w:rFonts w:cstheme="minorHAnsi"/>
                <w:sz w:val="24"/>
              </w:rPr>
              <w:t>3</w:t>
            </w:r>
          </w:p>
        </w:tc>
        <w:tc>
          <w:tcPr>
            <w:tcW w:w="4252" w:type="dxa"/>
            <w:hideMark/>
          </w:tcPr>
          <w:p w14:paraId="22856EBE" w14:textId="374ADD92"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9A1802">
              <w:rPr>
                <w:rFonts w:cstheme="minorHAnsi"/>
                <w:sz w:val="24"/>
              </w:rPr>
              <w:t>Revised</w:t>
            </w:r>
            <w:r w:rsidRPr="00614B09">
              <w:rPr>
                <w:rFonts w:cstheme="minorHAnsi"/>
                <w:sz w:val="24"/>
              </w:rPr>
              <w:t xml:space="preserve"> funding</w:t>
            </w:r>
          </w:p>
        </w:tc>
        <w:tc>
          <w:tcPr>
            <w:tcW w:w="3776" w:type="dxa"/>
          </w:tcPr>
          <w:p w14:paraId="73F64377" w14:textId="4E22ED66"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023 </w:t>
            </w:r>
            <w:r w:rsidR="007B584F" w:rsidRPr="00614B09">
              <w:rPr>
                <w:rFonts w:cstheme="minorHAnsi"/>
                <w:sz w:val="24"/>
              </w:rPr>
              <w:t>C</w:t>
            </w:r>
            <w:r w:rsidRPr="00614B09">
              <w:rPr>
                <w:rFonts w:cstheme="minorHAnsi"/>
                <w:sz w:val="24"/>
              </w:rPr>
              <w:t>onfirmed enrolments applying 2023 Confirmed Band Levels</w:t>
            </w:r>
          </w:p>
          <w:p w14:paraId="49872145"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00533952"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7F9F810E" w14:textId="77777777" w:rsidR="006F247F" w:rsidRPr="00614B09" w:rsidRDefault="006F247F">
            <w:pPr>
              <w:rPr>
                <w:rFonts w:cstheme="minorHAnsi"/>
                <w:sz w:val="24"/>
              </w:rPr>
            </w:pPr>
            <w:r w:rsidRPr="00614B09">
              <w:rPr>
                <w:rFonts w:cstheme="minorHAnsi"/>
                <w:sz w:val="24"/>
              </w:rPr>
              <w:t>4</w:t>
            </w:r>
          </w:p>
        </w:tc>
        <w:tc>
          <w:tcPr>
            <w:tcW w:w="4252" w:type="dxa"/>
            <w:hideMark/>
          </w:tcPr>
          <w:p w14:paraId="2526F757" w14:textId="188A9E56"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9A1802">
              <w:rPr>
                <w:rFonts w:cstheme="minorHAnsi"/>
                <w:sz w:val="24"/>
              </w:rPr>
              <w:t>Revised</w:t>
            </w:r>
            <w:r w:rsidRPr="00614B09">
              <w:rPr>
                <w:rFonts w:cstheme="minorHAnsi"/>
                <w:sz w:val="24"/>
              </w:rPr>
              <w:t xml:space="preserve"> funding</w:t>
            </w:r>
          </w:p>
        </w:tc>
        <w:tc>
          <w:tcPr>
            <w:tcW w:w="3776" w:type="dxa"/>
            <w:hideMark/>
          </w:tcPr>
          <w:p w14:paraId="62EB84D1" w14:textId="18E91A2B"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023 </w:t>
            </w:r>
            <w:r w:rsidR="007B584F" w:rsidRPr="00614B09">
              <w:rPr>
                <w:rFonts w:cstheme="minorHAnsi"/>
                <w:sz w:val="24"/>
              </w:rPr>
              <w:t>C</w:t>
            </w:r>
            <w:r w:rsidRPr="00614B09">
              <w:rPr>
                <w:rFonts w:cstheme="minorHAnsi"/>
                <w:sz w:val="24"/>
              </w:rPr>
              <w:t>onfirmed enrolments applying 2023 Confirmed Band Levels</w:t>
            </w:r>
          </w:p>
        </w:tc>
      </w:tr>
    </w:tbl>
    <w:p w14:paraId="13CAA7C7" w14:textId="77777777" w:rsidR="006F247F" w:rsidRPr="00614B09" w:rsidRDefault="006F247F" w:rsidP="006F247F">
      <w:pPr>
        <w:rPr>
          <w:rFonts w:cstheme="minorHAnsi"/>
          <w:sz w:val="24"/>
          <w:szCs w:val="24"/>
        </w:rPr>
      </w:pPr>
    </w:p>
    <w:p w14:paraId="60933E7B"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Professional Development for newly appointed VASS users</w:t>
      </w:r>
    </w:p>
    <w:p w14:paraId="0BD0DDF1" w14:textId="77777777" w:rsidR="006F247F" w:rsidRPr="00614B09" w:rsidRDefault="006F247F" w:rsidP="006F247F">
      <w:pPr>
        <w:pStyle w:val="NormalWeb"/>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In the early part of each year, the Victorian Curriculum and Assessment Authority (VCAA) conducts professional development training specifically designed for VASS administrators who are new to their position or who have never used VASS, and new schools offering a VCE or VET program for the first time.</w:t>
      </w:r>
    </w:p>
    <w:p w14:paraId="66DF29C2" w14:textId="77777777" w:rsidR="006F247F" w:rsidRPr="00614B09" w:rsidRDefault="006F247F" w:rsidP="006F247F">
      <w:pPr>
        <w:pStyle w:val="NormalWeb"/>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Any queries related to VASS Operations should be directed to the VCAA’s VASS Support team:</w:t>
      </w:r>
    </w:p>
    <w:p w14:paraId="1A51F50F" w14:textId="77777777" w:rsidR="006F247F" w:rsidRPr="00614B09" w:rsidRDefault="006F247F" w:rsidP="006F247F">
      <w:pPr>
        <w:pStyle w:val="NormalWeb"/>
        <w:rPr>
          <w:rFonts w:asciiTheme="minorHAnsi" w:eastAsia="Times New Roman" w:hAnsiTheme="minorHAnsi" w:cstheme="minorHAnsi"/>
          <w:color w:val="011A3C"/>
        </w:rPr>
      </w:pPr>
      <w:r w:rsidRPr="00614B09">
        <w:rPr>
          <w:rFonts w:asciiTheme="minorHAnsi" w:eastAsiaTheme="minorHAnsi" w:hAnsiTheme="minorHAnsi" w:cstheme="minorHAnsi"/>
          <w:lang w:eastAsia="en-US"/>
        </w:rPr>
        <w:t>Phone:</w:t>
      </w:r>
      <w:r w:rsidRPr="00614B09">
        <w:rPr>
          <w:rFonts w:asciiTheme="minorHAnsi" w:hAnsiTheme="minorHAnsi" w:cstheme="minorHAnsi"/>
          <w:color w:val="011A3C"/>
        </w:rPr>
        <w:t> </w:t>
      </w:r>
      <w:hyperlink r:id="rId209" w:history="1">
        <w:r w:rsidRPr="00614B09">
          <w:rPr>
            <w:rStyle w:val="rpl-text-label"/>
            <w:rFonts w:asciiTheme="minorHAnsi" w:hAnsiTheme="minorHAnsi" w:cstheme="minorHAnsi"/>
            <w:color w:val="1855BF"/>
          </w:rPr>
          <w:t>03 9032 1758</w:t>
        </w:r>
      </w:hyperlink>
      <w:r w:rsidRPr="00614B09">
        <w:rPr>
          <w:rFonts w:asciiTheme="minorHAnsi" w:hAnsiTheme="minorHAnsi" w:cstheme="minorHAnsi"/>
          <w:color w:val="011A3C"/>
        </w:rPr>
        <w:t> or </w:t>
      </w:r>
      <w:hyperlink r:id="rId210" w:history="1">
        <w:r w:rsidRPr="00614B09">
          <w:rPr>
            <w:rStyle w:val="rpl-text-label"/>
            <w:rFonts w:asciiTheme="minorHAnsi" w:hAnsiTheme="minorHAnsi" w:cstheme="minorHAnsi"/>
            <w:color w:val="1855BF"/>
          </w:rPr>
          <w:t>1800 623 681</w:t>
        </w:r>
      </w:hyperlink>
    </w:p>
    <w:p w14:paraId="3BC122D9" w14:textId="4C472D31" w:rsidR="006F247F" w:rsidRDefault="006F247F" w:rsidP="00B53B9D">
      <w:pPr>
        <w:pStyle w:val="NormalWeb"/>
      </w:pPr>
      <w:r w:rsidRPr="00614B09">
        <w:rPr>
          <w:rFonts w:asciiTheme="minorHAnsi" w:hAnsiTheme="minorHAnsi" w:cstheme="minorHAnsi"/>
          <w:color w:val="011A3C"/>
        </w:rPr>
        <w:t>Email: </w:t>
      </w:r>
      <w:hyperlink r:id="rId211" w:history="1">
        <w:r w:rsidRPr="008614E4">
          <w:rPr>
            <w:rStyle w:val="Hyperlink"/>
            <w:rFonts w:asciiTheme="minorHAnsi" w:eastAsiaTheme="minorHAnsi" w:hAnsiTheme="minorHAnsi" w:cstheme="minorHAnsi"/>
            <w:lang w:eastAsia="en-US"/>
          </w:rPr>
          <w:t>vass.support@education.vic.gov.au</w:t>
        </w:r>
      </w:hyperlink>
      <w:r>
        <w:br w:type="page"/>
      </w:r>
    </w:p>
    <w:p w14:paraId="4A54732A" w14:textId="64DC7778" w:rsidR="00C53D64" w:rsidRPr="00260C1D" w:rsidRDefault="00C53D64" w:rsidP="00B66F16">
      <w:pPr>
        <w:pStyle w:val="Heading1"/>
      </w:pPr>
      <w:bookmarkStart w:id="132" w:name="_Toc120789927"/>
      <w:r w:rsidRPr="00260C1D">
        <w:lastRenderedPageBreak/>
        <w:t>Managing the Budget</w:t>
      </w:r>
      <w:bookmarkEnd w:id="132"/>
    </w:p>
    <w:p w14:paraId="5399E2D7" w14:textId="77777777" w:rsidR="00C53D64" w:rsidRPr="00260C1D" w:rsidRDefault="00C53D64" w:rsidP="004216E8">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Policy</w:t>
      </w:r>
    </w:p>
    <w:p w14:paraId="51A03BAE"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This policy provides schools with information about managing their budgets.</w:t>
      </w:r>
    </w:p>
    <w:p w14:paraId="758812F8" w14:textId="77777777" w:rsidR="004216E8" w:rsidRPr="00260C1D" w:rsidRDefault="00C53D64" w:rsidP="004216E8">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Details</w:t>
      </w:r>
    </w:p>
    <w:p w14:paraId="265994EC" w14:textId="419D9DB1" w:rsidR="00C53D64" w:rsidRPr="00614B09" w:rsidRDefault="00C53D64" w:rsidP="004216E8">
      <w:pPr>
        <w:spacing w:before="100" w:beforeAutospacing="1" w:after="100" w:afterAutospacing="1" w:line="312" w:lineRule="atLeast"/>
        <w:outlineLvl w:val="1"/>
        <w:rPr>
          <w:rFonts w:eastAsia="Segoe UI" w:cstheme="minorHAnsi"/>
          <w:color w:val="323E4F" w:themeColor="text2" w:themeShade="BF"/>
          <w:sz w:val="24"/>
          <w:szCs w:val="24"/>
          <w:lang w:val="en" w:eastAsia="en-AU"/>
        </w:rPr>
      </w:pPr>
      <w:r w:rsidRPr="00614B09">
        <w:rPr>
          <w:rFonts w:cstheme="minorHAnsi"/>
          <w:color w:val="011A3C"/>
          <w:sz w:val="24"/>
          <w:szCs w:val="24"/>
          <w:lang w:val="en"/>
        </w:rPr>
        <w:t xml:space="preserve">This </w:t>
      </w:r>
      <w:r w:rsidR="007A6ADD">
        <w:rPr>
          <w:rFonts w:cstheme="minorHAnsi"/>
          <w:color w:val="011A3C"/>
          <w:sz w:val="24"/>
          <w:szCs w:val="24"/>
          <w:lang w:val="en"/>
        </w:rPr>
        <w:t>section</w:t>
      </w:r>
      <w:r w:rsidRPr="00614B09">
        <w:rPr>
          <w:rFonts w:cstheme="minorHAnsi"/>
          <w:color w:val="011A3C"/>
          <w:sz w:val="24"/>
          <w:szCs w:val="24"/>
          <w:lang w:val="en"/>
        </w:rPr>
        <w:t xml:space="preserve"> outlines some further requirements for schools in managing their budget and provides advice and further detail regarding specific aspects of the </w:t>
      </w:r>
      <w:r w:rsidR="000623AA" w:rsidRPr="00614B09">
        <w:rPr>
          <w:rFonts w:cstheme="minorHAnsi"/>
          <w:color w:val="011A3C"/>
          <w:sz w:val="24"/>
          <w:szCs w:val="24"/>
          <w:lang w:val="en"/>
        </w:rPr>
        <w:t>Student Resource Package (</w:t>
      </w:r>
      <w:r w:rsidRPr="00614B09">
        <w:rPr>
          <w:rFonts w:cstheme="minorHAnsi"/>
          <w:color w:val="011A3C"/>
          <w:sz w:val="24"/>
          <w:szCs w:val="24"/>
          <w:lang w:val="en"/>
        </w:rPr>
        <w:t>SRP</w:t>
      </w:r>
      <w:r w:rsidR="000623AA" w:rsidRPr="00614B09">
        <w:rPr>
          <w:rFonts w:cstheme="minorHAnsi"/>
          <w:color w:val="011A3C"/>
          <w:sz w:val="24"/>
          <w:szCs w:val="24"/>
          <w:lang w:val="en"/>
        </w:rPr>
        <w:t>)</w:t>
      </w:r>
      <w:r w:rsidRPr="00614B09">
        <w:rPr>
          <w:rFonts w:cstheme="minorHAnsi"/>
          <w:color w:val="011A3C"/>
          <w:sz w:val="24"/>
          <w:szCs w:val="24"/>
          <w:lang w:val="en"/>
        </w:rPr>
        <w:t xml:space="preserve"> and staffing costs.</w:t>
      </w:r>
    </w:p>
    <w:p w14:paraId="55B2F1E8" w14:textId="644E02E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00CA0A0C" w:rsidRPr="00260C1D">
        <w:rPr>
          <w:rFonts w:asciiTheme="minorHAnsi" w:hAnsiTheme="minorHAnsi" w:cstheme="minorHAnsi"/>
          <w:b/>
          <w:color w:val="011A3C"/>
          <w:lang w:val="en"/>
        </w:rPr>
        <w:t>Managing the budget</w:t>
      </w:r>
      <w:r w:rsidR="00CA0A0C" w:rsidRPr="00260C1D">
        <w:rPr>
          <w:rFonts w:asciiTheme="minorHAnsi" w:hAnsiTheme="minorHAnsi" w:cstheme="minorHAnsi"/>
          <w:color w:val="011A3C"/>
          <w:lang w:val="en"/>
        </w:rPr>
        <w:t xml:space="preserve"> section</w:t>
      </w:r>
      <w:r w:rsidRPr="00260C1D">
        <w:rPr>
          <w:rFonts w:asciiTheme="minorHAnsi" w:hAnsiTheme="minorHAnsi" w:cstheme="minorHAnsi"/>
          <w:color w:val="011A3C"/>
          <w:lang w:val="en"/>
        </w:rPr>
        <w:t xml:space="preserve"> provides information on the following categories:</w:t>
      </w:r>
    </w:p>
    <w:p w14:paraId="4CF738C2" w14:textId="77777777"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2" w:history="1">
        <w:r w:rsidR="00C53D64" w:rsidRPr="008614E4">
          <w:rPr>
            <w:rStyle w:val="Hyperlink"/>
            <w:sz w:val="24"/>
            <w:szCs w:val="24"/>
          </w:rPr>
          <w:t>Salary and Related Expenditure</w:t>
        </w:r>
      </w:hyperlink>
      <w:r w:rsidR="00C53D64" w:rsidRPr="00252650">
        <w:rPr>
          <w:rFonts w:eastAsia="Segoe UI" w:cstheme="minorHAnsi"/>
          <w:color w:val="011A3C"/>
          <w:sz w:val="24"/>
          <w:szCs w:val="24"/>
          <w:lang w:val="en" w:eastAsia="en-AU"/>
        </w:rPr>
        <w:t xml:space="preserve"> — Reports and processes to assist schools with the SRP Budget Management</w:t>
      </w:r>
    </w:p>
    <w:p w14:paraId="43493E65" w14:textId="77777777"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3" w:history="1">
        <w:r w:rsidR="00C53D64" w:rsidRPr="008614E4">
          <w:rPr>
            <w:rStyle w:val="Hyperlink"/>
            <w:sz w:val="24"/>
            <w:szCs w:val="24"/>
          </w:rPr>
          <w:t>Relief Staffing</w:t>
        </w:r>
      </w:hyperlink>
      <w:r w:rsidR="00C53D64" w:rsidRPr="00252650">
        <w:rPr>
          <w:rFonts w:eastAsia="Segoe UI" w:cstheme="minorHAnsi"/>
          <w:color w:val="011A3C"/>
          <w:sz w:val="24"/>
          <w:szCs w:val="24"/>
          <w:lang w:val="en" w:eastAsia="en-AU"/>
        </w:rPr>
        <w:t xml:space="preserve"> — Issues relating to teacher and other staff leave management</w:t>
      </w:r>
    </w:p>
    <w:p w14:paraId="6BEB9350" w14:textId="77777777"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4" w:history="1">
        <w:r w:rsidR="00C53D64" w:rsidRPr="008614E4">
          <w:rPr>
            <w:rStyle w:val="Hyperlink"/>
            <w:sz w:val="24"/>
            <w:szCs w:val="24"/>
          </w:rPr>
          <w:t>Surplus/Deficit</w:t>
        </w:r>
      </w:hyperlink>
      <w:r w:rsidR="00C53D64" w:rsidRPr="00252650">
        <w:rPr>
          <w:rFonts w:eastAsia="Segoe UI" w:cstheme="minorHAnsi"/>
          <w:color w:val="011A3C"/>
          <w:sz w:val="24"/>
          <w:szCs w:val="24"/>
          <w:lang w:val="en" w:eastAsia="en-AU"/>
        </w:rPr>
        <w:t xml:space="preserve"> — Credit financial position of a school</w:t>
      </w:r>
    </w:p>
    <w:p w14:paraId="477F501C" w14:textId="77777777"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5" w:history="1">
        <w:r w:rsidR="00C53D64" w:rsidRPr="008614E4">
          <w:rPr>
            <w:rStyle w:val="Hyperlink"/>
            <w:sz w:val="24"/>
            <w:szCs w:val="24"/>
          </w:rPr>
          <w:t>Reports</w:t>
        </w:r>
      </w:hyperlink>
      <w:r w:rsidR="00C53D64" w:rsidRPr="00252650">
        <w:rPr>
          <w:rFonts w:eastAsia="Segoe UI" w:cstheme="minorHAnsi"/>
          <w:color w:val="011A3C"/>
          <w:sz w:val="24"/>
          <w:szCs w:val="24"/>
          <w:lang w:val="en" w:eastAsia="en-AU"/>
        </w:rPr>
        <w:t xml:space="preserve"> — Some of the key SRP reports</w:t>
      </w:r>
    </w:p>
    <w:p w14:paraId="7A31194F" w14:textId="56B7605F"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6" w:history="1">
        <w:r w:rsidR="00C53D64" w:rsidRPr="008614E4">
          <w:rPr>
            <w:rStyle w:val="Hyperlink"/>
            <w:sz w:val="24"/>
            <w:szCs w:val="24"/>
          </w:rPr>
          <w:t>Planning</w:t>
        </w:r>
      </w:hyperlink>
      <w:r w:rsidR="00C53D64" w:rsidRPr="00252650">
        <w:rPr>
          <w:rFonts w:eastAsia="Segoe UI" w:cstheme="minorHAnsi"/>
          <w:color w:val="011A3C"/>
          <w:sz w:val="24"/>
          <w:szCs w:val="24"/>
          <w:lang w:val="en" w:eastAsia="en-AU"/>
        </w:rPr>
        <w:t xml:space="preserve"> — SRP </w:t>
      </w:r>
      <w:r w:rsidR="007A6ADD" w:rsidRPr="00252650">
        <w:rPr>
          <w:rFonts w:eastAsia="Segoe UI" w:cstheme="minorHAnsi"/>
          <w:color w:val="011A3C"/>
          <w:sz w:val="24"/>
          <w:szCs w:val="24"/>
          <w:lang w:val="en" w:eastAsia="en-AU"/>
        </w:rPr>
        <w:t>m</w:t>
      </w:r>
      <w:r w:rsidR="00C53D64" w:rsidRPr="00252650">
        <w:rPr>
          <w:rFonts w:eastAsia="Segoe UI" w:cstheme="minorHAnsi"/>
          <w:color w:val="011A3C"/>
          <w:sz w:val="24"/>
          <w:szCs w:val="24"/>
          <w:lang w:val="en" w:eastAsia="en-AU"/>
        </w:rPr>
        <w:t>odelling tool for school</w:t>
      </w:r>
    </w:p>
    <w:p w14:paraId="48A4F56B" w14:textId="77777777"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7" w:history="1">
        <w:r w:rsidR="00C53D64" w:rsidRPr="008614E4">
          <w:rPr>
            <w:rStyle w:val="Hyperlink"/>
            <w:sz w:val="24"/>
            <w:szCs w:val="24"/>
          </w:rPr>
          <w:t>Reconciliation</w:t>
        </w:r>
      </w:hyperlink>
      <w:r w:rsidR="00C53D64" w:rsidRPr="00252650">
        <w:rPr>
          <w:rFonts w:eastAsia="Segoe UI" w:cstheme="minorHAnsi"/>
          <w:color w:val="011A3C"/>
          <w:sz w:val="24"/>
          <w:szCs w:val="24"/>
          <w:lang w:val="en" w:eastAsia="en-AU"/>
        </w:rPr>
        <w:t xml:space="preserve"> — The annual reconciliation cycle used to </w:t>
      </w:r>
      <w:proofErr w:type="spellStart"/>
      <w:r w:rsidR="00C53D64" w:rsidRPr="00252650">
        <w:rPr>
          <w:rFonts w:eastAsia="Segoe UI" w:cstheme="minorHAnsi"/>
          <w:color w:val="011A3C"/>
          <w:sz w:val="24"/>
          <w:szCs w:val="24"/>
          <w:lang w:val="en" w:eastAsia="en-AU"/>
        </w:rPr>
        <w:t>finalise</w:t>
      </w:r>
      <w:proofErr w:type="spellEnd"/>
      <w:r w:rsidR="00C53D64" w:rsidRPr="00252650">
        <w:rPr>
          <w:rFonts w:eastAsia="Segoe UI" w:cstheme="minorHAnsi"/>
          <w:color w:val="011A3C"/>
          <w:sz w:val="24"/>
          <w:szCs w:val="24"/>
          <w:lang w:val="en" w:eastAsia="en-AU"/>
        </w:rPr>
        <w:t xml:space="preserve"> the position of a school at the end of a budget year.</w:t>
      </w:r>
    </w:p>
    <w:p w14:paraId="7B67DE50" w14:textId="465C32EA"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8" w:history="1">
        <w:r w:rsidR="00C53D64" w:rsidRPr="008614E4">
          <w:rPr>
            <w:rStyle w:val="Hyperlink"/>
            <w:sz w:val="24"/>
            <w:szCs w:val="24"/>
          </w:rPr>
          <w:t>Cash</w:t>
        </w:r>
      </w:hyperlink>
      <w:r w:rsidR="00C53D64" w:rsidRPr="00252650">
        <w:rPr>
          <w:rFonts w:eastAsia="Segoe UI" w:cstheme="minorHAnsi"/>
          <w:color w:val="011A3C"/>
          <w:sz w:val="24"/>
          <w:szCs w:val="24"/>
          <w:lang w:val="en" w:eastAsia="en-AU"/>
        </w:rPr>
        <w:t xml:space="preserve"> — Quarterly Cash Grants, </w:t>
      </w:r>
      <w:r w:rsidR="007A6ADD" w:rsidRPr="00252650">
        <w:rPr>
          <w:rFonts w:eastAsia="Segoe UI" w:cstheme="minorHAnsi"/>
          <w:color w:val="011A3C"/>
          <w:sz w:val="24"/>
          <w:szCs w:val="24"/>
          <w:lang w:val="en" w:eastAsia="en-AU"/>
        </w:rPr>
        <w:t>o</w:t>
      </w:r>
      <w:r w:rsidR="00C53D64" w:rsidRPr="00252650">
        <w:rPr>
          <w:rFonts w:eastAsia="Segoe UI" w:cstheme="minorHAnsi"/>
          <w:color w:val="011A3C"/>
          <w:sz w:val="24"/>
          <w:szCs w:val="24"/>
          <w:lang w:val="en" w:eastAsia="en-AU"/>
        </w:rPr>
        <w:t xml:space="preserve">ffline </w:t>
      </w:r>
      <w:proofErr w:type="gramStart"/>
      <w:r w:rsidR="007A6ADD" w:rsidRPr="00252650">
        <w:rPr>
          <w:rFonts w:eastAsia="Segoe UI" w:cstheme="minorHAnsi"/>
          <w:color w:val="011A3C"/>
          <w:sz w:val="24"/>
          <w:szCs w:val="24"/>
          <w:lang w:val="en" w:eastAsia="en-AU"/>
        </w:rPr>
        <w:t>p</w:t>
      </w:r>
      <w:r w:rsidR="00C53D64" w:rsidRPr="00252650">
        <w:rPr>
          <w:rFonts w:eastAsia="Segoe UI" w:cstheme="minorHAnsi"/>
          <w:color w:val="011A3C"/>
          <w:sz w:val="24"/>
          <w:szCs w:val="24"/>
          <w:lang w:val="en" w:eastAsia="en-AU"/>
        </w:rPr>
        <w:t>ayments</w:t>
      </w:r>
      <w:proofErr w:type="gramEnd"/>
      <w:r w:rsidR="00C53D64" w:rsidRPr="00252650">
        <w:rPr>
          <w:rFonts w:eastAsia="Segoe UI" w:cstheme="minorHAnsi"/>
          <w:color w:val="011A3C"/>
          <w:sz w:val="24"/>
          <w:szCs w:val="24"/>
          <w:lang w:val="en" w:eastAsia="en-AU"/>
        </w:rPr>
        <w:t xml:space="preserve"> and other information about </w:t>
      </w:r>
      <w:r w:rsidR="00D761B3" w:rsidRPr="00252650">
        <w:rPr>
          <w:rFonts w:eastAsia="Segoe UI" w:cstheme="minorHAnsi"/>
          <w:color w:val="011A3C"/>
          <w:sz w:val="24"/>
          <w:szCs w:val="24"/>
          <w:lang w:val="en" w:eastAsia="en-AU"/>
        </w:rPr>
        <w:t>c</w:t>
      </w:r>
      <w:r w:rsidR="00C53D64" w:rsidRPr="00252650">
        <w:rPr>
          <w:rFonts w:eastAsia="Segoe UI" w:cstheme="minorHAnsi"/>
          <w:color w:val="011A3C"/>
          <w:sz w:val="24"/>
          <w:szCs w:val="24"/>
          <w:lang w:val="en" w:eastAsia="en-AU"/>
        </w:rPr>
        <w:t xml:space="preserve">ash </w:t>
      </w:r>
      <w:r w:rsidR="00D761B3" w:rsidRPr="00252650">
        <w:rPr>
          <w:rFonts w:eastAsia="Segoe UI" w:cstheme="minorHAnsi"/>
          <w:color w:val="011A3C"/>
          <w:sz w:val="24"/>
          <w:szCs w:val="24"/>
          <w:lang w:val="en" w:eastAsia="en-AU"/>
        </w:rPr>
        <w:t>p</w:t>
      </w:r>
      <w:r w:rsidR="00C53D64" w:rsidRPr="00252650">
        <w:rPr>
          <w:rFonts w:eastAsia="Segoe UI" w:cstheme="minorHAnsi"/>
          <w:color w:val="011A3C"/>
          <w:sz w:val="24"/>
          <w:szCs w:val="24"/>
          <w:lang w:val="en" w:eastAsia="en-AU"/>
        </w:rPr>
        <w:t>ayments</w:t>
      </w:r>
    </w:p>
    <w:p w14:paraId="5AC89819" w14:textId="7F293DB7"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19" w:history="1">
        <w:r w:rsidR="00C53D64" w:rsidRPr="008614E4">
          <w:rPr>
            <w:rStyle w:val="Hyperlink"/>
            <w:sz w:val="24"/>
            <w:szCs w:val="24"/>
          </w:rPr>
          <w:t>Deficit Management and Workforce Bridging</w:t>
        </w:r>
      </w:hyperlink>
      <w:r w:rsidR="00C53D64" w:rsidRPr="00252650">
        <w:rPr>
          <w:rFonts w:eastAsia="Segoe UI" w:cstheme="minorHAnsi"/>
          <w:color w:val="011A3C"/>
          <w:sz w:val="24"/>
          <w:szCs w:val="24"/>
          <w:lang w:val="en" w:eastAsia="en-AU"/>
        </w:rPr>
        <w:t xml:space="preserve"> — Assistance provisions for schools with </w:t>
      </w:r>
      <w:r w:rsidR="00D761B3" w:rsidRPr="00252650">
        <w:rPr>
          <w:rFonts w:eastAsia="Segoe UI" w:cstheme="minorHAnsi"/>
          <w:color w:val="011A3C"/>
          <w:sz w:val="24"/>
          <w:szCs w:val="24"/>
          <w:lang w:val="en" w:eastAsia="en-AU"/>
        </w:rPr>
        <w:t>d</w:t>
      </w:r>
      <w:r w:rsidR="00C53D64" w:rsidRPr="00252650">
        <w:rPr>
          <w:rFonts w:eastAsia="Segoe UI" w:cstheme="minorHAnsi"/>
          <w:color w:val="011A3C"/>
          <w:sz w:val="24"/>
          <w:szCs w:val="24"/>
          <w:lang w:val="en" w:eastAsia="en-AU"/>
        </w:rPr>
        <w:t xml:space="preserve">eficit or </w:t>
      </w:r>
      <w:r w:rsidR="00D761B3" w:rsidRPr="00252650">
        <w:rPr>
          <w:rFonts w:eastAsia="Segoe UI" w:cstheme="minorHAnsi"/>
          <w:color w:val="011A3C"/>
          <w:sz w:val="24"/>
          <w:szCs w:val="24"/>
          <w:lang w:val="en" w:eastAsia="en-AU"/>
        </w:rPr>
        <w:t>w</w:t>
      </w:r>
      <w:r w:rsidR="00C53D64" w:rsidRPr="00252650">
        <w:rPr>
          <w:rFonts w:eastAsia="Segoe UI" w:cstheme="minorHAnsi"/>
          <w:color w:val="011A3C"/>
          <w:sz w:val="24"/>
          <w:szCs w:val="24"/>
          <w:lang w:val="en" w:eastAsia="en-AU"/>
        </w:rPr>
        <w:t xml:space="preserve">orkforce </w:t>
      </w:r>
      <w:r w:rsidR="00D761B3" w:rsidRPr="00252650">
        <w:rPr>
          <w:rFonts w:eastAsia="Segoe UI" w:cstheme="minorHAnsi"/>
          <w:color w:val="011A3C"/>
          <w:sz w:val="24"/>
          <w:szCs w:val="24"/>
          <w:lang w:val="en" w:eastAsia="en-AU"/>
        </w:rPr>
        <w:t>m</w:t>
      </w:r>
      <w:r w:rsidR="00C53D64" w:rsidRPr="00252650">
        <w:rPr>
          <w:rFonts w:eastAsia="Segoe UI" w:cstheme="minorHAnsi"/>
          <w:color w:val="011A3C"/>
          <w:sz w:val="24"/>
          <w:szCs w:val="24"/>
          <w:lang w:val="en" w:eastAsia="en-AU"/>
        </w:rPr>
        <w:t xml:space="preserve">anagement </w:t>
      </w:r>
      <w:r w:rsidR="00D761B3" w:rsidRPr="00252650">
        <w:rPr>
          <w:rFonts w:eastAsia="Segoe UI" w:cstheme="minorHAnsi"/>
          <w:color w:val="011A3C"/>
          <w:sz w:val="24"/>
          <w:szCs w:val="24"/>
          <w:lang w:val="en" w:eastAsia="en-AU"/>
        </w:rPr>
        <w:t>i</w:t>
      </w:r>
      <w:r w:rsidR="00C53D64" w:rsidRPr="00252650">
        <w:rPr>
          <w:rFonts w:eastAsia="Segoe UI" w:cstheme="minorHAnsi"/>
          <w:color w:val="011A3C"/>
          <w:sz w:val="24"/>
          <w:szCs w:val="24"/>
          <w:lang w:val="en" w:eastAsia="en-AU"/>
        </w:rPr>
        <w:t>ssues</w:t>
      </w:r>
    </w:p>
    <w:p w14:paraId="5C7FECCB" w14:textId="1FD250A1" w:rsidR="00C53D64"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20" w:history="1">
        <w:r w:rsidR="00C53D64" w:rsidRPr="008614E4">
          <w:rPr>
            <w:rStyle w:val="Hyperlink"/>
            <w:sz w:val="24"/>
            <w:szCs w:val="24"/>
          </w:rPr>
          <w:t>Principal Classification Budget</w:t>
        </w:r>
      </w:hyperlink>
      <w:r w:rsidR="00C53D64" w:rsidRPr="00252650">
        <w:rPr>
          <w:rFonts w:eastAsia="Segoe UI" w:cstheme="minorHAnsi"/>
          <w:color w:val="011A3C"/>
          <w:sz w:val="24"/>
          <w:szCs w:val="24"/>
          <w:lang w:val="en" w:eastAsia="en-AU"/>
        </w:rPr>
        <w:t xml:space="preserve"> — Remuneration range for each principal position</w:t>
      </w:r>
    </w:p>
    <w:p w14:paraId="626BFBDD" w14:textId="21DDA567" w:rsidR="00CA0A0C" w:rsidRPr="00252650"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21" w:history="1">
        <w:r w:rsidR="00CA0A0C" w:rsidRPr="00252650">
          <w:rPr>
            <w:rStyle w:val="Hyperlink"/>
            <w:rFonts w:eastAsia="Segoe UI" w:cstheme="minorHAnsi"/>
            <w:sz w:val="24"/>
            <w:szCs w:val="24"/>
            <w:lang w:val="en" w:eastAsia="en-AU"/>
          </w:rPr>
          <w:t>Enrolment Variation Funding</w:t>
        </w:r>
      </w:hyperlink>
    </w:p>
    <w:p w14:paraId="32AC0F4C"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In particular, the information in the guidance on how to manage the budget sets out the following requirements for schools.</w:t>
      </w:r>
    </w:p>
    <w:p w14:paraId="0DD3B180" w14:textId="77777777" w:rsidR="00C53D64" w:rsidRPr="00260C1D" w:rsidRDefault="00C53D64" w:rsidP="006C1424">
      <w:pPr>
        <w:pStyle w:val="Heading3"/>
        <w:rPr>
          <w:rStyle w:val="Strong"/>
        </w:rPr>
      </w:pPr>
      <w:r w:rsidRPr="00260C1D">
        <w:rPr>
          <w:rStyle w:val="Strong"/>
        </w:rPr>
        <w:t>Workforce planning</w:t>
      </w:r>
    </w:p>
    <w:p w14:paraId="0D4D3BA4" w14:textId="007A2579" w:rsidR="00C53D64" w:rsidRPr="00260C1D" w:rsidRDefault="00C53D6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schools are expected to have planning strategies in place to manage their workforce requirements within available funds, including adequate provision for </w:t>
      </w:r>
      <w:r w:rsidR="00260C1D" w:rsidRPr="00260C1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lief staffing. </w:t>
      </w:r>
    </w:p>
    <w:p w14:paraId="66F5C8A2" w14:textId="6C3197A1" w:rsidR="00C53D64" w:rsidRPr="00260C1D" w:rsidRDefault="00C53D64" w:rsidP="00CB178D">
      <w:pPr>
        <w:numPr>
          <w:ilvl w:val="1"/>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sual relief teaching staff are to be provided only when face-to-face teaching is required and where no internal resource</w:t>
      </w:r>
      <w:r w:rsidR="00EC652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EC652B">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w:t>
      </w:r>
    </w:p>
    <w:p w14:paraId="7E1EE8AE" w14:textId="77777777" w:rsidR="00C53D64" w:rsidRPr="00260C1D" w:rsidRDefault="00C53D64" w:rsidP="00CB178D">
      <w:pPr>
        <w:numPr>
          <w:ilvl w:val="1"/>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 workforce plans must include contingency planning to deal with changing circumstances, including factors such as enrolment variations and changing workforce commitments.</w:t>
      </w:r>
    </w:p>
    <w:p w14:paraId="02D168C1" w14:textId="4592E8F5" w:rsidR="00C53D64" w:rsidRPr="000B1E45" w:rsidRDefault="00C53D6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participating in re</w:t>
      </w:r>
      <w:r w:rsidR="00EC652B">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organisations</w:t>
      </w:r>
      <w:proofErr w:type="spellEnd"/>
      <w:r w:rsidRPr="00260C1D">
        <w:rPr>
          <w:rFonts w:eastAsia="Segoe UI" w:cstheme="minorHAnsi"/>
          <w:color w:val="011A3C"/>
          <w:sz w:val="24"/>
          <w:szCs w:val="24"/>
          <w:lang w:val="en" w:eastAsia="en-AU"/>
        </w:rPr>
        <w:t xml:space="preserve"> are expected to undertake workforce planning within their overall budget allocation while giving due consideration to clauses contained in the </w:t>
      </w:r>
      <w:r w:rsidR="006E0CBA">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w:t>
      </w:r>
      <w:hyperlink r:id="rId222" w:history="1">
        <w:r w:rsidRPr="008614E4">
          <w:rPr>
            <w:rStyle w:val="Hyperlink"/>
            <w:sz w:val="24"/>
            <w:szCs w:val="24"/>
          </w:rPr>
          <w:t>Human Resources School Merger or Closure — Staffing Guide</w:t>
        </w:r>
      </w:hyperlink>
      <w:r w:rsidRPr="00B97991">
        <w:rPr>
          <w:rFonts w:eastAsia="Segoe UI" w:cstheme="minorHAnsi"/>
          <w:color w:val="011A3C"/>
          <w:sz w:val="24"/>
          <w:szCs w:val="24"/>
          <w:lang w:val="en" w:eastAsia="en-AU"/>
        </w:rPr>
        <w:t>.</w:t>
      </w:r>
    </w:p>
    <w:p w14:paraId="36AC6C3C" w14:textId="37BB1695" w:rsidR="00C53D64" w:rsidRPr="00260C1D" w:rsidRDefault="00C53D6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relief for periods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30 working days must be through fixed-term arrangement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If a casual relief teacher is used initially because the absence is believed to be short-term, the employment must be converted, where the teacher is absent on personal leave, to </w:t>
      </w:r>
      <w:proofErr w:type="gramStart"/>
      <w:r w:rsidRPr="00260C1D">
        <w:rPr>
          <w:rFonts w:eastAsia="Segoe UI" w:cstheme="minorHAnsi"/>
          <w:color w:val="011A3C"/>
          <w:sz w:val="24"/>
          <w:szCs w:val="24"/>
          <w:lang w:val="en" w:eastAsia="en-AU"/>
        </w:rPr>
        <w:t>fixed-term</w:t>
      </w:r>
      <w:proofErr w:type="gramEnd"/>
      <w:r w:rsidRPr="00260C1D">
        <w:rPr>
          <w:rFonts w:eastAsia="Segoe UI" w:cstheme="minorHAnsi"/>
          <w:color w:val="011A3C"/>
          <w:sz w:val="24"/>
          <w:szCs w:val="24"/>
          <w:lang w:val="en" w:eastAsia="en-AU"/>
        </w:rPr>
        <w:t xml:space="preserve"> immediately when it is </w:t>
      </w:r>
      <w:proofErr w:type="spellStart"/>
      <w:r w:rsidRPr="00260C1D">
        <w:rPr>
          <w:rFonts w:eastAsia="Segoe UI" w:cstheme="minorHAnsi"/>
          <w:color w:val="011A3C"/>
          <w:sz w:val="24"/>
          <w:szCs w:val="24"/>
          <w:lang w:val="en" w:eastAsia="en-AU"/>
        </w:rPr>
        <w:t>recognised</w:t>
      </w:r>
      <w:proofErr w:type="spellEnd"/>
      <w:r w:rsidRPr="00260C1D">
        <w:rPr>
          <w:rFonts w:eastAsia="Segoe UI" w:cstheme="minorHAnsi"/>
          <w:color w:val="011A3C"/>
          <w:sz w:val="24"/>
          <w:szCs w:val="24"/>
          <w:lang w:val="en" w:eastAsia="en-AU"/>
        </w:rPr>
        <w:t xml:space="preserve"> that the absence will extend beyond 30 days. Refer to the </w:t>
      </w:r>
      <w:hyperlink r:id="rId223" w:history="1">
        <w:r w:rsidRPr="00A118C3">
          <w:rPr>
            <w:rStyle w:val="Hyperlink"/>
            <w:rFonts w:eastAsia="Segoe UI" w:cstheme="minorHAnsi"/>
            <w:sz w:val="24"/>
            <w:szCs w:val="24"/>
            <w:lang w:val="en" w:eastAsia="en-AU"/>
          </w:rPr>
          <w:t>Casual Relief policy</w:t>
        </w:r>
      </w:hyperlink>
      <w:r w:rsidRPr="00260C1D">
        <w:rPr>
          <w:rFonts w:eastAsia="Segoe UI" w:cstheme="minorHAnsi"/>
          <w:color w:val="011A3C"/>
          <w:sz w:val="24"/>
          <w:szCs w:val="24"/>
          <w:lang w:val="en" w:eastAsia="en-AU"/>
        </w:rPr>
        <w:t>.</w:t>
      </w:r>
    </w:p>
    <w:p w14:paraId="0FC11584" w14:textId="77777777" w:rsidR="00C53D64" w:rsidRPr="00260C1D" w:rsidRDefault="00C53D6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chool is responsible for administering pay and workplace entitlements for the period of employment, as record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undertaken at that school.</w:t>
      </w:r>
    </w:p>
    <w:p w14:paraId="7D6319A7" w14:textId="77777777" w:rsidR="00C53D64" w:rsidRPr="00260C1D" w:rsidRDefault="00C53D64" w:rsidP="006C1424">
      <w:pPr>
        <w:pStyle w:val="Heading3"/>
      </w:pPr>
      <w:r w:rsidRPr="00260C1D">
        <w:t>Budgeting requirements</w:t>
      </w:r>
    </w:p>
    <w:p w14:paraId="5DDC1E6B" w14:textId="77777777" w:rsidR="00C53D64" w:rsidRPr="00260C1D" w:rsidRDefault="00C53D6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ual salary cost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re charged to schools each year according to the actual number of working days in the year. Schools must </w:t>
      </w:r>
      <w:proofErr w:type="gramStart"/>
      <w:r w:rsidRPr="00260C1D">
        <w:rPr>
          <w:rFonts w:eastAsia="Segoe UI" w:cstheme="minorHAnsi"/>
          <w:color w:val="011A3C"/>
          <w:sz w:val="24"/>
          <w:szCs w:val="24"/>
          <w:lang w:val="en" w:eastAsia="en-AU"/>
        </w:rPr>
        <w:t>take into account</w:t>
      </w:r>
      <w:proofErr w:type="gramEnd"/>
      <w:r w:rsidRPr="00260C1D">
        <w:rPr>
          <w:rFonts w:eastAsia="Segoe UI" w:cstheme="minorHAnsi"/>
          <w:color w:val="011A3C"/>
          <w:sz w:val="24"/>
          <w:szCs w:val="24"/>
          <w:lang w:val="en" w:eastAsia="en-AU"/>
        </w:rPr>
        <w:t xml:space="preserve"> the minor variations in working days as part of their normal budget planning.</w:t>
      </w:r>
    </w:p>
    <w:p w14:paraId="6087C75C" w14:textId="77777777" w:rsidR="00C53D64" w:rsidRPr="00260C1D"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24" w:history="1">
        <w:r w:rsidR="00C53D64" w:rsidRPr="008614E4">
          <w:rPr>
            <w:rStyle w:val="Hyperlink"/>
          </w:rPr>
          <w:t>Credit/Cash Transfer</w:t>
        </w:r>
      </w:hyperlink>
      <w:r w:rsidR="00C53D64" w:rsidRPr="00260C1D">
        <w:rPr>
          <w:rFonts w:eastAsia="Segoe UI" w:cstheme="minorHAnsi"/>
          <w:color w:val="011A3C"/>
          <w:sz w:val="24"/>
          <w:szCs w:val="24"/>
          <w:lang w:val="en" w:eastAsia="en-AU"/>
        </w:rPr>
        <w:t xml:space="preserve"> (CCT) requests must be based on the annual amount of the transfer (not monthly or quarterly) except where the transfer relates to a surplus brought forward from the previous year.</w:t>
      </w:r>
    </w:p>
    <w:p w14:paraId="53F8021E" w14:textId="77777777" w:rsidR="00C53D64" w:rsidRPr="00260C1D" w:rsidRDefault="00C53D6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cash payments must be recorded appropriately in CASES21 Finance using the general ledger and sub-program codes provided in the EFT remittance advice descriptions.</w:t>
      </w:r>
    </w:p>
    <w:p w14:paraId="1BE577EE" w14:textId="210C7ADD" w:rsidR="002B7177" w:rsidRPr="00260C1D" w:rsidRDefault="00C53D64" w:rsidP="00CB178D">
      <w:pPr>
        <w:numPr>
          <w:ilvl w:val="0"/>
          <w:numId w:val="32"/>
        </w:numPr>
        <w:spacing w:before="100" w:beforeAutospacing="1" w:after="100" w:afterAutospacing="1" w:line="360" w:lineRule="atLeast"/>
        <w:rPr>
          <w:rFonts w:cstheme="minorHAnsi"/>
        </w:rPr>
      </w:pPr>
      <w:r w:rsidRPr="00260C1D">
        <w:rPr>
          <w:rFonts w:eastAsia="Segoe UI" w:cstheme="minorHAnsi"/>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rsidRPr="00260C1D">
        <w:rPr>
          <w:rFonts w:cstheme="minorHAnsi"/>
        </w:rPr>
        <w:br w:type="page"/>
      </w:r>
    </w:p>
    <w:p w14:paraId="17B84AD2" w14:textId="41CA20FD" w:rsidR="0096466B" w:rsidRPr="00260C1D" w:rsidRDefault="0096466B" w:rsidP="00A92A6B">
      <w:pPr>
        <w:pStyle w:val="Heading2"/>
      </w:pPr>
      <w:bookmarkStart w:id="133" w:name="_Toc120789928"/>
      <w:r w:rsidRPr="00260C1D">
        <w:lastRenderedPageBreak/>
        <w:t>Salary and Related Expenditure</w:t>
      </w:r>
      <w:bookmarkEnd w:id="133"/>
    </w:p>
    <w:p w14:paraId="141B07B3" w14:textId="0171FF29" w:rsidR="0096466B" w:rsidRPr="00260C1D" w:rsidRDefault="00F05970" w:rsidP="0096466B">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is section on s</w:t>
      </w:r>
      <w:r w:rsidR="0096466B" w:rsidRPr="00260C1D">
        <w:rPr>
          <w:rFonts w:eastAsia="Segoe UI" w:cstheme="minorHAnsi"/>
          <w:color w:val="011A3C"/>
          <w:sz w:val="24"/>
          <w:szCs w:val="24"/>
          <w:lang w:val="en" w:eastAsia="en-AU"/>
        </w:rPr>
        <w:t xml:space="preserve">alary and related expenditure </w:t>
      </w:r>
      <w:r>
        <w:rPr>
          <w:rFonts w:eastAsia="Segoe UI" w:cstheme="minorHAnsi"/>
          <w:color w:val="011A3C"/>
          <w:sz w:val="24"/>
          <w:szCs w:val="24"/>
          <w:lang w:val="en" w:eastAsia="en-AU"/>
        </w:rPr>
        <w:t>in</w:t>
      </w:r>
      <w:r w:rsidRPr="00260C1D">
        <w:rPr>
          <w:rFonts w:eastAsia="Segoe UI" w:cstheme="minorHAnsi"/>
          <w:color w:val="011A3C"/>
          <w:sz w:val="24"/>
          <w:szCs w:val="24"/>
          <w:lang w:val="en" w:eastAsia="en-AU"/>
        </w:rPr>
        <w:t xml:space="preserve"> </w:t>
      </w:r>
      <w:r w:rsidR="0096466B" w:rsidRPr="00260C1D">
        <w:rPr>
          <w:rFonts w:eastAsia="Segoe UI" w:cstheme="minorHAnsi"/>
          <w:color w:val="011A3C"/>
          <w:sz w:val="24"/>
          <w:szCs w:val="24"/>
          <w:lang w:val="en" w:eastAsia="en-AU"/>
        </w:rPr>
        <w:t xml:space="preserve">the Student Resource Package (SRP) </w:t>
      </w: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 xml:space="preserve">ncludes guidance on transfers between schools, resigning and fixed-term teaching staff, higher </w:t>
      </w:r>
      <w:proofErr w:type="gramStart"/>
      <w:r w:rsidR="0096466B" w:rsidRPr="00260C1D">
        <w:rPr>
          <w:rFonts w:eastAsia="Segoe UI" w:cstheme="minorHAnsi"/>
          <w:color w:val="011A3C"/>
          <w:sz w:val="24"/>
          <w:szCs w:val="24"/>
          <w:lang w:val="en" w:eastAsia="en-AU"/>
        </w:rPr>
        <w:t>duties</w:t>
      </w:r>
      <w:proofErr w:type="gramEnd"/>
      <w:r w:rsidR="0096466B" w:rsidRPr="00260C1D">
        <w:rPr>
          <w:rFonts w:eastAsia="Segoe UI" w:cstheme="minorHAnsi"/>
          <w:color w:val="011A3C"/>
          <w:sz w:val="24"/>
          <w:szCs w:val="24"/>
          <w:lang w:val="en" w:eastAsia="en-AU"/>
        </w:rPr>
        <w:t xml:space="preserve"> and travel allowances.</w:t>
      </w:r>
    </w:p>
    <w:p w14:paraId="6C032B5A"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uals</w:t>
      </w:r>
    </w:p>
    <w:p w14:paraId="50A306EB"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ojections</w:t>
      </w:r>
    </w:p>
    <w:p w14:paraId="194D3C84"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fers between schools (including transfers over vacation periods)</w:t>
      </w:r>
    </w:p>
    <w:p w14:paraId="431750F2"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signing teaching staff (including vacation periods)</w:t>
      </w:r>
    </w:p>
    <w:p w14:paraId="70892835"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ixed-term teaching staff (including vacation periods)</w:t>
      </w:r>
    </w:p>
    <w:p w14:paraId="58D8605B"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igher duties (including vacation periods)</w:t>
      </w:r>
    </w:p>
    <w:p w14:paraId="7FF55A7F"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alary mischarges</w:t>
      </w:r>
    </w:p>
    <w:p w14:paraId="029DB95E"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costs: SRP and student support services</w:t>
      </w:r>
    </w:p>
    <w:p w14:paraId="77DD0F1B"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vel allowance</w:t>
      </w:r>
    </w:p>
    <w:p w14:paraId="76997558"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ncipal salary charge</w:t>
      </w:r>
    </w:p>
    <w:p w14:paraId="7837AF85"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tuals</w:t>
      </w:r>
    </w:p>
    <w:p w14:paraId="0B55799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alary charges to schools ar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w:t>
      </w:r>
    </w:p>
    <w:p w14:paraId="6925EAC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liable for the entire employment period of a staff member at that school, as defin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w:t>
      </w:r>
    </w:p>
    <w:p w14:paraId="6954DF9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ojections</w:t>
      </w:r>
    </w:p>
    <w:p w14:paraId="7812B271" w14:textId="47BDC43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w:t>
      </w:r>
      <w:hyperlink r:id="rId225" w:history="1">
        <w:r w:rsidRPr="008614E4">
          <w:rPr>
            <w:rStyle w:val="Hyperlink"/>
          </w:rPr>
          <w:t>School Budget Management Report</w:t>
        </w:r>
      </w:hyperlink>
      <w:r w:rsidRPr="00260C1D">
        <w:rPr>
          <w:rFonts w:eastAsia="Segoe UI" w:cstheme="minorHAnsi"/>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260C1D" w:rsidRDefault="0096466B"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ransfers between schools (including transfers over vacation periods)</w:t>
      </w:r>
    </w:p>
    <w:p w14:paraId="4696DACF" w14:textId="0D5674C8"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liable for the charging of an ongoing staff member from the date of transfer until the return to base</w:t>
      </w:r>
      <w:r w:rsidR="00963761">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school date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The actual transfer date should be entered in accordance with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guidelines and should be consistent with </w:t>
      </w:r>
      <w:hyperlink r:id="rId226" w:history="1">
        <w:r w:rsidRPr="008614E4">
          <w:rPr>
            <w:rStyle w:val="Hyperlink"/>
            <w:sz w:val="24"/>
            <w:szCs w:val="24"/>
          </w:rPr>
          <w:t>Recruitment in Schools</w:t>
        </w:r>
      </w:hyperlink>
      <w:r w:rsidRPr="00260C1D">
        <w:rPr>
          <w:rFonts w:eastAsia="Segoe UI" w:cstheme="minorHAnsi"/>
          <w:color w:val="011A3C"/>
          <w:sz w:val="24"/>
          <w:szCs w:val="24"/>
          <w:lang w:val="en" w:eastAsia="en-AU"/>
        </w:rPr>
        <w:t>.</w:t>
      </w:r>
    </w:p>
    <w:p w14:paraId="24550E92" w14:textId="1E1B9A8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Note:</w:t>
      </w:r>
      <w:r w:rsidRPr="00260C1D">
        <w:rPr>
          <w:rFonts w:eastAsia="Segoe UI" w:cstheme="minorHAnsi"/>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r w:rsidR="00963761">
        <w:rPr>
          <w:rFonts w:eastAsia="Segoe UI" w:cstheme="minorHAnsi"/>
          <w:color w:val="011A3C"/>
          <w:sz w:val="24"/>
          <w:szCs w:val="24"/>
          <w:lang w:val="en" w:eastAsia="en-AU"/>
        </w:rPr>
        <w:t>.</w:t>
      </w:r>
    </w:p>
    <w:p w14:paraId="6E1CB0F5" w14:textId="77777777" w:rsidR="0096466B" w:rsidRPr="00260C1D" w:rsidRDefault="0096466B" w:rsidP="009144B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1 — End of year vacation</w:t>
      </w:r>
    </w:p>
    <w:p w14:paraId="5DBD908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going staff member John Teacher is transferring from Orange Primary School to Blue Primary School to fill a one year fixed-term contract. Start and end dates have been agreed by both principals and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Based on th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data, John’s salary is therefore charged as follows:</w:t>
      </w:r>
    </w:p>
    <w:p w14:paraId="4C5D751C" w14:textId="267D329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lue Primary School (one</w:t>
      </w:r>
      <w:r w:rsidR="00F80BB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year fixed</w:t>
      </w:r>
      <w:r w:rsidR="00CA2BE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term position) will pay John’s salary from the first day of Term 1 to the day before </w:t>
      </w:r>
      <w:r w:rsidR="00C1001C">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1 starts in the next year.</w:t>
      </w:r>
    </w:p>
    <w:p w14:paraId="3862A19E"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John’s base school) will pay John’s salary from the first day of Term 1 (of the next year) on an ongoing basis.</w:t>
      </w:r>
    </w:p>
    <w:p w14:paraId="3ADEFA3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2 — Term 1 vacation</w:t>
      </w:r>
    </w:p>
    <w:p w14:paraId="17313B2A" w14:textId="2C0A86C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going staff member, Jane Support, is transferring from her base school, Red Secondary College, to Green Secondary College to fill a fixed-term contract for </w:t>
      </w:r>
      <w:r w:rsidR="00C1001C">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1. Start and end dates have been agreed by both principals and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Based on th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data, Jane’s salary is therefore charged as follows:</w:t>
      </w:r>
    </w:p>
    <w:p w14:paraId="56B77C6B" w14:textId="2AE225F0"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reen Secondary College (</w:t>
      </w:r>
      <w:proofErr w:type="gramStart"/>
      <w:r w:rsidRPr="00260C1D">
        <w:rPr>
          <w:rFonts w:eastAsia="Segoe UI" w:cstheme="minorHAnsi"/>
          <w:color w:val="011A3C"/>
          <w:sz w:val="24"/>
          <w:szCs w:val="24"/>
          <w:lang w:val="en" w:eastAsia="en-AU"/>
        </w:rPr>
        <w:t>fixed</w:t>
      </w:r>
      <w:r w:rsidR="00475F2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w:t>
      </w:r>
      <w:proofErr w:type="gramEnd"/>
      <w:r w:rsidRPr="00260C1D">
        <w:rPr>
          <w:rFonts w:eastAsia="Segoe UI" w:cstheme="minorHAnsi"/>
          <w:color w:val="011A3C"/>
          <w:sz w:val="24"/>
          <w:szCs w:val="24"/>
          <w:lang w:val="en" w:eastAsia="en-AU"/>
        </w:rPr>
        <w:t xml:space="preserve"> for Term 1) will pay Jane’s salary from the first day of Term 1 to the last day of the school Term 1 school holidays.</w:t>
      </w:r>
    </w:p>
    <w:p w14:paraId="582CFD9F"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Jane’s base school) will pay Jane’s salary from the first day of Term 2 on an ongoing basis.</w:t>
      </w:r>
    </w:p>
    <w:p w14:paraId="510A940D"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3 — Negotiated transfer date</w:t>
      </w:r>
    </w:p>
    <w:p w14:paraId="1DDEA80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going staff member, Joseph Teacher, is transferring from Green Secondary College to Red Secondary College to fill a one year fixed-term contract.</w:t>
      </w:r>
    </w:p>
    <w:p w14:paraId="01E06D82" w14:textId="3A6ABDF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 at Red Secondary College wants Joseph to start work at the school early to assist in preparing for a new program at the school. The start date is the 16 January and end date (return to base</w:t>
      </w:r>
      <w:r w:rsidR="00F523E0">
        <w:rPr>
          <w:rFonts w:eastAsia="Segoe UI" w:cstheme="minorHAnsi"/>
          <w:color w:val="011A3C"/>
          <w:sz w:val="24"/>
          <w:szCs w:val="24"/>
          <w:lang w:val="en" w:eastAsia="en-AU"/>
        </w:rPr>
        <w:t xml:space="preserve"> school</w:t>
      </w:r>
      <w:r w:rsidRPr="00260C1D">
        <w:rPr>
          <w:rFonts w:eastAsia="Segoe UI" w:cstheme="minorHAnsi"/>
          <w:color w:val="011A3C"/>
          <w:sz w:val="24"/>
          <w:szCs w:val="24"/>
          <w:lang w:val="en" w:eastAsia="en-AU"/>
        </w:rPr>
        <w:t xml:space="preserve">) is the 15 January the following year. Both principals have agreed to these </w:t>
      </w:r>
      <w:proofErr w:type="gramStart"/>
      <w:r w:rsidRPr="00260C1D">
        <w:rPr>
          <w:rFonts w:eastAsia="Segoe UI" w:cstheme="minorHAnsi"/>
          <w:color w:val="011A3C"/>
          <w:sz w:val="24"/>
          <w:szCs w:val="24"/>
          <w:lang w:val="en" w:eastAsia="en-AU"/>
        </w:rPr>
        <w:t>dates</w:t>
      </w:r>
      <w:proofErr w:type="gramEnd"/>
      <w:r w:rsidRPr="00260C1D">
        <w:rPr>
          <w:rFonts w:eastAsia="Segoe UI" w:cstheme="minorHAnsi"/>
          <w:color w:val="011A3C"/>
          <w:sz w:val="24"/>
          <w:szCs w:val="24"/>
          <w:lang w:val="en" w:eastAsia="en-AU"/>
        </w:rPr>
        <w:t xml:space="preserve"> and they have been entered into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Joseph’s salary is therefore charged as follows:</w:t>
      </w:r>
    </w:p>
    <w:p w14:paraId="19D5D5B7"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pay Joseph’s salary from 16 January until 15 January the following year.</w:t>
      </w:r>
    </w:p>
    <w:p w14:paraId="3B749DE2"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Green Secondary College (Joseph’s base school) will pay Joseph’s salary from 16 January in the following year on an ongoing basis.</w:t>
      </w:r>
    </w:p>
    <w:p w14:paraId="03D9ADC3"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signing teaching staff (including vacation periods)</w:t>
      </w:r>
    </w:p>
    <w:p w14:paraId="50EBD054" w14:textId="77777777" w:rsidR="0096466B" w:rsidRPr="00614B09" w:rsidRDefault="0096466B" w:rsidP="00614B09">
      <w:pPr>
        <w:spacing w:before="100" w:beforeAutospacing="1" w:after="100" w:afterAutospacing="1" w:line="288" w:lineRule="atLeast"/>
        <w:outlineLvl w:val="2"/>
        <w:rPr>
          <w:rFonts w:eastAsia="Segoe UI" w:cstheme="minorHAnsi"/>
          <w:b/>
          <w:color w:val="011A3C"/>
          <w:sz w:val="27"/>
          <w:szCs w:val="27"/>
          <w:lang w:val="en" w:eastAsia="en-AU"/>
        </w:rPr>
      </w:pPr>
      <w:r w:rsidRPr="00614B09">
        <w:rPr>
          <w:rFonts w:eastAsia="Segoe UI" w:cstheme="minorHAnsi"/>
          <w:b/>
          <w:color w:val="011A3C"/>
          <w:sz w:val="27"/>
          <w:szCs w:val="27"/>
          <w:lang w:val="en" w:eastAsia="en-AU"/>
        </w:rPr>
        <w:t>Example 1 — Staff member resigns on first day of term 1</w:t>
      </w:r>
    </w:p>
    <w:p w14:paraId="01A4131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aff member Lyn Teacher is resigning from Orange Primary School on the first day of Term 1 (further information can be found at </w:t>
      </w:r>
      <w:hyperlink r:id="rId227" w:history="1">
        <w:r w:rsidRPr="008614E4">
          <w:rPr>
            <w:rStyle w:val="Hyperlink"/>
            <w:sz w:val="24"/>
            <w:szCs w:val="24"/>
          </w:rPr>
          <w:t>Cessation of Employment — Teaching Service</w:t>
        </w:r>
      </w:hyperlink>
      <w:r w:rsidRPr="00260C1D">
        <w:rPr>
          <w:rFonts w:eastAsia="Segoe UI" w:cstheme="minorHAnsi"/>
          <w:color w:val="011A3C"/>
          <w:sz w:val="24"/>
          <w:szCs w:val="24"/>
          <w:lang w:val="en" w:eastAsia="en-AU"/>
        </w:rPr>
        <w:t>). Lyn is therefore charged as follows:</w:t>
      </w:r>
    </w:p>
    <w:p w14:paraId="0E7D1467"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will pay Lyn’s salary from the first day of vacation to the last day of vacation.</w:t>
      </w:r>
    </w:p>
    <w:p w14:paraId="6F846BFD"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ixed-term teaching staff (including vacation periods)</w:t>
      </w:r>
    </w:p>
    <w:p w14:paraId="462FB392" w14:textId="40D63C42" w:rsidR="0096466B" w:rsidRPr="00260C1D" w:rsidRDefault="00000000" w:rsidP="0096466B">
      <w:pPr>
        <w:spacing w:before="100" w:beforeAutospacing="1" w:after="100" w:afterAutospacing="1" w:line="360" w:lineRule="atLeast"/>
        <w:rPr>
          <w:rFonts w:eastAsia="Segoe UI" w:cstheme="minorHAnsi"/>
          <w:color w:val="011A3C"/>
          <w:sz w:val="24"/>
          <w:szCs w:val="24"/>
          <w:lang w:val="en" w:eastAsia="en-AU"/>
        </w:rPr>
      </w:pPr>
      <w:hyperlink r:id="rId228" w:history="1">
        <w:r w:rsidR="0096466B" w:rsidRPr="008614E4">
          <w:rPr>
            <w:rStyle w:val="Hyperlink"/>
            <w:sz w:val="24"/>
            <w:szCs w:val="24"/>
          </w:rPr>
          <w:t>Recruitment in Schools</w:t>
        </w:r>
      </w:hyperlink>
      <w:r w:rsidR="0096466B" w:rsidRPr="00260C1D">
        <w:rPr>
          <w:rFonts w:eastAsia="Segoe UI" w:cstheme="minorHAnsi"/>
          <w:color w:val="011A3C"/>
          <w:sz w:val="24"/>
          <w:szCs w:val="24"/>
          <w:lang w:val="en" w:eastAsia="en-AU"/>
        </w:rPr>
        <w:t> provides schools with clear guidelines on fixed-term teacher vacancies. The duration of the vacancy must include relevant school vacation periods. A Fixed</w:t>
      </w:r>
      <w:r w:rsidR="00542C74">
        <w:rPr>
          <w:rFonts w:eastAsia="Segoe UI" w:cstheme="minorHAnsi"/>
          <w:color w:val="011A3C"/>
          <w:sz w:val="24"/>
          <w:szCs w:val="24"/>
          <w:lang w:val="en" w:eastAsia="en-AU"/>
        </w:rPr>
        <w:t>-</w:t>
      </w:r>
      <w:r w:rsidR="0096466B" w:rsidRPr="00260C1D">
        <w:rPr>
          <w:rFonts w:eastAsia="Segoe UI" w:cstheme="minorHAnsi"/>
          <w:color w:val="011A3C"/>
          <w:sz w:val="24"/>
          <w:szCs w:val="24"/>
          <w:lang w:val="en" w:eastAsia="en-AU"/>
        </w:rPr>
        <w:t xml:space="preserve">term Teacher Vacancy Ready Reckoner is available at </w:t>
      </w:r>
      <w:hyperlink r:id="rId229" w:history="1">
        <w:r w:rsidR="0096466B" w:rsidRPr="008614E4">
          <w:rPr>
            <w:rStyle w:val="Hyperlink"/>
            <w:sz w:val="24"/>
            <w:szCs w:val="24"/>
          </w:rPr>
          <w:t>Recruitment in Schools</w:t>
        </w:r>
      </w:hyperlink>
      <w:r w:rsidR="0096466B" w:rsidRPr="00260C1D">
        <w:rPr>
          <w:rFonts w:eastAsia="Segoe UI" w:cstheme="minorHAnsi"/>
          <w:color w:val="011A3C"/>
          <w:sz w:val="24"/>
          <w:szCs w:val="24"/>
          <w:lang w:val="en" w:eastAsia="en-AU"/>
        </w:rPr>
        <w:t xml:space="preserve"> to assist schools in establishing the appropriate employment end date. Dates are reflected in </w:t>
      </w:r>
      <w:proofErr w:type="spellStart"/>
      <w:r w:rsidR="0096466B" w:rsidRPr="00260C1D">
        <w:rPr>
          <w:rFonts w:eastAsia="Segoe UI" w:cstheme="minorHAnsi"/>
          <w:color w:val="011A3C"/>
          <w:sz w:val="24"/>
          <w:szCs w:val="24"/>
          <w:lang w:val="en" w:eastAsia="en-AU"/>
        </w:rPr>
        <w:t>eduPay</w:t>
      </w:r>
      <w:proofErr w:type="spellEnd"/>
      <w:r w:rsidR="0096466B" w:rsidRPr="00260C1D">
        <w:rPr>
          <w:rFonts w:eastAsia="Segoe UI" w:cstheme="minorHAnsi"/>
          <w:color w:val="011A3C"/>
          <w:sz w:val="24"/>
          <w:szCs w:val="24"/>
          <w:lang w:val="en" w:eastAsia="en-AU"/>
        </w:rPr>
        <w:t xml:space="preserve"> and used to determine how schools should be charged.</w:t>
      </w:r>
    </w:p>
    <w:p w14:paraId="2F08C46D" w14:textId="27D8B5CA"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Example 1 — End of year vacation (fixed-term staff member worked </w:t>
      </w:r>
      <w:r w:rsidR="00F40EAC">
        <w:rPr>
          <w:rFonts w:eastAsia="Segoe UI" w:cstheme="minorHAnsi"/>
          <w:b/>
          <w:color w:val="011A3C"/>
          <w:sz w:val="27"/>
          <w:szCs w:val="27"/>
          <w:lang w:val="en" w:eastAsia="en-AU"/>
        </w:rPr>
        <w:t>T</w:t>
      </w:r>
      <w:r w:rsidRPr="00260C1D">
        <w:rPr>
          <w:rFonts w:eastAsia="Segoe UI" w:cstheme="minorHAnsi"/>
          <w:b/>
          <w:color w:val="011A3C"/>
          <w:sz w:val="27"/>
          <w:szCs w:val="27"/>
          <w:lang w:val="en" w:eastAsia="en-AU"/>
        </w:rPr>
        <w:t xml:space="preserve">erm 3 and </w:t>
      </w:r>
      <w:r w:rsidR="00F40EAC">
        <w:rPr>
          <w:rFonts w:eastAsia="Segoe UI" w:cstheme="minorHAnsi"/>
          <w:b/>
          <w:color w:val="011A3C"/>
          <w:sz w:val="27"/>
          <w:szCs w:val="27"/>
          <w:lang w:val="en" w:eastAsia="en-AU"/>
        </w:rPr>
        <w:t>T</w:t>
      </w:r>
      <w:r w:rsidRPr="00260C1D">
        <w:rPr>
          <w:rFonts w:eastAsia="Segoe UI" w:cstheme="minorHAnsi"/>
          <w:b/>
          <w:color w:val="011A3C"/>
          <w:sz w:val="27"/>
          <w:szCs w:val="27"/>
          <w:lang w:val="en" w:eastAsia="en-AU"/>
        </w:rPr>
        <w:t>erm 4)</w:t>
      </w:r>
    </w:p>
    <w:p w14:paraId="7E64620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Elizabeth is therefore charged as follows:</w:t>
      </w:r>
    </w:p>
    <w:p w14:paraId="6C10F3D0"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will be charged Elizabeth’s salary from the first day of vacation to the end of leave entitlement.</w:t>
      </w:r>
    </w:p>
    <w:p w14:paraId="616673F6"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lue Primary school will be charged for Elizabeth’s salary from the first day of Term 1 until the end of her contract.</w:t>
      </w:r>
    </w:p>
    <w:p w14:paraId="4AA4DAE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2 — Term 1 vacation</w:t>
      </w:r>
    </w:p>
    <w:p w14:paraId="316E069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Fixed-term staff member, Jane Support, has a new contract at Green Secondary College for Term 2. She currently has a contract with Red Secondary College for Term 1. 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Jane is therefore charged as follows:</w:t>
      </w:r>
    </w:p>
    <w:p w14:paraId="64FEA2D1"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be charged Jane’s salary from the first day of Term 1 to the last day of vacation.</w:t>
      </w:r>
    </w:p>
    <w:p w14:paraId="17B92A55"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of Term 2 onwards Green Secondary College will be charged Jane’s salary.</w:t>
      </w:r>
    </w:p>
    <w:p w14:paraId="3599C2C4"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Higher duties (including vacation periods)</w:t>
      </w:r>
    </w:p>
    <w:p w14:paraId="66D1A26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paid the allowance to 31 December of that year. For more information refer to </w:t>
      </w:r>
      <w:hyperlink r:id="rId230" w:history="1">
        <w:r w:rsidRPr="008614E4">
          <w:rPr>
            <w:rStyle w:val="Hyperlink"/>
            <w:sz w:val="24"/>
            <w:szCs w:val="24"/>
          </w:rPr>
          <w:t>Higher Duties — Teaching Service</w:t>
        </w:r>
      </w:hyperlink>
      <w:r w:rsidRPr="00B97991">
        <w:rPr>
          <w:rFonts w:eastAsia="Segoe UI" w:cstheme="minorHAnsi"/>
          <w:color w:val="011A3C"/>
          <w:sz w:val="24"/>
          <w:szCs w:val="24"/>
          <w:lang w:val="en" w:eastAsia="en-AU"/>
        </w:rPr>
        <w:t>.</w:t>
      </w:r>
    </w:p>
    <w:p w14:paraId="13505B62"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1 — Term vacation</w:t>
      </w:r>
    </w:p>
    <w:p w14:paraId="0CCE6BC9" w14:textId="5056C77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 </w:t>
      </w:r>
      <w:hyperlink r:id="rId231" w:history="1">
        <w:r w:rsidRPr="008614E4">
          <w:rPr>
            <w:rStyle w:val="Hyperlink"/>
            <w:sz w:val="24"/>
            <w:szCs w:val="24"/>
          </w:rPr>
          <w:t>Transfer and Promotion for Teaching Service</w:t>
        </w:r>
      </w:hyperlink>
      <w:r w:rsidRPr="00260C1D">
        <w:rPr>
          <w:rFonts w:eastAsia="Segoe UI" w:cstheme="minorHAnsi"/>
          <w:color w:val="011A3C"/>
          <w:sz w:val="24"/>
          <w:szCs w:val="24"/>
          <w:lang w:val="en" w:eastAsia="en-AU"/>
        </w:rPr>
        <w:t> (including over vacation periods).</w:t>
      </w:r>
    </w:p>
    <w:p w14:paraId="6609C5C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Edward is therefore charged as follows:</w:t>
      </w:r>
    </w:p>
    <w:p w14:paraId="1FF623C3" w14:textId="3AECC44C"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reen Secondary College will be charged Edward’s salary from the first day of Term 2 until the last day of vacation.</w:t>
      </w:r>
    </w:p>
    <w:p w14:paraId="40C6C4F5"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be charged from the first day of Term 3 onwards for Edward’s substantive salary.</w:t>
      </w:r>
    </w:p>
    <w:p w14:paraId="247ED20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alary mischarges</w:t>
      </w:r>
    </w:p>
    <w:p w14:paraId="304C4D6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alary mischarging amendments can be submitted by schools for situations such as staff charged to the incorrect budget category, for example Teaching Support to Integration Aide or to arrange split ledgers between schools.</w:t>
      </w:r>
    </w:p>
    <w:p w14:paraId="7A415F3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amendments related to leave, refer to: </w:t>
      </w:r>
      <w:hyperlink r:id="rId232" w:history="1">
        <w:r w:rsidRPr="008614E4">
          <w:rPr>
            <w:rStyle w:val="Hyperlink"/>
            <w:sz w:val="24"/>
            <w:szCs w:val="24"/>
          </w:rPr>
          <w:t>Relief Staffing</w:t>
        </w:r>
      </w:hyperlink>
      <w:r w:rsidRPr="00CE2E6D">
        <w:rPr>
          <w:rFonts w:eastAsia="Segoe UI" w:cstheme="minorHAnsi"/>
          <w:color w:val="011A3C"/>
          <w:sz w:val="24"/>
          <w:szCs w:val="24"/>
          <w:lang w:val="en" w:eastAsia="en-AU"/>
        </w:rPr>
        <w:t>.</w:t>
      </w:r>
    </w:p>
    <w:p w14:paraId="38EEF78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alary amendments can be submitted by accessing the ‘Salary mischarging amendment form’ (SMAF) tab, available on the </w:t>
      </w:r>
      <w:hyperlink r:id="rId233" w:history="1">
        <w:r w:rsidRPr="008614E4">
          <w:rPr>
            <w:rStyle w:val="Hyperlink"/>
            <w:sz w:val="24"/>
            <w:szCs w:val="24"/>
          </w:rPr>
          <w:t>SRP Portal</w:t>
        </w:r>
      </w:hyperlink>
      <w:r w:rsidRPr="00B9799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structions are provided as part of the </w:t>
      </w:r>
      <w:proofErr w:type="gramStart"/>
      <w:r w:rsidRPr="00260C1D">
        <w:rPr>
          <w:rFonts w:eastAsia="Segoe UI" w:cstheme="minorHAnsi"/>
          <w:color w:val="011A3C"/>
          <w:sz w:val="24"/>
          <w:szCs w:val="24"/>
          <w:lang w:val="en" w:eastAsia="en-AU"/>
        </w:rPr>
        <w:t>system</w:t>
      </w:r>
      <w:proofErr w:type="gramEnd"/>
      <w:r w:rsidRPr="00260C1D">
        <w:rPr>
          <w:rFonts w:eastAsia="Segoe UI" w:cstheme="minorHAnsi"/>
          <w:color w:val="011A3C"/>
          <w:sz w:val="24"/>
          <w:szCs w:val="24"/>
          <w:lang w:val="en" w:eastAsia="en-AU"/>
        </w:rPr>
        <w:t xml:space="preserve"> and it is recommended you print these prior to undertaking an electronic mischarge correction.</w:t>
      </w:r>
    </w:p>
    <w:p w14:paraId="4299FBF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On-costs: SRP</w:t>
      </w:r>
    </w:p>
    <w:p w14:paraId="2864D08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s are included in the budget to meet salary on-costs associated with the payment of salaries and allowance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These on-costs comprise payroll tax and superannuation. This funding is not separately </w:t>
      </w:r>
      <w:proofErr w:type="spellStart"/>
      <w:r w:rsidRPr="00260C1D">
        <w:rPr>
          <w:rFonts w:eastAsia="Segoe UI" w:cstheme="minorHAnsi"/>
          <w:color w:val="011A3C"/>
          <w:sz w:val="24"/>
          <w:szCs w:val="24"/>
          <w:lang w:val="en" w:eastAsia="en-AU"/>
        </w:rPr>
        <w:t>itemised</w:t>
      </w:r>
      <w:proofErr w:type="spellEnd"/>
      <w:r w:rsidRPr="00260C1D">
        <w:rPr>
          <w:rFonts w:eastAsia="Segoe UI" w:cstheme="minorHAnsi"/>
          <w:color w:val="011A3C"/>
          <w:sz w:val="24"/>
          <w:szCs w:val="24"/>
          <w:lang w:val="en" w:eastAsia="en-AU"/>
        </w:rPr>
        <w:t xml:space="preserve"> within the budget. When hiring staff, it is important to factor in these on-costs.</w:t>
      </w:r>
    </w:p>
    <w:p w14:paraId="3E9FDC86"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uperannuation</w:t>
      </w:r>
    </w:p>
    <w:p w14:paraId="15DBDD98" w14:textId="6BE3543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234" w:history="1">
        <w:r w:rsidRPr="008614E4">
          <w:rPr>
            <w:rStyle w:val="Hyperlink"/>
            <w:sz w:val="24"/>
            <w:szCs w:val="24"/>
          </w:rPr>
          <w:t>School Budget Management Report</w:t>
        </w:r>
      </w:hyperlink>
      <w:r w:rsidRPr="00260C1D">
        <w:rPr>
          <w:rFonts w:eastAsia="Segoe UI" w:cstheme="minorHAnsi"/>
          <w:color w:val="011A3C"/>
          <w:sz w:val="24"/>
          <w:szCs w:val="24"/>
          <w:lang w:val="en" w:eastAsia="en-AU"/>
        </w:rPr>
        <w:t xml:space="preserve">. If salary expenditure exceeds the credit </w:t>
      </w:r>
      <w:r w:rsidR="00F80BBD" w:rsidRPr="00260C1D">
        <w:rPr>
          <w:rFonts w:eastAsia="Segoe UI" w:cstheme="minorHAnsi"/>
          <w:color w:val="011A3C"/>
          <w:sz w:val="24"/>
          <w:szCs w:val="24"/>
          <w:lang w:val="en" w:eastAsia="en-AU"/>
        </w:rPr>
        <w:t>allocation,</w:t>
      </w:r>
      <w:r w:rsidRPr="00260C1D">
        <w:rPr>
          <w:rFonts w:eastAsia="Segoe UI" w:cstheme="minorHAnsi"/>
          <w:color w:val="011A3C"/>
          <w:sz w:val="24"/>
          <w:szCs w:val="24"/>
          <w:lang w:val="en" w:eastAsia="en-AU"/>
        </w:rPr>
        <w:t xml:space="preserve"> then additional superannuation may be charged (refer to the next section). The superannuation rate for 202</w:t>
      </w:r>
      <w:r w:rsidR="002565C0"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is </w:t>
      </w:r>
      <w:r w:rsidR="009159FC" w:rsidRPr="00260C1D">
        <w:rPr>
          <w:rFonts w:eastAsia="Segoe UI" w:cstheme="minorHAnsi"/>
          <w:color w:val="011A3C"/>
          <w:sz w:val="24"/>
          <w:szCs w:val="24"/>
          <w:lang w:val="en" w:eastAsia="en-AU"/>
        </w:rPr>
        <w:t>9.</w:t>
      </w:r>
      <w:r w:rsidR="002565C0" w:rsidRPr="00260C1D">
        <w:rPr>
          <w:rFonts w:eastAsia="Segoe UI" w:cstheme="minorHAnsi"/>
          <w:color w:val="011A3C"/>
          <w:sz w:val="24"/>
          <w:szCs w:val="24"/>
          <w:lang w:val="en" w:eastAsia="en-AU"/>
        </w:rPr>
        <w:t>5</w:t>
      </w:r>
      <w:r w:rsidRPr="00260C1D">
        <w:rPr>
          <w:rFonts w:eastAsia="Segoe UI" w:cstheme="minorHAnsi"/>
          <w:color w:val="011A3C"/>
          <w:sz w:val="24"/>
          <w:szCs w:val="24"/>
          <w:lang w:val="en" w:eastAsia="en-AU"/>
        </w:rPr>
        <w:t>%.</w:t>
      </w:r>
    </w:p>
    <w:p w14:paraId="2ED0CCB0" w14:textId="5B25FFF2" w:rsidR="0096466B" w:rsidRPr="00260C1D" w:rsidRDefault="002B743A"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w:t>
      </w:r>
      <w:r w:rsidR="0096466B" w:rsidRPr="00260C1D">
        <w:rPr>
          <w:rFonts w:eastAsia="Segoe UI" w:cstheme="minorHAnsi"/>
          <w:b/>
          <w:color w:val="011A3C"/>
          <w:sz w:val="27"/>
          <w:szCs w:val="27"/>
          <w:lang w:val="en" w:eastAsia="en-AU"/>
        </w:rPr>
        <w:t>alculation:</w:t>
      </w:r>
    </w:p>
    <w:p w14:paraId="1B4945D2" w14:textId="28C3CDE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uperannuation = ([Total </w:t>
      </w:r>
      <w:r w:rsidR="00842D82">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redit </w:t>
      </w:r>
      <w:r w:rsidR="00842D82">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udget] – [Workers’ </w:t>
      </w:r>
      <w:r w:rsidR="0097484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ensation </w:t>
      </w:r>
      <w:r w:rsidR="0097484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udget]) × [Super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5084082"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dditional super</w:t>
      </w:r>
    </w:p>
    <w:p w14:paraId="089FB66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a school’s credit expenditure generates a superannuation charge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Calculation:</w:t>
      </w:r>
    </w:p>
    <w:p w14:paraId="29433591" w14:textId="61A679B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42D82">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 (Credit </w:t>
      </w:r>
      <w:r w:rsidR="00842D82">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xpenditure × S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uperannuation</w:t>
      </w:r>
    </w:p>
    <w:p w14:paraId="126AD751" w14:textId="7CFCA4A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42D82">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uper (with a surplus carried forward) = (Credit </w:t>
      </w:r>
      <w:r w:rsidR="00842D82">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xpenditure × S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uperannuation</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urplus </w:t>
      </w:r>
      <w:r w:rsidR="005B25C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rried </w:t>
      </w:r>
      <w:r w:rsidR="005B25C8">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orward × Previous </w:t>
      </w:r>
      <w:r w:rsidR="005B25C8">
        <w:rPr>
          <w:rFonts w:eastAsia="Segoe UI" w:cstheme="minorHAnsi"/>
          <w:color w:val="011A3C"/>
          <w:sz w:val="24"/>
          <w:szCs w:val="24"/>
          <w:lang w:val="en" w:eastAsia="en-AU"/>
        </w:rPr>
        <w:t>y</w:t>
      </w:r>
      <w:r w:rsidRPr="00260C1D">
        <w:rPr>
          <w:rFonts w:eastAsia="Segoe UI" w:cstheme="minorHAnsi"/>
          <w:color w:val="011A3C"/>
          <w:sz w:val="24"/>
          <w:szCs w:val="24"/>
          <w:lang w:val="en" w:eastAsia="en-AU"/>
        </w:rPr>
        <w:t xml:space="preserve">ear </w:t>
      </w:r>
      <w:r w:rsidR="005B25C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5B25C8">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5B25C8">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27D2F786"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ere:</w:t>
      </w:r>
    </w:p>
    <w:p w14:paraId="636E92E3" w14:textId="702AC0C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Credit </w:t>
      </w:r>
      <w:r w:rsidR="002319B7">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xpenditure = Total credit expenditure excluding Workers’ Compensation, </w:t>
      </w:r>
      <w:r w:rsidR="00F32009" w:rsidRPr="00260C1D">
        <w:rPr>
          <w:rFonts w:eastAsia="Segoe UI" w:cstheme="minorHAnsi"/>
          <w:color w:val="011A3C"/>
          <w:sz w:val="24"/>
          <w:szCs w:val="24"/>
          <w:lang w:val="en" w:eastAsia="en-AU"/>
        </w:rPr>
        <w:t xml:space="preserve">Teaching Practice Supervision, </w:t>
      </w:r>
      <w:r w:rsidR="006A4937">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dditional </w:t>
      </w:r>
      <w:r w:rsidR="006A493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6A4937">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hyperlink r:id="rId235" w:history="1">
        <w:r w:rsidRPr="00260C1D">
          <w:rPr>
            <w:rFonts w:eastAsia="Segoe UI" w:cstheme="minorHAnsi"/>
            <w:color w:val="011A3C"/>
            <w:sz w:val="24"/>
            <w:szCs w:val="24"/>
            <w:lang w:val="en" w:eastAsia="en-AU"/>
          </w:rPr>
          <w:t>Credit</w:t>
        </w:r>
        <w:r w:rsidR="00F3200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ash Transfers</w:t>
        </w:r>
      </w:hyperlink>
      <w:r w:rsidRPr="00260C1D">
        <w:rPr>
          <w:rFonts w:eastAsia="Segoe UI" w:cstheme="minorHAnsi"/>
          <w:color w:val="011A3C"/>
          <w:sz w:val="24"/>
          <w:szCs w:val="24"/>
          <w:lang w:val="en" w:eastAsia="en-AU"/>
        </w:rPr>
        <w:t xml:space="preserve"> or administrative adjustments.</w:t>
      </w:r>
    </w:p>
    <w:p w14:paraId="24060C0C" w14:textId="33328469"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per</w:t>
      </w:r>
      <w:r w:rsidR="004D1C6E">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4D1C6E">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Superannuation rate for the current budget year.</w:t>
      </w:r>
    </w:p>
    <w:p w14:paraId="1708EC52" w14:textId="0D85D3DB"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evious </w:t>
      </w:r>
      <w:r w:rsidR="004D1C6E">
        <w:rPr>
          <w:rFonts w:eastAsia="Segoe UI" w:cstheme="minorHAnsi"/>
          <w:color w:val="011A3C"/>
          <w:sz w:val="24"/>
          <w:szCs w:val="24"/>
          <w:lang w:val="en" w:eastAsia="en-AU"/>
        </w:rPr>
        <w:t>y</w:t>
      </w:r>
      <w:r w:rsidRPr="00260C1D">
        <w:rPr>
          <w:rFonts w:eastAsia="Segoe UI" w:cstheme="minorHAnsi"/>
          <w:color w:val="011A3C"/>
          <w:sz w:val="24"/>
          <w:szCs w:val="24"/>
          <w:lang w:val="en" w:eastAsia="en-AU"/>
        </w:rPr>
        <w:t xml:space="preserve">ear </w:t>
      </w:r>
      <w:r w:rsidR="004D1C6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4D1C6E">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4D1C6E">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Superannuation rate for the previous budget year.</w:t>
      </w:r>
    </w:p>
    <w:p w14:paraId="4C5ED5F6"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perannuation = Superannuation amount charged to the school.</w:t>
      </w:r>
    </w:p>
    <w:p w14:paraId="6D4325D7"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rplus carried forward = Surplus figure carried forward from previous year.</w:t>
      </w:r>
    </w:p>
    <w:p w14:paraId="440FA36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ayroll tax</w:t>
      </w:r>
    </w:p>
    <w:p w14:paraId="26FBF797" w14:textId="0B23BCE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payroll tax is included within the budget and is based on the </w:t>
      </w:r>
      <w:r w:rsidR="0080449E" w:rsidRPr="00260C1D">
        <w:rPr>
          <w:rFonts w:eastAsia="Segoe UI" w:cstheme="minorHAnsi"/>
          <w:color w:val="011A3C"/>
          <w:sz w:val="24"/>
          <w:szCs w:val="24"/>
          <w:lang w:val="en" w:eastAsia="en-AU"/>
        </w:rPr>
        <w:t xml:space="preserve">salary </w:t>
      </w:r>
      <w:r w:rsidRPr="00260C1D">
        <w:rPr>
          <w:rFonts w:eastAsia="Segoe UI" w:cstheme="minorHAnsi"/>
          <w:color w:val="011A3C"/>
          <w:sz w:val="24"/>
          <w:szCs w:val="24"/>
          <w:lang w:val="en" w:eastAsia="en-AU"/>
        </w:rPr>
        <w:t>expenditure for a school. The payroll tax rate for 202</w:t>
      </w:r>
      <w:r w:rsidR="00F57D4D"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is </w:t>
      </w:r>
      <w:r w:rsidR="00F246D1" w:rsidRPr="00260C1D">
        <w:rPr>
          <w:rFonts w:eastAsia="Segoe UI" w:cstheme="minorHAnsi"/>
          <w:color w:val="011A3C"/>
          <w:sz w:val="24"/>
          <w:szCs w:val="24"/>
          <w:lang w:val="en" w:eastAsia="en-AU"/>
        </w:rPr>
        <w:t>5.35</w:t>
      </w:r>
      <w:r w:rsidRPr="00260C1D">
        <w:rPr>
          <w:rFonts w:eastAsia="Segoe UI" w:cstheme="minorHAnsi"/>
          <w:color w:val="011A3C"/>
          <w:sz w:val="24"/>
          <w:szCs w:val="24"/>
          <w:lang w:val="en" w:eastAsia="en-AU"/>
        </w:rPr>
        <w:t>%.</w:t>
      </w:r>
    </w:p>
    <w:p w14:paraId="2B56218A"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2518220" w14:textId="0271F94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ayroll </w:t>
      </w:r>
      <w:r w:rsidR="00181C9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x = (</w:t>
      </w:r>
      <w:r w:rsidR="0080449E" w:rsidRPr="00260C1D">
        <w:rPr>
          <w:rFonts w:eastAsia="Segoe UI" w:cstheme="minorHAnsi"/>
          <w:color w:val="011A3C"/>
          <w:sz w:val="24"/>
          <w:szCs w:val="24"/>
          <w:lang w:val="en" w:eastAsia="en-AU"/>
        </w:rPr>
        <w:t xml:space="preserve">Salary </w:t>
      </w:r>
      <w:r w:rsidR="004D1C6E">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xpenditure – Teaching </w:t>
      </w:r>
      <w:r w:rsidR="00181C98">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actice) × Payroll </w:t>
      </w:r>
      <w:r w:rsidR="00181C9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ax </w:t>
      </w:r>
      <w:r w:rsidR="00181C98">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2BF9DB0B"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ere:</w:t>
      </w:r>
    </w:p>
    <w:p w14:paraId="798E74C1"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aching practice = The teaching practice supervision credit expenditure line is excluded from the payroll tax calculation.</w:t>
      </w:r>
    </w:p>
    <w:p w14:paraId="692214F5" w14:textId="46BBD5F9"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ayroll tax rate = Payroll tax rate for the current budget year.</w:t>
      </w:r>
    </w:p>
    <w:p w14:paraId="5B8AFD27"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abbatical</w:t>
      </w:r>
    </w:p>
    <w:p w14:paraId="7E1EAE8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articipation of teachers in the sabbatical leave scheme is cost neutral to the SRP over the period of the scheme. Teachers participating in the scheme are charged to the SRP at 100 per cent of their salary at their relevant classification. The charge represents the actual cost of the teacher to the school over this period. When the staff member is on sabbatical leave, or receives a pay-out of their sabbatical, no charge is made to the school.</w:t>
      </w:r>
    </w:p>
    <w:p w14:paraId="7A1BABA4"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On-costs</w:t>
      </w:r>
    </w:p>
    <w:p w14:paraId="1294B0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costs are calculated as a single line which can be seen on your </w:t>
      </w:r>
      <w:hyperlink r:id="rId236" w:history="1">
        <w:r w:rsidRPr="008614E4">
          <w:rPr>
            <w:rStyle w:val="Hyperlink"/>
          </w:rPr>
          <w:t>Budget Management Report</w:t>
        </w:r>
      </w:hyperlink>
      <w:r w:rsidRPr="00260C1D">
        <w:rPr>
          <w:rFonts w:eastAsia="Segoe UI" w:cstheme="minorHAnsi"/>
          <w:color w:val="011A3C"/>
          <w:sz w:val="24"/>
          <w:szCs w:val="24"/>
          <w:lang w:val="en" w:eastAsia="en-AU"/>
        </w:rPr>
        <w:t>. When budgeting to hire staff, it is important to factor in these on-costs. </w:t>
      </w:r>
    </w:p>
    <w:p w14:paraId="6D56778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ravel allowance</w:t>
      </w:r>
    </w:p>
    <w:p w14:paraId="38B7DEA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vel allowance will be charged as a deduction against the school’s cash line for the impacted program. This can be reviewed throughout the year on the School Budget Management and Cash </w:t>
      </w:r>
      <w:r w:rsidRPr="00260C1D">
        <w:rPr>
          <w:rFonts w:eastAsia="Segoe UI" w:cstheme="minorHAnsi"/>
          <w:color w:val="011A3C"/>
          <w:sz w:val="24"/>
          <w:szCs w:val="24"/>
          <w:lang w:val="en" w:eastAsia="en-AU"/>
        </w:rPr>
        <w:lastRenderedPageBreak/>
        <w:t xml:space="preserve">reports. For information on administration and processes relating to travel allowance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refer to </w:t>
      </w:r>
      <w:hyperlink r:id="rId237" w:history="1">
        <w:r w:rsidRPr="008614E4">
          <w:rPr>
            <w:rStyle w:val="Hyperlink"/>
            <w:sz w:val="24"/>
            <w:szCs w:val="24"/>
          </w:rPr>
          <w:t>Travel and Personal Expenses — Teaching Service</w:t>
        </w:r>
      </w:hyperlink>
      <w:r w:rsidRPr="008E2572">
        <w:rPr>
          <w:rFonts w:eastAsia="Segoe UI" w:cstheme="minorHAnsi"/>
          <w:color w:val="011A3C"/>
          <w:sz w:val="24"/>
          <w:szCs w:val="24"/>
          <w:lang w:val="en" w:eastAsia="en-AU"/>
        </w:rPr>
        <w:t>.</w:t>
      </w:r>
    </w:p>
    <w:p w14:paraId="00E69B12"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incipal salary charge</w:t>
      </w:r>
    </w:p>
    <w:p w14:paraId="29D7BD8F" w14:textId="6B98854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charging arrangements apply for the principal position in the SRP to ensure that the cost of the movement of principals’ salaries within classification scales is not borne by schools. This is achieved by ensuring the principal salary charge is consistent with the system of funding. Funding for the principal’s position is incorporated into the SRP formulae through the per-student rates and the </w:t>
      </w:r>
      <w:r w:rsidR="006969A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6969AF">
        <w:rPr>
          <w:rFonts w:eastAsia="Segoe UI" w:cstheme="minorHAnsi"/>
          <w:color w:val="011A3C"/>
          <w:sz w:val="24"/>
          <w:szCs w:val="24"/>
          <w:lang w:val="en" w:eastAsia="en-AU"/>
        </w:rPr>
        <w:t xml:space="preserve"> L</w:t>
      </w:r>
      <w:r w:rsidRPr="00260C1D">
        <w:rPr>
          <w:rFonts w:eastAsia="Segoe UI" w:cstheme="minorHAnsi"/>
          <w:color w:val="011A3C"/>
          <w:sz w:val="24"/>
          <w:szCs w:val="24"/>
          <w:lang w:val="en" w:eastAsia="en-AU"/>
        </w:rPr>
        <w:t xml:space="preserve">inked </w:t>
      </w:r>
      <w:r w:rsidR="006969A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se. </w:t>
      </w:r>
    </w:p>
    <w:p w14:paraId="548FDD62" w14:textId="379AFFD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rincipal's salary will be charged to the school according to the formulae below for primary, </w:t>
      </w:r>
      <w:proofErr w:type="gramStart"/>
      <w:r w:rsidRPr="00260C1D">
        <w:rPr>
          <w:rFonts w:eastAsia="Segoe UI" w:cstheme="minorHAnsi"/>
          <w:color w:val="011A3C"/>
          <w:sz w:val="24"/>
          <w:szCs w:val="24"/>
          <w:lang w:val="en" w:eastAsia="en-AU"/>
        </w:rPr>
        <w:t>secondary</w:t>
      </w:r>
      <w:proofErr w:type="gramEnd"/>
      <w:r w:rsidRPr="00260C1D">
        <w:rPr>
          <w:rFonts w:eastAsia="Segoe UI" w:cstheme="minorHAnsi"/>
          <w:color w:val="011A3C"/>
          <w:sz w:val="24"/>
          <w:szCs w:val="24"/>
          <w:lang w:val="en" w:eastAsia="en-AU"/>
        </w:rPr>
        <w:t xml:space="preserve"> and pri</w:t>
      </w:r>
      <w:r w:rsidR="006E113F" w:rsidRPr="00260C1D">
        <w:rPr>
          <w:rFonts w:eastAsia="Segoe UI" w:cstheme="minorHAnsi"/>
          <w:color w:val="011A3C"/>
          <w:sz w:val="24"/>
          <w:szCs w:val="24"/>
          <w:lang w:val="en" w:eastAsia="en-AU"/>
        </w:rPr>
        <w:t>mary/</w:t>
      </w:r>
      <w:r w:rsidR="008A6CE0" w:rsidRPr="00260C1D">
        <w:rPr>
          <w:rFonts w:eastAsia="Segoe UI" w:cstheme="minorHAnsi"/>
          <w:color w:val="011A3C"/>
          <w:sz w:val="24"/>
          <w:szCs w:val="24"/>
          <w:lang w:val="en" w:eastAsia="en-AU"/>
        </w:rPr>
        <w:t>secondary schools</w:t>
      </w:r>
      <w:r w:rsidRPr="00260C1D">
        <w:rPr>
          <w:rFonts w:eastAsia="Segoe UI" w:cstheme="minorHAnsi"/>
          <w:color w:val="011A3C"/>
          <w:sz w:val="24"/>
          <w:szCs w:val="24"/>
          <w:lang w:val="en" w:eastAsia="en-AU"/>
        </w:rPr>
        <w:t>. In this way, the charge for the principal's salary is aligned with the amount effectively funded into the overall SRP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695"/>
        <w:gridCol w:w="1220"/>
        <w:gridCol w:w="1233"/>
        <w:gridCol w:w="1091"/>
        <w:gridCol w:w="2192"/>
        <w:gridCol w:w="2311"/>
      </w:tblGrid>
      <w:tr w:rsidR="0096466B" w:rsidRPr="00260C1D" w14:paraId="08CFD7FC" w14:textId="77777777" w:rsidTr="00883230">
        <w:trPr>
          <w:trHeight w:val="330"/>
          <w:tblHeader/>
        </w:trPr>
        <w:tc>
          <w:tcPr>
            <w:tcW w:w="5000" w:type="pct"/>
            <w:gridSpan w:val="6"/>
            <w:vAlign w:val="center"/>
            <w:hideMark/>
          </w:tcPr>
          <w:p w14:paraId="2E2CD40E" w14:textId="77777777" w:rsidR="0096466B" w:rsidRPr="00260C1D" w:rsidRDefault="0096466B" w:rsidP="003243F4">
            <w:pPr>
              <w:spacing w:before="100" w:beforeAutospacing="1" w:after="100" w:afterAutospacing="1" w:line="288" w:lineRule="atLeast"/>
              <w:outlineLvl w:val="2"/>
              <w:rPr>
                <w:rFonts w:eastAsia="Segoe UI" w:cstheme="minorHAnsi"/>
                <w:sz w:val="24"/>
                <w:szCs w:val="24"/>
                <w:lang w:eastAsia="en-AU"/>
              </w:rPr>
            </w:pPr>
            <w:r w:rsidRPr="00260C1D">
              <w:rPr>
                <w:rFonts w:eastAsia="Segoe UI" w:cstheme="minorHAnsi"/>
                <w:b/>
                <w:color w:val="011A3C"/>
                <w:sz w:val="27"/>
                <w:szCs w:val="27"/>
                <w:lang w:val="en" w:eastAsia="en-AU"/>
              </w:rPr>
              <w:t>Principal salary charge</w:t>
            </w:r>
          </w:p>
        </w:tc>
      </w:tr>
      <w:tr w:rsidR="007A1708" w:rsidRPr="00260C1D" w14:paraId="1368989C" w14:textId="77777777" w:rsidTr="00883230">
        <w:trPr>
          <w:trHeight w:val="603"/>
          <w:tblHeader/>
        </w:trPr>
        <w:tc>
          <w:tcPr>
            <w:tcW w:w="870" w:type="pct"/>
            <w:hideMark/>
          </w:tcPr>
          <w:p w14:paraId="289D892F" w14:textId="553D960F"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chool </w:t>
            </w:r>
            <w:r w:rsidR="00C609BC">
              <w:rPr>
                <w:rFonts w:eastAsia="Segoe UI" w:cstheme="minorHAnsi"/>
                <w:b/>
                <w:bCs/>
                <w:color w:val="323E4F" w:themeColor="text2" w:themeShade="BF"/>
                <w:sz w:val="24"/>
                <w:szCs w:val="24"/>
                <w:lang w:eastAsia="en-AU"/>
              </w:rPr>
              <w:t>t</w:t>
            </w:r>
            <w:r w:rsidRPr="00614B09">
              <w:rPr>
                <w:rFonts w:eastAsia="Segoe UI" w:cstheme="minorHAnsi"/>
                <w:b/>
                <w:bCs/>
                <w:color w:val="323E4F" w:themeColor="text2" w:themeShade="BF"/>
                <w:sz w:val="24"/>
                <w:szCs w:val="24"/>
                <w:lang w:eastAsia="en-AU"/>
              </w:rPr>
              <w:t>ype</w:t>
            </w:r>
          </w:p>
        </w:tc>
        <w:tc>
          <w:tcPr>
            <w:tcW w:w="626" w:type="pct"/>
            <w:hideMark/>
          </w:tcPr>
          <w:p w14:paraId="3EA4911D"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Base</w:t>
            </w:r>
          </w:p>
        </w:tc>
        <w:tc>
          <w:tcPr>
            <w:tcW w:w="633" w:type="pct"/>
            <w:hideMark/>
          </w:tcPr>
          <w:p w14:paraId="4A5FD27C"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er student</w:t>
            </w:r>
          </w:p>
        </w:tc>
        <w:tc>
          <w:tcPr>
            <w:tcW w:w="560" w:type="pct"/>
            <w:hideMark/>
          </w:tcPr>
          <w:p w14:paraId="591ACDCA"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nrolment cap</w:t>
            </w:r>
          </w:p>
        </w:tc>
        <w:tc>
          <w:tcPr>
            <w:tcW w:w="1125" w:type="pct"/>
            <w:hideMark/>
          </w:tcPr>
          <w:p w14:paraId="7455AA0D" w14:textId="0897A89B"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per capita</w:t>
            </w:r>
          </w:p>
        </w:tc>
        <w:tc>
          <w:tcPr>
            <w:tcW w:w="1186" w:type="pct"/>
            <w:hideMark/>
          </w:tcPr>
          <w:p w14:paraId="1569B59A"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charge</w:t>
            </w:r>
          </w:p>
        </w:tc>
      </w:tr>
      <w:tr w:rsidR="00D33C04" w:rsidRPr="00260C1D" w14:paraId="0AD6B0A9" w14:textId="77777777" w:rsidTr="00883230">
        <w:trPr>
          <w:trHeight w:val="330"/>
        </w:trPr>
        <w:tc>
          <w:tcPr>
            <w:tcW w:w="870" w:type="pct"/>
            <w:hideMark/>
          </w:tcPr>
          <w:p w14:paraId="2EB34CF9" w14:textId="77777777"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626" w:type="pct"/>
            <w:hideMark/>
          </w:tcPr>
          <w:p w14:paraId="2F9CBE0E" w14:textId="75126618"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8,495</w:t>
            </w:r>
          </w:p>
        </w:tc>
        <w:tc>
          <w:tcPr>
            <w:tcW w:w="633" w:type="pct"/>
            <w:hideMark/>
          </w:tcPr>
          <w:p w14:paraId="2B33F182" w14:textId="5DE39CCE"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0.37</w:t>
            </w:r>
          </w:p>
        </w:tc>
        <w:tc>
          <w:tcPr>
            <w:tcW w:w="560" w:type="pct"/>
            <w:hideMark/>
          </w:tcPr>
          <w:p w14:paraId="02C4DA94" w14:textId="00036ED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36</w:t>
            </w:r>
          </w:p>
        </w:tc>
        <w:tc>
          <w:tcPr>
            <w:tcW w:w="1125" w:type="pct"/>
            <w:hideMark/>
          </w:tcPr>
          <w:p w14:paraId="550204C7" w14:textId="1EC100E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8,438.32</w:t>
            </w:r>
          </w:p>
        </w:tc>
        <w:tc>
          <w:tcPr>
            <w:tcW w:w="1186" w:type="pct"/>
            <w:hideMark/>
          </w:tcPr>
          <w:p w14:paraId="497E3C28" w14:textId="6D4D92D6"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933.32</w:t>
            </w:r>
          </w:p>
        </w:tc>
      </w:tr>
      <w:tr w:rsidR="00D33C04" w:rsidRPr="00260C1D" w14:paraId="76CFC196" w14:textId="77777777" w:rsidTr="00883230">
        <w:trPr>
          <w:trHeight w:val="330"/>
        </w:trPr>
        <w:tc>
          <w:tcPr>
            <w:tcW w:w="870" w:type="pct"/>
            <w:hideMark/>
          </w:tcPr>
          <w:p w14:paraId="69440CF9" w14:textId="77777777"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626" w:type="pct"/>
            <w:hideMark/>
          </w:tcPr>
          <w:p w14:paraId="72B29488" w14:textId="54070461"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9,544</w:t>
            </w:r>
          </w:p>
        </w:tc>
        <w:tc>
          <w:tcPr>
            <w:tcW w:w="633" w:type="pct"/>
            <w:hideMark/>
          </w:tcPr>
          <w:p w14:paraId="47F90AB6" w14:textId="2C3FDD5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5.81</w:t>
            </w:r>
          </w:p>
        </w:tc>
        <w:tc>
          <w:tcPr>
            <w:tcW w:w="560" w:type="pct"/>
            <w:hideMark/>
          </w:tcPr>
          <w:p w14:paraId="381CB1C6" w14:textId="291C6113"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48</w:t>
            </w:r>
          </w:p>
        </w:tc>
        <w:tc>
          <w:tcPr>
            <w:tcW w:w="1125" w:type="pct"/>
            <w:hideMark/>
          </w:tcPr>
          <w:p w14:paraId="3FDCC19C" w14:textId="40C4EE6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1,109.88</w:t>
            </w:r>
          </w:p>
        </w:tc>
        <w:tc>
          <w:tcPr>
            <w:tcW w:w="1186" w:type="pct"/>
            <w:hideMark/>
          </w:tcPr>
          <w:p w14:paraId="12FC5EDB" w14:textId="5DFA6006"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0,653.88</w:t>
            </w:r>
          </w:p>
        </w:tc>
      </w:tr>
      <w:tr w:rsidR="00D33C04" w:rsidRPr="00260C1D" w14:paraId="2E1590E8" w14:textId="77777777" w:rsidTr="00883230">
        <w:trPr>
          <w:trHeight w:val="669"/>
        </w:trPr>
        <w:tc>
          <w:tcPr>
            <w:tcW w:w="870" w:type="pct"/>
            <w:hideMark/>
          </w:tcPr>
          <w:p w14:paraId="1B428304" w14:textId="36B2B02A"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w:t>
            </w:r>
            <w:r w:rsidR="002A693D">
              <w:rPr>
                <w:rFonts w:eastAsia="Segoe UI" w:cstheme="minorHAnsi"/>
                <w:color w:val="323E4F" w:themeColor="text2" w:themeShade="BF"/>
                <w:sz w:val="24"/>
                <w:szCs w:val="24"/>
                <w:lang w:eastAsia="en-AU"/>
              </w:rPr>
              <w:t>mary/</w:t>
            </w:r>
            <w:r w:rsidRPr="00260C1D">
              <w:rPr>
                <w:rFonts w:eastAsia="Segoe UI" w:cstheme="minorHAnsi"/>
                <w:color w:val="323E4F" w:themeColor="text2" w:themeShade="BF"/>
                <w:sz w:val="24"/>
                <w:szCs w:val="24"/>
                <w:lang w:eastAsia="en-AU"/>
              </w:rPr>
              <w:t>Sec</w:t>
            </w:r>
            <w:r w:rsidR="002A693D">
              <w:rPr>
                <w:rFonts w:eastAsia="Segoe UI" w:cstheme="minorHAnsi"/>
                <w:color w:val="323E4F" w:themeColor="text2" w:themeShade="BF"/>
                <w:sz w:val="24"/>
                <w:szCs w:val="24"/>
                <w:lang w:eastAsia="en-AU"/>
              </w:rPr>
              <w:t>ondary</w:t>
            </w:r>
            <w:r w:rsidRPr="00260C1D">
              <w:rPr>
                <w:rFonts w:eastAsia="Segoe UI" w:cstheme="minorHAnsi"/>
                <w:color w:val="323E4F" w:themeColor="text2" w:themeShade="BF"/>
                <w:sz w:val="24"/>
                <w:szCs w:val="24"/>
                <w:lang w:eastAsia="en-AU"/>
              </w:rPr>
              <w:t xml:space="preserve"> combined</w:t>
            </w:r>
          </w:p>
        </w:tc>
        <w:tc>
          <w:tcPr>
            <w:tcW w:w="626" w:type="pct"/>
            <w:hideMark/>
          </w:tcPr>
          <w:p w14:paraId="61A8FD1A" w14:textId="69429D0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3,863</w:t>
            </w:r>
          </w:p>
        </w:tc>
        <w:tc>
          <w:tcPr>
            <w:tcW w:w="633" w:type="pct"/>
            <w:hideMark/>
          </w:tcPr>
          <w:p w14:paraId="2B02C7AE" w14:textId="3B8EB6A9"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6.63</w:t>
            </w:r>
          </w:p>
        </w:tc>
        <w:tc>
          <w:tcPr>
            <w:tcW w:w="560" w:type="pct"/>
            <w:hideMark/>
          </w:tcPr>
          <w:p w14:paraId="24B33401" w14:textId="6D02562C"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31</w:t>
            </w:r>
          </w:p>
        </w:tc>
        <w:tc>
          <w:tcPr>
            <w:tcW w:w="1125" w:type="pct"/>
            <w:hideMark/>
          </w:tcPr>
          <w:p w14:paraId="09DEE362" w14:textId="0DB0BB97"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3,113.53</w:t>
            </w:r>
          </w:p>
        </w:tc>
        <w:tc>
          <w:tcPr>
            <w:tcW w:w="1186" w:type="pct"/>
            <w:hideMark/>
          </w:tcPr>
          <w:p w14:paraId="46C5D1FC" w14:textId="50194F0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976.53</w:t>
            </w:r>
          </w:p>
        </w:tc>
      </w:tr>
    </w:tbl>
    <w:p w14:paraId="0C64DE64" w14:textId="77777777" w:rsidR="0096466B" w:rsidRPr="00260C1D" w:rsidRDefault="0096466B" w:rsidP="0096466B">
      <w:pPr>
        <w:rPr>
          <w:rFonts w:cstheme="minorHAnsi"/>
        </w:rPr>
      </w:pPr>
    </w:p>
    <w:p w14:paraId="14B44818" w14:textId="77777777" w:rsidR="0096466B" w:rsidRPr="00260C1D" w:rsidRDefault="0096466B" w:rsidP="0096466B">
      <w:pPr>
        <w:rPr>
          <w:rFonts w:cstheme="minorHAnsi"/>
        </w:rPr>
      </w:pPr>
      <w:r w:rsidRPr="00260C1D">
        <w:rPr>
          <w:rFonts w:cstheme="minorHAnsi"/>
        </w:rPr>
        <w:br w:type="page"/>
      </w:r>
    </w:p>
    <w:p w14:paraId="633E892C" w14:textId="79759A30" w:rsidR="0096466B" w:rsidRPr="00260C1D" w:rsidRDefault="0096466B" w:rsidP="00A92A6B">
      <w:pPr>
        <w:pStyle w:val="Heading2"/>
      </w:pPr>
      <w:bookmarkStart w:id="134" w:name="_Toc120789929"/>
      <w:r w:rsidRPr="00260C1D">
        <w:lastRenderedPageBreak/>
        <w:t>Relief staffing</w:t>
      </w:r>
      <w:bookmarkEnd w:id="134"/>
    </w:p>
    <w:p w14:paraId="71214F9F" w14:textId="001D189F"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s are incorporated into the Student Resource Package (SRP) to enable schools to manage all their short and long-term relief teaching requirements.</w:t>
      </w:r>
    </w:p>
    <w:p w14:paraId="25F8838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ong-term leave is defined as leave of greater than 30 consecutive school days.</w:t>
      </w:r>
    </w:p>
    <w:p w14:paraId="563FB8B5" w14:textId="77464BAC" w:rsidR="0096466B" w:rsidRPr="00260C1D" w:rsidRDefault="00F335E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lief planning</w:t>
      </w:r>
    </w:p>
    <w:p w14:paraId="659DD6FC" w14:textId="5ED2035D" w:rsidR="0096466B" w:rsidRPr="00260C1D" w:rsidRDefault="00F335E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N</w:t>
      </w:r>
      <w:r w:rsidR="0096466B" w:rsidRPr="00260C1D">
        <w:rPr>
          <w:rFonts w:eastAsia="Segoe UI" w:cstheme="minorHAnsi"/>
          <w:color w:val="011A3C"/>
          <w:sz w:val="24"/>
          <w:szCs w:val="24"/>
          <w:lang w:val="en" w:eastAsia="en-AU"/>
        </w:rPr>
        <w:t>ominated leave items</w:t>
      </w:r>
    </w:p>
    <w:p w14:paraId="734D7C94" w14:textId="39D7F501" w:rsidR="0096466B" w:rsidRPr="00260C1D" w:rsidRDefault="00F335E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lief funding</w:t>
      </w:r>
    </w:p>
    <w:p w14:paraId="7EB11D58"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w:t>
      </w:r>
    </w:p>
    <w:p w14:paraId="6BBFA23E" w14:textId="2CDF089F" w:rsidR="0096466B" w:rsidRPr="00260C1D" w:rsidRDefault="00F335E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ng-term leave</w:t>
      </w:r>
    </w:p>
    <w:p w14:paraId="31C0064E" w14:textId="035A8CC3" w:rsidR="0096466B" w:rsidRPr="00260C1D" w:rsidRDefault="00F335E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dentification of a replacement</w:t>
      </w:r>
    </w:p>
    <w:p w14:paraId="2EBEB9D3" w14:textId="43D6D5E1" w:rsidR="0096466B" w:rsidRPr="00260C1D" w:rsidRDefault="00F335E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railing holidays</w:t>
      </w:r>
    </w:p>
    <w:p w14:paraId="65EBA52C" w14:textId="23D7E5B1" w:rsidR="0096466B" w:rsidRPr="00260C1D" w:rsidRDefault="00F335E4"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eaching scholarship scheme</w:t>
      </w:r>
    </w:p>
    <w:p w14:paraId="1C2C7ACE"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ief planning</w:t>
      </w:r>
    </w:p>
    <w:p w14:paraId="716FE0F0" w14:textId="2C937FAF"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s part of the relief planning process, principals should consider the duties and expertise of all staff and allocate tasks accordingly. A re</w:t>
      </w:r>
      <w:r w:rsidR="0084460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allocation of duties may be required to provide or maintain the desired curriculum or support provision in the school.</w:t>
      </w:r>
    </w:p>
    <w:p w14:paraId="6C15488D" w14:textId="319621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placement teaching staff are to be provided only when face-to-face teaching is required and where no internal resource</w:t>
      </w:r>
      <w:r w:rsidR="0084460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84460F">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 Contingency plans should be in place to provide for </w:t>
      </w:r>
      <w:r w:rsidR="00A96E97">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temporary re-</w:t>
      </w:r>
      <w:proofErr w:type="spellStart"/>
      <w:r w:rsidRPr="00260C1D">
        <w:rPr>
          <w:rFonts w:eastAsia="Segoe UI" w:cstheme="minorHAnsi"/>
          <w:color w:val="011A3C"/>
          <w:sz w:val="24"/>
          <w:szCs w:val="24"/>
          <w:lang w:val="en" w:eastAsia="en-AU"/>
        </w:rPr>
        <w:t>organisation</w:t>
      </w:r>
      <w:proofErr w:type="spellEnd"/>
      <w:r w:rsidRPr="00260C1D">
        <w:rPr>
          <w:rFonts w:eastAsia="Segoe UI" w:cstheme="minorHAnsi"/>
          <w:color w:val="011A3C"/>
          <w:sz w:val="24"/>
          <w:szCs w:val="24"/>
          <w:lang w:val="en" w:eastAsia="en-AU"/>
        </w:rPr>
        <w:t xml:space="preserve"> of teaching programs and extras to maintain necessary face-to-face teaching.</w:t>
      </w:r>
    </w:p>
    <w:p w14:paraId="078D42A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 detailed below.</w:t>
      </w:r>
    </w:p>
    <w:p w14:paraId="5143F7F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minated leave items</w:t>
      </w:r>
    </w:p>
    <w:p w14:paraId="378D522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be reimbursed for the cost of relief for the following types of leave:</w:t>
      </w:r>
    </w:p>
    <w:p w14:paraId="43960A5F" w14:textId="679EB59D" w:rsidR="0096466B" w:rsidRPr="00260C1D" w:rsidRDefault="008809CA"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ng service leave and paid parental absences, for example maternity, partner, other paid parental leave (over and under 30 days)</w:t>
      </w:r>
    </w:p>
    <w:p w14:paraId="6E18B4AD" w14:textId="4EAA320F"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orkers’ Compensation absences after the first 10 days (</w:t>
      </w:r>
      <w:proofErr w:type="spellStart"/>
      <w:r w:rsidRPr="00260C1D">
        <w:rPr>
          <w:rFonts w:eastAsia="Segoe UI" w:cstheme="minorHAnsi"/>
          <w:color w:val="011A3C"/>
          <w:sz w:val="24"/>
          <w:szCs w:val="24"/>
          <w:lang w:val="en" w:eastAsia="en-AU"/>
        </w:rPr>
        <w:t>Work</w:t>
      </w:r>
      <w:r w:rsidR="008809C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ver</w:t>
      </w:r>
      <w:proofErr w:type="spellEnd"/>
      <w:r w:rsidRPr="00260C1D">
        <w:rPr>
          <w:rFonts w:eastAsia="Segoe UI" w:cstheme="minorHAnsi"/>
          <w:color w:val="011A3C"/>
          <w:sz w:val="24"/>
          <w:szCs w:val="24"/>
          <w:lang w:val="en" w:eastAsia="en-AU"/>
        </w:rPr>
        <w:t xml:space="preserve"> threshold)</w:t>
      </w:r>
    </w:p>
    <w:p w14:paraId="44D84CB4"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ransport Accident Commission Leave</w:t>
      </w:r>
    </w:p>
    <w:p w14:paraId="390378F9" w14:textId="724F441C" w:rsidR="0096466B" w:rsidRPr="00260C1D" w:rsidRDefault="00E20ABA"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M</w:t>
      </w:r>
      <w:r w:rsidR="0096466B" w:rsidRPr="00260C1D">
        <w:rPr>
          <w:rFonts w:eastAsia="Segoe UI" w:cstheme="minorHAnsi"/>
          <w:color w:val="011A3C"/>
          <w:sz w:val="24"/>
          <w:szCs w:val="24"/>
          <w:lang w:val="en" w:eastAsia="en-AU"/>
        </w:rPr>
        <w:t>ajor sporting competition leave</w:t>
      </w:r>
    </w:p>
    <w:p w14:paraId="5544AB4B" w14:textId="7DFA90D8"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leave is 30 working days or less</w:t>
      </w:r>
      <w:r w:rsidR="00E20AB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w:t>
      </w:r>
      <w:r w:rsidR="00E20ABA">
        <w:rPr>
          <w:rFonts w:eastAsia="Segoe UI" w:cstheme="minorHAnsi"/>
          <w:color w:val="011A3C"/>
          <w:sz w:val="24"/>
          <w:szCs w:val="24"/>
          <w:lang w:val="en" w:eastAsia="en-AU"/>
        </w:rPr>
        <w:t>department</w:t>
      </w:r>
      <w:r w:rsidRPr="00260C1D">
        <w:rPr>
          <w:rFonts w:eastAsia="Segoe UI" w:cstheme="minorHAnsi"/>
          <w:color w:val="011A3C"/>
          <w:sz w:val="24"/>
          <w:szCs w:val="24"/>
          <w:lang w:val="en" w:eastAsia="en-AU"/>
        </w:rPr>
        <w:t>’s Schools Finance and Resources Branch will approve reimbursement from contingency funds, providing that relief is required (where no internal resource</w:t>
      </w:r>
      <w:r w:rsidR="00E20AB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E20ABA">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 and is employed. For leave over 30 days, funds will be allocated to cover the range of potential replacement costs, including fixed-term appointments and higher duties.</w:t>
      </w:r>
    </w:p>
    <w:p w14:paraId="466C36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1093AE2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replacement can be a central or local/agency employee who meets the criteria below. </w:t>
      </w:r>
      <w:r w:rsidR="0036017E">
        <w:rPr>
          <w:rFonts w:eastAsia="Segoe UI" w:cstheme="minorHAnsi"/>
          <w:color w:val="011A3C"/>
          <w:sz w:val="24"/>
          <w:szCs w:val="24"/>
          <w:lang w:val="en" w:eastAsia="en-AU"/>
        </w:rPr>
        <w:t>The r</w:t>
      </w:r>
      <w:r w:rsidRPr="00260C1D">
        <w:rPr>
          <w:rFonts w:eastAsia="Segoe UI" w:cstheme="minorHAnsi"/>
          <w:color w:val="011A3C"/>
          <w:sz w:val="24"/>
          <w:szCs w:val="24"/>
          <w:lang w:val="en" w:eastAsia="en-AU"/>
        </w:rPr>
        <w:t>eimbursement will be cash or credit depending on the type of replacement nominated by the school.  However,</w:t>
      </w:r>
      <w:r w:rsidR="00E20ABA">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cash reimbursement can only be for periods up to 30 school days.</w:t>
      </w:r>
      <w:r w:rsidR="00745DC1"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Schools are required to process and submit nominated replacement details on a regular basis and need to be submitted </w:t>
      </w:r>
      <w:r w:rsidRPr="00260C1D">
        <w:rPr>
          <w:rFonts w:eastAsia="Segoe UI" w:cstheme="minorHAnsi"/>
          <w:b/>
          <w:color w:val="011A3C"/>
          <w:sz w:val="24"/>
          <w:szCs w:val="24"/>
          <w:lang w:val="en" w:eastAsia="en-AU"/>
        </w:rPr>
        <w:t>no later than by the end of the next term after the replacement took place</w:t>
      </w:r>
      <w:r w:rsidRPr="00260C1D">
        <w:rPr>
          <w:rFonts w:eastAsia="Segoe UI" w:cstheme="minorHAnsi"/>
          <w:color w:val="011A3C"/>
          <w:sz w:val="24"/>
          <w:szCs w:val="24"/>
          <w:lang w:val="en" w:eastAsia="en-AU"/>
        </w:rPr>
        <w:t>.</w:t>
      </w:r>
    </w:p>
    <w:p w14:paraId="31221154" w14:textId="0C8CAF11" w:rsidR="005A2BF2" w:rsidRPr="00260C1D" w:rsidRDefault="005A2BF2" w:rsidP="005A2BF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lease </w:t>
      </w:r>
      <w:r w:rsidR="0036017E">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ote: The SRP leave reimbursement will only be provided where a teacher replaced a teacher and where an Education Support staff member replaced an Education Support staff member.</w:t>
      </w:r>
    </w:p>
    <w:p w14:paraId="787038D5" w14:textId="70A50BD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maintain accountability for the submission process. Documentation will also be reviewed to ensure appropriate evidence is on file </w:t>
      </w:r>
      <w:r w:rsidR="00745DC1" w:rsidRPr="00260C1D">
        <w:rPr>
          <w:rFonts w:eastAsia="Segoe UI" w:cstheme="minorHAnsi"/>
          <w:color w:val="011A3C"/>
          <w:sz w:val="24"/>
          <w:szCs w:val="24"/>
          <w:lang w:val="en" w:eastAsia="en-AU"/>
        </w:rPr>
        <w:t xml:space="preserve">such as </w:t>
      </w:r>
      <w:r w:rsidRPr="00260C1D">
        <w:rPr>
          <w:rFonts w:eastAsia="Segoe UI" w:cstheme="minorHAnsi"/>
          <w:color w:val="011A3C"/>
          <w:sz w:val="24"/>
          <w:szCs w:val="24"/>
          <w:lang w:val="en" w:eastAsia="en-AU"/>
        </w:rPr>
        <w:t>time sheets and invoices.</w:t>
      </w:r>
    </w:p>
    <w:p w14:paraId="04413C7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ief funding</w:t>
      </w:r>
    </w:p>
    <w:p w14:paraId="55B96916"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table </w:t>
      </w:r>
      <w:proofErr w:type="spellStart"/>
      <w:r w:rsidRPr="00260C1D">
        <w:rPr>
          <w:rFonts w:eastAsia="Segoe UI" w:cstheme="minorHAnsi"/>
          <w:color w:val="011A3C"/>
          <w:sz w:val="24"/>
          <w:szCs w:val="24"/>
          <w:lang w:val="en" w:eastAsia="en-AU"/>
        </w:rPr>
        <w:t>summarises</w:t>
      </w:r>
      <w:proofErr w:type="spellEnd"/>
      <w:r w:rsidRPr="00260C1D">
        <w:rPr>
          <w:rFonts w:eastAsia="Segoe UI" w:cstheme="minorHAnsi"/>
          <w:color w:val="011A3C"/>
          <w:sz w:val="24"/>
          <w:szCs w:val="24"/>
          <w:lang w:val="en" w:eastAsia="en-AU"/>
        </w:rPr>
        <w:t xml:space="preserve"> the funding source for each leave type for principals, </w:t>
      </w:r>
      <w:proofErr w:type="gramStart"/>
      <w:r w:rsidRPr="00260C1D">
        <w:rPr>
          <w:rFonts w:eastAsia="Segoe UI" w:cstheme="minorHAnsi"/>
          <w:color w:val="011A3C"/>
          <w:sz w:val="24"/>
          <w:szCs w:val="24"/>
          <w:lang w:val="en" w:eastAsia="en-AU"/>
        </w:rPr>
        <w:t>teachers</w:t>
      </w:r>
      <w:proofErr w:type="gramEnd"/>
      <w:r w:rsidRPr="00260C1D">
        <w:rPr>
          <w:rFonts w:eastAsia="Segoe UI" w:cstheme="minorHAnsi"/>
          <w:color w:val="011A3C"/>
          <w:sz w:val="24"/>
          <w:szCs w:val="24"/>
          <w:lang w:val="en" w:eastAsia="en-AU"/>
        </w:rPr>
        <w:t xml:space="preserve">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9"/>
        <w:gridCol w:w="2087"/>
        <w:gridCol w:w="2030"/>
        <w:gridCol w:w="3216"/>
      </w:tblGrid>
      <w:tr w:rsidR="00AC2225" w:rsidRPr="00AC2225" w14:paraId="5EBD323F" w14:textId="77777777" w:rsidTr="009A1802">
        <w:trPr>
          <w:tblHeader/>
        </w:trPr>
        <w:tc>
          <w:tcPr>
            <w:tcW w:w="0" w:type="auto"/>
            <w:gridSpan w:val="4"/>
            <w:vAlign w:val="center"/>
            <w:hideMark/>
          </w:tcPr>
          <w:p w14:paraId="45015240" w14:textId="77777777" w:rsidR="0096466B" w:rsidRPr="00614B09" w:rsidRDefault="0096466B" w:rsidP="00ED4312">
            <w:pPr>
              <w:spacing w:before="100" w:beforeAutospacing="1" w:after="100" w:afterAutospacing="1" w:line="288" w:lineRule="atLeast"/>
              <w:textAlignment w:val="top"/>
              <w:outlineLvl w:val="3"/>
              <w:rPr>
                <w:rFonts w:eastAsia="Segoe UI" w:cstheme="minorHAnsi"/>
                <w:b/>
                <w:color w:val="011A3C"/>
                <w:sz w:val="24"/>
                <w:szCs w:val="24"/>
                <w:lang w:eastAsia="en-AU"/>
              </w:rPr>
            </w:pPr>
            <w:r w:rsidRPr="00614B09">
              <w:rPr>
                <w:rFonts w:eastAsia="Segoe UI" w:cstheme="minorHAnsi"/>
                <w:b/>
                <w:color w:val="011A3C"/>
                <w:sz w:val="24"/>
                <w:szCs w:val="24"/>
                <w:lang w:eastAsia="en-AU"/>
              </w:rPr>
              <w:t>Relief funding — Principals</w:t>
            </w:r>
          </w:p>
        </w:tc>
      </w:tr>
      <w:tr w:rsidR="00AC2225" w:rsidRPr="00AC2225" w14:paraId="2B6FB657" w14:textId="77777777" w:rsidTr="009A1802">
        <w:trPr>
          <w:tblHeader/>
        </w:trPr>
        <w:tc>
          <w:tcPr>
            <w:tcW w:w="0" w:type="auto"/>
            <w:hideMark/>
          </w:tcPr>
          <w:p w14:paraId="1B3D824A"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Principals</w:t>
            </w:r>
          </w:p>
        </w:tc>
        <w:tc>
          <w:tcPr>
            <w:tcW w:w="0" w:type="auto"/>
            <w:hideMark/>
          </w:tcPr>
          <w:p w14:paraId="21BC1DD6"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1-5 Days</w:t>
            </w:r>
          </w:p>
        </w:tc>
        <w:tc>
          <w:tcPr>
            <w:tcW w:w="0" w:type="auto"/>
            <w:hideMark/>
          </w:tcPr>
          <w:p w14:paraId="48D1631F"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6-30 Days</w:t>
            </w:r>
          </w:p>
        </w:tc>
        <w:tc>
          <w:tcPr>
            <w:tcW w:w="0" w:type="auto"/>
            <w:hideMark/>
          </w:tcPr>
          <w:p w14:paraId="23D487F0"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More than 30 days (31+)</w:t>
            </w:r>
          </w:p>
        </w:tc>
      </w:tr>
      <w:tr w:rsidR="00AC2225" w:rsidRPr="00AC2225" w14:paraId="28E12954" w14:textId="77777777" w:rsidTr="009A1802">
        <w:tc>
          <w:tcPr>
            <w:tcW w:w="0" w:type="auto"/>
            <w:hideMark/>
          </w:tcPr>
          <w:p w14:paraId="77B2EB43"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Sick leave</w:t>
            </w:r>
          </w:p>
        </w:tc>
        <w:tc>
          <w:tcPr>
            <w:tcW w:w="0" w:type="auto"/>
            <w:hideMark/>
          </w:tcPr>
          <w:p w14:paraId="25F86A5E"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461569E5"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For periods of more than five days, higher duties must be entered on </w:t>
            </w:r>
            <w:proofErr w:type="spellStart"/>
            <w:r w:rsidRPr="00614B09">
              <w:rPr>
                <w:rFonts w:eastAsia="Segoe UI" w:cstheme="minorHAnsi"/>
                <w:color w:val="011A3C"/>
                <w:sz w:val="24"/>
                <w:szCs w:val="24"/>
                <w:lang w:eastAsia="en-AU"/>
              </w:rPr>
              <w:t>eduPay</w:t>
            </w:r>
            <w:proofErr w:type="spellEnd"/>
            <w:r w:rsidRPr="00614B09">
              <w:rPr>
                <w:rFonts w:eastAsia="Segoe UI" w:cstheme="minorHAnsi"/>
                <w:color w:val="011A3C"/>
                <w:sz w:val="24"/>
                <w:szCs w:val="24"/>
                <w:lang w:eastAsia="en-AU"/>
              </w:rPr>
              <w:t xml:space="preserve"> for an </w:t>
            </w:r>
            <w:r w:rsidRPr="00614B09">
              <w:rPr>
                <w:rFonts w:eastAsia="Segoe UI" w:cstheme="minorHAnsi"/>
                <w:color w:val="011A3C"/>
                <w:sz w:val="24"/>
                <w:szCs w:val="24"/>
                <w:lang w:eastAsia="en-AU"/>
              </w:rPr>
              <w:lastRenderedPageBreak/>
              <w:t>employee paid through central payroll</w:t>
            </w:r>
          </w:p>
        </w:tc>
        <w:tc>
          <w:tcPr>
            <w:tcW w:w="0" w:type="auto"/>
            <w:hideMark/>
          </w:tcPr>
          <w:p w14:paraId="3E8C568D" w14:textId="147725E6"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Leave on central payroll is automatically reimbursed to </w:t>
            </w:r>
            <w:r w:rsidR="00F75007">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SRP other than</w:t>
            </w:r>
            <w:r w:rsidR="00F75007">
              <w:rPr>
                <w:rFonts w:eastAsia="Segoe UI" w:cstheme="minorHAnsi"/>
                <w:color w:val="011A3C"/>
                <w:sz w:val="24"/>
                <w:szCs w:val="24"/>
                <w:lang w:eastAsia="en-AU"/>
              </w:rPr>
              <w:t xml:space="preserve"> for</w:t>
            </w:r>
            <w:r w:rsidRPr="00614B09">
              <w:rPr>
                <w:rFonts w:eastAsia="Segoe UI" w:cstheme="minorHAnsi"/>
                <w:color w:val="011A3C"/>
                <w:sz w:val="24"/>
                <w:szCs w:val="24"/>
                <w:lang w:eastAsia="en-AU"/>
              </w:rPr>
              <w:t xml:space="preserve"> the holiday period**. </w:t>
            </w:r>
            <w:r w:rsidR="009A1802">
              <w:rPr>
                <w:rFonts w:eastAsia="Segoe UI" w:cstheme="minorHAnsi"/>
                <w:color w:val="011A3C"/>
                <w:sz w:val="24"/>
                <w:szCs w:val="24"/>
                <w:lang w:eastAsia="en-AU"/>
              </w:rPr>
              <w:t>For any replacement of a principal position, h</w:t>
            </w:r>
            <w:r w:rsidRPr="00614B09">
              <w:rPr>
                <w:rFonts w:eastAsia="Segoe UI" w:cstheme="minorHAnsi"/>
                <w:color w:val="011A3C"/>
                <w:sz w:val="24"/>
                <w:szCs w:val="24"/>
                <w:lang w:eastAsia="en-AU"/>
              </w:rPr>
              <w:t xml:space="preserve">igher </w:t>
            </w:r>
            <w:r w:rsidR="009A1802">
              <w:rPr>
                <w:rFonts w:eastAsia="Segoe UI" w:cstheme="minorHAnsi"/>
                <w:color w:val="011A3C"/>
                <w:sz w:val="24"/>
                <w:szCs w:val="24"/>
                <w:lang w:eastAsia="en-AU"/>
              </w:rPr>
              <w:lastRenderedPageBreak/>
              <w:t>d</w:t>
            </w:r>
            <w:r w:rsidRPr="00614B09">
              <w:rPr>
                <w:rFonts w:eastAsia="Segoe UI" w:cstheme="minorHAnsi"/>
                <w:color w:val="011A3C"/>
                <w:sz w:val="24"/>
                <w:szCs w:val="24"/>
                <w:lang w:eastAsia="en-AU"/>
              </w:rPr>
              <w:t xml:space="preserve">uties must be entered on </w:t>
            </w:r>
            <w:proofErr w:type="spellStart"/>
            <w:r w:rsidRPr="00614B09">
              <w:rPr>
                <w:rFonts w:eastAsia="Segoe UI" w:cstheme="minorHAnsi"/>
                <w:color w:val="011A3C"/>
                <w:sz w:val="24"/>
                <w:szCs w:val="24"/>
                <w:lang w:eastAsia="en-AU"/>
              </w:rPr>
              <w:t>eduPay</w:t>
            </w:r>
            <w:proofErr w:type="spellEnd"/>
            <w:r w:rsidRPr="00614B09">
              <w:rPr>
                <w:rFonts w:eastAsia="Segoe UI" w:cstheme="minorHAnsi"/>
                <w:color w:val="011A3C"/>
                <w:sz w:val="24"/>
                <w:szCs w:val="24"/>
                <w:lang w:eastAsia="en-AU"/>
              </w:rPr>
              <w:t>. Check</w:t>
            </w:r>
            <w:r w:rsidRPr="00252650">
              <w:rPr>
                <w:rFonts w:eastAsia="Segoe UI" w:cstheme="minorHAnsi"/>
                <w:color w:val="011A3C"/>
                <w:sz w:val="24"/>
                <w:szCs w:val="24"/>
                <w:lang w:eastAsia="en-AU"/>
              </w:rPr>
              <w:t xml:space="preserve"> </w:t>
            </w:r>
            <w:hyperlink r:id="rId238"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AC2225" w:rsidRPr="00AC2225" w14:paraId="138EDF1D" w14:textId="77777777" w:rsidTr="009A1802">
        <w:tc>
          <w:tcPr>
            <w:tcW w:w="0" w:type="auto"/>
            <w:hideMark/>
          </w:tcPr>
          <w:p w14:paraId="60FB47A4"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Nominated leave </w:t>
            </w:r>
          </w:p>
          <w:p w14:paraId="22F84D66" w14:textId="77777777" w:rsidR="0096466B" w:rsidRPr="00614B09" w:rsidRDefault="0096466B" w:rsidP="00CB178D">
            <w:pPr>
              <w:numPr>
                <w:ilvl w:val="0"/>
                <w:numId w:val="29"/>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Long service leave</w:t>
            </w:r>
          </w:p>
          <w:p w14:paraId="2ABE0E55" w14:textId="1D86DB0E" w:rsidR="0096466B" w:rsidRPr="00614B09" w:rsidRDefault="0096466B" w:rsidP="00CB178D">
            <w:pPr>
              <w:numPr>
                <w:ilvl w:val="0"/>
                <w:numId w:val="29"/>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Family</w:t>
            </w:r>
            <w:r w:rsidR="00F75007"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Primary Carer/Partner</w:t>
            </w:r>
            <w:r w:rsidR="00F75007"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Secondary Carer Leave</w:t>
            </w:r>
          </w:p>
          <w:p w14:paraId="5838A945" w14:textId="49522755" w:rsidR="0096466B" w:rsidRPr="00614B09" w:rsidRDefault="0096466B" w:rsidP="00CB178D">
            <w:pPr>
              <w:numPr>
                <w:ilvl w:val="0"/>
                <w:numId w:val="29"/>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Workers’ Compensation absences after the first ten days (</w:t>
            </w:r>
            <w:proofErr w:type="spellStart"/>
            <w:r w:rsidRPr="00614B09">
              <w:rPr>
                <w:rFonts w:eastAsia="Segoe UI" w:cstheme="minorHAnsi"/>
                <w:color w:val="011A3C"/>
                <w:sz w:val="24"/>
                <w:szCs w:val="24"/>
                <w:lang w:eastAsia="en-AU"/>
              </w:rPr>
              <w:t>Work</w:t>
            </w:r>
            <w:r w:rsidR="00F75007">
              <w:rPr>
                <w:rFonts w:eastAsia="Segoe UI" w:cstheme="minorHAnsi"/>
                <w:color w:val="011A3C"/>
                <w:sz w:val="24"/>
                <w:szCs w:val="24"/>
                <w:lang w:eastAsia="en-AU"/>
              </w:rPr>
              <w:t>C</w:t>
            </w:r>
            <w:r w:rsidRPr="00614B09">
              <w:rPr>
                <w:rFonts w:eastAsia="Segoe UI" w:cstheme="minorHAnsi"/>
                <w:color w:val="011A3C"/>
                <w:sz w:val="24"/>
                <w:szCs w:val="24"/>
                <w:lang w:eastAsia="en-AU"/>
              </w:rPr>
              <w:t>over</w:t>
            </w:r>
            <w:proofErr w:type="spellEnd"/>
            <w:r w:rsidRPr="00614B09">
              <w:rPr>
                <w:rFonts w:eastAsia="Segoe UI" w:cstheme="minorHAnsi"/>
                <w:color w:val="011A3C"/>
                <w:sz w:val="24"/>
                <w:szCs w:val="24"/>
                <w:lang w:eastAsia="en-AU"/>
              </w:rPr>
              <w:t xml:space="preserve"> </w:t>
            </w:r>
            <w:r w:rsidR="00F75007">
              <w:rPr>
                <w:rFonts w:eastAsia="Segoe UI" w:cstheme="minorHAnsi"/>
                <w:color w:val="011A3C"/>
                <w:sz w:val="24"/>
                <w:szCs w:val="24"/>
                <w:lang w:eastAsia="en-AU"/>
              </w:rPr>
              <w:t>t</w:t>
            </w:r>
            <w:r w:rsidRPr="00614B09">
              <w:rPr>
                <w:rFonts w:eastAsia="Segoe UI" w:cstheme="minorHAnsi"/>
                <w:color w:val="011A3C"/>
                <w:sz w:val="24"/>
                <w:szCs w:val="24"/>
                <w:lang w:eastAsia="en-AU"/>
              </w:rPr>
              <w:t>hreshold)</w:t>
            </w:r>
          </w:p>
          <w:p w14:paraId="10C2A678" w14:textId="77777777" w:rsidR="0096466B" w:rsidRPr="00614B09" w:rsidRDefault="0096466B" w:rsidP="00CB178D">
            <w:pPr>
              <w:numPr>
                <w:ilvl w:val="0"/>
                <w:numId w:val="29"/>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Transport Accident Commission Leave (after the first five days)</w:t>
            </w:r>
          </w:p>
          <w:p w14:paraId="1678FA60" w14:textId="77777777" w:rsidR="0096466B" w:rsidRPr="00614B09" w:rsidRDefault="0096466B" w:rsidP="00CB178D">
            <w:pPr>
              <w:numPr>
                <w:ilvl w:val="0"/>
                <w:numId w:val="29"/>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Major sporting competition leave</w:t>
            </w:r>
          </w:p>
        </w:tc>
        <w:tc>
          <w:tcPr>
            <w:tcW w:w="0" w:type="auto"/>
            <w:hideMark/>
          </w:tcPr>
          <w:p w14:paraId="3A29F1DE"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Identify replacement through the leave panel on the </w:t>
            </w:r>
            <w:hyperlink r:id="rId239" w:history="1">
              <w:r w:rsidRPr="008614E4">
                <w:rPr>
                  <w:rStyle w:val="Hyperlink"/>
                </w:rPr>
                <w:t>SRP Portal</w:t>
              </w:r>
            </w:hyperlink>
          </w:p>
        </w:tc>
        <w:tc>
          <w:tcPr>
            <w:tcW w:w="0" w:type="auto"/>
            <w:hideMark/>
          </w:tcPr>
          <w:p w14:paraId="7630A5F1"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For periods of more than five days, higher duties must be entered on </w:t>
            </w:r>
            <w:proofErr w:type="spellStart"/>
            <w:r w:rsidRPr="00614B09">
              <w:rPr>
                <w:rFonts w:eastAsia="Segoe UI" w:cstheme="minorHAnsi"/>
                <w:color w:val="011A3C"/>
                <w:sz w:val="24"/>
                <w:szCs w:val="24"/>
                <w:lang w:eastAsia="en-AU"/>
              </w:rPr>
              <w:t>eduPay</w:t>
            </w:r>
            <w:proofErr w:type="spellEnd"/>
            <w:r w:rsidRPr="00614B09">
              <w:rPr>
                <w:rFonts w:eastAsia="Segoe UI" w:cstheme="minorHAnsi"/>
                <w:color w:val="011A3C"/>
                <w:sz w:val="24"/>
                <w:szCs w:val="24"/>
                <w:lang w:eastAsia="en-AU"/>
              </w:rPr>
              <w:t xml:space="preserve"> for an employee paid through central payroll</w:t>
            </w:r>
          </w:p>
        </w:tc>
        <w:tc>
          <w:tcPr>
            <w:tcW w:w="0" w:type="auto"/>
            <w:hideMark/>
          </w:tcPr>
          <w:p w14:paraId="435AF5A7" w14:textId="6FBBC456"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on central payroll is automatically reimbursed to </w:t>
            </w:r>
            <w:r w:rsidR="00F75007">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 xml:space="preserve">SRP other than </w:t>
            </w:r>
            <w:r w:rsidR="00F75007">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w:t>
            </w:r>
            <w:r w:rsidR="009A1802">
              <w:rPr>
                <w:rFonts w:eastAsia="Segoe UI" w:cstheme="minorHAnsi"/>
                <w:color w:val="011A3C"/>
                <w:sz w:val="24"/>
                <w:szCs w:val="24"/>
                <w:lang w:eastAsia="en-AU"/>
              </w:rPr>
              <w:t>For any replacement of a principal position, h</w:t>
            </w:r>
            <w:r w:rsidR="009A1802" w:rsidRPr="000844ED">
              <w:rPr>
                <w:rFonts w:eastAsia="Segoe UI" w:cstheme="minorHAnsi"/>
                <w:color w:val="011A3C"/>
                <w:sz w:val="24"/>
                <w:szCs w:val="24"/>
                <w:lang w:eastAsia="en-AU"/>
              </w:rPr>
              <w:t xml:space="preserve">igher </w:t>
            </w:r>
            <w:r w:rsidR="009A1802">
              <w:rPr>
                <w:rFonts w:eastAsia="Segoe UI" w:cstheme="minorHAnsi"/>
                <w:color w:val="011A3C"/>
                <w:sz w:val="24"/>
                <w:szCs w:val="24"/>
                <w:lang w:eastAsia="en-AU"/>
              </w:rPr>
              <w:t>d</w:t>
            </w:r>
            <w:r w:rsidR="009A1802" w:rsidRPr="000844ED">
              <w:rPr>
                <w:rFonts w:eastAsia="Segoe UI" w:cstheme="minorHAnsi"/>
                <w:color w:val="011A3C"/>
                <w:sz w:val="24"/>
                <w:szCs w:val="24"/>
                <w:lang w:eastAsia="en-AU"/>
              </w:rPr>
              <w:t xml:space="preserve">uties must be entered on </w:t>
            </w:r>
            <w:proofErr w:type="spellStart"/>
            <w:r w:rsidR="009A1802" w:rsidRPr="000844ED">
              <w:rPr>
                <w:rFonts w:eastAsia="Segoe UI" w:cstheme="minorHAnsi"/>
                <w:color w:val="011A3C"/>
                <w:sz w:val="24"/>
                <w:szCs w:val="24"/>
                <w:lang w:eastAsia="en-AU"/>
              </w:rPr>
              <w:t>eduPay</w:t>
            </w:r>
            <w:proofErr w:type="spellEnd"/>
            <w:r w:rsidR="009A1802" w:rsidRPr="000844ED">
              <w:rPr>
                <w:rFonts w:eastAsia="Segoe UI" w:cstheme="minorHAnsi"/>
                <w:color w:val="011A3C"/>
                <w:sz w:val="24"/>
                <w:szCs w:val="24"/>
                <w:lang w:eastAsia="en-AU"/>
              </w:rPr>
              <w:t xml:space="preserve">. </w:t>
            </w:r>
            <w:r w:rsidRPr="00614B09">
              <w:rPr>
                <w:rFonts w:eastAsia="Segoe UI" w:cstheme="minorHAnsi"/>
                <w:color w:val="011A3C"/>
                <w:sz w:val="24"/>
                <w:szCs w:val="24"/>
                <w:lang w:eastAsia="en-AU"/>
              </w:rPr>
              <w:t xml:space="preserve">Check </w:t>
            </w:r>
            <w:hyperlink r:id="rId240"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bl>
    <w:p w14:paraId="6B120E0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of up to 5 days already funded in SRP.</w:t>
      </w:r>
    </w:p>
    <w:p w14:paraId="2EB15972" w14:textId="47B7988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Identify replacement through the leave portal on the SRP website to claim leave for the 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6"/>
        <w:gridCol w:w="1707"/>
        <w:gridCol w:w="4059"/>
      </w:tblGrid>
      <w:tr w:rsidR="00457981" w:rsidRPr="00457981" w14:paraId="61DDABE4" w14:textId="77777777" w:rsidTr="003243F4">
        <w:trPr>
          <w:tblHeader/>
        </w:trPr>
        <w:tc>
          <w:tcPr>
            <w:tcW w:w="0" w:type="auto"/>
            <w:gridSpan w:val="3"/>
            <w:vAlign w:val="center"/>
            <w:hideMark/>
          </w:tcPr>
          <w:p w14:paraId="64C12CB9" w14:textId="77777777" w:rsidR="0096466B" w:rsidRPr="00614B09" w:rsidRDefault="0096466B" w:rsidP="00ED4312">
            <w:pPr>
              <w:spacing w:before="100" w:beforeAutospacing="1" w:after="100" w:afterAutospacing="1" w:line="288" w:lineRule="atLeast"/>
              <w:textAlignment w:val="top"/>
              <w:outlineLvl w:val="3"/>
              <w:rPr>
                <w:rFonts w:eastAsia="Segoe UI" w:cstheme="minorHAnsi"/>
                <w:b/>
                <w:color w:val="011A3C"/>
                <w:sz w:val="24"/>
                <w:szCs w:val="24"/>
                <w:lang w:eastAsia="en-AU"/>
              </w:rPr>
            </w:pPr>
            <w:r w:rsidRPr="00614B09">
              <w:rPr>
                <w:rFonts w:eastAsia="Segoe UI" w:cstheme="minorHAnsi"/>
                <w:b/>
                <w:color w:val="011A3C"/>
                <w:sz w:val="24"/>
                <w:szCs w:val="24"/>
                <w:lang w:eastAsia="en-AU"/>
              </w:rPr>
              <w:t xml:space="preserve">Relief funding — Assistant Principals, Teachers, Education Support Officers, Allied </w:t>
            </w:r>
            <w:proofErr w:type="gramStart"/>
            <w:r w:rsidRPr="00614B09">
              <w:rPr>
                <w:rFonts w:eastAsia="Segoe UI" w:cstheme="minorHAnsi"/>
                <w:b/>
                <w:color w:val="011A3C"/>
                <w:sz w:val="24"/>
                <w:szCs w:val="24"/>
                <w:lang w:eastAsia="en-AU"/>
              </w:rPr>
              <w:t>Health</w:t>
            </w:r>
            <w:proofErr w:type="gramEnd"/>
            <w:r w:rsidRPr="00614B09">
              <w:rPr>
                <w:rFonts w:eastAsia="Segoe UI" w:cstheme="minorHAnsi"/>
                <w:b/>
                <w:color w:val="011A3C"/>
                <w:sz w:val="24"/>
                <w:szCs w:val="24"/>
                <w:lang w:eastAsia="en-AU"/>
              </w:rPr>
              <w:t xml:space="preserve"> and Victorian Public Servants</w:t>
            </w:r>
          </w:p>
        </w:tc>
      </w:tr>
      <w:tr w:rsidR="00457981" w:rsidRPr="00457981" w14:paraId="2A27D08F" w14:textId="77777777" w:rsidTr="003243F4">
        <w:trPr>
          <w:tblHeader/>
        </w:trPr>
        <w:tc>
          <w:tcPr>
            <w:tcW w:w="2041" w:type="pct"/>
            <w:hideMark/>
          </w:tcPr>
          <w:p w14:paraId="10183F3E"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 xml:space="preserve">Assistant Principals, Teachers, Education Support Officers, Allied </w:t>
            </w:r>
            <w:proofErr w:type="gramStart"/>
            <w:r w:rsidRPr="00614B09">
              <w:rPr>
                <w:rFonts w:eastAsia="Segoe UI" w:cstheme="minorHAnsi"/>
                <w:b/>
                <w:bCs/>
                <w:color w:val="011A3C"/>
                <w:sz w:val="24"/>
                <w:szCs w:val="24"/>
                <w:lang w:eastAsia="en-AU"/>
              </w:rPr>
              <w:t>Health</w:t>
            </w:r>
            <w:proofErr w:type="gramEnd"/>
            <w:r w:rsidRPr="00614B09">
              <w:rPr>
                <w:rFonts w:eastAsia="Segoe UI" w:cstheme="minorHAnsi"/>
                <w:b/>
                <w:bCs/>
                <w:color w:val="011A3C"/>
                <w:sz w:val="24"/>
                <w:szCs w:val="24"/>
                <w:lang w:eastAsia="en-AU"/>
              </w:rPr>
              <w:t xml:space="preserve"> and Victorian Public Servants</w:t>
            </w:r>
          </w:p>
        </w:tc>
        <w:tc>
          <w:tcPr>
            <w:tcW w:w="876" w:type="pct"/>
            <w:hideMark/>
          </w:tcPr>
          <w:p w14:paraId="0D3EF934"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Up to 30 days</w:t>
            </w:r>
          </w:p>
        </w:tc>
        <w:tc>
          <w:tcPr>
            <w:tcW w:w="0" w:type="auto"/>
            <w:hideMark/>
          </w:tcPr>
          <w:p w14:paraId="43EB04E6"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More than 30 days (31+)</w:t>
            </w:r>
          </w:p>
        </w:tc>
      </w:tr>
      <w:tr w:rsidR="00457981" w:rsidRPr="00457981" w14:paraId="3DF57323" w14:textId="77777777" w:rsidTr="003243F4">
        <w:tc>
          <w:tcPr>
            <w:tcW w:w="2041" w:type="pct"/>
            <w:hideMark/>
          </w:tcPr>
          <w:p w14:paraId="5478D218"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Sick leave</w:t>
            </w:r>
          </w:p>
        </w:tc>
        <w:tc>
          <w:tcPr>
            <w:tcW w:w="876" w:type="pct"/>
            <w:hideMark/>
          </w:tcPr>
          <w:p w14:paraId="3A20BBE2"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14D4ACCA" w14:textId="11681CFE"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Schools pay self-insurance premium under Long-term Leave Support Scheme (see below). Leave on payroll is automatically reimbursed to </w:t>
            </w:r>
            <w:r w:rsidR="008B33B9">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 xml:space="preserve">SRP other than </w:t>
            </w:r>
            <w:r w:rsidR="008B33B9">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Leave Capping (see below) may apply. Check </w:t>
            </w:r>
            <w:hyperlink r:id="rId241"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457981" w:rsidRPr="00457981" w14:paraId="1A0FA52A" w14:textId="77777777" w:rsidTr="003243F4">
        <w:tc>
          <w:tcPr>
            <w:tcW w:w="2041" w:type="pct"/>
            <w:hideMark/>
          </w:tcPr>
          <w:p w14:paraId="0C4ED092"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Nominated leave </w:t>
            </w:r>
          </w:p>
          <w:p w14:paraId="46A4361F" w14:textId="77777777" w:rsidR="0096466B" w:rsidRPr="00614B09" w:rsidRDefault="0096466B" w:rsidP="00CB178D">
            <w:pPr>
              <w:numPr>
                <w:ilvl w:val="0"/>
                <w:numId w:val="30"/>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Long Service Leave</w:t>
            </w:r>
          </w:p>
          <w:p w14:paraId="24BD2F3C" w14:textId="72499B29" w:rsidR="0096466B" w:rsidRPr="00614B09" w:rsidRDefault="0096466B" w:rsidP="00CB178D">
            <w:pPr>
              <w:numPr>
                <w:ilvl w:val="0"/>
                <w:numId w:val="30"/>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Family</w:t>
            </w:r>
            <w:r w:rsidR="002E5968"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Primary Carer/Partner</w:t>
            </w:r>
            <w:r w:rsidR="002E5968"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Secondary Carer Leave</w:t>
            </w:r>
          </w:p>
          <w:p w14:paraId="08C9E0D3" w14:textId="77777777" w:rsidR="0096466B" w:rsidRPr="00614B09" w:rsidRDefault="0096466B" w:rsidP="00CB178D">
            <w:pPr>
              <w:numPr>
                <w:ilvl w:val="0"/>
                <w:numId w:val="30"/>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Workers’ Compensation absences after the first ten days</w:t>
            </w:r>
          </w:p>
          <w:p w14:paraId="43C2B1D4" w14:textId="77777777" w:rsidR="0096466B" w:rsidRPr="00614B09" w:rsidRDefault="0096466B" w:rsidP="00CB178D">
            <w:pPr>
              <w:numPr>
                <w:ilvl w:val="0"/>
                <w:numId w:val="30"/>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Transport Accident Commission Leave (after the first five days)</w:t>
            </w:r>
          </w:p>
          <w:p w14:paraId="1F2CEE2E" w14:textId="77777777" w:rsidR="0096466B" w:rsidRPr="00614B09" w:rsidRDefault="0096466B" w:rsidP="00CB178D">
            <w:pPr>
              <w:numPr>
                <w:ilvl w:val="0"/>
                <w:numId w:val="30"/>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Major sporting competition leave</w:t>
            </w:r>
          </w:p>
        </w:tc>
        <w:tc>
          <w:tcPr>
            <w:tcW w:w="876" w:type="pct"/>
            <w:hideMark/>
          </w:tcPr>
          <w:p w14:paraId="19BA1E39" w14:textId="77777777"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Identify replacement through the leave panel on the SRP Portal</w:t>
            </w:r>
          </w:p>
        </w:tc>
        <w:tc>
          <w:tcPr>
            <w:tcW w:w="0" w:type="auto"/>
            <w:hideMark/>
          </w:tcPr>
          <w:p w14:paraId="14263D70" w14:textId="0CD259BA"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on central payroll is automatically reimbursed to </w:t>
            </w:r>
            <w:r w:rsidR="002E5968">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SRP other than</w:t>
            </w:r>
            <w:r w:rsidR="00745DC1" w:rsidRPr="00614B09">
              <w:rPr>
                <w:rFonts w:eastAsia="Segoe UI" w:cstheme="minorHAnsi"/>
                <w:color w:val="011A3C"/>
                <w:sz w:val="24"/>
                <w:szCs w:val="24"/>
                <w:lang w:eastAsia="en-AU"/>
              </w:rPr>
              <w:t xml:space="preserve"> </w:t>
            </w:r>
            <w:r w:rsidR="002E5968">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Leave Capping (see below) may apply. Check </w:t>
            </w:r>
            <w:hyperlink r:id="rId242"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457981" w:rsidRPr="00457981" w14:paraId="5CCE0BFC" w14:textId="77777777" w:rsidTr="003243F4">
        <w:tc>
          <w:tcPr>
            <w:tcW w:w="2041" w:type="pct"/>
            <w:hideMark/>
          </w:tcPr>
          <w:p w14:paraId="65400DED"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Defence Force Leave</w:t>
            </w:r>
          </w:p>
        </w:tc>
        <w:tc>
          <w:tcPr>
            <w:tcW w:w="876" w:type="pct"/>
            <w:hideMark/>
          </w:tcPr>
          <w:p w14:paraId="65633CD9" w14:textId="77777777"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is unpaid. If charged for make-up pay, claim reimbursement via </w:t>
            </w:r>
            <w:hyperlink r:id="rId243" w:history="1">
              <w:r w:rsidRPr="008614E4">
                <w:rPr>
                  <w:rFonts w:eastAsia="Segoe UI" w:cstheme="minorHAnsi"/>
                  <w:color w:val="0563C1"/>
                  <w:sz w:val="24"/>
                  <w:szCs w:val="24"/>
                  <w:u w:val="single"/>
                  <w:lang w:eastAsia="en-AU"/>
                </w:rPr>
                <w:t>Service Desk Request</w:t>
              </w:r>
            </w:hyperlink>
          </w:p>
        </w:tc>
        <w:tc>
          <w:tcPr>
            <w:tcW w:w="0" w:type="auto"/>
            <w:hideMark/>
          </w:tcPr>
          <w:p w14:paraId="2B22456C" w14:textId="042DF0AB"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is unpaid. If charged for make-up pay, claim reimbursement via </w:t>
            </w:r>
            <w:hyperlink r:id="rId244" w:history="1">
              <w:r w:rsidRPr="00614B09">
                <w:rPr>
                  <w:rFonts w:eastAsia="Segoe UI" w:cstheme="minorHAnsi"/>
                  <w:color w:val="0563C1"/>
                  <w:sz w:val="24"/>
                  <w:szCs w:val="24"/>
                  <w:u w:val="single"/>
                  <w:lang w:eastAsia="en-AU"/>
                </w:rPr>
                <w:t>Service Desk Request</w:t>
              </w:r>
            </w:hyperlink>
            <w:r w:rsidR="00A72AFF" w:rsidRPr="00CE2E6D">
              <w:rPr>
                <w:rFonts w:eastAsia="Segoe UI" w:cstheme="minorHAnsi"/>
                <w:color w:val="011A3C"/>
                <w:sz w:val="24"/>
                <w:szCs w:val="24"/>
                <w:lang w:eastAsia="en-AU"/>
              </w:rPr>
              <w:t>.</w:t>
            </w:r>
          </w:p>
        </w:tc>
      </w:tr>
      <w:tr w:rsidR="00457981" w:rsidRPr="00457981" w14:paraId="06D713D8" w14:textId="77777777" w:rsidTr="003243F4">
        <w:tc>
          <w:tcPr>
            <w:tcW w:w="2041" w:type="pct"/>
            <w:hideMark/>
          </w:tcPr>
          <w:p w14:paraId="67AEB4E3"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Annual Leave</w:t>
            </w:r>
          </w:p>
        </w:tc>
        <w:tc>
          <w:tcPr>
            <w:tcW w:w="876" w:type="pct"/>
            <w:hideMark/>
          </w:tcPr>
          <w:p w14:paraId="345E4959"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2030AFDA"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r>
      <w:tr w:rsidR="00457981" w:rsidRPr="00457981" w14:paraId="2B0B7062" w14:textId="77777777" w:rsidTr="003243F4">
        <w:tc>
          <w:tcPr>
            <w:tcW w:w="2041" w:type="pct"/>
            <w:hideMark/>
          </w:tcPr>
          <w:p w14:paraId="0420EA30" w14:textId="7CC8E259"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All other relief</w:t>
            </w:r>
          </w:p>
        </w:tc>
        <w:tc>
          <w:tcPr>
            <w:tcW w:w="876" w:type="pct"/>
            <w:hideMark/>
          </w:tcPr>
          <w:p w14:paraId="7DC4E70F"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05E1306D"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r>
    </w:tbl>
    <w:p w14:paraId="70E32E9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of up to 30 days already funded in SRP.</w:t>
      </w:r>
    </w:p>
    <w:p w14:paraId="1913ADC3" w14:textId="41A06FDC" w:rsidR="003F6E04"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 Identify replacement through the leave portal on the SRP website to claim leave for </w:t>
      </w:r>
      <w:r w:rsidR="00745DC1" w:rsidRPr="00260C1D">
        <w:rPr>
          <w:rFonts w:eastAsia="Segoe UI" w:cstheme="minorHAnsi"/>
          <w:color w:val="011A3C"/>
          <w:sz w:val="24"/>
          <w:szCs w:val="24"/>
          <w:lang w:val="en" w:eastAsia="en-AU"/>
        </w:rPr>
        <w:t>the holiday</w:t>
      </w:r>
      <w:r w:rsidRPr="00260C1D">
        <w:rPr>
          <w:rFonts w:eastAsia="Segoe UI" w:cstheme="minorHAnsi"/>
          <w:color w:val="011A3C"/>
          <w:sz w:val="24"/>
          <w:szCs w:val="24"/>
          <w:lang w:val="en" w:eastAsia="en-AU"/>
        </w:rPr>
        <w:t xml:space="preserve"> period.</w:t>
      </w:r>
    </w:p>
    <w:p w14:paraId="54121986"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proofErr w:type="spellStart"/>
      <w:r w:rsidRPr="00260C1D">
        <w:rPr>
          <w:rFonts w:eastAsia="Segoe UI" w:cstheme="minorHAnsi"/>
          <w:b/>
          <w:color w:val="011A3C"/>
          <w:sz w:val="27"/>
          <w:szCs w:val="27"/>
          <w:lang w:val="en" w:eastAsia="en-AU"/>
        </w:rPr>
        <w:t>Defence</w:t>
      </w:r>
      <w:proofErr w:type="spellEnd"/>
      <w:r w:rsidRPr="00260C1D">
        <w:rPr>
          <w:rFonts w:eastAsia="Segoe UI" w:cstheme="minorHAnsi"/>
          <w:b/>
          <w:color w:val="011A3C"/>
          <w:sz w:val="27"/>
          <w:szCs w:val="27"/>
          <w:lang w:val="en" w:eastAsia="en-AU"/>
        </w:rPr>
        <w:t xml:space="preserve"> Force leave</w:t>
      </w:r>
    </w:p>
    <w:p w14:paraId="556A1547" w14:textId="42F02AC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 is unpaid; some teachers on </w:t>
      </w: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 may receive make-up pay to cover the difference between their </w:t>
      </w: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w:t>
      </w:r>
      <w:r w:rsidR="00A72AFF">
        <w:rPr>
          <w:rFonts w:eastAsia="Segoe UI" w:cstheme="minorHAnsi"/>
          <w:color w:val="011A3C"/>
          <w:sz w:val="24"/>
          <w:szCs w:val="24"/>
          <w:lang w:val="en" w:eastAsia="en-AU"/>
        </w:rPr>
        <w:t xml:space="preserve"> salary</w:t>
      </w:r>
      <w:r w:rsidRPr="00260C1D">
        <w:rPr>
          <w:rFonts w:eastAsia="Segoe UI" w:cstheme="minorHAnsi"/>
          <w:color w:val="011A3C"/>
          <w:sz w:val="24"/>
          <w:szCs w:val="24"/>
          <w:lang w:val="en" w:eastAsia="en-AU"/>
        </w:rPr>
        <w:t xml:space="preserve"> and the </w:t>
      </w:r>
      <w:r w:rsidR="00A72AFF">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salary. Schools are to be fully reimbursed for this amount. To claim </w:t>
      </w:r>
      <w:r w:rsidR="00A72AF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reimbursement, a </w:t>
      </w:r>
      <w:hyperlink r:id="rId245" w:history="1">
        <w:r w:rsidRPr="00260C1D">
          <w:rPr>
            <w:rFonts w:eastAsia="Segoe UI" w:cstheme="minorHAnsi"/>
            <w:color w:val="011A3C"/>
            <w:sz w:val="24"/>
            <w:szCs w:val="24"/>
            <w:lang w:val="en" w:eastAsia="en-AU"/>
          </w:rPr>
          <w:t>Service Desk Request</w:t>
        </w:r>
      </w:hyperlink>
      <w:r w:rsidRPr="00260C1D">
        <w:rPr>
          <w:rFonts w:eastAsia="Segoe UI" w:cstheme="minorHAnsi"/>
          <w:color w:val="011A3C"/>
          <w:sz w:val="24"/>
          <w:szCs w:val="24"/>
          <w:lang w:val="en" w:eastAsia="en-AU"/>
        </w:rPr>
        <w:t xml:space="preserve"> should be submitted to the Schools Finance and Resources Branch.</w:t>
      </w:r>
    </w:p>
    <w:p w14:paraId="61BF1856" w14:textId="0F587A5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more information on </w:t>
      </w: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w:t>
      </w:r>
      <w:r w:rsidR="00FC047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refer to </w:t>
      </w:r>
      <w:hyperlink r:id="rId246" w:history="1">
        <w:r w:rsidRPr="00260C1D">
          <w:rPr>
            <w:rFonts w:eastAsia="Segoe UI" w:cstheme="minorHAnsi"/>
            <w:color w:val="011A3C"/>
            <w:sz w:val="24"/>
            <w:szCs w:val="24"/>
            <w:lang w:val="en" w:eastAsia="en-AU"/>
          </w:rPr>
          <w:t xml:space="preserve">Leave for </w:t>
        </w:r>
        <w:r w:rsidRPr="00614B09">
          <w:rPr>
            <w:rStyle w:val="Hyperlink"/>
          </w:rPr>
          <w:t>Defence Reserve Service</w:t>
        </w:r>
      </w:hyperlink>
      <w:r w:rsidRPr="00260C1D">
        <w:rPr>
          <w:rFonts w:eastAsia="Segoe UI" w:cstheme="minorHAnsi"/>
          <w:color w:val="011A3C"/>
          <w:sz w:val="24"/>
          <w:szCs w:val="24"/>
          <w:lang w:val="en" w:eastAsia="en-AU"/>
        </w:rPr>
        <w:t>.</w:t>
      </w:r>
    </w:p>
    <w:p w14:paraId="7B158962"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Long-term leave</w:t>
      </w:r>
    </w:p>
    <w:p w14:paraId="0444754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During periods of extended paid leave for teachers, such as long service leave, there is normally an additional salary cost against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In addition to the salary of the teacher on leave, replacement costs arise from the appointment of fixed-term staff, payment of higher duties, time fraction increases or special payments.</w:t>
      </w:r>
    </w:p>
    <w:p w14:paraId="515313CE" w14:textId="12E2148C"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sidRPr="00260C1D">
        <w:rPr>
          <w:rFonts w:eastAsia="Segoe UI" w:cstheme="minorHAnsi"/>
          <w:color w:val="011A3C"/>
          <w:sz w:val="24"/>
          <w:szCs w:val="24"/>
          <w:lang w:val="en" w:eastAsia="en-AU"/>
        </w:rPr>
        <w:t xml:space="preserve">actual </w:t>
      </w:r>
      <w:r w:rsidRPr="00260C1D">
        <w:rPr>
          <w:rFonts w:eastAsia="Segoe UI" w:cstheme="minorHAnsi"/>
          <w:color w:val="011A3C"/>
          <w:sz w:val="24"/>
          <w:szCs w:val="24"/>
          <w:lang w:val="en" w:eastAsia="en-AU"/>
        </w:rPr>
        <w:t>leave occurs.</w:t>
      </w:r>
    </w:p>
    <w:p w14:paraId="7B2BB3D4" w14:textId="3950146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more information on </w:t>
      </w:r>
      <w:r w:rsidR="00EB23C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hort</w:t>
      </w:r>
      <w:r w:rsidR="0012788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and </w:t>
      </w:r>
      <w:r w:rsidR="00EB23CD">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ong</w:t>
      </w:r>
      <w:r w:rsidR="0012788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vacancies, please refer to </w:t>
      </w:r>
      <w:hyperlink r:id="rId247" w:history="1">
        <w:r w:rsidRPr="008614E4">
          <w:rPr>
            <w:rStyle w:val="Hyperlink"/>
            <w:sz w:val="24"/>
            <w:szCs w:val="24"/>
          </w:rPr>
          <w:t>Recruitment in Schools</w:t>
        </w:r>
      </w:hyperlink>
      <w:r w:rsidRPr="00CE2E6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guidelines.</w:t>
      </w:r>
    </w:p>
    <w:p w14:paraId="569EBEB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relief for periods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30 working days must be through fixed-term arrangement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If a casual relief teacher is used initially because the absence is believed to be short-term, the employment must be converted, where the teacher is absent on personal leave, to </w:t>
      </w:r>
      <w:proofErr w:type="gramStart"/>
      <w:r w:rsidRPr="00260C1D">
        <w:rPr>
          <w:rFonts w:eastAsia="Segoe UI" w:cstheme="minorHAnsi"/>
          <w:color w:val="011A3C"/>
          <w:sz w:val="24"/>
          <w:szCs w:val="24"/>
          <w:lang w:val="en" w:eastAsia="en-AU"/>
        </w:rPr>
        <w:t>fixed-term</w:t>
      </w:r>
      <w:proofErr w:type="gramEnd"/>
      <w:r w:rsidRPr="00260C1D">
        <w:rPr>
          <w:rFonts w:eastAsia="Segoe UI" w:cstheme="minorHAnsi"/>
          <w:color w:val="011A3C"/>
          <w:sz w:val="24"/>
          <w:szCs w:val="24"/>
          <w:lang w:val="en" w:eastAsia="en-AU"/>
        </w:rPr>
        <w:t xml:space="preserve"> immediately when it is </w:t>
      </w:r>
      <w:proofErr w:type="spellStart"/>
      <w:r w:rsidRPr="00260C1D">
        <w:rPr>
          <w:rFonts w:eastAsia="Segoe UI" w:cstheme="minorHAnsi"/>
          <w:color w:val="011A3C"/>
          <w:sz w:val="24"/>
          <w:szCs w:val="24"/>
          <w:lang w:val="en" w:eastAsia="en-AU"/>
        </w:rPr>
        <w:t>recognised</w:t>
      </w:r>
      <w:proofErr w:type="spellEnd"/>
      <w:r w:rsidRPr="00260C1D">
        <w:rPr>
          <w:rFonts w:eastAsia="Segoe UI" w:cstheme="minorHAnsi"/>
          <w:color w:val="011A3C"/>
          <w:sz w:val="24"/>
          <w:szCs w:val="24"/>
          <w:lang w:val="en" w:eastAsia="en-AU"/>
        </w:rPr>
        <w:t xml:space="preserve"> that the absence will extend beyond 30 days. Refer to the </w:t>
      </w:r>
      <w:hyperlink r:id="rId248" w:history="1">
        <w:r w:rsidRPr="008614E4">
          <w:rPr>
            <w:rStyle w:val="Hyperlink"/>
            <w:sz w:val="24"/>
            <w:szCs w:val="24"/>
          </w:rPr>
          <w:t>Casual Relief Teachers</w:t>
        </w:r>
      </w:hyperlink>
      <w:r w:rsidRPr="00CE2E6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olicy.</w:t>
      </w:r>
    </w:p>
    <w:p w14:paraId="2307E95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funding arrangements operate for long-term leave over 30 days, including long-service leave, paid parental absences </w:t>
      </w:r>
      <w:proofErr w:type="gramStart"/>
      <w:r w:rsidRPr="00260C1D">
        <w:rPr>
          <w:rFonts w:eastAsia="Segoe UI" w:cstheme="minorHAnsi"/>
          <w:color w:val="011A3C"/>
          <w:sz w:val="24"/>
          <w:szCs w:val="24"/>
          <w:lang w:val="en" w:eastAsia="en-AU"/>
        </w:rPr>
        <w:t>e.g.</w:t>
      </w:r>
      <w:proofErr w:type="gramEnd"/>
      <w:r w:rsidRPr="00260C1D">
        <w:rPr>
          <w:rFonts w:eastAsia="Segoe UI" w:cstheme="minorHAnsi"/>
          <w:color w:val="011A3C"/>
          <w:sz w:val="24"/>
          <w:szCs w:val="24"/>
          <w:lang w:val="en" w:eastAsia="en-AU"/>
        </w:rPr>
        <w:t xml:space="preserve"> maternity leave, partner, other paid parental, Workers’ Compensation leave, Transport Accident Commission Leave and long-term sick leave:</w:t>
      </w:r>
    </w:p>
    <w:p w14:paraId="0190A866" w14:textId="46F01BA5"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lassroom teachers on long-term leave are charged outside the school’s SRP during the period of their leave, up to a salary equivalent of a </w:t>
      </w:r>
      <w:r w:rsidR="00AF7C0B">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lassroom </w:t>
      </w:r>
      <w:r w:rsidR="00AF7C0B">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acher CT1-3.</w:t>
      </w:r>
    </w:p>
    <w:p w14:paraId="2598FE17" w14:textId="27E93AE4"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the case of promotion level staff, the amount charged outside the SRP will equate to a </w:t>
      </w:r>
      <w:r w:rsidR="001B5A95">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lassroom </w:t>
      </w:r>
      <w:r w:rsidR="001B5A95">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acher CT1-3 plus the higher </w:t>
      </w:r>
      <w:proofErr w:type="gramStart"/>
      <w:r w:rsidRPr="00260C1D">
        <w:rPr>
          <w:rFonts w:eastAsia="Segoe UI" w:cstheme="minorHAnsi"/>
          <w:color w:val="011A3C"/>
          <w:sz w:val="24"/>
          <w:szCs w:val="24"/>
          <w:lang w:val="en" w:eastAsia="en-AU"/>
        </w:rPr>
        <w:t>duties</w:t>
      </w:r>
      <w:proofErr w:type="gramEnd"/>
      <w:r w:rsidRPr="00260C1D">
        <w:rPr>
          <w:rFonts w:eastAsia="Segoe UI" w:cstheme="minorHAnsi"/>
          <w:color w:val="011A3C"/>
          <w:sz w:val="24"/>
          <w:szCs w:val="24"/>
          <w:lang w:val="en" w:eastAsia="en-AU"/>
        </w:rPr>
        <w:t xml:space="preserve"> replacement cost.</w:t>
      </w:r>
    </w:p>
    <w:p w14:paraId="79587233" w14:textId="3CDB484F"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case of principal</w:t>
      </w:r>
      <w:r w:rsidR="00F123C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nd education support staff, the whole salary will be charged outside the SRP during the period of leave.</w:t>
      </w:r>
    </w:p>
    <w:p w14:paraId="64043878" w14:textId="0E06F2D2" w:rsidR="005A2BF2" w:rsidRPr="00260C1D" w:rsidRDefault="005A2BF2"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alary </w:t>
      </w:r>
      <w:proofErr w:type="gramStart"/>
      <w:r w:rsidRPr="00260C1D">
        <w:rPr>
          <w:rFonts w:eastAsia="Segoe UI" w:cstheme="minorHAnsi"/>
          <w:color w:val="011A3C"/>
          <w:sz w:val="24"/>
          <w:szCs w:val="24"/>
          <w:lang w:val="en" w:eastAsia="en-AU"/>
        </w:rPr>
        <w:t>leave</w:t>
      </w:r>
      <w:proofErr w:type="gramEnd"/>
      <w:r w:rsidRPr="00260C1D">
        <w:rPr>
          <w:rFonts w:eastAsia="Segoe UI" w:cstheme="minorHAnsi"/>
          <w:color w:val="011A3C"/>
          <w:sz w:val="24"/>
          <w:szCs w:val="24"/>
          <w:lang w:val="en" w:eastAsia="en-AU"/>
        </w:rPr>
        <w:t xml:space="preserve"> loading (SLL) of the absent staff member or the replacement (smaller amount of two) will be only charged outside if the employee is on leave in the pay period SLL is paid. </w:t>
      </w:r>
    </w:p>
    <w:p w14:paraId="5121FC8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nder this arrangement, long-term leave will be charged outside the budget automatically when the leave occurs. The model allows budget flexibility for schools that may choose not to replace directly, who replace at lower cost, or who replace using a combination of means such as special payments and time fraction changes.</w:t>
      </w:r>
    </w:p>
    <w:p w14:paraId="1FE2DD15" w14:textId="4371D5EA"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ong</w:t>
      </w:r>
      <w:r w:rsidR="001B66C9">
        <w:rPr>
          <w:rFonts w:eastAsia="Segoe UI" w:cstheme="minorHAnsi"/>
          <w:b/>
          <w:color w:val="011A3C"/>
          <w:sz w:val="24"/>
          <w:szCs w:val="24"/>
          <w:lang w:val="en" w:eastAsia="en-AU"/>
        </w:rPr>
        <w:t>-</w:t>
      </w:r>
      <w:r w:rsidRPr="00260C1D">
        <w:rPr>
          <w:rFonts w:eastAsia="Segoe UI" w:cstheme="minorHAnsi"/>
          <w:b/>
          <w:color w:val="011A3C"/>
          <w:sz w:val="24"/>
          <w:szCs w:val="24"/>
          <w:lang w:val="en" w:eastAsia="en-AU"/>
        </w:rPr>
        <w:t>term leave support scheme premium</w:t>
      </w:r>
    </w:p>
    <w:p w14:paraId="5D482E04" w14:textId="5CA836F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long-term leave support scheme operates to support schools in the management of leave costs for both teachers and </w:t>
      </w:r>
      <w:r w:rsidR="00D05FEB">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ducation </w:t>
      </w:r>
      <w:r w:rsidR="00D05FE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upport </w:t>
      </w:r>
      <w:r w:rsidR="00D05FEB">
        <w:rPr>
          <w:rFonts w:eastAsia="Segoe UI" w:cstheme="minorHAnsi"/>
          <w:color w:val="011A3C"/>
          <w:sz w:val="24"/>
          <w:szCs w:val="24"/>
          <w:lang w:val="en" w:eastAsia="en-AU"/>
        </w:rPr>
        <w:t>s</w:t>
      </w:r>
      <w:r w:rsidR="000540F3">
        <w:rPr>
          <w:rFonts w:eastAsia="Segoe UI" w:cstheme="minorHAnsi"/>
          <w:color w:val="011A3C"/>
          <w:sz w:val="24"/>
          <w:szCs w:val="24"/>
          <w:lang w:val="en" w:eastAsia="en-AU"/>
        </w:rPr>
        <w:t>taff</w:t>
      </w:r>
      <w:r w:rsidRPr="00260C1D">
        <w:rPr>
          <w:rFonts w:eastAsia="Segoe UI" w:cstheme="minorHAnsi"/>
          <w:color w:val="011A3C"/>
          <w:sz w:val="24"/>
          <w:szCs w:val="24"/>
          <w:lang w:val="en" w:eastAsia="en-AU"/>
        </w:rPr>
        <w:t xml:space="preserve">. The scheme effectively provides for schools to contribute a fixed annual premium towards the state-wide cost, rather than deal individually with </w:t>
      </w:r>
      <w:r w:rsidRPr="00260C1D">
        <w:rPr>
          <w:rFonts w:eastAsia="Segoe UI" w:cstheme="minorHAnsi"/>
          <w:color w:val="011A3C"/>
          <w:sz w:val="24"/>
          <w:szCs w:val="24"/>
          <w:lang w:val="en" w:eastAsia="en-AU"/>
        </w:rPr>
        <w:lastRenderedPageBreak/>
        <w:t xml:space="preserve">potentially significant unplanned leave costs. The annual premium is displayed as a deduction in the cash section of a school’s </w:t>
      </w:r>
      <w:hyperlink r:id="rId249" w:history="1">
        <w:r w:rsidRPr="00260C1D">
          <w:rPr>
            <w:rFonts w:eastAsia="Segoe UI" w:cstheme="minorHAnsi"/>
            <w:color w:val="011A3C"/>
            <w:sz w:val="24"/>
            <w:szCs w:val="24"/>
            <w:lang w:val="en" w:eastAsia="en-AU"/>
          </w:rPr>
          <w:t>SRP management report</w:t>
        </w:r>
      </w:hyperlink>
      <w:r w:rsidRPr="00260C1D">
        <w:rPr>
          <w:rFonts w:eastAsia="Segoe UI" w:cstheme="minorHAnsi"/>
          <w:color w:val="011A3C"/>
          <w:sz w:val="24"/>
          <w:szCs w:val="24"/>
          <w:lang w:val="en" w:eastAsia="en-AU"/>
        </w:rPr>
        <w:t>.</w:t>
      </w:r>
    </w:p>
    <w:p w14:paraId="351A42EB" w14:textId="75F9515F" w:rsidR="0096466B" w:rsidRPr="00260C1D" w:rsidRDefault="0096466B" w:rsidP="0096466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ong term leave support scheme rates 202</w:t>
      </w:r>
      <w:r w:rsidR="00884E9A" w:rsidRPr="00260C1D">
        <w:rPr>
          <w:rFonts w:eastAsia="Segoe UI" w:cstheme="minorHAnsi"/>
          <w:b/>
          <w:color w:val="011A3C"/>
          <w:sz w:val="24"/>
          <w:szCs w:val="24"/>
          <w:lang w:val="en" w:eastAsia="en-AU"/>
        </w:rPr>
        <w:t>3</w:t>
      </w:r>
    </w:p>
    <w:p w14:paraId="4B8607B0" w14:textId="78B3B28D"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dex-model specialist schools: $ per student (included in index): </w:t>
      </w:r>
      <w:r w:rsidR="00745DC1" w:rsidRPr="00260C1D">
        <w:rPr>
          <w:rFonts w:eastAsia="Segoe UI" w:cstheme="minorHAnsi"/>
          <w:color w:val="011A3C"/>
          <w:sz w:val="24"/>
          <w:szCs w:val="24"/>
          <w:lang w:val="en" w:eastAsia="en-AU"/>
        </w:rPr>
        <w:t>$</w:t>
      </w:r>
      <w:r w:rsidR="00CC11DA" w:rsidRPr="00260C1D">
        <w:rPr>
          <w:rFonts w:eastAsia="Segoe UI" w:cstheme="minorHAnsi"/>
          <w:color w:val="011A3C"/>
          <w:sz w:val="24"/>
          <w:szCs w:val="24"/>
          <w:lang w:val="en" w:eastAsia="en-AU"/>
        </w:rPr>
        <w:t>16</w:t>
      </w:r>
      <w:r w:rsidR="00115055" w:rsidRPr="00260C1D">
        <w:rPr>
          <w:rFonts w:eastAsia="Segoe UI" w:cstheme="minorHAnsi"/>
          <w:color w:val="011A3C"/>
          <w:sz w:val="24"/>
          <w:szCs w:val="24"/>
          <w:lang w:val="en" w:eastAsia="en-AU"/>
        </w:rPr>
        <w:t>5.16</w:t>
      </w:r>
    </w:p>
    <w:p w14:paraId="6FE1CE5D" w14:textId="20D5D3F8"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other schools: % of the total credit component in the SRP: </w:t>
      </w:r>
      <w:r w:rsidR="00CC11DA" w:rsidRPr="00260C1D">
        <w:rPr>
          <w:rFonts w:eastAsia="Segoe UI" w:cstheme="minorHAnsi"/>
          <w:color w:val="011A3C"/>
          <w:sz w:val="24"/>
          <w:szCs w:val="24"/>
          <w:lang w:val="en" w:eastAsia="en-AU"/>
        </w:rPr>
        <w:t>1.</w:t>
      </w:r>
      <w:r w:rsidR="00115055" w:rsidRPr="00260C1D">
        <w:rPr>
          <w:rFonts w:eastAsia="Segoe UI" w:cstheme="minorHAnsi"/>
          <w:color w:val="011A3C"/>
          <w:sz w:val="24"/>
          <w:szCs w:val="24"/>
          <w:lang w:val="en" w:eastAsia="en-AU"/>
        </w:rPr>
        <w:t>434</w:t>
      </w:r>
      <w:r w:rsidR="00745DC1" w:rsidRPr="00260C1D">
        <w:rPr>
          <w:rFonts w:eastAsia="Segoe UI" w:cstheme="minorHAnsi"/>
          <w:color w:val="011A3C"/>
          <w:sz w:val="24"/>
          <w:szCs w:val="24"/>
          <w:lang w:val="en" w:eastAsia="en-AU"/>
        </w:rPr>
        <w:t>%</w:t>
      </w:r>
    </w:p>
    <w:p w14:paraId="44B6C769"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bookmarkStart w:id="135" w:name="_Hlk120702953"/>
      <w:r w:rsidRPr="00260C1D">
        <w:rPr>
          <w:rFonts w:eastAsia="Segoe UI" w:cstheme="minorHAnsi"/>
          <w:b/>
          <w:color w:val="011A3C"/>
          <w:sz w:val="24"/>
          <w:szCs w:val="24"/>
          <w:lang w:val="en" w:eastAsia="en-AU"/>
        </w:rPr>
        <w:t>Leave capping</w:t>
      </w:r>
    </w:p>
    <w:p w14:paraId="330CEA4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funding arrangements operate for leave where a credit reimbursement is made to the school.</w:t>
      </w:r>
    </w:p>
    <w:p w14:paraId="1184652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lassroom teachers on long-term leave are charged outside the school’s SRP during the period of their leave, up to a salary equivalent of a Classroom Teacher 1-3.</w:t>
      </w:r>
    </w:p>
    <w:p w14:paraId="1F2A892E" w14:textId="78E7531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case of promotion level staff</w:t>
      </w:r>
      <w:r w:rsidR="008B34BF">
        <w:rPr>
          <w:rFonts w:eastAsia="Segoe UI" w:cstheme="minorHAnsi"/>
          <w:color w:val="011A3C"/>
          <w:sz w:val="28"/>
          <w:szCs w:val="28"/>
          <w:lang w:val="en" w:eastAsia="en-AU"/>
        </w:rPr>
        <w:t xml:space="preserve"> </w:t>
      </w:r>
      <w:r w:rsidR="00C75D60" w:rsidRPr="00614B09">
        <w:rPr>
          <w:sz w:val="24"/>
          <w:szCs w:val="24"/>
        </w:rPr>
        <w:t>(Assistant Principal, Leading Teacher and Learning Specialist)</w:t>
      </w:r>
      <w:r w:rsidRPr="00260C1D">
        <w:rPr>
          <w:rFonts w:eastAsia="Segoe UI" w:cstheme="minorHAnsi"/>
          <w:color w:val="011A3C"/>
          <w:sz w:val="24"/>
          <w:szCs w:val="24"/>
          <w:lang w:val="en" w:eastAsia="en-AU"/>
        </w:rPr>
        <w:t xml:space="preserve">, the amount charged outside the SRP will equate to a Classroom Teacher 1-3 plus the higher </w:t>
      </w:r>
      <w:proofErr w:type="gramStart"/>
      <w:r w:rsidRPr="00260C1D">
        <w:rPr>
          <w:rFonts w:eastAsia="Segoe UI" w:cstheme="minorHAnsi"/>
          <w:color w:val="011A3C"/>
          <w:sz w:val="24"/>
          <w:szCs w:val="24"/>
          <w:lang w:val="en" w:eastAsia="en-AU"/>
        </w:rPr>
        <w:t>duties</w:t>
      </w:r>
      <w:proofErr w:type="gramEnd"/>
      <w:r w:rsidRPr="00260C1D">
        <w:rPr>
          <w:rFonts w:eastAsia="Segoe UI" w:cstheme="minorHAnsi"/>
          <w:color w:val="011A3C"/>
          <w:sz w:val="24"/>
          <w:szCs w:val="24"/>
          <w:lang w:val="en" w:eastAsia="en-AU"/>
        </w:rPr>
        <w:t xml:space="preserve"> replacement cost. In the case of school principal</w:t>
      </w:r>
      <w:r w:rsidR="000540F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education support staff, and allied health staff based in schools, the whol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65"/>
        <w:gridCol w:w="3281"/>
        <w:gridCol w:w="3096"/>
      </w:tblGrid>
      <w:tr w:rsidR="0096466B" w:rsidRPr="00260C1D" w14:paraId="6FC5B22F" w14:textId="77777777" w:rsidTr="003243F4">
        <w:tc>
          <w:tcPr>
            <w:tcW w:w="0" w:type="auto"/>
            <w:gridSpan w:val="3"/>
            <w:vAlign w:val="center"/>
            <w:hideMark/>
          </w:tcPr>
          <w:bookmarkEnd w:id="135"/>
          <w:p w14:paraId="3DDD59AA" w14:textId="77777777" w:rsidR="0096466B" w:rsidRPr="00260C1D" w:rsidRDefault="0096466B" w:rsidP="003243F4">
            <w:pPr>
              <w:spacing w:before="100" w:beforeAutospacing="1" w:after="100" w:afterAutospacing="1" w:line="360" w:lineRule="atLeast"/>
              <w:rPr>
                <w:rFonts w:eastAsia="Segoe UI" w:cstheme="minorHAnsi"/>
                <w:sz w:val="24"/>
                <w:szCs w:val="24"/>
                <w:lang w:eastAsia="en-AU"/>
              </w:rPr>
            </w:pPr>
            <w:r w:rsidRPr="00260C1D">
              <w:rPr>
                <w:rFonts w:eastAsia="Segoe UI" w:cstheme="minorHAnsi"/>
                <w:b/>
                <w:color w:val="011A3C"/>
                <w:sz w:val="24"/>
                <w:szCs w:val="24"/>
                <w:lang w:val="en" w:eastAsia="en-AU"/>
              </w:rPr>
              <w:t>Leave capping</w:t>
            </w:r>
          </w:p>
        </w:tc>
      </w:tr>
      <w:tr w:rsidR="000B1FF1" w:rsidRPr="00260C1D" w14:paraId="3909E849" w14:textId="77777777" w:rsidTr="003243F4">
        <w:tc>
          <w:tcPr>
            <w:tcW w:w="1727" w:type="pct"/>
            <w:hideMark/>
          </w:tcPr>
          <w:p w14:paraId="0E51B6B4" w14:textId="77777777"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alary of person on leave</w:t>
            </w:r>
          </w:p>
        </w:tc>
        <w:tc>
          <w:tcPr>
            <w:tcW w:w="3273" w:type="pct"/>
            <w:gridSpan w:val="2"/>
            <w:hideMark/>
          </w:tcPr>
          <w:p w14:paraId="6FDAD428"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quivalent value of a person's salary charged outside the SRP</w:t>
            </w:r>
          </w:p>
        </w:tc>
      </w:tr>
      <w:tr w:rsidR="000B1FF1" w:rsidRPr="00260C1D" w14:paraId="26C8657B" w14:textId="77777777" w:rsidTr="003243F4">
        <w:tc>
          <w:tcPr>
            <w:tcW w:w="1727" w:type="pct"/>
            <w:hideMark/>
          </w:tcPr>
          <w:p w14:paraId="4C2105C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ncipal</w:t>
            </w:r>
          </w:p>
        </w:tc>
        <w:tc>
          <w:tcPr>
            <w:tcW w:w="3273" w:type="pct"/>
            <w:gridSpan w:val="2"/>
            <w:hideMark/>
          </w:tcPr>
          <w:p w14:paraId="29E73AD2"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ull salary</w:t>
            </w:r>
          </w:p>
        </w:tc>
      </w:tr>
      <w:tr w:rsidR="000B1FF1" w:rsidRPr="00260C1D" w14:paraId="74E19BF7" w14:textId="77777777" w:rsidTr="003243F4">
        <w:tc>
          <w:tcPr>
            <w:tcW w:w="1727" w:type="pct"/>
            <w:hideMark/>
          </w:tcPr>
          <w:p w14:paraId="70E9D554"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ssistant Principal</w:t>
            </w:r>
          </w:p>
        </w:tc>
        <w:tc>
          <w:tcPr>
            <w:tcW w:w="3273" w:type="pct"/>
            <w:gridSpan w:val="2"/>
            <w:hideMark/>
          </w:tcPr>
          <w:p w14:paraId="55A9F9D1" w14:textId="2E3C53D2"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 </w:t>
            </w:r>
            <w:r w:rsidR="00804BCA">
              <w:rPr>
                <w:rFonts w:eastAsia="Segoe UI" w:cstheme="minorHAnsi"/>
                <w:color w:val="323E4F" w:themeColor="text2" w:themeShade="BF"/>
                <w:sz w:val="24"/>
                <w:szCs w:val="24"/>
                <w:lang w:eastAsia="en-AU"/>
              </w:rPr>
              <w:t>higher duties</w:t>
            </w:r>
            <w:r w:rsidR="00804BCA"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gap (base of Assistant Principal range minus Classroom Teacher 2-6)</w:t>
            </w:r>
          </w:p>
        </w:tc>
      </w:tr>
      <w:tr w:rsidR="000B1FF1" w:rsidRPr="00260C1D" w14:paraId="42AC3231" w14:textId="77777777" w:rsidTr="003243F4">
        <w:tc>
          <w:tcPr>
            <w:tcW w:w="1727" w:type="pct"/>
            <w:hideMark/>
          </w:tcPr>
          <w:p w14:paraId="0E295928"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ading Teacher or Learning Specialist</w:t>
            </w:r>
          </w:p>
        </w:tc>
        <w:tc>
          <w:tcPr>
            <w:tcW w:w="3273" w:type="pct"/>
            <w:gridSpan w:val="2"/>
            <w:hideMark/>
          </w:tcPr>
          <w:p w14:paraId="634E01E9" w14:textId="5B685AB5"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 </w:t>
            </w:r>
            <w:r w:rsidR="00804BCA">
              <w:rPr>
                <w:rFonts w:eastAsia="Segoe UI" w:cstheme="minorHAnsi"/>
                <w:color w:val="323E4F" w:themeColor="text2" w:themeShade="BF"/>
                <w:sz w:val="24"/>
                <w:szCs w:val="24"/>
                <w:lang w:eastAsia="en-AU"/>
              </w:rPr>
              <w:t>higher duties</w:t>
            </w:r>
            <w:r w:rsidR="00804BCA"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gap (base of Leading Teacher range minus Classroom Teacher 2-6)</w:t>
            </w:r>
          </w:p>
        </w:tc>
      </w:tr>
      <w:tr w:rsidR="000B1FF1" w:rsidRPr="00260C1D" w14:paraId="6660A03D" w14:textId="77777777" w:rsidTr="003243F4">
        <w:tc>
          <w:tcPr>
            <w:tcW w:w="1727" w:type="pct"/>
            <w:hideMark/>
          </w:tcPr>
          <w:p w14:paraId="630E66E1"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s 3-5</w:t>
            </w:r>
            <w:r w:rsidRPr="00260C1D">
              <w:rPr>
                <w:rFonts w:eastAsia="Segoe UI" w:cstheme="minorHAnsi"/>
                <w:color w:val="323E4F" w:themeColor="text2" w:themeShade="BF"/>
                <w:sz w:val="24"/>
                <w:szCs w:val="24"/>
                <w:lang w:eastAsia="en-AU"/>
              </w:rPr>
              <w:br/>
              <w:t>Classroom Teacher 2 Levels 1-6</w:t>
            </w:r>
          </w:p>
        </w:tc>
        <w:tc>
          <w:tcPr>
            <w:tcW w:w="3273" w:type="pct"/>
            <w:gridSpan w:val="2"/>
            <w:hideMark/>
          </w:tcPr>
          <w:p w14:paraId="3A8DA0DA" w14:textId="4D6CAD2A"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w:t>
            </w:r>
            <w:r w:rsidR="000540F3">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3</w:t>
            </w:r>
          </w:p>
        </w:tc>
      </w:tr>
      <w:tr w:rsidR="000B1FF1" w:rsidRPr="00260C1D" w14:paraId="76566FCC" w14:textId="77777777" w:rsidTr="003243F4">
        <w:tc>
          <w:tcPr>
            <w:tcW w:w="1727" w:type="pct"/>
            <w:hideMark/>
          </w:tcPr>
          <w:p w14:paraId="23F02438"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 2</w:t>
            </w:r>
          </w:p>
        </w:tc>
        <w:tc>
          <w:tcPr>
            <w:tcW w:w="3273" w:type="pct"/>
            <w:gridSpan w:val="2"/>
            <w:hideMark/>
          </w:tcPr>
          <w:p w14:paraId="4EAA4CF0"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2</w:t>
            </w:r>
          </w:p>
        </w:tc>
      </w:tr>
      <w:tr w:rsidR="000B1FF1" w:rsidRPr="00260C1D" w14:paraId="55DA4C2F" w14:textId="77777777" w:rsidTr="003243F4">
        <w:tc>
          <w:tcPr>
            <w:tcW w:w="1727" w:type="pct"/>
            <w:hideMark/>
          </w:tcPr>
          <w:p w14:paraId="6D0BD26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 1</w:t>
            </w:r>
          </w:p>
        </w:tc>
        <w:tc>
          <w:tcPr>
            <w:tcW w:w="3273" w:type="pct"/>
            <w:gridSpan w:val="2"/>
            <w:hideMark/>
          </w:tcPr>
          <w:p w14:paraId="7994A06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1</w:t>
            </w:r>
          </w:p>
        </w:tc>
      </w:tr>
      <w:tr w:rsidR="000B1FF1" w:rsidRPr="00260C1D" w14:paraId="6DAFB51B" w14:textId="77777777" w:rsidTr="003243F4">
        <w:tc>
          <w:tcPr>
            <w:tcW w:w="1727" w:type="pct"/>
            <w:hideMark/>
          </w:tcPr>
          <w:p w14:paraId="32A98CE7" w14:textId="5D3C152C"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Education Support </w:t>
            </w:r>
            <w:r w:rsidR="00D05FEB">
              <w:rPr>
                <w:rFonts w:eastAsia="Segoe UI" w:cstheme="minorHAnsi"/>
                <w:color w:val="323E4F" w:themeColor="text2" w:themeShade="BF"/>
                <w:sz w:val="24"/>
                <w:szCs w:val="24"/>
                <w:lang w:eastAsia="en-AU"/>
              </w:rPr>
              <w:t>Staff</w:t>
            </w:r>
          </w:p>
        </w:tc>
        <w:tc>
          <w:tcPr>
            <w:tcW w:w="3273" w:type="pct"/>
            <w:gridSpan w:val="2"/>
            <w:hideMark/>
          </w:tcPr>
          <w:p w14:paraId="2D8F4DF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ull salary</w:t>
            </w:r>
          </w:p>
        </w:tc>
      </w:tr>
      <w:tr w:rsidR="000B1FF1" w:rsidRPr="00260C1D" w14:paraId="07E9F6AC" w14:textId="77777777" w:rsidTr="003243F4">
        <w:tc>
          <w:tcPr>
            <w:tcW w:w="1727" w:type="pct"/>
            <w:hideMark/>
          </w:tcPr>
          <w:p w14:paraId="08C3B09E"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VPS and Allied Health</w:t>
            </w:r>
          </w:p>
        </w:tc>
        <w:tc>
          <w:tcPr>
            <w:tcW w:w="3273" w:type="pct"/>
            <w:gridSpan w:val="2"/>
            <w:hideMark/>
          </w:tcPr>
          <w:p w14:paraId="565B4EC6" w14:textId="65052EEB"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Full </w:t>
            </w:r>
            <w:r w:rsidR="000540F3">
              <w:rPr>
                <w:rFonts w:eastAsia="Segoe UI" w:cstheme="minorHAnsi"/>
                <w:color w:val="323E4F" w:themeColor="text2" w:themeShade="BF"/>
                <w:sz w:val="24"/>
                <w:szCs w:val="24"/>
                <w:lang w:eastAsia="en-AU"/>
              </w:rPr>
              <w:t>s</w:t>
            </w:r>
            <w:r w:rsidRPr="00260C1D">
              <w:rPr>
                <w:rFonts w:eastAsia="Segoe UI" w:cstheme="minorHAnsi"/>
                <w:color w:val="323E4F" w:themeColor="text2" w:themeShade="BF"/>
                <w:sz w:val="24"/>
                <w:szCs w:val="24"/>
                <w:lang w:eastAsia="en-AU"/>
              </w:rPr>
              <w:t>alary</w:t>
            </w:r>
          </w:p>
        </w:tc>
      </w:tr>
      <w:tr w:rsidR="000B1FF1" w:rsidRPr="00260C1D" w14:paraId="296C0A4D" w14:textId="77777777" w:rsidTr="003243F4">
        <w:tc>
          <w:tcPr>
            <w:tcW w:w="0" w:type="auto"/>
            <w:gridSpan w:val="3"/>
            <w:vAlign w:val="center"/>
            <w:hideMark/>
          </w:tcPr>
          <w:p w14:paraId="35A8D7D0" w14:textId="12E5E9D4" w:rsidR="0096466B" w:rsidRPr="00260C1D" w:rsidRDefault="0096466B" w:rsidP="00ED4312">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xample: Funding for a Leading Teacher 3</w:t>
            </w:r>
            <w:r w:rsidR="00D05FEB">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1 on long-service leave more than 30 days</w:t>
            </w:r>
          </w:p>
        </w:tc>
      </w:tr>
      <w:tr w:rsidR="000B1FF1" w:rsidRPr="00260C1D" w14:paraId="37AC05EF" w14:textId="77777777" w:rsidTr="003243F4">
        <w:tc>
          <w:tcPr>
            <w:tcW w:w="1727" w:type="pct"/>
            <w:hideMark/>
          </w:tcPr>
          <w:p w14:paraId="30D3E73E" w14:textId="02ADEDC3"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f</w:t>
            </w:r>
            <w:r w:rsidRPr="00260C1D">
              <w:rPr>
                <w:rFonts w:eastAsia="Segoe UI" w:cstheme="minorHAnsi"/>
                <w:color w:val="323E4F" w:themeColor="text2" w:themeShade="BF"/>
                <w:sz w:val="24"/>
                <w:szCs w:val="24"/>
                <w:lang w:eastAsia="en-AU"/>
              </w:rPr>
              <w:t xml:space="preserve">ortnightly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harge</w:t>
            </w:r>
          </w:p>
        </w:tc>
        <w:tc>
          <w:tcPr>
            <w:tcW w:w="1684" w:type="pct"/>
            <w:hideMark/>
          </w:tcPr>
          <w:p w14:paraId="4C5B0300" w14:textId="4631979A"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1F7BBA" w:rsidRPr="00260C1D">
              <w:rPr>
                <w:rFonts w:eastAsia="Segoe UI" w:cstheme="minorHAnsi"/>
                <w:color w:val="323E4F" w:themeColor="text2" w:themeShade="BF"/>
                <w:sz w:val="24"/>
                <w:szCs w:val="24"/>
                <w:lang w:eastAsia="en-AU"/>
              </w:rPr>
              <w:t>4,520</w:t>
            </w:r>
            <w:r w:rsidR="009A73CB" w:rsidRPr="00260C1D">
              <w:rPr>
                <w:rFonts w:eastAsia="Segoe UI" w:cstheme="minorHAnsi"/>
                <w:color w:val="323E4F" w:themeColor="text2" w:themeShade="BF"/>
                <w:sz w:val="24"/>
                <w:szCs w:val="24"/>
                <w:lang w:eastAsia="en-AU"/>
              </w:rPr>
              <w:t>.97</w:t>
            </w:r>
          </w:p>
        </w:tc>
        <w:tc>
          <w:tcPr>
            <w:tcW w:w="0" w:type="auto"/>
            <w:hideMark/>
          </w:tcPr>
          <w:p w14:paraId="5A8EE9CB"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r>
      <w:tr w:rsidR="000B1FF1" w:rsidRPr="00260C1D" w14:paraId="60243ED7" w14:textId="77777777" w:rsidTr="003243F4">
        <w:tc>
          <w:tcPr>
            <w:tcW w:w="1727" w:type="pct"/>
            <w:hideMark/>
          </w:tcPr>
          <w:p w14:paraId="5D6C7EF5" w14:textId="77777777" w:rsidR="0096466B" w:rsidRPr="00260C1D" w:rsidRDefault="0096466B" w:rsidP="00ED4312">
            <w:pPr>
              <w:spacing w:after="0" w:line="360" w:lineRule="atLeast"/>
              <w:rPr>
                <w:rFonts w:eastAsia="Segoe UI" w:cstheme="minorHAnsi"/>
                <w:color w:val="323E4F" w:themeColor="text2" w:themeShade="BF"/>
                <w:sz w:val="20"/>
                <w:szCs w:val="20"/>
                <w:lang w:eastAsia="en-AU"/>
              </w:rPr>
            </w:pPr>
          </w:p>
        </w:tc>
        <w:tc>
          <w:tcPr>
            <w:tcW w:w="1684" w:type="pct"/>
            <w:hideMark/>
          </w:tcPr>
          <w:p w14:paraId="264F74BE" w14:textId="65870D55"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alary </w:t>
            </w:r>
            <w:r w:rsidR="00D05FEB">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harge</w:t>
            </w:r>
          </w:p>
        </w:tc>
        <w:tc>
          <w:tcPr>
            <w:tcW w:w="0" w:type="auto"/>
            <w:hideMark/>
          </w:tcPr>
          <w:p w14:paraId="513E5A8A" w14:textId="09175844"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RP </w:t>
            </w:r>
            <w:r w:rsidR="00D05FEB">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aving</w:t>
            </w:r>
          </w:p>
        </w:tc>
      </w:tr>
      <w:tr w:rsidR="000B1FF1" w:rsidRPr="00260C1D" w14:paraId="73B180F7" w14:textId="77777777" w:rsidTr="003243F4">
        <w:tc>
          <w:tcPr>
            <w:tcW w:w="1727" w:type="pct"/>
            <w:hideMark/>
          </w:tcPr>
          <w:p w14:paraId="698BAEB8" w14:textId="5FA1DFC6"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ut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1684" w:type="pct"/>
            <w:hideMark/>
          </w:tcPr>
          <w:p w14:paraId="2EBAC946" w14:textId="2E607DBD"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A73CB" w:rsidRPr="00260C1D">
              <w:rPr>
                <w:rFonts w:eastAsia="Segoe UI" w:cstheme="minorHAnsi"/>
                <w:color w:val="323E4F" w:themeColor="text2" w:themeShade="BF"/>
                <w:sz w:val="24"/>
                <w:szCs w:val="24"/>
                <w:lang w:eastAsia="en-AU"/>
              </w:rPr>
              <w:t>3,</w:t>
            </w:r>
            <w:r w:rsidR="00907AAA" w:rsidRPr="00260C1D">
              <w:rPr>
                <w:rFonts w:eastAsia="Segoe UI" w:cstheme="minorHAnsi"/>
                <w:color w:val="323E4F" w:themeColor="text2" w:themeShade="BF"/>
                <w:sz w:val="24"/>
                <w:szCs w:val="24"/>
                <w:lang w:eastAsia="en-AU"/>
              </w:rPr>
              <w:t>303.88</w:t>
            </w:r>
          </w:p>
        </w:tc>
        <w:tc>
          <w:tcPr>
            <w:tcW w:w="0" w:type="auto"/>
            <w:hideMark/>
          </w:tcPr>
          <w:p w14:paraId="4EC842A5" w14:textId="46C47607"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07AAA" w:rsidRPr="00260C1D">
              <w:rPr>
                <w:rFonts w:eastAsia="Segoe UI" w:cstheme="minorHAnsi"/>
                <w:color w:val="323E4F" w:themeColor="text2" w:themeShade="BF"/>
                <w:sz w:val="24"/>
                <w:szCs w:val="24"/>
                <w:lang w:eastAsia="en-AU"/>
              </w:rPr>
              <w:t>3,303.88</w:t>
            </w:r>
          </w:p>
        </w:tc>
      </w:tr>
      <w:tr w:rsidR="000B1FF1" w:rsidRPr="00260C1D" w14:paraId="622DF4A4" w14:textId="77777777" w:rsidTr="003243F4">
        <w:tc>
          <w:tcPr>
            <w:tcW w:w="1727" w:type="pct"/>
            <w:hideMark/>
          </w:tcPr>
          <w:p w14:paraId="7BAD7971" w14:textId="60129C2C"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1684" w:type="pct"/>
            <w:hideMark/>
          </w:tcPr>
          <w:p w14:paraId="4918CBAD" w14:textId="79F0D77C"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19160F" w:rsidRPr="00260C1D">
              <w:rPr>
                <w:rFonts w:eastAsia="Segoe UI" w:cstheme="minorHAnsi"/>
                <w:color w:val="323E4F" w:themeColor="text2" w:themeShade="BF"/>
                <w:sz w:val="24"/>
                <w:szCs w:val="24"/>
                <w:lang w:eastAsia="en-AU"/>
              </w:rPr>
              <w:t>1,217.09</w:t>
            </w:r>
          </w:p>
        </w:tc>
        <w:tc>
          <w:tcPr>
            <w:tcW w:w="0" w:type="auto"/>
            <w:hideMark/>
          </w:tcPr>
          <w:p w14:paraId="574A8DC7"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96466B" w:rsidRPr="00260C1D" w14:paraId="004B32D8" w14:textId="77777777" w:rsidTr="003243F4">
        <w:tc>
          <w:tcPr>
            <w:tcW w:w="1727" w:type="pct"/>
            <w:hideMark/>
          </w:tcPr>
          <w:p w14:paraId="180F2041" w14:textId="77777777"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w:t>
            </w:r>
          </w:p>
        </w:tc>
        <w:tc>
          <w:tcPr>
            <w:tcW w:w="1684" w:type="pct"/>
            <w:hideMark/>
          </w:tcPr>
          <w:p w14:paraId="17552DF0" w14:textId="2787B44C" w:rsidR="0096466B" w:rsidRPr="00614B09" w:rsidRDefault="00745DC1"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19160F" w:rsidRPr="00614B09">
              <w:rPr>
                <w:rFonts w:eastAsia="Segoe UI" w:cstheme="minorHAnsi"/>
                <w:b/>
                <w:bCs/>
                <w:color w:val="323E4F" w:themeColor="text2" w:themeShade="BF"/>
                <w:sz w:val="24"/>
                <w:szCs w:val="24"/>
                <w:lang w:eastAsia="en-AU"/>
              </w:rPr>
              <w:t>4,520.97</w:t>
            </w:r>
          </w:p>
        </w:tc>
        <w:tc>
          <w:tcPr>
            <w:tcW w:w="0" w:type="auto"/>
            <w:hideMark/>
          </w:tcPr>
          <w:p w14:paraId="39D01F3D" w14:textId="1C1C9204" w:rsidR="0096466B" w:rsidRPr="00614B09" w:rsidRDefault="0019160F"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3,303.88</w:t>
            </w:r>
          </w:p>
        </w:tc>
      </w:tr>
    </w:tbl>
    <w:p w14:paraId="5FEA271D" w14:textId="77777777" w:rsidR="0096466B" w:rsidRPr="00260C1D" w:rsidRDefault="0096466B" w:rsidP="0096466B">
      <w:pPr>
        <w:spacing w:after="0" w:line="360" w:lineRule="atLeast"/>
        <w:rPr>
          <w:rFonts w:eastAsia="Segoe UI" w:cstheme="minorHAnsi"/>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08"/>
        <w:gridCol w:w="2916"/>
        <w:gridCol w:w="1628"/>
      </w:tblGrid>
      <w:tr w:rsidR="000B1FF1" w:rsidRPr="00260C1D"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260C1D" w:rsidRDefault="00E72D67"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p>
          <w:p w14:paraId="34EB688A" w14:textId="5CBD6D78"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Funding for a Leading Teacher 3.1 on half pay long-service leave more than 30 days</w:t>
            </w:r>
          </w:p>
        </w:tc>
      </w:tr>
      <w:tr w:rsidR="000B1FF1" w:rsidRPr="00260C1D" w14:paraId="273A5ECA" w14:textId="77777777" w:rsidTr="003243F4">
        <w:trPr>
          <w:trHeight w:val="547"/>
        </w:trPr>
        <w:tc>
          <w:tcPr>
            <w:tcW w:w="0" w:type="auto"/>
            <w:tcBorders>
              <w:top w:val="single" w:sz="4" w:space="0" w:color="auto"/>
            </w:tcBorders>
            <w:hideMark/>
          </w:tcPr>
          <w:p w14:paraId="62544620" w14:textId="6893823B"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f</w:t>
            </w:r>
            <w:r w:rsidRPr="00260C1D">
              <w:rPr>
                <w:rFonts w:eastAsia="Segoe UI" w:cstheme="minorHAnsi"/>
                <w:color w:val="323E4F" w:themeColor="text2" w:themeShade="BF"/>
                <w:sz w:val="24"/>
                <w:szCs w:val="24"/>
                <w:lang w:eastAsia="en-AU"/>
              </w:rPr>
              <w:t xml:space="preserve">ortnightly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harge</w:t>
            </w:r>
          </w:p>
        </w:tc>
        <w:tc>
          <w:tcPr>
            <w:tcW w:w="0" w:type="auto"/>
            <w:tcBorders>
              <w:top w:val="single" w:sz="4" w:space="0" w:color="auto"/>
            </w:tcBorders>
            <w:hideMark/>
          </w:tcPr>
          <w:p w14:paraId="561327B2" w14:textId="0F1A6518"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89350A" w:rsidRPr="00260C1D">
              <w:rPr>
                <w:rFonts w:eastAsia="Segoe UI" w:cstheme="minorHAnsi"/>
                <w:color w:val="323E4F" w:themeColor="text2" w:themeShade="BF"/>
                <w:sz w:val="24"/>
                <w:szCs w:val="24"/>
                <w:lang w:eastAsia="en-AU"/>
              </w:rPr>
              <w:t>4,520.97</w:t>
            </w:r>
          </w:p>
        </w:tc>
        <w:tc>
          <w:tcPr>
            <w:tcW w:w="0" w:type="auto"/>
            <w:tcBorders>
              <w:top w:val="single" w:sz="4" w:space="0" w:color="auto"/>
            </w:tcBorders>
            <w:hideMark/>
          </w:tcPr>
          <w:p w14:paraId="37E6AAF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4364892" w14:textId="77777777" w:rsidTr="003243F4">
        <w:tc>
          <w:tcPr>
            <w:tcW w:w="0" w:type="auto"/>
            <w:hideMark/>
          </w:tcPr>
          <w:p w14:paraId="05532BAD" w14:textId="77777777" w:rsidR="0096466B" w:rsidRPr="00260C1D" w:rsidRDefault="0096466B" w:rsidP="00ED4312">
            <w:pPr>
              <w:spacing w:after="0" w:line="360" w:lineRule="atLeast"/>
              <w:rPr>
                <w:rFonts w:eastAsia="Segoe UI" w:cstheme="minorHAnsi"/>
                <w:color w:val="323E4F" w:themeColor="text2" w:themeShade="BF"/>
                <w:sz w:val="20"/>
                <w:szCs w:val="20"/>
                <w:lang w:eastAsia="en-AU"/>
              </w:rPr>
            </w:pPr>
          </w:p>
        </w:tc>
        <w:tc>
          <w:tcPr>
            <w:tcW w:w="0" w:type="auto"/>
            <w:hideMark/>
          </w:tcPr>
          <w:p w14:paraId="62BF397A" w14:textId="7DF7F3F6"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alary </w:t>
            </w:r>
            <w:r w:rsidR="005F7E85"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harge</w:t>
            </w:r>
          </w:p>
        </w:tc>
        <w:tc>
          <w:tcPr>
            <w:tcW w:w="0" w:type="auto"/>
            <w:hideMark/>
          </w:tcPr>
          <w:p w14:paraId="5D0CEEE9" w14:textId="2C571F1A"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RP </w:t>
            </w:r>
            <w:r w:rsidR="005F7E85" w:rsidRPr="00614B09">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aving</w:t>
            </w:r>
          </w:p>
        </w:tc>
      </w:tr>
      <w:tr w:rsidR="000B1FF1" w:rsidRPr="00260C1D" w14:paraId="3DC01B4E" w14:textId="77777777" w:rsidTr="003243F4">
        <w:tc>
          <w:tcPr>
            <w:tcW w:w="0" w:type="auto"/>
            <w:hideMark/>
          </w:tcPr>
          <w:p w14:paraId="418AE068" w14:textId="3092F76F"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 xml:space="preserve">harge @ </w:t>
            </w:r>
            <w:r w:rsidR="005F7E85">
              <w:rPr>
                <w:rFonts w:eastAsia="Segoe UI" w:cstheme="minorHAnsi"/>
                <w:color w:val="323E4F" w:themeColor="text2" w:themeShade="BF"/>
                <w:sz w:val="24"/>
                <w:szCs w:val="24"/>
                <w:lang w:eastAsia="en-AU"/>
              </w:rPr>
              <w:t>h</w:t>
            </w:r>
            <w:r w:rsidRPr="00260C1D">
              <w:rPr>
                <w:rFonts w:eastAsia="Segoe UI" w:cstheme="minorHAnsi"/>
                <w:color w:val="323E4F" w:themeColor="text2" w:themeShade="BF"/>
                <w:sz w:val="24"/>
                <w:szCs w:val="24"/>
                <w:lang w:eastAsia="en-AU"/>
              </w:rPr>
              <w:t xml:space="preserve">alf </w:t>
            </w:r>
            <w:proofErr w:type="gramStart"/>
            <w:r w:rsidR="005F7E85">
              <w:rPr>
                <w:rFonts w:eastAsia="Segoe UI" w:cstheme="minorHAnsi"/>
                <w:color w:val="323E4F" w:themeColor="text2" w:themeShade="BF"/>
                <w:sz w:val="24"/>
                <w:szCs w:val="24"/>
                <w:lang w:eastAsia="en-AU"/>
              </w:rPr>
              <w:t>p</w:t>
            </w:r>
            <w:r w:rsidRPr="00260C1D">
              <w:rPr>
                <w:rFonts w:eastAsia="Segoe UI" w:cstheme="minorHAnsi"/>
                <w:color w:val="323E4F" w:themeColor="text2" w:themeShade="BF"/>
                <w:sz w:val="24"/>
                <w:szCs w:val="24"/>
                <w:lang w:eastAsia="en-AU"/>
              </w:rPr>
              <w:t>ay</w:t>
            </w:r>
            <w:proofErr w:type="gramEnd"/>
          </w:p>
        </w:tc>
        <w:tc>
          <w:tcPr>
            <w:tcW w:w="0" w:type="auto"/>
            <w:hideMark/>
          </w:tcPr>
          <w:p w14:paraId="07CFC7AE" w14:textId="0F3EB114"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86600A" w:rsidRPr="00260C1D">
              <w:rPr>
                <w:rFonts w:eastAsia="Segoe UI" w:cstheme="minorHAnsi"/>
                <w:color w:val="323E4F" w:themeColor="text2" w:themeShade="BF"/>
                <w:sz w:val="24"/>
                <w:szCs w:val="24"/>
                <w:lang w:eastAsia="en-AU"/>
              </w:rPr>
              <w:t>2,260.4</w:t>
            </w:r>
            <w:r w:rsidR="00967C68" w:rsidRPr="00260C1D">
              <w:rPr>
                <w:rFonts w:eastAsia="Segoe UI" w:cstheme="minorHAnsi"/>
                <w:color w:val="323E4F" w:themeColor="text2" w:themeShade="BF"/>
                <w:sz w:val="24"/>
                <w:szCs w:val="24"/>
                <w:lang w:eastAsia="en-AU"/>
              </w:rPr>
              <w:t>8</w:t>
            </w:r>
          </w:p>
        </w:tc>
        <w:tc>
          <w:tcPr>
            <w:tcW w:w="0" w:type="auto"/>
            <w:hideMark/>
          </w:tcPr>
          <w:p w14:paraId="492C2624" w14:textId="174E20C0"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2,260.4</w:t>
            </w:r>
            <w:r w:rsidR="0083461F" w:rsidRPr="00260C1D">
              <w:rPr>
                <w:rFonts w:eastAsia="Segoe UI" w:cstheme="minorHAnsi"/>
                <w:color w:val="323E4F" w:themeColor="text2" w:themeShade="BF"/>
                <w:sz w:val="24"/>
                <w:szCs w:val="24"/>
                <w:lang w:eastAsia="en-AU"/>
              </w:rPr>
              <w:t>8</w:t>
            </w:r>
          </w:p>
        </w:tc>
      </w:tr>
      <w:tr w:rsidR="000B1FF1" w:rsidRPr="00260C1D" w14:paraId="62D2EE66" w14:textId="77777777" w:rsidTr="003243F4">
        <w:tc>
          <w:tcPr>
            <w:tcW w:w="0" w:type="auto"/>
            <w:hideMark/>
          </w:tcPr>
          <w:p w14:paraId="0DE44C37" w14:textId="112B1E5D"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ut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0" w:type="auto"/>
            <w:hideMark/>
          </w:tcPr>
          <w:p w14:paraId="0A4C9B65" w14:textId="2B4B1508"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043.40</w:t>
            </w:r>
          </w:p>
        </w:tc>
        <w:tc>
          <w:tcPr>
            <w:tcW w:w="0" w:type="auto"/>
            <w:hideMark/>
          </w:tcPr>
          <w:p w14:paraId="37F23B1F" w14:textId="7A729EFB"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043.40</w:t>
            </w:r>
          </w:p>
        </w:tc>
      </w:tr>
      <w:tr w:rsidR="000B1FF1" w:rsidRPr="00260C1D" w14:paraId="07188567" w14:textId="77777777" w:rsidTr="003243F4">
        <w:tc>
          <w:tcPr>
            <w:tcW w:w="0" w:type="auto"/>
            <w:hideMark/>
          </w:tcPr>
          <w:p w14:paraId="5110AC99" w14:textId="3E38A2BD"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0" w:type="auto"/>
            <w:hideMark/>
          </w:tcPr>
          <w:p w14:paraId="07BA58DB" w14:textId="1A4A038A"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w:t>
            </w:r>
            <w:r w:rsidR="0089350A" w:rsidRPr="00260C1D">
              <w:rPr>
                <w:rFonts w:eastAsia="Segoe UI" w:cstheme="minorHAnsi"/>
                <w:color w:val="323E4F" w:themeColor="text2" w:themeShade="BF"/>
                <w:sz w:val="24"/>
                <w:szCs w:val="24"/>
                <w:lang w:eastAsia="en-AU"/>
              </w:rPr>
              <w:t>,217.09</w:t>
            </w:r>
          </w:p>
        </w:tc>
        <w:tc>
          <w:tcPr>
            <w:tcW w:w="0" w:type="auto"/>
            <w:hideMark/>
          </w:tcPr>
          <w:p w14:paraId="12EF72E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C1609F7" w14:textId="77777777" w:rsidTr="003243F4">
        <w:tc>
          <w:tcPr>
            <w:tcW w:w="0" w:type="auto"/>
            <w:hideMark/>
          </w:tcPr>
          <w:p w14:paraId="52C286B3" w14:textId="77777777"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w:t>
            </w:r>
          </w:p>
        </w:tc>
        <w:tc>
          <w:tcPr>
            <w:tcW w:w="0" w:type="auto"/>
            <w:hideMark/>
          </w:tcPr>
          <w:p w14:paraId="0BB66968" w14:textId="24767E74" w:rsidR="0096466B" w:rsidRPr="00614B09" w:rsidRDefault="00745DC1"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89350A" w:rsidRPr="00614B09">
              <w:rPr>
                <w:rFonts w:eastAsia="Segoe UI" w:cstheme="minorHAnsi"/>
                <w:b/>
                <w:bCs/>
                <w:color w:val="323E4F" w:themeColor="text2" w:themeShade="BF"/>
                <w:sz w:val="24"/>
                <w:szCs w:val="24"/>
                <w:lang w:eastAsia="en-AU"/>
              </w:rPr>
              <w:t>4,520.97</w:t>
            </w:r>
          </w:p>
        </w:tc>
        <w:tc>
          <w:tcPr>
            <w:tcW w:w="0" w:type="auto"/>
            <w:hideMark/>
          </w:tcPr>
          <w:p w14:paraId="6FF66F3A" w14:textId="0FBCAED5" w:rsidR="0096466B" w:rsidRPr="00614B09" w:rsidRDefault="00B10944"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4C4EA3" w:rsidRPr="00614B09">
              <w:rPr>
                <w:rFonts w:eastAsia="Segoe UI" w:cstheme="minorHAnsi"/>
                <w:b/>
                <w:bCs/>
                <w:color w:val="323E4F" w:themeColor="text2" w:themeShade="BF"/>
                <w:sz w:val="24"/>
                <w:szCs w:val="24"/>
                <w:lang w:eastAsia="en-AU"/>
              </w:rPr>
              <w:t>3,303.88</w:t>
            </w:r>
          </w:p>
        </w:tc>
      </w:tr>
      <w:tr w:rsidR="000B1FF1" w:rsidRPr="00260C1D" w14:paraId="2F69E566" w14:textId="77777777" w:rsidTr="003243F4">
        <w:tc>
          <w:tcPr>
            <w:tcW w:w="0" w:type="auto"/>
            <w:gridSpan w:val="3"/>
            <w:vAlign w:val="center"/>
            <w:hideMark/>
          </w:tcPr>
          <w:p w14:paraId="54893959"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lculation of saving</w:t>
            </w:r>
          </w:p>
        </w:tc>
      </w:tr>
      <w:tr w:rsidR="000B1FF1" w:rsidRPr="00260C1D" w14:paraId="7B720611" w14:textId="77777777" w:rsidTr="003243F4">
        <w:tc>
          <w:tcPr>
            <w:tcW w:w="0" w:type="auto"/>
            <w:gridSpan w:val="2"/>
            <w:hideMark/>
          </w:tcPr>
          <w:p w14:paraId="0C923A46" w14:textId="1B106C4F"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w:t>
            </w:r>
            <w:r w:rsidR="00745DC1" w:rsidRPr="00260C1D">
              <w:rPr>
                <w:rFonts w:eastAsia="Segoe UI" w:cstheme="minorHAnsi"/>
                <w:color w:val="323E4F" w:themeColor="text2" w:themeShade="BF"/>
                <w:sz w:val="24"/>
                <w:szCs w:val="24"/>
                <w:lang w:eastAsia="en-AU"/>
              </w:rPr>
              <w:t>$</w:t>
            </w:r>
            <w:r w:rsidR="00B6400E" w:rsidRPr="00260C1D">
              <w:rPr>
                <w:rFonts w:eastAsia="Segoe UI" w:cstheme="minorHAnsi"/>
                <w:color w:val="323E4F" w:themeColor="text2" w:themeShade="BF"/>
                <w:sz w:val="24"/>
                <w:szCs w:val="24"/>
                <w:lang w:eastAsia="en-AU"/>
              </w:rPr>
              <w:t>80</w:t>
            </w:r>
            <w:r w:rsidR="00B10944" w:rsidRPr="00260C1D">
              <w:rPr>
                <w:rFonts w:eastAsia="Segoe UI" w:cstheme="minorHAnsi"/>
                <w:color w:val="323E4F" w:themeColor="text2" w:themeShade="BF"/>
                <w:sz w:val="24"/>
                <w:szCs w:val="24"/>
                <w:lang w:eastAsia="en-AU"/>
              </w:rPr>
              <w:t>,</w:t>
            </w:r>
            <w:r w:rsidR="006B768B" w:rsidRPr="00260C1D">
              <w:rPr>
                <w:rFonts w:eastAsia="Segoe UI" w:cstheme="minorHAnsi"/>
                <w:color w:val="323E4F" w:themeColor="text2" w:themeShade="BF"/>
                <w:sz w:val="24"/>
                <w:szCs w:val="24"/>
                <w:lang w:eastAsia="en-AU"/>
              </w:rPr>
              <w:t>580</w:t>
            </w:r>
            <w:r w:rsidRPr="00260C1D">
              <w:rPr>
                <w:rFonts w:eastAsia="Segoe UI" w:cstheme="minorHAnsi"/>
                <w:color w:val="323E4F" w:themeColor="text2" w:themeShade="BF"/>
                <w:sz w:val="24"/>
                <w:szCs w:val="24"/>
                <w:lang w:eastAsia="en-AU"/>
              </w:rPr>
              <w:t>/26.0893 fortnights</w:t>
            </w:r>
          </w:p>
        </w:tc>
        <w:tc>
          <w:tcPr>
            <w:tcW w:w="0" w:type="auto"/>
            <w:hideMark/>
          </w:tcPr>
          <w:p w14:paraId="60D23617" w14:textId="3312FA05"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45724" w:rsidRPr="00260C1D">
              <w:rPr>
                <w:rFonts w:eastAsia="Segoe UI" w:cstheme="minorHAnsi"/>
                <w:color w:val="323E4F" w:themeColor="text2" w:themeShade="BF"/>
                <w:sz w:val="24"/>
                <w:szCs w:val="24"/>
                <w:lang w:eastAsia="en-AU"/>
              </w:rPr>
              <w:t>3</w:t>
            </w:r>
            <w:r w:rsidR="00371D5C" w:rsidRPr="00260C1D">
              <w:rPr>
                <w:rFonts w:eastAsia="Segoe UI" w:cstheme="minorHAnsi"/>
                <w:color w:val="323E4F" w:themeColor="text2" w:themeShade="BF"/>
                <w:sz w:val="24"/>
                <w:szCs w:val="24"/>
                <w:lang w:eastAsia="en-AU"/>
              </w:rPr>
              <w:t>,088</w:t>
            </w:r>
            <w:r w:rsidR="00EA1018" w:rsidRPr="00260C1D">
              <w:rPr>
                <w:rFonts w:eastAsia="Segoe UI" w:cstheme="minorHAnsi"/>
                <w:color w:val="323E4F" w:themeColor="text2" w:themeShade="BF"/>
                <w:sz w:val="24"/>
                <w:szCs w:val="24"/>
                <w:lang w:eastAsia="en-AU"/>
              </w:rPr>
              <w:t>.62</w:t>
            </w:r>
          </w:p>
        </w:tc>
      </w:tr>
      <w:tr w:rsidR="000B1FF1" w:rsidRPr="00260C1D" w14:paraId="687E29BF" w14:textId="77777777" w:rsidTr="003243F4">
        <w:tc>
          <w:tcPr>
            <w:tcW w:w="0" w:type="auto"/>
            <w:gridSpan w:val="2"/>
            <w:hideMark/>
          </w:tcPr>
          <w:p w14:paraId="605FA1BA" w14:textId="0B345CDC"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Higher duties gap </w:t>
            </w:r>
            <w:r w:rsidR="000F1D2B">
              <w:rPr>
                <w:rFonts w:eastAsia="Segoe UI" w:cstheme="minorHAnsi"/>
                <w:color w:val="323E4F" w:themeColor="text2" w:themeShade="BF"/>
                <w:sz w:val="24"/>
                <w:szCs w:val="24"/>
                <w:lang w:eastAsia="en-AU"/>
              </w:rPr>
              <w:t xml:space="preserve">from </w:t>
            </w:r>
            <w:r w:rsidRPr="00260C1D">
              <w:rPr>
                <w:rFonts w:eastAsia="Segoe UI" w:cstheme="minorHAnsi"/>
                <w:color w:val="323E4F" w:themeColor="text2" w:themeShade="BF"/>
                <w:sz w:val="24"/>
                <w:szCs w:val="24"/>
                <w:lang w:eastAsia="en-AU"/>
              </w:rPr>
              <w:t xml:space="preserve">Classroom Teacher 2.6 </w:t>
            </w:r>
            <w:r w:rsidR="00745DC1"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112</w:t>
            </w:r>
            <w:r w:rsidR="00B10944"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333</w:t>
            </w:r>
            <w:r w:rsidR="00745DC1"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 xml:space="preserve">to Leading Teacher 3.1 </w:t>
            </w:r>
            <w:r w:rsidR="00745DC1"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117</w:t>
            </w:r>
            <w:r w:rsidR="00966A2B" w:rsidRPr="00260C1D">
              <w:rPr>
                <w:rFonts w:eastAsia="Segoe UI" w:cstheme="minorHAnsi"/>
                <w:color w:val="323E4F" w:themeColor="text2" w:themeShade="BF"/>
                <w:sz w:val="24"/>
                <w:szCs w:val="24"/>
                <w:lang w:eastAsia="en-AU"/>
              </w:rPr>
              <w:t>,949</w:t>
            </w:r>
            <w:r w:rsidR="00745DC1" w:rsidRPr="00260C1D">
              <w:rPr>
                <w:rFonts w:eastAsia="Segoe UI" w:cstheme="minorHAnsi"/>
                <w:color w:val="323E4F" w:themeColor="text2" w:themeShade="BF"/>
                <w:sz w:val="24"/>
                <w:szCs w:val="24"/>
                <w:lang w:eastAsia="en-AU"/>
              </w:rPr>
              <w:t>) = $</w:t>
            </w:r>
            <w:r w:rsidR="006D3B70" w:rsidRPr="00260C1D">
              <w:rPr>
                <w:rFonts w:eastAsia="Segoe UI" w:cstheme="minorHAnsi"/>
                <w:color w:val="323E4F" w:themeColor="text2" w:themeShade="BF"/>
                <w:sz w:val="24"/>
                <w:szCs w:val="24"/>
                <w:lang w:eastAsia="en-AU"/>
              </w:rPr>
              <w:t>5,616</w:t>
            </w:r>
            <w:r w:rsidRPr="00260C1D">
              <w:rPr>
                <w:rFonts w:eastAsia="Segoe UI" w:cstheme="minorHAnsi"/>
                <w:color w:val="323E4F" w:themeColor="text2" w:themeShade="BF"/>
                <w:sz w:val="24"/>
                <w:szCs w:val="24"/>
                <w:lang w:eastAsia="en-AU"/>
              </w:rPr>
              <w:t>/26.0893 fortnights</w:t>
            </w:r>
          </w:p>
        </w:tc>
        <w:tc>
          <w:tcPr>
            <w:tcW w:w="0" w:type="auto"/>
            <w:hideMark/>
          </w:tcPr>
          <w:p w14:paraId="4FCC379C" w14:textId="13A792A6"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w:t>
            </w:r>
            <w:r w:rsidR="00373BDD" w:rsidRPr="00260C1D">
              <w:rPr>
                <w:rFonts w:eastAsia="Segoe UI" w:cstheme="minorHAnsi"/>
                <w:color w:val="323E4F" w:themeColor="text2" w:themeShade="BF"/>
                <w:sz w:val="24"/>
                <w:szCs w:val="24"/>
                <w:lang w:eastAsia="en-AU"/>
              </w:rPr>
              <w:t>215</w:t>
            </w:r>
            <w:r w:rsidR="00B10944" w:rsidRPr="00260C1D">
              <w:rPr>
                <w:rFonts w:eastAsia="Segoe UI" w:cstheme="minorHAnsi"/>
                <w:color w:val="323E4F" w:themeColor="text2" w:themeShade="BF"/>
                <w:sz w:val="24"/>
                <w:szCs w:val="24"/>
                <w:lang w:eastAsia="en-AU"/>
              </w:rPr>
              <w:t>.</w:t>
            </w:r>
            <w:r w:rsidR="00373BDD" w:rsidRPr="00260C1D">
              <w:rPr>
                <w:rFonts w:eastAsia="Segoe UI" w:cstheme="minorHAnsi"/>
                <w:color w:val="323E4F" w:themeColor="text2" w:themeShade="BF"/>
                <w:sz w:val="24"/>
                <w:szCs w:val="24"/>
                <w:lang w:eastAsia="en-AU"/>
              </w:rPr>
              <w:t>26</w:t>
            </w:r>
          </w:p>
        </w:tc>
      </w:tr>
      <w:tr w:rsidR="000B1FF1" w:rsidRPr="00260C1D" w14:paraId="339E6F53" w14:textId="77777777" w:rsidTr="003243F4">
        <w:tc>
          <w:tcPr>
            <w:tcW w:w="0" w:type="auto"/>
            <w:gridSpan w:val="2"/>
            <w:hideMark/>
          </w:tcPr>
          <w:p w14:paraId="4B146891"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aving to school for relief</w:t>
            </w:r>
          </w:p>
        </w:tc>
        <w:tc>
          <w:tcPr>
            <w:tcW w:w="0" w:type="auto"/>
            <w:hideMark/>
          </w:tcPr>
          <w:p w14:paraId="68FC56E5" w14:textId="1FCDCA05"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B5218C" w:rsidRPr="00260C1D">
              <w:rPr>
                <w:rFonts w:eastAsia="Segoe UI" w:cstheme="minorHAnsi"/>
                <w:color w:val="323E4F" w:themeColor="text2" w:themeShade="BF"/>
                <w:sz w:val="24"/>
                <w:szCs w:val="24"/>
                <w:lang w:eastAsia="en-AU"/>
              </w:rPr>
              <w:t>3,</w:t>
            </w:r>
            <w:r w:rsidR="00762320" w:rsidRPr="00260C1D">
              <w:rPr>
                <w:rFonts w:eastAsia="Segoe UI" w:cstheme="minorHAnsi"/>
                <w:color w:val="323E4F" w:themeColor="text2" w:themeShade="BF"/>
                <w:sz w:val="24"/>
                <w:szCs w:val="24"/>
                <w:lang w:eastAsia="en-AU"/>
              </w:rPr>
              <w:t>303.88</w:t>
            </w:r>
          </w:p>
        </w:tc>
      </w:tr>
    </w:tbl>
    <w:p w14:paraId="60219EB7" w14:textId="34CBDF09"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ates quoted above are relevant to salaries paid as </w:t>
      </w:r>
      <w:proofErr w:type="gramStart"/>
      <w:r w:rsidRPr="00260C1D">
        <w:rPr>
          <w:rFonts w:eastAsia="Segoe UI" w:cstheme="minorHAnsi"/>
          <w:color w:val="011A3C"/>
          <w:sz w:val="24"/>
          <w:szCs w:val="24"/>
          <w:lang w:val="en" w:eastAsia="en-AU"/>
        </w:rPr>
        <w:t>at</w:t>
      </w:r>
      <w:proofErr w:type="gramEnd"/>
      <w:r w:rsidRPr="00260C1D">
        <w:rPr>
          <w:rFonts w:eastAsia="Segoe UI" w:cstheme="minorHAnsi"/>
          <w:color w:val="011A3C"/>
          <w:sz w:val="24"/>
          <w:szCs w:val="24"/>
          <w:lang w:val="en" w:eastAsia="en-AU"/>
        </w:rPr>
        <w:t xml:space="preserve"> 1 </w:t>
      </w:r>
      <w:r w:rsidR="00446703" w:rsidRPr="00260C1D">
        <w:rPr>
          <w:rFonts w:eastAsia="Segoe UI" w:cstheme="minorHAnsi"/>
          <w:color w:val="011A3C"/>
          <w:sz w:val="24"/>
          <w:szCs w:val="24"/>
          <w:lang w:val="en" w:eastAsia="en-AU"/>
        </w:rPr>
        <w:t xml:space="preserve">January </w:t>
      </w:r>
      <w:r w:rsidR="00762320" w:rsidRPr="00260C1D">
        <w:rPr>
          <w:rFonts w:eastAsia="Segoe UI" w:cstheme="minorHAnsi"/>
          <w:color w:val="011A3C"/>
          <w:sz w:val="24"/>
          <w:szCs w:val="24"/>
          <w:lang w:val="en" w:eastAsia="en-AU"/>
        </w:rPr>
        <w:t>2023</w:t>
      </w:r>
      <w:r w:rsidRPr="00260C1D">
        <w:rPr>
          <w:rFonts w:eastAsia="Segoe UI" w:cstheme="minorHAnsi"/>
          <w:color w:val="011A3C"/>
          <w:sz w:val="24"/>
          <w:szCs w:val="24"/>
          <w:lang w:val="en" w:eastAsia="en-AU"/>
        </w:rPr>
        <w:t>.</w:t>
      </w:r>
    </w:p>
    <w:p w14:paraId="04D2AAFA" w14:textId="4A6C95AE" w:rsidR="0096466B" w:rsidRPr="0068235B" w:rsidRDefault="0068235B" w:rsidP="00D0100F">
      <w:pPr>
        <w:spacing w:before="100" w:beforeAutospacing="1" w:after="100" w:afterAutospacing="1" w:line="360" w:lineRule="atLeast"/>
        <w:rPr>
          <w:rStyle w:val="Hyperlink"/>
          <w:rFonts w:eastAsia="Segoe UI" w:cstheme="minorHAnsi"/>
          <w:sz w:val="24"/>
          <w:szCs w:val="24"/>
          <w:lang w:val="en" w:eastAsia="en-AU"/>
        </w:rPr>
      </w:pPr>
      <w:r>
        <w:rPr>
          <w:rFonts w:eastAsia="Segoe UI" w:cstheme="minorHAnsi"/>
          <w:color w:val="011A3C"/>
          <w:sz w:val="24"/>
          <w:szCs w:val="24"/>
          <w:lang w:val="en" w:eastAsia="en-AU"/>
        </w:rPr>
        <w:fldChar w:fldCharType="begin"/>
      </w:r>
      <w:r>
        <w:rPr>
          <w:rFonts w:eastAsia="Segoe UI" w:cstheme="minorHAnsi"/>
          <w:color w:val="011A3C"/>
          <w:sz w:val="24"/>
          <w:szCs w:val="24"/>
          <w:lang w:val="en" w:eastAsia="en-AU"/>
        </w:rPr>
        <w:instrText xml:space="preserve"> HYPERLINK "https://www.education.vic.gov.au/PAL/srp-leave-calculator-2023.xlsx" </w:instrText>
      </w:r>
      <w:r>
        <w:rPr>
          <w:rFonts w:eastAsia="Segoe UI" w:cstheme="minorHAnsi"/>
          <w:color w:val="011A3C"/>
          <w:sz w:val="24"/>
          <w:szCs w:val="24"/>
          <w:lang w:val="en" w:eastAsia="en-AU"/>
        </w:rPr>
      </w:r>
      <w:r>
        <w:rPr>
          <w:rFonts w:eastAsia="Segoe UI" w:cstheme="minorHAnsi"/>
          <w:color w:val="011A3C"/>
          <w:sz w:val="24"/>
          <w:szCs w:val="24"/>
          <w:lang w:val="en" w:eastAsia="en-AU"/>
        </w:rPr>
        <w:fldChar w:fldCharType="separate"/>
      </w:r>
      <w:r w:rsidR="0096466B" w:rsidRPr="0068235B">
        <w:rPr>
          <w:rStyle w:val="Hyperlink"/>
          <w:rFonts w:eastAsia="Segoe UI" w:cstheme="minorHAnsi"/>
          <w:sz w:val="24"/>
          <w:szCs w:val="24"/>
          <w:lang w:val="en" w:eastAsia="en-AU"/>
        </w:rPr>
        <w:t>Excel Calculator for Leave (Excel)</w:t>
      </w:r>
    </w:p>
    <w:p w14:paraId="20F5D9CA" w14:textId="72DB1838" w:rsidR="0096466B" w:rsidRPr="00260C1D" w:rsidRDefault="0068235B" w:rsidP="0096466B">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fldChar w:fldCharType="end"/>
      </w:r>
      <w:r w:rsidR="0096466B" w:rsidRPr="00260C1D">
        <w:rPr>
          <w:rFonts w:eastAsia="Segoe UI" w:cstheme="minorHAnsi"/>
          <w:color w:val="011A3C"/>
          <w:sz w:val="24"/>
          <w:szCs w:val="24"/>
          <w:lang w:val="en" w:eastAsia="en-AU"/>
        </w:rPr>
        <w:t xml:space="preserve">Note: This calculator assists with estimating the inside budget amounts for teaching staff who are on leave. It is a guideline only and some classifications, like </w:t>
      </w:r>
      <w:r w:rsidR="000F1D2B">
        <w:rPr>
          <w:rFonts w:eastAsia="Segoe UI" w:cstheme="minorHAnsi"/>
          <w:color w:val="011A3C"/>
          <w:sz w:val="24"/>
          <w:szCs w:val="24"/>
          <w:lang w:val="en" w:eastAsia="en-AU"/>
        </w:rPr>
        <w:t xml:space="preserve">the </w:t>
      </w:r>
      <w:r w:rsidR="0096466B" w:rsidRPr="00260C1D">
        <w:rPr>
          <w:rFonts w:eastAsia="Segoe UI" w:cstheme="minorHAnsi"/>
          <w:color w:val="011A3C"/>
          <w:sz w:val="24"/>
          <w:szCs w:val="24"/>
          <w:lang w:val="en" w:eastAsia="en-AU"/>
        </w:rPr>
        <w:t xml:space="preserve">assistant principal class who have </w:t>
      </w:r>
      <w:hyperlink r:id="rId250" w:history="1">
        <w:proofErr w:type="spellStart"/>
        <w:r w:rsidR="0096466B" w:rsidRPr="00260C1D">
          <w:rPr>
            <w:rFonts w:eastAsia="Segoe UI" w:cstheme="minorHAnsi"/>
            <w:color w:val="011A3C"/>
            <w:sz w:val="24"/>
            <w:szCs w:val="24"/>
            <w:lang w:val="en" w:eastAsia="en-AU"/>
          </w:rPr>
          <w:t>SmartSalary</w:t>
        </w:r>
        <w:proofErr w:type="spellEnd"/>
      </w:hyperlink>
      <w:r w:rsidR="0096466B" w:rsidRPr="00260C1D">
        <w:rPr>
          <w:rFonts w:eastAsia="Segoe UI" w:cstheme="minorHAnsi"/>
          <w:color w:val="011A3C"/>
          <w:sz w:val="24"/>
          <w:szCs w:val="24"/>
          <w:lang w:val="en" w:eastAsia="en-AU"/>
        </w:rPr>
        <w:t xml:space="preserve"> packaging can vary.</w:t>
      </w:r>
    </w:p>
    <w:p w14:paraId="12B0F13A" w14:textId="5A3D144D"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Leave reimbursement cash (short</w:t>
      </w:r>
      <w:r w:rsidR="00910423">
        <w:rPr>
          <w:rFonts w:eastAsia="Segoe UI" w:cstheme="minorHAnsi"/>
          <w:b/>
          <w:color w:val="011A3C"/>
          <w:sz w:val="27"/>
          <w:szCs w:val="27"/>
          <w:lang w:val="en" w:eastAsia="en-AU"/>
        </w:rPr>
        <w:t>-</w:t>
      </w:r>
      <w:r w:rsidRPr="00260C1D">
        <w:rPr>
          <w:rFonts w:eastAsia="Segoe UI" w:cstheme="minorHAnsi"/>
          <w:b/>
          <w:color w:val="011A3C"/>
          <w:sz w:val="27"/>
          <w:szCs w:val="27"/>
          <w:lang w:val="en" w:eastAsia="en-AU"/>
        </w:rPr>
        <w:t>term leave)</w:t>
      </w:r>
    </w:p>
    <w:p w14:paraId="2923058E" w14:textId="0464B6B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eave </w:t>
      </w:r>
      <w:r w:rsidR="00910423">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imbursement </w:t>
      </w:r>
      <w:r w:rsidR="0091042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sh (short</w:t>
      </w:r>
      <w:r w:rsidR="009104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leave) is a process whereby schools can apply for</w:t>
      </w:r>
      <w:r w:rsidR="00910423">
        <w:rPr>
          <w:rFonts w:eastAsia="Segoe UI" w:cstheme="minorHAnsi"/>
          <w:color w:val="011A3C"/>
          <w:sz w:val="24"/>
          <w:szCs w:val="24"/>
          <w:lang w:val="en" w:eastAsia="en-AU"/>
        </w:rPr>
        <w:t xml:space="preserve"> the</w:t>
      </w:r>
      <w:r w:rsidRPr="00260C1D">
        <w:rPr>
          <w:rFonts w:eastAsia="Segoe UI" w:cstheme="minorHAnsi"/>
          <w:color w:val="011A3C"/>
          <w:sz w:val="24"/>
          <w:szCs w:val="24"/>
          <w:lang w:val="en" w:eastAsia="en-AU"/>
        </w:rPr>
        <w:t xml:space="preserve"> reimbursement </w:t>
      </w:r>
      <w:r w:rsidR="00910423">
        <w:rPr>
          <w:rFonts w:eastAsia="Segoe UI" w:cstheme="minorHAnsi"/>
          <w:color w:val="011A3C"/>
          <w:sz w:val="24"/>
          <w:szCs w:val="24"/>
          <w:lang w:val="en" w:eastAsia="en-AU"/>
        </w:rPr>
        <w:t>of</w:t>
      </w:r>
      <w:r w:rsidR="0091042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nominated leave items </w:t>
      </w:r>
      <w:r w:rsidR="00910423">
        <w:rPr>
          <w:rFonts w:eastAsia="Segoe UI" w:cstheme="minorHAnsi"/>
          <w:color w:val="011A3C"/>
          <w:sz w:val="24"/>
          <w:szCs w:val="24"/>
          <w:lang w:val="en" w:eastAsia="en-AU"/>
        </w:rPr>
        <w:t xml:space="preserve">that are </w:t>
      </w:r>
      <w:r w:rsidRPr="00260C1D">
        <w:rPr>
          <w:rFonts w:eastAsia="Segoe UI" w:cstheme="minorHAnsi"/>
          <w:color w:val="011A3C"/>
          <w:sz w:val="24"/>
          <w:szCs w:val="24"/>
          <w:lang w:val="en" w:eastAsia="en-AU"/>
        </w:rPr>
        <w:t>less than 30 continuous working days.</w:t>
      </w:r>
    </w:p>
    <w:p w14:paraId="38F57E44" w14:textId="366E215A" w:rsidR="00997D75" w:rsidRPr="00260C1D" w:rsidRDefault="00997D75" w:rsidP="00997D7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f schools experience extraordinary periods of short</w:t>
      </w:r>
      <w:r w:rsidR="007D68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paid leave</w:t>
      </w:r>
      <w:r w:rsidR="007D68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y should log a call  for alternative support with the Schools Finance and Resources Branch at </w:t>
      </w:r>
      <w:r w:rsidR="00DD69C8">
        <w:rPr>
          <w:rFonts w:eastAsia="Segoe UI" w:cstheme="minorHAnsi"/>
          <w:color w:val="011A3C"/>
          <w:sz w:val="24"/>
          <w:szCs w:val="24"/>
          <w:lang w:val="en" w:eastAsia="en-AU"/>
        </w:rPr>
        <w:t xml:space="preserve">the </w:t>
      </w:r>
      <w:hyperlink r:id="rId251" w:history="1">
        <w:r w:rsidR="00DD69C8">
          <w:rPr>
            <w:rStyle w:val="Hyperlink"/>
            <w:rFonts w:eastAsia="Segoe UI" w:cstheme="minorHAnsi"/>
            <w:sz w:val="24"/>
            <w:szCs w:val="24"/>
            <w:lang w:val="en" w:eastAsia="en-AU"/>
          </w:rPr>
          <w:t>S</w:t>
        </w:r>
        <w:r w:rsidRPr="00260C1D">
          <w:rPr>
            <w:rStyle w:val="Hyperlink"/>
            <w:rFonts w:eastAsia="Segoe UI" w:cstheme="minorHAnsi"/>
            <w:sz w:val="24"/>
            <w:szCs w:val="24"/>
            <w:lang w:val="en" w:eastAsia="en-AU"/>
          </w:rPr>
          <w:t>ervice</w:t>
        </w:r>
        <w:r w:rsidR="005A184B">
          <w:rPr>
            <w:rStyle w:val="Hyperlink"/>
            <w:rFonts w:eastAsia="Segoe UI" w:cstheme="minorHAnsi"/>
            <w:sz w:val="24"/>
            <w:szCs w:val="24"/>
            <w:lang w:val="en" w:eastAsia="en-AU"/>
          </w:rPr>
          <w:t>s</w:t>
        </w:r>
        <w:r w:rsidRPr="00260C1D">
          <w:rPr>
            <w:rStyle w:val="Hyperlink"/>
            <w:rFonts w:eastAsia="Segoe UI" w:cstheme="minorHAnsi"/>
            <w:sz w:val="24"/>
            <w:szCs w:val="24"/>
            <w:lang w:val="en" w:eastAsia="en-AU"/>
          </w:rPr>
          <w:t xml:space="preserve"> </w:t>
        </w:r>
        <w:r w:rsidR="00DD69C8">
          <w:rPr>
            <w:rStyle w:val="Hyperlink"/>
            <w:rFonts w:eastAsia="Segoe UI" w:cstheme="minorHAnsi"/>
            <w:sz w:val="24"/>
            <w:szCs w:val="24"/>
            <w:lang w:val="en" w:eastAsia="en-AU"/>
          </w:rPr>
          <w:t>Portal</w:t>
        </w:r>
      </w:hyperlink>
      <w:r w:rsidRPr="00260C1D">
        <w:rPr>
          <w:rFonts w:eastAsia="Segoe UI" w:cstheme="minorHAnsi"/>
          <w:color w:val="011A3C"/>
          <w:sz w:val="24"/>
          <w:szCs w:val="24"/>
          <w:lang w:val="en" w:eastAsia="en-AU"/>
        </w:rPr>
        <w:t xml:space="preserve"> or call on </w:t>
      </w:r>
      <w:hyperlink r:id="rId252" w:history="1">
        <w:r w:rsidRPr="00260C1D">
          <w:rPr>
            <w:rFonts w:eastAsia="Segoe UI" w:cstheme="minorHAnsi"/>
            <w:color w:val="011A3C"/>
            <w:sz w:val="24"/>
            <w:szCs w:val="24"/>
            <w:lang w:val="en" w:eastAsia="en-AU"/>
          </w:rPr>
          <w:t>1800 641 943</w:t>
        </w:r>
      </w:hyperlink>
      <w:r w:rsidRPr="00260C1D">
        <w:rPr>
          <w:rFonts w:eastAsia="Segoe UI" w:cstheme="minorHAnsi"/>
          <w:color w:val="011A3C"/>
          <w:sz w:val="24"/>
          <w:szCs w:val="24"/>
          <w:lang w:val="en" w:eastAsia="en-AU"/>
        </w:rPr>
        <w:t>.</w:t>
      </w:r>
    </w:p>
    <w:p w14:paraId="657D009A" w14:textId="2F1BF1AF"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Leave </w:t>
      </w:r>
      <w:r w:rsidR="0059622D" w:rsidRPr="00260C1D">
        <w:rPr>
          <w:rFonts w:eastAsia="Segoe UI" w:cstheme="minorHAnsi"/>
          <w:b/>
          <w:color w:val="011A3C"/>
          <w:sz w:val="24"/>
          <w:szCs w:val="24"/>
          <w:lang w:val="en" w:eastAsia="en-AU"/>
        </w:rPr>
        <w:t>r</w:t>
      </w:r>
      <w:r w:rsidRPr="00260C1D">
        <w:rPr>
          <w:rFonts w:eastAsia="Segoe UI" w:cstheme="minorHAnsi"/>
          <w:b/>
          <w:color w:val="011A3C"/>
          <w:sz w:val="24"/>
          <w:szCs w:val="24"/>
          <w:lang w:val="en" w:eastAsia="en-AU"/>
        </w:rPr>
        <w:t xml:space="preserve">eimbursement </w:t>
      </w:r>
      <w:r w:rsidR="0059622D" w:rsidRPr="00260C1D">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 xml:space="preserve">ash </w:t>
      </w:r>
      <w:r w:rsidR="0059622D" w:rsidRPr="00260C1D">
        <w:rPr>
          <w:rFonts w:eastAsia="Segoe UI" w:cstheme="minorHAnsi"/>
          <w:b/>
          <w:color w:val="011A3C"/>
          <w:sz w:val="24"/>
          <w:szCs w:val="24"/>
          <w:lang w:val="en" w:eastAsia="en-AU"/>
        </w:rPr>
        <w:t>r</w:t>
      </w:r>
      <w:r w:rsidRPr="00260C1D">
        <w:rPr>
          <w:rFonts w:eastAsia="Segoe UI" w:cstheme="minorHAnsi"/>
          <w:b/>
          <w:color w:val="011A3C"/>
          <w:sz w:val="24"/>
          <w:szCs w:val="24"/>
          <w:lang w:val="en" w:eastAsia="en-AU"/>
        </w:rPr>
        <w:t>ates</w:t>
      </w:r>
    </w:p>
    <w:p w14:paraId="078CF97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table contains the rates at which schools will be reimbursed for relief staff; these figures include superannuation and other on-costs.</w:t>
      </w:r>
    </w:p>
    <w:p w14:paraId="464B7584" w14:textId="5B7D8D98" w:rsidR="0096466B" w:rsidRPr="00260C1D" w:rsidRDefault="0096466B" w:rsidP="00F8784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or information on payment rates for relief staff, please refer to </w:t>
      </w:r>
      <w:hyperlink r:id="rId253" w:history="1">
        <w:r w:rsidRPr="00614B09">
          <w:rPr>
            <w:rFonts w:eastAsia="Segoe UI" w:cstheme="minorHAnsi"/>
            <w:color w:val="0563C1"/>
            <w:sz w:val="24"/>
            <w:szCs w:val="24"/>
            <w:u w:val="single"/>
            <w:lang w:eastAsia="en-AU"/>
          </w:rPr>
          <w:t xml:space="preserve">Salary </w:t>
        </w:r>
        <w:r w:rsidR="00553856">
          <w:rPr>
            <w:rFonts w:eastAsia="Segoe UI" w:cstheme="minorHAnsi"/>
            <w:color w:val="0563C1"/>
            <w:sz w:val="24"/>
            <w:szCs w:val="24"/>
            <w:u w:val="single"/>
            <w:lang w:eastAsia="en-AU"/>
          </w:rPr>
          <w:t>r</w:t>
        </w:r>
        <w:r w:rsidRPr="00614B09">
          <w:rPr>
            <w:rFonts w:eastAsia="Segoe UI" w:cstheme="minorHAnsi"/>
            <w:color w:val="0563C1"/>
            <w:sz w:val="24"/>
            <w:szCs w:val="24"/>
            <w:u w:val="single"/>
            <w:lang w:eastAsia="en-AU"/>
          </w:rPr>
          <w:t>ates</w:t>
        </w:r>
      </w:hyperlink>
      <w:r w:rsidRPr="00260C1D">
        <w:rPr>
          <w:rFonts w:eastAsia="Segoe UI" w:cstheme="minorHAnsi"/>
          <w:color w:val="323E4F" w:themeColor="text2" w:themeShade="BF"/>
          <w:sz w:val="24"/>
          <w:szCs w:val="24"/>
          <w:lang w:eastAsia="en-AU"/>
        </w:rPr>
        <w:t>.</w:t>
      </w:r>
    </w:p>
    <w:p w14:paraId="00CD6B5D" w14:textId="77777777" w:rsidR="00F87843" w:rsidRPr="00260C1D" w:rsidRDefault="00F87843" w:rsidP="00992D99">
      <w:pPr>
        <w:spacing w:after="0" w:line="240" w:lineRule="atLeast"/>
        <w:rPr>
          <w:rFonts w:eastAsia="Segoe UI" w:cstheme="minorHAnsi"/>
          <w:color w:val="323E4F" w:themeColor="text2" w:themeShade="BF"/>
          <w:sz w:val="24"/>
          <w:szCs w:val="24"/>
          <w:lang w:eastAsia="en-AU"/>
        </w:rPr>
      </w:pPr>
    </w:p>
    <w:tbl>
      <w:tblPr>
        <w:tblW w:w="9903" w:type="dxa"/>
        <w:tblInd w:w="-5" w:type="dxa"/>
        <w:tblCellMar>
          <w:left w:w="0" w:type="dxa"/>
          <w:right w:w="0" w:type="dxa"/>
        </w:tblCellMar>
        <w:tblLook w:val="04A0" w:firstRow="1" w:lastRow="0" w:firstColumn="1" w:lastColumn="0" w:noHBand="0" w:noVBand="1"/>
      </w:tblPr>
      <w:tblGrid>
        <w:gridCol w:w="3550"/>
        <w:gridCol w:w="2723"/>
        <w:gridCol w:w="3630"/>
      </w:tblGrid>
      <w:tr w:rsidR="00F87843" w:rsidRPr="00260C1D" w14:paraId="70AA5454" w14:textId="77777777" w:rsidTr="00992D99">
        <w:trPr>
          <w:trHeight w:val="133"/>
          <w:tblHeader/>
        </w:trPr>
        <w:tc>
          <w:tcPr>
            <w:tcW w:w="9903" w:type="dxa"/>
            <w:gridSpan w:val="3"/>
            <w:tcBorders>
              <w:top w:val="single" w:sz="8" w:space="0" w:color="auto"/>
              <w:left w:val="single" w:sz="8" w:space="0" w:color="auto"/>
              <w:bottom w:val="single" w:sz="8" w:space="0" w:color="auto"/>
              <w:right w:val="single" w:sz="8" w:space="0" w:color="auto"/>
            </w:tcBorders>
            <w:shd w:val="clear" w:color="auto" w:fill="F6F6F9"/>
            <w:tcMar>
              <w:top w:w="15" w:type="dxa"/>
              <w:left w:w="15" w:type="dxa"/>
              <w:bottom w:w="15" w:type="dxa"/>
              <w:right w:w="15" w:type="dxa"/>
            </w:tcMar>
            <w:vAlign w:val="center"/>
            <w:hideMark/>
          </w:tcPr>
          <w:p w14:paraId="34350269" w14:textId="7AADE598"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lastRenderedPageBreak/>
              <w:t xml:space="preserve">Reimbursement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 xml:space="preserve">ates for </w:t>
            </w:r>
            <w:r w:rsidR="00BD1D66" w:rsidRPr="00614B09">
              <w:rPr>
                <w:rFonts w:eastAsia="Segoe UI" w:cstheme="minorHAnsi"/>
                <w:b/>
                <w:bCs/>
                <w:color w:val="323E4F" w:themeColor="text2" w:themeShade="BF"/>
                <w:sz w:val="24"/>
                <w:szCs w:val="24"/>
                <w:lang w:eastAsia="en-AU"/>
              </w:rPr>
              <w:t>2023</w:t>
            </w:r>
          </w:p>
        </w:tc>
      </w:tr>
      <w:tr w:rsidR="00F87843" w:rsidRPr="00260C1D" w14:paraId="1A42043B" w14:textId="77777777" w:rsidTr="00992D99">
        <w:trPr>
          <w:trHeight w:val="404"/>
          <w:tblHeader/>
        </w:trPr>
        <w:tc>
          <w:tcPr>
            <w:tcW w:w="3550" w:type="dxa"/>
            <w:tcBorders>
              <w:top w:val="nil"/>
              <w:left w:val="single" w:sz="8" w:space="0" w:color="auto"/>
              <w:bottom w:val="single" w:sz="8" w:space="0" w:color="auto"/>
              <w:right w:val="single" w:sz="8" w:space="0" w:color="auto"/>
            </w:tcBorders>
            <w:shd w:val="clear" w:color="auto" w:fill="F6F6F9"/>
            <w:tcMar>
              <w:top w:w="15" w:type="dxa"/>
              <w:left w:w="15" w:type="dxa"/>
              <w:bottom w:w="15" w:type="dxa"/>
              <w:right w:w="15" w:type="dxa"/>
            </w:tcMar>
            <w:hideMark/>
          </w:tcPr>
          <w:p w14:paraId="517200B8" w14:textId="77777777"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fective dates</w:t>
            </w:r>
          </w:p>
        </w:tc>
        <w:tc>
          <w:tcPr>
            <w:tcW w:w="2723"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D926365" w14:textId="78337531"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Education Support </w:t>
            </w:r>
            <w:r w:rsidR="007D68B8">
              <w:rPr>
                <w:rFonts w:eastAsia="Segoe UI" w:cstheme="minorHAnsi"/>
                <w:b/>
                <w:bCs/>
                <w:color w:val="323E4F" w:themeColor="text2" w:themeShade="BF"/>
                <w:sz w:val="24"/>
                <w:szCs w:val="24"/>
                <w:lang w:eastAsia="en-AU"/>
              </w:rPr>
              <w:t>Staff</w:t>
            </w:r>
            <w:r w:rsidRPr="00614B09">
              <w:rPr>
                <w:rFonts w:eastAsia="Segoe UI" w:cstheme="minorHAnsi"/>
                <w:b/>
                <w:bCs/>
                <w:color w:val="323E4F" w:themeColor="text2" w:themeShade="BF"/>
                <w:sz w:val="24"/>
                <w:szCs w:val="24"/>
                <w:lang w:eastAsia="en-AU"/>
              </w:rPr>
              <w:t xml:space="preserve"> Relief (</w:t>
            </w:r>
            <w:r w:rsidR="007D68B8">
              <w:rPr>
                <w:rFonts w:eastAsia="Segoe UI" w:cstheme="minorHAnsi"/>
                <w:b/>
                <w:bCs/>
                <w:color w:val="323E4F" w:themeColor="text2" w:themeShade="BF"/>
                <w:sz w:val="24"/>
                <w:szCs w:val="24"/>
                <w:lang w:eastAsia="en-AU"/>
              </w:rPr>
              <w:t>h</w:t>
            </w:r>
            <w:r w:rsidRPr="00614B09">
              <w:rPr>
                <w:rFonts w:eastAsia="Segoe UI" w:cstheme="minorHAnsi"/>
                <w:b/>
                <w:bCs/>
                <w:color w:val="323E4F" w:themeColor="text2" w:themeShade="BF"/>
                <w:sz w:val="24"/>
                <w:szCs w:val="24"/>
                <w:lang w:eastAsia="en-AU"/>
              </w:rPr>
              <w:t xml:space="preserve">ourly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ate)</w:t>
            </w:r>
          </w:p>
        </w:tc>
        <w:tc>
          <w:tcPr>
            <w:tcW w:w="3630"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3FBD749" w14:textId="33922B71"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ual Relief Teacher (</w:t>
            </w:r>
            <w:r w:rsidR="007D68B8">
              <w:rPr>
                <w:rFonts w:eastAsia="Segoe UI" w:cstheme="minorHAnsi"/>
                <w:b/>
                <w:bCs/>
                <w:color w:val="323E4F" w:themeColor="text2" w:themeShade="BF"/>
                <w:sz w:val="24"/>
                <w:szCs w:val="24"/>
                <w:lang w:eastAsia="en-AU"/>
              </w:rPr>
              <w:t>m</w:t>
            </w:r>
            <w:r w:rsidRPr="00614B09">
              <w:rPr>
                <w:rFonts w:eastAsia="Segoe UI" w:cstheme="minorHAnsi"/>
                <w:b/>
                <w:bCs/>
                <w:color w:val="323E4F" w:themeColor="text2" w:themeShade="BF"/>
                <w:sz w:val="24"/>
                <w:szCs w:val="24"/>
                <w:lang w:eastAsia="en-AU"/>
              </w:rPr>
              <w:t xml:space="preserve">aximum </w:t>
            </w:r>
            <w:r w:rsidR="007D68B8">
              <w:rPr>
                <w:rFonts w:eastAsia="Segoe UI" w:cstheme="minorHAnsi"/>
                <w:b/>
                <w:bCs/>
                <w:color w:val="323E4F" w:themeColor="text2" w:themeShade="BF"/>
                <w:sz w:val="24"/>
                <w:szCs w:val="24"/>
                <w:lang w:eastAsia="en-AU"/>
              </w:rPr>
              <w:t>d</w:t>
            </w:r>
            <w:r w:rsidRPr="00614B09">
              <w:rPr>
                <w:rFonts w:eastAsia="Segoe UI" w:cstheme="minorHAnsi"/>
                <w:b/>
                <w:bCs/>
                <w:color w:val="323E4F" w:themeColor="text2" w:themeShade="BF"/>
                <w:sz w:val="24"/>
                <w:szCs w:val="24"/>
                <w:lang w:eastAsia="en-AU"/>
              </w:rPr>
              <w:t xml:space="preserve">aily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ate)</w:t>
            </w:r>
          </w:p>
        </w:tc>
      </w:tr>
      <w:tr w:rsidR="005E13E3" w:rsidRPr="00260C1D" w14:paraId="62FF729C" w14:textId="77777777" w:rsidTr="00992D99">
        <w:trPr>
          <w:trHeight w:val="207"/>
        </w:trPr>
        <w:tc>
          <w:tcPr>
            <w:tcW w:w="3550" w:type="dxa"/>
            <w:tcBorders>
              <w:top w:val="nil"/>
              <w:left w:val="single" w:sz="8" w:space="0" w:color="auto"/>
              <w:bottom w:val="single" w:sz="8" w:space="0" w:color="auto"/>
              <w:right w:val="single" w:sz="8" w:space="0" w:color="auto"/>
            </w:tcBorders>
            <w:shd w:val="clear" w:color="auto" w:fill="FFFFFF"/>
            <w:tcMar>
              <w:top w:w="15" w:type="dxa"/>
              <w:left w:w="15" w:type="dxa"/>
              <w:bottom w:w="15" w:type="dxa"/>
              <w:right w:w="15" w:type="dxa"/>
            </w:tcMar>
            <w:hideMark/>
          </w:tcPr>
          <w:p w14:paraId="7E3839DF" w14:textId="3972E250" w:rsidR="005E13E3" w:rsidRPr="00260C1D" w:rsidRDefault="005E13E3" w:rsidP="005E13E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1 February 2023 to 30 June 2023 </w:t>
            </w:r>
          </w:p>
        </w:tc>
        <w:tc>
          <w:tcPr>
            <w:tcW w:w="2723"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4E1120D0" w14:textId="59069B7C"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8614E4">
              <w:rPr>
                <w:rFonts w:eastAsia="Segoe UI" w:cstheme="minorHAnsi"/>
                <w:color w:val="323E4F" w:themeColor="text2" w:themeShade="BF"/>
                <w:sz w:val="24"/>
                <w:szCs w:val="24"/>
                <w:lang w:eastAsia="en-AU"/>
              </w:rPr>
              <w:t>$45.98</w:t>
            </w:r>
          </w:p>
        </w:tc>
        <w:tc>
          <w:tcPr>
            <w:tcW w:w="3630"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0224AEB2" w14:textId="0760D81B"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54.35</w:t>
            </w:r>
          </w:p>
        </w:tc>
      </w:tr>
      <w:tr w:rsidR="005E13E3" w:rsidRPr="00260C1D" w14:paraId="484896F3" w14:textId="77777777" w:rsidTr="00992D99">
        <w:trPr>
          <w:trHeight w:val="284"/>
        </w:trPr>
        <w:tc>
          <w:tcPr>
            <w:tcW w:w="3550" w:type="dxa"/>
            <w:tcBorders>
              <w:top w:val="nil"/>
              <w:left w:val="single" w:sz="8" w:space="0" w:color="auto"/>
              <w:bottom w:val="single" w:sz="8" w:space="0" w:color="auto"/>
              <w:right w:val="single" w:sz="8" w:space="0" w:color="auto"/>
            </w:tcBorders>
            <w:shd w:val="clear" w:color="auto" w:fill="FFFFFF"/>
            <w:tcMar>
              <w:top w:w="15" w:type="dxa"/>
              <w:left w:w="15" w:type="dxa"/>
              <w:bottom w:w="15" w:type="dxa"/>
              <w:right w:w="15" w:type="dxa"/>
            </w:tcMar>
            <w:hideMark/>
          </w:tcPr>
          <w:p w14:paraId="67ABC030" w14:textId="5D1A536F" w:rsidR="005E13E3" w:rsidRPr="00260C1D" w:rsidRDefault="005E13E3" w:rsidP="005E13E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 July 2023 to 31 December 2023</w:t>
            </w:r>
          </w:p>
        </w:tc>
        <w:tc>
          <w:tcPr>
            <w:tcW w:w="2723"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42F8DEC2" w14:textId="6D87D70F"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8614E4">
              <w:rPr>
                <w:rFonts w:eastAsia="Segoe UI" w:cstheme="minorHAnsi"/>
                <w:color w:val="323E4F" w:themeColor="text2" w:themeShade="BF"/>
                <w:sz w:val="24"/>
                <w:szCs w:val="24"/>
                <w:lang w:eastAsia="en-AU"/>
              </w:rPr>
              <w:t>$46.67</w:t>
            </w:r>
          </w:p>
        </w:tc>
        <w:tc>
          <w:tcPr>
            <w:tcW w:w="3630"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608692D7" w14:textId="4DCF7526"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61.15</w:t>
            </w:r>
          </w:p>
        </w:tc>
      </w:tr>
    </w:tbl>
    <w:p w14:paraId="486AADE2" w14:textId="2BBC2E2D" w:rsidR="0096466B" w:rsidRPr="00260C1D" w:rsidRDefault="0096466B" w:rsidP="00A9180D">
      <w:pPr>
        <w:keepNext/>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dentification of a replacement</w:t>
      </w:r>
    </w:p>
    <w:p w14:paraId="3F9DA386"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ntral (credit) replacements are identified by any of the following methods using data from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w:t>
      </w:r>
    </w:p>
    <w:p w14:paraId="1D971F27" w14:textId="099962F3" w:rsidR="0096466B" w:rsidRPr="00260C1D" w:rsidRDefault="00C256B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ncrease in time fraction</w:t>
      </w:r>
    </w:p>
    <w:p w14:paraId="4992DBFB" w14:textId="5C75B009" w:rsidR="0096466B" w:rsidRPr="00260C1D" w:rsidRDefault="00C256B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ransfer from another school</w:t>
      </w:r>
    </w:p>
    <w:p w14:paraId="220E0A98" w14:textId="29EF261B" w:rsidR="0096466B" w:rsidRPr="00260C1D" w:rsidRDefault="00C256B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emporary resumption from unpaid leave</w:t>
      </w:r>
    </w:p>
    <w:p w14:paraId="0FB93DF7" w14:textId="5695B5AB" w:rsidR="0096466B" w:rsidRPr="00260C1D" w:rsidRDefault="00C256B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96466B" w:rsidRPr="00260C1D">
        <w:rPr>
          <w:rFonts w:eastAsia="Segoe UI" w:cstheme="minorHAnsi"/>
          <w:color w:val="011A3C"/>
          <w:sz w:val="24"/>
          <w:szCs w:val="24"/>
          <w:lang w:val="en" w:eastAsia="en-AU"/>
        </w:rPr>
        <w:t>ixed-term contract</w:t>
      </w:r>
    </w:p>
    <w:p w14:paraId="508AF0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ocal (cash) replacements are identified by any of the following methods using data from CASES21:</w:t>
      </w:r>
    </w:p>
    <w:p w14:paraId="7D492615" w14:textId="4867557C" w:rsidR="0096466B" w:rsidRPr="00260C1D" w:rsidRDefault="00D301BF"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cal payroll payment (</w:t>
      </w:r>
      <w:proofErr w:type="spellStart"/>
      <w:r w:rsidR="0096466B" w:rsidRPr="00260C1D">
        <w:rPr>
          <w:rFonts w:eastAsia="Segoe UI" w:cstheme="minorHAnsi"/>
          <w:color w:val="011A3C"/>
          <w:sz w:val="24"/>
          <w:szCs w:val="24"/>
          <w:lang w:val="en" w:eastAsia="en-AU"/>
        </w:rPr>
        <w:t>eduPay</w:t>
      </w:r>
      <w:proofErr w:type="spellEnd"/>
      <w:r w:rsidR="0096466B" w:rsidRPr="00260C1D">
        <w:rPr>
          <w:rFonts w:eastAsia="Segoe UI" w:cstheme="minorHAnsi"/>
          <w:color w:val="011A3C"/>
          <w:sz w:val="24"/>
          <w:szCs w:val="24"/>
          <w:lang w:val="en" w:eastAsia="en-AU"/>
        </w:rPr>
        <w:t xml:space="preserve"> school local payroll)</w:t>
      </w:r>
    </w:p>
    <w:p w14:paraId="7A46F51A" w14:textId="3F475342" w:rsidR="0096466B" w:rsidRPr="00260C1D" w:rsidRDefault="00D301BF"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or invoice payment (agency)</w:t>
      </w:r>
    </w:p>
    <w:p w14:paraId="0F35E1DB"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pporting documentation</w:t>
      </w:r>
    </w:p>
    <w:p w14:paraId="21264855" w14:textId="77777777" w:rsidR="0096466B" w:rsidRPr="00260C1D"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54" w:history="1">
        <w:r w:rsidR="0096466B" w:rsidRPr="00614B09">
          <w:rPr>
            <w:rFonts w:eastAsia="Segoe UI" w:cstheme="minorHAnsi"/>
            <w:color w:val="0563C1"/>
            <w:sz w:val="24"/>
            <w:szCs w:val="24"/>
            <w:u w:val="single"/>
            <w:lang w:val="en" w:eastAsia="en-AU"/>
          </w:rPr>
          <w:t>SRP Leave Portal User Guide (PDF)</w:t>
        </w:r>
      </w:hyperlink>
    </w:p>
    <w:p w14:paraId="54B19A14" w14:textId="77777777" w:rsidR="0096466B" w:rsidRPr="00260C1D"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55" w:history="1">
        <w:r w:rsidR="0096466B" w:rsidRPr="00614B09">
          <w:rPr>
            <w:rFonts w:eastAsia="Segoe UI" w:cstheme="minorHAnsi"/>
            <w:color w:val="0563C1"/>
            <w:sz w:val="24"/>
            <w:szCs w:val="24"/>
            <w:u w:val="single"/>
            <w:lang w:val="en" w:eastAsia="en-AU"/>
          </w:rPr>
          <w:t>SRP Leave Portal User Guide (Word)</w:t>
        </w:r>
      </w:hyperlink>
    </w:p>
    <w:p w14:paraId="3B830488" w14:textId="2E51E352" w:rsidR="000B1FF1" w:rsidRPr="00CE2E6D" w:rsidRDefault="00000000" w:rsidP="00614B09">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56" w:history="1">
        <w:r w:rsidR="0096466B" w:rsidRPr="00614B09">
          <w:rPr>
            <w:rFonts w:eastAsia="Segoe UI" w:cstheme="minorHAnsi"/>
            <w:color w:val="0563C1"/>
            <w:sz w:val="24"/>
            <w:szCs w:val="24"/>
            <w:u w:val="single"/>
            <w:lang w:val="en" w:eastAsia="en-AU"/>
          </w:rPr>
          <w:t>Sample Spread sheet for Leave Replacements (Excel)</w:t>
        </w:r>
      </w:hyperlink>
    </w:p>
    <w:p w14:paraId="4DF8DECF"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railing holidays</w:t>
      </w:r>
    </w:p>
    <w:p w14:paraId="5F88820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taff member is absent during the term and vacation period, and the replacement staff member is employed throughout that term and into the following vacation period, this is referred to in the SRP system as a ‘trailing holiday’.</w:t>
      </w:r>
    </w:p>
    <w:p w14:paraId="12F1A77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leave type is only applicable to replacements for absences of 30 days or more of continuous leave, where the replacement is a centrally paid staff member, and where the leave covers the last day of term. This option can be selected from the SRP leave replacement portal.</w:t>
      </w:r>
    </w:p>
    <w:p w14:paraId="5BB2D819"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1 — Term 2 Break:</w:t>
      </w:r>
    </w:p>
    <w:p w14:paraId="77191CAF" w14:textId="1258D9C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ohn Teacher is an ongoing staff member at Blue Primary School who took long service leave for the whole of Term 2. During his absence</w:t>
      </w:r>
      <w:r w:rsidR="00CD1732">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Elizabeth Teacher was hired into a fixed-term position. Although John’s leave ended on the last day of term, he will not actually return to the school until </w:t>
      </w:r>
      <w:r w:rsidRPr="00260C1D">
        <w:rPr>
          <w:rFonts w:eastAsia="Segoe UI" w:cstheme="minorHAnsi"/>
          <w:color w:val="011A3C"/>
          <w:sz w:val="24"/>
          <w:szCs w:val="24"/>
          <w:lang w:val="en" w:eastAsia="en-AU"/>
        </w:rPr>
        <w:lastRenderedPageBreak/>
        <w:t>the first day of Term 3. At the same time, Elizabeth is entitled to be paid for the Term 2 vacation period.</w:t>
      </w:r>
    </w:p>
    <w:p w14:paraId="196E4B1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of Term 2 to the last day of Term 2 John’s salary will be charged outside the Blue Primary School's budget. Elizabeth's salary in the same period will be charged to Blue Primary School.</w:t>
      </w:r>
    </w:p>
    <w:p w14:paraId="4736FFEA"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    </w:t>
      </w:r>
    </w:p>
    <w:p w14:paraId="24049232" w14:textId="168A7A3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w:t>
      </w:r>
      <w:r w:rsidR="00CD1732">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ave charging rules apply, refer to Leave Capping (above).</w:t>
      </w:r>
    </w:p>
    <w:p w14:paraId="5E694800"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2 — End of year break:</w:t>
      </w:r>
    </w:p>
    <w:p w14:paraId="07FC1E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ane’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full period of leave including the vacation period (trailing holidays). The school was charged as follows:</w:t>
      </w:r>
    </w:p>
    <w:p w14:paraId="5D2F3742" w14:textId="54479E32"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rom the first day of Term 4 to the day before Jane goes on leave, Orange Primary School will </w:t>
      </w:r>
      <w:r w:rsidR="002E5AC9" w:rsidRPr="00260C1D">
        <w:rPr>
          <w:rFonts w:eastAsia="Segoe UI" w:cstheme="minorHAnsi"/>
          <w:color w:val="011A3C"/>
          <w:sz w:val="24"/>
          <w:szCs w:val="24"/>
          <w:lang w:val="en" w:eastAsia="en-AU"/>
        </w:rPr>
        <w:t xml:space="preserve">be </w:t>
      </w:r>
      <w:r w:rsidRPr="00260C1D">
        <w:rPr>
          <w:rFonts w:eastAsia="Segoe UI" w:cstheme="minorHAnsi"/>
          <w:color w:val="011A3C"/>
          <w:sz w:val="24"/>
          <w:szCs w:val="24"/>
          <w:lang w:val="en" w:eastAsia="en-AU"/>
        </w:rPr>
        <w:t>charged for her salary. Fred’s salary will also be charged to Orange Primary School during this time.</w:t>
      </w:r>
    </w:p>
    <w:p w14:paraId="7767CB8B"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Jane is on leave to the last day in Term 4, her salary will be charged outside of Orange Primary School's budget. During this time, Fred’s salary will be charged to Orange Primary School.</w:t>
      </w:r>
    </w:p>
    <w:p w14:paraId="63F89B44" w14:textId="12459DFF"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ly, from the first day of </w:t>
      </w:r>
      <w:r w:rsidR="002E5AC9" w:rsidRPr="00260C1D">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end of year vacation to the last day of end of year vacation, Jane's salary will continue to be charged outside Orange Primary School's budget. Fred's salary during this period will continue to be charged to Orange Primary School.</w:t>
      </w:r>
    </w:p>
    <w:p w14:paraId="0C607261" w14:textId="597E3C28"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w:t>
      </w:r>
      <w:r w:rsidR="003500AF">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ave charging rules apply, refer to Leave Capping (above).</w:t>
      </w:r>
    </w:p>
    <w:p w14:paraId="437B0295" w14:textId="77777777" w:rsidR="00CE2E6D" w:rsidRPr="00260C1D" w:rsidRDefault="00CE2E6D" w:rsidP="00A92A6B">
      <w:pPr>
        <w:pStyle w:val="Heading2"/>
      </w:pPr>
      <w:bookmarkStart w:id="136" w:name="_Toc120789930"/>
      <w:r w:rsidRPr="00260C1D">
        <w:lastRenderedPageBreak/>
        <w:t>Surplus or deficit</w:t>
      </w:r>
      <w:bookmarkEnd w:id="136"/>
    </w:p>
    <w:p w14:paraId="5DF68B45" w14:textId="7090AED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491E94">
        <w:rPr>
          <w:rFonts w:eastAsia="Segoe UI" w:cstheme="minorHAnsi"/>
          <w:color w:val="011A3C"/>
          <w:sz w:val="24"/>
          <w:szCs w:val="24"/>
          <w:lang w:val="en" w:eastAsia="en-AU"/>
        </w:rPr>
        <w:t xml:space="preserve">section provides information on the </w:t>
      </w:r>
      <w:r w:rsidRPr="00260C1D">
        <w:rPr>
          <w:rFonts w:eastAsia="Segoe UI" w:cstheme="minorHAnsi"/>
          <w:color w:val="011A3C"/>
          <w:sz w:val="24"/>
          <w:szCs w:val="24"/>
          <w:lang w:val="en" w:eastAsia="en-AU"/>
        </w:rPr>
        <w:t>annual pay cycle and rollover of surplus/deficit from one year to the next for the Student Resource Package (SRP).</w:t>
      </w:r>
    </w:p>
    <w:p w14:paraId="5649B466"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nnual pay cycle</w:t>
      </w:r>
    </w:p>
    <w:p w14:paraId="649AA13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98FE3B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ual salary costs </w:t>
      </w:r>
      <w:r w:rsidR="002764F9">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re charged to schools each year according to the actual number of working days in the year. This may be 260, 261 or 262 working days in any given year.</w:t>
      </w:r>
    </w:p>
    <w:p w14:paraId="3925B74C" w14:textId="58C6221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take account of these minor variations as part of their normal budget planning. SRP financial reports, including the </w:t>
      </w:r>
      <w:hyperlink r:id="rId257" w:history="1">
        <w:r w:rsidRPr="00614B09">
          <w:rPr>
            <w:rFonts w:eastAsia="Segoe UI" w:cstheme="minorHAnsi"/>
            <w:color w:val="0563C1"/>
            <w:sz w:val="24"/>
            <w:szCs w:val="24"/>
            <w:u w:val="single"/>
            <w:lang w:val="en" w:eastAsia="en-AU"/>
          </w:rPr>
          <w:t>SRP Management Report</w:t>
        </w:r>
      </w:hyperlink>
      <w:r w:rsidRPr="00260C1D">
        <w:rPr>
          <w:rFonts w:eastAsia="Segoe UI" w:cstheme="minorHAnsi"/>
          <w:color w:val="011A3C"/>
          <w:sz w:val="24"/>
          <w:szCs w:val="24"/>
          <w:lang w:val="en" w:eastAsia="en-AU"/>
        </w:rPr>
        <w:t xml:space="preserve"> and </w:t>
      </w:r>
      <w:hyperlink r:id="rId258" w:history="1">
        <w:r w:rsidRPr="00614B09">
          <w:rPr>
            <w:rFonts w:eastAsia="Segoe UI" w:cstheme="minorHAnsi"/>
            <w:color w:val="0563C1"/>
            <w:sz w:val="24"/>
            <w:szCs w:val="24"/>
            <w:u w:val="single"/>
            <w:lang w:val="en" w:eastAsia="en-AU"/>
          </w:rPr>
          <w:t>Salaries Fortnightly Transaction Report</w:t>
        </w:r>
      </w:hyperlink>
      <w:r w:rsidRPr="00260C1D">
        <w:rPr>
          <w:rFonts w:eastAsia="Segoe UI" w:cstheme="minorHAnsi"/>
          <w:color w:val="011A3C"/>
          <w:sz w:val="24"/>
          <w:szCs w:val="24"/>
          <w:lang w:val="en" w:eastAsia="en-AU"/>
        </w:rPr>
        <w:t xml:space="preserve"> (both available from the </w:t>
      </w:r>
      <w:hyperlink r:id="rId259"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xml:space="preserve">), and the SRP Planner (accessible from the </w:t>
      </w:r>
      <w:hyperlink r:id="rId260"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are programmed to take account of these annual variations.</w:t>
      </w:r>
    </w:p>
    <w:p w14:paraId="76F5BD3E"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ollover of surplus or deficit from one year to the next</w:t>
      </w:r>
    </w:p>
    <w:p w14:paraId="4C69DD2C" w14:textId="603E7FA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credit surplus remaining against the school after the reconciliation process is completed is carried forward to the following year. Schools then have the option of either retaining the funds as credit, or submitting a ‘credit to cash against previous year surplus’ request to gain immediate access to the funds as cash (refer to Credit/Cash Transfers below)</w:t>
      </w:r>
    </w:p>
    <w:p w14:paraId="1456BF5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Not all programs have the option of requesting funds for immediate access.</w:t>
      </w:r>
    </w:p>
    <w:p w14:paraId="5EF67A90"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d of year deficit</w:t>
      </w:r>
    </w:p>
    <w:p w14:paraId="30C8D4FC" w14:textId="58B3BECC"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credit deficit remaining against the school will be recovered from the school’s cash component in the following year. This recovery will occur against the first quarterly cash grant (QCG) </w:t>
      </w:r>
      <w:r w:rsidR="00B016C5">
        <w:rPr>
          <w:rFonts w:eastAsia="Segoe UI" w:cstheme="minorHAnsi"/>
          <w:color w:val="011A3C"/>
          <w:sz w:val="24"/>
          <w:szCs w:val="24"/>
          <w:lang w:val="en" w:eastAsia="en-AU"/>
        </w:rPr>
        <w:t xml:space="preserve">after the </w:t>
      </w:r>
      <w:r w:rsidRPr="00260C1D">
        <w:rPr>
          <w:rFonts w:eastAsia="Segoe UI" w:cstheme="minorHAnsi"/>
          <w:color w:val="011A3C"/>
          <w:sz w:val="24"/>
          <w:szCs w:val="24"/>
          <w:lang w:val="en" w:eastAsia="en-AU"/>
        </w:rPr>
        <w:t xml:space="preserve">reconciliation </w:t>
      </w:r>
      <w:r w:rsidR="00B016C5">
        <w:rPr>
          <w:rFonts w:eastAsia="Segoe UI" w:cstheme="minorHAnsi"/>
          <w:color w:val="011A3C"/>
          <w:sz w:val="24"/>
          <w:szCs w:val="24"/>
          <w:lang w:val="en" w:eastAsia="en-AU"/>
        </w:rPr>
        <w:t xml:space="preserve">is </w:t>
      </w:r>
      <w:proofErr w:type="spellStart"/>
      <w:r w:rsidR="00B016C5">
        <w:rPr>
          <w:rFonts w:eastAsia="Segoe UI" w:cstheme="minorHAnsi"/>
          <w:color w:val="011A3C"/>
          <w:sz w:val="24"/>
          <w:szCs w:val="24"/>
          <w:lang w:val="en" w:eastAsia="en-AU"/>
        </w:rPr>
        <w:t>finalised</w:t>
      </w:r>
      <w:proofErr w:type="spellEnd"/>
      <w:r w:rsidR="00B016C5">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for all schools. If there are insufficient funds available in the first QCG to cover the outstanding deficit amount, the balance will be recovered from the next QCG(s). If there remains an outstanding deficit amount after the Term 4 QCG, the school will be </w:t>
      </w:r>
      <w:r w:rsidR="002E5AC9" w:rsidRPr="00260C1D">
        <w:rPr>
          <w:rFonts w:eastAsia="Segoe UI" w:cstheme="minorHAnsi"/>
          <w:color w:val="011A3C"/>
          <w:sz w:val="24"/>
          <w:szCs w:val="24"/>
          <w:lang w:val="en" w:eastAsia="en-AU"/>
        </w:rPr>
        <w:t>contacted,</w:t>
      </w:r>
      <w:r w:rsidRPr="00260C1D">
        <w:rPr>
          <w:rFonts w:eastAsia="Segoe UI" w:cstheme="minorHAnsi"/>
          <w:color w:val="011A3C"/>
          <w:sz w:val="24"/>
          <w:szCs w:val="24"/>
          <w:lang w:val="en" w:eastAsia="en-AU"/>
        </w:rPr>
        <w:t xml:space="preserve"> and arrangements made for the balance to be paid</w:t>
      </w:r>
      <w:r w:rsidR="002E5AC9" w:rsidRPr="00260C1D">
        <w:rPr>
          <w:rFonts w:eastAsia="Segoe UI" w:cstheme="minorHAnsi"/>
          <w:color w:val="011A3C"/>
          <w:sz w:val="24"/>
          <w:szCs w:val="24"/>
          <w:lang w:val="en" w:eastAsia="en-AU"/>
        </w:rPr>
        <w:t xml:space="preserve">, </w:t>
      </w:r>
      <w:r w:rsidR="002E5AC9" w:rsidRPr="00260C1D">
        <w:rPr>
          <w:rFonts w:eastAsia="Segoe UI" w:cstheme="minorHAnsi"/>
          <w:color w:val="011A3C"/>
          <w:sz w:val="24"/>
          <w:szCs w:val="24"/>
          <w:lang w:eastAsia="en-AU"/>
        </w:rPr>
        <w:t>preferably</w:t>
      </w:r>
      <w:r w:rsidR="002E5AC9" w:rsidRPr="00260C1D">
        <w:rPr>
          <w:rFonts w:eastAsia="Segoe UI" w:cstheme="minorHAnsi"/>
          <w:color w:val="011A3C"/>
          <w:sz w:val="24"/>
          <w:szCs w:val="24"/>
          <w:lang w:val="en" w:eastAsia="en-AU"/>
        </w:rPr>
        <w:t xml:space="preserve"> via Electronic Funds Transfer (EFT)</w:t>
      </w:r>
      <w:r w:rsidRPr="00260C1D">
        <w:rPr>
          <w:rFonts w:eastAsia="Segoe UI" w:cstheme="minorHAnsi"/>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42"/>
        <w:gridCol w:w="1328"/>
        <w:gridCol w:w="1985"/>
        <w:gridCol w:w="1985"/>
        <w:gridCol w:w="2002"/>
      </w:tblGrid>
      <w:tr w:rsidR="000B1FF1" w:rsidRPr="00260C1D" w14:paraId="39E0341A" w14:textId="77777777" w:rsidTr="003243F4">
        <w:trPr>
          <w:tblHeader/>
        </w:trPr>
        <w:tc>
          <w:tcPr>
            <w:tcW w:w="0" w:type="auto"/>
            <w:gridSpan w:val="5"/>
            <w:vAlign w:val="center"/>
            <w:hideMark/>
          </w:tcPr>
          <w:p w14:paraId="239F85E4" w14:textId="77777777" w:rsidR="0096466B" w:rsidRPr="00260C1D" w:rsidRDefault="0096466B" w:rsidP="003243F4">
            <w:pPr>
              <w:spacing w:before="100" w:beforeAutospacing="1" w:after="100" w:afterAutospacing="1" w:line="360" w:lineRule="atLeast"/>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val="en" w:eastAsia="en-AU"/>
              </w:rPr>
              <w:t>Example 1: Recovery from Term 3 QCG</w:t>
            </w:r>
          </w:p>
        </w:tc>
      </w:tr>
      <w:tr w:rsidR="000B1FF1" w:rsidRPr="00260C1D" w14:paraId="79DD10BF" w14:textId="77777777" w:rsidTr="003243F4">
        <w:trPr>
          <w:tblHeader/>
        </w:trPr>
        <w:tc>
          <w:tcPr>
            <w:tcW w:w="0" w:type="auto"/>
            <w:hideMark/>
          </w:tcPr>
          <w:p w14:paraId="693B8CBB"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2C92C01F" w14:textId="77777777" w:rsidR="0096466B" w:rsidRPr="00260C1D" w:rsidRDefault="0096466B" w:rsidP="00ED4312">
            <w:pPr>
              <w:spacing w:after="0" w:line="240" w:lineRule="atLeast"/>
              <w:rPr>
                <w:rFonts w:eastAsia="Segoe UI" w:cstheme="minorHAnsi"/>
                <w:color w:val="323E4F" w:themeColor="text2" w:themeShade="BF"/>
                <w:sz w:val="20"/>
                <w:szCs w:val="20"/>
                <w:lang w:eastAsia="en-AU"/>
              </w:rPr>
            </w:pPr>
          </w:p>
        </w:tc>
        <w:tc>
          <w:tcPr>
            <w:tcW w:w="0" w:type="auto"/>
            <w:hideMark/>
          </w:tcPr>
          <w:p w14:paraId="14E1251B"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1C5926FF"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2339C23B" w14:textId="6FC2829C"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32CE3F30" w14:textId="77777777" w:rsidTr="002E5AC9">
        <w:tc>
          <w:tcPr>
            <w:tcW w:w="0" w:type="auto"/>
            <w:tcBorders>
              <w:bottom w:val="single" w:sz="4" w:space="0" w:color="auto"/>
            </w:tcBorders>
            <w:hideMark/>
          </w:tcPr>
          <w:p w14:paraId="30D85BE2"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6478DC30" w14:textId="41758F44"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0BA3FC60" w14:textId="56060CFA"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2D15A7A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22293A55" w14:textId="77777777" w:rsidTr="002E5AC9">
        <w:tc>
          <w:tcPr>
            <w:tcW w:w="0" w:type="auto"/>
            <w:tcBorders>
              <w:right w:val="nil"/>
            </w:tcBorders>
            <w:hideMark/>
          </w:tcPr>
          <w:p w14:paraId="2D5AD5C7"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10C7F5C2" w14:textId="57595115"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622BCB5F" w14:textId="6B16737C"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4525E8AF" w14:textId="412CB487"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c>
          <w:tcPr>
            <w:tcW w:w="0" w:type="auto"/>
            <w:hideMark/>
          </w:tcPr>
          <w:p w14:paraId="5A5C4E00" w14:textId="18888858"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r>
      <w:tr w:rsidR="000B1FF1" w:rsidRPr="00260C1D" w14:paraId="4367C060" w14:textId="77777777" w:rsidTr="003243F4">
        <w:trPr>
          <w:tblHeader/>
        </w:trPr>
        <w:tc>
          <w:tcPr>
            <w:tcW w:w="0" w:type="auto"/>
            <w:gridSpan w:val="5"/>
            <w:vAlign w:val="center"/>
            <w:hideMark/>
          </w:tcPr>
          <w:p w14:paraId="22AF8AAC"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2: Recovery starting in Term 3 and finishing Term 4 QCG</w:t>
            </w:r>
          </w:p>
        </w:tc>
      </w:tr>
      <w:tr w:rsidR="000B1FF1" w:rsidRPr="00260C1D" w14:paraId="2B2DFE5B" w14:textId="77777777" w:rsidTr="003243F4">
        <w:trPr>
          <w:tblHeader/>
        </w:trPr>
        <w:tc>
          <w:tcPr>
            <w:tcW w:w="0" w:type="auto"/>
            <w:hideMark/>
          </w:tcPr>
          <w:p w14:paraId="7E4BFF2F"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4489A5E2" w14:textId="77777777" w:rsidR="0096466B" w:rsidRPr="00260C1D" w:rsidRDefault="0096466B" w:rsidP="00ED4312">
            <w:pPr>
              <w:spacing w:after="0" w:line="240" w:lineRule="atLeast"/>
              <w:rPr>
                <w:rFonts w:eastAsia="Segoe UI" w:cstheme="minorHAnsi"/>
                <w:b/>
                <w:color w:val="323E4F" w:themeColor="text2" w:themeShade="BF"/>
                <w:sz w:val="20"/>
                <w:szCs w:val="20"/>
                <w:lang w:eastAsia="en-AU"/>
              </w:rPr>
            </w:pPr>
          </w:p>
        </w:tc>
        <w:tc>
          <w:tcPr>
            <w:tcW w:w="0" w:type="auto"/>
            <w:hideMark/>
          </w:tcPr>
          <w:p w14:paraId="6FADBA06"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76C659BC"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326D6E52" w14:textId="74F17CCD"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734A20BE" w14:textId="77777777" w:rsidTr="002E5AC9">
        <w:tc>
          <w:tcPr>
            <w:tcW w:w="0" w:type="auto"/>
            <w:tcBorders>
              <w:bottom w:val="single" w:sz="4" w:space="0" w:color="auto"/>
            </w:tcBorders>
            <w:hideMark/>
          </w:tcPr>
          <w:p w14:paraId="1E83B63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lastRenderedPageBreak/>
              <w:t>QCG Amount</w:t>
            </w:r>
          </w:p>
        </w:tc>
        <w:tc>
          <w:tcPr>
            <w:tcW w:w="0" w:type="auto"/>
            <w:tcBorders>
              <w:bottom w:val="single" w:sz="4" w:space="0" w:color="auto"/>
            </w:tcBorders>
            <w:hideMark/>
          </w:tcPr>
          <w:p w14:paraId="3DF2F91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2D4A79F0" w14:textId="02E4B893"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1D34C7D4" w14:textId="3CB90E2A"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0CE2C91D"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0C2122D" w14:textId="77777777" w:rsidTr="002E5AC9">
        <w:tc>
          <w:tcPr>
            <w:tcW w:w="0" w:type="auto"/>
            <w:tcBorders>
              <w:right w:val="nil"/>
            </w:tcBorders>
            <w:hideMark/>
          </w:tcPr>
          <w:p w14:paraId="7DD7169A"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3F8AFC45" w14:textId="0F246934"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60,000</w:t>
            </w:r>
          </w:p>
        </w:tc>
        <w:tc>
          <w:tcPr>
            <w:tcW w:w="0" w:type="auto"/>
            <w:hideMark/>
          </w:tcPr>
          <w:p w14:paraId="51FCB350" w14:textId="1B899A3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677F281" w14:textId="22612DFD"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229F3507" w14:textId="052DF664"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r>
    </w:tbl>
    <w:p w14:paraId="404030DF" w14:textId="77777777" w:rsidR="0096466B" w:rsidRPr="00260C1D" w:rsidRDefault="0096466B" w:rsidP="0096466B">
      <w:pPr>
        <w:spacing w:after="0" w:line="360" w:lineRule="atLeast"/>
        <w:rPr>
          <w:rFonts w:eastAsia="Segoe UI" w:cstheme="minorHAnsi"/>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92"/>
        <w:gridCol w:w="1496"/>
        <w:gridCol w:w="1946"/>
        <w:gridCol w:w="1946"/>
        <w:gridCol w:w="1962"/>
      </w:tblGrid>
      <w:tr w:rsidR="000B1FF1" w:rsidRPr="00260C1D" w14:paraId="0125E723" w14:textId="77777777" w:rsidTr="003243F4">
        <w:trPr>
          <w:tblHeader/>
        </w:trPr>
        <w:tc>
          <w:tcPr>
            <w:tcW w:w="0" w:type="auto"/>
            <w:gridSpan w:val="5"/>
            <w:vAlign w:val="center"/>
            <w:hideMark/>
          </w:tcPr>
          <w:p w14:paraId="799FC3C2"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3: Recovery starting in Term 3 QCG and requiring repayment by cheque</w:t>
            </w:r>
          </w:p>
        </w:tc>
      </w:tr>
      <w:tr w:rsidR="000B1FF1" w:rsidRPr="00260C1D" w14:paraId="06D443F7" w14:textId="77777777" w:rsidTr="003243F4">
        <w:trPr>
          <w:tblHeader/>
        </w:trPr>
        <w:tc>
          <w:tcPr>
            <w:tcW w:w="0" w:type="auto"/>
            <w:hideMark/>
          </w:tcPr>
          <w:p w14:paraId="2620CE5B"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53994C14" w14:textId="77777777" w:rsidR="0096466B" w:rsidRPr="00260C1D" w:rsidRDefault="0096466B" w:rsidP="00ED4312">
            <w:pPr>
              <w:spacing w:after="0" w:line="240" w:lineRule="atLeast"/>
              <w:rPr>
                <w:rFonts w:eastAsia="Segoe UI" w:cstheme="minorHAnsi"/>
                <w:color w:val="323E4F" w:themeColor="text2" w:themeShade="BF"/>
                <w:sz w:val="20"/>
                <w:szCs w:val="20"/>
                <w:lang w:eastAsia="en-AU"/>
              </w:rPr>
            </w:pPr>
          </w:p>
        </w:tc>
        <w:tc>
          <w:tcPr>
            <w:tcW w:w="0" w:type="auto"/>
            <w:hideMark/>
          </w:tcPr>
          <w:p w14:paraId="3B088A7F"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51B60998"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4F9AF5CB" w14:textId="36E2F6CB"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1E45F162" w14:textId="77777777" w:rsidTr="002E5AC9">
        <w:tc>
          <w:tcPr>
            <w:tcW w:w="0" w:type="auto"/>
            <w:tcBorders>
              <w:bottom w:val="single" w:sz="4" w:space="0" w:color="auto"/>
            </w:tcBorders>
            <w:hideMark/>
          </w:tcPr>
          <w:p w14:paraId="18401EB1"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11AAD570" w14:textId="1EDC4A86"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1CAD751" w14:textId="023DF088"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3DB33004"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29D397E3" w14:textId="77777777" w:rsidTr="002E5AC9">
        <w:tc>
          <w:tcPr>
            <w:tcW w:w="0" w:type="auto"/>
            <w:tcBorders>
              <w:right w:val="nil"/>
            </w:tcBorders>
            <w:hideMark/>
          </w:tcPr>
          <w:p w14:paraId="7C49ED9A"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3B2D2535" w14:textId="10296389"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10,000</w:t>
            </w:r>
          </w:p>
        </w:tc>
        <w:tc>
          <w:tcPr>
            <w:tcW w:w="0" w:type="auto"/>
            <w:hideMark/>
          </w:tcPr>
          <w:p w14:paraId="4DF92A42" w14:textId="0423C2A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AD7152B" w14:textId="6AEF87E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585401BD" w14:textId="1D4140B0"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r>
    </w:tbl>
    <w:p w14:paraId="3576AC58" w14:textId="77777777" w:rsidR="0096466B" w:rsidRPr="00260C1D" w:rsidRDefault="0096466B" w:rsidP="0096466B">
      <w:pPr>
        <w:rPr>
          <w:rFonts w:cstheme="minorHAnsi"/>
        </w:rPr>
      </w:pPr>
    </w:p>
    <w:p w14:paraId="24BE6D62" w14:textId="77777777" w:rsidR="0096466B" w:rsidRPr="00260C1D" w:rsidRDefault="0096466B" w:rsidP="0096466B">
      <w:pPr>
        <w:rPr>
          <w:rFonts w:cstheme="minorHAnsi"/>
        </w:rPr>
      </w:pPr>
      <w:r w:rsidRPr="00260C1D">
        <w:rPr>
          <w:rFonts w:cstheme="minorHAnsi"/>
        </w:rPr>
        <w:br w:type="page"/>
      </w:r>
    </w:p>
    <w:p w14:paraId="38771208" w14:textId="55A77E54" w:rsidR="0096466B" w:rsidRPr="00260C1D" w:rsidRDefault="0096466B" w:rsidP="00A92A6B">
      <w:pPr>
        <w:pStyle w:val="Heading2"/>
      </w:pPr>
      <w:bookmarkStart w:id="137" w:name="_Toc120789931"/>
      <w:r w:rsidRPr="00260C1D">
        <w:lastRenderedPageBreak/>
        <w:t>Reports</w:t>
      </w:r>
      <w:bookmarkEnd w:id="137"/>
    </w:p>
    <w:p w14:paraId="4AFB970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ome of the SRP reports are listed and described below.</w:t>
      </w:r>
    </w:p>
    <w:p w14:paraId="30DE6E8B"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chool Budget Management Report</w:t>
      </w:r>
    </w:p>
    <w:p w14:paraId="60439366"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mmary</w:t>
      </w:r>
    </w:p>
    <w:p w14:paraId="1B7AA625" w14:textId="6FB484FA"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chool Budget Management Report is a </w:t>
      </w:r>
      <w:r w:rsidR="0091293B" w:rsidRPr="00260C1D">
        <w:rPr>
          <w:rFonts w:eastAsia="Segoe UI" w:cstheme="minorHAnsi"/>
          <w:color w:val="011A3C"/>
          <w:sz w:val="24"/>
          <w:szCs w:val="24"/>
          <w:lang w:val="en" w:eastAsia="en-AU"/>
        </w:rPr>
        <w:t>one-page</w:t>
      </w:r>
      <w:r w:rsidRPr="00260C1D">
        <w:rPr>
          <w:rFonts w:eastAsia="Segoe UI" w:cstheme="minorHAnsi"/>
          <w:color w:val="011A3C"/>
          <w:sz w:val="24"/>
          <w:szCs w:val="24"/>
          <w:lang w:val="en" w:eastAsia="en-AU"/>
        </w:rPr>
        <w:t xml:space="preserve"> summary of budget allocations and projected expenditure for your school relating to the current calendar year. It shows the school’s financial position including the projected surplus, or deficit, as </w:t>
      </w:r>
      <w:proofErr w:type="gramStart"/>
      <w:r w:rsidRPr="00260C1D">
        <w:rPr>
          <w:rFonts w:eastAsia="Segoe UI" w:cstheme="minorHAnsi"/>
          <w:color w:val="011A3C"/>
          <w:sz w:val="24"/>
          <w:szCs w:val="24"/>
          <w:lang w:val="en" w:eastAsia="en-AU"/>
        </w:rPr>
        <w:t>at</w:t>
      </w:r>
      <w:proofErr w:type="gramEnd"/>
      <w:r w:rsidRPr="00260C1D">
        <w:rPr>
          <w:rFonts w:eastAsia="Segoe UI" w:cstheme="minorHAnsi"/>
          <w:color w:val="011A3C"/>
          <w:sz w:val="24"/>
          <w:szCs w:val="24"/>
          <w:lang w:val="en" w:eastAsia="en-AU"/>
        </w:rPr>
        <w:t xml:space="preserve"> 31 December based on current salary commitments.</w:t>
      </w:r>
    </w:p>
    <w:p w14:paraId="4B44971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report also provides information on:</w:t>
      </w:r>
    </w:p>
    <w:p w14:paraId="2165D375" w14:textId="02AB7A7F" w:rsidR="0096466B" w:rsidRPr="00260C1D" w:rsidRDefault="00DC0465"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urplus from previous year</w:t>
      </w:r>
    </w:p>
    <w:p w14:paraId="5A6DF184" w14:textId="0786FA36" w:rsidR="0096466B" w:rsidRPr="00260C1D" w:rsidRDefault="00DC0465"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otal credit to cash transfers</w:t>
      </w:r>
    </w:p>
    <w:p w14:paraId="46D72FC4" w14:textId="60399334" w:rsidR="0096466B" w:rsidRPr="00260C1D" w:rsidRDefault="00DC0465"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otal cash to credit transfers</w:t>
      </w:r>
    </w:p>
    <w:p w14:paraId="485051BD" w14:textId="1BD11B75"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redit </w:t>
      </w:r>
      <w:r w:rsidR="007F1FAA">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tems</w:t>
      </w:r>
    </w:p>
    <w:p w14:paraId="4C5C89D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a report for analysis of expenditure against budget. The report provides:</w:t>
      </w:r>
    </w:p>
    <w:p w14:paraId="1520D034" w14:textId="40171F6F" w:rsidR="0096466B" w:rsidRPr="00260C1D" w:rsidRDefault="007F1FAA"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Y</w:t>
      </w:r>
      <w:r w:rsidR="0096466B" w:rsidRPr="00260C1D">
        <w:rPr>
          <w:rFonts w:eastAsia="Segoe UI" w:cstheme="minorHAnsi"/>
          <w:color w:val="011A3C"/>
          <w:sz w:val="24"/>
          <w:szCs w:val="24"/>
          <w:lang w:val="en" w:eastAsia="en-AU"/>
        </w:rPr>
        <w:t>ear-to-date expenditure broken down into staffing</w:t>
      </w:r>
    </w:p>
    <w:p w14:paraId="26E01F3A" w14:textId="521DCD8C" w:rsidR="0096466B" w:rsidRPr="00260C1D" w:rsidRDefault="007F1FAA"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lassifications and on-costs</w:t>
      </w:r>
    </w:p>
    <w:p w14:paraId="7F1AC0B8" w14:textId="5C636719" w:rsidR="0096466B" w:rsidRPr="00260C1D" w:rsidRDefault="007F1FAA"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projected credit budget position by offsetting projected salary commitments</w:t>
      </w:r>
    </w:p>
    <w:p w14:paraId="40604C14" w14:textId="6C7711DB" w:rsidR="0096466B" w:rsidRPr="00260C1D" w:rsidRDefault="007F1FAA"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6466B" w:rsidRPr="00260C1D">
        <w:rPr>
          <w:rFonts w:eastAsia="Segoe UI" w:cstheme="minorHAnsi"/>
          <w:color w:val="011A3C"/>
          <w:sz w:val="24"/>
          <w:szCs w:val="24"/>
          <w:lang w:val="en" w:eastAsia="en-AU"/>
        </w:rPr>
        <w:t>revious year surplus brought forward</w:t>
      </w:r>
    </w:p>
    <w:p w14:paraId="49537135" w14:textId="2EF4EE5A" w:rsidR="0096466B" w:rsidRPr="00260C1D" w:rsidRDefault="007F1FAA"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 to cash and/or cash to credit transfers undertaken</w:t>
      </w:r>
    </w:p>
    <w:p w14:paraId="212AE535" w14:textId="6BECC89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finish the year in a deficit will have </w:t>
      </w:r>
      <w:r w:rsidR="0091293B" w:rsidRPr="00260C1D">
        <w:rPr>
          <w:rFonts w:eastAsia="Segoe UI" w:cstheme="minorHAnsi"/>
          <w:color w:val="011A3C"/>
          <w:sz w:val="24"/>
          <w:szCs w:val="24"/>
          <w:lang w:val="en" w:eastAsia="en-AU"/>
        </w:rPr>
        <w:t xml:space="preserve">that </w:t>
      </w:r>
      <w:r w:rsidRPr="00260C1D">
        <w:rPr>
          <w:rFonts w:eastAsia="Segoe UI" w:cstheme="minorHAnsi"/>
          <w:color w:val="011A3C"/>
          <w:sz w:val="24"/>
          <w:szCs w:val="24"/>
          <w:lang w:val="en" w:eastAsia="en-AU"/>
        </w:rPr>
        <w:t xml:space="preserve">amount deducted from </w:t>
      </w:r>
      <w:r w:rsidR="0091293B" w:rsidRPr="00260C1D">
        <w:rPr>
          <w:rFonts w:eastAsia="Segoe UI" w:cstheme="minorHAnsi"/>
          <w:color w:val="011A3C"/>
          <w:sz w:val="24"/>
          <w:szCs w:val="24"/>
          <w:lang w:val="en" w:eastAsia="en-AU"/>
        </w:rPr>
        <w:t xml:space="preserve">the next </w:t>
      </w:r>
      <w:r w:rsidRPr="00260C1D">
        <w:rPr>
          <w:rFonts w:eastAsia="Segoe UI" w:cstheme="minorHAnsi"/>
          <w:color w:val="011A3C"/>
          <w:sz w:val="24"/>
          <w:szCs w:val="24"/>
          <w:lang w:val="en" w:eastAsia="en-AU"/>
        </w:rPr>
        <w:t>cash grant after the annual reconciliation.</w:t>
      </w:r>
    </w:p>
    <w:p w14:paraId="05A7EBC3" w14:textId="0568CCD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ash </w:t>
      </w:r>
      <w:r w:rsidR="007F1FAA">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tems</w:t>
      </w:r>
    </w:p>
    <w:p w14:paraId="4F0BD90E" w14:textId="2086F4ED" w:rsidR="00F85311"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report details the annual cash grant budget items provided to the school. It also includes processed credit to cash, cash to credit transfers and the long-term leave premium deduction. ‘Outside Global Budget Items — Section 3’ is included in this report and provides information relating to staff on long</w:t>
      </w:r>
      <w:r w:rsidR="007F1FA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leave or pay in lieu of long service leave. Outside global budget items are not charged to the school.</w:t>
      </w:r>
    </w:p>
    <w:p w14:paraId="45D09033" w14:textId="77777777" w:rsidR="00CB178D" w:rsidRDefault="00CB178D" w:rsidP="003243F4">
      <w:pPr>
        <w:spacing w:before="100" w:beforeAutospacing="1" w:after="100" w:afterAutospacing="1" w:line="360" w:lineRule="atLeast"/>
        <w:rPr>
          <w:rFonts w:eastAsia="Segoe UI" w:cstheme="minorHAnsi"/>
          <w:b/>
          <w:color w:val="011A3C"/>
          <w:sz w:val="24"/>
          <w:szCs w:val="24"/>
          <w:lang w:val="en" w:eastAsia="en-AU"/>
        </w:rPr>
      </w:pPr>
    </w:p>
    <w:p w14:paraId="370CC0ED" w14:textId="77777777" w:rsidR="00CB178D" w:rsidRDefault="00CB178D" w:rsidP="003243F4">
      <w:pPr>
        <w:spacing w:before="100" w:beforeAutospacing="1" w:after="100" w:afterAutospacing="1" w:line="360" w:lineRule="atLeast"/>
        <w:rPr>
          <w:rFonts w:eastAsia="Segoe UI" w:cstheme="minorHAnsi"/>
          <w:b/>
          <w:color w:val="011A3C"/>
          <w:sz w:val="24"/>
          <w:szCs w:val="24"/>
          <w:lang w:val="en" w:eastAsia="en-AU"/>
        </w:rPr>
      </w:pPr>
    </w:p>
    <w:p w14:paraId="71C9078D" w14:textId="6D38CC91"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lastRenderedPageBreak/>
        <w:t>Salaries Fortnightly Transaction Report</w:t>
      </w:r>
    </w:p>
    <w:p w14:paraId="48339BD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261" w:history="1">
        <w:r w:rsidRPr="00614B09">
          <w:rPr>
            <w:rFonts w:eastAsia="Segoe UI" w:cstheme="minorHAnsi"/>
            <w:color w:val="0563C1"/>
            <w:sz w:val="24"/>
            <w:szCs w:val="24"/>
            <w:u w:val="single"/>
            <w:lang w:val="en" w:eastAsia="en-AU"/>
          </w:rPr>
          <w:t>Salaries Fortnightly Transaction Report</w:t>
        </w:r>
      </w:hyperlink>
      <w:r w:rsidRPr="00260C1D">
        <w:rPr>
          <w:rFonts w:eastAsia="Segoe UI" w:cstheme="minorHAnsi"/>
          <w:color w:val="011A3C"/>
          <w:sz w:val="24"/>
          <w:szCs w:val="24"/>
          <w:lang w:val="en" w:eastAsia="en-AU"/>
        </w:rPr>
        <w:t xml:space="preserve"> (available through the </w:t>
      </w:r>
      <w:hyperlink r:id="rId262"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xml:space="preserve">) displays the salary transactions for each staff member and the year-to-date salary expenditure and payroll liability projected to the end of the calendar year. The payroll liability is based on current information record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Included at the end of the report are items that have been charged outside SRP, that is not charged to the school.</w:t>
      </w:r>
    </w:p>
    <w:p w14:paraId="7EEF5FFF"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mployee Charging History Report</w:t>
      </w:r>
    </w:p>
    <w:p w14:paraId="5B6758D9" w14:textId="4D00C173"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263" w:history="1">
        <w:r w:rsidRPr="00614B09">
          <w:rPr>
            <w:rFonts w:eastAsia="Segoe UI" w:cstheme="minorHAnsi"/>
            <w:color w:val="0563C1"/>
            <w:sz w:val="24"/>
            <w:szCs w:val="24"/>
            <w:u w:val="single"/>
            <w:lang w:val="en" w:eastAsia="en-AU"/>
          </w:rPr>
          <w:t>Employee Charging History Report</w:t>
        </w:r>
      </w:hyperlink>
      <w:r w:rsidRPr="00260C1D">
        <w:rPr>
          <w:rFonts w:eastAsia="Segoe UI" w:cstheme="minorHAnsi"/>
          <w:color w:val="011A3C"/>
          <w:sz w:val="24"/>
          <w:szCs w:val="24"/>
          <w:lang w:val="en" w:eastAsia="en-AU"/>
        </w:rPr>
        <w:t xml:space="preserve"> (available through the </w:t>
      </w:r>
      <w:hyperlink r:id="rId264"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w:t>
      </w:r>
      <w:proofErr w:type="spellStart"/>
      <w:r w:rsidRPr="00260C1D">
        <w:rPr>
          <w:rFonts w:eastAsia="Segoe UI" w:cstheme="minorHAnsi"/>
          <w:color w:val="011A3C"/>
          <w:sz w:val="24"/>
          <w:szCs w:val="24"/>
          <w:lang w:val="en" w:eastAsia="en-AU"/>
        </w:rPr>
        <w:t>itemises</w:t>
      </w:r>
      <w:proofErr w:type="spellEnd"/>
      <w:r w:rsidRPr="00260C1D">
        <w:rPr>
          <w:rFonts w:eastAsia="Segoe UI" w:cstheme="minorHAnsi"/>
          <w:color w:val="011A3C"/>
          <w:sz w:val="24"/>
          <w:szCs w:val="24"/>
          <w:lang w:val="en" w:eastAsia="en-AU"/>
        </w:rPr>
        <w:t xml:space="preserve"> the history of salary charges for individual employees, for each fortnight, expenditure year to date and a projection to the end of the year. The report is based on current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information.</w:t>
      </w:r>
    </w:p>
    <w:p w14:paraId="26C86249" w14:textId="77777777" w:rsidR="0096466B" w:rsidRPr="00260C1D" w:rsidRDefault="0096466B" w:rsidP="0096466B">
      <w:pPr>
        <w:rPr>
          <w:rFonts w:cstheme="minorHAnsi"/>
        </w:rPr>
      </w:pPr>
      <w:r w:rsidRPr="00260C1D">
        <w:rPr>
          <w:rFonts w:cstheme="minorHAnsi"/>
        </w:rPr>
        <w:br w:type="page"/>
      </w:r>
    </w:p>
    <w:p w14:paraId="706F621C" w14:textId="776C58BB" w:rsidR="0096466B" w:rsidRPr="00260C1D" w:rsidRDefault="0096466B" w:rsidP="00A92A6B">
      <w:pPr>
        <w:pStyle w:val="Heading2"/>
      </w:pPr>
      <w:bookmarkStart w:id="138" w:name="_Toc120789932"/>
      <w:r w:rsidRPr="00260C1D">
        <w:lastRenderedPageBreak/>
        <w:t>Planning</w:t>
      </w:r>
      <w:bookmarkEnd w:id="138"/>
    </w:p>
    <w:p w14:paraId="7C13B2F8"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RP budget planner</w:t>
      </w:r>
    </w:p>
    <w:p w14:paraId="1AC5DC6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budget planner (available through the </w:t>
      </w:r>
      <w:hyperlink r:id="rId265"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46EF10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important to remember that the SRP budget planner is a modelling tool, not a personnel or payroll system. It can model a school’s planning scenarios, but it does not interact with th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payroll to amend personnel and payroll data. Actual payroll amendments need to be made directly </w:t>
      </w:r>
      <w:r w:rsidR="00D56881">
        <w:rPr>
          <w:rFonts w:eastAsia="Segoe UI" w:cstheme="minorHAnsi"/>
          <w:color w:val="011A3C"/>
          <w:sz w:val="24"/>
          <w:szCs w:val="24"/>
          <w:lang w:val="en" w:eastAsia="en-AU"/>
        </w:rPr>
        <w:t>in</w:t>
      </w:r>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w:t>
      </w:r>
    </w:p>
    <w:p w14:paraId="4F4FE49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lanner provides salary projections and estimates using current payroll parameters, such as classifications, time fractions, increment dates and appointment dates. Certa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entries may not be reflected in the cost projections, particularly those relating to salary reassessments, arrears, or other payments that are independent of these payroll parameters. For this reason, the 'current' year-to-date figures shown in the planner may, on occasion, vary slightly from the actual expenditure shown in the School Budget Management Report.</w:t>
      </w:r>
    </w:p>
    <w:p w14:paraId="32E860CD" w14:textId="5524CBD2"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ore information refer to </w:t>
      </w:r>
      <w:hyperlink r:id="rId266" w:history="1">
        <w:r w:rsidRPr="008614E4">
          <w:rPr>
            <w:rFonts w:eastAsia="Segoe UI" w:cstheme="minorHAnsi"/>
            <w:color w:val="0563C1"/>
            <w:sz w:val="24"/>
            <w:szCs w:val="24"/>
            <w:u w:val="single"/>
            <w:lang w:val="en" w:eastAsia="en-AU"/>
          </w:rPr>
          <w:t>Planner Overview</w:t>
        </w:r>
      </w:hyperlink>
      <w:r w:rsidR="00D56881">
        <w:rPr>
          <w:rFonts w:eastAsia="Segoe UI" w:cstheme="minorHAnsi"/>
          <w:color w:val="011A3C"/>
          <w:sz w:val="24"/>
          <w:szCs w:val="24"/>
          <w:lang w:val="en" w:eastAsia="en-AU"/>
        </w:rPr>
        <w:t>.</w:t>
      </w:r>
    </w:p>
    <w:p w14:paraId="17D660A2" w14:textId="77777777" w:rsidR="0096466B" w:rsidRPr="00260C1D" w:rsidRDefault="0096466B" w:rsidP="0096466B">
      <w:pPr>
        <w:rPr>
          <w:rFonts w:cstheme="minorHAnsi"/>
        </w:rPr>
      </w:pPr>
      <w:r w:rsidRPr="00260C1D">
        <w:rPr>
          <w:rFonts w:cstheme="minorHAnsi"/>
        </w:rPr>
        <w:br w:type="page"/>
      </w:r>
    </w:p>
    <w:p w14:paraId="1645D742" w14:textId="07293AB1" w:rsidR="0096466B" w:rsidRPr="00260C1D" w:rsidRDefault="0096466B" w:rsidP="00A92A6B">
      <w:pPr>
        <w:pStyle w:val="Heading2"/>
      </w:pPr>
      <w:bookmarkStart w:id="139" w:name="_Toc120789933"/>
      <w:r w:rsidRPr="00260C1D">
        <w:lastRenderedPageBreak/>
        <w:t>Reconciliation</w:t>
      </w:r>
      <w:bookmarkEnd w:id="139"/>
    </w:p>
    <w:p w14:paraId="105FBF7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reconciliation process is undertaken at the end of the calendar year to verify each school’s Student Resource Package (SRP) budget and expenditure position. This process is completed </w:t>
      </w:r>
      <w:proofErr w:type="gramStart"/>
      <w:r w:rsidRPr="00260C1D">
        <w:rPr>
          <w:rFonts w:eastAsia="Segoe UI" w:cstheme="minorHAnsi"/>
          <w:color w:val="011A3C"/>
          <w:sz w:val="24"/>
          <w:szCs w:val="24"/>
          <w:lang w:val="en" w:eastAsia="en-AU"/>
        </w:rPr>
        <w:t>in order 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finalise</w:t>
      </w:r>
      <w:proofErr w:type="spellEnd"/>
      <w:r w:rsidRPr="00260C1D">
        <w:rPr>
          <w:rFonts w:eastAsia="Segoe UI" w:cstheme="minorHAnsi"/>
          <w:color w:val="011A3C"/>
          <w:sz w:val="24"/>
          <w:szCs w:val="24"/>
          <w:lang w:val="en" w:eastAsia="en-AU"/>
        </w:rPr>
        <w:t xml:space="preserve"> any surplus amount to be carried forward, or deficit amount to be recovered.</w:t>
      </w:r>
    </w:p>
    <w:p w14:paraId="4442074F" w14:textId="6A0B2B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do not sign off their school’s position hold up the process state</w:t>
      </w:r>
      <w:r w:rsidR="003C292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wide, as the reconciliation requires every school in the state to </w:t>
      </w:r>
      <w:proofErr w:type="spellStart"/>
      <w:r w:rsidRPr="00260C1D">
        <w:rPr>
          <w:rFonts w:eastAsia="Segoe UI" w:cstheme="minorHAnsi"/>
          <w:color w:val="011A3C"/>
          <w:sz w:val="24"/>
          <w:szCs w:val="24"/>
          <w:lang w:val="en" w:eastAsia="en-AU"/>
        </w:rPr>
        <w:t>finalise</w:t>
      </w:r>
      <w:proofErr w:type="spellEnd"/>
      <w:r w:rsidRPr="00260C1D">
        <w:rPr>
          <w:rFonts w:eastAsia="Segoe UI" w:cstheme="minorHAnsi"/>
          <w:color w:val="011A3C"/>
          <w:sz w:val="24"/>
          <w:szCs w:val="24"/>
          <w:lang w:val="en" w:eastAsia="en-AU"/>
        </w:rPr>
        <w:t xml:space="preserve"> the process before surpluses and deficits can be confirmed.</w:t>
      </w:r>
    </w:p>
    <w:p w14:paraId="341F46EE"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at to check</w:t>
      </w:r>
    </w:p>
    <w:p w14:paraId="2EF0DB26"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ttestation</w:t>
      </w:r>
    </w:p>
    <w:p w14:paraId="69140D9B"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What to check</w:t>
      </w:r>
    </w:p>
    <w:p w14:paraId="415AD41E"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udget</w:t>
      </w:r>
    </w:p>
    <w:p w14:paraId="5488507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review their budget details report after any change and forward enquiries to the relevant contact in the policy unit or region.</w:t>
      </w:r>
    </w:p>
    <w:p w14:paraId="0C83258B" w14:textId="7D51C705"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Program for </w:t>
      </w:r>
      <w:r w:rsidR="005C3CB0">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 xml:space="preserve">tudents with </w:t>
      </w:r>
      <w:r w:rsidR="005C3CB0">
        <w:rPr>
          <w:rFonts w:eastAsia="Segoe UI" w:cstheme="minorHAnsi"/>
          <w:b/>
          <w:color w:val="011A3C"/>
          <w:sz w:val="24"/>
          <w:szCs w:val="24"/>
          <w:lang w:val="en" w:eastAsia="en-AU"/>
        </w:rPr>
        <w:t>D</w:t>
      </w:r>
      <w:r w:rsidRPr="00260C1D">
        <w:rPr>
          <w:rFonts w:eastAsia="Segoe UI" w:cstheme="minorHAnsi"/>
          <w:b/>
          <w:color w:val="011A3C"/>
          <w:sz w:val="24"/>
          <w:szCs w:val="24"/>
          <w:lang w:val="en" w:eastAsia="en-AU"/>
        </w:rPr>
        <w:t>isabilities</w:t>
      </w:r>
    </w:p>
    <w:p w14:paraId="1E441034" w14:textId="324E059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ay be provided with funding through the </w:t>
      </w:r>
      <w:hyperlink r:id="rId267" w:history="1">
        <w:r w:rsidRPr="008614E4">
          <w:rPr>
            <w:rFonts w:eastAsia="Segoe UI" w:cstheme="minorHAnsi"/>
            <w:color w:val="0563C1"/>
            <w:sz w:val="24"/>
            <w:szCs w:val="24"/>
            <w:u w:val="single"/>
            <w:lang w:val="en" w:eastAsia="en-AU"/>
          </w:rPr>
          <w:t>Program for Students with Disabilities (PSD)</w:t>
        </w:r>
      </w:hyperlink>
      <w:r w:rsidRPr="00260C1D">
        <w:rPr>
          <w:rFonts w:eastAsia="Segoe UI" w:cstheme="minorHAnsi"/>
          <w:color w:val="011A3C"/>
          <w:sz w:val="24"/>
          <w:szCs w:val="24"/>
          <w:lang w:val="en" w:eastAsia="en-AU"/>
        </w:rPr>
        <w:t xml:space="preserve">. This information should be reviewed in the </w:t>
      </w:r>
      <w:hyperlink r:id="rId268" w:history="1">
        <w:r w:rsidRPr="008614E4">
          <w:rPr>
            <w:rFonts w:eastAsia="Segoe UI" w:cstheme="minorHAnsi"/>
            <w:color w:val="0563C1"/>
            <w:sz w:val="24"/>
            <w:szCs w:val="24"/>
            <w:u w:val="single"/>
            <w:lang w:val="en" w:eastAsia="en-AU"/>
          </w:rPr>
          <w:t>Program for Students with Disabilities Management System (PSDMS)</w:t>
        </w:r>
      </w:hyperlink>
      <w:r w:rsidRPr="00260C1D">
        <w:rPr>
          <w:rFonts w:eastAsia="Segoe UI" w:cstheme="minorHAnsi"/>
          <w:color w:val="011A3C"/>
          <w:sz w:val="24"/>
          <w:szCs w:val="24"/>
          <w:lang w:val="en" w:eastAsia="en-AU"/>
        </w:rPr>
        <w:t xml:space="preserve">. All PSD funding queries can be submitted via the </w:t>
      </w:r>
      <w:hyperlink r:id="rId269" w:history="1">
        <w:r w:rsidRPr="008614E4">
          <w:rPr>
            <w:rFonts w:eastAsia="Segoe UI" w:cstheme="minorHAnsi"/>
            <w:color w:val="0563C1"/>
            <w:sz w:val="24"/>
            <w:szCs w:val="24"/>
            <w:u w:val="single"/>
            <w:lang w:val="en" w:eastAsia="en-AU"/>
          </w:rPr>
          <w:t>DET Service</w:t>
        </w:r>
        <w:r w:rsidR="00557B7E" w:rsidRPr="008614E4">
          <w:rPr>
            <w:rFonts w:eastAsia="Segoe UI" w:cstheme="minorHAnsi"/>
            <w:color w:val="0563C1"/>
            <w:sz w:val="24"/>
            <w:szCs w:val="24"/>
            <w:u w:val="single"/>
            <w:lang w:val="en" w:eastAsia="en-AU"/>
          </w:rPr>
          <w:t>s</w:t>
        </w:r>
        <w:r w:rsidRPr="008614E4">
          <w:rPr>
            <w:rFonts w:eastAsia="Segoe UI" w:cstheme="minorHAnsi"/>
            <w:color w:val="0563C1"/>
            <w:sz w:val="24"/>
            <w:szCs w:val="24"/>
            <w:u w:val="single"/>
            <w:lang w:val="en" w:eastAsia="en-AU"/>
          </w:rPr>
          <w:t xml:space="preserve"> </w:t>
        </w:r>
        <w:r w:rsidR="00557B7E" w:rsidRPr="008614E4">
          <w:rPr>
            <w:rFonts w:eastAsia="Segoe UI" w:cstheme="minorHAnsi"/>
            <w:color w:val="0563C1"/>
            <w:sz w:val="24"/>
            <w:szCs w:val="24"/>
            <w:u w:val="single"/>
            <w:lang w:val="en" w:eastAsia="en-AU"/>
          </w:rPr>
          <w:t>Portal</w:t>
        </w:r>
      </w:hyperlink>
      <w:r w:rsidRPr="00260C1D">
        <w:rPr>
          <w:rFonts w:eastAsia="Segoe UI" w:cstheme="minorHAnsi"/>
          <w:color w:val="011A3C"/>
          <w:sz w:val="24"/>
          <w:szCs w:val="24"/>
          <w:lang w:val="en" w:eastAsia="en-AU"/>
        </w:rPr>
        <w:t xml:space="preserve"> (select 'log a request' and choose 'PSDMS').</w:t>
      </w:r>
    </w:p>
    <w:p w14:paraId="342E520A"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leaning</w:t>
      </w:r>
    </w:p>
    <w:p w14:paraId="700E177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ing allocation for a school is based on the physical dimensions of the buildings and the schools enrolments (visit </w:t>
      </w:r>
      <w:hyperlink r:id="rId270" w:history="1">
        <w:r w:rsidRPr="00614B09">
          <w:rPr>
            <w:rFonts w:eastAsia="Segoe UI" w:cstheme="minorHAnsi"/>
            <w:color w:val="0563C1"/>
            <w:sz w:val="24"/>
            <w:szCs w:val="24"/>
            <w:u w:val="single"/>
            <w:lang w:val="en" w:eastAsia="en-AU"/>
          </w:rPr>
          <w:t>Contract Cleaning</w:t>
        </w:r>
      </w:hyperlink>
      <w:r w:rsidRPr="00260C1D">
        <w:rPr>
          <w:rFonts w:eastAsia="Segoe UI" w:cstheme="minorHAnsi"/>
          <w:color w:val="011A3C"/>
          <w:sz w:val="24"/>
          <w:szCs w:val="24"/>
          <w:lang w:val="en" w:eastAsia="en-AU"/>
        </w:rPr>
        <w:t>). Schools should ensure that their school information in the Atrium system is correct to ensure that they are receiving the correct cleaning budget. </w:t>
      </w:r>
    </w:p>
    <w:p w14:paraId="67A7BF52"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alary expenditure</w:t>
      </w:r>
    </w:p>
    <w:p w14:paraId="29638D86" w14:textId="75D80C8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ensure that they have been charged correctly for all staff at their school in their SRP</w:t>
      </w:r>
      <w:r w:rsidR="0091293B" w:rsidRPr="00260C1D">
        <w:rPr>
          <w:rFonts w:eastAsia="Segoe UI" w:cstheme="minorHAnsi"/>
          <w:color w:val="011A3C"/>
          <w:sz w:val="24"/>
          <w:szCs w:val="24"/>
          <w:lang w:val="en" w:eastAsia="en-AU"/>
        </w:rPr>
        <w:t xml:space="preserve"> by monitoring fortnightly reports when they are published.</w:t>
      </w:r>
    </w:p>
    <w:p w14:paraId="6B391443"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redit to cash or Cash to credit</w:t>
      </w:r>
    </w:p>
    <w:p w14:paraId="07CB2C3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should ensure that there are no outstanding cash to credit or credit to cash amounts remaining at the end of the year. This can be done by checking the Credit and Cash Transfer Status </w:t>
      </w:r>
      <w:r w:rsidRPr="00260C1D">
        <w:rPr>
          <w:rFonts w:eastAsia="Segoe UI" w:cstheme="minorHAnsi"/>
          <w:color w:val="011A3C"/>
          <w:sz w:val="24"/>
          <w:szCs w:val="24"/>
          <w:lang w:val="en" w:eastAsia="en-AU"/>
        </w:rPr>
        <w:lastRenderedPageBreak/>
        <w:t>report for your school. If there are outstanding requests, a correction should be made during the reconciliation attestation process to cancel the outstanding amount of the request.</w:t>
      </w:r>
    </w:p>
    <w:p w14:paraId="186C777A"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ttestation</w:t>
      </w:r>
    </w:p>
    <w:p w14:paraId="143044F6" w14:textId="454CF77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d of year attestation process represents recognition by the school principal that the school</w:t>
      </w:r>
      <w:r w:rsidR="00C12678">
        <w:rPr>
          <w:rFonts w:eastAsia="Segoe UI" w:cstheme="minorHAnsi"/>
          <w:color w:val="011A3C"/>
          <w:sz w:val="24"/>
          <w:szCs w:val="24"/>
          <w:lang w:val="en" w:eastAsia="en-AU"/>
        </w:rPr>
        <w:t>’</w:t>
      </w:r>
      <w:r w:rsidR="00FD4E48" w:rsidRPr="00260C1D">
        <w:rPr>
          <w:rFonts w:eastAsia="Segoe UI" w:cstheme="minorHAnsi"/>
          <w:color w:val="011A3C"/>
          <w:sz w:val="24"/>
          <w:szCs w:val="24"/>
          <w:lang w:val="en" w:eastAsia="en-AU"/>
        </w:rPr>
        <w:t>s</w:t>
      </w:r>
      <w:r w:rsidR="00C12678">
        <w:rPr>
          <w:rFonts w:eastAsia="Segoe UI" w:cstheme="minorHAnsi"/>
          <w:color w:val="011A3C"/>
          <w:sz w:val="24"/>
          <w:szCs w:val="24"/>
          <w:lang w:val="en" w:eastAsia="en-AU"/>
        </w:rPr>
        <w:t xml:space="preserve"> </w:t>
      </w:r>
      <w:r w:rsidR="00FD4E48"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RP position is correctly shown in the reports or that the position will be represented correctly factoring in nominated corrections and amendments. </w:t>
      </w:r>
    </w:p>
    <w:p w14:paraId="1AD2495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260C1D" w:rsidRDefault="0096466B" w:rsidP="00CB178D">
      <w:pPr>
        <w:numPr>
          <w:ilvl w:val="0"/>
          <w:numId w:val="31"/>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Attest </w:t>
      </w:r>
      <w:r w:rsidRPr="00260C1D">
        <w:rPr>
          <w:rFonts w:eastAsia="Segoe UI" w:cstheme="minorHAnsi"/>
          <w:color w:val="011A3C"/>
          <w:sz w:val="24"/>
          <w:szCs w:val="24"/>
          <w:lang w:val="en" w:eastAsia="en-AU"/>
        </w:rPr>
        <w:br/>
        <w:t>The SRP reports, as shown, accurately reflect the end of year position for the school and no amendments need to be made.</w:t>
      </w:r>
    </w:p>
    <w:p w14:paraId="45FC1FFC" w14:textId="502B44DF" w:rsidR="0096466B" w:rsidRPr="00260C1D" w:rsidRDefault="0096466B" w:rsidP="00CB178D">
      <w:pPr>
        <w:numPr>
          <w:ilvl w:val="0"/>
          <w:numId w:val="31"/>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Attest with corrections and amendments</w:t>
      </w:r>
      <w:r w:rsidRPr="00260C1D">
        <w:rPr>
          <w:rFonts w:eastAsia="Segoe UI" w:cstheme="minorHAnsi"/>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Pr="00260C1D" w:rsidRDefault="0096466B" w:rsidP="0096466B">
      <w:pPr>
        <w:rPr>
          <w:rFonts w:cstheme="minorHAnsi"/>
        </w:rPr>
      </w:pPr>
      <w:r w:rsidRPr="00260C1D">
        <w:rPr>
          <w:rFonts w:cstheme="minorHAnsi"/>
        </w:rPr>
        <w:br w:type="page"/>
      </w:r>
    </w:p>
    <w:p w14:paraId="375BFF5C" w14:textId="3B370038" w:rsidR="0096466B" w:rsidRPr="00260C1D" w:rsidRDefault="0096466B" w:rsidP="00A92A6B">
      <w:pPr>
        <w:pStyle w:val="Heading2"/>
      </w:pPr>
      <w:bookmarkStart w:id="140" w:name="_Toc120789934"/>
      <w:r w:rsidRPr="00260C1D">
        <w:lastRenderedPageBreak/>
        <w:t>Cash</w:t>
      </w:r>
      <w:bookmarkEnd w:id="140"/>
    </w:p>
    <w:p w14:paraId="5F604AC1"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Quarterly cash grant</w:t>
      </w:r>
    </w:p>
    <w:p w14:paraId="0C20C24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1 grant — Indicative SRP using projected enrolments</w:t>
      </w:r>
    </w:p>
    <w:p w14:paraId="3D0EBF13"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2 grant — Confirmed SRP using February census enrolments, with a retrospective adjustment (increase or decrease) for Term 1</w:t>
      </w:r>
    </w:p>
    <w:p w14:paraId="79C51A89"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3 grant — Revised SRP using audit corrections to the February enrolments</w:t>
      </w:r>
    </w:p>
    <w:p w14:paraId="1997E36C"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4 grant — Revised SRP using audit corrections to the February enrolments</w:t>
      </w:r>
    </w:p>
    <w:p w14:paraId="72FC5E3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Census enrolments are subject to audit corrections. In this event both credit allocations and cash grants are adjusted.</w:t>
      </w:r>
    </w:p>
    <w:p w14:paraId="56B6E50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QCG can include:</w:t>
      </w:r>
    </w:p>
    <w:p w14:paraId="417D2C5D"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sh allocations from the SRP</w:t>
      </w:r>
    </w:p>
    <w:p w14:paraId="7A1BB80F" w14:textId="7A4DA0B0"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to cash transfer amounts from </w:t>
      </w:r>
      <w:r w:rsidR="00F53E6B">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SRP</w:t>
      </w:r>
    </w:p>
    <w:p w14:paraId="14711435"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ther cash grant amounts such as school support</w:t>
      </w:r>
    </w:p>
    <w:p w14:paraId="5120F95D" w14:textId="34BE5265"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ductions for long</w:t>
      </w:r>
      <w:r w:rsidR="00710E6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sick leave premium</w:t>
      </w:r>
    </w:p>
    <w:p w14:paraId="790B42E4" w14:textId="6BABA22B"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ther departmental deductions</w:t>
      </w:r>
    </w:p>
    <w:p w14:paraId="40122A6D" w14:textId="77777777" w:rsidR="0096466B" w:rsidRPr="00260C1D" w:rsidRDefault="0096466B" w:rsidP="0096466B">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Electronic Funds Transfer (EFT) remittance advice (how SRP cash appears)</w:t>
      </w:r>
    </w:p>
    <w:p w14:paraId="13F26C58" w14:textId="192C4CC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ccounts Payable area in </w:t>
      </w:r>
      <w:r w:rsidR="006C01CA">
        <w:rPr>
          <w:rFonts w:eastAsia="Segoe UI" w:cstheme="minorHAnsi"/>
          <w:color w:val="011A3C"/>
          <w:sz w:val="24"/>
          <w:szCs w:val="24"/>
          <w:lang w:val="en" w:eastAsia="en-AU"/>
        </w:rPr>
        <w:t>the department</w:t>
      </w:r>
      <w:r w:rsidR="007037F1"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Financial Services Division provides schools with remittance advice for every payment that is made to the school. Schools should email Cash Management Unit </w:t>
      </w:r>
      <w:hyperlink r:id="rId271" w:history="1">
        <w:r w:rsidR="00C64A4E" w:rsidRPr="00260C1D">
          <w:rPr>
            <w:rStyle w:val="Hyperlink"/>
            <w:rFonts w:eastAsia="Segoe UI" w:cstheme="minorHAnsi"/>
            <w:sz w:val="24"/>
            <w:szCs w:val="24"/>
            <w:lang w:val="en" w:eastAsia="en-AU"/>
          </w:rPr>
          <w:t>cashmanagement@eduction.vic.gov.au</w:t>
        </w:r>
      </w:hyperlink>
      <w:r w:rsidRPr="00260C1D">
        <w:rPr>
          <w:rFonts w:eastAsia="Segoe UI" w:cstheme="minorHAnsi"/>
          <w:color w:val="011A3C"/>
          <w:sz w:val="24"/>
          <w:szCs w:val="24"/>
          <w:lang w:val="en" w:eastAsia="en-AU"/>
        </w:rPr>
        <w:t xml:space="preserve"> for assistance with EFT queries.</w:t>
      </w:r>
    </w:p>
    <w:p w14:paraId="5633302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remittance advice provides a breakdown and a description for each component of the payment. Payments made from the SRP or strategic programs will appear on this remittance advice. There are three different types of descriptions that may appear on the remittance advice for a QCG payment:</w:t>
      </w:r>
    </w:p>
    <w:p w14:paraId="04CB2D4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1. SRP quarterly cash grant payment</w:t>
      </w:r>
    </w:p>
    <w:p w14:paraId="0193A50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payment includes SRP budget allocations, credit and cash transfers and any deductions:</w:t>
      </w:r>
    </w:p>
    <w:p w14:paraId="182DC60C" w14:textId="0E56D333"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lt;</w:t>
      </w:r>
      <w:r w:rsidR="00C67BEE">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1-4&gt; QUARTERLY CASH GRANT - CASES21 Finance General Ledger &lt;GL Code&gt;: Sub Program &lt;Sub Program Code&gt;</w:t>
      </w:r>
    </w:p>
    <w:p w14:paraId="2F13740F"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lastRenderedPageBreak/>
        <w:t>2. Other payments</w:t>
      </w:r>
    </w:p>
    <w:p w14:paraId="18581D2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ome schools will receive other forms of payment through the SRP payments system at the same time as the QCG:</w:t>
      </w:r>
    </w:p>
    <w:p w14:paraId="076458F9" w14:textId="5908693C"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lt;</w:t>
      </w:r>
      <w:r w:rsidR="00C67BEE">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1-4&gt; QUARTERLY CASH GRA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ther Cash Grants - &lt;Other Cash Grants - CASES21 Finance General Ledger &lt;GL Code&gt;: Sub Program &lt;Sub Program Code&gt;</w:t>
      </w:r>
    </w:p>
    <w:p w14:paraId="2FB60FD4"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Definitions</w:t>
      </w:r>
    </w:p>
    <w:p w14:paraId="7689FF2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816"/>
        <w:gridCol w:w="7936"/>
      </w:tblGrid>
      <w:tr w:rsidR="0096466B" w:rsidRPr="00260C1D" w14:paraId="0977D219" w14:textId="77777777" w:rsidTr="00614B09">
        <w:trPr>
          <w:tblHeader/>
        </w:trPr>
        <w:tc>
          <w:tcPr>
            <w:tcW w:w="0" w:type="auto"/>
            <w:hideMark/>
          </w:tcPr>
          <w:p w14:paraId="270EA080"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laceholder</w:t>
            </w:r>
          </w:p>
        </w:tc>
        <w:tc>
          <w:tcPr>
            <w:tcW w:w="0" w:type="auto"/>
            <w:hideMark/>
          </w:tcPr>
          <w:p w14:paraId="77300D36"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nition</w:t>
            </w:r>
          </w:p>
        </w:tc>
      </w:tr>
      <w:tr w:rsidR="0096466B" w:rsidRPr="00260C1D" w14:paraId="4DCFB326" w14:textId="77777777" w:rsidTr="00614B09">
        <w:tc>
          <w:tcPr>
            <w:tcW w:w="0" w:type="auto"/>
            <w:hideMark/>
          </w:tcPr>
          <w:p w14:paraId="54C3B7C3" w14:textId="32BA0448"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006B1C90">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atch number&gt;</w:t>
            </w:r>
          </w:p>
        </w:tc>
        <w:tc>
          <w:tcPr>
            <w:tcW w:w="0" w:type="auto"/>
            <w:hideMark/>
          </w:tcPr>
          <w:p w14:paraId="736D93E5" w14:textId="7C64FEB0"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A </w:t>
            </w:r>
            <w:r w:rsidR="0091293B" w:rsidRPr="00260C1D">
              <w:rPr>
                <w:rFonts w:eastAsia="Segoe UI" w:cstheme="minorHAnsi"/>
                <w:color w:val="323E4F" w:themeColor="text2" w:themeShade="BF"/>
                <w:sz w:val="24"/>
                <w:szCs w:val="24"/>
                <w:lang w:eastAsia="en-AU"/>
              </w:rPr>
              <w:t>6-digit</w:t>
            </w:r>
            <w:r w:rsidRPr="00260C1D">
              <w:rPr>
                <w:rFonts w:eastAsia="Segoe UI" w:cstheme="minorHAnsi"/>
                <w:color w:val="323E4F" w:themeColor="text2" w:themeShade="BF"/>
                <w:sz w:val="24"/>
                <w:szCs w:val="24"/>
                <w:lang w:eastAsia="en-AU"/>
              </w:rPr>
              <w:t xml:space="preserve"> number, for example: 000999 The SRP identifier of the payment, this can be used to look up a payment within the SRP </w:t>
            </w:r>
            <w:proofErr w:type="gramStart"/>
            <w:r w:rsidRPr="00260C1D">
              <w:rPr>
                <w:rFonts w:eastAsia="Segoe UI" w:cstheme="minorHAnsi"/>
                <w:color w:val="323E4F" w:themeColor="text2" w:themeShade="BF"/>
                <w:sz w:val="24"/>
                <w:szCs w:val="24"/>
                <w:lang w:eastAsia="en-AU"/>
              </w:rPr>
              <w:t>reports, or</w:t>
            </w:r>
            <w:proofErr w:type="gramEnd"/>
            <w:r w:rsidRPr="00260C1D">
              <w:rPr>
                <w:rFonts w:eastAsia="Segoe UI" w:cstheme="minorHAnsi"/>
                <w:color w:val="323E4F" w:themeColor="text2" w:themeShade="BF"/>
                <w:sz w:val="24"/>
                <w:szCs w:val="24"/>
                <w:lang w:eastAsia="en-AU"/>
              </w:rPr>
              <w:t xml:space="preserve"> can be quoted to SRP support staff when you are making an enquiry regarding your payment.</w:t>
            </w:r>
          </w:p>
        </w:tc>
      </w:tr>
      <w:tr w:rsidR="0096466B" w:rsidRPr="00260C1D" w14:paraId="2A2CF03B" w14:textId="77777777" w:rsidTr="00614B09">
        <w:tc>
          <w:tcPr>
            <w:tcW w:w="0" w:type="auto"/>
            <w:hideMark/>
          </w:tcPr>
          <w:p w14:paraId="3418957E" w14:textId="6ED9EAF6"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Term</w:t>
            </w:r>
            <w:r w:rsidR="00C67BEE">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1-4&gt;</w:t>
            </w:r>
          </w:p>
        </w:tc>
        <w:tc>
          <w:tcPr>
            <w:tcW w:w="0" w:type="auto"/>
            <w:hideMark/>
          </w:tcPr>
          <w:p w14:paraId="2E2BD0B3"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the Term for the QCG payment, possible values are: </w:t>
            </w:r>
          </w:p>
          <w:p w14:paraId="61F23945" w14:textId="77777777" w:rsidR="0096466B" w:rsidRPr="00260C1D" w:rsidRDefault="0096466B" w:rsidP="00414D0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1</w:t>
            </w:r>
          </w:p>
          <w:p w14:paraId="248BE888" w14:textId="77777777" w:rsidR="0096466B" w:rsidRPr="00260C1D" w:rsidRDefault="0096466B" w:rsidP="00414D0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2</w:t>
            </w:r>
          </w:p>
          <w:p w14:paraId="2664626E" w14:textId="77777777" w:rsidR="0096466B" w:rsidRPr="00260C1D" w:rsidRDefault="0096466B" w:rsidP="00414D0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3</w:t>
            </w:r>
          </w:p>
          <w:p w14:paraId="7420D233" w14:textId="77777777" w:rsidR="0096466B" w:rsidRPr="00260C1D" w:rsidRDefault="0096466B" w:rsidP="00414D0D">
            <w:pPr>
              <w:numPr>
                <w:ilvl w:val="0"/>
                <w:numId w:val="32"/>
              </w:numPr>
              <w:spacing w:before="100" w:beforeAutospacing="1" w:after="100" w:afterAutospacing="1" w:line="360" w:lineRule="atLeast"/>
              <w:rPr>
                <w:rFonts w:eastAsia="Segoe UI" w:cstheme="minorHAnsi"/>
                <w:color w:val="323E4F" w:themeColor="text2" w:themeShade="BF"/>
                <w:sz w:val="24"/>
                <w:szCs w:val="24"/>
                <w:lang w:eastAsia="en-AU"/>
              </w:rPr>
            </w:pPr>
            <w:r w:rsidRPr="00260C1D">
              <w:rPr>
                <w:rFonts w:eastAsia="Segoe UI" w:cstheme="minorHAnsi"/>
                <w:color w:val="011A3C"/>
                <w:sz w:val="24"/>
                <w:szCs w:val="24"/>
                <w:lang w:val="en" w:eastAsia="en-AU"/>
              </w:rPr>
              <w:t>TERM 4</w:t>
            </w:r>
          </w:p>
        </w:tc>
      </w:tr>
      <w:tr w:rsidR="0096466B" w:rsidRPr="00260C1D" w14:paraId="7BEDAB32" w14:textId="77777777" w:rsidTr="00614B09">
        <w:tc>
          <w:tcPr>
            <w:tcW w:w="0" w:type="auto"/>
            <w:hideMark/>
          </w:tcPr>
          <w:p w14:paraId="1908CB1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ST Status&gt;</w:t>
            </w:r>
          </w:p>
        </w:tc>
        <w:tc>
          <w:tcPr>
            <w:tcW w:w="0" w:type="auto"/>
            <w:hideMark/>
          </w:tcPr>
          <w:p w14:paraId="01643263" w14:textId="0D4386E6"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if the payment is subject to </w:t>
            </w:r>
            <w:r w:rsidR="0091293B" w:rsidRPr="00260C1D">
              <w:rPr>
                <w:rFonts w:eastAsia="Segoe UI" w:cstheme="minorHAnsi"/>
                <w:color w:val="323E4F" w:themeColor="text2" w:themeShade="BF"/>
                <w:sz w:val="24"/>
                <w:szCs w:val="24"/>
                <w:lang w:eastAsia="en-AU"/>
              </w:rPr>
              <w:t>GST and</w:t>
            </w:r>
            <w:r w:rsidRPr="00260C1D">
              <w:rPr>
                <w:rFonts w:eastAsia="Segoe UI" w:cstheme="minorHAnsi"/>
                <w:color w:val="323E4F" w:themeColor="text2" w:themeShade="BF"/>
                <w:sz w:val="24"/>
                <w:szCs w:val="24"/>
                <w:lang w:eastAsia="en-AU"/>
              </w:rPr>
              <w:t xml:space="preserve"> provides the appropriate code for use in CASES21 Finance. </w:t>
            </w:r>
            <w:r w:rsidR="0091293B" w:rsidRPr="00260C1D">
              <w:rPr>
                <w:rFonts w:eastAsia="Segoe UI" w:cstheme="minorHAnsi"/>
                <w:color w:val="323E4F" w:themeColor="text2" w:themeShade="BF"/>
                <w:sz w:val="24"/>
                <w:szCs w:val="24"/>
                <w:lang w:eastAsia="en-AU"/>
              </w:rPr>
              <w:t>Most</w:t>
            </w:r>
            <w:r w:rsidRPr="00260C1D">
              <w:rPr>
                <w:rFonts w:eastAsia="Segoe UI" w:cstheme="minorHAnsi"/>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260C1D" w14:paraId="3F153A96" w14:textId="77777777" w:rsidTr="00614B09">
        <w:tc>
          <w:tcPr>
            <w:tcW w:w="0" w:type="auto"/>
            <w:hideMark/>
          </w:tcPr>
          <w:p w14:paraId="67CD95F3"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L Code&gt;</w:t>
            </w:r>
          </w:p>
        </w:tc>
        <w:tc>
          <w:tcPr>
            <w:tcW w:w="0" w:type="auto"/>
            <w:hideMark/>
          </w:tcPr>
          <w:p w14:paraId="54FE6929"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code against which to record the payment.</w:t>
            </w:r>
          </w:p>
        </w:tc>
      </w:tr>
      <w:tr w:rsidR="0096466B" w:rsidRPr="00260C1D" w14:paraId="47615C1E" w14:textId="77777777" w:rsidTr="00614B09">
        <w:tc>
          <w:tcPr>
            <w:tcW w:w="0" w:type="auto"/>
            <w:hideMark/>
          </w:tcPr>
          <w:p w14:paraId="2C756D87"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Sub Program Code&gt;</w:t>
            </w:r>
          </w:p>
        </w:tc>
        <w:tc>
          <w:tcPr>
            <w:tcW w:w="0" w:type="auto"/>
            <w:hideMark/>
          </w:tcPr>
          <w:p w14:paraId="2FF79023"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sub-program code against which to record the payment (may not appear for all payments).</w:t>
            </w:r>
          </w:p>
        </w:tc>
      </w:tr>
      <w:tr w:rsidR="0096466B" w:rsidRPr="00260C1D" w14:paraId="065134CB" w14:textId="77777777" w:rsidTr="00614B09">
        <w:tc>
          <w:tcPr>
            <w:tcW w:w="0" w:type="auto"/>
            <w:hideMark/>
          </w:tcPr>
          <w:p w14:paraId="7D17B6B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Other Cash Grants Description&gt;</w:t>
            </w:r>
          </w:p>
        </w:tc>
        <w:tc>
          <w:tcPr>
            <w:tcW w:w="0" w:type="auto"/>
            <w:hideMark/>
          </w:tcPr>
          <w:p w14:paraId="11C9D085"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If the payment is of the type ‘Other Cash Grants’, a more detailed description will be provided.</w:t>
            </w:r>
          </w:p>
        </w:tc>
      </w:tr>
    </w:tbl>
    <w:p w14:paraId="7463053E"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redit and Cash transfers (CCT)</w:t>
      </w:r>
    </w:p>
    <w:p w14:paraId="15CD0FE4"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76E754BF" w14:textId="729AD4C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91293B" w:rsidRPr="00260C1D">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w:t>
      </w:r>
      <w:r w:rsidRPr="00260C1D">
        <w:rPr>
          <w:rFonts w:eastAsia="Segoe UI" w:cstheme="minorHAnsi"/>
          <w:color w:val="011A3C"/>
          <w:sz w:val="24"/>
          <w:szCs w:val="24"/>
          <w:lang w:val="en" w:eastAsia="en-AU"/>
        </w:rPr>
        <w:lastRenderedPageBreak/>
        <w:t xml:space="preserve">cash component of the SRP to appoint ongoing or fixed-term staff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bmitting requests</w:t>
      </w:r>
    </w:p>
    <w:p w14:paraId="78530015" w14:textId="2AEE48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91293B" w:rsidRPr="00260C1D">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ndertake CCT request using the online Credit Cash Transfer module by selecting ‘CCT’ (Credit Cash Transfer) on the SRP Portal.  Access to the Credit Cash Transfer module is limited to the principal or the principal’s delegate and requires an authenticated </w:t>
      </w:r>
      <w:r w:rsidR="0091293B" w:rsidRPr="00260C1D">
        <w:rPr>
          <w:rFonts w:eastAsia="Segoe UI" w:cstheme="minorHAnsi"/>
          <w:color w:val="011A3C"/>
          <w:sz w:val="24"/>
          <w:szCs w:val="24"/>
          <w:lang w:val="en" w:eastAsia="en-AU"/>
        </w:rPr>
        <w:t xml:space="preserve">username </w:t>
      </w:r>
      <w:r w:rsidRPr="00260C1D">
        <w:rPr>
          <w:rFonts w:eastAsia="Segoe UI" w:cstheme="minorHAnsi"/>
          <w:color w:val="011A3C"/>
          <w:sz w:val="24"/>
          <w:szCs w:val="24"/>
          <w:lang w:val="en" w:eastAsia="en-AU"/>
        </w:rPr>
        <w:t>and password.​</w:t>
      </w:r>
    </w:p>
    <w:p w14:paraId="23372B74" w14:textId="125EBD13" w:rsidR="0096466B" w:rsidRPr="00260C1D" w:rsidRDefault="0091293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ince </w:t>
      </w:r>
      <w:r w:rsidR="0096466B" w:rsidRPr="00260C1D">
        <w:rPr>
          <w:rFonts w:eastAsia="Segoe UI" w:cstheme="minorHAnsi"/>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ist of categories, and some suggestions as to the type of supporting information required, are outlined below. Where possible or relevant, schools should try to link the submission back to Annual Implementation Plans, School Strategic Plans, Professional Learning </w:t>
      </w:r>
      <w:proofErr w:type="gramStart"/>
      <w:r w:rsidRPr="00260C1D">
        <w:rPr>
          <w:rFonts w:eastAsia="Segoe UI" w:cstheme="minorHAnsi"/>
          <w:color w:val="011A3C"/>
          <w:sz w:val="24"/>
          <w:szCs w:val="24"/>
          <w:lang w:val="en" w:eastAsia="en-AU"/>
        </w:rPr>
        <w:t>Plans</w:t>
      </w:r>
      <w:proofErr w:type="gramEnd"/>
      <w:r w:rsidRPr="00260C1D">
        <w:rPr>
          <w:rFonts w:eastAsia="Segoe UI" w:cstheme="minorHAnsi"/>
          <w:color w:val="011A3C"/>
          <w:sz w:val="24"/>
          <w:szCs w:val="24"/>
          <w:lang w:val="en" w:eastAsia="en-AU"/>
        </w:rPr>
        <w:t xml:space="preserve"> or the School Cash Budget.</w:t>
      </w:r>
    </w:p>
    <w:p w14:paraId="64A147A7"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1. Capital Works</w:t>
      </w:r>
    </w:p>
    <w:p w14:paraId="1A46B3C0" w14:textId="2542FDB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to school capital works, such as building additions or refurbishment of buildings or facilities.  If the project is being undertaken with the Victorian School Building Authority (VSBA), noting </w:t>
      </w:r>
      <w:proofErr w:type="gramStart"/>
      <w:r w:rsidRPr="00260C1D">
        <w:rPr>
          <w:rFonts w:eastAsia="Segoe UI" w:cstheme="minorHAnsi"/>
          <w:color w:val="011A3C"/>
          <w:sz w:val="24"/>
          <w:szCs w:val="24"/>
          <w:lang w:val="en" w:eastAsia="en-AU"/>
        </w:rPr>
        <w:t>this</w:t>
      </w:r>
      <w:proofErr w:type="gramEnd"/>
      <w:r w:rsidRPr="00260C1D">
        <w:rPr>
          <w:rFonts w:eastAsia="Segoe UI" w:cstheme="minorHAnsi"/>
          <w:color w:val="011A3C"/>
          <w:sz w:val="24"/>
          <w:szCs w:val="24"/>
          <w:lang w:val="en" w:eastAsia="en-AU"/>
        </w:rPr>
        <w:t xml:space="preserve"> and providing a VSBA reference would be useful information to provide.  If the project is not being undertaken with the VSBA support, schools should </w:t>
      </w:r>
      <w:proofErr w:type="spellStart"/>
      <w:r w:rsidRPr="00260C1D">
        <w:rPr>
          <w:rFonts w:eastAsia="Segoe UI" w:cstheme="minorHAnsi"/>
          <w:color w:val="011A3C"/>
          <w:sz w:val="24"/>
          <w:szCs w:val="24"/>
          <w:lang w:val="en" w:eastAsia="en-AU"/>
        </w:rPr>
        <w:t>endeavour</w:t>
      </w:r>
      <w:proofErr w:type="spellEnd"/>
      <w:r w:rsidRPr="00260C1D">
        <w:rPr>
          <w:rFonts w:eastAsia="Segoe UI" w:cstheme="minorHAnsi"/>
          <w:color w:val="011A3C"/>
          <w:sz w:val="24"/>
          <w:szCs w:val="24"/>
          <w:lang w:val="en" w:eastAsia="en-AU"/>
        </w:rPr>
        <w:t xml:space="preserve"> to attach relevant project information.</w:t>
      </w:r>
    </w:p>
    <w:p w14:paraId="256A9DAD"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2. Equipment</w:t>
      </w:r>
    </w:p>
    <w:p w14:paraId="449EE011" w14:textId="3684ED1A" w:rsidR="003E6B76"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w:t>
      </w:r>
      <w:r w:rsidR="00B03EFA">
        <w:rPr>
          <w:rFonts w:eastAsia="Segoe UI" w:cstheme="minorHAnsi"/>
          <w:color w:val="011A3C"/>
          <w:sz w:val="24"/>
          <w:szCs w:val="24"/>
          <w:lang w:val="en" w:eastAsia="en-AU"/>
        </w:rPr>
        <w:t xml:space="preserve">to </w:t>
      </w:r>
      <w:r w:rsidRPr="00260C1D">
        <w:rPr>
          <w:rFonts w:eastAsia="Segoe UI" w:cstheme="minorHAnsi"/>
          <w:color w:val="011A3C"/>
          <w:sz w:val="24"/>
          <w:szCs w:val="24"/>
          <w:lang w:val="en" w:eastAsia="en-AU"/>
        </w:rPr>
        <w:t>purchas</w:t>
      </w:r>
      <w:r w:rsidR="00B03EFA">
        <w:rPr>
          <w:rFonts w:eastAsia="Segoe UI" w:cstheme="minorHAnsi"/>
          <w:color w:val="011A3C"/>
          <w:sz w:val="24"/>
          <w:szCs w:val="24"/>
          <w:lang w:val="en" w:eastAsia="en-AU"/>
        </w:rPr>
        <w:t>es</w:t>
      </w:r>
      <w:r w:rsidRPr="00260C1D">
        <w:rPr>
          <w:rFonts w:eastAsia="Segoe UI" w:cstheme="minorHAnsi"/>
          <w:color w:val="011A3C"/>
          <w:sz w:val="24"/>
          <w:szCs w:val="24"/>
          <w:lang w:val="en" w:eastAsia="en-AU"/>
        </w:rPr>
        <w:t xml:space="preserve"> of new equipment. As an example, supporting </w:t>
      </w:r>
      <w:r w:rsidR="00E109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formation may be a quote/scheduling for the installation, etc.  (Note: If the equipment is being purchased to support a </w:t>
      </w:r>
      <w:r w:rsidR="00E1098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urriculum </w:t>
      </w:r>
      <w:proofErr w:type="gramStart"/>
      <w:r w:rsidRPr="00260C1D">
        <w:rPr>
          <w:rFonts w:eastAsia="Segoe UI" w:cstheme="minorHAnsi"/>
          <w:color w:val="011A3C"/>
          <w:sz w:val="24"/>
          <w:szCs w:val="24"/>
          <w:lang w:val="en" w:eastAsia="en-AU"/>
        </w:rPr>
        <w:t>program</w:t>
      </w:r>
      <w:proofErr w:type="gramEnd"/>
      <w:r w:rsidRPr="00260C1D">
        <w:rPr>
          <w:rFonts w:eastAsia="Segoe UI" w:cstheme="minorHAnsi"/>
          <w:color w:val="011A3C"/>
          <w:sz w:val="24"/>
          <w:szCs w:val="24"/>
          <w:lang w:val="en" w:eastAsia="en-AU"/>
        </w:rPr>
        <w:t xml:space="preserve"> then it should be </w:t>
      </w:r>
      <w:proofErr w:type="spellStart"/>
      <w:r w:rsidRPr="00260C1D">
        <w:rPr>
          <w:rFonts w:eastAsia="Segoe UI" w:cstheme="minorHAnsi"/>
          <w:color w:val="011A3C"/>
          <w:sz w:val="24"/>
          <w:szCs w:val="24"/>
          <w:lang w:val="en" w:eastAsia="en-AU"/>
        </w:rPr>
        <w:t>categorised</w:t>
      </w:r>
      <w:proofErr w:type="spellEnd"/>
      <w:r w:rsidRPr="00260C1D">
        <w:rPr>
          <w:rFonts w:eastAsia="Segoe UI" w:cstheme="minorHAnsi"/>
          <w:color w:val="011A3C"/>
          <w:sz w:val="24"/>
          <w:szCs w:val="24"/>
          <w:lang w:val="en" w:eastAsia="en-AU"/>
        </w:rPr>
        <w:t xml:space="preserve"> as part of the </w:t>
      </w:r>
      <w:r w:rsidR="00E1098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urriculum </w:t>
      </w:r>
      <w:r w:rsidR="00E1098F">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ogram)</w:t>
      </w:r>
    </w:p>
    <w:p w14:paraId="6E7C9B71"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3. Maintenance</w:t>
      </w:r>
    </w:p>
    <w:p w14:paraId="3D642C6C" w14:textId="2E3AB89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to general maintenance in schools. As an example, supporting </w:t>
      </w:r>
      <w:r w:rsidR="00E109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formation may include the type of maintenance to be undertaken.</w:t>
      </w:r>
    </w:p>
    <w:p w14:paraId="4708F424" w14:textId="1DC80EE3"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4. Staffing </w:t>
      </w:r>
      <w:r w:rsidR="001C6CB6">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osts</w:t>
      </w:r>
    </w:p>
    <w:p w14:paraId="3D8AD8CD" w14:textId="730C8D9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includes costs directly related to staffing, such as Casual Relief Teaching (CRT), local payroll reimbursement or professional development.  Specific examples of support information </w:t>
      </w:r>
      <w:r w:rsidRPr="00260C1D">
        <w:rPr>
          <w:rFonts w:eastAsia="Segoe UI" w:cstheme="minorHAnsi"/>
          <w:color w:val="011A3C"/>
          <w:sz w:val="24"/>
          <w:szCs w:val="24"/>
          <w:lang w:val="en" w:eastAsia="en-AU"/>
        </w:rPr>
        <w:lastRenderedPageBreak/>
        <w:t xml:space="preserve">could include CRT costs to replace someone on sick leave or to top up the CRT budget for the school as specified in the </w:t>
      </w:r>
      <w:r w:rsidR="003E30D0">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nnual </w:t>
      </w:r>
      <w:r w:rsidR="003E30D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udget. </w:t>
      </w:r>
    </w:p>
    <w:p w14:paraId="12AC1481" w14:textId="02079557" w:rsidR="0096466B" w:rsidRPr="00260C1D" w:rsidRDefault="0096466B" w:rsidP="0096466B">
      <w:pPr>
        <w:spacing w:before="100" w:beforeAutospacing="1" w:after="100" w:afterAutospacing="1" w:line="288" w:lineRule="atLeast"/>
        <w:outlineLvl w:val="3"/>
        <w:rPr>
          <w:rFonts w:eastAsia="Segoe UI" w:cstheme="minorHAnsi"/>
          <w:b/>
          <w:bCs/>
          <w:color w:val="011A3C"/>
          <w:sz w:val="24"/>
          <w:szCs w:val="24"/>
          <w:lang w:val="en" w:eastAsia="en-AU"/>
        </w:rPr>
      </w:pPr>
      <w:r w:rsidRPr="00260C1D">
        <w:rPr>
          <w:rFonts w:eastAsia="Segoe UI" w:cstheme="minorHAnsi"/>
          <w:b/>
          <w:bCs/>
          <w:color w:val="011A3C"/>
          <w:sz w:val="24"/>
          <w:szCs w:val="24"/>
          <w:lang w:val="en" w:eastAsia="en-AU"/>
        </w:rPr>
        <w:t xml:space="preserve">5. Curriculum </w:t>
      </w:r>
      <w:r w:rsidR="003E30D0">
        <w:rPr>
          <w:rFonts w:eastAsia="Segoe UI" w:cstheme="minorHAnsi"/>
          <w:b/>
          <w:bCs/>
          <w:color w:val="011A3C"/>
          <w:sz w:val="24"/>
          <w:szCs w:val="24"/>
          <w:lang w:val="en" w:eastAsia="en-AU"/>
        </w:rPr>
        <w:t>p</w:t>
      </w:r>
      <w:r w:rsidRPr="00260C1D">
        <w:rPr>
          <w:rFonts w:eastAsia="Segoe UI" w:cstheme="minorHAnsi"/>
          <w:b/>
          <w:bCs/>
          <w:color w:val="011A3C"/>
          <w:sz w:val="24"/>
          <w:szCs w:val="24"/>
          <w:lang w:val="en" w:eastAsia="en-AU"/>
        </w:rPr>
        <w:t xml:space="preserve">rograms and </w:t>
      </w:r>
      <w:r w:rsidR="003E30D0">
        <w:rPr>
          <w:rFonts w:eastAsia="Segoe UI" w:cstheme="minorHAnsi"/>
          <w:b/>
          <w:bCs/>
          <w:color w:val="011A3C"/>
          <w:sz w:val="24"/>
          <w:szCs w:val="24"/>
          <w:lang w:val="en" w:eastAsia="en-AU"/>
        </w:rPr>
        <w:t>s</w:t>
      </w:r>
      <w:r w:rsidRPr="00260C1D">
        <w:rPr>
          <w:rFonts w:eastAsia="Segoe UI" w:cstheme="minorHAnsi"/>
          <w:b/>
          <w:bCs/>
          <w:color w:val="011A3C"/>
          <w:sz w:val="24"/>
          <w:szCs w:val="24"/>
          <w:lang w:val="en" w:eastAsia="en-AU"/>
        </w:rPr>
        <w:t xml:space="preserve">tudent </w:t>
      </w:r>
      <w:r w:rsidR="003E30D0">
        <w:rPr>
          <w:rFonts w:eastAsia="Segoe UI" w:cstheme="minorHAnsi"/>
          <w:b/>
          <w:bCs/>
          <w:color w:val="011A3C"/>
          <w:sz w:val="24"/>
          <w:szCs w:val="24"/>
          <w:lang w:val="en" w:eastAsia="en-AU"/>
        </w:rPr>
        <w:t>s</w:t>
      </w:r>
      <w:r w:rsidRPr="00260C1D">
        <w:rPr>
          <w:rFonts w:eastAsia="Segoe UI" w:cstheme="minorHAnsi"/>
          <w:b/>
          <w:bCs/>
          <w:color w:val="011A3C"/>
          <w:sz w:val="24"/>
          <w:szCs w:val="24"/>
          <w:lang w:val="en" w:eastAsia="en-AU"/>
        </w:rPr>
        <w:t>upport</w:t>
      </w:r>
    </w:p>
    <w:p w14:paraId="6E9B5F2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category relates to specific curriculum programs schools operate or support being provided to students.</w:t>
      </w:r>
    </w:p>
    <w:p w14:paraId="599DF6D1"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6. Other</w:t>
      </w:r>
    </w:p>
    <w:p w14:paraId="1C128AD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other reason for the CCT request.</w:t>
      </w:r>
    </w:p>
    <w:p w14:paraId="0E64341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quests must be based on the annual amount of the transfer (not monthly or quarterly) except where the transfer relates to a surplus brought forward from the previous year. Approved transfers against a current-year surplus will be apportioned equally over the remaining quarterly cash grants for the year. Approved transfers relating to a surplus brought forward from the previous year will be paid as a lump sum.</w:t>
      </w:r>
    </w:p>
    <w:p w14:paraId="352E363C" w14:textId="1A90D63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to cash transfers </w:t>
      </w:r>
      <w:proofErr w:type="gramStart"/>
      <w:r w:rsidRPr="00260C1D">
        <w:rPr>
          <w:rFonts w:eastAsia="Segoe UI" w:cstheme="minorHAnsi"/>
          <w:color w:val="011A3C"/>
          <w:sz w:val="24"/>
          <w:szCs w:val="24"/>
          <w:lang w:val="en" w:eastAsia="en-AU"/>
        </w:rPr>
        <w:t>are</w:t>
      </w:r>
      <w:proofErr w:type="gramEnd"/>
      <w:r w:rsidRPr="00260C1D">
        <w:rPr>
          <w:rFonts w:eastAsia="Segoe UI" w:cstheme="minorHAnsi"/>
          <w:color w:val="011A3C"/>
          <w:sz w:val="24"/>
          <w:szCs w:val="24"/>
          <w:lang w:val="en" w:eastAsia="en-AU"/>
        </w:rPr>
        <w:t xml:space="preserve"> paid and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sh to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redit </w:t>
      </w:r>
      <w:r w:rsidR="00CA1643">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ransfers are committed quarterly with schools</w:t>
      </w:r>
      <w:r w:rsidR="0091293B" w:rsidRPr="00260C1D">
        <w:rPr>
          <w:rFonts w:eastAsia="Segoe UI" w:cstheme="minorHAnsi"/>
          <w:color w:val="011A3C"/>
          <w:sz w:val="24"/>
          <w:szCs w:val="24"/>
          <w:lang w:val="en" w:eastAsia="en-AU"/>
        </w:rPr>
        <w:t>’ </w:t>
      </w:r>
      <w:r w:rsidR="00CA1643">
        <w:rPr>
          <w:rFonts w:eastAsia="Segoe UI" w:cstheme="minorHAnsi"/>
          <w:color w:val="011A3C"/>
          <w:sz w:val="24"/>
          <w:szCs w:val="24"/>
          <w:lang w:val="en" w:eastAsia="en-AU"/>
        </w:rPr>
        <w:t>q</w:t>
      </w:r>
      <w:r w:rsidR="0091293B" w:rsidRPr="00260C1D">
        <w:rPr>
          <w:rFonts w:eastAsia="Segoe UI" w:cstheme="minorHAnsi"/>
          <w:color w:val="011A3C"/>
          <w:sz w:val="24"/>
          <w:szCs w:val="24"/>
          <w:lang w:val="en" w:eastAsia="en-AU"/>
        </w:rPr>
        <w:t>uarterly</w:t>
      </w:r>
      <w:r w:rsidRPr="00260C1D">
        <w:rPr>
          <w:rFonts w:eastAsia="Segoe UI" w:cstheme="minorHAnsi"/>
          <w:color w:val="011A3C"/>
          <w:sz w:val="24"/>
          <w:szCs w:val="24"/>
          <w:lang w:val="en" w:eastAsia="en-AU"/>
        </w:rPr>
        <w:t xml:space="preserve">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sh </w:t>
      </w:r>
      <w:r w:rsidR="00CA1643">
        <w:rPr>
          <w:rFonts w:eastAsia="Segoe UI" w:cstheme="minorHAnsi"/>
          <w:color w:val="011A3C"/>
          <w:sz w:val="24"/>
          <w:szCs w:val="24"/>
          <w:lang w:val="en" w:eastAsia="en-AU"/>
        </w:rPr>
        <w:t>g</w:t>
      </w:r>
      <w:r w:rsidRPr="00260C1D">
        <w:rPr>
          <w:rFonts w:eastAsia="Segoe UI" w:cstheme="minorHAnsi"/>
          <w:color w:val="011A3C"/>
          <w:sz w:val="24"/>
          <w:szCs w:val="24"/>
          <w:lang w:val="en" w:eastAsia="en-AU"/>
        </w:rPr>
        <w:t>rant</w:t>
      </w:r>
      <w:r w:rsidR="00CA164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Amounts paid or committed can no longer be adjusted and a new request will need to be submitted.</w:t>
      </w:r>
    </w:p>
    <w:p w14:paraId="48E36F4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quiries can be addressed to the SRP Service Desk and information should be provided in writing to:</w:t>
      </w:r>
    </w:p>
    <w:p w14:paraId="58306AE1" w14:textId="5BAA02BC" w:rsidR="0096466B" w:rsidRPr="00260C1D" w:rsidRDefault="00000000"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hyperlink r:id="rId272" w:history="1">
        <w:r w:rsidR="0096466B" w:rsidRPr="00FA572B">
          <w:rPr>
            <w:rFonts w:eastAsia="Segoe UI" w:cstheme="minorHAnsi"/>
            <w:color w:val="0563C1"/>
            <w:sz w:val="24"/>
            <w:szCs w:val="24"/>
            <w:u w:val="single"/>
            <w:lang w:val="en" w:eastAsia="en-AU"/>
          </w:rPr>
          <w:t>Service</w:t>
        </w:r>
        <w:r w:rsidR="005A184B" w:rsidRPr="00FA572B">
          <w:rPr>
            <w:rFonts w:eastAsia="Segoe UI" w:cstheme="minorHAnsi"/>
            <w:color w:val="0563C1"/>
            <w:sz w:val="24"/>
            <w:szCs w:val="24"/>
            <w:u w:val="single"/>
            <w:lang w:val="en" w:eastAsia="en-AU"/>
          </w:rPr>
          <w:t>s Portal</w:t>
        </w:r>
      </w:hyperlink>
      <w:r w:rsidR="0096466B" w:rsidRPr="00260C1D">
        <w:rPr>
          <w:rFonts w:eastAsia="Segoe UI" w:cstheme="minorHAnsi"/>
          <w:color w:val="011A3C"/>
          <w:sz w:val="24"/>
          <w:szCs w:val="24"/>
          <w:lang w:val="en" w:eastAsia="en-AU"/>
        </w:rPr>
        <w:t>: or</w:t>
      </w:r>
    </w:p>
    <w:p w14:paraId="54811826" w14:textId="77777777"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g a call on: </w:t>
      </w:r>
      <w:hyperlink r:id="rId273" w:history="1">
        <w:r w:rsidRPr="00260C1D">
          <w:rPr>
            <w:rFonts w:eastAsia="Segoe UI" w:cstheme="minorHAnsi"/>
            <w:color w:val="011A3C"/>
            <w:sz w:val="24"/>
            <w:szCs w:val="24"/>
            <w:lang w:val="en" w:eastAsia="en-AU"/>
          </w:rPr>
          <w:t>1800 641 943</w:t>
        </w:r>
      </w:hyperlink>
    </w:p>
    <w:p w14:paraId="77883E8C"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Verification</w:t>
      </w:r>
    </w:p>
    <w:p w14:paraId="5D23CB3E" w14:textId="05EF5D42" w:rsidR="00F85311"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only able to enter a CCT amount up to the value of the ‘Available SRP Credit’ or ‘Available SRP Cash’ amounts. If a school wants to make a larger transfer, then a service call will need to be logged through </w:t>
      </w:r>
      <w:hyperlink r:id="rId274" w:history="1">
        <w:r w:rsidRPr="00260C1D">
          <w:rPr>
            <w:rFonts w:eastAsia="Segoe UI" w:cstheme="minorHAnsi"/>
            <w:color w:val="011A3C"/>
            <w:sz w:val="24"/>
            <w:szCs w:val="24"/>
            <w:lang w:val="en" w:eastAsia="en-AU"/>
          </w:rPr>
          <w:t xml:space="preserve">the </w:t>
        </w:r>
        <w:r w:rsidR="006A7E8C">
          <w:rPr>
            <w:rFonts w:eastAsia="Segoe UI" w:cstheme="minorHAnsi"/>
            <w:color w:val="0563C1"/>
            <w:sz w:val="24"/>
            <w:szCs w:val="24"/>
            <w:u w:val="single"/>
            <w:lang w:val="en" w:eastAsia="en-AU"/>
          </w:rPr>
          <w:t>S</w:t>
        </w:r>
        <w:r w:rsidRPr="00614B09">
          <w:rPr>
            <w:rFonts w:eastAsia="Segoe UI" w:cstheme="minorHAnsi"/>
            <w:color w:val="0563C1"/>
            <w:sz w:val="24"/>
            <w:szCs w:val="24"/>
            <w:u w:val="single"/>
            <w:lang w:val="en" w:eastAsia="en-AU"/>
          </w:rPr>
          <w:t>ervice</w:t>
        </w:r>
        <w:r w:rsidR="006A7E8C">
          <w:rPr>
            <w:rFonts w:eastAsia="Segoe UI" w:cstheme="minorHAnsi"/>
            <w:color w:val="0563C1"/>
            <w:sz w:val="24"/>
            <w:szCs w:val="24"/>
            <w:u w:val="single"/>
            <w:lang w:val="en" w:eastAsia="en-AU"/>
          </w:rPr>
          <w:t>s Portal</w:t>
        </w:r>
      </w:hyperlink>
      <w:r w:rsidRPr="00260C1D">
        <w:rPr>
          <w:rFonts w:eastAsia="Segoe UI" w:cstheme="minorHAnsi"/>
          <w:color w:val="011A3C"/>
          <w:sz w:val="24"/>
          <w:szCs w:val="24"/>
          <w:lang w:val="en" w:eastAsia="en-AU"/>
        </w:rPr>
        <w:t>.</w:t>
      </w:r>
    </w:p>
    <w:p w14:paraId="30295A0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ffline payments</w:t>
      </w:r>
    </w:p>
    <w:p w14:paraId="3D6EE7C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ffline payments can occur at any time throughout the year. Common reasons for an offline payment to be made are:</w:t>
      </w:r>
    </w:p>
    <w:p w14:paraId="62BE8A18" w14:textId="4176BD2B" w:rsidR="0096466B" w:rsidRPr="00260C1D" w:rsidRDefault="006C7EB2"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 to cash transfer against previous year SRP surplus</w:t>
      </w:r>
    </w:p>
    <w:p w14:paraId="42C49B87" w14:textId="0343F583" w:rsidR="0096466B" w:rsidRPr="00260C1D" w:rsidRDefault="006C7EB2"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eave reimbursement payments</w:t>
      </w:r>
    </w:p>
    <w:p w14:paraId="0B8F579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ffline payments can also be triggered by cash flow support payments or other cash grants. </w:t>
      </w:r>
    </w:p>
    <w:p w14:paraId="15203B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he description for offline payments will take the form:</w:t>
      </w:r>
    </w:p>
    <w:p w14:paraId="10A9FD41" w14:textId="5C289C7F"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OFFLINE PAYMENT - &lt;</w:t>
      </w:r>
      <w:r w:rsidR="006B1C9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ogram&gt; - &lt;</w:t>
      </w:r>
      <w:r w:rsidR="006B1C90">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scription&gt; - &lt;GST Status&g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lt;GL Code&gt;: Sub Program &lt;Sub Program Code&gt;</w:t>
      </w:r>
    </w:p>
    <w:p w14:paraId="64655DC2" w14:textId="77777777" w:rsidR="0096466B" w:rsidRPr="00260C1D" w:rsidRDefault="0096466B" w:rsidP="00A9180D">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Definitions</w:t>
      </w:r>
    </w:p>
    <w:p w14:paraId="1FCACFB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581"/>
        <w:gridCol w:w="8171"/>
      </w:tblGrid>
      <w:tr w:rsidR="0096466B" w:rsidRPr="00260C1D" w14:paraId="197B558F" w14:textId="77777777" w:rsidTr="00614B09">
        <w:trPr>
          <w:tblHeader/>
        </w:trPr>
        <w:tc>
          <w:tcPr>
            <w:tcW w:w="0" w:type="auto"/>
            <w:hideMark/>
          </w:tcPr>
          <w:p w14:paraId="428E8893"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laceholder</w:t>
            </w:r>
          </w:p>
        </w:tc>
        <w:tc>
          <w:tcPr>
            <w:tcW w:w="0" w:type="auto"/>
            <w:hideMark/>
          </w:tcPr>
          <w:p w14:paraId="711A4FFB"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nition</w:t>
            </w:r>
          </w:p>
        </w:tc>
      </w:tr>
      <w:tr w:rsidR="0096466B" w:rsidRPr="00260C1D" w14:paraId="758DC386" w14:textId="77777777" w:rsidTr="00614B09">
        <w:tc>
          <w:tcPr>
            <w:tcW w:w="0" w:type="auto"/>
            <w:hideMark/>
          </w:tcPr>
          <w:p w14:paraId="2B8E0EB7" w14:textId="1D08935F"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006B1C90">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atch number&gt;</w:t>
            </w:r>
          </w:p>
        </w:tc>
        <w:tc>
          <w:tcPr>
            <w:tcW w:w="0" w:type="auto"/>
            <w:hideMark/>
          </w:tcPr>
          <w:p w14:paraId="03D74C10" w14:textId="6D72C89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A </w:t>
            </w:r>
            <w:r w:rsidR="00EE01F0" w:rsidRPr="00260C1D">
              <w:rPr>
                <w:rFonts w:eastAsia="Segoe UI" w:cstheme="minorHAnsi"/>
                <w:color w:val="323E4F" w:themeColor="text2" w:themeShade="BF"/>
                <w:sz w:val="24"/>
                <w:szCs w:val="24"/>
                <w:lang w:eastAsia="en-AU"/>
              </w:rPr>
              <w:t>6-digit</w:t>
            </w:r>
            <w:r w:rsidRPr="00260C1D">
              <w:rPr>
                <w:rFonts w:eastAsia="Segoe UI" w:cstheme="minorHAnsi"/>
                <w:color w:val="323E4F" w:themeColor="text2" w:themeShade="BF"/>
                <w:sz w:val="24"/>
                <w:szCs w:val="24"/>
                <w:lang w:eastAsia="en-AU"/>
              </w:rPr>
              <w:t xml:space="preserve"> number, for example: 000999. This ‘identifier number’ can be used to look up a payment within the SRP </w:t>
            </w:r>
            <w:r w:rsidR="00EE01F0" w:rsidRPr="00260C1D">
              <w:rPr>
                <w:rFonts w:eastAsia="Segoe UI" w:cstheme="minorHAnsi"/>
                <w:color w:val="323E4F" w:themeColor="text2" w:themeShade="BF"/>
                <w:sz w:val="24"/>
                <w:szCs w:val="24"/>
                <w:lang w:eastAsia="en-AU"/>
              </w:rPr>
              <w:t>reports or</w:t>
            </w:r>
            <w:r w:rsidRPr="00260C1D">
              <w:rPr>
                <w:rFonts w:eastAsia="Segoe UI" w:cstheme="minorHAnsi"/>
                <w:color w:val="323E4F" w:themeColor="text2" w:themeShade="BF"/>
                <w:sz w:val="24"/>
                <w:szCs w:val="24"/>
                <w:lang w:eastAsia="en-AU"/>
              </w:rPr>
              <w:t xml:space="preserve"> can be quoted to SRP support staff when you are making an enquiry regarding your payment.</w:t>
            </w:r>
          </w:p>
        </w:tc>
      </w:tr>
      <w:tr w:rsidR="0096466B" w:rsidRPr="00260C1D" w14:paraId="2E351C93" w14:textId="77777777" w:rsidTr="00614B09">
        <w:tc>
          <w:tcPr>
            <w:tcW w:w="0" w:type="auto"/>
            <w:hideMark/>
          </w:tcPr>
          <w:p w14:paraId="5A92D0FB"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Program&gt;</w:t>
            </w:r>
          </w:p>
        </w:tc>
        <w:tc>
          <w:tcPr>
            <w:tcW w:w="0" w:type="auto"/>
            <w:hideMark/>
          </w:tcPr>
          <w:p w14:paraId="4D681D33" w14:textId="23CC7C73"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or payments against the SRP</w:t>
            </w:r>
            <w:r w:rsidR="00486571">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 xml:space="preserve"> this will not appear. If a payment is made against a strategic program, the strategic program name will be displayed. If a payment is made from another source, such as a cash flow support payment, it will show as 'Other Cash Grants'.</w:t>
            </w:r>
          </w:p>
        </w:tc>
      </w:tr>
      <w:tr w:rsidR="0096466B" w:rsidRPr="00260C1D" w14:paraId="4ACE79D2" w14:textId="77777777" w:rsidTr="00614B09">
        <w:tc>
          <w:tcPr>
            <w:tcW w:w="0" w:type="auto"/>
            <w:hideMark/>
          </w:tcPr>
          <w:p w14:paraId="4695EE3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Description&gt;</w:t>
            </w:r>
          </w:p>
        </w:tc>
        <w:tc>
          <w:tcPr>
            <w:tcW w:w="0" w:type="auto"/>
            <w:hideMark/>
          </w:tcPr>
          <w:p w14:paraId="00E0CABE"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260C1D" w14:paraId="127B5881" w14:textId="77777777" w:rsidTr="00614B09">
        <w:tc>
          <w:tcPr>
            <w:tcW w:w="0" w:type="auto"/>
            <w:hideMark/>
          </w:tcPr>
          <w:p w14:paraId="6E2439DD"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ST Status&gt;</w:t>
            </w:r>
          </w:p>
        </w:tc>
        <w:tc>
          <w:tcPr>
            <w:tcW w:w="0" w:type="auto"/>
            <w:hideMark/>
          </w:tcPr>
          <w:p w14:paraId="7ECCD103" w14:textId="22B99823"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if the payment is subject to </w:t>
            </w:r>
            <w:r w:rsidR="00EE01F0" w:rsidRPr="00260C1D">
              <w:rPr>
                <w:rFonts w:eastAsia="Segoe UI" w:cstheme="minorHAnsi"/>
                <w:color w:val="323E4F" w:themeColor="text2" w:themeShade="BF"/>
                <w:sz w:val="24"/>
                <w:szCs w:val="24"/>
                <w:lang w:eastAsia="en-AU"/>
              </w:rPr>
              <w:t>GST and</w:t>
            </w:r>
            <w:r w:rsidRPr="00260C1D">
              <w:rPr>
                <w:rFonts w:eastAsia="Segoe UI" w:cstheme="minorHAnsi"/>
                <w:color w:val="323E4F" w:themeColor="text2" w:themeShade="BF"/>
                <w:sz w:val="24"/>
                <w:szCs w:val="24"/>
                <w:lang w:eastAsia="en-AU"/>
              </w:rPr>
              <w:t xml:space="preserve"> provides the appropriate code for use in CASES21 Finance. </w:t>
            </w:r>
            <w:r w:rsidR="00EE01F0" w:rsidRPr="00260C1D">
              <w:rPr>
                <w:rFonts w:eastAsia="Segoe UI" w:cstheme="minorHAnsi"/>
                <w:color w:val="323E4F" w:themeColor="text2" w:themeShade="BF"/>
                <w:sz w:val="24"/>
                <w:szCs w:val="24"/>
                <w:lang w:eastAsia="en-AU"/>
              </w:rPr>
              <w:t>Most</w:t>
            </w:r>
            <w:r w:rsidRPr="00260C1D">
              <w:rPr>
                <w:rFonts w:eastAsia="Segoe UI" w:cstheme="minorHAnsi"/>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260C1D" w14:paraId="0EE789DF" w14:textId="77777777" w:rsidTr="00614B09">
        <w:tc>
          <w:tcPr>
            <w:tcW w:w="0" w:type="auto"/>
            <w:hideMark/>
          </w:tcPr>
          <w:p w14:paraId="20FEFC72"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L Code&gt;</w:t>
            </w:r>
          </w:p>
        </w:tc>
        <w:tc>
          <w:tcPr>
            <w:tcW w:w="0" w:type="auto"/>
            <w:hideMark/>
          </w:tcPr>
          <w:p w14:paraId="71276200"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code against which to record the payment.</w:t>
            </w:r>
          </w:p>
        </w:tc>
      </w:tr>
      <w:tr w:rsidR="0096466B" w:rsidRPr="00260C1D" w14:paraId="3951FC4E" w14:textId="77777777" w:rsidTr="00614B09">
        <w:tc>
          <w:tcPr>
            <w:tcW w:w="0" w:type="auto"/>
            <w:hideMark/>
          </w:tcPr>
          <w:p w14:paraId="63A0EAD4"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Sub Program Code&gt;</w:t>
            </w:r>
          </w:p>
        </w:tc>
        <w:tc>
          <w:tcPr>
            <w:tcW w:w="0" w:type="auto"/>
            <w:hideMark/>
          </w:tcPr>
          <w:p w14:paraId="2F5DB769"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w:t>
      </w:r>
    </w:p>
    <w:p w14:paraId="21E7C4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elow example would relate to a school that is receiving a basic payment against the SRP relating to a budget adjustment occurring after the Term 4 QCG.</w:t>
      </w:r>
    </w:p>
    <w:p w14:paraId="5379F88F" w14:textId="45B1604A"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FFLINE PAYMENT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w:t>
      </w:r>
    </w:p>
    <w:p w14:paraId="09415E98"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s:</w:t>
      </w:r>
    </w:p>
    <w:p w14:paraId="2BD69C2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he below examples would relate to a school that is receiving payment for the SRP, two strategic programs and one other payment. This would represent a complex example of what would be seen on the remittance advice:</w:t>
      </w:r>
    </w:p>
    <w:p w14:paraId="63304639" w14:textId="4EEF403D"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ERM 2 QUARTERLY CASH GRANT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w:t>
      </w:r>
    </w:p>
    <w:p w14:paraId="4E02E74D" w14:textId="110860FD"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 TERM 2 QUARTERLY CASH GRA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ther Cash Grants – Repayable Cash Flow Support - Not Subject to GST (Code NS6) </w:t>
      </w:r>
      <w:r w:rsidR="006B1C90" w:rsidRPr="00260C1D">
        <w:rPr>
          <w:rFonts w:eastAsia="Segoe UI" w:cstheme="minorHAnsi"/>
          <w:color w:val="011A3C"/>
          <w:sz w:val="24"/>
          <w:szCs w:val="24"/>
          <w:lang w:val="en" w:eastAsia="en-AU"/>
        </w:rPr>
        <w:t>-</w:t>
      </w:r>
      <w:r w:rsidR="006B1C90">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SES21 Finance General Ledger 70001</w:t>
      </w:r>
    </w:p>
    <w:p w14:paraId="607052B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elow example would relate to a school that is receiving a payment against the SRP relating to a Credit to Cash Transfer against previous year surplus.</w:t>
      </w:r>
    </w:p>
    <w:p w14:paraId="5021CC82" w14:textId="37DA89BE" w:rsidR="0096466B" w:rsidRPr="00260C1D" w:rsidRDefault="0096466B" w:rsidP="00CB178D">
      <w:pPr>
        <w:numPr>
          <w:ilvl w:val="0"/>
          <w:numId w:val="3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FFLINE PAYME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redit to Cash Transfer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evious Year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 Sub Program 9611</w:t>
      </w:r>
    </w:p>
    <w:p w14:paraId="3BAF8080"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sh payment statement</w:t>
      </w:r>
    </w:p>
    <w:p w14:paraId="56E19035" w14:textId="55E30B2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cash payment statement’ is produced for every payment made via the SRP Payment System. It is available to schools on the reports page of the </w:t>
      </w:r>
      <w:hyperlink r:id="rId275" w:history="1">
        <w:r w:rsidR="00C2087D" w:rsidRPr="00F72242">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d of year cash balance</w:t>
      </w:r>
    </w:p>
    <w:p w14:paraId="0EF068ED" w14:textId="4805BC33" w:rsidR="006E3D8D" w:rsidRPr="00260C1D" w:rsidRDefault="0096466B"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s QCG. A negative cash balance will be deducted from the following year’s QCG.</w:t>
      </w:r>
    </w:p>
    <w:p w14:paraId="091AC29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SES21 Finance</w:t>
      </w:r>
    </w:p>
    <w:p w14:paraId="605A82B9" w14:textId="1C82CFEB"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cash payments must be recorded appropriately in CASES21 Finance using the general ledger and sub-program codes provided in the EFT remittance advice descriptions.</w:t>
      </w:r>
    </w:p>
    <w:p w14:paraId="0B55D8F7" w14:textId="77777777" w:rsidR="0096466B" w:rsidRPr="00260C1D" w:rsidRDefault="0096466B" w:rsidP="0096466B">
      <w:pPr>
        <w:rPr>
          <w:rFonts w:cstheme="minorHAnsi"/>
        </w:rPr>
      </w:pPr>
      <w:r w:rsidRPr="00260C1D">
        <w:rPr>
          <w:rFonts w:cstheme="minorHAnsi"/>
        </w:rPr>
        <w:br w:type="page"/>
      </w:r>
    </w:p>
    <w:p w14:paraId="77712277" w14:textId="03C92B0D" w:rsidR="0096466B" w:rsidRPr="00260C1D" w:rsidRDefault="0096466B" w:rsidP="00A92A6B">
      <w:pPr>
        <w:pStyle w:val="Heading2"/>
      </w:pPr>
      <w:bookmarkStart w:id="141" w:name="_Toc120789935"/>
      <w:r w:rsidRPr="00260C1D">
        <w:lastRenderedPageBreak/>
        <w:t>Deficit management and workforce bridging</w:t>
      </w:r>
      <w:bookmarkEnd w:id="141"/>
    </w:p>
    <w:p w14:paraId="4A442BE9"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Background</w:t>
      </w:r>
    </w:p>
    <w:p w14:paraId="34556D1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 </w:t>
      </w:r>
    </w:p>
    <w:p w14:paraId="4C464D2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260C1D" w:rsidRDefault="0096466B" w:rsidP="00CB178D">
      <w:pPr>
        <w:numPr>
          <w:ilvl w:val="0"/>
          <w:numId w:val="3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anagement support via workforce planning through </w:t>
      </w:r>
    </w:p>
    <w:p w14:paraId="06ED26FB" w14:textId="77777777" w:rsidR="0096466B" w:rsidRPr="00260C1D" w:rsidRDefault="0096466B" w:rsidP="00CB178D">
      <w:pPr>
        <w:numPr>
          <w:ilvl w:val="1"/>
          <w:numId w:val="3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rategic Financial Management Advisors</w:t>
      </w:r>
    </w:p>
    <w:p w14:paraId="52E192D3" w14:textId="6E50FE28" w:rsidR="0096466B" w:rsidRPr="00260C1D" w:rsidRDefault="0096466B" w:rsidP="00CB178D">
      <w:pPr>
        <w:numPr>
          <w:ilvl w:val="1"/>
          <w:numId w:val="3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Finance Liaison Officers</w:t>
      </w:r>
    </w:p>
    <w:p w14:paraId="32CA9320" w14:textId="2EA14975" w:rsidR="0096466B" w:rsidRPr="00260C1D" w:rsidRDefault="0096466B" w:rsidP="00CB178D">
      <w:pPr>
        <w:numPr>
          <w:ilvl w:val="0"/>
          <w:numId w:val="3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inancial support via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 if the shortfall is not linked to local management decisions</w:t>
      </w:r>
    </w:p>
    <w:p w14:paraId="207B10B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will assist schools to make the transition from a deficit to a ‘within budget’ situation.</w:t>
      </w:r>
    </w:p>
    <w:p w14:paraId="2C3DDB8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nderlying principles</w:t>
      </w:r>
    </w:p>
    <w:p w14:paraId="5C1BC513" w14:textId="51E120F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is allocated to all schools based on </w:t>
      </w:r>
      <w:r w:rsidR="00294529">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principles of equity, </w:t>
      </w:r>
      <w:proofErr w:type="gramStart"/>
      <w:r w:rsidRPr="00260C1D">
        <w:rPr>
          <w:rFonts w:eastAsia="Segoe UI" w:cstheme="minorHAnsi"/>
          <w:color w:val="011A3C"/>
          <w:sz w:val="24"/>
          <w:szCs w:val="24"/>
          <w:lang w:val="en" w:eastAsia="en-AU"/>
        </w:rPr>
        <w:t>consistency</w:t>
      </w:r>
      <w:proofErr w:type="gramEnd"/>
      <w:r w:rsidRPr="00260C1D">
        <w:rPr>
          <w:rFonts w:eastAsia="Segoe UI" w:cstheme="minorHAnsi"/>
          <w:color w:val="011A3C"/>
          <w:sz w:val="24"/>
          <w:szCs w:val="24"/>
          <w:lang w:val="en" w:eastAsia="en-AU"/>
        </w:rPr>
        <w:t xml:space="preserve"> and transparency. The SRP is adjusted periodically to reflect salary and other cost movements, consistent with the </w:t>
      </w:r>
      <w:r w:rsidR="0029452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ate </w:t>
      </w:r>
      <w:r w:rsidR="0029452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udget and the prevailing Victorian Government Schools Agreement.</w:t>
      </w:r>
    </w:p>
    <w:p w14:paraId="30644D7C" w14:textId="44BB187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operate in a devolved environment, where workforce planning and SRP management is the responsibility of the principal and school council. Principals are therefore expected to have a sustainable workforce management plan for their school that is capable of being funded within the SRP. Schools participating in re</w:t>
      </w:r>
      <w:r w:rsidR="00294529">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organisations</w:t>
      </w:r>
      <w:proofErr w:type="spellEnd"/>
      <w:r w:rsidRPr="00260C1D">
        <w:rPr>
          <w:rFonts w:eastAsia="Segoe UI" w:cstheme="minorHAnsi"/>
          <w:color w:val="011A3C"/>
          <w:sz w:val="24"/>
          <w:szCs w:val="24"/>
          <w:lang w:val="en" w:eastAsia="en-AU"/>
        </w:rPr>
        <w:t xml:space="preserve"> are also expected to undertake workforce planning within their overall budget allocation while giving due consideration to clauses contained in the </w:t>
      </w:r>
      <w:hyperlink r:id="rId276" w:history="1">
        <w:r w:rsidRPr="00614B09">
          <w:rPr>
            <w:rFonts w:eastAsia="Segoe UI" w:cstheme="minorHAnsi"/>
            <w:color w:val="0563C1"/>
            <w:sz w:val="24"/>
            <w:szCs w:val="24"/>
            <w:u w:val="single"/>
            <w:lang w:val="en" w:eastAsia="en-AU"/>
          </w:rPr>
          <w:t>Human Resources School Merger or Closure — Staffing Guide</w:t>
        </w:r>
      </w:hyperlink>
      <w:r w:rsidR="001C21CA">
        <w:rPr>
          <w:rFonts w:eastAsia="Segoe UI" w:cstheme="minorHAnsi"/>
          <w:color w:val="011A3C"/>
          <w:sz w:val="24"/>
          <w:szCs w:val="24"/>
          <w:lang w:val="en" w:eastAsia="en-AU"/>
        </w:rPr>
        <w:t>.</w:t>
      </w:r>
    </w:p>
    <w:p w14:paraId="12FD50E3" w14:textId="72D8873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260C1D">
        <w:rPr>
          <w:rFonts w:eastAsia="Segoe UI" w:cstheme="minorHAnsi"/>
          <w:color w:val="011A3C"/>
          <w:sz w:val="24"/>
          <w:szCs w:val="24"/>
          <w:lang w:val="en" w:eastAsia="en-AU"/>
        </w:rPr>
        <w:t>variations and</w:t>
      </w:r>
      <w:r w:rsidRPr="00260C1D">
        <w:rPr>
          <w:rFonts w:eastAsia="Segoe UI" w:cstheme="minorHAnsi"/>
          <w:color w:val="011A3C"/>
          <w:sz w:val="24"/>
          <w:szCs w:val="24"/>
          <w:lang w:val="en" w:eastAsia="en-AU"/>
        </w:rPr>
        <w:t xml:space="preserve"> changing workforce commitments</w:t>
      </w:r>
      <w:r w:rsidR="006147E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cluding staff salary increments and leave returnees.</w:t>
      </w:r>
    </w:p>
    <w:p w14:paraId="1B14C8D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w:t>
      </w:r>
      <w:r w:rsidRPr="00260C1D">
        <w:rPr>
          <w:rFonts w:eastAsia="Segoe UI" w:cstheme="minorHAnsi"/>
          <w:color w:val="011A3C"/>
          <w:sz w:val="24"/>
          <w:szCs w:val="24"/>
          <w:lang w:val="en" w:eastAsia="en-AU"/>
        </w:rPr>
        <w:lastRenderedPageBreak/>
        <w:t xml:space="preserve">from the </w:t>
      </w:r>
      <w:hyperlink r:id="rId277"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xml:space="preserve">) provides a useful modelling tool for schools for this purpose. If credit deficits arise, </w:t>
      </w:r>
      <w:proofErr w:type="gramStart"/>
      <w:r w:rsidRPr="00260C1D">
        <w:rPr>
          <w:rFonts w:eastAsia="Segoe UI" w:cstheme="minorHAnsi"/>
          <w:color w:val="011A3C"/>
          <w:sz w:val="24"/>
          <w:szCs w:val="24"/>
          <w:lang w:val="en" w:eastAsia="en-AU"/>
        </w:rPr>
        <w:t>whether or not</w:t>
      </w:r>
      <w:proofErr w:type="gramEnd"/>
      <w:r w:rsidRPr="00260C1D">
        <w:rPr>
          <w:rFonts w:eastAsia="Segoe UI" w:cstheme="minorHAnsi"/>
          <w:color w:val="011A3C"/>
          <w:sz w:val="24"/>
          <w:szCs w:val="24"/>
          <w:lang w:val="en" w:eastAsia="en-AU"/>
        </w:rPr>
        <w:t xml:space="preserve"> caused by local management decisions, it is incumbent on the school to take action to remove the deficit, within appropriate DET policy.</w:t>
      </w:r>
    </w:p>
    <w:p w14:paraId="0769B8AD"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ocedures for assistance</w:t>
      </w:r>
    </w:p>
    <w:p w14:paraId="7DDE6CC8"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Management advice and support</w:t>
      </w:r>
    </w:p>
    <w:p w14:paraId="59002DBD" w14:textId="68D5BC1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ince the first imperative is to manage the school</w:t>
      </w:r>
      <w:r w:rsidR="006D21C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SRP to avoid a deficit, principals should develop a workforce plan that is capable of being funded within the SRP. Should this process identify that the school has a need for possible assistance, the principal should contact the Schools Financial Management Support </w:t>
      </w:r>
      <w:r w:rsidR="00434BA9" w:rsidRPr="00260C1D">
        <w:rPr>
          <w:rFonts w:eastAsia="Segoe UI" w:cstheme="minorHAnsi"/>
          <w:color w:val="011A3C"/>
          <w:sz w:val="24"/>
          <w:szCs w:val="24"/>
          <w:lang w:val="en" w:eastAsia="en-AU"/>
        </w:rPr>
        <w:t xml:space="preserve">Unit </w:t>
      </w:r>
      <w:r w:rsidRPr="00260C1D">
        <w:rPr>
          <w:rFonts w:eastAsia="Segoe UI" w:cstheme="minorHAnsi"/>
          <w:color w:val="011A3C"/>
          <w:sz w:val="24"/>
          <w:szCs w:val="24"/>
          <w:lang w:val="en" w:eastAsia="en-AU"/>
        </w:rPr>
        <w:t>(SFMS</w:t>
      </w:r>
      <w:r w:rsidR="00434B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in central office or their Senior Education Improvement Leader (SEIL). The SEIL may refer to SFMS</w:t>
      </w:r>
      <w:r w:rsidR="006D21CE">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for further support.</w:t>
      </w:r>
    </w:p>
    <w:p w14:paraId="76E799E0" w14:textId="58A5C76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iscussions regarding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151158" w:rsidRPr="00260C1D">
        <w:rPr>
          <w:rFonts w:eastAsia="Segoe UI" w:cstheme="minorHAnsi"/>
          <w:color w:val="011A3C"/>
          <w:sz w:val="24"/>
          <w:szCs w:val="24"/>
          <w:lang w:val="en" w:eastAsia="en-AU"/>
        </w:rPr>
        <w:t>ridging will</w:t>
      </w:r>
      <w:r w:rsidRPr="00260C1D">
        <w:rPr>
          <w:rFonts w:eastAsia="Segoe UI" w:cstheme="minorHAnsi"/>
          <w:color w:val="011A3C"/>
          <w:sz w:val="24"/>
          <w:szCs w:val="24"/>
          <w:lang w:val="en" w:eastAsia="en-AU"/>
        </w:rPr>
        <w:t xml:space="preserve"> encompass the overall financial position of the school, including salary mischarges, credit</w:t>
      </w:r>
      <w:r w:rsidR="006D4FE2">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ash transfers and accumulated surpluses. This analysis will involve assessment of the school’s capacity to manage within its budget.</w:t>
      </w:r>
    </w:p>
    <w:p w14:paraId="2E072DFF"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pport</w:t>
      </w:r>
    </w:p>
    <w:p w14:paraId="647C60C8" w14:textId="1647412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potential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support is identified, SFMS</w:t>
      </w:r>
      <w:r w:rsidR="00434B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will assign a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 xml:space="preserve">to work with the school and prepare a report for the Workforce Bridging Panel. The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 xml:space="preserve">and school principal will develop a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report based on the school’s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lan that will include strategies to return the school to a sustainable budget position. Factors considered in determining whether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financial assistance is provided include:</w:t>
      </w:r>
    </w:p>
    <w:p w14:paraId="1299CDFF" w14:textId="6ADF62CD" w:rsidR="0096466B" w:rsidRPr="00260C1D" w:rsidRDefault="006D4FE2" w:rsidP="00CB178D">
      <w:pPr>
        <w:numPr>
          <w:ilvl w:val="0"/>
          <w:numId w:val="3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budget shortfall is not the result of local management decisions</w:t>
      </w:r>
    </w:p>
    <w:p w14:paraId="31807459" w14:textId="16DE4F02" w:rsidR="0096466B" w:rsidRPr="00260C1D" w:rsidRDefault="006D4FE2" w:rsidP="00CB178D">
      <w:pPr>
        <w:numPr>
          <w:ilvl w:val="0"/>
          <w:numId w:val="3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chool has a viable deficit management strategy</w:t>
      </w:r>
    </w:p>
    <w:p w14:paraId="27FC4377" w14:textId="6989AF01" w:rsidR="0096466B" w:rsidRPr="00260C1D" w:rsidRDefault="006D4FE2" w:rsidP="00CB178D">
      <w:pPr>
        <w:numPr>
          <w:ilvl w:val="0"/>
          <w:numId w:val="3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chool undertakes to consult with the SFMS</w:t>
      </w:r>
      <w:r w:rsidR="00434BA9" w:rsidRPr="00260C1D">
        <w:rPr>
          <w:rFonts w:eastAsia="Segoe UI" w:cstheme="minorHAnsi"/>
          <w:color w:val="011A3C"/>
          <w:sz w:val="24"/>
          <w:szCs w:val="24"/>
          <w:lang w:val="en" w:eastAsia="en-AU"/>
        </w:rPr>
        <w:t>U</w:t>
      </w:r>
      <w:r w:rsidR="0096466B" w:rsidRPr="00260C1D">
        <w:rPr>
          <w:rFonts w:eastAsia="Segoe UI" w:cstheme="minorHAnsi"/>
          <w:color w:val="011A3C"/>
          <w:sz w:val="24"/>
          <w:szCs w:val="24"/>
          <w:lang w:val="en" w:eastAsia="en-AU"/>
        </w:rPr>
        <w:t xml:space="preserve"> if it anticipates moving outside of its deficit management strategy</w:t>
      </w:r>
    </w:p>
    <w:p w14:paraId="13B4EA80" w14:textId="469BBA3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 completion of discussions, the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will:</w:t>
      </w:r>
    </w:p>
    <w:p w14:paraId="1E94E1CE" w14:textId="620BAACE" w:rsidR="0096466B" w:rsidRPr="00260C1D" w:rsidRDefault="006D4FE2" w:rsidP="00CB178D">
      <w:pPr>
        <w:numPr>
          <w:ilvl w:val="0"/>
          <w:numId w:val="35"/>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6466B" w:rsidRPr="00260C1D">
        <w:rPr>
          <w:rFonts w:eastAsia="Segoe UI" w:cstheme="minorHAnsi"/>
          <w:color w:val="011A3C"/>
          <w:sz w:val="24"/>
          <w:szCs w:val="24"/>
          <w:lang w:val="en" w:eastAsia="en-AU"/>
        </w:rPr>
        <w:t xml:space="preserve">rovide the principal with a copy of the </w:t>
      </w:r>
      <w:r w:rsidR="00F343E8" w:rsidRPr="00260C1D">
        <w:rPr>
          <w:rFonts w:eastAsia="Segoe UI" w:cstheme="minorHAnsi"/>
          <w:color w:val="011A3C"/>
          <w:sz w:val="24"/>
          <w:szCs w:val="24"/>
          <w:lang w:val="en" w:eastAsia="en-AU"/>
        </w:rPr>
        <w:t>w</w:t>
      </w:r>
      <w:r w:rsidR="0096466B"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96466B" w:rsidRPr="00260C1D">
        <w:rPr>
          <w:rFonts w:eastAsia="Segoe UI" w:cstheme="minorHAnsi"/>
          <w:color w:val="011A3C"/>
          <w:sz w:val="24"/>
          <w:szCs w:val="24"/>
          <w:lang w:val="en" w:eastAsia="en-AU"/>
        </w:rPr>
        <w:t xml:space="preserve">ridging </w:t>
      </w:r>
      <w:r w:rsidR="00F343E8" w:rsidRPr="00260C1D">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port</w:t>
      </w:r>
    </w:p>
    <w:p w14:paraId="50A7633E" w14:textId="74A47AD2" w:rsidR="0096466B" w:rsidRPr="00260C1D" w:rsidRDefault="006D4FE2" w:rsidP="00CB178D">
      <w:pPr>
        <w:numPr>
          <w:ilvl w:val="0"/>
          <w:numId w:val="35"/>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96466B" w:rsidRPr="00260C1D">
        <w:rPr>
          <w:rFonts w:eastAsia="Segoe UI" w:cstheme="minorHAnsi"/>
          <w:color w:val="011A3C"/>
          <w:sz w:val="24"/>
          <w:szCs w:val="24"/>
          <w:lang w:val="en" w:eastAsia="en-AU"/>
        </w:rPr>
        <w:t xml:space="preserve">ubmit the </w:t>
      </w:r>
      <w:r w:rsidR="00F343E8" w:rsidRPr="00260C1D">
        <w:rPr>
          <w:rFonts w:eastAsia="Segoe UI" w:cstheme="minorHAnsi"/>
          <w:color w:val="011A3C"/>
          <w:sz w:val="24"/>
          <w:szCs w:val="24"/>
          <w:lang w:val="en" w:eastAsia="en-AU"/>
        </w:rPr>
        <w:t>w</w:t>
      </w:r>
      <w:r w:rsidR="0096466B"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96466B" w:rsidRPr="00260C1D">
        <w:rPr>
          <w:rFonts w:eastAsia="Segoe UI" w:cstheme="minorHAnsi"/>
          <w:color w:val="011A3C"/>
          <w:sz w:val="24"/>
          <w:szCs w:val="24"/>
          <w:lang w:val="en" w:eastAsia="en-AU"/>
        </w:rPr>
        <w:t xml:space="preserve">ridging </w:t>
      </w:r>
      <w:r w:rsidR="00F343E8" w:rsidRPr="00260C1D">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port to SFMS</w:t>
      </w:r>
      <w:r w:rsidR="00434BA9" w:rsidRPr="00260C1D">
        <w:rPr>
          <w:rFonts w:eastAsia="Segoe UI" w:cstheme="minorHAnsi"/>
          <w:color w:val="011A3C"/>
          <w:sz w:val="24"/>
          <w:szCs w:val="24"/>
          <w:lang w:val="en" w:eastAsia="en-AU"/>
        </w:rPr>
        <w:t>U</w:t>
      </w:r>
      <w:r w:rsidR="0096466B" w:rsidRPr="00260C1D">
        <w:rPr>
          <w:rFonts w:eastAsia="Segoe UI" w:cstheme="minorHAnsi"/>
          <w:color w:val="011A3C"/>
          <w:sz w:val="24"/>
          <w:szCs w:val="24"/>
          <w:lang w:val="en" w:eastAsia="en-AU"/>
        </w:rPr>
        <w:t xml:space="preserve"> who will present the report to the Workforce Bridging Panel for assessment and possible recommendation to the </w:t>
      </w:r>
      <w:r w:rsidR="00434BA9" w:rsidRPr="00260C1D">
        <w:rPr>
          <w:rFonts w:eastAsia="Segoe UI" w:cstheme="minorHAnsi"/>
          <w:color w:val="011A3C"/>
          <w:sz w:val="24"/>
          <w:szCs w:val="24"/>
          <w:lang w:val="en" w:eastAsia="en-AU"/>
        </w:rPr>
        <w:t xml:space="preserve">Deputy Secretary, Financial </w:t>
      </w:r>
      <w:proofErr w:type="gramStart"/>
      <w:r w:rsidR="00434BA9" w:rsidRPr="00260C1D">
        <w:rPr>
          <w:rFonts w:eastAsia="Segoe UI" w:cstheme="minorHAnsi"/>
          <w:color w:val="011A3C"/>
          <w:sz w:val="24"/>
          <w:szCs w:val="24"/>
          <w:lang w:val="en" w:eastAsia="en-AU"/>
        </w:rPr>
        <w:t>Policy</w:t>
      </w:r>
      <w:proofErr w:type="gramEnd"/>
      <w:r w:rsidR="00434BA9" w:rsidRPr="00260C1D">
        <w:rPr>
          <w:rFonts w:eastAsia="Segoe UI" w:cstheme="minorHAnsi"/>
          <w:color w:val="011A3C"/>
          <w:sz w:val="24"/>
          <w:szCs w:val="24"/>
          <w:lang w:val="en" w:eastAsia="en-AU"/>
        </w:rPr>
        <w:t xml:space="preserve"> and Information Services.</w:t>
      </w:r>
    </w:p>
    <w:p w14:paraId="40971F55" w14:textId="75193B4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Panel will meet as required and consists of:</w:t>
      </w:r>
    </w:p>
    <w:p w14:paraId="0099E99B" w14:textId="6508D042" w:rsidR="0096466B" w:rsidRPr="00260C1D" w:rsidRDefault="006D4FE2" w:rsidP="00CB178D">
      <w:pPr>
        <w:numPr>
          <w:ilvl w:val="0"/>
          <w:numId w:val="3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A</w:t>
      </w:r>
      <w:r w:rsidR="0096466B" w:rsidRPr="00260C1D">
        <w:rPr>
          <w:rFonts w:eastAsia="Segoe UI" w:cstheme="minorHAnsi"/>
          <w:color w:val="011A3C"/>
          <w:sz w:val="24"/>
          <w:szCs w:val="24"/>
          <w:lang w:val="en" w:eastAsia="en-AU"/>
        </w:rPr>
        <w:t xml:space="preserve"> Chairperson — Director, Schools Finance and Resources Branch</w:t>
      </w:r>
    </w:p>
    <w:p w14:paraId="2BA39E1A" w14:textId="1E2A6B7D" w:rsidR="0096466B" w:rsidRPr="00260C1D" w:rsidRDefault="006D4FE2" w:rsidP="00CB178D">
      <w:pPr>
        <w:numPr>
          <w:ilvl w:val="0"/>
          <w:numId w:val="3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A</w:t>
      </w:r>
      <w:r w:rsidR="0096466B" w:rsidRPr="00260C1D">
        <w:rPr>
          <w:rFonts w:eastAsia="Segoe UI" w:cstheme="minorHAnsi"/>
          <w:color w:val="011A3C"/>
          <w:sz w:val="24"/>
          <w:szCs w:val="24"/>
          <w:lang w:val="en" w:eastAsia="en-AU"/>
        </w:rPr>
        <w:t xml:space="preserve"> representative of People Division</w:t>
      </w:r>
    </w:p>
    <w:p w14:paraId="3EF5072A" w14:textId="5C6A6962" w:rsidR="0096466B" w:rsidRPr="00260C1D" w:rsidRDefault="006D4FE2" w:rsidP="00CB178D">
      <w:pPr>
        <w:numPr>
          <w:ilvl w:val="0"/>
          <w:numId w:val="3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 xml:space="preserve">wo </w:t>
      </w:r>
      <w:r w:rsidR="00151158" w:rsidRPr="00260C1D">
        <w:rPr>
          <w:rFonts w:eastAsia="Segoe UI" w:cstheme="minorHAnsi"/>
          <w:color w:val="011A3C"/>
          <w:sz w:val="24"/>
          <w:szCs w:val="24"/>
          <w:lang w:val="en" w:eastAsia="en-AU"/>
        </w:rPr>
        <w:t>practicing</w:t>
      </w:r>
      <w:r w:rsidR="0096466B" w:rsidRPr="00260C1D">
        <w:rPr>
          <w:rFonts w:eastAsia="Segoe UI" w:cstheme="minorHAnsi"/>
          <w:color w:val="011A3C"/>
          <w:sz w:val="24"/>
          <w:szCs w:val="24"/>
          <w:lang w:val="en" w:eastAsia="en-AU"/>
        </w:rPr>
        <w:t xml:space="preserve"> principals — one secondary and one primary</w:t>
      </w:r>
    </w:p>
    <w:p w14:paraId="369D71D3" w14:textId="7959BFAC" w:rsidR="00434BA9" w:rsidRPr="00260C1D" w:rsidRDefault="006D4FE2" w:rsidP="00CB178D">
      <w:pPr>
        <w:pStyle w:val="ListParagraph"/>
        <w:numPr>
          <w:ilvl w:val="0"/>
          <w:numId w:val="36"/>
        </w:numPr>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A</w:t>
      </w:r>
      <w:r w:rsidR="00434BA9" w:rsidRPr="00260C1D">
        <w:rPr>
          <w:rFonts w:eastAsia="Segoe UI" w:cstheme="minorHAnsi"/>
          <w:color w:val="011A3C"/>
          <w:sz w:val="24"/>
          <w:szCs w:val="24"/>
          <w:lang w:val="en" w:eastAsia="en-AU"/>
        </w:rPr>
        <w:t xml:space="preserve"> practicing Strategic Financial Management Advisor</w:t>
      </w:r>
    </w:p>
    <w:p w14:paraId="5920B2AE" w14:textId="35FA472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letter confirming 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s decision will be sent to the principal, with copies to the Regional Director and Regional Finance Manager. The principal will be </w:t>
      </w:r>
      <w:r w:rsidR="00434BA9" w:rsidRPr="00260C1D">
        <w:rPr>
          <w:rFonts w:eastAsia="Segoe UI" w:cstheme="minorHAnsi"/>
          <w:color w:val="011A3C"/>
          <w:sz w:val="24"/>
          <w:szCs w:val="24"/>
          <w:lang w:val="en" w:eastAsia="en-AU"/>
        </w:rPr>
        <w:t xml:space="preserve">asked </w:t>
      </w:r>
      <w:r w:rsidRPr="00260C1D">
        <w:rPr>
          <w:rFonts w:eastAsia="Segoe UI" w:cstheme="minorHAnsi"/>
          <w:color w:val="011A3C"/>
          <w:sz w:val="24"/>
          <w:szCs w:val="24"/>
          <w:lang w:val="en" w:eastAsia="en-AU"/>
        </w:rPr>
        <w:t>to inform the school council of the Panel’s decision.</w:t>
      </w:r>
    </w:p>
    <w:p w14:paraId="5673AC41" w14:textId="72565E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evel of support determined by 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 and approved by the </w:t>
      </w:r>
      <w:r w:rsidR="00434BA9" w:rsidRPr="00260C1D">
        <w:rPr>
          <w:rFonts w:eastAsia="Segoe UI" w:cstheme="minorHAnsi"/>
          <w:color w:val="011A3C"/>
          <w:sz w:val="24"/>
          <w:szCs w:val="24"/>
          <w:lang w:val="en" w:eastAsia="en-AU"/>
        </w:rPr>
        <w:t>Deputy Secretary, Financial Policy and Information Services</w:t>
      </w:r>
      <w:r w:rsidR="00434BA9" w:rsidRPr="00260C1D" w:rsidDel="00434BA9">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ill be reflected on the School’s Budget Management Report.</w:t>
      </w:r>
    </w:p>
    <w:p w14:paraId="2EA41ACC" w14:textId="738A86F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inal amount of any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financial assistance is subject to confirmation at the end of the calendar year as the amount </w:t>
      </w:r>
      <w:r w:rsidR="00A66059">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notionally approved </w:t>
      </w:r>
      <w:r w:rsidR="00434BA9" w:rsidRPr="00260C1D">
        <w:rPr>
          <w:rFonts w:eastAsia="Segoe UI" w:cstheme="minorHAnsi"/>
          <w:color w:val="011A3C"/>
          <w:sz w:val="24"/>
          <w:szCs w:val="24"/>
          <w:lang w:val="en" w:eastAsia="en-AU"/>
        </w:rPr>
        <w:t xml:space="preserve">and </w:t>
      </w:r>
      <w:r w:rsidRPr="00260C1D">
        <w:rPr>
          <w:rFonts w:eastAsia="Segoe UI" w:cstheme="minorHAnsi"/>
          <w:color w:val="011A3C"/>
          <w:sz w:val="24"/>
          <w:szCs w:val="24"/>
          <w:lang w:val="en" w:eastAsia="en-AU"/>
        </w:rPr>
        <w:t>may be reduced subject to reconciliation of the school’s SRP.</w:t>
      </w:r>
    </w:p>
    <w:p w14:paraId="68A4CE2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eview</w:t>
      </w:r>
    </w:p>
    <w:p w14:paraId="3E73180A" w14:textId="146FC6D2" w:rsidR="00151158" w:rsidRPr="00260C1D" w:rsidRDefault="0096466B" w:rsidP="0015115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process is available for schools </w:t>
      </w:r>
      <w:r w:rsidR="00151158" w:rsidRPr="00260C1D">
        <w:rPr>
          <w:rFonts w:eastAsia="Segoe UI" w:cstheme="minorHAnsi"/>
          <w:color w:val="011A3C"/>
          <w:sz w:val="24"/>
          <w:szCs w:val="24"/>
          <w:lang w:val="en" w:eastAsia="en-AU"/>
        </w:rPr>
        <w:t xml:space="preserve">that </w:t>
      </w:r>
      <w:r w:rsidRPr="00260C1D">
        <w:rPr>
          <w:rFonts w:eastAsia="Segoe UI" w:cstheme="minorHAnsi"/>
          <w:color w:val="011A3C"/>
          <w:sz w:val="24"/>
          <w:szCs w:val="24"/>
          <w:lang w:val="en" w:eastAsia="en-AU"/>
        </w:rPr>
        <w:t xml:space="preserve">wish to have the decision of the </w:t>
      </w:r>
      <w:r w:rsidR="00A66059">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 reviewed. Requests, outlining the grounds for the review, should be lodged </w:t>
      </w:r>
      <w:r w:rsidR="00434BA9" w:rsidRPr="00260C1D">
        <w:rPr>
          <w:rFonts w:eastAsia="Segoe UI" w:cstheme="minorHAnsi"/>
          <w:color w:val="011A3C"/>
          <w:sz w:val="24"/>
          <w:szCs w:val="24"/>
          <w:lang w:val="en" w:eastAsia="en-AU"/>
        </w:rPr>
        <w:t xml:space="preserve">within 14 days of the receipt of the letter confirming the </w:t>
      </w:r>
      <w:r w:rsidR="00A66059">
        <w:rPr>
          <w:rFonts w:eastAsia="Segoe UI" w:cstheme="minorHAnsi"/>
          <w:color w:val="011A3C"/>
          <w:sz w:val="24"/>
          <w:szCs w:val="24"/>
          <w:lang w:val="en" w:eastAsia="en-AU"/>
        </w:rPr>
        <w:t xml:space="preserve">Workforce Bridging </w:t>
      </w:r>
      <w:r w:rsidR="00434BA9" w:rsidRPr="00260C1D">
        <w:rPr>
          <w:rFonts w:eastAsia="Segoe UI" w:cstheme="minorHAnsi"/>
          <w:color w:val="011A3C"/>
          <w:sz w:val="24"/>
          <w:szCs w:val="24"/>
          <w:lang w:val="en" w:eastAsia="en-AU"/>
        </w:rPr>
        <w:t>Panel’s decision by notifying</w:t>
      </w:r>
      <w:r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Manager</w:t>
      </w:r>
      <w:r w:rsidRPr="00260C1D">
        <w:rPr>
          <w:rFonts w:eastAsia="Segoe UI" w:cstheme="minorHAnsi"/>
          <w:color w:val="011A3C"/>
          <w:sz w:val="24"/>
          <w:szCs w:val="24"/>
          <w:lang w:val="en" w:eastAsia="en-AU"/>
        </w:rPr>
        <w:br/>
        <w:t>Schools Financial Management Support</w:t>
      </w:r>
      <w:r w:rsidR="00434BA9" w:rsidRPr="00260C1D">
        <w:rPr>
          <w:rFonts w:eastAsia="Segoe UI" w:cstheme="minorHAnsi"/>
          <w:color w:val="011A3C"/>
          <w:sz w:val="24"/>
          <w:szCs w:val="24"/>
          <w:lang w:val="en" w:eastAsia="en-AU"/>
        </w:rPr>
        <w:t xml:space="preserve"> Unit</w:t>
      </w:r>
      <w:r w:rsidRPr="00260C1D">
        <w:rPr>
          <w:rFonts w:eastAsia="Segoe UI" w:cstheme="minorHAnsi"/>
          <w:color w:val="011A3C"/>
          <w:sz w:val="24"/>
          <w:szCs w:val="24"/>
          <w:lang w:val="en" w:eastAsia="en-AU"/>
        </w:rPr>
        <w:br/>
      </w:r>
      <w:r w:rsidR="00151158" w:rsidRPr="00260C1D">
        <w:rPr>
          <w:rFonts w:eastAsia="Segoe UI" w:cstheme="minorHAnsi"/>
          <w:color w:val="011A3C"/>
          <w:sz w:val="24"/>
          <w:szCs w:val="24"/>
          <w:lang w:val="en" w:eastAsia="en-AU"/>
        </w:rPr>
        <w:t>Department of Education and Training</w:t>
      </w:r>
    </w:p>
    <w:p w14:paraId="7C9BBF9D" w14:textId="77777777" w:rsidR="00151158" w:rsidRPr="00260C1D" w:rsidRDefault="00151158"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Financial Services Division</w:t>
      </w:r>
    </w:p>
    <w:p w14:paraId="6D53E4E1" w14:textId="77777777" w:rsidR="003E6B76" w:rsidRPr="00260C1D" w:rsidRDefault="00151158"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GPO Box 4367  </w:t>
      </w:r>
    </w:p>
    <w:p w14:paraId="1585003D" w14:textId="1F9E66D7" w:rsidR="0096466B" w:rsidRPr="00CB178D" w:rsidRDefault="0096466B"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Melbourne 300</w:t>
      </w:r>
      <w:r w:rsidR="00151158" w:rsidRPr="00260C1D">
        <w:rPr>
          <w:rFonts w:eastAsia="Segoe UI" w:cstheme="minorHAnsi"/>
          <w:color w:val="011A3C"/>
          <w:sz w:val="24"/>
          <w:szCs w:val="24"/>
          <w:lang w:val="en" w:eastAsia="en-AU"/>
        </w:rPr>
        <w:t>1</w:t>
      </w:r>
      <w:r w:rsidRPr="00260C1D">
        <w:rPr>
          <w:rFonts w:eastAsia="Segoe UI" w:cstheme="minorHAnsi"/>
          <w:color w:val="011A3C"/>
          <w:sz w:val="24"/>
          <w:szCs w:val="24"/>
          <w:lang w:val="en" w:eastAsia="en-AU"/>
        </w:rPr>
        <w:br/>
      </w:r>
      <w:r w:rsidRPr="00260C1D">
        <w:rPr>
          <w:rFonts w:cstheme="minorHAnsi"/>
          <w:lang w:val="en" w:eastAsia="en-AU"/>
        </w:rPr>
        <w:br/>
      </w:r>
      <w:r w:rsidRPr="00CB178D">
        <w:rPr>
          <w:rFonts w:eastAsia="Segoe UI" w:cstheme="minorHAnsi"/>
          <w:color w:val="011A3C"/>
          <w:sz w:val="24"/>
          <w:szCs w:val="24"/>
          <w:lang w:val="en" w:eastAsia="en-AU"/>
        </w:rPr>
        <w:t>If additional information is provided</w:t>
      </w:r>
      <w:r w:rsidR="00A66059">
        <w:rPr>
          <w:rFonts w:eastAsia="Segoe UI" w:cstheme="minorHAnsi"/>
          <w:color w:val="011A3C"/>
          <w:sz w:val="24"/>
          <w:szCs w:val="24"/>
          <w:lang w:val="en" w:eastAsia="en-AU"/>
        </w:rPr>
        <w:t>,</w:t>
      </w:r>
      <w:r w:rsidRPr="00CB178D">
        <w:rPr>
          <w:rFonts w:eastAsia="Segoe UI" w:cstheme="minorHAnsi"/>
          <w:color w:val="011A3C"/>
          <w:sz w:val="24"/>
          <w:szCs w:val="24"/>
          <w:lang w:val="en" w:eastAsia="en-AU"/>
        </w:rPr>
        <w:t xml:space="preserve"> it should be explained why it was not included in the original report.</w:t>
      </w:r>
    </w:p>
    <w:p w14:paraId="2A66F0BD" w14:textId="626CAFB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review will, in the first instance, be considered by the</w:t>
      </w:r>
      <w:r w:rsidR="00B4182D">
        <w:rPr>
          <w:rFonts w:eastAsia="Segoe UI" w:cstheme="minorHAnsi"/>
          <w:color w:val="011A3C"/>
          <w:sz w:val="24"/>
          <w:szCs w:val="24"/>
          <w:lang w:val="en" w:eastAsia="en-AU"/>
        </w:rPr>
        <w:t xml:space="preserve"> Workforce Bridging</w:t>
      </w:r>
      <w:r w:rsidRPr="00260C1D">
        <w:rPr>
          <w:rFonts w:eastAsia="Segoe UI" w:cstheme="minorHAnsi"/>
          <w:color w:val="011A3C"/>
          <w:sz w:val="24"/>
          <w:szCs w:val="24"/>
          <w:lang w:val="en" w:eastAsia="en-AU"/>
        </w:rPr>
        <w:t xml:space="preserve"> Panel and may be referred to the Deputy Secretary, Financial Policy and Information </w:t>
      </w:r>
      <w:r w:rsidR="00151158" w:rsidRPr="00260C1D">
        <w:rPr>
          <w:rFonts w:eastAsia="Segoe UI" w:cstheme="minorHAnsi"/>
          <w:color w:val="011A3C"/>
          <w:sz w:val="24"/>
          <w:szCs w:val="24"/>
          <w:lang w:val="en" w:eastAsia="en-AU"/>
        </w:rPr>
        <w:t>Services.</w:t>
      </w:r>
    </w:p>
    <w:p w14:paraId="4A2E4E9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suring consistency</w:t>
      </w:r>
    </w:p>
    <w:p w14:paraId="32DCBDB6" w14:textId="3B42EF26"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FMS</w:t>
      </w:r>
      <w:r w:rsidR="00F343E8"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has overall responsibility for the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process and works with schools, regions, professional </w:t>
      </w:r>
      <w:r w:rsidR="00F343E8" w:rsidRPr="00260C1D">
        <w:rPr>
          <w:rFonts w:eastAsia="Segoe UI" w:cstheme="minorHAnsi"/>
          <w:color w:val="011A3C"/>
          <w:sz w:val="24"/>
          <w:szCs w:val="24"/>
          <w:lang w:val="en" w:eastAsia="en-AU"/>
        </w:rPr>
        <w:t>associations,</w:t>
      </w:r>
      <w:r w:rsidRPr="00260C1D">
        <w:rPr>
          <w:rFonts w:eastAsia="Segoe UI" w:cstheme="minorHAnsi"/>
          <w:color w:val="011A3C"/>
          <w:sz w:val="24"/>
          <w:szCs w:val="24"/>
          <w:lang w:val="en" w:eastAsia="en-AU"/>
        </w:rPr>
        <w:t xml:space="preserve"> and stakeholder reference groups to ensure that the process is supportive of schools, while remaining fair and consistent with the principles of devolved school self-management.</w:t>
      </w:r>
    </w:p>
    <w:p w14:paraId="5966C476" w14:textId="77777777" w:rsidR="0096466B" w:rsidRPr="00260C1D" w:rsidRDefault="0096466B" w:rsidP="0096466B">
      <w:pPr>
        <w:rPr>
          <w:rFonts w:cstheme="minorHAnsi"/>
        </w:rPr>
      </w:pPr>
      <w:r w:rsidRPr="00260C1D">
        <w:rPr>
          <w:rFonts w:cstheme="minorHAnsi"/>
        </w:rPr>
        <w:br w:type="page"/>
      </w:r>
    </w:p>
    <w:p w14:paraId="568BB86F" w14:textId="7A5C27D1" w:rsidR="0096466B" w:rsidRPr="00260C1D" w:rsidRDefault="0096466B" w:rsidP="00A92A6B">
      <w:pPr>
        <w:pStyle w:val="Heading2"/>
      </w:pPr>
      <w:bookmarkStart w:id="142" w:name="_Toc120789936"/>
      <w:r w:rsidRPr="00260C1D">
        <w:lastRenderedPageBreak/>
        <w:t>Principal classification budget</w:t>
      </w:r>
      <w:bookmarkEnd w:id="142"/>
    </w:p>
    <w:p w14:paraId="492F64C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Budget for principal classification</w:t>
      </w:r>
    </w:p>
    <w:p w14:paraId="3A3AC438" w14:textId="11DD5C2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 Classification Budget is set annually with the 202</w:t>
      </w:r>
      <w:r w:rsidR="005A2BF2"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 xml:space="preserve"> confirmed school resource allocation. It sets the remuneration range for each principal position.</w:t>
      </w:r>
    </w:p>
    <w:tbl>
      <w:tblPr>
        <w:tblW w:w="7230" w:type="dxa"/>
        <w:jc w:val="center"/>
        <w:tblCellMar>
          <w:left w:w="0" w:type="dxa"/>
          <w:right w:w="0" w:type="dxa"/>
        </w:tblCellMar>
        <w:tblLook w:val="04A0" w:firstRow="1" w:lastRow="0" w:firstColumn="1" w:lastColumn="0" w:noHBand="0" w:noVBand="1"/>
      </w:tblPr>
      <w:tblGrid>
        <w:gridCol w:w="1004"/>
        <w:gridCol w:w="1690"/>
        <w:gridCol w:w="1559"/>
        <w:gridCol w:w="1417"/>
        <w:gridCol w:w="1560"/>
      </w:tblGrid>
      <w:tr w:rsidR="002E3C92" w:rsidRPr="00260C1D" w14:paraId="3C862A8C" w14:textId="77777777" w:rsidTr="00F36945">
        <w:trPr>
          <w:jc w:val="center"/>
        </w:trPr>
        <w:tc>
          <w:tcPr>
            <w:tcW w:w="1004"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AEF57C" w14:textId="77777777" w:rsidR="002E3C92" w:rsidRPr="00260C1D" w:rsidRDefault="002E3C92" w:rsidP="00F36945">
            <w:pPr>
              <w:spacing w:after="120" w:line="240" w:lineRule="atLeast"/>
              <w:jc w:val="center"/>
              <w:rPr>
                <w:rFonts w:cstheme="minorHAnsi"/>
                <w:b/>
              </w:rPr>
            </w:pPr>
            <w:r w:rsidRPr="00260C1D">
              <w:rPr>
                <w:rFonts w:cstheme="minorHAnsi"/>
                <w:b/>
              </w:rPr>
              <w:t>Salary</w:t>
            </w:r>
          </w:p>
          <w:p w14:paraId="440C5D14" w14:textId="77777777" w:rsidR="002E3C92" w:rsidRPr="00260C1D" w:rsidRDefault="002E3C92" w:rsidP="00F36945">
            <w:pPr>
              <w:spacing w:after="120" w:line="240" w:lineRule="atLeast"/>
              <w:jc w:val="center"/>
              <w:rPr>
                <w:rFonts w:cstheme="minorHAnsi"/>
                <w:b/>
              </w:rPr>
            </w:pPr>
            <w:r w:rsidRPr="00260C1D">
              <w:rPr>
                <w:rFonts w:cstheme="minorHAnsi"/>
                <w:b/>
              </w:rPr>
              <w:t>range</w:t>
            </w:r>
          </w:p>
        </w:tc>
        <w:tc>
          <w:tcPr>
            <w:tcW w:w="6226"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5BA999" w14:textId="77777777" w:rsidR="002E3C92" w:rsidRPr="00260C1D" w:rsidRDefault="002E3C92" w:rsidP="00F36945">
            <w:pPr>
              <w:spacing w:after="120" w:line="240" w:lineRule="atLeast"/>
              <w:jc w:val="center"/>
              <w:rPr>
                <w:rFonts w:cstheme="minorHAnsi"/>
                <w:b/>
              </w:rPr>
            </w:pPr>
            <w:r w:rsidRPr="00260C1D">
              <w:rPr>
                <w:rFonts w:cstheme="minorHAnsi"/>
                <w:b/>
              </w:rPr>
              <w:t>Minimum School Budget</w:t>
            </w:r>
          </w:p>
        </w:tc>
      </w:tr>
      <w:tr w:rsidR="00F72018" w:rsidRPr="00260C1D" w14:paraId="3BF4EBAD" w14:textId="77777777" w:rsidTr="001A02F9">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21B2025" w14:textId="77777777" w:rsidR="002E3C92" w:rsidRPr="00260C1D" w:rsidRDefault="002E3C92" w:rsidP="00F36945">
            <w:pPr>
              <w:rPr>
                <w:rFonts w:cstheme="minorHAnsi"/>
                <w:b/>
              </w:rPr>
            </w:pP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bottom"/>
            <w:hideMark/>
          </w:tcPr>
          <w:p w14:paraId="65ACD267"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210A4A5"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3</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38915A6"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4</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D10549F" w14:textId="77777777" w:rsidR="002E3C92" w:rsidRPr="00260C1D" w:rsidRDefault="002E3C92" w:rsidP="00614B09">
            <w:pPr>
              <w:spacing w:after="120" w:line="240" w:lineRule="atLeast"/>
              <w:jc w:val="right"/>
              <w:rPr>
                <w:rFonts w:cstheme="minorHAnsi"/>
                <w:b/>
                <w:snapToGrid w:val="0"/>
              </w:rPr>
            </w:pPr>
            <w:r w:rsidRPr="00260C1D">
              <w:rPr>
                <w:rFonts w:cstheme="minorHAnsi"/>
                <w:b/>
                <w:lang w:eastAsia="en-AU"/>
              </w:rPr>
              <w:t>2025</w:t>
            </w:r>
          </w:p>
        </w:tc>
      </w:tr>
      <w:tr w:rsidR="00F72018" w:rsidRPr="00260C1D" w14:paraId="56BD69AD"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A37183" w14:textId="77777777" w:rsidR="002E3C92" w:rsidRPr="00260C1D" w:rsidRDefault="002E3C92" w:rsidP="00F36945">
            <w:pPr>
              <w:spacing w:after="120" w:line="240" w:lineRule="atLeast"/>
              <w:jc w:val="center"/>
              <w:rPr>
                <w:rFonts w:cstheme="minorHAnsi"/>
              </w:rPr>
            </w:pPr>
            <w:r w:rsidRPr="00260C1D">
              <w:rPr>
                <w:rFonts w:cstheme="minorHAnsi"/>
              </w:rPr>
              <w:t>2</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4B4689A1"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1AB390"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677F7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92D912"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r>
      <w:tr w:rsidR="00F72018" w:rsidRPr="00260C1D" w14:paraId="4BF50054"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7A33B" w14:textId="77777777" w:rsidR="002E3C92" w:rsidRPr="00260C1D" w:rsidRDefault="002E3C92" w:rsidP="00F36945">
            <w:pPr>
              <w:spacing w:after="120" w:line="240" w:lineRule="atLeast"/>
              <w:jc w:val="center"/>
              <w:rPr>
                <w:rFonts w:cstheme="minorHAnsi"/>
              </w:rPr>
            </w:pPr>
            <w:r w:rsidRPr="00260C1D">
              <w:rPr>
                <w:rFonts w:cstheme="minorHAnsi"/>
              </w:rPr>
              <w:t>3</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124E0DBD"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84,175</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71D683"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15,859</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3F4B09"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48,176</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2E843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81,139</w:t>
            </w:r>
          </w:p>
        </w:tc>
      </w:tr>
      <w:tr w:rsidR="00F72018" w:rsidRPr="00260C1D" w14:paraId="0C123845"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FEEA67" w14:textId="77777777" w:rsidR="002E3C92" w:rsidRPr="00260C1D" w:rsidRDefault="002E3C92" w:rsidP="00F36945">
            <w:pPr>
              <w:spacing w:after="120" w:line="240" w:lineRule="atLeast"/>
              <w:jc w:val="center"/>
              <w:rPr>
                <w:rFonts w:cstheme="minorHAnsi"/>
              </w:rPr>
            </w:pPr>
            <w:r w:rsidRPr="00260C1D">
              <w:rPr>
                <w:rFonts w:cstheme="minorHAnsi"/>
              </w:rPr>
              <w:t>4</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63732737"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696,4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452DA"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770,34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B6849"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845,747</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C925C"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922,662</w:t>
            </w:r>
          </w:p>
        </w:tc>
      </w:tr>
      <w:tr w:rsidR="00F72018" w:rsidRPr="00260C1D" w14:paraId="684B66EE"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15631B" w14:textId="77777777" w:rsidR="002E3C92" w:rsidRPr="00260C1D" w:rsidRDefault="002E3C92" w:rsidP="00F36945">
            <w:pPr>
              <w:spacing w:after="120" w:line="240" w:lineRule="atLeast"/>
              <w:jc w:val="center"/>
              <w:rPr>
                <w:rFonts w:cstheme="minorHAnsi"/>
              </w:rPr>
            </w:pPr>
            <w:r w:rsidRPr="00260C1D">
              <w:rPr>
                <w:rFonts w:cstheme="minorHAnsi"/>
              </w:rPr>
              <w:t>5</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7E87F778"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200,40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2DAFC1"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384,41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BC4E04"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572,098</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09AD32"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763,540</w:t>
            </w:r>
          </w:p>
        </w:tc>
      </w:tr>
      <w:tr w:rsidR="00F72018" w:rsidRPr="00260C1D" w14:paraId="45C70587"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EFDAC3" w14:textId="77777777" w:rsidR="002E3C92" w:rsidRPr="00260C1D" w:rsidRDefault="002E3C92" w:rsidP="00F36945">
            <w:pPr>
              <w:spacing w:after="120" w:line="240" w:lineRule="atLeast"/>
              <w:jc w:val="center"/>
              <w:rPr>
                <w:rFonts w:cstheme="minorHAnsi"/>
              </w:rPr>
            </w:pPr>
            <w:r w:rsidRPr="00260C1D">
              <w:rPr>
                <w:rFonts w:cstheme="minorHAnsi"/>
              </w:rPr>
              <w:t>6</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42A84607" w14:textId="5F3D55AB" w:rsidR="002E3C92" w:rsidRPr="00260C1D" w:rsidRDefault="002E3C92" w:rsidP="00614B09">
            <w:pPr>
              <w:spacing w:after="120" w:line="240" w:lineRule="atLeast"/>
              <w:jc w:val="right"/>
              <w:rPr>
                <w:rFonts w:cstheme="minorHAnsi"/>
                <w:lang w:eastAsia="en-AU"/>
              </w:rPr>
            </w:pPr>
            <w:r w:rsidRPr="00260C1D">
              <w:rPr>
                <w:rFonts w:cstheme="minorHAnsi"/>
                <w:lang w:eastAsia="en-AU"/>
              </w:rPr>
              <w:t>$14,630,61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93568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4,923,228</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6C6186"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221,693</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E626A7"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526,127</w:t>
            </w:r>
          </w:p>
        </w:tc>
      </w:tr>
    </w:tbl>
    <w:p w14:paraId="348FAF0E" w14:textId="77777777" w:rsidR="0096466B" w:rsidRPr="00260C1D" w:rsidRDefault="0096466B" w:rsidP="0096466B">
      <w:pPr>
        <w:rPr>
          <w:rFonts w:cstheme="minorHAnsi"/>
        </w:rPr>
      </w:pPr>
      <w:r w:rsidRPr="00260C1D">
        <w:rPr>
          <w:rFonts w:cstheme="minorHAnsi"/>
        </w:rPr>
        <w:br w:type="page"/>
      </w:r>
    </w:p>
    <w:p w14:paraId="073B7CF0" w14:textId="05575926" w:rsidR="0096466B" w:rsidRPr="00260C1D" w:rsidRDefault="0096466B" w:rsidP="00A92A6B">
      <w:pPr>
        <w:pStyle w:val="Heading2"/>
      </w:pPr>
      <w:bookmarkStart w:id="143" w:name="_Toc120789937"/>
      <w:r w:rsidRPr="00260C1D">
        <w:lastRenderedPageBreak/>
        <w:t>Enrolment Variation Funding</w:t>
      </w:r>
      <w:bookmarkEnd w:id="143"/>
      <w:r w:rsidRPr="00260C1D">
        <w:t xml:space="preserve"> </w:t>
      </w:r>
    </w:p>
    <w:p w14:paraId="1034B64B" w14:textId="77777777" w:rsidR="0096466B" w:rsidRPr="00260C1D" w:rsidRDefault="0096466B" w:rsidP="0096466B">
      <w:pPr>
        <w:spacing w:after="0" w:line="240" w:lineRule="auto"/>
        <w:rPr>
          <w:rFonts w:eastAsia="Segoe UI" w:cstheme="minorHAnsi"/>
          <w:b/>
          <w:sz w:val="28"/>
          <w:szCs w:val="28"/>
          <w:lang w:eastAsia="en-AU"/>
        </w:rPr>
      </w:pPr>
    </w:p>
    <w:p w14:paraId="614CB158" w14:textId="031B18FB" w:rsidR="0024710E" w:rsidRPr="00260C1D" w:rsidRDefault="0024710E" w:rsidP="0024710E">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Significant </w:t>
      </w:r>
      <w:r w:rsidR="00D173B8">
        <w:rPr>
          <w:rFonts w:eastAsia="Segoe UI" w:cstheme="minorHAnsi"/>
          <w:b/>
          <w:color w:val="011A3C"/>
          <w:sz w:val="24"/>
          <w:szCs w:val="24"/>
          <w:lang w:val="en" w:eastAsia="en-AU"/>
        </w:rPr>
        <w:t>v</w:t>
      </w:r>
      <w:r w:rsidRPr="00260C1D">
        <w:rPr>
          <w:rFonts w:eastAsia="Segoe UI" w:cstheme="minorHAnsi"/>
          <w:b/>
          <w:color w:val="011A3C"/>
          <w:sz w:val="24"/>
          <w:szCs w:val="24"/>
          <w:lang w:val="en" w:eastAsia="en-AU"/>
        </w:rPr>
        <w:t xml:space="preserve">ariation </w:t>
      </w:r>
    </w:p>
    <w:p w14:paraId="563C59E1" w14:textId="4EE8FA72"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ignificant variation funding is </w:t>
      </w:r>
      <w:r w:rsidR="00D8442E" w:rsidRPr="00260C1D">
        <w:rPr>
          <w:rFonts w:eastAsia="Segoe UI" w:cstheme="minorHAnsi"/>
          <w:color w:val="011A3C"/>
          <w:sz w:val="24"/>
          <w:szCs w:val="24"/>
          <w:lang w:val="en" w:eastAsia="en-AU"/>
        </w:rPr>
        <w:t xml:space="preserve">included </w:t>
      </w:r>
      <w:r w:rsidRPr="00260C1D">
        <w:rPr>
          <w:rFonts w:eastAsia="Segoe UI" w:cstheme="minorHAnsi"/>
          <w:color w:val="011A3C"/>
          <w:sz w:val="24"/>
          <w:szCs w:val="24"/>
          <w:lang w:val="en" w:eastAsia="en-AU"/>
        </w:rPr>
        <w:t xml:space="preserve">automatically to the </w:t>
      </w:r>
      <w:r w:rsidR="00023707">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3 cash grant, after the mid-year census. It is designed to provide additional cash funds only to schools where there has been an increase in student numbers of:</w:t>
      </w:r>
    </w:p>
    <w:p w14:paraId="6450EF91" w14:textId="77777777" w:rsidR="0024710E" w:rsidRPr="00260C1D" w:rsidRDefault="0024710E" w:rsidP="0024710E">
      <w:pPr>
        <w:spacing w:after="0" w:line="240" w:lineRule="auto"/>
        <w:rPr>
          <w:rFonts w:eastAsia="Segoe UI" w:cstheme="minorHAnsi"/>
          <w:color w:val="011A3C"/>
          <w:sz w:val="24"/>
          <w:szCs w:val="24"/>
          <w:lang w:val="en" w:eastAsia="en-AU"/>
        </w:rPr>
      </w:pPr>
    </w:p>
    <w:p w14:paraId="10037DEC" w14:textId="77777777"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Pr="00260C1D">
        <w:rPr>
          <w:rFonts w:eastAsia="Segoe UI" w:cstheme="minorHAnsi"/>
          <w:color w:val="011A3C"/>
          <w:sz w:val="24"/>
          <w:szCs w:val="24"/>
          <w:lang w:val="en" w:eastAsia="en-AU"/>
        </w:rPr>
        <w:tab/>
        <w:t>The greater of 10 students or an increase of 10%</w:t>
      </w:r>
    </w:p>
    <w:p w14:paraId="71027DF4" w14:textId="77777777"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r w:rsidRPr="00260C1D">
        <w:rPr>
          <w:rFonts w:eastAsia="Segoe UI" w:cstheme="minorHAnsi"/>
          <w:color w:val="011A3C"/>
          <w:sz w:val="24"/>
          <w:szCs w:val="24"/>
          <w:lang w:val="en" w:eastAsia="en-AU"/>
        </w:rPr>
        <w:tab/>
        <w:t xml:space="preserve">The greater of 40 students or an increase of 10%  </w:t>
      </w:r>
    </w:p>
    <w:p w14:paraId="07A6F4D4" w14:textId="77777777" w:rsidR="0024710E" w:rsidRPr="00260C1D" w:rsidRDefault="0024710E" w:rsidP="0024710E">
      <w:pPr>
        <w:spacing w:after="0" w:line="240" w:lineRule="auto"/>
        <w:rPr>
          <w:rFonts w:eastAsia="Segoe UI" w:cstheme="minorHAnsi"/>
          <w:color w:val="011A3C"/>
          <w:sz w:val="24"/>
          <w:szCs w:val="24"/>
          <w:lang w:val="en" w:eastAsia="en-AU"/>
        </w:rPr>
      </w:pPr>
    </w:p>
    <w:p w14:paraId="621D78CB" w14:textId="629E0465" w:rsidR="0024710E" w:rsidRPr="00260C1D" w:rsidRDefault="00123F13" w:rsidP="0024710E">
      <w:pPr>
        <w:spacing w:after="0" w:line="240" w:lineRule="auto"/>
        <w:rPr>
          <w:rFonts w:eastAsia="Segoe UI" w:cstheme="minorHAnsi"/>
          <w:lang w:eastAsia="en-AU"/>
        </w:rPr>
      </w:pP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quivalent funding</w:t>
      </w:r>
      <w:r>
        <w:rPr>
          <w:rFonts w:eastAsia="Segoe UI" w:cstheme="minorHAnsi"/>
          <w:color w:val="011A3C"/>
          <w:sz w:val="24"/>
          <w:szCs w:val="24"/>
          <w:lang w:val="en" w:eastAsia="en-AU"/>
        </w:rPr>
        <w:t xml:space="preserve"> for</w:t>
      </w:r>
      <w:r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o</w:t>
      </w:r>
      <w:r w:rsidR="0024710E" w:rsidRPr="00260C1D">
        <w:rPr>
          <w:rFonts w:eastAsia="Segoe UI" w:cstheme="minorHAnsi"/>
          <w:color w:val="011A3C"/>
          <w:sz w:val="24"/>
          <w:szCs w:val="24"/>
          <w:lang w:val="en" w:eastAsia="en-AU"/>
        </w:rPr>
        <w:t xml:space="preserve">nly 2 terms will be provided based on the minimum per student cash rate and once assessed will appear in your reports as an item under the ‘Curriculum Support’ budget line by </w:t>
      </w:r>
      <w:r w:rsidR="00023707">
        <w:rPr>
          <w:rFonts w:eastAsia="Segoe UI" w:cstheme="minorHAnsi"/>
          <w:color w:val="011A3C"/>
          <w:sz w:val="24"/>
          <w:szCs w:val="24"/>
          <w:lang w:val="en" w:eastAsia="en-AU"/>
        </w:rPr>
        <w:t xml:space="preserve">the </w:t>
      </w:r>
      <w:r w:rsidR="0024710E" w:rsidRPr="00260C1D">
        <w:rPr>
          <w:rFonts w:eastAsia="Segoe UI" w:cstheme="minorHAnsi"/>
          <w:color w:val="011A3C"/>
          <w:sz w:val="24"/>
          <w:szCs w:val="24"/>
          <w:lang w:val="en" w:eastAsia="en-AU"/>
        </w:rPr>
        <w:t>end of Term 3.</w:t>
      </w:r>
    </w:p>
    <w:p w14:paraId="1FAFDF3C" w14:textId="77777777" w:rsidR="0024710E" w:rsidRPr="00260C1D" w:rsidRDefault="0024710E" w:rsidP="0024710E">
      <w:pPr>
        <w:spacing w:after="0" w:line="240" w:lineRule="auto"/>
        <w:rPr>
          <w:rFonts w:eastAsia="Segoe UI" w:cstheme="minorHAnsi"/>
          <w:lang w:eastAsia="en-AU"/>
        </w:rPr>
      </w:pPr>
    </w:p>
    <w:p w14:paraId="3913D252" w14:textId="7425D5E1" w:rsidR="0024710E" w:rsidRPr="00614B09" w:rsidRDefault="0024710E" w:rsidP="0024710E">
      <w:pPr>
        <w:spacing w:after="0" w:line="240" w:lineRule="auto"/>
        <w:rPr>
          <w:rFonts w:eastAsia="Segoe UI" w:cstheme="minorHAnsi"/>
          <w:b/>
          <w:color w:val="323E4F" w:themeColor="text2" w:themeShade="BF"/>
          <w:sz w:val="24"/>
          <w:szCs w:val="24"/>
          <w:lang w:eastAsia="en-AU"/>
        </w:rPr>
      </w:pPr>
      <w:r w:rsidRPr="00614B09">
        <w:rPr>
          <w:rFonts w:eastAsia="Segoe UI" w:cstheme="minorHAnsi"/>
          <w:b/>
          <w:color w:val="323E4F" w:themeColor="text2" w:themeShade="BF"/>
          <w:sz w:val="24"/>
          <w:szCs w:val="24"/>
          <w:lang w:eastAsia="en-AU"/>
        </w:rPr>
        <w:t xml:space="preserve">For </w:t>
      </w:r>
      <w:proofErr w:type="gramStart"/>
      <w:r w:rsidRPr="00614B09">
        <w:rPr>
          <w:rFonts w:eastAsia="Segoe UI" w:cstheme="minorHAnsi"/>
          <w:b/>
          <w:color w:val="323E4F" w:themeColor="text2" w:themeShade="BF"/>
          <w:sz w:val="24"/>
          <w:szCs w:val="24"/>
          <w:lang w:eastAsia="en-AU"/>
        </w:rPr>
        <w:t>example :</w:t>
      </w:r>
      <w:proofErr w:type="gramEnd"/>
      <w:r w:rsidRPr="00614B09">
        <w:rPr>
          <w:rFonts w:eastAsia="Segoe UI" w:cstheme="minorHAnsi"/>
          <w:b/>
          <w:color w:val="323E4F" w:themeColor="text2" w:themeShade="BF"/>
          <w:sz w:val="24"/>
          <w:szCs w:val="24"/>
          <w:lang w:eastAsia="en-AU"/>
        </w:rPr>
        <w:t xml:space="preserve"> </w:t>
      </w:r>
    </w:p>
    <w:p w14:paraId="48785F3E" w14:textId="77777777" w:rsidR="0024710E" w:rsidRPr="00614B09" w:rsidRDefault="0024710E" w:rsidP="0024710E">
      <w:pPr>
        <w:spacing w:after="0" w:line="240" w:lineRule="auto"/>
        <w:ind w:left="426"/>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Primary:</w:t>
      </w:r>
    </w:p>
    <w:p w14:paraId="4CEAA3FD" w14:textId="3139E63D"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Enrolment </w:t>
      </w:r>
      <w:r w:rsidR="004D5BE4">
        <w:rPr>
          <w:rFonts w:eastAsia="Segoe UI" w:cstheme="minorHAnsi"/>
          <w:color w:val="323E4F" w:themeColor="text2" w:themeShade="BF"/>
          <w:sz w:val="24"/>
          <w:szCs w:val="24"/>
          <w:lang w:eastAsia="en-AU"/>
        </w:rPr>
        <w:t>i</w:t>
      </w:r>
      <w:r w:rsidRPr="00614B09">
        <w:rPr>
          <w:rFonts w:eastAsia="Segoe UI" w:cstheme="minorHAnsi"/>
          <w:color w:val="323E4F" w:themeColor="text2" w:themeShade="BF"/>
          <w:sz w:val="24"/>
          <w:szCs w:val="24"/>
          <w:lang w:eastAsia="en-AU"/>
        </w:rPr>
        <w:t>ncreas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t xml:space="preserve"> 10</w:t>
      </w:r>
    </w:p>
    <w:p w14:paraId="60A21246" w14:textId="15428D4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Cash </w:t>
      </w:r>
      <w:r w:rsidR="004D5BE4">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4</w:t>
      </w:r>
      <w:r w:rsidR="00871FED" w:rsidRPr="00614B09">
        <w:rPr>
          <w:rFonts w:eastAsia="Segoe UI" w:cstheme="minorHAnsi"/>
          <w:color w:val="323E4F" w:themeColor="text2" w:themeShade="BF"/>
          <w:sz w:val="24"/>
          <w:szCs w:val="24"/>
          <w:lang w:eastAsia="en-AU"/>
        </w:rPr>
        <w:t>81</w:t>
      </w:r>
    </w:p>
    <w:p w14:paraId="44A400D0" w14:textId="7777777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p>
    <w:p w14:paraId="62C00F4A" w14:textId="32AAE80C"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Additional </w:t>
      </w:r>
      <w:r w:rsidR="004D5BE4">
        <w:rPr>
          <w:rFonts w:eastAsia="Segoe UI" w:cstheme="minorHAnsi"/>
          <w:color w:val="323E4F" w:themeColor="text2" w:themeShade="BF"/>
          <w:sz w:val="24"/>
          <w:szCs w:val="24"/>
          <w:lang w:eastAsia="en-AU"/>
        </w:rPr>
        <w:t>f</w:t>
      </w:r>
      <w:r w:rsidRPr="00614B09">
        <w:rPr>
          <w:rFonts w:eastAsia="Segoe UI" w:cstheme="minorHAnsi"/>
          <w:color w:val="323E4F" w:themeColor="text2" w:themeShade="BF"/>
          <w:sz w:val="24"/>
          <w:szCs w:val="24"/>
          <w:lang w:eastAsia="en-AU"/>
        </w:rPr>
        <w:t>unding</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Enrolment increase × Cash </w:t>
      </w:r>
      <w:r w:rsidR="00891751">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7D178104" w14:textId="6194E248"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10 × </w:t>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481</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09BD6F51" w14:textId="7D98F17E"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2,</w:t>
      </w:r>
      <w:r w:rsidR="00871FED" w:rsidRPr="00614B09">
        <w:rPr>
          <w:rFonts w:eastAsia="Segoe UI" w:cstheme="minorHAnsi"/>
          <w:color w:val="323E4F" w:themeColor="text2" w:themeShade="BF"/>
          <w:sz w:val="24"/>
          <w:szCs w:val="24"/>
          <w:lang w:eastAsia="en-AU"/>
        </w:rPr>
        <w:t>405</w:t>
      </w:r>
    </w:p>
    <w:p w14:paraId="43642974" w14:textId="77777777" w:rsidR="0024710E" w:rsidRPr="00614B09" w:rsidRDefault="0024710E" w:rsidP="0024710E">
      <w:pPr>
        <w:spacing w:after="0" w:line="240" w:lineRule="auto"/>
        <w:ind w:left="426"/>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Secondary:</w:t>
      </w:r>
    </w:p>
    <w:p w14:paraId="7497155D" w14:textId="27B9E0C4"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Enrolment Increas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t xml:space="preserve"> 40</w:t>
      </w:r>
    </w:p>
    <w:p w14:paraId="631B82E6" w14:textId="6F757B56"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Cash Rat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537</w:t>
      </w:r>
    </w:p>
    <w:p w14:paraId="3179A3F9" w14:textId="7777777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p>
    <w:p w14:paraId="229448F2" w14:textId="40BB87AA"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dditional Funding</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Enrolment increase × Cash </w:t>
      </w:r>
      <w:r w:rsidR="00891751">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2DBF3C50" w14:textId="75506018"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40 × </w:t>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537</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00D8B031" w14:textId="4DDF8132" w:rsidR="0024710E" w:rsidRPr="00614B09" w:rsidRDefault="0024710E" w:rsidP="00D8442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10,</w:t>
      </w:r>
      <w:r w:rsidR="00871FED" w:rsidRPr="00614B09">
        <w:rPr>
          <w:rFonts w:eastAsia="Segoe UI" w:cstheme="minorHAnsi"/>
          <w:color w:val="323E4F" w:themeColor="text2" w:themeShade="BF"/>
          <w:sz w:val="24"/>
          <w:szCs w:val="24"/>
          <w:lang w:eastAsia="en-AU"/>
        </w:rPr>
        <w:t>740</w:t>
      </w:r>
    </w:p>
    <w:p w14:paraId="13EBE6D3" w14:textId="77777777" w:rsidR="0024710E" w:rsidRPr="00260C1D" w:rsidRDefault="0024710E" w:rsidP="0024710E">
      <w:pPr>
        <w:spacing w:after="0" w:line="240" w:lineRule="auto"/>
        <w:rPr>
          <w:rFonts w:eastAsia="Segoe UI" w:cstheme="minorHAnsi"/>
          <w:lang w:eastAsia="en-AU"/>
        </w:rPr>
      </w:pPr>
    </w:p>
    <w:p w14:paraId="5C02E7C5" w14:textId="766D0DF6"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91751">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post February census must be supported by the Regional Director of the relevant region.</w:t>
      </w:r>
    </w:p>
    <w:p w14:paraId="768261F8" w14:textId="77777777" w:rsidR="0024710E" w:rsidRPr="00260C1D" w:rsidRDefault="0024710E" w:rsidP="0024710E">
      <w:pPr>
        <w:spacing w:after="0" w:line="240" w:lineRule="auto"/>
        <w:rPr>
          <w:rFonts w:eastAsia="Segoe UI" w:cstheme="minorHAnsi"/>
          <w:b/>
          <w:sz w:val="24"/>
          <w:szCs w:val="24"/>
          <w:lang w:eastAsia="en-AU"/>
        </w:rPr>
      </w:pPr>
    </w:p>
    <w:p w14:paraId="4B702B40" w14:textId="5DF3FBB1" w:rsidR="00D8442E" w:rsidRPr="00260C1D" w:rsidRDefault="00D8442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dditional</w:t>
      </w:r>
      <w:r w:rsidR="00434BA9" w:rsidRPr="00260C1D">
        <w:rPr>
          <w:rFonts w:eastAsia="Segoe UI" w:cstheme="minorHAnsi"/>
          <w:color w:val="011A3C"/>
          <w:sz w:val="24"/>
          <w:szCs w:val="24"/>
          <w:lang w:val="en" w:eastAsia="en-AU"/>
        </w:rPr>
        <w:t xml:space="preserve"> credit</w:t>
      </w:r>
      <w:r w:rsidRPr="00260C1D">
        <w:rPr>
          <w:rFonts w:eastAsia="Segoe UI" w:cstheme="minorHAnsi"/>
          <w:color w:val="011A3C"/>
          <w:sz w:val="24"/>
          <w:szCs w:val="24"/>
          <w:lang w:val="en" w:eastAsia="en-AU"/>
        </w:rPr>
        <w:t xml:space="preserve"> funding may be considered where a school can demonstrate</w:t>
      </w:r>
      <w:r w:rsidR="00891751">
        <w:rPr>
          <w:rFonts w:eastAsia="Segoe UI" w:cstheme="minorHAnsi"/>
          <w:color w:val="011A3C"/>
          <w:sz w:val="24"/>
          <w:szCs w:val="24"/>
          <w:lang w:val="en" w:eastAsia="en-AU"/>
        </w:rPr>
        <w:t xml:space="preserve"> that</w:t>
      </w:r>
      <w:r w:rsidRPr="00260C1D">
        <w:rPr>
          <w:rFonts w:eastAsia="Segoe UI" w:cstheme="minorHAnsi"/>
          <w:color w:val="011A3C"/>
          <w:sz w:val="24"/>
          <w:szCs w:val="24"/>
          <w:lang w:val="en" w:eastAsia="en-AU"/>
        </w:rPr>
        <w:t xml:space="preserve"> the establishment of new classes after </w:t>
      </w:r>
      <w:r w:rsidR="00891751">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February census significantly increased costs </w:t>
      </w:r>
      <w:proofErr w:type="gramStart"/>
      <w:r w:rsidRPr="00260C1D">
        <w:rPr>
          <w:rFonts w:eastAsia="Segoe UI" w:cstheme="minorHAnsi"/>
          <w:color w:val="011A3C"/>
          <w:sz w:val="24"/>
          <w:szCs w:val="24"/>
          <w:lang w:val="en" w:eastAsia="en-AU"/>
        </w:rPr>
        <w:t>as a result of</w:t>
      </w:r>
      <w:proofErr w:type="gramEnd"/>
      <w:r w:rsidRPr="00260C1D">
        <w:rPr>
          <w:rFonts w:eastAsia="Segoe UI" w:cstheme="minorHAnsi"/>
          <w:color w:val="011A3C"/>
          <w:sz w:val="24"/>
          <w:szCs w:val="24"/>
          <w:lang w:val="en" w:eastAsia="en-AU"/>
        </w:rPr>
        <w:t xml:space="preserve"> additional student numbers. </w:t>
      </w:r>
      <w:r w:rsidR="00434BA9" w:rsidRPr="00260C1D">
        <w:rPr>
          <w:rFonts w:eastAsia="Segoe UI" w:cstheme="minorHAnsi"/>
          <w:color w:val="011A3C"/>
          <w:sz w:val="24"/>
          <w:szCs w:val="24"/>
          <w:lang w:val="en" w:eastAsia="en-AU"/>
        </w:rPr>
        <w:t>Schools must also demonstrate that additional staffing costs are unable to be accommodated within the existing budget.</w:t>
      </w:r>
    </w:p>
    <w:p w14:paraId="1827675C" w14:textId="77777777" w:rsidR="0024710E" w:rsidRPr="00260C1D" w:rsidRDefault="0024710E" w:rsidP="0024710E">
      <w:pPr>
        <w:spacing w:after="0" w:line="240" w:lineRule="auto"/>
        <w:rPr>
          <w:rFonts w:eastAsia="Segoe UI" w:cstheme="minorHAnsi"/>
          <w:color w:val="011A3C"/>
          <w:sz w:val="24"/>
          <w:szCs w:val="24"/>
          <w:lang w:val="en" w:eastAsia="en-AU"/>
        </w:rPr>
      </w:pPr>
    </w:p>
    <w:p w14:paraId="3AB50233" w14:textId="3A2ED4B9"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equest should be made in writing to the respective regional director and should include a business case outlining the detail of the </w:t>
      </w:r>
      <w:r w:rsidR="00D8442E" w:rsidRPr="00260C1D">
        <w:rPr>
          <w:rFonts w:eastAsia="Segoe UI" w:cstheme="minorHAnsi"/>
          <w:color w:val="011A3C"/>
          <w:sz w:val="24"/>
          <w:szCs w:val="24"/>
          <w:lang w:val="en" w:eastAsia="en-AU"/>
        </w:rPr>
        <w:t xml:space="preserve">enrolment </w:t>
      </w:r>
      <w:r w:rsidRPr="00260C1D">
        <w:rPr>
          <w:rFonts w:eastAsia="Segoe UI" w:cstheme="minorHAnsi"/>
          <w:color w:val="011A3C"/>
          <w:sz w:val="24"/>
          <w:szCs w:val="24"/>
          <w:lang w:val="en" w:eastAsia="en-AU"/>
        </w:rPr>
        <w:t xml:space="preserve">growth and subsequent requirement to add an additional class </w:t>
      </w:r>
      <w:r w:rsidR="00D8442E" w:rsidRPr="00260C1D">
        <w:rPr>
          <w:rFonts w:eastAsia="Segoe UI" w:cstheme="minorHAnsi"/>
          <w:color w:val="011A3C"/>
          <w:sz w:val="24"/>
          <w:szCs w:val="24"/>
          <w:lang w:val="en" w:eastAsia="en-AU"/>
        </w:rPr>
        <w:t xml:space="preserve">after </w:t>
      </w:r>
      <w:r w:rsidR="00891751">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February census and the subsequent employment required to teach the additional class</w:t>
      </w:r>
      <w:r w:rsidR="00D8442E" w:rsidRPr="00260C1D">
        <w:rPr>
          <w:rFonts w:eastAsia="Segoe UI" w:cstheme="minorHAnsi"/>
          <w:color w:val="011A3C"/>
          <w:sz w:val="24"/>
          <w:szCs w:val="24"/>
          <w:lang w:val="en" w:eastAsia="en-AU"/>
        </w:rPr>
        <w:t>. Employment details</w:t>
      </w:r>
      <w:r w:rsidRPr="00260C1D">
        <w:rPr>
          <w:rFonts w:eastAsia="Segoe UI" w:cstheme="minorHAnsi"/>
          <w:color w:val="011A3C"/>
          <w:sz w:val="24"/>
          <w:szCs w:val="24"/>
          <w:lang w:val="en" w:eastAsia="en-AU"/>
        </w:rPr>
        <w:t xml:space="preserve"> must include teacher name, </w:t>
      </w:r>
      <w:r w:rsidR="00D8442E" w:rsidRPr="00260C1D">
        <w:rPr>
          <w:rFonts w:eastAsia="Segoe UI" w:cstheme="minorHAnsi"/>
          <w:color w:val="011A3C"/>
          <w:sz w:val="24"/>
          <w:szCs w:val="24"/>
          <w:lang w:val="en" w:eastAsia="en-AU"/>
        </w:rPr>
        <w:t xml:space="preserve">PIN </w:t>
      </w:r>
      <w:r w:rsidRPr="00260C1D">
        <w:rPr>
          <w:rFonts w:eastAsia="Segoe UI" w:cstheme="minorHAnsi"/>
          <w:color w:val="011A3C"/>
          <w:sz w:val="24"/>
          <w:szCs w:val="24"/>
          <w:lang w:val="en" w:eastAsia="en-AU"/>
        </w:rPr>
        <w:t>number and date of employment, which must be post census.</w:t>
      </w:r>
    </w:p>
    <w:p w14:paraId="4D223DD6" w14:textId="77777777" w:rsidR="0024710E" w:rsidRPr="00260C1D" w:rsidRDefault="0024710E" w:rsidP="0024710E">
      <w:pPr>
        <w:spacing w:after="0" w:line="240" w:lineRule="auto"/>
        <w:rPr>
          <w:rFonts w:eastAsia="Segoe UI" w:cstheme="minorHAnsi"/>
          <w:color w:val="011A3C"/>
          <w:sz w:val="24"/>
          <w:szCs w:val="24"/>
          <w:lang w:val="en" w:eastAsia="en-AU"/>
        </w:rPr>
      </w:pPr>
    </w:p>
    <w:p w14:paraId="21798575" w14:textId="50D296CF" w:rsidR="00EA34C0" w:rsidRPr="00260C1D" w:rsidRDefault="0024710E" w:rsidP="007E3304">
      <w:pPr>
        <w:spacing w:after="0" w:line="240" w:lineRule="auto"/>
        <w:rPr>
          <w:rFonts w:cstheme="minorHAnsi"/>
        </w:rPr>
      </w:pPr>
      <w:r w:rsidRPr="00260C1D">
        <w:rPr>
          <w:rFonts w:eastAsia="Segoe UI" w:cstheme="minorHAnsi"/>
          <w:color w:val="011A3C"/>
          <w:sz w:val="24"/>
          <w:szCs w:val="24"/>
          <w:lang w:val="en" w:eastAsia="en-AU"/>
        </w:rPr>
        <w:t>The business case will be assessed by the Schools Finance and Resources Branch and a decision will be conveyed to the school and relevant regional officers.</w:t>
      </w:r>
    </w:p>
    <w:sectPr w:rsidR="00EA34C0" w:rsidRPr="00260C1D" w:rsidSect="00DF4FFA">
      <w:footerReference w:type="default" r:id="rId278"/>
      <w:footerReference w:type="first" r:id="rId279"/>
      <w:pgSz w:w="11906" w:h="16838"/>
      <w:pgMar w:top="1134" w:right="1077" w:bottom="1134" w:left="1077" w:header="709" w:footer="709"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DDC14" w14:textId="77777777" w:rsidR="00DB13F7" w:rsidRDefault="00DB13F7" w:rsidP="00196C78">
      <w:pPr>
        <w:spacing w:after="0" w:line="240" w:lineRule="auto"/>
      </w:pPr>
      <w:r>
        <w:separator/>
      </w:r>
    </w:p>
    <w:p w14:paraId="7950A52F" w14:textId="77777777" w:rsidR="00DB13F7" w:rsidRDefault="00DB13F7"/>
  </w:endnote>
  <w:endnote w:type="continuationSeparator" w:id="0">
    <w:p w14:paraId="4CBD08A6" w14:textId="77777777" w:rsidR="00DB13F7" w:rsidRDefault="00DB13F7" w:rsidP="00196C78">
      <w:pPr>
        <w:spacing w:after="0" w:line="240" w:lineRule="auto"/>
      </w:pPr>
      <w:r>
        <w:continuationSeparator/>
      </w:r>
    </w:p>
    <w:p w14:paraId="0B01B6C1" w14:textId="77777777" w:rsidR="00DB13F7" w:rsidRDefault="00DB13F7"/>
  </w:endnote>
  <w:endnote w:type="continuationNotice" w:id="1">
    <w:p w14:paraId="5710ECDB" w14:textId="77777777" w:rsidR="00DB13F7" w:rsidRDefault="00DB1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Yu Mincho Light">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VIC">
    <w:panose1 w:val="00000500000000000000"/>
    <w:charset w:val="00"/>
    <w:family w:val="modern"/>
    <w:notTrueType/>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IC-Regular">
    <w:altName w:val="Yu Gothic"/>
    <w:panose1 w:val="00000500000000000000"/>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516006"/>
      <w:docPartObj>
        <w:docPartGallery w:val="Page Numbers (Bottom of Page)"/>
        <w:docPartUnique/>
      </w:docPartObj>
    </w:sdtPr>
    <w:sdtEndPr>
      <w:rPr>
        <w:noProof/>
      </w:rPr>
    </w:sdtEndPr>
    <w:sdtContent>
      <w:p w14:paraId="02257932" w14:textId="70EF058B"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20FFF" w14:textId="77777777" w:rsidR="00AF6EF0" w:rsidRDefault="00AF6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3046" w14:textId="72BFFDC6"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p w14:paraId="068814D2" w14:textId="77777777" w:rsidR="00AF6EF0" w:rsidRDefault="00AF6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E3F31" w14:textId="77777777" w:rsidR="00DB13F7" w:rsidRDefault="00DB13F7" w:rsidP="00196C78">
      <w:pPr>
        <w:spacing w:after="0" w:line="240" w:lineRule="auto"/>
      </w:pPr>
      <w:r>
        <w:separator/>
      </w:r>
    </w:p>
    <w:p w14:paraId="3BDAEA88" w14:textId="77777777" w:rsidR="00DB13F7" w:rsidRDefault="00DB13F7"/>
  </w:footnote>
  <w:footnote w:type="continuationSeparator" w:id="0">
    <w:p w14:paraId="16DC5F17" w14:textId="77777777" w:rsidR="00DB13F7" w:rsidRDefault="00DB13F7" w:rsidP="00196C78">
      <w:pPr>
        <w:spacing w:after="0" w:line="240" w:lineRule="auto"/>
      </w:pPr>
      <w:r>
        <w:continuationSeparator/>
      </w:r>
    </w:p>
    <w:p w14:paraId="1F38B0DA" w14:textId="77777777" w:rsidR="00DB13F7" w:rsidRDefault="00DB13F7"/>
  </w:footnote>
  <w:footnote w:type="continuationNotice" w:id="1">
    <w:p w14:paraId="654F9F69" w14:textId="77777777" w:rsidR="00DB13F7" w:rsidRDefault="00DB13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DEC6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92EB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DEFB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7B6A1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B014F2"/>
    <w:lvl w:ilvl="0">
      <w:start w:val="1"/>
      <w:numFmt w:val="bullet"/>
      <w:pStyle w:val="ListBullet5"/>
      <w:lvlText w:val=""/>
      <w:lvlJc w:val="left"/>
      <w:pPr>
        <w:tabs>
          <w:tab w:val="num" w:pos="1492"/>
        </w:tabs>
        <w:ind w:left="1492" w:hanging="360"/>
      </w:pPr>
      <w:rPr>
        <w:rFonts w:ascii="Courier New" w:hAnsi="Courier New" w:hint="default"/>
      </w:rPr>
    </w:lvl>
  </w:abstractNum>
  <w:abstractNum w:abstractNumId="5" w15:restartNumberingAfterBreak="0">
    <w:nsid w:val="FFFFFF81"/>
    <w:multiLevelType w:val="singleLevel"/>
    <w:tmpl w:val="FBD02382"/>
    <w:lvl w:ilvl="0">
      <w:start w:val="1"/>
      <w:numFmt w:val="bullet"/>
      <w:pStyle w:val="ListBullet4"/>
      <w:lvlText w:val=""/>
      <w:lvlJc w:val="left"/>
      <w:pPr>
        <w:tabs>
          <w:tab w:val="num" w:pos="1209"/>
        </w:tabs>
        <w:ind w:left="1209" w:hanging="360"/>
      </w:pPr>
      <w:rPr>
        <w:rFonts w:ascii="Courier New" w:hAnsi="Courier New" w:hint="default"/>
      </w:rPr>
    </w:lvl>
  </w:abstractNum>
  <w:abstractNum w:abstractNumId="6" w15:restartNumberingAfterBreak="0">
    <w:nsid w:val="FFFFFF82"/>
    <w:multiLevelType w:val="singleLevel"/>
    <w:tmpl w:val="06DC8292"/>
    <w:lvl w:ilvl="0">
      <w:start w:val="1"/>
      <w:numFmt w:val="bullet"/>
      <w:pStyle w:val="ListBullet3"/>
      <w:lvlText w:val=""/>
      <w:lvlJc w:val="left"/>
      <w:pPr>
        <w:tabs>
          <w:tab w:val="num" w:pos="926"/>
        </w:tabs>
        <w:ind w:left="926" w:hanging="360"/>
      </w:pPr>
      <w:rPr>
        <w:rFonts w:ascii="Courier New" w:hAnsi="Courier New" w:hint="default"/>
      </w:rPr>
    </w:lvl>
  </w:abstractNum>
  <w:abstractNum w:abstractNumId="7" w15:restartNumberingAfterBreak="0">
    <w:nsid w:val="FFFFFF83"/>
    <w:multiLevelType w:val="singleLevel"/>
    <w:tmpl w:val="A920C796"/>
    <w:lvl w:ilvl="0">
      <w:start w:val="1"/>
      <w:numFmt w:val="bullet"/>
      <w:pStyle w:val="ListBullet2"/>
      <w:lvlText w:val=""/>
      <w:lvlJc w:val="left"/>
      <w:pPr>
        <w:tabs>
          <w:tab w:val="num" w:pos="643"/>
        </w:tabs>
        <w:ind w:left="643" w:hanging="360"/>
      </w:pPr>
      <w:rPr>
        <w:rFonts w:ascii="Courier New" w:hAnsi="Courier New" w:hint="default"/>
      </w:rPr>
    </w:lvl>
  </w:abstractNum>
  <w:abstractNum w:abstractNumId="8" w15:restartNumberingAfterBreak="0">
    <w:nsid w:val="FFFFFF88"/>
    <w:multiLevelType w:val="singleLevel"/>
    <w:tmpl w:val="F88A79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021AAA"/>
    <w:lvl w:ilvl="0">
      <w:start w:val="1"/>
      <w:numFmt w:val="bullet"/>
      <w:pStyle w:val="ListBullet"/>
      <w:lvlText w:val=""/>
      <w:lvlJc w:val="left"/>
      <w:pPr>
        <w:tabs>
          <w:tab w:val="num" w:pos="360"/>
        </w:tabs>
        <w:ind w:left="360" w:hanging="360"/>
      </w:pPr>
      <w:rPr>
        <w:rFonts w:ascii="Courier New" w:hAnsi="Courier New" w:hint="default"/>
      </w:rPr>
    </w:lvl>
  </w:abstractNum>
  <w:abstractNum w:abstractNumId="10" w15:restartNumberingAfterBreak="0">
    <w:nsid w:val="016B16F1"/>
    <w:multiLevelType w:val="multilevel"/>
    <w:tmpl w:val="C506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 w15:restartNumberingAfterBreak="0">
    <w:nsid w:val="03627415"/>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 w15:restartNumberingAfterBreak="0">
    <w:nsid w:val="03D52DC1"/>
    <w:multiLevelType w:val="multilevel"/>
    <w:tmpl w:val="FD5AFF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5C34194"/>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 w15:restartNumberingAfterBreak="0">
    <w:nsid w:val="06EA66AD"/>
    <w:multiLevelType w:val="multilevel"/>
    <w:tmpl w:val="8BFCC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80A114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6" w15:restartNumberingAfterBreak="0">
    <w:nsid w:val="09564B89"/>
    <w:multiLevelType w:val="hybridMultilevel"/>
    <w:tmpl w:val="81F65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A631C2C"/>
    <w:multiLevelType w:val="hybridMultilevel"/>
    <w:tmpl w:val="BFD84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18" w15:restartNumberingAfterBreak="0">
    <w:nsid w:val="0B5B439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9" w15:restartNumberingAfterBreak="0">
    <w:nsid w:val="0B6540CB"/>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0" w15:restartNumberingAfterBreak="0">
    <w:nsid w:val="0C5A7A07"/>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1" w15:restartNumberingAfterBreak="0">
    <w:nsid w:val="0E8F4169"/>
    <w:multiLevelType w:val="hybridMultilevel"/>
    <w:tmpl w:val="875C4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22" w15:restartNumberingAfterBreak="0">
    <w:nsid w:val="0EBB56CD"/>
    <w:multiLevelType w:val="multilevel"/>
    <w:tmpl w:val="9F0AD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cs="Yu Mincho Light" w:hint="default"/>
        <w:sz w:val="20"/>
      </w:rPr>
    </w:lvl>
    <w:lvl w:ilvl="2">
      <w:start w:val="1"/>
      <w:numFmt w:val="bullet"/>
      <w:lvlText w:val=""/>
      <w:lvlJc w:val="left"/>
      <w:pPr>
        <w:tabs>
          <w:tab w:val="num" w:pos="2160"/>
        </w:tabs>
        <w:ind w:left="2160" w:hanging="360"/>
      </w:pPr>
      <w:rPr>
        <w:rFonts w:ascii="Century Gothic" w:hAnsi="Century Gothic" w:hint="default"/>
        <w:sz w:val="20"/>
      </w:rPr>
    </w:lvl>
    <w:lvl w:ilvl="3">
      <w:start w:val="1"/>
      <w:numFmt w:val="bullet"/>
      <w:lvlText w:val=""/>
      <w:lvlJc w:val="left"/>
      <w:pPr>
        <w:tabs>
          <w:tab w:val="num" w:pos="2880"/>
        </w:tabs>
        <w:ind w:left="2880" w:hanging="360"/>
      </w:pPr>
      <w:rPr>
        <w:rFonts w:ascii="Century Gothic" w:hAnsi="Century Gothic" w:hint="default"/>
        <w:sz w:val="20"/>
      </w:rPr>
    </w:lvl>
    <w:lvl w:ilvl="4">
      <w:start w:val="1"/>
      <w:numFmt w:val="bullet"/>
      <w:lvlText w:val=""/>
      <w:lvlJc w:val="left"/>
      <w:pPr>
        <w:tabs>
          <w:tab w:val="num" w:pos="3600"/>
        </w:tabs>
        <w:ind w:left="3600" w:hanging="360"/>
      </w:pPr>
      <w:rPr>
        <w:rFonts w:ascii="Century Gothic" w:hAnsi="Century Gothic" w:hint="default"/>
        <w:sz w:val="20"/>
      </w:rPr>
    </w:lvl>
    <w:lvl w:ilvl="5">
      <w:start w:val="1"/>
      <w:numFmt w:val="bullet"/>
      <w:lvlText w:val=""/>
      <w:lvlJc w:val="left"/>
      <w:pPr>
        <w:tabs>
          <w:tab w:val="num" w:pos="4320"/>
        </w:tabs>
        <w:ind w:left="4320" w:hanging="360"/>
      </w:pPr>
      <w:rPr>
        <w:rFonts w:ascii="Century Gothic" w:hAnsi="Century Gothic" w:hint="default"/>
        <w:sz w:val="20"/>
      </w:rPr>
    </w:lvl>
    <w:lvl w:ilvl="6">
      <w:start w:val="1"/>
      <w:numFmt w:val="bullet"/>
      <w:lvlText w:val=""/>
      <w:lvlJc w:val="left"/>
      <w:pPr>
        <w:tabs>
          <w:tab w:val="num" w:pos="5040"/>
        </w:tabs>
        <w:ind w:left="5040" w:hanging="360"/>
      </w:pPr>
      <w:rPr>
        <w:rFonts w:ascii="Century Gothic" w:hAnsi="Century Gothic" w:hint="default"/>
        <w:sz w:val="20"/>
      </w:rPr>
    </w:lvl>
    <w:lvl w:ilvl="7">
      <w:start w:val="1"/>
      <w:numFmt w:val="bullet"/>
      <w:lvlText w:val=""/>
      <w:lvlJc w:val="left"/>
      <w:pPr>
        <w:tabs>
          <w:tab w:val="num" w:pos="5760"/>
        </w:tabs>
        <w:ind w:left="5760" w:hanging="360"/>
      </w:pPr>
      <w:rPr>
        <w:rFonts w:ascii="Century Gothic" w:hAnsi="Century Gothic" w:hint="default"/>
        <w:sz w:val="20"/>
      </w:rPr>
    </w:lvl>
    <w:lvl w:ilvl="8">
      <w:start w:val="1"/>
      <w:numFmt w:val="bullet"/>
      <w:lvlText w:val=""/>
      <w:lvlJc w:val="left"/>
      <w:pPr>
        <w:tabs>
          <w:tab w:val="num" w:pos="6480"/>
        </w:tabs>
        <w:ind w:left="6480" w:hanging="360"/>
      </w:pPr>
      <w:rPr>
        <w:rFonts w:ascii="Century Gothic" w:hAnsi="Century Gothic" w:hint="default"/>
        <w:sz w:val="20"/>
      </w:rPr>
    </w:lvl>
  </w:abstractNum>
  <w:abstractNum w:abstractNumId="23" w15:restartNumberingAfterBreak="0">
    <w:nsid w:val="13EC798B"/>
    <w:multiLevelType w:val="hybridMultilevel"/>
    <w:tmpl w:val="939657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Symbol" w:hAnsi="Symbol" w:cs="Symbol" w:hint="default"/>
      </w:rPr>
    </w:lvl>
    <w:lvl w:ilvl="2" w:tplc="0C090005">
      <w:start w:val="1"/>
      <w:numFmt w:val="bullet"/>
      <w:lvlText w:val=""/>
      <w:lvlJc w:val="left"/>
      <w:pPr>
        <w:ind w:left="2160" w:hanging="360"/>
      </w:pPr>
      <w:rPr>
        <w:rFonts w:ascii="Century Gothic" w:hAnsi="Century Gothic" w:hint="default"/>
      </w:rPr>
    </w:lvl>
    <w:lvl w:ilvl="3" w:tplc="0C090001">
      <w:start w:val="1"/>
      <w:numFmt w:val="bullet"/>
      <w:lvlText w:val=""/>
      <w:lvlJc w:val="left"/>
      <w:pPr>
        <w:ind w:left="2880" w:hanging="360"/>
      </w:pPr>
      <w:rPr>
        <w:rFonts w:ascii="Courier New" w:hAnsi="Courier New" w:hint="default"/>
      </w:rPr>
    </w:lvl>
    <w:lvl w:ilvl="4" w:tplc="0C090003">
      <w:start w:val="1"/>
      <w:numFmt w:val="bullet"/>
      <w:lvlText w:val="o"/>
      <w:lvlJc w:val="left"/>
      <w:pPr>
        <w:ind w:left="3600" w:hanging="360"/>
      </w:pPr>
      <w:rPr>
        <w:rFonts w:ascii="Symbol" w:hAnsi="Symbol" w:cs="Symbol" w:hint="default"/>
      </w:rPr>
    </w:lvl>
    <w:lvl w:ilvl="5" w:tplc="0C090005">
      <w:start w:val="1"/>
      <w:numFmt w:val="bullet"/>
      <w:lvlText w:val=""/>
      <w:lvlJc w:val="left"/>
      <w:pPr>
        <w:ind w:left="4320" w:hanging="360"/>
      </w:pPr>
      <w:rPr>
        <w:rFonts w:ascii="Century Gothic" w:hAnsi="Century Gothic" w:hint="default"/>
      </w:rPr>
    </w:lvl>
    <w:lvl w:ilvl="6" w:tplc="0C090001">
      <w:start w:val="1"/>
      <w:numFmt w:val="bullet"/>
      <w:lvlText w:val=""/>
      <w:lvlJc w:val="left"/>
      <w:pPr>
        <w:ind w:left="5040" w:hanging="360"/>
      </w:pPr>
      <w:rPr>
        <w:rFonts w:ascii="Courier New" w:hAnsi="Courier New" w:hint="default"/>
      </w:rPr>
    </w:lvl>
    <w:lvl w:ilvl="7" w:tplc="0C090003">
      <w:start w:val="1"/>
      <w:numFmt w:val="bullet"/>
      <w:lvlText w:val="o"/>
      <w:lvlJc w:val="left"/>
      <w:pPr>
        <w:ind w:left="5760" w:hanging="360"/>
      </w:pPr>
      <w:rPr>
        <w:rFonts w:ascii="Symbol" w:hAnsi="Symbol" w:cs="Symbol" w:hint="default"/>
      </w:rPr>
    </w:lvl>
    <w:lvl w:ilvl="8" w:tplc="0C090005">
      <w:start w:val="1"/>
      <w:numFmt w:val="bullet"/>
      <w:lvlText w:val=""/>
      <w:lvlJc w:val="left"/>
      <w:pPr>
        <w:ind w:left="6480" w:hanging="360"/>
      </w:pPr>
      <w:rPr>
        <w:rFonts w:ascii="Century Gothic" w:hAnsi="Century Gothic" w:hint="default"/>
      </w:rPr>
    </w:lvl>
  </w:abstractNum>
  <w:abstractNum w:abstractNumId="24" w15:restartNumberingAfterBreak="0">
    <w:nsid w:val="14BB08C7"/>
    <w:multiLevelType w:val="hybridMultilevel"/>
    <w:tmpl w:val="B6CC49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14DF72F5"/>
    <w:multiLevelType w:val="multilevel"/>
    <w:tmpl w:val="A502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6" w15:restartNumberingAfterBreak="0">
    <w:nsid w:val="14ED00A5"/>
    <w:multiLevelType w:val="multilevel"/>
    <w:tmpl w:val="F8E4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7" w15:restartNumberingAfterBreak="0">
    <w:nsid w:val="1500431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8" w15:restartNumberingAfterBreak="0">
    <w:nsid w:val="19F16BC3"/>
    <w:multiLevelType w:val="hybridMultilevel"/>
    <w:tmpl w:val="B4A001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1D101A06"/>
    <w:multiLevelType w:val="multilevel"/>
    <w:tmpl w:val="1868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0" w15:restartNumberingAfterBreak="0">
    <w:nsid w:val="1D2E1BF6"/>
    <w:multiLevelType w:val="multilevel"/>
    <w:tmpl w:val="351E4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1" w15:restartNumberingAfterBreak="0">
    <w:nsid w:val="1E7C200F"/>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2" w15:restartNumberingAfterBreak="0">
    <w:nsid w:val="2000494C"/>
    <w:multiLevelType w:val="hybridMultilevel"/>
    <w:tmpl w:val="3766B9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2D15F29"/>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4" w15:restartNumberingAfterBreak="0">
    <w:nsid w:val="22E26099"/>
    <w:multiLevelType w:val="multilevel"/>
    <w:tmpl w:val="4D7AA2F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5" w15:restartNumberingAfterBreak="0">
    <w:nsid w:val="245518DB"/>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6" w15:restartNumberingAfterBreak="0">
    <w:nsid w:val="247A1B7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7" w15:restartNumberingAfterBreak="0">
    <w:nsid w:val="2493503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8" w15:restartNumberingAfterBreak="0">
    <w:nsid w:val="26663FDC"/>
    <w:multiLevelType w:val="hybridMultilevel"/>
    <w:tmpl w:val="1B6419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27220C58"/>
    <w:multiLevelType w:val="multilevel"/>
    <w:tmpl w:val="C62E4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0" w15:restartNumberingAfterBreak="0">
    <w:nsid w:val="27756604"/>
    <w:multiLevelType w:val="hybridMultilevel"/>
    <w:tmpl w:val="F46EAE8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2921181E"/>
    <w:multiLevelType w:val="multilevel"/>
    <w:tmpl w:val="2246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2" w15:restartNumberingAfterBreak="0">
    <w:nsid w:val="2A775375"/>
    <w:multiLevelType w:val="hybridMultilevel"/>
    <w:tmpl w:val="FA8ED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2BE9578A"/>
    <w:multiLevelType w:val="hybridMultilevel"/>
    <w:tmpl w:val="35C41262"/>
    <w:lvl w:ilvl="0" w:tplc="9C3409A6">
      <w:numFmt w:val="bullet"/>
      <w:lvlText w:val="•"/>
      <w:lvlJc w:val="left"/>
      <w:pPr>
        <w:ind w:left="720" w:hanging="360"/>
      </w:pPr>
      <w:rPr>
        <w:rFonts w:ascii="Calibri" w:eastAsiaTheme="minorHAnsi" w:hAnsi="Calibri" w:cs="Calibri"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C834A7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5" w15:restartNumberingAfterBreak="0">
    <w:nsid w:val="2D5431E4"/>
    <w:multiLevelType w:val="hybridMultilevel"/>
    <w:tmpl w:val="519086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E1B100D"/>
    <w:multiLevelType w:val="multilevel"/>
    <w:tmpl w:val="8074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7" w15:restartNumberingAfterBreak="0">
    <w:nsid w:val="2E3A2B3C"/>
    <w:multiLevelType w:val="multilevel"/>
    <w:tmpl w:val="D514FE6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8" w15:restartNumberingAfterBreak="0">
    <w:nsid w:val="2F481EEE"/>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9" w15:restartNumberingAfterBreak="0">
    <w:nsid w:val="32EA689B"/>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0" w15:restartNumberingAfterBreak="0">
    <w:nsid w:val="332F4F3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1" w15:restartNumberingAfterBreak="0">
    <w:nsid w:val="33D115C7"/>
    <w:multiLevelType w:val="hybridMultilevel"/>
    <w:tmpl w:val="59987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52" w15:restartNumberingAfterBreak="0">
    <w:nsid w:val="347E0680"/>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3" w15:restartNumberingAfterBreak="0">
    <w:nsid w:val="363A7F31"/>
    <w:multiLevelType w:val="hybridMultilevel"/>
    <w:tmpl w:val="B3FEB9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36796CD8"/>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5" w15:restartNumberingAfterBreak="0">
    <w:nsid w:val="36F10C0C"/>
    <w:multiLevelType w:val="hybridMultilevel"/>
    <w:tmpl w:val="AD307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786420C"/>
    <w:multiLevelType w:val="hybridMultilevel"/>
    <w:tmpl w:val="C7A24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57" w15:restartNumberingAfterBreak="0">
    <w:nsid w:val="385E3952"/>
    <w:multiLevelType w:val="hybridMultilevel"/>
    <w:tmpl w:val="73563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39291B58"/>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9" w15:restartNumberingAfterBreak="0">
    <w:nsid w:val="3A4660C7"/>
    <w:multiLevelType w:val="hybridMultilevel"/>
    <w:tmpl w:val="E10E6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3BEA4EF8"/>
    <w:multiLevelType w:val="multilevel"/>
    <w:tmpl w:val="2A685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1" w15:restartNumberingAfterBreak="0">
    <w:nsid w:val="3C122EA0"/>
    <w:multiLevelType w:val="multilevel"/>
    <w:tmpl w:val="B0E2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2" w15:restartNumberingAfterBreak="0">
    <w:nsid w:val="416B6AB8"/>
    <w:multiLevelType w:val="hybridMultilevel"/>
    <w:tmpl w:val="E3442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1CC7663"/>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4" w15:restartNumberingAfterBreak="0">
    <w:nsid w:val="426B4E75"/>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5" w15:restartNumberingAfterBreak="0">
    <w:nsid w:val="45644261"/>
    <w:multiLevelType w:val="hybridMultilevel"/>
    <w:tmpl w:val="798EDD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6" w15:restartNumberingAfterBreak="0">
    <w:nsid w:val="46E03F8A"/>
    <w:multiLevelType w:val="hybridMultilevel"/>
    <w:tmpl w:val="C0BECB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7" w15:restartNumberingAfterBreak="0">
    <w:nsid w:val="4A36382E"/>
    <w:multiLevelType w:val="hybridMultilevel"/>
    <w:tmpl w:val="C0D2A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Yu Mincho Light" w:hAnsi="Yu Mincho Light" w:hint="default"/>
      </w:rPr>
    </w:lvl>
    <w:lvl w:ilvl="3" w:tplc="0C090001" w:tentative="1">
      <w:start w:val="1"/>
      <w:numFmt w:val="bullet"/>
      <w:lvlText w:val=""/>
      <w:lvlJc w:val="left"/>
      <w:pPr>
        <w:ind w:left="2880" w:hanging="360"/>
      </w:pPr>
      <w:rPr>
        <w:rFonts w:ascii="Century Gothic" w:hAnsi="Century Gothic"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Yu Mincho Light" w:hAnsi="Yu Mincho Light" w:hint="default"/>
      </w:rPr>
    </w:lvl>
    <w:lvl w:ilvl="6" w:tplc="0C090001" w:tentative="1">
      <w:start w:val="1"/>
      <w:numFmt w:val="bullet"/>
      <w:lvlText w:val=""/>
      <w:lvlJc w:val="left"/>
      <w:pPr>
        <w:ind w:left="5040" w:hanging="360"/>
      </w:pPr>
      <w:rPr>
        <w:rFonts w:ascii="Century Gothic" w:hAnsi="Century Gothic"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Yu Mincho Light" w:hAnsi="Yu Mincho Light" w:hint="default"/>
      </w:rPr>
    </w:lvl>
  </w:abstractNum>
  <w:abstractNum w:abstractNumId="68" w15:restartNumberingAfterBreak="0">
    <w:nsid w:val="4C952DC5"/>
    <w:multiLevelType w:val="hybridMultilevel"/>
    <w:tmpl w:val="41EEC2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DC4171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0" w15:restartNumberingAfterBreak="0">
    <w:nsid w:val="4E5A12B5"/>
    <w:multiLevelType w:val="hybridMultilevel"/>
    <w:tmpl w:val="F60E3D82"/>
    <w:lvl w:ilvl="0" w:tplc="D884BD00">
      <w:start w:val="1"/>
      <w:numFmt w:val="bullet"/>
      <w:lvlText w:val=""/>
      <w:lvlJc w:val="left"/>
      <w:pPr>
        <w:ind w:left="720" w:hanging="360"/>
      </w:pPr>
      <w:rPr>
        <w:rFonts w:ascii="Symbol" w:hAnsi="Symbol" w:hint="default"/>
        <w:color w:val="000000" w:themeColor="text1"/>
      </w:rPr>
    </w:lvl>
    <w:lvl w:ilvl="1" w:tplc="205A9DB2">
      <w:start w:val="1"/>
      <w:numFmt w:val="bullet"/>
      <w:lvlText w:val="o"/>
      <w:lvlJc w:val="left"/>
      <w:pPr>
        <w:ind w:left="1440" w:hanging="360"/>
      </w:pPr>
      <w:rPr>
        <w:rFonts w:ascii="Courier New" w:hAnsi="Courier New" w:cs="Courier New" w:hint="default"/>
        <w:color w:val="000000" w:themeColor="text1"/>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E9D2FDF"/>
    <w:multiLevelType w:val="multilevel"/>
    <w:tmpl w:val="B49EC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2" w15:restartNumberingAfterBreak="0">
    <w:nsid w:val="500926AD"/>
    <w:multiLevelType w:val="multilevel"/>
    <w:tmpl w:val="2824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3" w15:restartNumberingAfterBreak="0">
    <w:nsid w:val="51B01028"/>
    <w:multiLevelType w:val="hybridMultilevel"/>
    <w:tmpl w:val="BABC56C4"/>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4" w15:restartNumberingAfterBreak="0">
    <w:nsid w:val="520F4527"/>
    <w:multiLevelType w:val="multilevel"/>
    <w:tmpl w:val="3424BB6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5" w15:restartNumberingAfterBreak="0">
    <w:nsid w:val="54F6173A"/>
    <w:multiLevelType w:val="multilevel"/>
    <w:tmpl w:val="BFE08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6" w15:restartNumberingAfterBreak="0">
    <w:nsid w:val="555850DC"/>
    <w:multiLevelType w:val="multilevel"/>
    <w:tmpl w:val="3ECEC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7" w15:restartNumberingAfterBreak="0">
    <w:nsid w:val="55CC43DA"/>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8" w15:restartNumberingAfterBreak="0">
    <w:nsid w:val="56431710"/>
    <w:multiLevelType w:val="hybridMultilevel"/>
    <w:tmpl w:val="EFC04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64E3B6A"/>
    <w:multiLevelType w:val="multilevel"/>
    <w:tmpl w:val="3432E45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80" w15:restartNumberingAfterBreak="0">
    <w:nsid w:val="56954BB1"/>
    <w:multiLevelType w:val="multilevel"/>
    <w:tmpl w:val="1AB0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1"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A2170A8"/>
    <w:multiLevelType w:val="multilevel"/>
    <w:tmpl w:val="E76486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Century Gothic" w:hAnsi="Century Gothic" w:hint="default"/>
        <w:sz w:val="20"/>
      </w:rPr>
    </w:lvl>
    <w:lvl w:ilvl="3" w:tentative="1">
      <w:start w:val="1"/>
      <w:numFmt w:val="bullet"/>
      <w:lvlText w:val=""/>
      <w:lvlJc w:val="left"/>
      <w:pPr>
        <w:tabs>
          <w:tab w:val="num" w:pos="2520"/>
        </w:tabs>
        <w:ind w:left="2520" w:hanging="360"/>
      </w:pPr>
      <w:rPr>
        <w:rFonts w:ascii="Century Gothic" w:hAnsi="Century Gothic" w:hint="default"/>
        <w:sz w:val="20"/>
      </w:rPr>
    </w:lvl>
    <w:lvl w:ilvl="4" w:tentative="1">
      <w:start w:val="1"/>
      <w:numFmt w:val="bullet"/>
      <w:lvlText w:val=""/>
      <w:lvlJc w:val="left"/>
      <w:pPr>
        <w:tabs>
          <w:tab w:val="num" w:pos="3240"/>
        </w:tabs>
        <w:ind w:left="3240" w:hanging="360"/>
      </w:pPr>
      <w:rPr>
        <w:rFonts w:ascii="Century Gothic" w:hAnsi="Century Gothic" w:hint="default"/>
        <w:sz w:val="20"/>
      </w:rPr>
    </w:lvl>
    <w:lvl w:ilvl="5" w:tentative="1">
      <w:start w:val="1"/>
      <w:numFmt w:val="bullet"/>
      <w:lvlText w:val=""/>
      <w:lvlJc w:val="left"/>
      <w:pPr>
        <w:tabs>
          <w:tab w:val="num" w:pos="3960"/>
        </w:tabs>
        <w:ind w:left="3960" w:hanging="360"/>
      </w:pPr>
      <w:rPr>
        <w:rFonts w:ascii="Century Gothic" w:hAnsi="Century Gothic" w:hint="default"/>
        <w:sz w:val="20"/>
      </w:rPr>
    </w:lvl>
    <w:lvl w:ilvl="6" w:tentative="1">
      <w:start w:val="1"/>
      <w:numFmt w:val="bullet"/>
      <w:lvlText w:val=""/>
      <w:lvlJc w:val="left"/>
      <w:pPr>
        <w:tabs>
          <w:tab w:val="num" w:pos="4680"/>
        </w:tabs>
        <w:ind w:left="4680" w:hanging="360"/>
      </w:pPr>
      <w:rPr>
        <w:rFonts w:ascii="Century Gothic" w:hAnsi="Century Gothic" w:hint="default"/>
        <w:sz w:val="20"/>
      </w:rPr>
    </w:lvl>
    <w:lvl w:ilvl="7" w:tentative="1">
      <w:start w:val="1"/>
      <w:numFmt w:val="bullet"/>
      <w:lvlText w:val=""/>
      <w:lvlJc w:val="left"/>
      <w:pPr>
        <w:tabs>
          <w:tab w:val="num" w:pos="5400"/>
        </w:tabs>
        <w:ind w:left="5400" w:hanging="360"/>
      </w:pPr>
      <w:rPr>
        <w:rFonts w:ascii="Century Gothic" w:hAnsi="Century Gothic" w:hint="default"/>
        <w:sz w:val="20"/>
      </w:rPr>
    </w:lvl>
    <w:lvl w:ilvl="8" w:tentative="1">
      <w:start w:val="1"/>
      <w:numFmt w:val="bullet"/>
      <w:lvlText w:val=""/>
      <w:lvlJc w:val="left"/>
      <w:pPr>
        <w:tabs>
          <w:tab w:val="num" w:pos="6120"/>
        </w:tabs>
        <w:ind w:left="6120" w:hanging="360"/>
      </w:pPr>
      <w:rPr>
        <w:rFonts w:ascii="Century Gothic" w:hAnsi="Century Gothic" w:hint="default"/>
        <w:sz w:val="20"/>
      </w:rPr>
    </w:lvl>
  </w:abstractNum>
  <w:abstractNum w:abstractNumId="83" w15:restartNumberingAfterBreak="0">
    <w:nsid w:val="5B2725F3"/>
    <w:multiLevelType w:val="multilevel"/>
    <w:tmpl w:val="9C8649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Century Gothic" w:hAnsi="Century Gothic" w:hint="default"/>
        <w:sz w:val="20"/>
      </w:rPr>
    </w:lvl>
    <w:lvl w:ilvl="3" w:tentative="1">
      <w:start w:val="1"/>
      <w:numFmt w:val="bullet"/>
      <w:lvlText w:val=""/>
      <w:lvlJc w:val="left"/>
      <w:pPr>
        <w:tabs>
          <w:tab w:val="num" w:pos="2520"/>
        </w:tabs>
        <w:ind w:left="2520" w:hanging="360"/>
      </w:pPr>
      <w:rPr>
        <w:rFonts w:ascii="Century Gothic" w:hAnsi="Century Gothic" w:hint="default"/>
        <w:sz w:val="20"/>
      </w:rPr>
    </w:lvl>
    <w:lvl w:ilvl="4" w:tentative="1">
      <w:start w:val="1"/>
      <w:numFmt w:val="bullet"/>
      <w:lvlText w:val=""/>
      <w:lvlJc w:val="left"/>
      <w:pPr>
        <w:tabs>
          <w:tab w:val="num" w:pos="3240"/>
        </w:tabs>
        <w:ind w:left="3240" w:hanging="360"/>
      </w:pPr>
      <w:rPr>
        <w:rFonts w:ascii="Century Gothic" w:hAnsi="Century Gothic" w:hint="default"/>
        <w:sz w:val="20"/>
      </w:rPr>
    </w:lvl>
    <w:lvl w:ilvl="5" w:tentative="1">
      <w:start w:val="1"/>
      <w:numFmt w:val="bullet"/>
      <w:lvlText w:val=""/>
      <w:lvlJc w:val="left"/>
      <w:pPr>
        <w:tabs>
          <w:tab w:val="num" w:pos="3960"/>
        </w:tabs>
        <w:ind w:left="3960" w:hanging="360"/>
      </w:pPr>
      <w:rPr>
        <w:rFonts w:ascii="Century Gothic" w:hAnsi="Century Gothic" w:hint="default"/>
        <w:sz w:val="20"/>
      </w:rPr>
    </w:lvl>
    <w:lvl w:ilvl="6" w:tentative="1">
      <w:start w:val="1"/>
      <w:numFmt w:val="bullet"/>
      <w:lvlText w:val=""/>
      <w:lvlJc w:val="left"/>
      <w:pPr>
        <w:tabs>
          <w:tab w:val="num" w:pos="4680"/>
        </w:tabs>
        <w:ind w:left="4680" w:hanging="360"/>
      </w:pPr>
      <w:rPr>
        <w:rFonts w:ascii="Century Gothic" w:hAnsi="Century Gothic" w:hint="default"/>
        <w:sz w:val="20"/>
      </w:rPr>
    </w:lvl>
    <w:lvl w:ilvl="7" w:tentative="1">
      <w:start w:val="1"/>
      <w:numFmt w:val="bullet"/>
      <w:lvlText w:val=""/>
      <w:lvlJc w:val="left"/>
      <w:pPr>
        <w:tabs>
          <w:tab w:val="num" w:pos="5400"/>
        </w:tabs>
        <w:ind w:left="5400" w:hanging="360"/>
      </w:pPr>
      <w:rPr>
        <w:rFonts w:ascii="Century Gothic" w:hAnsi="Century Gothic" w:hint="default"/>
        <w:sz w:val="20"/>
      </w:rPr>
    </w:lvl>
    <w:lvl w:ilvl="8" w:tentative="1">
      <w:start w:val="1"/>
      <w:numFmt w:val="bullet"/>
      <w:lvlText w:val=""/>
      <w:lvlJc w:val="left"/>
      <w:pPr>
        <w:tabs>
          <w:tab w:val="num" w:pos="6120"/>
        </w:tabs>
        <w:ind w:left="6120" w:hanging="360"/>
      </w:pPr>
      <w:rPr>
        <w:rFonts w:ascii="Century Gothic" w:hAnsi="Century Gothic" w:hint="default"/>
        <w:sz w:val="20"/>
      </w:rPr>
    </w:lvl>
  </w:abstractNum>
  <w:abstractNum w:abstractNumId="84" w15:restartNumberingAfterBreak="0">
    <w:nsid w:val="5B8D7700"/>
    <w:multiLevelType w:val="multilevel"/>
    <w:tmpl w:val="90129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5" w15:restartNumberingAfterBreak="0">
    <w:nsid w:val="5F7846EA"/>
    <w:multiLevelType w:val="multilevel"/>
    <w:tmpl w:val="F2B8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6" w15:restartNumberingAfterBreak="0">
    <w:nsid w:val="60060FC5"/>
    <w:multiLevelType w:val="hybridMultilevel"/>
    <w:tmpl w:val="44CC90E2"/>
    <w:lvl w:ilvl="0" w:tplc="BA5AA04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7" w15:restartNumberingAfterBreak="0">
    <w:nsid w:val="60167D5A"/>
    <w:multiLevelType w:val="hybridMultilevel"/>
    <w:tmpl w:val="7CB0CE6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start w:val="1"/>
      <w:numFmt w:val="bullet"/>
      <w:lvlText w:val=""/>
      <w:lvlJc w:val="left"/>
      <w:pPr>
        <w:ind w:left="4320" w:hanging="360"/>
      </w:pPr>
      <w:rPr>
        <w:rFonts w:ascii="Symbol" w:hAnsi="Symbol" w:hint="default"/>
      </w:rPr>
    </w:lvl>
    <w:lvl w:ilvl="4" w:tplc="0C090003">
      <w:start w:val="1"/>
      <w:numFmt w:val="bullet"/>
      <w:lvlText w:val="o"/>
      <w:lvlJc w:val="left"/>
      <w:pPr>
        <w:ind w:left="5040" w:hanging="360"/>
      </w:pPr>
      <w:rPr>
        <w:rFonts w:ascii="Courier New" w:hAnsi="Courier New" w:cs="Courier New" w:hint="default"/>
      </w:rPr>
    </w:lvl>
    <w:lvl w:ilvl="5" w:tplc="0C090005">
      <w:start w:val="1"/>
      <w:numFmt w:val="bullet"/>
      <w:lvlText w:val=""/>
      <w:lvlJc w:val="left"/>
      <w:pPr>
        <w:ind w:left="5760" w:hanging="360"/>
      </w:pPr>
      <w:rPr>
        <w:rFonts w:ascii="Wingdings" w:hAnsi="Wingdings" w:hint="default"/>
      </w:rPr>
    </w:lvl>
    <w:lvl w:ilvl="6" w:tplc="0C090001">
      <w:start w:val="1"/>
      <w:numFmt w:val="bullet"/>
      <w:lvlText w:val=""/>
      <w:lvlJc w:val="left"/>
      <w:pPr>
        <w:ind w:left="6480" w:hanging="360"/>
      </w:pPr>
      <w:rPr>
        <w:rFonts w:ascii="Symbol" w:hAnsi="Symbol" w:hint="default"/>
      </w:rPr>
    </w:lvl>
    <w:lvl w:ilvl="7" w:tplc="0C090003">
      <w:start w:val="1"/>
      <w:numFmt w:val="bullet"/>
      <w:lvlText w:val="o"/>
      <w:lvlJc w:val="left"/>
      <w:pPr>
        <w:ind w:left="7200" w:hanging="360"/>
      </w:pPr>
      <w:rPr>
        <w:rFonts w:ascii="Courier New" w:hAnsi="Courier New" w:cs="Courier New" w:hint="default"/>
      </w:rPr>
    </w:lvl>
    <w:lvl w:ilvl="8" w:tplc="0C090005">
      <w:start w:val="1"/>
      <w:numFmt w:val="bullet"/>
      <w:lvlText w:val=""/>
      <w:lvlJc w:val="left"/>
      <w:pPr>
        <w:ind w:left="7920" w:hanging="360"/>
      </w:pPr>
      <w:rPr>
        <w:rFonts w:ascii="Wingdings" w:hAnsi="Wingdings" w:hint="default"/>
      </w:rPr>
    </w:lvl>
  </w:abstractNum>
  <w:abstractNum w:abstractNumId="88" w15:restartNumberingAfterBreak="0">
    <w:nsid w:val="61832820"/>
    <w:multiLevelType w:val="multilevel"/>
    <w:tmpl w:val="256C119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9" w15:restartNumberingAfterBreak="0">
    <w:nsid w:val="61EA0B2B"/>
    <w:multiLevelType w:val="hybridMultilevel"/>
    <w:tmpl w:val="66428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62FA4EAF"/>
    <w:multiLevelType w:val="hybridMultilevel"/>
    <w:tmpl w:val="C214F02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1" w15:restartNumberingAfterBreak="0">
    <w:nsid w:val="63CF4F71"/>
    <w:multiLevelType w:val="multilevel"/>
    <w:tmpl w:val="DA86F9B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2" w15:restartNumberingAfterBreak="0">
    <w:nsid w:val="63DE0543"/>
    <w:multiLevelType w:val="hybridMultilevel"/>
    <w:tmpl w:val="3EBE8E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Symbol" w:hAnsi="Symbol" w:cs="Symbol" w:hint="default"/>
      </w:rPr>
    </w:lvl>
    <w:lvl w:ilvl="2" w:tplc="0C090005">
      <w:start w:val="1"/>
      <w:numFmt w:val="bullet"/>
      <w:lvlText w:val=""/>
      <w:lvlJc w:val="left"/>
      <w:pPr>
        <w:ind w:left="2160" w:hanging="360"/>
      </w:pPr>
      <w:rPr>
        <w:rFonts w:ascii="Century Gothic" w:hAnsi="Century Gothic" w:hint="default"/>
      </w:rPr>
    </w:lvl>
    <w:lvl w:ilvl="3" w:tplc="0C090001">
      <w:start w:val="1"/>
      <w:numFmt w:val="bullet"/>
      <w:lvlText w:val=""/>
      <w:lvlJc w:val="left"/>
      <w:pPr>
        <w:ind w:left="2880" w:hanging="360"/>
      </w:pPr>
      <w:rPr>
        <w:rFonts w:ascii="Courier New" w:hAnsi="Courier New" w:hint="default"/>
      </w:rPr>
    </w:lvl>
    <w:lvl w:ilvl="4" w:tplc="0C090003">
      <w:start w:val="1"/>
      <w:numFmt w:val="bullet"/>
      <w:lvlText w:val="o"/>
      <w:lvlJc w:val="left"/>
      <w:pPr>
        <w:ind w:left="3600" w:hanging="360"/>
      </w:pPr>
      <w:rPr>
        <w:rFonts w:ascii="Symbol" w:hAnsi="Symbol" w:cs="Symbol" w:hint="default"/>
      </w:rPr>
    </w:lvl>
    <w:lvl w:ilvl="5" w:tplc="0C090005">
      <w:start w:val="1"/>
      <w:numFmt w:val="bullet"/>
      <w:lvlText w:val=""/>
      <w:lvlJc w:val="left"/>
      <w:pPr>
        <w:ind w:left="4320" w:hanging="360"/>
      </w:pPr>
      <w:rPr>
        <w:rFonts w:ascii="Century Gothic" w:hAnsi="Century Gothic" w:hint="default"/>
      </w:rPr>
    </w:lvl>
    <w:lvl w:ilvl="6" w:tplc="0C090001">
      <w:start w:val="1"/>
      <w:numFmt w:val="bullet"/>
      <w:lvlText w:val=""/>
      <w:lvlJc w:val="left"/>
      <w:pPr>
        <w:ind w:left="5040" w:hanging="360"/>
      </w:pPr>
      <w:rPr>
        <w:rFonts w:ascii="Courier New" w:hAnsi="Courier New" w:hint="default"/>
      </w:rPr>
    </w:lvl>
    <w:lvl w:ilvl="7" w:tplc="0C090003">
      <w:start w:val="1"/>
      <w:numFmt w:val="bullet"/>
      <w:lvlText w:val="o"/>
      <w:lvlJc w:val="left"/>
      <w:pPr>
        <w:ind w:left="5760" w:hanging="360"/>
      </w:pPr>
      <w:rPr>
        <w:rFonts w:ascii="Symbol" w:hAnsi="Symbol" w:cs="Symbol" w:hint="default"/>
      </w:rPr>
    </w:lvl>
    <w:lvl w:ilvl="8" w:tplc="0C090005">
      <w:start w:val="1"/>
      <w:numFmt w:val="bullet"/>
      <w:lvlText w:val=""/>
      <w:lvlJc w:val="left"/>
      <w:pPr>
        <w:ind w:left="6480" w:hanging="360"/>
      </w:pPr>
      <w:rPr>
        <w:rFonts w:ascii="Century Gothic" w:hAnsi="Century Gothic" w:hint="default"/>
      </w:rPr>
    </w:lvl>
  </w:abstractNum>
  <w:abstractNum w:abstractNumId="93" w15:restartNumberingAfterBreak="0">
    <w:nsid w:val="64A26635"/>
    <w:multiLevelType w:val="multilevel"/>
    <w:tmpl w:val="98DEFB94"/>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4" w15:restartNumberingAfterBreak="0">
    <w:nsid w:val="650257C2"/>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5" w15:restartNumberingAfterBreak="0">
    <w:nsid w:val="65506BF0"/>
    <w:multiLevelType w:val="hybridMultilevel"/>
    <w:tmpl w:val="38D4A3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68722C3D"/>
    <w:multiLevelType w:val="hybridMultilevel"/>
    <w:tmpl w:val="D794C888"/>
    <w:lvl w:ilvl="0" w:tplc="63540B92">
      <w:start w:val="1"/>
      <w:numFmt w:val="bullet"/>
      <w:lvlText w:val=""/>
      <w:lvlJc w:val="left"/>
      <w:pPr>
        <w:ind w:left="1080" w:hanging="360"/>
      </w:pPr>
      <w:rPr>
        <w:rFonts w:ascii="Symbol" w:hAnsi="Symbol" w:hint="default"/>
        <w:color w:val="000000"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7" w15:restartNumberingAfterBreak="0">
    <w:nsid w:val="6A0344EB"/>
    <w:multiLevelType w:val="hybridMultilevel"/>
    <w:tmpl w:val="69A41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6BB000B9"/>
    <w:multiLevelType w:val="multilevel"/>
    <w:tmpl w:val="87EC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9" w15:restartNumberingAfterBreak="0">
    <w:nsid w:val="6C51233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0" w15:restartNumberingAfterBreak="0">
    <w:nsid w:val="6D6331D5"/>
    <w:multiLevelType w:val="multilevel"/>
    <w:tmpl w:val="0B841C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6E95280E"/>
    <w:multiLevelType w:val="multilevel"/>
    <w:tmpl w:val="AC32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2" w15:restartNumberingAfterBreak="0">
    <w:nsid w:val="6EBF6E60"/>
    <w:multiLevelType w:val="multilevel"/>
    <w:tmpl w:val="B6A46878"/>
    <w:lvl w:ilvl="0">
      <w:start w:val="1"/>
      <w:numFmt w:val="bullet"/>
      <w:lvlText w:val=""/>
      <w:lvlJc w:val="left"/>
      <w:pPr>
        <w:tabs>
          <w:tab w:val="num" w:pos="720"/>
        </w:tabs>
        <w:ind w:left="720" w:hanging="360"/>
      </w:pPr>
      <w:rPr>
        <w:rFonts w:ascii="Symbol" w:hAnsi="Symbol" w:hint="default"/>
        <w:sz w:val="24"/>
        <w:szCs w:val="32"/>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3" w15:restartNumberingAfterBreak="0">
    <w:nsid w:val="72707C7E"/>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4" w15:restartNumberingAfterBreak="0">
    <w:nsid w:val="74AA6A90"/>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5" w15:restartNumberingAfterBreak="0">
    <w:nsid w:val="751445B0"/>
    <w:multiLevelType w:val="multilevel"/>
    <w:tmpl w:val="DB9EC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6" w15:restartNumberingAfterBreak="0">
    <w:nsid w:val="75A63421"/>
    <w:multiLevelType w:val="multilevel"/>
    <w:tmpl w:val="3E7C66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75C97571"/>
    <w:multiLevelType w:val="multilevel"/>
    <w:tmpl w:val="5948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8" w15:restartNumberingAfterBreak="0">
    <w:nsid w:val="775B2562"/>
    <w:multiLevelType w:val="multilevel"/>
    <w:tmpl w:val="C158DAA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9" w15:restartNumberingAfterBreak="0">
    <w:nsid w:val="78831913"/>
    <w:multiLevelType w:val="multilevel"/>
    <w:tmpl w:val="35487FA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0" w15:restartNumberingAfterBreak="0">
    <w:nsid w:val="78D9740D"/>
    <w:multiLevelType w:val="multilevel"/>
    <w:tmpl w:val="C5DC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1" w15:restartNumberingAfterBreak="0">
    <w:nsid w:val="794A6A35"/>
    <w:multiLevelType w:val="hybridMultilevel"/>
    <w:tmpl w:val="4D2C1524"/>
    <w:lvl w:ilvl="0" w:tplc="63540B92">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7A0F648F"/>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3" w15:restartNumberingAfterBreak="0">
    <w:nsid w:val="7A624508"/>
    <w:multiLevelType w:val="hybridMultilevel"/>
    <w:tmpl w:val="00786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7CE36996"/>
    <w:multiLevelType w:val="multilevel"/>
    <w:tmpl w:val="5992B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5" w15:restartNumberingAfterBreak="0">
    <w:nsid w:val="7DD4122C"/>
    <w:multiLevelType w:val="multilevel"/>
    <w:tmpl w:val="6FF8E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num w:numId="1" w16cid:durableId="1217663123">
    <w:abstractNumId w:val="93"/>
  </w:num>
  <w:num w:numId="2" w16cid:durableId="1611887451">
    <w:abstractNumId w:val="91"/>
  </w:num>
  <w:num w:numId="3" w16cid:durableId="390226335">
    <w:abstractNumId w:val="61"/>
  </w:num>
  <w:num w:numId="4" w16cid:durableId="170726282">
    <w:abstractNumId w:val="74"/>
  </w:num>
  <w:num w:numId="5" w16cid:durableId="2075346586">
    <w:abstractNumId w:val="47"/>
  </w:num>
  <w:num w:numId="6" w16cid:durableId="333074707">
    <w:abstractNumId w:val="34"/>
  </w:num>
  <w:num w:numId="7" w16cid:durableId="1032918642">
    <w:abstractNumId w:val="88"/>
  </w:num>
  <w:num w:numId="8" w16cid:durableId="141385131">
    <w:abstractNumId w:val="108"/>
  </w:num>
  <w:num w:numId="9" w16cid:durableId="335770983">
    <w:abstractNumId w:val="79"/>
  </w:num>
  <w:num w:numId="10" w16cid:durableId="2070415395">
    <w:abstractNumId w:val="72"/>
  </w:num>
  <w:num w:numId="11" w16cid:durableId="1891113094">
    <w:abstractNumId w:val="26"/>
  </w:num>
  <w:num w:numId="12" w16cid:durableId="2020966174">
    <w:abstractNumId w:val="85"/>
  </w:num>
  <w:num w:numId="13" w16cid:durableId="1078399883">
    <w:abstractNumId w:val="25"/>
  </w:num>
  <w:num w:numId="14" w16cid:durableId="1031223273">
    <w:abstractNumId w:val="110"/>
  </w:num>
  <w:num w:numId="15" w16cid:durableId="1739552276">
    <w:abstractNumId w:val="39"/>
  </w:num>
  <w:num w:numId="16" w16cid:durableId="1847283642">
    <w:abstractNumId w:val="75"/>
  </w:num>
  <w:num w:numId="17" w16cid:durableId="1847477877">
    <w:abstractNumId w:val="98"/>
  </w:num>
  <w:num w:numId="18" w16cid:durableId="2086797803">
    <w:abstractNumId w:val="71"/>
  </w:num>
  <w:num w:numId="19" w16cid:durableId="1633637017">
    <w:abstractNumId w:val="105"/>
  </w:num>
  <w:num w:numId="20" w16cid:durableId="866604451">
    <w:abstractNumId w:val="10"/>
  </w:num>
  <w:num w:numId="21" w16cid:durableId="1476220669">
    <w:abstractNumId w:val="76"/>
  </w:num>
  <w:num w:numId="22" w16cid:durableId="348877028">
    <w:abstractNumId w:val="107"/>
  </w:num>
  <w:num w:numId="23" w16cid:durableId="1371420823">
    <w:abstractNumId w:val="114"/>
  </w:num>
  <w:num w:numId="24" w16cid:durableId="1256744602">
    <w:abstractNumId w:val="60"/>
  </w:num>
  <w:num w:numId="25" w16cid:durableId="1246918630">
    <w:abstractNumId w:val="84"/>
  </w:num>
  <w:num w:numId="26" w16cid:durableId="1626541142">
    <w:abstractNumId w:val="115"/>
  </w:num>
  <w:num w:numId="27" w16cid:durableId="280765341">
    <w:abstractNumId w:val="46"/>
  </w:num>
  <w:num w:numId="28" w16cid:durableId="31421773">
    <w:abstractNumId w:val="23"/>
  </w:num>
  <w:num w:numId="29" w16cid:durableId="706874053">
    <w:abstractNumId w:val="83"/>
  </w:num>
  <w:num w:numId="30" w16cid:durableId="1332366692">
    <w:abstractNumId w:val="82"/>
  </w:num>
  <w:num w:numId="31" w16cid:durableId="968245959">
    <w:abstractNumId w:val="81"/>
  </w:num>
  <w:num w:numId="32" w16cid:durableId="1890533286">
    <w:abstractNumId w:val="102"/>
  </w:num>
  <w:num w:numId="33" w16cid:durableId="1896505199">
    <w:abstractNumId w:val="30"/>
  </w:num>
  <w:num w:numId="34" w16cid:durableId="936446313">
    <w:abstractNumId w:val="29"/>
  </w:num>
  <w:num w:numId="35" w16cid:durableId="267277368">
    <w:abstractNumId w:val="80"/>
  </w:num>
  <w:num w:numId="36" w16cid:durableId="1455558815">
    <w:abstractNumId w:val="41"/>
  </w:num>
  <w:num w:numId="37" w16cid:durableId="473450923">
    <w:abstractNumId w:val="101"/>
  </w:num>
  <w:num w:numId="38" w16cid:durableId="824586204">
    <w:abstractNumId w:val="21"/>
  </w:num>
  <w:num w:numId="39" w16cid:durableId="219946968">
    <w:abstractNumId w:val="56"/>
  </w:num>
  <w:num w:numId="40" w16cid:durableId="1563446698">
    <w:abstractNumId w:val="22"/>
  </w:num>
  <w:num w:numId="41" w16cid:durableId="1689789793">
    <w:abstractNumId w:val="92"/>
  </w:num>
  <w:num w:numId="42" w16cid:durableId="193045867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80377892">
    <w:abstractNumId w:val="9"/>
  </w:num>
  <w:num w:numId="44" w16cid:durableId="1363020184">
    <w:abstractNumId w:val="7"/>
  </w:num>
  <w:num w:numId="45" w16cid:durableId="711349352">
    <w:abstractNumId w:val="6"/>
  </w:num>
  <w:num w:numId="46" w16cid:durableId="2041934916">
    <w:abstractNumId w:val="5"/>
  </w:num>
  <w:num w:numId="47" w16cid:durableId="298150665">
    <w:abstractNumId w:val="4"/>
  </w:num>
  <w:num w:numId="48" w16cid:durableId="1944534897">
    <w:abstractNumId w:val="8"/>
  </w:num>
  <w:num w:numId="49" w16cid:durableId="2042315426">
    <w:abstractNumId w:val="3"/>
  </w:num>
  <w:num w:numId="50" w16cid:durableId="783234545">
    <w:abstractNumId w:val="2"/>
  </w:num>
  <w:num w:numId="51" w16cid:durableId="1564024566">
    <w:abstractNumId w:val="1"/>
  </w:num>
  <w:num w:numId="52" w16cid:durableId="1624774677">
    <w:abstractNumId w:val="0"/>
  </w:num>
  <w:num w:numId="53" w16cid:durableId="1733117537">
    <w:abstractNumId w:val="17"/>
  </w:num>
  <w:num w:numId="54" w16cid:durableId="371463533">
    <w:abstractNumId w:val="51"/>
  </w:num>
  <w:num w:numId="55" w16cid:durableId="477183962">
    <w:abstractNumId w:val="67"/>
  </w:num>
  <w:num w:numId="56" w16cid:durableId="1056077963">
    <w:abstractNumId w:val="16"/>
  </w:num>
  <w:num w:numId="57" w16cid:durableId="81796017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0731991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51835618">
    <w:abstractNumId w:val="73"/>
  </w:num>
  <w:num w:numId="60" w16cid:durableId="1065031079">
    <w:abstractNumId w:val="12"/>
  </w:num>
  <w:num w:numId="61" w16cid:durableId="1266888735">
    <w:abstractNumId w:val="106"/>
  </w:num>
  <w:num w:numId="62" w16cid:durableId="616184461">
    <w:abstractNumId w:val="95"/>
  </w:num>
  <w:num w:numId="63" w16cid:durableId="1367292499">
    <w:abstractNumId w:val="55"/>
  </w:num>
  <w:num w:numId="64" w16cid:durableId="351029911">
    <w:abstractNumId w:val="54"/>
  </w:num>
  <w:num w:numId="65" w16cid:durableId="2011641972">
    <w:abstractNumId w:val="104"/>
  </w:num>
  <w:num w:numId="66" w16cid:durableId="226377815">
    <w:abstractNumId w:val="27"/>
  </w:num>
  <w:num w:numId="67" w16cid:durableId="1317026533">
    <w:abstractNumId w:val="50"/>
  </w:num>
  <w:num w:numId="68" w16cid:durableId="860894820">
    <w:abstractNumId w:val="69"/>
  </w:num>
  <w:num w:numId="69" w16cid:durableId="1734549641">
    <w:abstractNumId w:val="99"/>
  </w:num>
  <w:num w:numId="70" w16cid:durableId="803306730">
    <w:abstractNumId w:val="103"/>
  </w:num>
  <w:num w:numId="71" w16cid:durableId="1731151526">
    <w:abstractNumId w:val="31"/>
  </w:num>
  <w:num w:numId="72" w16cid:durableId="1607620614">
    <w:abstractNumId w:val="33"/>
  </w:num>
  <w:num w:numId="73" w16cid:durableId="309290130">
    <w:abstractNumId w:val="19"/>
  </w:num>
  <w:num w:numId="74" w16cid:durableId="1524636363">
    <w:abstractNumId w:val="13"/>
  </w:num>
  <w:num w:numId="75" w16cid:durableId="1182428531">
    <w:abstractNumId w:val="35"/>
  </w:num>
  <w:num w:numId="76" w16cid:durableId="1595671412">
    <w:abstractNumId w:val="44"/>
  </w:num>
  <w:num w:numId="77" w16cid:durableId="1203785658">
    <w:abstractNumId w:val="94"/>
  </w:num>
  <w:num w:numId="78" w16cid:durableId="1079325458">
    <w:abstractNumId w:val="112"/>
  </w:num>
  <w:num w:numId="79" w16cid:durableId="10953928">
    <w:abstractNumId w:val="52"/>
  </w:num>
  <w:num w:numId="80" w16cid:durableId="1244802751">
    <w:abstractNumId w:val="36"/>
  </w:num>
  <w:num w:numId="81" w16cid:durableId="1527252628">
    <w:abstractNumId w:val="20"/>
  </w:num>
  <w:num w:numId="82" w16cid:durableId="1333022576">
    <w:abstractNumId w:val="49"/>
  </w:num>
  <w:num w:numId="83" w16cid:durableId="1532189178">
    <w:abstractNumId w:val="11"/>
  </w:num>
  <w:num w:numId="84" w16cid:durableId="1873179563">
    <w:abstractNumId w:val="64"/>
  </w:num>
  <w:num w:numId="85" w16cid:durableId="523784776">
    <w:abstractNumId w:val="70"/>
  </w:num>
  <w:num w:numId="86" w16cid:durableId="1156997668">
    <w:abstractNumId w:val="65"/>
  </w:num>
  <w:num w:numId="87" w16cid:durableId="863442782">
    <w:abstractNumId w:val="38"/>
  </w:num>
  <w:num w:numId="88" w16cid:durableId="214312896">
    <w:abstractNumId w:val="28"/>
  </w:num>
  <w:num w:numId="89" w16cid:durableId="348412214">
    <w:abstractNumId w:val="53"/>
  </w:num>
  <w:num w:numId="90" w16cid:durableId="1513451081">
    <w:abstractNumId w:val="62"/>
  </w:num>
  <w:num w:numId="91" w16cid:durableId="906259140">
    <w:abstractNumId w:val="59"/>
  </w:num>
  <w:num w:numId="92" w16cid:durableId="1465542124">
    <w:abstractNumId w:val="78"/>
  </w:num>
  <w:num w:numId="93" w16cid:durableId="1749378125">
    <w:abstractNumId w:val="42"/>
  </w:num>
  <w:num w:numId="94" w16cid:durableId="1622415094">
    <w:abstractNumId w:val="32"/>
  </w:num>
  <w:num w:numId="95" w16cid:durableId="375277384">
    <w:abstractNumId w:val="97"/>
  </w:num>
  <w:num w:numId="96" w16cid:durableId="692153052">
    <w:abstractNumId w:val="57"/>
  </w:num>
  <w:num w:numId="97" w16cid:durableId="1727870868">
    <w:abstractNumId w:val="113"/>
  </w:num>
  <w:num w:numId="98" w16cid:durableId="1697272082">
    <w:abstractNumId w:val="109"/>
  </w:num>
  <w:num w:numId="99" w16cid:durableId="1019625366">
    <w:abstractNumId w:val="48"/>
  </w:num>
  <w:num w:numId="100" w16cid:durableId="443696171">
    <w:abstractNumId w:val="77"/>
  </w:num>
  <w:num w:numId="101" w16cid:durableId="927693895">
    <w:abstractNumId w:val="18"/>
  </w:num>
  <w:num w:numId="102" w16cid:durableId="1346057466">
    <w:abstractNumId w:val="37"/>
  </w:num>
  <w:num w:numId="103" w16cid:durableId="1363869870">
    <w:abstractNumId w:val="63"/>
  </w:num>
  <w:num w:numId="104" w16cid:durableId="605772929">
    <w:abstractNumId w:val="15"/>
  </w:num>
  <w:num w:numId="105" w16cid:durableId="1829438995">
    <w:abstractNumId w:val="58"/>
  </w:num>
  <w:num w:numId="106" w16cid:durableId="1871410323">
    <w:abstractNumId w:val="111"/>
  </w:num>
  <w:num w:numId="107" w16cid:durableId="609892981">
    <w:abstractNumId w:val="96"/>
  </w:num>
  <w:num w:numId="108" w16cid:durableId="121922687">
    <w:abstractNumId w:val="66"/>
  </w:num>
  <w:num w:numId="109" w16cid:durableId="554588309">
    <w:abstractNumId w:val="86"/>
  </w:num>
  <w:num w:numId="110" w16cid:durableId="706375756">
    <w:abstractNumId w:val="24"/>
  </w:num>
  <w:num w:numId="111" w16cid:durableId="1356152675">
    <w:abstractNumId w:val="100"/>
  </w:num>
  <w:num w:numId="112" w16cid:durableId="914820968">
    <w:abstractNumId w:val="87"/>
  </w:num>
  <w:num w:numId="113" w16cid:durableId="1253471854">
    <w:abstractNumId w:val="14"/>
  </w:num>
  <w:num w:numId="114" w16cid:durableId="526481159">
    <w:abstractNumId w:val="40"/>
  </w:num>
  <w:num w:numId="115" w16cid:durableId="354700183">
    <w:abstractNumId w:val="45"/>
  </w:num>
  <w:num w:numId="116" w16cid:durableId="1143153356">
    <w:abstractNumId w:val="43"/>
  </w:num>
  <w:num w:numId="117" w16cid:durableId="1841968434">
    <w:abstractNumId w:val="89"/>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rwUAuy6NgiwAAAA="/>
  </w:docVars>
  <w:rsids>
    <w:rsidRoot w:val="001167A8"/>
    <w:rsid w:val="00000933"/>
    <w:rsid w:val="00000A88"/>
    <w:rsid w:val="00000EA2"/>
    <w:rsid w:val="00000FDE"/>
    <w:rsid w:val="0000104B"/>
    <w:rsid w:val="000012C9"/>
    <w:rsid w:val="0000139F"/>
    <w:rsid w:val="00001461"/>
    <w:rsid w:val="00001FA6"/>
    <w:rsid w:val="00001FDF"/>
    <w:rsid w:val="000021A8"/>
    <w:rsid w:val="00002378"/>
    <w:rsid w:val="00002A0A"/>
    <w:rsid w:val="00002D48"/>
    <w:rsid w:val="00003318"/>
    <w:rsid w:val="00003496"/>
    <w:rsid w:val="00003EB2"/>
    <w:rsid w:val="0000443A"/>
    <w:rsid w:val="0000459C"/>
    <w:rsid w:val="00006546"/>
    <w:rsid w:val="00006721"/>
    <w:rsid w:val="00006C3B"/>
    <w:rsid w:val="00006DD6"/>
    <w:rsid w:val="00006FE9"/>
    <w:rsid w:val="000073BE"/>
    <w:rsid w:val="00007A05"/>
    <w:rsid w:val="00010108"/>
    <w:rsid w:val="000104FF"/>
    <w:rsid w:val="00010547"/>
    <w:rsid w:val="00010EF6"/>
    <w:rsid w:val="000118F0"/>
    <w:rsid w:val="000122B4"/>
    <w:rsid w:val="000125B7"/>
    <w:rsid w:val="000131FC"/>
    <w:rsid w:val="00014077"/>
    <w:rsid w:val="00014ABA"/>
    <w:rsid w:val="00014EB1"/>
    <w:rsid w:val="000160F5"/>
    <w:rsid w:val="00016218"/>
    <w:rsid w:val="00016973"/>
    <w:rsid w:val="00016CA0"/>
    <w:rsid w:val="000171C8"/>
    <w:rsid w:val="00017551"/>
    <w:rsid w:val="000202EC"/>
    <w:rsid w:val="000203AB"/>
    <w:rsid w:val="00020BF7"/>
    <w:rsid w:val="00021F27"/>
    <w:rsid w:val="00022C81"/>
    <w:rsid w:val="000231FE"/>
    <w:rsid w:val="00023707"/>
    <w:rsid w:val="000244DA"/>
    <w:rsid w:val="00024534"/>
    <w:rsid w:val="0002507D"/>
    <w:rsid w:val="00025F95"/>
    <w:rsid w:val="000266AD"/>
    <w:rsid w:val="00026C75"/>
    <w:rsid w:val="0002785A"/>
    <w:rsid w:val="00027F2D"/>
    <w:rsid w:val="00030312"/>
    <w:rsid w:val="000309DD"/>
    <w:rsid w:val="00030E86"/>
    <w:rsid w:val="00030EC4"/>
    <w:rsid w:val="000328DD"/>
    <w:rsid w:val="00032A75"/>
    <w:rsid w:val="00032CD2"/>
    <w:rsid w:val="00033636"/>
    <w:rsid w:val="0003603B"/>
    <w:rsid w:val="0003626E"/>
    <w:rsid w:val="00036647"/>
    <w:rsid w:val="00036A0A"/>
    <w:rsid w:val="0003719E"/>
    <w:rsid w:val="0003776D"/>
    <w:rsid w:val="00037FD2"/>
    <w:rsid w:val="0004238F"/>
    <w:rsid w:val="000426E7"/>
    <w:rsid w:val="0004352C"/>
    <w:rsid w:val="00044394"/>
    <w:rsid w:val="00045093"/>
    <w:rsid w:val="000460C9"/>
    <w:rsid w:val="00046757"/>
    <w:rsid w:val="0004699A"/>
    <w:rsid w:val="00046E37"/>
    <w:rsid w:val="00047166"/>
    <w:rsid w:val="00047337"/>
    <w:rsid w:val="000474F6"/>
    <w:rsid w:val="000476EE"/>
    <w:rsid w:val="00047884"/>
    <w:rsid w:val="00050E1E"/>
    <w:rsid w:val="000512B5"/>
    <w:rsid w:val="000514AD"/>
    <w:rsid w:val="0005165B"/>
    <w:rsid w:val="00051721"/>
    <w:rsid w:val="000519A4"/>
    <w:rsid w:val="00051F26"/>
    <w:rsid w:val="00052385"/>
    <w:rsid w:val="000529F2"/>
    <w:rsid w:val="00052C11"/>
    <w:rsid w:val="000534C7"/>
    <w:rsid w:val="0005396A"/>
    <w:rsid w:val="00053C08"/>
    <w:rsid w:val="000540F3"/>
    <w:rsid w:val="0005415C"/>
    <w:rsid w:val="0005475F"/>
    <w:rsid w:val="00054B9D"/>
    <w:rsid w:val="00054BC7"/>
    <w:rsid w:val="00055148"/>
    <w:rsid w:val="00056132"/>
    <w:rsid w:val="00056EA4"/>
    <w:rsid w:val="0005709E"/>
    <w:rsid w:val="00060F16"/>
    <w:rsid w:val="000615A6"/>
    <w:rsid w:val="00062398"/>
    <w:rsid w:val="000623AA"/>
    <w:rsid w:val="000625EF"/>
    <w:rsid w:val="0006269D"/>
    <w:rsid w:val="00062BF0"/>
    <w:rsid w:val="00062DA0"/>
    <w:rsid w:val="0006341D"/>
    <w:rsid w:val="00063FC2"/>
    <w:rsid w:val="0006434A"/>
    <w:rsid w:val="00064761"/>
    <w:rsid w:val="00064F5A"/>
    <w:rsid w:val="000653C6"/>
    <w:rsid w:val="000657A7"/>
    <w:rsid w:val="00065836"/>
    <w:rsid w:val="00065F4C"/>
    <w:rsid w:val="00066E94"/>
    <w:rsid w:val="0006792B"/>
    <w:rsid w:val="00067A38"/>
    <w:rsid w:val="00070E11"/>
    <w:rsid w:val="00070FA1"/>
    <w:rsid w:val="00071346"/>
    <w:rsid w:val="000716CB"/>
    <w:rsid w:val="000717F0"/>
    <w:rsid w:val="0007228F"/>
    <w:rsid w:val="00072A83"/>
    <w:rsid w:val="00072CA9"/>
    <w:rsid w:val="00073C34"/>
    <w:rsid w:val="00074272"/>
    <w:rsid w:val="00074AA8"/>
    <w:rsid w:val="00075BEB"/>
    <w:rsid w:val="00076552"/>
    <w:rsid w:val="00076942"/>
    <w:rsid w:val="00076BB0"/>
    <w:rsid w:val="000775FA"/>
    <w:rsid w:val="000778F8"/>
    <w:rsid w:val="00077CFE"/>
    <w:rsid w:val="00077DC8"/>
    <w:rsid w:val="00080034"/>
    <w:rsid w:val="00080324"/>
    <w:rsid w:val="00081630"/>
    <w:rsid w:val="000818D3"/>
    <w:rsid w:val="00081E3C"/>
    <w:rsid w:val="00082007"/>
    <w:rsid w:val="00083F97"/>
    <w:rsid w:val="000847AA"/>
    <w:rsid w:val="00084A5C"/>
    <w:rsid w:val="00084AC5"/>
    <w:rsid w:val="00085316"/>
    <w:rsid w:val="00085BE8"/>
    <w:rsid w:val="00085DDA"/>
    <w:rsid w:val="00086C14"/>
    <w:rsid w:val="00087B9C"/>
    <w:rsid w:val="00087C93"/>
    <w:rsid w:val="0009028F"/>
    <w:rsid w:val="000918C5"/>
    <w:rsid w:val="000920C7"/>
    <w:rsid w:val="0009315E"/>
    <w:rsid w:val="000935F0"/>
    <w:rsid w:val="0009365C"/>
    <w:rsid w:val="00093938"/>
    <w:rsid w:val="00093B1C"/>
    <w:rsid w:val="000943ED"/>
    <w:rsid w:val="00094428"/>
    <w:rsid w:val="00094A05"/>
    <w:rsid w:val="00094A53"/>
    <w:rsid w:val="00095AF1"/>
    <w:rsid w:val="0009636E"/>
    <w:rsid w:val="0009695E"/>
    <w:rsid w:val="000969E4"/>
    <w:rsid w:val="00097881"/>
    <w:rsid w:val="0009793C"/>
    <w:rsid w:val="00097E8A"/>
    <w:rsid w:val="000A0292"/>
    <w:rsid w:val="000A09C4"/>
    <w:rsid w:val="000A1675"/>
    <w:rsid w:val="000A1973"/>
    <w:rsid w:val="000A2443"/>
    <w:rsid w:val="000A2684"/>
    <w:rsid w:val="000A2B87"/>
    <w:rsid w:val="000A359E"/>
    <w:rsid w:val="000A3723"/>
    <w:rsid w:val="000A3A46"/>
    <w:rsid w:val="000A3E03"/>
    <w:rsid w:val="000A4F9D"/>
    <w:rsid w:val="000A5351"/>
    <w:rsid w:val="000A546A"/>
    <w:rsid w:val="000A5549"/>
    <w:rsid w:val="000A5E02"/>
    <w:rsid w:val="000A62B7"/>
    <w:rsid w:val="000A656F"/>
    <w:rsid w:val="000A6A20"/>
    <w:rsid w:val="000A6B83"/>
    <w:rsid w:val="000A6DA4"/>
    <w:rsid w:val="000A6EFD"/>
    <w:rsid w:val="000A6F51"/>
    <w:rsid w:val="000A702D"/>
    <w:rsid w:val="000A70BA"/>
    <w:rsid w:val="000A77A9"/>
    <w:rsid w:val="000A7BA7"/>
    <w:rsid w:val="000B012E"/>
    <w:rsid w:val="000B0D56"/>
    <w:rsid w:val="000B0EB5"/>
    <w:rsid w:val="000B1142"/>
    <w:rsid w:val="000B1B8C"/>
    <w:rsid w:val="000B1E45"/>
    <w:rsid w:val="000B1FF1"/>
    <w:rsid w:val="000B2150"/>
    <w:rsid w:val="000B237C"/>
    <w:rsid w:val="000B2B8D"/>
    <w:rsid w:val="000B2C90"/>
    <w:rsid w:val="000B2DDD"/>
    <w:rsid w:val="000B2FAC"/>
    <w:rsid w:val="000B35C4"/>
    <w:rsid w:val="000B38D6"/>
    <w:rsid w:val="000B4666"/>
    <w:rsid w:val="000B4DE0"/>
    <w:rsid w:val="000B5124"/>
    <w:rsid w:val="000B570A"/>
    <w:rsid w:val="000B5E1D"/>
    <w:rsid w:val="000B607F"/>
    <w:rsid w:val="000B6350"/>
    <w:rsid w:val="000B6996"/>
    <w:rsid w:val="000B69A7"/>
    <w:rsid w:val="000B75A1"/>
    <w:rsid w:val="000B7694"/>
    <w:rsid w:val="000C01BE"/>
    <w:rsid w:val="000C0347"/>
    <w:rsid w:val="000C176E"/>
    <w:rsid w:val="000C1B56"/>
    <w:rsid w:val="000C1D77"/>
    <w:rsid w:val="000C1ED7"/>
    <w:rsid w:val="000C21E5"/>
    <w:rsid w:val="000C313F"/>
    <w:rsid w:val="000C37EB"/>
    <w:rsid w:val="000C39A9"/>
    <w:rsid w:val="000C3BB6"/>
    <w:rsid w:val="000C440E"/>
    <w:rsid w:val="000C4487"/>
    <w:rsid w:val="000C48A5"/>
    <w:rsid w:val="000C6656"/>
    <w:rsid w:val="000C6BBE"/>
    <w:rsid w:val="000C71E8"/>
    <w:rsid w:val="000C7334"/>
    <w:rsid w:val="000C75F1"/>
    <w:rsid w:val="000C7FBC"/>
    <w:rsid w:val="000D0303"/>
    <w:rsid w:val="000D0DF8"/>
    <w:rsid w:val="000D106B"/>
    <w:rsid w:val="000D18AD"/>
    <w:rsid w:val="000D1AEF"/>
    <w:rsid w:val="000D1E79"/>
    <w:rsid w:val="000D2816"/>
    <w:rsid w:val="000D342D"/>
    <w:rsid w:val="000D3744"/>
    <w:rsid w:val="000D3CC4"/>
    <w:rsid w:val="000D72BC"/>
    <w:rsid w:val="000E04D8"/>
    <w:rsid w:val="000E0CF0"/>
    <w:rsid w:val="000E2834"/>
    <w:rsid w:val="000E289C"/>
    <w:rsid w:val="000E2998"/>
    <w:rsid w:val="000E2A53"/>
    <w:rsid w:val="000E2D3A"/>
    <w:rsid w:val="000E2F21"/>
    <w:rsid w:val="000E3444"/>
    <w:rsid w:val="000E35B7"/>
    <w:rsid w:val="000E35F4"/>
    <w:rsid w:val="000E377B"/>
    <w:rsid w:val="000E3B35"/>
    <w:rsid w:val="000E3DA7"/>
    <w:rsid w:val="000E3FD4"/>
    <w:rsid w:val="000E4DE5"/>
    <w:rsid w:val="000E4F94"/>
    <w:rsid w:val="000E5896"/>
    <w:rsid w:val="000E5F12"/>
    <w:rsid w:val="000E67C9"/>
    <w:rsid w:val="000E6821"/>
    <w:rsid w:val="000E6A6B"/>
    <w:rsid w:val="000E6D82"/>
    <w:rsid w:val="000E7C67"/>
    <w:rsid w:val="000E7D95"/>
    <w:rsid w:val="000F0834"/>
    <w:rsid w:val="000F0C43"/>
    <w:rsid w:val="000F0F73"/>
    <w:rsid w:val="000F1D2B"/>
    <w:rsid w:val="000F21E5"/>
    <w:rsid w:val="000F22CA"/>
    <w:rsid w:val="000F2A00"/>
    <w:rsid w:val="000F2A0A"/>
    <w:rsid w:val="000F309C"/>
    <w:rsid w:val="000F3581"/>
    <w:rsid w:val="000F3648"/>
    <w:rsid w:val="000F368D"/>
    <w:rsid w:val="000F3F82"/>
    <w:rsid w:val="000F4AE7"/>
    <w:rsid w:val="000F51E7"/>
    <w:rsid w:val="000F5F3F"/>
    <w:rsid w:val="000F62F0"/>
    <w:rsid w:val="000F64CB"/>
    <w:rsid w:val="000F67D4"/>
    <w:rsid w:val="000F69C8"/>
    <w:rsid w:val="000F760D"/>
    <w:rsid w:val="00100AB5"/>
    <w:rsid w:val="00100EEF"/>
    <w:rsid w:val="001011C2"/>
    <w:rsid w:val="00101838"/>
    <w:rsid w:val="001039D9"/>
    <w:rsid w:val="00103EAB"/>
    <w:rsid w:val="001042CA"/>
    <w:rsid w:val="00104B03"/>
    <w:rsid w:val="00104E2C"/>
    <w:rsid w:val="00105039"/>
    <w:rsid w:val="00105075"/>
    <w:rsid w:val="0010517C"/>
    <w:rsid w:val="00105585"/>
    <w:rsid w:val="001059CF"/>
    <w:rsid w:val="001068E8"/>
    <w:rsid w:val="00106BEA"/>
    <w:rsid w:val="0010706C"/>
    <w:rsid w:val="00107661"/>
    <w:rsid w:val="00107962"/>
    <w:rsid w:val="00107D50"/>
    <w:rsid w:val="00107EF3"/>
    <w:rsid w:val="00110069"/>
    <w:rsid w:val="001101C8"/>
    <w:rsid w:val="00110362"/>
    <w:rsid w:val="00110966"/>
    <w:rsid w:val="001112BF"/>
    <w:rsid w:val="0011143A"/>
    <w:rsid w:val="00111A60"/>
    <w:rsid w:val="001121C2"/>
    <w:rsid w:val="001124CB"/>
    <w:rsid w:val="00112A1D"/>
    <w:rsid w:val="00112E9A"/>
    <w:rsid w:val="00113120"/>
    <w:rsid w:val="00113740"/>
    <w:rsid w:val="00113A6A"/>
    <w:rsid w:val="0011404E"/>
    <w:rsid w:val="001143CB"/>
    <w:rsid w:val="00114567"/>
    <w:rsid w:val="00115055"/>
    <w:rsid w:val="0011544E"/>
    <w:rsid w:val="00115D2D"/>
    <w:rsid w:val="00115E65"/>
    <w:rsid w:val="001162DA"/>
    <w:rsid w:val="001167A8"/>
    <w:rsid w:val="00116D76"/>
    <w:rsid w:val="00116EFD"/>
    <w:rsid w:val="00117415"/>
    <w:rsid w:val="00117473"/>
    <w:rsid w:val="001174A8"/>
    <w:rsid w:val="00117C15"/>
    <w:rsid w:val="00117C2E"/>
    <w:rsid w:val="00117C90"/>
    <w:rsid w:val="00117D0A"/>
    <w:rsid w:val="0012059E"/>
    <w:rsid w:val="00120BCB"/>
    <w:rsid w:val="00120C33"/>
    <w:rsid w:val="00120CA0"/>
    <w:rsid w:val="00120F19"/>
    <w:rsid w:val="0012114B"/>
    <w:rsid w:val="001211BF"/>
    <w:rsid w:val="0012147B"/>
    <w:rsid w:val="0012291B"/>
    <w:rsid w:val="001234ED"/>
    <w:rsid w:val="00123850"/>
    <w:rsid w:val="001239B6"/>
    <w:rsid w:val="00123F13"/>
    <w:rsid w:val="0012403F"/>
    <w:rsid w:val="0012435A"/>
    <w:rsid w:val="00124B92"/>
    <w:rsid w:val="00124C94"/>
    <w:rsid w:val="00124D27"/>
    <w:rsid w:val="00124D88"/>
    <w:rsid w:val="00124E62"/>
    <w:rsid w:val="0012524E"/>
    <w:rsid w:val="0012683B"/>
    <w:rsid w:val="00126F78"/>
    <w:rsid w:val="001271F5"/>
    <w:rsid w:val="0012786C"/>
    <w:rsid w:val="0012788D"/>
    <w:rsid w:val="00127A2D"/>
    <w:rsid w:val="001318B0"/>
    <w:rsid w:val="001321C6"/>
    <w:rsid w:val="0013223D"/>
    <w:rsid w:val="00132371"/>
    <w:rsid w:val="00132503"/>
    <w:rsid w:val="00132FDC"/>
    <w:rsid w:val="0013300F"/>
    <w:rsid w:val="00133037"/>
    <w:rsid w:val="00133184"/>
    <w:rsid w:val="001335F5"/>
    <w:rsid w:val="001343EC"/>
    <w:rsid w:val="00134714"/>
    <w:rsid w:val="00134F15"/>
    <w:rsid w:val="001352AD"/>
    <w:rsid w:val="001357F4"/>
    <w:rsid w:val="001361F8"/>
    <w:rsid w:val="00136385"/>
    <w:rsid w:val="00136B88"/>
    <w:rsid w:val="00136D07"/>
    <w:rsid w:val="00136F45"/>
    <w:rsid w:val="001404FC"/>
    <w:rsid w:val="00140B33"/>
    <w:rsid w:val="00141005"/>
    <w:rsid w:val="001412B6"/>
    <w:rsid w:val="00141B7F"/>
    <w:rsid w:val="0014254F"/>
    <w:rsid w:val="001428F2"/>
    <w:rsid w:val="00143432"/>
    <w:rsid w:val="00143F27"/>
    <w:rsid w:val="00144B23"/>
    <w:rsid w:val="00145992"/>
    <w:rsid w:val="001463B2"/>
    <w:rsid w:val="001466D3"/>
    <w:rsid w:val="00146851"/>
    <w:rsid w:val="00150D85"/>
    <w:rsid w:val="00151136"/>
    <w:rsid w:val="00151158"/>
    <w:rsid w:val="00151FE8"/>
    <w:rsid w:val="00154195"/>
    <w:rsid w:val="00154BE2"/>
    <w:rsid w:val="001556B1"/>
    <w:rsid w:val="001559CC"/>
    <w:rsid w:val="00156EA9"/>
    <w:rsid w:val="00157739"/>
    <w:rsid w:val="00157E54"/>
    <w:rsid w:val="00157F3F"/>
    <w:rsid w:val="00160019"/>
    <w:rsid w:val="00160275"/>
    <w:rsid w:val="001604C9"/>
    <w:rsid w:val="00160893"/>
    <w:rsid w:val="00160AFE"/>
    <w:rsid w:val="00160B90"/>
    <w:rsid w:val="00161AE0"/>
    <w:rsid w:val="00161E66"/>
    <w:rsid w:val="00163ED5"/>
    <w:rsid w:val="001668EB"/>
    <w:rsid w:val="001670BC"/>
    <w:rsid w:val="001679C4"/>
    <w:rsid w:val="00167F38"/>
    <w:rsid w:val="00170FD6"/>
    <w:rsid w:val="001712B7"/>
    <w:rsid w:val="0017159D"/>
    <w:rsid w:val="001723EB"/>
    <w:rsid w:val="00172653"/>
    <w:rsid w:val="0017268F"/>
    <w:rsid w:val="00172FB0"/>
    <w:rsid w:val="00173083"/>
    <w:rsid w:val="001733E0"/>
    <w:rsid w:val="00173B8B"/>
    <w:rsid w:val="00173FDD"/>
    <w:rsid w:val="001767A5"/>
    <w:rsid w:val="0017736E"/>
    <w:rsid w:val="001774F1"/>
    <w:rsid w:val="001778CE"/>
    <w:rsid w:val="001806D8"/>
    <w:rsid w:val="001808AF"/>
    <w:rsid w:val="00180F08"/>
    <w:rsid w:val="00181C98"/>
    <w:rsid w:val="00181D27"/>
    <w:rsid w:val="00181EE7"/>
    <w:rsid w:val="0018239B"/>
    <w:rsid w:val="0018278F"/>
    <w:rsid w:val="00182A4D"/>
    <w:rsid w:val="00182B9B"/>
    <w:rsid w:val="00183122"/>
    <w:rsid w:val="00183803"/>
    <w:rsid w:val="00184272"/>
    <w:rsid w:val="001842B5"/>
    <w:rsid w:val="001846E1"/>
    <w:rsid w:val="0018592F"/>
    <w:rsid w:val="00186AEE"/>
    <w:rsid w:val="00186BFA"/>
    <w:rsid w:val="001870E8"/>
    <w:rsid w:val="0018741A"/>
    <w:rsid w:val="001876C7"/>
    <w:rsid w:val="00187D66"/>
    <w:rsid w:val="001903C3"/>
    <w:rsid w:val="00190AC0"/>
    <w:rsid w:val="00190EFB"/>
    <w:rsid w:val="00190EFD"/>
    <w:rsid w:val="0019150D"/>
    <w:rsid w:val="0019160F"/>
    <w:rsid w:val="0019232D"/>
    <w:rsid w:val="00192CC8"/>
    <w:rsid w:val="001939B1"/>
    <w:rsid w:val="00193AFD"/>
    <w:rsid w:val="00194436"/>
    <w:rsid w:val="00194BEE"/>
    <w:rsid w:val="00195038"/>
    <w:rsid w:val="0019503A"/>
    <w:rsid w:val="0019516E"/>
    <w:rsid w:val="0019556D"/>
    <w:rsid w:val="00195955"/>
    <w:rsid w:val="00195C26"/>
    <w:rsid w:val="00195D08"/>
    <w:rsid w:val="001963B6"/>
    <w:rsid w:val="00196A88"/>
    <w:rsid w:val="00196AEF"/>
    <w:rsid w:val="00196C78"/>
    <w:rsid w:val="001972F4"/>
    <w:rsid w:val="00197AA3"/>
    <w:rsid w:val="00197B34"/>
    <w:rsid w:val="001A009F"/>
    <w:rsid w:val="001A022B"/>
    <w:rsid w:val="001A02F9"/>
    <w:rsid w:val="001A0427"/>
    <w:rsid w:val="001A073E"/>
    <w:rsid w:val="001A1264"/>
    <w:rsid w:val="001A133B"/>
    <w:rsid w:val="001A1640"/>
    <w:rsid w:val="001A25FA"/>
    <w:rsid w:val="001A2A04"/>
    <w:rsid w:val="001A4359"/>
    <w:rsid w:val="001A4415"/>
    <w:rsid w:val="001A47F8"/>
    <w:rsid w:val="001A48CE"/>
    <w:rsid w:val="001A5673"/>
    <w:rsid w:val="001A5884"/>
    <w:rsid w:val="001A5B92"/>
    <w:rsid w:val="001A5DCD"/>
    <w:rsid w:val="001A5E28"/>
    <w:rsid w:val="001A645F"/>
    <w:rsid w:val="001A6B7B"/>
    <w:rsid w:val="001A6E8C"/>
    <w:rsid w:val="001A6F18"/>
    <w:rsid w:val="001A7DBD"/>
    <w:rsid w:val="001B0390"/>
    <w:rsid w:val="001B11E4"/>
    <w:rsid w:val="001B14A0"/>
    <w:rsid w:val="001B1A56"/>
    <w:rsid w:val="001B1D21"/>
    <w:rsid w:val="001B2963"/>
    <w:rsid w:val="001B2D08"/>
    <w:rsid w:val="001B318D"/>
    <w:rsid w:val="001B3D53"/>
    <w:rsid w:val="001B3E96"/>
    <w:rsid w:val="001B46FA"/>
    <w:rsid w:val="001B5443"/>
    <w:rsid w:val="001B5A95"/>
    <w:rsid w:val="001B5D04"/>
    <w:rsid w:val="001B66C9"/>
    <w:rsid w:val="001B66F8"/>
    <w:rsid w:val="001B6F15"/>
    <w:rsid w:val="001B703E"/>
    <w:rsid w:val="001B7499"/>
    <w:rsid w:val="001B75FD"/>
    <w:rsid w:val="001B7D35"/>
    <w:rsid w:val="001C1EA0"/>
    <w:rsid w:val="001C1F2E"/>
    <w:rsid w:val="001C21CA"/>
    <w:rsid w:val="001C226F"/>
    <w:rsid w:val="001C236F"/>
    <w:rsid w:val="001C2549"/>
    <w:rsid w:val="001C2D5B"/>
    <w:rsid w:val="001C3669"/>
    <w:rsid w:val="001C3895"/>
    <w:rsid w:val="001C3BF2"/>
    <w:rsid w:val="001C5303"/>
    <w:rsid w:val="001C5402"/>
    <w:rsid w:val="001C5452"/>
    <w:rsid w:val="001C54F4"/>
    <w:rsid w:val="001C5F88"/>
    <w:rsid w:val="001C62F6"/>
    <w:rsid w:val="001C6897"/>
    <w:rsid w:val="001C6A2E"/>
    <w:rsid w:val="001C6CB6"/>
    <w:rsid w:val="001C7C81"/>
    <w:rsid w:val="001D10A6"/>
    <w:rsid w:val="001D186F"/>
    <w:rsid w:val="001D1CB6"/>
    <w:rsid w:val="001D1E83"/>
    <w:rsid w:val="001D204F"/>
    <w:rsid w:val="001D22B9"/>
    <w:rsid w:val="001D23C7"/>
    <w:rsid w:val="001D28B4"/>
    <w:rsid w:val="001D2906"/>
    <w:rsid w:val="001D2E8A"/>
    <w:rsid w:val="001D3134"/>
    <w:rsid w:val="001D3811"/>
    <w:rsid w:val="001D3BC0"/>
    <w:rsid w:val="001D3C1E"/>
    <w:rsid w:val="001D3CC5"/>
    <w:rsid w:val="001D4DB4"/>
    <w:rsid w:val="001D5A59"/>
    <w:rsid w:val="001D5A86"/>
    <w:rsid w:val="001D5C35"/>
    <w:rsid w:val="001D6E95"/>
    <w:rsid w:val="001D6F2B"/>
    <w:rsid w:val="001D7476"/>
    <w:rsid w:val="001D7D1E"/>
    <w:rsid w:val="001E0162"/>
    <w:rsid w:val="001E0D3D"/>
    <w:rsid w:val="001E110A"/>
    <w:rsid w:val="001E12C0"/>
    <w:rsid w:val="001E1E44"/>
    <w:rsid w:val="001E4CAA"/>
    <w:rsid w:val="001E4EDE"/>
    <w:rsid w:val="001E50A6"/>
    <w:rsid w:val="001E5307"/>
    <w:rsid w:val="001E5670"/>
    <w:rsid w:val="001E6AD4"/>
    <w:rsid w:val="001E78EA"/>
    <w:rsid w:val="001E7F86"/>
    <w:rsid w:val="001F039D"/>
    <w:rsid w:val="001F1452"/>
    <w:rsid w:val="001F2763"/>
    <w:rsid w:val="001F27FE"/>
    <w:rsid w:val="001F2C47"/>
    <w:rsid w:val="001F2DD4"/>
    <w:rsid w:val="001F2ECD"/>
    <w:rsid w:val="001F431A"/>
    <w:rsid w:val="001F4484"/>
    <w:rsid w:val="001F46DC"/>
    <w:rsid w:val="001F5226"/>
    <w:rsid w:val="001F526B"/>
    <w:rsid w:val="001F5351"/>
    <w:rsid w:val="001F547B"/>
    <w:rsid w:val="001F5992"/>
    <w:rsid w:val="001F60AD"/>
    <w:rsid w:val="001F6409"/>
    <w:rsid w:val="001F6B4F"/>
    <w:rsid w:val="001F6C8D"/>
    <w:rsid w:val="001F7A34"/>
    <w:rsid w:val="001F7BBA"/>
    <w:rsid w:val="00200127"/>
    <w:rsid w:val="00200A26"/>
    <w:rsid w:val="00200CDB"/>
    <w:rsid w:val="002011D0"/>
    <w:rsid w:val="002012E6"/>
    <w:rsid w:val="00201FE1"/>
    <w:rsid w:val="002024B2"/>
    <w:rsid w:val="00203732"/>
    <w:rsid w:val="00203791"/>
    <w:rsid w:val="00203B68"/>
    <w:rsid w:val="00204023"/>
    <w:rsid w:val="00204683"/>
    <w:rsid w:val="00205123"/>
    <w:rsid w:val="00205F6B"/>
    <w:rsid w:val="002066A5"/>
    <w:rsid w:val="0021017F"/>
    <w:rsid w:val="002104B8"/>
    <w:rsid w:val="00210723"/>
    <w:rsid w:val="00211182"/>
    <w:rsid w:val="00211995"/>
    <w:rsid w:val="002121D4"/>
    <w:rsid w:val="002134BF"/>
    <w:rsid w:val="00213AAF"/>
    <w:rsid w:val="002148B5"/>
    <w:rsid w:val="00214BFC"/>
    <w:rsid w:val="00215284"/>
    <w:rsid w:val="002153F6"/>
    <w:rsid w:val="002157B8"/>
    <w:rsid w:val="00215953"/>
    <w:rsid w:val="00216245"/>
    <w:rsid w:val="002165F8"/>
    <w:rsid w:val="00216799"/>
    <w:rsid w:val="002167BC"/>
    <w:rsid w:val="00216E98"/>
    <w:rsid w:val="002175D0"/>
    <w:rsid w:val="002177B1"/>
    <w:rsid w:val="00217F73"/>
    <w:rsid w:val="00221156"/>
    <w:rsid w:val="00221E62"/>
    <w:rsid w:val="00221FA0"/>
    <w:rsid w:val="002221CE"/>
    <w:rsid w:val="00222D79"/>
    <w:rsid w:val="00222ED3"/>
    <w:rsid w:val="00225421"/>
    <w:rsid w:val="00225968"/>
    <w:rsid w:val="002265F9"/>
    <w:rsid w:val="00226C94"/>
    <w:rsid w:val="002273BE"/>
    <w:rsid w:val="00227C7A"/>
    <w:rsid w:val="00227C96"/>
    <w:rsid w:val="0023000C"/>
    <w:rsid w:val="00230626"/>
    <w:rsid w:val="002309B1"/>
    <w:rsid w:val="002317D6"/>
    <w:rsid w:val="002319B7"/>
    <w:rsid w:val="00232BBD"/>
    <w:rsid w:val="00233EA2"/>
    <w:rsid w:val="00233F49"/>
    <w:rsid w:val="00234854"/>
    <w:rsid w:val="00234CFF"/>
    <w:rsid w:val="00235269"/>
    <w:rsid w:val="00235573"/>
    <w:rsid w:val="0023564A"/>
    <w:rsid w:val="00235FF2"/>
    <w:rsid w:val="00236D12"/>
    <w:rsid w:val="00236FF4"/>
    <w:rsid w:val="0023740A"/>
    <w:rsid w:val="002375D6"/>
    <w:rsid w:val="00237A8F"/>
    <w:rsid w:val="00237C19"/>
    <w:rsid w:val="00240196"/>
    <w:rsid w:val="00240BBB"/>
    <w:rsid w:val="00240E1B"/>
    <w:rsid w:val="002410D3"/>
    <w:rsid w:val="00241766"/>
    <w:rsid w:val="00241CB0"/>
    <w:rsid w:val="00242484"/>
    <w:rsid w:val="00242599"/>
    <w:rsid w:val="0024287D"/>
    <w:rsid w:val="00243043"/>
    <w:rsid w:val="0024341E"/>
    <w:rsid w:val="002437A5"/>
    <w:rsid w:val="002440F1"/>
    <w:rsid w:val="002443CE"/>
    <w:rsid w:val="00244863"/>
    <w:rsid w:val="00244A7D"/>
    <w:rsid w:val="00244C33"/>
    <w:rsid w:val="00244D9A"/>
    <w:rsid w:val="00245CA9"/>
    <w:rsid w:val="002460F4"/>
    <w:rsid w:val="0024684E"/>
    <w:rsid w:val="00246E78"/>
    <w:rsid w:val="00246FD9"/>
    <w:rsid w:val="002470A4"/>
    <w:rsid w:val="0024710E"/>
    <w:rsid w:val="00250280"/>
    <w:rsid w:val="00250B10"/>
    <w:rsid w:val="00251D9C"/>
    <w:rsid w:val="002522D3"/>
    <w:rsid w:val="00252650"/>
    <w:rsid w:val="002526BF"/>
    <w:rsid w:val="00252782"/>
    <w:rsid w:val="00252C3D"/>
    <w:rsid w:val="0025480A"/>
    <w:rsid w:val="00254E17"/>
    <w:rsid w:val="00255554"/>
    <w:rsid w:val="002558B6"/>
    <w:rsid w:val="002559D4"/>
    <w:rsid w:val="00255C41"/>
    <w:rsid w:val="00255D9E"/>
    <w:rsid w:val="00256106"/>
    <w:rsid w:val="002565C0"/>
    <w:rsid w:val="0025686E"/>
    <w:rsid w:val="00256B9F"/>
    <w:rsid w:val="00257028"/>
    <w:rsid w:val="0025704D"/>
    <w:rsid w:val="00257564"/>
    <w:rsid w:val="00257B4F"/>
    <w:rsid w:val="002602C0"/>
    <w:rsid w:val="00260C1D"/>
    <w:rsid w:val="002611B0"/>
    <w:rsid w:val="00261440"/>
    <w:rsid w:val="00261907"/>
    <w:rsid w:val="00261C7B"/>
    <w:rsid w:val="002620BB"/>
    <w:rsid w:val="0026245E"/>
    <w:rsid w:val="002629BA"/>
    <w:rsid w:val="00262F75"/>
    <w:rsid w:val="0026361A"/>
    <w:rsid w:val="002636E3"/>
    <w:rsid w:val="00263759"/>
    <w:rsid w:val="00263D20"/>
    <w:rsid w:val="00263F95"/>
    <w:rsid w:val="00264089"/>
    <w:rsid w:val="002643C5"/>
    <w:rsid w:val="00265908"/>
    <w:rsid w:val="002660E0"/>
    <w:rsid w:val="002667A6"/>
    <w:rsid w:val="00270119"/>
    <w:rsid w:val="00270259"/>
    <w:rsid w:val="0027052C"/>
    <w:rsid w:val="0027124D"/>
    <w:rsid w:val="00271D72"/>
    <w:rsid w:val="00272111"/>
    <w:rsid w:val="00272193"/>
    <w:rsid w:val="002727A1"/>
    <w:rsid w:val="00272ADD"/>
    <w:rsid w:val="00272F47"/>
    <w:rsid w:val="002737DB"/>
    <w:rsid w:val="00273A61"/>
    <w:rsid w:val="002743D9"/>
    <w:rsid w:val="00274B8F"/>
    <w:rsid w:val="00274D01"/>
    <w:rsid w:val="002758E7"/>
    <w:rsid w:val="00276061"/>
    <w:rsid w:val="0027610B"/>
    <w:rsid w:val="0027635A"/>
    <w:rsid w:val="002764F9"/>
    <w:rsid w:val="0027698D"/>
    <w:rsid w:val="00276E3C"/>
    <w:rsid w:val="0027712F"/>
    <w:rsid w:val="00281086"/>
    <w:rsid w:val="002815DD"/>
    <w:rsid w:val="002823DB"/>
    <w:rsid w:val="00282C88"/>
    <w:rsid w:val="0028326C"/>
    <w:rsid w:val="00283A90"/>
    <w:rsid w:val="00283E9D"/>
    <w:rsid w:val="00284551"/>
    <w:rsid w:val="00284660"/>
    <w:rsid w:val="00284B33"/>
    <w:rsid w:val="002850BD"/>
    <w:rsid w:val="002856DA"/>
    <w:rsid w:val="00285B8E"/>
    <w:rsid w:val="00285DA8"/>
    <w:rsid w:val="00286479"/>
    <w:rsid w:val="00286AFD"/>
    <w:rsid w:val="00286FA1"/>
    <w:rsid w:val="00287177"/>
    <w:rsid w:val="002909ED"/>
    <w:rsid w:val="002913CC"/>
    <w:rsid w:val="00291618"/>
    <w:rsid w:val="00292059"/>
    <w:rsid w:val="00292378"/>
    <w:rsid w:val="00292520"/>
    <w:rsid w:val="00292BBC"/>
    <w:rsid w:val="00292FBC"/>
    <w:rsid w:val="0029350F"/>
    <w:rsid w:val="00294529"/>
    <w:rsid w:val="00294841"/>
    <w:rsid w:val="00294878"/>
    <w:rsid w:val="0029497C"/>
    <w:rsid w:val="00294F48"/>
    <w:rsid w:val="002953D8"/>
    <w:rsid w:val="00296765"/>
    <w:rsid w:val="00296F8B"/>
    <w:rsid w:val="00297173"/>
    <w:rsid w:val="00297511"/>
    <w:rsid w:val="00297B93"/>
    <w:rsid w:val="002A0186"/>
    <w:rsid w:val="002A0BC7"/>
    <w:rsid w:val="002A435E"/>
    <w:rsid w:val="002A4A14"/>
    <w:rsid w:val="002A4B59"/>
    <w:rsid w:val="002A4EF9"/>
    <w:rsid w:val="002A54D5"/>
    <w:rsid w:val="002A55E3"/>
    <w:rsid w:val="002A58D5"/>
    <w:rsid w:val="002A5C97"/>
    <w:rsid w:val="002A5D08"/>
    <w:rsid w:val="002A62F7"/>
    <w:rsid w:val="002A6413"/>
    <w:rsid w:val="002A658A"/>
    <w:rsid w:val="002A693D"/>
    <w:rsid w:val="002A69FF"/>
    <w:rsid w:val="002A7643"/>
    <w:rsid w:val="002A7774"/>
    <w:rsid w:val="002A7953"/>
    <w:rsid w:val="002B14DA"/>
    <w:rsid w:val="002B1612"/>
    <w:rsid w:val="002B4393"/>
    <w:rsid w:val="002B67F2"/>
    <w:rsid w:val="002B7177"/>
    <w:rsid w:val="002B7204"/>
    <w:rsid w:val="002B7212"/>
    <w:rsid w:val="002B7218"/>
    <w:rsid w:val="002B743A"/>
    <w:rsid w:val="002C006F"/>
    <w:rsid w:val="002C0517"/>
    <w:rsid w:val="002C075A"/>
    <w:rsid w:val="002C0C9D"/>
    <w:rsid w:val="002C1457"/>
    <w:rsid w:val="002C15C0"/>
    <w:rsid w:val="002C18FC"/>
    <w:rsid w:val="002C1DD5"/>
    <w:rsid w:val="002C1E22"/>
    <w:rsid w:val="002C2299"/>
    <w:rsid w:val="002C2B06"/>
    <w:rsid w:val="002C33C0"/>
    <w:rsid w:val="002C3572"/>
    <w:rsid w:val="002C42C2"/>
    <w:rsid w:val="002C44BA"/>
    <w:rsid w:val="002C4F79"/>
    <w:rsid w:val="002C5ED5"/>
    <w:rsid w:val="002C6512"/>
    <w:rsid w:val="002C66C6"/>
    <w:rsid w:val="002C7257"/>
    <w:rsid w:val="002C736A"/>
    <w:rsid w:val="002C74B8"/>
    <w:rsid w:val="002C7861"/>
    <w:rsid w:val="002C7AEA"/>
    <w:rsid w:val="002D0FED"/>
    <w:rsid w:val="002D10AE"/>
    <w:rsid w:val="002D14DB"/>
    <w:rsid w:val="002D1BBB"/>
    <w:rsid w:val="002D1CE2"/>
    <w:rsid w:val="002D1FDE"/>
    <w:rsid w:val="002D2651"/>
    <w:rsid w:val="002D30C0"/>
    <w:rsid w:val="002D370E"/>
    <w:rsid w:val="002D374F"/>
    <w:rsid w:val="002D3C72"/>
    <w:rsid w:val="002D3E3E"/>
    <w:rsid w:val="002D409A"/>
    <w:rsid w:val="002D43BE"/>
    <w:rsid w:val="002D455D"/>
    <w:rsid w:val="002D4923"/>
    <w:rsid w:val="002D4D03"/>
    <w:rsid w:val="002D4E3D"/>
    <w:rsid w:val="002D5222"/>
    <w:rsid w:val="002D5444"/>
    <w:rsid w:val="002D5922"/>
    <w:rsid w:val="002D6EE3"/>
    <w:rsid w:val="002D7E48"/>
    <w:rsid w:val="002E0151"/>
    <w:rsid w:val="002E0181"/>
    <w:rsid w:val="002E0839"/>
    <w:rsid w:val="002E0C9C"/>
    <w:rsid w:val="002E0E99"/>
    <w:rsid w:val="002E15F1"/>
    <w:rsid w:val="002E1960"/>
    <w:rsid w:val="002E211A"/>
    <w:rsid w:val="002E2867"/>
    <w:rsid w:val="002E2A3A"/>
    <w:rsid w:val="002E2CD9"/>
    <w:rsid w:val="002E3184"/>
    <w:rsid w:val="002E336C"/>
    <w:rsid w:val="002E376C"/>
    <w:rsid w:val="002E3C92"/>
    <w:rsid w:val="002E4429"/>
    <w:rsid w:val="002E4589"/>
    <w:rsid w:val="002E4F72"/>
    <w:rsid w:val="002E53CC"/>
    <w:rsid w:val="002E5968"/>
    <w:rsid w:val="002E59D7"/>
    <w:rsid w:val="002E5AC9"/>
    <w:rsid w:val="002E5BF6"/>
    <w:rsid w:val="002E5DA9"/>
    <w:rsid w:val="002E6A59"/>
    <w:rsid w:val="002E6D9E"/>
    <w:rsid w:val="002E72C8"/>
    <w:rsid w:val="002E76E6"/>
    <w:rsid w:val="002F135F"/>
    <w:rsid w:val="002F13F4"/>
    <w:rsid w:val="002F24E0"/>
    <w:rsid w:val="002F2A24"/>
    <w:rsid w:val="002F2C72"/>
    <w:rsid w:val="002F3002"/>
    <w:rsid w:val="002F367B"/>
    <w:rsid w:val="002F49A7"/>
    <w:rsid w:val="002F4A99"/>
    <w:rsid w:val="002F4CBD"/>
    <w:rsid w:val="002F4E83"/>
    <w:rsid w:val="002F4E9A"/>
    <w:rsid w:val="002F4FE5"/>
    <w:rsid w:val="002F51BC"/>
    <w:rsid w:val="002F58F8"/>
    <w:rsid w:val="002F6269"/>
    <w:rsid w:val="002F641C"/>
    <w:rsid w:val="002F75B7"/>
    <w:rsid w:val="002F7CC1"/>
    <w:rsid w:val="002F7FA1"/>
    <w:rsid w:val="00301172"/>
    <w:rsid w:val="00303643"/>
    <w:rsid w:val="0030414C"/>
    <w:rsid w:val="00304F31"/>
    <w:rsid w:val="00306882"/>
    <w:rsid w:val="0030786B"/>
    <w:rsid w:val="00307ECC"/>
    <w:rsid w:val="00310D51"/>
    <w:rsid w:val="0031126E"/>
    <w:rsid w:val="003112AE"/>
    <w:rsid w:val="003116B0"/>
    <w:rsid w:val="00311C85"/>
    <w:rsid w:val="0031229D"/>
    <w:rsid w:val="00312674"/>
    <w:rsid w:val="0031293E"/>
    <w:rsid w:val="00312B95"/>
    <w:rsid w:val="00312C29"/>
    <w:rsid w:val="00314150"/>
    <w:rsid w:val="003142F7"/>
    <w:rsid w:val="0031448E"/>
    <w:rsid w:val="003145EC"/>
    <w:rsid w:val="00314BC0"/>
    <w:rsid w:val="00314BEF"/>
    <w:rsid w:val="00314DAA"/>
    <w:rsid w:val="00315428"/>
    <w:rsid w:val="00315DF3"/>
    <w:rsid w:val="00315E49"/>
    <w:rsid w:val="003164D9"/>
    <w:rsid w:val="00316CC1"/>
    <w:rsid w:val="00316E42"/>
    <w:rsid w:val="00317919"/>
    <w:rsid w:val="00317934"/>
    <w:rsid w:val="00317A56"/>
    <w:rsid w:val="00321706"/>
    <w:rsid w:val="00322902"/>
    <w:rsid w:val="00323145"/>
    <w:rsid w:val="00324134"/>
    <w:rsid w:val="003243F4"/>
    <w:rsid w:val="0032465A"/>
    <w:rsid w:val="003246D8"/>
    <w:rsid w:val="003249D8"/>
    <w:rsid w:val="00325184"/>
    <w:rsid w:val="003253CE"/>
    <w:rsid w:val="00325BDD"/>
    <w:rsid w:val="00325F0D"/>
    <w:rsid w:val="003266E3"/>
    <w:rsid w:val="00326D59"/>
    <w:rsid w:val="00327D25"/>
    <w:rsid w:val="00327FE1"/>
    <w:rsid w:val="00330571"/>
    <w:rsid w:val="0033070B"/>
    <w:rsid w:val="00331386"/>
    <w:rsid w:val="00331ED3"/>
    <w:rsid w:val="003336BB"/>
    <w:rsid w:val="00334ADD"/>
    <w:rsid w:val="00334FD2"/>
    <w:rsid w:val="00335627"/>
    <w:rsid w:val="003357B4"/>
    <w:rsid w:val="00336503"/>
    <w:rsid w:val="00336546"/>
    <w:rsid w:val="00336699"/>
    <w:rsid w:val="00336C07"/>
    <w:rsid w:val="00336E5D"/>
    <w:rsid w:val="00337677"/>
    <w:rsid w:val="00337C31"/>
    <w:rsid w:val="00340147"/>
    <w:rsid w:val="00340444"/>
    <w:rsid w:val="00340A31"/>
    <w:rsid w:val="00340B04"/>
    <w:rsid w:val="00341AB0"/>
    <w:rsid w:val="00341CF2"/>
    <w:rsid w:val="00341E05"/>
    <w:rsid w:val="0034204F"/>
    <w:rsid w:val="00342206"/>
    <w:rsid w:val="00342526"/>
    <w:rsid w:val="00342A18"/>
    <w:rsid w:val="00342BAD"/>
    <w:rsid w:val="00342F46"/>
    <w:rsid w:val="00343CAB"/>
    <w:rsid w:val="00343D16"/>
    <w:rsid w:val="0034438C"/>
    <w:rsid w:val="00344437"/>
    <w:rsid w:val="003444C5"/>
    <w:rsid w:val="0034555D"/>
    <w:rsid w:val="0034579A"/>
    <w:rsid w:val="003457D4"/>
    <w:rsid w:val="0034588F"/>
    <w:rsid w:val="0034677C"/>
    <w:rsid w:val="003470BE"/>
    <w:rsid w:val="0035003C"/>
    <w:rsid w:val="003500AF"/>
    <w:rsid w:val="0035054C"/>
    <w:rsid w:val="00350C68"/>
    <w:rsid w:val="00350EB2"/>
    <w:rsid w:val="003514B5"/>
    <w:rsid w:val="00351AF0"/>
    <w:rsid w:val="0035363F"/>
    <w:rsid w:val="00353B35"/>
    <w:rsid w:val="00353BA9"/>
    <w:rsid w:val="00353BF7"/>
    <w:rsid w:val="0035413D"/>
    <w:rsid w:val="00354567"/>
    <w:rsid w:val="0035538B"/>
    <w:rsid w:val="0035665C"/>
    <w:rsid w:val="0035670E"/>
    <w:rsid w:val="00356979"/>
    <w:rsid w:val="00356CB9"/>
    <w:rsid w:val="00357210"/>
    <w:rsid w:val="00357544"/>
    <w:rsid w:val="00357C7E"/>
    <w:rsid w:val="00357E5F"/>
    <w:rsid w:val="0036017E"/>
    <w:rsid w:val="00360759"/>
    <w:rsid w:val="00360D49"/>
    <w:rsid w:val="003611D0"/>
    <w:rsid w:val="00361546"/>
    <w:rsid w:val="0036186E"/>
    <w:rsid w:val="00361B8D"/>
    <w:rsid w:val="00362454"/>
    <w:rsid w:val="00363239"/>
    <w:rsid w:val="003638CC"/>
    <w:rsid w:val="00363DE3"/>
    <w:rsid w:val="00363FD1"/>
    <w:rsid w:val="0036485E"/>
    <w:rsid w:val="003649DC"/>
    <w:rsid w:val="00364D89"/>
    <w:rsid w:val="00364F05"/>
    <w:rsid w:val="00365567"/>
    <w:rsid w:val="003658AF"/>
    <w:rsid w:val="003663F6"/>
    <w:rsid w:val="0036645D"/>
    <w:rsid w:val="00366680"/>
    <w:rsid w:val="00366C58"/>
    <w:rsid w:val="003675EF"/>
    <w:rsid w:val="0037017A"/>
    <w:rsid w:val="0037036B"/>
    <w:rsid w:val="0037056C"/>
    <w:rsid w:val="003709B1"/>
    <w:rsid w:val="00370B8F"/>
    <w:rsid w:val="00371B75"/>
    <w:rsid w:val="00371D05"/>
    <w:rsid w:val="00371D5C"/>
    <w:rsid w:val="00373517"/>
    <w:rsid w:val="00373667"/>
    <w:rsid w:val="00373BDD"/>
    <w:rsid w:val="00373D5B"/>
    <w:rsid w:val="00375CDB"/>
    <w:rsid w:val="00376813"/>
    <w:rsid w:val="003776F1"/>
    <w:rsid w:val="003777D5"/>
    <w:rsid w:val="00377BF5"/>
    <w:rsid w:val="00377F0E"/>
    <w:rsid w:val="00380446"/>
    <w:rsid w:val="00380806"/>
    <w:rsid w:val="003818A8"/>
    <w:rsid w:val="00381BE0"/>
    <w:rsid w:val="00381EEF"/>
    <w:rsid w:val="003832F0"/>
    <w:rsid w:val="0038388C"/>
    <w:rsid w:val="00383E20"/>
    <w:rsid w:val="003856C7"/>
    <w:rsid w:val="00385862"/>
    <w:rsid w:val="0038594F"/>
    <w:rsid w:val="00385E95"/>
    <w:rsid w:val="00385EA3"/>
    <w:rsid w:val="003868CB"/>
    <w:rsid w:val="00386A8C"/>
    <w:rsid w:val="003870D7"/>
    <w:rsid w:val="003877E0"/>
    <w:rsid w:val="0039048A"/>
    <w:rsid w:val="00390497"/>
    <w:rsid w:val="00390E64"/>
    <w:rsid w:val="003911CA"/>
    <w:rsid w:val="003917D4"/>
    <w:rsid w:val="003927F3"/>
    <w:rsid w:val="003928DD"/>
    <w:rsid w:val="0039304A"/>
    <w:rsid w:val="00393238"/>
    <w:rsid w:val="00393421"/>
    <w:rsid w:val="00394709"/>
    <w:rsid w:val="00394FCD"/>
    <w:rsid w:val="00395E04"/>
    <w:rsid w:val="00395E28"/>
    <w:rsid w:val="003960B1"/>
    <w:rsid w:val="003967CD"/>
    <w:rsid w:val="00397125"/>
    <w:rsid w:val="00397BD2"/>
    <w:rsid w:val="003A0A4A"/>
    <w:rsid w:val="003A19B9"/>
    <w:rsid w:val="003A28EE"/>
    <w:rsid w:val="003A31EB"/>
    <w:rsid w:val="003A344D"/>
    <w:rsid w:val="003A3D25"/>
    <w:rsid w:val="003A4E54"/>
    <w:rsid w:val="003A6592"/>
    <w:rsid w:val="003A66F4"/>
    <w:rsid w:val="003A797F"/>
    <w:rsid w:val="003B08EA"/>
    <w:rsid w:val="003B1203"/>
    <w:rsid w:val="003B15A4"/>
    <w:rsid w:val="003B16EE"/>
    <w:rsid w:val="003B179F"/>
    <w:rsid w:val="003B1BCD"/>
    <w:rsid w:val="003B2E95"/>
    <w:rsid w:val="003B30A2"/>
    <w:rsid w:val="003B3636"/>
    <w:rsid w:val="003B3919"/>
    <w:rsid w:val="003B3B67"/>
    <w:rsid w:val="003B3E31"/>
    <w:rsid w:val="003B4479"/>
    <w:rsid w:val="003B4750"/>
    <w:rsid w:val="003B4C1C"/>
    <w:rsid w:val="003B4C36"/>
    <w:rsid w:val="003B51A7"/>
    <w:rsid w:val="003B53A3"/>
    <w:rsid w:val="003B53B0"/>
    <w:rsid w:val="003B5484"/>
    <w:rsid w:val="003B55F1"/>
    <w:rsid w:val="003B60CD"/>
    <w:rsid w:val="003B640E"/>
    <w:rsid w:val="003B6876"/>
    <w:rsid w:val="003B68F6"/>
    <w:rsid w:val="003B6A6C"/>
    <w:rsid w:val="003B6C6D"/>
    <w:rsid w:val="003B6CCD"/>
    <w:rsid w:val="003B6FCB"/>
    <w:rsid w:val="003B724B"/>
    <w:rsid w:val="003B7A51"/>
    <w:rsid w:val="003B7C69"/>
    <w:rsid w:val="003B7DFE"/>
    <w:rsid w:val="003C023F"/>
    <w:rsid w:val="003C0962"/>
    <w:rsid w:val="003C1AC9"/>
    <w:rsid w:val="003C1B71"/>
    <w:rsid w:val="003C1C4E"/>
    <w:rsid w:val="003C2063"/>
    <w:rsid w:val="003C292B"/>
    <w:rsid w:val="003C36D9"/>
    <w:rsid w:val="003C39A1"/>
    <w:rsid w:val="003C4725"/>
    <w:rsid w:val="003C5356"/>
    <w:rsid w:val="003C5566"/>
    <w:rsid w:val="003C5711"/>
    <w:rsid w:val="003C5F28"/>
    <w:rsid w:val="003C6319"/>
    <w:rsid w:val="003C7C49"/>
    <w:rsid w:val="003C7D4F"/>
    <w:rsid w:val="003D0021"/>
    <w:rsid w:val="003D0412"/>
    <w:rsid w:val="003D0744"/>
    <w:rsid w:val="003D0A6C"/>
    <w:rsid w:val="003D1164"/>
    <w:rsid w:val="003D146E"/>
    <w:rsid w:val="003D1C61"/>
    <w:rsid w:val="003D25FA"/>
    <w:rsid w:val="003D2C78"/>
    <w:rsid w:val="003D2F9C"/>
    <w:rsid w:val="003D35D9"/>
    <w:rsid w:val="003D433F"/>
    <w:rsid w:val="003D4CD0"/>
    <w:rsid w:val="003D4EA6"/>
    <w:rsid w:val="003D515D"/>
    <w:rsid w:val="003D54EE"/>
    <w:rsid w:val="003D598D"/>
    <w:rsid w:val="003D5B88"/>
    <w:rsid w:val="003D5D63"/>
    <w:rsid w:val="003D5DA2"/>
    <w:rsid w:val="003D5EC8"/>
    <w:rsid w:val="003D647B"/>
    <w:rsid w:val="003D64C8"/>
    <w:rsid w:val="003D6624"/>
    <w:rsid w:val="003D740F"/>
    <w:rsid w:val="003D7441"/>
    <w:rsid w:val="003D791E"/>
    <w:rsid w:val="003D7FAB"/>
    <w:rsid w:val="003E0013"/>
    <w:rsid w:val="003E02C4"/>
    <w:rsid w:val="003E07B3"/>
    <w:rsid w:val="003E10CE"/>
    <w:rsid w:val="003E14D3"/>
    <w:rsid w:val="003E2B48"/>
    <w:rsid w:val="003E30D0"/>
    <w:rsid w:val="003E31D3"/>
    <w:rsid w:val="003E36CB"/>
    <w:rsid w:val="003E37AA"/>
    <w:rsid w:val="003E40A1"/>
    <w:rsid w:val="003E4DAD"/>
    <w:rsid w:val="003E5908"/>
    <w:rsid w:val="003E5A34"/>
    <w:rsid w:val="003E5B76"/>
    <w:rsid w:val="003E65A9"/>
    <w:rsid w:val="003E67F0"/>
    <w:rsid w:val="003E6B4D"/>
    <w:rsid w:val="003E6B76"/>
    <w:rsid w:val="003F0632"/>
    <w:rsid w:val="003F0A49"/>
    <w:rsid w:val="003F0EDE"/>
    <w:rsid w:val="003F0F0C"/>
    <w:rsid w:val="003F28D3"/>
    <w:rsid w:val="003F2FA3"/>
    <w:rsid w:val="003F421D"/>
    <w:rsid w:val="003F5944"/>
    <w:rsid w:val="003F5B47"/>
    <w:rsid w:val="003F6A2D"/>
    <w:rsid w:val="003F6E04"/>
    <w:rsid w:val="003F76E5"/>
    <w:rsid w:val="003F7742"/>
    <w:rsid w:val="003F78A7"/>
    <w:rsid w:val="003F7A0B"/>
    <w:rsid w:val="003F7AF6"/>
    <w:rsid w:val="004001DB"/>
    <w:rsid w:val="00400713"/>
    <w:rsid w:val="004007E6"/>
    <w:rsid w:val="00400982"/>
    <w:rsid w:val="004009E8"/>
    <w:rsid w:val="00400DB6"/>
    <w:rsid w:val="004010FE"/>
    <w:rsid w:val="00401EB1"/>
    <w:rsid w:val="004027AB"/>
    <w:rsid w:val="00402808"/>
    <w:rsid w:val="004046BC"/>
    <w:rsid w:val="004060AB"/>
    <w:rsid w:val="00411541"/>
    <w:rsid w:val="00411907"/>
    <w:rsid w:val="00411A28"/>
    <w:rsid w:val="00411B79"/>
    <w:rsid w:val="004123FD"/>
    <w:rsid w:val="004131AD"/>
    <w:rsid w:val="00413518"/>
    <w:rsid w:val="00413578"/>
    <w:rsid w:val="004135E9"/>
    <w:rsid w:val="00414315"/>
    <w:rsid w:val="0041472B"/>
    <w:rsid w:val="00414982"/>
    <w:rsid w:val="00414D0D"/>
    <w:rsid w:val="004150F5"/>
    <w:rsid w:val="00416581"/>
    <w:rsid w:val="00416C24"/>
    <w:rsid w:val="00417B47"/>
    <w:rsid w:val="004205A5"/>
    <w:rsid w:val="004206D3"/>
    <w:rsid w:val="00420BA4"/>
    <w:rsid w:val="00420BF1"/>
    <w:rsid w:val="004216E8"/>
    <w:rsid w:val="00421862"/>
    <w:rsid w:val="00421E5B"/>
    <w:rsid w:val="00422210"/>
    <w:rsid w:val="00422277"/>
    <w:rsid w:val="00422313"/>
    <w:rsid w:val="00422C38"/>
    <w:rsid w:val="00422CCF"/>
    <w:rsid w:val="00422F9A"/>
    <w:rsid w:val="0042342B"/>
    <w:rsid w:val="00423EBD"/>
    <w:rsid w:val="00424249"/>
    <w:rsid w:val="0042466C"/>
    <w:rsid w:val="0042488F"/>
    <w:rsid w:val="0042529F"/>
    <w:rsid w:val="00425579"/>
    <w:rsid w:val="004273D0"/>
    <w:rsid w:val="00427620"/>
    <w:rsid w:val="00427652"/>
    <w:rsid w:val="004277BF"/>
    <w:rsid w:val="00430499"/>
    <w:rsid w:val="00430F1A"/>
    <w:rsid w:val="00430F89"/>
    <w:rsid w:val="004318A7"/>
    <w:rsid w:val="00432046"/>
    <w:rsid w:val="004326DE"/>
    <w:rsid w:val="00432C90"/>
    <w:rsid w:val="00433BE3"/>
    <w:rsid w:val="00434BA9"/>
    <w:rsid w:val="004351B2"/>
    <w:rsid w:val="00435424"/>
    <w:rsid w:val="00435917"/>
    <w:rsid w:val="00436054"/>
    <w:rsid w:val="004363C4"/>
    <w:rsid w:val="00436581"/>
    <w:rsid w:val="0043668D"/>
    <w:rsid w:val="0044052C"/>
    <w:rsid w:val="00440D4B"/>
    <w:rsid w:val="00440F9F"/>
    <w:rsid w:val="00441EA1"/>
    <w:rsid w:val="00442CC2"/>
    <w:rsid w:val="0044332E"/>
    <w:rsid w:val="004433BF"/>
    <w:rsid w:val="00443B74"/>
    <w:rsid w:val="00443CF2"/>
    <w:rsid w:val="0044487F"/>
    <w:rsid w:val="004449A9"/>
    <w:rsid w:val="004449F8"/>
    <w:rsid w:val="00445F1F"/>
    <w:rsid w:val="00445F58"/>
    <w:rsid w:val="004461F6"/>
    <w:rsid w:val="00446703"/>
    <w:rsid w:val="0044779C"/>
    <w:rsid w:val="00447905"/>
    <w:rsid w:val="0045108E"/>
    <w:rsid w:val="00452DEC"/>
    <w:rsid w:val="00454756"/>
    <w:rsid w:val="00454795"/>
    <w:rsid w:val="00454D1E"/>
    <w:rsid w:val="00455445"/>
    <w:rsid w:val="004555EC"/>
    <w:rsid w:val="004558B4"/>
    <w:rsid w:val="00456866"/>
    <w:rsid w:val="00456A94"/>
    <w:rsid w:val="00457522"/>
    <w:rsid w:val="00457981"/>
    <w:rsid w:val="0046016E"/>
    <w:rsid w:val="004604F2"/>
    <w:rsid w:val="00460FCA"/>
    <w:rsid w:val="00462465"/>
    <w:rsid w:val="00463386"/>
    <w:rsid w:val="004650F7"/>
    <w:rsid w:val="004667A8"/>
    <w:rsid w:val="00466977"/>
    <w:rsid w:val="00466B34"/>
    <w:rsid w:val="00466B4C"/>
    <w:rsid w:val="00466DDE"/>
    <w:rsid w:val="00467278"/>
    <w:rsid w:val="00467664"/>
    <w:rsid w:val="00467F17"/>
    <w:rsid w:val="00467FBF"/>
    <w:rsid w:val="00470846"/>
    <w:rsid w:val="00470A54"/>
    <w:rsid w:val="004711A2"/>
    <w:rsid w:val="00471B8C"/>
    <w:rsid w:val="00472147"/>
    <w:rsid w:val="0047218F"/>
    <w:rsid w:val="00472561"/>
    <w:rsid w:val="00472CF9"/>
    <w:rsid w:val="00472D99"/>
    <w:rsid w:val="00472F00"/>
    <w:rsid w:val="004730F8"/>
    <w:rsid w:val="00473467"/>
    <w:rsid w:val="0047350E"/>
    <w:rsid w:val="00474285"/>
    <w:rsid w:val="00474BBF"/>
    <w:rsid w:val="00474C70"/>
    <w:rsid w:val="00475020"/>
    <w:rsid w:val="00475114"/>
    <w:rsid w:val="0047590B"/>
    <w:rsid w:val="00475C84"/>
    <w:rsid w:val="00475F28"/>
    <w:rsid w:val="0047699B"/>
    <w:rsid w:val="00480398"/>
    <w:rsid w:val="00480472"/>
    <w:rsid w:val="004818F0"/>
    <w:rsid w:val="00481DD8"/>
    <w:rsid w:val="00481E9B"/>
    <w:rsid w:val="004824E4"/>
    <w:rsid w:val="004825BC"/>
    <w:rsid w:val="004827C7"/>
    <w:rsid w:val="00482F6E"/>
    <w:rsid w:val="00483370"/>
    <w:rsid w:val="004833D2"/>
    <w:rsid w:val="004833E9"/>
    <w:rsid w:val="004836CC"/>
    <w:rsid w:val="0048391C"/>
    <w:rsid w:val="00483B7D"/>
    <w:rsid w:val="00484823"/>
    <w:rsid w:val="00484F2A"/>
    <w:rsid w:val="00485451"/>
    <w:rsid w:val="00485814"/>
    <w:rsid w:val="00485BCA"/>
    <w:rsid w:val="00485E09"/>
    <w:rsid w:val="00485FE2"/>
    <w:rsid w:val="00485FFF"/>
    <w:rsid w:val="00486571"/>
    <w:rsid w:val="00486B88"/>
    <w:rsid w:val="00487499"/>
    <w:rsid w:val="00487B08"/>
    <w:rsid w:val="00487C12"/>
    <w:rsid w:val="00487F11"/>
    <w:rsid w:val="00490108"/>
    <w:rsid w:val="00490AE4"/>
    <w:rsid w:val="00490B4B"/>
    <w:rsid w:val="00491110"/>
    <w:rsid w:val="00491606"/>
    <w:rsid w:val="00491E94"/>
    <w:rsid w:val="004923E8"/>
    <w:rsid w:val="0049281B"/>
    <w:rsid w:val="0049399C"/>
    <w:rsid w:val="00495EC3"/>
    <w:rsid w:val="00496B35"/>
    <w:rsid w:val="00496DB8"/>
    <w:rsid w:val="00497027"/>
    <w:rsid w:val="004972FC"/>
    <w:rsid w:val="004A05D7"/>
    <w:rsid w:val="004A0895"/>
    <w:rsid w:val="004A0C07"/>
    <w:rsid w:val="004A0E1F"/>
    <w:rsid w:val="004A1101"/>
    <w:rsid w:val="004A1128"/>
    <w:rsid w:val="004A1561"/>
    <w:rsid w:val="004A1671"/>
    <w:rsid w:val="004A1726"/>
    <w:rsid w:val="004A1E55"/>
    <w:rsid w:val="004A1E81"/>
    <w:rsid w:val="004A2B43"/>
    <w:rsid w:val="004A2E30"/>
    <w:rsid w:val="004A3315"/>
    <w:rsid w:val="004A334A"/>
    <w:rsid w:val="004A3407"/>
    <w:rsid w:val="004A380C"/>
    <w:rsid w:val="004A3A03"/>
    <w:rsid w:val="004A3CBA"/>
    <w:rsid w:val="004A4C82"/>
    <w:rsid w:val="004A5C17"/>
    <w:rsid w:val="004A5FCD"/>
    <w:rsid w:val="004A6878"/>
    <w:rsid w:val="004A6A97"/>
    <w:rsid w:val="004A701B"/>
    <w:rsid w:val="004A7811"/>
    <w:rsid w:val="004B0E54"/>
    <w:rsid w:val="004B1173"/>
    <w:rsid w:val="004B117D"/>
    <w:rsid w:val="004B20B9"/>
    <w:rsid w:val="004B35CA"/>
    <w:rsid w:val="004B385F"/>
    <w:rsid w:val="004B3B0C"/>
    <w:rsid w:val="004B3BE3"/>
    <w:rsid w:val="004B49E6"/>
    <w:rsid w:val="004B4BD4"/>
    <w:rsid w:val="004B4C67"/>
    <w:rsid w:val="004B5236"/>
    <w:rsid w:val="004B5B4E"/>
    <w:rsid w:val="004B62A2"/>
    <w:rsid w:val="004B67E8"/>
    <w:rsid w:val="004B76A4"/>
    <w:rsid w:val="004C005D"/>
    <w:rsid w:val="004C044E"/>
    <w:rsid w:val="004C0591"/>
    <w:rsid w:val="004C0B4E"/>
    <w:rsid w:val="004C220A"/>
    <w:rsid w:val="004C2654"/>
    <w:rsid w:val="004C266B"/>
    <w:rsid w:val="004C2B50"/>
    <w:rsid w:val="004C44B3"/>
    <w:rsid w:val="004C4EA3"/>
    <w:rsid w:val="004C546B"/>
    <w:rsid w:val="004C564C"/>
    <w:rsid w:val="004C5C00"/>
    <w:rsid w:val="004C6341"/>
    <w:rsid w:val="004C666E"/>
    <w:rsid w:val="004C727D"/>
    <w:rsid w:val="004C729C"/>
    <w:rsid w:val="004C7B45"/>
    <w:rsid w:val="004C7E10"/>
    <w:rsid w:val="004C7EEB"/>
    <w:rsid w:val="004D00D3"/>
    <w:rsid w:val="004D0C40"/>
    <w:rsid w:val="004D10C4"/>
    <w:rsid w:val="004D1C6E"/>
    <w:rsid w:val="004D1CF3"/>
    <w:rsid w:val="004D28EE"/>
    <w:rsid w:val="004D307F"/>
    <w:rsid w:val="004D3473"/>
    <w:rsid w:val="004D364C"/>
    <w:rsid w:val="004D40EA"/>
    <w:rsid w:val="004D427D"/>
    <w:rsid w:val="004D48AE"/>
    <w:rsid w:val="004D4F10"/>
    <w:rsid w:val="004D5011"/>
    <w:rsid w:val="004D569B"/>
    <w:rsid w:val="004D5A56"/>
    <w:rsid w:val="004D5BE4"/>
    <w:rsid w:val="004D5D21"/>
    <w:rsid w:val="004D6586"/>
    <w:rsid w:val="004D6760"/>
    <w:rsid w:val="004D6F0C"/>
    <w:rsid w:val="004D7A9A"/>
    <w:rsid w:val="004D7F45"/>
    <w:rsid w:val="004E0045"/>
    <w:rsid w:val="004E0074"/>
    <w:rsid w:val="004E06A7"/>
    <w:rsid w:val="004E099D"/>
    <w:rsid w:val="004E19E2"/>
    <w:rsid w:val="004E1F6F"/>
    <w:rsid w:val="004E2084"/>
    <w:rsid w:val="004E317E"/>
    <w:rsid w:val="004E3310"/>
    <w:rsid w:val="004E385A"/>
    <w:rsid w:val="004E5105"/>
    <w:rsid w:val="004E5366"/>
    <w:rsid w:val="004E556D"/>
    <w:rsid w:val="004E577B"/>
    <w:rsid w:val="004E59C0"/>
    <w:rsid w:val="004E662D"/>
    <w:rsid w:val="004E6A17"/>
    <w:rsid w:val="004E6E81"/>
    <w:rsid w:val="004F01AA"/>
    <w:rsid w:val="004F0354"/>
    <w:rsid w:val="004F05C1"/>
    <w:rsid w:val="004F09BE"/>
    <w:rsid w:val="004F126A"/>
    <w:rsid w:val="004F1635"/>
    <w:rsid w:val="004F1E60"/>
    <w:rsid w:val="004F28C5"/>
    <w:rsid w:val="004F47C4"/>
    <w:rsid w:val="004F4CB3"/>
    <w:rsid w:val="004F5307"/>
    <w:rsid w:val="004F6241"/>
    <w:rsid w:val="004F6329"/>
    <w:rsid w:val="004F6BE1"/>
    <w:rsid w:val="004F6FD9"/>
    <w:rsid w:val="004F70E5"/>
    <w:rsid w:val="004F76FC"/>
    <w:rsid w:val="004F7AD4"/>
    <w:rsid w:val="005001A5"/>
    <w:rsid w:val="00501661"/>
    <w:rsid w:val="00501A40"/>
    <w:rsid w:val="00502021"/>
    <w:rsid w:val="00502371"/>
    <w:rsid w:val="0050256B"/>
    <w:rsid w:val="00502A0F"/>
    <w:rsid w:val="00502E10"/>
    <w:rsid w:val="005039D4"/>
    <w:rsid w:val="00504055"/>
    <w:rsid w:val="00504705"/>
    <w:rsid w:val="00505805"/>
    <w:rsid w:val="005058ED"/>
    <w:rsid w:val="00506AF9"/>
    <w:rsid w:val="0050711E"/>
    <w:rsid w:val="00507635"/>
    <w:rsid w:val="0051055C"/>
    <w:rsid w:val="00511670"/>
    <w:rsid w:val="005119DE"/>
    <w:rsid w:val="00511A3F"/>
    <w:rsid w:val="00511ECF"/>
    <w:rsid w:val="0051237E"/>
    <w:rsid w:val="0051286D"/>
    <w:rsid w:val="005142CB"/>
    <w:rsid w:val="005145AE"/>
    <w:rsid w:val="00514B78"/>
    <w:rsid w:val="00514F5A"/>
    <w:rsid w:val="0051539C"/>
    <w:rsid w:val="00515DB6"/>
    <w:rsid w:val="00515FFD"/>
    <w:rsid w:val="005161E1"/>
    <w:rsid w:val="0051660A"/>
    <w:rsid w:val="005166BC"/>
    <w:rsid w:val="005167C1"/>
    <w:rsid w:val="00517905"/>
    <w:rsid w:val="00517B9B"/>
    <w:rsid w:val="00520380"/>
    <w:rsid w:val="00520DF4"/>
    <w:rsid w:val="005218A3"/>
    <w:rsid w:val="00521E08"/>
    <w:rsid w:val="00521EE4"/>
    <w:rsid w:val="00522D4A"/>
    <w:rsid w:val="00522EEA"/>
    <w:rsid w:val="00523162"/>
    <w:rsid w:val="0052364D"/>
    <w:rsid w:val="00523DE6"/>
    <w:rsid w:val="00524957"/>
    <w:rsid w:val="005256BB"/>
    <w:rsid w:val="00525D7F"/>
    <w:rsid w:val="00525E54"/>
    <w:rsid w:val="005263BA"/>
    <w:rsid w:val="00526518"/>
    <w:rsid w:val="00526D31"/>
    <w:rsid w:val="00526ED5"/>
    <w:rsid w:val="00526F3C"/>
    <w:rsid w:val="00527313"/>
    <w:rsid w:val="0052755B"/>
    <w:rsid w:val="005278A5"/>
    <w:rsid w:val="00527CCB"/>
    <w:rsid w:val="00530B9B"/>
    <w:rsid w:val="00531290"/>
    <w:rsid w:val="005320C7"/>
    <w:rsid w:val="00532A6E"/>
    <w:rsid w:val="005330CA"/>
    <w:rsid w:val="00533211"/>
    <w:rsid w:val="005332CC"/>
    <w:rsid w:val="00533493"/>
    <w:rsid w:val="00534179"/>
    <w:rsid w:val="005344EA"/>
    <w:rsid w:val="00535108"/>
    <w:rsid w:val="00537CCD"/>
    <w:rsid w:val="005404AE"/>
    <w:rsid w:val="00540CC9"/>
    <w:rsid w:val="00541C39"/>
    <w:rsid w:val="00542BE1"/>
    <w:rsid w:val="00542C74"/>
    <w:rsid w:val="00543679"/>
    <w:rsid w:val="00543B08"/>
    <w:rsid w:val="00543C94"/>
    <w:rsid w:val="00543E21"/>
    <w:rsid w:val="00543F1A"/>
    <w:rsid w:val="00544BD2"/>
    <w:rsid w:val="00544CEB"/>
    <w:rsid w:val="00544D19"/>
    <w:rsid w:val="00545092"/>
    <w:rsid w:val="00545553"/>
    <w:rsid w:val="005455CF"/>
    <w:rsid w:val="00545E81"/>
    <w:rsid w:val="00546C75"/>
    <w:rsid w:val="00550346"/>
    <w:rsid w:val="005504A7"/>
    <w:rsid w:val="00550811"/>
    <w:rsid w:val="00550B04"/>
    <w:rsid w:val="00550BA5"/>
    <w:rsid w:val="005518A4"/>
    <w:rsid w:val="00552F80"/>
    <w:rsid w:val="00553432"/>
    <w:rsid w:val="005534AA"/>
    <w:rsid w:val="00553856"/>
    <w:rsid w:val="00553A57"/>
    <w:rsid w:val="0055445C"/>
    <w:rsid w:val="0055479C"/>
    <w:rsid w:val="0055496A"/>
    <w:rsid w:val="00554F86"/>
    <w:rsid w:val="005566AB"/>
    <w:rsid w:val="00556D46"/>
    <w:rsid w:val="005574F5"/>
    <w:rsid w:val="00557615"/>
    <w:rsid w:val="00557B7E"/>
    <w:rsid w:val="00557C39"/>
    <w:rsid w:val="00557D06"/>
    <w:rsid w:val="0056019D"/>
    <w:rsid w:val="005605CD"/>
    <w:rsid w:val="005614F1"/>
    <w:rsid w:val="00561B29"/>
    <w:rsid w:val="00561B94"/>
    <w:rsid w:val="00562473"/>
    <w:rsid w:val="00562C4F"/>
    <w:rsid w:val="00563553"/>
    <w:rsid w:val="005638EC"/>
    <w:rsid w:val="00565BC7"/>
    <w:rsid w:val="00565E64"/>
    <w:rsid w:val="005669AF"/>
    <w:rsid w:val="00567BA5"/>
    <w:rsid w:val="005700A2"/>
    <w:rsid w:val="0057079E"/>
    <w:rsid w:val="00570DE3"/>
    <w:rsid w:val="00571959"/>
    <w:rsid w:val="005720E7"/>
    <w:rsid w:val="005722F0"/>
    <w:rsid w:val="0057241D"/>
    <w:rsid w:val="005731D8"/>
    <w:rsid w:val="00573592"/>
    <w:rsid w:val="005735B1"/>
    <w:rsid w:val="00574260"/>
    <w:rsid w:val="00574458"/>
    <w:rsid w:val="00574AAA"/>
    <w:rsid w:val="0057749B"/>
    <w:rsid w:val="005775DD"/>
    <w:rsid w:val="00577C8C"/>
    <w:rsid w:val="00577F20"/>
    <w:rsid w:val="00580095"/>
    <w:rsid w:val="0058031B"/>
    <w:rsid w:val="0058039F"/>
    <w:rsid w:val="0058040A"/>
    <w:rsid w:val="00580823"/>
    <w:rsid w:val="00580C96"/>
    <w:rsid w:val="00580FD9"/>
    <w:rsid w:val="005811A8"/>
    <w:rsid w:val="0058193F"/>
    <w:rsid w:val="005819C5"/>
    <w:rsid w:val="00582D68"/>
    <w:rsid w:val="00582E9B"/>
    <w:rsid w:val="00582F53"/>
    <w:rsid w:val="0058362E"/>
    <w:rsid w:val="00583909"/>
    <w:rsid w:val="005842E2"/>
    <w:rsid w:val="00585AAD"/>
    <w:rsid w:val="00585F70"/>
    <w:rsid w:val="00586319"/>
    <w:rsid w:val="00586F43"/>
    <w:rsid w:val="00586FDC"/>
    <w:rsid w:val="00586FF1"/>
    <w:rsid w:val="00586FFD"/>
    <w:rsid w:val="005872C0"/>
    <w:rsid w:val="005905DB"/>
    <w:rsid w:val="00590D03"/>
    <w:rsid w:val="00590DA4"/>
    <w:rsid w:val="00590EC4"/>
    <w:rsid w:val="00591BA7"/>
    <w:rsid w:val="00591E6F"/>
    <w:rsid w:val="005928E3"/>
    <w:rsid w:val="00592B01"/>
    <w:rsid w:val="00592B95"/>
    <w:rsid w:val="00592DBB"/>
    <w:rsid w:val="00592FBD"/>
    <w:rsid w:val="005931DC"/>
    <w:rsid w:val="005939C1"/>
    <w:rsid w:val="005945BA"/>
    <w:rsid w:val="00595AD4"/>
    <w:rsid w:val="0059622D"/>
    <w:rsid w:val="00596573"/>
    <w:rsid w:val="005965D3"/>
    <w:rsid w:val="005966AE"/>
    <w:rsid w:val="00596AE3"/>
    <w:rsid w:val="00596BEB"/>
    <w:rsid w:val="00596DDE"/>
    <w:rsid w:val="00597401"/>
    <w:rsid w:val="005976E1"/>
    <w:rsid w:val="005A184B"/>
    <w:rsid w:val="005A1E14"/>
    <w:rsid w:val="005A2BF2"/>
    <w:rsid w:val="005A2F6A"/>
    <w:rsid w:val="005A341F"/>
    <w:rsid w:val="005A3A96"/>
    <w:rsid w:val="005A46C9"/>
    <w:rsid w:val="005A4F05"/>
    <w:rsid w:val="005A5270"/>
    <w:rsid w:val="005A5889"/>
    <w:rsid w:val="005A5AD5"/>
    <w:rsid w:val="005A627E"/>
    <w:rsid w:val="005A63A3"/>
    <w:rsid w:val="005A7BAB"/>
    <w:rsid w:val="005A7E0A"/>
    <w:rsid w:val="005B02BD"/>
    <w:rsid w:val="005B0735"/>
    <w:rsid w:val="005B0A1A"/>
    <w:rsid w:val="005B0A79"/>
    <w:rsid w:val="005B0FCB"/>
    <w:rsid w:val="005B1B22"/>
    <w:rsid w:val="005B1BFD"/>
    <w:rsid w:val="005B25C8"/>
    <w:rsid w:val="005B39AE"/>
    <w:rsid w:val="005B40E3"/>
    <w:rsid w:val="005B4470"/>
    <w:rsid w:val="005B4CE8"/>
    <w:rsid w:val="005B4DAC"/>
    <w:rsid w:val="005B5651"/>
    <w:rsid w:val="005B57A2"/>
    <w:rsid w:val="005B5D1D"/>
    <w:rsid w:val="005B5FD8"/>
    <w:rsid w:val="005B6592"/>
    <w:rsid w:val="005B715D"/>
    <w:rsid w:val="005B7989"/>
    <w:rsid w:val="005C1260"/>
    <w:rsid w:val="005C306F"/>
    <w:rsid w:val="005C310C"/>
    <w:rsid w:val="005C32EF"/>
    <w:rsid w:val="005C35F8"/>
    <w:rsid w:val="005C36EC"/>
    <w:rsid w:val="005C38F1"/>
    <w:rsid w:val="005C3CB0"/>
    <w:rsid w:val="005C53E0"/>
    <w:rsid w:val="005C6424"/>
    <w:rsid w:val="005C7EF8"/>
    <w:rsid w:val="005D0FF4"/>
    <w:rsid w:val="005D19DF"/>
    <w:rsid w:val="005D1DE5"/>
    <w:rsid w:val="005D2254"/>
    <w:rsid w:val="005D2F6E"/>
    <w:rsid w:val="005D313F"/>
    <w:rsid w:val="005D36C7"/>
    <w:rsid w:val="005D3E6F"/>
    <w:rsid w:val="005D4751"/>
    <w:rsid w:val="005D4991"/>
    <w:rsid w:val="005D49B2"/>
    <w:rsid w:val="005D5CA5"/>
    <w:rsid w:val="005D5E2A"/>
    <w:rsid w:val="005D5FAB"/>
    <w:rsid w:val="005D64DD"/>
    <w:rsid w:val="005D6847"/>
    <w:rsid w:val="005D692C"/>
    <w:rsid w:val="005D779E"/>
    <w:rsid w:val="005D77BD"/>
    <w:rsid w:val="005D7C26"/>
    <w:rsid w:val="005D7FA9"/>
    <w:rsid w:val="005E0160"/>
    <w:rsid w:val="005E0A83"/>
    <w:rsid w:val="005E0A97"/>
    <w:rsid w:val="005E0C39"/>
    <w:rsid w:val="005E13E3"/>
    <w:rsid w:val="005E1514"/>
    <w:rsid w:val="005E183E"/>
    <w:rsid w:val="005E1998"/>
    <w:rsid w:val="005E240D"/>
    <w:rsid w:val="005E2566"/>
    <w:rsid w:val="005E2AEF"/>
    <w:rsid w:val="005E3ECA"/>
    <w:rsid w:val="005E3F5D"/>
    <w:rsid w:val="005E4075"/>
    <w:rsid w:val="005E41D9"/>
    <w:rsid w:val="005E45CF"/>
    <w:rsid w:val="005E4DFD"/>
    <w:rsid w:val="005E565D"/>
    <w:rsid w:val="005E569D"/>
    <w:rsid w:val="005E580D"/>
    <w:rsid w:val="005E5CD2"/>
    <w:rsid w:val="005E622A"/>
    <w:rsid w:val="005E632B"/>
    <w:rsid w:val="005E6341"/>
    <w:rsid w:val="005E6848"/>
    <w:rsid w:val="005E6F9E"/>
    <w:rsid w:val="005E77FD"/>
    <w:rsid w:val="005E7C38"/>
    <w:rsid w:val="005E7C5C"/>
    <w:rsid w:val="005F050E"/>
    <w:rsid w:val="005F0AF3"/>
    <w:rsid w:val="005F1996"/>
    <w:rsid w:val="005F20BF"/>
    <w:rsid w:val="005F362F"/>
    <w:rsid w:val="005F370E"/>
    <w:rsid w:val="005F3744"/>
    <w:rsid w:val="005F3BD1"/>
    <w:rsid w:val="005F431E"/>
    <w:rsid w:val="005F4556"/>
    <w:rsid w:val="005F4CF5"/>
    <w:rsid w:val="005F63B8"/>
    <w:rsid w:val="005F6D7A"/>
    <w:rsid w:val="005F6F5D"/>
    <w:rsid w:val="005F7C75"/>
    <w:rsid w:val="005F7E85"/>
    <w:rsid w:val="00600267"/>
    <w:rsid w:val="006016E7"/>
    <w:rsid w:val="00601C8B"/>
    <w:rsid w:val="00601E7B"/>
    <w:rsid w:val="0060246A"/>
    <w:rsid w:val="00604C60"/>
    <w:rsid w:val="006062BD"/>
    <w:rsid w:val="006065B3"/>
    <w:rsid w:val="00606968"/>
    <w:rsid w:val="00606C52"/>
    <w:rsid w:val="00606E43"/>
    <w:rsid w:val="006071E1"/>
    <w:rsid w:val="00607AB7"/>
    <w:rsid w:val="00610547"/>
    <w:rsid w:val="0061070D"/>
    <w:rsid w:val="006111BC"/>
    <w:rsid w:val="00611DCE"/>
    <w:rsid w:val="0061200A"/>
    <w:rsid w:val="00612666"/>
    <w:rsid w:val="00612910"/>
    <w:rsid w:val="00612C87"/>
    <w:rsid w:val="0061396E"/>
    <w:rsid w:val="0061414F"/>
    <w:rsid w:val="006147E5"/>
    <w:rsid w:val="00614B09"/>
    <w:rsid w:val="0061578B"/>
    <w:rsid w:val="006157F0"/>
    <w:rsid w:val="006159AA"/>
    <w:rsid w:val="006160A4"/>
    <w:rsid w:val="006165CA"/>
    <w:rsid w:val="00616830"/>
    <w:rsid w:val="00616BBA"/>
    <w:rsid w:val="00616C02"/>
    <w:rsid w:val="00616E1B"/>
    <w:rsid w:val="0061741B"/>
    <w:rsid w:val="006177A1"/>
    <w:rsid w:val="006179F2"/>
    <w:rsid w:val="006224F4"/>
    <w:rsid w:val="00622A75"/>
    <w:rsid w:val="00622B85"/>
    <w:rsid w:val="0062390D"/>
    <w:rsid w:val="00623DC9"/>
    <w:rsid w:val="00624C61"/>
    <w:rsid w:val="0062540C"/>
    <w:rsid w:val="0062549B"/>
    <w:rsid w:val="006254CF"/>
    <w:rsid w:val="006256CF"/>
    <w:rsid w:val="006258C6"/>
    <w:rsid w:val="00627555"/>
    <w:rsid w:val="00630238"/>
    <w:rsid w:val="006305EA"/>
    <w:rsid w:val="00630AFB"/>
    <w:rsid w:val="00630C04"/>
    <w:rsid w:val="00630EDC"/>
    <w:rsid w:val="00630F8C"/>
    <w:rsid w:val="00631A33"/>
    <w:rsid w:val="00631BC0"/>
    <w:rsid w:val="00631F67"/>
    <w:rsid w:val="00633507"/>
    <w:rsid w:val="006338EC"/>
    <w:rsid w:val="00633A7E"/>
    <w:rsid w:val="00634556"/>
    <w:rsid w:val="00635B92"/>
    <w:rsid w:val="00635CE5"/>
    <w:rsid w:val="006365BE"/>
    <w:rsid w:val="006368DC"/>
    <w:rsid w:val="00636978"/>
    <w:rsid w:val="0063780E"/>
    <w:rsid w:val="006378B6"/>
    <w:rsid w:val="00640185"/>
    <w:rsid w:val="00640D45"/>
    <w:rsid w:val="00640F1E"/>
    <w:rsid w:val="00641D12"/>
    <w:rsid w:val="00642F26"/>
    <w:rsid w:val="00643CE4"/>
    <w:rsid w:val="00643F23"/>
    <w:rsid w:val="006441EB"/>
    <w:rsid w:val="0064476A"/>
    <w:rsid w:val="00644BF0"/>
    <w:rsid w:val="00645676"/>
    <w:rsid w:val="00645F5C"/>
    <w:rsid w:val="00646CE9"/>
    <w:rsid w:val="00647031"/>
    <w:rsid w:val="0064740B"/>
    <w:rsid w:val="00647527"/>
    <w:rsid w:val="00647593"/>
    <w:rsid w:val="006476C9"/>
    <w:rsid w:val="00647847"/>
    <w:rsid w:val="00650074"/>
    <w:rsid w:val="00650A72"/>
    <w:rsid w:val="00650E54"/>
    <w:rsid w:val="006516CD"/>
    <w:rsid w:val="00651CA5"/>
    <w:rsid w:val="00651EB2"/>
    <w:rsid w:val="0065299B"/>
    <w:rsid w:val="00653604"/>
    <w:rsid w:val="006537F9"/>
    <w:rsid w:val="00653877"/>
    <w:rsid w:val="0065398C"/>
    <w:rsid w:val="006539B8"/>
    <w:rsid w:val="00654965"/>
    <w:rsid w:val="006553C2"/>
    <w:rsid w:val="0065548C"/>
    <w:rsid w:val="00656F15"/>
    <w:rsid w:val="00657057"/>
    <w:rsid w:val="0065719A"/>
    <w:rsid w:val="006610A2"/>
    <w:rsid w:val="006618E7"/>
    <w:rsid w:val="00662E66"/>
    <w:rsid w:val="0066358E"/>
    <w:rsid w:val="006644DA"/>
    <w:rsid w:val="00664649"/>
    <w:rsid w:val="00665F44"/>
    <w:rsid w:val="00666319"/>
    <w:rsid w:val="006666E5"/>
    <w:rsid w:val="00670AA3"/>
    <w:rsid w:val="00670F33"/>
    <w:rsid w:val="00670F99"/>
    <w:rsid w:val="0067108F"/>
    <w:rsid w:val="006717C9"/>
    <w:rsid w:val="006718BD"/>
    <w:rsid w:val="00672322"/>
    <w:rsid w:val="006724A3"/>
    <w:rsid w:val="00672DDC"/>
    <w:rsid w:val="006730FA"/>
    <w:rsid w:val="0067357C"/>
    <w:rsid w:val="00673675"/>
    <w:rsid w:val="00673F19"/>
    <w:rsid w:val="00674B57"/>
    <w:rsid w:val="00675157"/>
    <w:rsid w:val="00675419"/>
    <w:rsid w:val="006757E9"/>
    <w:rsid w:val="00675A23"/>
    <w:rsid w:val="00675D20"/>
    <w:rsid w:val="00676A12"/>
    <w:rsid w:val="00677474"/>
    <w:rsid w:val="00677494"/>
    <w:rsid w:val="006804FE"/>
    <w:rsid w:val="00680F4D"/>
    <w:rsid w:val="006821A1"/>
    <w:rsid w:val="006821CF"/>
    <w:rsid w:val="0068235B"/>
    <w:rsid w:val="006823F2"/>
    <w:rsid w:val="006827F8"/>
    <w:rsid w:val="00682E8E"/>
    <w:rsid w:val="00682F82"/>
    <w:rsid w:val="00683C9C"/>
    <w:rsid w:val="00684250"/>
    <w:rsid w:val="00684399"/>
    <w:rsid w:val="00684538"/>
    <w:rsid w:val="00684804"/>
    <w:rsid w:val="00686447"/>
    <w:rsid w:val="00686502"/>
    <w:rsid w:val="006865F7"/>
    <w:rsid w:val="006867F1"/>
    <w:rsid w:val="00686E97"/>
    <w:rsid w:val="006870DA"/>
    <w:rsid w:val="00687703"/>
    <w:rsid w:val="006903BD"/>
    <w:rsid w:val="00690706"/>
    <w:rsid w:val="00691497"/>
    <w:rsid w:val="00691A98"/>
    <w:rsid w:val="00691EB0"/>
    <w:rsid w:val="00691ECB"/>
    <w:rsid w:val="006920FD"/>
    <w:rsid w:val="00692743"/>
    <w:rsid w:val="00692985"/>
    <w:rsid w:val="00692B4F"/>
    <w:rsid w:val="006930AA"/>
    <w:rsid w:val="006932C2"/>
    <w:rsid w:val="006932F0"/>
    <w:rsid w:val="0069342E"/>
    <w:rsid w:val="0069349C"/>
    <w:rsid w:val="00693B0F"/>
    <w:rsid w:val="00693C1E"/>
    <w:rsid w:val="00693E48"/>
    <w:rsid w:val="00693F56"/>
    <w:rsid w:val="00693F7D"/>
    <w:rsid w:val="006951C5"/>
    <w:rsid w:val="006957C0"/>
    <w:rsid w:val="006957FA"/>
    <w:rsid w:val="00695D9F"/>
    <w:rsid w:val="00695ED3"/>
    <w:rsid w:val="0069699F"/>
    <w:rsid w:val="006969AF"/>
    <w:rsid w:val="00696A25"/>
    <w:rsid w:val="00696C90"/>
    <w:rsid w:val="00697467"/>
    <w:rsid w:val="0069747E"/>
    <w:rsid w:val="00697A59"/>
    <w:rsid w:val="00697A8E"/>
    <w:rsid w:val="00697CF5"/>
    <w:rsid w:val="00697F56"/>
    <w:rsid w:val="006A0158"/>
    <w:rsid w:val="006A0425"/>
    <w:rsid w:val="006A065E"/>
    <w:rsid w:val="006A1525"/>
    <w:rsid w:val="006A1A39"/>
    <w:rsid w:val="006A1B58"/>
    <w:rsid w:val="006A2D0B"/>
    <w:rsid w:val="006A2D2A"/>
    <w:rsid w:val="006A2ECA"/>
    <w:rsid w:val="006A37EC"/>
    <w:rsid w:val="006A38D3"/>
    <w:rsid w:val="006A3996"/>
    <w:rsid w:val="006A3C9C"/>
    <w:rsid w:val="006A3E4C"/>
    <w:rsid w:val="006A41F5"/>
    <w:rsid w:val="006A46BF"/>
    <w:rsid w:val="006A4937"/>
    <w:rsid w:val="006A4A67"/>
    <w:rsid w:val="006A4CB6"/>
    <w:rsid w:val="006A51FF"/>
    <w:rsid w:val="006A5388"/>
    <w:rsid w:val="006A5663"/>
    <w:rsid w:val="006A5DA1"/>
    <w:rsid w:val="006A6492"/>
    <w:rsid w:val="006A6660"/>
    <w:rsid w:val="006A6A87"/>
    <w:rsid w:val="006A702A"/>
    <w:rsid w:val="006A703C"/>
    <w:rsid w:val="006A72E1"/>
    <w:rsid w:val="006A743D"/>
    <w:rsid w:val="006A76AA"/>
    <w:rsid w:val="006A7E8C"/>
    <w:rsid w:val="006B0C4C"/>
    <w:rsid w:val="006B1995"/>
    <w:rsid w:val="006B1C90"/>
    <w:rsid w:val="006B2A4D"/>
    <w:rsid w:val="006B3771"/>
    <w:rsid w:val="006B4B01"/>
    <w:rsid w:val="006B4D52"/>
    <w:rsid w:val="006B5F28"/>
    <w:rsid w:val="006B6253"/>
    <w:rsid w:val="006B6E17"/>
    <w:rsid w:val="006B6ED6"/>
    <w:rsid w:val="006B74DE"/>
    <w:rsid w:val="006B768B"/>
    <w:rsid w:val="006C01CA"/>
    <w:rsid w:val="006C05C4"/>
    <w:rsid w:val="006C0869"/>
    <w:rsid w:val="006C0975"/>
    <w:rsid w:val="006C0D91"/>
    <w:rsid w:val="006C1424"/>
    <w:rsid w:val="006C14E1"/>
    <w:rsid w:val="006C1522"/>
    <w:rsid w:val="006C2643"/>
    <w:rsid w:val="006C26A0"/>
    <w:rsid w:val="006C2724"/>
    <w:rsid w:val="006C2742"/>
    <w:rsid w:val="006C2BAB"/>
    <w:rsid w:val="006C3C0D"/>
    <w:rsid w:val="006C4E7D"/>
    <w:rsid w:val="006C5239"/>
    <w:rsid w:val="006C5311"/>
    <w:rsid w:val="006C5C9A"/>
    <w:rsid w:val="006C5D89"/>
    <w:rsid w:val="006C62CD"/>
    <w:rsid w:val="006C6484"/>
    <w:rsid w:val="006C6E03"/>
    <w:rsid w:val="006C6FAD"/>
    <w:rsid w:val="006C7CCA"/>
    <w:rsid w:val="006C7EB2"/>
    <w:rsid w:val="006D08FB"/>
    <w:rsid w:val="006D0986"/>
    <w:rsid w:val="006D09DE"/>
    <w:rsid w:val="006D0A01"/>
    <w:rsid w:val="006D0B7E"/>
    <w:rsid w:val="006D204B"/>
    <w:rsid w:val="006D2159"/>
    <w:rsid w:val="006D21CE"/>
    <w:rsid w:val="006D26AF"/>
    <w:rsid w:val="006D2A46"/>
    <w:rsid w:val="006D304C"/>
    <w:rsid w:val="006D32C2"/>
    <w:rsid w:val="006D3AE8"/>
    <w:rsid w:val="006D3B0E"/>
    <w:rsid w:val="006D3B70"/>
    <w:rsid w:val="006D3FDA"/>
    <w:rsid w:val="006D40FB"/>
    <w:rsid w:val="006D421B"/>
    <w:rsid w:val="006D4B99"/>
    <w:rsid w:val="006D4E2F"/>
    <w:rsid w:val="006D4FE2"/>
    <w:rsid w:val="006D5A1E"/>
    <w:rsid w:val="006D5EDC"/>
    <w:rsid w:val="006D5FBE"/>
    <w:rsid w:val="006D61CC"/>
    <w:rsid w:val="006D6E02"/>
    <w:rsid w:val="006D7561"/>
    <w:rsid w:val="006D7E53"/>
    <w:rsid w:val="006E0105"/>
    <w:rsid w:val="006E0408"/>
    <w:rsid w:val="006E043B"/>
    <w:rsid w:val="006E08C1"/>
    <w:rsid w:val="006E0CBA"/>
    <w:rsid w:val="006E113F"/>
    <w:rsid w:val="006E12BC"/>
    <w:rsid w:val="006E1784"/>
    <w:rsid w:val="006E2385"/>
    <w:rsid w:val="006E2461"/>
    <w:rsid w:val="006E26B6"/>
    <w:rsid w:val="006E2C1E"/>
    <w:rsid w:val="006E30A9"/>
    <w:rsid w:val="006E3606"/>
    <w:rsid w:val="006E3D8D"/>
    <w:rsid w:val="006E53AF"/>
    <w:rsid w:val="006E546C"/>
    <w:rsid w:val="006E5C9C"/>
    <w:rsid w:val="006E5E4A"/>
    <w:rsid w:val="006E7F1E"/>
    <w:rsid w:val="006F0836"/>
    <w:rsid w:val="006F0A02"/>
    <w:rsid w:val="006F0F37"/>
    <w:rsid w:val="006F167B"/>
    <w:rsid w:val="006F23EF"/>
    <w:rsid w:val="006F247F"/>
    <w:rsid w:val="006F24EA"/>
    <w:rsid w:val="006F2BA7"/>
    <w:rsid w:val="006F2DF7"/>
    <w:rsid w:val="006F2ECF"/>
    <w:rsid w:val="006F36D1"/>
    <w:rsid w:val="006F39EA"/>
    <w:rsid w:val="006F3CCC"/>
    <w:rsid w:val="006F687D"/>
    <w:rsid w:val="006F77A6"/>
    <w:rsid w:val="006F7D3A"/>
    <w:rsid w:val="007001EC"/>
    <w:rsid w:val="007005D5"/>
    <w:rsid w:val="00700938"/>
    <w:rsid w:val="007009FC"/>
    <w:rsid w:val="00700D05"/>
    <w:rsid w:val="0070103E"/>
    <w:rsid w:val="0070122B"/>
    <w:rsid w:val="00701354"/>
    <w:rsid w:val="0070157F"/>
    <w:rsid w:val="007016CD"/>
    <w:rsid w:val="00702252"/>
    <w:rsid w:val="007028F2"/>
    <w:rsid w:val="0070298F"/>
    <w:rsid w:val="00702D34"/>
    <w:rsid w:val="007037F1"/>
    <w:rsid w:val="00703DC8"/>
    <w:rsid w:val="00704063"/>
    <w:rsid w:val="0070489F"/>
    <w:rsid w:val="0070586B"/>
    <w:rsid w:val="00707074"/>
    <w:rsid w:val="0070717C"/>
    <w:rsid w:val="00707BE7"/>
    <w:rsid w:val="00707E16"/>
    <w:rsid w:val="00710258"/>
    <w:rsid w:val="007106F7"/>
    <w:rsid w:val="00710782"/>
    <w:rsid w:val="00710E68"/>
    <w:rsid w:val="007110F4"/>
    <w:rsid w:val="00711257"/>
    <w:rsid w:val="007115FB"/>
    <w:rsid w:val="00712128"/>
    <w:rsid w:val="007130B5"/>
    <w:rsid w:val="0071340B"/>
    <w:rsid w:val="00713572"/>
    <w:rsid w:val="0071357E"/>
    <w:rsid w:val="00713D69"/>
    <w:rsid w:val="00714D56"/>
    <w:rsid w:val="00715277"/>
    <w:rsid w:val="00715335"/>
    <w:rsid w:val="00715FAE"/>
    <w:rsid w:val="00716DE5"/>
    <w:rsid w:val="00716F5E"/>
    <w:rsid w:val="00717502"/>
    <w:rsid w:val="00717F5D"/>
    <w:rsid w:val="00720564"/>
    <w:rsid w:val="00720A0F"/>
    <w:rsid w:val="00720B44"/>
    <w:rsid w:val="00720CAE"/>
    <w:rsid w:val="0072125E"/>
    <w:rsid w:val="00722DF8"/>
    <w:rsid w:val="00722E91"/>
    <w:rsid w:val="00723392"/>
    <w:rsid w:val="007236E8"/>
    <w:rsid w:val="0072395F"/>
    <w:rsid w:val="007249FE"/>
    <w:rsid w:val="00725300"/>
    <w:rsid w:val="00725463"/>
    <w:rsid w:val="0072551E"/>
    <w:rsid w:val="0072625C"/>
    <w:rsid w:val="007268DF"/>
    <w:rsid w:val="00726D69"/>
    <w:rsid w:val="00726E54"/>
    <w:rsid w:val="00727180"/>
    <w:rsid w:val="00727768"/>
    <w:rsid w:val="00730617"/>
    <w:rsid w:val="00731041"/>
    <w:rsid w:val="00731961"/>
    <w:rsid w:val="007325A2"/>
    <w:rsid w:val="00732833"/>
    <w:rsid w:val="00732CF1"/>
    <w:rsid w:val="00732F0E"/>
    <w:rsid w:val="0073330A"/>
    <w:rsid w:val="00733F9B"/>
    <w:rsid w:val="0073434C"/>
    <w:rsid w:val="00734929"/>
    <w:rsid w:val="0073509B"/>
    <w:rsid w:val="0073545D"/>
    <w:rsid w:val="00735771"/>
    <w:rsid w:val="007357F3"/>
    <w:rsid w:val="007358EA"/>
    <w:rsid w:val="00735FF8"/>
    <w:rsid w:val="007371CE"/>
    <w:rsid w:val="007378E7"/>
    <w:rsid w:val="00740A17"/>
    <w:rsid w:val="00740AFB"/>
    <w:rsid w:val="00740CCF"/>
    <w:rsid w:val="00740E14"/>
    <w:rsid w:val="007411AC"/>
    <w:rsid w:val="0074199F"/>
    <w:rsid w:val="00741B95"/>
    <w:rsid w:val="00742270"/>
    <w:rsid w:val="00742CED"/>
    <w:rsid w:val="00743103"/>
    <w:rsid w:val="007432EF"/>
    <w:rsid w:val="00744923"/>
    <w:rsid w:val="00745B99"/>
    <w:rsid w:val="00745BCF"/>
    <w:rsid w:val="00745DC1"/>
    <w:rsid w:val="00747522"/>
    <w:rsid w:val="007501BB"/>
    <w:rsid w:val="00750562"/>
    <w:rsid w:val="0075090A"/>
    <w:rsid w:val="007510A3"/>
    <w:rsid w:val="0075152D"/>
    <w:rsid w:val="00751541"/>
    <w:rsid w:val="00751AEB"/>
    <w:rsid w:val="00752DD8"/>
    <w:rsid w:val="00753B27"/>
    <w:rsid w:val="00753C66"/>
    <w:rsid w:val="00754A62"/>
    <w:rsid w:val="007552F0"/>
    <w:rsid w:val="007561E9"/>
    <w:rsid w:val="0075621C"/>
    <w:rsid w:val="007569BB"/>
    <w:rsid w:val="00757577"/>
    <w:rsid w:val="00757991"/>
    <w:rsid w:val="007579CE"/>
    <w:rsid w:val="007605A5"/>
    <w:rsid w:val="0076061C"/>
    <w:rsid w:val="007609DB"/>
    <w:rsid w:val="00761F3B"/>
    <w:rsid w:val="00762273"/>
    <w:rsid w:val="00762320"/>
    <w:rsid w:val="0076368A"/>
    <w:rsid w:val="007638C6"/>
    <w:rsid w:val="0076400D"/>
    <w:rsid w:val="00764011"/>
    <w:rsid w:val="0076438C"/>
    <w:rsid w:val="00764441"/>
    <w:rsid w:val="007648E4"/>
    <w:rsid w:val="0076532B"/>
    <w:rsid w:val="007653AF"/>
    <w:rsid w:val="00766182"/>
    <w:rsid w:val="0076647B"/>
    <w:rsid w:val="007667A1"/>
    <w:rsid w:val="0076693A"/>
    <w:rsid w:val="007675A1"/>
    <w:rsid w:val="007675F5"/>
    <w:rsid w:val="00767F45"/>
    <w:rsid w:val="00770357"/>
    <w:rsid w:val="00770A43"/>
    <w:rsid w:val="00770C37"/>
    <w:rsid w:val="00770C48"/>
    <w:rsid w:val="00770CEF"/>
    <w:rsid w:val="007719D1"/>
    <w:rsid w:val="00773611"/>
    <w:rsid w:val="00773778"/>
    <w:rsid w:val="00773D90"/>
    <w:rsid w:val="00774AB9"/>
    <w:rsid w:val="00774CCA"/>
    <w:rsid w:val="00774DCF"/>
    <w:rsid w:val="00775DAF"/>
    <w:rsid w:val="00775F8E"/>
    <w:rsid w:val="007767E4"/>
    <w:rsid w:val="00776A5E"/>
    <w:rsid w:val="00776B17"/>
    <w:rsid w:val="007771DC"/>
    <w:rsid w:val="0077761E"/>
    <w:rsid w:val="007776E0"/>
    <w:rsid w:val="00777BB8"/>
    <w:rsid w:val="00777CF3"/>
    <w:rsid w:val="007800B8"/>
    <w:rsid w:val="00780A88"/>
    <w:rsid w:val="00780CE7"/>
    <w:rsid w:val="007815A9"/>
    <w:rsid w:val="0078221F"/>
    <w:rsid w:val="00782AB0"/>
    <w:rsid w:val="00783E05"/>
    <w:rsid w:val="00785231"/>
    <w:rsid w:val="00785497"/>
    <w:rsid w:val="0078597F"/>
    <w:rsid w:val="00785AB2"/>
    <w:rsid w:val="00786702"/>
    <w:rsid w:val="00786EBB"/>
    <w:rsid w:val="00786F86"/>
    <w:rsid w:val="00787B1C"/>
    <w:rsid w:val="00787CC6"/>
    <w:rsid w:val="00790CD5"/>
    <w:rsid w:val="00790D66"/>
    <w:rsid w:val="0079128C"/>
    <w:rsid w:val="007914A0"/>
    <w:rsid w:val="007920FC"/>
    <w:rsid w:val="00792C98"/>
    <w:rsid w:val="00793765"/>
    <w:rsid w:val="007937E1"/>
    <w:rsid w:val="007938C7"/>
    <w:rsid w:val="00793E91"/>
    <w:rsid w:val="00793FF4"/>
    <w:rsid w:val="007946C2"/>
    <w:rsid w:val="00794FB1"/>
    <w:rsid w:val="007960DB"/>
    <w:rsid w:val="00796601"/>
    <w:rsid w:val="00796B97"/>
    <w:rsid w:val="00797B0A"/>
    <w:rsid w:val="00797D6F"/>
    <w:rsid w:val="007A1176"/>
    <w:rsid w:val="007A1544"/>
    <w:rsid w:val="007A1708"/>
    <w:rsid w:val="007A182E"/>
    <w:rsid w:val="007A1A10"/>
    <w:rsid w:val="007A1F8B"/>
    <w:rsid w:val="007A2A3E"/>
    <w:rsid w:val="007A398E"/>
    <w:rsid w:val="007A4272"/>
    <w:rsid w:val="007A4A1B"/>
    <w:rsid w:val="007A4FC0"/>
    <w:rsid w:val="007A5A02"/>
    <w:rsid w:val="007A6093"/>
    <w:rsid w:val="007A6795"/>
    <w:rsid w:val="007A6ADD"/>
    <w:rsid w:val="007A6B99"/>
    <w:rsid w:val="007A6E8E"/>
    <w:rsid w:val="007A73B3"/>
    <w:rsid w:val="007A73ED"/>
    <w:rsid w:val="007A741F"/>
    <w:rsid w:val="007A7B8A"/>
    <w:rsid w:val="007A7CAF"/>
    <w:rsid w:val="007B0638"/>
    <w:rsid w:val="007B0925"/>
    <w:rsid w:val="007B0BDE"/>
    <w:rsid w:val="007B0EF6"/>
    <w:rsid w:val="007B1437"/>
    <w:rsid w:val="007B1556"/>
    <w:rsid w:val="007B15AC"/>
    <w:rsid w:val="007B1D0F"/>
    <w:rsid w:val="007B1D64"/>
    <w:rsid w:val="007B2600"/>
    <w:rsid w:val="007B2D4D"/>
    <w:rsid w:val="007B3752"/>
    <w:rsid w:val="007B3D11"/>
    <w:rsid w:val="007B40C1"/>
    <w:rsid w:val="007B4F0A"/>
    <w:rsid w:val="007B563D"/>
    <w:rsid w:val="007B584F"/>
    <w:rsid w:val="007B6414"/>
    <w:rsid w:val="007B6B55"/>
    <w:rsid w:val="007B7BEA"/>
    <w:rsid w:val="007C047E"/>
    <w:rsid w:val="007C0ED7"/>
    <w:rsid w:val="007C1029"/>
    <w:rsid w:val="007C1681"/>
    <w:rsid w:val="007C1BD1"/>
    <w:rsid w:val="007C2514"/>
    <w:rsid w:val="007C29BF"/>
    <w:rsid w:val="007C33AC"/>
    <w:rsid w:val="007C3D85"/>
    <w:rsid w:val="007C40E2"/>
    <w:rsid w:val="007C463B"/>
    <w:rsid w:val="007C4A2F"/>
    <w:rsid w:val="007C54C3"/>
    <w:rsid w:val="007C6B18"/>
    <w:rsid w:val="007C7E4D"/>
    <w:rsid w:val="007C7EE6"/>
    <w:rsid w:val="007D0B48"/>
    <w:rsid w:val="007D0B60"/>
    <w:rsid w:val="007D0EEF"/>
    <w:rsid w:val="007D163F"/>
    <w:rsid w:val="007D23E2"/>
    <w:rsid w:val="007D258F"/>
    <w:rsid w:val="007D2F89"/>
    <w:rsid w:val="007D32A0"/>
    <w:rsid w:val="007D39BF"/>
    <w:rsid w:val="007D40FF"/>
    <w:rsid w:val="007D4704"/>
    <w:rsid w:val="007D47B4"/>
    <w:rsid w:val="007D4E66"/>
    <w:rsid w:val="007D55C8"/>
    <w:rsid w:val="007D56B3"/>
    <w:rsid w:val="007D6522"/>
    <w:rsid w:val="007D68B8"/>
    <w:rsid w:val="007E0A53"/>
    <w:rsid w:val="007E0BC0"/>
    <w:rsid w:val="007E1AA4"/>
    <w:rsid w:val="007E28BA"/>
    <w:rsid w:val="007E3168"/>
    <w:rsid w:val="007E3252"/>
    <w:rsid w:val="007E3304"/>
    <w:rsid w:val="007E36C4"/>
    <w:rsid w:val="007E39D8"/>
    <w:rsid w:val="007E510E"/>
    <w:rsid w:val="007E58C2"/>
    <w:rsid w:val="007E5DF1"/>
    <w:rsid w:val="007E6349"/>
    <w:rsid w:val="007E7079"/>
    <w:rsid w:val="007E7665"/>
    <w:rsid w:val="007F0486"/>
    <w:rsid w:val="007F04C9"/>
    <w:rsid w:val="007F05D2"/>
    <w:rsid w:val="007F0944"/>
    <w:rsid w:val="007F0F4A"/>
    <w:rsid w:val="007F1024"/>
    <w:rsid w:val="007F1D90"/>
    <w:rsid w:val="007F1FAA"/>
    <w:rsid w:val="007F2AFE"/>
    <w:rsid w:val="007F35AE"/>
    <w:rsid w:val="007F35F2"/>
    <w:rsid w:val="007F392D"/>
    <w:rsid w:val="007F4652"/>
    <w:rsid w:val="007F48F6"/>
    <w:rsid w:val="007F4CBA"/>
    <w:rsid w:val="007F66A6"/>
    <w:rsid w:val="007F690A"/>
    <w:rsid w:val="007F696E"/>
    <w:rsid w:val="007F7123"/>
    <w:rsid w:val="007F77CE"/>
    <w:rsid w:val="007F7D21"/>
    <w:rsid w:val="0080004A"/>
    <w:rsid w:val="00800331"/>
    <w:rsid w:val="008008E8"/>
    <w:rsid w:val="008029DD"/>
    <w:rsid w:val="00803741"/>
    <w:rsid w:val="00803A89"/>
    <w:rsid w:val="00803BC9"/>
    <w:rsid w:val="00803D6E"/>
    <w:rsid w:val="0080449E"/>
    <w:rsid w:val="00804BCA"/>
    <w:rsid w:val="0080519D"/>
    <w:rsid w:val="00806264"/>
    <w:rsid w:val="00806A02"/>
    <w:rsid w:val="008078D1"/>
    <w:rsid w:val="00810354"/>
    <w:rsid w:val="00810A4E"/>
    <w:rsid w:val="008110BE"/>
    <w:rsid w:val="008110E1"/>
    <w:rsid w:val="00811852"/>
    <w:rsid w:val="00811BA2"/>
    <w:rsid w:val="00811E5E"/>
    <w:rsid w:val="0081228D"/>
    <w:rsid w:val="008134BA"/>
    <w:rsid w:val="0081477E"/>
    <w:rsid w:val="00814ADA"/>
    <w:rsid w:val="00814DE4"/>
    <w:rsid w:val="00815482"/>
    <w:rsid w:val="00815818"/>
    <w:rsid w:val="00815BD4"/>
    <w:rsid w:val="008162C2"/>
    <w:rsid w:val="008162C6"/>
    <w:rsid w:val="0081693F"/>
    <w:rsid w:val="00817555"/>
    <w:rsid w:val="00817572"/>
    <w:rsid w:val="0081798B"/>
    <w:rsid w:val="00817A47"/>
    <w:rsid w:val="00820471"/>
    <w:rsid w:val="008205DE"/>
    <w:rsid w:val="00820989"/>
    <w:rsid w:val="00820E55"/>
    <w:rsid w:val="00821031"/>
    <w:rsid w:val="008219AE"/>
    <w:rsid w:val="00822036"/>
    <w:rsid w:val="00822092"/>
    <w:rsid w:val="008220D4"/>
    <w:rsid w:val="00822C61"/>
    <w:rsid w:val="008232E6"/>
    <w:rsid w:val="0082368B"/>
    <w:rsid w:val="0082376D"/>
    <w:rsid w:val="00823CE5"/>
    <w:rsid w:val="00823D4C"/>
    <w:rsid w:val="0082534A"/>
    <w:rsid w:val="008254A8"/>
    <w:rsid w:val="00825AD6"/>
    <w:rsid w:val="00825BAF"/>
    <w:rsid w:val="008261B7"/>
    <w:rsid w:val="0082626F"/>
    <w:rsid w:val="00827324"/>
    <w:rsid w:val="0082734D"/>
    <w:rsid w:val="008276A9"/>
    <w:rsid w:val="00827700"/>
    <w:rsid w:val="00827CBD"/>
    <w:rsid w:val="00827DC4"/>
    <w:rsid w:val="00830752"/>
    <w:rsid w:val="00831633"/>
    <w:rsid w:val="008318CA"/>
    <w:rsid w:val="0083295C"/>
    <w:rsid w:val="00832965"/>
    <w:rsid w:val="00833AB8"/>
    <w:rsid w:val="0083439F"/>
    <w:rsid w:val="0083461F"/>
    <w:rsid w:val="00834B77"/>
    <w:rsid w:val="00834F43"/>
    <w:rsid w:val="00835229"/>
    <w:rsid w:val="00837252"/>
    <w:rsid w:val="00837558"/>
    <w:rsid w:val="00837835"/>
    <w:rsid w:val="008379EE"/>
    <w:rsid w:val="008402F5"/>
    <w:rsid w:val="00841DC0"/>
    <w:rsid w:val="00842931"/>
    <w:rsid w:val="00842992"/>
    <w:rsid w:val="00842D82"/>
    <w:rsid w:val="00842F4E"/>
    <w:rsid w:val="00843744"/>
    <w:rsid w:val="008440C3"/>
    <w:rsid w:val="0084460F"/>
    <w:rsid w:val="00844822"/>
    <w:rsid w:val="00845554"/>
    <w:rsid w:val="00845A32"/>
    <w:rsid w:val="0084608C"/>
    <w:rsid w:val="00846458"/>
    <w:rsid w:val="008464F8"/>
    <w:rsid w:val="00846E12"/>
    <w:rsid w:val="00847213"/>
    <w:rsid w:val="00847E0F"/>
    <w:rsid w:val="008503A1"/>
    <w:rsid w:val="00851B00"/>
    <w:rsid w:val="00851BBD"/>
    <w:rsid w:val="00851F88"/>
    <w:rsid w:val="0085211C"/>
    <w:rsid w:val="00852C6C"/>
    <w:rsid w:val="0085324B"/>
    <w:rsid w:val="00853EC2"/>
    <w:rsid w:val="00853F93"/>
    <w:rsid w:val="00854998"/>
    <w:rsid w:val="00854BA9"/>
    <w:rsid w:val="008552BC"/>
    <w:rsid w:val="00855402"/>
    <w:rsid w:val="0085544D"/>
    <w:rsid w:val="0085551B"/>
    <w:rsid w:val="00855BD4"/>
    <w:rsid w:val="008564E0"/>
    <w:rsid w:val="00856C72"/>
    <w:rsid w:val="00857685"/>
    <w:rsid w:val="00860E68"/>
    <w:rsid w:val="00861102"/>
    <w:rsid w:val="008614E4"/>
    <w:rsid w:val="008617E2"/>
    <w:rsid w:val="00861AE9"/>
    <w:rsid w:val="00862E71"/>
    <w:rsid w:val="0086351C"/>
    <w:rsid w:val="00863E71"/>
    <w:rsid w:val="00864342"/>
    <w:rsid w:val="0086478A"/>
    <w:rsid w:val="00864BD3"/>
    <w:rsid w:val="00864CF5"/>
    <w:rsid w:val="00864DAC"/>
    <w:rsid w:val="00865FB6"/>
    <w:rsid w:val="0086600A"/>
    <w:rsid w:val="008662CB"/>
    <w:rsid w:val="00866C85"/>
    <w:rsid w:val="00866F75"/>
    <w:rsid w:val="008672E3"/>
    <w:rsid w:val="00867417"/>
    <w:rsid w:val="00867438"/>
    <w:rsid w:val="0086763C"/>
    <w:rsid w:val="00867C39"/>
    <w:rsid w:val="00867D19"/>
    <w:rsid w:val="00867D47"/>
    <w:rsid w:val="008700FE"/>
    <w:rsid w:val="00870E1E"/>
    <w:rsid w:val="00870EF4"/>
    <w:rsid w:val="00871288"/>
    <w:rsid w:val="00871574"/>
    <w:rsid w:val="00871FED"/>
    <w:rsid w:val="00872052"/>
    <w:rsid w:val="0087250D"/>
    <w:rsid w:val="00872719"/>
    <w:rsid w:val="0087312C"/>
    <w:rsid w:val="0087499E"/>
    <w:rsid w:val="00874E86"/>
    <w:rsid w:val="00875ADA"/>
    <w:rsid w:val="00875C66"/>
    <w:rsid w:val="0087688E"/>
    <w:rsid w:val="00877911"/>
    <w:rsid w:val="00877A56"/>
    <w:rsid w:val="00877D3A"/>
    <w:rsid w:val="00877DB1"/>
    <w:rsid w:val="00877FC4"/>
    <w:rsid w:val="008809CA"/>
    <w:rsid w:val="00880DE4"/>
    <w:rsid w:val="00882708"/>
    <w:rsid w:val="00883230"/>
    <w:rsid w:val="00883345"/>
    <w:rsid w:val="008836CE"/>
    <w:rsid w:val="00883DA0"/>
    <w:rsid w:val="008844B8"/>
    <w:rsid w:val="00884887"/>
    <w:rsid w:val="00884E9A"/>
    <w:rsid w:val="00884FE8"/>
    <w:rsid w:val="00885292"/>
    <w:rsid w:val="008855E6"/>
    <w:rsid w:val="00885B2C"/>
    <w:rsid w:val="00885F1B"/>
    <w:rsid w:val="008866EF"/>
    <w:rsid w:val="00887F85"/>
    <w:rsid w:val="008900A4"/>
    <w:rsid w:val="008901EE"/>
    <w:rsid w:val="00891749"/>
    <w:rsid w:val="00891751"/>
    <w:rsid w:val="00891D19"/>
    <w:rsid w:val="0089350A"/>
    <w:rsid w:val="00893A11"/>
    <w:rsid w:val="00893A87"/>
    <w:rsid w:val="00893B2F"/>
    <w:rsid w:val="0089477A"/>
    <w:rsid w:val="008947CB"/>
    <w:rsid w:val="0089575C"/>
    <w:rsid w:val="008957F9"/>
    <w:rsid w:val="00895DC7"/>
    <w:rsid w:val="00896CED"/>
    <w:rsid w:val="00896E5D"/>
    <w:rsid w:val="00897201"/>
    <w:rsid w:val="00897300"/>
    <w:rsid w:val="00897D79"/>
    <w:rsid w:val="008A0677"/>
    <w:rsid w:val="008A1DEA"/>
    <w:rsid w:val="008A1F6D"/>
    <w:rsid w:val="008A20A1"/>
    <w:rsid w:val="008A2E8A"/>
    <w:rsid w:val="008A3502"/>
    <w:rsid w:val="008A3509"/>
    <w:rsid w:val="008A3C0A"/>
    <w:rsid w:val="008A437D"/>
    <w:rsid w:val="008A501C"/>
    <w:rsid w:val="008A5382"/>
    <w:rsid w:val="008A5EA0"/>
    <w:rsid w:val="008A6CE0"/>
    <w:rsid w:val="008A6F34"/>
    <w:rsid w:val="008A7098"/>
    <w:rsid w:val="008A71A0"/>
    <w:rsid w:val="008A7F73"/>
    <w:rsid w:val="008B0283"/>
    <w:rsid w:val="008B0568"/>
    <w:rsid w:val="008B132E"/>
    <w:rsid w:val="008B1D34"/>
    <w:rsid w:val="008B235F"/>
    <w:rsid w:val="008B33B9"/>
    <w:rsid w:val="008B34BF"/>
    <w:rsid w:val="008B4098"/>
    <w:rsid w:val="008B522E"/>
    <w:rsid w:val="008B523D"/>
    <w:rsid w:val="008B53CC"/>
    <w:rsid w:val="008B57D1"/>
    <w:rsid w:val="008B6689"/>
    <w:rsid w:val="008B6905"/>
    <w:rsid w:val="008B6A0E"/>
    <w:rsid w:val="008B6D98"/>
    <w:rsid w:val="008B6E47"/>
    <w:rsid w:val="008B7174"/>
    <w:rsid w:val="008B736E"/>
    <w:rsid w:val="008B7566"/>
    <w:rsid w:val="008B7691"/>
    <w:rsid w:val="008B7F59"/>
    <w:rsid w:val="008C0435"/>
    <w:rsid w:val="008C082E"/>
    <w:rsid w:val="008C093A"/>
    <w:rsid w:val="008C0D71"/>
    <w:rsid w:val="008C1057"/>
    <w:rsid w:val="008C1134"/>
    <w:rsid w:val="008C1180"/>
    <w:rsid w:val="008C1B45"/>
    <w:rsid w:val="008C1C30"/>
    <w:rsid w:val="008C1E4F"/>
    <w:rsid w:val="008C20E6"/>
    <w:rsid w:val="008C35E6"/>
    <w:rsid w:val="008C3B98"/>
    <w:rsid w:val="008C3D69"/>
    <w:rsid w:val="008C46DF"/>
    <w:rsid w:val="008C477F"/>
    <w:rsid w:val="008C4DD5"/>
    <w:rsid w:val="008C566B"/>
    <w:rsid w:val="008C5CE2"/>
    <w:rsid w:val="008C6B22"/>
    <w:rsid w:val="008C6C7B"/>
    <w:rsid w:val="008C6E3C"/>
    <w:rsid w:val="008D0E24"/>
    <w:rsid w:val="008D0EC3"/>
    <w:rsid w:val="008D10AE"/>
    <w:rsid w:val="008D1B32"/>
    <w:rsid w:val="008D1CD5"/>
    <w:rsid w:val="008D1F7C"/>
    <w:rsid w:val="008D35EC"/>
    <w:rsid w:val="008D41A5"/>
    <w:rsid w:val="008D4401"/>
    <w:rsid w:val="008D4D94"/>
    <w:rsid w:val="008D55C4"/>
    <w:rsid w:val="008D5FCB"/>
    <w:rsid w:val="008D628E"/>
    <w:rsid w:val="008D6E97"/>
    <w:rsid w:val="008D7577"/>
    <w:rsid w:val="008D7FC5"/>
    <w:rsid w:val="008D7FE9"/>
    <w:rsid w:val="008E0089"/>
    <w:rsid w:val="008E0110"/>
    <w:rsid w:val="008E06EE"/>
    <w:rsid w:val="008E0750"/>
    <w:rsid w:val="008E0B50"/>
    <w:rsid w:val="008E0D03"/>
    <w:rsid w:val="008E1172"/>
    <w:rsid w:val="008E1E73"/>
    <w:rsid w:val="008E23B3"/>
    <w:rsid w:val="008E245B"/>
    <w:rsid w:val="008E24EC"/>
    <w:rsid w:val="008E2572"/>
    <w:rsid w:val="008E2CA9"/>
    <w:rsid w:val="008E30E6"/>
    <w:rsid w:val="008E35D0"/>
    <w:rsid w:val="008E399B"/>
    <w:rsid w:val="008E3AFD"/>
    <w:rsid w:val="008E41E7"/>
    <w:rsid w:val="008E47AB"/>
    <w:rsid w:val="008E4E70"/>
    <w:rsid w:val="008E66B1"/>
    <w:rsid w:val="008E6B70"/>
    <w:rsid w:val="008E6D88"/>
    <w:rsid w:val="008E71EB"/>
    <w:rsid w:val="008E738F"/>
    <w:rsid w:val="008E7838"/>
    <w:rsid w:val="008E7FDF"/>
    <w:rsid w:val="008F04B2"/>
    <w:rsid w:val="008F0699"/>
    <w:rsid w:val="008F0AF1"/>
    <w:rsid w:val="008F0BBB"/>
    <w:rsid w:val="008F1060"/>
    <w:rsid w:val="008F2466"/>
    <w:rsid w:val="008F25A1"/>
    <w:rsid w:val="008F28F7"/>
    <w:rsid w:val="008F3253"/>
    <w:rsid w:val="008F3920"/>
    <w:rsid w:val="008F3B17"/>
    <w:rsid w:val="008F4825"/>
    <w:rsid w:val="008F50BF"/>
    <w:rsid w:val="008F516A"/>
    <w:rsid w:val="008F5A00"/>
    <w:rsid w:val="008F62EB"/>
    <w:rsid w:val="008F64F2"/>
    <w:rsid w:val="008F6D7C"/>
    <w:rsid w:val="00900454"/>
    <w:rsid w:val="0090098C"/>
    <w:rsid w:val="00900B7A"/>
    <w:rsid w:val="00900DCB"/>
    <w:rsid w:val="009010A7"/>
    <w:rsid w:val="00901FCB"/>
    <w:rsid w:val="009021BB"/>
    <w:rsid w:val="009024DD"/>
    <w:rsid w:val="00902C6B"/>
    <w:rsid w:val="00902EC4"/>
    <w:rsid w:val="00903348"/>
    <w:rsid w:val="0090350C"/>
    <w:rsid w:val="00903F7E"/>
    <w:rsid w:val="00903FD8"/>
    <w:rsid w:val="00904D4D"/>
    <w:rsid w:val="0090506F"/>
    <w:rsid w:val="0090561A"/>
    <w:rsid w:val="00905D93"/>
    <w:rsid w:val="00906375"/>
    <w:rsid w:val="009066EB"/>
    <w:rsid w:val="009072F6"/>
    <w:rsid w:val="00907AAA"/>
    <w:rsid w:val="00910423"/>
    <w:rsid w:val="00910CC6"/>
    <w:rsid w:val="00910F72"/>
    <w:rsid w:val="00911495"/>
    <w:rsid w:val="009116AB"/>
    <w:rsid w:val="009118DA"/>
    <w:rsid w:val="00911A41"/>
    <w:rsid w:val="009120F2"/>
    <w:rsid w:val="00912921"/>
    <w:rsid w:val="0091293B"/>
    <w:rsid w:val="00913B06"/>
    <w:rsid w:val="009141FD"/>
    <w:rsid w:val="009144B7"/>
    <w:rsid w:val="00914CE2"/>
    <w:rsid w:val="00914E8E"/>
    <w:rsid w:val="009151EB"/>
    <w:rsid w:val="009154BC"/>
    <w:rsid w:val="009159FC"/>
    <w:rsid w:val="00915D1F"/>
    <w:rsid w:val="00916320"/>
    <w:rsid w:val="009165B7"/>
    <w:rsid w:val="009165C5"/>
    <w:rsid w:val="00916A82"/>
    <w:rsid w:val="00916D39"/>
    <w:rsid w:val="00917851"/>
    <w:rsid w:val="00920576"/>
    <w:rsid w:val="00920585"/>
    <w:rsid w:val="00920B6F"/>
    <w:rsid w:val="009212A4"/>
    <w:rsid w:val="009212DA"/>
    <w:rsid w:val="00921931"/>
    <w:rsid w:val="00921B19"/>
    <w:rsid w:val="00921F10"/>
    <w:rsid w:val="00922C7A"/>
    <w:rsid w:val="00922FC2"/>
    <w:rsid w:val="0092304F"/>
    <w:rsid w:val="00923549"/>
    <w:rsid w:val="00923B7B"/>
    <w:rsid w:val="00925766"/>
    <w:rsid w:val="0092613D"/>
    <w:rsid w:val="00926486"/>
    <w:rsid w:val="00926C3D"/>
    <w:rsid w:val="0092711E"/>
    <w:rsid w:val="00927A38"/>
    <w:rsid w:val="00927A88"/>
    <w:rsid w:val="00930482"/>
    <w:rsid w:val="00930B6B"/>
    <w:rsid w:val="00930F15"/>
    <w:rsid w:val="00931148"/>
    <w:rsid w:val="00931A63"/>
    <w:rsid w:val="00931ECA"/>
    <w:rsid w:val="009322A9"/>
    <w:rsid w:val="00932435"/>
    <w:rsid w:val="0093306B"/>
    <w:rsid w:val="00933AC3"/>
    <w:rsid w:val="00934000"/>
    <w:rsid w:val="00934320"/>
    <w:rsid w:val="00934E2E"/>
    <w:rsid w:val="00934E4F"/>
    <w:rsid w:val="00934EB8"/>
    <w:rsid w:val="009352E8"/>
    <w:rsid w:val="00935554"/>
    <w:rsid w:val="0093566A"/>
    <w:rsid w:val="00935966"/>
    <w:rsid w:val="0093664C"/>
    <w:rsid w:val="00936D06"/>
    <w:rsid w:val="00937016"/>
    <w:rsid w:val="009378C1"/>
    <w:rsid w:val="00940C15"/>
    <w:rsid w:val="00940E5E"/>
    <w:rsid w:val="0094136D"/>
    <w:rsid w:val="00941FE0"/>
    <w:rsid w:val="0094237B"/>
    <w:rsid w:val="00942702"/>
    <w:rsid w:val="009433AA"/>
    <w:rsid w:val="00944A9C"/>
    <w:rsid w:val="00944C41"/>
    <w:rsid w:val="00945724"/>
    <w:rsid w:val="0094577B"/>
    <w:rsid w:val="00945D4C"/>
    <w:rsid w:val="0094634B"/>
    <w:rsid w:val="0094670F"/>
    <w:rsid w:val="009467F2"/>
    <w:rsid w:val="00946FE5"/>
    <w:rsid w:val="00947063"/>
    <w:rsid w:val="00947647"/>
    <w:rsid w:val="009504C1"/>
    <w:rsid w:val="009508E3"/>
    <w:rsid w:val="00950931"/>
    <w:rsid w:val="00950AB4"/>
    <w:rsid w:val="00951A5D"/>
    <w:rsid w:val="00951BF6"/>
    <w:rsid w:val="0095231B"/>
    <w:rsid w:val="00953812"/>
    <w:rsid w:val="00953A7E"/>
    <w:rsid w:val="009540CB"/>
    <w:rsid w:val="00954719"/>
    <w:rsid w:val="00954B65"/>
    <w:rsid w:val="00956598"/>
    <w:rsid w:val="00956A2B"/>
    <w:rsid w:val="00957747"/>
    <w:rsid w:val="00957A69"/>
    <w:rsid w:val="00957E7E"/>
    <w:rsid w:val="009607D7"/>
    <w:rsid w:val="009609C2"/>
    <w:rsid w:val="00960A69"/>
    <w:rsid w:val="00961B80"/>
    <w:rsid w:val="00962104"/>
    <w:rsid w:val="00962853"/>
    <w:rsid w:val="009631C5"/>
    <w:rsid w:val="0096332A"/>
    <w:rsid w:val="00963761"/>
    <w:rsid w:val="0096442F"/>
    <w:rsid w:val="0096466B"/>
    <w:rsid w:val="009650A5"/>
    <w:rsid w:val="00965381"/>
    <w:rsid w:val="0096553D"/>
    <w:rsid w:val="0096569E"/>
    <w:rsid w:val="009658E9"/>
    <w:rsid w:val="00965AFB"/>
    <w:rsid w:val="00965D4E"/>
    <w:rsid w:val="0096642D"/>
    <w:rsid w:val="0096687D"/>
    <w:rsid w:val="00966A2B"/>
    <w:rsid w:val="00966C65"/>
    <w:rsid w:val="00967C68"/>
    <w:rsid w:val="00967EA5"/>
    <w:rsid w:val="0097098C"/>
    <w:rsid w:val="00971191"/>
    <w:rsid w:val="009711A0"/>
    <w:rsid w:val="0097125A"/>
    <w:rsid w:val="0097160B"/>
    <w:rsid w:val="00971F3D"/>
    <w:rsid w:val="00972117"/>
    <w:rsid w:val="0097371B"/>
    <w:rsid w:val="0097383A"/>
    <w:rsid w:val="00973AEA"/>
    <w:rsid w:val="00973B0E"/>
    <w:rsid w:val="00973F78"/>
    <w:rsid w:val="0097401B"/>
    <w:rsid w:val="009741EE"/>
    <w:rsid w:val="00974510"/>
    <w:rsid w:val="0097484F"/>
    <w:rsid w:val="009751F1"/>
    <w:rsid w:val="009753DC"/>
    <w:rsid w:val="009758B9"/>
    <w:rsid w:val="00976524"/>
    <w:rsid w:val="00976FD5"/>
    <w:rsid w:val="00977578"/>
    <w:rsid w:val="00977737"/>
    <w:rsid w:val="009806F0"/>
    <w:rsid w:val="009817C3"/>
    <w:rsid w:val="00982014"/>
    <w:rsid w:val="009836A0"/>
    <w:rsid w:val="00983CC8"/>
    <w:rsid w:val="00984E79"/>
    <w:rsid w:val="00985091"/>
    <w:rsid w:val="0098574F"/>
    <w:rsid w:val="009859AB"/>
    <w:rsid w:val="00985F33"/>
    <w:rsid w:val="009866A7"/>
    <w:rsid w:val="009870EE"/>
    <w:rsid w:val="009872CC"/>
    <w:rsid w:val="00987687"/>
    <w:rsid w:val="00987916"/>
    <w:rsid w:val="00990116"/>
    <w:rsid w:val="00990B0E"/>
    <w:rsid w:val="00990FAC"/>
    <w:rsid w:val="00991B22"/>
    <w:rsid w:val="00991C9D"/>
    <w:rsid w:val="00991E3F"/>
    <w:rsid w:val="009925D2"/>
    <w:rsid w:val="00992D19"/>
    <w:rsid w:val="00992D99"/>
    <w:rsid w:val="00993130"/>
    <w:rsid w:val="00993FB3"/>
    <w:rsid w:val="00994D62"/>
    <w:rsid w:val="00995B3B"/>
    <w:rsid w:val="00995EF6"/>
    <w:rsid w:val="00996321"/>
    <w:rsid w:val="00996540"/>
    <w:rsid w:val="0099693A"/>
    <w:rsid w:val="00997D75"/>
    <w:rsid w:val="00997F91"/>
    <w:rsid w:val="009A0FF8"/>
    <w:rsid w:val="009A130D"/>
    <w:rsid w:val="009A1802"/>
    <w:rsid w:val="009A18ED"/>
    <w:rsid w:val="009A19F3"/>
    <w:rsid w:val="009A1A55"/>
    <w:rsid w:val="009A205C"/>
    <w:rsid w:val="009A26CF"/>
    <w:rsid w:val="009A2828"/>
    <w:rsid w:val="009A31A7"/>
    <w:rsid w:val="009A3AC6"/>
    <w:rsid w:val="009A3E93"/>
    <w:rsid w:val="009A4715"/>
    <w:rsid w:val="009A4944"/>
    <w:rsid w:val="009A4969"/>
    <w:rsid w:val="009A4BF1"/>
    <w:rsid w:val="009A4CFA"/>
    <w:rsid w:val="009A5564"/>
    <w:rsid w:val="009A5EBB"/>
    <w:rsid w:val="009A6DEE"/>
    <w:rsid w:val="009A7004"/>
    <w:rsid w:val="009A7080"/>
    <w:rsid w:val="009A70F7"/>
    <w:rsid w:val="009A73CB"/>
    <w:rsid w:val="009A7A68"/>
    <w:rsid w:val="009B03A0"/>
    <w:rsid w:val="009B0522"/>
    <w:rsid w:val="009B0C9F"/>
    <w:rsid w:val="009B1078"/>
    <w:rsid w:val="009B124F"/>
    <w:rsid w:val="009B15C7"/>
    <w:rsid w:val="009B1B1C"/>
    <w:rsid w:val="009B2D25"/>
    <w:rsid w:val="009B2E7C"/>
    <w:rsid w:val="009B30D4"/>
    <w:rsid w:val="009B3D6A"/>
    <w:rsid w:val="009B40E4"/>
    <w:rsid w:val="009B472D"/>
    <w:rsid w:val="009B4FB8"/>
    <w:rsid w:val="009B6504"/>
    <w:rsid w:val="009B65A2"/>
    <w:rsid w:val="009B668A"/>
    <w:rsid w:val="009B7039"/>
    <w:rsid w:val="009B7CC9"/>
    <w:rsid w:val="009C09DF"/>
    <w:rsid w:val="009C18AE"/>
    <w:rsid w:val="009C1D8B"/>
    <w:rsid w:val="009C300E"/>
    <w:rsid w:val="009C379F"/>
    <w:rsid w:val="009C490B"/>
    <w:rsid w:val="009C50DF"/>
    <w:rsid w:val="009C5366"/>
    <w:rsid w:val="009C5A2B"/>
    <w:rsid w:val="009C5EAF"/>
    <w:rsid w:val="009C5F6E"/>
    <w:rsid w:val="009C610B"/>
    <w:rsid w:val="009C670A"/>
    <w:rsid w:val="009C7267"/>
    <w:rsid w:val="009C7551"/>
    <w:rsid w:val="009C7F70"/>
    <w:rsid w:val="009D03EF"/>
    <w:rsid w:val="009D1411"/>
    <w:rsid w:val="009D1ED1"/>
    <w:rsid w:val="009D2C71"/>
    <w:rsid w:val="009D2CCC"/>
    <w:rsid w:val="009D2E0E"/>
    <w:rsid w:val="009D2F23"/>
    <w:rsid w:val="009D2FAC"/>
    <w:rsid w:val="009D2FE5"/>
    <w:rsid w:val="009D3192"/>
    <w:rsid w:val="009D3396"/>
    <w:rsid w:val="009D33D7"/>
    <w:rsid w:val="009D39BC"/>
    <w:rsid w:val="009D3A30"/>
    <w:rsid w:val="009D3F6B"/>
    <w:rsid w:val="009D5273"/>
    <w:rsid w:val="009D5299"/>
    <w:rsid w:val="009D54AB"/>
    <w:rsid w:val="009D5BAB"/>
    <w:rsid w:val="009D5EBC"/>
    <w:rsid w:val="009D61FA"/>
    <w:rsid w:val="009D62AD"/>
    <w:rsid w:val="009D6DF0"/>
    <w:rsid w:val="009D7E52"/>
    <w:rsid w:val="009E03B5"/>
    <w:rsid w:val="009E042D"/>
    <w:rsid w:val="009E06BB"/>
    <w:rsid w:val="009E0FA9"/>
    <w:rsid w:val="009E1023"/>
    <w:rsid w:val="009E1417"/>
    <w:rsid w:val="009E15DA"/>
    <w:rsid w:val="009E193B"/>
    <w:rsid w:val="009E27AF"/>
    <w:rsid w:val="009E2CA1"/>
    <w:rsid w:val="009E3007"/>
    <w:rsid w:val="009E32AE"/>
    <w:rsid w:val="009E33FE"/>
    <w:rsid w:val="009E3C58"/>
    <w:rsid w:val="009E3DAD"/>
    <w:rsid w:val="009E41E1"/>
    <w:rsid w:val="009E4627"/>
    <w:rsid w:val="009E4EE4"/>
    <w:rsid w:val="009E564D"/>
    <w:rsid w:val="009E56BE"/>
    <w:rsid w:val="009E5973"/>
    <w:rsid w:val="009E5A39"/>
    <w:rsid w:val="009E615E"/>
    <w:rsid w:val="009E681D"/>
    <w:rsid w:val="009E69F9"/>
    <w:rsid w:val="009E742E"/>
    <w:rsid w:val="009E7AEC"/>
    <w:rsid w:val="009F00ED"/>
    <w:rsid w:val="009F05BF"/>
    <w:rsid w:val="009F12E0"/>
    <w:rsid w:val="009F282D"/>
    <w:rsid w:val="009F340C"/>
    <w:rsid w:val="009F4ACB"/>
    <w:rsid w:val="009F4DB0"/>
    <w:rsid w:val="009F6D1E"/>
    <w:rsid w:val="009F6D66"/>
    <w:rsid w:val="009F6E20"/>
    <w:rsid w:val="009F7151"/>
    <w:rsid w:val="009F7301"/>
    <w:rsid w:val="009F74F3"/>
    <w:rsid w:val="009F7723"/>
    <w:rsid w:val="00A00508"/>
    <w:rsid w:val="00A00CEB"/>
    <w:rsid w:val="00A00D26"/>
    <w:rsid w:val="00A015BD"/>
    <w:rsid w:val="00A01D7C"/>
    <w:rsid w:val="00A01FEC"/>
    <w:rsid w:val="00A022B1"/>
    <w:rsid w:val="00A023EE"/>
    <w:rsid w:val="00A0254F"/>
    <w:rsid w:val="00A0276E"/>
    <w:rsid w:val="00A02F7A"/>
    <w:rsid w:val="00A03439"/>
    <w:rsid w:val="00A0375B"/>
    <w:rsid w:val="00A03E7F"/>
    <w:rsid w:val="00A0410E"/>
    <w:rsid w:val="00A04CFE"/>
    <w:rsid w:val="00A050D4"/>
    <w:rsid w:val="00A0516E"/>
    <w:rsid w:val="00A05461"/>
    <w:rsid w:val="00A05D7F"/>
    <w:rsid w:val="00A05E70"/>
    <w:rsid w:val="00A05EA0"/>
    <w:rsid w:val="00A06252"/>
    <w:rsid w:val="00A0655F"/>
    <w:rsid w:val="00A06569"/>
    <w:rsid w:val="00A067F4"/>
    <w:rsid w:val="00A069F0"/>
    <w:rsid w:val="00A06AF0"/>
    <w:rsid w:val="00A07416"/>
    <w:rsid w:val="00A100D1"/>
    <w:rsid w:val="00A10B86"/>
    <w:rsid w:val="00A113C0"/>
    <w:rsid w:val="00A118C3"/>
    <w:rsid w:val="00A11F3F"/>
    <w:rsid w:val="00A11F95"/>
    <w:rsid w:val="00A12061"/>
    <w:rsid w:val="00A12A72"/>
    <w:rsid w:val="00A12DE4"/>
    <w:rsid w:val="00A1372D"/>
    <w:rsid w:val="00A13F89"/>
    <w:rsid w:val="00A14229"/>
    <w:rsid w:val="00A14D4B"/>
    <w:rsid w:val="00A158D2"/>
    <w:rsid w:val="00A15BDF"/>
    <w:rsid w:val="00A15EED"/>
    <w:rsid w:val="00A16271"/>
    <w:rsid w:val="00A1673D"/>
    <w:rsid w:val="00A1736E"/>
    <w:rsid w:val="00A1787F"/>
    <w:rsid w:val="00A17C5D"/>
    <w:rsid w:val="00A20690"/>
    <w:rsid w:val="00A210C8"/>
    <w:rsid w:val="00A22085"/>
    <w:rsid w:val="00A22187"/>
    <w:rsid w:val="00A22876"/>
    <w:rsid w:val="00A2293A"/>
    <w:rsid w:val="00A231CF"/>
    <w:rsid w:val="00A2334C"/>
    <w:rsid w:val="00A237A5"/>
    <w:rsid w:val="00A23E60"/>
    <w:rsid w:val="00A23F6B"/>
    <w:rsid w:val="00A257E0"/>
    <w:rsid w:val="00A2582D"/>
    <w:rsid w:val="00A25BE3"/>
    <w:rsid w:val="00A25F53"/>
    <w:rsid w:val="00A266A0"/>
    <w:rsid w:val="00A26974"/>
    <w:rsid w:val="00A272ED"/>
    <w:rsid w:val="00A278E3"/>
    <w:rsid w:val="00A3048C"/>
    <w:rsid w:val="00A30916"/>
    <w:rsid w:val="00A30986"/>
    <w:rsid w:val="00A30A61"/>
    <w:rsid w:val="00A30CFF"/>
    <w:rsid w:val="00A313C5"/>
    <w:rsid w:val="00A31CF1"/>
    <w:rsid w:val="00A329DD"/>
    <w:rsid w:val="00A33B0C"/>
    <w:rsid w:val="00A33B68"/>
    <w:rsid w:val="00A33BDA"/>
    <w:rsid w:val="00A33CF9"/>
    <w:rsid w:val="00A341CB"/>
    <w:rsid w:val="00A344AB"/>
    <w:rsid w:val="00A351E4"/>
    <w:rsid w:val="00A3525D"/>
    <w:rsid w:val="00A35358"/>
    <w:rsid w:val="00A35420"/>
    <w:rsid w:val="00A356F9"/>
    <w:rsid w:val="00A361F1"/>
    <w:rsid w:val="00A36D2E"/>
    <w:rsid w:val="00A37DCB"/>
    <w:rsid w:val="00A40117"/>
    <w:rsid w:val="00A41097"/>
    <w:rsid w:val="00A41342"/>
    <w:rsid w:val="00A413AD"/>
    <w:rsid w:val="00A415AB"/>
    <w:rsid w:val="00A4174B"/>
    <w:rsid w:val="00A41C1A"/>
    <w:rsid w:val="00A41D49"/>
    <w:rsid w:val="00A42513"/>
    <w:rsid w:val="00A42581"/>
    <w:rsid w:val="00A4297D"/>
    <w:rsid w:val="00A42B98"/>
    <w:rsid w:val="00A44E59"/>
    <w:rsid w:val="00A44F1E"/>
    <w:rsid w:val="00A45425"/>
    <w:rsid w:val="00A45EB1"/>
    <w:rsid w:val="00A4640C"/>
    <w:rsid w:val="00A46756"/>
    <w:rsid w:val="00A46782"/>
    <w:rsid w:val="00A46A99"/>
    <w:rsid w:val="00A46B13"/>
    <w:rsid w:val="00A47CA3"/>
    <w:rsid w:val="00A515CE"/>
    <w:rsid w:val="00A51752"/>
    <w:rsid w:val="00A518F8"/>
    <w:rsid w:val="00A51BEE"/>
    <w:rsid w:val="00A52419"/>
    <w:rsid w:val="00A52AD6"/>
    <w:rsid w:val="00A530F2"/>
    <w:rsid w:val="00A5323B"/>
    <w:rsid w:val="00A5329C"/>
    <w:rsid w:val="00A53954"/>
    <w:rsid w:val="00A53BF9"/>
    <w:rsid w:val="00A54204"/>
    <w:rsid w:val="00A542F8"/>
    <w:rsid w:val="00A54DF7"/>
    <w:rsid w:val="00A55549"/>
    <w:rsid w:val="00A56621"/>
    <w:rsid w:val="00A56EA7"/>
    <w:rsid w:val="00A57145"/>
    <w:rsid w:val="00A61561"/>
    <w:rsid w:val="00A615A7"/>
    <w:rsid w:val="00A61A0C"/>
    <w:rsid w:val="00A61BF4"/>
    <w:rsid w:val="00A61EFB"/>
    <w:rsid w:val="00A62833"/>
    <w:rsid w:val="00A6291F"/>
    <w:rsid w:val="00A63576"/>
    <w:rsid w:val="00A63622"/>
    <w:rsid w:val="00A63674"/>
    <w:rsid w:val="00A63706"/>
    <w:rsid w:val="00A641BD"/>
    <w:rsid w:val="00A6449F"/>
    <w:rsid w:val="00A649FF"/>
    <w:rsid w:val="00A64BE9"/>
    <w:rsid w:val="00A65133"/>
    <w:rsid w:val="00A65830"/>
    <w:rsid w:val="00A65855"/>
    <w:rsid w:val="00A659B1"/>
    <w:rsid w:val="00A66019"/>
    <w:rsid w:val="00A66059"/>
    <w:rsid w:val="00A66178"/>
    <w:rsid w:val="00A66228"/>
    <w:rsid w:val="00A66C31"/>
    <w:rsid w:val="00A67A15"/>
    <w:rsid w:val="00A67A58"/>
    <w:rsid w:val="00A7152F"/>
    <w:rsid w:val="00A7170F"/>
    <w:rsid w:val="00A7217F"/>
    <w:rsid w:val="00A72578"/>
    <w:rsid w:val="00A72674"/>
    <w:rsid w:val="00A72AFF"/>
    <w:rsid w:val="00A74433"/>
    <w:rsid w:val="00A75E79"/>
    <w:rsid w:val="00A75F6D"/>
    <w:rsid w:val="00A76039"/>
    <w:rsid w:val="00A764E6"/>
    <w:rsid w:val="00A7702B"/>
    <w:rsid w:val="00A7719B"/>
    <w:rsid w:val="00A773C6"/>
    <w:rsid w:val="00A77924"/>
    <w:rsid w:val="00A77971"/>
    <w:rsid w:val="00A8016B"/>
    <w:rsid w:val="00A804DE"/>
    <w:rsid w:val="00A809DF"/>
    <w:rsid w:val="00A80A92"/>
    <w:rsid w:val="00A81024"/>
    <w:rsid w:val="00A8216B"/>
    <w:rsid w:val="00A827D2"/>
    <w:rsid w:val="00A82D75"/>
    <w:rsid w:val="00A82EF3"/>
    <w:rsid w:val="00A833DB"/>
    <w:rsid w:val="00A83523"/>
    <w:rsid w:val="00A84CAE"/>
    <w:rsid w:val="00A84CF7"/>
    <w:rsid w:val="00A85A3E"/>
    <w:rsid w:val="00A85C4E"/>
    <w:rsid w:val="00A86649"/>
    <w:rsid w:val="00A8788E"/>
    <w:rsid w:val="00A8797A"/>
    <w:rsid w:val="00A90603"/>
    <w:rsid w:val="00A90773"/>
    <w:rsid w:val="00A90F95"/>
    <w:rsid w:val="00A91093"/>
    <w:rsid w:val="00A91505"/>
    <w:rsid w:val="00A9180D"/>
    <w:rsid w:val="00A920D3"/>
    <w:rsid w:val="00A925BB"/>
    <w:rsid w:val="00A92A6B"/>
    <w:rsid w:val="00A92BE5"/>
    <w:rsid w:val="00A92C40"/>
    <w:rsid w:val="00A934C5"/>
    <w:rsid w:val="00A93920"/>
    <w:rsid w:val="00A93CD9"/>
    <w:rsid w:val="00A940D0"/>
    <w:rsid w:val="00A95154"/>
    <w:rsid w:val="00A954D8"/>
    <w:rsid w:val="00A955A8"/>
    <w:rsid w:val="00A95D9E"/>
    <w:rsid w:val="00A95F90"/>
    <w:rsid w:val="00A960BB"/>
    <w:rsid w:val="00A966AD"/>
    <w:rsid w:val="00A96877"/>
    <w:rsid w:val="00A96E97"/>
    <w:rsid w:val="00A978EB"/>
    <w:rsid w:val="00A97A80"/>
    <w:rsid w:val="00A97D94"/>
    <w:rsid w:val="00A97F91"/>
    <w:rsid w:val="00AA02F7"/>
    <w:rsid w:val="00AA10EF"/>
    <w:rsid w:val="00AA14CA"/>
    <w:rsid w:val="00AA192D"/>
    <w:rsid w:val="00AA2605"/>
    <w:rsid w:val="00AA2ECC"/>
    <w:rsid w:val="00AA4161"/>
    <w:rsid w:val="00AA4D4B"/>
    <w:rsid w:val="00AA4FA2"/>
    <w:rsid w:val="00AA54CC"/>
    <w:rsid w:val="00AA5798"/>
    <w:rsid w:val="00AA5BE7"/>
    <w:rsid w:val="00AA5C95"/>
    <w:rsid w:val="00AA5D14"/>
    <w:rsid w:val="00AA64F6"/>
    <w:rsid w:val="00AA65CF"/>
    <w:rsid w:val="00AA670A"/>
    <w:rsid w:val="00AA7003"/>
    <w:rsid w:val="00AA7431"/>
    <w:rsid w:val="00AB18E1"/>
    <w:rsid w:val="00AB2F6C"/>
    <w:rsid w:val="00AB3C7E"/>
    <w:rsid w:val="00AB4323"/>
    <w:rsid w:val="00AB4670"/>
    <w:rsid w:val="00AB56A8"/>
    <w:rsid w:val="00AB7602"/>
    <w:rsid w:val="00AB7A0E"/>
    <w:rsid w:val="00AB7BB2"/>
    <w:rsid w:val="00AC06AA"/>
    <w:rsid w:val="00AC10E3"/>
    <w:rsid w:val="00AC1B4F"/>
    <w:rsid w:val="00AC2225"/>
    <w:rsid w:val="00AC2E56"/>
    <w:rsid w:val="00AC3675"/>
    <w:rsid w:val="00AC47E5"/>
    <w:rsid w:val="00AC5BCB"/>
    <w:rsid w:val="00AC5C16"/>
    <w:rsid w:val="00AC5DA9"/>
    <w:rsid w:val="00AC5EE3"/>
    <w:rsid w:val="00AD0285"/>
    <w:rsid w:val="00AD03DE"/>
    <w:rsid w:val="00AD05A0"/>
    <w:rsid w:val="00AD0790"/>
    <w:rsid w:val="00AD12B8"/>
    <w:rsid w:val="00AD16F0"/>
    <w:rsid w:val="00AD1818"/>
    <w:rsid w:val="00AD1D4D"/>
    <w:rsid w:val="00AD25F3"/>
    <w:rsid w:val="00AD2B66"/>
    <w:rsid w:val="00AD2D3D"/>
    <w:rsid w:val="00AD37B2"/>
    <w:rsid w:val="00AD48F2"/>
    <w:rsid w:val="00AD49BF"/>
    <w:rsid w:val="00AD4CC3"/>
    <w:rsid w:val="00AD4E73"/>
    <w:rsid w:val="00AD55DC"/>
    <w:rsid w:val="00AD5C1A"/>
    <w:rsid w:val="00AD5D0B"/>
    <w:rsid w:val="00AD6228"/>
    <w:rsid w:val="00AD644C"/>
    <w:rsid w:val="00AD6B17"/>
    <w:rsid w:val="00AD7049"/>
    <w:rsid w:val="00AE0D3F"/>
    <w:rsid w:val="00AE1328"/>
    <w:rsid w:val="00AE1AD7"/>
    <w:rsid w:val="00AE1CE2"/>
    <w:rsid w:val="00AE1E42"/>
    <w:rsid w:val="00AE1ECA"/>
    <w:rsid w:val="00AE22A0"/>
    <w:rsid w:val="00AE27E6"/>
    <w:rsid w:val="00AE2979"/>
    <w:rsid w:val="00AE30EE"/>
    <w:rsid w:val="00AE36FE"/>
    <w:rsid w:val="00AE3797"/>
    <w:rsid w:val="00AE3868"/>
    <w:rsid w:val="00AE3BE9"/>
    <w:rsid w:val="00AE4281"/>
    <w:rsid w:val="00AE43BD"/>
    <w:rsid w:val="00AE5181"/>
    <w:rsid w:val="00AE53FD"/>
    <w:rsid w:val="00AE5803"/>
    <w:rsid w:val="00AE5DD6"/>
    <w:rsid w:val="00AE722A"/>
    <w:rsid w:val="00AE7982"/>
    <w:rsid w:val="00AE7A30"/>
    <w:rsid w:val="00AE7CF7"/>
    <w:rsid w:val="00AF025A"/>
    <w:rsid w:val="00AF041F"/>
    <w:rsid w:val="00AF1D17"/>
    <w:rsid w:val="00AF1F09"/>
    <w:rsid w:val="00AF24FC"/>
    <w:rsid w:val="00AF35FE"/>
    <w:rsid w:val="00AF36BF"/>
    <w:rsid w:val="00AF3A45"/>
    <w:rsid w:val="00AF3B1C"/>
    <w:rsid w:val="00AF40E3"/>
    <w:rsid w:val="00AF417F"/>
    <w:rsid w:val="00AF5025"/>
    <w:rsid w:val="00AF5E18"/>
    <w:rsid w:val="00AF5F4F"/>
    <w:rsid w:val="00AF6410"/>
    <w:rsid w:val="00AF68EE"/>
    <w:rsid w:val="00AF6EF0"/>
    <w:rsid w:val="00AF7A35"/>
    <w:rsid w:val="00AF7C0B"/>
    <w:rsid w:val="00B0116D"/>
    <w:rsid w:val="00B0156B"/>
    <w:rsid w:val="00B015B7"/>
    <w:rsid w:val="00B016C5"/>
    <w:rsid w:val="00B01771"/>
    <w:rsid w:val="00B018FE"/>
    <w:rsid w:val="00B02DAE"/>
    <w:rsid w:val="00B02F5D"/>
    <w:rsid w:val="00B03170"/>
    <w:rsid w:val="00B03EFA"/>
    <w:rsid w:val="00B041B0"/>
    <w:rsid w:val="00B046EE"/>
    <w:rsid w:val="00B0477C"/>
    <w:rsid w:val="00B05338"/>
    <w:rsid w:val="00B05CAF"/>
    <w:rsid w:val="00B07050"/>
    <w:rsid w:val="00B0729E"/>
    <w:rsid w:val="00B1065C"/>
    <w:rsid w:val="00B10884"/>
    <w:rsid w:val="00B10944"/>
    <w:rsid w:val="00B11157"/>
    <w:rsid w:val="00B118BF"/>
    <w:rsid w:val="00B12348"/>
    <w:rsid w:val="00B124EA"/>
    <w:rsid w:val="00B125AF"/>
    <w:rsid w:val="00B125E7"/>
    <w:rsid w:val="00B12989"/>
    <w:rsid w:val="00B129DC"/>
    <w:rsid w:val="00B13202"/>
    <w:rsid w:val="00B13AD1"/>
    <w:rsid w:val="00B13BFA"/>
    <w:rsid w:val="00B14075"/>
    <w:rsid w:val="00B14138"/>
    <w:rsid w:val="00B148E8"/>
    <w:rsid w:val="00B15241"/>
    <w:rsid w:val="00B15C05"/>
    <w:rsid w:val="00B15CAB"/>
    <w:rsid w:val="00B1657A"/>
    <w:rsid w:val="00B1679E"/>
    <w:rsid w:val="00B1682C"/>
    <w:rsid w:val="00B16B1A"/>
    <w:rsid w:val="00B207AF"/>
    <w:rsid w:val="00B20B33"/>
    <w:rsid w:val="00B20EA4"/>
    <w:rsid w:val="00B21029"/>
    <w:rsid w:val="00B2120A"/>
    <w:rsid w:val="00B21CA6"/>
    <w:rsid w:val="00B22692"/>
    <w:rsid w:val="00B22758"/>
    <w:rsid w:val="00B22E87"/>
    <w:rsid w:val="00B22ED3"/>
    <w:rsid w:val="00B23832"/>
    <w:rsid w:val="00B23CC6"/>
    <w:rsid w:val="00B24032"/>
    <w:rsid w:val="00B241D3"/>
    <w:rsid w:val="00B24508"/>
    <w:rsid w:val="00B24721"/>
    <w:rsid w:val="00B2475E"/>
    <w:rsid w:val="00B254B4"/>
    <w:rsid w:val="00B25992"/>
    <w:rsid w:val="00B25AAF"/>
    <w:rsid w:val="00B2699C"/>
    <w:rsid w:val="00B2707E"/>
    <w:rsid w:val="00B27693"/>
    <w:rsid w:val="00B31568"/>
    <w:rsid w:val="00B31C84"/>
    <w:rsid w:val="00B32EC0"/>
    <w:rsid w:val="00B338E4"/>
    <w:rsid w:val="00B34B7D"/>
    <w:rsid w:val="00B34DF3"/>
    <w:rsid w:val="00B3545D"/>
    <w:rsid w:val="00B35C1A"/>
    <w:rsid w:val="00B36098"/>
    <w:rsid w:val="00B360ED"/>
    <w:rsid w:val="00B3656C"/>
    <w:rsid w:val="00B36EB6"/>
    <w:rsid w:val="00B40D4E"/>
    <w:rsid w:val="00B41828"/>
    <w:rsid w:val="00B4182D"/>
    <w:rsid w:val="00B421F2"/>
    <w:rsid w:val="00B4266C"/>
    <w:rsid w:val="00B42829"/>
    <w:rsid w:val="00B429A1"/>
    <w:rsid w:val="00B436BA"/>
    <w:rsid w:val="00B43F3D"/>
    <w:rsid w:val="00B449D7"/>
    <w:rsid w:val="00B44A54"/>
    <w:rsid w:val="00B45755"/>
    <w:rsid w:val="00B45990"/>
    <w:rsid w:val="00B46DBD"/>
    <w:rsid w:val="00B473C1"/>
    <w:rsid w:val="00B5076F"/>
    <w:rsid w:val="00B51505"/>
    <w:rsid w:val="00B5165D"/>
    <w:rsid w:val="00B5183E"/>
    <w:rsid w:val="00B5218C"/>
    <w:rsid w:val="00B5225D"/>
    <w:rsid w:val="00B52991"/>
    <w:rsid w:val="00B534DE"/>
    <w:rsid w:val="00B5354D"/>
    <w:rsid w:val="00B53B9D"/>
    <w:rsid w:val="00B54779"/>
    <w:rsid w:val="00B54945"/>
    <w:rsid w:val="00B54D1D"/>
    <w:rsid w:val="00B54F75"/>
    <w:rsid w:val="00B551F6"/>
    <w:rsid w:val="00B55C31"/>
    <w:rsid w:val="00B55C37"/>
    <w:rsid w:val="00B5606E"/>
    <w:rsid w:val="00B5638C"/>
    <w:rsid w:val="00B566E7"/>
    <w:rsid w:val="00B5762C"/>
    <w:rsid w:val="00B57C64"/>
    <w:rsid w:val="00B60088"/>
    <w:rsid w:val="00B605AD"/>
    <w:rsid w:val="00B60B36"/>
    <w:rsid w:val="00B61247"/>
    <w:rsid w:val="00B614CB"/>
    <w:rsid w:val="00B61C98"/>
    <w:rsid w:val="00B61E94"/>
    <w:rsid w:val="00B6222F"/>
    <w:rsid w:val="00B622DA"/>
    <w:rsid w:val="00B622EA"/>
    <w:rsid w:val="00B63A2F"/>
    <w:rsid w:val="00B63D58"/>
    <w:rsid w:val="00B63F2C"/>
    <w:rsid w:val="00B6400E"/>
    <w:rsid w:val="00B6408F"/>
    <w:rsid w:val="00B6438E"/>
    <w:rsid w:val="00B64EE8"/>
    <w:rsid w:val="00B653D8"/>
    <w:rsid w:val="00B65E61"/>
    <w:rsid w:val="00B66555"/>
    <w:rsid w:val="00B6662C"/>
    <w:rsid w:val="00B6676F"/>
    <w:rsid w:val="00B66CED"/>
    <w:rsid w:val="00B66F16"/>
    <w:rsid w:val="00B679A4"/>
    <w:rsid w:val="00B67D77"/>
    <w:rsid w:val="00B67EFB"/>
    <w:rsid w:val="00B70869"/>
    <w:rsid w:val="00B70A13"/>
    <w:rsid w:val="00B721E9"/>
    <w:rsid w:val="00B7298A"/>
    <w:rsid w:val="00B72BA6"/>
    <w:rsid w:val="00B73169"/>
    <w:rsid w:val="00B73652"/>
    <w:rsid w:val="00B73771"/>
    <w:rsid w:val="00B74BE4"/>
    <w:rsid w:val="00B759D2"/>
    <w:rsid w:val="00B761DA"/>
    <w:rsid w:val="00B7631C"/>
    <w:rsid w:val="00B766BB"/>
    <w:rsid w:val="00B77069"/>
    <w:rsid w:val="00B77215"/>
    <w:rsid w:val="00B775CE"/>
    <w:rsid w:val="00B77939"/>
    <w:rsid w:val="00B8197C"/>
    <w:rsid w:val="00B81AAF"/>
    <w:rsid w:val="00B8224B"/>
    <w:rsid w:val="00B8232C"/>
    <w:rsid w:val="00B82F7D"/>
    <w:rsid w:val="00B83324"/>
    <w:rsid w:val="00B843F4"/>
    <w:rsid w:val="00B846F8"/>
    <w:rsid w:val="00B84ACC"/>
    <w:rsid w:val="00B853B4"/>
    <w:rsid w:val="00B85691"/>
    <w:rsid w:val="00B85D96"/>
    <w:rsid w:val="00B864DF"/>
    <w:rsid w:val="00B8658A"/>
    <w:rsid w:val="00B8745E"/>
    <w:rsid w:val="00B91129"/>
    <w:rsid w:val="00B9113F"/>
    <w:rsid w:val="00B9196D"/>
    <w:rsid w:val="00B91DB3"/>
    <w:rsid w:val="00B91F65"/>
    <w:rsid w:val="00B922DD"/>
    <w:rsid w:val="00B9230E"/>
    <w:rsid w:val="00B9382F"/>
    <w:rsid w:val="00B93959"/>
    <w:rsid w:val="00B94015"/>
    <w:rsid w:val="00B94F05"/>
    <w:rsid w:val="00B94F56"/>
    <w:rsid w:val="00B9563B"/>
    <w:rsid w:val="00B95A6E"/>
    <w:rsid w:val="00B96026"/>
    <w:rsid w:val="00B96B16"/>
    <w:rsid w:val="00B97204"/>
    <w:rsid w:val="00B97632"/>
    <w:rsid w:val="00B97991"/>
    <w:rsid w:val="00B97CDE"/>
    <w:rsid w:val="00BA0182"/>
    <w:rsid w:val="00BA06DD"/>
    <w:rsid w:val="00BA0D37"/>
    <w:rsid w:val="00BA0EB1"/>
    <w:rsid w:val="00BA13EB"/>
    <w:rsid w:val="00BA1E5A"/>
    <w:rsid w:val="00BA2190"/>
    <w:rsid w:val="00BA246E"/>
    <w:rsid w:val="00BA2950"/>
    <w:rsid w:val="00BA323F"/>
    <w:rsid w:val="00BA380E"/>
    <w:rsid w:val="00BA44E5"/>
    <w:rsid w:val="00BA4CB5"/>
    <w:rsid w:val="00BA4FA2"/>
    <w:rsid w:val="00BA5750"/>
    <w:rsid w:val="00BA5861"/>
    <w:rsid w:val="00BA5B94"/>
    <w:rsid w:val="00BA5E9C"/>
    <w:rsid w:val="00BA6C4E"/>
    <w:rsid w:val="00BA6FFB"/>
    <w:rsid w:val="00BA79D3"/>
    <w:rsid w:val="00BB0E46"/>
    <w:rsid w:val="00BB1000"/>
    <w:rsid w:val="00BB14FC"/>
    <w:rsid w:val="00BB1949"/>
    <w:rsid w:val="00BB1A60"/>
    <w:rsid w:val="00BB23E5"/>
    <w:rsid w:val="00BB275F"/>
    <w:rsid w:val="00BB2A7B"/>
    <w:rsid w:val="00BB305C"/>
    <w:rsid w:val="00BB332E"/>
    <w:rsid w:val="00BB3381"/>
    <w:rsid w:val="00BB42B7"/>
    <w:rsid w:val="00BB4781"/>
    <w:rsid w:val="00BB47D9"/>
    <w:rsid w:val="00BB49BD"/>
    <w:rsid w:val="00BB5552"/>
    <w:rsid w:val="00BB5BE4"/>
    <w:rsid w:val="00BB6028"/>
    <w:rsid w:val="00BB6150"/>
    <w:rsid w:val="00BB671A"/>
    <w:rsid w:val="00BB6773"/>
    <w:rsid w:val="00BB6B29"/>
    <w:rsid w:val="00BB7F3C"/>
    <w:rsid w:val="00BC0116"/>
    <w:rsid w:val="00BC0279"/>
    <w:rsid w:val="00BC05C5"/>
    <w:rsid w:val="00BC1042"/>
    <w:rsid w:val="00BC140B"/>
    <w:rsid w:val="00BC1A31"/>
    <w:rsid w:val="00BC21C1"/>
    <w:rsid w:val="00BC2EDB"/>
    <w:rsid w:val="00BC3588"/>
    <w:rsid w:val="00BC385F"/>
    <w:rsid w:val="00BC4361"/>
    <w:rsid w:val="00BC4AA3"/>
    <w:rsid w:val="00BC5DB5"/>
    <w:rsid w:val="00BC5F5F"/>
    <w:rsid w:val="00BC6155"/>
    <w:rsid w:val="00BC6C91"/>
    <w:rsid w:val="00BD04CA"/>
    <w:rsid w:val="00BD0663"/>
    <w:rsid w:val="00BD0831"/>
    <w:rsid w:val="00BD0E4F"/>
    <w:rsid w:val="00BD1262"/>
    <w:rsid w:val="00BD1340"/>
    <w:rsid w:val="00BD1530"/>
    <w:rsid w:val="00BD1D66"/>
    <w:rsid w:val="00BD1E57"/>
    <w:rsid w:val="00BD2282"/>
    <w:rsid w:val="00BD2571"/>
    <w:rsid w:val="00BD2B1B"/>
    <w:rsid w:val="00BD35F1"/>
    <w:rsid w:val="00BD39F3"/>
    <w:rsid w:val="00BD43A2"/>
    <w:rsid w:val="00BD46D0"/>
    <w:rsid w:val="00BD4C6A"/>
    <w:rsid w:val="00BD50A1"/>
    <w:rsid w:val="00BD5B9F"/>
    <w:rsid w:val="00BD6568"/>
    <w:rsid w:val="00BD6882"/>
    <w:rsid w:val="00BD795C"/>
    <w:rsid w:val="00BD7A13"/>
    <w:rsid w:val="00BE01DA"/>
    <w:rsid w:val="00BE02AB"/>
    <w:rsid w:val="00BE158E"/>
    <w:rsid w:val="00BE29E7"/>
    <w:rsid w:val="00BE358B"/>
    <w:rsid w:val="00BE3782"/>
    <w:rsid w:val="00BE43C2"/>
    <w:rsid w:val="00BE4714"/>
    <w:rsid w:val="00BE4C65"/>
    <w:rsid w:val="00BE5505"/>
    <w:rsid w:val="00BE5587"/>
    <w:rsid w:val="00BE71BB"/>
    <w:rsid w:val="00BE77A1"/>
    <w:rsid w:val="00BF090D"/>
    <w:rsid w:val="00BF0EE8"/>
    <w:rsid w:val="00BF1354"/>
    <w:rsid w:val="00BF1637"/>
    <w:rsid w:val="00BF1CC6"/>
    <w:rsid w:val="00BF24D1"/>
    <w:rsid w:val="00BF2B38"/>
    <w:rsid w:val="00BF5461"/>
    <w:rsid w:val="00BF5A2A"/>
    <w:rsid w:val="00BF759D"/>
    <w:rsid w:val="00BF78B3"/>
    <w:rsid w:val="00BF7E12"/>
    <w:rsid w:val="00C002DD"/>
    <w:rsid w:val="00C00420"/>
    <w:rsid w:val="00C00A08"/>
    <w:rsid w:val="00C0108D"/>
    <w:rsid w:val="00C01130"/>
    <w:rsid w:val="00C02DB9"/>
    <w:rsid w:val="00C036C0"/>
    <w:rsid w:val="00C03BC3"/>
    <w:rsid w:val="00C047C8"/>
    <w:rsid w:val="00C05736"/>
    <w:rsid w:val="00C0593D"/>
    <w:rsid w:val="00C05DD4"/>
    <w:rsid w:val="00C0645C"/>
    <w:rsid w:val="00C07075"/>
    <w:rsid w:val="00C07DB0"/>
    <w:rsid w:val="00C1001C"/>
    <w:rsid w:val="00C116FE"/>
    <w:rsid w:val="00C12678"/>
    <w:rsid w:val="00C1280F"/>
    <w:rsid w:val="00C12A84"/>
    <w:rsid w:val="00C13317"/>
    <w:rsid w:val="00C14C04"/>
    <w:rsid w:val="00C14C17"/>
    <w:rsid w:val="00C15063"/>
    <w:rsid w:val="00C15D9C"/>
    <w:rsid w:val="00C16001"/>
    <w:rsid w:val="00C1645E"/>
    <w:rsid w:val="00C165BE"/>
    <w:rsid w:val="00C1678C"/>
    <w:rsid w:val="00C16EED"/>
    <w:rsid w:val="00C171B6"/>
    <w:rsid w:val="00C17B6C"/>
    <w:rsid w:val="00C2087D"/>
    <w:rsid w:val="00C21202"/>
    <w:rsid w:val="00C21BF0"/>
    <w:rsid w:val="00C22BC9"/>
    <w:rsid w:val="00C22CF3"/>
    <w:rsid w:val="00C22D18"/>
    <w:rsid w:val="00C22FA0"/>
    <w:rsid w:val="00C23230"/>
    <w:rsid w:val="00C23301"/>
    <w:rsid w:val="00C23444"/>
    <w:rsid w:val="00C24719"/>
    <w:rsid w:val="00C24873"/>
    <w:rsid w:val="00C24F9D"/>
    <w:rsid w:val="00C256BB"/>
    <w:rsid w:val="00C25B27"/>
    <w:rsid w:val="00C25C94"/>
    <w:rsid w:val="00C26093"/>
    <w:rsid w:val="00C26824"/>
    <w:rsid w:val="00C27317"/>
    <w:rsid w:val="00C27E30"/>
    <w:rsid w:val="00C3017A"/>
    <w:rsid w:val="00C3096B"/>
    <w:rsid w:val="00C30B10"/>
    <w:rsid w:val="00C30B21"/>
    <w:rsid w:val="00C30C5F"/>
    <w:rsid w:val="00C30D42"/>
    <w:rsid w:val="00C310E5"/>
    <w:rsid w:val="00C31AB8"/>
    <w:rsid w:val="00C31DB5"/>
    <w:rsid w:val="00C31E67"/>
    <w:rsid w:val="00C3214C"/>
    <w:rsid w:val="00C32703"/>
    <w:rsid w:val="00C3292C"/>
    <w:rsid w:val="00C32B87"/>
    <w:rsid w:val="00C32D46"/>
    <w:rsid w:val="00C33589"/>
    <w:rsid w:val="00C33F79"/>
    <w:rsid w:val="00C34127"/>
    <w:rsid w:val="00C343D9"/>
    <w:rsid w:val="00C34CD2"/>
    <w:rsid w:val="00C34EB2"/>
    <w:rsid w:val="00C35304"/>
    <w:rsid w:val="00C35439"/>
    <w:rsid w:val="00C35771"/>
    <w:rsid w:val="00C358CE"/>
    <w:rsid w:val="00C35BD5"/>
    <w:rsid w:val="00C370BC"/>
    <w:rsid w:val="00C37A79"/>
    <w:rsid w:val="00C37D46"/>
    <w:rsid w:val="00C400E5"/>
    <w:rsid w:val="00C4053B"/>
    <w:rsid w:val="00C40DA9"/>
    <w:rsid w:val="00C4228D"/>
    <w:rsid w:val="00C42D86"/>
    <w:rsid w:val="00C43396"/>
    <w:rsid w:val="00C4352D"/>
    <w:rsid w:val="00C43747"/>
    <w:rsid w:val="00C43BE1"/>
    <w:rsid w:val="00C441D3"/>
    <w:rsid w:val="00C45D9A"/>
    <w:rsid w:val="00C4600C"/>
    <w:rsid w:val="00C46B6A"/>
    <w:rsid w:val="00C46BE7"/>
    <w:rsid w:val="00C47D9C"/>
    <w:rsid w:val="00C47E5F"/>
    <w:rsid w:val="00C47E88"/>
    <w:rsid w:val="00C5040A"/>
    <w:rsid w:val="00C521AA"/>
    <w:rsid w:val="00C52B32"/>
    <w:rsid w:val="00C537C4"/>
    <w:rsid w:val="00C53D2A"/>
    <w:rsid w:val="00C53D64"/>
    <w:rsid w:val="00C54324"/>
    <w:rsid w:val="00C54355"/>
    <w:rsid w:val="00C546D8"/>
    <w:rsid w:val="00C54778"/>
    <w:rsid w:val="00C55926"/>
    <w:rsid w:val="00C56247"/>
    <w:rsid w:val="00C56508"/>
    <w:rsid w:val="00C565C2"/>
    <w:rsid w:val="00C5686E"/>
    <w:rsid w:val="00C56C0B"/>
    <w:rsid w:val="00C56C81"/>
    <w:rsid w:val="00C56F7E"/>
    <w:rsid w:val="00C57754"/>
    <w:rsid w:val="00C57A2D"/>
    <w:rsid w:val="00C60314"/>
    <w:rsid w:val="00C60461"/>
    <w:rsid w:val="00C609BC"/>
    <w:rsid w:val="00C60A2C"/>
    <w:rsid w:val="00C60A9C"/>
    <w:rsid w:val="00C60CB5"/>
    <w:rsid w:val="00C61203"/>
    <w:rsid w:val="00C614D8"/>
    <w:rsid w:val="00C6179E"/>
    <w:rsid w:val="00C619DE"/>
    <w:rsid w:val="00C62D75"/>
    <w:rsid w:val="00C62F0C"/>
    <w:rsid w:val="00C62F42"/>
    <w:rsid w:val="00C630BD"/>
    <w:rsid w:val="00C63245"/>
    <w:rsid w:val="00C63679"/>
    <w:rsid w:val="00C638D8"/>
    <w:rsid w:val="00C64205"/>
    <w:rsid w:val="00C64655"/>
    <w:rsid w:val="00C64A4E"/>
    <w:rsid w:val="00C64B13"/>
    <w:rsid w:val="00C64FF8"/>
    <w:rsid w:val="00C65144"/>
    <w:rsid w:val="00C666EB"/>
    <w:rsid w:val="00C67903"/>
    <w:rsid w:val="00C67BC1"/>
    <w:rsid w:val="00C67BEE"/>
    <w:rsid w:val="00C67FB8"/>
    <w:rsid w:val="00C70771"/>
    <w:rsid w:val="00C708D1"/>
    <w:rsid w:val="00C70C39"/>
    <w:rsid w:val="00C70D3B"/>
    <w:rsid w:val="00C712E8"/>
    <w:rsid w:val="00C71449"/>
    <w:rsid w:val="00C7169F"/>
    <w:rsid w:val="00C71867"/>
    <w:rsid w:val="00C719C0"/>
    <w:rsid w:val="00C71CF6"/>
    <w:rsid w:val="00C7241E"/>
    <w:rsid w:val="00C7246A"/>
    <w:rsid w:val="00C72559"/>
    <w:rsid w:val="00C73E3E"/>
    <w:rsid w:val="00C74227"/>
    <w:rsid w:val="00C74457"/>
    <w:rsid w:val="00C747D3"/>
    <w:rsid w:val="00C754F7"/>
    <w:rsid w:val="00C75D60"/>
    <w:rsid w:val="00C76102"/>
    <w:rsid w:val="00C7724D"/>
    <w:rsid w:val="00C775D7"/>
    <w:rsid w:val="00C80865"/>
    <w:rsid w:val="00C80E5A"/>
    <w:rsid w:val="00C82217"/>
    <w:rsid w:val="00C82A09"/>
    <w:rsid w:val="00C82A48"/>
    <w:rsid w:val="00C83080"/>
    <w:rsid w:val="00C837D8"/>
    <w:rsid w:val="00C84106"/>
    <w:rsid w:val="00C8414A"/>
    <w:rsid w:val="00C84815"/>
    <w:rsid w:val="00C85604"/>
    <w:rsid w:val="00C85CCE"/>
    <w:rsid w:val="00C86403"/>
    <w:rsid w:val="00C871F9"/>
    <w:rsid w:val="00C90A1C"/>
    <w:rsid w:val="00C90B10"/>
    <w:rsid w:val="00C91A88"/>
    <w:rsid w:val="00C91CED"/>
    <w:rsid w:val="00C92115"/>
    <w:rsid w:val="00C925B9"/>
    <w:rsid w:val="00C927B8"/>
    <w:rsid w:val="00C93C56"/>
    <w:rsid w:val="00C9456F"/>
    <w:rsid w:val="00C94B1B"/>
    <w:rsid w:val="00C94CA1"/>
    <w:rsid w:val="00C94CB2"/>
    <w:rsid w:val="00C950FF"/>
    <w:rsid w:val="00C95296"/>
    <w:rsid w:val="00C95342"/>
    <w:rsid w:val="00C95464"/>
    <w:rsid w:val="00C95606"/>
    <w:rsid w:val="00C95C6E"/>
    <w:rsid w:val="00C95FD8"/>
    <w:rsid w:val="00C96EF4"/>
    <w:rsid w:val="00C97565"/>
    <w:rsid w:val="00C97817"/>
    <w:rsid w:val="00C979C0"/>
    <w:rsid w:val="00C979FF"/>
    <w:rsid w:val="00C97D49"/>
    <w:rsid w:val="00CA0A0C"/>
    <w:rsid w:val="00CA0FBA"/>
    <w:rsid w:val="00CA1637"/>
    <w:rsid w:val="00CA1643"/>
    <w:rsid w:val="00CA1A01"/>
    <w:rsid w:val="00CA1D63"/>
    <w:rsid w:val="00CA1FF9"/>
    <w:rsid w:val="00CA202D"/>
    <w:rsid w:val="00CA22C8"/>
    <w:rsid w:val="00CA272A"/>
    <w:rsid w:val="00CA29BC"/>
    <w:rsid w:val="00CA2BE5"/>
    <w:rsid w:val="00CA2F05"/>
    <w:rsid w:val="00CA3357"/>
    <w:rsid w:val="00CA42BD"/>
    <w:rsid w:val="00CA44CD"/>
    <w:rsid w:val="00CA476D"/>
    <w:rsid w:val="00CA4B1F"/>
    <w:rsid w:val="00CA4C67"/>
    <w:rsid w:val="00CA5032"/>
    <w:rsid w:val="00CA56B0"/>
    <w:rsid w:val="00CA56DE"/>
    <w:rsid w:val="00CA5803"/>
    <w:rsid w:val="00CA5BA3"/>
    <w:rsid w:val="00CA5CE3"/>
    <w:rsid w:val="00CA5F25"/>
    <w:rsid w:val="00CA6329"/>
    <w:rsid w:val="00CA677C"/>
    <w:rsid w:val="00CA6927"/>
    <w:rsid w:val="00CA6CA4"/>
    <w:rsid w:val="00CA6F96"/>
    <w:rsid w:val="00CA6FF7"/>
    <w:rsid w:val="00CB0615"/>
    <w:rsid w:val="00CB0651"/>
    <w:rsid w:val="00CB074D"/>
    <w:rsid w:val="00CB0C26"/>
    <w:rsid w:val="00CB1045"/>
    <w:rsid w:val="00CB14BA"/>
    <w:rsid w:val="00CB1754"/>
    <w:rsid w:val="00CB178D"/>
    <w:rsid w:val="00CB1ACC"/>
    <w:rsid w:val="00CB2194"/>
    <w:rsid w:val="00CB2BF3"/>
    <w:rsid w:val="00CB2D0A"/>
    <w:rsid w:val="00CB2F50"/>
    <w:rsid w:val="00CB3350"/>
    <w:rsid w:val="00CB379E"/>
    <w:rsid w:val="00CB38D7"/>
    <w:rsid w:val="00CB38EB"/>
    <w:rsid w:val="00CB4AA8"/>
    <w:rsid w:val="00CB4FA8"/>
    <w:rsid w:val="00CB5C2F"/>
    <w:rsid w:val="00CB60BD"/>
    <w:rsid w:val="00CB635D"/>
    <w:rsid w:val="00CB72E7"/>
    <w:rsid w:val="00CC0269"/>
    <w:rsid w:val="00CC02ED"/>
    <w:rsid w:val="00CC0694"/>
    <w:rsid w:val="00CC07DD"/>
    <w:rsid w:val="00CC0B74"/>
    <w:rsid w:val="00CC0E8B"/>
    <w:rsid w:val="00CC1030"/>
    <w:rsid w:val="00CC10D4"/>
    <w:rsid w:val="00CC11DA"/>
    <w:rsid w:val="00CC13CE"/>
    <w:rsid w:val="00CC1433"/>
    <w:rsid w:val="00CC1CF0"/>
    <w:rsid w:val="00CC1F05"/>
    <w:rsid w:val="00CC24E3"/>
    <w:rsid w:val="00CC25AF"/>
    <w:rsid w:val="00CC32D2"/>
    <w:rsid w:val="00CC34D4"/>
    <w:rsid w:val="00CC3545"/>
    <w:rsid w:val="00CC363B"/>
    <w:rsid w:val="00CC3B25"/>
    <w:rsid w:val="00CC3E71"/>
    <w:rsid w:val="00CC53FD"/>
    <w:rsid w:val="00CC5461"/>
    <w:rsid w:val="00CC5894"/>
    <w:rsid w:val="00CC6FF2"/>
    <w:rsid w:val="00CC7013"/>
    <w:rsid w:val="00CC7517"/>
    <w:rsid w:val="00CC7637"/>
    <w:rsid w:val="00CC77CA"/>
    <w:rsid w:val="00CC7C14"/>
    <w:rsid w:val="00CD0115"/>
    <w:rsid w:val="00CD0853"/>
    <w:rsid w:val="00CD15A8"/>
    <w:rsid w:val="00CD1732"/>
    <w:rsid w:val="00CD2C77"/>
    <w:rsid w:val="00CD2C7A"/>
    <w:rsid w:val="00CD2CED"/>
    <w:rsid w:val="00CD35B9"/>
    <w:rsid w:val="00CD3618"/>
    <w:rsid w:val="00CD4100"/>
    <w:rsid w:val="00CD43D1"/>
    <w:rsid w:val="00CD4CD9"/>
    <w:rsid w:val="00CD53DC"/>
    <w:rsid w:val="00CD5D36"/>
    <w:rsid w:val="00CD5EC1"/>
    <w:rsid w:val="00CD653A"/>
    <w:rsid w:val="00CD6AFE"/>
    <w:rsid w:val="00CD6DD9"/>
    <w:rsid w:val="00CD7367"/>
    <w:rsid w:val="00CD7835"/>
    <w:rsid w:val="00CE0047"/>
    <w:rsid w:val="00CE0B15"/>
    <w:rsid w:val="00CE1258"/>
    <w:rsid w:val="00CE13CE"/>
    <w:rsid w:val="00CE179E"/>
    <w:rsid w:val="00CE1887"/>
    <w:rsid w:val="00CE18DD"/>
    <w:rsid w:val="00CE1E6F"/>
    <w:rsid w:val="00CE23C4"/>
    <w:rsid w:val="00CE259D"/>
    <w:rsid w:val="00CE2E6D"/>
    <w:rsid w:val="00CE31E4"/>
    <w:rsid w:val="00CE32CE"/>
    <w:rsid w:val="00CE3A3F"/>
    <w:rsid w:val="00CE4DD7"/>
    <w:rsid w:val="00CE4F76"/>
    <w:rsid w:val="00CE5D22"/>
    <w:rsid w:val="00CE5FB6"/>
    <w:rsid w:val="00CE6192"/>
    <w:rsid w:val="00CE69BC"/>
    <w:rsid w:val="00CE7083"/>
    <w:rsid w:val="00CE75A5"/>
    <w:rsid w:val="00CE78A9"/>
    <w:rsid w:val="00CF0F02"/>
    <w:rsid w:val="00CF1CCA"/>
    <w:rsid w:val="00CF4347"/>
    <w:rsid w:val="00CF5392"/>
    <w:rsid w:val="00CF57A0"/>
    <w:rsid w:val="00CF5D8A"/>
    <w:rsid w:val="00CF603A"/>
    <w:rsid w:val="00CF69D1"/>
    <w:rsid w:val="00CF6B5C"/>
    <w:rsid w:val="00CF6FC7"/>
    <w:rsid w:val="00D0026E"/>
    <w:rsid w:val="00D00D09"/>
    <w:rsid w:val="00D0100F"/>
    <w:rsid w:val="00D01203"/>
    <w:rsid w:val="00D01433"/>
    <w:rsid w:val="00D01CE4"/>
    <w:rsid w:val="00D03167"/>
    <w:rsid w:val="00D03210"/>
    <w:rsid w:val="00D0397B"/>
    <w:rsid w:val="00D03E83"/>
    <w:rsid w:val="00D04312"/>
    <w:rsid w:val="00D04496"/>
    <w:rsid w:val="00D04569"/>
    <w:rsid w:val="00D049F6"/>
    <w:rsid w:val="00D05EBD"/>
    <w:rsid w:val="00D05F2C"/>
    <w:rsid w:val="00D05FEB"/>
    <w:rsid w:val="00D061C6"/>
    <w:rsid w:val="00D067EE"/>
    <w:rsid w:val="00D07056"/>
    <w:rsid w:val="00D070F5"/>
    <w:rsid w:val="00D079EC"/>
    <w:rsid w:val="00D07A86"/>
    <w:rsid w:val="00D07CAA"/>
    <w:rsid w:val="00D100AD"/>
    <w:rsid w:val="00D10757"/>
    <w:rsid w:val="00D1154B"/>
    <w:rsid w:val="00D11B54"/>
    <w:rsid w:val="00D11B91"/>
    <w:rsid w:val="00D12237"/>
    <w:rsid w:val="00D12312"/>
    <w:rsid w:val="00D13804"/>
    <w:rsid w:val="00D13FBE"/>
    <w:rsid w:val="00D145D1"/>
    <w:rsid w:val="00D14A94"/>
    <w:rsid w:val="00D155D4"/>
    <w:rsid w:val="00D15881"/>
    <w:rsid w:val="00D15D81"/>
    <w:rsid w:val="00D17353"/>
    <w:rsid w:val="00D173B8"/>
    <w:rsid w:val="00D17E71"/>
    <w:rsid w:val="00D2021F"/>
    <w:rsid w:val="00D20492"/>
    <w:rsid w:val="00D20504"/>
    <w:rsid w:val="00D20800"/>
    <w:rsid w:val="00D2091F"/>
    <w:rsid w:val="00D213F9"/>
    <w:rsid w:val="00D2146C"/>
    <w:rsid w:val="00D217C1"/>
    <w:rsid w:val="00D22288"/>
    <w:rsid w:val="00D22552"/>
    <w:rsid w:val="00D2291D"/>
    <w:rsid w:val="00D22997"/>
    <w:rsid w:val="00D22D9F"/>
    <w:rsid w:val="00D249ED"/>
    <w:rsid w:val="00D25027"/>
    <w:rsid w:val="00D25159"/>
    <w:rsid w:val="00D2564D"/>
    <w:rsid w:val="00D25D35"/>
    <w:rsid w:val="00D264C5"/>
    <w:rsid w:val="00D26A97"/>
    <w:rsid w:val="00D26D0E"/>
    <w:rsid w:val="00D26F8B"/>
    <w:rsid w:val="00D27687"/>
    <w:rsid w:val="00D301BF"/>
    <w:rsid w:val="00D30432"/>
    <w:rsid w:val="00D30A86"/>
    <w:rsid w:val="00D30E54"/>
    <w:rsid w:val="00D310D3"/>
    <w:rsid w:val="00D3139D"/>
    <w:rsid w:val="00D315F7"/>
    <w:rsid w:val="00D31916"/>
    <w:rsid w:val="00D32E4C"/>
    <w:rsid w:val="00D3328D"/>
    <w:rsid w:val="00D3371A"/>
    <w:rsid w:val="00D33C04"/>
    <w:rsid w:val="00D33DDE"/>
    <w:rsid w:val="00D35B17"/>
    <w:rsid w:val="00D36346"/>
    <w:rsid w:val="00D36A42"/>
    <w:rsid w:val="00D36E2A"/>
    <w:rsid w:val="00D37C25"/>
    <w:rsid w:val="00D37D07"/>
    <w:rsid w:val="00D37EAB"/>
    <w:rsid w:val="00D37FD1"/>
    <w:rsid w:val="00D40186"/>
    <w:rsid w:val="00D421D1"/>
    <w:rsid w:val="00D429CE"/>
    <w:rsid w:val="00D431BB"/>
    <w:rsid w:val="00D449F4"/>
    <w:rsid w:val="00D44B26"/>
    <w:rsid w:val="00D44B45"/>
    <w:rsid w:val="00D44C90"/>
    <w:rsid w:val="00D44D52"/>
    <w:rsid w:val="00D45074"/>
    <w:rsid w:val="00D4534E"/>
    <w:rsid w:val="00D4572D"/>
    <w:rsid w:val="00D45AD9"/>
    <w:rsid w:val="00D46030"/>
    <w:rsid w:val="00D46EA1"/>
    <w:rsid w:val="00D47403"/>
    <w:rsid w:val="00D5064D"/>
    <w:rsid w:val="00D50664"/>
    <w:rsid w:val="00D52330"/>
    <w:rsid w:val="00D52415"/>
    <w:rsid w:val="00D52737"/>
    <w:rsid w:val="00D53788"/>
    <w:rsid w:val="00D541C2"/>
    <w:rsid w:val="00D54ECB"/>
    <w:rsid w:val="00D55ECD"/>
    <w:rsid w:val="00D56017"/>
    <w:rsid w:val="00D56430"/>
    <w:rsid w:val="00D56881"/>
    <w:rsid w:val="00D56CEA"/>
    <w:rsid w:val="00D56F2A"/>
    <w:rsid w:val="00D57242"/>
    <w:rsid w:val="00D603B5"/>
    <w:rsid w:val="00D605D3"/>
    <w:rsid w:val="00D60870"/>
    <w:rsid w:val="00D60EF6"/>
    <w:rsid w:val="00D61A44"/>
    <w:rsid w:val="00D61EBF"/>
    <w:rsid w:val="00D62581"/>
    <w:rsid w:val="00D627A2"/>
    <w:rsid w:val="00D62B0B"/>
    <w:rsid w:val="00D62E8F"/>
    <w:rsid w:val="00D63842"/>
    <w:rsid w:val="00D63B4D"/>
    <w:rsid w:val="00D63E2C"/>
    <w:rsid w:val="00D64701"/>
    <w:rsid w:val="00D648A4"/>
    <w:rsid w:val="00D65098"/>
    <w:rsid w:val="00D657BE"/>
    <w:rsid w:val="00D65837"/>
    <w:rsid w:val="00D65E3A"/>
    <w:rsid w:val="00D662EC"/>
    <w:rsid w:val="00D66304"/>
    <w:rsid w:val="00D666FF"/>
    <w:rsid w:val="00D667E0"/>
    <w:rsid w:val="00D66EFD"/>
    <w:rsid w:val="00D67AF4"/>
    <w:rsid w:val="00D67D32"/>
    <w:rsid w:val="00D67E51"/>
    <w:rsid w:val="00D705F1"/>
    <w:rsid w:val="00D71AF6"/>
    <w:rsid w:val="00D71DDA"/>
    <w:rsid w:val="00D7249E"/>
    <w:rsid w:val="00D72AE2"/>
    <w:rsid w:val="00D72E02"/>
    <w:rsid w:val="00D72EEB"/>
    <w:rsid w:val="00D739C1"/>
    <w:rsid w:val="00D73A92"/>
    <w:rsid w:val="00D73BC0"/>
    <w:rsid w:val="00D73D76"/>
    <w:rsid w:val="00D74390"/>
    <w:rsid w:val="00D743B0"/>
    <w:rsid w:val="00D753F7"/>
    <w:rsid w:val="00D7578B"/>
    <w:rsid w:val="00D761B3"/>
    <w:rsid w:val="00D77EF5"/>
    <w:rsid w:val="00D806AF"/>
    <w:rsid w:val="00D8072A"/>
    <w:rsid w:val="00D80BF5"/>
    <w:rsid w:val="00D8139D"/>
    <w:rsid w:val="00D8217B"/>
    <w:rsid w:val="00D82973"/>
    <w:rsid w:val="00D83308"/>
    <w:rsid w:val="00D836DB"/>
    <w:rsid w:val="00D8442E"/>
    <w:rsid w:val="00D84794"/>
    <w:rsid w:val="00D855AF"/>
    <w:rsid w:val="00D85A5B"/>
    <w:rsid w:val="00D86276"/>
    <w:rsid w:val="00D86320"/>
    <w:rsid w:val="00D863F1"/>
    <w:rsid w:val="00D86432"/>
    <w:rsid w:val="00D865F5"/>
    <w:rsid w:val="00D866CE"/>
    <w:rsid w:val="00D8711A"/>
    <w:rsid w:val="00D87130"/>
    <w:rsid w:val="00D871F9"/>
    <w:rsid w:val="00D8727F"/>
    <w:rsid w:val="00D87CBD"/>
    <w:rsid w:val="00D90311"/>
    <w:rsid w:val="00D905F3"/>
    <w:rsid w:val="00D90638"/>
    <w:rsid w:val="00D90798"/>
    <w:rsid w:val="00D908A0"/>
    <w:rsid w:val="00D92325"/>
    <w:rsid w:val="00D92CC3"/>
    <w:rsid w:val="00D92EC8"/>
    <w:rsid w:val="00D93278"/>
    <w:rsid w:val="00D93385"/>
    <w:rsid w:val="00D93949"/>
    <w:rsid w:val="00D940ED"/>
    <w:rsid w:val="00D9699C"/>
    <w:rsid w:val="00D97AC3"/>
    <w:rsid w:val="00D97BD1"/>
    <w:rsid w:val="00DA01DD"/>
    <w:rsid w:val="00DA0EC1"/>
    <w:rsid w:val="00DA0F26"/>
    <w:rsid w:val="00DA14E4"/>
    <w:rsid w:val="00DA172F"/>
    <w:rsid w:val="00DA1745"/>
    <w:rsid w:val="00DA20FD"/>
    <w:rsid w:val="00DA21F7"/>
    <w:rsid w:val="00DA234D"/>
    <w:rsid w:val="00DA39EA"/>
    <w:rsid w:val="00DA3AA3"/>
    <w:rsid w:val="00DA3AE6"/>
    <w:rsid w:val="00DA3BD5"/>
    <w:rsid w:val="00DA3EF2"/>
    <w:rsid w:val="00DA411B"/>
    <w:rsid w:val="00DA4684"/>
    <w:rsid w:val="00DA4B98"/>
    <w:rsid w:val="00DA4C34"/>
    <w:rsid w:val="00DA517B"/>
    <w:rsid w:val="00DA55CE"/>
    <w:rsid w:val="00DA5A46"/>
    <w:rsid w:val="00DA642A"/>
    <w:rsid w:val="00DA69E7"/>
    <w:rsid w:val="00DA7427"/>
    <w:rsid w:val="00DA7E6C"/>
    <w:rsid w:val="00DB02A4"/>
    <w:rsid w:val="00DB0D29"/>
    <w:rsid w:val="00DB1072"/>
    <w:rsid w:val="00DB13F7"/>
    <w:rsid w:val="00DB1E56"/>
    <w:rsid w:val="00DB1ECE"/>
    <w:rsid w:val="00DB1FC5"/>
    <w:rsid w:val="00DB2261"/>
    <w:rsid w:val="00DB2383"/>
    <w:rsid w:val="00DB2B00"/>
    <w:rsid w:val="00DB3F64"/>
    <w:rsid w:val="00DB473D"/>
    <w:rsid w:val="00DB47A1"/>
    <w:rsid w:val="00DB48D2"/>
    <w:rsid w:val="00DB4DFB"/>
    <w:rsid w:val="00DB5075"/>
    <w:rsid w:val="00DB594B"/>
    <w:rsid w:val="00DB5C39"/>
    <w:rsid w:val="00DB5CA6"/>
    <w:rsid w:val="00DB7539"/>
    <w:rsid w:val="00DB7B5B"/>
    <w:rsid w:val="00DB7E96"/>
    <w:rsid w:val="00DC006A"/>
    <w:rsid w:val="00DC045E"/>
    <w:rsid w:val="00DC0465"/>
    <w:rsid w:val="00DC09AE"/>
    <w:rsid w:val="00DC0B3D"/>
    <w:rsid w:val="00DC1403"/>
    <w:rsid w:val="00DC23D4"/>
    <w:rsid w:val="00DC3550"/>
    <w:rsid w:val="00DC3970"/>
    <w:rsid w:val="00DC426A"/>
    <w:rsid w:val="00DC49AE"/>
    <w:rsid w:val="00DC4B5F"/>
    <w:rsid w:val="00DC4BCB"/>
    <w:rsid w:val="00DC5178"/>
    <w:rsid w:val="00DC5407"/>
    <w:rsid w:val="00DC5B1F"/>
    <w:rsid w:val="00DC5ED6"/>
    <w:rsid w:val="00DC5F6A"/>
    <w:rsid w:val="00DC661B"/>
    <w:rsid w:val="00DC7536"/>
    <w:rsid w:val="00DC7F60"/>
    <w:rsid w:val="00DD0198"/>
    <w:rsid w:val="00DD03A3"/>
    <w:rsid w:val="00DD0EC0"/>
    <w:rsid w:val="00DD2277"/>
    <w:rsid w:val="00DD239B"/>
    <w:rsid w:val="00DD251E"/>
    <w:rsid w:val="00DD297E"/>
    <w:rsid w:val="00DD2DF6"/>
    <w:rsid w:val="00DD35AA"/>
    <w:rsid w:val="00DD3790"/>
    <w:rsid w:val="00DD45EC"/>
    <w:rsid w:val="00DD46F0"/>
    <w:rsid w:val="00DD4FDB"/>
    <w:rsid w:val="00DD503C"/>
    <w:rsid w:val="00DD50DF"/>
    <w:rsid w:val="00DD54B0"/>
    <w:rsid w:val="00DD56CF"/>
    <w:rsid w:val="00DD5806"/>
    <w:rsid w:val="00DD5A70"/>
    <w:rsid w:val="00DD5BA6"/>
    <w:rsid w:val="00DD62EE"/>
    <w:rsid w:val="00DD69C8"/>
    <w:rsid w:val="00DD7086"/>
    <w:rsid w:val="00DD7484"/>
    <w:rsid w:val="00DD78CF"/>
    <w:rsid w:val="00DD7C2D"/>
    <w:rsid w:val="00DD7ED8"/>
    <w:rsid w:val="00DE136F"/>
    <w:rsid w:val="00DE1813"/>
    <w:rsid w:val="00DE2169"/>
    <w:rsid w:val="00DE2B84"/>
    <w:rsid w:val="00DE2FFC"/>
    <w:rsid w:val="00DE350B"/>
    <w:rsid w:val="00DE39C2"/>
    <w:rsid w:val="00DE41C4"/>
    <w:rsid w:val="00DE4748"/>
    <w:rsid w:val="00DE56FD"/>
    <w:rsid w:val="00DE64EE"/>
    <w:rsid w:val="00DE6914"/>
    <w:rsid w:val="00DE6C8C"/>
    <w:rsid w:val="00DE701E"/>
    <w:rsid w:val="00DF01DE"/>
    <w:rsid w:val="00DF0FB5"/>
    <w:rsid w:val="00DF2C5A"/>
    <w:rsid w:val="00DF2FE3"/>
    <w:rsid w:val="00DF443D"/>
    <w:rsid w:val="00DF4D02"/>
    <w:rsid w:val="00DF4E6E"/>
    <w:rsid w:val="00DF4FFA"/>
    <w:rsid w:val="00DF532E"/>
    <w:rsid w:val="00DF605D"/>
    <w:rsid w:val="00DF65EC"/>
    <w:rsid w:val="00DF6A37"/>
    <w:rsid w:val="00DF6FB6"/>
    <w:rsid w:val="00DF78FB"/>
    <w:rsid w:val="00DF7E50"/>
    <w:rsid w:val="00E000E8"/>
    <w:rsid w:val="00E0014A"/>
    <w:rsid w:val="00E003E2"/>
    <w:rsid w:val="00E00516"/>
    <w:rsid w:val="00E00E20"/>
    <w:rsid w:val="00E0136D"/>
    <w:rsid w:val="00E01ADC"/>
    <w:rsid w:val="00E02128"/>
    <w:rsid w:val="00E0215F"/>
    <w:rsid w:val="00E02E7A"/>
    <w:rsid w:val="00E035FD"/>
    <w:rsid w:val="00E038E9"/>
    <w:rsid w:val="00E04855"/>
    <w:rsid w:val="00E04EF8"/>
    <w:rsid w:val="00E0564E"/>
    <w:rsid w:val="00E057E0"/>
    <w:rsid w:val="00E05E6E"/>
    <w:rsid w:val="00E072B7"/>
    <w:rsid w:val="00E073F0"/>
    <w:rsid w:val="00E074B7"/>
    <w:rsid w:val="00E07A65"/>
    <w:rsid w:val="00E07D49"/>
    <w:rsid w:val="00E10549"/>
    <w:rsid w:val="00E1098F"/>
    <w:rsid w:val="00E10B53"/>
    <w:rsid w:val="00E111AD"/>
    <w:rsid w:val="00E11461"/>
    <w:rsid w:val="00E11691"/>
    <w:rsid w:val="00E11795"/>
    <w:rsid w:val="00E1203C"/>
    <w:rsid w:val="00E127FB"/>
    <w:rsid w:val="00E12BAB"/>
    <w:rsid w:val="00E13281"/>
    <w:rsid w:val="00E1381B"/>
    <w:rsid w:val="00E13CBE"/>
    <w:rsid w:val="00E142B1"/>
    <w:rsid w:val="00E14875"/>
    <w:rsid w:val="00E14C13"/>
    <w:rsid w:val="00E14E6B"/>
    <w:rsid w:val="00E15750"/>
    <w:rsid w:val="00E15ED5"/>
    <w:rsid w:val="00E16BB3"/>
    <w:rsid w:val="00E177EC"/>
    <w:rsid w:val="00E2043C"/>
    <w:rsid w:val="00E209CB"/>
    <w:rsid w:val="00E20ABA"/>
    <w:rsid w:val="00E2153A"/>
    <w:rsid w:val="00E218F8"/>
    <w:rsid w:val="00E21F62"/>
    <w:rsid w:val="00E22070"/>
    <w:rsid w:val="00E2327F"/>
    <w:rsid w:val="00E23693"/>
    <w:rsid w:val="00E23D2F"/>
    <w:rsid w:val="00E24F42"/>
    <w:rsid w:val="00E24F78"/>
    <w:rsid w:val="00E25D06"/>
    <w:rsid w:val="00E25FA6"/>
    <w:rsid w:val="00E263BE"/>
    <w:rsid w:val="00E266CD"/>
    <w:rsid w:val="00E271A3"/>
    <w:rsid w:val="00E27C58"/>
    <w:rsid w:val="00E27DB4"/>
    <w:rsid w:val="00E309F2"/>
    <w:rsid w:val="00E30B2E"/>
    <w:rsid w:val="00E30E30"/>
    <w:rsid w:val="00E312C3"/>
    <w:rsid w:val="00E318CC"/>
    <w:rsid w:val="00E31CE0"/>
    <w:rsid w:val="00E31F6D"/>
    <w:rsid w:val="00E32723"/>
    <w:rsid w:val="00E32F7D"/>
    <w:rsid w:val="00E33AEA"/>
    <w:rsid w:val="00E33D7F"/>
    <w:rsid w:val="00E33EB7"/>
    <w:rsid w:val="00E33F59"/>
    <w:rsid w:val="00E35148"/>
    <w:rsid w:val="00E35360"/>
    <w:rsid w:val="00E361ED"/>
    <w:rsid w:val="00E3647F"/>
    <w:rsid w:val="00E36784"/>
    <w:rsid w:val="00E40973"/>
    <w:rsid w:val="00E41062"/>
    <w:rsid w:val="00E41FA4"/>
    <w:rsid w:val="00E42436"/>
    <w:rsid w:val="00E4254B"/>
    <w:rsid w:val="00E42675"/>
    <w:rsid w:val="00E42F06"/>
    <w:rsid w:val="00E4353D"/>
    <w:rsid w:val="00E44A5A"/>
    <w:rsid w:val="00E44C6B"/>
    <w:rsid w:val="00E467AA"/>
    <w:rsid w:val="00E47D1A"/>
    <w:rsid w:val="00E47FC7"/>
    <w:rsid w:val="00E50569"/>
    <w:rsid w:val="00E5061E"/>
    <w:rsid w:val="00E50FD1"/>
    <w:rsid w:val="00E51F8C"/>
    <w:rsid w:val="00E52836"/>
    <w:rsid w:val="00E53438"/>
    <w:rsid w:val="00E53709"/>
    <w:rsid w:val="00E53784"/>
    <w:rsid w:val="00E53848"/>
    <w:rsid w:val="00E54106"/>
    <w:rsid w:val="00E54856"/>
    <w:rsid w:val="00E54AA9"/>
    <w:rsid w:val="00E55065"/>
    <w:rsid w:val="00E5740B"/>
    <w:rsid w:val="00E57477"/>
    <w:rsid w:val="00E60381"/>
    <w:rsid w:val="00E615BF"/>
    <w:rsid w:val="00E61627"/>
    <w:rsid w:val="00E61F6A"/>
    <w:rsid w:val="00E61FD2"/>
    <w:rsid w:val="00E62187"/>
    <w:rsid w:val="00E62567"/>
    <w:rsid w:val="00E62787"/>
    <w:rsid w:val="00E62866"/>
    <w:rsid w:val="00E6300C"/>
    <w:rsid w:val="00E63531"/>
    <w:rsid w:val="00E63859"/>
    <w:rsid w:val="00E639B0"/>
    <w:rsid w:val="00E63C0D"/>
    <w:rsid w:val="00E646B5"/>
    <w:rsid w:val="00E655E4"/>
    <w:rsid w:val="00E659BF"/>
    <w:rsid w:val="00E65E4D"/>
    <w:rsid w:val="00E66052"/>
    <w:rsid w:val="00E666E7"/>
    <w:rsid w:val="00E66CFA"/>
    <w:rsid w:val="00E671CE"/>
    <w:rsid w:val="00E673D1"/>
    <w:rsid w:val="00E67D70"/>
    <w:rsid w:val="00E70816"/>
    <w:rsid w:val="00E70AE6"/>
    <w:rsid w:val="00E70C3D"/>
    <w:rsid w:val="00E70DB3"/>
    <w:rsid w:val="00E70EC6"/>
    <w:rsid w:val="00E710D1"/>
    <w:rsid w:val="00E712D8"/>
    <w:rsid w:val="00E71622"/>
    <w:rsid w:val="00E71725"/>
    <w:rsid w:val="00E725B0"/>
    <w:rsid w:val="00E72741"/>
    <w:rsid w:val="00E72C8A"/>
    <w:rsid w:val="00E72D67"/>
    <w:rsid w:val="00E73086"/>
    <w:rsid w:val="00E7330E"/>
    <w:rsid w:val="00E73AEC"/>
    <w:rsid w:val="00E73C8F"/>
    <w:rsid w:val="00E7447D"/>
    <w:rsid w:val="00E74517"/>
    <w:rsid w:val="00E75A69"/>
    <w:rsid w:val="00E75C41"/>
    <w:rsid w:val="00E75F12"/>
    <w:rsid w:val="00E76EB2"/>
    <w:rsid w:val="00E8032F"/>
    <w:rsid w:val="00E806C5"/>
    <w:rsid w:val="00E8084B"/>
    <w:rsid w:val="00E809B7"/>
    <w:rsid w:val="00E80F6E"/>
    <w:rsid w:val="00E813E0"/>
    <w:rsid w:val="00E81A1C"/>
    <w:rsid w:val="00E81B0B"/>
    <w:rsid w:val="00E82C8C"/>
    <w:rsid w:val="00E83782"/>
    <w:rsid w:val="00E838E1"/>
    <w:rsid w:val="00E83BFE"/>
    <w:rsid w:val="00E8418E"/>
    <w:rsid w:val="00E84DD0"/>
    <w:rsid w:val="00E858E0"/>
    <w:rsid w:val="00E86406"/>
    <w:rsid w:val="00E868A0"/>
    <w:rsid w:val="00E86CDF"/>
    <w:rsid w:val="00E8746D"/>
    <w:rsid w:val="00E87536"/>
    <w:rsid w:val="00E8769D"/>
    <w:rsid w:val="00E87C2C"/>
    <w:rsid w:val="00E90576"/>
    <w:rsid w:val="00E90B9D"/>
    <w:rsid w:val="00E911BE"/>
    <w:rsid w:val="00E913EB"/>
    <w:rsid w:val="00E91F36"/>
    <w:rsid w:val="00E923C4"/>
    <w:rsid w:val="00E92D87"/>
    <w:rsid w:val="00E93328"/>
    <w:rsid w:val="00E934B1"/>
    <w:rsid w:val="00E956AC"/>
    <w:rsid w:val="00E95FFC"/>
    <w:rsid w:val="00E9609B"/>
    <w:rsid w:val="00E9633D"/>
    <w:rsid w:val="00E96A33"/>
    <w:rsid w:val="00E96E5D"/>
    <w:rsid w:val="00E97589"/>
    <w:rsid w:val="00E97702"/>
    <w:rsid w:val="00E97C2A"/>
    <w:rsid w:val="00EA08A4"/>
    <w:rsid w:val="00EA1018"/>
    <w:rsid w:val="00EA10D6"/>
    <w:rsid w:val="00EA113C"/>
    <w:rsid w:val="00EA12B8"/>
    <w:rsid w:val="00EA153E"/>
    <w:rsid w:val="00EA16F7"/>
    <w:rsid w:val="00EA2308"/>
    <w:rsid w:val="00EA2581"/>
    <w:rsid w:val="00EA2B94"/>
    <w:rsid w:val="00EA34C0"/>
    <w:rsid w:val="00EA35DC"/>
    <w:rsid w:val="00EA3EE6"/>
    <w:rsid w:val="00EA3EED"/>
    <w:rsid w:val="00EA42F1"/>
    <w:rsid w:val="00EA48CC"/>
    <w:rsid w:val="00EA5A89"/>
    <w:rsid w:val="00EA64F5"/>
    <w:rsid w:val="00EA6F80"/>
    <w:rsid w:val="00EA7040"/>
    <w:rsid w:val="00EA7A43"/>
    <w:rsid w:val="00EB0418"/>
    <w:rsid w:val="00EB07FB"/>
    <w:rsid w:val="00EB0AD0"/>
    <w:rsid w:val="00EB1330"/>
    <w:rsid w:val="00EB1A7E"/>
    <w:rsid w:val="00EB1DD7"/>
    <w:rsid w:val="00EB2039"/>
    <w:rsid w:val="00EB23CD"/>
    <w:rsid w:val="00EB2453"/>
    <w:rsid w:val="00EB2A55"/>
    <w:rsid w:val="00EB4CD0"/>
    <w:rsid w:val="00EB60B0"/>
    <w:rsid w:val="00EB64E4"/>
    <w:rsid w:val="00EB6CC9"/>
    <w:rsid w:val="00EC0BD8"/>
    <w:rsid w:val="00EC0C3C"/>
    <w:rsid w:val="00EC0EB3"/>
    <w:rsid w:val="00EC143E"/>
    <w:rsid w:val="00EC1445"/>
    <w:rsid w:val="00EC17B1"/>
    <w:rsid w:val="00EC19FE"/>
    <w:rsid w:val="00EC3123"/>
    <w:rsid w:val="00EC39C4"/>
    <w:rsid w:val="00EC499E"/>
    <w:rsid w:val="00EC4D90"/>
    <w:rsid w:val="00EC5C04"/>
    <w:rsid w:val="00EC631E"/>
    <w:rsid w:val="00EC649B"/>
    <w:rsid w:val="00EC652B"/>
    <w:rsid w:val="00EC6535"/>
    <w:rsid w:val="00EC6743"/>
    <w:rsid w:val="00EC699D"/>
    <w:rsid w:val="00EC7984"/>
    <w:rsid w:val="00EC7A25"/>
    <w:rsid w:val="00ED00BD"/>
    <w:rsid w:val="00ED0863"/>
    <w:rsid w:val="00ED0CD6"/>
    <w:rsid w:val="00ED1B92"/>
    <w:rsid w:val="00ED29D8"/>
    <w:rsid w:val="00ED2F0A"/>
    <w:rsid w:val="00ED3046"/>
    <w:rsid w:val="00ED31C3"/>
    <w:rsid w:val="00ED38B2"/>
    <w:rsid w:val="00ED4312"/>
    <w:rsid w:val="00ED4653"/>
    <w:rsid w:val="00ED4DA4"/>
    <w:rsid w:val="00ED4ED2"/>
    <w:rsid w:val="00ED562F"/>
    <w:rsid w:val="00ED5B56"/>
    <w:rsid w:val="00ED6489"/>
    <w:rsid w:val="00ED6A02"/>
    <w:rsid w:val="00ED6D98"/>
    <w:rsid w:val="00ED7496"/>
    <w:rsid w:val="00ED7798"/>
    <w:rsid w:val="00EE01F0"/>
    <w:rsid w:val="00EE071E"/>
    <w:rsid w:val="00EE0B25"/>
    <w:rsid w:val="00EE0E66"/>
    <w:rsid w:val="00EE0E6D"/>
    <w:rsid w:val="00EE0EC5"/>
    <w:rsid w:val="00EE1753"/>
    <w:rsid w:val="00EE17C3"/>
    <w:rsid w:val="00EE1C30"/>
    <w:rsid w:val="00EE348A"/>
    <w:rsid w:val="00EE3E62"/>
    <w:rsid w:val="00EE42F9"/>
    <w:rsid w:val="00EE4E01"/>
    <w:rsid w:val="00EE4ECC"/>
    <w:rsid w:val="00EE56E0"/>
    <w:rsid w:val="00EE58B8"/>
    <w:rsid w:val="00EE5D86"/>
    <w:rsid w:val="00EE6516"/>
    <w:rsid w:val="00EE6C3B"/>
    <w:rsid w:val="00EE757E"/>
    <w:rsid w:val="00EE7B55"/>
    <w:rsid w:val="00EE7EDD"/>
    <w:rsid w:val="00EF01F4"/>
    <w:rsid w:val="00EF086A"/>
    <w:rsid w:val="00EF09A2"/>
    <w:rsid w:val="00EF1322"/>
    <w:rsid w:val="00EF15DF"/>
    <w:rsid w:val="00EF1AD6"/>
    <w:rsid w:val="00EF1BCD"/>
    <w:rsid w:val="00EF201A"/>
    <w:rsid w:val="00EF2C76"/>
    <w:rsid w:val="00EF3F0C"/>
    <w:rsid w:val="00EF40DA"/>
    <w:rsid w:val="00EF4121"/>
    <w:rsid w:val="00EF5245"/>
    <w:rsid w:val="00EF5A46"/>
    <w:rsid w:val="00EF711D"/>
    <w:rsid w:val="00EF78E6"/>
    <w:rsid w:val="00EF7EC4"/>
    <w:rsid w:val="00F007B0"/>
    <w:rsid w:val="00F01022"/>
    <w:rsid w:val="00F01399"/>
    <w:rsid w:val="00F0157F"/>
    <w:rsid w:val="00F01784"/>
    <w:rsid w:val="00F01BB5"/>
    <w:rsid w:val="00F01E13"/>
    <w:rsid w:val="00F01EDE"/>
    <w:rsid w:val="00F02499"/>
    <w:rsid w:val="00F0284C"/>
    <w:rsid w:val="00F02F15"/>
    <w:rsid w:val="00F03187"/>
    <w:rsid w:val="00F03CC0"/>
    <w:rsid w:val="00F03CDA"/>
    <w:rsid w:val="00F04286"/>
    <w:rsid w:val="00F04433"/>
    <w:rsid w:val="00F05970"/>
    <w:rsid w:val="00F05F3F"/>
    <w:rsid w:val="00F07616"/>
    <w:rsid w:val="00F07D01"/>
    <w:rsid w:val="00F1013C"/>
    <w:rsid w:val="00F10D12"/>
    <w:rsid w:val="00F10F2B"/>
    <w:rsid w:val="00F114BF"/>
    <w:rsid w:val="00F11AC8"/>
    <w:rsid w:val="00F123CE"/>
    <w:rsid w:val="00F12663"/>
    <w:rsid w:val="00F126FF"/>
    <w:rsid w:val="00F128C1"/>
    <w:rsid w:val="00F12C7A"/>
    <w:rsid w:val="00F12CCC"/>
    <w:rsid w:val="00F147C0"/>
    <w:rsid w:val="00F14857"/>
    <w:rsid w:val="00F1487C"/>
    <w:rsid w:val="00F148B2"/>
    <w:rsid w:val="00F1516E"/>
    <w:rsid w:val="00F1550A"/>
    <w:rsid w:val="00F15618"/>
    <w:rsid w:val="00F16334"/>
    <w:rsid w:val="00F16820"/>
    <w:rsid w:val="00F1688C"/>
    <w:rsid w:val="00F1729B"/>
    <w:rsid w:val="00F173A5"/>
    <w:rsid w:val="00F173EC"/>
    <w:rsid w:val="00F1742D"/>
    <w:rsid w:val="00F17CAC"/>
    <w:rsid w:val="00F20200"/>
    <w:rsid w:val="00F20316"/>
    <w:rsid w:val="00F20EC8"/>
    <w:rsid w:val="00F21FD8"/>
    <w:rsid w:val="00F226F2"/>
    <w:rsid w:val="00F22A17"/>
    <w:rsid w:val="00F22CE1"/>
    <w:rsid w:val="00F22DC7"/>
    <w:rsid w:val="00F23395"/>
    <w:rsid w:val="00F233B6"/>
    <w:rsid w:val="00F23B40"/>
    <w:rsid w:val="00F246A0"/>
    <w:rsid w:val="00F246D1"/>
    <w:rsid w:val="00F24B13"/>
    <w:rsid w:val="00F24EA1"/>
    <w:rsid w:val="00F25AF0"/>
    <w:rsid w:val="00F25D5B"/>
    <w:rsid w:val="00F263B7"/>
    <w:rsid w:val="00F2660B"/>
    <w:rsid w:val="00F26D9D"/>
    <w:rsid w:val="00F26ED0"/>
    <w:rsid w:val="00F26EF7"/>
    <w:rsid w:val="00F2702B"/>
    <w:rsid w:val="00F27577"/>
    <w:rsid w:val="00F303E2"/>
    <w:rsid w:val="00F309BB"/>
    <w:rsid w:val="00F30B01"/>
    <w:rsid w:val="00F316A0"/>
    <w:rsid w:val="00F32009"/>
    <w:rsid w:val="00F324DE"/>
    <w:rsid w:val="00F3332D"/>
    <w:rsid w:val="00F335E4"/>
    <w:rsid w:val="00F343E8"/>
    <w:rsid w:val="00F34405"/>
    <w:rsid w:val="00F3486D"/>
    <w:rsid w:val="00F34CE4"/>
    <w:rsid w:val="00F34D84"/>
    <w:rsid w:val="00F35586"/>
    <w:rsid w:val="00F35773"/>
    <w:rsid w:val="00F35E65"/>
    <w:rsid w:val="00F36349"/>
    <w:rsid w:val="00F36945"/>
    <w:rsid w:val="00F36A53"/>
    <w:rsid w:val="00F3760D"/>
    <w:rsid w:val="00F37B77"/>
    <w:rsid w:val="00F400EC"/>
    <w:rsid w:val="00F404EC"/>
    <w:rsid w:val="00F40EAC"/>
    <w:rsid w:val="00F42077"/>
    <w:rsid w:val="00F42171"/>
    <w:rsid w:val="00F42849"/>
    <w:rsid w:val="00F42ACD"/>
    <w:rsid w:val="00F42C71"/>
    <w:rsid w:val="00F43093"/>
    <w:rsid w:val="00F43A7B"/>
    <w:rsid w:val="00F441DB"/>
    <w:rsid w:val="00F446B7"/>
    <w:rsid w:val="00F44C5B"/>
    <w:rsid w:val="00F45196"/>
    <w:rsid w:val="00F45270"/>
    <w:rsid w:val="00F455FF"/>
    <w:rsid w:val="00F46A7D"/>
    <w:rsid w:val="00F46D18"/>
    <w:rsid w:val="00F472CD"/>
    <w:rsid w:val="00F47439"/>
    <w:rsid w:val="00F50127"/>
    <w:rsid w:val="00F50416"/>
    <w:rsid w:val="00F51CDE"/>
    <w:rsid w:val="00F522AA"/>
    <w:rsid w:val="00F523E0"/>
    <w:rsid w:val="00F526E2"/>
    <w:rsid w:val="00F52792"/>
    <w:rsid w:val="00F52B2C"/>
    <w:rsid w:val="00F53074"/>
    <w:rsid w:val="00F532AC"/>
    <w:rsid w:val="00F53366"/>
    <w:rsid w:val="00F53B14"/>
    <w:rsid w:val="00F53E6B"/>
    <w:rsid w:val="00F54207"/>
    <w:rsid w:val="00F54346"/>
    <w:rsid w:val="00F54383"/>
    <w:rsid w:val="00F54A21"/>
    <w:rsid w:val="00F54B51"/>
    <w:rsid w:val="00F55B15"/>
    <w:rsid w:val="00F5681F"/>
    <w:rsid w:val="00F56C31"/>
    <w:rsid w:val="00F574CD"/>
    <w:rsid w:val="00F5767A"/>
    <w:rsid w:val="00F57D4D"/>
    <w:rsid w:val="00F600A0"/>
    <w:rsid w:val="00F60581"/>
    <w:rsid w:val="00F60E18"/>
    <w:rsid w:val="00F61494"/>
    <w:rsid w:val="00F61579"/>
    <w:rsid w:val="00F61637"/>
    <w:rsid w:val="00F617E3"/>
    <w:rsid w:val="00F61B13"/>
    <w:rsid w:val="00F61D44"/>
    <w:rsid w:val="00F61EBB"/>
    <w:rsid w:val="00F626BE"/>
    <w:rsid w:val="00F630A6"/>
    <w:rsid w:val="00F63C3C"/>
    <w:rsid w:val="00F63ED1"/>
    <w:rsid w:val="00F63FFE"/>
    <w:rsid w:val="00F640B5"/>
    <w:rsid w:val="00F64C67"/>
    <w:rsid w:val="00F64E06"/>
    <w:rsid w:val="00F651B8"/>
    <w:rsid w:val="00F6520A"/>
    <w:rsid w:val="00F6650B"/>
    <w:rsid w:val="00F66851"/>
    <w:rsid w:val="00F66D40"/>
    <w:rsid w:val="00F672BE"/>
    <w:rsid w:val="00F6738F"/>
    <w:rsid w:val="00F67A25"/>
    <w:rsid w:val="00F67D50"/>
    <w:rsid w:val="00F70237"/>
    <w:rsid w:val="00F70525"/>
    <w:rsid w:val="00F70E7B"/>
    <w:rsid w:val="00F7113C"/>
    <w:rsid w:val="00F71F26"/>
    <w:rsid w:val="00F72018"/>
    <w:rsid w:val="00F724C3"/>
    <w:rsid w:val="00F725D1"/>
    <w:rsid w:val="00F733D4"/>
    <w:rsid w:val="00F74042"/>
    <w:rsid w:val="00F7405B"/>
    <w:rsid w:val="00F744A4"/>
    <w:rsid w:val="00F74A84"/>
    <w:rsid w:val="00F75007"/>
    <w:rsid w:val="00F7522F"/>
    <w:rsid w:val="00F7546A"/>
    <w:rsid w:val="00F75A71"/>
    <w:rsid w:val="00F75BD6"/>
    <w:rsid w:val="00F76074"/>
    <w:rsid w:val="00F760C4"/>
    <w:rsid w:val="00F76C44"/>
    <w:rsid w:val="00F80BBD"/>
    <w:rsid w:val="00F80C3F"/>
    <w:rsid w:val="00F80C69"/>
    <w:rsid w:val="00F80E1B"/>
    <w:rsid w:val="00F81BCC"/>
    <w:rsid w:val="00F81F24"/>
    <w:rsid w:val="00F8251A"/>
    <w:rsid w:val="00F828B0"/>
    <w:rsid w:val="00F82A56"/>
    <w:rsid w:val="00F82BE0"/>
    <w:rsid w:val="00F83110"/>
    <w:rsid w:val="00F83628"/>
    <w:rsid w:val="00F83D66"/>
    <w:rsid w:val="00F843DB"/>
    <w:rsid w:val="00F8491B"/>
    <w:rsid w:val="00F84AC3"/>
    <w:rsid w:val="00F84D7F"/>
    <w:rsid w:val="00F84F8D"/>
    <w:rsid w:val="00F85311"/>
    <w:rsid w:val="00F85B8A"/>
    <w:rsid w:val="00F8662F"/>
    <w:rsid w:val="00F870B6"/>
    <w:rsid w:val="00F87843"/>
    <w:rsid w:val="00F87CD3"/>
    <w:rsid w:val="00F87DB0"/>
    <w:rsid w:val="00F87DB3"/>
    <w:rsid w:val="00F87F80"/>
    <w:rsid w:val="00F90D99"/>
    <w:rsid w:val="00F9117F"/>
    <w:rsid w:val="00F9146F"/>
    <w:rsid w:val="00F91E38"/>
    <w:rsid w:val="00F92E7D"/>
    <w:rsid w:val="00F933A6"/>
    <w:rsid w:val="00F93964"/>
    <w:rsid w:val="00F944FB"/>
    <w:rsid w:val="00F94B3D"/>
    <w:rsid w:val="00F94B85"/>
    <w:rsid w:val="00F94BC4"/>
    <w:rsid w:val="00F94C32"/>
    <w:rsid w:val="00F94D44"/>
    <w:rsid w:val="00F94E43"/>
    <w:rsid w:val="00F95699"/>
    <w:rsid w:val="00F95D18"/>
    <w:rsid w:val="00F95D41"/>
    <w:rsid w:val="00F96980"/>
    <w:rsid w:val="00F96B19"/>
    <w:rsid w:val="00F979C4"/>
    <w:rsid w:val="00F97F15"/>
    <w:rsid w:val="00FA06D2"/>
    <w:rsid w:val="00FA087E"/>
    <w:rsid w:val="00FA1F1F"/>
    <w:rsid w:val="00FA244D"/>
    <w:rsid w:val="00FA3059"/>
    <w:rsid w:val="00FA3C46"/>
    <w:rsid w:val="00FA4052"/>
    <w:rsid w:val="00FA4946"/>
    <w:rsid w:val="00FA4DF2"/>
    <w:rsid w:val="00FA5388"/>
    <w:rsid w:val="00FA5528"/>
    <w:rsid w:val="00FA5647"/>
    <w:rsid w:val="00FA572B"/>
    <w:rsid w:val="00FA6282"/>
    <w:rsid w:val="00FA6732"/>
    <w:rsid w:val="00FA6AAE"/>
    <w:rsid w:val="00FA6BDF"/>
    <w:rsid w:val="00FA70D7"/>
    <w:rsid w:val="00FB032A"/>
    <w:rsid w:val="00FB0598"/>
    <w:rsid w:val="00FB0D57"/>
    <w:rsid w:val="00FB12E6"/>
    <w:rsid w:val="00FB1BC3"/>
    <w:rsid w:val="00FB1DDD"/>
    <w:rsid w:val="00FB2B17"/>
    <w:rsid w:val="00FB4222"/>
    <w:rsid w:val="00FB499E"/>
    <w:rsid w:val="00FB4A51"/>
    <w:rsid w:val="00FB5204"/>
    <w:rsid w:val="00FB54C1"/>
    <w:rsid w:val="00FB6384"/>
    <w:rsid w:val="00FB6982"/>
    <w:rsid w:val="00FB6E80"/>
    <w:rsid w:val="00FB7890"/>
    <w:rsid w:val="00FB7DAE"/>
    <w:rsid w:val="00FC0471"/>
    <w:rsid w:val="00FC074C"/>
    <w:rsid w:val="00FC0A48"/>
    <w:rsid w:val="00FC0D90"/>
    <w:rsid w:val="00FC103A"/>
    <w:rsid w:val="00FC1306"/>
    <w:rsid w:val="00FC1B97"/>
    <w:rsid w:val="00FC1BAB"/>
    <w:rsid w:val="00FC1EE9"/>
    <w:rsid w:val="00FC2053"/>
    <w:rsid w:val="00FC20B7"/>
    <w:rsid w:val="00FC250B"/>
    <w:rsid w:val="00FC29EB"/>
    <w:rsid w:val="00FC2A10"/>
    <w:rsid w:val="00FC2B64"/>
    <w:rsid w:val="00FC586C"/>
    <w:rsid w:val="00FC5930"/>
    <w:rsid w:val="00FC6193"/>
    <w:rsid w:val="00FC666E"/>
    <w:rsid w:val="00FC67DC"/>
    <w:rsid w:val="00FC6A28"/>
    <w:rsid w:val="00FC7313"/>
    <w:rsid w:val="00FC77A1"/>
    <w:rsid w:val="00FD01E0"/>
    <w:rsid w:val="00FD0723"/>
    <w:rsid w:val="00FD0EFA"/>
    <w:rsid w:val="00FD140C"/>
    <w:rsid w:val="00FD233A"/>
    <w:rsid w:val="00FD236F"/>
    <w:rsid w:val="00FD27CB"/>
    <w:rsid w:val="00FD2C89"/>
    <w:rsid w:val="00FD37B0"/>
    <w:rsid w:val="00FD37EA"/>
    <w:rsid w:val="00FD3B59"/>
    <w:rsid w:val="00FD3CE0"/>
    <w:rsid w:val="00FD45A3"/>
    <w:rsid w:val="00FD4B58"/>
    <w:rsid w:val="00FD4D38"/>
    <w:rsid w:val="00FD4E48"/>
    <w:rsid w:val="00FD588E"/>
    <w:rsid w:val="00FD5F29"/>
    <w:rsid w:val="00FD718F"/>
    <w:rsid w:val="00FD723E"/>
    <w:rsid w:val="00FD797F"/>
    <w:rsid w:val="00FD7A65"/>
    <w:rsid w:val="00FD7AF4"/>
    <w:rsid w:val="00FD7EE7"/>
    <w:rsid w:val="00FE010D"/>
    <w:rsid w:val="00FE02CC"/>
    <w:rsid w:val="00FE03D7"/>
    <w:rsid w:val="00FE0D6F"/>
    <w:rsid w:val="00FE1A50"/>
    <w:rsid w:val="00FE1C33"/>
    <w:rsid w:val="00FE2A01"/>
    <w:rsid w:val="00FE494F"/>
    <w:rsid w:val="00FE4980"/>
    <w:rsid w:val="00FE4C38"/>
    <w:rsid w:val="00FE4DE2"/>
    <w:rsid w:val="00FE5016"/>
    <w:rsid w:val="00FE6407"/>
    <w:rsid w:val="00FE687A"/>
    <w:rsid w:val="00FE7086"/>
    <w:rsid w:val="00FF0B7A"/>
    <w:rsid w:val="00FF14A7"/>
    <w:rsid w:val="00FF159C"/>
    <w:rsid w:val="00FF15A0"/>
    <w:rsid w:val="00FF1863"/>
    <w:rsid w:val="00FF1C27"/>
    <w:rsid w:val="00FF1E54"/>
    <w:rsid w:val="00FF25C9"/>
    <w:rsid w:val="00FF2990"/>
    <w:rsid w:val="00FF2C9F"/>
    <w:rsid w:val="00FF32A4"/>
    <w:rsid w:val="00FF3826"/>
    <w:rsid w:val="00FF3A54"/>
    <w:rsid w:val="00FF3DAA"/>
    <w:rsid w:val="00FF449A"/>
    <w:rsid w:val="00FF479D"/>
    <w:rsid w:val="00FF525D"/>
    <w:rsid w:val="00FF5368"/>
    <w:rsid w:val="00FF5658"/>
    <w:rsid w:val="00FF5732"/>
    <w:rsid w:val="00FF5C0D"/>
    <w:rsid w:val="00FF759D"/>
    <w:rsid w:val="00FF7617"/>
    <w:rsid w:val="02B37CAE"/>
    <w:rsid w:val="02BD6272"/>
    <w:rsid w:val="038C7915"/>
    <w:rsid w:val="044F4D0F"/>
    <w:rsid w:val="04FD7703"/>
    <w:rsid w:val="090FE52C"/>
    <w:rsid w:val="09FBBA99"/>
    <w:rsid w:val="148B4C19"/>
    <w:rsid w:val="19B5867A"/>
    <w:rsid w:val="19CDE8D8"/>
    <w:rsid w:val="1E221C2A"/>
    <w:rsid w:val="2014EDED"/>
    <w:rsid w:val="2224DDCE"/>
    <w:rsid w:val="243AF3D2"/>
    <w:rsid w:val="262D2E0F"/>
    <w:rsid w:val="2C6292AB"/>
    <w:rsid w:val="33D87028"/>
    <w:rsid w:val="35E8F781"/>
    <w:rsid w:val="36422937"/>
    <w:rsid w:val="3890ED33"/>
    <w:rsid w:val="3C608FFF"/>
    <w:rsid w:val="3D0A9623"/>
    <w:rsid w:val="3D8D2DF3"/>
    <w:rsid w:val="3FB02466"/>
    <w:rsid w:val="41007213"/>
    <w:rsid w:val="420D5D63"/>
    <w:rsid w:val="471AE7DC"/>
    <w:rsid w:val="4753C9AE"/>
    <w:rsid w:val="48AEF93E"/>
    <w:rsid w:val="4BCDA474"/>
    <w:rsid w:val="4CA4DA73"/>
    <w:rsid w:val="4D4B598F"/>
    <w:rsid w:val="4E196FC9"/>
    <w:rsid w:val="51B58D15"/>
    <w:rsid w:val="51E1C1CC"/>
    <w:rsid w:val="52B85FD0"/>
    <w:rsid w:val="53515D76"/>
    <w:rsid w:val="537D922D"/>
    <w:rsid w:val="54E56ED8"/>
    <w:rsid w:val="54EBCD94"/>
    <w:rsid w:val="59C09EFA"/>
    <w:rsid w:val="5AC79B50"/>
    <w:rsid w:val="5B339FBE"/>
    <w:rsid w:val="62B984D8"/>
    <w:rsid w:val="63167534"/>
    <w:rsid w:val="69F9A367"/>
    <w:rsid w:val="6ACA85B7"/>
    <w:rsid w:val="6C456EBC"/>
    <w:rsid w:val="74583FA0"/>
    <w:rsid w:val="75F807C6"/>
    <w:rsid w:val="7683566A"/>
    <w:rsid w:val="7B364A1D"/>
    <w:rsid w:val="7E2722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03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6A9"/>
  </w:style>
  <w:style w:type="paragraph" w:styleId="Heading1">
    <w:name w:val="heading 1"/>
    <w:basedOn w:val="Normal"/>
    <w:link w:val="Heading1Char"/>
    <w:autoRedefine/>
    <w:uiPriority w:val="9"/>
    <w:qFormat/>
    <w:rsid w:val="00B66F16"/>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A92A6B"/>
    <w:pPr>
      <w:keepNext/>
      <w:keepLines/>
      <w:spacing w:after="120" w:line="240" w:lineRule="auto"/>
      <w:outlineLvl w:val="1"/>
    </w:pPr>
    <w:rPr>
      <w:rFonts w:asciiTheme="majorHAnsi" w:eastAsia="Calibri" w:hAnsiTheme="majorHAnsi" w:cstheme="majorBidi"/>
      <w:b/>
      <w:color w:val="2F5496" w:themeColor="accent1" w:themeShade="BF"/>
      <w:sz w:val="36"/>
      <w:szCs w:val="26"/>
      <w:lang w:val="en" w:eastAsia="en-AU"/>
    </w:rPr>
  </w:style>
  <w:style w:type="paragraph" w:styleId="Heading3">
    <w:name w:val="heading 3"/>
    <w:basedOn w:val="Normal"/>
    <w:next w:val="Normal"/>
    <w:link w:val="Heading3Char"/>
    <w:uiPriority w:val="9"/>
    <w:unhideWhenUsed/>
    <w:qFormat/>
    <w:rsid w:val="006C1424"/>
    <w:pPr>
      <w:spacing w:before="100" w:beforeAutospacing="1" w:after="100" w:afterAutospacing="1" w:line="312" w:lineRule="atLeast"/>
      <w:outlineLvl w:val="2"/>
    </w:pPr>
    <w:rPr>
      <w:rFonts w:eastAsia="Segoe UI" w:cstheme="minorHAnsi"/>
      <w:b/>
      <w:color w:val="011A3C"/>
      <w:sz w:val="36"/>
      <w:szCs w:val="36"/>
      <w:lang w:val="en" w:eastAsia="en-AU"/>
    </w:rPr>
  </w:style>
  <w:style w:type="paragraph" w:styleId="Heading4">
    <w:name w:val="heading 4"/>
    <w:basedOn w:val="Normal"/>
    <w:next w:val="Normal"/>
    <w:link w:val="Heading4Char"/>
    <w:uiPriority w:val="9"/>
    <w:semiHidden/>
    <w:unhideWhenUsed/>
    <w:qFormat/>
    <w:rsid w:val="00EA34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668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D086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D086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086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86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F16"/>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A92A6B"/>
    <w:rPr>
      <w:rFonts w:asciiTheme="majorHAnsi" w:eastAsia="Calibri" w:hAnsiTheme="majorHAnsi" w:cstheme="majorBidi"/>
      <w:b/>
      <w:color w:val="2F5496" w:themeColor="accent1" w:themeShade="BF"/>
      <w:sz w:val="36"/>
      <w:szCs w:val="26"/>
      <w:lang w:val="en" w:eastAsia="en-AU"/>
    </w:rPr>
  </w:style>
  <w:style w:type="character" w:customStyle="1" w:styleId="Heading3Char">
    <w:name w:val="Heading 3 Char"/>
    <w:basedOn w:val="DefaultParagraphFont"/>
    <w:link w:val="Heading3"/>
    <w:uiPriority w:val="9"/>
    <w:rsid w:val="006C1424"/>
    <w:rPr>
      <w:rFonts w:eastAsia="Segoe UI" w:cstheme="minorHAnsi"/>
      <w:b/>
      <w:color w:val="011A3C"/>
      <w:sz w:val="36"/>
      <w:szCs w:val="36"/>
      <w:lang w:val="en" w:eastAsia="en-AU"/>
    </w:rPr>
  </w:style>
  <w:style w:type="character" w:customStyle="1" w:styleId="Heading4Char">
    <w:name w:val="Heading 4 Char"/>
    <w:basedOn w:val="DefaultParagraphFont"/>
    <w:link w:val="Heading4"/>
    <w:uiPriority w:val="9"/>
    <w:semiHidden/>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Courier New" w:hAnsi="Courier New" w:cs="Courier New"/>
      <w:sz w:val="18"/>
      <w:szCs w:val="18"/>
    </w:rPr>
  </w:style>
  <w:style w:type="character" w:customStyle="1" w:styleId="BalloonTextChar">
    <w:name w:val="Balloon Text Char"/>
    <w:basedOn w:val="DefaultParagraphFont"/>
    <w:link w:val="BalloonText"/>
    <w:uiPriority w:val="99"/>
    <w:semiHidden/>
    <w:rsid w:val="005E41D9"/>
    <w:rPr>
      <w:rFonts w:ascii="Courier New" w:hAnsi="Courier New" w:cs="Courier New"/>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Yu Mincho Light" w:eastAsia="Yu Mincho Light" w:hAnsi="Yu Mincho Light" w:cs="Yu Mincho Light"/>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Yu Mincho Light" w:eastAsia="Yu Mincho Light" w:hAnsi="Yu Mincho Light" w:cs="Yu Mincho Light"/>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3E4DAD"/>
    <w:pPr>
      <w:tabs>
        <w:tab w:val="right" w:leader="dot" w:pos="9016"/>
      </w:tabs>
      <w:spacing w:after="100"/>
    </w:pPr>
  </w:style>
  <w:style w:type="paragraph" w:styleId="TOC2">
    <w:name w:val="toc 2"/>
    <w:basedOn w:val="Normal"/>
    <w:next w:val="Normal"/>
    <w:autoRedefine/>
    <w:uiPriority w:val="39"/>
    <w:unhideWhenUsed/>
    <w:rsid w:val="00F37B77"/>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Yu Mincho Light" w:eastAsia="Yu Mincho Light" w:hAnsi="Yu Mincho Light" w:cs="Yu Mincho Light"/>
      <w:sz w:val="24"/>
      <w:szCs w:val="24"/>
      <w:lang w:eastAsia="en-AU"/>
    </w:rPr>
  </w:style>
  <w:style w:type="table" w:customStyle="1" w:styleId="TableGrid11">
    <w:name w:val="Table Grid11"/>
    <w:basedOn w:val="TableNormal"/>
    <w:rsid w:val="00BB5BE4"/>
    <w:pPr>
      <w:spacing w:after="90" w:line="220" w:lineRule="atLeast"/>
    </w:pPr>
    <w:rPr>
      <w:rFonts w:ascii="Yu Mincho Light" w:eastAsia="Yu Mincho Light" w:hAnsi="Yu Mincho Light" w:cs="Yu Mincho Light"/>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spacing w:after="120" w:line="240" w:lineRule="auto"/>
    </w:pPr>
    <w:rPr>
      <w:szCs w:val="24"/>
    </w:rPr>
  </w:style>
  <w:style w:type="character" w:customStyle="1" w:styleId="NormalWebChar">
    <w:name w:val="Normal (Web) Char"/>
    <w:basedOn w:val="DefaultParagraphFont"/>
    <w:link w:val="NormalWeb"/>
    <w:uiPriority w:val="99"/>
    <w:rsid w:val="000B5124"/>
    <w:rPr>
      <w:rFonts w:ascii="Yu Mincho Light" w:eastAsia="Yu Mincho Light" w:hAnsi="Yu Mincho Light" w:cs="Yu Mincho Light"/>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semiHidden/>
    <w:rsid w:val="00F66851"/>
    <w:rPr>
      <w:rFonts w:asciiTheme="majorHAnsi" w:eastAsiaTheme="majorEastAsia" w:hAnsiTheme="majorHAnsi" w:cstheme="majorBidi"/>
      <w:color w:val="2F5496" w:themeColor="accent1" w:themeShade="BF"/>
    </w:rPr>
  </w:style>
  <w:style w:type="paragraph" w:customStyle="1" w:styleId="mld-paragraph">
    <w:name w:val="mld-paragraph"/>
    <w:basedOn w:val="Normal"/>
    <w:rsid w:val="00683C9C"/>
    <w:pPr>
      <w:spacing w:before="100" w:beforeAutospacing="1" w:after="100" w:afterAutospacing="1" w:line="240" w:lineRule="auto"/>
    </w:pPr>
    <w:rPr>
      <w:rFonts w:ascii="VIC" w:hAnsi="VIC" w:cs="VIC"/>
      <w:lang w:eastAsia="en-AU"/>
    </w:rPr>
  </w:style>
  <w:style w:type="paragraph" w:styleId="BodyText">
    <w:name w:val="Body Text"/>
    <w:basedOn w:val="Normal"/>
    <w:link w:val="BodyTextChar"/>
    <w:semiHidden/>
    <w:unhideWhenUsed/>
    <w:qFormat/>
    <w:rsid w:val="00F8251A"/>
    <w:pPr>
      <w:spacing w:before="120" w:after="120" w:line="288" w:lineRule="auto"/>
      <w:jc w:val="both"/>
    </w:pPr>
    <w:rPr>
      <w:rFonts w:ascii="Cambria Math" w:hAnsi="Cambria Math"/>
      <w:color w:val="323E4F" w:themeColor="text2" w:themeShade="BF"/>
      <w:spacing w:val="4"/>
      <w:kern w:val="20"/>
      <w:sz w:val="20"/>
    </w:rPr>
  </w:style>
  <w:style w:type="character" w:customStyle="1" w:styleId="BodyTextChar">
    <w:name w:val="Body Text Char"/>
    <w:basedOn w:val="DefaultParagraphFont"/>
    <w:link w:val="BodyText"/>
    <w:semiHidden/>
    <w:rsid w:val="00F8251A"/>
    <w:rPr>
      <w:rFonts w:ascii="Cambria Math" w:hAnsi="Cambria Math"/>
      <w:color w:val="323E4F" w:themeColor="text2" w:themeShade="BF"/>
      <w:spacing w:val="4"/>
      <w:kern w:val="20"/>
      <w:sz w:val="20"/>
    </w:rPr>
  </w:style>
  <w:style w:type="table" w:customStyle="1" w:styleId="TableGrid111">
    <w:name w:val="Table Grid111"/>
    <w:basedOn w:val="TableNormal"/>
    <w:rsid w:val="00F8251A"/>
    <w:pPr>
      <w:spacing w:after="90" w:line="220" w:lineRule="atLeast"/>
    </w:pPr>
    <w:rPr>
      <w:rFonts w:ascii="Yu Mincho Light" w:eastAsia="Yu Mincho Light" w:hAnsi="Yu Mincho Light" w:cs="Yu Mincho Light"/>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D0863"/>
  </w:style>
  <w:style w:type="paragraph" w:styleId="BlockText">
    <w:name w:val="Block Text"/>
    <w:basedOn w:val="Normal"/>
    <w:uiPriority w:val="99"/>
    <w:semiHidden/>
    <w:unhideWhenUsed/>
    <w:rsid w:val="00ED08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ED0863"/>
    <w:pPr>
      <w:spacing w:after="120" w:line="480" w:lineRule="auto"/>
    </w:pPr>
  </w:style>
  <w:style w:type="character" w:customStyle="1" w:styleId="BodyText2Char">
    <w:name w:val="Body Text 2 Char"/>
    <w:basedOn w:val="DefaultParagraphFont"/>
    <w:link w:val="BodyText2"/>
    <w:uiPriority w:val="99"/>
    <w:semiHidden/>
    <w:rsid w:val="00ED0863"/>
  </w:style>
  <w:style w:type="paragraph" w:styleId="BodyText3">
    <w:name w:val="Body Text 3"/>
    <w:basedOn w:val="Normal"/>
    <w:link w:val="BodyText3Char"/>
    <w:uiPriority w:val="99"/>
    <w:semiHidden/>
    <w:unhideWhenUsed/>
    <w:rsid w:val="00ED0863"/>
    <w:pPr>
      <w:spacing w:after="120"/>
    </w:pPr>
    <w:rPr>
      <w:sz w:val="16"/>
      <w:szCs w:val="16"/>
    </w:rPr>
  </w:style>
  <w:style w:type="character" w:customStyle="1" w:styleId="BodyText3Char">
    <w:name w:val="Body Text 3 Char"/>
    <w:basedOn w:val="DefaultParagraphFont"/>
    <w:link w:val="BodyText3"/>
    <w:uiPriority w:val="99"/>
    <w:semiHidden/>
    <w:rsid w:val="00ED0863"/>
    <w:rPr>
      <w:sz w:val="16"/>
      <w:szCs w:val="16"/>
    </w:rPr>
  </w:style>
  <w:style w:type="paragraph" w:styleId="BodyTextFirstIndent">
    <w:name w:val="Body Text First Indent"/>
    <w:basedOn w:val="BodyText"/>
    <w:link w:val="BodyTextFirstIndentChar"/>
    <w:uiPriority w:val="99"/>
    <w:semiHidden/>
    <w:unhideWhenUsed/>
    <w:rsid w:val="00ED0863"/>
    <w:pPr>
      <w:spacing w:before="0" w:after="160" w:line="259" w:lineRule="auto"/>
      <w:ind w:firstLine="360"/>
      <w:jc w:val="left"/>
    </w:pPr>
    <w:rPr>
      <w:rFonts w:asciiTheme="minorHAnsi" w:hAnsiTheme="minorHAnsi"/>
      <w:color w:val="auto"/>
      <w:spacing w:val="0"/>
      <w:kern w:val="0"/>
      <w:sz w:val="22"/>
    </w:rPr>
  </w:style>
  <w:style w:type="character" w:customStyle="1" w:styleId="BodyTextFirstIndentChar">
    <w:name w:val="Body Text First Indent Char"/>
    <w:basedOn w:val="BodyTextChar"/>
    <w:link w:val="BodyTextFirstIndent"/>
    <w:uiPriority w:val="99"/>
    <w:semiHidden/>
    <w:rsid w:val="00ED0863"/>
    <w:rPr>
      <w:rFonts w:ascii="Arial" w:hAnsi="Arial"/>
      <w:color w:val="323E4F" w:themeColor="text2" w:themeShade="BF"/>
      <w:spacing w:val="4"/>
      <w:kern w:val="20"/>
      <w:sz w:val="20"/>
    </w:rPr>
  </w:style>
  <w:style w:type="paragraph" w:styleId="BodyTextIndent">
    <w:name w:val="Body Text Indent"/>
    <w:basedOn w:val="Normal"/>
    <w:link w:val="BodyTextIndentChar"/>
    <w:uiPriority w:val="99"/>
    <w:semiHidden/>
    <w:unhideWhenUsed/>
    <w:rsid w:val="00ED0863"/>
    <w:pPr>
      <w:spacing w:after="120"/>
      <w:ind w:left="283"/>
    </w:pPr>
  </w:style>
  <w:style w:type="character" w:customStyle="1" w:styleId="BodyTextIndentChar">
    <w:name w:val="Body Text Indent Char"/>
    <w:basedOn w:val="DefaultParagraphFont"/>
    <w:link w:val="BodyTextIndent"/>
    <w:uiPriority w:val="99"/>
    <w:semiHidden/>
    <w:rsid w:val="00ED0863"/>
  </w:style>
  <w:style w:type="paragraph" w:styleId="BodyTextFirstIndent2">
    <w:name w:val="Body Text First Indent 2"/>
    <w:basedOn w:val="BodyTextIndent"/>
    <w:link w:val="BodyTextFirstIndent2Char"/>
    <w:uiPriority w:val="99"/>
    <w:semiHidden/>
    <w:unhideWhenUsed/>
    <w:rsid w:val="00ED086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D0863"/>
  </w:style>
  <w:style w:type="paragraph" w:styleId="BodyTextIndent2">
    <w:name w:val="Body Text Indent 2"/>
    <w:basedOn w:val="Normal"/>
    <w:link w:val="BodyTextIndent2Char"/>
    <w:uiPriority w:val="99"/>
    <w:semiHidden/>
    <w:unhideWhenUsed/>
    <w:rsid w:val="00ED0863"/>
    <w:pPr>
      <w:spacing w:after="120" w:line="480" w:lineRule="auto"/>
      <w:ind w:left="283"/>
    </w:pPr>
  </w:style>
  <w:style w:type="character" w:customStyle="1" w:styleId="BodyTextIndent2Char">
    <w:name w:val="Body Text Indent 2 Char"/>
    <w:basedOn w:val="DefaultParagraphFont"/>
    <w:link w:val="BodyTextIndent2"/>
    <w:uiPriority w:val="99"/>
    <w:semiHidden/>
    <w:rsid w:val="00ED0863"/>
  </w:style>
  <w:style w:type="paragraph" w:styleId="BodyTextIndent3">
    <w:name w:val="Body Text Indent 3"/>
    <w:basedOn w:val="Normal"/>
    <w:link w:val="BodyTextIndent3Char"/>
    <w:uiPriority w:val="99"/>
    <w:semiHidden/>
    <w:unhideWhenUsed/>
    <w:rsid w:val="00ED086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D0863"/>
    <w:rPr>
      <w:sz w:val="16"/>
      <w:szCs w:val="16"/>
    </w:rPr>
  </w:style>
  <w:style w:type="paragraph" w:styleId="Caption">
    <w:name w:val="caption"/>
    <w:basedOn w:val="Normal"/>
    <w:next w:val="Normal"/>
    <w:uiPriority w:val="35"/>
    <w:semiHidden/>
    <w:unhideWhenUsed/>
    <w:qFormat/>
    <w:rsid w:val="00ED086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D0863"/>
    <w:pPr>
      <w:spacing w:after="0" w:line="240" w:lineRule="auto"/>
      <w:ind w:left="4252"/>
    </w:pPr>
  </w:style>
  <w:style w:type="character" w:customStyle="1" w:styleId="ClosingChar">
    <w:name w:val="Closing Char"/>
    <w:basedOn w:val="DefaultParagraphFont"/>
    <w:link w:val="Closing"/>
    <w:uiPriority w:val="99"/>
    <w:semiHidden/>
    <w:rsid w:val="00ED0863"/>
  </w:style>
  <w:style w:type="paragraph" w:styleId="Date">
    <w:name w:val="Date"/>
    <w:basedOn w:val="Normal"/>
    <w:next w:val="Normal"/>
    <w:link w:val="DateChar"/>
    <w:uiPriority w:val="99"/>
    <w:semiHidden/>
    <w:unhideWhenUsed/>
    <w:rsid w:val="00ED0863"/>
  </w:style>
  <w:style w:type="character" w:customStyle="1" w:styleId="DateChar">
    <w:name w:val="Date Char"/>
    <w:basedOn w:val="DefaultParagraphFont"/>
    <w:link w:val="Date"/>
    <w:uiPriority w:val="99"/>
    <w:semiHidden/>
    <w:rsid w:val="00ED0863"/>
  </w:style>
  <w:style w:type="paragraph" w:styleId="DocumentMap">
    <w:name w:val="Document Map"/>
    <w:basedOn w:val="Normal"/>
    <w:link w:val="DocumentMapChar"/>
    <w:uiPriority w:val="99"/>
    <w:semiHidden/>
    <w:unhideWhenUsed/>
    <w:rsid w:val="00ED0863"/>
    <w:pPr>
      <w:spacing w:after="0" w:line="240" w:lineRule="auto"/>
    </w:pPr>
    <w:rPr>
      <w:rFonts w:ascii="Courier New" w:hAnsi="Courier New" w:cs="Courier New"/>
      <w:sz w:val="16"/>
      <w:szCs w:val="16"/>
    </w:rPr>
  </w:style>
  <w:style w:type="character" w:customStyle="1" w:styleId="DocumentMapChar">
    <w:name w:val="Document Map Char"/>
    <w:basedOn w:val="DefaultParagraphFont"/>
    <w:link w:val="DocumentMap"/>
    <w:uiPriority w:val="99"/>
    <w:semiHidden/>
    <w:rsid w:val="00ED0863"/>
    <w:rPr>
      <w:rFonts w:ascii="Courier New" w:hAnsi="Courier New" w:cs="Courier New"/>
      <w:sz w:val="16"/>
      <w:szCs w:val="16"/>
    </w:rPr>
  </w:style>
  <w:style w:type="paragraph" w:styleId="E-mailSignature">
    <w:name w:val="E-mail Signature"/>
    <w:basedOn w:val="Normal"/>
    <w:link w:val="E-mailSignatureChar"/>
    <w:uiPriority w:val="99"/>
    <w:semiHidden/>
    <w:unhideWhenUsed/>
    <w:rsid w:val="00ED0863"/>
    <w:pPr>
      <w:spacing w:after="0" w:line="240" w:lineRule="auto"/>
    </w:pPr>
  </w:style>
  <w:style w:type="character" w:customStyle="1" w:styleId="E-mailSignatureChar">
    <w:name w:val="E-mail Signature Char"/>
    <w:basedOn w:val="DefaultParagraphFont"/>
    <w:link w:val="E-mailSignature"/>
    <w:uiPriority w:val="99"/>
    <w:semiHidden/>
    <w:rsid w:val="00ED0863"/>
  </w:style>
  <w:style w:type="paragraph" w:styleId="EndnoteText">
    <w:name w:val="endnote text"/>
    <w:basedOn w:val="Normal"/>
    <w:link w:val="EndnoteTextChar"/>
    <w:uiPriority w:val="99"/>
    <w:semiHidden/>
    <w:unhideWhenUsed/>
    <w:rsid w:val="00ED08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0863"/>
    <w:rPr>
      <w:sz w:val="20"/>
      <w:szCs w:val="20"/>
    </w:rPr>
  </w:style>
  <w:style w:type="paragraph" w:styleId="EnvelopeAddress">
    <w:name w:val="envelope address"/>
    <w:basedOn w:val="Normal"/>
    <w:uiPriority w:val="99"/>
    <w:semiHidden/>
    <w:unhideWhenUsed/>
    <w:rsid w:val="00ED08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D0863"/>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D08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0863"/>
    <w:rPr>
      <w:sz w:val="20"/>
      <w:szCs w:val="20"/>
    </w:rPr>
  </w:style>
  <w:style w:type="character" w:customStyle="1" w:styleId="Heading6Char">
    <w:name w:val="Heading 6 Char"/>
    <w:basedOn w:val="DefaultParagraphFont"/>
    <w:link w:val="Heading6"/>
    <w:uiPriority w:val="9"/>
    <w:semiHidden/>
    <w:rsid w:val="00ED086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D086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D08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86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D0863"/>
    <w:pPr>
      <w:spacing w:after="0" w:line="240" w:lineRule="auto"/>
    </w:pPr>
    <w:rPr>
      <w:i/>
      <w:iCs/>
    </w:rPr>
  </w:style>
  <w:style w:type="character" w:customStyle="1" w:styleId="HTMLAddressChar">
    <w:name w:val="HTML Address Char"/>
    <w:basedOn w:val="DefaultParagraphFont"/>
    <w:link w:val="HTMLAddress"/>
    <w:uiPriority w:val="99"/>
    <w:semiHidden/>
    <w:rsid w:val="00ED0863"/>
    <w:rPr>
      <w:i/>
      <w:iCs/>
    </w:rPr>
  </w:style>
  <w:style w:type="paragraph" w:styleId="HTMLPreformatted">
    <w:name w:val="HTML Preformatted"/>
    <w:basedOn w:val="Normal"/>
    <w:link w:val="HTMLPreformattedChar"/>
    <w:uiPriority w:val="99"/>
    <w:semiHidden/>
    <w:unhideWhenUsed/>
    <w:rsid w:val="00ED0863"/>
    <w:pPr>
      <w:spacing w:after="0" w:line="240" w:lineRule="auto"/>
    </w:pPr>
    <w:rPr>
      <w:rFonts w:ascii="VIC-Regular" w:hAnsi="VIC-Regular"/>
      <w:sz w:val="20"/>
      <w:szCs w:val="20"/>
    </w:rPr>
  </w:style>
  <w:style w:type="character" w:customStyle="1" w:styleId="HTMLPreformattedChar">
    <w:name w:val="HTML Preformatted Char"/>
    <w:basedOn w:val="DefaultParagraphFont"/>
    <w:link w:val="HTMLPreformatted"/>
    <w:uiPriority w:val="99"/>
    <w:semiHidden/>
    <w:rsid w:val="00ED0863"/>
    <w:rPr>
      <w:rFonts w:ascii="VIC-Regular" w:hAnsi="VIC-Regular"/>
      <w:sz w:val="20"/>
      <w:szCs w:val="20"/>
    </w:rPr>
  </w:style>
  <w:style w:type="paragraph" w:styleId="Index1">
    <w:name w:val="index 1"/>
    <w:basedOn w:val="Normal"/>
    <w:next w:val="Normal"/>
    <w:autoRedefine/>
    <w:uiPriority w:val="99"/>
    <w:semiHidden/>
    <w:unhideWhenUsed/>
    <w:rsid w:val="00ED0863"/>
    <w:pPr>
      <w:spacing w:after="0" w:line="240" w:lineRule="auto"/>
      <w:ind w:left="220" w:hanging="220"/>
    </w:pPr>
  </w:style>
  <w:style w:type="paragraph" w:styleId="Index2">
    <w:name w:val="index 2"/>
    <w:basedOn w:val="Normal"/>
    <w:next w:val="Normal"/>
    <w:autoRedefine/>
    <w:uiPriority w:val="99"/>
    <w:semiHidden/>
    <w:unhideWhenUsed/>
    <w:rsid w:val="00ED0863"/>
    <w:pPr>
      <w:spacing w:after="0" w:line="240" w:lineRule="auto"/>
      <w:ind w:left="440" w:hanging="220"/>
    </w:pPr>
  </w:style>
  <w:style w:type="paragraph" w:styleId="Index3">
    <w:name w:val="index 3"/>
    <w:basedOn w:val="Normal"/>
    <w:next w:val="Normal"/>
    <w:autoRedefine/>
    <w:uiPriority w:val="99"/>
    <w:semiHidden/>
    <w:unhideWhenUsed/>
    <w:rsid w:val="00ED0863"/>
    <w:pPr>
      <w:spacing w:after="0" w:line="240" w:lineRule="auto"/>
      <w:ind w:left="660" w:hanging="220"/>
    </w:pPr>
  </w:style>
  <w:style w:type="paragraph" w:styleId="Index4">
    <w:name w:val="index 4"/>
    <w:basedOn w:val="Normal"/>
    <w:next w:val="Normal"/>
    <w:autoRedefine/>
    <w:uiPriority w:val="99"/>
    <w:semiHidden/>
    <w:unhideWhenUsed/>
    <w:rsid w:val="00ED0863"/>
    <w:pPr>
      <w:spacing w:after="0" w:line="240" w:lineRule="auto"/>
      <w:ind w:left="880" w:hanging="220"/>
    </w:pPr>
  </w:style>
  <w:style w:type="paragraph" w:styleId="Index5">
    <w:name w:val="index 5"/>
    <w:basedOn w:val="Normal"/>
    <w:next w:val="Normal"/>
    <w:autoRedefine/>
    <w:uiPriority w:val="99"/>
    <w:semiHidden/>
    <w:unhideWhenUsed/>
    <w:rsid w:val="00ED0863"/>
    <w:pPr>
      <w:spacing w:after="0" w:line="240" w:lineRule="auto"/>
      <w:ind w:left="1100" w:hanging="220"/>
    </w:pPr>
  </w:style>
  <w:style w:type="paragraph" w:styleId="Index6">
    <w:name w:val="index 6"/>
    <w:basedOn w:val="Normal"/>
    <w:next w:val="Normal"/>
    <w:autoRedefine/>
    <w:uiPriority w:val="99"/>
    <w:semiHidden/>
    <w:unhideWhenUsed/>
    <w:rsid w:val="00ED0863"/>
    <w:pPr>
      <w:spacing w:after="0" w:line="240" w:lineRule="auto"/>
      <w:ind w:left="1320" w:hanging="220"/>
    </w:pPr>
  </w:style>
  <w:style w:type="paragraph" w:styleId="Index7">
    <w:name w:val="index 7"/>
    <w:basedOn w:val="Normal"/>
    <w:next w:val="Normal"/>
    <w:autoRedefine/>
    <w:uiPriority w:val="99"/>
    <w:semiHidden/>
    <w:unhideWhenUsed/>
    <w:rsid w:val="00ED0863"/>
    <w:pPr>
      <w:spacing w:after="0" w:line="240" w:lineRule="auto"/>
      <w:ind w:left="1540" w:hanging="220"/>
    </w:pPr>
  </w:style>
  <w:style w:type="paragraph" w:styleId="Index8">
    <w:name w:val="index 8"/>
    <w:basedOn w:val="Normal"/>
    <w:next w:val="Normal"/>
    <w:autoRedefine/>
    <w:uiPriority w:val="99"/>
    <w:semiHidden/>
    <w:unhideWhenUsed/>
    <w:rsid w:val="00ED0863"/>
    <w:pPr>
      <w:spacing w:after="0" w:line="240" w:lineRule="auto"/>
      <w:ind w:left="1760" w:hanging="220"/>
    </w:pPr>
  </w:style>
  <w:style w:type="paragraph" w:styleId="Index9">
    <w:name w:val="index 9"/>
    <w:basedOn w:val="Normal"/>
    <w:next w:val="Normal"/>
    <w:autoRedefine/>
    <w:uiPriority w:val="99"/>
    <w:semiHidden/>
    <w:unhideWhenUsed/>
    <w:rsid w:val="00ED0863"/>
    <w:pPr>
      <w:spacing w:after="0" w:line="240" w:lineRule="auto"/>
      <w:ind w:left="1980" w:hanging="220"/>
    </w:pPr>
  </w:style>
  <w:style w:type="paragraph" w:styleId="IndexHeading">
    <w:name w:val="index heading"/>
    <w:basedOn w:val="Normal"/>
    <w:next w:val="Index1"/>
    <w:uiPriority w:val="99"/>
    <w:semiHidden/>
    <w:unhideWhenUsed/>
    <w:rsid w:val="00ED086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D08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D0863"/>
    <w:rPr>
      <w:i/>
      <w:iCs/>
      <w:color w:val="4472C4" w:themeColor="accent1"/>
    </w:rPr>
  </w:style>
  <w:style w:type="paragraph" w:styleId="List">
    <w:name w:val="List"/>
    <w:basedOn w:val="Normal"/>
    <w:uiPriority w:val="99"/>
    <w:semiHidden/>
    <w:unhideWhenUsed/>
    <w:rsid w:val="00ED0863"/>
    <w:pPr>
      <w:ind w:left="283" w:hanging="283"/>
      <w:contextualSpacing/>
    </w:pPr>
  </w:style>
  <w:style w:type="paragraph" w:styleId="List2">
    <w:name w:val="List 2"/>
    <w:basedOn w:val="Normal"/>
    <w:uiPriority w:val="99"/>
    <w:semiHidden/>
    <w:unhideWhenUsed/>
    <w:rsid w:val="00ED0863"/>
    <w:pPr>
      <w:ind w:left="566" w:hanging="283"/>
      <w:contextualSpacing/>
    </w:pPr>
  </w:style>
  <w:style w:type="paragraph" w:styleId="List3">
    <w:name w:val="List 3"/>
    <w:basedOn w:val="Normal"/>
    <w:uiPriority w:val="99"/>
    <w:semiHidden/>
    <w:unhideWhenUsed/>
    <w:rsid w:val="00ED0863"/>
    <w:pPr>
      <w:ind w:left="849" w:hanging="283"/>
      <w:contextualSpacing/>
    </w:pPr>
  </w:style>
  <w:style w:type="paragraph" w:styleId="List4">
    <w:name w:val="List 4"/>
    <w:basedOn w:val="Normal"/>
    <w:uiPriority w:val="99"/>
    <w:semiHidden/>
    <w:unhideWhenUsed/>
    <w:rsid w:val="00ED0863"/>
    <w:pPr>
      <w:ind w:left="1132" w:hanging="283"/>
      <w:contextualSpacing/>
    </w:pPr>
  </w:style>
  <w:style w:type="paragraph" w:styleId="List5">
    <w:name w:val="List 5"/>
    <w:basedOn w:val="Normal"/>
    <w:uiPriority w:val="99"/>
    <w:semiHidden/>
    <w:unhideWhenUsed/>
    <w:rsid w:val="00ED0863"/>
    <w:pPr>
      <w:ind w:left="1415" w:hanging="283"/>
      <w:contextualSpacing/>
    </w:pPr>
  </w:style>
  <w:style w:type="paragraph" w:styleId="ListBullet">
    <w:name w:val="List Bullet"/>
    <w:basedOn w:val="Normal"/>
    <w:uiPriority w:val="99"/>
    <w:semiHidden/>
    <w:unhideWhenUsed/>
    <w:rsid w:val="00ED0863"/>
    <w:pPr>
      <w:numPr>
        <w:numId w:val="43"/>
      </w:numPr>
      <w:contextualSpacing/>
    </w:pPr>
  </w:style>
  <w:style w:type="paragraph" w:styleId="ListBullet2">
    <w:name w:val="List Bullet 2"/>
    <w:basedOn w:val="Normal"/>
    <w:uiPriority w:val="99"/>
    <w:semiHidden/>
    <w:unhideWhenUsed/>
    <w:rsid w:val="00ED0863"/>
    <w:pPr>
      <w:numPr>
        <w:numId w:val="44"/>
      </w:numPr>
      <w:contextualSpacing/>
    </w:pPr>
  </w:style>
  <w:style w:type="paragraph" w:styleId="ListBullet3">
    <w:name w:val="List Bullet 3"/>
    <w:basedOn w:val="Normal"/>
    <w:uiPriority w:val="99"/>
    <w:semiHidden/>
    <w:unhideWhenUsed/>
    <w:rsid w:val="00ED0863"/>
    <w:pPr>
      <w:numPr>
        <w:numId w:val="45"/>
      </w:numPr>
      <w:contextualSpacing/>
    </w:pPr>
  </w:style>
  <w:style w:type="paragraph" w:styleId="ListBullet4">
    <w:name w:val="List Bullet 4"/>
    <w:basedOn w:val="Normal"/>
    <w:uiPriority w:val="99"/>
    <w:semiHidden/>
    <w:unhideWhenUsed/>
    <w:rsid w:val="00ED0863"/>
    <w:pPr>
      <w:numPr>
        <w:numId w:val="46"/>
      </w:numPr>
      <w:contextualSpacing/>
    </w:pPr>
  </w:style>
  <w:style w:type="paragraph" w:styleId="ListBullet5">
    <w:name w:val="List Bullet 5"/>
    <w:basedOn w:val="Normal"/>
    <w:uiPriority w:val="99"/>
    <w:semiHidden/>
    <w:unhideWhenUsed/>
    <w:rsid w:val="00ED0863"/>
    <w:pPr>
      <w:numPr>
        <w:numId w:val="47"/>
      </w:numPr>
      <w:contextualSpacing/>
    </w:pPr>
  </w:style>
  <w:style w:type="paragraph" w:styleId="ListContinue">
    <w:name w:val="List Continue"/>
    <w:basedOn w:val="Normal"/>
    <w:uiPriority w:val="99"/>
    <w:semiHidden/>
    <w:unhideWhenUsed/>
    <w:rsid w:val="00ED0863"/>
    <w:pPr>
      <w:spacing w:after="120"/>
      <w:ind w:left="283"/>
      <w:contextualSpacing/>
    </w:pPr>
  </w:style>
  <w:style w:type="paragraph" w:styleId="ListContinue2">
    <w:name w:val="List Continue 2"/>
    <w:basedOn w:val="Normal"/>
    <w:uiPriority w:val="99"/>
    <w:semiHidden/>
    <w:unhideWhenUsed/>
    <w:rsid w:val="00ED0863"/>
    <w:pPr>
      <w:spacing w:after="120"/>
      <w:ind w:left="566"/>
      <w:contextualSpacing/>
    </w:pPr>
  </w:style>
  <w:style w:type="paragraph" w:styleId="ListContinue3">
    <w:name w:val="List Continue 3"/>
    <w:basedOn w:val="Normal"/>
    <w:uiPriority w:val="99"/>
    <w:semiHidden/>
    <w:unhideWhenUsed/>
    <w:rsid w:val="00ED0863"/>
    <w:pPr>
      <w:spacing w:after="120"/>
      <w:ind w:left="849"/>
      <w:contextualSpacing/>
    </w:pPr>
  </w:style>
  <w:style w:type="paragraph" w:styleId="ListContinue4">
    <w:name w:val="List Continue 4"/>
    <w:basedOn w:val="Normal"/>
    <w:uiPriority w:val="99"/>
    <w:semiHidden/>
    <w:unhideWhenUsed/>
    <w:rsid w:val="00ED0863"/>
    <w:pPr>
      <w:spacing w:after="120"/>
      <w:ind w:left="1132"/>
      <w:contextualSpacing/>
    </w:pPr>
  </w:style>
  <w:style w:type="paragraph" w:styleId="ListContinue5">
    <w:name w:val="List Continue 5"/>
    <w:basedOn w:val="Normal"/>
    <w:uiPriority w:val="99"/>
    <w:semiHidden/>
    <w:unhideWhenUsed/>
    <w:rsid w:val="00ED0863"/>
    <w:pPr>
      <w:spacing w:after="120"/>
      <w:ind w:left="1415"/>
      <w:contextualSpacing/>
    </w:pPr>
  </w:style>
  <w:style w:type="paragraph" w:styleId="ListNumber">
    <w:name w:val="List Number"/>
    <w:basedOn w:val="Normal"/>
    <w:uiPriority w:val="99"/>
    <w:semiHidden/>
    <w:unhideWhenUsed/>
    <w:rsid w:val="00ED0863"/>
    <w:pPr>
      <w:numPr>
        <w:numId w:val="48"/>
      </w:numPr>
      <w:contextualSpacing/>
    </w:pPr>
  </w:style>
  <w:style w:type="paragraph" w:styleId="ListNumber2">
    <w:name w:val="List Number 2"/>
    <w:basedOn w:val="Normal"/>
    <w:uiPriority w:val="99"/>
    <w:semiHidden/>
    <w:unhideWhenUsed/>
    <w:rsid w:val="00ED0863"/>
    <w:pPr>
      <w:numPr>
        <w:numId w:val="49"/>
      </w:numPr>
      <w:contextualSpacing/>
    </w:pPr>
  </w:style>
  <w:style w:type="paragraph" w:styleId="ListNumber3">
    <w:name w:val="List Number 3"/>
    <w:basedOn w:val="Normal"/>
    <w:uiPriority w:val="99"/>
    <w:semiHidden/>
    <w:unhideWhenUsed/>
    <w:rsid w:val="00ED0863"/>
    <w:pPr>
      <w:numPr>
        <w:numId w:val="50"/>
      </w:numPr>
      <w:contextualSpacing/>
    </w:pPr>
  </w:style>
  <w:style w:type="paragraph" w:styleId="ListNumber4">
    <w:name w:val="List Number 4"/>
    <w:basedOn w:val="Normal"/>
    <w:uiPriority w:val="99"/>
    <w:semiHidden/>
    <w:unhideWhenUsed/>
    <w:rsid w:val="00ED0863"/>
    <w:pPr>
      <w:numPr>
        <w:numId w:val="51"/>
      </w:numPr>
      <w:contextualSpacing/>
    </w:pPr>
  </w:style>
  <w:style w:type="paragraph" w:styleId="ListNumber5">
    <w:name w:val="List Number 5"/>
    <w:basedOn w:val="Normal"/>
    <w:uiPriority w:val="99"/>
    <w:semiHidden/>
    <w:unhideWhenUsed/>
    <w:rsid w:val="00ED0863"/>
    <w:pPr>
      <w:numPr>
        <w:numId w:val="52"/>
      </w:numPr>
      <w:contextualSpacing/>
    </w:pPr>
  </w:style>
  <w:style w:type="paragraph" w:styleId="MacroText">
    <w:name w:val="macro"/>
    <w:link w:val="MacroTextChar"/>
    <w:uiPriority w:val="99"/>
    <w:semiHidden/>
    <w:unhideWhenUsed/>
    <w:rsid w:val="00ED0863"/>
    <w:pPr>
      <w:tabs>
        <w:tab w:val="left" w:pos="480"/>
        <w:tab w:val="left" w:pos="960"/>
        <w:tab w:val="left" w:pos="1440"/>
        <w:tab w:val="left" w:pos="1920"/>
        <w:tab w:val="left" w:pos="2400"/>
        <w:tab w:val="left" w:pos="2880"/>
        <w:tab w:val="left" w:pos="3360"/>
        <w:tab w:val="left" w:pos="3840"/>
        <w:tab w:val="left" w:pos="4320"/>
      </w:tabs>
      <w:spacing w:after="0"/>
    </w:pPr>
    <w:rPr>
      <w:rFonts w:ascii="VIC-Regular" w:hAnsi="VIC-Regular"/>
      <w:sz w:val="20"/>
      <w:szCs w:val="20"/>
    </w:rPr>
  </w:style>
  <w:style w:type="character" w:customStyle="1" w:styleId="MacroTextChar">
    <w:name w:val="Macro Text Char"/>
    <w:basedOn w:val="DefaultParagraphFont"/>
    <w:link w:val="MacroText"/>
    <w:uiPriority w:val="99"/>
    <w:semiHidden/>
    <w:rsid w:val="00ED0863"/>
    <w:rPr>
      <w:rFonts w:ascii="VIC-Regular" w:hAnsi="VIC-Regular"/>
      <w:sz w:val="20"/>
      <w:szCs w:val="20"/>
    </w:rPr>
  </w:style>
  <w:style w:type="paragraph" w:styleId="MessageHeader">
    <w:name w:val="Message Header"/>
    <w:basedOn w:val="Normal"/>
    <w:link w:val="MessageHeaderChar"/>
    <w:uiPriority w:val="99"/>
    <w:semiHidden/>
    <w:unhideWhenUsed/>
    <w:rsid w:val="00ED08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D0863"/>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D0863"/>
    <w:pPr>
      <w:ind w:left="720"/>
    </w:pPr>
  </w:style>
  <w:style w:type="paragraph" w:styleId="NoteHeading">
    <w:name w:val="Note Heading"/>
    <w:basedOn w:val="Normal"/>
    <w:next w:val="Normal"/>
    <w:link w:val="NoteHeadingChar"/>
    <w:uiPriority w:val="99"/>
    <w:semiHidden/>
    <w:unhideWhenUsed/>
    <w:rsid w:val="00ED0863"/>
    <w:pPr>
      <w:spacing w:after="0" w:line="240" w:lineRule="auto"/>
    </w:pPr>
  </w:style>
  <w:style w:type="character" w:customStyle="1" w:styleId="NoteHeadingChar">
    <w:name w:val="Note Heading Char"/>
    <w:basedOn w:val="DefaultParagraphFont"/>
    <w:link w:val="NoteHeading"/>
    <w:uiPriority w:val="99"/>
    <w:semiHidden/>
    <w:rsid w:val="00ED0863"/>
  </w:style>
  <w:style w:type="paragraph" w:styleId="PlainText">
    <w:name w:val="Plain Text"/>
    <w:basedOn w:val="Normal"/>
    <w:link w:val="PlainTextChar"/>
    <w:uiPriority w:val="99"/>
    <w:semiHidden/>
    <w:unhideWhenUsed/>
    <w:rsid w:val="00ED0863"/>
    <w:pPr>
      <w:spacing w:after="0" w:line="240" w:lineRule="auto"/>
    </w:pPr>
    <w:rPr>
      <w:rFonts w:ascii="VIC-Regular" w:hAnsi="VIC-Regular"/>
      <w:sz w:val="21"/>
      <w:szCs w:val="21"/>
    </w:rPr>
  </w:style>
  <w:style w:type="character" w:customStyle="1" w:styleId="PlainTextChar">
    <w:name w:val="Plain Text Char"/>
    <w:basedOn w:val="DefaultParagraphFont"/>
    <w:link w:val="PlainText"/>
    <w:uiPriority w:val="99"/>
    <w:semiHidden/>
    <w:rsid w:val="00ED0863"/>
    <w:rPr>
      <w:rFonts w:ascii="VIC-Regular" w:hAnsi="VIC-Regular"/>
      <w:sz w:val="21"/>
      <w:szCs w:val="21"/>
    </w:rPr>
  </w:style>
  <w:style w:type="paragraph" w:styleId="Quote">
    <w:name w:val="Quote"/>
    <w:basedOn w:val="Normal"/>
    <w:next w:val="Normal"/>
    <w:link w:val="QuoteChar"/>
    <w:uiPriority w:val="29"/>
    <w:qFormat/>
    <w:rsid w:val="00ED08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0863"/>
    <w:rPr>
      <w:i/>
      <w:iCs/>
      <w:color w:val="404040" w:themeColor="text1" w:themeTint="BF"/>
    </w:rPr>
  </w:style>
  <w:style w:type="paragraph" w:styleId="Salutation">
    <w:name w:val="Salutation"/>
    <w:basedOn w:val="Normal"/>
    <w:next w:val="Normal"/>
    <w:link w:val="SalutationChar"/>
    <w:uiPriority w:val="99"/>
    <w:semiHidden/>
    <w:unhideWhenUsed/>
    <w:rsid w:val="00ED0863"/>
  </w:style>
  <w:style w:type="character" w:customStyle="1" w:styleId="SalutationChar">
    <w:name w:val="Salutation Char"/>
    <w:basedOn w:val="DefaultParagraphFont"/>
    <w:link w:val="Salutation"/>
    <w:uiPriority w:val="99"/>
    <w:semiHidden/>
    <w:rsid w:val="00ED0863"/>
  </w:style>
  <w:style w:type="paragraph" w:styleId="Signature">
    <w:name w:val="Signature"/>
    <w:basedOn w:val="Normal"/>
    <w:link w:val="SignatureChar"/>
    <w:uiPriority w:val="99"/>
    <w:semiHidden/>
    <w:unhideWhenUsed/>
    <w:rsid w:val="00ED0863"/>
    <w:pPr>
      <w:spacing w:after="0" w:line="240" w:lineRule="auto"/>
      <w:ind w:left="4252"/>
    </w:pPr>
  </w:style>
  <w:style w:type="character" w:customStyle="1" w:styleId="SignatureChar">
    <w:name w:val="Signature Char"/>
    <w:basedOn w:val="DefaultParagraphFont"/>
    <w:link w:val="Signature"/>
    <w:uiPriority w:val="99"/>
    <w:semiHidden/>
    <w:rsid w:val="00ED0863"/>
  </w:style>
  <w:style w:type="paragraph" w:styleId="TableofAuthorities">
    <w:name w:val="table of authorities"/>
    <w:basedOn w:val="Normal"/>
    <w:next w:val="Normal"/>
    <w:uiPriority w:val="99"/>
    <w:semiHidden/>
    <w:unhideWhenUsed/>
    <w:rsid w:val="00ED0863"/>
    <w:pPr>
      <w:spacing w:after="0"/>
      <w:ind w:left="220" w:hanging="220"/>
    </w:pPr>
  </w:style>
  <w:style w:type="paragraph" w:styleId="TableofFigures">
    <w:name w:val="table of figures"/>
    <w:basedOn w:val="Normal"/>
    <w:next w:val="Normal"/>
    <w:uiPriority w:val="99"/>
    <w:semiHidden/>
    <w:unhideWhenUsed/>
    <w:rsid w:val="00ED0863"/>
    <w:pPr>
      <w:spacing w:after="0"/>
    </w:pPr>
  </w:style>
  <w:style w:type="paragraph" w:styleId="TOAHeading">
    <w:name w:val="toa heading"/>
    <w:basedOn w:val="Normal"/>
    <w:next w:val="Normal"/>
    <w:uiPriority w:val="99"/>
    <w:semiHidden/>
    <w:unhideWhenUsed/>
    <w:rsid w:val="00ED0863"/>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ED0863"/>
    <w:pPr>
      <w:spacing w:after="100"/>
      <w:ind w:left="660"/>
    </w:pPr>
  </w:style>
  <w:style w:type="paragraph" w:styleId="TOC5">
    <w:name w:val="toc 5"/>
    <w:basedOn w:val="Normal"/>
    <w:next w:val="Normal"/>
    <w:autoRedefine/>
    <w:uiPriority w:val="39"/>
    <w:semiHidden/>
    <w:unhideWhenUsed/>
    <w:rsid w:val="00ED0863"/>
    <w:pPr>
      <w:spacing w:after="100"/>
      <w:ind w:left="880"/>
    </w:pPr>
  </w:style>
  <w:style w:type="paragraph" w:styleId="TOC6">
    <w:name w:val="toc 6"/>
    <w:basedOn w:val="Normal"/>
    <w:next w:val="Normal"/>
    <w:autoRedefine/>
    <w:uiPriority w:val="39"/>
    <w:semiHidden/>
    <w:unhideWhenUsed/>
    <w:rsid w:val="00ED0863"/>
    <w:pPr>
      <w:spacing w:after="100"/>
      <w:ind w:left="1100"/>
    </w:pPr>
  </w:style>
  <w:style w:type="paragraph" w:styleId="TOC7">
    <w:name w:val="toc 7"/>
    <w:basedOn w:val="Normal"/>
    <w:next w:val="Normal"/>
    <w:autoRedefine/>
    <w:uiPriority w:val="39"/>
    <w:semiHidden/>
    <w:unhideWhenUsed/>
    <w:rsid w:val="00ED0863"/>
    <w:pPr>
      <w:spacing w:after="100"/>
      <w:ind w:left="1320"/>
    </w:pPr>
  </w:style>
  <w:style w:type="paragraph" w:styleId="TOC8">
    <w:name w:val="toc 8"/>
    <w:basedOn w:val="Normal"/>
    <w:next w:val="Normal"/>
    <w:autoRedefine/>
    <w:uiPriority w:val="39"/>
    <w:semiHidden/>
    <w:unhideWhenUsed/>
    <w:rsid w:val="00ED0863"/>
    <w:pPr>
      <w:spacing w:after="100"/>
      <w:ind w:left="1540"/>
    </w:pPr>
  </w:style>
  <w:style w:type="paragraph" w:styleId="TOC9">
    <w:name w:val="toc 9"/>
    <w:basedOn w:val="Normal"/>
    <w:next w:val="Normal"/>
    <w:autoRedefine/>
    <w:uiPriority w:val="39"/>
    <w:semiHidden/>
    <w:unhideWhenUsed/>
    <w:rsid w:val="00ED0863"/>
    <w:pPr>
      <w:spacing w:after="100"/>
      <w:ind w:left="1760"/>
    </w:pPr>
  </w:style>
  <w:style w:type="paragraph" w:customStyle="1" w:styleId="xmsonormal">
    <w:name w:val="x_msonormal"/>
    <w:basedOn w:val="Normal"/>
    <w:rsid w:val="00B421F2"/>
    <w:pPr>
      <w:spacing w:after="0" w:line="240" w:lineRule="auto"/>
    </w:pPr>
    <w:rPr>
      <w:rFonts w:ascii="VIC" w:hAnsi="VIC" w:cs="VIC"/>
      <w:lang w:eastAsia="en-AU"/>
    </w:rPr>
  </w:style>
  <w:style w:type="table" w:styleId="TableGridLight">
    <w:name w:val="Grid Table Light"/>
    <w:basedOn w:val="TableNormal"/>
    <w:uiPriority w:val="40"/>
    <w:rsid w:val="005D692C"/>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B34DF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B34DF3"/>
    <w:rPr>
      <w:color w:val="808080"/>
    </w:rPr>
  </w:style>
  <w:style w:type="character" w:styleId="Mention">
    <w:name w:val="Mention"/>
    <w:basedOn w:val="DefaultParagraphFont"/>
    <w:uiPriority w:val="99"/>
    <w:unhideWhenUsed/>
    <w:rsid w:val="00912921"/>
    <w:rPr>
      <w:color w:val="2B579A"/>
      <w:shd w:val="clear" w:color="auto" w:fill="E1DFDD"/>
    </w:rPr>
  </w:style>
  <w:style w:type="paragraph" w:customStyle="1" w:styleId="Body">
    <w:name w:val="Body"/>
    <w:basedOn w:val="Normal"/>
    <w:link w:val="BodyChar"/>
    <w:qFormat/>
    <w:rsid w:val="004C7EEB"/>
    <w:pPr>
      <w:spacing w:after="274" w:line="240" w:lineRule="auto"/>
      <w:jc w:val="both"/>
    </w:pPr>
    <w:rPr>
      <w:rFonts w:ascii="Calibri" w:hAnsi="Calibri"/>
      <w:sz w:val="21"/>
      <w:szCs w:val="21"/>
      <w:lang w:val="en-GB"/>
    </w:rPr>
  </w:style>
  <w:style w:type="character" w:customStyle="1" w:styleId="BodyChar">
    <w:name w:val="Body Char"/>
    <w:basedOn w:val="DefaultParagraphFont"/>
    <w:link w:val="Body"/>
    <w:rsid w:val="004C7EEB"/>
    <w:rPr>
      <w:rFonts w:ascii="Calibri" w:hAnsi="Calibri"/>
      <w:sz w:val="21"/>
      <w:szCs w:val="21"/>
      <w:lang w:val="en-GB"/>
    </w:rPr>
  </w:style>
  <w:style w:type="table" w:customStyle="1" w:styleId="GridTable4-Accent51">
    <w:name w:val="Grid Table 4 - Accent 51"/>
    <w:basedOn w:val="TableNormal"/>
    <w:next w:val="GridTable4-Accent5"/>
    <w:uiPriority w:val="49"/>
    <w:rsid w:val="00A47CA3"/>
    <w:pPr>
      <w:spacing w:after="0" w:line="240" w:lineRule="auto"/>
    </w:pPr>
    <w:rPr>
      <w:sz w:val="24"/>
      <w:szCs w:val="24"/>
      <w:lang w:val="en-GB"/>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styleId="GridTable4-Accent5">
    <w:name w:val="Grid Table 4 Accent 5"/>
    <w:basedOn w:val="TableNormal"/>
    <w:uiPriority w:val="49"/>
    <w:rsid w:val="00A47CA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062DA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A14229"/>
    <w:pPr>
      <w:autoSpaceDE w:val="0"/>
      <w:autoSpaceDN w:val="0"/>
      <w:adjustRightInd w:val="0"/>
      <w:spacing w:after="0" w:line="240" w:lineRule="auto"/>
    </w:pPr>
    <w:rPr>
      <w:rFonts w:ascii="Arial" w:hAnsi="Arial" w:cs="Arial"/>
      <w:color w:val="000000"/>
      <w:sz w:val="24"/>
      <w:szCs w:val="24"/>
    </w:rPr>
  </w:style>
  <w:style w:type="table" w:styleId="GridTable4-Accent1">
    <w:name w:val="Grid Table 4 Accent 1"/>
    <w:basedOn w:val="TableNormal"/>
    <w:uiPriority w:val="49"/>
    <w:rsid w:val="00A14229"/>
    <w:pPr>
      <w:spacing w:after="0" w:line="240" w:lineRule="auto"/>
    </w:pPr>
    <w:rPr>
      <w:sz w:val="24"/>
      <w:szCs w:val="24"/>
      <w:lang w:val="en-GB"/>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39283105">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92476107">
      <w:bodyDiv w:val="1"/>
      <w:marLeft w:val="0"/>
      <w:marRight w:val="0"/>
      <w:marTop w:val="0"/>
      <w:marBottom w:val="0"/>
      <w:divBdr>
        <w:top w:val="none" w:sz="0" w:space="0" w:color="auto"/>
        <w:left w:val="none" w:sz="0" w:space="0" w:color="auto"/>
        <w:bottom w:val="none" w:sz="0" w:space="0" w:color="auto"/>
        <w:right w:val="none" w:sz="0" w:space="0" w:color="auto"/>
      </w:divBdr>
    </w:div>
    <w:div w:id="100609977">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09980046">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170267101">
      <w:bodyDiv w:val="1"/>
      <w:marLeft w:val="0"/>
      <w:marRight w:val="0"/>
      <w:marTop w:val="0"/>
      <w:marBottom w:val="0"/>
      <w:divBdr>
        <w:top w:val="none" w:sz="0" w:space="0" w:color="auto"/>
        <w:left w:val="none" w:sz="0" w:space="0" w:color="auto"/>
        <w:bottom w:val="none" w:sz="0" w:space="0" w:color="auto"/>
        <w:right w:val="none" w:sz="0" w:space="0" w:color="auto"/>
      </w:divBdr>
    </w:div>
    <w:div w:id="239877462">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271594231">
      <w:bodyDiv w:val="1"/>
      <w:marLeft w:val="0"/>
      <w:marRight w:val="0"/>
      <w:marTop w:val="0"/>
      <w:marBottom w:val="0"/>
      <w:divBdr>
        <w:top w:val="none" w:sz="0" w:space="0" w:color="auto"/>
        <w:left w:val="none" w:sz="0" w:space="0" w:color="auto"/>
        <w:bottom w:val="none" w:sz="0" w:space="0" w:color="auto"/>
        <w:right w:val="none" w:sz="0" w:space="0" w:color="auto"/>
      </w:divBdr>
    </w:div>
    <w:div w:id="272829073">
      <w:bodyDiv w:val="1"/>
      <w:marLeft w:val="0"/>
      <w:marRight w:val="0"/>
      <w:marTop w:val="0"/>
      <w:marBottom w:val="0"/>
      <w:divBdr>
        <w:top w:val="none" w:sz="0" w:space="0" w:color="auto"/>
        <w:left w:val="none" w:sz="0" w:space="0" w:color="auto"/>
        <w:bottom w:val="none" w:sz="0" w:space="0" w:color="auto"/>
        <w:right w:val="none" w:sz="0" w:space="0" w:color="auto"/>
      </w:divBdr>
    </w:div>
    <w:div w:id="317344089">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33068855">
      <w:bodyDiv w:val="1"/>
      <w:marLeft w:val="0"/>
      <w:marRight w:val="0"/>
      <w:marTop w:val="0"/>
      <w:marBottom w:val="0"/>
      <w:divBdr>
        <w:top w:val="none" w:sz="0" w:space="0" w:color="auto"/>
        <w:left w:val="none" w:sz="0" w:space="0" w:color="auto"/>
        <w:bottom w:val="none" w:sz="0" w:space="0" w:color="auto"/>
        <w:right w:val="none" w:sz="0" w:space="0" w:color="auto"/>
      </w:divBdr>
    </w:div>
    <w:div w:id="340278888">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4431782">
      <w:bodyDiv w:val="1"/>
      <w:marLeft w:val="0"/>
      <w:marRight w:val="0"/>
      <w:marTop w:val="0"/>
      <w:marBottom w:val="0"/>
      <w:divBdr>
        <w:top w:val="none" w:sz="0" w:space="0" w:color="auto"/>
        <w:left w:val="none" w:sz="0" w:space="0" w:color="auto"/>
        <w:bottom w:val="none" w:sz="0" w:space="0" w:color="auto"/>
        <w:right w:val="none" w:sz="0" w:space="0" w:color="auto"/>
      </w:divBdr>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04180461">
      <w:bodyDiv w:val="1"/>
      <w:marLeft w:val="0"/>
      <w:marRight w:val="0"/>
      <w:marTop w:val="0"/>
      <w:marBottom w:val="0"/>
      <w:divBdr>
        <w:top w:val="none" w:sz="0" w:space="0" w:color="auto"/>
        <w:left w:val="none" w:sz="0" w:space="0" w:color="auto"/>
        <w:bottom w:val="none" w:sz="0" w:space="0" w:color="auto"/>
        <w:right w:val="none" w:sz="0" w:space="0" w:color="auto"/>
      </w:divBdr>
    </w:div>
    <w:div w:id="430441662">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8278713">
      <w:bodyDiv w:val="1"/>
      <w:marLeft w:val="0"/>
      <w:marRight w:val="0"/>
      <w:marTop w:val="0"/>
      <w:marBottom w:val="0"/>
      <w:divBdr>
        <w:top w:val="none" w:sz="0" w:space="0" w:color="auto"/>
        <w:left w:val="none" w:sz="0" w:space="0" w:color="auto"/>
        <w:bottom w:val="none" w:sz="0" w:space="0" w:color="auto"/>
        <w:right w:val="none" w:sz="0" w:space="0" w:color="auto"/>
      </w:divBdr>
    </w:div>
    <w:div w:id="493498848">
      <w:bodyDiv w:val="1"/>
      <w:marLeft w:val="0"/>
      <w:marRight w:val="0"/>
      <w:marTop w:val="0"/>
      <w:marBottom w:val="0"/>
      <w:divBdr>
        <w:top w:val="none" w:sz="0" w:space="0" w:color="auto"/>
        <w:left w:val="none" w:sz="0" w:space="0" w:color="auto"/>
        <w:bottom w:val="none" w:sz="0" w:space="0" w:color="auto"/>
        <w:right w:val="none" w:sz="0" w:space="0" w:color="auto"/>
      </w:divBdr>
      <w:divsChild>
        <w:div w:id="814033304">
          <w:marLeft w:val="0"/>
          <w:marRight w:val="0"/>
          <w:marTop w:val="0"/>
          <w:marBottom w:val="0"/>
          <w:divBdr>
            <w:top w:val="none" w:sz="0" w:space="0" w:color="auto"/>
            <w:left w:val="none" w:sz="0" w:space="0" w:color="auto"/>
            <w:bottom w:val="none" w:sz="0" w:space="0" w:color="auto"/>
            <w:right w:val="none" w:sz="0" w:space="0" w:color="auto"/>
          </w:divBdr>
        </w:div>
        <w:div w:id="2029061571">
          <w:marLeft w:val="0"/>
          <w:marRight w:val="0"/>
          <w:marTop w:val="0"/>
          <w:marBottom w:val="0"/>
          <w:divBdr>
            <w:top w:val="none" w:sz="0" w:space="0" w:color="auto"/>
            <w:left w:val="none" w:sz="0" w:space="0" w:color="auto"/>
            <w:bottom w:val="none" w:sz="0" w:space="0" w:color="auto"/>
            <w:right w:val="none" w:sz="0" w:space="0" w:color="auto"/>
          </w:divBdr>
          <w:divsChild>
            <w:div w:id="1690793339">
              <w:marLeft w:val="0"/>
              <w:marRight w:val="165"/>
              <w:marTop w:val="150"/>
              <w:marBottom w:val="0"/>
              <w:divBdr>
                <w:top w:val="none" w:sz="0" w:space="0" w:color="auto"/>
                <w:left w:val="none" w:sz="0" w:space="0" w:color="auto"/>
                <w:bottom w:val="none" w:sz="0" w:space="0" w:color="auto"/>
                <w:right w:val="none" w:sz="0" w:space="0" w:color="auto"/>
              </w:divBdr>
              <w:divsChild>
                <w:div w:id="968167758">
                  <w:marLeft w:val="0"/>
                  <w:marRight w:val="0"/>
                  <w:marTop w:val="0"/>
                  <w:marBottom w:val="0"/>
                  <w:divBdr>
                    <w:top w:val="none" w:sz="0" w:space="0" w:color="auto"/>
                    <w:left w:val="none" w:sz="0" w:space="0" w:color="auto"/>
                    <w:bottom w:val="none" w:sz="0" w:space="0" w:color="auto"/>
                    <w:right w:val="none" w:sz="0" w:space="0" w:color="auto"/>
                  </w:divBdr>
                  <w:divsChild>
                    <w:div w:id="9008250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82841">
      <w:bodyDiv w:val="1"/>
      <w:marLeft w:val="0"/>
      <w:marRight w:val="0"/>
      <w:marTop w:val="0"/>
      <w:marBottom w:val="0"/>
      <w:divBdr>
        <w:top w:val="none" w:sz="0" w:space="0" w:color="auto"/>
        <w:left w:val="none" w:sz="0" w:space="0" w:color="auto"/>
        <w:bottom w:val="none" w:sz="0" w:space="0" w:color="auto"/>
        <w:right w:val="none" w:sz="0" w:space="0" w:color="auto"/>
      </w:divBdr>
    </w:div>
    <w:div w:id="525555775">
      <w:bodyDiv w:val="1"/>
      <w:marLeft w:val="0"/>
      <w:marRight w:val="0"/>
      <w:marTop w:val="0"/>
      <w:marBottom w:val="0"/>
      <w:divBdr>
        <w:top w:val="none" w:sz="0" w:space="0" w:color="auto"/>
        <w:left w:val="none" w:sz="0" w:space="0" w:color="auto"/>
        <w:bottom w:val="none" w:sz="0" w:space="0" w:color="auto"/>
        <w:right w:val="none" w:sz="0" w:space="0" w:color="auto"/>
      </w:divBdr>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834611092">
                                                      <w:marLeft w:val="0"/>
                                                      <w:marRight w:val="0"/>
                                                      <w:marTop w:val="0"/>
                                                      <w:marBottom w:val="0"/>
                                                      <w:divBdr>
                                                        <w:top w:val="none" w:sz="0" w:space="0" w:color="auto"/>
                                                        <w:left w:val="none" w:sz="0" w:space="0" w:color="auto"/>
                                                        <w:bottom w:val="none" w:sz="0" w:space="0" w:color="auto"/>
                                                        <w:right w:val="none" w:sz="0" w:space="0" w:color="auto"/>
                                                      </w:divBdr>
                                                    </w:div>
                                                    <w:div w:id="96681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96792184">
      <w:bodyDiv w:val="1"/>
      <w:marLeft w:val="0"/>
      <w:marRight w:val="0"/>
      <w:marTop w:val="0"/>
      <w:marBottom w:val="0"/>
      <w:divBdr>
        <w:top w:val="none" w:sz="0" w:space="0" w:color="auto"/>
        <w:left w:val="none" w:sz="0" w:space="0" w:color="auto"/>
        <w:bottom w:val="none" w:sz="0" w:space="0" w:color="auto"/>
        <w:right w:val="none" w:sz="0" w:space="0" w:color="auto"/>
      </w:divBdr>
    </w:div>
    <w:div w:id="597720222">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8858531">
      <w:bodyDiv w:val="1"/>
      <w:marLeft w:val="0"/>
      <w:marRight w:val="0"/>
      <w:marTop w:val="0"/>
      <w:marBottom w:val="0"/>
      <w:divBdr>
        <w:top w:val="none" w:sz="0" w:space="0" w:color="auto"/>
        <w:left w:val="none" w:sz="0" w:space="0" w:color="auto"/>
        <w:bottom w:val="none" w:sz="0" w:space="0" w:color="auto"/>
        <w:right w:val="none" w:sz="0" w:space="0" w:color="auto"/>
      </w:divBdr>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665135969">
      <w:bodyDiv w:val="1"/>
      <w:marLeft w:val="0"/>
      <w:marRight w:val="0"/>
      <w:marTop w:val="0"/>
      <w:marBottom w:val="0"/>
      <w:divBdr>
        <w:top w:val="none" w:sz="0" w:space="0" w:color="auto"/>
        <w:left w:val="none" w:sz="0" w:space="0" w:color="auto"/>
        <w:bottom w:val="none" w:sz="0" w:space="0" w:color="auto"/>
        <w:right w:val="none" w:sz="0" w:space="0" w:color="auto"/>
      </w:divBdr>
    </w:div>
    <w:div w:id="706562517">
      <w:bodyDiv w:val="1"/>
      <w:marLeft w:val="0"/>
      <w:marRight w:val="0"/>
      <w:marTop w:val="0"/>
      <w:marBottom w:val="0"/>
      <w:divBdr>
        <w:top w:val="none" w:sz="0" w:space="0" w:color="auto"/>
        <w:left w:val="none" w:sz="0" w:space="0" w:color="auto"/>
        <w:bottom w:val="none" w:sz="0" w:space="0" w:color="auto"/>
        <w:right w:val="none" w:sz="0" w:space="0" w:color="auto"/>
      </w:divBdr>
    </w:div>
    <w:div w:id="768350909">
      <w:bodyDiv w:val="1"/>
      <w:marLeft w:val="0"/>
      <w:marRight w:val="0"/>
      <w:marTop w:val="0"/>
      <w:marBottom w:val="0"/>
      <w:divBdr>
        <w:top w:val="none" w:sz="0" w:space="0" w:color="auto"/>
        <w:left w:val="none" w:sz="0" w:space="0" w:color="auto"/>
        <w:bottom w:val="none" w:sz="0" w:space="0" w:color="auto"/>
        <w:right w:val="none" w:sz="0" w:space="0" w:color="auto"/>
      </w:divBdr>
    </w:div>
    <w:div w:id="814764283">
      <w:bodyDiv w:val="1"/>
      <w:marLeft w:val="0"/>
      <w:marRight w:val="0"/>
      <w:marTop w:val="0"/>
      <w:marBottom w:val="0"/>
      <w:divBdr>
        <w:top w:val="none" w:sz="0" w:space="0" w:color="auto"/>
        <w:left w:val="none" w:sz="0" w:space="0" w:color="auto"/>
        <w:bottom w:val="none" w:sz="0" w:space="0" w:color="auto"/>
        <w:right w:val="none" w:sz="0" w:space="0" w:color="auto"/>
      </w:divBdr>
    </w:div>
    <w:div w:id="816410809">
      <w:bodyDiv w:val="1"/>
      <w:marLeft w:val="0"/>
      <w:marRight w:val="0"/>
      <w:marTop w:val="0"/>
      <w:marBottom w:val="0"/>
      <w:divBdr>
        <w:top w:val="none" w:sz="0" w:space="0" w:color="auto"/>
        <w:left w:val="none" w:sz="0" w:space="0" w:color="auto"/>
        <w:bottom w:val="none" w:sz="0" w:space="0" w:color="auto"/>
        <w:right w:val="none" w:sz="0" w:space="0" w:color="auto"/>
      </w:divBdr>
    </w:div>
    <w:div w:id="829566020">
      <w:bodyDiv w:val="1"/>
      <w:marLeft w:val="0"/>
      <w:marRight w:val="0"/>
      <w:marTop w:val="0"/>
      <w:marBottom w:val="0"/>
      <w:divBdr>
        <w:top w:val="none" w:sz="0" w:space="0" w:color="auto"/>
        <w:left w:val="none" w:sz="0" w:space="0" w:color="auto"/>
        <w:bottom w:val="none" w:sz="0" w:space="0" w:color="auto"/>
        <w:right w:val="none" w:sz="0" w:space="0" w:color="auto"/>
      </w:divBdr>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4851668">
      <w:bodyDiv w:val="1"/>
      <w:marLeft w:val="0"/>
      <w:marRight w:val="0"/>
      <w:marTop w:val="0"/>
      <w:marBottom w:val="0"/>
      <w:divBdr>
        <w:top w:val="none" w:sz="0" w:space="0" w:color="auto"/>
        <w:left w:val="none" w:sz="0" w:space="0" w:color="auto"/>
        <w:bottom w:val="none" w:sz="0" w:space="0" w:color="auto"/>
        <w:right w:val="none" w:sz="0" w:space="0" w:color="auto"/>
      </w:divBdr>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7448207">
      <w:bodyDiv w:val="1"/>
      <w:marLeft w:val="0"/>
      <w:marRight w:val="0"/>
      <w:marTop w:val="0"/>
      <w:marBottom w:val="0"/>
      <w:divBdr>
        <w:top w:val="none" w:sz="0" w:space="0" w:color="auto"/>
        <w:left w:val="none" w:sz="0" w:space="0" w:color="auto"/>
        <w:bottom w:val="none" w:sz="0" w:space="0" w:color="auto"/>
        <w:right w:val="none" w:sz="0" w:space="0" w:color="auto"/>
      </w:divBdr>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0435127">
      <w:bodyDiv w:val="1"/>
      <w:marLeft w:val="0"/>
      <w:marRight w:val="0"/>
      <w:marTop w:val="0"/>
      <w:marBottom w:val="0"/>
      <w:divBdr>
        <w:top w:val="none" w:sz="0" w:space="0" w:color="auto"/>
        <w:left w:val="none" w:sz="0" w:space="0" w:color="auto"/>
        <w:bottom w:val="none" w:sz="0" w:space="0" w:color="auto"/>
        <w:right w:val="none" w:sz="0" w:space="0" w:color="auto"/>
      </w:divBdr>
    </w:div>
    <w:div w:id="936715666">
      <w:bodyDiv w:val="1"/>
      <w:marLeft w:val="0"/>
      <w:marRight w:val="0"/>
      <w:marTop w:val="0"/>
      <w:marBottom w:val="0"/>
      <w:divBdr>
        <w:top w:val="none" w:sz="0" w:space="0" w:color="auto"/>
        <w:left w:val="none" w:sz="0" w:space="0" w:color="auto"/>
        <w:bottom w:val="none" w:sz="0" w:space="0" w:color="auto"/>
        <w:right w:val="none" w:sz="0" w:space="0" w:color="auto"/>
      </w:divBdr>
    </w:div>
    <w:div w:id="959456650">
      <w:bodyDiv w:val="1"/>
      <w:marLeft w:val="0"/>
      <w:marRight w:val="0"/>
      <w:marTop w:val="0"/>
      <w:marBottom w:val="0"/>
      <w:divBdr>
        <w:top w:val="none" w:sz="0" w:space="0" w:color="auto"/>
        <w:left w:val="none" w:sz="0" w:space="0" w:color="auto"/>
        <w:bottom w:val="none" w:sz="0" w:space="0" w:color="auto"/>
        <w:right w:val="none" w:sz="0" w:space="0" w:color="auto"/>
      </w:divBdr>
    </w:div>
    <w:div w:id="976253540">
      <w:bodyDiv w:val="1"/>
      <w:marLeft w:val="0"/>
      <w:marRight w:val="0"/>
      <w:marTop w:val="0"/>
      <w:marBottom w:val="0"/>
      <w:divBdr>
        <w:top w:val="none" w:sz="0" w:space="0" w:color="auto"/>
        <w:left w:val="none" w:sz="0" w:space="0" w:color="auto"/>
        <w:bottom w:val="none" w:sz="0" w:space="0" w:color="auto"/>
        <w:right w:val="none" w:sz="0" w:space="0" w:color="auto"/>
      </w:divBdr>
    </w:div>
    <w:div w:id="977760298">
      <w:bodyDiv w:val="1"/>
      <w:marLeft w:val="0"/>
      <w:marRight w:val="0"/>
      <w:marTop w:val="0"/>
      <w:marBottom w:val="0"/>
      <w:divBdr>
        <w:top w:val="none" w:sz="0" w:space="0" w:color="auto"/>
        <w:left w:val="none" w:sz="0" w:space="0" w:color="auto"/>
        <w:bottom w:val="none" w:sz="0" w:space="0" w:color="auto"/>
        <w:right w:val="none" w:sz="0" w:space="0" w:color="auto"/>
      </w:divBdr>
    </w:div>
    <w:div w:id="980420757">
      <w:bodyDiv w:val="1"/>
      <w:marLeft w:val="0"/>
      <w:marRight w:val="0"/>
      <w:marTop w:val="0"/>
      <w:marBottom w:val="0"/>
      <w:divBdr>
        <w:top w:val="none" w:sz="0" w:space="0" w:color="auto"/>
        <w:left w:val="none" w:sz="0" w:space="0" w:color="auto"/>
        <w:bottom w:val="none" w:sz="0" w:space="0" w:color="auto"/>
        <w:right w:val="none" w:sz="0" w:space="0" w:color="auto"/>
      </w:divBdr>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9347790">
      <w:bodyDiv w:val="1"/>
      <w:marLeft w:val="0"/>
      <w:marRight w:val="0"/>
      <w:marTop w:val="0"/>
      <w:marBottom w:val="0"/>
      <w:divBdr>
        <w:top w:val="none" w:sz="0" w:space="0" w:color="auto"/>
        <w:left w:val="none" w:sz="0" w:space="0" w:color="auto"/>
        <w:bottom w:val="none" w:sz="0" w:space="0" w:color="auto"/>
        <w:right w:val="none" w:sz="0" w:space="0" w:color="auto"/>
      </w:divBdr>
    </w:div>
    <w:div w:id="1097865527">
      <w:bodyDiv w:val="1"/>
      <w:marLeft w:val="0"/>
      <w:marRight w:val="0"/>
      <w:marTop w:val="0"/>
      <w:marBottom w:val="0"/>
      <w:divBdr>
        <w:top w:val="none" w:sz="0" w:space="0" w:color="auto"/>
        <w:left w:val="none" w:sz="0" w:space="0" w:color="auto"/>
        <w:bottom w:val="none" w:sz="0" w:space="0" w:color="auto"/>
        <w:right w:val="none" w:sz="0" w:space="0" w:color="auto"/>
      </w:divBdr>
    </w:div>
    <w:div w:id="1109203945">
      <w:bodyDiv w:val="1"/>
      <w:marLeft w:val="0"/>
      <w:marRight w:val="0"/>
      <w:marTop w:val="0"/>
      <w:marBottom w:val="0"/>
      <w:divBdr>
        <w:top w:val="none" w:sz="0" w:space="0" w:color="auto"/>
        <w:left w:val="none" w:sz="0" w:space="0" w:color="auto"/>
        <w:bottom w:val="none" w:sz="0" w:space="0" w:color="auto"/>
        <w:right w:val="none" w:sz="0" w:space="0" w:color="auto"/>
      </w:divBdr>
    </w:div>
    <w:div w:id="1174104868">
      <w:bodyDiv w:val="1"/>
      <w:marLeft w:val="0"/>
      <w:marRight w:val="0"/>
      <w:marTop w:val="0"/>
      <w:marBottom w:val="0"/>
      <w:divBdr>
        <w:top w:val="none" w:sz="0" w:space="0" w:color="auto"/>
        <w:left w:val="none" w:sz="0" w:space="0" w:color="auto"/>
        <w:bottom w:val="none" w:sz="0" w:space="0" w:color="auto"/>
        <w:right w:val="none" w:sz="0" w:space="0" w:color="auto"/>
      </w:divBdr>
    </w:div>
    <w:div w:id="1190610061">
      <w:bodyDiv w:val="1"/>
      <w:marLeft w:val="0"/>
      <w:marRight w:val="0"/>
      <w:marTop w:val="0"/>
      <w:marBottom w:val="0"/>
      <w:divBdr>
        <w:top w:val="none" w:sz="0" w:space="0" w:color="auto"/>
        <w:left w:val="none" w:sz="0" w:space="0" w:color="auto"/>
        <w:bottom w:val="none" w:sz="0" w:space="0" w:color="auto"/>
        <w:right w:val="none" w:sz="0" w:space="0" w:color="auto"/>
      </w:divBdr>
    </w:div>
    <w:div w:id="1194348134">
      <w:bodyDiv w:val="1"/>
      <w:marLeft w:val="0"/>
      <w:marRight w:val="0"/>
      <w:marTop w:val="0"/>
      <w:marBottom w:val="0"/>
      <w:divBdr>
        <w:top w:val="none" w:sz="0" w:space="0" w:color="auto"/>
        <w:left w:val="none" w:sz="0" w:space="0" w:color="auto"/>
        <w:bottom w:val="none" w:sz="0" w:space="0" w:color="auto"/>
        <w:right w:val="none" w:sz="0" w:space="0" w:color="auto"/>
      </w:divBdr>
    </w:div>
    <w:div w:id="1242179913">
      <w:bodyDiv w:val="1"/>
      <w:marLeft w:val="0"/>
      <w:marRight w:val="0"/>
      <w:marTop w:val="0"/>
      <w:marBottom w:val="0"/>
      <w:divBdr>
        <w:top w:val="none" w:sz="0" w:space="0" w:color="auto"/>
        <w:left w:val="none" w:sz="0" w:space="0" w:color="auto"/>
        <w:bottom w:val="none" w:sz="0" w:space="0" w:color="auto"/>
        <w:right w:val="none" w:sz="0" w:space="0" w:color="auto"/>
      </w:divBdr>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250968515">
      <w:bodyDiv w:val="1"/>
      <w:marLeft w:val="0"/>
      <w:marRight w:val="0"/>
      <w:marTop w:val="0"/>
      <w:marBottom w:val="0"/>
      <w:divBdr>
        <w:top w:val="none" w:sz="0" w:space="0" w:color="auto"/>
        <w:left w:val="none" w:sz="0" w:space="0" w:color="auto"/>
        <w:bottom w:val="none" w:sz="0" w:space="0" w:color="auto"/>
        <w:right w:val="none" w:sz="0" w:space="0" w:color="auto"/>
      </w:divBdr>
    </w:div>
    <w:div w:id="1257010463">
      <w:bodyDiv w:val="1"/>
      <w:marLeft w:val="0"/>
      <w:marRight w:val="0"/>
      <w:marTop w:val="0"/>
      <w:marBottom w:val="0"/>
      <w:divBdr>
        <w:top w:val="none" w:sz="0" w:space="0" w:color="auto"/>
        <w:left w:val="none" w:sz="0" w:space="0" w:color="auto"/>
        <w:bottom w:val="none" w:sz="0" w:space="0" w:color="auto"/>
        <w:right w:val="none" w:sz="0" w:space="0" w:color="auto"/>
      </w:divBdr>
    </w:div>
    <w:div w:id="1275600747">
      <w:bodyDiv w:val="1"/>
      <w:marLeft w:val="0"/>
      <w:marRight w:val="0"/>
      <w:marTop w:val="0"/>
      <w:marBottom w:val="0"/>
      <w:divBdr>
        <w:top w:val="none" w:sz="0" w:space="0" w:color="auto"/>
        <w:left w:val="none" w:sz="0" w:space="0" w:color="auto"/>
        <w:bottom w:val="none" w:sz="0" w:space="0" w:color="auto"/>
        <w:right w:val="none" w:sz="0" w:space="0" w:color="auto"/>
      </w:divBdr>
    </w:div>
    <w:div w:id="1305158660">
      <w:bodyDiv w:val="1"/>
      <w:marLeft w:val="0"/>
      <w:marRight w:val="0"/>
      <w:marTop w:val="0"/>
      <w:marBottom w:val="0"/>
      <w:divBdr>
        <w:top w:val="none" w:sz="0" w:space="0" w:color="auto"/>
        <w:left w:val="none" w:sz="0" w:space="0" w:color="auto"/>
        <w:bottom w:val="none" w:sz="0" w:space="0" w:color="auto"/>
        <w:right w:val="none" w:sz="0" w:space="0" w:color="auto"/>
      </w:divBdr>
    </w:div>
    <w:div w:id="1312293388">
      <w:bodyDiv w:val="1"/>
      <w:marLeft w:val="0"/>
      <w:marRight w:val="0"/>
      <w:marTop w:val="0"/>
      <w:marBottom w:val="0"/>
      <w:divBdr>
        <w:top w:val="none" w:sz="0" w:space="0" w:color="auto"/>
        <w:left w:val="none" w:sz="0" w:space="0" w:color="auto"/>
        <w:bottom w:val="none" w:sz="0" w:space="0" w:color="auto"/>
        <w:right w:val="none" w:sz="0" w:space="0" w:color="auto"/>
      </w:divBdr>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0234569">
      <w:bodyDiv w:val="1"/>
      <w:marLeft w:val="0"/>
      <w:marRight w:val="0"/>
      <w:marTop w:val="0"/>
      <w:marBottom w:val="0"/>
      <w:divBdr>
        <w:top w:val="none" w:sz="0" w:space="0" w:color="auto"/>
        <w:left w:val="none" w:sz="0" w:space="0" w:color="auto"/>
        <w:bottom w:val="none" w:sz="0" w:space="0" w:color="auto"/>
        <w:right w:val="none" w:sz="0" w:space="0" w:color="auto"/>
      </w:divBdr>
    </w:div>
    <w:div w:id="1325473664">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6340026">
      <w:bodyDiv w:val="1"/>
      <w:marLeft w:val="0"/>
      <w:marRight w:val="0"/>
      <w:marTop w:val="0"/>
      <w:marBottom w:val="0"/>
      <w:divBdr>
        <w:top w:val="none" w:sz="0" w:space="0" w:color="auto"/>
        <w:left w:val="none" w:sz="0" w:space="0" w:color="auto"/>
        <w:bottom w:val="none" w:sz="0" w:space="0" w:color="auto"/>
        <w:right w:val="none" w:sz="0" w:space="0" w:color="auto"/>
      </w:divBdr>
    </w:div>
    <w:div w:id="1434477057">
      <w:bodyDiv w:val="1"/>
      <w:marLeft w:val="0"/>
      <w:marRight w:val="0"/>
      <w:marTop w:val="0"/>
      <w:marBottom w:val="0"/>
      <w:divBdr>
        <w:top w:val="none" w:sz="0" w:space="0" w:color="auto"/>
        <w:left w:val="none" w:sz="0" w:space="0" w:color="auto"/>
        <w:bottom w:val="none" w:sz="0" w:space="0" w:color="auto"/>
        <w:right w:val="none" w:sz="0" w:space="0" w:color="auto"/>
      </w:divBdr>
    </w:div>
    <w:div w:id="1454011439">
      <w:bodyDiv w:val="1"/>
      <w:marLeft w:val="0"/>
      <w:marRight w:val="0"/>
      <w:marTop w:val="0"/>
      <w:marBottom w:val="0"/>
      <w:divBdr>
        <w:top w:val="none" w:sz="0" w:space="0" w:color="auto"/>
        <w:left w:val="none" w:sz="0" w:space="0" w:color="auto"/>
        <w:bottom w:val="none" w:sz="0" w:space="0" w:color="auto"/>
        <w:right w:val="none" w:sz="0" w:space="0" w:color="auto"/>
      </w:divBdr>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4591260">
      <w:bodyDiv w:val="1"/>
      <w:marLeft w:val="0"/>
      <w:marRight w:val="0"/>
      <w:marTop w:val="0"/>
      <w:marBottom w:val="0"/>
      <w:divBdr>
        <w:top w:val="none" w:sz="0" w:space="0" w:color="auto"/>
        <w:left w:val="none" w:sz="0" w:space="0" w:color="auto"/>
        <w:bottom w:val="none" w:sz="0" w:space="0" w:color="auto"/>
        <w:right w:val="none" w:sz="0" w:space="0" w:color="auto"/>
      </w:divBdr>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001619109">
                                                      <w:marLeft w:val="0"/>
                                                      <w:marRight w:val="0"/>
                                                      <w:marTop w:val="0"/>
                                                      <w:marBottom w:val="0"/>
                                                      <w:divBdr>
                                                        <w:top w:val="none" w:sz="0" w:space="0" w:color="auto"/>
                                                        <w:left w:val="none" w:sz="0" w:space="0" w:color="auto"/>
                                                        <w:bottom w:val="none" w:sz="0" w:space="0" w:color="auto"/>
                                                        <w:right w:val="none" w:sz="0" w:space="0" w:color="auto"/>
                                                      </w:divBdr>
                                                    </w:div>
                                                    <w:div w:id="153361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420759217">
                                                      <w:marLeft w:val="0"/>
                                                      <w:marRight w:val="0"/>
                                                      <w:marTop w:val="0"/>
                                                      <w:marBottom w:val="0"/>
                                                      <w:divBdr>
                                                        <w:top w:val="none" w:sz="0" w:space="0" w:color="auto"/>
                                                        <w:left w:val="none" w:sz="0" w:space="0" w:color="auto"/>
                                                        <w:bottom w:val="none" w:sz="0" w:space="0" w:color="auto"/>
                                                        <w:right w:val="none" w:sz="0" w:space="0" w:color="auto"/>
                                                      </w:divBdr>
                                                    </w:div>
                                                    <w:div w:id="206120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2958770">
      <w:bodyDiv w:val="1"/>
      <w:marLeft w:val="0"/>
      <w:marRight w:val="0"/>
      <w:marTop w:val="0"/>
      <w:marBottom w:val="0"/>
      <w:divBdr>
        <w:top w:val="none" w:sz="0" w:space="0" w:color="auto"/>
        <w:left w:val="none" w:sz="0" w:space="0" w:color="auto"/>
        <w:bottom w:val="none" w:sz="0" w:space="0" w:color="auto"/>
        <w:right w:val="none" w:sz="0" w:space="0" w:color="auto"/>
      </w:divBdr>
    </w:div>
    <w:div w:id="1543397487">
      <w:bodyDiv w:val="1"/>
      <w:marLeft w:val="0"/>
      <w:marRight w:val="0"/>
      <w:marTop w:val="0"/>
      <w:marBottom w:val="0"/>
      <w:divBdr>
        <w:top w:val="none" w:sz="0" w:space="0" w:color="auto"/>
        <w:left w:val="none" w:sz="0" w:space="0" w:color="auto"/>
        <w:bottom w:val="none" w:sz="0" w:space="0" w:color="auto"/>
        <w:right w:val="none" w:sz="0" w:space="0" w:color="auto"/>
      </w:divBdr>
    </w:div>
    <w:div w:id="1566069910">
      <w:bodyDiv w:val="1"/>
      <w:marLeft w:val="0"/>
      <w:marRight w:val="0"/>
      <w:marTop w:val="0"/>
      <w:marBottom w:val="0"/>
      <w:divBdr>
        <w:top w:val="none" w:sz="0" w:space="0" w:color="auto"/>
        <w:left w:val="none" w:sz="0" w:space="0" w:color="auto"/>
        <w:bottom w:val="none" w:sz="0" w:space="0" w:color="auto"/>
        <w:right w:val="none" w:sz="0" w:space="0" w:color="auto"/>
      </w:divBdr>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635062994">
      <w:bodyDiv w:val="1"/>
      <w:marLeft w:val="0"/>
      <w:marRight w:val="0"/>
      <w:marTop w:val="0"/>
      <w:marBottom w:val="0"/>
      <w:divBdr>
        <w:top w:val="none" w:sz="0" w:space="0" w:color="auto"/>
        <w:left w:val="none" w:sz="0" w:space="0" w:color="auto"/>
        <w:bottom w:val="none" w:sz="0" w:space="0" w:color="auto"/>
        <w:right w:val="none" w:sz="0" w:space="0" w:color="auto"/>
      </w:divBdr>
    </w:div>
    <w:div w:id="1681737976">
      <w:bodyDiv w:val="1"/>
      <w:marLeft w:val="0"/>
      <w:marRight w:val="0"/>
      <w:marTop w:val="0"/>
      <w:marBottom w:val="0"/>
      <w:divBdr>
        <w:top w:val="none" w:sz="0" w:space="0" w:color="auto"/>
        <w:left w:val="none" w:sz="0" w:space="0" w:color="auto"/>
        <w:bottom w:val="none" w:sz="0" w:space="0" w:color="auto"/>
        <w:right w:val="none" w:sz="0" w:space="0" w:color="auto"/>
      </w:divBdr>
    </w:div>
    <w:div w:id="1682271631">
      <w:bodyDiv w:val="1"/>
      <w:marLeft w:val="0"/>
      <w:marRight w:val="0"/>
      <w:marTop w:val="0"/>
      <w:marBottom w:val="0"/>
      <w:divBdr>
        <w:top w:val="none" w:sz="0" w:space="0" w:color="auto"/>
        <w:left w:val="none" w:sz="0" w:space="0" w:color="auto"/>
        <w:bottom w:val="none" w:sz="0" w:space="0" w:color="auto"/>
        <w:right w:val="none" w:sz="0" w:space="0" w:color="auto"/>
      </w:divBdr>
    </w:div>
    <w:div w:id="1686327380">
      <w:bodyDiv w:val="1"/>
      <w:marLeft w:val="0"/>
      <w:marRight w:val="0"/>
      <w:marTop w:val="0"/>
      <w:marBottom w:val="0"/>
      <w:divBdr>
        <w:top w:val="none" w:sz="0" w:space="0" w:color="auto"/>
        <w:left w:val="none" w:sz="0" w:space="0" w:color="auto"/>
        <w:bottom w:val="none" w:sz="0" w:space="0" w:color="auto"/>
        <w:right w:val="none" w:sz="0" w:space="0" w:color="auto"/>
      </w:divBdr>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6666817">
      <w:bodyDiv w:val="1"/>
      <w:marLeft w:val="0"/>
      <w:marRight w:val="0"/>
      <w:marTop w:val="0"/>
      <w:marBottom w:val="0"/>
      <w:divBdr>
        <w:top w:val="none" w:sz="0" w:space="0" w:color="auto"/>
        <w:left w:val="none" w:sz="0" w:space="0" w:color="auto"/>
        <w:bottom w:val="none" w:sz="0" w:space="0" w:color="auto"/>
        <w:right w:val="none" w:sz="0" w:space="0" w:color="auto"/>
      </w:divBdr>
    </w:div>
    <w:div w:id="1956984218">
      <w:bodyDiv w:val="1"/>
      <w:marLeft w:val="0"/>
      <w:marRight w:val="0"/>
      <w:marTop w:val="0"/>
      <w:marBottom w:val="0"/>
      <w:divBdr>
        <w:top w:val="none" w:sz="0" w:space="0" w:color="auto"/>
        <w:left w:val="none" w:sz="0" w:space="0" w:color="auto"/>
        <w:bottom w:val="none" w:sz="0" w:space="0" w:color="auto"/>
        <w:right w:val="none" w:sz="0" w:space="0" w:color="auto"/>
      </w:divBdr>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18070">
      <w:bodyDiv w:val="1"/>
      <w:marLeft w:val="0"/>
      <w:marRight w:val="0"/>
      <w:marTop w:val="0"/>
      <w:marBottom w:val="0"/>
      <w:divBdr>
        <w:top w:val="none" w:sz="0" w:space="0" w:color="auto"/>
        <w:left w:val="none" w:sz="0" w:space="0" w:color="auto"/>
        <w:bottom w:val="none" w:sz="0" w:space="0" w:color="auto"/>
        <w:right w:val="none" w:sz="0" w:space="0" w:color="auto"/>
      </w:divBdr>
    </w:div>
    <w:div w:id="1982688307">
      <w:bodyDiv w:val="1"/>
      <w:marLeft w:val="0"/>
      <w:marRight w:val="0"/>
      <w:marTop w:val="0"/>
      <w:marBottom w:val="0"/>
      <w:divBdr>
        <w:top w:val="none" w:sz="0" w:space="0" w:color="auto"/>
        <w:left w:val="none" w:sz="0" w:space="0" w:color="auto"/>
        <w:bottom w:val="none" w:sz="0" w:space="0" w:color="auto"/>
        <w:right w:val="none" w:sz="0" w:space="0" w:color="auto"/>
      </w:divBdr>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3555940">
      <w:bodyDiv w:val="1"/>
      <w:marLeft w:val="0"/>
      <w:marRight w:val="0"/>
      <w:marTop w:val="0"/>
      <w:marBottom w:val="0"/>
      <w:divBdr>
        <w:top w:val="none" w:sz="0" w:space="0" w:color="auto"/>
        <w:left w:val="none" w:sz="0" w:space="0" w:color="auto"/>
        <w:bottom w:val="none" w:sz="0" w:space="0" w:color="auto"/>
        <w:right w:val="none" w:sz="0" w:space="0" w:color="auto"/>
      </w:divBdr>
    </w:div>
    <w:div w:id="2044865240">
      <w:bodyDiv w:val="1"/>
      <w:marLeft w:val="0"/>
      <w:marRight w:val="0"/>
      <w:marTop w:val="0"/>
      <w:marBottom w:val="0"/>
      <w:divBdr>
        <w:top w:val="none" w:sz="0" w:space="0" w:color="auto"/>
        <w:left w:val="none" w:sz="0" w:space="0" w:color="auto"/>
        <w:bottom w:val="none" w:sz="0" w:space="0" w:color="auto"/>
        <w:right w:val="none" w:sz="0" w:space="0" w:color="auto"/>
      </w:divBdr>
    </w:div>
    <w:div w:id="2069719150">
      <w:bodyDiv w:val="1"/>
      <w:marLeft w:val="0"/>
      <w:marRight w:val="0"/>
      <w:marTop w:val="0"/>
      <w:marBottom w:val="0"/>
      <w:divBdr>
        <w:top w:val="none" w:sz="0" w:space="0" w:color="auto"/>
        <w:left w:val="none" w:sz="0" w:space="0" w:color="auto"/>
        <w:bottom w:val="none" w:sz="0" w:space="0" w:color="auto"/>
        <w:right w:val="none" w:sz="0" w:space="0" w:color="auto"/>
      </w:divBdr>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3836106">
      <w:bodyDiv w:val="1"/>
      <w:marLeft w:val="0"/>
      <w:marRight w:val="0"/>
      <w:marTop w:val="0"/>
      <w:marBottom w:val="0"/>
      <w:divBdr>
        <w:top w:val="none" w:sz="0" w:space="0" w:color="auto"/>
        <w:left w:val="none" w:sz="0" w:space="0" w:color="auto"/>
        <w:bottom w:val="none" w:sz="0" w:space="0" w:color="auto"/>
        <w:right w:val="none" w:sz="0" w:space="0" w:color="auto"/>
      </w:divBdr>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2.education.vic.gov.au/pal/student-resource-package-srp-school-specific-programs/guidance/marc/macc-teachers-science-and" TargetMode="External"/><Relationship Id="rId21" Type="http://schemas.openxmlformats.org/officeDocument/2006/relationships/hyperlink" Target="https://www2.education.vic.gov.au/pal/students-disability/policy" TargetMode="External"/><Relationship Id="rId63" Type="http://schemas.openxmlformats.org/officeDocument/2006/relationships/hyperlink" Target="http://www.education.vic.gov.au/school/teachers/management/finance/Pages/swdsystems.aspx" TargetMode="External"/><Relationship Id="rId159" Type="http://schemas.openxmlformats.org/officeDocument/2006/relationships/hyperlink" Target="https://www2.education.vic.gov.au/pal/student-resource-package-srp-targeted-initiatives/guidance/vocational-education-and-training" TargetMode="External"/><Relationship Id="rId170" Type="http://schemas.openxmlformats.org/officeDocument/2006/relationships/hyperlink" Target="https://www2.education.vic.gov.au/pal/career-education-funding-accountability-and-reporting-requirements/policy" TargetMode="External"/><Relationship Id="rId226" Type="http://schemas.openxmlformats.org/officeDocument/2006/relationships/hyperlink" Target="https://www2.education.vic.gov.au/pal/recruitment-schools" TargetMode="External"/><Relationship Id="rId268" Type="http://schemas.openxmlformats.org/officeDocument/2006/relationships/hyperlink" Target="https://www.eduweb.vic.gov.au/psdms/Home.aspx" TargetMode="External"/><Relationship Id="rId32" Type="http://schemas.openxmlformats.org/officeDocument/2006/relationships/hyperlink" Target="https://www2.education.vic.gov.au/pal/student-enrolment-census/policy" TargetMode="External"/><Relationship Id="rId74" Type="http://schemas.openxmlformats.org/officeDocument/2006/relationships/hyperlink" Target="https://www2.education.vic.gov.au/pal/disability-inclusion-funding-support/guidance" TargetMode="External"/><Relationship Id="rId128" Type="http://schemas.openxmlformats.org/officeDocument/2006/relationships/hyperlink" Target="https://maps.abs.gov.au/" TargetMode="External"/><Relationship Id="rId5" Type="http://schemas.openxmlformats.org/officeDocument/2006/relationships/numbering" Target="numbering.xml"/><Relationship Id="rId181" Type="http://schemas.openxmlformats.org/officeDocument/2006/relationships/hyperlink" Target="https://www2.education.vic.gov.au/pal/mylns-initiative/policy" TargetMode="External"/><Relationship Id="rId237" Type="http://schemas.openxmlformats.org/officeDocument/2006/relationships/hyperlink" Target="https://www2.education.vic.gov.au/pal/travel-and-personal-expenses-teaching-service" TargetMode="External"/><Relationship Id="rId279" Type="http://schemas.openxmlformats.org/officeDocument/2006/relationships/footer" Target="footer2.xml"/><Relationship Id="rId22" Type="http://schemas.openxmlformats.org/officeDocument/2006/relationships/hyperlink" Target="https://www.vic.gov.au/mental-health-practitioners-secondary-and-specialist-schools?Redirect=1" TargetMode="External"/><Relationship Id="rId43" Type="http://schemas.openxmlformats.org/officeDocument/2006/relationships/hyperlink" Target="tel:1800641943" TargetMode="External"/><Relationship Id="rId64" Type="http://schemas.openxmlformats.org/officeDocument/2006/relationships/hyperlink" Target="http://www.eduweb.vic.gov.au/psdms" TargetMode="External"/><Relationship Id="rId118" Type="http://schemas.openxmlformats.org/officeDocument/2006/relationships/hyperlink" Target="https://www2.education.vic.gov.au/pal/student-resource-package-srp-school-specific-programs/guidance/instrumental-music-programs" TargetMode="External"/><Relationship Id="rId139" Type="http://schemas.openxmlformats.org/officeDocument/2006/relationships/hyperlink" Target="https://www2.education.vic.gov.au/pal/student-resource-package-srp-targeted-initiatives/guidance/primary-welfare-reference-50" TargetMode="External"/><Relationship Id="rId85" Type="http://schemas.openxmlformats.org/officeDocument/2006/relationships/hyperlink" Target="mailto:disability.inclusion.outcomes@education.vic.gov.au" TargetMode="External"/><Relationship Id="rId150" Type="http://schemas.openxmlformats.org/officeDocument/2006/relationships/hyperlink" Target="https://www2.education.vic.gov.au/pal/student-resource-package-srp-targeted-initiatives/guidance/jobs-skills-and-pathways-jsp" TargetMode="External"/><Relationship Id="rId171" Type="http://schemas.openxmlformats.org/officeDocument/2006/relationships/hyperlink" Target="https://www.vic.gov.au/swimming-in-schools" TargetMode="External"/><Relationship Id="rId192" Type="http://schemas.openxmlformats.org/officeDocument/2006/relationships/hyperlink" Target="mailto:pathways.reform@education.vic.gov.au" TargetMode="External"/><Relationship Id="rId206" Type="http://schemas.openxmlformats.org/officeDocument/2006/relationships/hyperlink" Target="https://www2.education.vic.gov.au/pal/school-based-apprenticeships-and-traineeships/policy" TargetMode="External"/><Relationship Id="rId227" Type="http://schemas.openxmlformats.org/officeDocument/2006/relationships/hyperlink" Target="https://www2.education.vic.gov.au/pal/cessation-employment-teaching-service" TargetMode="External"/><Relationship Id="rId248" Type="http://schemas.openxmlformats.org/officeDocument/2006/relationships/hyperlink" Target="https://www2.education.vic.gov.au/pal/casual-relief-teachers" TargetMode="External"/><Relationship Id="rId269" Type="http://schemas.openxmlformats.org/officeDocument/2006/relationships/hyperlink" Target="https://services.educationapps.vic.gov.au/dp" TargetMode="External"/><Relationship Id="rId12" Type="http://schemas.openxmlformats.org/officeDocument/2006/relationships/hyperlink" Target="https://www.education.vic.gov.au/PAL/srp-rurality-rates-2023.xlsx" TargetMode="External"/><Relationship Id="rId33" Type="http://schemas.openxmlformats.org/officeDocument/2006/relationships/hyperlink" Target="https://www2.education.vic.gov.au/pal/student-resource-package/policy" TargetMode="External"/><Relationship Id="rId108" Type="http://schemas.openxmlformats.org/officeDocument/2006/relationships/hyperlink" Target="mailto:vsba.annual.contracts@education.vic.gov.au" TargetMode="External"/><Relationship Id="rId129" Type="http://schemas.openxmlformats.org/officeDocument/2006/relationships/hyperlink" Target="file:///C:/Users/08847399/AppData/Local/Microsoft/Windows/INetCache/Content.Outlook/6VLVMRXI/Determning%20Rurality%20Parameters.docx" TargetMode="External"/><Relationship Id="rId280" Type="http://schemas.openxmlformats.org/officeDocument/2006/relationships/fontTable" Target="fontTable.xml"/><Relationship Id="rId54" Type="http://schemas.openxmlformats.org/officeDocument/2006/relationships/hyperlink" Target="http://www.education.vic.gov.au/school/teachers/management/finance/Pages/swdsystems.aspx" TargetMode="External"/><Relationship Id="rId75" Type="http://schemas.openxmlformats.org/officeDocument/2006/relationships/hyperlink" Target="https://www2.education.vic.gov.au/pal/students-disability/policy" TargetMode="External"/><Relationship Id="rId96" Type="http://schemas.openxmlformats.org/officeDocument/2006/relationships/hyperlink" Target="mailto:vicgovernment@originenergy.com.au" TargetMode="External"/><Relationship Id="rId140" Type="http://schemas.openxmlformats.org/officeDocument/2006/relationships/hyperlink" Target="https://www2.education.vic.gov.au/pal/student-resource-package-srp-targeted-initiatives/guidance/respectful-relationships-reference" TargetMode="External"/><Relationship Id="rId161" Type="http://schemas.openxmlformats.org/officeDocument/2006/relationships/hyperlink" Target="https://www.education.vic.gov.au/school/teachers/health/Pages/welfareoutcomes.aspx" TargetMode="External"/><Relationship Id="rId182" Type="http://schemas.openxmlformats.org/officeDocument/2006/relationships/hyperlink" Target="mailto:MYLNS@education.vic.gov.au" TargetMode="External"/><Relationship Id="rId217" Type="http://schemas.openxmlformats.org/officeDocument/2006/relationships/hyperlink" Target="https://www2.education.vic.gov.au/pal/student-resource-package-srp-managing-budget/guidance/6-reconciliation" TargetMode="External"/><Relationship Id="rId6" Type="http://schemas.openxmlformats.org/officeDocument/2006/relationships/styles" Target="styles.xml"/><Relationship Id="rId238" Type="http://schemas.openxmlformats.org/officeDocument/2006/relationships/hyperlink" Target="https://www2.education.vic.gov.au/pal/student-resource-package-srp-managing-budget/guidance/4-reports" TargetMode="External"/><Relationship Id="rId259" Type="http://schemas.openxmlformats.org/officeDocument/2006/relationships/hyperlink" Target="https://www.eduweb.vic.gov.au/srp/login.aspx?returnUrl=%2fSRP%2fplanner%2fdefault.aspx" TargetMode="External"/><Relationship Id="rId23" Type="http://schemas.openxmlformats.org/officeDocument/2006/relationships/hyperlink" Target="https://www.vic.gov.au/mental-health-and-wellbeing-toolkit" TargetMode="External"/><Relationship Id="rId119" Type="http://schemas.openxmlformats.org/officeDocument/2006/relationships/hyperlink" Target="https://www2.education.vic.gov.au/pal/student-resource-package-srp-school-specific-programs/guidance/country-area-program-grant" TargetMode="External"/><Relationship Id="rId270" Type="http://schemas.openxmlformats.org/officeDocument/2006/relationships/hyperlink" Target="https://www2.education.vic.gov.au/pal/student-resource-package-srp-school-infrastructure/guidance/contract-cleaning-reference-28" TargetMode="External"/><Relationship Id="rId44" Type="http://schemas.openxmlformats.org/officeDocument/2006/relationships/hyperlink" Target="https://services.educationapps.vic.gov.au/dp" TargetMode="External"/><Relationship Id="rId65" Type="http://schemas.openxmlformats.org/officeDocument/2006/relationships/hyperlink" Target="https://services.educationapps.vic.gov.au/dp" TargetMode="External"/><Relationship Id="rId86" Type="http://schemas.openxmlformats.org/officeDocument/2006/relationships/hyperlink" Target="https://www.eduweb.vic.gov.au/SchoolFacilitiesProfile/SFPW3.aspx" TargetMode="External"/><Relationship Id="rId130" Type="http://schemas.openxmlformats.org/officeDocument/2006/relationships/hyperlink" Target="https://www2.education.vic.gov.au/pal/languages-education/guidance/language-assistants-program" TargetMode="External"/><Relationship Id="rId151" Type="http://schemas.openxmlformats.org/officeDocument/2006/relationships/hyperlink" Target="https://www2.education.vic.gov.au/pal/student-resource-package-srp-targeted-initiatives/guidance/tutor-learning-initiative-reference" TargetMode="External"/><Relationship Id="rId172" Type="http://schemas.openxmlformats.org/officeDocument/2006/relationships/hyperlink" Target="https://lsv.com.au/education/order-victorian-water-safety-certificates/" TargetMode="External"/><Relationship Id="rId193" Type="http://schemas.openxmlformats.org/officeDocument/2006/relationships/hyperlink" Target="https://www2.education.vic.gov.au/pal/tutor-learning-initiative-2021/policy" TargetMode="External"/><Relationship Id="rId207" Type="http://schemas.openxmlformats.org/officeDocument/2006/relationships/hyperlink" Target="https://www.vic.gov.au/head-start-apprenticeships-and-traineeships" TargetMode="External"/><Relationship Id="rId228" Type="http://schemas.openxmlformats.org/officeDocument/2006/relationships/hyperlink" Target="https://www2.education.vic.gov.au/pal/recruitment-schools" TargetMode="External"/><Relationship Id="rId249" Type="http://schemas.openxmlformats.org/officeDocument/2006/relationships/hyperlink" Target="https://www2.education.vic.gov.au/pal/student-resource-package-srp-managing-budget/guidance/4-reports" TargetMode="Externa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www2.education.vic.gov.au/pal/essential-safety-measures/policy" TargetMode="External"/><Relationship Id="rId260" Type="http://schemas.openxmlformats.org/officeDocument/2006/relationships/hyperlink" Target="https://www.eduweb.vic.gov.au/srp/login.aspx?returnUrl=%2fSRP%2fplanner%2fdefault.aspx" TargetMode="External"/><Relationship Id="rId281" Type="http://schemas.openxmlformats.org/officeDocument/2006/relationships/theme" Target="theme/theme1.xml"/><Relationship Id="rId34" Type="http://schemas.openxmlformats.org/officeDocument/2006/relationships/hyperlink" Target="https://www2.education.vic.gov.au/pal/student-resource-package-srp-core-student-learning-allocation-funding-student-based-funding-0" TargetMode="External"/><Relationship Id="rId55" Type="http://schemas.openxmlformats.org/officeDocument/2006/relationships/hyperlink" Target="http://www.eduweb.vic.gov.au/psdms" TargetMode="External"/><Relationship Id="rId76" Type="http://schemas.openxmlformats.org/officeDocument/2006/relationships/hyperlink" Target="https://www2.education.vic.gov.au/pal/disability-inclusion-funding-support/policy" TargetMode="External"/><Relationship Id="rId97" Type="http://schemas.openxmlformats.org/officeDocument/2006/relationships/hyperlink" Target="tel:1800319299" TargetMode="External"/><Relationship Id="rId120" Type="http://schemas.openxmlformats.org/officeDocument/2006/relationships/hyperlink" Target="https://www2.education.vic.gov.au/pal/student-resource-package-srp-school-specific-programs/guidance/marc/macc-grant-reference-46" TargetMode="External"/><Relationship Id="rId141" Type="http://schemas.openxmlformats.org/officeDocument/2006/relationships/hyperlink" Target="https://www2.education.vic.gov.au/pal/student-resource-package-srp-targeted-initiatives/guidance/doctors-secondary-schools-school" TargetMode="External"/><Relationship Id="rId7" Type="http://schemas.openxmlformats.org/officeDocument/2006/relationships/settings" Target="settings.xml"/><Relationship Id="rId162" Type="http://schemas.openxmlformats.org/officeDocument/2006/relationships/hyperlink" Target="https://www2.education.vic.gov.au/pal/student-engagement/policy" TargetMode="External"/><Relationship Id="rId183" Type="http://schemas.openxmlformats.org/officeDocument/2006/relationships/hyperlink" Target="https://www2.education.vic.gov.au/pal/student-resource-package-srp-targeted-initiatives/resources" TargetMode="External"/><Relationship Id="rId218" Type="http://schemas.openxmlformats.org/officeDocument/2006/relationships/hyperlink" Target="https://www2.education.vic.gov.au/pal/student-resource-package-srp-managing-budget/guidance/7-cash" TargetMode="External"/><Relationship Id="rId239" Type="http://schemas.openxmlformats.org/officeDocument/2006/relationships/hyperlink" Target="https://www.eduweb.vic.gov.au/srp/" TargetMode="External"/><Relationship Id="rId250" Type="http://schemas.openxmlformats.org/officeDocument/2006/relationships/hyperlink" Target="https://www.smartsalary.com.au/" TargetMode="External"/><Relationship Id="rId271" Type="http://schemas.openxmlformats.org/officeDocument/2006/relationships/hyperlink" Target="mailto:cashmanagement@eduction.vic.gov.au" TargetMode="External"/><Relationship Id="rId24" Type="http://schemas.openxmlformats.org/officeDocument/2006/relationships/hyperlink" Target="https://www2.education.vic.gov.au/pal/student-resource-package-srp-core-student-learning-allocation-funding-student-based-funding-0" TargetMode="External"/><Relationship Id="rId45" Type="http://schemas.openxmlformats.org/officeDocument/2006/relationships/hyperlink" Target="tel:0370221111" TargetMode="External"/><Relationship Id="rId66" Type="http://schemas.openxmlformats.org/officeDocument/2006/relationships/hyperlink" Target="https://www2.education.vic.gov.au/pal/behaviour-students/guidance/6-behaviour-support-plans" TargetMode="External"/><Relationship Id="rId87" Type="http://schemas.openxmlformats.org/officeDocument/2006/relationships/hyperlink" Target="https://www.education.vic.gov.au/Documents/school/principals/finance/ref28contclean.xls" TargetMode="External"/><Relationship Id="rId110" Type="http://schemas.openxmlformats.org/officeDocument/2006/relationships/hyperlink" Target="mailto:essential.safety.measures@education.vic.gov.au" TargetMode="External"/><Relationship Id="rId131" Type="http://schemas.openxmlformats.org/officeDocument/2006/relationships/hyperlink" Target="https://www.abs.gov.au/ausstats/abs@.nsf/Latestproducts/05773C1D8C9F2022CA257A98001399F7?opendocument" TargetMode="External"/><Relationship Id="rId152" Type="http://schemas.openxmlformats.org/officeDocument/2006/relationships/hyperlink" Target="https://www2.education.vic.gov.au/pal/student-resource-package-srp-targeted-initiatives/guidance/mental-health-primary-schools-pilot" TargetMode="External"/><Relationship Id="rId173" Type="http://schemas.openxmlformats.org/officeDocument/2006/relationships/hyperlink" Target="https://www.vic.gov.au/head-start-apprenticeships-and-traineeships" TargetMode="External"/><Relationship Id="rId194" Type="http://schemas.openxmlformats.org/officeDocument/2006/relationships/hyperlink" Target="mailto:tutor@education.vic.gov.au" TargetMode="External"/><Relationship Id="rId208" Type="http://schemas.openxmlformats.org/officeDocument/2006/relationships/hyperlink" Target="https://www2.education.vic.gov.au/pal/purchasing-secondary-courses" TargetMode="External"/><Relationship Id="rId229" Type="http://schemas.openxmlformats.org/officeDocument/2006/relationships/hyperlink" Target="https://www2.education.vic.gov.au/pal/recruitment-schools" TargetMode="External"/><Relationship Id="rId240" Type="http://schemas.openxmlformats.org/officeDocument/2006/relationships/hyperlink" Target="https://www2.education.vic.gov.au/pal/student-resource-package-srp-managing-budget/guidance/4-reports" TargetMode="External"/><Relationship Id="rId261" Type="http://schemas.openxmlformats.org/officeDocument/2006/relationships/hyperlink" Target="https://www.eduweb.vic.gov.au/SRP/reports/report.aspx?id=22" TargetMode="External"/><Relationship Id="rId14" Type="http://schemas.openxmlformats.org/officeDocument/2006/relationships/hyperlink" Target="https://www.abs.gov.au/ausstats/abs@.nsf/Latestproducts/05773C1D8C9F2022CA257A98001399F7?opendocument" TargetMode="External"/><Relationship Id="rId35" Type="http://schemas.openxmlformats.org/officeDocument/2006/relationships/hyperlink" Target="https://www2.education.vic.gov.au/pal/student-resource-package-srp-managing-budget/policy" TargetMode="External"/><Relationship Id="rId56" Type="http://schemas.openxmlformats.org/officeDocument/2006/relationships/hyperlink" Target="https://services.educationapps.vic.gov.au/dp?id=dp_homepage" TargetMode="External"/><Relationship Id="rId77" Type="http://schemas.openxmlformats.org/officeDocument/2006/relationships/hyperlink" Target="https://www2.education.vic.gov.au/pal/student-resource-package-srp-core-student-learning-allocation-funding-student-based-funding-0" TargetMode="External"/><Relationship Id="rId100" Type="http://schemas.openxmlformats.org/officeDocument/2006/relationships/hyperlink" Target="https://www.myswep.com.au/" TargetMode="External"/><Relationship Id="rId8" Type="http://schemas.openxmlformats.org/officeDocument/2006/relationships/webSettings" Target="webSettings.xml"/><Relationship Id="rId98" Type="http://schemas.openxmlformats.org/officeDocument/2006/relationships/hyperlink" Target="https://www.eduweb.vic.gov.au/SRP/reports/default.aspx?DisplayContext=1" TargetMode="External"/><Relationship Id="rId121" Type="http://schemas.openxmlformats.org/officeDocument/2006/relationships/hyperlink" Target="https://www2.education.vic.gov.au/pal/student-resource-package-srp-school-specific-programs/guidance/alternative-settings-teachers" TargetMode="External"/><Relationship Id="rId142" Type="http://schemas.openxmlformats.org/officeDocument/2006/relationships/hyperlink" Target="https://www2.education.vic.gov.au/pal/student-resource-package-srp-targeted-initiatives/guidance/career-education-funding-reference" TargetMode="External"/><Relationship Id="rId163" Type="http://schemas.openxmlformats.org/officeDocument/2006/relationships/hyperlink" Target="https://www.education.vic.gov.au/about/programs/pages/respectfulrelationships.aspx" TargetMode="External"/><Relationship Id="rId184" Type="http://schemas.openxmlformats.org/officeDocument/2006/relationships/hyperlink" Target="https://www.education.vic.gov.au/school/teachers/teachingresources/high-ability-toolkit/Pages/student-excellence-programs.aspx?Redirect=1" TargetMode="External"/><Relationship Id="rId219" Type="http://schemas.openxmlformats.org/officeDocument/2006/relationships/hyperlink" Target="https://www2.education.vic.gov.au/pal/student-resource-package-srp-managing-budget/guidance/8-deficit-management-and-workforce" TargetMode="External"/><Relationship Id="rId230" Type="http://schemas.openxmlformats.org/officeDocument/2006/relationships/hyperlink" Target="https://www2.education.vic.gov.au/pal/higher-duties-teaching-service" TargetMode="External"/><Relationship Id="rId251" Type="http://schemas.openxmlformats.org/officeDocument/2006/relationships/hyperlink" Target="https://services.educationapps.vic.gov.au/dp?id=sc_cat_item&amp;sys_id=9a96a60edbeb5890e8ad456a3a96191e&amp;sysparm_category=a3c62a0edbeb5890e8ad456a3a9619a1" TargetMode="External"/><Relationship Id="rId25" Type="http://schemas.openxmlformats.org/officeDocument/2006/relationships/hyperlink" Target="https://www2.education.vic.gov.au/pal/student-resource-package-srp-equity-funding-student-based-funding/guidance" TargetMode="External"/><Relationship Id="rId46" Type="http://schemas.openxmlformats.org/officeDocument/2006/relationships/hyperlink" Target="mailto:eal@education.vic.gov.au" TargetMode="External"/><Relationship Id="rId67" Type="http://schemas.openxmlformats.org/officeDocument/2006/relationships/hyperlink" Target="https://www2.education.vic.gov.au/pal/health-care-needs/policy" TargetMode="External"/><Relationship Id="rId272" Type="http://schemas.openxmlformats.org/officeDocument/2006/relationships/hyperlink" Target="https://services.educationapps.vic.gov.au/dp?id=sc_category&amp;sys_id=a3c62a0edbeb5890e8ad456a3a9619a1&amp;catalog_id=-1&amp;spa=1" TargetMode="External"/><Relationship Id="rId88" Type="http://schemas.openxmlformats.org/officeDocument/2006/relationships/hyperlink" Target="mailto:sams@education.vic.gov.au" TargetMode="External"/><Relationship Id="rId111" Type="http://schemas.openxmlformats.org/officeDocument/2006/relationships/hyperlink" Target="https://www.eduweb.vic.gov.au/SRP/reports/" TargetMode="External"/><Relationship Id="rId132" Type="http://schemas.openxmlformats.org/officeDocument/2006/relationships/hyperlink" Target="https://itt.abs.gov.au/itt/r.jsp?ABSMaps" TargetMode="External"/><Relationship Id="rId153" Type="http://schemas.openxmlformats.org/officeDocument/2006/relationships/hyperlink" Target="https://www2.education.vic.gov.au/pal/student-resource-package-srp-targeted-initiatives/guidance/mental-health-practitioners" TargetMode="External"/><Relationship Id="rId174" Type="http://schemas.openxmlformats.org/officeDocument/2006/relationships/hyperlink" Target="https://www.education.vic.gov.au/about/programs/Pages/headstart.aspx" TargetMode="External"/><Relationship Id="rId195" Type="http://schemas.openxmlformats.org/officeDocument/2006/relationships/hyperlink" Target="mailto:mentalhealth@education.vic.gov.au" TargetMode="External"/><Relationship Id="rId209" Type="http://schemas.openxmlformats.org/officeDocument/2006/relationships/hyperlink" Target="tel:0390321758" TargetMode="External"/><Relationship Id="rId220" Type="http://schemas.openxmlformats.org/officeDocument/2006/relationships/hyperlink" Target="https://www2.education.vic.gov.au/pal/student-resource-package-srp-managing-budget/guidance/10-principal-classification-budget" TargetMode="External"/><Relationship Id="rId241" Type="http://schemas.openxmlformats.org/officeDocument/2006/relationships/hyperlink" Target="https://www2.education.vic.gov.au/pal/student-resource-package-srp-managing-budget/guidance/4-reports" TargetMode="External"/><Relationship Id="rId15" Type="http://schemas.openxmlformats.org/officeDocument/2006/relationships/hyperlink" Target="https://dbr.abs.gov.au/absmaps/index.html" TargetMode="External"/><Relationship Id="rId36" Type="http://schemas.openxmlformats.org/officeDocument/2006/relationships/hyperlink" Target="https://www2.education.vic.gov.au/pal/student-resource-package-srp-school-infrastructure/policy" TargetMode="External"/><Relationship Id="rId57" Type="http://schemas.openxmlformats.org/officeDocument/2006/relationships/hyperlink" Target="https://www2.education.vic.gov.au/pal/disability-inclusion-funding-support/policy" TargetMode="External"/><Relationship Id="rId262" Type="http://schemas.openxmlformats.org/officeDocument/2006/relationships/hyperlink" Target="https://www.eduweb.vic.gov.au/SRP/reports/default.aspx?DisplayContext=1" TargetMode="External"/><Relationship Id="rId78" Type="http://schemas.openxmlformats.org/officeDocument/2006/relationships/hyperlink" Target="https://www2.education.vic.gov.au/pal/student-resource-package-srp-equity-funding-student-based-funding/guidance/disability-inclusion" TargetMode="External"/><Relationship Id="rId99" Type="http://schemas.openxmlformats.org/officeDocument/2006/relationships/hyperlink" Target="mailto:brett.duff@education.vic.gov.au" TargetMode="External"/><Relationship Id="rId101" Type="http://schemas.openxmlformats.org/officeDocument/2006/relationships/hyperlink" Target="https://www.sro.vic.gov.au/forms/apply-water-and-sewerage-rebate" TargetMode="External"/><Relationship Id="rId122" Type="http://schemas.openxmlformats.org/officeDocument/2006/relationships/hyperlink" Target="https://www2.education.vic.gov.au/pal/student-resource-package-srp-school-specific-programs/guidance/ancillary-settings-teachers" TargetMode="External"/><Relationship Id="rId143" Type="http://schemas.openxmlformats.org/officeDocument/2006/relationships/hyperlink" Target="https://www2.education.vic.gov.au/pal/student-resource-package-srp-targeted-initiatives/guidance/swimming-school-reference-115" TargetMode="External"/><Relationship Id="rId164" Type="http://schemas.openxmlformats.org/officeDocument/2006/relationships/hyperlink" Target="https://www.education.vic.gov.au/school/teachers/teachingresources/discipline/capabilities/personal/Pages/respectfulrelschools.aspx" TargetMode="External"/><Relationship Id="rId185" Type="http://schemas.openxmlformats.org/officeDocument/2006/relationships/hyperlink" Target="https://edugate.eduweb.vic.gov.au/sites/i/Pages/production.aspx" TargetMode="External"/><Relationship Id="rId9" Type="http://schemas.openxmlformats.org/officeDocument/2006/relationships/footnotes" Target="footnotes.xml"/><Relationship Id="rId210" Type="http://schemas.openxmlformats.org/officeDocument/2006/relationships/hyperlink" Target="tel:1800623681" TargetMode="External"/><Relationship Id="rId26" Type="http://schemas.openxmlformats.org/officeDocument/2006/relationships/hyperlink" Target="https://www.schoolbuildings.vic.gov.au/blog/Pages/Supported-Inclusion-Schools.aspx" TargetMode="External"/><Relationship Id="rId231" Type="http://schemas.openxmlformats.org/officeDocument/2006/relationships/hyperlink" Target="https://www2.education.vic.gov.au/pal/transfer-and-promotion-teaching-service/overview" TargetMode="External"/><Relationship Id="rId252" Type="http://schemas.openxmlformats.org/officeDocument/2006/relationships/hyperlink" Target="tel:1800641943" TargetMode="External"/><Relationship Id="rId273" Type="http://schemas.openxmlformats.org/officeDocument/2006/relationships/hyperlink" Target="tel:031800641943" TargetMode="External"/><Relationship Id="rId47" Type="http://schemas.openxmlformats.org/officeDocument/2006/relationships/hyperlink" Target="https://edugate.eduweb.vic.gov.au/Services/Finance/Pages/SFO.aspx" TargetMode="External"/><Relationship Id="rId68" Type="http://schemas.openxmlformats.org/officeDocument/2006/relationships/hyperlink" Target="https://www.education.vic.gov.au/school/teachers/learningneeds/Pages/medical-intervention-support.aspx" TargetMode="External"/><Relationship Id="rId89" Type="http://schemas.openxmlformats.org/officeDocument/2006/relationships/hyperlink" Target="mailto:cleaning@education.vic.gov.au" TargetMode="External"/><Relationship Id="rId112" Type="http://schemas.openxmlformats.org/officeDocument/2006/relationships/hyperlink" Target="mailto:workers.compensation.corporate@education.vic.gov.au" TargetMode="External"/><Relationship Id="rId133" Type="http://schemas.openxmlformats.org/officeDocument/2006/relationships/hyperlink" Target="https://maps.abs.gov.au/" TargetMode="External"/><Relationship Id="rId154" Type="http://schemas.openxmlformats.org/officeDocument/2006/relationships/hyperlink" Target="https://www2.education.vic.gov.au/node/3351" TargetMode="External"/><Relationship Id="rId175" Type="http://schemas.openxmlformats.org/officeDocument/2006/relationships/hyperlink" Target="https://edugate.eduweb.vic.gov.au/edrms/keyprocess/stfg/Pages/default.aspx" TargetMode="External"/><Relationship Id="rId196" Type="http://schemas.openxmlformats.org/officeDocument/2006/relationships/hyperlink" Target="https://www.education.vic.gov.au/school/teachers/health/mentalhealth/Pages/mentalhealthtoolkit.aspx" TargetMode="External"/><Relationship Id="rId200" Type="http://schemas.openxmlformats.org/officeDocument/2006/relationships/hyperlink" Target="https://www2.education.vic.gov.au/pal/mental-health-fund-menu/policy" TargetMode="External"/><Relationship Id="rId16" Type="http://schemas.openxmlformats.org/officeDocument/2006/relationships/hyperlink" Target="https://www.education.vic.gov.au/PAL/student-resource-package-determning-rurality-parameters.docx" TargetMode="External"/><Relationship Id="rId221" Type="http://schemas.openxmlformats.org/officeDocument/2006/relationships/hyperlink" Target="https://www2.education.vic.gov.au/pal/student-resource-package-srp-managing-budget/guidance/10-enrolment-variation-funding" TargetMode="External"/><Relationship Id="rId242" Type="http://schemas.openxmlformats.org/officeDocument/2006/relationships/hyperlink" Target="https://www2.education.vic.gov.au/pal/student-resource-package-srp-managing-budget/guidance/4-reports" TargetMode="External"/><Relationship Id="rId263" Type="http://schemas.openxmlformats.org/officeDocument/2006/relationships/hyperlink" Target="https://www.eduweb.vic.gov.au/srp/login.aspx?returnUrl=%2fSRP%2freports%2freport.aspx%3fid%3d25" TargetMode="External"/><Relationship Id="rId37" Type="http://schemas.openxmlformats.org/officeDocument/2006/relationships/hyperlink" Target="https://www2.education.vic.gov.au/pal/student-resource-package-srp-school-specific-programs/policy" TargetMode="External"/><Relationship Id="rId58" Type="http://schemas.openxmlformats.org/officeDocument/2006/relationships/hyperlink" Target="https://www2.education.vic.gov.au/pal/student-support-groups/policy" TargetMode="External"/><Relationship Id="rId79" Type="http://schemas.openxmlformats.org/officeDocument/2006/relationships/hyperlink" Target="https://www2.education.vic.gov.au/pal/student-resource-package-srp-equity-funding-student-based-funding/guidance/4-program-students-0" TargetMode="External"/><Relationship Id="rId102" Type="http://schemas.openxmlformats.org/officeDocument/2006/relationships/hyperlink" Target="tel:96280301" TargetMode="External"/><Relationship Id="rId123" Type="http://schemas.openxmlformats.org/officeDocument/2006/relationships/hyperlink" Target="https://www2.education.vic.gov.au/pal/student-resource-package-srp-school-specific-programs/guidance/alternative-programs-regional" TargetMode="External"/><Relationship Id="rId144" Type="http://schemas.openxmlformats.org/officeDocument/2006/relationships/hyperlink" Target="https://www2.education.vic.gov.au/pal/student-resource-package-srp-targeted-initiatives/guidance/head-start-reference-116" TargetMode="External"/><Relationship Id="rId90" Type="http://schemas.openxmlformats.org/officeDocument/2006/relationships/hyperlink" Target="https://www2.education.vic.gov.au/pal/school-maintenance-plans-rfe/policy" TargetMode="External"/><Relationship Id="rId165" Type="http://schemas.openxmlformats.org/officeDocument/2006/relationships/hyperlink" Target="http://www.education.vic.gov.au/about/programs/pages/respectfulrelationships.aspx" TargetMode="External"/><Relationship Id="rId186" Type="http://schemas.openxmlformats.org/officeDocument/2006/relationships/hyperlink" Target="mailto:student.excellence@education.vic.gov.au" TargetMode="External"/><Relationship Id="rId211" Type="http://schemas.openxmlformats.org/officeDocument/2006/relationships/hyperlink" Target="mailto:vass.support@education.vic.gov.au" TargetMode="External"/><Relationship Id="rId232" Type="http://schemas.openxmlformats.org/officeDocument/2006/relationships/hyperlink" Target="https://www2.education.vic.gov.au/pal/student-resource-package-srp-managing-budget/guidance/2-relief-staffing" TargetMode="External"/><Relationship Id="rId253" Type="http://schemas.openxmlformats.org/officeDocument/2006/relationships/hyperlink" Target="https://www2.education.vic.gov.au/pal/salary-rates" TargetMode="External"/><Relationship Id="rId274" Type="http://schemas.openxmlformats.org/officeDocument/2006/relationships/hyperlink" Target="https://services.educationapps.vic.gov.au/dp?id=sc_category&amp;sys_id=a3c62a0edbeb5890e8ad456a3a9619a1&amp;catalog_id=-1&amp;spa=1" TargetMode="External"/><Relationship Id="rId27" Type="http://schemas.openxmlformats.org/officeDocument/2006/relationships/hyperlink" Target="https://www2.education.vic.gov.au/pal/student-resource-package/policy" TargetMode="External"/><Relationship Id="rId48" Type="http://schemas.openxmlformats.org/officeDocument/2006/relationships/hyperlink" Target="https://www.legislation.gov.au/Details/C2018C00125" TargetMode="External"/><Relationship Id="rId69" Type="http://schemas.openxmlformats.org/officeDocument/2006/relationships/hyperlink" Target="https://www2.education.vic.gov.au/pal/student-resource-package-srp-equity-funding-student-based-funding/guidance/10-eal-contingency" TargetMode="External"/><Relationship Id="rId113" Type="http://schemas.openxmlformats.org/officeDocument/2006/relationships/hyperlink" Target="mailto:workers.compensation.advisory@edumail.vic.gov.au" TargetMode="External"/><Relationship Id="rId134" Type="http://schemas.openxmlformats.org/officeDocument/2006/relationships/hyperlink" Target="https://www.education.vic.gov.au/PAL/student-resource-package-determning-rurality-parameters.docx" TargetMode="External"/><Relationship Id="rId80" Type="http://schemas.openxmlformats.org/officeDocument/2006/relationships/hyperlink" Target="https://www2.education.vic.gov.au/pal/disability-inclusion-profile/policy" TargetMode="External"/><Relationship Id="rId155" Type="http://schemas.openxmlformats.org/officeDocument/2006/relationships/hyperlink" Target="https://www2.education.vic.gov.au/pal/student-resource-package-srp-targeted-initiatives/guidance/inclusion-outreach-coaching-ioc" TargetMode="External"/><Relationship Id="rId176" Type="http://schemas.openxmlformats.org/officeDocument/2006/relationships/hyperlink" Target="mailto:head.start@education.vic.gov.au" TargetMode="External"/><Relationship Id="rId197" Type="http://schemas.openxmlformats.org/officeDocument/2006/relationships/hyperlink" Target="mailto:graduate.induction@education.vic.gov.au" TargetMode="External"/><Relationship Id="rId201" Type="http://schemas.openxmlformats.org/officeDocument/2006/relationships/hyperlink" Target="https://www.vic.gov.au/active-schools" TargetMode="External"/><Relationship Id="rId222" Type="http://schemas.openxmlformats.org/officeDocument/2006/relationships/hyperlink" Target="http://www.education.vic.gov.au/hrweb/Documents/Staffing_policy-mergerclosure.pdf" TargetMode="External"/><Relationship Id="rId243" Type="http://schemas.openxmlformats.org/officeDocument/2006/relationships/hyperlink" Target="https://servicegateway.eduweb.vic.gov.au/MSMSelfService/AutoGen.aspx?page=22" TargetMode="External"/><Relationship Id="rId264" Type="http://schemas.openxmlformats.org/officeDocument/2006/relationships/hyperlink" Target="https://www.eduweb.vic.gov.au/SRP/reports/default.aspx?DisplayContext=1" TargetMode="External"/><Relationship Id="rId17" Type="http://schemas.openxmlformats.org/officeDocument/2006/relationships/hyperlink" Target="https://victoriancurriculum.vcaa.vic.edu.au/" TargetMode="External"/><Relationship Id="rId38" Type="http://schemas.openxmlformats.org/officeDocument/2006/relationships/hyperlink" Target="https://www2.education.vic.gov.au/pal/student-resource-package-srp-targeted-initiatives/policy" TargetMode="External"/><Relationship Id="rId59" Type="http://schemas.openxmlformats.org/officeDocument/2006/relationships/hyperlink" Target="https://www2.education.vic.gov.au/pal/behaviour-students/guidance/6-behaviour-support-plans" TargetMode="External"/><Relationship Id="rId103" Type="http://schemas.openxmlformats.org/officeDocument/2006/relationships/hyperlink" Target="https://www2.education.vic.gov.au/pal/capacity-and-area-allocation/advice" TargetMode="External"/><Relationship Id="rId124" Type="http://schemas.openxmlformats.org/officeDocument/2006/relationships/hyperlink" Target="https://www2.education.vic.gov.au/pal/student-resource-package-srp-school-specific-programs/guidance/joint-community-program" TargetMode="External"/><Relationship Id="rId70" Type="http://schemas.openxmlformats.org/officeDocument/2006/relationships/hyperlink" Target="https://www2.education.vic.gov.au/pal/student-resource-package-srp-equity-funding-student-based-funding/guidance/10-eal-contingency" TargetMode="External"/><Relationship Id="rId91" Type="http://schemas.openxmlformats.org/officeDocument/2006/relationships/hyperlink" Target="https://www2.education.vic.gov.au/pal/student-resource-package-srp-core-student-learning-allocation-funding-student-based-funding-3-3" TargetMode="External"/><Relationship Id="rId145" Type="http://schemas.openxmlformats.org/officeDocument/2006/relationships/hyperlink" Target="https://www2.education.vic.gov.au/pal/student-resource-package-srp-targeted-initiatives/guidance/chaplaincy-reference-117" TargetMode="External"/><Relationship Id="rId166" Type="http://schemas.openxmlformats.org/officeDocument/2006/relationships/hyperlink" Target="mailto:respectful.relationships@education.vic.gov.au" TargetMode="External"/><Relationship Id="rId187" Type="http://schemas.openxmlformats.org/officeDocument/2006/relationships/hyperlink" Target="https://www.education.vic.gov.au/PAL/srp-vce-lectures-school-implementation-guide.docx" TargetMode="External"/><Relationship Id="rId1" Type="http://schemas.openxmlformats.org/officeDocument/2006/relationships/customXml" Target="../customXml/item1.xml"/><Relationship Id="rId212" Type="http://schemas.openxmlformats.org/officeDocument/2006/relationships/hyperlink" Target="https://www2.education.vic.gov.au/pal/student-resource-package-srp-managing-budget/guidance/1-salary-and-related-expenditure" TargetMode="External"/><Relationship Id="rId233" Type="http://schemas.openxmlformats.org/officeDocument/2006/relationships/hyperlink" Target="https://www.eduweb.vic.gov.au/srp/login.aspx?returnUrl=/srp/SalaryMischargeAmendment/default.aspx" TargetMode="External"/><Relationship Id="rId254" Type="http://schemas.openxmlformats.org/officeDocument/2006/relationships/hyperlink" Target="https://www.education.vic.gov.au/Documents/school/teachers/management/finance/srp-leave-portal-user-guide.pdf" TargetMode="External"/><Relationship Id="rId28" Type="http://schemas.openxmlformats.org/officeDocument/2006/relationships/hyperlink" Target="https://www2.education.vic.gov.au/pal/disability-inclusion-funding-support/policy" TargetMode="External"/><Relationship Id="rId49" Type="http://schemas.openxmlformats.org/officeDocument/2006/relationships/hyperlink" Target="https://www2.education.vic.gov.au/pal/student-support-groups/policy" TargetMode="External"/><Relationship Id="rId114" Type="http://schemas.openxmlformats.org/officeDocument/2006/relationships/hyperlink" Target="https://www2.education.vic.gov.au/pal/student-resource-package-srp-school-infrastructure/policy" TargetMode="External"/><Relationship Id="rId275" Type="http://schemas.openxmlformats.org/officeDocument/2006/relationships/hyperlink" Target="https://www.eduweb.vic.gov.au/SRP/reports/default.aspx?DisplayContext=1" TargetMode="External"/><Relationship Id="rId60" Type="http://schemas.openxmlformats.org/officeDocument/2006/relationships/hyperlink" Target="https://www.eduweb.vic.gov.au/PSDMS/Home.aspx" TargetMode="External"/><Relationship Id="rId81" Type="http://schemas.openxmlformats.org/officeDocument/2006/relationships/hyperlink" Target="https://www2.education.vic.gov.au/pal/disability-inclusion-funding-support/guidance/tier-3-student-level-funding" TargetMode="External"/><Relationship Id="rId135" Type="http://schemas.openxmlformats.org/officeDocument/2006/relationships/hyperlink" Target="https://www2.education.vic.gov.au/pal/student-resource-package-srp-school-specific-programs/guidance/marc/macc-teachers-science-and" TargetMode="External"/><Relationship Id="rId156" Type="http://schemas.openxmlformats.org/officeDocument/2006/relationships/hyperlink" Target="https://www2.education.vic.gov.au/pal/student-resource-package-srp-targeted-initiatives/guidance/school-mental-health-fund" TargetMode="External"/><Relationship Id="rId177" Type="http://schemas.openxmlformats.org/officeDocument/2006/relationships/hyperlink" Target="https://www.education.vic.gov.au/school/teachers/health/mentalhealth/Pages/nscpchaplaincy.aspx" TargetMode="External"/><Relationship Id="rId198" Type="http://schemas.openxmlformats.org/officeDocument/2006/relationships/hyperlink" Target="https://www.vic.gov.au/career-start-transforming-first-years-teaching-career" TargetMode="External"/><Relationship Id="rId202" Type="http://schemas.openxmlformats.org/officeDocument/2006/relationships/hyperlink" Target="https://www.vic.gov.au/active-schools" TargetMode="External"/><Relationship Id="rId223" Type="http://schemas.openxmlformats.org/officeDocument/2006/relationships/hyperlink" Target="https://www2.education.vic.gov.au/pal/casual-relief-teachers/policy-and-guidelines" TargetMode="External"/><Relationship Id="rId244" Type="http://schemas.openxmlformats.org/officeDocument/2006/relationships/hyperlink" Target="https://servicegateway.eduweb.vic.gov.au/MSMSelfService/AutoGen.aspx?page=22" TargetMode="External"/><Relationship Id="rId18" Type="http://schemas.openxmlformats.org/officeDocument/2006/relationships/hyperlink" Target="https://www.vit.vic.edu.au/registered-teacher/special-needs-plan" TargetMode="External"/><Relationship Id="rId39" Type="http://schemas.openxmlformats.org/officeDocument/2006/relationships/hyperlink" Target="https://www2.education.vic.gov.au/pal/students-disability/policy" TargetMode="External"/><Relationship Id="rId265" Type="http://schemas.openxmlformats.org/officeDocument/2006/relationships/hyperlink" Target="https://www.eduweb.vic.gov.au/SRP/reports/default.aspx?DisplayContext=1" TargetMode="External"/><Relationship Id="rId50" Type="http://schemas.openxmlformats.org/officeDocument/2006/relationships/hyperlink" Target="https://www.education.vic.gov.au/school/teachers/management/finance/Pages/swdsystems.aspx" TargetMode="External"/><Relationship Id="rId104" Type="http://schemas.openxmlformats.org/officeDocument/2006/relationships/hyperlink" Target="https://www2.education.vic.gov.au/pal/school-maintenance-plans-rfe/policy" TargetMode="External"/><Relationship Id="rId125" Type="http://schemas.openxmlformats.org/officeDocument/2006/relationships/hyperlink" Target="https://www2.education.vic.gov.au/pal/student-resource-package-srp-school-specific-programs/guidance/designated-bilingual-program" TargetMode="External"/><Relationship Id="rId146" Type="http://schemas.openxmlformats.org/officeDocument/2006/relationships/hyperlink" Target="https://www2.education.vic.gov.au/pal/student-resource-package-srp-targeted-initiatives/guidance/middle-years-literacy-and-numeracy" TargetMode="External"/><Relationship Id="rId167" Type="http://schemas.openxmlformats.org/officeDocument/2006/relationships/hyperlink" Target="https://www.vic.gov.au/doctors-in-secondary-schools" TargetMode="External"/><Relationship Id="rId188" Type="http://schemas.openxmlformats.org/officeDocument/2006/relationships/hyperlink" Target="mailto:rural.regional.reform@education.vic.gov.au" TargetMode="External"/><Relationship Id="rId71" Type="http://schemas.openxmlformats.org/officeDocument/2006/relationships/hyperlink" Target="mailto:eal@education.vic.gov.au" TargetMode="External"/><Relationship Id="rId92" Type="http://schemas.openxmlformats.org/officeDocument/2006/relationships/hyperlink" Target="mailto:business@redenergy.com.au" TargetMode="External"/><Relationship Id="rId213" Type="http://schemas.openxmlformats.org/officeDocument/2006/relationships/hyperlink" Target="https://www2.education.vic.gov.au/pal/student-resource-package-srp-managing-budget/guidance/2-relief-staffing" TargetMode="External"/><Relationship Id="rId234" Type="http://schemas.openxmlformats.org/officeDocument/2006/relationships/hyperlink" Target="https://www2.education.vic.gov.au/pal/student-resource-package-srp-managing-budget/guidance/4-reports" TargetMode="External"/><Relationship Id="rId2" Type="http://schemas.openxmlformats.org/officeDocument/2006/relationships/customXml" Target="../customXml/item2.xml"/><Relationship Id="rId29" Type="http://schemas.openxmlformats.org/officeDocument/2006/relationships/hyperlink" Target="https://www2.education.vic.gov.au/pal/eal-support/policy" TargetMode="External"/><Relationship Id="rId255" Type="http://schemas.openxmlformats.org/officeDocument/2006/relationships/hyperlink" Target="https://www.education.vic.gov.au/Documents/school/teachers/management/finance/srp-leave-portal-user-guide.docx" TargetMode="External"/><Relationship Id="rId276" Type="http://schemas.openxmlformats.org/officeDocument/2006/relationships/hyperlink" Target="https://www2.education.vic.gov.au/pal/school-merger-or-closure" TargetMode="External"/><Relationship Id="rId40" Type="http://schemas.openxmlformats.org/officeDocument/2006/relationships/hyperlink" Target="tel:1800641943" TargetMode="External"/><Relationship Id="rId115" Type="http://schemas.openxmlformats.org/officeDocument/2006/relationships/hyperlink" Target="https://www2.education.vic.gov.au/pal/student-resource-package-srp-school-specific-programs/guidance/p-12-complexity-allowance" TargetMode="External"/><Relationship Id="rId136" Type="http://schemas.openxmlformats.org/officeDocument/2006/relationships/hyperlink" Target="https://www2.education.vic.gov.au/pal/flexible-learning-options-flos/policy" TargetMode="External"/><Relationship Id="rId157" Type="http://schemas.openxmlformats.org/officeDocument/2006/relationships/hyperlink" Target="https://www2.education.vic.gov.au/pal/student-resource-package-srp-targeted-initiatives/guidance/casual-relief-teacher-travel-fund" TargetMode="External"/><Relationship Id="rId178" Type="http://schemas.openxmlformats.org/officeDocument/2006/relationships/hyperlink" Target="mailto:student.engagement@education.vic.gov.au" TargetMode="External"/><Relationship Id="rId61" Type="http://schemas.openxmlformats.org/officeDocument/2006/relationships/hyperlink" Target="https://services.educationapps.vic.gov.au/dp" TargetMode="External"/><Relationship Id="rId82" Type="http://schemas.openxmlformats.org/officeDocument/2006/relationships/hyperlink" Target="mailto:disability.inclusion.outcomes@education.vic.gov.au" TargetMode="External"/><Relationship Id="rId199" Type="http://schemas.openxmlformats.org/officeDocument/2006/relationships/hyperlink" Target="mailto:innovative.ite@education.vic.gov.au" TargetMode="External"/><Relationship Id="rId203" Type="http://schemas.openxmlformats.org/officeDocument/2006/relationships/hyperlink" Target="https://www2.education.vic.gov.au/pal/physical-and-sport-education-delivery-requirements/policy" TargetMode="External"/><Relationship Id="rId19" Type="http://schemas.openxmlformats.org/officeDocument/2006/relationships/hyperlink" Target="https://www2.education.vic.gov.au/pal/fiso" TargetMode="External"/><Relationship Id="rId224" Type="http://schemas.openxmlformats.org/officeDocument/2006/relationships/hyperlink" Target="https://www2.education.vic.gov.au/pal/student-resource-package-srp-managing-budget/guidance/7-cash" TargetMode="External"/><Relationship Id="rId245" Type="http://schemas.openxmlformats.org/officeDocument/2006/relationships/hyperlink" Target="https://servicegateway.eduweb.vic.gov.au/MSMSelfService/AutoGen.aspx?page=22" TargetMode="External"/><Relationship Id="rId266" Type="http://schemas.openxmlformats.org/officeDocument/2006/relationships/hyperlink" Target="https://www.education.vic.gov.au/Documents/school/teachers/management/finance/planner-srp-budget-tool.pptx" TargetMode="External"/><Relationship Id="rId30" Type="http://schemas.openxmlformats.org/officeDocument/2006/relationships/hyperlink" Target="https://www2.education.vic.gov.au/pal/finance-manual/policy" TargetMode="External"/><Relationship Id="rId105" Type="http://schemas.openxmlformats.org/officeDocument/2006/relationships/hyperlink" Target="mailto:vsba.asset.management@education.vic.gov.au" TargetMode="External"/><Relationship Id="rId126" Type="http://schemas.openxmlformats.org/officeDocument/2006/relationships/hyperlink" Target="https://www2.education.vic.gov.au/pal/career-structure-teaching-service" TargetMode="External"/><Relationship Id="rId147" Type="http://schemas.openxmlformats.org/officeDocument/2006/relationships/hyperlink" Target="https://www2.education.vic.gov.au/pal/student-resource-package-srp-targeted-initiatives/guidance/student-excellence-program" TargetMode="External"/><Relationship Id="rId168" Type="http://schemas.openxmlformats.org/officeDocument/2006/relationships/hyperlink" Target="https://www2.education.vic.gov.au/pal/child-safe-standards" TargetMode="External"/><Relationship Id="rId51" Type="http://schemas.openxmlformats.org/officeDocument/2006/relationships/hyperlink" Target="https://www.eduweb.vic.gov.au/PSDMS/Home.aspx" TargetMode="External"/><Relationship Id="rId72" Type="http://schemas.openxmlformats.org/officeDocument/2006/relationships/hyperlink" Target="mailto:eal@education.vic.gov.au" TargetMode="External"/><Relationship Id="rId93" Type="http://schemas.openxmlformats.org/officeDocument/2006/relationships/hyperlink" Target="tel:1300322067" TargetMode="External"/><Relationship Id="rId189" Type="http://schemas.openxmlformats.org/officeDocument/2006/relationships/hyperlink" Target="https://www2.education.vic.gov.au/pal/vce-vocational-major-vpc-provision/policy" TargetMode="External"/><Relationship Id="rId3" Type="http://schemas.openxmlformats.org/officeDocument/2006/relationships/customXml" Target="../customXml/item3.xml"/><Relationship Id="rId214" Type="http://schemas.openxmlformats.org/officeDocument/2006/relationships/hyperlink" Target="https://www2.education.vic.gov.au/pal/student-resource-package-srp-managing-budget/guidance/3-surplus-or-deficit" TargetMode="External"/><Relationship Id="rId235" Type="http://schemas.openxmlformats.org/officeDocument/2006/relationships/hyperlink" Target="https://www2.education.vic.gov.au/pal/student-resource-package-srp-managing-budget/guidance/7-cash" TargetMode="External"/><Relationship Id="rId256" Type="http://schemas.openxmlformats.org/officeDocument/2006/relationships/hyperlink" Target="https://www.education.vic.gov.au/Documents/school/teachers/management/finance/leave-replacement-sample.xls" TargetMode="External"/><Relationship Id="rId277" Type="http://schemas.openxmlformats.org/officeDocument/2006/relationships/hyperlink" Target="https://www.eduweb.vic.gov.au/srp/login.aspx?returnUrl=%2fSRP%2fplanner%2fdefault.aspx" TargetMode="External"/><Relationship Id="rId116" Type="http://schemas.openxmlformats.org/officeDocument/2006/relationships/hyperlink" Target="https://www2.education.vic.gov.au/pal/student-resource-package-srp-school-specific-programs/guidance/location-index-funding-reference" TargetMode="External"/><Relationship Id="rId137" Type="http://schemas.openxmlformats.org/officeDocument/2006/relationships/hyperlink" Target="https://www2.education.vic.gov.au/pal/re-engagement-programs/policy" TargetMode="External"/><Relationship Id="rId158" Type="http://schemas.openxmlformats.org/officeDocument/2006/relationships/hyperlink" Target="https://www2.education.vic.gov.au/pal/student-resource-package-srp-targeted-initiatives/guidance/active-schools-reference-142" TargetMode="External"/><Relationship Id="rId20" Type="http://schemas.openxmlformats.org/officeDocument/2006/relationships/hyperlink" Target="https://www2.education.vic.gov.au/pal/student-support-groups" TargetMode="External"/><Relationship Id="rId41" Type="http://schemas.openxmlformats.org/officeDocument/2006/relationships/hyperlink" Target="mailto:studentresourcepackage@education.vic.gov.au" TargetMode="External"/><Relationship Id="rId62" Type="http://schemas.openxmlformats.org/officeDocument/2006/relationships/hyperlink" Target="https://www2.education.vic.gov.au/pal/students-disability/policy" TargetMode="External"/><Relationship Id="rId83" Type="http://schemas.openxmlformats.org/officeDocument/2006/relationships/hyperlink" Target="https://www2.education.vic.gov.au/pal/disability-inclusion-funding-support/policy" TargetMode="External"/><Relationship Id="rId179" Type="http://schemas.openxmlformats.org/officeDocument/2006/relationships/hyperlink" Target="https://www.education.vic.gov.au/school/teachers/teachingresources/discipline/english/Pages/litnumstrategy.aspx" TargetMode="External"/><Relationship Id="rId190" Type="http://schemas.openxmlformats.org/officeDocument/2006/relationships/hyperlink" Target="https://www2.education.vic.gov.au/pal/vocational-and-applied-learning-coordination/policy" TargetMode="External"/><Relationship Id="rId204" Type="http://schemas.openxmlformats.org/officeDocument/2006/relationships/hyperlink" Target="https://www2.education.vic.gov.au/pal/vocational-education-and-training-vet-delivered-secondary-students/policy" TargetMode="External"/><Relationship Id="rId225" Type="http://schemas.openxmlformats.org/officeDocument/2006/relationships/hyperlink" Target="https://www2.education.vic.gov.au/pal/student-resource-package-srp-managing-budget/guidance/4-reports" TargetMode="External"/><Relationship Id="rId246" Type="http://schemas.openxmlformats.org/officeDocument/2006/relationships/hyperlink" Target="https://www2.education.vic.gov.au/pal/leave-defence-reserve-service" TargetMode="External"/><Relationship Id="rId267" Type="http://schemas.openxmlformats.org/officeDocument/2006/relationships/hyperlink" Target="https://www2.education.vic.gov.au/pal/student-resource-package-srp-equity-funding-student-based-funding/guidance/4-program-students" TargetMode="External"/><Relationship Id="rId106" Type="http://schemas.openxmlformats.org/officeDocument/2006/relationships/hyperlink" Target="https://www2.education.vic.gov.au/pal/essential-safety-measures/policy" TargetMode="External"/><Relationship Id="rId127" Type="http://schemas.openxmlformats.org/officeDocument/2006/relationships/hyperlink" Target="https://www.abs.gov.au/AUSSTATS/abs@.nsf/Latestproducts/1270.0.55.005Main%20Features15July%202016" TargetMode="External"/><Relationship Id="rId10" Type="http://schemas.openxmlformats.org/officeDocument/2006/relationships/endnotes" Target="endnotes.xml"/><Relationship Id="rId31" Type="http://schemas.openxmlformats.org/officeDocument/2006/relationships/hyperlink" Target="https://www2.education.vic.gov.au/pal/fiso/policy" TargetMode="External"/><Relationship Id="rId52" Type="http://schemas.openxmlformats.org/officeDocument/2006/relationships/hyperlink" Target="http://www.education.vic.gov.au/school/teachers/learningneeds/Pages/psdhandbook.aspx" TargetMode="External"/><Relationship Id="rId73" Type="http://schemas.openxmlformats.org/officeDocument/2006/relationships/hyperlink" Target="https://www2.education.vic.gov.au/pal/student-resource-package-srp-core-student-learning-allocation-funding-student-based-funding-0" TargetMode="External"/><Relationship Id="rId94" Type="http://schemas.openxmlformats.org/officeDocument/2006/relationships/hyperlink" Target="mailto:vicgov@agl.com.au" TargetMode="External"/><Relationship Id="rId148" Type="http://schemas.openxmlformats.org/officeDocument/2006/relationships/hyperlink" Target="https://www2.education.vic.gov.au/pal/student-resource-package-srp-targeted-initiatives/guidance/vce-revision-lectures-reference-121" TargetMode="External"/><Relationship Id="rId169" Type="http://schemas.openxmlformats.org/officeDocument/2006/relationships/hyperlink" Target="mailto:doctors.in.schools@education.vic.gov.au" TargetMode="External"/><Relationship Id="rId4" Type="http://schemas.openxmlformats.org/officeDocument/2006/relationships/customXml" Target="../customXml/item4.xml"/><Relationship Id="rId180" Type="http://schemas.openxmlformats.org/officeDocument/2006/relationships/hyperlink" Target="https://www2.education.vic.gov.au/pal/mylns-initiative/policy" TargetMode="External"/><Relationship Id="rId215" Type="http://schemas.openxmlformats.org/officeDocument/2006/relationships/hyperlink" Target="https://www2.education.vic.gov.au/pal/student-resource-package-srp-managing-budget/guidance/4-reports" TargetMode="External"/><Relationship Id="rId236" Type="http://schemas.openxmlformats.org/officeDocument/2006/relationships/hyperlink" Target="https://www2.education.vic.gov.au/pal/student-resource-package-srp-managing-budget/guidance/4-reports" TargetMode="External"/><Relationship Id="rId257" Type="http://schemas.openxmlformats.org/officeDocument/2006/relationships/hyperlink" Target="https://www2.education.vic.gov.au/pal/student-resource-package-srp-managing-budget/guidance/4-reports" TargetMode="External"/><Relationship Id="rId278" Type="http://schemas.openxmlformats.org/officeDocument/2006/relationships/footer" Target="footer1.xml"/><Relationship Id="rId42" Type="http://schemas.openxmlformats.org/officeDocument/2006/relationships/hyperlink" Target="https://services.educationapps.vic.gov.au/dp" TargetMode="External"/><Relationship Id="rId84" Type="http://schemas.openxmlformats.org/officeDocument/2006/relationships/hyperlink" Target="https://www2.education.vic.gov.au/pal/student-resource-package-srp-equity-funding-student-based-funding/guidance/disability-inclusion-0" TargetMode="External"/><Relationship Id="rId138" Type="http://schemas.openxmlformats.org/officeDocument/2006/relationships/hyperlink" Target="https://www2.education.vic.gov.au/pal/student-resource-package-srp-targeted-initiatives/guidance" TargetMode="External"/><Relationship Id="rId191" Type="http://schemas.openxmlformats.org/officeDocument/2006/relationships/hyperlink" Target="https://www2.education.vic.gov.au/pal/vocational-and-applied-learning-coordination/policy" TargetMode="External"/><Relationship Id="rId205" Type="http://schemas.openxmlformats.org/officeDocument/2006/relationships/hyperlink" Target="https://www2.education.vic.gov.au/pal/vocational-education-and-training-vet-delivered-secondary-students/policy" TargetMode="External"/><Relationship Id="rId247" Type="http://schemas.openxmlformats.org/officeDocument/2006/relationships/hyperlink" Target="https://www2.education.vic.gov.au/pal/recruitment-schools" TargetMode="External"/><Relationship Id="rId107" Type="http://schemas.openxmlformats.org/officeDocument/2006/relationships/hyperlink" Target="https://www.nathers.gov.au/" TargetMode="External"/><Relationship Id="rId11" Type="http://schemas.openxmlformats.org/officeDocument/2006/relationships/hyperlink" Target="https://www2.education.vic.gov.au/pal/student-resource-package-srp-equity-funding-student-based-funding/policy" TargetMode="External"/><Relationship Id="rId53" Type="http://schemas.openxmlformats.org/officeDocument/2006/relationships/hyperlink" Target="https://www2.education.vic.gov.au/pal/student-support-groups/policy" TargetMode="External"/><Relationship Id="rId149" Type="http://schemas.openxmlformats.org/officeDocument/2006/relationships/hyperlink" Target="https://www2.education.vic.gov.au/pal/student-resource-package-srp-targeted-initiatives/guidance/transition-funding-rural-reference" TargetMode="External"/><Relationship Id="rId95" Type="http://schemas.openxmlformats.org/officeDocument/2006/relationships/hyperlink" Target="tel:1300793477" TargetMode="External"/><Relationship Id="rId160" Type="http://schemas.openxmlformats.org/officeDocument/2006/relationships/hyperlink" Target="https://www2.education.vic.gov.au/pal/student-resource-package-srp-targeted-initiatives/guidance/mental-health-primary-schools-pilot" TargetMode="External"/><Relationship Id="rId216" Type="http://schemas.openxmlformats.org/officeDocument/2006/relationships/hyperlink" Target="https://www2.education.vic.gov.au/pal/student-resource-package-srp-managing-budget/guidance/5-planning" TargetMode="External"/><Relationship Id="rId258" Type="http://schemas.openxmlformats.org/officeDocument/2006/relationships/hyperlink" Target="https://www2.education.vic.gov.au/pal/student-resource-package-srp-managing-budget/guidance/4-re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350</Topic>
    <Expired xmlns="bb5ce4db-eb21-467d-b968-528655912a38">false</Expire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58E69-85F7-4244-BE48-82923BA2C7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D81963-21B9-48F6-9914-3710BF16D380}">
  <ds:schemaRefs>
    <ds:schemaRef ds:uri="http://schemas.microsoft.com/sharepoint/v3/contenttype/forms"/>
  </ds:schemaRefs>
</ds:datastoreItem>
</file>

<file path=customXml/itemProps3.xml><?xml version="1.0" encoding="utf-8"?>
<ds:datastoreItem xmlns:ds="http://schemas.openxmlformats.org/officeDocument/2006/customXml" ds:itemID="{3639B4F0-C18F-4A86-95C1-5415FDBB97B1}">
  <ds:schemaRefs>
    <ds:schemaRef ds:uri="http://schemas.microsoft.com/office/2006/metadata/properties"/>
    <ds:schemaRef ds:uri="http://schemas.microsoft.com/office/infopath/2007/PartnerControls"/>
    <ds:schemaRef ds:uri="bb5ce4db-eb21-467d-b968-528655912a38"/>
  </ds:schemaRefs>
</ds:datastoreItem>
</file>

<file path=customXml/itemProps4.xml><?xml version="1.0" encoding="utf-8"?>
<ds:datastoreItem xmlns:ds="http://schemas.openxmlformats.org/officeDocument/2006/customXml" ds:itemID="{4038272C-A540-4CFD-8D16-92C1FFA9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2</Pages>
  <Words>44992</Words>
  <Characters>256461</Characters>
  <Application>Microsoft Office Word</Application>
  <DocSecurity>0</DocSecurity>
  <Lines>2137</Lines>
  <Paragraphs>60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3T02:58:00Z</dcterms:created>
  <dcterms:modified xsi:type="dcterms:W3CDTF">2023-02-2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